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DD9A4D" w14:textId="77777777" w:rsidR="00D40802" w:rsidRPr="00254D48" w:rsidRDefault="00B37EF7">
      <w:pPr>
        <w:pStyle w:val="Zkladntext"/>
        <w:ind w:left="800"/>
        <w:rPr>
          <w:rFonts w:ascii="Times New Roman"/>
          <w:sz w:val="20"/>
          <w:lang w:val="cs-CZ"/>
        </w:rPr>
      </w:pPr>
      <w:r w:rsidRPr="00254D48">
        <w:rPr>
          <w:rFonts w:ascii="Times New Roman"/>
          <w:noProof/>
          <w:sz w:val="20"/>
          <w:lang w:val="cs-CZ" w:eastAsia="cs-CZ" w:bidi="ar-SA"/>
        </w:rPr>
        <w:drawing>
          <wp:inline distT="0" distB="0" distL="0" distR="0" wp14:anchorId="34F2DA0E" wp14:editId="63A41F74">
            <wp:extent cx="6543675" cy="6543675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543675" cy="6543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53AB0" w14:textId="77777777" w:rsidR="00D40802" w:rsidRPr="00254D48" w:rsidRDefault="00D40802">
      <w:pPr>
        <w:pStyle w:val="Zkladntext"/>
        <w:spacing w:before="6"/>
        <w:rPr>
          <w:rFonts w:ascii="Times New Roman"/>
          <w:sz w:val="15"/>
          <w:lang w:val="cs-CZ"/>
        </w:rPr>
      </w:pPr>
    </w:p>
    <w:p w14:paraId="3C594D0D" w14:textId="0DA26235" w:rsidR="00D40802" w:rsidRPr="00254D48" w:rsidRDefault="00B37EF7">
      <w:pPr>
        <w:tabs>
          <w:tab w:val="left" w:pos="10015"/>
        </w:tabs>
        <w:spacing w:before="76"/>
        <w:ind w:left="800"/>
        <w:rPr>
          <w:b/>
          <w:sz w:val="100"/>
          <w:lang w:val="cs-CZ"/>
        </w:rPr>
      </w:pPr>
      <w:r w:rsidRPr="00254D48">
        <w:rPr>
          <w:b/>
          <w:spacing w:val="-20"/>
          <w:w w:val="75"/>
          <w:sz w:val="100"/>
          <w:shd w:val="clear" w:color="auto" w:fill="FFED00"/>
          <w:lang w:val="cs-CZ"/>
        </w:rPr>
        <w:t xml:space="preserve"> </w:t>
      </w:r>
      <w:r w:rsidRPr="00254D48">
        <w:rPr>
          <w:b/>
          <w:spacing w:val="-24"/>
          <w:w w:val="70"/>
          <w:sz w:val="100"/>
          <w:shd w:val="clear" w:color="auto" w:fill="FFED00"/>
          <w:lang w:val="cs-CZ"/>
        </w:rPr>
        <w:t>“</w:t>
      </w:r>
      <w:r w:rsidR="009C4316" w:rsidRPr="00254D48">
        <w:rPr>
          <w:b/>
          <w:spacing w:val="-24"/>
          <w:w w:val="70"/>
          <w:sz w:val="100"/>
          <w:shd w:val="clear" w:color="auto" w:fill="FFED00"/>
          <w:lang w:val="cs-CZ"/>
        </w:rPr>
        <w:t>NE</w:t>
      </w:r>
      <w:r w:rsidR="00615E9A" w:rsidRPr="00254D48">
        <w:rPr>
          <w:b/>
          <w:spacing w:val="-24"/>
          <w:w w:val="70"/>
          <w:sz w:val="100"/>
          <w:shd w:val="clear" w:color="auto" w:fill="FFED00"/>
          <w:lang w:val="cs-CZ"/>
        </w:rPr>
        <w:t>VZ</w:t>
      </w:r>
      <w:r w:rsidR="009C4316" w:rsidRPr="00254D48">
        <w:rPr>
          <w:b/>
          <w:spacing w:val="-24"/>
          <w:w w:val="70"/>
          <w:sz w:val="100"/>
          <w:shd w:val="clear" w:color="auto" w:fill="FFED00"/>
          <w:lang w:val="cs-CZ"/>
        </w:rPr>
        <w:t>DÁM SE</w:t>
      </w:r>
      <w:r w:rsidRPr="00254D48">
        <w:rPr>
          <w:b/>
          <w:spacing w:val="-25"/>
          <w:w w:val="70"/>
          <w:sz w:val="100"/>
          <w:shd w:val="clear" w:color="auto" w:fill="FFED00"/>
          <w:lang w:val="cs-CZ"/>
        </w:rPr>
        <w:t>”</w:t>
      </w:r>
      <w:r w:rsidRPr="00254D48">
        <w:rPr>
          <w:b/>
          <w:spacing w:val="-25"/>
          <w:sz w:val="100"/>
          <w:shd w:val="clear" w:color="auto" w:fill="FFED00"/>
          <w:lang w:val="cs-CZ"/>
        </w:rPr>
        <w:tab/>
      </w:r>
    </w:p>
    <w:p w14:paraId="48EDCC3B" w14:textId="134D3987" w:rsidR="00D40802" w:rsidRPr="00254D48" w:rsidRDefault="00030470">
      <w:pPr>
        <w:spacing w:before="312" w:line="218" w:lineRule="auto"/>
        <w:ind w:left="1002" w:right="1300"/>
        <w:rPr>
          <w:rFonts w:ascii="Arial Narrow" w:hAnsi="Arial Narrow"/>
          <w:sz w:val="48"/>
          <w:lang w:val="cs-CZ"/>
        </w:rPr>
      </w:pPr>
      <w:r w:rsidRPr="00254D48">
        <w:rPr>
          <w:rFonts w:ascii="Arial Narrow" w:hAnsi="Arial Narrow"/>
          <w:w w:val="85"/>
          <w:sz w:val="48"/>
          <w:lang w:val="cs-CZ"/>
        </w:rPr>
        <w:t xml:space="preserve">KRIMINALIZACE </w:t>
      </w:r>
      <w:r w:rsidR="00B862E2" w:rsidRPr="00254D48">
        <w:rPr>
          <w:rFonts w:ascii="Arial Narrow" w:hAnsi="Arial Narrow"/>
          <w:w w:val="85"/>
          <w:sz w:val="48"/>
          <w:lang w:val="cs-CZ"/>
        </w:rPr>
        <w:t>OBHÁJC</w:t>
      </w:r>
      <w:r w:rsidR="009B1E96" w:rsidRPr="00254D48">
        <w:rPr>
          <w:rFonts w:ascii="Arial Narrow" w:hAnsi="Arial Narrow"/>
          <w:w w:val="85"/>
          <w:sz w:val="48"/>
          <w:lang w:val="cs-CZ"/>
        </w:rPr>
        <w:t xml:space="preserve">Ů LIDSKÝCH PRÁV A </w:t>
      </w:r>
      <w:r w:rsidR="00DC66D5" w:rsidRPr="00254D48">
        <w:rPr>
          <w:rFonts w:ascii="Arial Narrow" w:hAnsi="Arial Narrow"/>
          <w:w w:val="85"/>
          <w:sz w:val="48"/>
          <w:lang w:val="cs-CZ"/>
        </w:rPr>
        <w:t>OBČANSKÝCH AKTIVI</w:t>
      </w:r>
      <w:r w:rsidR="009B1E96" w:rsidRPr="00254D48">
        <w:rPr>
          <w:rFonts w:ascii="Arial Narrow" w:hAnsi="Arial Narrow"/>
          <w:w w:val="85"/>
          <w:sz w:val="48"/>
          <w:lang w:val="cs-CZ"/>
        </w:rPr>
        <w:t xml:space="preserve">STŮ </w:t>
      </w:r>
      <w:r w:rsidR="009B1E96" w:rsidRPr="00254D48">
        <w:rPr>
          <w:rFonts w:ascii="Arial Narrow" w:hAnsi="Arial Narrow"/>
          <w:w w:val="95"/>
          <w:sz w:val="48"/>
          <w:lang w:val="cs-CZ"/>
        </w:rPr>
        <w:t xml:space="preserve">V </w:t>
      </w:r>
      <w:r w:rsidR="00B37EF7" w:rsidRPr="00254D48">
        <w:rPr>
          <w:rFonts w:ascii="Arial Narrow" w:hAnsi="Arial Narrow"/>
          <w:w w:val="95"/>
          <w:sz w:val="48"/>
          <w:lang w:val="cs-CZ"/>
        </w:rPr>
        <w:t>MYANMAR</w:t>
      </w:r>
      <w:r w:rsidR="009B1E96" w:rsidRPr="00254D48">
        <w:rPr>
          <w:rFonts w:ascii="Arial Narrow" w:hAnsi="Arial Narrow"/>
          <w:w w:val="95"/>
          <w:sz w:val="48"/>
          <w:lang w:val="cs-CZ"/>
        </w:rPr>
        <w:t>U</w:t>
      </w:r>
    </w:p>
    <w:p w14:paraId="65C0CB79" w14:textId="77777777" w:rsidR="00D40802" w:rsidRPr="00254D48" w:rsidRDefault="00D40802">
      <w:pPr>
        <w:pStyle w:val="Zkladntext"/>
        <w:rPr>
          <w:rFonts w:ascii="Arial Narrow"/>
          <w:sz w:val="20"/>
          <w:lang w:val="cs-CZ"/>
        </w:rPr>
      </w:pPr>
    </w:p>
    <w:p w14:paraId="304ACB35" w14:textId="77777777" w:rsidR="00D40802" w:rsidRPr="00254D48" w:rsidRDefault="00D40802">
      <w:pPr>
        <w:pStyle w:val="Zkladntext"/>
        <w:rPr>
          <w:rFonts w:ascii="Arial Narrow"/>
          <w:sz w:val="20"/>
          <w:lang w:val="cs-CZ"/>
        </w:rPr>
      </w:pPr>
    </w:p>
    <w:p w14:paraId="40627976" w14:textId="77777777" w:rsidR="00D40802" w:rsidRPr="00254D48" w:rsidRDefault="00D40802">
      <w:pPr>
        <w:pStyle w:val="Zkladntext"/>
        <w:rPr>
          <w:rFonts w:ascii="Arial Narrow"/>
          <w:sz w:val="20"/>
          <w:lang w:val="cs-CZ"/>
        </w:rPr>
      </w:pPr>
    </w:p>
    <w:p w14:paraId="1CDA691A" w14:textId="77777777" w:rsidR="00D40802" w:rsidRPr="00254D48" w:rsidRDefault="00D40802">
      <w:pPr>
        <w:pStyle w:val="Zkladntext"/>
        <w:rPr>
          <w:rFonts w:ascii="Arial Narrow"/>
          <w:sz w:val="20"/>
          <w:lang w:val="cs-CZ"/>
        </w:rPr>
      </w:pPr>
    </w:p>
    <w:p w14:paraId="01FEDDFF" w14:textId="77777777" w:rsidR="00D40802" w:rsidRPr="00254D48" w:rsidRDefault="00B37EF7">
      <w:pPr>
        <w:pStyle w:val="Zkladntext"/>
        <w:spacing w:before="2"/>
        <w:rPr>
          <w:rFonts w:ascii="Arial Narrow"/>
          <w:sz w:val="18"/>
          <w:lang w:val="cs-CZ"/>
        </w:rPr>
      </w:pPr>
      <w:r w:rsidRPr="00254D48">
        <w:rPr>
          <w:noProof/>
          <w:lang w:val="cs-CZ" w:eastAsia="cs-CZ" w:bidi="ar-SA"/>
        </w:rPr>
        <w:drawing>
          <wp:anchor distT="0" distB="0" distL="0" distR="0" simplePos="0" relativeHeight="251655168" behindDoc="0" locked="0" layoutInCell="1" allowOverlap="1" wp14:anchorId="2A579336" wp14:editId="7CB751EF">
            <wp:simplePos x="0" y="0"/>
            <wp:positionH relativeFrom="page">
              <wp:posOffset>5583885</wp:posOffset>
            </wp:positionH>
            <wp:positionV relativeFrom="paragraph">
              <wp:posOffset>157310</wp:posOffset>
            </wp:positionV>
            <wp:extent cx="1461123" cy="619125"/>
            <wp:effectExtent l="0" t="0" r="0" b="0"/>
            <wp:wrapTopAndBottom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61123" cy="6191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997210E" w14:textId="77777777" w:rsidR="00D40802" w:rsidRPr="00254D48" w:rsidRDefault="00D40802">
      <w:pPr>
        <w:rPr>
          <w:rFonts w:ascii="Arial Narrow"/>
          <w:sz w:val="18"/>
          <w:lang w:val="cs-CZ"/>
        </w:rPr>
        <w:sectPr w:rsidR="00D40802" w:rsidRPr="00254D48">
          <w:type w:val="continuous"/>
          <w:pgSz w:w="11910" w:h="16840"/>
          <w:pgMar w:top="800" w:right="520" w:bottom="280" w:left="0" w:header="708" w:footer="708" w:gutter="0"/>
          <w:cols w:space="708"/>
        </w:sectPr>
      </w:pPr>
    </w:p>
    <w:p w14:paraId="7E0F718E" w14:textId="77777777" w:rsidR="001A165F" w:rsidRPr="00254D48" w:rsidRDefault="00B37EF7" w:rsidP="001A165F">
      <w:pPr>
        <w:spacing w:before="70" w:after="240"/>
        <w:ind w:left="1418" w:right="1043"/>
        <w:rPr>
          <w:b/>
          <w:w w:val="80"/>
          <w:sz w:val="44"/>
          <w:shd w:val="clear" w:color="auto" w:fill="FFED00"/>
          <w:lang w:val="cs-CZ"/>
        </w:rPr>
      </w:pPr>
      <w:r w:rsidRPr="00254D48">
        <w:rPr>
          <w:b/>
          <w:w w:val="75"/>
          <w:sz w:val="44"/>
          <w:shd w:val="clear" w:color="auto" w:fill="FFED00"/>
          <w:lang w:val="cs-CZ"/>
        </w:rPr>
        <w:lastRenderedPageBreak/>
        <w:t xml:space="preserve"> </w:t>
      </w:r>
      <w:proofErr w:type="spellStart"/>
      <w:r w:rsidR="001A165F" w:rsidRPr="00254D48">
        <w:rPr>
          <w:b/>
          <w:w w:val="80"/>
          <w:sz w:val="44"/>
          <w:shd w:val="clear" w:color="auto" w:fill="FFED00"/>
          <w:lang w:val="cs-CZ"/>
        </w:rPr>
        <w:t>Amnesty</w:t>
      </w:r>
      <w:proofErr w:type="spellEnd"/>
      <w:r w:rsidR="001A165F" w:rsidRPr="00254D48">
        <w:rPr>
          <w:b/>
          <w:w w:val="80"/>
          <w:sz w:val="44"/>
          <w:shd w:val="clear" w:color="auto" w:fill="FFED00"/>
          <w:lang w:val="cs-CZ"/>
        </w:rPr>
        <w:t xml:space="preserve"> International je celosvětové hnutí více než sedmi milionů lidí, kteří usilují o svět, kde lidská práva platí pro všechny. </w:t>
      </w:r>
    </w:p>
    <w:p w14:paraId="31844966" w14:textId="77777777" w:rsidR="001A165F" w:rsidRPr="00254D48" w:rsidRDefault="001A165F" w:rsidP="001A165F">
      <w:pPr>
        <w:spacing w:before="70" w:after="240"/>
        <w:ind w:left="1418" w:right="1043"/>
        <w:rPr>
          <w:b/>
          <w:w w:val="80"/>
          <w:sz w:val="44"/>
          <w:shd w:val="clear" w:color="auto" w:fill="FFED00"/>
          <w:lang w:val="cs-CZ"/>
        </w:rPr>
      </w:pPr>
      <w:r w:rsidRPr="00254D48">
        <w:rPr>
          <w:b/>
          <w:w w:val="80"/>
          <w:sz w:val="44"/>
          <w:shd w:val="clear" w:color="auto" w:fill="FFED00"/>
          <w:lang w:val="cs-CZ"/>
        </w:rPr>
        <w:t xml:space="preserve">Naší vizí je, aby každý člověk směl užívat všech práv zakotvených v Základní listině práv a svobod a dalších mezinárodních lidskoprávních normách. </w:t>
      </w:r>
    </w:p>
    <w:p w14:paraId="32BFBABE" w14:textId="3B00AECA" w:rsidR="00D40802" w:rsidRPr="00254D48" w:rsidRDefault="001A165F" w:rsidP="001A165F">
      <w:pPr>
        <w:spacing w:before="70" w:after="240"/>
        <w:ind w:left="1418" w:right="1043"/>
        <w:rPr>
          <w:b/>
          <w:sz w:val="44"/>
          <w:lang w:val="cs-CZ"/>
        </w:rPr>
      </w:pPr>
      <w:r w:rsidRPr="00254D48">
        <w:rPr>
          <w:b/>
          <w:w w:val="80"/>
          <w:sz w:val="44"/>
          <w:shd w:val="clear" w:color="auto" w:fill="FFED00"/>
          <w:lang w:val="cs-CZ"/>
        </w:rPr>
        <w:t>Nejsme závislí na žádné vládě, politické ideologii, ekonomických zájmech ani náboženství. Jsme financováni především z členských příspěvků a z darů veřejnosti.</w:t>
      </w:r>
      <w:r w:rsidR="00B37EF7" w:rsidRPr="00254D48">
        <w:rPr>
          <w:b/>
          <w:sz w:val="44"/>
          <w:shd w:val="clear" w:color="auto" w:fill="FFED00"/>
          <w:lang w:val="cs-CZ"/>
        </w:rPr>
        <w:t xml:space="preserve"> </w:t>
      </w:r>
    </w:p>
    <w:p w14:paraId="445A996D" w14:textId="77777777" w:rsidR="00D40802" w:rsidRPr="00254D48" w:rsidRDefault="00D40802">
      <w:pPr>
        <w:pStyle w:val="Zkladntext"/>
        <w:rPr>
          <w:b/>
          <w:sz w:val="20"/>
          <w:lang w:val="cs-CZ"/>
        </w:rPr>
      </w:pPr>
    </w:p>
    <w:p w14:paraId="62BCBD8B" w14:textId="77777777" w:rsidR="00D40802" w:rsidRPr="00254D48" w:rsidRDefault="00D40802">
      <w:pPr>
        <w:pStyle w:val="Zkladntext"/>
        <w:rPr>
          <w:b/>
          <w:sz w:val="20"/>
          <w:lang w:val="cs-CZ"/>
        </w:rPr>
      </w:pPr>
    </w:p>
    <w:p w14:paraId="7DC065B8" w14:textId="77777777" w:rsidR="00D40802" w:rsidRPr="00254D48" w:rsidRDefault="00D40802">
      <w:pPr>
        <w:pStyle w:val="Zkladntext"/>
        <w:rPr>
          <w:b/>
          <w:sz w:val="20"/>
          <w:lang w:val="cs-CZ"/>
        </w:rPr>
      </w:pPr>
    </w:p>
    <w:p w14:paraId="590B3715" w14:textId="77777777" w:rsidR="00D40802" w:rsidRPr="00254D48" w:rsidRDefault="00D40802">
      <w:pPr>
        <w:pStyle w:val="Zkladntext"/>
        <w:rPr>
          <w:b/>
          <w:sz w:val="20"/>
          <w:lang w:val="cs-CZ"/>
        </w:rPr>
      </w:pPr>
    </w:p>
    <w:p w14:paraId="1E4D088F" w14:textId="77777777" w:rsidR="00D40802" w:rsidRPr="00254D48" w:rsidRDefault="00D40802">
      <w:pPr>
        <w:pStyle w:val="Zkladntext"/>
        <w:rPr>
          <w:b/>
          <w:sz w:val="20"/>
          <w:lang w:val="cs-CZ"/>
        </w:rPr>
      </w:pPr>
    </w:p>
    <w:p w14:paraId="0C4E06F5" w14:textId="77777777" w:rsidR="00D40802" w:rsidRPr="00254D48" w:rsidRDefault="00D40802">
      <w:pPr>
        <w:pStyle w:val="Zkladntext"/>
        <w:rPr>
          <w:b/>
          <w:sz w:val="20"/>
          <w:lang w:val="cs-CZ"/>
        </w:rPr>
      </w:pPr>
    </w:p>
    <w:p w14:paraId="286D908A" w14:textId="77777777" w:rsidR="00D40802" w:rsidRPr="00254D48" w:rsidRDefault="00D40802">
      <w:pPr>
        <w:pStyle w:val="Zkladntext"/>
        <w:rPr>
          <w:b/>
          <w:sz w:val="20"/>
          <w:lang w:val="cs-CZ"/>
        </w:rPr>
      </w:pPr>
    </w:p>
    <w:p w14:paraId="0E4EC611" w14:textId="77777777" w:rsidR="00D40802" w:rsidRPr="00254D48" w:rsidRDefault="00D40802">
      <w:pPr>
        <w:pStyle w:val="Zkladntext"/>
        <w:rPr>
          <w:b/>
          <w:sz w:val="20"/>
          <w:lang w:val="cs-CZ"/>
        </w:rPr>
      </w:pPr>
    </w:p>
    <w:p w14:paraId="7F113C09" w14:textId="77777777" w:rsidR="00D40802" w:rsidRPr="00254D48" w:rsidRDefault="00D40802">
      <w:pPr>
        <w:pStyle w:val="Zkladntext"/>
        <w:rPr>
          <w:b/>
          <w:sz w:val="20"/>
          <w:lang w:val="cs-CZ"/>
        </w:rPr>
      </w:pPr>
    </w:p>
    <w:p w14:paraId="53391882" w14:textId="77777777" w:rsidR="00D40802" w:rsidRPr="00254D48" w:rsidRDefault="00D40802">
      <w:pPr>
        <w:pStyle w:val="Zkladntext"/>
        <w:rPr>
          <w:b/>
          <w:sz w:val="20"/>
          <w:lang w:val="cs-CZ"/>
        </w:rPr>
      </w:pPr>
    </w:p>
    <w:p w14:paraId="2B147E89" w14:textId="77777777" w:rsidR="00D40802" w:rsidRPr="00254D48" w:rsidRDefault="00D40802">
      <w:pPr>
        <w:pStyle w:val="Zkladntext"/>
        <w:rPr>
          <w:b/>
          <w:sz w:val="20"/>
          <w:lang w:val="cs-CZ"/>
        </w:rPr>
      </w:pPr>
    </w:p>
    <w:p w14:paraId="027DAC28" w14:textId="77777777" w:rsidR="00D40802" w:rsidRPr="00254D48" w:rsidRDefault="00D40802">
      <w:pPr>
        <w:pStyle w:val="Zkladntext"/>
        <w:rPr>
          <w:b/>
          <w:sz w:val="20"/>
          <w:lang w:val="cs-CZ"/>
        </w:rPr>
      </w:pPr>
    </w:p>
    <w:p w14:paraId="2A423BF2" w14:textId="77777777" w:rsidR="00D40802" w:rsidRPr="00254D48" w:rsidRDefault="00D40802">
      <w:pPr>
        <w:pStyle w:val="Zkladntext"/>
        <w:rPr>
          <w:b/>
          <w:sz w:val="20"/>
          <w:lang w:val="cs-CZ"/>
        </w:rPr>
      </w:pPr>
    </w:p>
    <w:p w14:paraId="4A027C59" w14:textId="77777777" w:rsidR="00D40802" w:rsidRPr="00254D48" w:rsidRDefault="00D40802">
      <w:pPr>
        <w:pStyle w:val="Zkladntext"/>
        <w:rPr>
          <w:b/>
          <w:sz w:val="20"/>
          <w:lang w:val="cs-CZ"/>
        </w:rPr>
      </w:pPr>
    </w:p>
    <w:p w14:paraId="5C692D1C" w14:textId="77777777" w:rsidR="00D40802" w:rsidRPr="00254D48" w:rsidRDefault="00D40802">
      <w:pPr>
        <w:pStyle w:val="Zkladntext"/>
        <w:rPr>
          <w:b/>
          <w:sz w:val="20"/>
          <w:lang w:val="cs-CZ"/>
        </w:rPr>
      </w:pPr>
    </w:p>
    <w:p w14:paraId="49F46FA7" w14:textId="77777777" w:rsidR="00D40802" w:rsidRPr="00254D48" w:rsidRDefault="00D40802">
      <w:pPr>
        <w:pStyle w:val="Zkladntext"/>
        <w:spacing w:before="5"/>
        <w:rPr>
          <w:b/>
          <w:sz w:val="21"/>
          <w:lang w:val="cs-CZ"/>
        </w:rPr>
      </w:pPr>
    </w:p>
    <w:p w14:paraId="416C2366" w14:textId="77777777" w:rsidR="00D40802" w:rsidRPr="00254D48" w:rsidRDefault="00F93559" w:rsidP="003F060D">
      <w:pPr>
        <w:tabs>
          <w:tab w:val="left" w:pos="6090"/>
        </w:tabs>
        <w:spacing w:line="228" w:lineRule="exact"/>
        <w:ind w:left="800"/>
        <w:rPr>
          <w:sz w:val="14"/>
          <w:lang w:val="cs-CZ"/>
        </w:rPr>
      </w:pPr>
      <w:r w:rsidRPr="00254D48">
        <w:rPr>
          <w:noProof/>
          <w:lang w:val="cs-CZ" w:eastAsia="cs-CZ" w:bidi="ar-SA"/>
        </w:rPr>
        <mc:AlternateContent>
          <mc:Choice Requires="wps">
            <w:drawing>
              <wp:anchor distT="0" distB="0" distL="114300" distR="114300" simplePos="0" relativeHeight="251644928" behindDoc="1" locked="0" layoutInCell="1" allowOverlap="1" wp14:anchorId="1FCF3D6E" wp14:editId="6C746552">
                <wp:simplePos x="0" y="0"/>
                <wp:positionH relativeFrom="page">
                  <wp:posOffset>3865245</wp:posOffset>
                </wp:positionH>
                <wp:positionV relativeFrom="paragraph">
                  <wp:posOffset>125095</wp:posOffset>
                </wp:positionV>
                <wp:extent cx="36195" cy="72390"/>
                <wp:effectExtent l="0" t="0" r="0" b="0"/>
                <wp:wrapNone/>
                <wp:docPr id="225" name="Freeform 2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6195" cy="72390"/>
                        </a:xfrm>
                        <a:custGeom>
                          <a:avLst/>
                          <a:gdLst>
                            <a:gd name="T0" fmla="+- 0 6144 6087"/>
                            <a:gd name="T1" fmla="*/ T0 w 57"/>
                            <a:gd name="T2" fmla="+- 0 197 197"/>
                            <a:gd name="T3" fmla="*/ 197 h 114"/>
                            <a:gd name="T4" fmla="+- 0 6087 6087"/>
                            <a:gd name="T5" fmla="*/ T4 w 57"/>
                            <a:gd name="T6" fmla="+- 0 253 197"/>
                            <a:gd name="T7" fmla="*/ 253 h 114"/>
                            <a:gd name="T8" fmla="+- 0 6144 6087"/>
                            <a:gd name="T9" fmla="*/ T8 w 57"/>
                            <a:gd name="T10" fmla="+- 0 310 197"/>
                            <a:gd name="T11" fmla="*/ 310 h 11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</a:cxnLst>
                          <a:rect l="0" t="0" r="r" b="b"/>
                          <a:pathLst>
                            <a:path w="57" h="114">
                              <a:moveTo>
                                <a:pt x="57" y="0"/>
                              </a:moveTo>
                              <a:lnTo>
                                <a:pt x="0" y="56"/>
                              </a:lnTo>
                              <a:lnTo>
                                <a:pt x="57" y="113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4C063784" id="Freeform 277" o:spid="_x0000_s1026" style="position:absolute;z-index:-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07.2pt,9.85pt,304.35pt,12.65pt,307.2pt,15.5pt" coordsize="57,1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" filled="f" strokeweight=".5pt">
                <v:path arrowok="t" o:connecttype="custom" o:connectlocs="36195,125095;0,160655;36195,196850" o:connectangles="0,0,0"/>
                <w10:wrap anchorx="page"/>
              </v:polyline>
            </w:pict>
          </mc:Fallback>
        </mc:AlternateContent>
      </w:r>
      <w:r w:rsidR="00B37EF7" w:rsidRPr="00254D48">
        <w:rPr>
          <w:sz w:val="14"/>
          <w:lang w:val="cs-CZ"/>
        </w:rPr>
        <w:t>©</w:t>
      </w:r>
      <w:r w:rsidR="00B37EF7" w:rsidRPr="00254D48">
        <w:rPr>
          <w:spacing w:val="-28"/>
          <w:sz w:val="14"/>
          <w:lang w:val="cs-CZ"/>
        </w:rPr>
        <w:t xml:space="preserve"> </w:t>
      </w:r>
      <w:proofErr w:type="spellStart"/>
      <w:r w:rsidR="00B37EF7" w:rsidRPr="00254D48">
        <w:rPr>
          <w:sz w:val="14"/>
          <w:lang w:val="cs-CZ"/>
        </w:rPr>
        <w:t>Amnesty</w:t>
      </w:r>
      <w:proofErr w:type="spellEnd"/>
      <w:r w:rsidR="00B37EF7" w:rsidRPr="00254D48">
        <w:rPr>
          <w:spacing w:val="-28"/>
          <w:sz w:val="14"/>
          <w:lang w:val="cs-CZ"/>
        </w:rPr>
        <w:t xml:space="preserve"> </w:t>
      </w:r>
      <w:r w:rsidR="00B37EF7" w:rsidRPr="00254D48">
        <w:rPr>
          <w:sz w:val="14"/>
          <w:lang w:val="cs-CZ"/>
        </w:rPr>
        <w:t>International</w:t>
      </w:r>
      <w:r w:rsidR="00B37EF7" w:rsidRPr="00254D48">
        <w:rPr>
          <w:spacing w:val="-28"/>
          <w:sz w:val="14"/>
          <w:lang w:val="cs-CZ"/>
        </w:rPr>
        <w:t xml:space="preserve"> </w:t>
      </w:r>
      <w:r w:rsidR="00B37EF7" w:rsidRPr="00254D48">
        <w:rPr>
          <w:spacing w:val="2"/>
          <w:sz w:val="14"/>
          <w:lang w:val="cs-CZ"/>
        </w:rPr>
        <w:t>2020</w:t>
      </w:r>
      <w:r w:rsidR="00B37EF7" w:rsidRPr="00254D48">
        <w:rPr>
          <w:spacing w:val="2"/>
          <w:sz w:val="14"/>
          <w:lang w:val="cs-CZ"/>
        </w:rPr>
        <w:tab/>
      </w:r>
      <w:r w:rsidR="00B37EF7" w:rsidRPr="00254D48">
        <w:rPr>
          <w:noProof/>
          <w:spacing w:val="1"/>
          <w:position w:val="-13"/>
          <w:sz w:val="14"/>
          <w:lang w:val="cs-CZ" w:eastAsia="cs-CZ" w:bidi="ar-SA"/>
        </w:rPr>
        <w:drawing>
          <wp:inline distT="0" distB="0" distL="0" distR="0" wp14:anchorId="485FFC1D" wp14:editId="2557D228">
            <wp:extent cx="152400" cy="152400"/>
            <wp:effectExtent l="0" t="0" r="0" b="0"/>
            <wp:docPr id="5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4B4911" w14:textId="77777777" w:rsidR="00F23919" w:rsidRPr="00254D48" w:rsidRDefault="00F23919" w:rsidP="003F060D">
      <w:pPr>
        <w:spacing w:line="120" w:lineRule="exact"/>
        <w:ind w:left="799"/>
        <w:rPr>
          <w:sz w:val="14"/>
          <w:lang w:val="cs-CZ"/>
        </w:rPr>
      </w:pPr>
    </w:p>
    <w:p w14:paraId="6C96CFB3" w14:textId="2CFB5F51" w:rsidR="00D40802" w:rsidRPr="00254D48" w:rsidRDefault="006976E6" w:rsidP="003F060D">
      <w:pPr>
        <w:ind w:left="799"/>
        <w:rPr>
          <w:sz w:val="14"/>
          <w:lang w:val="cs-CZ"/>
        </w:rPr>
      </w:pPr>
      <w:r w:rsidRPr="00254D48">
        <w:rPr>
          <w:sz w:val="14"/>
          <w:lang w:val="cs-CZ"/>
        </w:rPr>
        <w:t>Není-li uvedeno jinak</w:t>
      </w:r>
      <w:r w:rsidR="00B472AC" w:rsidRPr="00254D48">
        <w:rPr>
          <w:sz w:val="14"/>
          <w:lang w:val="cs-CZ"/>
        </w:rPr>
        <w:t xml:space="preserve">, podléhá obsah </w:t>
      </w:r>
      <w:r w:rsidR="00753BF4" w:rsidRPr="00254D48">
        <w:rPr>
          <w:sz w:val="14"/>
          <w:lang w:val="cs-CZ"/>
        </w:rPr>
        <w:t xml:space="preserve">v tomto dokumentu </w:t>
      </w:r>
      <w:r w:rsidR="004C08C9" w:rsidRPr="00254D48">
        <w:rPr>
          <w:sz w:val="14"/>
          <w:lang w:val="cs-CZ"/>
        </w:rPr>
        <w:t>licenci</w:t>
      </w:r>
    </w:p>
    <w:p w14:paraId="70AB0973" w14:textId="77777777" w:rsidR="00D40802" w:rsidRPr="00254D48" w:rsidRDefault="00D40802" w:rsidP="00392AFB">
      <w:pPr>
        <w:rPr>
          <w:sz w:val="14"/>
          <w:lang w:val="cs-CZ"/>
        </w:rPr>
        <w:sectPr w:rsidR="00D40802" w:rsidRPr="00254D48">
          <w:pgSz w:w="11910" w:h="16840"/>
          <w:pgMar w:top="1400" w:right="520" w:bottom="280" w:left="0" w:header="708" w:footer="708" w:gutter="0"/>
          <w:cols w:space="708"/>
        </w:sectPr>
      </w:pPr>
    </w:p>
    <w:p w14:paraId="6C9671B1" w14:textId="6F87289A" w:rsidR="00D40802" w:rsidRPr="00254D48" w:rsidRDefault="00B37EF7" w:rsidP="00392AFB">
      <w:pPr>
        <w:ind w:left="800" w:right="109"/>
        <w:rPr>
          <w:sz w:val="14"/>
          <w:lang w:val="cs-CZ"/>
        </w:rPr>
      </w:pPr>
      <w:proofErr w:type="spellStart"/>
      <w:r w:rsidRPr="00254D48">
        <w:rPr>
          <w:sz w:val="14"/>
          <w:lang w:val="cs-CZ"/>
        </w:rPr>
        <w:t>Creative</w:t>
      </w:r>
      <w:proofErr w:type="spellEnd"/>
      <w:r w:rsidRPr="00254D48">
        <w:rPr>
          <w:spacing w:val="-23"/>
          <w:sz w:val="14"/>
          <w:lang w:val="cs-CZ"/>
        </w:rPr>
        <w:t xml:space="preserve"> </w:t>
      </w:r>
      <w:proofErr w:type="spellStart"/>
      <w:r w:rsidRPr="00254D48">
        <w:rPr>
          <w:sz w:val="14"/>
          <w:lang w:val="cs-CZ"/>
        </w:rPr>
        <w:t>Commons</w:t>
      </w:r>
      <w:proofErr w:type="spellEnd"/>
      <w:r w:rsidRPr="00254D48">
        <w:rPr>
          <w:spacing w:val="-23"/>
          <w:sz w:val="14"/>
          <w:lang w:val="cs-CZ"/>
        </w:rPr>
        <w:t xml:space="preserve"> </w:t>
      </w:r>
      <w:r w:rsidRPr="00254D48">
        <w:rPr>
          <w:sz w:val="14"/>
          <w:lang w:val="cs-CZ"/>
        </w:rPr>
        <w:t>(</w:t>
      </w:r>
      <w:r w:rsidR="001F502B" w:rsidRPr="00254D48">
        <w:rPr>
          <w:sz w:val="14"/>
          <w:lang w:val="cs-CZ"/>
        </w:rPr>
        <w:t>uvede</w:t>
      </w:r>
      <w:r w:rsidR="007A5FB4" w:rsidRPr="00254D48">
        <w:rPr>
          <w:sz w:val="14"/>
          <w:lang w:val="cs-CZ"/>
        </w:rPr>
        <w:t>n</w:t>
      </w:r>
      <w:r w:rsidR="001F502B" w:rsidRPr="00254D48">
        <w:rPr>
          <w:sz w:val="14"/>
          <w:lang w:val="cs-CZ"/>
        </w:rPr>
        <w:t>í zdroje</w:t>
      </w:r>
      <w:r w:rsidR="00737274" w:rsidRPr="00254D48">
        <w:rPr>
          <w:sz w:val="14"/>
          <w:lang w:val="cs-CZ"/>
        </w:rPr>
        <w:t xml:space="preserve">, nekomerční použití, </w:t>
      </w:r>
      <w:r w:rsidR="00240110" w:rsidRPr="00254D48">
        <w:rPr>
          <w:sz w:val="14"/>
          <w:lang w:val="cs-CZ"/>
        </w:rPr>
        <w:t xml:space="preserve">žádné </w:t>
      </w:r>
      <w:r w:rsidRPr="00254D48">
        <w:rPr>
          <w:sz w:val="14"/>
          <w:lang w:val="cs-CZ"/>
        </w:rPr>
        <w:t>deriv</w:t>
      </w:r>
      <w:r w:rsidR="00240110" w:rsidRPr="00254D48">
        <w:rPr>
          <w:sz w:val="14"/>
          <w:lang w:val="cs-CZ"/>
        </w:rPr>
        <w:t>áty</w:t>
      </w:r>
      <w:r w:rsidRPr="00254D48">
        <w:rPr>
          <w:sz w:val="14"/>
          <w:lang w:val="cs-CZ"/>
        </w:rPr>
        <w:t xml:space="preserve">, </w:t>
      </w:r>
      <w:r w:rsidR="004622FB" w:rsidRPr="00254D48">
        <w:rPr>
          <w:sz w:val="14"/>
          <w:lang w:val="cs-CZ"/>
        </w:rPr>
        <w:t xml:space="preserve">mezinárodní </w:t>
      </w:r>
      <w:r w:rsidRPr="00254D48">
        <w:rPr>
          <w:sz w:val="14"/>
          <w:lang w:val="cs-CZ"/>
        </w:rPr>
        <w:t>4.0).</w:t>
      </w:r>
    </w:p>
    <w:p w14:paraId="62948950" w14:textId="1C3507ED" w:rsidR="00D40802" w:rsidRPr="00254D48" w:rsidRDefault="00B37EF7">
      <w:pPr>
        <w:spacing w:line="167" w:lineRule="exact"/>
        <w:ind w:left="800"/>
        <w:rPr>
          <w:sz w:val="14"/>
          <w:lang w:val="cs-CZ"/>
        </w:rPr>
      </w:pPr>
      <w:r w:rsidRPr="00254D48">
        <w:rPr>
          <w:sz w:val="14"/>
          <w:lang w:val="cs-CZ"/>
        </w:rPr>
        <w:t>https://creativecommons.org/licenses/by-nc-nd/4.0/legalcode</w:t>
      </w:r>
    </w:p>
    <w:p w14:paraId="77649F32" w14:textId="4D8A7018" w:rsidR="00D40802" w:rsidRPr="00254D48" w:rsidRDefault="000D2857">
      <w:pPr>
        <w:spacing w:before="11" w:line="256" w:lineRule="auto"/>
        <w:ind w:left="800" w:right="212"/>
        <w:rPr>
          <w:sz w:val="14"/>
          <w:lang w:val="cs-CZ"/>
        </w:rPr>
      </w:pPr>
      <w:r w:rsidRPr="00254D48">
        <w:rPr>
          <w:sz w:val="14"/>
          <w:lang w:val="cs-CZ"/>
        </w:rPr>
        <w:t>Pro více inf</w:t>
      </w:r>
      <w:r w:rsidR="007A5FB4" w:rsidRPr="00254D48">
        <w:rPr>
          <w:sz w:val="14"/>
          <w:lang w:val="cs-CZ"/>
        </w:rPr>
        <w:t>or</w:t>
      </w:r>
      <w:r w:rsidRPr="00254D48">
        <w:rPr>
          <w:sz w:val="14"/>
          <w:lang w:val="cs-CZ"/>
        </w:rPr>
        <w:t xml:space="preserve">mací </w:t>
      </w:r>
      <w:r w:rsidR="004B774E" w:rsidRPr="00254D48">
        <w:rPr>
          <w:sz w:val="14"/>
          <w:lang w:val="cs-CZ"/>
        </w:rPr>
        <w:t xml:space="preserve">navštivte prosím </w:t>
      </w:r>
      <w:r w:rsidR="00DB3C6C" w:rsidRPr="00254D48">
        <w:rPr>
          <w:sz w:val="14"/>
          <w:lang w:val="cs-CZ"/>
        </w:rPr>
        <w:t xml:space="preserve">příslušnou </w:t>
      </w:r>
      <w:r w:rsidR="00C255D1" w:rsidRPr="00254D48">
        <w:rPr>
          <w:sz w:val="14"/>
          <w:lang w:val="cs-CZ"/>
        </w:rPr>
        <w:t xml:space="preserve">sekci na </w:t>
      </w:r>
      <w:r w:rsidR="00265C27" w:rsidRPr="00254D48">
        <w:rPr>
          <w:sz w:val="14"/>
          <w:lang w:val="cs-CZ"/>
        </w:rPr>
        <w:t>našem webu</w:t>
      </w:r>
      <w:r w:rsidR="00B37EF7" w:rsidRPr="00254D48">
        <w:rPr>
          <w:sz w:val="14"/>
          <w:lang w:val="cs-CZ"/>
        </w:rPr>
        <w:t xml:space="preserve">: </w:t>
      </w:r>
      <w:hyperlink r:id="rId14">
        <w:r w:rsidR="00B37EF7" w:rsidRPr="00254D48">
          <w:rPr>
            <w:sz w:val="14"/>
            <w:lang w:val="cs-CZ"/>
          </w:rPr>
          <w:t>www.amnesty.org</w:t>
        </w:r>
      </w:hyperlink>
    </w:p>
    <w:p w14:paraId="6A3C38E6" w14:textId="0A71CBD6" w:rsidR="00D40802" w:rsidRPr="00254D48" w:rsidRDefault="001525F5">
      <w:pPr>
        <w:spacing w:line="256" w:lineRule="auto"/>
        <w:ind w:left="800" w:right="36"/>
        <w:rPr>
          <w:sz w:val="14"/>
          <w:lang w:val="cs-CZ"/>
        </w:rPr>
      </w:pPr>
      <w:r w:rsidRPr="00254D48">
        <w:rPr>
          <w:sz w:val="14"/>
          <w:lang w:val="cs-CZ"/>
        </w:rPr>
        <w:t>Pokud je materi</w:t>
      </w:r>
      <w:r w:rsidR="007A5FB4" w:rsidRPr="00254D48">
        <w:rPr>
          <w:sz w:val="14"/>
          <w:lang w:val="cs-CZ"/>
        </w:rPr>
        <w:t>á</w:t>
      </w:r>
      <w:r w:rsidRPr="00254D48">
        <w:rPr>
          <w:sz w:val="14"/>
          <w:lang w:val="cs-CZ"/>
        </w:rPr>
        <w:t xml:space="preserve">l označen </w:t>
      </w:r>
      <w:r w:rsidR="00907EC6" w:rsidRPr="00254D48">
        <w:rPr>
          <w:sz w:val="14"/>
          <w:lang w:val="cs-CZ"/>
        </w:rPr>
        <w:t xml:space="preserve">jako náležící </w:t>
      </w:r>
      <w:r w:rsidR="00E2069B" w:rsidRPr="00254D48">
        <w:rPr>
          <w:sz w:val="14"/>
          <w:lang w:val="cs-CZ"/>
        </w:rPr>
        <w:t>jinému vlastníkovi</w:t>
      </w:r>
      <w:r w:rsidR="00B37EF7" w:rsidRPr="00254D48">
        <w:rPr>
          <w:sz w:val="14"/>
          <w:lang w:val="cs-CZ"/>
        </w:rPr>
        <w:t xml:space="preserve"> </w:t>
      </w:r>
      <w:r w:rsidR="00AC32C2" w:rsidRPr="00254D48">
        <w:rPr>
          <w:sz w:val="14"/>
          <w:lang w:val="cs-CZ"/>
        </w:rPr>
        <w:t>autorských práv než</w:t>
      </w:r>
      <w:r w:rsidR="00B37EF7" w:rsidRPr="00254D48">
        <w:rPr>
          <w:sz w:val="14"/>
          <w:lang w:val="cs-CZ"/>
        </w:rPr>
        <w:t xml:space="preserve"> </w:t>
      </w:r>
      <w:proofErr w:type="spellStart"/>
      <w:r w:rsidR="00B37EF7" w:rsidRPr="00254D48">
        <w:rPr>
          <w:sz w:val="14"/>
          <w:lang w:val="cs-CZ"/>
        </w:rPr>
        <w:t>Amnesty</w:t>
      </w:r>
      <w:proofErr w:type="spellEnd"/>
      <w:r w:rsidR="00B37EF7" w:rsidRPr="00254D48">
        <w:rPr>
          <w:sz w:val="14"/>
          <w:lang w:val="cs-CZ"/>
        </w:rPr>
        <w:t xml:space="preserve"> International</w:t>
      </w:r>
      <w:r w:rsidR="00FB2F51" w:rsidRPr="00254D48">
        <w:rPr>
          <w:sz w:val="14"/>
          <w:lang w:val="cs-CZ"/>
        </w:rPr>
        <w:t xml:space="preserve">, nepodléhá </w:t>
      </w:r>
      <w:r w:rsidR="00464E9F" w:rsidRPr="00254D48">
        <w:rPr>
          <w:sz w:val="14"/>
          <w:lang w:val="cs-CZ"/>
        </w:rPr>
        <w:t>daný materi</w:t>
      </w:r>
      <w:r w:rsidR="007A5FB4" w:rsidRPr="00254D48">
        <w:rPr>
          <w:sz w:val="14"/>
          <w:lang w:val="cs-CZ"/>
        </w:rPr>
        <w:t>á</w:t>
      </w:r>
      <w:r w:rsidR="00464E9F" w:rsidRPr="00254D48">
        <w:rPr>
          <w:sz w:val="14"/>
          <w:lang w:val="cs-CZ"/>
        </w:rPr>
        <w:t xml:space="preserve">l </w:t>
      </w:r>
      <w:proofErr w:type="gramStart"/>
      <w:r w:rsidR="007A5FB4" w:rsidRPr="00254D48">
        <w:rPr>
          <w:sz w:val="14"/>
          <w:lang w:val="cs-CZ"/>
        </w:rPr>
        <w:t xml:space="preserve">licenci </w:t>
      </w:r>
      <w:r w:rsidR="00B37EF7" w:rsidRPr="00254D48">
        <w:rPr>
          <w:spacing w:val="-20"/>
          <w:sz w:val="14"/>
          <w:lang w:val="cs-CZ"/>
        </w:rPr>
        <w:t xml:space="preserve"> </w:t>
      </w:r>
      <w:proofErr w:type="spellStart"/>
      <w:r w:rsidR="00B37EF7" w:rsidRPr="00254D48">
        <w:rPr>
          <w:sz w:val="14"/>
          <w:lang w:val="cs-CZ"/>
        </w:rPr>
        <w:t>Creative</w:t>
      </w:r>
      <w:proofErr w:type="spellEnd"/>
      <w:proofErr w:type="gramEnd"/>
      <w:r w:rsidR="00B37EF7" w:rsidRPr="00254D48">
        <w:rPr>
          <w:spacing w:val="-20"/>
          <w:sz w:val="14"/>
          <w:lang w:val="cs-CZ"/>
        </w:rPr>
        <w:t xml:space="preserve"> </w:t>
      </w:r>
      <w:proofErr w:type="spellStart"/>
      <w:r w:rsidR="00B37EF7" w:rsidRPr="00254D48">
        <w:rPr>
          <w:sz w:val="14"/>
          <w:lang w:val="cs-CZ"/>
        </w:rPr>
        <w:t>Commons</w:t>
      </w:r>
      <w:proofErr w:type="spellEnd"/>
      <w:r w:rsidR="00B37EF7" w:rsidRPr="00254D48">
        <w:rPr>
          <w:sz w:val="14"/>
          <w:lang w:val="cs-CZ"/>
        </w:rPr>
        <w:t>.</w:t>
      </w:r>
    </w:p>
    <w:p w14:paraId="235FB396" w14:textId="77777777" w:rsidR="00D40802" w:rsidRPr="00254D48" w:rsidRDefault="00D40802">
      <w:pPr>
        <w:pStyle w:val="Zkladntext"/>
        <w:rPr>
          <w:sz w:val="14"/>
          <w:lang w:val="cs-CZ"/>
        </w:rPr>
      </w:pPr>
    </w:p>
    <w:p w14:paraId="3D14A36E" w14:textId="77777777" w:rsidR="004928A9" w:rsidRPr="00254D48" w:rsidRDefault="00E85E69">
      <w:pPr>
        <w:ind w:left="800"/>
        <w:rPr>
          <w:sz w:val="14"/>
          <w:lang w:val="cs-CZ"/>
        </w:rPr>
      </w:pPr>
      <w:r w:rsidRPr="00254D48">
        <w:rPr>
          <w:sz w:val="14"/>
          <w:lang w:val="cs-CZ"/>
        </w:rPr>
        <w:t xml:space="preserve">První </w:t>
      </w:r>
      <w:proofErr w:type="spellStart"/>
      <w:r w:rsidR="00531307" w:rsidRPr="00254D48">
        <w:rPr>
          <w:sz w:val="14"/>
          <w:lang w:val="cs-CZ"/>
        </w:rPr>
        <w:t>zvěřejnění</w:t>
      </w:r>
      <w:proofErr w:type="spellEnd"/>
      <w:r w:rsidR="00531307" w:rsidRPr="00254D48">
        <w:rPr>
          <w:sz w:val="14"/>
          <w:lang w:val="cs-CZ"/>
        </w:rPr>
        <w:t xml:space="preserve"> </w:t>
      </w:r>
      <w:r w:rsidR="00B37EF7" w:rsidRPr="00254D48">
        <w:rPr>
          <w:sz w:val="14"/>
          <w:lang w:val="cs-CZ"/>
        </w:rPr>
        <w:t xml:space="preserve">2020 </w:t>
      </w:r>
    </w:p>
    <w:p w14:paraId="297947C7" w14:textId="7410A19B" w:rsidR="00D40802" w:rsidRPr="00254D48" w:rsidRDefault="00B37EF7">
      <w:pPr>
        <w:ind w:left="800"/>
        <w:rPr>
          <w:sz w:val="14"/>
          <w:lang w:val="cs-CZ"/>
        </w:rPr>
      </w:pPr>
      <w:proofErr w:type="spellStart"/>
      <w:r w:rsidRPr="00254D48">
        <w:rPr>
          <w:sz w:val="14"/>
          <w:lang w:val="cs-CZ"/>
        </w:rPr>
        <w:t>Amnesty</w:t>
      </w:r>
      <w:proofErr w:type="spellEnd"/>
      <w:r w:rsidRPr="00254D48">
        <w:rPr>
          <w:sz w:val="14"/>
          <w:lang w:val="cs-CZ"/>
        </w:rPr>
        <w:t xml:space="preserve"> International Ltd</w:t>
      </w:r>
    </w:p>
    <w:p w14:paraId="2CC35F4E" w14:textId="77777777" w:rsidR="00D40802" w:rsidRPr="00254D48" w:rsidRDefault="00B37EF7">
      <w:pPr>
        <w:spacing w:before="11"/>
        <w:ind w:left="800"/>
        <w:rPr>
          <w:sz w:val="14"/>
          <w:lang w:val="cs-CZ"/>
        </w:rPr>
      </w:pPr>
      <w:r w:rsidRPr="00254D48">
        <w:rPr>
          <w:sz w:val="14"/>
          <w:lang w:val="cs-CZ"/>
        </w:rPr>
        <w:t xml:space="preserve">Peter </w:t>
      </w:r>
      <w:proofErr w:type="spellStart"/>
      <w:r w:rsidRPr="00254D48">
        <w:rPr>
          <w:sz w:val="14"/>
          <w:lang w:val="cs-CZ"/>
        </w:rPr>
        <w:t>Benenson</w:t>
      </w:r>
      <w:proofErr w:type="spellEnd"/>
      <w:r w:rsidRPr="00254D48">
        <w:rPr>
          <w:sz w:val="14"/>
          <w:lang w:val="cs-CZ"/>
        </w:rPr>
        <w:t xml:space="preserve"> House, 1 </w:t>
      </w:r>
      <w:proofErr w:type="spellStart"/>
      <w:r w:rsidRPr="00254D48">
        <w:rPr>
          <w:sz w:val="14"/>
          <w:lang w:val="cs-CZ"/>
        </w:rPr>
        <w:t>Easton</w:t>
      </w:r>
      <w:proofErr w:type="spellEnd"/>
      <w:r w:rsidRPr="00254D48">
        <w:rPr>
          <w:sz w:val="14"/>
          <w:lang w:val="cs-CZ"/>
        </w:rPr>
        <w:t xml:space="preserve"> Street, London WC1X 0DW, UK</w:t>
      </w:r>
    </w:p>
    <w:p w14:paraId="5E2C0E26" w14:textId="3E72F74A" w:rsidR="00D40802" w:rsidRPr="00254D48" w:rsidRDefault="00B37EF7" w:rsidP="000828CA">
      <w:pPr>
        <w:tabs>
          <w:tab w:val="left" w:pos="2977"/>
        </w:tabs>
        <w:spacing w:line="268" w:lineRule="auto"/>
        <w:ind w:left="800" w:right="1080"/>
        <w:rPr>
          <w:rFonts w:ascii="Century Gothic" w:hAnsi="Century Gothic"/>
          <w:i/>
          <w:sz w:val="14"/>
          <w:lang w:val="cs-CZ"/>
        </w:rPr>
      </w:pPr>
      <w:r w:rsidRPr="00254D48">
        <w:rPr>
          <w:lang w:val="cs-CZ"/>
        </w:rPr>
        <w:br w:type="column"/>
      </w:r>
      <w:r w:rsidR="00F62926" w:rsidRPr="00254D48">
        <w:rPr>
          <w:rFonts w:ascii="Century Gothic" w:hAnsi="Century Gothic"/>
          <w:b/>
          <w:i/>
          <w:w w:val="95"/>
          <w:sz w:val="14"/>
          <w:lang w:val="cs-CZ"/>
        </w:rPr>
        <w:t>Titulní fotografie</w:t>
      </w:r>
      <w:r w:rsidRPr="00254D48">
        <w:rPr>
          <w:rFonts w:ascii="Century Gothic" w:hAnsi="Century Gothic"/>
          <w:b/>
          <w:i/>
          <w:w w:val="95"/>
          <w:sz w:val="14"/>
          <w:lang w:val="cs-CZ"/>
        </w:rPr>
        <w:t>:</w:t>
      </w:r>
      <w:r w:rsidRPr="00254D48">
        <w:rPr>
          <w:rFonts w:ascii="Century Gothic" w:hAnsi="Century Gothic"/>
          <w:b/>
          <w:i/>
          <w:spacing w:val="-8"/>
          <w:w w:val="95"/>
          <w:sz w:val="14"/>
          <w:lang w:val="cs-CZ"/>
        </w:rPr>
        <w:t xml:space="preserve"> </w:t>
      </w:r>
      <w:proofErr w:type="spellStart"/>
      <w:r w:rsidRPr="00254D48">
        <w:rPr>
          <w:rFonts w:ascii="Century Gothic" w:hAnsi="Century Gothic"/>
          <w:i/>
          <w:sz w:val="14"/>
          <w:lang w:val="cs-CZ"/>
        </w:rPr>
        <w:t>Kay</w:t>
      </w:r>
      <w:proofErr w:type="spellEnd"/>
      <w:r w:rsidRPr="00254D48">
        <w:rPr>
          <w:rFonts w:ascii="Century Gothic" w:hAnsi="Century Gothic"/>
          <w:i/>
          <w:spacing w:val="-6"/>
          <w:sz w:val="14"/>
          <w:lang w:val="cs-CZ"/>
        </w:rPr>
        <w:t xml:space="preserve"> </w:t>
      </w:r>
      <w:proofErr w:type="spellStart"/>
      <w:r w:rsidRPr="00254D48">
        <w:rPr>
          <w:rFonts w:ascii="Century Gothic" w:hAnsi="Century Gothic"/>
          <w:i/>
          <w:sz w:val="14"/>
          <w:lang w:val="cs-CZ"/>
        </w:rPr>
        <w:t>Khaing</w:t>
      </w:r>
      <w:proofErr w:type="spellEnd"/>
      <w:r w:rsidRPr="00254D48">
        <w:rPr>
          <w:rFonts w:ascii="Century Gothic" w:hAnsi="Century Gothic"/>
          <w:i/>
          <w:spacing w:val="-6"/>
          <w:sz w:val="14"/>
          <w:lang w:val="cs-CZ"/>
        </w:rPr>
        <w:t xml:space="preserve"> </w:t>
      </w:r>
      <w:r w:rsidRPr="00254D48">
        <w:rPr>
          <w:rFonts w:ascii="Century Gothic" w:hAnsi="Century Gothic"/>
          <w:i/>
          <w:spacing w:val="-3"/>
          <w:sz w:val="14"/>
          <w:lang w:val="cs-CZ"/>
        </w:rPr>
        <w:t>Tun,</w:t>
      </w:r>
      <w:r w:rsidRPr="00254D48">
        <w:rPr>
          <w:rFonts w:ascii="Century Gothic" w:hAnsi="Century Gothic"/>
          <w:i/>
          <w:spacing w:val="-5"/>
          <w:sz w:val="14"/>
          <w:lang w:val="cs-CZ"/>
        </w:rPr>
        <w:t xml:space="preserve"> </w:t>
      </w:r>
      <w:r w:rsidR="00965CB1" w:rsidRPr="00254D48">
        <w:rPr>
          <w:rFonts w:ascii="Century Gothic" w:hAnsi="Century Gothic"/>
          <w:i/>
          <w:sz w:val="14"/>
          <w:lang w:val="cs-CZ"/>
        </w:rPr>
        <w:t xml:space="preserve">účastník </w:t>
      </w:r>
      <w:r w:rsidR="00C24FB7" w:rsidRPr="00254D48">
        <w:rPr>
          <w:rFonts w:ascii="Century Gothic" w:hAnsi="Century Gothic"/>
          <w:i/>
          <w:sz w:val="14"/>
          <w:lang w:val="cs-CZ"/>
        </w:rPr>
        <w:t>uskupení Paví generace</w:t>
      </w:r>
      <w:r w:rsidRPr="00254D48">
        <w:rPr>
          <w:rFonts w:ascii="Century Gothic" w:hAnsi="Century Gothic"/>
          <w:i/>
          <w:spacing w:val="-6"/>
          <w:sz w:val="14"/>
          <w:lang w:val="cs-CZ"/>
        </w:rPr>
        <w:t xml:space="preserve"> </w:t>
      </w:r>
      <w:r w:rsidR="00965CB1" w:rsidRPr="00254D48">
        <w:rPr>
          <w:rFonts w:ascii="Century Gothic" w:hAnsi="Century Gothic"/>
          <w:i/>
          <w:sz w:val="14"/>
          <w:lang w:val="cs-CZ"/>
        </w:rPr>
        <w:t xml:space="preserve">vyhlíží z okna </w:t>
      </w:r>
      <w:r w:rsidR="008A4F80" w:rsidRPr="00254D48">
        <w:rPr>
          <w:rFonts w:ascii="Century Gothic" w:hAnsi="Century Gothic"/>
          <w:i/>
          <w:sz w:val="14"/>
          <w:lang w:val="cs-CZ"/>
        </w:rPr>
        <w:t xml:space="preserve">vězeňského vozu po soudním procesu v </w:t>
      </w:r>
      <w:r w:rsidR="005C2C7B" w:rsidRPr="00254D48">
        <w:rPr>
          <w:rFonts w:ascii="Century Gothic" w:hAnsi="Century Gothic"/>
          <w:i/>
          <w:sz w:val="14"/>
          <w:lang w:val="cs-CZ"/>
        </w:rPr>
        <w:t>Rangún</w:t>
      </w:r>
      <w:r w:rsidR="008A4F80" w:rsidRPr="00254D48">
        <w:rPr>
          <w:rFonts w:ascii="Century Gothic" w:hAnsi="Century Gothic"/>
          <w:i/>
          <w:sz w:val="14"/>
          <w:lang w:val="cs-CZ"/>
        </w:rPr>
        <w:t>u</w:t>
      </w:r>
      <w:r w:rsidRPr="00254D48">
        <w:rPr>
          <w:rFonts w:ascii="Century Gothic" w:hAnsi="Century Gothic"/>
          <w:i/>
          <w:sz w:val="14"/>
          <w:lang w:val="cs-CZ"/>
        </w:rPr>
        <w:t xml:space="preserve"> </w:t>
      </w:r>
      <w:r w:rsidR="008A4F80" w:rsidRPr="00254D48">
        <w:rPr>
          <w:rFonts w:ascii="Century Gothic" w:hAnsi="Century Gothic"/>
          <w:i/>
          <w:sz w:val="14"/>
          <w:lang w:val="cs-CZ"/>
        </w:rPr>
        <w:t xml:space="preserve">dne </w:t>
      </w:r>
      <w:r w:rsidR="00D54CBD" w:rsidRPr="00254D48">
        <w:rPr>
          <w:rFonts w:ascii="Century Gothic" w:hAnsi="Century Gothic"/>
          <w:i/>
          <w:sz w:val="14"/>
          <w:lang w:val="cs-CZ"/>
        </w:rPr>
        <w:t>18. listopadu</w:t>
      </w:r>
      <w:r w:rsidRPr="00254D48">
        <w:rPr>
          <w:rFonts w:ascii="Century Gothic" w:hAnsi="Century Gothic"/>
          <w:i/>
          <w:sz w:val="14"/>
          <w:lang w:val="cs-CZ"/>
        </w:rPr>
        <w:t xml:space="preserve"> 2019. (</w:t>
      </w:r>
      <w:r w:rsidR="00C217E2" w:rsidRPr="00254D48">
        <w:rPr>
          <w:rFonts w:ascii="Century Gothic" w:hAnsi="Century Gothic"/>
          <w:i/>
          <w:sz w:val="14"/>
          <w:lang w:val="cs-CZ"/>
        </w:rPr>
        <w:t>Foto:</w:t>
      </w:r>
      <w:r w:rsidRPr="00254D48">
        <w:rPr>
          <w:rFonts w:ascii="Century Gothic" w:hAnsi="Century Gothic"/>
          <w:i/>
          <w:sz w:val="14"/>
          <w:lang w:val="cs-CZ"/>
        </w:rPr>
        <w:t xml:space="preserve"> Aung </w:t>
      </w:r>
      <w:proofErr w:type="spellStart"/>
      <w:r w:rsidRPr="00254D48">
        <w:rPr>
          <w:rFonts w:ascii="Century Gothic" w:hAnsi="Century Gothic"/>
          <w:i/>
          <w:sz w:val="14"/>
          <w:lang w:val="cs-CZ"/>
        </w:rPr>
        <w:t>Main</w:t>
      </w:r>
      <w:proofErr w:type="spellEnd"/>
      <w:r w:rsidRPr="00254D48">
        <w:rPr>
          <w:rFonts w:ascii="Century Gothic" w:hAnsi="Century Gothic"/>
          <w:i/>
          <w:sz w:val="14"/>
          <w:lang w:val="cs-CZ"/>
        </w:rPr>
        <w:t xml:space="preserve"> </w:t>
      </w:r>
      <w:r w:rsidRPr="00254D48">
        <w:rPr>
          <w:rFonts w:ascii="Century Gothic" w:hAnsi="Century Gothic"/>
          <w:i/>
          <w:w w:val="95"/>
          <w:sz w:val="14"/>
          <w:lang w:val="cs-CZ"/>
        </w:rPr>
        <w:t xml:space="preserve">/ </w:t>
      </w:r>
      <w:r w:rsidRPr="00254D48">
        <w:rPr>
          <w:rFonts w:ascii="Century Gothic" w:hAnsi="Century Gothic"/>
          <w:i/>
          <w:sz w:val="14"/>
          <w:lang w:val="cs-CZ"/>
        </w:rPr>
        <w:t>AFP) (</w:t>
      </w:r>
      <w:r w:rsidR="00C217E2" w:rsidRPr="00254D48">
        <w:rPr>
          <w:rFonts w:ascii="Century Gothic" w:hAnsi="Century Gothic"/>
          <w:i/>
          <w:sz w:val="14"/>
          <w:lang w:val="cs-CZ"/>
        </w:rPr>
        <w:t xml:space="preserve">Foto: </w:t>
      </w:r>
      <w:r w:rsidRPr="00254D48">
        <w:rPr>
          <w:rFonts w:ascii="Century Gothic" w:hAnsi="Century Gothic"/>
          <w:i/>
          <w:sz w:val="14"/>
          <w:lang w:val="cs-CZ"/>
        </w:rPr>
        <w:t>SAI AUNG MAIN/AFP</w:t>
      </w:r>
      <w:r w:rsidR="00C217E2" w:rsidRPr="00254D48">
        <w:rPr>
          <w:rFonts w:ascii="Century Gothic" w:hAnsi="Century Gothic"/>
          <w:i/>
          <w:sz w:val="14"/>
          <w:lang w:val="cs-CZ"/>
        </w:rPr>
        <w:t xml:space="preserve"> prostřednictvím </w:t>
      </w:r>
      <w:proofErr w:type="spellStart"/>
      <w:r w:rsidRPr="00254D48">
        <w:rPr>
          <w:rFonts w:ascii="Century Gothic" w:hAnsi="Century Gothic"/>
          <w:i/>
          <w:sz w:val="14"/>
          <w:lang w:val="cs-CZ"/>
        </w:rPr>
        <w:t>Getty</w:t>
      </w:r>
      <w:proofErr w:type="spellEnd"/>
      <w:r w:rsidRPr="00254D48">
        <w:rPr>
          <w:rFonts w:ascii="Century Gothic" w:hAnsi="Century Gothic"/>
          <w:i/>
          <w:spacing w:val="14"/>
          <w:sz w:val="14"/>
          <w:lang w:val="cs-CZ"/>
        </w:rPr>
        <w:t xml:space="preserve"> </w:t>
      </w:r>
      <w:proofErr w:type="spellStart"/>
      <w:r w:rsidRPr="00254D48">
        <w:rPr>
          <w:rFonts w:ascii="Century Gothic" w:hAnsi="Century Gothic"/>
          <w:i/>
          <w:sz w:val="14"/>
          <w:lang w:val="cs-CZ"/>
        </w:rPr>
        <w:t>Images</w:t>
      </w:r>
      <w:proofErr w:type="spellEnd"/>
      <w:r w:rsidR="008A4F80" w:rsidRPr="00254D48">
        <w:rPr>
          <w:rFonts w:ascii="Century Gothic" w:hAnsi="Century Gothic"/>
          <w:i/>
          <w:sz w:val="14"/>
          <w:lang w:val="cs-CZ"/>
        </w:rPr>
        <w:t>)</w:t>
      </w:r>
    </w:p>
    <w:p w14:paraId="5B27A756" w14:textId="77777777" w:rsidR="00D40802" w:rsidRPr="00254D48" w:rsidRDefault="00D40802">
      <w:pPr>
        <w:spacing w:line="268" w:lineRule="auto"/>
        <w:rPr>
          <w:rFonts w:ascii="Calibri"/>
          <w:sz w:val="14"/>
          <w:lang w:val="cs-CZ"/>
        </w:rPr>
        <w:sectPr w:rsidR="00D40802" w:rsidRPr="00254D48">
          <w:type w:val="continuous"/>
          <w:pgSz w:w="11910" w:h="16840"/>
          <w:pgMar w:top="800" w:right="520" w:bottom="280" w:left="0" w:header="708" w:footer="708" w:gutter="0"/>
          <w:cols w:num="2" w:space="708" w:equalWidth="0">
            <w:col w:w="5239" w:space="41"/>
            <w:col w:w="6110"/>
          </w:cols>
        </w:sectPr>
      </w:pPr>
    </w:p>
    <w:p w14:paraId="1B4B7EC9" w14:textId="77777777" w:rsidR="00D40802" w:rsidRPr="00254D48" w:rsidRDefault="00D40802">
      <w:pPr>
        <w:pStyle w:val="Zkladntext"/>
        <w:rPr>
          <w:rFonts w:ascii="Calibri"/>
          <w:i/>
          <w:sz w:val="20"/>
          <w:lang w:val="cs-CZ"/>
        </w:rPr>
      </w:pPr>
    </w:p>
    <w:p w14:paraId="3A4BB81E" w14:textId="77777777" w:rsidR="00D40802" w:rsidRPr="00254D48" w:rsidRDefault="00D40802">
      <w:pPr>
        <w:pStyle w:val="Zkladntext"/>
        <w:spacing w:before="7"/>
        <w:rPr>
          <w:rFonts w:ascii="Calibri"/>
          <w:i/>
          <w:sz w:val="28"/>
          <w:lang w:val="cs-CZ"/>
        </w:rPr>
      </w:pPr>
    </w:p>
    <w:p w14:paraId="05E31B3D" w14:textId="77777777" w:rsidR="00D40802" w:rsidRPr="00254D48" w:rsidRDefault="00B37EF7">
      <w:pPr>
        <w:spacing w:before="96"/>
        <w:ind w:left="800"/>
        <w:rPr>
          <w:b/>
          <w:sz w:val="19"/>
          <w:lang w:val="cs-CZ"/>
        </w:rPr>
      </w:pPr>
      <w:r w:rsidRPr="00254D48">
        <w:rPr>
          <w:noProof/>
          <w:lang w:val="cs-CZ" w:eastAsia="cs-CZ" w:bidi="ar-SA"/>
        </w:rPr>
        <w:drawing>
          <wp:anchor distT="0" distB="0" distL="0" distR="0" simplePos="0" relativeHeight="251658240" behindDoc="0" locked="0" layoutInCell="1" allowOverlap="1" wp14:anchorId="35261868" wp14:editId="11831963">
            <wp:simplePos x="0" y="0"/>
            <wp:positionH relativeFrom="page">
              <wp:posOffset>5524004</wp:posOffset>
            </wp:positionH>
            <wp:positionV relativeFrom="paragraph">
              <wp:posOffset>-67761</wp:posOffset>
            </wp:positionV>
            <wp:extent cx="1511795" cy="640588"/>
            <wp:effectExtent l="0" t="0" r="0" b="0"/>
            <wp:wrapNone/>
            <wp:docPr id="7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11795" cy="64058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54D48">
        <w:rPr>
          <w:b/>
          <w:w w:val="75"/>
          <w:sz w:val="19"/>
          <w:lang w:val="cs-CZ"/>
        </w:rPr>
        <w:t>Index: ASA 16/2041/2020</w:t>
      </w:r>
    </w:p>
    <w:p w14:paraId="74989972" w14:textId="591D7CAF" w:rsidR="00D40802" w:rsidRPr="00254D48" w:rsidRDefault="000B0A4C">
      <w:pPr>
        <w:spacing w:before="26"/>
        <w:ind w:left="800"/>
        <w:rPr>
          <w:b/>
          <w:sz w:val="19"/>
          <w:lang w:val="cs-CZ"/>
        </w:rPr>
      </w:pPr>
      <w:r w:rsidRPr="00254D48">
        <w:rPr>
          <w:b/>
          <w:w w:val="80"/>
          <w:sz w:val="19"/>
          <w:lang w:val="cs-CZ"/>
        </w:rPr>
        <w:t>Jazyk originál</w:t>
      </w:r>
      <w:r w:rsidR="00F650EC" w:rsidRPr="00254D48">
        <w:rPr>
          <w:b/>
          <w:w w:val="80"/>
          <w:sz w:val="19"/>
          <w:lang w:val="cs-CZ"/>
        </w:rPr>
        <w:t>u</w:t>
      </w:r>
      <w:r w:rsidR="00B37EF7" w:rsidRPr="00254D48">
        <w:rPr>
          <w:b/>
          <w:w w:val="80"/>
          <w:sz w:val="19"/>
          <w:lang w:val="cs-CZ"/>
        </w:rPr>
        <w:t xml:space="preserve">: </w:t>
      </w:r>
      <w:r w:rsidR="00F81EE5" w:rsidRPr="00254D48">
        <w:rPr>
          <w:b/>
          <w:w w:val="80"/>
          <w:sz w:val="19"/>
          <w:lang w:val="cs-CZ"/>
        </w:rPr>
        <w:t>anglický</w:t>
      </w:r>
    </w:p>
    <w:p w14:paraId="1D43A3A7" w14:textId="77777777" w:rsidR="00D40802" w:rsidRPr="00254D48" w:rsidRDefault="00B37EF7">
      <w:pPr>
        <w:spacing w:before="46"/>
        <w:ind w:left="800"/>
        <w:rPr>
          <w:b/>
          <w:sz w:val="28"/>
          <w:lang w:val="cs-CZ"/>
        </w:rPr>
      </w:pPr>
      <w:r w:rsidRPr="00254D48">
        <w:rPr>
          <w:b/>
          <w:w w:val="80"/>
          <w:sz w:val="28"/>
          <w:lang w:val="cs-CZ"/>
        </w:rPr>
        <w:t>amnesty.org</w:t>
      </w:r>
    </w:p>
    <w:p w14:paraId="46E9ED3F" w14:textId="77777777" w:rsidR="00D40802" w:rsidRPr="00254D48" w:rsidRDefault="00D40802">
      <w:pPr>
        <w:rPr>
          <w:sz w:val="28"/>
          <w:lang w:val="cs-CZ"/>
        </w:rPr>
        <w:sectPr w:rsidR="00D40802" w:rsidRPr="00254D48">
          <w:type w:val="continuous"/>
          <w:pgSz w:w="11910" w:h="16840"/>
          <w:pgMar w:top="800" w:right="520" w:bottom="280" w:left="0" w:header="708" w:footer="708" w:gutter="0"/>
          <w:cols w:space="708"/>
        </w:sectPr>
      </w:pPr>
    </w:p>
    <w:p w14:paraId="77D8B19B" w14:textId="4D281BBA" w:rsidR="00D40802" w:rsidRPr="00254D48" w:rsidRDefault="0051214E" w:rsidP="009D6A28">
      <w:pPr>
        <w:pStyle w:val="Nadpis2"/>
        <w:rPr>
          <w:b w:val="0"/>
          <w:sz w:val="54"/>
          <w:lang w:val="cs-CZ"/>
        </w:rPr>
      </w:pPr>
      <w:r w:rsidRPr="00254D48">
        <w:rPr>
          <w:w w:val="75"/>
          <w:lang w:val="cs-CZ"/>
        </w:rPr>
        <w:lastRenderedPageBreak/>
        <w:t>OBSAH</w:t>
      </w:r>
    </w:p>
    <w:p w14:paraId="4F228EC7" w14:textId="77777777" w:rsidR="00D40802" w:rsidRPr="00254D48" w:rsidRDefault="00D40802">
      <w:pPr>
        <w:pStyle w:val="Zkladntext"/>
        <w:spacing w:before="2"/>
        <w:rPr>
          <w:b/>
          <w:sz w:val="55"/>
          <w:lang w:val="cs-CZ"/>
        </w:rPr>
      </w:pPr>
    </w:p>
    <w:sdt>
      <w:sdtPr>
        <w:rPr>
          <w:lang w:val="cs-CZ"/>
        </w:rPr>
        <w:id w:val="-1326969585"/>
        <w:docPartObj>
          <w:docPartGallery w:val="Table of Contents"/>
          <w:docPartUnique/>
        </w:docPartObj>
      </w:sdtPr>
      <w:sdtEndPr/>
      <w:sdtContent>
        <w:p w14:paraId="7BCC51B7" w14:textId="2091A603" w:rsidR="00D40802" w:rsidRPr="00254D48" w:rsidRDefault="0051214E">
          <w:pPr>
            <w:pStyle w:val="Obsah1"/>
            <w:tabs>
              <w:tab w:val="right" w:pos="10014"/>
            </w:tabs>
            <w:spacing w:before="0"/>
            <w:rPr>
              <w:rFonts w:ascii="Arial Narrow"/>
              <w:b w:val="0"/>
              <w:lang w:val="cs-CZ"/>
            </w:rPr>
          </w:pPr>
          <w:r w:rsidRPr="00254D48">
            <w:rPr>
              <w:w w:val="75"/>
              <w:lang w:val="cs-CZ"/>
            </w:rPr>
            <w:t xml:space="preserve">SVOBODA PROJEVU, SDRUŽOVÁNÍ A POKOJNÉHO SHROMAŽĎOVÁNÍ </w:t>
          </w:r>
          <w:r w:rsidR="00254D48" w:rsidRPr="00254D48">
            <w:rPr>
              <w:w w:val="75"/>
              <w:lang w:val="cs-CZ"/>
            </w:rPr>
            <w:t>TERČEM ÚROKU</w:t>
          </w:r>
          <w:r w:rsidR="00B37EF7" w:rsidRPr="00254D48">
            <w:rPr>
              <w:w w:val="75"/>
              <w:lang w:val="cs-CZ"/>
            </w:rPr>
            <w:tab/>
          </w:r>
          <w:r w:rsidR="00B37EF7" w:rsidRPr="00254D48">
            <w:rPr>
              <w:rFonts w:ascii="Arial Narrow"/>
              <w:b w:val="0"/>
              <w:w w:val="75"/>
              <w:lang w:val="cs-CZ"/>
            </w:rPr>
            <w:t>2</w:t>
          </w:r>
        </w:p>
        <w:p w14:paraId="6867C91F" w14:textId="7E94BFCD" w:rsidR="00D40802" w:rsidRPr="001463A7" w:rsidRDefault="004C55B4">
          <w:pPr>
            <w:pStyle w:val="Obsah1"/>
            <w:tabs>
              <w:tab w:val="left" w:pos="3684"/>
            </w:tabs>
            <w:rPr>
              <w:rFonts w:ascii="Times New Roman" w:hAnsi="Times New Roman" w:cs="Times New Roman"/>
              <w:lang w:val="cs-CZ"/>
            </w:rPr>
          </w:pPr>
          <w:hyperlink w:anchor="_TOC_250003" w:history="1">
            <w:r w:rsidR="00B37EF7" w:rsidRPr="001463A7">
              <w:rPr>
                <w:rFonts w:ascii="Times New Roman" w:hAnsi="Times New Roman" w:cs="Times New Roman"/>
                <w:w w:val="75"/>
                <w:shd w:val="clear" w:color="auto" w:fill="FFED00"/>
                <w:lang w:val="cs-CZ"/>
              </w:rPr>
              <w:t xml:space="preserve"> </w:t>
            </w:r>
            <w:r w:rsidR="00B37EF7" w:rsidRPr="001463A7">
              <w:rPr>
                <w:rFonts w:ascii="Times New Roman" w:hAnsi="Times New Roman" w:cs="Times New Roman"/>
                <w:shd w:val="clear" w:color="auto" w:fill="FFED00"/>
                <w:lang w:val="cs-CZ"/>
              </w:rPr>
              <w:t xml:space="preserve"> </w:t>
            </w:r>
            <w:r w:rsidR="00B37EF7" w:rsidRPr="001463A7">
              <w:rPr>
                <w:rFonts w:ascii="Times New Roman" w:hAnsi="Times New Roman" w:cs="Times New Roman"/>
                <w:spacing w:val="1"/>
                <w:shd w:val="clear" w:color="auto" w:fill="FFED00"/>
                <w:lang w:val="cs-CZ"/>
              </w:rPr>
              <w:t xml:space="preserve"> </w:t>
            </w:r>
            <w:r w:rsidR="00610D58" w:rsidRPr="001463A7">
              <w:rPr>
                <w:rFonts w:ascii="Times New Roman" w:hAnsi="Times New Roman" w:cs="Times New Roman"/>
                <w:w w:val="70"/>
                <w:shd w:val="clear" w:color="auto" w:fill="FFED00"/>
                <w:lang w:val="cs-CZ"/>
              </w:rPr>
              <w:t>TRESTNÍ ZÁKONÍK</w:t>
            </w:r>
            <w:r w:rsidR="00B37EF7" w:rsidRPr="001463A7">
              <w:rPr>
                <w:rFonts w:ascii="Times New Roman" w:hAnsi="Times New Roman" w:cs="Times New Roman"/>
                <w:shd w:val="clear" w:color="auto" w:fill="FFED00"/>
                <w:lang w:val="cs-CZ"/>
              </w:rPr>
              <w:tab/>
            </w:r>
          </w:hyperlink>
        </w:p>
        <w:p w14:paraId="709B9CF9" w14:textId="45929893" w:rsidR="00D40802" w:rsidRPr="001463A7" w:rsidRDefault="00F564F5">
          <w:pPr>
            <w:pStyle w:val="Obsah2"/>
            <w:tabs>
              <w:tab w:val="left" w:pos="9907"/>
            </w:tabs>
            <w:spacing w:before="316"/>
            <w:rPr>
              <w:rFonts w:ascii="Times New Roman" w:hAnsi="Times New Roman" w:cs="Times New Roman"/>
              <w:b w:val="0"/>
              <w:lang w:val="cs-CZ"/>
            </w:rPr>
          </w:pPr>
          <w:r w:rsidRPr="001463A7">
            <w:rPr>
              <w:rFonts w:ascii="Times New Roman" w:hAnsi="Times New Roman" w:cs="Times New Roman"/>
              <w:w w:val="70"/>
              <w:lang w:val="cs-CZ"/>
            </w:rPr>
            <w:t>AKTIVISTÉ ÚSTAVNÍ REFORMY</w:t>
          </w:r>
          <w:r w:rsidR="00B37EF7" w:rsidRPr="001463A7">
            <w:rPr>
              <w:rFonts w:ascii="Times New Roman" w:hAnsi="Times New Roman" w:cs="Times New Roman"/>
              <w:spacing w:val="3"/>
              <w:w w:val="70"/>
              <w:lang w:val="cs-CZ"/>
            </w:rPr>
            <w:tab/>
          </w:r>
          <w:r w:rsidR="00B37EF7" w:rsidRPr="001463A7">
            <w:rPr>
              <w:rFonts w:ascii="Times New Roman" w:hAnsi="Times New Roman" w:cs="Times New Roman"/>
              <w:b w:val="0"/>
              <w:w w:val="80"/>
              <w:lang w:val="cs-CZ"/>
            </w:rPr>
            <w:t>4</w:t>
          </w:r>
        </w:p>
        <w:p w14:paraId="1CE2002F" w14:textId="63663418" w:rsidR="00D40802" w:rsidRPr="001463A7" w:rsidRDefault="00B37EF7">
          <w:pPr>
            <w:pStyle w:val="Obsah2"/>
            <w:tabs>
              <w:tab w:val="left" w:pos="9907"/>
            </w:tabs>
            <w:rPr>
              <w:rFonts w:ascii="Times New Roman" w:hAnsi="Times New Roman" w:cs="Times New Roman"/>
              <w:b w:val="0"/>
              <w:lang w:val="cs-CZ"/>
            </w:rPr>
          </w:pPr>
          <w:r w:rsidRPr="001463A7">
            <w:rPr>
              <w:rFonts w:ascii="Times New Roman" w:hAnsi="Times New Roman" w:cs="Times New Roman"/>
              <w:w w:val="70"/>
              <w:lang w:val="cs-CZ"/>
            </w:rPr>
            <w:t>“</w:t>
          </w:r>
          <w:r w:rsidR="00F564F5" w:rsidRPr="001463A7">
            <w:rPr>
              <w:rFonts w:ascii="Times New Roman" w:hAnsi="Times New Roman" w:cs="Times New Roman"/>
              <w:w w:val="70"/>
              <w:lang w:val="cs-CZ"/>
            </w:rPr>
            <w:t>PAVÍ GENERACE</w:t>
          </w:r>
          <w:r w:rsidRPr="001463A7">
            <w:rPr>
              <w:rFonts w:ascii="Times New Roman" w:hAnsi="Times New Roman" w:cs="Times New Roman"/>
              <w:w w:val="70"/>
              <w:lang w:val="cs-CZ"/>
            </w:rPr>
            <w:t>”</w:t>
          </w:r>
          <w:r w:rsidRPr="001463A7">
            <w:rPr>
              <w:rFonts w:ascii="Times New Roman" w:hAnsi="Times New Roman" w:cs="Times New Roman"/>
              <w:w w:val="70"/>
              <w:lang w:val="cs-CZ"/>
            </w:rPr>
            <w:tab/>
          </w:r>
          <w:r w:rsidRPr="001463A7">
            <w:rPr>
              <w:rFonts w:ascii="Times New Roman" w:hAnsi="Times New Roman" w:cs="Times New Roman"/>
              <w:b w:val="0"/>
              <w:w w:val="85"/>
              <w:lang w:val="cs-CZ"/>
            </w:rPr>
            <w:t>6</w:t>
          </w:r>
        </w:p>
        <w:p w14:paraId="252DCB24" w14:textId="31466C5C" w:rsidR="00D40802" w:rsidRPr="001463A7" w:rsidRDefault="007653BA">
          <w:pPr>
            <w:pStyle w:val="Obsah2"/>
            <w:tabs>
              <w:tab w:val="left" w:pos="9907"/>
            </w:tabs>
            <w:rPr>
              <w:rFonts w:ascii="Times New Roman" w:hAnsi="Times New Roman" w:cs="Times New Roman"/>
              <w:b w:val="0"/>
              <w:lang w:val="cs-CZ"/>
            </w:rPr>
          </w:pPr>
          <w:r w:rsidRPr="001463A7">
            <w:rPr>
              <w:rFonts w:ascii="Times New Roman" w:hAnsi="Times New Roman" w:cs="Times New Roman"/>
              <w:w w:val="70"/>
              <w:lang w:val="cs-CZ"/>
            </w:rPr>
            <w:t>ZASTÁNCI BÝVALÉHO DĚTSKÉHO VOJÁKA</w:t>
          </w:r>
          <w:r w:rsidR="00B37EF7" w:rsidRPr="001463A7">
            <w:rPr>
              <w:rFonts w:ascii="Times New Roman" w:hAnsi="Times New Roman" w:cs="Times New Roman"/>
              <w:w w:val="70"/>
              <w:lang w:val="cs-CZ"/>
            </w:rPr>
            <w:tab/>
          </w:r>
          <w:r w:rsidR="00B37EF7" w:rsidRPr="001463A7">
            <w:rPr>
              <w:rFonts w:ascii="Times New Roman" w:hAnsi="Times New Roman" w:cs="Times New Roman"/>
              <w:b w:val="0"/>
              <w:w w:val="85"/>
              <w:lang w:val="cs-CZ"/>
            </w:rPr>
            <w:t>8</w:t>
          </w:r>
        </w:p>
        <w:p w14:paraId="68D6E32A" w14:textId="09051651" w:rsidR="00D40802" w:rsidRPr="001463A7" w:rsidRDefault="008B23D1">
          <w:pPr>
            <w:pStyle w:val="Obsah2"/>
            <w:tabs>
              <w:tab w:val="left" w:pos="9812"/>
            </w:tabs>
            <w:spacing w:before="195"/>
            <w:rPr>
              <w:rFonts w:ascii="Times New Roman" w:hAnsi="Times New Roman" w:cs="Times New Roman"/>
              <w:b w:val="0"/>
              <w:lang w:val="cs-CZ"/>
            </w:rPr>
          </w:pPr>
          <w:r w:rsidRPr="001463A7">
            <w:rPr>
              <w:rFonts w:ascii="Times New Roman" w:hAnsi="Times New Roman" w:cs="Times New Roman"/>
              <w:w w:val="70"/>
              <w:lang w:val="cs-CZ"/>
            </w:rPr>
            <w:t>MNICH, KTERÝ KRITIZOVAL ARMÁDU</w:t>
          </w:r>
          <w:r w:rsidR="00B37EF7" w:rsidRPr="001463A7">
            <w:rPr>
              <w:rFonts w:ascii="Times New Roman" w:hAnsi="Times New Roman" w:cs="Times New Roman"/>
              <w:w w:val="70"/>
              <w:lang w:val="cs-CZ"/>
            </w:rPr>
            <w:tab/>
          </w:r>
          <w:r w:rsidR="00B37EF7" w:rsidRPr="001463A7">
            <w:rPr>
              <w:rFonts w:ascii="Times New Roman" w:hAnsi="Times New Roman" w:cs="Times New Roman"/>
              <w:b w:val="0"/>
              <w:spacing w:val="-12"/>
              <w:w w:val="80"/>
              <w:lang w:val="cs-CZ"/>
            </w:rPr>
            <w:t>10</w:t>
          </w:r>
        </w:p>
        <w:p w14:paraId="16D5C037" w14:textId="0AB4B592" w:rsidR="00D40802" w:rsidRPr="001463A7" w:rsidRDefault="004C28AD">
          <w:pPr>
            <w:pStyle w:val="Obsah2"/>
            <w:tabs>
              <w:tab w:val="left" w:pos="9813"/>
            </w:tabs>
            <w:rPr>
              <w:rFonts w:ascii="Times New Roman" w:hAnsi="Times New Roman" w:cs="Times New Roman"/>
              <w:b w:val="0"/>
              <w:lang w:val="cs-CZ"/>
            </w:rPr>
          </w:pPr>
          <w:r w:rsidRPr="001463A7">
            <w:rPr>
              <w:rFonts w:ascii="Times New Roman" w:hAnsi="Times New Roman" w:cs="Times New Roman"/>
              <w:w w:val="70"/>
              <w:lang w:val="cs-CZ"/>
            </w:rPr>
            <w:t>EKOLOGICKÝ</w:t>
          </w:r>
          <w:r w:rsidR="00B37EF7" w:rsidRPr="001463A7">
            <w:rPr>
              <w:rFonts w:ascii="Times New Roman" w:hAnsi="Times New Roman" w:cs="Times New Roman"/>
              <w:spacing w:val="-22"/>
              <w:w w:val="70"/>
              <w:lang w:val="cs-CZ"/>
            </w:rPr>
            <w:t xml:space="preserve"> </w:t>
          </w:r>
          <w:r w:rsidR="00B37EF7" w:rsidRPr="001463A7">
            <w:rPr>
              <w:rFonts w:ascii="Times New Roman" w:hAnsi="Times New Roman" w:cs="Times New Roman"/>
              <w:spacing w:val="3"/>
              <w:w w:val="70"/>
              <w:lang w:val="cs-CZ"/>
            </w:rPr>
            <w:t>A</w:t>
          </w:r>
          <w:r w:rsidRPr="001463A7">
            <w:rPr>
              <w:rFonts w:ascii="Times New Roman" w:hAnsi="Times New Roman" w:cs="Times New Roman"/>
              <w:spacing w:val="3"/>
              <w:w w:val="70"/>
              <w:lang w:val="cs-CZ"/>
            </w:rPr>
            <w:t>K</w:t>
          </w:r>
          <w:r w:rsidR="00B37EF7" w:rsidRPr="001463A7">
            <w:rPr>
              <w:rFonts w:ascii="Times New Roman" w:hAnsi="Times New Roman" w:cs="Times New Roman"/>
              <w:spacing w:val="3"/>
              <w:w w:val="70"/>
              <w:lang w:val="cs-CZ"/>
            </w:rPr>
            <w:t>TIVIST</w:t>
          </w:r>
          <w:r w:rsidRPr="001463A7">
            <w:rPr>
              <w:rFonts w:ascii="Times New Roman" w:hAnsi="Times New Roman" w:cs="Times New Roman"/>
              <w:spacing w:val="3"/>
              <w:w w:val="70"/>
              <w:lang w:val="cs-CZ"/>
            </w:rPr>
            <w:t>A</w:t>
          </w:r>
          <w:r w:rsidR="00B37EF7" w:rsidRPr="001463A7">
            <w:rPr>
              <w:rFonts w:ascii="Times New Roman" w:hAnsi="Times New Roman" w:cs="Times New Roman"/>
              <w:spacing w:val="3"/>
              <w:w w:val="70"/>
              <w:lang w:val="cs-CZ"/>
            </w:rPr>
            <w:tab/>
          </w:r>
          <w:r w:rsidR="00B37EF7" w:rsidRPr="001463A7">
            <w:rPr>
              <w:rFonts w:ascii="Times New Roman" w:hAnsi="Times New Roman" w:cs="Times New Roman"/>
              <w:b w:val="0"/>
              <w:spacing w:val="-13"/>
              <w:w w:val="80"/>
              <w:lang w:val="cs-CZ"/>
            </w:rPr>
            <w:t>11</w:t>
          </w:r>
        </w:p>
        <w:p w14:paraId="213BBE6C" w14:textId="7C6AEA0D" w:rsidR="00D40802" w:rsidRPr="001463A7" w:rsidRDefault="004C55B4">
          <w:pPr>
            <w:pStyle w:val="Obsah1"/>
            <w:tabs>
              <w:tab w:val="left" w:pos="7313"/>
            </w:tabs>
            <w:rPr>
              <w:rFonts w:ascii="Times New Roman" w:hAnsi="Times New Roman" w:cs="Times New Roman"/>
              <w:lang w:val="cs-CZ"/>
            </w:rPr>
          </w:pPr>
          <w:hyperlink w:anchor="_TOC_250002" w:history="1">
            <w:r w:rsidR="00B37EF7" w:rsidRPr="001463A7">
              <w:rPr>
                <w:rFonts w:ascii="Times New Roman" w:hAnsi="Times New Roman" w:cs="Times New Roman"/>
                <w:w w:val="75"/>
                <w:shd w:val="clear" w:color="auto" w:fill="FFED00"/>
                <w:lang w:val="cs-CZ"/>
              </w:rPr>
              <w:t xml:space="preserve"> </w:t>
            </w:r>
            <w:r w:rsidR="00B37EF7" w:rsidRPr="001463A7">
              <w:rPr>
                <w:rFonts w:ascii="Times New Roman" w:hAnsi="Times New Roman" w:cs="Times New Roman"/>
                <w:shd w:val="clear" w:color="auto" w:fill="FFED00"/>
                <w:lang w:val="cs-CZ"/>
              </w:rPr>
              <w:t xml:space="preserve"> </w:t>
            </w:r>
            <w:r w:rsidR="00B37EF7" w:rsidRPr="001463A7">
              <w:rPr>
                <w:rFonts w:ascii="Times New Roman" w:hAnsi="Times New Roman" w:cs="Times New Roman"/>
                <w:spacing w:val="1"/>
                <w:shd w:val="clear" w:color="auto" w:fill="FFED00"/>
                <w:lang w:val="cs-CZ"/>
              </w:rPr>
              <w:t xml:space="preserve"> </w:t>
            </w:r>
            <w:r w:rsidR="00AF62F2" w:rsidRPr="001463A7">
              <w:rPr>
                <w:rFonts w:ascii="Times New Roman" w:hAnsi="Times New Roman" w:cs="Times New Roman"/>
                <w:w w:val="70"/>
                <w:shd w:val="clear" w:color="auto" w:fill="FFED00"/>
                <w:lang w:val="cs-CZ"/>
              </w:rPr>
              <w:t>ZÁKON O POKOJNÉM SHROMAŽĎOVÁNÍ</w:t>
            </w:r>
            <w:r w:rsidR="00B37EF7" w:rsidRPr="001463A7">
              <w:rPr>
                <w:rFonts w:ascii="Times New Roman" w:hAnsi="Times New Roman" w:cs="Times New Roman"/>
                <w:spacing w:val="-10"/>
                <w:w w:val="70"/>
                <w:shd w:val="clear" w:color="auto" w:fill="FFED00"/>
                <w:lang w:val="cs-CZ"/>
              </w:rPr>
              <w:t xml:space="preserve"> </w:t>
            </w:r>
            <w:r w:rsidR="00B37EF7" w:rsidRPr="001463A7">
              <w:rPr>
                <w:rFonts w:ascii="Times New Roman" w:hAnsi="Times New Roman" w:cs="Times New Roman"/>
                <w:w w:val="70"/>
                <w:shd w:val="clear" w:color="auto" w:fill="FFED00"/>
                <w:lang w:val="cs-CZ"/>
              </w:rPr>
              <w:t>A</w:t>
            </w:r>
            <w:r w:rsidR="00AF62F2" w:rsidRPr="001463A7">
              <w:rPr>
                <w:rFonts w:ascii="Times New Roman" w:hAnsi="Times New Roman" w:cs="Times New Roman"/>
                <w:w w:val="70"/>
                <w:shd w:val="clear" w:color="auto" w:fill="FFED00"/>
                <w:lang w:val="cs-CZ"/>
              </w:rPr>
              <w:t xml:space="preserve"> PRŮVODECH</w:t>
            </w:r>
            <w:r w:rsidR="00B37EF7" w:rsidRPr="001463A7">
              <w:rPr>
                <w:rFonts w:ascii="Times New Roman" w:hAnsi="Times New Roman" w:cs="Times New Roman"/>
                <w:spacing w:val="-3"/>
                <w:shd w:val="clear" w:color="auto" w:fill="FFED00"/>
                <w:lang w:val="cs-CZ"/>
              </w:rPr>
              <w:tab/>
            </w:r>
          </w:hyperlink>
        </w:p>
        <w:p w14:paraId="0C04F0CE" w14:textId="558F02D1" w:rsidR="00D40802" w:rsidRPr="001463A7" w:rsidRDefault="00AF62F2">
          <w:pPr>
            <w:pStyle w:val="Obsah2"/>
            <w:tabs>
              <w:tab w:val="left" w:pos="9807"/>
            </w:tabs>
            <w:spacing w:before="316"/>
            <w:rPr>
              <w:rFonts w:ascii="Times New Roman" w:hAnsi="Times New Roman" w:cs="Times New Roman"/>
              <w:b w:val="0"/>
              <w:lang w:val="cs-CZ"/>
            </w:rPr>
          </w:pPr>
          <w:r w:rsidRPr="001463A7">
            <w:rPr>
              <w:rFonts w:ascii="Times New Roman" w:hAnsi="Times New Roman" w:cs="Times New Roman"/>
              <w:w w:val="70"/>
              <w:lang w:val="cs-CZ"/>
            </w:rPr>
            <w:t>NA RAKHINSKÝCH ŽIVOTECH ZÁLEŽÍ</w:t>
          </w:r>
          <w:r w:rsidR="00B37EF7" w:rsidRPr="001463A7">
            <w:rPr>
              <w:rFonts w:ascii="Times New Roman" w:hAnsi="Times New Roman" w:cs="Times New Roman"/>
              <w:spacing w:val="3"/>
              <w:w w:val="70"/>
              <w:lang w:val="cs-CZ"/>
            </w:rPr>
            <w:tab/>
          </w:r>
          <w:r w:rsidR="00B37EF7" w:rsidRPr="001463A7">
            <w:rPr>
              <w:rFonts w:ascii="Times New Roman" w:hAnsi="Times New Roman" w:cs="Times New Roman"/>
              <w:b w:val="0"/>
              <w:spacing w:val="-6"/>
              <w:w w:val="85"/>
              <w:lang w:val="cs-CZ"/>
            </w:rPr>
            <w:t>12</w:t>
          </w:r>
        </w:p>
        <w:p w14:paraId="68457B50" w14:textId="77777777" w:rsidR="001463A7" w:rsidRPr="001463A7" w:rsidRDefault="002D05EC" w:rsidP="00084C64">
          <w:pPr>
            <w:pStyle w:val="Obsah2"/>
            <w:tabs>
              <w:tab w:val="left" w:pos="9810"/>
            </w:tabs>
            <w:rPr>
              <w:rFonts w:ascii="Times New Roman" w:hAnsi="Times New Roman" w:cs="Times New Roman"/>
              <w:b w:val="0"/>
              <w:lang w:val="cs-CZ"/>
            </w:rPr>
          </w:pPr>
          <w:r w:rsidRPr="001463A7">
            <w:rPr>
              <w:rFonts w:ascii="Times New Roman" w:hAnsi="Times New Roman" w:cs="Times New Roman"/>
              <w:w w:val="70"/>
              <w:lang w:val="cs-CZ"/>
            </w:rPr>
            <w:t xml:space="preserve">STUDENTI PROTESTUJÍCÍ PROTI </w:t>
          </w:r>
          <w:r w:rsidR="006E2E0F" w:rsidRPr="001463A7">
            <w:rPr>
              <w:rFonts w:ascii="Times New Roman" w:hAnsi="Times New Roman" w:cs="Times New Roman"/>
              <w:w w:val="70"/>
              <w:lang w:val="cs-CZ"/>
            </w:rPr>
            <w:t>ZABLOKOVÁNÍ</w:t>
          </w:r>
          <w:r w:rsidRPr="001463A7">
            <w:rPr>
              <w:rFonts w:ascii="Times New Roman" w:hAnsi="Times New Roman" w:cs="Times New Roman"/>
              <w:w w:val="70"/>
              <w:lang w:val="cs-CZ"/>
            </w:rPr>
            <w:t xml:space="preserve"> INTERNETU</w:t>
          </w:r>
          <w:r w:rsidR="00B37EF7" w:rsidRPr="001463A7">
            <w:rPr>
              <w:rFonts w:ascii="Times New Roman" w:hAnsi="Times New Roman" w:cs="Times New Roman"/>
              <w:spacing w:val="2"/>
              <w:w w:val="70"/>
              <w:lang w:val="cs-CZ"/>
            </w:rPr>
            <w:tab/>
          </w:r>
          <w:r w:rsidR="00B37EF7" w:rsidRPr="001463A7">
            <w:rPr>
              <w:rFonts w:ascii="Times New Roman" w:hAnsi="Times New Roman" w:cs="Times New Roman"/>
              <w:b w:val="0"/>
              <w:spacing w:val="-9"/>
              <w:w w:val="80"/>
              <w:lang w:val="cs-CZ"/>
            </w:rPr>
            <w:t>13</w:t>
          </w:r>
          <w:r w:rsidR="00084C64" w:rsidRPr="001463A7">
            <w:rPr>
              <w:rFonts w:ascii="Times New Roman" w:hAnsi="Times New Roman" w:cs="Times New Roman"/>
              <w:b w:val="0"/>
              <w:lang w:val="cs-CZ"/>
            </w:rPr>
            <w:tab/>
          </w:r>
          <w:r w:rsidR="00084C64" w:rsidRPr="001463A7">
            <w:rPr>
              <w:rFonts w:ascii="Times New Roman" w:hAnsi="Times New Roman" w:cs="Times New Roman"/>
              <w:b w:val="0"/>
              <w:lang w:val="cs-CZ"/>
            </w:rPr>
            <w:tab/>
          </w:r>
        </w:p>
        <w:p w14:paraId="7B32ECB5" w14:textId="51D0515C" w:rsidR="001463A7" w:rsidRPr="00680CB9" w:rsidRDefault="001463A7" w:rsidP="001463A7">
          <w:pPr>
            <w:pStyle w:val="Obsah2"/>
            <w:tabs>
              <w:tab w:val="left" w:pos="9810"/>
            </w:tabs>
            <w:rPr>
              <w:rFonts w:ascii="Times New Roman" w:eastAsiaTheme="minorHAnsi" w:hAnsi="Times New Roman" w:cs="Times New Roman"/>
              <w:b w:val="0"/>
              <w:bCs w:val="0"/>
              <w:sz w:val="20"/>
              <w:szCs w:val="20"/>
              <w:lang w:val="cs-CZ" w:bidi="ar-SA"/>
            </w:rPr>
          </w:pPr>
          <w:r w:rsidRPr="00680CB9">
            <w:rPr>
              <w:rFonts w:ascii="Times New Roman" w:eastAsiaTheme="minorHAnsi" w:hAnsi="Times New Roman" w:cs="Times New Roman"/>
              <w:b w:val="0"/>
              <w:bCs w:val="0"/>
              <w:sz w:val="20"/>
              <w:szCs w:val="20"/>
              <w:lang w:val="cs-CZ" w:bidi="ar-SA"/>
            </w:rPr>
            <w:t xml:space="preserve">„PROTIVÁLEČNÍ“ DEMONSTRANTI KACHINŮ </w:t>
          </w:r>
          <w:r w:rsidR="00680CB9" w:rsidRPr="00680CB9">
            <w:rPr>
              <w:rFonts w:ascii="Times New Roman" w:eastAsiaTheme="minorHAnsi" w:hAnsi="Times New Roman" w:cs="Times New Roman"/>
              <w:b w:val="0"/>
              <w:bCs w:val="0"/>
              <w:sz w:val="20"/>
              <w:szCs w:val="20"/>
              <w:lang w:val="cs-CZ" w:bidi="ar-SA"/>
            </w:rPr>
            <w:tab/>
          </w:r>
          <w:r w:rsidRPr="00680CB9">
            <w:rPr>
              <w:rFonts w:ascii="Times New Roman" w:eastAsiaTheme="minorHAnsi" w:hAnsi="Times New Roman" w:cs="Times New Roman"/>
              <w:b w:val="0"/>
              <w:bCs w:val="0"/>
              <w:sz w:val="20"/>
              <w:szCs w:val="20"/>
              <w:lang w:val="cs-CZ" w:bidi="ar-SA"/>
            </w:rPr>
            <w:t>15</w:t>
          </w:r>
        </w:p>
        <w:p w14:paraId="6BAFC63A" w14:textId="3FCE0E17" w:rsidR="001463A7" w:rsidRPr="00680CB9" w:rsidRDefault="001463A7" w:rsidP="001463A7">
          <w:pPr>
            <w:pStyle w:val="Obsah2"/>
            <w:tabs>
              <w:tab w:val="left" w:pos="9810"/>
            </w:tabs>
            <w:rPr>
              <w:rFonts w:ascii="Times New Roman" w:eastAsiaTheme="minorHAnsi" w:hAnsi="Times New Roman" w:cs="Times New Roman"/>
              <w:b w:val="0"/>
              <w:bCs w:val="0"/>
              <w:sz w:val="20"/>
              <w:szCs w:val="20"/>
              <w:lang w:val="cs-CZ" w:bidi="ar-SA"/>
            </w:rPr>
          </w:pPr>
          <w:r w:rsidRPr="00680CB9">
            <w:rPr>
              <w:rFonts w:ascii="Times New Roman" w:eastAsiaTheme="minorHAnsi" w:hAnsi="Times New Roman" w:cs="Times New Roman"/>
              <w:b w:val="0"/>
              <w:bCs w:val="0"/>
              <w:sz w:val="20"/>
              <w:szCs w:val="20"/>
              <w:lang w:val="cs-CZ" w:bidi="ar-SA"/>
            </w:rPr>
            <w:t xml:space="preserve">KARENŠTÍ AKTIVISTÉ </w:t>
          </w:r>
          <w:r w:rsidR="00680CB9" w:rsidRPr="00680CB9">
            <w:rPr>
              <w:rFonts w:ascii="Times New Roman" w:eastAsiaTheme="minorHAnsi" w:hAnsi="Times New Roman" w:cs="Times New Roman"/>
              <w:b w:val="0"/>
              <w:bCs w:val="0"/>
              <w:sz w:val="20"/>
              <w:szCs w:val="20"/>
              <w:lang w:val="cs-CZ" w:bidi="ar-SA"/>
            </w:rPr>
            <w:tab/>
          </w:r>
          <w:r w:rsidRPr="00680CB9">
            <w:rPr>
              <w:rFonts w:ascii="Times New Roman" w:eastAsiaTheme="minorHAnsi" w:hAnsi="Times New Roman" w:cs="Times New Roman"/>
              <w:b w:val="0"/>
              <w:bCs w:val="0"/>
              <w:sz w:val="20"/>
              <w:szCs w:val="20"/>
              <w:lang w:val="cs-CZ" w:bidi="ar-SA"/>
            </w:rPr>
            <w:t>17</w:t>
          </w:r>
        </w:p>
        <w:p w14:paraId="51547D41" w14:textId="08959923" w:rsidR="001463A7" w:rsidRPr="00680CB9" w:rsidRDefault="001463A7" w:rsidP="001463A7">
          <w:pPr>
            <w:pStyle w:val="Obsah2"/>
            <w:tabs>
              <w:tab w:val="left" w:pos="9810"/>
            </w:tabs>
            <w:rPr>
              <w:rFonts w:ascii="Times New Roman" w:eastAsiaTheme="minorHAnsi" w:hAnsi="Times New Roman" w:cs="Times New Roman"/>
              <w:b w:val="0"/>
              <w:bCs w:val="0"/>
              <w:sz w:val="20"/>
              <w:szCs w:val="20"/>
              <w:lang w:val="cs-CZ" w:bidi="ar-SA"/>
            </w:rPr>
          </w:pPr>
          <w:r w:rsidRPr="00680CB9">
            <w:rPr>
              <w:rFonts w:ascii="Times New Roman" w:eastAsiaTheme="minorHAnsi" w:hAnsi="Times New Roman" w:cs="Times New Roman"/>
              <w:b w:val="0"/>
              <w:bCs w:val="0"/>
              <w:sz w:val="20"/>
              <w:szCs w:val="20"/>
              <w:lang w:val="cs-CZ" w:bidi="ar-SA"/>
            </w:rPr>
            <w:t xml:space="preserve">AKTIVISTÉ ZA PRACOVNÍ PRÁVA </w:t>
          </w:r>
          <w:r w:rsidR="00680CB9">
            <w:rPr>
              <w:rFonts w:ascii="Times New Roman" w:eastAsiaTheme="minorHAnsi" w:hAnsi="Times New Roman" w:cs="Times New Roman"/>
              <w:b w:val="0"/>
              <w:bCs w:val="0"/>
              <w:sz w:val="20"/>
              <w:szCs w:val="20"/>
              <w:lang w:val="cs-CZ" w:bidi="ar-SA"/>
            </w:rPr>
            <w:tab/>
          </w:r>
          <w:r w:rsidRPr="00680CB9">
            <w:rPr>
              <w:rFonts w:ascii="Times New Roman" w:eastAsiaTheme="minorHAnsi" w:hAnsi="Times New Roman" w:cs="Times New Roman"/>
              <w:b w:val="0"/>
              <w:bCs w:val="0"/>
              <w:sz w:val="20"/>
              <w:szCs w:val="20"/>
              <w:lang w:val="cs-CZ" w:bidi="ar-SA"/>
            </w:rPr>
            <w:t>19</w:t>
          </w:r>
        </w:p>
        <w:p w14:paraId="31560CE4" w14:textId="768E0E6D" w:rsidR="001463A7" w:rsidRPr="00680CB9" w:rsidRDefault="00680CB9" w:rsidP="001463A7">
          <w:pPr>
            <w:pStyle w:val="Obsah2"/>
            <w:tabs>
              <w:tab w:val="left" w:pos="9810"/>
            </w:tabs>
            <w:rPr>
              <w:rFonts w:ascii="Times New Roman" w:eastAsiaTheme="minorHAnsi" w:hAnsi="Times New Roman" w:cs="Times New Roman"/>
              <w:b w:val="0"/>
              <w:bCs w:val="0"/>
              <w:sz w:val="20"/>
              <w:szCs w:val="20"/>
              <w:lang w:val="cs-CZ" w:bidi="ar-SA"/>
            </w:rPr>
          </w:pPr>
          <w:r w:rsidRPr="00680CB9">
            <w:rPr>
              <w:rFonts w:ascii="Times New Roman" w:eastAsiaTheme="minorHAnsi" w:hAnsi="Times New Roman" w:cs="Times New Roman"/>
              <w:b w:val="0"/>
              <w:bCs w:val="0"/>
              <w:sz w:val="20"/>
              <w:szCs w:val="20"/>
              <w:highlight w:val="yellow"/>
              <w:lang w:val="cs-CZ" w:bidi="ar-SA"/>
            </w:rPr>
            <w:t>ZÁKON O PROTIPRÁVNÍCH SDRUŽENÍCH</w:t>
          </w:r>
        </w:p>
        <w:p w14:paraId="4D395E58" w14:textId="0586B28D" w:rsidR="001463A7" w:rsidRPr="00680CB9" w:rsidRDefault="00680CB9" w:rsidP="001463A7">
          <w:pPr>
            <w:pStyle w:val="Obsah2"/>
            <w:tabs>
              <w:tab w:val="left" w:pos="9810"/>
            </w:tabs>
            <w:rPr>
              <w:rFonts w:ascii="Times New Roman" w:eastAsiaTheme="minorHAnsi" w:hAnsi="Times New Roman" w:cs="Times New Roman"/>
              <w:b w:val="0"/>
              <w:bCs w:val="0"/>
              <w:sz w:val="20"/>
              <w:szCs w:val="20"/>
              <w:lang w:val="cs-CZ" w:bidi="ar-SA"/>
            </w:rPr>
          </w:pPr>
          <w:r w:rsidRPr="00680CB9">
            <w:rPr>
              <w:rFonts w:ascii="Times New Roman" w:eastAsiaTheme="minorHAnsi" w:hAnsi="Times New Roman" w:cs="Times New Roman"/>
              <w:b w:val="0"/>
              <w:bCs w:val="0"/>
              <w:sz w:val="20"/>
              <w:szCs w:val="20"/>
              <w:lang w:val="cs-CZ" w:bidi="ar-SA"/>
            </w:rPr>
            <w:t xml:space="preserve">EDITOR ZPRÁV RAKHINE </w:t>
          </w:r>
          <w:r>
            <w:rPr>
              <w:rFonts w:ascii="Times New Roman" w:eastAsiaTheme="minorHAnsi" w:hAnsi="Times New Roman" w:cs="Times New Roman"/>
              <w:b w:val="0"/>
              <w:bCs w:val="0"/>
              <w:sz w:val="20"/>
              <w:szCs w:val="20"/>
              <w:lang w:val="cs-CZ" w:bidi="ar-SA"/>
            </w:rPr>
            <w:tab/>
          </w:r>
          <w:r w:rsidRPr="00680CB9">
            <w:rPr>
              <w:rFonts w:ascii="Times New Roman" w:eastAsiaTheme="minorHAnsi" w:hAnsi="Times New Roman" w:cs="Times New Roman"/>
              <w:b w:val="0"/>
              <w:bCs w:val="0"/>
              <w:sz w:val="20"/>
              <w:szCs w:val="20"/>
              <w:lang w:val="cs-CZ" w:bidi="ar-SA"/>
            </w:rPr>
            <w:t>20</w:t>
          </w:r>
        </w:p>
        <w:p w14:paraId="2CE535CE" w14:textId="7347DCEB" w:rsidR="001463A7" w:rsidRPr="00680CB9" w:rsidRDefault="001463A7" w:rsidP="001463A7">
          <w:pPr>
            <w:pStyle w:val="Obsah2"/>
            <w:tabs>
              <w:tab w:val="left" w:pos="9810"/>
            </w:tabs>
            <w:rPr>
              <w:rFonts w:ascii="Times New Roman" w:eastAsiaTheme="minorHAnsi" w:hAnsi="Times New Roman" w:cs="Times New Roman"/>
              <w:b w:val="0"/>
              <w:bCs w:val="0"/>
              <w:sz w:val="20"/>
              <w:szCs w:val="20"/>
              <w:lang w:val="cs-CZ" w:bidi="ar-SA"/>
            </w:rPr>
          </w:pPr>
          <w:r w:rsidRPr="00680CB9">
            <w:rPr>
              <w:rFonts w:ascii="Times New Roman" w:eastAsiaTheme="minorHAnsi" w:hAnsi="Times New Roman" w:cs="Times New Roman"/>
              <w:b w:val="0"/>
              <w:bCs w:val="0"/>
              <w:sz w:val="20"/>
              <w:szCs w:val="20"/>
              <w:highlight w:val="yellow"/>
              <w:lang w:val="cs-CZ" w:bidi="ar-SA"/>
            </w:rPr>
            <w:t>ZÁKON CHRÁNÍCÍ SOUKROMÍ A BEZPEČNOST OBČANŮ</w:t>
          </w:r>
        </w:p>
        <w:p w14:paraId="704DDF86" w14:textId="572A1C26" w:rsidR="001463A7" w:rsidRPr="00680CB9" w:rsidRDefault="001463A7" w:rsidP="001463A7">
          <w:pPr>
            <w:pStyle w:val="Obsah2"/>
            <w:tabs>
              <w:tab w:val="left" w:pos="9810"/>
            </w:tabs>
            <w:rPr>
              <w:rFonts w:ascii="Times New Roman" w:eastAsiaTheme="minorHAnsi" w:hAnsi="Times New Roman" w:cs="Times New Roman"/>
              <w:b w:val="0"/>
              <w:bCs w:val="0"/>
              <w:sz w:val="20"/>
              <w:szCs w:val="20"/>
              <w:lang w:val="cs-CZ" w:bidi="ar-SA"/>
            </w:rPr>
          </w:pPr>
          <w:r w:rsidRPr="00680CB9">
            <w:rPr>
              <w:rFonts w:ascii="Times New Roman" w:eastAsiaTheme="minorHAnsi" w:hAnsi="Times New Roman" w:cs="Times New Roman"/>
              <w:b w:val="0"/>
              <w:bCs w:val="0"/>
              <w:sz w:val="20"/>
              <w:szCs w:val="20"/>
              <w:lang w:val="cs-CZ" w:bidi="ar-SA"/>
            </w:rPr>
            <w:t>KARENN</w:t>
          </w:r>
          <w:r w:rsidR="00680CB9" w:rsidRPr="00680CB9">
            <w:rPr>
              <w:rFonts w:ascii="Times New Roman" w:eastAsiaTheme="minorHAnsi" w:hAnsi="Times New Roman" w:cs="Times New Roman"/>
              <w:b w:val="0"/>
              <w:bCs w:val="0"/>
              <w:sz w:val="20"/>
              <w:szCs w:val="20"/>
              <w:lang w:val="cs-CZ" w:bidi="ar-SA"/>
            </w:rPr>
            <w:t>I</w:t>
          </w:r>
          <w:r w:rsidRPr="00680CB9">
            <w:rPr>
              <w:rFonts w:ascii="Times New Roman" w:eastAsiaTheme="minorHAnsi" w:hAnsi="Times New Roman" w:cs="Times New Roman"/>
              <w:b w:val="0"/>
              <w:bCs w:val="0"/>
              <w:sz w:val="20"/>
              <w:szCs w:val="20"/>
              <w:lang w:val="cs-CZ" w:bidi="ar-SA"/>
            </w:rPr>
            <w:t xml:space="preserve"> AKTIVISTÉ </w:t>
          </w:r>
          <w:r w:rsidR="00680CB9">
            <w:rPr>
              <w:rFonts w:ascii="Times New Roman" w:eastAsiaTheme="minorHAnsi" w:hAnsi="Times New Roman" w:cs="Times New Roman"/>
              <w:b w:val="0"/>
              <w:bCs w:val="0"/>
              <w:sz w:val="20"/>
              <w:szCs w:val="20"/>
              <w:lang w:val="cs-CZ" w:bidi="ar-SA"/>
            </w:rPr>
            <w:tab/>
          </w:r>
          <w:r w:rsidRPr="00680CB9">
            <w:rPr>
              <w:rFonts w:ascii="Times New Roman" w:eastAsiaTheme="minorHAnsi" w:hAnsi="Times New Roman" w:cs="Times New Roman"/>
              <w:b w:val="0"/>
              <w:bCs w:val="0"/>
              <w:sz w:val="20"/>
              <w:szCs w:val="20"/>
              <w:lang w:val="cs-CZ" w:bidi="ar-SA"/>
            </w:rPr>
            <w:t>21</w:t>
          </w:r>
        </w:p>
        <w:p w14:paraId="768500A7" w14:textId="172A64AF" w:rsidR="001463A7" w:rsidRPr="00680CB9" w:rsidRDefault="001463A7" w:rsidP="001463A7">
          <w:pPr>
            <w:pStyle w:val="Obsah2"/>
            <w:tabs>
              <w:tab w:val="left" w:pos="9810"/>
            </w:tabs>
            <w:rPr>
              <w:rFonts w:ascii="Times New Roman" w:eastAsiaTheme="minorHAnsi" w:hAnsi="Times New Roman" w:cs="Times New Roman"/>
              <w:b w:val="0"/>
              <w:bCs w:val="0"/>
              <w:sz w:val="20"/>
              <w:szCs w:val="20"/>
              <w:lang w:val="cs-CZ" w:bidi="ar-SA"/>
            </w:rPr>
          </w:pPr>
          <w:r w:rsidRPr="00680CB9">
            <w:rPr>
              <w:rFonts w:ascii="Times New Roman" w:eastAsiaTheme="minorHAnsi" w:hAnsi="Times New Roman" w:cs="Times New Roman"/>
              <w:b w:val="0"/>
              <w:bCs w:val="0"/>
              <w:sz w:val="20"/>
              <w:szCs w:val="20"/>
              <w:lang w:val="cs-CZ" w:bidi="ar-SA"/>
            </w:rPr>
            <w:t xml:space="preserve">REPRESIVNÍ PRÁVNÍ RÁMEC MYANMARU </w:t>
          </w:r>
          <w:r w:rsidR="00680CB9">
            <w:rPr>
              <w:rFonts w:ascii="Times New Roman" w:eastAsiaTheme="minorHAnsi" w:hAnsi="Times New Roman" w:cs="Times New Roman"/>
              <w:b w:val="0"/>
              <w:bCs w:val="0"/>
              <w:sz w:val="20"/>
              <w:szCs w:val="20"/>
              <w:lang w:val="cs-CZ" w:bidi="ar-SA"/>
            </w:rPr>
            <w:tab/>
          </w:r>
          <w:r w:rsidRPr="00680CB9">
            <w:rPr>
              <w:rFonts w:ascii="Times New Roman" w:eastAsiaTheme="minorHAnsi" w:hAnsi="Times New Roman" w:cs="Times New Roman"/>
              <w:b w:val="0"/>
              <w:bCs w:val="0"/>
              <w:sz w:val="20"/>
              <w:szCs w:val="20"/>
              <w:lang w:val="cs-CZ" w:bidi="ar-SA"/>
            </w:rPr>
            <w:t>22</w:t>
          </w:r>
        </w:p>
        <w:p w14:paraId="6517BC8F" w14:textId="50653EE1" w:rsidR="001463A7" w:rsidRPr="00680CB9" w:rsidRDefault="001463A7" w:rsidP="001463A7">
          <w:pPr>
            <w:pStyle w:val="Obsah2"/>
            <w:tabs>
              <w:tab w:val="left" w:pos="9810"/>
            </w:tabs>
            <w:rPr>
              <w:rFonts w:ascii="Times New Roman" w:hAnsi="Times New Roman" w:cs="Times New Roman"/>
              <w:b w:val="0"/>
              <w:sz w:val="20"/>
              <w:szCs w:val="20"/>
              <w:lang w:val="cs-CZ"/>
            </w:rPr>
          </w:pPr>
          <w:r w:rsidRPr="00680CB9">
            <w:rPr>
              <w:rFonts w:ascii="Times New Roman" w:eastAsiaTheme="minorHAnsi" w:hAnsi="Times New Roman" w:cs="Times New Roman"/>
              <w:b w:val="0"/>
              <w:bCs w:val="0"/>
              <w:sz w:val="20"/>
              <w:szCs w:val="20"/>
              <w:lang w:val="cs-CZ" w:bidi="ar-SA"/>
            </w:rPr>
            <w:t xml:space="preserve">ZÁVĚR A DOPORUČENÍ </w:t>
          </w:r>
          <w:r w:rsidR="00680CB9">
            <w:rPr>
              <w:rFonts w:ascii="Times New Roman" w:eastAsiaTheme="minorHAnsi" w:hAnsi="Times New Roman" w:cs="Times New Roman"/>
              <w:b w:val="0"/>
              <w:bCs w:val="0"/>
              <w:sz w:val="20"/>
              <w:szCs w:val="20"/>
              <w:lang w:val="cs-CZ" w:bidi="ar-SA"/>
            </w:rPr>
            <w:tab/>
          </w:r>
          <w:r w:rsidRPr="00680CB9">
            <w:rPr>
              <w:rFonts w:ascii="Times New Roman" w:eastAsiaTheme="minorHAnsi" w:hAnsi="Times New Roman" w:cs="Times New Roman"/>
              <w:b w:val="0"/>
              <w:bCs w:val="0"/>
              <w:sz w:val="20"/>
              <w:szCs w:val="20"/>
              <w:lang w:val="cs-CZ" w:bidi="ar-SA"/>
            </w:rPr>
            <w:t>24</w:t>
          </w:r>
        </w:p>
        <w:p w14:paraId="5AA99BA8" w14:textId="77777777" w:rsidR="001463A7" w:rsidRDefault="001463A7" w:rsidP="00084C64">
          <w:pPr>
            <w:pStyle w:val="Obsah2"/>
            <w:tabs>
              <w:tab w:val="left" w:pos="9810"/>
            </w:tabs>
            <w:rPr>
              <w:lang w:val="cs-CZ"/>
            </w:rPr>
          </w:pPr>
        </w:p>
        <w:p w14:paraId="37C5507A" w14:textId="77777777" w:rsidR="001463A7" w:rsidRDefault="001463A7" w:rsidP="00084C64">
          <w:pPr>
            <w:pStyle w:val="Obsah2"/>
            <w:tabs>
              <w:tab w:val="left" w:pos="9810"/>
            </w:tabs>
            <w:rPr>
              <w:lang w:val="cs-CZ"/>
            </w:rPr>
          </w:pPr>
        </w:p>
        <w:p w14:paraId="27AD26FF" w14:textId="77777777" w:rsidR="001463A7" w:rsidRDefault="001463A7" w:rsidP="00084C64">
          <w:pPr>
            <w:pStyle w:val="Obsah2"/>
            <w:tabs>
              <w:tab w:val="left" w:pos="9810"/>
            </w:tabs>
            <w:rPr>
              <w:lang w:val="cs-CZ"/>
            </w:rPr>
          </w:pPr>
        </w:p>
        <w:p w14:paraId="38BDD3D6" w14:textId="77777777" w:rsidR="001463A7" w:rsidRDefault="001463A7" w:rsidP="00084C64">
          <w:pPr>
            <w:pStyle w:val="Obsah2"/>
            <w:tabs>
              <w:tab w:val="left" w:pos="9810"/>
            </w:tabs>
            <w:rPr>
              <w:lang w:val="cs-CZ"/>
            </w:rPr>
          </w:pPr>
        </w:p>
        <w:p w14:paraId="6574925B" w14:textId="77777777" w:rsidR="001463A7" w:rsidRDefault="001463A7" w:rsidP="00084C64">
          <w:pPr>
            <w:pStyle w:val="Obsah2"/>
            <w:tabs>
              <w:tab w:val="left" w:pos="9810"/>
            </w:tabs>
            <w:rPr>
              <w:lang w:val="cs-CZ"/>
            </w:rPr>
          </w:pPr>
        </w:p>
        <w:p w14:paraId="441F9030" w14:textId="77777777" w:rsidR="001463A7" w:rsidRDefault="001463A7" w:rsidP="00084C64">
          <w:pPr>
            <w:pStyle w:val="Obsah2"/>
            <w:tabs>
              <w:tab w:val="left" w:pos="9810"/>
            </w:tabs>
            <w:rPr>
              <w:lang w:val="cs-CZ"/>
            </w:rPr>
          </w:pPr>
        </w:p>
        <w:p w14:paraId="09EB6732" w14:textId="77777777" w:rsidR="001463A7" w:rsidRDefault="001463A7" w:rsidP="00084C64">
          <w:pPr>
            <w:pStyle w:val="Obsah2"/>
            <w:tabs>
              <w:tab w:val="left" w:pos="9810"/>
            </w:tabs>
            <w:rPr>
              <w:lang w:val="cs-CZ"/>
            </w:rPr>
          </w:pPr>
        </w:p>
        <w:p w14:paraId="26E28FE7" w14:textId="77777777" w:rsidR="001463A7" w:rsidRDefault="001463A7" w:rsidP="00084C64">
          <w:pPr>
            <w:pStyle w:val="Obsah2"/>
            <w:tabs>
              <w:tab w:val="left" w:pos="9810"/>
            </w:tabs>
            <w:rPr>
              <w:lang w:val="cs-CZ"/>
            </w:rPr>
          </w:pPr>
        </w:p>
        <w:p w14:paraId="5CB7673C" w14:textId="77777777" w:rsidR="001463A7" w:rsidRDefault="001463A7" w:rsidP="00084C64">
          <w:pPr>
            <w:pStyle w:val="Obsah2"/>
            <w:tabs>
              <w:tab w:val="left" w:pos="9810"/>
            </w:tabs>
            <w:rPr>
              <w:lang w:val="cs-CZ"/>
            </w:rPr>
          </w:pPr>
        </w:p>
        <w:p w14:paraId="03004C3B" w14:textId="77777777" w:rsidR="001463A7" w:rsidRDefault="001463A7" w:rsidP="00084C64">
          <w:pPr>
            <w:pStyle w:val="Obsah2"/>
            <w:tabs>
              <w:tab w:val="left" w:pos="9810"/>
            </w:tabs>
            <w:rPr>
              <w:lang w:val="cs-CZ"/>
            </w:rPr>
          </w:pPr>
        </w:p>
        <w:p w14:paraId="3D792855" w14:textId="425D16B9" w:rsidR="001463A7" w:rsidRDefault="00680CB9" w:rsidP="00084C64">
          <w:pPr>
            <w:pStyle w:val="Obsah2"/>
            <w:tabs>
              <w:tab w:val="left" w:pos="9810"/>
            </w:tabs>
            <w:rPr>
              <w:lang w:val="cs-CZ"/>
            </w:rPr>
          </w:pPr>
          <w:r>
            <w:rPr>
              <w:rFonts w:ascii="AmnestyTradeGothic-BdCn20" w:eastAsiaTheme="minorHAnsi" w:hAnsi="AmnestyTradeGothic-BdCn20" w:cs="AmnestyTradeGothic-BdCn20"/>
              <w:color w:val="FFEF00"/>
              <w:sz w:val="46"/>
              <w:szCs w:val="46"/>
              <w:lang w:val="cs-CZ" w:bidi="ar-SA"/>
            </w:rPr>
            <w:t>FREEDOMS OF EXPRESSION, ASSOCIATION,</w:t>
          </w:r>
        </w:p>
        <w:p w14:paraId="43450C26" w14:textId="4C9889CC" w:rsidR="00D40802" w:rsidRPr="00254D48" w:rsidRDefault="004C55B4" w:rsidP="00084C64">
          <w:pPr>
            <w:pStyle w:val="Obsah2"/>
            <w:tabs>
              <w:tab w:val="left" w:pos="9810"/>
            </w:tabs>
            <w:rPr>
              <w:rFonts w:ascii="Arial Narrow"/>
              <w:b w:val="0"/>
              <w:lang w:val="cs-CZ"/>
            </w:rPr>
          </w:pPr>
        </w:p>
      </w:sdtContent>
    </w:sdt>
    <w:p w14:paraId="6443519E" w14:textId="77777777" w:rsidR="00D40802" w:rsidRDefault="00D40802">
      <w:pPr>
        <w:rPr>
          <w:rFonts w:ascii="Arial Narrow"/>
          <w:lang w:val="cs-CZ"/>
        </w:rPr>
      </w:pPr>
    </w:p>
    <w:p w14:paraId="059EF896" w14:textId="6A016C08" w:rsidR="00D40802" w:rsidRPr="00254D48" w:rsidRDefault="00D40802">
      <w:pPr>
        <w:pStyle w:val="Zkladntext"/>
        <w:rPr>
          <w:rFonts w:ascii="Arial Narrow"/>
          <w:sz w:val="20"/>
          <w:lang w:val="cs-CZ"/>
        </w:rPr>
      </w:pPr>
    </w:p>
    <w:p w14:paraId="3282118E" w14:textId="77777777" w:rsidR="00D40802" w:rsidRPr="00254D48" w:rsidRDefault="00D40802">
      <w:pPr>
        <w:pStyle w:val="Zkladntext"/>
        <w:spacing w:before="1"/>
        <w:rPr>
          <w:rFonts w:ascii="Arial Narrow"/>
          <w:sz w:val="32"/>
          <w:lang w:val="cs-CZ"/>
        </w:rPr>
      </w:pPr>
    </w:p>
    <w:p w14:paraId="519F83BC" w14:textId="0B56CF6A" w:rsidR="007F564C" w:rsidRPr="00254D48" w:rsidRDefault="00B37EF7" w:rsidP="007F564C">
      <w:pPr>
        <w:pStyle w:val="Nadpis5"/>
        <w:spacing w:before="0" w:line="285" w:lineRule="auto"/>
        <w:ind w:right="4540"/>
        <w:rPr>
          <w:spacing w:val="-6"/>
          <w:lang w:val="cs-CZ"/>
        </w:rPr>
      </w:pPr>
      <w:r w:rsidRPr="00254D48">
        <w:rPr>
          <w:noProof/>
          <w:lang w:val="cs-CZ" w:eastAsia="cs-CZ" w:bidi="ar-SA"/>
        </w:rPr>
        <w:drawing>
          <wp:anchor distT="0" distB="0" distL="0" distR="0" simplePos="0" relativeHeight="251661312" behindDoc="0" locked="0" layoutInCell="1" allowOverlap="1" wp14:anchorId="4E1AB341" wp14:editId="715BA844">
            <wp:simplePos x="0" y="0"/>
            <wp:positionH relativeFrom="page">
              <wp:posOffset>4615137</wp:posOffset>
            </wp:positionH>
            <wp:positionV relativeFrom="paragraph">
              <wp:posOffset>-79569</wp:posOffset>
            </wp:positionV>
            <wp:extent cx="2333253" cy="1853512"/>
            <wp:effectExtent l="0" t="0" r="0" b="0"/>
            <wp:wrapNone/>
            <wp:docPr id="9" name="image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6.jpe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33253" cy="185351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0" w:name="_Hlk40339274"/>
      <w:r w:rsidR="00C10A4C" w:rsidRPr="00C10A4C">
        <w:rPr>
          <w:spacing w:val="-6"/>
          <w:lang w:val="cs-CZ"/>
        </w:rPr>
        <w:t>Čtyři roky poté, co se k moci dostala vláda Národní ligy za demokracii (NLD), v jejímž čele stojí státní poradkyně Aung San Suu Kyi, jsou obhájci lidských práv a občanští aktivisté společnosti vystavováni obtěžování, zastrašování, zatýkání, stíhání a uvězňování za pouhé pokojné uplatňování svých lidských práv. Tato porušování lidských práv ovlivňují nejen příslušné jedince, ale má také širší dopady, vedoucí ke kultuře strachu a autocenzury.</w:t>
      </w:r>
    </w:p>
    <w:p w14:paraId="2098FE27" w14:textId="77777777" w:rsidR="00D40802" w:rsidRPr="00254D48" w:rsidRDefault="00D40802">
      <w:pPr>
        <w:pStyle w:val="Zkladntext"/>
        <w:spacing w:before="2"/>
        <w:rPr>
          <w:rFonts w:ascii="Arial Narrow"/>
          <w:sz w:val="20"/>
          <w:lang w:val="cs-CZ"/>
        </w:rPr>
      </w:pPr>
    </w:p>
    <w:p w14:paraId="333B10B5" w14:textId="6ECD9F71" w:rsidR="00F90A69" w:rsidRPr="00254D48" w:rsidRDefault="00F90A69">
      <w:pPr>
        <w:pStyle w:val="Zkladntext"/>
        <w:spacing w:before="96" w:line="266" w:lineRule="auto"/>
        <w:ind w:left="1814" w:right="1300"/>
        <w:rPr>
          <w:lang w:val="cs-CZ"/>
        </w:rPr>
      </w:pPr>
      <w:r w:rsidRPr="00254D48">
        <w:rPr>
          <w:lang w:val="cs-CZ"/>
        </w:rPr>
        <w:t xml:space="preserve">Změna administrativy v dubnu 2016 přinesla nové naděje, že vláda konečně zavře dveře </w:t>
      </w:r>
      <w:r w:rsidR="0053283B">
        <w:rPr>
          <w:lang w:val="cs-CZ"/>
        </w:rPr>
        <w:t xml:space="preserve">za </w:t>
      </w:r>
      <w:r w:rsidRPr="00254D48">
        <w:rPr>
          <w:lang w:val="cs-CZ"/>
        </w:rPr>
        <w:t>sv</w:t>
      </w:r>
      <w:r w:rsidR="0053283B">
        <w:rPr>
          <w:lang w:val="cs-CZ"/>
        </w:rPr>
        <w:t>ou</w:t>
      </w:r>
      <w:r w:rsidRPr="00254D48">
        <w:rPr>
          <w:lang w:val="cs-CZ"/>
        </w:rPr>
        <w:t xml:space="preserve"> represivní minulost</w:t>
      </w:r>
      <w:r w:rsidR="0053283B">
        <w:rPr>
          <w:lang w:val="cs-CZ"/>
        </w:rPr>
        <w:t>í</w:t>
      </w:r>
      <w:r w:rsidRPr="00254D48">
        <w:rPr>
          <w:lang w:val="cs-CZ"/>
        </w:rPr>
        <w:t xml:space="preserve"> a</w:t>
      </w:r>
      <w:r w:rsidR="00C54D6D">
        <w:rPr>
          <w:lang w:val="cs-CZ"/>
        </w:rPr>
        <w:t xml:space="preserve"> </w:t>
      </w:r>
      <w:r w:rsidR="00920E63">
        <w:rPr>
          <w:lang w:val="cs-CZ"/>
        </w:rPr>
        <w:t xml:space="preserve">skoncuje s </w:t>
      </w:r>
      <w:r w:rsidRPr="00254D48">
        <w:rPr>
          <w:lang w:val="cs-CZ"/>
        </w:rPr>
        <w:t>politicky motivovan</w:t>
      </w:r>
      <w:r w:rsidR="00920E63">
        <w:rPr>
          <w:lang w:val="cs-CZ"/>
        </w:rPr>
        <w:t>ým</w:t>
      </w:r>
      <w:r w:rsidRPr="00254D48">
        <w:rPr>
          <w:lang w:val="cs-CZ"/>
        </w:rPr>
        <w:t xml:space="preserve"> zatýkání</w:t>
      </w:r>
      <w:r w:rsidR="00920E63">
        <w:rPr>
          <w:lang w:val="cs-CZ"/>
        </w:rPr>
        <w:t>m</w:t>
      </w:r>
      <w:r w:rsidRPr="00254D48">
        <w:rPr>
          <w:lang w:val="cs-CZ"/>
        </w:rPr>
        <w:t xml:space="preserve"> a uvězňování</w:t>
      </w:r>
      <w:r w:rsidR="00920E63">
        <w:rPr>
          <w:lang w:val="cs-CZ"/>
        </w:rPr>
        <w:t>m</w:t>
      </w:r>
      <w:r w:rsidRPr="00254D48">
        <w:rPr>
          <w:lang w:val="cs-CZ"/>
        </w:rPr>
        <w:t xml:space="preserve">. V prvních letech správy došlo k několika pozitivním krokům – bylo propuštěno mnoho vězňů svědomí a parlament zrušil dva drakonické zákony, které se často používaly proti disidentům, když byla země pod přímou vojenskou vládou. Nicméně, </w:t>
      </w:r>
      <w:r w:rsidR="00CD5AFA" w:rsidRPr="00254D48">
        <w:rPr>
          <w:lang w:val="cs-CZ"/>
        </w:rPr>
        <w:t>i</w:t>
      </w:r>
      <w:r w:rsidRPr="00254D48">
        <w:rPr>
          <w:lang w:val="cs-CZ"/>
        </w:rPr>
        <w:t xml:space="preserve"> přes toto úsilí se však </w:t>
      </w:r>
      <w:r w:rsidR="00B862E2" w:rsidRPr="00254D48">
        <w:rPr>
          <w:lang w:val="cs-CZ"/>
        </w:rPr>
        <w:t>obhájc</w:t>
      </w:r>
      <w:r w:rsidRPr="00254D48">
        <w:rPr>
          <w:lang w:val="cs-CZ"/>
        </w:rPr>
        <w:t xml:space="preserve">i lidských práv a </w:t>
      </w:r>
      <w:r w:rsidR="00AC7B67">
        <w:rPr>
          <w:lang w:val="cs-CZ"/>
        </w:rPr>
        <w:t xml:space="preserve">občanští </w:t>
      </w:r>
      <w:r w:rsidRPr="00254D48">
        <w:rPr>
          <w:lang w:val="cs-CZ"/>
        </w:rPr>
        <w:t xml:space="preserve">aktivisté stále potýkají s obtěžováním, zastrašováním, zatýkáním, stíháním a uvězňováním za </w:t>
      </w:r>
      <w:r w:rsidR="00CD5AFA" w:rsidRPr="00254D48">
        <w:rPr>
          <w:lang w:val="cs-CZ"/>
        </w:rPr>
        <w:t xml:space="preserve">pouhé </w:t>
      </w:r>
      <w:r w:rsidRPr="00254D48">
        <w:rPr>
          <w:lang w:val="cs-CZ"/>
        </w:rPr>
        <w:t>pokojné uplatňování svých lidských práv. Mezitím se pokrok v</w:t>
      </w:r>
      <w:r w:rsidR="00C3010C">
        <w:rPr>
          <w:lang w:val="cs-CZ"/>
        </w:rPr>
        <w:t xml:space="preserve"> oblasti </w:t>
      </w:r>
      <w:r w:rsidRPr="00254D48">
        <w:rPr>
          <w:lang w:val="cs-CZ"/>
        </w:rPr>
        <w:t>reform</w:t>
      </w:r>
      <w:r w:rsidR="00C3010C">
        <w:rPr>
          <w:lang w:val="cs-CZ"/>
        </w:rPr>
        <w:t>y</w:t>
      </w:r>
      <w:r w:rsidRPr="00254D48">
        <w:rPr>
          <w:lang w:val="cs-CZ"/>
        </w:rPr>
        <w:t xml:space="preserve"> represivního právního rámce Myanmaru </w:t>
      </w:r>
      <w:r w:rsidR="00EC60BB">
        <w:rPr>
          <w:lang w:val="cs-CZ"/>
        </w:rPr>
        <w:t>po</w:t>
      </w:r>
      <w:r w:rsidRPr="00254D48">
        <w:rPr>
          <w:lang w:val="cs-CZ"/>
        </w:rPr>
        <w:t>zastavil.</w:t>
      </w:r>
    </w:p>
    <w:p w14:paraId="6D8BF22B" w14:textId="53C6EAA2" w:rsidR="00680CB9" w:rsidRPr="00680CB9" w:rsidRDefault="00680CB9" w:rsidP="00680CB9">
      <w:pPr>
        <w:pStyle w:val="Zkladntext"/>
        <w:spacing w:before="96" w:line="266" w:lineRule="auto"/>
        <w:ind w:left="1814" w:right="1300"/>
        <w:rPr>
          <w:lang w:val="cs-CZ"/>
        </w:rPr>
      </w:pPr>
      <w:r w:rsidRPr="00680CB9">
        <w:rPr>
          <w:lang w:val="cs-CZ"/>
        </w:rPr>
        <w:t>Tento briefing upozorňuje na 16 případů politicky motivovaného zatýkání, trestního stíhání a uvězňování za posledních 18 měsíců v Myanmaru, týkajících se 58 osob. Ať už jako jednotlivci nebo jako skupina, stali se terčem úřadů za pouhé pokojné uplatňování svých lidských práv, zejména za svobodu projevu, sdružování a pokojné shromažďování. Jsou mezi nimi obhájci lidských práv, studenti, novináři, satiričtí umělci, ekologičtí aktivisté, aktivisté za pracovní práva a členové odborových svazů, buddhistický mnich, v případech, které se rozpínají napříč devíti státy a regiony po celé délce a šíři země. Často byli lidé obviněni, když se snažili mluvit proti nespravedlnosti nebo na podporu druhých při obhajování jejich práv.</w:t>
      </w:r>
    </w:p>
    <w:p w14:paraId="3BFED7B3" w14:textId="6E3291C5" w:rsidR="009577A8" w:rsidRPr="00254D48" w:rsidRDefault="00680CB9" w:rsidP="00680CB9">
      <w:pPr>
        <w:pStyle w:val="Zkladntext"/>
        <w:spacing w:before="96" w:line="266" w:lineRule="auto"/>
        <w:ind w:left="1814" w:right="1300"/>
        <w:rPr>
          <w:lang w:val="cs-CZ"/>
        </w:rPr>
      </w:pPr>
      <w:r w:rsidRPr="00680CB9">
        <w:rPr>
          <w:lang w:val="cs-CZ"/>
        </w:rPr>
        <w:t xml:space="preserve">Organizace </w:t>
      </w:r>
      <w:proofErr w:type="spellStart"/>
      <w:r w:rsidRPr="00680CB9">
        <w:rPr>
          <w:lang w:val="cs-CZ"/>
        </w:rPr>
        <w:t>Amnesty</w:t>
      </w:r>
      <w:proofErr w:type="spellEnd"/>
      <w:r w:rsidRPr="00680CB9">
        <w:rPr>
          <w:lang w:val="cs-CZ"/>
        </w:rPr>
        <w:t xml:space="preserve"> International hovořila s mnohými z těchto osob i s jejich právníky a rodinnými příslušníky a přezkoumávala příslušné právní předpisy a úřední dokumenty. Organizace se také setkala s občanskými aktivisty, novináři a diplomaty s cílem prodiskutovat širší situaci v oblasti práva na svobodu projevu, sdružování a pokojného shromažďování v zemi.</w:t>
      </w:r>
    </w:p>
    <w:bookmarkEnd w:id="0"/>
    <w:p w14:paraId="5A1B3B1E" w14:textId="77777777" w:rsidR="00D40802" w:rsidRPr="00254D48" w:rsidRDefault="00D40802">
      <w:pPr>
        <w:spacing w:line="266" w:lineRule="auto"/>
        <w:rPr>
          <w:lang w:val="cs-CZ"/>
        </w:rPr>
        <w:sectPr w:rsidR="00D40802" w:rsidRPr="00254D48">
          <w:footerReference w:type="even" r:id="rId17"/>
          <w:footerReference w:type="default" r:id="rId18"/>
          <w:pgSz w:w="11910" w:h="16840"/>
          <w:pgMar w:top="560" w:right="520" w:bottom="1340" w:left="0" w:header="0" w:footer="1143" w:gutter="0"/>
          <w:cols w:space="708"/>
        </w:sectPr>
      </w:pPr>
    </w:p>
    <w:p w14:paraId="61B7C244" w14:textId="77777777" w:rsidR="00D40802" w:rsidRPr="00254D48" w:rsidRDefault="00F93559">
      <w:pPr>
        <w:pStyle w:val="Zkladntext"/>
        <w:ind w:left="1814"/>
        <w:rPr>
          <w:sz w:val="20"/>
          <w:lang w:val="cs-CZ"/>
        </w:rPr>
      </w:pPr>
      <w:r w:rsidRPr="00254D48">
        <w:rPr>
          <w:noProof/>
          <w:sz w:val="20"/>
          <w:lang w:val="cs-CZ" w:eastAsia="cs-CZ" w:bidi="ar-SA"/>
        </w:rPr>
        <w:lastRenderedPageBreak/>
        <mc:AlternateContent>
          <mc:Choice Requires="wps">
            <w:drawing>
              <wp:inline distT="0" distB="0" distL="0" distR="0" wp14:anchorId="645328DE" wp14:editId="6553C9B4">
                <wp:extent cx="5248910" cy="2009140"/>
                <wp:effectExtent l="0" t="3175" r="0" b="0"/>
                <wp:docPr id="221" name="Text Box 2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48910" cy="2009140"/>
                        </a:xfrm>
                        <a:prstGeom prst="rect">
                          <a:avLst/>
                        </a:prstGeom>
                        <a:solidFill>
                          <a:srgbClr val="FFFBD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ED3EB7D" w14:textId="2B3D0710" w:rsidR="00D40802" w:rsidRDefault="006A60ED">
                            <w:pPr>
                              <w:spacing w:before="256"/>
                              <w:ind w:left="283"/>
                              <w:rPr>
                                <w:b/>
                                <w:sz w:val="32"/>
                              </w:rPr>
                            </w:pPr>
                            <w:r w:rsidRPr="006A60ED">
                              <w:rPr>
                                <w:b/>
                                <w:w w:val="85"/>
                                <w:sz w:val="32"/>
                              </w:rPr>
                              <w:t>KDO JE VĚZEŇ SVĚDOMÍ?</w:t>
                            </w:r>
                          </w:p>
                          <w:p w14:paraId="01ADBB56" w14:textId="447E0FDA" w:rsidR="001535C3" w:rsidRDefault="001535C3">
                            <w:pPr>
                              <w:pStyle w:val="Zkladntext"/>
                              <w:spacing w:before="127" w:line="268" w:lineRule="auto"/>
                              <w:ind w:left="283" w:right="439"/>
                              <w:rPr>
                                <w:lang w:val="cs-CZ"/>
                              </w:rPr>
                            </w:pPr>
                            <w:proofErr w:type="spellStart"/>
                            <w:r w:rsidRPr="007B2CAB">
                              <w:rPr>
                                <w:lang w:val="cs-CZ"/>
                              </w:rPr>
                              <w:t>Amnesty</w:t>
                            </w:r>
                            <w:proofErr w:type="spellEnd"/>
                            <w:r w:rsidRPr="007B2CAB">
                              <w:rPr>
                                <w:lang w:val="cs-CZ"/>
                              </w:rPr>
                              <w:t xml:space="preserve"> International považuje za vězně svědomí každ</w:t>
                            </w:r>
                            <w:r w:rsidR="00476BF5">
                              <w:rPr>
                                <w:lang w:val="cs-CZ"/>
                              </w:rPr>
                              <w:t>ého</w:t>
                            </w:r>
                            <w:r w:rsidRPr="007B2CAB">
                              <w:rPr>
                                <w:lang w:val="cs-CZ"/>
                              </w:rPr>
                              <w:t xml:space="preserve"> </w:t>
                            </w:r>
                            <w:r w:rsidR="00476BF5">
                              <w:rPr>
                                <w:lang w:val="cs-CZ"/>
                              </w:rPr>
                              <w:t xml:space="preserve">člověka </w:t>
                            </w:r>
                            <w:r w:rsidRPr="007B2CAB">
                              <w:rPr>
                                <w:lang w:val="cs-CZ"/>
                              </w:rPr>
                              <w:t>uvězněn</w:t>
                            </w:r>
                            <w:r w:rsidR="00476BF5">
                              <w:rPr>
                                <w:lang w:val="cs-CZ"/>
                              </w:rPr>
                              <w:t>ého</w:t>
                            </w:r>
                            <w:r w:rsidRPr="007B2CAB">
                              <w:rPr>
                                <w:lang w:val="cs-CZ"/>
                              </w:rPr>
                              <w:t xml:space="preserve"> z</w:t>
                            </w:r>
                            <w:r w:rsidR="00AC7B67">
                              <w:rPr>
                                <w:lang w:val="cs-CZ"/>
                              </w:rPr>
                              <w:t> </w:t>
                            </w:r>
                            <w:r w:rsidRPr="007B2CAB">
                              <w:rPr>
                                <w:lang w:val="cs-CZ"/>
                              </w:rPr>
                              <w:t xml:space="preserve">důvodu </w:t>
                            </w:r>
                            <w:r w:rsidR="00476BF5">
                              <w:rPr>
                                <w:lang w:val="cs-CZ"/>
                              </w:rPr>
                              <w:t xml:space="preserve">jeho </w:t>
                            </w:r>
                            <w:r w:rsidRPr="007B2CAB">
                              <w:rPr>
                                <w:lang w:val="cs-CZ"/>
                              </w:rPr>
                              <w:t xml:space="preserve">politického, náboženského nebo jiného </w:t>
                            </w:r>
                            <w:r w:rsidR="00CB37F8">
                              <w:rPr>
                                <w:lang w:val="cs-CZ"/>
                              </w:rPr>
                              <w:t xml:space="preserve">pevného </w:t>
                            </w:r>
                            <w:r w:rsidRPr="007B2CAB">
                              <w:rPr>
                                <w:lang w:val="cs-CZ"/>
                              </w:rPr>
                              <w:t>přesvědčení, etnického původu, pohlaví, gender</w:t>
                            </w:r>
                            <w:r w:rsidR="00743E4C" w:rsidRPr="007B2CAB">
                              <w:rPr>
                                <w:lang w:val="cs-CZ"/>
                              </w:rPr>
                              <w:t>u</w:t>
                            </w:r>
                            <w:r w:rsidRPr="007B2CAB">
                              <w:rPr>
                                <w:lang w:val="cs-CZ"/>
                              </w:rPr>
                              <w:t>, barvy</w:t>
                            </w:r>
                            <w:r w:rsidR="00743E4C" w:rsidRPr="007B2CAB">
                              <w:rPr>
                                <w:lang w:val="cs-CZ"/>
                              </w:rPr>
                              <w:t xml:space="preserve"> pleti</w:t>
                            </w:r>
                            <w:r w:rsidRPr="007B2CAB">
                              <w:rPr>
                                <w:lang w:val="cs-CZ"/>
                              </w:rPr>
                              <w:t xml:space="preserve">, jazyka, národního nebo sociálního původu, ekonomického postavení, narození, sexuální orientace nebo jiného statusu nebo za pokojné uplatňování svých lidských práv </w:t>
                            </w:r>
                            <w:r w:rsidR="00475A38">
                              <w:rPr>
                                <w:lang w:val="cs-CZ"/>
                              </w:rPr>
                              <w:t>–</w:t>
                            </w:r>
                            <w:r w:rsidRPr="007B2CAB">
                              <w:rPr>
                                <w:lang w:val="cs-CZ"/>
                              </w:rPr>
                              <w:t xml:space="preserve"> kdo</w:t>
                            </w:r>
                            <w:r w:rsidR="00475A38">
                              <w:rPr>
                                <w:lang w:val="cs-CZ"/>
                              </w:rPr>
                              <w:t xml:space="preserve"> </w:t>
                            </w:r>
                            <w:r w:rsidRPr="007B2CAB">
                              <w:rPr>
                                <w:lang w:val="cs-CZ"/>
                              </w:rPr>
                              <w:t>ne</w:t>
                            </w:r>
                            <w:r w:rsidR="00895E8C">
                              <w:rPr>
                                <w:lang w:val="cs-CZ"/>
                              </w:rPr>
                              <w:t>po</w:t>
                            </w:r>
                            <w:r w:rsidRPr="007B2CAB">
                              <w:rPr>
                                <w:lang w:val="cs-CZ"/>
                              </w:rPr>
                              <w:t xml:space="preserve">užil násilí nebo neobhajoval násilí či nenávist. Většina osob uvedených v této zprávě jsou nebo byli vězni svědomí </w:t>
                            </w:r>
                            <w:r w:rsidR="00475A38">
                              <w:rPr>
                                <w:lang w:val="cs-CZ"/>
                              </w:rPr>
                              <w:t>–</w:t>
                            </w:r>
                            <w:r w:rsidRPr="007B2CAB">
                              <w:rPr>
                                <w:lang w:val="cs-CZ"/>
                              </w:rPr>
                              <w:t xml:space="preserve"> nebo</w:t>
                            </w:r>
                            <w:r w:rsidR="00475A38">
                              <w:rPr>
                                <w:lang w:val="cs-CZ"/>
                              </w:rPr>
                              <w:t xml:space="preserve"> </w:t>
                            </w:r>
                            <w:r w:rsidRPr="007B2CAB">
                              <w:rPr>
                                <w:lang w:val="cs-CZ"/>
                              </w:rPr>
                              <w:t xml:space="preserve">by </w:t>
                            </w:r>
                            <w:r w:rsidR="00475A38">
                              <w:rPr>
                                <w:lang w:val="cs-CZ"/>
                              </w:rPr>
                              <w:t xml:space="preserve">jimi </w:t>
                            </w:r>
                            <w:r w:rsidRPr="007B2CAB">
                              <w:rPr>
                                <w:lang w:val="cs-CZ"/>
                              </w:rPr>
                              <w:t>byli, kdyby byli zadrženi nebo uvězněni.</w:t>
                            </w:r>
                          </w:p>
                          <w:p w14:paraId="2CF5EF91" w14:textId="5E3DF1FF" w:rsidR="00BC1D7D" w:rsidRDefault="00BC1D7D">
                            <w:pPr>
                              <w:pStyle w:val="Zkladntext"/>
                              <w:spacing w:before="127" w:line="268" w:lineRule="auto"/>
                              <w:ind w:left="283" w:right="439"/>
                              <w:rPr>
                                <w:lang w:val="cs-CZ"/>
                              </w:rPr>
                            </w:pPr>
                            <w:r w:rsidRPr="00BC1D7D">
                              <w:rPr>
                                <w:lang w:val="cs-CZ"/>
                              </w:rPr>
                              <w:t>Všichni vězni svědomí musí být okamžitě a bezpodmínečně propuštěni a všechn</w:t>
                            </w:r>
                            <w:r>
                              <w:rPr>
                                <w:lang w:val="cs-CZ"/>
                              </w:rPr>
                              <w:t>a</w:t>
                            </w:r>
                            <w:r w:rsidRPr="00BC1D7D">
                              <w:rPr>
                                <w:lang w:val="cs-CZ"/>
                              </w:rPr>
                              <w:t xml:space="preserve"> obvinění proti nim musí být stažen</w:t>
                            </w:r>
                            <w:r>
                              <w:rPr>
                                <w:lang w:val="cs-CZ"/>
                              </w:rPr>
                              <w:t>a</w:t>
                            </w:r>
                            <w:r w:rsidRPr="00BC1D7D">
                              <w:rPr>
                                <w:lang w:val="cs-CZ"/>
                              </w:rPr>
                              <w:t>.</w:t>
                            </w:r>
                          </w:p>
                          <w:p w14:paraId="09799A55" w14:textId="77777777" w:rsidR="00BC1D7D" w:rsidRPr="007B2CAB" w:rsidRDefault="00BC1D7D">
                            <w:pPr>
                              <w:pStyle w:val="Zkladntext"/>
                              <w:spacing w:before="127" w:line="268" w:lineRule="auto"/>
                              <w:ind w:left="283" w:right="439"/>
                              <w:rPr>
                                <w:lang w:val="cs-CZ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73" o:spid="_x0000_s1026" type="#_x0000_t202" style="width:413.3pt;height:158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" fillcolor="#fffbdc" stroked="f">
                <v:textbox inset="0,0,0,0">
                  <w:txbxContent>
                    <w:p w14:paraId="5ED3EB7D" w14:textId="2B3D0710" w:rsidR="00D40802" w:rsidRDefault="006A60ED">
                      <w:pPr>
                        <w:spacing w:before="256"/>
                        <w:ind w:left="283"/>
                        <w:rPr>
                          <w:b/>
                          <w:sz w:val="32"/>
                        </w:rPr>
                      </w:pPr>
                      <w:proofErr w:type="gramStart"/>
                      <w:r w:rsidRPr="006A60ED">
                        <w:rPr>
                          <w:b/>
                          <w:w w:val="85"/>
                          <w:sz w:val="32"/>
                        </w:rPr>
                        <w:t>KDO JE VĚZEŇ SVĚDOMÍ?</w:t>
                      </w:r>
                      <w:proofErr w:type="gramEnd"/>
                    </w:p>
                    <w:p w14:paraId="01ADBB56" w14:textId="447E0FDA" w:rsidR="001535C3" w:rsidRDefault="001535C3">
                      <w:pPr>
                        <w:pStyle w:val="Zkladntext"/>
                        <w:spacing w:before="127" w:line="268" w:lineRule="auto"/>
                        <w:ind w:left="283" w:right="439"/>
                        <w:rPr>
                          <w:lang w:val="cs-CZ"/>
                        </w:rPr>
                      </w:pPr>
                      <w:proofErr w:type="spellStart"/>
                      <w:r w:rsidRPr="007B2CAB">
                        <w:rPr>
                          <w:lang w:val="cs-CZ"/>
                        </w:rPr>
                        <w:t>Amnesty</w:t>
                      </w:r>
                      <w:proofErr w:type="spellEnd"/>
                      <w:r w:rsidRPr="007B2CAB">
                        <w:rPr>
                          <w:lang w:val="cs-CZ"/>
                        </w:rPr>
                        <w:t xml:space="preserve"> International považuje za vězně svědomí každ</w:t>
                      </w:r>
                      <w:r w:rsidR="00476BF5">
                        <w:rPr>
                          <w:lang w:val="cs-CZ"/>
                        </w:rPr>
                        <w:t>ého</w:t>
                      </w:r>
                      <w:r w:rsidRPr="007B2CAB">
                        <w:rPr>
                          <w:lang w:val="cs-CZ"/>
                        </w:rPr>
                        <w:t xml:space="preserve"> </w:t>
                      </w:r>
                      <w:r w:rsidR="00476BF5">
                        <w:rPr>
                          <w:lang w:val="cs-CZ"/>
                        </w:rPr>
                        <w:t xml:space="preserve">člověka </w:t>
                      </w:r>
                      <w:r w:rsidRPr="007B2CAB">
                        <w:rPr>
                          <w:lang w:val="cs-CZ"/>
                        </w:rPr>
                        <w:t>uvězněn</w:t>
                      </w:r>
                      <w:r w:rsidR="00476BF5">
                        <w:rPr>
                          <w:lang w:val="cs-CZ"/>
                        </w:rPr>
                        <w:t>ého</w:t>
                      </w:r>
                      <w:r w:rsidRPr="007B2CAB">
                        <w:rPr>
                          <w:lang w:val="cs-CZ"/>
                        </w:rPr>
                        <w:t xml:space="preserve"> z</w:t>
                      </w:r>
                      <w:r w:rsidR="00AC7B67">
                        <w:rPr>
                          <w:lang w:val="cs-CZ"/>
                        </w:rPr>
                        <w:t> </w:t>
                      </w:r>
                      <w:r w:rsidRPr="007B2CAB">
                        <w:rPr>
                          <w:lang w:val="cs-CZ"/>
                        </w:rPr>
                        <w:t xml:space="preserve">důvodu </w:t>
                      </w:r>
                      <w:r w:rsidR="00476BF5">
                        <w:rPr>
                          <w:lang w:val="cs-CZ"/>
                        </w:rPr>
                        <w:t xml:space="preserve">jeho </w:t>
                      </w:r>
                      <w:r w:rsidRPr="007B2CAB">
                        <w:rPr>
                          <w:lang w:val="cs-CZ"/>
                        </w:rPr>
                        <w:t xml:space="preserve">politického, náboženského nebo jiného </w:t>
                      </w:r>
                      <w:r w:rsidR="00CB37F8">
                        <w:rPr>
                          <w:lang w:val="cs-CZ"/>
                        </w:rPr>
                        <w:t xml:space="preserve">pevného </w:t>
                      </w:r>
                      <w:r w:rsidRPr="007B2CAB">
                        <w:rPr>
                          <w:lang w:val="cs-CZ"/>
                        </w:rPr>
                        <w:t>přesvědčení, etnického původu, pohlaví, gender</w:t>
                      </w:r>
                      <w:r w:rsidR="00743E4C" w:rsidRPr="007B2CAB">
                        <w:rPr>
                          <w:lang w:val="cs-CZ"/>
                        </w:rPr>
                        <w:t>u</w:t>
                      </w:r>
                      <w:r w:rsidRPr="007B2CAB">
                        <w:rPr>
                          <w:lang w:val="cs-CZ"/>
                        </w:rPr>
                        <w:t>, barvy</w:t>
                      </w:r>
                      <w:r w:rsidR="00743E4C" w:rsidRPr="007B2CAB">
                        <w:rPr>
                          <w:lang w:val="cs-CZ"/>
                        </w:rPr>
                        <w:t xml:space="preserve"> pleti</w:t>
                      </w:r>
                      <w:r w:rsidRPr="007B2CAB">
                        <w:rPr>
                          <w:lang w:val="cs-CZ"/>
                        </w:rPr>
                        <w:t xml:space="preserve">, jazyka, národního nebo sociálního původu, ekonomického postavení, narození, sexuální orientace nebo jiného statusu nebo za pokojné uplatňování svých lidských práv </w:t>
                      </w:r>
                      <w:r w:rsidR="00475A38">
                        <w:rPr>
                          <w:lang w:val="cs-CZ"/>
                        </w:rPr>
                        <w:t>–</w:t>
                      </w:r>
                      <w:r w:rsidRPr="007B2CAB">
                        <w:rPr>
                          <w:lang w:val="cs-CZ"/>
                        </w:rPr>
                        <w:t xml:space="preserve"> kdo</w:t>
                      </w:r>
                      <w:r w:rsidR="00475A38">
                        <w:rPr>
                          <w:lang w:val="cs-CZ"/>
                        </w:rPr>
                        <w:t xml:space="preserve"> </w:t>
                      </w:r>
                      <w:r w:rsidRPr="007B2CAB">
                        <w:rPr>
                          <w:lang w:val="cs-CZ"/>
                        </w:rPr>
                        <w:t>ne</w:t>
                      </w:r>
                      <w:r w:rsidR="00895E8C">
                        <w:rPr>
                          <w:lang w:val="cs-CZ"/>
                        </w:rPr>
                        <w:t>po</w:t>
                      </w:r>
                      <w:r w:rsidRPr="007B2CAB">
                        <w:rPr>
                          <w:lang w:val="cs-CZ"/>
                        </w:rPr>
                        <w:t xml:space="preserve">užil násilí nebo neobhajoval násilí či nenávist. Většina osob uvedených v této zprávě jsou nebo byli vězni svědomí </w:t>
                      </w:r>
                      <w:r w:rsidR="00475A38">
                        <w:rPr>
                          <w:lang w:val="cs-CZ"/>
                        </w:rPr>
                        <w:t>–</w:t>
                      </w:r>
                      <w:r w:rsidRPr="007B2CAB">
                        <w:rPr>
                          <w:lang w:val="cs-CZ"/>
                        </w:rPr>
                        <w:t xml:space="preserve"> nebo</w:t>
                      </w:r>
                      <w:r w:rsidR="00475A38">
                        <w:rPr>
                          <w:lang w:val="cs-CZ"/>
                        </w:rPr>
                        <w:t xml:space="preserve"> </w:t>
                      </w:r>
                      <w:r w:rsidRPr="007B2CAB">
                        <w:rPr>
                          <w:lang w:val="cs-CZ"/>
                        </w:rPr>
                        <w:t xml:space="preserve">by </w:t>
                      </w:r>
                      <w:r w:rsidR="00475A38">
                        <w:rPr>
                          <w:lang w:val="cs-CZ"/>
                        </w:rPr>
                        <w:t xml:space="preserve">jimi </w:t>
                      </w:r>
                      <w:r w:rsidRPr="007B2CAB">
                        <w:rPr>
                          <w:lang w:val="cs-CZ"/>
                        </w:rPr>
                        <w:t>byli, kdyby byli zadrženi nebo uvězněni.</w:t>
                      </w:r>
                    </w:p>
                    <w:p w14:paraId="2CF5EF91" w14:textId="5E3DF1FF" w:rsidR="00BC1D7D" w:rsidRDefault="00BC1D7D">
                      <w:pPr>
                        <w:pStyle w:val="Zkladntext"/>
                        <w:spacing w:before="127" w:line="268" w:lineRule="auto"/>
                        <w:ind w:left="283" w:right="439"/>
                        <w:rPr>
                          <w:lang w:val="cs-CZ"/>
                        </w:rPr>
                      </w:pPr>
                      <w:r w:rsidRPr="00BC1D7D">
                        <w:rPr>
                          <w:lang w:val="cs-CZ"/>
                        </w:rPr>
                        <w:t>Všichni vězni svědomí musí být okamžitě a bezpodmínečně propuštěni a všechn</w:t>
                      </w:r>
                      <w:r>
                        <w:rPr>
                          <w:lang w:val="cs-CZ"/>
                        </w:rPr>
                        <w:t>a</w:t>
                      </w:r>
                      <w:r w:rsidRPr="00BC1D7D">
                        <w:rPr>
                          <w:lang w:val="cs-CZ"/>
                        </w:rPr>
                        <w:t xml:space="preserve"> obvinění proti nim musí být stažen</w:t>
                      </w:r>
                      <w:r>
                        <w:rPr>
                          <w:lang w:val="cs-CZ"/>
                        </w:rPr>
                        <w:t>a</w:t>
                      </w:r>
                      <w:r w:rsidRPr="00BC1D7D">
                        <w:rPr>
                          <w:lang w:val="cs-CZ"/>
                        </w:rPr>
                        <w:t>.</w:t>
                      </w:r>
                    </w:p>
                    <w:p w14:paraId="09799A55" w14:textId="77777777" w:rsidR="00BC1D7D" w:rsidRPr="007B2CAB" w:rsidRDefault="00BC1D7D">
                      <w:pPr>
                        <w:pStyle w:val="Zkladntext"/>
                        <w:spacing w:before="127" w:line="268" w:lineRule="auto"/>
                        <w:ind w:left="283" w:right="439"/>
                        <w:rPr>
                          <w:lang w:val="cs-CZ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0F1FA6F7" w14:textId="77777777" w:rsidR="00D40802" w:rsidRPr="00254D48" w:rsidRDefault="00D40802">
      <w:pPr>
        <w:pStyle w:val="Zkladntext"/>
        <w:spacing w:before="11"/>
        <w:rPr>
          <w:sz w:val="18"/>
          <w:lang w:val="cs-CZ"/>
        </w:rPr>
      </w:pPr>
    </w:p>
    <w:p w14:paraId="1D6F928C" w14:textId="4A99FA00" w:rsidR="0037302D" w:rsidRPr="00254D48" w:rsidRDefault="0037302D" w:rsidP="0037302D">
      <w:pPr>
        <w:pStyle w:val="Zkladntext"/>
        <w:spacing w:before="96" w:line="266" w:lineRule="auto"/>
        <w:ind w:left="1814" w:right="1300"/>
        <w:rPr>
          <w:lang w:val="cs-CZ"/>
        </w:rPr>
      </w:pPr>
      <w:bookmarkStart w:id="1" w:name="_Hlk40339300"/>
      <w:r w:rsidRPr="00254D48">
        <w:rPr>
          <w:lang w:val="cs-CZ"/>
        </w:rPr>
        <w:t>V mnoha případech zdůrazněných v tomto briefingu byl žalobce</w:t>
      </w:r>
      <w:r w:rsidR="00B840D3">
        <w:rPr>
          <w:lang w:val="cs-CZ"/>
        </w:rPr>
        <w:t>m</w:t>
      </w:r>
      <w:r w:rsidRPr="00254D48">
        <w:rPr>
          <w:lang w:val="cs-CZ"/>
        </w:rPr>
        <w:t xml:space="preserve"> člen myanmarské armády.</w:t>
      </w:r>
    </w:p>
    <w:p w14:paraId="6F420C19" w14:textId="582B808E" w:rsidR="0037302D" w:rsidRPr="00254D48" w:rsidRDefault="0058767C" w:rsidP="0037302D">
      <w:pPr>
        <w:pStyle w:val="Zkladntext"/>
        <w:spacing w:before="96" w:line="266" w:lineRule="auto"/>
        <w:ind w:left="1814" w:right="1300"/>
        <w:rPr>
          <w:lang w:val="cs-CZ"/>
        </w:rPr>
      </w:pPr>
      <w:r w:rsidRPr="00254D48">
        <w:rPr>
          <w:lang w:val="cs-CZ"/>
        </w:rPr>
        <w:t xml:space="preserve">Jak již zdůraznily místní organizace občanské společnosti, došlo ke znepokojivému nárůstu počtu politicky motivovaných případů </w:t>
      </w:r>
      <w:r w:rsidR="00F81CF9">
        <w:rPr>
          <w:lang w:val="cs-CZ"/>
        </w:rPr>
        <w:t>hlášených</w:t>
      </w:r>
      <w:r w:rsidRPr="00254D48">
        <w:rPr>
          <w:lang w:val="cs-CZ"/>
        </w:rPr>
        <w:t xml:space="preserve"> příslušníky ozbrojených sil, zejména proti jednotlivcům a aktivistům, kteří kritizují buď armádu nebo vojensky koncipovanou </w:t>
      </w:r>
      <w:r w:rsidR="00F81CF9">
        <w:rPr>
          <w:lang w:val="cs-CZ"/>
        </w:rPr>
        <w:t>m</w:t>
      </w:r>
      <w:r w:rsidRPr="00254D48">
        <w:rPr>
          <w:lang w:val="cs-CZ"/>
        </w:rPr>
        <w:t>yanmarskou ústavu z roku 2008.</w:t>
      </w:r>
    </w:p>
    <w:p w14:paraId="2E15FA8F" w14:textId="69C439A9" w:rsidR="001D0D9F" w:rsidRPr="00254D48" w:rsidRDefault="00F65885" w:rsidP="0037302D">
      <w:pPr>
        <w:pStyle w:val="Zkladntext"/>
        <w:spacing w:before="96" w:line="266" w:lineRule="auto"/>
        <w:ind w:left="1814" w:right="1300"/>
        <w:rPr>
          <w:lang w:val="cs-CZ"/>
        </w:rPr>
      </w:pPr>
      <w:r w:rsidRPr="00254D48">
        <w:rPr>
          <w:lang w:val="cs-CZ"/>
        </w:rPr>
        <w:t xml:space="preserve">Úředníci využívali zejména ustanovení § 505 </w:t>
      </w:r>
      <w:r w:rsidR="004E4041" w:rsidRPr="00254D48">
        <w:rPr>
          <w:lang w:val="cs-CZ"/>
        </w:rPr>
        <w:t>(a</w:t>
      </w:r>
      <w:r w:rsidRPr="00254D48">
        <w:rPr>
          <w:lang w:val="cs-CZ"/>
        </w:rPr>
        <w:t>) trestního zákoníku – až do loňského roku málo známé</w:t>
      </w:r>
      <w:r w:rsidR="00C54D6D">
        <w:rPr>
          <w:lang w:val="cs-CZ"/>
        </w:rPr>
        <w:t>ho</w:t>
      </w:r>
      <w:r w:rsidRPr="00254D48">
        <w:rPr>
          <w:lang w:val="cs-CZ"/>
        </w:rPr>
        <w:t xml:space="preserve"> ustanovení, které kriminalizuje „</w:t>
      </w:r>
      <w:r w:rsidR="000B4DE7">
        <w:rPr>
          <w:lang w:val="cs-CZ"/>
        </w:rPr>
        <w:t>podněcování</w:t>
      </w:r>
      <w:r w:rsidRPr="00254D48">
        <w:rPr>
          <w:lang w:val="cs-CZ"/>
        </w:rPr>
        <w:t>“, které může bránit vojenskému důstojníkovi v</w:t>
      </w:r>
      <w:r w:rsidR="00700465">
        <w:rPr>
          <w:lang w:val="cs-CZ"/>
        </w:rPr>
        <w:t> </w:t>
      </w:r>
      <w:r w:rsidRPr="00254D48">
        <w:rPr>
          <w:lang w:val="cs-CZ"/>
        </w:rPr>
        <w:t xml:space="preserve">plnění jeho povinností </w:t>
      </w:r>
      <w:r w:rsidR="00FA3038" w:rsidRPr="00254D48">
        <w:rPr>
          <w:lang w:val="cs-CZ"/>
        </w:rPr>
        <w:t>–</w:t>
      </w:r>
      <w:r w:rsidRPr="00254D48">
        <w:rPr>
          <w:lang w:val="cs-CZ"/>
        </w:rPr>
        <w:t xml:space="preserve"> </w:t>
      </w:r>
      <w:r w:rsidR="00FA3038" w:rsidRPr="00254D48">
        <w:rPr>
          <w:lang w:val="cs-CZ"/>
        </w:rPr>
        <w:t xml:space="preserve">pro </w:t>
      </w:r>
      <w:r w:rsidR="000C35CD">
        <w:rPr>
          <w:lang w:val="cs-CZ"/>
        </w:rPr>
        <w:t>za</w:t>
      </w:r>
      <w:r w:rsidRPr="00254D48">
        <w:rPr>
          <w:lang w:val="cs-CZ"/>
        </w:rPr>
        <w:t xml:space="preserve">cílení na </w:t>
      </w:r>
      <w:r w:rsidR="00C54D6D">
        <w:rPr>
          <w:lang w:val="cs-CZ"/>
        </w:rPr>
        <w:t>lidskoprávní aktivisty</w:t>
      </w:r>
      <w:r w:rsidRPr="00254D48">
        <w:rPr>
          <w:lang w:val="cs-CZ"/>
        </w:rPr>
        <w:t xml:space="preserve">. Případy, které přicházejí v době, kdy myanmarská armáda čelí zvýšené mezinárodní pozornosti a tlaku po zvěrstvech proti obyvatelstvu </w:t>
      </w:r>
      <w:proofErr w:type="spellStart"/>
      <w:r w:rsidRPr="00254D48">
        <w:rPr>
          <w:lang w:val="cs-CZ"/>
        </w:rPr>
        <w:t>Rohing</w:t>
      </w:r>
      <w:r w:rsidR="005649ED">
        <w:rPr>
          <w:lang w:val="cs-CZ"/>
        </w:rPr>
        <w:t>ů</w:t>
      </w:r>
      <w:proofErr w:type="spellEnd"/>
      <w:r w:rsidRPr="00254D48">
        <w:rPr>
          <w:lang w:val="cs-CZ"/>
        </w:rPr>
        <w:t xml:space="preserve"> od srpna 2017</w:t>
      </w:r>
      <w:r w:rsidR="002A588E" w:rsidRPr="00254D48">
        <w:rPr>
          <w:lang w:val="cs-CZ"/>
        </w:rPr>
        <w:t xml:space="preserve"> dále</w:t>
      </w:r>
      <w:r w:rsidRPr="00254D48">
        <w:rPr>
          <w:lang w:val="cs-CZ"/>
        </w:rPr>
        <w:t>, jsou důležitou připomínkou pokračující moci a vlivu armády v zemi.</w:t>
      </w:r>
    </w:p>
    <w:p w14:paraId="586EBBD2" w14:textId="227524FF" w:rsidR="002A588E" w:rsidRPr="00254D48" w:rsidRDefault="005D1B79" w:rsidP="0037302D">
      <w:pPr>
        <w:pStyle w:val="Zkladntext"/>
        <w:spacing w:before="96" w:line="266" w:lineRule="auto"/>
        <w:ind w:left="1814" w:right="1300"/>
        <w:rPr>
          <w:lang w:val="cs-CZ"/>
        </w:rPr>
      </w:pPr>
      <w:r w:rsidRPr="00254D48">
        <w:rPr>
          <w:lang w:val="cs-CZ"/>
        </w:rPr>
        <w:t xml:space="preserve">V některých případech uváděných v tomto briefingu podali stížnosti další státní úředníci </w:t>
      </w:r>
      <w:r w:rsidR="00D0055B" w:rsidRPr="00254D48">
        <w:rPr>
          <w:lang w:val="cs-CZ"/>
        </w:rPr>
        <w:t>–</w:t>
      </w:r>
      <w:r w:rsidRPr="00254D48">
        <w:rPr>
          <w:lang w:val="cs-CZ"/>
        </w:rPr>
        <w:t xml:space="preserve"> někdy</w:t>
      </w:r>
      <w:r w:rsidR="00D0055B" w:rsidRPr="00254D48">
        <w:rPr>
          <w:lang w:val="cs-CZ"/>
        </w:rPr>
        <w:t xml:space="preserve"> </w:t>
      </w:r>
      <w:r w:rsidRPr="00254D48">
        <w:rPr>
          <w:lang w:val="cs-CZ"/>
        </w:rPr>
        <w:t xml:space="preserve">příslušníci policejního sboru (který je podle myanmarské ústavy pod vojenským velením) nebo </w:t>
      </w:r>
      <w:r w:rsidR="00FF65F5" w:rsidRPr="00254D48">
        <w:rPr>
          <w:lang w:val="cs-CZ"/>
        </w:rPr>
        <w:t>O</w:t>
      </w:r>
      <w:r w:rsidRPr="00254D48">
        <w:rPr>
          <w:lang w:val="cs-CZ"/>
        </w:rPr>
        <w:t>ddělení obecné správy (GAD), které funguje pod civilním dohledem od ledna 2019.</w:t>
      </w:r>
    </w:p>
    <w:p w14:paraId="40AB5B1D" w14:textId="294D6048" w:rsidR="00FF65F5" w:rsidRPr="00254D48" w:rsidRDefault="004D413F" w:rsidP="0037302D">
      <w:pPr>
        <w:pStyle w:val="Zkladntext"/>
        <w:spacing w:before="96" w:line="266" w:lineRule="auto"/>
        <w:ind w:left="1814" w:right="1300"/>
        <w:rPr>
          <w:lang w:val="cs-CZ"/>
        </w:rPr>
      </w:pPr>
      <w:r w:rsidRPr="00254D48">
        <w:rPr>
          <w:lang w:val="cs-CZ"/>
        </w:rPr>
        <w:t>To, co mají všechny případy společné, je to, že</w:t>
      </w:r>
      <w:r w:rsidR="00D8509D">
        <w:rPr>
          <w:lang w:val="cs-CZ"/>
        </w:rPr>
        <w:t xml:space="preserve"> </w:t>
      </w:r>
      <w:r w:rsidR="00EA3053" w:rsidRPr="00254D48">
        <w:rPr>
          <w:lang w:val="cs-CZ"/>
        </w:rPr>
        <w:t>umož</w:t>
      </w:r>
      <w:r w:rsidR="00D8509D">
        <w:rPr>
          <w:lang w:val="cs-CZ"/>
        </w:rPr>
        <w:t>ňuje</w:t>
      </w:r>
      <w:r w:rsidR="00EA3053" w:rsidRPr="00254D48">
        <w:rPr>
          <w:lang w:val="cs-CZ"/>
        </w:rPr>
        <w:t xml:space="preserve"> </w:t>
      </w:r>
      <w:r w:rsidRPr="00254D48">
        <w:rPr>
          <w:lang w:val="cs-CZ"/>
        </w:rPr>
        <w:t>represivní právní rám</w:t>
      </w:r>
      <w:r w:rsidR="00D8509D">
        <w:rPr>
          <w:lang w:val="cs-CZ"/>
        </w:rPr>
        <w:t>ec</w:t>
      </w:r>
      <w:r w:rsidRPr="00254D48">
        <w:rPr>
          <w:lang w:val="cs-CZ"/>
        </w:rPr>
        <w:t xml:space="preserve"> Myanmaru, který zahrnuje řadu zákonů svévolně omezujících práva na svobodu projevu, sdružování a pokojné shromažďování. Většina, ale ne všechny tyto zákony, </w:t>
      </w:r>
      <w:r w:rsidR="00AE74DD">
        <w:rPr>
          <w:lang w:val="cs-CZ"/>
        </w:rPr>
        <w:t xml:space="preserve">časově </w:t>
      </w:r>
      <w:r w:rsidRPr="00254D48">
        <w:rPr>
          <w:lang w:val="cs-CZ"/>
        </w:rPr>
        <w:t>předcházela vlád</w:t>
      </w:r>
      <w:r w:rsidR="00AE74DD">
        <w:rPr>
          <w:lang w:val="cs-CZ"/>
        </w:rPr>
        <w:t>ě</w:t>
      </w:r>
      <w:r w:rsidRPr="00254D48">
        <w:rPr>
          <w:lang w:val="cs-CZ"/>
        </w:rPr>
        <w:t xml:space="preserve"> vedenou NLD; nicméně všechny zůstávají v </w:t>
      </w:r>
      <w:r w:rsidR="005D166D">
        <w:rPr>
          <w:lang w:val="cs-CZ"/>
        </w:rPr>
        <w:t>platnosti</w:t>
      </w:r>
      <w:r w:rsidRPr="00254D48">
        <w:rPr>
          <w:lang w:val="cs-CZ"/>
        </w:rPr>
        <w:t xml:space="preserve">. Některé byly současnou administrativou pozměněny, ale tyto revize nestačily k tomu, aby je uvedly do souladu s mezinárodními </w:t>
      </w:r>
      <w:r w:rsidR="002E3C36">
        <w:rPr>
          <w:lang w:val="cs-CZ"/>
        </w:rPr>
        <w:t xml:space="preserve">standardy </w:t>
      </w:r>
      <w:r w:rsidRPr="00254D48">
        <w:rPr>
          <w:lang w:val="cs-CZ"/>
        </w:rPr>
        <w:t xml:space="preserve">v oblasti lidských práv. V důsledku toho zákony nadále </w:t>
      </w:r>
      <w:r w:rsidR="00F80F24" w:rsidRPr="00254D48">
        <w:rPr>
          <w:lang w:val="cs-CZ"/>
        </w:rPr>
        <w:t xml:space="preserve">umožnují </w:t>
      </w:r>
      <w:r w:rsidRPr="00254D48">
        <w:rPr>
          <w:lang w:val="cs-CZ"/>
        </w:rPr>
        <w:t xml:space="preserve">politicky motivované zatýkání, stíhání a </w:t>
      </w:r>
      <w:r w:rsidR="002E3C36">
        <w:rPr>
          <w:lang w:val="cs-CZ"/>
        </w:rPr>
        <w:t>u</w:t>
      </w:r>
      <w:r w:rsidRPr="00254D48">
        <w:rPr>
          <w:lang w:val="cs-CZ"/>
        </w:rPr>
        <w:t>věz</w:t>
      </w:r>
      <w:r w:rsidR="002E3C36">
        <w:rPr>
          <w:lang w:val="cs-CZ"/>
        </w:rPr>
        <w:t>ňování</w:t>
      </w:r>
      <w:r w:rsidRPr="00254D48">
        <w:rPr>
          <w:lang w:val="cs-CZ"/>
        </w:rPr>
        <w:t>.</w:t>
      </w:r>
    </w:p>
    <w:p w14:paraId="77F7A2AE" w14:textId="18737B88" w:rsidR="00211FE5" w:rsidRPr="00211FE5" w:rsidRDefault="00211FE5" w:rsidP="00211FE5">
      <w:pPr>
        <w:pStyle w:val="Zkladntext"/>
        <w:spacing w:before="96" w:line="266" w:lineRule="auto"/>
        <w:ind w:left="1814" w:right="1300"/>
        <w:rPr>
          <w:lang w:val="cs-CZ"/>
        </w:rPr>
      </w:pPr>
      <w:r w:rsidRPr="00211FE5">
        <w:rPr>
          <w:lang w:val="cs-CZ"/>
        </w:rPr>
        <w:t>Případy v tomto briefingu představují jen malý zlomek všech svévolných zatýkání, stíhání a uvězňování v Myanmaru. Jasně však indikují problémy k řešení, kterým v zemi čelí obhájci lidských práv a aktivisté. Tato situace vyvolává naléhavé otázky týkající se závazku vlády vedené NLD k reformě a její ochoty respektovat práva na svobodu projevu, sdružování a pokojné shromažďování. NLD má se svou parlamentní většinou pravomoc přezkoumávat a rušit nebo jinak měnit represivní zákony, aby zajistila, že jsou v souladu s mezinárodními standardy v oblasti lidských práv. Nicméně zde však existuje vážný nedostatek politické vůle, který umocňuje nedostatek transparentnosti nebo komunikace se členy občanské společnosti, pokud jde o přípravu, přezkum a změnu právních předpisů.</w:t>
      </w:r>
    </w:p>
    <w:p w14:paraId="7228EA1D" w14:textId="77777777" w:rsidR="00211FE5" w:rsidRPr="00211FE5" w:rsidRDefault="00211FE5" w:rsidP="00211FE5">
      <w:pPr>
        <w:pStyle w:val="Zkladntext"/>
        <w:spacing w:before="96" w:line="266" w:lineRule="auto"/>
        <w:ind w:left="1814" w:right="1300"/>
        <w:rPr>
          <w:lang w:val="cs-CZ"/>
        </w:rPr>
      </w:pPr>
      <w:r w:rsidRPr="00211FE5">
        <w:rPr>
          <w:lang w:val="cs-CZ"/>
        </w:rPr>
        <w:t>Zatímco se Myanmar připravuje na volby, které jsou v současné době naplánovány na listopad 2020, musí úřady – jak civilně vedená vláda, tak i armáda – vytvořit prostředí, ve kterém občanská společnost i širší veřejnost budou moci uplatňovat svá práva na svobodu projevu, sdružování a pokojné shromáždění.</w:t>
      </w:r>
    </w:p>
    <w:p w14:paraId="4AEF7EFF" w14:textId="6AF707C4" w:rsidR="00F070A7" w:rsidRPr="00254D48" w:rsidRDefault="00211FE5" w:rsidP="00211FE5">
      <w:pPr>
        <w:pStyle w:val="Zkladntext"/>
        <w:spacing w:before="96" w:line="266" w:lineRule="auto"/>
        <w:ind w:left="1814" w:right="1300"/>
        <w:rPr>
          <w:lang w:val="cs-CZ"/>
        </w:rPr>
      </w:pPr>
      <w:r w:rsidRPr="00211FE5">
        <w:rPr>
          <w:lang w:val="cs-CZ"/>
        </w:rPr>
        <w:t>Pokud se situace nezmění a vláda se nezaváže ke skutečným a smysluplným reformám, případy podobné těm, které jsou uvedeny v tomto briefingu, budou pokračovat.</w:t>
      </w:r>
    </w:p>
    <w:bookmarkEnd w:id="1"/>
    <w:p w14:paraId="33F43278" w14:textId="77777777" w:rsidR="00D40802" w:rsidRPr="00254D48" w:rsidRDefault="00F93559">
      <w:pPr>
        <w:pStyle w:val="Zkladntext"/>
        <w:rPr>
          <w:rFonts w:ascii="Century Gothic"/>
          <w:sz w:val="20"/>
          <w:lang w:val="cs-CZ"/>
        </w:rPr>
      </w:pPr>
      <w:r w:rsidRPr="00254D48">
        <w:rPr>
          <w:rFonts w:ascii="Century Gothic"/>
          <w:noProof/>
          <w:sz w:val="20"/>
          <w:lang w:val="cs-CZ" w:eastAsia="cs-CZ" w:bidi="ar-SA"/>
        </w:rPr>
        <w:lastRenderedPageBreak/>
        <mc:AlternateContent>
          <mc:Choice Requires="wpg">
            <w:drawing>
              <wp:inline distT="0" distB="0" distL="0" distR="0" wp14:anchorId="5A6DDE4C" wp14:editId="43F5F6A1">
                <wp:extent cx="6746875" cy="1377950"/>
                <wp:effectExtent l="0" t="3175" r="0" b="0"/>
                <wp:docPr id="218" name="Group 2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746875" cy="1377950"/>
                          <a:chOff x="0" y="0"/>
                          <a:chExt cx="10625" cy="2170"/>
                        </a:xfrm>
                      </wpg:grpSpPr>
                      <pic:pic xmlns:pic="http://schemas.openxmlformats.org/drawingml/2006/picture">
                        <pic:nvPicPr>
                          <pic:cNvPr id="219" name="Picture 27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25" cy="21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20" name="Text Box 271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0625" cy="21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94399A8" w14:textId="77777777" w:rsidR="00D40802" w:rsidRDefault="00D40802">
                              <w:pPr>
                                <w:spacing w:before="1"/>
                                <w:rPr>
                                  <w:rFonts w:ascii="Century Gothic"/>
                                  <w:sz w:val="53"/>
                                </w:rPr>
                              </w:pPr>
                            </w:p>
                            <w:p w14:paraId="016A78F5" w14:textId="25470CCF" w:rsidR="00D40802" w:rsidRDefault="00F564F5">
                              <w:pPr>
                                <w:ind w:left="1814"/>
                                <w:rPr>
                                  <w:b/>
                                  <w:sz w:val="46"/>
                                </w:rPr>
                              </w:pPr>
                              <w:r>
                                <w:rPr>
                                  <w:b/>
                                  <w:w w:val="85"/>
                                  <w:sz w:val="46"/>
                                </w:rPr>
                                <w:t>AKTIVISTÉ ÚSTAVNÍ REFORMY</w:t>
                              </w:r>
                            </w:p>
                            <w:p w14:paraId="6CAF07F2" w14:textId="26D4287C" w:rsidR="00D40802" w:rsidRPr="00114941" w:rsidRDefault="00971057">
                              <w:pPr>
                                <w:spacing w:before="25"/>
                                <w:ind w:left="1814"/>
                                <w:rPr>
                                  <w:rFonts w:ascii="Arial Narrow"/>
                                  <w:sz w:val="20"/>
                                  <w:lang w:val="cs-CZ"/>
                                </w:rPr>
                              </w:pPr>
                              <w:r>
                                <w:rPr>
                                  <w:b/>
                                  <w:sz w:val="20"/>
                                  <w:lang w:val="cs-CZ"/>
                                </w:rPr>
                                <w:t>Myanmarský trestní zákoník</w:t>
                              </w:r>
                              <w:r w:rsidR="00B37EF7" w:rsidRPr="00114941">
                                <w:rPr>
                                  <w:b/>
                                  <w:sz w:val="20"/>
                                  <w:lang w:val="cs-CZ"/>
                                </w:rPr>
                                <w:t xml:space="preserve"> </w:t>
                              </w:r>
                              <w:r w:rsidR="002C1331" w:rsidRPr="00114941">
                                <w:rPr>
                                  <w:rFonts w:ascii="Arial Narrow"/>
                                  <w:sz w:val="20"/>
                                  <w:lang w:val="cs-CZ"/>
                                </w:rPr>
                                <w:t>–</w:t>
                              </w:r>
                              <w:r w:rsidR="00B37EF7" w:rsidRPr="00114941">
                                <w:rPr>
                                  <w:rFonts w:ascii="Arial Narrow"/>
                                  <w:sz w:val="20"/>
                                  <w:lang w:val="cs-CZ"/>
                                </w:rPr>
                                <w:t xml:space="preserve"> </w:t>
                              </w:r>
                              <w:r w:rsidR="006A0294">
                                <w:rPr>
                                  <w:sz w:val="18"/>
                                  <w:lang w:val="cs-CZ"/>
                                </w:rPr>
                                <w:t>§</w:t>
                              </w:r>
                              <w:r w:rsidR="00114941" w:rsidRPr="00114941">
                                <w:rPr>
                                  <w:rFonts w:ascii="Arial Narrow"/>
                                  <w:sz w:val="20"/>
                                  <w:lang w:val="cs-CZ"/>
                                </w:rPr>
                                <w:t xml:space="preserve"> </w:t>
                              </w:r>
                              <w:r w:rsidR="00B37EF7" w:rsidRPr="00114941">
                                <w:rPr>
                                  <w:rFonts w:ascii="Arial Narrow"/>
                                  <w:sz w:val="20"/>
                                  <w:lang w:val="cs-CZ"/>
                                </w:rPr>
                                <w:t>505</w:t>
                              </w:r>
                              <w:r w:rsidR="007653BA">
                                <w:rPr>
                                  <w:rFonts w:ascii="Arial Narrow"/>
                                  <w:sz w:val="20"/>
                                  <w:lang w:val="cs-CZ"/>
                                </w:rPr>
                                <w:t xml:space="preserve"> </w:t>
                              </w:r>
                              <w:r w:rsidR="00B37EF7" w:rsidRPr="00114941">
                                <w:rPr>
                                  <w:rFonts w:ascii="Arial Narrow"/>
                                  <w:sz w:val="20"/>
                                  <w:lang w:val="cs-CZ"/>
                                </w:rPr>
                                <w:t>(a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270" o:spid="_x0000_s1027" style="width:531.25pt;height:108.5pt;mso-position-horizontal-relative:char;mso-position-vertical-relative:line" coordsize="10625,217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V&#10;pT+OPqJ7HomnqPskYwMBOlasCgnoKzrIARxjHHTFaVv1r/SrCQ9nhaUPJH51UerJ446l6VHGT61N&#10;iu0kanMj/wC9j8Knj5oCgdh600AD+I0AOk/nS0hQn/8AXRk/31/75oACAe1MTnzP9/FSVXyR3680&#10;AOqGQjf9/pz92pNw/wBqo5Cd/WgBkvNULhxv6fwZq9IR/f8A/HaoXEfP6UAZl5s8iT5R+VaHhdD9&#10;nmkyf3j9aydQmUR43pz9a6Dw7F5enQcdeTQBtRgZ6VNUUfWpaACiiigDwmiiiv8AMQ/S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72" o:spid="_x0000_s1028" type="#_x0000_t75" style="position:absolute;width:10625;height:217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">
                  <v:imagedata r:id="rId21" o:title=""/>
                </v:shape>
                <v:shape id="Text Box 271" o:spid="_x0000_s1029" type="#_x0000_t202" style="position:absolute;width:10625;height:217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U5s88MA&#10;AADcAAAADwAAAGRycy9kb3ducmV2LnhtbERPPWvDMBDdC/kP4grZarkeQutYMaGkEAiUOs6Q8Wpd&#10;bGHr5FpK4v77aih0fLzvopztIG40eeNYwXOSgiBunDbcKjjV708vIHxA1jg4JgU/5KHcLB4KzLW7&#10;c0W3Y2hFDGGfo4IuhDGX0jcdWfSJG4kjd3GTxRDh1Eo94T2G20FmabqSFg3Hhg5Heuuo6Y9Xq2B7&#10;5mpnvj++PqtLZer6NeXDqldq+Thv1yACzeFf/OfeawVZFufHM/EIyM0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8U5s88MAAADcAAAADwAAAAAAAAAAAAAAAACYAgAAZHJzL2Rv&#10;d25yZXYueG1sUEsFBgAAAAAEAAQA9QAAAIgDAAAAAA==&#10;" filled="f" stroked="f">
                  <v:textbox inset="0,0,0,0">
                    <w:txbxContent>
                      <w:p w14:paraId="094399A8" w14:textId="77777777" w:rsidR="00D40802" w:rsidRDefault="00D40802">
                        <w:pPr>
                          <w:spacing w:before="1"/>
                          <w:rPr>
                            <w:rFonts w:ascii="Century Gothic"/>
                            <w:sz w:val="53"/>
                          </w:rPr>
                        </w:pPr>
                      </w:p>
                      <w:p w14:paraId="016A78F5" w14:textId="25470CCF" w:rsidR="00D40802" w:rsidRDefault="00F564F5">
                        <w:pPr>
                          <w:ind w:left="1814"/>
                          <w:rPr>
                            <w:b/>
                            <w:sz w:val="46"/>
                          </w:rPr>
                        </w:pPr>
                        <w:r>
                          <w:rPr>
                            <w:b/>
                            <w:w w:val="85"/>
                            <w:sz w:val="46"/>
                          </w:rPr>
                          <w:t>AKTIVISTÉ ÚSTAVNÍ REFORMY</w:t>
                        </w:r>
                      </w:p>
                      <w:p w14:paraId="6CAF07F2" w14:textId="26D4287C" w:rsidR="00D40802" w:rsidRPr="00114941" w:rsidRDefault="00971057">
                        <w:pPr>
                          <w:spacing w:before="25"/>
                          <w:ind w:left="1814"/>
                          <w:rPr>
                            <w:rFonts w:ascii="Arial Narrow"/>
                            <w:sz w:val="20"/>
                            <w:lang w:val="cs-CZ"/>
                          </w:rPr>
                        </w:pPr>
                        <w:r>
                          <w:rPr>
                            <w:b/>
                            <w:sz w:val="20"/>
                            <w:lang w:val="cs-CZ"/>
                          </w:rPr>
                          <w:t>Myanmarský trestní zákoník</w:t>
                        </w:r>
                        <w:r w:rsidR="00B37EF7" w:rsidRPr="00114941">
                          <w:rPr>
                            <w:b/>
                            <w:sz w:val="20"/>
                            <w:lang w:val="cs-CZ"/>
                          </w:rPr>
                          <w:t xml:space="preserve"> </w:t>
                        </w:r>
                        <w:r w:rsidR="002C1331" w:rsidRPr="00114941">
                          <w:rPr>
                            <w:rFonts w:ascii="Arial Narrow"/>
                            <w:sz w:val="20"/>
                            <w:lang w:val="cs-CZ"/>
                          </w:rPr>
                          <w:t>–</w:t>
                        </w:r>
                        <w:r w:rsidR="00B37EF7" w:rsidRPr="00114941">
                          <w:rPr>
                            <w:rFonts w:ascii="Arial Narrow"/>
                            <w:sz w:val="20"/>
                            <w:lang w:val="cs-CZ"/>
                          </w:rPr>
                          <w:t xml:space="preserve"> </w:t>
                        </w:r>
                        <w:r w:rsidR="006A0294">
                          <w:rPr>
                            <w:sz w:val="18"/>
                            <w:lang w:val="cs-CZ"/>
                          </w:rPr>
                          <w:t>§</w:t>
                        </w:r>
                        <w:r w:rsidR="00114941" w:rsidRPr="00114941">
                          <w:rPr>
                            <w:rFonts w:ascii="Arial Narrow"/>
                            <w:sz w:val="20"/>
                            <w:lang w:val="cs-CZ"/>
                          </w:rPr>
                          <w:t xml:space="preserve"> </w:t>
                        </w:r>
                        <w:r w:rsidR="00B37EF7" w:rsidRPr="00114941">
                          <w:rPr>
                            <w:rFonts w:ascii="Arial Narrow"/>
                            <w:sz w:val="20"/>
                            <w:lang w:val="cs-CZ"/>
                          </w:rPr>
                          <w:t>505</w:t>
                        </w:r>
                        <w:r w:rsidR="007653BA">
                          <w:rPr>
                            <w:rFonts w:ascii="Arial Narrow"/>
                            <w:sz w:val="20"/>
                            <w:lang w:val="cs-CZ"/>
                          </w:rPr>
                          <w:t xml:space="preserve"> </w:t>
                        </w:r>
                        <w:r w:rsidR="00B37EF7" w:rsidRPr="00114941">
                          <w:rPr>
                            <w:rFonts w:ascii="Arial Narrow"/>
                            <w:sz w:val="20"/>
                            <w:lang w:val="cs-CZ"/>
                          </w:rPr>
                          <w:t>(a)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11D0D0EB" w14:textId="77777777" w:rsidR="00D40802" w:rsidRPr="00254D48" w:rsidRDefault="00D40802">
      <w:pPr>
        <w:pStyle w:val="Zkladntext"/>
        <w:spacing w:before="4"/>
        <w:rPr>
          <w:rFonts w:ascii="Century Gothic"/>
          <w:sz w:val="14"/>
          <w:lang w:val="cs-CZ"/>
        </w:rPr>
      </w:pPr>
    </w:p>
    <w:p w14:paraId="0B66E5AC" w14:textId="788F5938" w:rsidR="000F74CE" w:rsidRPr="00254D48" w:rsidRDefault="00B37EF7">
      <w:pPr>
        <w:spacing w:before="96" w:line="268" w:lineRule="auto"/>
        <w:ind w:left="1814" w:right="1300"/>
        <w:rPr>
          <w:b/>
          <w:sz w:val="19"/>
          <w:lang w:val="cs-CZ"/>
        </w:rPr>
      </w:pPr>
      <w:r w:rsidRPr="00254D48">
        <w:rPr>
          <w:noProof/>
          <w:lang w:val="cs-CZ" w:eastAsia="cs-CZ" w:bidi="ar-SA"/>
        </w:rPr>
        <w:drawing>
          <wp:anchor distT="0" distB="0" distL="0" distR="0" simplePos="0" relativeHeight="251645952" behindDoc="1" locked="0" layoutInCell="1" allowOverlap="1" wp14:anchorId="4E036357" wp14:editId="7306ED2C">
            <wp:simplePos x="0" y="0"/>
            <wp:positionH relativeFrom="page">
              <wp:posOffset>3708006</wp:posOffset>
            </wp:positionH>
            <wp:positionV relativeFrom="paragraph">
              <wp:posOffset>826473</wp:posOffset>
            </wp:positionV>
            <wp:extent cx="3312985" cy="3045866"/>
            <wp:effectExtent l="0" t="0" r="0" b="0"/>
            <wp:wrapNone/>
            <wp:docPr id="11" name="image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8.png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12985" cy="304586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F74CE" w:rsidRPr="00254D48">
        <w:rPr>
          <w:b/>
          <w:sz w:val="19"/>
          <w:lang w:val="cs-CZ"/>
        </w:rPr>
        <w:t>Tři aktivisté ústavní reformy byli obviněni z podněcování vojenských činitelů</w:t>
      </w:r>
      <w:r w:rsidR="000B4DE7">
        <w:rPr>
          <w:b/>
          <w:sz w:val="19"/>
          <w:lang w:val="cs-CZ"/>
        </w:rPr>
        <w:t xml:space="preserve"> k tomu</w:t>
      </w:r>
      <w:r w:rsidR="000F74CE" w:rsidRPr="00254D48">
        <w:rPr>
          <w:b/>
          <w:sz w:val="19"/>
          <w:lang w:val="cs-CZ"/>
        </w:rPr>
        <w:t xml:space="preserve">, aby ignorovali nebo </w:t>
      </w:r>
      <w:r w:rsidR="00C9617B" w:rsidRPr="00254D48">
        <w:rPr>
          <w:b/>
          <w:sz w:val="19"/>
          <w:lang w:val="cs-CZ"/>
        </w:rPr>
        <w:t xml:space="preserve">neplnili </w:t>
      </w:r>
      <w:r w:rsidR="000F74CE" w:rsidRPr="00254D48">
        <w:rPr>
          <w:b/>
          <w:sz w:val="19"/>
          <w:lang w:val="cs-CZ"/>
        </w:rPr>
        <w:t>své povinnosti poté, co každý přednesl projevy vyzývající k ukončení role armády v politice na pokojném shromáždění v</w:t>
      </w:r>
      <w:r w:rsidR="00D34E52" w:rsidRPr="00254D48">
        <w:rPr>
          <w:b/>
          <w:sz w:val="19"/>
          <w:lang w:val="cs-CZ"/>
        </w:rPr>
        <w:t xml:space="preserve"> oblasti </w:t>
      </w:r>
      <w:proofErr w:type="spellStart"/>
      <w:r w:rsidR="000F74CE" w:rsidRPr="00254D48">
        <w:rPr>
          <w:b/>
          <w:sz w:val="19"/>
          <w:lang w:val="cs-CZ"/>
        </w:rPr>
        <w:t>Tanintharyi</w:t>
      </w:r>
      <w:proofErr w:type="spellEnd"/>
      <w:r w:rsidR="000F74CE" w:rsidRPr="00254D48">
        <w:rPr>
          <w:b/>
          <w:sz w:val="19"/>
          <w:lang w:val="cs-CZ"/>
        </w:rPr>
        <w:t xml:space="preserve"> v jihovýchodním Myanmaru. Dva byli propuštěni na kauci</w:t>
      </w:r>
      <w:r w:rsidR="002D1ABF" w:rsidRPr="00254D48">
        <w:rPr>
          <w:b/>
          <w:sz w:val="19"/>
          <w:lang w:val="cs-CZ"/>
        </w:rPr>
        <w:t>,</w:t>
      </w:r>
      <w:r w:rsidR="000F74CE" w:rsidRPr="00254D48">
        <w:rPr>
          <w:b/>
          <w:sz w:val="19"/>
          <w:lang w:val="cs-CZ"/>
        </w:rPr>
        <w:t xml:space="preserve"> </w:t>
      </w:r>
      <w:r w:rsidR="002D1ABF" w:rsidRPr="00254D48">
        <w:rPr>
          <w:b/>
          <w:sz w:val="19"/>
          <w:lang w:val="cs-CZ"/>
        </w:rPr>
        <w:t xml:space="preserve">ale </w:t>
      </w:r>
      <w:r w:rsidR="000F74CE" w:rsidRPr="00254D48">
        <w:rPr>
          <w:b/>
          <w:sz w:val="19"/>
          <w:lang w:val="cs-CZ"/>
        </w:rPr>
        <w:t>třetí je ve vězení poté, co byl uvězněn za podobný projev na jiném shromáždění. Budou-li usvědčeni, čelí každ</w:t>
      </w:r>
      <w:r w:rsidR="00B72C3A" w:rsidRPr="00254D48">
        <w:rPr>
          <w:b/>
          <w:sz w:val="19"/>
          <w:lang w:val="cs-CZ"/>
        </w:rPr>
        <w:t>ý</w:t>
      </w:r>
      <w:r w:rsidR="000F74CE" w:rsidRPr="00254D48">
        <w:rPr>
          <w:b/>
          <w:sz w:val="19"/>
          <w:lang w:val="cs-CZ"/>
        </w:rPr>
        <w:t xml:space="preserve"> </w:t>
      </w:r>
      <w:r w:rsidR="000B4DE7">
        <w:rPr>
          <w:b/>
          <w:sz w:val="19"/>
          <w:lang w:val="cs-CZ"/>
        </w:rPr>
        <w:t xml:space="preserve">trestu </w:t>
      </w:r>
      <w:r w:rsidR="000F74CE" w:rsidRPr="00254D48">
        <w:rPr>
          <w:b/>
          <w:sz w:val="19"/>
          <w:lang w:val="cs-CZ"/>
        </w:rPr>
        <w:t>až dv</w:t>
      </w:r>
      <w:r w:rsidR="000B4DE7">
        <w:rPr>
          <w:b/>
          <w:sz w:val="19"/>
          <w:lang w:val="cs-CZ"/>
        </w:rPr>
        <w:t>a roky</w:t>
      </w:r>
      <w:r w:rsidR="00B72C3A" w:rsidRPr="00254D48">
        <w:rPr>
          <w:b/>
          <w:sz w:val="19"/>
          <w:lang w:val="cs-CZ"/>
        </w:rPr>
        <w:t xml:space="preserve"> </w:t>
      </w:r>
      <w:r w:rsidR="000B4DE7">
        <w:rPr>
          <w:b/>
          <w:sz w:val="19"/>
          <w:lang w:val="cs-CZ"/>
        </w:rPr>
        <w:t>odnětí svobody</w:t>
      </w:r>
      <w:r w:rsidR="000F74CE" w:rsidRPr="00254D48">
        <w:rPr>
          <w:b/>
          <w:sz w:val="19"/>
          <w:lang w:val="cs-CZ"/>
        </w:rPr>
        <w:t>.</w:t>
      </w:r>
    </w:p>
    <w:p w14:paraId="3EB231A8" w14:textId="2156CDED" w:rsidR="007018AE" w:rsidRPr="007018AE" w:rsidRDefault="00D274C1" w:rsidP="007018AE">
      <w:pPr>
        <w:pStyle w:val="Zkladntext"/>
        <w:spacing w:before="124" w:line="266" w:lineRule="auto"/>
        <w:ind w:left="1814" w:right="4889" w:hanging="1"/>
        <w:rPr>
          <w:lang w:val="cs-CZ"/>
        </w:rPr>
      </w:pPr>
      <w:bookmarkStart w:id="2" w:name="_Hlk40339379"/>
      <w:r w:rsidRPr="00254D48">
        <w:rPr>
          <w:lang w:val="cs-CZ"/>
        </w:rPr>
        <w:t xml:space="preserve">Dne 3. dubna 2019 se tři aktivisté, </w:t>
      </w:r>
      <w:proofErr w:type="spellStart"/>
      <w:r w:rsidRPr="00254D48">
        <w:rPr>
          <w:b/>
          <w:bCs/>
          <w:lang w:val="cs-CZ"/>
        </w:rPr>
        <w:t>Kyee</w:t>
      </w:r>
      <w:proofErr w:type="spellEnd"/>
      <w:r w:rsidRPr="00254D48">
        <w:rPr>
          <w:b/>
          <w:bCs/>
          <w:lang w:val="cs-CZ"/>
        </w:rPr>
        <w:t xml:space="preserve"> </w:t>
      </w:r>
      <w:proofErr w:type="spellStart"/>
      <w:r w:rsidRPr="00254D48">
        <w:rPr>
          <w:b/>
          <w:bCs/>
          <w:lang w:val="cs-CZ"/>
        </w:rPr>
        <w:t>Myint</w:t>
      </w:r>
      <w:proofErr w:type="spellEnd"/>
      <w:r w:rsidRPr="00254D48">
        <w:rPr>
          <w:lang w:val="cs-CZ"/>
        </w:rPr>
        <w:t xml:space="preserve">, </w:t>
      </w:r>
      <w:proofErr w:type="spellStart"/>
      <w:r w:rsidRPr="00254D48">
        <w:rPr>
          <w:b/>
          <w:bCs/>
          <w:lang w:val="cs-CZ"/>
        </w:rPr>
        <w:t>Saw</w:t>
      </w:r>
      <w:proofErr w:type="spellEnd"/>
      <w:r w:rsidRPr="00254D48">
        <w:rPr>
          <w:b/>
          <w:bCs/>
          <w:lang w:val="cs-CZ"/>
        </w:rPr>
        <w:t xml:space="preserve"> </w:t>
      </w:r>
      <w:proofErr w:type="spellStart"/>
      <w:r w:rsidRPr="00254D48">
        <w:rPr>
          <w:b/>
          <w:bCs/>
          <w:lang w:val="cs-CZ"/>
        </w:rPr>
        <w:t>Wai</w:t>
      </w:r>
      <w:proofErr w:type="spellEnd"/>
      <w:r w:rsidRPr="00254D48">
        <w:rPr>
          <w:lang w:val="cs-CZ"/>
        </w:rPr>
        <w:t xml:space="preserve"> a </w:t>
      </w:r>
      <w:proofErr w:type="spellStart"/>
      <w:r w:rsidRPr="00254D48">
        <w:rPr>
          <w:b/>
          <w:bCs/>
          <w:lang w:val="cs-CZ"/>
        </w:rPr>
        <w:t>Nay</w:t>
      </w:r>
      <w:proofErr w:type="spellEnd"/>
      <w:r w:rsidRPr="00254D48">
        <w:rPr>
          <w:b/>
          <w:bCs/>
          <w:lang w:val="cs-CZ"/>
        </w:rPr>
        <w:t xml:space="preserve"> </w:t>
      </w:r>
      <w:proofErr w:type="spellStart"/>
      <w:r w:rsidRPr="00254D48">
        <w:rPr>
          <w:b/>
          <w:bCs/>
          <w:lang w:val="cs-CZ"/>
        </w:rPr>
        <w:t>Myo</w:t>
      </w:r>
      <w:proofErr w:type="spellEnd"/>
      <w:r w:rsidRPr="00254D48">
        <w:rPr>
          <w:b/>
          <w:bCs/>
          <w:lang w:val="cs-CZ"/>
        </w:rPr>
        <w:t xml:space="preserve"> Zin</w:t>
      </w:r>
      <w:r w:rsidRPr="00254D48">
        <w:rPr>
          <w:lang w:val="cs-CZ"/>
        </w:rPr>
        <w:t xml:space="preserve"> </w:t>
      </w:r>
      <w:r w:rsidR="007018AE" w:rsidRPr="007018AE">
        <w:rPr>
          <w:lang w:val="cs-CZ"/>
        </w:rPr>
        <w:t xml:space="preserve">(všichni muži), zúčastnili shromáždění ve městě </w:t>
      </w:r>
      <w:proofErr w:type="spellStart"/>
      <w:r w:rsidR="007018AE" w:rsidRPr="007018AE">
        <w:rPr>
          <w:lang w:val="cs-CZ"/>
        </w:rPr>
        <w:t>Kawthaung</w:t>
      </w:r>
      <w:proofErr w:type="spellEnd"/>
      <w:r w:rsidR="007018AE" w:rsidRPr="007018AE">
        <w:rPr>
          <w:lang w:val="cs-CZ"/>
        </w:rPr>
        <w:t xml:space="preserve"> v oblasti </w:t>
      </w:r>
      <w:proofErr w:type="spellStart"/>
      <w:r w:rsidR="007018AE" w:rsidRPr="007018AE">
        <w:rPr>
          <w:lang w:val="cs-CZ"/>
        </w:rPr>
        <w:t>Tanintharyi</w:t>
      </w:r>
      <w:proofErr w:type="spellEnd"/>
      <w:r w:rsidR="007018AE" w:rsidRPr="007018AE">
        <w:rPr>
          <w:lang w:val="cs-CZ"/>
        </w:rPr>
        <w:t xml:space="preserve"> v jihovýchodním Myanmaru. Na shromáždění, kterého se zúčastnilo asi 700 lidí, vystoupili s projevy, v nichž kritizovali myanmarskou armádu a její roli v politice a vyzývali k ústavním reformám.</w:t>
      </w:r>
    </w:p>
    <w:p w14:paraId="2C0A28DD" w14:textId="4F27E4A6" w:rsidR="001B12F6" w:rsidRPr="00254D48" w:rsidRDefault="007018AE" w:rsidP="007018AE">
      <w:pPr>
        <w:pStyle w:val="Zkladntext"/>
        <w:spacing w:before="124" w:line="266" w:lineRule="auto"/>
        <w:ind w:left="1814" w:right="4889" w:hanging="1"/>
        <w:rPr>
          <w:lang w:val="cs-CZ"/>
        </w:rPr>
      </w:pPr>
      <w:proofErr w:type="spellStart"/>
      <w:r w:rsidRPr="007018AE">
        <w:rPr>
          <w:lang w:val="cs-CZ"/>
        </w:rPr>
        <w:t>Kyee</w:t>
      </w:r>
      <w:proofErr w:type="spellEnd"/>
      <w:r w:rsidRPr="007018AE">
        <w:rPr>
          <w:lang w:val="cs-CZ"/>
        </w:rPr>
        <w:t xml:space="preserve"> </w:t>
      </w:r>
      <w:proofErr w:type="spellStart"/>
      <w:r w:rsidRPr="007018AE">
        <w:rPr>
          <w:lang w:val="cs-CZ"/>
        </w:rPr>
        <w:t>Myint</w:t>
      </w:r>
      <w:proofErr w:type="spellEnd"/>
      <w:r w:rsidRPr="007018AE">
        <w:rPr>
          <w:lang w:val="cs-CZ"/>
        </w:rPr>
        <w:t xml:space="preserve">, právník </w:t>
      </w:r>
      <w:r w:rsidR="005649ED">
        <w:rPr>
          <w:lang w:val="cs-CZ"/>
        </w:rPr>
        <w:t xml:space="preserve">v oblasti </w:t>
      </w:r>
      <w:r w:rsidRPr="007018AE">
        <w:rPr>
          <w:lang w:val="cs-CZ"/>
        </w:rPr>
        <w:t>lidsk</w:t>
      </w:r>
      <w:r w:rsidR="005649ED">
        <w:rPr>
          <w:lang w:val="cs-CZ"/>
        </w:rPr>
        <w:t>ých</w:t>
      </w:r>
      <w:r w:rsidRPr="007018AE">
        <w:rPr>
          <w:lang w:val="cs-CZ"/>
        </w:rPr>
        <w:t xml:space="preserve"> práv, vyzýval ke změně ústavy, aby byli chráněni obyvatelé Myanmaru a aby bylo zabráněno armádě v inscenování převratu. </w:t>
      </w:r>
      <w:proofErr w:type="spellStart"/>
      <w:r w:rsidRPr="007018AE">
        <w:rPr>
          <w:lang w:val="cs-CZ"/>
        </w:rPr>
        <w:t>Saw</w:t>
      </w:r>
      <w:proofErr w:type="spellEnd"/>
      <w:r w:rsidRPr="007018AE">
        <w:rPr>
          <w:lang w:val="cs-CZ"/>
        </w:rPr>
        <w:t xml:space="preserve"> </w:t>
      </w:r>
      <w:proofErr w:type="spellStart"/>
      <w:r w:rsidRPr="007018AE">
        <w:rPr>
          <w:lang w:val="cs-CZ"/>
        </w:rPr>
        <w:t>Wai</w:t>
      </w:r>
      <w:proofErr w:type="spellEnd"/>
      <w:r w:rsidRPr="007018AE">
        <w:rPr>
          <w:lang w:val="cs-CZ"/>
        </w:rPr>
        <w:t>, známý básník, recitoval báseň a žádal publikum, aby skandovali "odmítáme zlé zákony". Současná vláda vedená NLD se pokusila o změnu ústavy s cílem omezit roli armády v politice, ale tyto pokusy dosud selhaly.</w:t>
      </w:r>
    </w:p>
    <w:p w14:paraId="480B6F5B" w14:textId="7924C0B2" w:rsidR="009A58FF" w:rsidRPr="00254D48" w:rsidRDefault="009A58FF" w:rsidP="00ED110B">
      <w:pPr>
        <w:pStyle w:val="Zkladntext"/>
        <w:spacing w:before="124" w:line="266" w:lineRule="auto"/>
        <w:ind w:left="1814" w:right="1042" w:hanging="1"/>
        <w:rPr>
          <w:lang w:val="cs-CZ"/>
        </w:rPr>
      </w:pPr>
      <w:r w:rsidRPr="00254D48">
        <w:rPr>
          <w:lang w:val="cs-CZ"/>
        </w:rPr>
        <w:t xml:space="preserve">O více než šest měsíců později, </w:t>
      </w:r>
      <w:r w:rsidR="00977053" w:rsidRPr="00254D48">
        <w:rPr>
          <w:lang w:val="cs-CZ"/>
        </w:rPr>
        <w:t xml:space="preserve">dne </w:t>
      </w:r>
      <w:r w:rsidRPr="00254D48">
        <w:rPr>
          <w:lang w:val="cs-CZ"/>
        </w:rPr>
        <w:t xml:space="preserve">17. října 2019, podal podplukovník </w:t>
      </w:r>
      <w:proofErr w:type="spellStart"/>
      <w:r w:rsidRPr="00254D48">
        <w:rPr>
          <w:lang w:val="cs-CZ"/>
        </w:rPr>
        <w:t>Zaw</w:t>
      </w:r>
      <w:proofErr w:type="spellEnd"/>
      <w:r w:rsidRPr="00254D48">
        <w:rPr>
          <w:lang w:val="cs-CZ"/>
        </w:rPr>
        <w:t xml:space="preserve"> </w:t>
      </w:r>
      <w:proofErr w:type="spellStart"/>
      <w:r w:rsidR="00ED110B" w:rsidRPr="00254D48">
        <w:rPr>
          <w:lang w:val="cs-CZ"/>
        </w:rPr>
        <w:t>Zaw</w:t>
      </w:r>
      <w:proofErr w:type="spellEnd"/>
      <w:r w:rsidR="00ED110B" w:rsidRPr="00254D48">
        <w:rPr>
          <w:lang w:val="cs-CZ"/>
        </w:rPr>
        <w:t xml:space="preserve"> </w:t>
      </w:r>
      <w:r w:rsidRPr="00254D48">
        <w:rPr>
          <w:lang w:val="cs-CZ"/>
        </w:rPr>
        <w:t>z myanmarského vojenského pobřežního velitelství obvinění proti třem mužům podle § 505 (a) trestního zákoníku, který zakazuje šíření prohlášení a zpráv "</w:t>
      </w:r>
      <w:r w:rsidR="000B4DE7">
        <w:rPr>
          <w:lang w:val="cs-CZ"/>
        </w:rPr>
        <w:t>které mají</w:t>
      </w:r>
      <w:r w:rsidRPr="00254D48">
        <w:rPr>
          <w:lang w:val="cs-CZ"/>
        </w:rPr>
        <w:t xml:space="preserve"> způsobit, nebo by mohl</w:t>
      </w:r>
      <w:r w:rsidR="000B4DE7">
        <w:rPr>
          <w:lang w:val="cs-CZ"/>
        </w:rPr>
        <w:t>y</w:t>
      </w:r>
      <w:r w:rsidRPr="00254D48">
        <w:rPr>
          <w:lang w:val="cs-CZ"/>
        </w:rPr>
        <w:t xml:space="preserve"> způsobit, že jakýkoli důstojník, voják, námořník nebo letec v armádě, námořnictvu nebo letectvu by se vzbouřil či jinak ignoroval nebo neplnil své povinnosti". Od počátku roku 2019 myanmarská armáda stále více využívá </w:t>
      </w:r>
      <w:r w:rsidR="00776E8C" w:rsidRPr="00254D48">
        <w:rPr>
          <w:lang w:val="cs-CZ"/>
        </w:rPr>
        <w:t>to</w:t>
      </w:r>
      <w:r w:rsidR="000B4DE7">
        <w:rPr>
          <w:lang w:val="cs-CZ"/>
        </w:rPr>
        <w:t>ho</w:t>
      </w:r>
      <w:r w:rsidR="00776E8C" w:rsidRPr="00254D48">
        <w:rPr>
          <w:lang w:val="cs-CZ"/>
        </w:rPr>
        <w:t xml:space="preserve">to </w:t>
      </w:r>
      <w:r w:rsidRPr="00254D48">
        <w:rPr>
          <w:lang w:val="cs-CZ"/>
        </w:rPr>
        <w:t xml:space="preserve">ustanovení, které ukládá trest odnětí svobody až na dva roky, </w:t>
      </w:r>
      <w:r w:rsidR="00DF0A58" w:rsidRPr="00254D48">
        <w:rPr>
          <w:lang w:val="cs-CZ"/>
        </w:rPr>
        <w:t xml:space="preserve">za účelem </w:t>
      </w:r>
      <w:r w:rsidR="00776E8C" w:rsidRPr="00254D48">
        <w:rPr>
          <w:lang w:val="cs-CZ"/>
        </w:rPr>
        <w:t xml:space="preserve">cílit </w:t>
      </w:r>
      <w:r w:rsidRPr="00254D48">
        <w:rPr>
          <w:lang w:val="cs-CZ"/>
        </w:rPr>
        <w:t>na kritiky.</w:t>
      </w:r>
    </w:p>
    <w:p w14:paraId="3E7BB33E" w14:textId="4D0F569D" w:rsidR="0076623A" w:rsidRPr="00254D48" w:rsidRDefault="00B879A6" w:rsidP="00B879A6">
      <w:pPr>
        <w:pStyle w:val="Zkladntext"/>
        <w:spacing w:before="124" w:line="266" w:lineRule="auto"/>
        <w:ind w:left="1814" w:right="1042" w:hanging="1"/>
        <w:rPr>
          <w:lang w:val="cs-CZ"/>
        </w:rPr>
      </w:pPr>
      <w:r w:rsidRPr="00254D48">
        <w:rPr>
          <w:lang w:val="cs-CZ"/>
        </w:rPr>
        <w:t xml:space="preserve">Soudní řízení bylo zahájeno 20. ledna 2020. Na soudním jednání dne 3. února </w:t>
      </w:r>
      <w:r w:rsidR="000B4DE7">
        <w:rPr>
          <w:lang w:val="cs-CZ"/>
        </w:rPr>
        <w:t xml:space="preserve">rozhodl </w:t>
      </w:r>
      <w:r w:rsidRPr="00254D48">
        <w:rPr>
          <w:lang w:val="cs-CZ"/>
        </w:rPr>
        <w:t xml:space="preserve">soudce Městského soudu v </w:t>
      </w:r>
      <w:proofErr w:type="spellStart"/>
      <w:r w:rsidRPr="00254D48">
        <w:rPr>
          <w:lang w:val="cs-CZ"/>
        </w:rPr>
        <w:t>Kawthaungu</w:t>
      </w:r>
      <w:proofErr w:type="spellEnd"/>
      <w:r w:rsidRPr="00254D48">
        <w:rPr>
          <w:lang w:val="cs-CZ"/>
        </w:rPr>
        <w:t xml:space="preserve"> </w:t>
      </w:r>
      <w:r w:rsidR="000B4DE7">
        <w:rPr>
          <w:lang w:val="cs-CZ"/>
        </w:rPr>
        <w:t xml:space="preserve">o </w:t>
      </w:r>
      <w:r w:rsidRPr="00254D48">
        <w:rPr>
          <w:lang w:val="cs-CZ"/>
        </w:rPr>
        <w:t xml:space="preserve">kauci </w:t>
      </w:r>
      <w:r w:rsidR="000B4DE7">
        <w:rPr>
          <w:lang w:val="cs-CZ"/>
        </w:rPr>
        <w:t xml:space="preserve">pro </w:t>
      </w:r>
      <w:proofErr w:type="spellStart"/>
      <w:r w:rsidRPr="00254D48">
        <w:rPr>
          <w:lang w:val="cs-CZ"/>
        </w:rPr>
        <w:t>Kyee</w:t>
      </w:r>
      <w:proofErr w:type="spellEnd"/>
      <w:r w:rsidRPr="00254D48">
        <w:rPr>
          <w:lang w:val="cs-CZ"/>
        </w:rPr>
        <w:t xml:space="preserve"> </w:t>
      </w:r>
      <w:proofErr w:type="spellStart"/>
      <w:r w:rsidRPr="00254D48">
        <w:rPr>
          <w:lang w:val="cs-CZ"/>
        </w:rPr>
        <w:t>Myint</w:t>
      </w:r>
      <w:proofErr w:type="spellEnd"/>
      <w:r w:rsidRPr="00254D48">
        <w:rPr>
          <w:lang w:val="cs-CZ"/>
        </w:rPr>
        <w:t xml:space="preserve"> a </w:t>
      </w:r>
      <w:proofErr w:type="spellStart"/>
      <w:r w:rsidRPr="00254D48">
        <w:rPr>
          <w:lang w:val="cs-CZ"/>
        </w:rPr>
        <w:t>Saw</w:t>
      </w:r>
      <w:proofErr w:type="spellEnd"/>
      <w:r w:rsidRPr="00254D48">
        <w:rPr>
          <w:lang w:val="cs-CZ"/>
        </w:rPr>
        <w:t xml:space="preserve"> </w:t>
      </w:r>
      <w:proofErr w:type="spellStart"/>
      <w:r w:rsidRPr="00254D48">
        <w:rPr>
          <w:lang w:val="cs-CZ"/>
        </w:rPr>
        <w:t>Wai</w:t>
      </w:r>
      <w:proofErr w:type="spellEnd"/>
      <w:r w:rsidRPr="00254D48">
        <w:rPr>
          <w:lang w:val="cs-CZ"/>
        </w:rPr>
        <w:t xml:space="preserve"> na základě jejich špatného zdravotního stavu – </w:t>
      </w:r>
      <w:proofErr w:type="spellStart"/>
      <w:r w:rsidRPr="00254D48">
        <w:rPr>
          <w:lang w:val="cs-CZ"/>
        </w:rPr>
        <w:t>Kyee</w:t>
      </w:r>
      <w:proofErr w:type="spellEnd"/>
      <w:r w:rsidRPr="00254D48">
        <w:rPr>
          <w:lang w:val="cs-CZ"/>
        </w:rPr>
        <w:t xml:space="preserve"> </w:t>
      </w:r>
      <w:proofErr w:type="spellStart"/>
      <w:r w:rsidRPr="00254D48">
        <w:rPr>
          <w:lang w:val="cs-CZ"/>
        </w:rPr>
        <w:t>Myint</w:t>
      </w:r>
      <w:proofErr w:type="spellEnd"/>
      <w:r w:rsidRPr="00254D48">
        <w:rPr>
          <w:lang w:val="cs-CZ"/>
        </w:rPr>
        <w:t xml:space="preserve"> trpí cukrovkou, hypertenzí a problémy s ledvinami, </w:t>
      </w:r>
      <w:proofErr w:type="spellStart"/>
      <w:r w:rsidRPr="00254D48">
        <w:rPr>
          <w:lang w:val="cs-CZ"/>
        </w:rPr>
        <w:t>Saw</w:t>
      </w:r>
      <w:proofErr w:type="spellEnd"/>
      <w:r w:rsidRPr="00254D48">
        <w:rPr>
          <w:lang w:val="cs-CZ"/>
        </w:rPr>
        <w:t xml:space="preserve"> </w:t>
      </w:r>
      <w:proofErr w:type="spellStart"/>
      <w:r w:rsidRPr="00254D48">
        <w:rPr>
          <w:lang w:val="cs-CZ"/>
        </w:rPr>
        <w:t>Wai</w:t>
      </w:r>
      <w:proofErr w:type="spellEnd"/>
      <w:r w:rsidRPr="00254D48">
        <w:rPr>
          <w:lang w:val="cs-CZ"/>
        </w:rPr>
        <w:t xml:space="preserve"> má vážné srdeční problémy. Za mřížemi však zůstal </w:t>
      </w:r>
      <w:proofErr w:type="spellStart"/>
      <w:r w:rsidRPr="00254D48">
        <w:rPr>
          <w:lang w:val="cs-CZ"/>
        </w:rPr>
        <w:t>Nay</w:t>
      </w:r>
      <w:proofErr w:type="spellEnd"/>
      <w:r w:rsidRPr="00254D48">
        <w:rPr>
          <w:lang w:val="cs-CZ"/>
        </w:rPr>
        <w:t xml:space="preserve"> </w:t>
      </w:r>
      <w:proofErr w:type="spellStart"/>
      <w:r w:rsidRPr="00254D48">
        <w:rPr>
          <w:lang w:val="cs-CZ"/>
        </w:rPr>
        <w:t>Myo</w:t>
      </w:r>
      <w:proofErr w:type="spellEnd"/>
      <w:r w:rsidRPr="00254D48">
        <w:rPr>
          <w:lang w:val="cs-CZ"/>
        </w:rPr>
        <w:t xml:space="preserve"> Zin, bývalý myanmarský vojenský kapitán, který si již odseděl jeden rok ve vězení za vyz</w:t>
      </w:r>
      <w:r w:rsidR="000B4DE7">
        <w:rPr>
          <w:lang w:val="cs-CZ"/>
        </w:rPr>
        <w:t>ý</w:t>
      </w:r>
      <w:r w:rsidRPr="00254D48">
        <w:rPr>
          <w:lang w:val="cs-CZ"/>
        </w:rPr>
        <w:t xml:space="preserve">vání k ústavním reformám na mírovém shromáždění v Rangúnu </w:t>
      </w:r>
      <w:r w:rsidR="0011783C" w:rsidRPr="00254D48">
        <w:rPr>
          <w:lang w:val="cs-CZ"/>
        </w:rPr>
        <w:t xml:space="preserve">dne </w:t>
      </w:r>
      <w:r w:rsidRPr="00254D48">
        <w:rPr>
          <w:lang w:val="cs-CZ"/>
        </w:rPr>
        <w:t xml:space="preserve">1. dubna 2019. Poté, co byl </w:t>
      </w:r>
      <w:proofErr w:type="spellStart"/>
      <w:r w:rsidRPr="00254D48">
        <w:rPr>
          <w:lang w:val="cs-CZ"/>
        </w:rPr>
        <w:t>Nay</w:t>
      </w:r>
      <w:proofErr w:type="spellEnd"/>
      <w:r w:rsidRPr="00254D48">
        <w:rPr>
          <w:lang w:val="cs-CZ"/>
        </w:rPr>
        <w:t xml:space="preserve"> </w:t>
      </w:r>
      <w:proofErr w:type="spellStart"/>
      <w:r w:rsidRPr="00254D48">
        <w:rPr>
          <w:lang w:val="cs-CZ"/>
        </w:rPr>
        <w:t>Myo</w:t>
      </w:r>
      <w:proofErr w:type="spellEnd"/>
      <w:r w:rsidRPr="00254D48">
        <w:rPr>
          <w:lang w:val="cs-CZ"/>
        </w:rPr>
        <w:t xml:space="preserve"> Zin poprvé 19. dubna 2019 </w:t>
      </w:r>
      <w:r w:rsidR="000B4DE7" w:rsidRPr="00254D48">
        <w:rPr>
          <w:lang w:val="cs-CZ"/>
        </w:rPr>
        <w:t xml:space="preserve">zatčen </w:t>
      </w:r>
      <w:r w:rsidRPr="00254D48">
        <w:rPr>
          <w:lang w:val="cs-CZ"/>
        </w:rPr>
        <w:t xml:space="preserve">a zadržen ve věznici </w:t>
      </w:r>
      <w:proofErr w:type="spellStart"/>
      <w:r w:rsidRPr="00254D48">
        <w:rPr>
          <w:lang w:val="cs-CZ"/>
        </w:rPr>
        <w:t>Ragúnu</w:t>
      </w:r>
      <w:proofErr w:type="spellEnd"/>
      <w:r w:rsidRPr="00254D48">
        <w:rPr>
          <w:lang w:val="cs-CZ"/>
        </w:rPr>
        <w:t xml:space="preserve"> v </w:t>
      </w:r>
      <w:proofErr w:type="spellStart"/>
      <w:r w:rsidRPr="00254D48">
        <w:rPr>
          <w:lang w:val="cs-CZ"/>
        </w:rPr>
        <w:t>Inseinu</w:t>
      </w:r>
      <w:proofErr w:type="spellEnd"/>
      <w:r w:rsidRPr="00254D48">
        <w:rPr>
          <w:lang w:val="cs-CZ"/>
        </w:rPr>
        <w:t>, byl 20. září odsouzen k jednomu roku vězení za další obvinění z porušení §</w:t>
      </w:r>
      <w:r w:rsidR="000B4DE7">
        <w:rPr>
          <w:lang w:val="cs-CZ"/>
        </w:rPr>
        <w:t> </w:t>
      </w:r>
      <w:r w:rsidRPr="00254D48">
        <w:rPr>
          <w:lang w:val="cs-CZ"/>
        </w:rPr>
        <w:t>505 (a) trestního zákoníku. Za podobné projevy na shromážděních v</w:t>
      </w:r>
      <w:r w:rsidR="0011783C" w:rsidRPr="00254D48">
        <w:rPr>
          <w:lang w:val="cs-CZ"/>
        </w:rPr>
        <w:t xml:space="preserve"> oblastech </w:t>
      </w:r>
      <w:proofErr w:type="spellStart"/>
      <w:r w:rsidRPr="00254D48">
        <w:rPr>
          <w:lang w:val="cs-CZ"/>
        </w:rPr>
        <w:t>Ayeyarwaddy</w:t>
      </w:r>
      <w:proofErr w:type="spellEnd"/>
      <w:r w:rsidRPr="00254D48">
        <w:rPr>
          <w:lang w:val="cs-CZ"/>
        </w:rPr>
        <w:t xml:space="preserve"> a </w:t>
      </w:r>
      <w:proofErr w:type="spellStart"/>
      <w:r w:rsidRPr="00254D48">
        <w:rPr>
          <w:lang w:val="cs-CZ"/>
        </w:rPr>
        <w:t>Sagaing</w:t>
      </w:r>
      <w:proofErr w:type="spellEnd"/>
      <w:r w:rsidRPr="00254D48">
        <w:rPr>
          <w:lang w:val="cs-CZ"/>
        </w:rPr>
        <w:t xml:space="preserve"> čelí dvěma dalším obviněním </w:t>
      </w:r>
      <w:r w:rsidR="00110C7B" w:rsidRPr="00254D48">
        <w:rPr>
          <w:lang w:val="cs-CZ"/>
        </w:rPr>
        <w:t xml:space="preserve">podle </w:t>
      </w:r>
      <w:r w:rsidR="00D578C6" w:rsidRPr="00254D48">
        <w:rPr>
          <w:sz w:val="18"/>
          <w:lang w:val="cs-CZ"/>
        </w:rPr>
        <w:t>§</w:t>
      </w:r>
      <w:r w:rsidR="00110C7B" w:rsidRPr="00254D48">
        <w:rPr>
          <w:lang w:val="cs-CZ"/>
        </w:rPr>
        <w:t xml:space="preserve"> </w:t>
      </w:r>
      <w:r w:rsidRPr="00254D48">
        <w:rPr>
          <w:lang w:val="cs-CZ"/>
        </w:rPr>
        <w:t xml:space="preserve">505 (a). Ve vězení </w:t>
      </w:r>
      <w:proofErr w:type="spellStart"/>
      <w:r w:rsidRPr="00254D48">
        <w:rPr>
          <w:lang w:val="cs-CZ"/>
        </w:rPr>
        <w:t>Kawthaung</w:t>
      </w:r>
      <w:proofErr w:type="spellEnd"/>
      <w:r w:rsidRPr="00254D48">
        <w:rPr>
          <w:lang w:val="cs-CZ"/>
        </w:rPr>
        <w:t xml:space="preserve"> je </w:t>
      </w:r>
      <w:r w:rsidR="000B4DE7">
        <w:rPr>
          <w:lang w:val="cs-CZ"/>
        </w:rPr>
        <w:t xml:space="preserve">držen </w:t>
      </w:r>
      <w:r w:rsidRPr="00254D48">
        <w:rPr>
          <w:lang w:val="cs-CZ"/>
        </w:rPr>
        <w:t>od 13. ledna 2020.</w:t>
      </w:r>
    </w:p>
    <w:bookmarkEnd w:id="2"/>
    <w:p w14:paraId="74D16852" w14:textId="77777777" w:rsidR="00D40802" w:rsidRPr="00254D48" w:rsidRDefault="00D40802">
      <w:pPr>
        <w:spacing w:line="268" w:lineRule="auto"/>
        <w:rPr>
          <w:lang w:val="cs-CZ"/>
        </w:rPr>
        <w:sectPr w:rsidR="00D40802" w:rsidRPr="00254D48">
          <w:pgSz w:w="11910" w:h="16840"/>
          <w:pgMar w:top="860" w:right="520" w:bottom="1340" w:left="0" w:header="0" w:footer="1143" w:gutter="0"/>
          <w:cols w:space="708"/>
        </w:sectPr>
      </w:pPr>
    </w:p>
    <w:p w14:paraId="209C058E" w14:textId="77777777" w:rsidR="00D40802" w:rsidRPr="00254D48" w:rsidRDefault="00F93559">
      <w:pPr>
        <w:pStyle w:val="Zkladntext"/>
        <w:ind w:left="1843"/>
        <w:rPr>
          <w:sz w:val="20"/>
          <w:lang w:val="cs-CZ"/>
        </w:rPr>
      </w:pPr>
      <w:r w:rsidRPr="00254D48">
        <w:rPr>
          <w:noProof/>
          <w:sz w:val="20"/>
          <w:lang w:val="cs-CZ" w:eastAsia="cs-CZ" w:bidi="ar-SA"/>
        </w:rPr>
        <w:lastRenderedPageBreak/>
        <mc:AlternateContent>
          <mc:Choice Requires="wpg">
            <w:drawing>
              <wp:inline distT="0" distB="0" distL="0" distR="0" wp14:anchorId="6BC5B8C1" wp14:editId="1B4DA30D">
                <wp:extent cx="5925820" cy="1851025"/>
                <wp:effectExtent l="8255" t="3175" r="0" b="3175"/>
                <wp:docPr id="208" name="Group 2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25820" cy="1851025"/>
                          <a:chOff x="0" y="0"/>
                          <a:chExt cx="9332" cy="2915"/>
                        </a:xfrm>
                      </wpg:grpSpPr>
                      <pic:pic xmlns:pic="http://schemas.openxmlformats.org/drawingml/2006/picture">
                        <pic:nvPicPr>
                          <pic:cNvPr id="209" name="Picture 26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519" y="0"/>
                            <a:ext cx="2813" cy="26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10" name="Freeform 268"/>
                        <wps:cNvSpPr>
                          <a:spLocks/>
                        </wps:cNvSpPr>
                        <wps:spPr bwMode="auto">
                          <a:xfrm>
                            <a:off x="0" y="2221"/>
                            <a:ext cx="8045" cy="694"/>
                          </a:xfrm>
                          <a:custGeom>
                            <a:avLst/>
                            <a:gdLst>
                              <a:gd name="T0" fmla="*/ 8044 w 8045"/>
                              <a:gd name="T1" fmla="+- 0 2221 2221"/>
                              <a:gd name="T2" fmla="*/ 2221 h 694"/>
                              <a:gd name="T3" fmla="*/ 0 w 8045"/>
                              <a:gd name="T4" fmla="+- 0 2221 2221"/>
                              <a:gd name="T5" fmla="*/ 2221 h 694"/>
                              <a:gd name="T6" fmla="*/ 0 w 8045"/>
                              <a:gd name="T7" fmla="+- 0 2719 2221"/>
                              <a:gd name="T8" fmla="*/ 2719 h 694"/>
                              <a:gd name="T9" fmla="*/ 15 w 8045"/>
                              <a:gd name="T10" fmla="+- 0 2795 2221"/>
                              <a:gd name="T11" fmla="*/ 2795 h 694"/>
                              <a:gd name="T12" fmla="*/ 57 w 8045"/>
                              <a:gd name="T13" fmla="+- 0 2857 2221"/>
                              <a:gd name="T14" fmla="*/ 2857 h 694"/>
                              <a:gd name="T15" fmla="*/ 119 w 8045"/>
                              <a:gd name="T16" fmla="+- 0 2899 2221"/>
                              <a:gd name="T17" fmla="*/ 2899 h 694"/>
                              <a:gd name="T18" fmla="*/ 195 w 8045"/>
                              <a:gd name="T19" fmla="+- 0 2914 2221"/>
                              <a:gd name="T20" fmla="*/ 2914 h 694"/>
                              <a:gd name="T21" fmla="*/ 7850 w 8045"/>
                              <a:gd name="T22" fmla="+- 0 2914 2221"/>
                              <a:gd name="T23" fmla="*/ 2914 h 694"/>
                              <a:gd name="T24" fmla="*/ 7925 w 8045"/>
                              <a:gd name="T25" fmla="+- 0 2899 2221"/>
                              <a:gd name="T26" fmla="*/ 2899 h 694"/>
                              <a:gd name="T27" fmla="*/ 7987 w 8045"/>
                              <a:gd name="T28" fmla="+- 0 2857 2221"/>
                              <a:gd name="T29" fmla="*/ 2857 h 694"/>
                              <a:gd name="T30" fmla="*/ 8029 w 8045"/>
                              <a:gd name="T31" fmla="+- 0 2795 2221"/>
                              <a:gd name="T32" fmla="*/ 2795 h 694"/>
                              <a:gd name="T33" fmla="*/ 8044 w 8045"/>
                              <a:gd name="T34" fmla="+- 0 2719 2221"/>
                              <a:gd name="T35" fmla="*/ 2719 h 694"/>
                              <a:gd name="T36" fmla="*/ 8044 w 8045"/>
                              <a:gd name="T37" fmla="+- 0 2221 2221"/>
                              <a:gd name="T38" fmla="*/ 2221 h 694"/>
                            </a:gdLst>
                            <a:ahLst/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  <a:cxn ang="0">
                                <a:pos x="T12" y="T14"/>
                              </a:cxn>
                              <a:cxn ang="0">
                                <a:pos x="T15" y="T17"/>
                              </a:cxn>
                              <a:cxn ang="0">
                                <a:pos x="T18" y="T20"/>
                              </a:cxn>
                              <a:cxn ang="0">
                                <a:pos x="T21" y="T23"/>
                              </a:cxn>
                              <a:cxn ang="0">
                                <a:pos x="T24" y="T26"/>
                              </a:cxn>
                              <a:cxn ang="0">
                                <a:pos x="T27" y="T29"/>
                              </a:cxn>
                              <a:cxn ang="0">
                                <a:pos x="T30" y="T32"/>
                              </a:cxn>
                              <a:cxn ang="0">
                                <a:pos x="T33" y="T35"/>
                              </a:cxn>
                              <a:cxn ang="0">
                                <a:pos x="T36" y="T38"/>
                              </a:cxn>
                            </a:cxnLst>
                            <a:rect l="0" t="0" r="r" b="b"/>
                            <a:pathLst>
                              <a:path w="8045" h="694">
                                <a:moveTo>
                                  <a:pt x="8044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98"/>
                                </a:lnTo>
                                <a:lnTo>
                                  <a:pt x="15" y="574"/>
                                </a:lnTo>
                                <a:lnTo>
                                  <a:pt x="57" y="636"/>
                                </a:lnTo>
                                <a:lnTo>
                                  <a:pt x="119" y="678"/>
                                </a:lnTo>
                                <a:lnTo>
                                  <a:pt x="195" y="693"/>
                                </a:lnTo>
                                <a:lnTo>
                                  <a:pt x="7850" y="693"/>
                                </a:lnTo>
                                <a:lnTo>
                                  <a:pt x="7925" y="678"/>
                                </a:lnTo>
                                <a:lnTo>
                                  <a:pt x="7987" y="636"/>
                                </a:lnTo>
                                <a:lnTo>
                                  <a:pt x="8029" y="574"/>
                                </a:lnTo>
                                <a:lnTo>
                                  <a:pt x="8044" y="498"/>
                                </a:lnTo>
                                <a:lnTo>
                                  <a:pt x="804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8D9D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1" name="Freeform 267"/>
                        <wps:cNvSpPr>
                          <a:spLocks/>
                        </wps:cNvSpPr>
                        <wps:spPr bwMode="auto">
                          <a:xfrm>
                            <a:off x="6443" y="1499"/>
                            <a:ext cx="323" cy="538"/>
                          </a:xfrm>
                          <a:custGeom>
                            <a:avLst/>
                            <a:gdLst>
                              <a:gd name="T0" fmla="+- 0 6737 6443"/>
                              <a:gd name="T1" fmla="*/ T0 w 323"/>
                              <a:gd name="T2" fmla="+- 0 1500 1500"/>
                              <a:gd name="T3" fmla="*/ 1500 h 538"/>
                              <a:gd name="T4" fmla="+- 0 6481 6443"/>
                              <a:gd name="T5" fmla="*/ T4 w 323"/>
                              <a:gd name="T6" fmla="+- 0 1500 1500"/>
                              <a:gd name="T7" fmla="*/ 1500 h 538"/>
                              <a:gd name="T8" fmla="+- 0 6443 6443"/>
                              <a:gd name="T9" fmla="*/ T8 w 323"/>
                              <a:gd name="T10" fmla="+- 0 1539 1500"/>
                              <a:gd name="T11" fmla="*/ 1539 h 538"/>
                              <a:gd name="T12" fmla="+- 0 6444 6443"/>
                              <a:gd name="T13" fmla="*/ T12 w 323"/>
                              <a:gd name="T14" fmla="+- 0 1999 1500"/>
                              <a:gd name="T15" fmla="*/ 1999 h 538"/>
                              <a:gd name="T16" fmla="+- 0 6447 6443"/>
                              <a:gd name="T17" fmla="*/ T16 w 323"/>
                              <a:gd name="T18" fmla="+- 0 2014 1500"/>
                              <a:gd name="T19" fmla="*/ 2014 h 538"/>
                              <a:gd name="T20" fmla="+- 0 6455 6443"/>
                              <a:gd name="T21" fmla="*/ T20 w 323"/>
                              <a:gd name="T22" fmla="+- 0 2026 1500"/>
                              <a:gd name="T23" fmla="*/ 2026 h 538"/>
                              <a:gd name="T24" fmla="+- 0 6467 6443"/>
                              <a:gd name="T25" fmla="*/ T24 w 323"/>
                              <a:gd name="T26" fmla="+- 0 2035 1500"/>
                              <a:gd name="T27" fmla="*/ 2035 h 538"/>
                              <a:gd name="T28" fmla="+- 0 6482 6443"/>
                              <a:gd name="T29" fmla="*/ T28 w 323"/>
                              <a:gd name="T30" fmla="+- 0 2038 1500"/>
                              <a:gd name="T31" fmla="*/ 2038 h 538"/>
                              <a:gd name="T32" fmla="+- 0 6727 6443"/>
                              <a:gd name="T33" fmla="*/ T32 w 323"/>
                              <a:gd name="T34" fmla="+- 0 2037 1500"/>
                              <a:gd name="T35" fmla="*/ 2037 h 538"/>
                              <a:gd name="T36" fmla="+- 0 6742 6443"/>
                              <a:gd name="T37" fmla="*/ T36 w 323"/>
                              <a:gd name="T38" fmla="+- 0 2034 1500"/>
                              <a:gd name="T39" fmla="*/ 2034 h 538"/>
                              <a:gd name="T40" fmla="+- 0 6754 6443"/>
                              <a:gd name="T41" fmla="*/ T40 w 323"/>
                              <a:gd name="T42" fmla="+- 0 2026 1500"/>
                              <a:gd name="T43" fmla="*/ 2026 h 538"/>
                              <a:gd name="T44" fmla="+- 0 6762 6443"/>
                              <a:gd name="T45" fmla="*/ T44 w 323"/>
                              <a:gd name="T46" fmla="+- 0 2014 1500"/>
                              <a:gd name="T47" fmla="*/ 2014 h 538"/>
                              <a:gd name="T48" fmla="+- 0 6765 6443"/>
                              <a:gd name="T49" fmla="*/ T48 w 323"/>
                              <a:gd name="T50" fmla="+- 0 1999 1500"/>
                              <a:gd name="T51" fmla="*/ 1999 h 538"/>
                              <a:gd name="T52" fmla="+- 0 6765 6443"/>
                              <a:gd name="T53" fmla="*/ T52 w 323"/>
                              <a:gd name="T54" fmla="+- 0 1528 1500"/>
                              <a:gd name="T55" fmla="*/ 1528 h 538"/>
                              <a:gd name="T56" fmla="+- 0 6760 6443"/>
                              <a:gd name="T57" fmla="*/ T56 w 323"/>
                              <a:gd name="T58" fmla="+- 0 1518 1500"/>
                              <a:gd name="T59" fmla="*/ 1518 h 538"/>
                              <a:gd name="T60" fmla="+- 0 6746 6443"/>
                              <a:gd name="T61" fmla="*/ T60 w 323"/>
                              <a:gd name="T62" fmla="+- 0 1504 1500"/>
                              <a:gd name="T63" fmla="*/ 1504 h 538"/>
                              <a:gd name="T64" fmla="+- 0 6737 6443"/>
                              <a:gd name="T65" fmla="*/ T64 w 323"/>
                              <a:gd name="T66" fmla="+- 0 1500 1500"/>
                              <a:gd name="T67" fmla="*/ 1500 h 53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323" h="538">
                                <a:moveTo>
                                  <a:pt x="294" y="0"/>
                                </a:moveTo>
                                <a:lnTo>
                                  <a:pt x="38" y="0"/>
                                </a:lnTo>
                                <a:lnTo>
                                  <a:pt x="0" y="39"/>
                                </a:lnTo>
                                <a:lnTo>
                                  <a:pt x="1" y="499"/>
                                </a:lnTo>
                                <a:lnTo>
                                  <a:pt x="4" y="514"/>
                                </a:lnTo>
                                <a:lnTo>
                                  <a:pt x="12" y="526"/>
                                </a:lnTo>
                                <a:lnTo>
                                  <a:pt x="24" y="535"/>
                                </a:lnTo>
                                <a:lnTo>
                                  <a:pt x="39" y="538"/>
                                </a:lnTo>
                                <a:lnTo>
                                  <a:pt x="284" y="537"/>
                                </a:lnTo>
                                <a:lnTo>
                                  <a:pt x="299" y="534"/>
                                </a:lnTo>
                                <a:lnTo>
                                  <a:pt x="311" y="526"/>
                                </a:lnTo>
                                <a:lnTo>
                                  <a:pt x="319" y="514"/>
                                </a:lnTo>
                                <a:lnTo>
                                  <a:pt x="322" y="499"/>
                                </a:lnTo>
                                <a:lnTo>
                                  <a:pt x="322" y="28"/>
                                </a:lnTo>
                                <a:lnTo>
                                  <a:pt x="317" y="18"/>
                                </a:lnTo>
                                <a:lnTo>
                                  <a:pt x="303" y="4"/>
                                </a:lnTo>
                                <a:lnTo>
                                  <a:pt x="29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2020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2" name="Freeform 266"/>
                        <wps:cNvSpPr>
                          <a:spLocks/>
                        </wps:cNvSpPr>
                        <wps:spPr bwMode="auto">
                          <a:xfrm>
                            <a:off x="30" y="1499"/>
                            <a:ext cx="187" cy="538"/>
                          </a:xfrm>
                          <a:custGeom>
                            <a:avLst/>
                            <a:gdLst>
                              <a:gd name="T0" fmla="+- 0 188 31"/>
                              <a:gd name="T1" fmla="*/ T0 w 187"/>
                              <a:gd name="T2" fmla="+- 0 1500 1500"/>
                              <a:gd name="T3" fmla="*/ 1500 h 538"/>
                              <a:gd name="T4" fmla="+- 0 178 31"/>
                              <a:gd name="T5" fmla="*/ T4 w 187"/>
                              <a:gd name="T6" fmla="+- 0 1500 1500"/>
                              <a:gd name="T7" fmla="*/ 1500 h 538"/>
                              <a:gd name="T8" fmla="+- 0 69 31"/>
                              <a:gd name="T9" fmla="*/ T8 w 187"/>
                              <a:gd name="T10" fmla="+- 0 1500 1500"/>
                              <a:gd name="T11" fmla="*/ 1500 h 538"/>
                              <a:gd name="T12" fmla="+- 0 54 31"/>
                              <a:gd name="T13" fmla="*/ T12 w 187"/>
                              <a:gd name="T14" fmla="+- 0 1503 1500"/>
                              <a:gd name="T15" fmla="*/ 1503 h 538"/>
                              <a:gd name="T16" fmla="+- 0 42 31"/>
                              <a:gd name="T17" fmla="*/ T16 w 187"/>
                              <a:gd name="T18" fmla="+- 0 1511 1500"/>
                              <a:gd name="T19" fmla="*/ 1511 h 538"/>
                              <a:gd name="T20" fmla="+- 0 34 31"/>
                              <a:gd name="T21" fmla="*/ T20 w 187"/>
                              <a:gd name="T22" fmla="+- 0 1524 1500"/>
                              <a:gd name="T23" fmla="*/ 1524 h 538"/>
                              <a:gd name="T24" fmla="+- 0 31 31"/>
                              <a:gd name="T25" fmla="*/ T24 w 187"/>
                              <a:gd name="T26" fmla="+- 0 1539 1500"/>
                              <a:gd name="T27" fmla="*/ 1539 h 538"/>
                              <a:gd name="T28" fmla="+- 0 31 31"/>
                              <a:gd name="T29" fmla="*/ T28 w 187"/>
                              <a:gd name="T30" fmla="+- 0 1999 1500"/>
                              <a:gd name="T31" fmla="*/ 1999 h 538"/>
                              <a:gd name="T32" fmla="+- 0 34 31"/>
                              <a:gd name="T33" fmla="*/ T32 w 187"/>
                              <a:gd name="T34" fmla="+- 0 2014 1500"/>
                              <a:gd name="T35" fmla="*/ 2014 h 538"/>
                              <a:gd name="T36" fmla="+- 0 42 31"/>
                              <a:gd name="T37" fmla="*/ T36 w 187"/>
                              <a:gd name="T38" fmla="+- 0 2026 1500"/>
                              <a:gd name="T39" fmla="*/ 2026 h 538"/>
                              <a:gd name="T40" fmla="+- 0 55 31"/>
                              <a:gd name="T41" fmla="*/ T40 w 187"/>
                              <a:gd name="T42" fmla="+- 0 2035 1500"/>
                              <a:gd name="T43" fmla="*/ 2035 h 538"/>
                              <a:gd name="T44" fmla="+- 0 70 31"/>
                              <a:gd name="T45" fmla="*/ T44 w 187"/>
                              <a:gd name="T46" fmla="+- 0 2038 1500"/>
                              <a:gd name="T47" fmla="*/ 2038 h 538"/>
                              <a:gd name="T48" fmla="+- 0 178 31"/>
                              <a:gd name="T49" fmla="*/ T48 w 187"/>
                              <a:gd name="T50" fmla="+- 0 2037 1500"/>
                              <a:gd name="T51" fmla="*/ 2037 h 538"/>
                              <a:gd name="T52" fmla="+- 0 193 31"/>
                              <a:gd name="T53" fmla="*/ T52 w 187"/>
                              <a:gd name="T54" fmla="+- 0 2034 1500"/>
                              <a:gd name="T55" fmla="*/ 2034 h 538"/>
                              <a:gd name="T56" fmla="+- 0 206 31"/>
                              <a:gd name="T57" fmla="*/ T56 w 187"/>
                              <a:gd name="T58" fmla="+- 0 2026 1500"/>
                              <a:gd name="T59" fmla="*/ 2026 h 538"/>
                              <a:gd name="T60" fmla="+- 0 214 31"/>
                              <a:gd name="T61" fmla="*/ T60 w 187"/>
                              <a:gd name="T62" fmla="+- 0 2014 1500"/>
                              <a:gd name="T63" fmla="*/ 2014 h 538"/>
                              <a:gd name="T64" fmla="+- 0 217 31"/>
                              <a:gd name="T65" fmla="*/ T64 w 187"/>
                              <a:gd name="T66" fmla="+- 0 1999 1500"/>
                              <a:gd name="T67" fmla="*/ 1999 h 538"/>
                              <a:gd name="T68" fmla="+- 0 216 31"/>
                              <a:gd name="T69" fmla="*/ T68 w 187"/>
                              <a:gd name="T70" fmla="+- 0 1528 1500"/>
                              <a:gd name="T71" fmla="*/ 1528 h 538"/>
                              <a:gd name="T72" fmla="+- 0 212 31"/>
                              <a:gd name="T73" fmla="*/ T72 w 187"/>
                              <a:gd name="T74" fmla="+- 0 1518 1500"/>
                              <a:gd name="T75" fmla="*/ 1518 h 538"/>
                              <a:gd name="T76" fmla="+- 0 198 31"/>
                              <a:gd name="T77" fmla="*/ T76 w 187"/>
                              <a:gd name="T78" fmla="+- 0 1504 1500"/>
                              <a:gd name="T79" fmla="*/ 1504 h 538"/>
                              <a:gd name="T80" fmla="+- 0 188 31"/>
                              <a:gd name="T81" fmla="*/ T80 w 187"/>
                              <a:gd name="T82" fmla="+- 0 1500 1500"/>
                              <a:gd name="T83" fmla="*/ 1500 h 53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187" h="538">
                                <a:moveTo>
                                  <a:pt x="157" y="0"/>
                                </a:moveTo>
                                <a:lnTo>
                                  <a:pt x="147" y="0"/>
                                </a:lnTo>
                                <a:lnTo>
                                  <a:pt x="38" y="0"/>
                                </a:lnTo>
                                <a:lnTo>
                                  <a:pt x="23" y="3"/>
                                </a:lnTo>
                                <a:lnTo>
                                  <a:pt x="11" y="11"/>
                                </a:lnTo>
                                <a:lnTo>
                                  <a:pt x="3" y="24"/>
                                </a:lnTo>
                                <a:lnTo>
                                  <a:pt x="0" y="39"/>
                                </a:lnTo>
                                <a:lnTo>
                                  <a:pt x="0" y="499"/>
                                </a:lnTo>
                                <a:lnTo>
                                  <a:pt x="3" y="514"/>
                                </a:lnTo>
                                <a:lnTo>
                                  <a:pt x="11" y="526"/>
                                </a:lnTo>
                                <a:lnTo>
                                  <a:pt x="24" y="535"/>
                                </a:lnTo>
                                <a:lnTo>
                                  <a:pt x="39" y="538"/>
                                </a:lnTo>
                                <a:lnTo>
                                  <a:pt x="147" y="537"/>
                                </a:lnTo>
                                <a:lnTo>
                                  <a:pt x="162" y="534"/>
                                </a:lnTo>
                                <a:lnTo>
                                  <a:pt x="175" y="526"/>
                                </a:lnTo>
                                <a:lnTo>
                                  <a:pt x="183" y="514"/>
                                </a:lnTo>
                                <a:lnTo>
                                  <a:pt x="186" y="499"/>
                                </a:lnTo>
                                <a:lnTo>
                                  <a:pt x="185" y="28"/>
                                </a:lnTo>
                                <a:lnTo>
                                  <a:pt x="181" y="18"/>
                                </a:lnTo>
                                <a:lnTo>
                                  <a:pt x="167" y="4"/>
                                </a:lnTo>
                                <a:lnTo>
                                  <a:pt x="15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2020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3" name="AutoShape 265"/>
                        <wps:cNvSpPr>
                          <a:spLocks/>
                        </wps:cNvSpPr>
                        <wps:spPr bwMode="auto">
                          <a:xfrm>
                            <a:off x="6841" y="1402"/>
                            <a:ext cx="1170" cy="731"/>
                          </a:xfrm>
                          <a:custGeom>
                            <a:avLst/>
                            <a:gdLst>
                              <a:gd name="T0" fmla="+- 0 7239 6841"/>
                              <a:gd name="T1" fmla="*/ T0 w 1170"/>
                              <a:gd name="T2" fmla="+- 0 1403 1403"/>
                              <a:gd name="T3" fmla="*/ 1403 h 731"/>
                              <a:gd name="T4" fmla="+- 0 6841 6841"/>
                              <a:gd name="T5" fmla="*/ T4 w 1170"/>
                              <a:gd name="T6" fmla="+- 0 1536 1403"/>
                              <a:gd name="T7" fmla="*/ 1536 h 731"/>
                              <a:gd name="T8" fmla="+- 0 6841 6841"/>
                              <a:gd name="T9" fmla="*/ T8 w 1170"/>
                              <a:gd name="T10" fmla="+- 0 1537 1403"/>
                              <a:gd name="T11" fmla="*/ 1537 h 731"/>
                              <a:gd name="T12" fmla="+- 0 6842 6841"/>
                              <a:gd name="T13" fmla="*/ T12 w 1170"/>
                              <a:gd name="T14" fmla="+- 0 1707 1403"/>
                              <a:gd name="T15" fmla="*/ 1707 h 731"/>
                              <a:gd name="T16" fmla="+- 0 6842 6841"/>
                              <a:gd name="T17" fmla="*/ T16 w 1170"/>
                              <a:gd name="T18" fmla="+- 0 2000 1403"/>
                              <a:gd name="T19" fmla="*/ 2000 h 731"/>
                              <a:gd name="T20" fmla="+- 0 6842 6841"/>
                              <a:gd name="T21" fmla="*/ T20 w 1170"/>
                              <a:gd name="T22" fmla="+- 0 2001 1403"/>
                              <a:gd name="T23" fmla="*/ 2001 h 731"/>
                              <a:gd name="T24" fmla="+- 0 7240 6841"/>
                              <a:gd name="T25" fmla="*/ T24 w 1170"/>
                              <a:gd name="T26" fmla="+- 0 2133 1403"/>
                              <a:gd name="T27" fmla="*/ 2133 h 731"/>
                              <a:gd name="T28" fmla="+- 0 7250 6841"/>
                              <a:gd name="T29" fmla="*/ T28 w 1170"/>
                              <a:gd name="T30" fmla="+- 0 2133 1403"/>
                              <a:gd name="T31" fmla="*/ 2133 h 731"/>
                              <a:gd name="T32" fmla="+- 0 7830 6841"/>
                              <a:gd name="T33" fmla="*/ T32 w 1170"/>
                              <a:gd name="T34" fmla="+- 0 1883 1403"/>
                              <a:gd name="T35" fmla="*/ 1883 h 731"/>
                              <a:gd name="T36" fmla="+- 0 7243 6841"/>
                              <a:gd name="T37" fmla="*/ T36 w 1170"/>
                              <a:gd name="T38" fmla="+- 0 1883 1403"/>
                              <a:gd name="T39" fmla="*/ 1883 h 731"/>
                              <a:gd name="T40" fmla="+- 0 7200 6841"/>
                              <a:gd name="T41" fmla="*/ T40 w 1170"/>
                              <a:gd name="T42" fmla="+- 0 1875 1403"/>
                              <a:gd name="T43" fmla="*/ 1875 h 731"/>
                              <a:gd name="T44" fmla="+- 0 7162 6841"/>
                              <a:gd name="T45" fmla="*/ T44 w 1170"/>
                              <a:gd name="T46" fmla="+- 0 1849 1403"/>
                              <a:gd name="T47" fmla="*/ 1849 h 731"/>
                              <a:gd name="T48" fmla="+- 0 7136 6841"/>
                              <a:gd name="T49" fmla="*/ T48 w 1170"/>
                              <a:gd name="T50" fmla="+- 0 1811 1403"/>
                              <a:gd name="T51" fmla="*/ 1811 h 731"/>
                              <a:gd name="T52" fmla="+- 0 7128 6841"/>
                              <a:gd name="T53" fmla="*/ T52 w 1170"/>
                              <a:gd name="T54" fmla="+- 0 1768 1403"/>
                              <a:gd name="T55" fmla="*/ 1768 h 731"/>
                              <a:gd name="T56" fmla="+- 0 7136 6841"/>
                              <a:gd name="T57" fmla="*/ T56 w 1170"/>
                              <a:gd name="T58" fmla="+- 0 1725 1403"/>
                              <a:gd name="T59" fmla="*/ 1725 h 731"/>
                              <a:gd name="T60" fmla="+- 0 7162 6841"/>
                              <a:gd name="T61" fmla="*/ T60 w 1170"/>
                              <a:gd name="T62" fmla="+- 0 1687 1403"/>
                              <a:gd name="T63" fmla="*/ 1687 h 731"/>
                              <a:gd name="T64" fmla="+- 0 7200 6841"/>
                              <a:gd name="T65" fmla="*/ T64 w 1170"/>
                              <a:gd name="T66" fmla="+- 0 1661 1403"/>
                              <a:gd name="T67" fmla="*/ 1661 h 731"/>
                              <a:gd name="T68" fmla="+- 0 7243 6841"/>
                              <a:gd name="T69" fmla="*/ T68 w 1170"/>
                              <a:gd name="T70" fmla="+- 0 1653 1403"/>
                              <a:gd name="T71" fmla="*/ 1653 h 731"/>
                              <a:gd name="T72" fmla="+- 0 7834 6841"/>
                              <a:gd name="T73" fmla="*/ T72 w 1170"/>
                              <a:gd name="T74" fmla="+- 0 1653 1403"/>
                              <a:gd name="T75" fmla="*/ 1653 h 731"/>
                              <a:gd name="T76" fmla="+- 0 7249 6841"/>
                              <a:gd name="T77" fmla="*/ T76 w 1170"/>
                              <a:gd name="T78" fmla="+- 0 1403 1403"/>
                              <a:gd name="T79" fmla="*/ 1403 h 731"/>
                              <a:gd name="T80" fmla="+- 0 7239 6841"/>
                              <a:gd name="T81" fmla="*/ T80 w 1170"/>
                              <a:gd name="T82" fmla="+- 0 1403 1403"/>
                              <a:gd name="T83" fmla="*/ 1403 h 731"/>
                              <a:gd name="T84" fmla="+- 0 8011 6841"/>
                              <a:gd name="T85" fmla="*/ T84 w 1170"/>
                              <a:gd name="T86" fmla="+- 0 1805 1403"/>
                              <a:gd name="T87" fmla="*/ 1805 h 731"/>
                              <a:gd name="T88" fmla="+- 0 7351 6841"/>
                              <a:gd name="T89" fmla="*/ T88 w 1170"/>
                              <a:gd name="T90" fmla="+- 0 1806 1403"/>
                              <a:gd name="T91" fmla="*/ 1806 h 731"/>
                              <a:gd name="T92" fmla="+- 0 7347 6841"/>
                              <a:gd name="T93" fmla="*/ T92 w 1170"/>
                              <a:gd name="T94" fmla="+- 0 1818 1403"/>
                              <a:gd name="T95" fmla="*/ 1818 h 731"/>
                              <a:gd name="T96" fmla="+- 0 7341 6841"/>
                              <a:gd name="T97" fmla="*/ T96 w 1170"/>
                              <a:gd name="T98" fmla="+- 0 1829 1403"/>
                              <a:gd name="T99" fmla="*/ 1829 h 731"/>
                              <a:gd name="T100" fmla="+- 0 7333 6841"/>
                              <a:gd name="T101" fmla="*/ T100 w 1170"/>
                              <a:gd name="T102" fmla="+- 0 1839 1403"/>
                              <a:gd name="T103" fmla="*/ 1839 h 731"/>
                              <a:gd name="T104" fmla="+- 0 7325 6841"/>
                              <a:gd name="T105" fmla="*/ T104 w 1170"/>
                              <a:gd name="T106" fmla="+- 0 1849 1403"/>
                              <a:gd name="T107" fmla="*/ 1849 h 731"/>
                              <a:gd name="T108" fmla="+- 0 7287 6841"/>
                              <a:gd name="T109" fmla="*/ T108 w 1170"/>
                              <a:gd name="T110" fmla="+- 0 1875 1403"/>
                              <a:gd name="T111" fmla="*/ 1875 h 731"/>
                              <a:gd name="T112" fmla="+- 0 7243 6841"/>
                              <a:gd name="T113" fmla="*/ T112 w 1170"/>
                              <a:gd name="T114" fmla="+- 0 1883 1403"/>
                              <a:gd name="T115" fmla="*/ 1883 h 731"/>
                              <a:gd name="T116" fmla="+- 0 7830 6841"/>
                              <a:gd name="T117" fmla="*/ T116 w 1170"/>
                              <a:gd name="T118" fmla="+- 0 1883 1403"/>
                              <a:gd name="T119" fmla="*/ 1883 h 731"/>
                              <a:gd name="T120" fmla="+- 0 8011 6841"/>
                              <a:gd name="T121" fmla="*/ T120 w 1170"/>
                              <a:gd name="T122" fmla="+- 0 1805 1403"/>
                              <a:gd name="T123" fmla="*/ 1805 h 731"/>
                              <a:gd name="T124" fmla="+- 0 7834 6841"/>
                              <a:gd name="T125" fmla="*/ T124 w 1170"/>
                              <a:gd name="T126" fmla="+- 0 1653 1403"/>
                              <a:gd name="T127" fmla="*/ 1653 h 731"/>
                              <a:gd name="T128" fmla="+- 0 7243 6841"/>
                              <a:gd name="T129" fmla="*/ T128 w 1170"/>
                              <a:gd name="T130" fmla="+- 0 1653 1403"/>
                              <a:gd name="T131" fmla="*/ 1653 h 731"/>
                              <a:gd name="T132" fmla="+- 0 7286 6841"/>
                              <a:gd name="T133" fmla="*/ T132 w 1170"/>
                              <a:gd name="T134" fmla="+- 0 1661 1403"/>
                              <a:gd name="T135" fmla="*/ 1661 h 731"/>
                              <a:gd name="T136" fmla="+- 0 7324 6841"/>
                              <a:gd name="T137" fmla="*/ T136 w 1170"/>
                              <a:gd name="T138" fmla="+- 0 1686 1403"/>
                              <a:gd name="T139" fmla="*/ 1686 h 731"/>
                              <a:gd name="T140" fmla="+- 0 7333 6841"/>
                              <a:gd name="T141" fmla="*/ T140 w 1170"/>
                              <a:gd name="T142" fmla="+- 0 1696 1403"/>
                              <a:gd name="T143" fmla="*/ 1696 h 731"/>
                              <a:gd name="T144" fmla="+- 0 7340 6841"/>
                              <a:gd name="T145" fmla="*/ T144 w 1170"/>
                              <a:gd name="T146" fmla="+- 0 1707 1403"/>
                              <a:gd name="T147" fmla="*/ 1707 h 731"/>
                              <a:gd name="T148" fmla="+- 0 7346 6841"/>
                              <a:gd name="T149" fmla="*/ T148 w 1170"/>
                              <a:gd name="T150" fmla="+- 0 1718 1403"/>
                              <a:gd name="T151" fmla="*/ 1718 h 731"/>
                              <a:gd name="T152" fmla="+- 0 7351 6841"/>
                              <a:gd name="T153" fmla="*/ T152 w 1170"/>
                              <a:gd name="T154" fmla="+- 0 1729 1403"/>
                              <a:gd name="T155" fmla="*/ 1729 h 731"/>
                              <a:gd name="T156" fmla="+- 0 8011 6841"/>
                              <a:gd name="T157" fmla="*/ T156 w 1170"/>
                              <a:gd name="T158" fmla="+- 0 1729 1403"/>
                              <a:gd name="T159" fmla="*/ 1729 h 731"/>
                              <a:gd name="T160" fmla="+- 0 7834 6841"/>
                              <a:gd name="T161" fmla="*/ T160 w 1170"/>
                              <a:gd name="T162" fmla="+- 0 1653 1403"/>
                              <a:gd name="T163" fmla="*/ 1653 h 73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</a:cxnLst>
                            <a:rect l="0" t="0" r="r" b="b"/>
                            <a:pathLst>
                              <a:path w="1170" h="731">
                                <a:moveTo>
                                  <a:pt x="398" y="0"/>
                                </a:moveTo>
                                <a:lnTo>
                                  <a:pt x="0" y="133"/>
                                </a:lnTo>
                                <a:lnTo>
                                  <a:pt x="0" y="134"/>
                                </a:lnTo>
                                <a:lnTo>
                                  <a:pt x="1" y="304"/>
                                </a:lnTo>
                                <a:lnTo>
                                  <a:pt x="1" y="597"/>
                                </a:lnTo>
                                <a:lnTo>
                                  <a:pt x="1" y="598"/>
                                </a:lnTo>
                                <a:lnTo>
                                  <a:pt x="399" y="730"/>
                                </a:lnTo>
                                <a:lnTo>
                                  <a:pt x="409" y="730"/>
                                </a:lnTo>
                                <a:lnTo>
                                  <a:pt x="989" y="480"/>
                                </a:lnTo>
                                <a:lnTo>
                                  <a:pt x="402" y="480"/>
                                </a:lnTo>
                                <a:lnTo>
                                  <a:pt x="359" y="472"/>
                                </a:lnTo>
                                <a:lnTo>
                                  <a:pt x="321" y="446"/>
                                </a:lnTo>
                                <a:lnTo>
                                  <a:pt x="295" y="408"/>
                                </a:lnTo>
                                <a:lnTo>
                                  <a:pt x="287" y="365"/>
                                </a:lnTo>
                                <a:lnTo>
                                  <a:pt x="295" y="322"/>
                                </a:lnTo>
                                <a:lnTo>
                                  <a:pt x="321" y="284"/>
                                </a:lnTo>
                                <a:lnTo>
                                  <a:pt x="359" y="258"/>
                                </a:lnTo>
                                <a:lnTo>
                                  <a:pt x="402" y="250"/>
                                </a:lnTo>
                                <a:lnTo>
                                  <a:pt x="993" y="250"/>
                                </a:lnTo>
                                <a:lnTo>
                                  <a:pt x="408" y="0"/>
                                </a:lnTo>
                                <a:lnTo>
                                  <a:pt x="398" y="0"/>
                                </a:lnTo>
                                <a:close/>
                                <a:moveTo>
                                  <a:pt x="1170" y="402"/>
                                </a:moveTo>
                                <a:lnTo>
                                  <a:pt x="510" y="403"/>
                                </a:lnTo>
                                <a:lnTo>
                                  <a:pt x="506" y="415"/>
                                </a:lnTo>
                                <a:lnTo>
                                  <a:pt x="500" y="426"/>
                                </a:lnTo>
                                <a:lnTo>
                                  <a:pt x="492" y="436"/>
                                </a:lnTo>
                                <a:lnTo>
                                  <a:pt x="484" y="446"/>
                                </a:lnTo>
                                <a:lnTo>
                                  <a:pt x="446" y="472"/>
                                </a:lnTo>
                                <a:lnTo>
                                  <a:pt x="402" y="480"/>
                                </a:lnTo>
                                <a:lnTo>
                                  <a:pt x="989" y="480"/>
                                </a:lnTo>
                                <a:lnTo>
                                  <a:pt x="1170" y="402"/>
                                </a:lnTo>
                                <a:close/>
                                <a:moveTo>
                                  <a:pt x="993" y="250"/>
                                </a:moveTo>
                                <a:lnTo>
                                  <a:pt x="402" y="250"/>
                                </a:lnTo>
                                <a:lnTo>
                                  <a:pt x="445" y="258"/>
                                </a:lnTo>
                                <a:lnTo>
                                  <a:pt x="483" y="283"/>
                                </a:lnTo>
                                <a:lnTo>
                                  <a:pt x="492" y="293"/>
                                </a:lnTo>
                                <a:lnTo>
                                  <a:pt x="499" y="304"/>
                                </a:lnTo>
                                <a:lnTo>
                                  <a:pt x="505" y="315"/>
                                </a:lnTo>
                                <a:lnTo>
                                  <a:pt x="510" y="326"/>
                                </a:lnTo>
                                <a:lnTo>
                                  <a:pt x="1170" y="326"/>
                                </a:lnTo>
                                <a:lnTo>
                                  <a:pt x="993" y="25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2020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4" name="Freeform 264"/>
                        <wps:cNvSpPr>
                          <a:spLocks/>
                        </wps:cNvSpPr>
                        <wps:spPr bwMode="auto">
                          <a:xfrm>
                            <a:off x="7204" y="1729"/>
                            <a:ext cx="77" cy="77"/>
                          </a:xfrm>
                          <a:custGeom>
                            <a:avLst/>
                            <a:gdLst>
                              <a:gd name="T0" fmla="+- 0 7243 7205"/>
                              <a:gd name="T1" fmla="*/ T0 w 77"/>
                              <a:gd name="T2" fmla="+- 0 1730 1730"/>
                              <a:gd name="T3" fmla="*/ 1730 h 77"/>
                              <a:gd name="T4" fmla="+- 0 7229 7205"/>
                              <a:gd name="T5" fmla="*/ T4 w 77"/>
                              <a:gd name="T6" fmla="+- 0 1732 1730"/>
                              <a:gd name="T7" fmla="*/ 1732 h 77"/>
                              <a:gd name="T8" fmla="+- 0 7216 7205"/>
                              <a:gd name="T9" fmla="*/ T8 w 77"/>
                              <a:gd name="T10" fmla="+- 0 1741 1730"/>
                              <a:gd name="T11" fmla="*/ 1741 h 77"/>
                              <a:gd name="T12" fmla="+- 0 7208 7205"/>
                              <a:gd name="T13" fmla="*/ T12 w 77"/>
                              <a:gd name="T14" fmla="+- 0 1754 1730"/>
                              <a:gd name="T15" fmla="*/ 1754 h 77"/>
                              <a:gd name="T16" fmla="+- 0 7205 7205"/>
                              <a:gd name="T17" fmla="*/ T16 w 77"/>
                              <a:gd name="T18" fmla="+- 0 1768 1730"/>
                              <a:gd name="T19" fmla="*/ 1768 h 77"/>
                              <a:gd name="T20" fmla="+- 0 7208 7205"/>
                              <a:gd name="T21" fmla="*/ T20 w 77"/>
                              <a:gd name="T22" fmla="+- 0 1782 1730"/>
                              <a:gd name="T23" fmla="*/ 1782 h 77"/>
                              <a:gd name="T24" fmla="+- 0 7216 7205"/>
                              <a:gd name="T25" fmla="*/ T24 w 77"/>
                              <a:gd name="T26" fmla="+- 0 1795 1730"/>
                              <a:gd name="T27" fmla="*/ 1795 h 77"/>
                              <a:gd name="T28" fmla="+- 0 7229 7205"/>
                              <a:gd name="T29" fmla="*/ T28 w 77"/>
                              <a:gd name="T30" fmla="+- 0 1804 1730"/>
                              <a:gd name="T31" fmla="*/ 1804 h 77"/>
                              <a:gd name="T32" fmla="+- 0 7243 7205"/>
                              <a:gd name="T33" fmla="*/ T32 w 77"/>
                              <a:gd name="T34" fmla="+- 0 1806 1730"/>
                              <a:gd name="T35" fmla="*/ 1806 h 77"/>
                              <a:gd name="T36" fmla="+- 0 7258 7205"/>
                              <a:gd name="T37" fmla="*/ T36 w 77"/>
                              <a:gd name="T38" fmla="+- 0 1804 1730"/>
                              <a:gd name="T39" fmla="*/ 1804 h 77"/>
                              <a:gd name="T40" fmla="+- 0 7270 7205"/>
                              <a:gd name="T41" fmla="*/ T40 w 77"/>
                              <a:gd name="T42" fmla="+- 0 1795 1730"/>
                              <a:gd name="T43" fmla="*/ 1795 h 77"/>
                              <a:gd name="T44" fmla="+- 0 7279 7205"/>
                              <a:gd name="T45" fmla="*/ T44 w 77"/>
                              <a:gd name="T46" fmla="+- 0 1782 1730"/>
                              <a:gd name="T47" fmla="*/ 1782 h 77"/>
                              <a:gd name="T48" fmla="+- 0 7281 7205"/>
                              <a:gd name="T49" fmla="*/ T48 w 77"/>
                              <a:gd name="T50" fmla="+- 0 1768 1730"/>
                              <a:gd name="T51" fmla="*/ 1768 h 77"/>
                              <a:gd name="T52" fmla="+- 0 7279 7205"/>
                              <a:gd name="T53" fmla="*/ T52 w 77"/>
                              <a:gd name="T54" fmla="+- 0 1753 1730"/>
                              <a:gd name="T55" fmla="*/ 1753 h 77"/>
                              <a:gd name="T56" fmla="+- 0 7270 7205"/>
                              <a:gd name="T57" fmla="*/ T56 w 77"/>
                              <a:gd name="T58" fmla="+- 0 1741 1730"/>
                              <a:gd name="T59" fmla="*/ 1741 h 77"/>
                              <a:gd name="T60" fmla="+- 0 7257 7205"/>
                              <a:gd name="T61" fmla="*/ T60 w 77"/>
                              <a:gd name="T62" fmla="+- 0 1732 1730"/>
                              <a:gd name="T63" fmla="*/ 1732 h 77"/>
                              <a:gd name="T64" fmla="+- 0 7243 7205"/>
                              <a:gd name="T65" fmla="*/ T64 w 77"/>
                              <a:gd name="T66" fmla="+- 0 1730 1730"/>
                              <a:gd name="T67" fmla="*/ 1730 h 7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7" h="77">
                                <a:moveTo>
                                  <a:pt x="38" y="0"/>
                                </a:moveTo>
                                <a:lnTo>
                                  <a:pt x="24" y="2"/>
                                </a:lnTo>
                                <a:lnTo>
                                  <a:pt x="11" y="11"/>
                                </a:lnTo>
                                <a:lnTo>
                                  <a:pt x="3" y="24"/>
                                </a:lnTo>
                                <a:lnTo>
                                  <a:pt x="0" y="38"/>
                                </a:lnTo>
                                <a:lnTo>
                                  <a:pt x="3" y="52"/>
                                </a:lnTo>
                                <a:lnTo>
                                  <a:pt x="11" y="65"/>
                                </a:lnTo>
                                <a:lnTo>
                                  <a:pt x="24" y="74"/>
                                </a:lnTo>
                                <a:lnTo>
                                  <a:pt x="38" y="76"/>
                                </a:lnTo>
                                <a:lnTo>
                                  <a:pt x="53" y="74"/>
                                </a:lnTo>
                                <a:lnTo>
                                  <a:pt x="65" y="65"/>
                                </a:lnTo>
                                <a:lnTo>
                                  <a:pt x="74" y="52"/>
                                </a:lnTo>
                                <a:lnTo>
                                  <a:pt x="76" y="38"/>
                                </a:lnTo>
                                <a:lnTo>
                                  <a:pt x="74" y="23"/>
                                </a:lnTo>
                                <a:lnTo>
                                  <a:pt x="65" y="11"/>
                                </a:lnTo>
                                <a:lnTo>
                                  <a:pt x="52" y="2"/>
                                </a:lnTo>
                                <a:lnTo>
                                  <a:pt x="3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2020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5" name="Freeform 263"/>
                        <wps:cNvSpPr>
                          <a:spLocks/>
                        </wps:cNvSpPr>
                        <wps:spPr bwMode="auto">
                          <a:xfrm>
                            <a:off x="274" y="1398"/>
                            <a:ext cx="6111" cy="704"/>
                          </a:xfrm>
                          <a:custGeom>
                            <a:avLst/>
                            <a:gdLst>
                              <a:gd name="T0" fmla="+- 0 6277 275"/>
                              <a:gd name="T1" fmla="*/ T0 w 6111"/>
                              <a:gd name="T2" fmla="+- 0 1399 1399"/>
                              <a:gd name="T3" fmla="*/ 1399 h 704"/>
                              <a:gd name="T4" fmla="+- 0 382 275"/>
                              <a:gd name="T5" fmla="*/ T4 w 6111"/>
                              <a:gd name="T6" fmla="+- 0 1399 1399"/>
                              <a:gd name="T7" fmla="*/ 1399 h 704"/>
                              <a:gd name="T8" fmla="+- 0 340 275"/>
                              <a:gd name="T9" fmla="*/ T8 w 6111"/>
                              <a:gd name="T10" fmla="+- 0 1407 1399"/>
                              <a:gd name="T11" fmla="*/ 1407 h 704"/>
                              <a:gd name="T12" fmla="+- 0 306 275"/>
                              <a:gd name="T13" fmla="*/ T12 w 6111"/>
                              <a:gd name="T14" fmla="+- 0 1430 1399"/>
                              <a:gd name="T15" fmla="*/ 1430 h 704"/>
                              <a:gd name="T16" fmla="+- 0 283 275"/>
                              <a:gd name="T17" fmla="*/ T16 w 6111"/>
                              <a:gd name="T18" fmla="+- 0 1464 1399"/>
                              <a:gd name="T19" fmla="*/ 1464 h 704"/>
                              <a:gd name="T20" fmla="+- 0 275 275"/>
                              <a:gd name="T21" fmla="*/ T20 w 6111"/>
                              <a:gd name="T22" fmla="+- 0 1506 1399"/>
                              <a:gd name="T23" fmla="*/ 1506 h 704"/>
                              <a:gd name="T24" fmla="+- 0 275 275"/>
                              <a:gd name="T25" fmla="*/ T24 w 6111"/>
                              <a:gd name="T26" fmla="+- 0 1995 1399"/>
                              <a:gd name="T27" fmla="*/ 1995 h 704"/>
                              <a:gd name="T28" fmla="+- 0 283 275"/>
                              <a:gd name="T29" fmla="*/ T28 w 6111"/>
                              <a:gd name="T30" fmla="+- 0 2036 1399"/>
                              <a:gd name="T31" fmla="*/ 2036 h 704"/>
                              <a:gd name="T32" fmla="+- 0 306 275"/>
                              <a:gd name="T33" fmla="*/ T32 w 6111"/>
                              <a:gd name="T34" fmla="+- 0 2070 1399"/>
                              <a:gd name="T35" fmla="*/ 2070 h 704"/>
                              <a:gd name="T36" fmla="+- 0 340 275"/>
                              <a:gd name="T37" fmla="*/ T36 w 6111"/>
                              <a:gd name="T38" fmla="+- 0 2093 1399"/>
                              <a:gd name="T39" fmla="*/ 2093 h 704"/>
                              <a:gd name="T40" fmla="+- 0 382 275"/>
                              <a:gd name="T41" fmla="*/ T40 w 6111"/>
                              <a:gd name="T42" fmla="+- 0 2102 1399"/>
                              <a:gd name="T43" fmla="*/ 2102 h 704"/>
                              <a:gd name="T44" fmla="+- 0 6277 275"/>
                              <a:gd name="T45" fmla="*/ T44 w 6111"/>
                              <a:gd name="T46" fmla="+- 0 2102 1399"/>
                              <a:gd name="T47" fmla="*/ 2102 h 704"/>
                              <a:gd name="T48" fmla="+- 0 6319 275"/>
                              <a:gd name="T49" fmla="*/ T48 w 6111"/>
                              <a:gd name="T50" fmla="+- 0 2093 1399"/>
                              <a:gd name="T51" fmla="*/ 2093 h 704"/>
                              <a:gd name="T52" fmla="+- 0 6353 275"/>
                              <a:gd name="T53" fmla="*/ T52 w 6111"/>
                              <a:gd name="T54" fmla="+- 0 2070 1399"/>
                              <a:gd name="T55" fmla="*/ 2070 h 704"/>
                              <a:gd name="T56" fmla="+- 0 6376 275"/>
                              <a:gd name="T57" fmla="*/ T56 w 6111"/>
                              <a:gd name="T58" fmla="+- 0 2036 1399"/>
                              <a:gd name="T59" fmla="*/ 2036 h 704"/>
                              <a:gd name="T60" fmla="+- 0 6385 275"/>
                              <a:gd name="T61" fmla="*/ T60 w 6111"/>
                              <a:gd name="T62" fmla="+- 0 1995 1399"/>
                              <a:gd name="T63" fmla="*/ 1995 h 704"/>
                              <a:gd name="T64" fmla="+- 0 6385 275"/>
                              <a:gd name="T65" fmla="*/ T64 w 6111"/>
                              <a:gd name="T66" fmla="+- 0 1506 1399"/>
                              <a:gd name="T67" fmla="*/ 1506 h 704"/>
                              <a:gd name="T68" fmla="+- 0 6376 275"/>
                              <a:gd name="T69" fmla="*/ T68 w 6111"/>
                              <a:gd name="T70" fmla="+- 0 1464 1399"/>
                              <a:gd name="T71" fmla="*/ 1464 h 704"/>
                              <a:gd name="T72" fmla="+- 0 6353 275"/>
                              <a:gd name="T73" fmla="*/ T72 w 6111"/>
                              <a:gd name="T74" fmla="+- 0 1430 1399"/>
                              <a:gd name="T75" fmla="*/ 1430 h 704"/>
                              <a:gd name="T76" fmla="+- 0 6319 275"/>
                              <a:gd name="T77" fmla="*/ T76 w 6111"/>
                              <a:gd name="T78" fmla="+- 0 1407 1399"/>
                              <a:gd name="T79" fmla="*/ 1407 h 704"/>
                              <a:gd name="T80" fmla="+- 0 6277 275"/>
                              <a:gd name="T81" fmla="*/ T80 w 6111"/>
                              <a:gd name="T82" fmla="+- 0 1399 1399"/>
                              <a:gd name="T83" fmla="*/ 1399 h 70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6111" h="704">
                                <a:moveTo>
                                  <a:pt x="6002" y="0"/>
                                </a:moveTo>
                                <a:lnTo>
                                  <a:pt x="107" y="0"/>
                                </a:lnTo>
                                <a:lnTo>
                                  <a:pt x="65" y="8"/>
                                </a:lnTo>
                                <a:lnTo>
                                  <a:pt x="31" y="31"/>
                                </a:lnTo>
                                <a:lnTo>
                                  <a:pt x="8" y="65"/>
                                </a:lnTo>
                                <a:lnTo>
                                  <a:pt x="0" y="107"/>
                                </a:lnTo>
                                <a:lnTo>
                                  <a:pt x="0" y="596"/>
                                </a:lnTo>
                                <a:lnTo>
                                  <a:pt x="8" y="637"/>
                                </a:lnTo>
                                <a:lnTo>
                                  <a:pt x="31" y="671"/>
                                </a:lnTo>
                                <a:lnTo>
                                  <a:pt x="65" y="694"/>
                                </a:lnTo>
                                <a:lnTo>
                                  <a:pt x="107" y="703"/>
                                </a:lnTo>
                                <a:lnTo>
                                  <a:pt x="6002" y="703"/>
                                </a:lnTo>
                                <a:lnTo>
                                  <a:pt x="6044" y="694"/>
                                </a:lnTo>
                                <a:lnTo>
                                  <a:pt x="6078" y="671"/>
                                </a:lnTo>
                                <a:lnTo>
                                  <a:pt x="6101" y="637"/>
                                </a:lnTo>
                                <a:lnTo>
                                  <a:pt x="6110" y="596"/>
                                </a:lnTo>
                                <a:lnTo>
                                  <a:pt x="6110" y="107"/>
                                </a:lnTo>
                                <a:lnTo>
                                  <a:pt x="6101" y="65"/>
                                </a:lnTo>
                                <a:lnTo>
                                  <a:pt x="6078" y="31"/>
                                </a:lnTo>
                                <a:lnTo>
                                  <a:pt x="6044" y="8"/>
                                </a:lnTo>
                                <a:lnTo>
                                  <a:pt x="600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6" name="Freeform 262"/>
                        <wps:cNvSpPr>
                          <a:spLocks/>
                        </wps:cNvSpPr>
                        <wps:spPr bwMode="auto">
                          <a:xfrm>
                            <a:off x="618" y="1274"/>
                            <a:ext cx="1913" cy="236"/>
                          </a:xfrm>
                          <a:custGeom>
                            <a:avLst/>
                            <a:gdLst>
                              <a:gd name="T0" fmla="+- 0 619 619"/>
                              <a:gd name="T1" fmla="*/ T0 w 1913"/>
                              <a:gd name="T2" fmla="+- 0 1509 1274"/>
                              <a:gd name="T3" fmla="*/ 1509 h 236"/>
                              <a:gd name="T4" fmla="+- 0 619 619"/>
                              <a:gd name="T5" fmla="*/ T4 w 1913"/>
                              <a:gd name="T6" fmla="+- 0 1384 1274"/>
                              <a:gd name="T7" fmla="*/ 1384 h 236"/>
                              <a:gd name="T8" fmla="+- 0 628 619"/>
                              <a:gd name="T9" fmla="*/ T8 w 1913"/>
                              <a:gd name="T10" fmla="+- 0 1341 1274"/>
                              <a:gd name="T11" fmla="*/ 1341 h 236"/>
                              <a:gd name="T12" fmla="+- 0 651 619"/>
                              <a:gd name="T13" fmla="*/ T12 w 1913"/>
                              <a:gd name="T14" fmla="+- 0 1306 1274"/>
                              <a:gd name="T15" fmla="*/ 1306 h 236"/>
                              <a:gd name="T16" fmla="+- 0 686 619"/>
                              <a:gd name="T17" fmla="*/ T16 w 1913"/>
                              <a:gd name="T18" fmla="+- 0 1283 1274"/>
                              <a:gd name="T19" fmla="*/ 1283 h 236"/>
                              <a:gd name="T20" fmla="+- 0 728 619"/>
                              <a:gd name="T21" fmla="*/ T20 w 1913"/>
                              <a:gd name="T22" fmla="+- 0 1274 1274"/>
                              <a:gd name="T23" fmla="*/ 1274 h 236"/>
                              <a:gd name="T24" fmla="+- 0 2531 619"/>
                              <a:gd name="T25" fmla="*/ T24 w 1913"/>
                              <a:gd name="T26" fmla="+- 0 1274 1274"/>
                              <a:gd name="T27" fmla="*/ 1274 h 23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913" h="236">
                                <a:moveTo>
                                  <a:pt x="0" y="235"/>
                                </a:moveTo>
                                <a:lnTo>
                                  <a:pt x="0" y="110"/>
                                </a:lnTo>
                                <a:lnTo>
                                  <a:pt x="9" y="67"/>
                                </a:lnTo>
                                <a:lnTo>
                                  <a:pt x="32" y="32"/>
                                </a:lnTo>
                                <a:lnTo>
                                  <a:pt x="67" y="9"/>
                                </a:lnTo>
                                <a:lnTo>
                                  <a:pt x="109" y="0"/>
                                </a:lnTo>
                                <a:lnTo>
                                  <a:pt x="1912" y="0"/>
                                </a:lnTo>
                              </a:path>
                            </a:pathLst>
                          </a:custGeom>
                          <a:noFill/>
                          <a:ln w="61595">
                            <a:solidFill>
                              <a:srgbClr val="020203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7" name="Text Box 261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9332" cy="29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E6C6DCA" w14:textId="77777777" w:rsidR="00D40802" w:rsidRDefault="00D40802">
                              <w:pPr>
                                <w:rPr>
                                  <w:sz w:val="46"/>
                                </w:rPr>
                              </w:pPr>
                            </w:p>
                            <w:p w14:paraId="50BCDA04" w14:textId="77777777" w:rsidR="00D40802" w:rsidRDefault="00D40802">
                              <w:pPr>
                                <w:rPr>
                                  <w:sz w:val="46"/>
                                </w:rPr>
                              </w:pPr>
                            </w:p>
                            <w:p w14:paraId="78049A33" w14:textId="46B691FB" w:rsidR="00D40802" w:rsidRPr="005B1F43" w:rsidRDefault="00B37EF7" w:rsidP="00F44168">
                              <w:pPr>
                                <w:spacing w:before="385"/>
                                <w:ind w:left="284"/>
                                <w:rPr>
                                  <w:rFonts w:ascii="Verdana" w:hAnsi="Verdana"/>
                                  <w:b/>
                                  <w:i/>
                                  <w:sz w:val="39"/>
                                  <w:lang w:val="de-DE"/>
                                </w:rPr>
                              </w:pPr>
                              <w:r w:rsidRPr="005B1F43">
                                <w:rPr>
                                  <w:rFonts w:ascii="Verdana" w:hAnsi="Verdana"/>
                                  <w:b/>
                                  <w:i/>
                                  <w:color w:val="FFED00"/>
                                  <w:w w:val="80"/>
                                  <w:sz w:val="39"/>
                                  <w:lang w:val="de-DE"/>
                                </w:rPr>
                                <w:t>“</w:t>
                              </w:r>
                              <w:r w:rsidR="005B1F43" w:rsidRPr="005B1F43">
                                <w:rPr>
                                  <w:rFonts w:ascii="Verdana" w:hAnsi="Verdana"/>
                                  <w:b/>
                                  <w:i/>
                                  <w:color w:val="FFED00"/>
                                  <w:w w:val="80"/>
                                  <w:sz w:val="39"/>
                                  <w:lang w:val="de-DE"/>
                                </w:rPr>
                                <w:t>POEZIE JE MOU JEDINOU ZBRANÍ.</w:t>
                              </w:r>
                            </w:p>
                            <w:p w14:paraId="639C930E" w14:textId="2D91B5F8" w:rsidR="00D40802" w:rsidRDefault="001D2AC0">
                              <w:pPr>
                                <w:spacing w:before="298"/>
                                <w:ind w:left="336"/>
                                <w:rPr>
                                  <w:rFonts w:ascii="Century Gothic" w:hAnsi="Century Gothic"/>
                                  <w:i/>
                                  <w:sz w:val="45"/>
                                </w:rPr>
                              </w:pPr>
                              <w:r w:rsidRPr="001D2AC0">
                                <w:rPr>
                                  <w:rFonts w:ascii="Arial Narrow" w:hAnsi="Arial Narrow"/>
                                  <w:i/>
                                  <w:w w:val="85"/>
                                  <w:sz w:val="45"/>
                                </w:rPr>
                                <w:t xml:space="preserve">BUDU S JEJÍ POMOCÍ BOJOVAT </w:t>
                              </w:r>
                              <w:r w:rsidR="00B37EF7">
                                <w:rPr>
                                  <w:rFonts w:ascii="Century Gothic" w:hAnsi="Century Gothic"/>
                                  <w:i/>
                                  <w:spacing w:val="-18"/>
                                  <w:w w:val="85"/>
                                  <w:sz w:val="45"/>
                                </w:rPr>
                                <w:t xml:space="preserve">… </w:t>
                              </w:r>
                              <w:r w:rsidR="008A00B6" w:rsidRPr="008A00B6">
                                <w:rPr>
                                  <w:rFonts w:ascii="Arial Narrow" w:hAnsi="Arial Narrow"/>
                                  <w:b/>
                                  <w:i/>
                                  <w:w w:val="85"/>
                                  <w:sz w:val="45"/>
                                </w:rPr>
                                <w:t>NEVZDÁM SE</w:t>
                              </w:r>
                              <w:r w:rsidR="00B37EF7" w:rsidRPr="008A00B6">
                                <w:rPr>
                                  <w:rFonts w:ascii="Arial Narrow" w:hAnsi="Arial Narrow"/>
                                  <w:b/>
                                  <w:i/>
                                  <w:spacing w:val="-9"/>
                                  <w:w w:val="85"/>
                                  <w:sz w:val="45"/>
                                </w:rPr>
                                <w:t>.</w:t>
                              </w:r>
                              <w:r w:rsidR="00B37EF7">
                                <w:rPr>
                                  <w:rFonts w:ascii="Century Gothic" w:hAnsi="Century Gothic"/>
                                  <w:i/>
                                  <w:spacing w:val="-9"/>
                                  <w:w w:val="85"/>
                                  <w:sz w:val="45"/>
                                </w:rPr>
                                <w:t>”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260" o:spid="_x0000_s1030" style="width:466.6pt;height:145.75pt;mso-position-horizontal-relative:char;mso-position-vertical-relative:line" coordsize="9332,29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">
                <v:shape id="Picture 269" o:spid="_x0000_s1031" type="#_x0000_t75" style="position:absolute;left:6519;width:2813;height:264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n9rnbFAAAA3AAAAA8AAABkcnMvZG93bnJldi54bWxEj09rwkAUxO9Cv8PyCr3ppjkUja5BSlN6&#10;KVib4vWZffmD2bdhd6uxn94tCB6HmfkNs8pH04sTOd9ZVvA8S0AQV1Z33Cgov4vpHIQPyBp7y6Tg&#10;Qh7y9cNkhZm2Z/6i0y40IkLYZ6igDWHIpPRVSwb9zA7E0autMxiidI3UDs8RbnqZJsmLNNhxXGhx&#10;oNeWquPu1yh4K3pnt5fP8JfW3bZ+P+xL/7NX6ulx3CxBBBrDPXxrf2gFabKA/zPxCMj1FQ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CJ/a52xQAAANwAAAAPAAAAAAAAAAAAAAAA&#10;AJ8CAABkcnMvZG93bnJldi54bWxQSwUGAAAAAAQABAD3AAAAkQMAAAAA&#10;">
                  <v:imagedata r:id="rId24" o:title=""/>
                </v:shape>
                <v:shape id="Freeform 268" o:spid="_x0000_s1032" style="position:absolute;top:2221;width:8045;height:694;visibility:visible;mso-wrap-style:square;v-text-anchor:top" coordsize="8045,69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IyKLMIA&#10;AADcAAAADwAAAGRycy9kb3ducmV2LnhtbERPTWvCQBC9F/oflil4qxtzkJC6irYIPRmMYvU2ZMck&#10;NjsbsmsS/333UPD4eN+L1Wga0VPnassKZtMIBHFhdc2lguNh+56AcB5ZY2OZFDzIwWr5+rLAVNuB&#10;99TnvhQhhF2KCirv21RKV1Rk0E1tSxy4q+0M+gC7UuoOhxBuGhlH0VwarDk0VNjSZ0XFb343Cgwm&#10;52Qb60zvLifZ3r5ktPnJlJq8jesPEJ5G/xT/u7+1gngW5ocz4QjI5R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kjIoswgAAANwAAAAPAAAAAAAAAAAAAAAAAJgCAABkcnMvZG93&#10;bnJldi54bWxQSwUGAAAAAAQABAD1AAAAhwMAAAAA&#10;" path="m8044,l,,,498r15,76l57,636r62,42l195,693r7655,l7925,678r62,-42l8029,574r15,-76l8044,xe" fillcolor="#d8d9d8" stroked="f">
                  <v:path arrowok="t" o:connecttype="custom" o:connectlocs="8044,2221;0,2221;0,2719;15,2795;57,2857;119,2899;195,2914;7850,2914;7925,2899;7987,2857;8029,2795;8044,2719;8044,2221" o:connectangles="0,0,0,0,0,0,0,0,0,0,0,0,0"/>
                </v:shape>
                <v:shape id="Freeform 267" o:spid="_x0000_s1033" style="position:absolute;left:6443;top:1499;width:323;height:538;visibility:visible;mso-wrap-style:square;v-text-anchor:top" coordsize="323,53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9qkc8UA&#10;AADcAAAADwAAAGRycy9kb3ducmV2LnhtbESPQWvCQBSE7wX/w/IK3ppNPIim2UgRFA96iLXQ4yP7&#10;mgSzb0N2jYm/3i0Uehxm5hsm24ymFQP1rrGsIIliEMSl1Q1XCi6fu7cVCOeRNbaWScFEDjb57CXD&#10;VNs7FzScfSUChF2KCmrvu1RKV9Zk0EW2Iw7ej+0N+iD7Suoe7wFuWrmI46U02HBYqLGjbU3l9Xwz&#10;CvR+PR6/7fqxvzYrbbenr2IaWqXmr+PHOwhPo/8P/7UPWsEiSeD3TDgCMn8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z2qRzxQAAANwAAAAPAAAAAAAAAAAAAAAAAJgCAABkcnMv&#10;ZG93bnJldi54bWxQSwUGAAAAAAQABAD1AAAAigMAAAAA&#10;" path="m294,l38,,,39,1,499r3,15l12,526r12,9l39,538r245,-1l299,534r12,-8l319,514r3,-15l322,28,317,18,303,4,294,xe" fillcolor="#020203" stroked="f">
                  <v:path arrowok="t" o:connecttype="custom" o:connectlocs="294,1500;38,1500;0,1539;1,1999;4,2014;12,2026;24,2035;39,2038;284,2037;299,2034;311,2026;319,2014;322,1999;322,1528;317,1518;303,1504;294,1500" o:connectangles="0,0,0,0,0,0,0,0,0,0,0,0,0,0,0,0,0"/>
                </v:shape>
                <v:shape id="Freeform 266" o:spid="_x0000_s1034" style="position:absolute;left:30;top:1499;width:187;height:538;visibility:visible;mso-wrap-style:square;v-text-anchor:top" coordsize="187,53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TT0W8YA&#10;AADcAAAADwAAAGRycy9kb3ducmV2LnhtbESPQWvCQBSE74L/YXlCL6IbgxRJXUULLfUgou1Bb4/s&#10;MxuafZtktxr/vSsUPA4z8w0zX3a2EhdqfelYwWScgCDOnS65UPDz/TGagfABWWPlmBTcyMNy0e/N&#10;MdPuynu6HEIhIoR9hgpMCHUmpc8NWfRjVxNH7+xaiyHKtpC6xWuE20qmSfIqLZYcFwzW9G4o/z38&#10;WQWFX5tmtd6deDNrjsfP7fTcDKdKvQy61RuIQF14hv/bX1pBOknhcSYeAbm4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mTT0W8YAAADcAAAADwAAAAAAAAAAAAAAAACYAgAAZHJz&#10;L2Rvd25yZXYueG1sUEsFBgAAAAAEAAQA9QAAAIsDAAAAAA==&#10;" path="m157,l147,,38,,23,3,11,11,3,24,,39,,499r3,15l11,526r13,9l39,538r108,-1l162,534r13,-8l183,514r3,-15l185,28,181,18,167,4,157,xe" fillcolor="#020203" stroked="f">
                  <v:path arrowok="t" o:connecttype="custom" o:connectlocs="157,1500;147,1500;38,1500;23,1503;11,1511;3,1524;0,1539;0,1999;3,2014;11,2026;24,2035;39,2038;147,2037;162,2034;175,2026;183,2014;186,1999;185,1528;181,1518;167,1504;157,1500" o:connectangles="0,0,0,0,0,0,0,0,0,0,0,0,0,0,0,0,0,0,0,0,0"/>
                </v:shape>
                <v:shape id="AutoShape 265" o:spid="_x0000_s1035" style="position:absolute;left:6841;top:1402;width:1170;height:731;visibility:visible;mso-wrap-style:square;v-text-anchor:top" coordsize="1170,7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QIUR8UA&#10;AADcAAAADwAAAGRycy9kb3ducmV2LnhtbESP0WrCQBRE3wv+w3IF3+pGBanRVaLSUqE+GP2AS/aa&#10;RLN3092tpn/vFgo+DjNzhlmsOtOIGzlfW1YwGiYgiAuray4VnI7vr28gfEDW2FgmBb/kYbXsvSww&#10;1fbOB7rloRQRwj5FBVUIbSqlLyoy6Ie2JY7e2TqDIUpXSu3wHuGmkeMkmUqDNceFClvaVFRc8x+j&#10;YH1w3/uP2bb8yi676azebrLW5koN+l02BxGoC8/wf/tTKxiPJvB3Jh4BuXw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RAhRHxQAAANwAAAAPAAAAAAAAAAAAAAAAAJgCAABkcnMv&#10;ZG93bnJldi54bWxQSwUGAAAAAAQABAD1AAAAigMAAAAA&#10;" path="m398,l,133r,1l1,304r,293l1,598,399,730r10,l989,480r-587,l359,472,321,446,295,408r-8,-43l295,322r26,-38l359,258r43,-8l993,250,408,,398,xm1170,402r-660,1l506,415r-6,11l492,436r-8,10l446,472r-44,8l989,480r181,-78xm993,250r-591,l445,258r38,25l492,293r7,11l505,315r5,11l1170,326,993,250xe" fillcolor="#020203" stroked="f">
                  <v:path arrowok="t" o:connecttype="custom" o:connectlocs="398,1403;0,1536;0,1537;1,1707;1,2000;1,2001;399,2133;409,2133;989,1883;402,1883;359,1875;321,1849;295,1811;287,1768;295,1725;321,1687;359,1661;402,1653;993,1653;408,1403;398,1403;1170,1805;510,1806;506,1818;500,1829;492,1839;484,1849;446,1875;402,1883;989,1883;1170,1805;993,1653;402,1653;445,1661;483,1686;492,1696;499,1707;505,1718;510,1729;1170,1729;993,1653" o:connectangles="0,0,0,0,0,0,0,0,0,0,0,0,0,0,0,0,0,0,0,0,0,0,0,0,0,0,0,0,0,0,0,0,0,0,0,0,0,0,0,0,0"/>
                </v:shape>
                <v:shape id="Freeform 264" o:spid="_x0000_s1036" style="position:absolute;left:7204;top:1729;width:77;height:77;visibility:visible;mso-wrap-style:square;v-text-anchor:top" coordsize="77,7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UEh0sMA&#10;AADcAAAADwAAAGRycy9kb3ducmV2LnhtbESPUWvCMBSF34X9h3AFX0TTishWjSKDguzNuh9w19w2&#10;xeamNFns/v0yGPh4OOd8h3M4TbYXkUbfOVaQrzMQxLXTHbcKPm/l6hWED8gae8ek4Ic8nI4vswMW&#10;2j34SrEKrUgQ9gUqMCEMhZS+NmTRr91AnLzGjRZDkmMr9YiPBLe93GTZTlrsOC0YHOjdUH2vvq2C&#10;MhvOeajqMn40sb99LaN540apxXw670EEmsIz/N++aAWbfAt/Z9IRkMd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4UEh0sMAAADcAAAADwAAAAAAAAAAAAAAAACYAgAAZHJzL2Rv&#10;d25yZXYueG1sUEsFBgAAAAAEAAQA9QAAAIgDAAAAAA==&#10;" path="m38,l24,2,11,11,3,24,,38,3,52r8,13l24,74r14,2l53,74,65,65,74,52,76,38,74,23,65,11,52,2,38,xe" fillcolor="#020203" stroked="f">
                  <v:path arrowok="t" o:connecttype="custom" o:connectlocs="38,1730;24,1732;11,1741;3,1754;0,1768;3,1782;11,1795;24,1804;38,1806;53,1804;65,1795;74,1782;76,1768;74,1753;65,1741;52,1732;38,1730" o:connectangles="0,0,0,0,0,0,0,0,0,0,0,0,0,0,0,0,0"/>
                </v:shape>
                <v:shape id="Freeform 263" o:spid="_x0000_s1037" style="position:absolute;left:274;top:1398;width:6111;height:704;visibility:visible;mso-wrap-style:square;v-text-anchor:top" coordsize="6111,70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JWLTcQA&#10;AADcAAAADwAAAGRycy9kb3ducmV2LnhtbESPwWrDMBBE74H+g9hCLyGW7WITnCghFAq5lTih9LhY&#10;G9uttTKSGrt/HxUKPQ4z84bZ7mcziBs531tWkCUpCOLG6p5bBZfz62oNwgdkjYNlUvBDHva7h8UW&#10;K20nPtGtDq2IEPYVKuhCGCspfdORQZ/YkTh6V+sMhihdK7XDKcLNIPM0LaXBnuNChyO9dNR81d9G&#10;ARfT+Bl6bcq35btrnvPjIVt+KPX0OB82IALN4T/81z5qBXlWwO+ZeATk7g4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iVi03EAAAA3AAAAA8AAAAAAAAAAAAAAAAAmAIAAGRycy9k&#10;b3ducmV2LnhtbFBLBQYAAAAABAAEAPUAAACJAwAAAAA=&#10;" path="m6002,l107,,65,8,31,31,8,65,,107,,596r8,41l31,671r34,23l107,703r5895,l6044,694r34,-23l6101,637r9,-41l6110,107r-9,-42l6078,31,6044,8,6002,xe" fillcolor="black" stroked="f">
                  <v:path arrowok="t" o:connecttype="custom" o:connectlocs="6002,1399;107,1399;65,1407;31,1430;8,1464;0,1506;0,1995;8,2036;31,2070;65,2093;107,2102;6002,2102;6044,2093;6078,2070;6101,2036;6110,1995;6110,1506;6101,1464;6078,1430;6044,1407;6002,1399" o:connectangles="0,0,0,0,0,0,0,0,0,0,0,0,0,0,0,0,0,0,0,0,0"/>
                </v:shape>
                <v:shape id="Freeform 262" o:spid="_x0000_s1038" style="position:absolute;left:618;top:1274;width:1913;height:236;visibility:visible;mso-wrap-style:square;v-text-anchor:top" coordsize="1913,23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4gF98UA&#10;AADcAAAADwAAAGRycy9kb3ducmV2LnhtbESP3WrCQBSE74W+w3IKvdNNRFRSVykFtRVBmv5cH7Kn&#10;2djs2ZDdmvj2riB4OczMN8xi1dtanKj1lWMF6SgBQVw4XXGp4OtzPZyD8AFZY+2YFJzJw2r5MFhg&#10;pl3HH3TKQykihH2GCkwITSalLwxZ9CPXEEfv17UWQ5RtKXWLXYTbWo6TZCotVhwXDDb0aqj4y/+t&#10;gt38vXOHdM+T4/7HfW9n1hyTjVJPj/3LM4hAfbiHb+03rWCcTuF6Jh4Bubw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XiAX3xQAAANwAAAAPAAAAAAAAAAAAAAAAAJgCAABkcnMv&#10;ZG93bnJldi54bWxQSwUGAAAAAAQABAD1AAAAigMAAAAA&#10;" path="m,235l,110,9,67,32,32,67,9,109,,1912,e" filled="f" strokecolor="#020203" strokeweight="4.85pt">
                  <v:path arrowok="t" o:connecttype="custom" o:connectlocs="0,1509;0,1384;9,1341;32,1306;67,1283;109,1274;1912,1274" o:connectangles="0,0,0,0,0,0,0"/>
                </v:shape>
                <v:shape id="Text Box 261" o:spid="_x0000_s1039" type="#_x0000_t202" style="position:absolute;width:9332;height:291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Ms+OsUA&#10;AADcAAAADwAAAGRycy9kb3ducmV2LnhtbESPQWvCQBSE70L/w/IKvelGD7ambkSkBaEgjfHg8TX7&#10;TJZk38bsqvHfdwsFj8PMfMMsV4NtxZV6bxwrmE4SEMSl04YrBYfic/wGwgdkja1jUnAnD6vsabTE&#10;VLsb53Tdh0pECPsUFdQhdKmUvqzJop+4jjh6J9dbDFH2ldQ93iLctnKWJHNp0XBcqLGjTU1ls79Y&#10;Besj5x/mvPv5zk+5KYpFwl/zRqmX52H9DiLQEB7h//ZWK5hNX+HvTDwCMvs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wyz46xQAAANwAAAAPAAAAAAAAAAAAAAAAAJgCAABkcnMv&#10;ZG93bnJldi54bWxQSwUGAAAAAAQABAD1AAAAigMAAAAA&#10;" filled="f" stroked="f">
                  <v:textbox inset="0,0,0,0">
                    <w:txbxContent>
                      <w:p w14:paraId="6E6C6DCA" w14:textId="77777777" w:rsidR="00D40802" w:rsidRDefault="00D40802">
                        <w:pPr>
                          <w:rPr>
                            <w:sz w:val="46"/>
                          </w:rPr>
                        </w:pPr>
                      </w:p>
                      <w:p w14:paraId="50BCDA04" w14:textId="77777777" w:rsidR="00D40802" w:rsidRDefault="00D40802">
                        <w:pPr>
                          <w:rPr>
                            <w:sz w:val="46"/>
                          </w:rPr>
                        </w:pPr>
                      </w:p>
                      <w:p w14:paraId="78049A33" w14:textId="46B691FB" w:rsidR="00D40802" w:rsidRPr="005B1F43" w:rsidRDefault="00B37EF7" w:rsidP="00F44168">
                        <w:pPr>
                          <w:spacing w:before="385"/>
                          <w:ind w:left="284"/>
                          <w:rPr>
                            <w:rFonts w:ascii="Verdana" w:hAnsi="Verdana"/>
                            <w:b/>
                            <w:i/>
                            <w:sz w:val="39"/>
                            <w:lang w:val="de-DE"/>
                          </w:rPr>
                        </w:pPr>
                        <w:r w:rsidRPr="005B1F43">
                          <w:rPr>
                            <w:rFonts w:ascii="Verdana" w:hAnsi="Verdana"/>
                            <w:b/>
                            <w:i/>
                            <w:color w:val="FFED00"/>
                            <w:w w:val="80"/>
                            <w:sz w:val="39"/>
                            <w:lang w:val="de-DE"/>
                          </w:rPr>
                          <w:t>“</w:t>
                        </w:r>
                        <w:r w:rsidR="005B1F43" w:rsidRPr="005B1F43">
                          <w:rPr>
                            <w:rFonts w:ascii="Verdana" w:hAnsi="Verdana"/>
                            <w:b/>
                            <w:i/>
                            <w:color w:val="FFED00"/>
                            <w:w w:val="80"/>
                            <w:sz w:val="39"/>
                            <w:lang w:val="de-DE"/>
                          </w:rPr>
                          <w:t>POEZIE JE MOU JEDINOU ZBRANÍ.</w:t>
                        </w:r>
                      </w:p>
                      <w:p w14:paraId="639C930E" w14:textId="2D91B5F8" w:rsidR="00D40802" w:rsidRDefault="001D2AC0">
                        <w:pPr>
                          <w:spacing w:before="298"/>
                          <w:ind w:left="336"/>
                          <w:rPr>
                            <w:rFonts w:ascii="Century Gothic" w:hAnsi="Century Gothic"/>
                            <w:i/>
                            <w:sz w:val="45"/>
                          </w:rPr>
                        </w:pPr>
                        <w:r w:rsidRPr="001D2AC0">
                          <w:rPr>
                            <w:rFonts w:ascii="Arial Narrow" w:hAnsi="Arial Narrow"/>
                            <w:i/>
                            <w:w w:val="85"/>
                            <w:sz w:val="45"/>
                          </w:rPr>
                          <w:t xml:space="preserve">BUDU S JEJÍ POMOCÍ BOJOVAT </w:t>
                        </w:r>
                        <w:r w:rsidR="00B37EF7">
                          <w:rPr>
                            <w:rFonts w:ascii="Century Gothic" w:hAnsi="Century Gothic"/>
                            <w:i/>
                            <w:spacing w:val="-18"/>
                            <w:w w:val="85"/>
                            <w:sz w:val="45"/>
                          </w:rPr>
                          <w:t xml:space="preserve">… </w:t>
                        </w:r>
                        <w:r w:rsidR="008A00B6" w:rsidRPr="008A00B6">
                          <w:rPr>
                            <w:rFonts w:ascii="Arial Narrow" w:hAnsi="Arial Narrow"/>
                            <w:b/>
                            <w:i/>
                            <w:w w:val="85"/>
                            <w:sz w:val="45"/>
                          </w:rPr>
                          <w:t>NEVZDÁM SE</w:t>
                        </w:r>
                        <w:r w:rsidR="00B37EF7" w:rsidRPr="008A00B6">
                          <w:rPr>
                            <w:rFonts w:ascii="Arial Narrow" w:hAnsi="Arial Narrow"/>
                            <w:b/>
                            <w:i/>
                            <w:spacing w:val="-9"/>
                            <w:w w:val="85"/>
                            <w:sz w:val="45"/>
                          </w:rPr>
                          <w:t>.</w:t>
                        </w:r>
                        <w:r w:rsidR="00B37EF7">
                          <w:rPr>
                            <w:rFonts w:ascii="Century Gothic" w:hAnsi="Century Gothic"/>
                            <w:i/>
                            <w:spacing w:val="-9"/>
                            <w:w w:val="85"/>
                            <w:sz w:val="45"/>
                          </w:rPr>
                          <w:t>”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56356ED8" w14:textId="2C3AFD1F" w:rsidR="004654D3" w:rsidRPr="00254D48" w:rsidRDefault="00E54CC6">
      <w:pPr>
        <w:spacing w:before="141"/>
        <w:ind w:left="2103" w:right="1300"/>
        <w:rPr>
          <w:rFonts w:ascii="Arial Narrow" w:hAnsi="Arial Narrow"/>
          <w:i/>
          <w:sz w:val="21"/>
          <w:lang w:val="cs-CZ"/>
        </w:rPr>
      </w:pPr>
      <w:r w:rsidRPr="00254D48">
        <w:rPr>
          <w:rFonts w:ascii="Arial Narrow" w:hAnsi="Arial Narrow"/>
          <w:i/>
          <w:sz w:val="21"/>
          <w:lang w:val="cs-CZ"/>
        </w:rPr>
        <w:t xml:space="preserve">Básník </w:t>
      </w:r>
      <w:proofErr w:type="spellStart"/>
      <w:r w:rsidRPr="00254D48">
        <w:rPr>
          <w:rFonts w:ascii="Arial Narrow" w:hAnsi="Arial Narrow"/>
          <w:i/>
          <w:sz w:val="21"/>
          <w:lang w:val="cs-CZ"/>
        </w:rPr>
        <w:t>Saw</w:t>
      </w:r>
      <w:proofErr w:type="spellEnd"/>
      <w:r w:rsidRPr="00254D48">
        <w:rPr>
          <w:rFonts w:ascii="Arial Narrow" w:hAnsi="Arial Narrow"/>
          <w:i/>
          <w:sz w:val="21"/>
          <w:lang w:val="cs-CZ"/>
        </w:rPr>
        <w:t xml:space="preserve"> </w:t>
      </w:r>
      <w:proofErr w:type="spellStart"/>
      <w:r w:rsidRPr="00254D48">
        <w:rPr>
          <w:rFonts w:ascii="Arial Narrow" w:hAnsi="Arial Narrow"/>
          <w:i/>
          <w:sz w:val="21"/>
          <w:lang w:val="cs-CZ"/>
        </w:rPr>
        <w:t>Wai</w:t>
      </w:r>
      <w:proofErr w:type="spellEnd"/>
      <w:r w:rsidRPr="00254D48">
        <w:rPr>
          <w:rFonts w:ascii="Arial Narrow" w:hAnsi="Arial Narrow"/>
          <w:i/>
          <w:sz w:val="21"/>
          <w:lang w:val="cs-CZ"/>
        </w:rPr>
        <w:t>, kterému hrozí dva roky vězení za recitování básně na mírovém shromážděn</w:t>
      </w:r>
      <w:r w:rsidR="000B4DE7">
        <w:rPr>
          <w:rFonts w:ascii="Arial Narrow" w:hAnsi="Arial Narrow"/>
          <w:i/>
          <w:sz w:val="21"/>
          <w:lang w:val="cs-CZ"/>
        </w:rPr>
        <w:t>í</w:t>
      </w:r>
      <w:r w:rsidRPr="00254D48">
        <w:rPr>
          <w:rFonts w:ascii="Arial Narrow" w:hAnsi="Arial Narrow"/>
          <w:i/>
          <w:sz w:val="21"/>
          <w:lang w:val="cs-CZ"/>
        </w:rPr>
        <w:t xml:space="preserve"> vyzýva</w:t>
      </w:r>
      <w:r w:rsidR="00160CA7" w:rsidRPr="00254D48">
        <w:rPr>
          <w:rFonts w:ascii="Arial Narrow" w:hAnsi="Arial Narrow"/>
          <w:i/>
          <w:sz w:val="21"/>
          <w:lang w:val="cs-CZ"/>
        </w:rPr>
        <w:t>jící</w:t>
      </w:r>
      <w:r w:rsidR="000B4DE7">
        <w:rPr>
          <w:rFonts w:ascii="Arial Narrow" w:hAnsi="Arial Narrow"/>
          <w:i/>
          <w:sz w:val="21"/>
          <w:lang w:val="cs-CZ"/>
        </w:rPr>
        <w:t>m</w:t>
      </w:r>
      <w:r w:rsidRPr="00254D48">
        <w:rPr>
          <w:rFonts w:ascii="Arial Narrow" w:hAnsi="Arial Narrow"/>
          <w:i/>
          <w:sz w:val="21"/>
          <w:lang w:val="cs-CZ"/>
        </w:rPr>
        <w:t xml:space="preserve"> ke změnám myanmarské ústavy z roku 2008, </w:t>
      </w:r>
      <w:r w:rsidR="004B7563" w:rsidRPr="00254D48">
        <w:rPr>
          <w:rFonts w:ascii="Arial Narrow" w:hAnsi="Arial Narrow"/>
          <w:i/>
          <w:sz w:val="21"/>
          <w:lang w:val="cs-CZ"/>
        </w:rPr>
        <w:t xml:space="preserve">která </w:t>
      </w:r>
      <w:r w:rsidR="007D6FA7">
        <w:rPr>
          <w:rFonts w:ascii="Arial Narrow" w:hAnsi="Arial Narrow"/>
          <w:i/>
          <w:sz w:val="21"/>
          <w:lang w:val="cs-CZ"/>
        </w:rPr>
        <w:t>upevňuje vojenskou</w:t>
      </w:r>
      <w:r w:rsidR="004B7563" w:rsidRPr="00254D48">
        <w:rPr>
          <w:rFonts w:ascii="Arial Narrow" w:hAnsi="Arial Narrow"/>
          <w:i/>
          <w:sz w:val="21"/>
          <w:lang w:val="cs-CZ"/>
        </w:rPr>
        <w:t xml:space="preserve"> </w:t>
      </w:r>
      <w:r w:rsidRPr="00254D48">
        <w:rPr>
          <w:rFonts w:ascii="Arial Narrow" w:hAnsi="Arial Narrow"/>
          <w:i/>
          <w:sz w:val="21"/>
          <w:lang w:val="cs-CZ"/>
        </w:rPr>
        <w:t>moc v zemi.</w:t>
      </w:r>
    </w:p>
    <w:p w14:paraId="281F6FCC" w14:textId="77777777" w:rsidR="00D40802" w:rsidRPr="00254D48" w:rsidRDefault="00F93559">
      <w:pPr>
        <w:pStyle w:val="Zkladntext"/>
        <w:rPr>
          <w:rFonts w:ascii="Century Gothic"/>
          <w:i/>
          <w:sz w:val="28"/>
          <w:lang w:val="cs-CZ"/>
        </w:rPr>
      </w:pPr>
      <w:r w:rsidRPr="00254D48">
        <w:rPr>
          <w:noProof/>
          <w:lang w:val="cs-CZ" w:eastAsia="cs-CZ" w:bidi="ar-SA"/>
        </w:rPr>
        <mc:AlternateContent>
          <mc:Choice Requires="wpg">
            <w:drawing>
              <wp:anchor distT="0" distB="0" distL="0" distR="0" simplePos="0" relativeHeight="251662336" behindDoc="1" locked="0" layoutInCell="1" allowOverlap="1" wp14:anchorId="0C74E299" wp14:editId="2354F144">
                <wp:simplePos x="0" y="0"/>
                <wp:positionH relativeFrom="page">
                  <wp:posOffset>715010</wp:posOffset>
                </wp:positionH>
                <wp:positionV relativeFrom="paragraph">
                  <wp:posOffset>245110</wp:posOffset>
                </wp:positionV>
                <wp:extent cx="5692775" cy="662305"/>
                <wp:effectExtent l="0" t="0" r="27305" b="4445"/>
                <wp:wrapTopAndBottom/>
                <wp:docPr id="201" name="Group 2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92775" cy="662305"/>
                          <a:chOff x="1126" y="382"/>
                          <a:chExt cx="8965" cy="1043"/>
                        </a:xfrm>
                      </wpg:grpSpPr>
                      <wps:wsp>
                        <wps:cNvPr id="202" name="Line 259"/>
                        <wps:cNvCnPr>
                          <a:cxnSpLocks noChangeShapeType="1"/>
                        </wps:cNvCnPr>
                        <wps:spPr bwMode="auto">
                          <a:xfrm>
                            <a:off x="1814" y="1413"/>
                            <a:ext cx="8277" cy="0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A5ABAD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3" name="Rectangle 258"/>
                        <wps:cNvSpPr>
                          <a:spLocks noChangeArrowheads="1"/>
                        </wps:cNvSpPr>
                        <wps:spPr bwMode="auto">
                          <a:xfrm>
                            <a:off x="1813" y="411"/>
                            <a:ext cx="4952" cy="1014"/>
                          </a:xfrm>
                          <a:prstGeom prst="rect">
                            <a:avLst/>
                          </a:prstGeom>
                          <a:solidFill>
                            <a:srgbClr val="A5AAA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4" name="AutoShape 257"/>
                        <wps:cNvSpPr>
                          <a:spLocks/>
                        </wps:cNvSpPr>
                        <wps:spPr bwMode="auto">
                          <a:xfrm>
                            <a:off x="1126" y="382"/>
                            <a:ext cx="1021" cy="1021"/>
                          </a:xfrm>
                          <a:custGeom>
                            <a:avLst/>
                            <a:gdLst>
                              <a:gd name="T0" fmla="+- 0 1768 1127"/>
                              <a:gd name="T1" fmla="*/ T0 w 1021"/>
                              <a:gd name="T2" fmla="+- 0 500 383"/>
                              <a:gd name="T3" fmla="*/ 500 h 1021"/>
                              <a:gd name="T4" fmla="+- 0 1901 1127"/>
                              <a:gd name="T5" fmla="*/ T4 w 1021"/>
                              <a:gd name="T6" fmla="+- 0 536 383"/>
                              <a:gd name="T7" fmla="*/ 536 h 1021"/>
                              <a:gd name="T8" fmla="+- 0 1995 1127"/>
                              <a:gd name="T9" fmla="*/ T8 w 1021"/>
                              <a:gd name="T10" fmla="+- 0 630 383"/>
                              <a:gd name="T11" fmla="*/ 630 h 1021"/>
                              <a:gd name="T12" fmla="+- 0 2031 1127"/>
                              <a:gd name="T13" fmla="*/ T12 w 1021"/>
                              <a:gd name="T14" fmla="+- 0 762 383"/>
                              <a:gd name="T15" fmla="*/ 762 h 1021"/>
                              <a:gd name="T16" fmla="+- 0 1995 1127"/>
                              <a:gd name="T17" fmla="*/ T16 w 1021"/>
                              <a:gd name="T18" fmla="+- 0 895 383"/>
                              <a:gd name="T19" fmla="*/ 895 h 1021"/>
                              <a:gd name="T20" fmla="+- 0 1901 1127"/>
                              <a:gd name="T21" fmla="*/ T20 w 1021"/>
                              <a:gd name="T22" fmla="+- 0 989 383"/>
                              <a:gd name="T23" fmla="*/ 989 h 1021"/>
                              <a:gd name="T24" fmla="+- 0 1768 1127"/>
                              <a:gd name="T25" fmla="*/ T24 w 1021"/>
                              <a:gd name="T26" fmla="+- 0 1025 383"/>
                              <a:gd name="T27" fmla="*/ 1025 h 1021"/>
                              <a:gd name="T28" fmla="+- 0 1127 1127"/>
                              <a:gd name="T29" fmla="*/ T28 w 1021"/>
                              <a:gd name="T30" fmla="+- 0 1316 383"/>
                              <a:gd name="T31" fmla="*/ 1316 h 1021"/>
                              <a:gd name="T32" fmla="+- 0 1505 1127"/>
                              <a:gd name="T33" fmla="*/ T32 w 1021"/>
                              <a:gd name="T34" fmla="+- 0 1112 383"/>
                              <a:gd name="T35" fmla="*/ 1112 h 1021"/>
                              <a:gd name="T36" fmla="+- 0 1522 1127"/>
                              <a:gd name="T37" fmla="*/ T36 w 1021"/>
                              <a:gd name="T38" fmla="+- 0 1050 383"/>
                              <a:gd name="T39" fmla="*/ 1050 h 1021"/>
                              <a:gd name="T40" fmla="+- 0 2036 1127"/>
                              <a:gd name="T41" fmla="*/ T40 w 1021"/>
                              <a:gd name="T42" fmla="+- 0 1030 383"/>
                              <a:gd name="T43" fmla="*/ 1030 h 1021"/>
                              <a:gd name="T44" fmla="+- 0 2117 1127"/>
                              <a:gd name="T45" fmla="*/ T44 w 1021"/>
                              <a:gd name="T46" fmla="+- 0 910 383"/>
                              <a:gd name="T47" fmla="*/ 910 h 1021"/>
                              <a:gd name="T48" fmla="+- 0 2147 1127"/>
                              <a:gd name="T49" fmla="*/ T48 w 1021"/>
                              <a:gd name="T50" fmla="+- 0 762 383"/>
                              <a:gd name="T51" fmla="*/ 762 h 1021"/>
                              <a:gd name="T52" fmla="+- 0 2117 1127"/>
                              <a:gd name="T53" fmla="*/ T52 w 1021"/>
                              <a:gd name="T54" fmla="+- 0 615 383"/>
                              <a:gd name="T55" fmla="*/ 615 h 1021"/>
                              <a:gd name="T56" fmla="+- 0 2041 1127"/>
                              <a:gd name="T57" fmla="*/ T56 w 1021"/>
                              <a:gd name="T58" fmla="+- 0 500 383"/>
                              <a:gd name="T59" fmla="*/ 500 h 1021"/>
                              <a:gd name="T60" fmla="+- 0 1522 1127"/>
                              <a:gd name="T61" fmla="*/ T60 w 1021"/>
                              <a:gd name="T62" fmla="+- 0 1050 383"/>
                              <a:gd name="T63" fmla="*/ 1050 h 1021"/>
                              <a:gd name="T64" fmla="+- 0 1634 1127"/>
                              <a:gd name="T65" fmla="*/ T64 w 1021"/>
                              <a:gd name="T66" fmla="+- 0 1117 383"/>
                              <a:gd name="T67" fmla="*/ 1117 h 1021"/>
                              <a:gd name="T68" fmla="+- 0 1768 1127"/>
                              <a:gd name="T69" fmla="*/ T68 w 1021"/>
                              <a:gd name="T70" fmla="+- 0 1141 383"/>
                              <a:gd name="T71" fmla="*/ 1141 h 1021"/>
                              <a:gd name="T72" fmla="+- 0 1916 1127"/>
                              <a:gd name="T73" fmla="*/ T72 w 1021"/>
                              <a:gd name="T74" fmla="+- 0 1112 383"/>
                              <a:gd name="T75" fmla="*/ 1112 h 1021"/>
                              <a:gd name="T76" fmla="+- 0 2012 1127"/>
                              <a:gd name="T77" fmla="*/ T76 w 1021"/>
                              <a:gd name="T78" fmla="+- 0 1050 383"/>
                              <a:gd name="T79" fmla="*/ 1050 h 1021"/>
                              <a:gd name="T80" fmla="+- 0 1692 1127"/>
                              <a:gd name="T81" fmla="*/ T80 w 1021"/>
                              <a:gd name="T82" fmla="+- 0 391 383"/>
                              <a:gd name="T83" fmla="*/ 391 h 1021"/>
                              <a:gd name="T84" fmla="+- 0 1556 1127"/>
                              <a:gd name="T85" fmla="*/ T84 w 1021"/>
                              <a:gd name="T86" fmla="+- 0 448 383"/>
                              <a:gd name="T87" fmla="*/ 448 h 1021"/>
                              <a:gd name="T88" fmla="+- 0 1454 1127"/>
                              <a:gd name="T89" fmla="*/ T88 w 1021"/>
                              <a:gd name="T90" fmla="+- 0 550 383"/>
                              <a:gd name="T91" fmla="*/ 550 h 1021"/>
                              <a:gd name="T92" fmla="+- 0 1397 1127"/>
                              <a:gd name="T93" fmla="*/ T92 w 1021"/>
                              <a:gd name="T94" fmla="+- 0 686 383"/>
                              <a:gd name="T95" fmla="*/ 686 h 1021"/>
                              <a:gd name="T96" fmla="+- 0 1395 1127"/>
                              <a:gd name="T97" fmla="*/ T96 w 1021"/>
                              <a:gd name="T98" fmla="+- 0 831 383"/>
                              <a:gd name="T99" fmla="*/ 831 h 1021"/>
                              <a:gd name="T100" fmla="+- 0 1442 1127"/>
                              <a:gd name="T101" fmla="*/ T100 w 1021"/>
                              <a:gd name="T102" fmla="+- 0 956 383"/>
                              <a:gd name="T103" fmla="*/ 956 h 1021"/>
                              <a:gd name="T104" fmla="+- 0 1464 1127"/>
                              <a:gd name="T105" fmla="*/ T104 w 1021"/>
                              <a:gd name="T106" fmla="+- 0 1025 383"/>
                              <a:gd name="T107" fmla="*/ 1025 h 1021"/>
                              <a:gd name="T108" fmla="+- 0 1698 1127"/>
                              <a:gd name="T109" fmla="*/ T108 w 1021"/>
                              <a:gd name="T110" fmla="+- 0 1015 383"/>
                              <a:gd name="T111" fmla="*/ 1015 h 1021"/>
                              <a:gd name="T112" fmla="+- 0 1582 1127"/>
                              <a:gd name="T113" fmla="*/ T112 w 1021"/>
                              <a:gd name="T114" fmla="+- 0 948 383"/>
                              <a:gd name="T115" fmla="*/ 948 h 1021"/>
                              <a:gd name="T116" fmla="+- 0 1515 1127"/>
                              <a:gd name="T117" fmla="*/ T116 w 1021"/>
                              <a:gd name="T118" fmla="+- 0 832 383"/>
                              <a:gd name="T119" fmla="*/ 832 h 1021"/>
                              <a:gd name="T120" fmla="+- 0 1515 1127"/>
                              <a:gd name="T121" fmla="*/ T120 w 1021"/>
                              <a:gd name="T122" fmla="+- 0 692 383"/>
                              <a:gd name="T123" fmla="*/ 692 h 1021"/>
                              <a:gd name="T124" fmla="+- 0 1582 1127"/>
                              <a:gd name="T125" fmla="*/ T124 w 1021"/>
                              <a:gd name="T126" fmla="+- 0 577 383"/>
                              <a:gd name="T127" fmla="*/ 577 h 1021"/>
                              <a:gd name="T128" fmla="+- 0 1698 1127"/>
                              <a:gd name="T129" fmla="*/ T128 w 1021"/>
                              <a:gd name="T130" fmla="+- 0 509 383"/>
                              <a:gd name="T131" fmla="*/ 509 h 1021"/>
                              <a:gd name="T132" fmla="+- 0 2041 1127"/>
                              <a:gd name="T133" fmla="*/ T132 w 1021"/>
                              <a:gd name="T134" fmla="+- 0 500 383"/>
                              <a:gd name="T135" fmla="*/ 500 h 1021"/>
                              <a:gd name="T136" fmla="+- 0 1980 1127"/>
                              <a:gd name="T137" fmla="*/ T136 w 1021"/>
                              <a:gd name="T138" fmla="+- 0 448 383"/>
                              <a:gd name="T139" fmla="*/ 448 h 1021"/>
                              <a:gd name="T140" fmla="+- 0 1844 1127"/>
                              <a:gd name="T141" fmla="*/ T140 w 1021"/>
                              <a:gd name="T142" fmla="+- 0 391 383"/>
                              <a:gd name="T143" fmla="*/ 391 h 10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</a:cxnLst>
                            <a:rect l="0" t="0" r="r" b="b"/>
                            <a:pathLst>
                              <a:path w="1021" h="1021">
                                <a:moveTo>
                                  <a:pt x="914" y="117"/>
                                </a:moveTo>
                                <a:lnTo>
                                  <a:pt x="641" y="117"/>
                                </a:lnTo>
                                <a:lnTo>
                                  <a:pt x="711" y="126"/>
                                </a:lnTo>
                                <a:lnTo>
                                  <a:pt x="774" y="153"/>
                                </a:lnTo>
                                <a:lnTo>
                                  <a:pt x="827" y="194"/>
                                </a:lnTo>
                                <a:lnTo>
                                  <a:pt x="868" y="247"/>
                                </a:lnTo>
                                <a:lnTo>
                                  <a:pt x="894" y="309"/>
                                </a:lnTo>
                                <a:lnTo>
                                  <a:pt x="904" y="379"/>
                                </a:lnTo>
                                <a:lnTo>
                                  <a:pt x="894" y="449"/>
                                </a:lnTo>
                                <a:lnTo>
                                  <a:pt x="868" y="512"/>
                                </a:lnTo>
                                <a:lnTo>
                                  <a:pt x="827" y="565"/>
                                </a:lnTo>
                                <a:lnTo>
                                  <a:pt x="774" y="606"/>
                                </a:lnTo>
                                <a:lnTo>
                                  <a:pt x="711" y="632"/>
                                </a:lnTo>
                                <a:lnTo>
                                  <a:pt x="641" y="642"/>
                                </a:lnTo>
                                <a:lnTo>
                                  <a:pt x="291" y="642"/>
                                </a:lnTo>
                                <a:lnTo>
                                  <a:pt x="0" y="933"/>
                                </a:lnTo>
                                <a:lnTo>
                                  <a:pt x="87" y="1020"/>
                                </a:lnTo>
                                <a:lnTo>
                                  <a:pt x="378" y="729"/>
                                </a:lnTo>
                                <a:lnTo>
                                  <a:pt x="378" y="683"/>
                                </a:lnTo>
                                <a:lnTo>
                                  <a:pt x="395" y="667"/>
                                </a:lnTo>
                                <a:lnTo>
                                  <a:pt x="885" y="667"/>
                                </a:lnTo>
                                <a:lnTo>
                                  <a:pt x="909" y="647"/>
                                </a:lnTo>
                                <a:lnTo>
                                  <a:pt x="955" y="591"/>
                                </a:lnTo>
                                <a:lnTo>
                                  <a:pt x="990" y="527"/>
                                </a:lnTo>
                                <a:lnTo>
                                  <a:pt x="1013" y="456"/>
                                </a:lnTo>
                                <a:lnTo>
                                  <a:pt x="1020" y="379"/>
                                </a:lnTo>
                                <a:lnTo>
                                  <a:pt x="1013" y="303"/>
                                </a:lnTo>
                                <a:lnTo>
                                  <a:pt x="990" y="232"/>
                                </a:lnTo>
                                <a:lnTo>
                                  <a:pt x="955" y="167"/>
                                </a:lnTo>
                                <a:lnTo>
                                  <a:pt x="914" y="117"/>
                                </a:lnTo>
                                <a:close/>
                                <a:moveTo>
                                  <a:pt x="885" y="667"/>
                                </a:moveTo>
                                <a:lnTo>
                                  <a:pt x="395" y="667"/>
                                </a:lnTo>
                                <a:lnTo>
                                  <a:pt x="448" y="705"/>
                                </a:lnTo>
                                <a:lnTo>
                                  <a:pt x="507" y="734"/>
                                </a:lnTo>
                                <a:lnTo>
                                  <a:pt x="572" y="752"/>
                                </a:lnTo>
                                <a:lnTo>
                                  <a:pt x="641" y="758"/>
                                </a:lnTo>
                                <a:lnTo>
                                  <a:pt x="717" y="751"/>
                                </a:lnTo>
                                <a:lnTo>
                                  <a:pt x="789" y="729"/>
                                </a:lnTo>
                                <a:lnTo>
                                  <a:pt x="853" y="694"/>
                                </a:lnTo>
                                <a:lnTo>
                                  <a:pt x="885" y="667"/>
                                </a:lnTo>
                                <a:close/>
                                <a:moveTo>
                                  <a:pt x="641" y="0"/>
                                </a:moveTo>
                                <a:lnTo>
                                  <a:pt x="565" y="8"/>
                                </a:lnTo>
                                <a:lnTo>
                                  <a:pt x="493" y="30"/>
                                </a:lnTo>
                                <a:lnTo>
                                  <a:pt x="429" y="65"/>
                                </a:lnTo>
                                <a:lnTo>
                                  <a:pt x="373" y="111"/>
                                </a:lnTo>
                                <a:lnTo>
                                  <a:pt x="327" y="167"/>
                                </a:lnTo>
                                <a:lnTo>
                                  <a:pt x="292" y="232"/>
                                </a:lnTo>
                                <a:lnTo>
                                  <a:pt x="270" y="303"/>
                                </a:lnTo>
                                <a:lnTo>
                                  <a:pt x="262" y="379"/>
                                </a:lnTo>
                                <a:lnTo>
                                  <a:pt x="268" y="448"/>
                                </a:lnTo>
                                <a:lnTo>
                                  <a:pt x="286" y="513"/>
                                </a:lnTo>
                                <a:lnTo>
                                  <a:pt x="315" y="573"/>
                                </a:lnTo>
                                <a:lnTo>
                                  <a:pt x="353" y="626"/>
                                </a:lnTo>
                                <a:lnTo>
                                  <a:pt x="337" y="642"/>
                                </a:lnTo>
                                <a:lnTo>
                                  <a:pt x="641" y="642"/>
                                </a:lnTo>
                                <a:lnTo>
                                  <a:pt x="571" y="632"/>
                                </a:lnTo>
                                <a:lnTo>
                                  <a:pt x="509" y="606"/>
                                </a:lnTo>
                                <a:lnTo>
                                  <a:pt x="455" y="565"/>
                                </a:lnTo>
                                <a:lnTo>
                                  <a:pt x="414" y="512"/>
                                </a:lnTo>
                                <a:lnTo>
                                  <a:pt x="388" y="449"/>
                                </a:lnTo>
                                <a:lnTo>
                                  <a:pt x="378" y="379"/>
                                </a:lnTo>
                                <a:lnTo>
                                  <a:pt x="388" y="309"/>
                                </a:lnTo>
                                <a:lnTo>
                                  <a:pt x="414" y="247"/>
                                </a:lnTo>
                                <a:lnTo>
                                  <a:pt x="455" y="194"/>
                                </a:lnTo>
                                <a:lnTo>
                                  <a:pt x="509" y="153"/>
                                </a:lnTo>
                                <a:lnTo>
                                  <a:pt x="571" y="126"/>
                                </a:lnTo>
                                <a:lnTo>
                                  <a:pt x="641" y="117"/>
                                </a:lnTo>
                                <a:lnTo>
                                  <a:pt x="914" y="117"/>
                                </a:lnTo>
                                <a:lnTo>
                                  <a:pt x="909" y="111"/>
                                </a:lnTo>
                                <a:lnTo>
                                  <a:pt x="853" y="65"/>
                                </a:lnTo>
                                <a:lnTo>
                                  <a:pt x="789" y="30"/>
                                </a:lnTo>
                                <a:lnTo>
                                  <a:pt x="717" y="8"/>
                                </a:lnTo>
                                <a:lnTo>
                                  <a:pt x="64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1020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5" name="Freeform 256"/>
                        <wps:cNvSpPr>
                          <a:spLocks/>
                        </wps:cNvSpPr>
                        <wps:spPr bwMode="auto">
                          <a:xfrm>
                            <a:off x="1451" y="448"/>
                            <a:ext cx="630" cy="630"/>
                          </a:xfrm>
                          <a:custGeom>
                            <a:avLst/>
                            <a:gdLst>
                              <a:gd name="T0" fmla="+- 0 1766 1451"/>
                              <a:gd name="T1" fmla="*/ T0 w 630"/>
                              <a:gd name="T2" fmla="+- 0 448 448"/>
                              <a:gd name="T3" fmla="*/ 448 h 630"/>
                              <a:gd name="T4" fmla="+- 0 1694 1451"/>
                              <a:gd name="T5" fmla="*/ T4 w 630"/>
                              <a:gd name="T6" fmla="+- 0 456 448"/>
                              <a:gd name="T7" fmla="*/ 456 h 630"/>
                              <a:gd name="T8" fmla="+- 0 1627 1451"/>
                              <a:gd name="T9" fmla="*/ T8 w 630"/>
                              <a:gd name="T10" fmla="+- 0 480 448"/>
                              <a:gd name="T11" fmla="*/ 480 h 630"/>
                              <a:gd name="T12" fmla="+- 0 1569 1451"/>
                              <a:gd name="T13" fmla="*/ T12 w 630"/>
                              <a:gd name="T14" fmla="+- 0 517 448"/>
                              <a:gd name="T15" fmla="*/ 517 h 630"/>
                              <a:gd name="T16" fmla="+- 0 1520 1451"/>
                              <a:gd name="T17" fmla="*/ T16 w 630"/>
                              <a:gd name="T18" fmla="+- 0 566 448"/>
                              <a:gd name="T19" fmla="*/ 566 h 630"/>
                              <a:gd name="T20" fmla="+- 0 1483 1451"/>
                              <a:gd name="T21" fmla="*/ T20 w 630"/>
                              <a:gd name="T22" fmla="+- 0 624 448"/>
                              <a:gd name="T23" fmla="*/ 624 h 630"/>
                              <a:gd name="T24" fmla="+- 0 1459 1451"/>
                              <a:gd name="T25" fmla="*/ T24 w 630"/>
                              <a:gd name="T26" fmla="+- 0 691 448"/>
                              <a:gd name="T27" fmla="*/ 691 h 630"/>
                              <a:gd name="T28" fmla="+- 0 1451 1451"/>
                              <a:gd name="T29" fmla="*/ T28 w 630"/>
                              <a:gd name="T30" fmla="+- 0 763 448"/>
                              <a:gd name="T31" fmla="*/ 763 h 630"/>
                              <a:gd name="T32" fmla="+- 0 1459 1451"/>
                              <a:gd name="T33" fmla="*/ T32 w 630"/>
                              <a:gd name="T34" fmla="+- 0 835 448"/>
                              <a:gd name="T35" fmla="*/ 835 h 630"/>
                              <a:gd name="T36" fmla="+- 0 1483 1451"/>
                              <a:gd name="T37" fmla="*/ T36 w 630"/>
                              <a:gd name="T38" fmla="+- 0 901 448"/>
                              <a:gd name="T39" fmla="*/ 901 h 630"/>
                              <a:gd name="T40" fmla="+- 0 1520 1451"/>
                              <a:gd name="T41" fmla="*/ T40 w 630"/>
                              <a:gd name="T42" fmla="+- 0 960 448"/>
                              <a:gd name="T43" fmla="*/ 960 h 630"/>
                              <a:gd name="T44" fmla="+- 0 1569 1451"/>
                              <a:gd name="T45" fmla="*/ T44 w 630"/>
                              <a:gd name="T46" fmla="+- 0 1008 448"/>
                              <a:gd name="T47" fmla="*/ 1008 h 630"/>
                              <a:gd name="T48" fmla="+- 0 1627 1451"/>
                              <a:gd name="T49" fmla="*/ T48 w 630"/>
                              <a:gd name="T50" fmla="+- 0 1045 448"/>
                              <a:gd name="T51" fmla="*/ 1045 h 630"/>
                              <a:gd name="T52" fmla="+- 0 1694 1451"/>
                              <a:gd name="T53" fmla="*/ T52 w 630"/>
                              <a:gd name="T54" fmla="+- 0 1069 448"/>
                              <a:gd name="T55" fmla="*/ 1069 h 630"/>
                              <a:gd name="T56" fmla="+- 0 1766 1451"/>
                              <a:gd name="T57" fmla="*/ T56 w 630"/>
                              <a:gd name="T58" fmla="+- 0 1077 448"/>
                              <a:gd name="T59" fmla="*/ 1077 h 630"/>
                              <a:gd name="T60" fmla="+- 0 1838 1451"/>
                              <a:gd name="T61" fmla="*/ T60 w 630"/>
                              <a:gd name="T62" fmla="+- 0 1069 448"/>
                              <a:gd name="T63" fmla="*/ 1069 h 630"/>
                              <a:gd name="T64" fmla="+- 0 1904 1451"/>
                              <a:gd name="T65" fmla="*/ T64 w 630"/>
                              <a:gd name="T66" fmla="+- 0 1045 448"/>
                              <a:gd name="T67" fmla="*/ 1045 h 630"/>
                              <a:gd name="T68" fmla="+- 0 1963 1451"/>
                              <a:gd name="T69" fmla="*/ T68 w 630"/>
                              <a:gd name="T70" fmla="+- 0 1008 448"/>
                              <a:gd name="T71" fmla="*/ 1008 h 630"/>
                              <a:gd name="T72" fmla="+- 0 2011 1451"/>
                              <a:gd name="T73" fmla="*/ T72 w 630"/>
                              <a:gd name="T74" fmla="+- 0 960 448"/>
                              <a:gd name="T75" fmla="*/ 960 h 630"/>
                              <a:gd name="T76" fmla="+- 0 2048 1451"/>
                              <a:gd name="T77" fmla="*/ T76 w 630"/>
                              <a:gd name="T78" fmla="+- 0 901 448"/>
                              <a:gd name="T79" fmla="*/ 901 h 630"/>
                              <a:gd name="T80" fmla="+- 0 2072 1451"/>
                              <a:gd name="T81" fmla="*/ T80 w 630"/>
                              <a:gd name="T82" fmla="+- 0 835 448"/>
                              <a:gd name="T83" fmla="*/ 835 h 630"/>
                              <a:gd name="T84" fmla="+- 0 2080 1451"/>
                              <a:gd name="T85" fmla="*/ T84 w 630"/>
                              <a:gd name="T86" fmla="+- 0 763 448"/>
                              <a:gd name="T87" fmla="*/ 763 h 630"/>
                              <a:gd name="T88" fmla="+- 0 2072 1451"/>
                              <a:gd name="T89" fmla="*/ T88 w 630"/>
                              <a:gd name="T90" fmla="+- 0 691 448"/>
                              <a:gd name="T91" fmla="*/ 691 h 630"/>
                              <a:gd name="T92" fmla="+- 0 2048 1451"/>
                              <a:gd name="T93" fmla="*/ T92 w 630"/>
                              <a:gd name="T94" fmla="+- 0 624 448"/>
                              <a:gd name="T95" fmla="*/ 624 h 630"/>
                              <a:gd name="T96" fmla="+- 0 2011 1451"/>
                              <a:gd name="T97" fmla="*/ T96 w 630"/>
                              <a:gd name="T98" fmla="+- 0 566 448"/>
                              <a:gd name="T99" fmla="*/ 566 h 630"/>
                              <a:gd name="T100" fmla="+- 0 1963 1451"/>
                              <a:gd name="T101" fmla="*/ T100 w 630"/>
                              <a:gd name="T102" fmla="+- 0 517 448"/>
                              <a:gd name="T103" fmla="*/ 517 h 630"/>
                              <a:gd name="T104" fmla="+- 0 1904 1451"/>
                              <a:gd name="T105" fmla="*/ T104 w 630"/>
                              <a:gd name="T106" fmla="+- 0 480 448"/>
                              <a:gd name="T107" fmla="*/ 480 h 630"/>
                              <a:gd name="T108" fmla="+- 0 1838 1451"/>
                              <a:gd name="T109" fmla="*/ T108 w 630"/>
                              <a:gd name="T110" fmla="+- 0 456 448"/>
                              <a:gd name="T111" fmla="*/ 456 h 630"/>
                              <a:gd name="T112" fmla="+- 0 1766 1451"/>
                              <a:gd name="T113" fmla="*/ T112 w 630"/>
                              <a:gd name="T114" fmla="+- 0 448 448"/>
                              <a:gd name="T115" fmla="*/ 448 h 63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</a:cxnLst>
                            <a:rect l="0" t="0" r="r" b="b"/>
                            <a:pathLst>
                              <a:path w="630" h="630">
                                <a:moveTo>
                                  <a:pt x="315" y="0"/>
                                </a:moveTo>
                                <a:lnTo>
                                  <a:pt x="243" y="8"/>
                                </a:lnTo>
                                <a:lnTo>
                                  <a:pt x="176" y="32"/>
                                </a:lnTo>
                                <a:lnTo>
                                  <a:pt x="118" y="69"/>
                                </a:lnTo>
                                <a:lnTo>
                                  <a:pt x="69" y="118"/>
                                </a:lnTo>
                                <a:lnTo>
                                  <a:pt x="32" y="176"/>
                                </a:lnTo>
                                <a:lnTo>
                                  <a:pt x="8" y="243"/>
                                </a:lnTo>
                                <a:lnTo>
                                  <a:pt x="0" y="315"/>
                                </a:lnTo>
                                <a:lnTo>
                                  <a:pt x="8" y="387"/>
                                </a:lnTo>
                                <a:lnTo>
                                  <a:pt x="32" y="453"/>
                                </a:lnTo>
                                <a:lnTo>
                                  <a:pt x="69" y="512"/>
                                </a:lnTo>
                                <a:lnTo>
                                  <a:pt x="118" y="560"/>
                                </a:lnTo>
                                <a:lnTo>
                                  <a:pt x="176" y="597"/>
                                </a:lnTo>
                                <a:lnTo>
                                  <a:pt x="243" y="621"/>
                                </a:lnTo>
                                <a:lnTo>
                                  <a:pt x="315" y="629"/>
                                </a:lnTo>
                                <a:lnTo>
                                  <a:pt x="387" y="621"/>
                                </a:lnTo>
                                <a:lnTo>
                                  <a:pt x="453" y="597"/>
                                </a:lnTo>
                                <a:lnTo>
                                  <a:pt x="512" y="560"/>
                                </a:lnTo>
                                <a:lnTo>
                                  <a:pt x="560" y="512"/>
                                </a:lnTo>
                                <a:lnTo>
                                  <a:pt x="597" y="453"/>
                                </a:lnTo>
                                <a:lnTo>
                                  <a:pt x="621" y="387"/>
                                </a:lnTo>
                                <a:lnTo>
                                  <a:pt x="629" y="315"/>
                                </a:lnTo>
                                <a:lnTo>
                                  <a:pt x="621" y="243"/>
                                </a:lnTo>
                                <a:lnTo>
                                  <a:pt x="597" y="176"/>
                                </a:lnTo>
                                <a:lnTo>
                                  <a:pt x="560" y="118"/>
                                </a:lnTo>
                                <a:lnTo>
                                  <a:pt x="512" y="69"/>
                                </a:lnTo>
                                <a:lnTo>
                                  <a:pt x="453" y="32"/>
                                </a:lnTo>
                                <a:lnTo>
                                  <a:pt x="387" y="8"/>
                                </a:lnTo>
                                <a:lnTo>
                                  <a:pt x="31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DEB1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6" name="AutoShape 255"/>
                        <wps:cNvSpPr>
                          <a:spLocks/>
                        </wps:cNvSpPr>
                        <wps:spPr bwMode="auto">
                          <a:xfrm>
                            <a:off x="1724" y="518"/>
                            <a:ext cx="87" cy="497"/>
                          </a:xfrm>
                          <a:custGeom>
                            <a:avLst/>
                            <a:gdLst>
                              <a:gd name="T0" fmla="+- 0 1809 1725"/>
                              <a:gd name="T1" fmla="*/ T0 w 87"/>
                              <a:gd name="T2" fmla="+- 0 934 518"/>
                              <a:gd name="T3" fmla="*/ 934 h 497"/>
                              <a:gd name="T4" fmla="+- 0 1727 1725"/>
                              <a:gd name="T5" fmla="*/ T4 w 87"/>
                              <a:gd name="T6" fmla="+- 0 934 518"/>
                              <a:gd name="T7" fmla="*/ 934 h 497"/>
                              <a:gd name="T8" fmla="+- 0 1727 1725"/>
                              <a:gd name="T9" fmla="*/ T8 w 87"/>
                              <a:gd name="T10" fmla="+- 0 1015 518"/>
                              <a:gd name="T11" fmla="*/ 1015 h 497"/>
                              <a:gd name="T12" fmla="+- 0 1809 1725"/>
                              <a:gd name="T13" fmla="*/ T12 w 87"/>
                              <a:gd name="T14" fmla="+- 0 1015 518"/>
                              <a:gd name="T15" fmla="*/ 1015 h 497"/>
                              <a:gd name="T16" fmla="+- 0 1809 1725"/>
                              <a:gd name="T17" fmla="*/ T16 w 87"/>
                              <a:gd name="T18" fmla="+- 0 934 518"/>
                              <a:gd name="T19" fmla="*/ 934 h 497"/>
                              <a:gd name="T20" fmla="+- 0 1811 1725"/>
                              <a:gd name="T21" fmla="*/ T20 w 87"/>
                              <a:gd name="T22" fmla="+- 0 518 518"/>
                              <a:gd name="T23" fmla="*/ 518 h 497"/>
                              <a:gd name="T24" fmla="+- 0 1725 1725"/>
                              <a:gd name="T25" fmla="*/ T24 w 87"/>
                              <a:gd name="T26" fmla="+- 0 518 518"/>
                              <a:gd name="T27" fmla="*/ 518 h 497"/>
                              <a:gd name="T28" fmla="+- 0 1740 1725"/>
                              <a:gd name="T29" fmla="*/ T28 w 87"/>
                              <a:gd name="T30" fmla="+- 0 869 518"/>
                              <a:gd name="T31" fmla="*/ 869 h 497"/>
                              <a:gd name="T32" fmla="+- 0 1796 1725"/>
                              <a:gd name="T33" fmla="*/ T32 w 87"/>
                              <a:gd name="T34" fmla="+- 0 869 518"/>
                              <a:gd name="T35" fmla="*/ 869 h 497"/>
                              <a:gd name="T36" fmla="+- 0 1811 1725"/>
                              <a:gd name="T37" fmla="*/ T36 w 87"/>
                              <a:gd name="T38" fmla="+- 0 518 518"/>
                              <a:gd name="T39" fmla="*/ 518 h 49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87" h="497">
                                <a:moveTo>
                                  <a:pt x="84" y="416"/>
                                </a:moveTo>
                                <a:lnTo>
                                  <a:pt x="2" y="416"/>
                                </a:lnTo>
                                <a:lnTo>
                                  <a:pt x="2" y="497"/>
                                </a:lnTo>
                                <a:lnTo>
                                  <a:pt x="84" y="497"/>
                                </a:lnTo>
                                <a:lnTo>
                                  <a:pt x="84" y="416"/>
                                </a:lnTo>
                                <a:close/>
                                <a:moveTo>
                                  <a:pt x="86" y="0"/>
                                </a:moveTo>
                                <a:lnTo>
                                  <a:pt x="0" y="0"/>
                                </a:lnTo>
                                <a:lnTo>
                                  <a:pt x="15" y="351"/>
                                </a:lnTo>
                                <a:lnTo>
                                  <a:pt x="71" y="351"/>
                                </a:lnTo>
                                <a:lnTo>
                                  <a:pt x="8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1020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7" name="Text Box 254"/>
                        <wps:cNvSpPr txBox="1">
                          <a:spLocks noChangeArrowheads="1"/>
                        </wps:cNvSpPr>
                        <wps:spPr bwMode="auto">
                          <a:xfrm>
                            <a:off x="1813" y="411"/>
                            <a:ext cx="4923" cy="9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3CDB473" w14:textId="32A067A2" w:rsidR="00D40802" w:rsidRPr="00FF5DC3" w:rsidRDefault="005A280A">
                              <w:pPr>
                                <w:spacing w:before="141" w:line="439" w:lineRule="exact"/>
                                <w:ind w:left="638"/>
                                <w:rPr>
                                  <w:rFonts w:ascii="Arial Narrow" w:hAnsi="Arial Narrow"/>
                                  <w:b/>
                                  <w:sz w:val="38"/>
                                  <w:lang w:val="cs-CZ"/>
                                </w:rPr>
                              </w:pPr>
                              <w:r w:rsidRPr="00FF5DC3">
                                <w:rPr>
                                  <w:rFonts w:ascii="Arial Narrow" w:hAnsi="Arial Narrow"/>
                                  <w:b/>
                                  <w:color w:val="FFFFFF"/>
                                  <w:spacing w:val="-9"/>
                                  <w:w w:val="75"/>
                                  <w:sz w:val="38"/>
                                  <w:lang w:val="cs-CZ"/>
                                </w:rPr>
                                <w:t>SOUVISEJÍCÍ PŘÍPAD: MOE KYAW THU</w:t>
                              </w:r>
                            </w:p>
                            <w:p w14:paraId="75906ED3" w14:textId="36C2F3B1" w:rsidR="00D40802" w:rsidRPr="00FF5DC3" w:rsidRDefault="00971057">
                              <w:pPr>
                                <w:spacing w:line="271" w:lineRule="exact"/>
                                <w:ind w:left="638"/>
                                <w:rPr>
                                  <w:rFonts w:ascii="Arial Narrow"/>
                                  <w:sz w:val="24"/>
                                  <w:lang w:val="cs-CZ"/>
                                </w:rPr>
                              </w:pPr>
                              <w:r>
                                <w:rPr>
                                  <w:b/>
                                  <w:color w:val="FFFFFF"/>
                                  <w:w w:val="90"/>
                                  <w:sz w:val="24"/>
                                  <w:lang w:val="cs-CZ"/>
                                </w:rPr>
                                <w:t>Myanmarský trestní zákoník</w:t>
                              </w:r>
                              <w:r w:rsidR="00B37EF7" w:rsidRPr="00FF5DC3">
                                <w:rPr>
                                  <w:b/>
                                  <w:color w:val="FFFFFF"/>
                                  <w:w w:val="90"/>
                                  <w:sz w:val="24"/>
                                  <w:lang w:val="cs-CZ"/>
                                </w:rPr>
                                <w:t xml:space="preserve"> </w:t>
                              </w:r>
                              <w:r w:rsidR="00FF5DC3" w:rsidRPr="00FF5DC3">
                                <w:rPr>
                                  <w:b/>
                                  <w:color w:val="FFFFFF"/>
                                  <w:w w:val="90"/>
                                  <w:sz w:val="24"/>
                                  <w:lang w:val="cs-CZ"/>
                                </w:rPr>
                                <w:t>–</w:t>
                              </w:r>
                              <w:r w:rsidR="007653BA">
                                <w:rPr>
                                  <w:b/>
                                  <w:color w:val="FFFFFF"/>
                                  <w:w w:val="90"/>
                                  <w:sz w:val="24"/>
                                  <w:lang w:val="cs-CZ"/>
                                </w:rPr>
                                <w:t xml:space="preserve"> </w:t>
                              </w:r>
                              <w:r w:rsidR="006E3B23">
                                <w:rPr>
                                  <w:rFonts w:ascii="Arial Narrow"/>
                                  <w:color w:val="FFFFFF"/>
                                  <w:w w:val="90"/>
                                  <w:sz w:val="24"/>
                                  <w:lang w:val="cs-CZ"/>
                                </w:rPr>
                                <w:t>§</w:t>
                              </w:r>
                              <w:r w:rsidR="006E3B23">
                                <w:rPr>
                                  <w:rFonts w:ascii="Arial Narrow"/>
                                  <w:color w:val="FFFFFF"/>
                                  <w:w w:val="90"/>
                                  <w:sz w:val="24"/>
                                  <w:lang w:val="cs-CZ"/>
                                </w:rPr>
                                <w:t xml:space="preserve"> </w:t>
                              </w:r>
                              <w:r w:rsidR="00B37EF7" w:rsidRPr="00FF5DC3">
                                <w:rPr>
                                  <w:rFonts w:ascii="Arial Narrow"/>
                                  <w:color w:val="FFFFFF"/>
                                  <w:w w:val="90"/>
                                  <w:sz w:val="24"/>
                                  <w:lang w:val="cs-CZ"/>
                                </w:rPr>
                                <w:t>500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53" o:spid="_x0000_s1040" style="position:absolute;margin-left:56.3pt;margin-top:19.3pt;width:448.25pt;height:52.15pt;z-index:-251654144;mso-wrap-distance-left:0;mso-wrap-distance-right:0;mso-position-horizontal-relative:page;mso-position-vertical-relative:text" coordorigin="1126,382" coordsize="8965,10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">
                <v:line id="Line 259" o:spid="_x0000_s1041" style="position:absolute;visibility:visible;mso-wrap-style:square" from="1814,1413" to="10091,141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8iG+sYAAADcAAAADwAAAGRycy9kb3ducmV2LnhtbESPT2vCQBTE70K/w/IKXkR3TYtI6ipS&#10;CNWjfyj09si+Jmmzb2N2NbGf3i0IHoeZ+Q2zWPW2FhdqfeVYw3SiQBDnzlRcaDgesvEchA/IBmvH&#10;pOFKHlbLp8ECU+M63tFlHwoRIexT1FCG0KRS+rwki37iGuLofbvWYoiyLaRpsYtwW8tEqZm0WHFc&#10;KLGh95Ly3/3ZasDP08f1S3Wv23NWv0yz/G+0zX60Hj736zcQgfrwCN/bG6MhUQn8n4lHQC5v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MvIhvrGAAAA3AAAAA8AAAAAAAAA&#10;AAAAAAAAoQIAAGRycy9kb3ducmV2LnhtbFBLBQYAAAAABAAEAPkAAACUAwAAAAA=&#10;" strokecolor="#a5abad" strokeweight="3pt"/>
                <v:rect id="Rectangle 258" o:spid="_x0000_s1042" style="position:absolute;left:1813;top:411;width:4952;height:101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G30Q8UA&#10;AADcAAAADwAAAGRycy9kb3ducmV2LnhtbESPQWsCMRSE74X+h/AKvRRNVCqyNUopSovgwdVCj4/N&#10;62Z187JuUnf77xuh4HGYmW+Y+bJ3tbhQGyrPGkZDBYK48KbiUsNhvx7MQISIbLD2TBp+KcBycX83&#10;x8z4jnd0yWMpEoRDhhpsjE0mZSgsOQxD3xAn79u3DmOSbSlNi12Cu1qOlZpKhxWnBYsNvVkqTvmP&#10;05Dn75983qyOX7bkTTehJ7V9Jq0fH/rXFxCR+ngL/7c/jIaxmsD1TDoCcvE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QbfRDxQAAANwAAAAPAAAAAAAAAAAAAAAAAJgCAABkcnMv&#10;ZG93bnJldi54bWxQSwUGAAAAAAQABAD1AAAAigMAAAAA&#10;" fillcolor="#a5aaac" stroked="f"/>
                <v:shape id="AutoShape 257" o:spid="_x0000_s1043" style="position:absolute;left:1126;top:382;width:1021;height:1021;visibility:visible;mso-wrap-style:square;v-text-anchor:top" coordsize="1021,102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LH7f8UA&#10;AADcAAAADwAAAGRycy9kb3ducmV2LnhtbESPQWvCQBSE70L/w/IKvelurUqJrqEUSsRDsbHQ6zP7&#10;moRk36bZVeO/7wqCx2FmvmFW6WBbcaLe1441PE8UCOLCmZpLDd/7j/ErCB+QDbaOScOFPKTrh9EK&#10;E+PO/EWnPJQiQtgnqKEKoUuk9EVFFv3EdcTR+3W9xRBlX0rT4znCbSunSi2kxZrjQoUdvVdUNPnR&#10;atj/Lezu52WefW7Lg7KZzJpNYK2fHoe3JYhAQ7iHb+2N0TBVM7ieiUdArv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Asft/xQAAANwAAAAPAAAAAAAAAAAAAAAAAJgCAABkcnMv&#10;ZG93bnJldi54bWxQSwUGAAAAAAQABAD1AAAAigMAAAAA&#10;" path="m914,117r-273,l711,126r63,27l827,194r41,53l894,309r10,70l894,449r-26,63l827,565r-53,41l711,632r-70,10l291,642,,933r87,87l378,729r,-46l395,667r490,l909,647r46,-56l990,527r23,-71l1020,379r-7,-76l990,232,955,167,914,117xm885,667r-490,l448,705r59,29l572,752r69,6l717,751r72,-22l853,694r32,-27xm641,l565,8,493,30,429,65r-56,46l327,167r-35,65l270,303r-8,76l268,448r18,65l315,573r38,53l337,642r304,l571,632,509,606,455,565,414,512,388,449,378,379r10,-70l414,247r41,-53l509,153r62,-27l641,117r273,l909,111,853,65,789,30,717,8,641,xe" fillcolor="#010202" stroked="f">
                  <v:path arrowok="t" o:connecttype="custom" o:connectlocs="641,500;774,536;868,630;904,762;868,895;774,989;641,1025;0,1316;378,1112;395,1050;909,1030;990,910;1020,762;990,615;914,500;395,1050;507,1117;641,1141;789,1112;885,1050;565,391;429,448;327,550;270,686;268,831;315,956;337,1025;571,1015;455,948;388,832;388,692;455,577;571,509;914,500;853,448;717,391" o:connectangles="0,0,0,0,0,0,0,0,0,0,0,0,0,0,0,0,0,0,0,0,0,0,0,0,0,0,0,0,0,0,0,0,0,0,0,0"/>
                </v:shape>
                <v:shape id="Freeform 256" o:spid="_x0000_s1044" style="position:absolute;left:1451;top:448;width:630;height:630;visibility:visible;mso-wrap-style:square;v-text-anchor:top" coordsize="630,6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q+ra8UA&#10;AADcAAAADwAAAGRycy9kb3ducmV2LnhtbESP3WrCQBSE7wu+w3KE3ohumrai0VVEFErxov48wCF7&#10;TILZs2nO1qRv3y0UejnMzDfMct27Wt2plcqzgadJAoo497biwsDlvB/PQElAtlh7JgPfJLBeDR6W&#10;mFnf8ZHup1CoCGHJ0EAZQpNpLXlJDmXiG+LoXX3rMETZFtq22EW4q3WaJFPtsOK4UGJD25Ly2+nL&#10;GdC4u3zI4X0kzy/TUTev8s+UxZjHYb9ZgArUh//wX/vNGkiTV/g9E4+AXv0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yr6trxQAAANwAAAAPAAAAAAAAAAAAAAAAAJgCAABkcnMv&#10;ZG93bnJldi54bWxQSwUGAAAAAAQABAD1AAAAigMAAAAA&#10;" path="m315,l243,8,176,32,118,69,69,118,32,176,8,243,,315r8,72l32,453r37,59l118,560r58,37l243,621r72,8l387,621r66,-24l512,560r48,-48l597,453r24,-66l629,315r-8,-72l597,176,560,118,512,69,453,32,387,8,315,xe" fillcolor="#fdeb19" stroked="f">
                  <v:path arrowok="t" o:connecttype="custom" o:connectlocs="315,448;243,456;176,480;118,517;69,566;32,624;8,691;0,763;8,835;32,901;69,960;118,1008;176,1045;243,1069;315,1077;387,1069;453,1045;512,1008;560,960;597,901;621,835;629,763;621,691;597,624;560,566;512,517;453,480;387,456;315,448" o:connectangles="0,0,0,0,0,0,0,0,0,0,0,0,0,0,0,0,0,0,0,0,0,0,0,0,0,0,0,0,0"/>
                </v:shape>
                <v:shape id="AutoShape 255" o:spid="_x0000_s1045" style="position:absolute;left:1724;top:518;width:87;height:497;visibility:visible;mso-wrap-style:square;v-text-anchor:top" coordsize="87,49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+n1/sQA&#10;AADcAAAADwAAAGRycy9kb3ducmV2LnhtbESPT2sCMRTE7wW/Q3iCt5pUxJatUYpoUeml9s/5sXlm&#10;l25eliTdXb+9EQo9DjPzG2a5HlwjOgqx9qzhYapAEJfe1Gw1fH7s7p9AxIRssPFMGi4UYb0a3S2x&#10;ML7nd+pOyYoM4VighiqltpAylhU5jFPfEmfv7IPDlGWw0gTsM9w1cqbUQjqsOS9U2NKmovLn9Os0&#10;vMa52g7teeu7x++v4+HN2mB7rSfj4eUZRKIh/Yf/2nujYaYWcDuTj4BcXQ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Pp9f7EAAAA3AAAAA8AAAAAAAAAAAAAAAAAmAIAAGRycy9k&#10;b3ducmV2LnhtbFBLBQYAAAAABAAEAPUAAACJAwAAAAA=&#10;" path="m84,416r-82,l2,497r82,l84,416xm86,l,,15,351r56,l86,xe" fillcolor="#010202" stroked="f">
                  <v:path arrowok="t" o:connecttype="custom" o:connectlocs="84,934;2,934;2,1015;84,1015;84,934;86,518;0,518;15,869;71,869;86,518" o:connectangles="0,0,0,0,0,0,0,0,0,0"/>
                </v:shape>
                <v:shape id="Text Box 254" o:spid="_x0000_s1046" type="#_x0000_t202" style="position:absolute;left:1813;top:411;width:4923;height:97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RKo58UA&#10;AADcAAAADwAAAGRycy9kb3ducmV2LnhtbESPQWsCMRSE70L/Q3iF3jSpB61bo4goFArFdT30+Lp5&#10;7gY3L+sm1e2/N0LB4zAz3zDzZe8acaEuWM8aXkcKBHHpjeVKw6HYDt9AhIhssPFMGv4owHLxNJhj&#10;ZvyVc7rsYyUShEOGGuoY20zKUNbkMIx8S5y8o+8cxiS7SpoOrwnuGjlWaiIdWk4LNba0rqk87X+d&#10;htU35xt7/vrZ5cfcFsVM8efkpPXLc796BxGpj4/wf/vDaBirKdzPpCMgFz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1EqjnxQAAANwAAAAPAAAAAAAAAAAAAAAAAJgCAABkcnMv&#10;ZG93bnJldi54bWxQSwUGAAAAAAQABAD1AAAAigMAAAAA&#10;" filled="f" stroked="f">
                  <v:textbox inset="0,0,0,0">
                    <w:txbxContent>
                      <w:p w14:paraId="33CDB473" w14:textId="32A067A2" w:rsidR="00D40802" w:rsidRPr="00FF5DC3" w:rsidRDefault="005A280A">
                        <w:pPr>
                          <w:spacing w:before="141" w:line="439" w:lineRule="exact"/>
                          <w:ind w:left="638"/>
                          <w:rPr>
                            <w:rFonts w:ascii="Arial Narrow" w:hAnsi="Arial Narrow"/>
                            <w:b/>
                            <w:sz w:val="38"/>
                            <w:lang w:val="cs-CZ"/>
                          </w:rPr>
                        </w:pPr>
                        <w:r w:rsidRPr="00FF5DC3">
                          <w:rPr>
                            <w:rFonts w:ascii="Arial Narrow" w:hAnsi="Arial Narrow"/>
                            <w:b/>
                            <w:color w:val="FFFFFF"/>
                            <w:spacing w:val="-9"/>
                            <w:w w:val="75"/>
                            <w:sz w:val="38"/>
                            <w:lang w:val="cs-CZ"/>
                          </w:rPr>
                          <w:t>SOUVISEJÍCÍ PŘÍPAD: MOE KYAW THU</w:t>
                        </w:r>
                      </w:p>
                      <w:p w14:paraId="75906ED3" w14:textId="36C2F3B1" w:rsidR="00D40802" w:rsidRPr="00FF5DC3" w:rsidRDefault="00971057">
                        <w:pPr>
                          <w:spacing w:line="271" w:lineRule="exact"/>
                          <w:ind w:left="638"/>
                          <w:rPr>
                            <w:rFonts w:ascii="Arial Narrow"/>
                            <w:sz w:val="24"/>
                            <w:lang w:val="cs-CZ"/>
                          </w:rPr>
                        </w:pPr>
                        <w:r>
                          <w:rPr>
                            <w:b/>
                            <w:color w:val="FFFFFF"/>
                            <w:w w:val="90"/>
                            <w:sz w:val="24"/>
                            <w:lang w:val="cs-CZ"/>
                          </w:rPr>
                          <w:t>Myanmarský trestní zákoník</w:t>
                        </w:r>
                        <w:r w:rsidR="00B37EF7" w:rsidRPr="00FF5DC3">
                          <w:rPr>
                            <w:b/>
                            <w:color w:val="FFFFFF"/>
                            <w:w w:val="90"/>
                            <w:sz w:val="24"/>
                            <w:lang w:val="cs-CZ"/>
                          </w:rPr>
                          <w:t xml:space="preserve"> </w:t>
                        </w:r>
                        <w:r w:rsidR="00FF5DC3" w:rsidRPr="00FF5DC3">
                          <w:rPr>
                            <w:b/>
                            <w:color w:val="FFFFFF"/>
                            <w:w w:val="90"/>
                            <w:sz w:val="24"/>
                            <w:lang w:val="cs-CZ"/>
                          </w:rPr>
                          <w:t>–</w:t>
                        </w:r>
                        <w:r w:rsidR="007653BA">
                          <w:rPr>
                            <w:b/>
                            <w:color w:val="FFFFFF"/>
                            <w:w w:val="90"/>
                            <w:sz w:val="24"/>
                            <w:lang w:val="cs-CZ"/>
                          </w:rPr>
                          <w:t xml:space="preserve"> </w:t>
                        </w:r>
                        <w:r w:rsidR="006E3B23">
                          <w:rPr>
                            <w:rFonts w:ascii="Arial Narrow"/>
                            <w:color w:val="FFFFFF"/>
                            <w:w w:val="90"/>
                            <w:sz w:val="24"/>
                            <w:lang w:val="cs-CZ"/>
                          </w:rPr>
                          <w:t>§</w:t>
                        </w:r>
                        <w:r w:rsidR="006E3B23">
                          <w:rPr>
                            <w:rFonts w:ascii="Arial Narrow"/>
                            <w:color w:val="FFFFFF"/>
                            <w:w w:val="90"/>
                            <w:sz w:val="24"/>
                            <w:lang w:val="cs-CZ"/>
                          </w:rPr>
                          <w:t xml:space="preserve"> </w:t>
                        </w:r>
                        <w:r w:rsidR="00B37EF7" w:rsidRPr="00FF5DC3">
                          <w:rPr>
                            <w:rFonts w:ascii="Arial Narrow"/>
                            <w:color w:val="FFFFFF"/>
                            <w:w w:val="90"/>
                            <w:sz w:val="24"/>
                            <w:lang w:val="cs-CZ"/>
                          </w:rPr>
                          <w:t>500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40F886B2" w14:textId="77777777" w:rsidR="00D40802" w:rsidRPr="00254D48" w:rsidRDefault="00D40802">
      <w:pPr>
        <w:pStyle w:val="Zkladntext"/>
        <w:spacing w:before="6"/>
        <w:rPr>
          <w:rFonts w:ascii="Century Gothic"/>
          <w:i/>
          <w:sz w:val="10"/>
          <w:lang w:val="cs-CZ"/>
        </w:rPr>
      </w:pPr>
    </w:p>
    <w:p w14:paraId="2800D736" w14:textId="77777777" w:rsidR="007D6FA7" w:rsidRPr="007D6FA7" w:rsidRDefault="007D6FA7" w:rsidP="007D6FA7">
      <w:pPr>
        <w:pStyle w:val="Zkladntext"/>
        <w:spacing w:before="95" w:line="268" w:lineRule="auto"/>
        <w:ind w:left="2097" w:right="1300"/>
        <w:rPr>
          <w:noProof/>
          <w:lang w:val="cs-CZ" w:eastAsia="cs-CZ" w:bidi="ar-SA"/>
        </w:rPr>
      </w:pPr>
      <w:bookmarkStart w:id="3" w:name="_Hlk40339472"/>
      <w:r w:rsidRPr="007D6FA7">
        <w:rPr>
          <w:noProof/>
          <w:lang w:val="cs-CZ" w:eastAsia="cs-CZ" w:bidi="ar-SA"/>
        </w:rPr>
        <w:t xml:space="preserve">Dne 23. ledna 2020 byl </w:t>
      </w:r>
      <w:r w:rsidRPr="00BC03A3">
        <w:rPr>
          <w:b/>
          <w:noProof/>
          <w:lang w:val="cs-CZ" w:eastAsia="cs-CZ" w:bidi="ar-SA"/>
        </w:rPr>
        <w:t>Moe Kyaw Thu</w:t>
      </w:r>
      <w:r w:rsidRPr="007D6FA7">
        <w:rPr>
          <w:noProof/>
          <w:lang w:val="cs-CZ" w:eastAsia="cs-CZ" w:bidi="ar-SA"/>
        </w:rPr>
        <w:t>, spisovatel známý pod pseudonymem Mann, odsouzen za obvinění z trestného činu hanění poté, co 9. května 2019 přednesl projev na mírovém shromáždění v Myeiku v regionu Tanintharyi v jihovýchodním Myanmaru, kde vyzýval k  ústavním reformám.</w:t>
      </w:r>
    </w:p>
    <w:p w14:paraId="434CF3BB" w14:textId="77777777" w:rsidR="007D6FA7" w:rsidRPr="007D6FA7" w:rsidRDefault="007D6FA7" w:rsidP="007D6FA7">
      <w:pPr>
        <w:pStyle w:val="Zkladntext"/>
        <w:spacing w:before="95" w:line="268" w:lineRule="auto"/>
        <w:ind w:left="2097" w:right="1300"/>
        <w:rPr>
          <w:noProof/>
          <w:lang w:val="cs-CZ" w:eastAsia="cs-CZ" w:bidi="ar-SA"/>
        </w:rPr>
      </w:pPr>
      <w:r w:rsidRPr="007D6FA7">
        <w:rPr>
          <w:noProof/>
          <w:lang w:val="cs-CZ" w:eastAsia="cs-CZ" w:bidi="ar-SA"/>
        </w:rPr>
        <w:t>Od března 2019 hovořil na řadě podobných shromáždění po celé zemi a vyzýval k reformám ústavy z roku 2008 a k ukončení role armády v politice. Na manifestaci v Myeik se také vyjádřil proti tvrdému nacionalistickému mnichovi, který město týden předtím navštívil a pronesl zde kázání, které místní obyvatele rozhněvalo.</w:t>
      </w:r>
    </w:p>
    <w:p w14:paraId="65D56673" w14:textId="3AD6A46D" w:rsidR="00F34F85" w:rsidRPr="00254D48" w:rsidRDefault="007D6FA7" w:rsidP="007D6FA7">
      <w:pPr>
        <w:pStyle w:val="Zkladntext"/>
        <w:spacing w:before="95" w:line="268" w:lineRule="auto"/>
        <w:ind w:left="2097" w:right="1300"/>
        <w:rPr>
          <w:lang w:val="cs-CZ"/>
        </w:rPr>
      </w:pPr>
      <w:r w:rsidRPr="007D6FA7">
        <w:rPr>
          <w:noProof/>
          <w:lang w:val="cs-CZ" w:eastAsia="cs-CZ" w:bidi="ar-SA"/>
        </w:rPr>
        <w:t>Moe Kyaw Thu pokračoval v projevech na dalších shromážděních za ústavní reformy v květnu. Byl však později obviněn z projevu v Myeiku poté, co podplukovník Kyaw Min Oo, důstojník myanmarského vojenského pobřežního velitelství, na něj dne 4. června 2019 podal trestní oznámení u Městského soudu v Myeiku. Moe Kyaw Thu se o obvinění dozvěděl až následující den, kdy ho kontaktoval jistý novinář. Oficiálně ho policie o obviněních informovala až 20. června 2019.</w:t>
      </w:r>
    </w:p>
    <w:p w14:paraId="3BD2DAF5" w14:textId="487BA1A1" w:rsidR="00BC03A3" w:rsidRPr="00BC03A3" w:rsidRDefault="00BC03A3" w:rsidP="00BC03A3">
      <w:pPr>
        <w:pStyle w:val="Zkladntext"/>
        <w:spacing w:before="95" w:line="268" w:lineRule="auto"/>
        <w:ind w:left="2097" w:right="1300"/>
        <w:rPr>
          <w:lang w:val="cs-CZ"/>
        </w:rPr>
      </w:pPr>
      <w:r w:rsidRPr="00BC03A3">
        <w:rPr>
          <w:lang w:val="cs-CZ"/>
        </w:rPr>
        <w:t xml:space="preserve">Původní stížnost proti Moe </w:t>
      </w:r>
      <w:proofErr w:type="spellStart"/>
      <w:r w:rsidRPr="00BC03A3">
        <w:rPr>
          <w:lang w:val="cs-CZ"/>
        </w:rPr>
        <w:t>Kyaw</w:t>
      </w:r>
      <w:proofErr w:type="spellEnd"/>
      <w:r w:rsidRPr="00BC03A3">
        <w:rPr>
          <w:lang w:val="cs-CZ"/>
        </w:rPr>
        <w:t xml:space="preserve"> </w:t>
      </w:r>
      <w:proofErr w:type="spellStart"/>
      <w:r w:rsidRPr="00BC03A3">
        <w:rPr>
          <w:lang w:val="cs-CZ"/>
        </w:rPr>
        <w:t>Thu</w:t>
      </w:r>
      <w:proofErr w:type="spellEnd"/>
      <w:r w:rsidRPr="00BC03A3">
        <w:rPr>
          <w:lang w:val="cs-CZ"/>
        </w:rPr>
        <w:t xml:space="preserve"> byla podána na základě § 505 (a) trestního zákoníku, který kriminalizuje „podněcování“ proti armádě; později byl však formálně obviněn za trestní hanobení podle § 500 trestního zákoníku. Při svém prvním soudním jednání dne 24. září mu bylo umožněno propuštění na kauci, ale musel cestovat každé dva týdny – a poté každý týden – ze svého domova v Rangúnu do </w:t>
      </w:r>
      <w:proofErr w:type="spellStart"/>
      <w:r w:rsidRPr="00BC03A3">
        <w:rPr>
          <w:lang w:val="cs-CZ"/>
        </w:rPr>
        <w:t>Myeiku</w:t>
      </w:r>
      <w:proofErr w:type="spellEnd"/>
      <w:r w:rsidRPr="00BC03A3">
        <w:rPr>
          <w:lang w:val="cs-CZ"/>
        </w:rPr>
        <w:t xml:space="preserve">, aby se účastnil slyšení. „Cestování k soudním jednáním je únavné, nákladné a časově náročné,“ řekl Moe </w:t>
      </w:r>
      <w:proofErr w:type="spellStart"/>
      <w:r w:rsidRPr="00BC03A3">
        <w:rPr>
          <w:lang w:val="cs-CZ"/>
        </w:rPr>
        <w:t>Kyaw</w:t>
      </w:r>
      <w:proofErr w:type="spellEnd"/>
      <w:r w:rsidRPr="00BC03A3">
        <w:rPr>
          <w:lang w:val="cs-CZ"/>
        </w:rPr>
        <w:t xml:space="preserve"> </w:t>
      </w:r>
      <w:proofErr w:type="spellStart"/>
      <w:r w:rsidRPr="00BC03A3">
        <w:rPr>
          <w:lang w:val="cs-CZ"/>
        </w:rPr>
        <w:t>Thu</w:t>
      </w:r>
      <w:proofErr w:type="spellEnd"/>
      <w:r w:rsidRPr="00BC03A3">
        <w:rPr>
          <w:lang w:val="cs-CZ"/>
        </w:rPr>
        <w:t xml:space="preserve"> organizaci </w:t>
      </w:r>
      <w:proofErr w:type="spellStart"/>
      <w:r w:rsidRPr="00BC03A3">
        <w:rPr>
          <w:lang w:val="cs-CZ"/>
        </w:rPr>
        <w:t>Amnesty</w:t>
      </w:r>
      <w:proofErr w:type="spellEnd"/>
      <w:r w:rsidRPr="00BC03A3">
        <w:rPr>
          <w:lang w:val="cs-CZ"/>
        </w:rPr>
        <w:t xml:space="preserve"> International v prosinci 2019. „Od tohoto případu proti mně, už nepřišla žádná další pozvání k projevům na shromážděních“. Dne 23. ledna ho Městský soud </w:t>
      </w:r>
      <w:proofErr w:type="spellStart"/>
      <w:r w:rsidRPr="00BC03A3">
        <w:rPr>
          <w:lang w:val="cs-CZ"/>
        </w:rPr>
        <w:t>Myeik</w:t>
      </w:r>
      <w:proofErr w:type="spellEnd"/>
      <w:r w:rsidRPr="00BC03A3">
        <w:rPr>
          <w:lang w:val="cs-CZ"/>
        </w:rPr>
        <w:t xml:space="preserve"> shledal vinným ze spáchání trestného činu a uložil mu pokutu 30.000 </w:t>
      </w:r>
      <w:proofErr w:type="spellStart"/>
      <w:r w:rsidRPr="00BC03A3">
        <w:rPr>
          <w:lang w:val="cs-CZ"/>
        </w:rPr>
        <w:t>kyatů</w:t>
      </w:r>
      <w:proofErr w:type="spellEnd"/>
      <w:r w:rsidRPr="00BC03A3">
        <w:rPr>
          <w:lang w:val="cs-CZ"/>
        </w:rPr>
        <w:t xml:space="preserve"> (21 USD).</w:t>
      </w:r>
    </w:p>
    <w:p w14:paraId="726AE12B" w14:textId="4285454C" w:rsidR="00D40802" w:rsidRPr="00254D48" w:rsidRDefault="00BC03A3" w:rsidP="00BC03A3">
      <w:pPr>
        <w:pStyle w:val="Zkladntext"/>
        <w:spacing w:before="95" w:line="268" w:lineRule="auto"/>
        <w:ind w:left="2097" w:right="1300"/>
        <w:rPr>
          <w:lang w:val="cs-CZ"/>
        </w:rPr>
      </w:pPr>
      <w:r w:rsidRPr="00BC03A3">
        <w:rPr>
          <w:lang w:val="cs-CZ"/>
        </w:rPr>
        <w:t>Podle mezinárodní</w:t>
      </w:r>
      <w:r w:rsidR="005649ED">
        <w:rPr>
          <w:lang w:val="cs-CZ"/>
        </w:rPr>
        <w:t>ch</w:t>
      </w:r>
      <w:r w:rsidRPr="00BC03A3">
        <w:rPr>
          <w:lang w:val="cs-CZ"/>
        </w:rPr>
        <w:t xml:space="preserve"> lidsk</w:t>
      </w:r>
      <w:r w:rsidR="005649ED">
        <w:rPr>
          <w:lang w:val="cs-CZ"/>
        </w:rPr>
        <w:t>oprávních standardů</w:t>
      </w:r>
      <w:r w:rsidRPr="00BC03A3">
        <w:rPr>
          <w:lang w:val="cs-CZ"/>
        </w:rPr>
        <w:t xml:space="preserve"> všichni lidé obvinění z trestných činů mají právo být promptně informováni o povaze a příčině obvinění vznesených proti nim. Informace o obviněních by měly být poskytovány písemně</w:t>
      </w:r>
      <w:r w:rsidR="00B719B5">
        <w:rPr>
          <w:lang w:val="cs-CZ"/>
        </w:rPr>
        <w:t>,</w:t>
      </w:r>
      <w:r w:rsidRPr="00BC03A3">
        <w:rPr>
          <w:lang w:val="cs-CZ"/>
        </w:rPr>
        <w:t xml:space="preserve"> a pokud jsou poskytnuty ústně, měly by být písemně potvrzeny. Myanmarské úřady tím, že neinformovaly Moe </w:t>
      </w:r>
      <w:proofErr w:type="spellStart"/>
      <w:r w:rsidRPr="00BC03A3">
        <w:rPr>
          <w:lang w:val="cs-CZ"/>
        </w:rPr>
        <w:t>Kyaw</w:t>
      </w:r>
      <w:proofErr w:type="spellEnd"/>
      <w:r w:rsidRPr="00BC03A3">
        <w:rPr>
          <w:lang w:val="cs-CZ"/>
        </w:rPr>
        <w:t xml:space="preserve"> </w:t>
      </w:r>
      <w:proofErr w:type="spellStart"/>
      <w:r w:rsidRPr="00BC03A3">
        <w:rPr>
          <w:lang w:val="cs-CZ"/>
        </w:rPr>
        <w:t>Thu</w:t>
      </w:r>
      <w:proofErr w:type="spellEnd"/>
      <w:r w:rsidRPr="00BC03A3">
        <w:rPr>
          <w:lang w:val="cs-CZ"/>
        </w:rPr>
        <w:t xml:space="preserve"> o trestních obviněních vznesených proti němu, mu nejen upřely toto právo, ale porušily také jeho právo na přiměřený čas a prostředky k přípravě obhajoby, což je chráněno pod mezinárodním právem a je zásadní ochranou před nespravedlivými procesy</w:t>
      </w:r>
      <w:r w:rsidR="00E25626" w:rsidRPr="00254D48">
        <w:rPr>
          <w:lang w:val="cs-CZ"/>
        </w:rPr>
        <w:t>.</w:t>
      </w:r>
    </w:p>
    <w:bookmarkEnd w:id="3"/>
    <w:p w14:paraId="094D2A42" w14:textId="5B66B6E2" w:rsidR="00D40802" w:rsidRPr="00254D48" w:rsidRDefault="00D40802">
      <w:pPr>
        <w:pStyle w:val="Zkladntext"/>
        <w:spacing w:line="266" w:lineRule="auto"/>
        <w:ind w:left="2097" w:right="1506"/>
        <w:rPr>
          <w:lang w:val="cs-CZ"/>
        </w:rPr>
      </w:pPr>
    </w:p>
    <w:p w14:paraId="705ACE5C" w14:textId="77777777" w:rsidR="00D40802" w:rsidRPr="00254D48" w:rsidRDefault="00D40802">
      <w:pPr>
        <w:spacing w:line="266" w:lineRule="auto"/>
        <w:rPr>
          <w:lang w:val="cs-CZ"/>
        </w:rPr>
        <w:sectPr w:rsidR="00D40802" w:rsidRPr="00254D48">
          <w:pgSz w:w="11910" w:h="16840"/>
          <w:pgMar w:top="260" w:right="520" w:bottom="1340" w:left="0" w:header="0" w:footer="1143" w:gutter="0"/>
          <w:cols w:space="708"/>
        </w:sectPr>
      </w:pPr>
    </w:p>
    <w:p w14:paraId="66AB9BF3" w14:textId="41A40FF3" w:rsidR="00D40802" w:rsidRPr="00254D48" w:rsidRDefault="00440301">
      <w:pPr>
        <w:pStyle w:val="Zkladntext"/>
        <w:rPr>
          <w:sz w:val="20"/>
          <w:lang w:val="cs-CZ"/>
        </w:rPr>
      </w:pPr>
      <w:r w:rsidRPr="00254D48">
        <w:rPr>
          <w:noProof/>
          <w:lang w:val="cs-CZ" w:eastAsia="cs-CZ" w:bidi="ar-SA"/>
        </w:rPr>
        <w:lastRenderedPageBreak/>
        <mc:AlternateContent>
          <mc:Choice Requires="wpg">
            <w:drawing>
              <wp:anchor distT="0" distB="0" distL="114300" distR="114300" simplePos="0" relativeHeight="251648000" behindDoc="1" locked="0" layoutInCell="1" allowOverlap="1" wp14:anchorId="35DBDCD9" wp14:editId="37DBD27B">
                <wp:simplePos x="0" y="0"/>
                <wp:positionH relativeFrom="page">
                  <wp:posOffset>-54320</wp:posOffset>
                </wp:positionH>
                <wp:positionV relativeFrom="paragraph">
                  <wp:posOffset>-325296</wp:posOffset>
                </wp:positionV>
                <wp:extent cx="7449462" cy="10144760"/>
                <wp:effectExtent l="0" t="0" r="0" b="0"/>
                <wp:wrapNone/>
                <wp:docPr id="195" name="Group 2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449462" cy="10144760"/>
                          <a:chOff x="-46" y="-238"/>
                          <a:chExt cx="11420" cy="15976"/>
                        </a:xfrm>
                      </wpg:grpSpPr>
                      <pic:pic xmlns:pic="http://schemas.openxmlformats.org/drawingml/2006/picture">
                        <pic:nvPicPr>
                          <pic:cNvPr id="196" name="Picture 25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-238"/>
                            <a:ext cx="8351" cy="22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97" name="Picture 25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760" y="1796"/>
                            <a:ext cx="4614" cy="30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98" name="AutoShape 249"/>
                        <wps:cNvSpPr>
                          <a:spLocks/>
                        </wps:cNvSpPr>
                        <wps:spPr bwMode="auto">
                          <a:xfrm>
                            <a:off x="-46" y="15635"/>
                            <a:ext cx="91" cy="103"/>
                          </a:xfrm>
                          <a:custGeom>
                            <a:avLst/>
                            <a:gdLst>
                              <a:gd name="T0" fmla="+- 0 7812 -45"/>
                              <a:gd name="T1" fmla="*/ T0 w 91"/>
                              <a:gd name="T2" fmla="+- 0 4812 15635"/>
                              <a:gd name="T3" fmla="*/ 4812 h 103"/>
                              <a:gd name="T4" fmla="+- 0 7812 -45"/>
                              <a:gd name="T5" fmla="*/ T4 w 91"/>
                              <a:gd name="T6" fmla="+- 0 4911 15635"/>
                              <a:gd name="T7" fmla="*/ 4911 h 103"/>
                              <a:gd name="T8" fmla="+- 0 7857 -45"/>
                              <a:gd name="T9" fmla="*/ T8 w 91"/>
                              <a:gd name="T10" fmla="+- 0 4854 15635"/>
                              <a:gd name="T11" fmla="*/ 4854 h 103"/>
                              <a:gd name="T12" fmla="+- 0 7812 -45"/>
                              <a:gd name="T13" fmla="*/ T12 w 91"/>
                              <a:gd name="T14" fmla="+- 0 4809 15635"/>
                              <a:gd name="T15" fmla="*/ 4809 h 103"/>
                              <a:gd name="T16" fmla="+- 0 7766 -45"/>
                              <a:gd name="T17" fmla="*/ T16 w 91"/>
                              <a:gd name="T18" fmla="+- 0 4854 15635"/>
                              <a:gd name="T19" fmla="*/ 4854 h 10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91" h="103">
                                <a:moveTo>
                                  <a:pt x="7857" y="-10823"/>
                                </a:moveTo>
                                <a:lnTo>
                                  <a:pt x="7857" y="-10724"/>
                                </a:lnTo>
                                <a:moveTo>
                                  <a:pt x="7902" y="-10781"/>
                                </a:moveTo>
                                <a:lnTo>
                                  <a:pt x="7857" y="-10826"/>
                                </a:lnTo>
                                <a:lnTo>
                                  <a:pt x="7811" y="-10781"/>
                                </a:lnTo>
                              </a:path>
                            </a:pathLst>
                          </a:custGeom>
                          <a:noFill/>
                          <a:ln w="5093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99" name="Picture 2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528" y="4760"/>
                            <a:ext cx="193" cy="1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255BE29" id="Group 247" o:spid="_x0000_s1026" style="position:absolute;margin-left:-4.3pt;margin-top:-25.6pt;width:586.55pt;height:798.8pt;z-index:-251668480;mso-position-horizontal-relative:page" coordorigin="-46,-238" coordsize="11420,15976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">
                <v:shape id="Picture 251" o:spid="_x0000_s1027" type="#_x0000_t75" style="position:absolute;top:-238;width:8351;height:224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">
                  <v:imagedata r:id="rId30" o:title=""/>
                </v:shape>
                <v:shape id="Picture 250" o:spid="_x0000_s1028" type="#_x0000_t75" style="position:absolute;left:6760;top:1796;width:4614;height:30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">
                  <v:imagedata r:id="rId31" o:title=""/>
                </v:shape>
                <v:shape id="AutoShape 249" o:spid="_x0000_s1029" style="position:absolute;left:-46;top:15635;width:91;height:103;visibility:visible;mso-wrap-style:square;v-text-anchor:top" coordsize="91,1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" path="m7857,-10823r,99m7902,-10781r-45,-45l7811,-10781e" filled="f" strokeweight=".14147mm">
                  <v:path arrowok="t" o:connecttype="custom" o:connectlocs="7857,4812;7857,4911;7902,4854;7857,4809;7811,4854" o:connectangles="0,0,0,0,0"/>
                </v:shape>
                <v:shape id="Picture 248" o:spid="_x0000_s1030" type="#_x0000_t75" style="position:absolute;left:7528;top:4760;width:193;height:1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">
                  <v:imagedata r:id="rId32" o:title=""/>
                </v:shape>
                <w10:wrap anchorx="page"/>
              </v:group>
            </w:pict>
          </mc:Fallback>
        </mc:AlternateContent>
      </w:r>
    </w:p>
    <w:p w14:paraId="608AB548" w14:textId="4CC26778" w:rsidR="00D40802" w:rsidRPr="00254D48" w:rsidRDefault="00345768" w:rsidP="00345768">
      <w:pPr>
        <w:pStyle w:val="Nadpis2"/>
        <w:spacing w:before="0"/>
        <w:rPr>
          <w:spacing w:val="-8"/>
          <w:w w:val="80"/>
          <w:lang w:val="cs-CZ"/>
        </w:rPr>
      </w:pPr>
      <w:bookmarkStart w:id="4" w:name="_Hlk40339500"/>
      <w:r w:rsidRPr="00254D48">
        <w:rPr>
          <w:spacing w:val="-8"/>
          <w:w w:val="80"/>
          <w:lang w:val="cs-CZ"/>
        </w:rPr>
        <w:t>“</w:t>
      </w:r>
      <w:r w:rsidR="00A6323F" w:rsidRPr="00254D48">
        <w:rPr>
          <w:spacing w:val="-8"/>
          <w:w w:val="80"/>
          <w:lang w:val="cs-CZ"/>
        </w:rPr>
        <w:t>PAVÍ GENERACE</w:t>
      </w:r>
      <w:r w:rsidR="00B37EF7" w:rsidRPr="00254D48">
        <w:rPr>
          <w:spacing w:val="-8"/>
          <w:w w:val="80"/>
          <w:lang w:val="cs-CZ"/>
        </w:rPr>
        <w:t>”</w:t>
      </w:r>
      <w:bookmarkEnd w:id="4"/>
    </w:p>
    <w:p w14:paraId="44597C99" w14:textId="09B90605" w:rsidR="00D40802" w:rsidRPr="00254D48" w:rsidRDefault="00971057" w:rsidP="00440301">
      <w:pPr>
        <w:spacing w:before="120"/>
        <w:ind w:left="1814"/>
        <w:rPr>
          <w:rFonts w:ascii="Arial Narrow"/>
          <w:sz w:val="20"/>
          <w:lang w:val="cs-CZ"/>
        </w:rPr>
      </w:pPr>
      <w:bookmarkStart w:id="5" w:name="_Hlk40339511"/>
      <w:r>
        <w:rPr>
          <w:b/>
          <w:w w:val="95"/>
          <w:sz w:val="20"/>
          <w:lang w:val="cs-CZ"/>
        </w:rPr>
        <w:t>Myanmarský trestní zákoník</w:t>
      </w:r>
      <w:r w:rsidR="00B37EF7" w:rsidRPr="00254D48">
        <w:rPr>
          <w:b/>
          <w:w w:val="95"/>
          <w:sz w:val="20"/>
          <w:lang w:val="cs-CZ"/>
        </w:rPr>
        <w:t xml:space="preserve"> </w:t>
      </w:r>
      <w:r w:rsidR="00A6323F" w:rsidRPr="00254D48">
        <w:rPr>
          <w:rFonts w:ascii="Arial Narrow"/>
          <w:sz w:val="20"/>
          <w:lang w:val="cs-CZ"/>
        </w:rPr>
        <w:t>–</w:t>
      </w:r>
      <w:r w:rsidR="00B37EF7" w:rsidRPr="00254D48">
        <w:rPr>
          <w:rFonts w:ascii="Arial Narrow"/>
          <w:sz w:val="20"/>
          <w:lang w:val="cs-CZ"/>
        </w:rPr>
        <w:t xml:space="preserve"> </w:t>
      </w:r>
      <w:r w:rsidR="00D578C6" w:rsidRPr="00254D48">
        <w:rPr>
          <w:sz w:val="18"/>
          <w:lang w:val="cs-CZ"/>
        </w:rPr>
        <w:t>§</w:t>
      </w:r>
      <w:r w:rsidR="00A6323F" w:rsidRPr="00254D48">
        <w:rPr>
          <w:rFonts w:ascii="Arial Narrow"/>
          <w:w w:val="95"/>
          <w:sz w:val="20"/>
          <w:lang w:val="cs-CZ"/>
        </w:rPr>
        <w:t xml:space="preserve"> </w:t>
      </w:r>
      <w:r w:rsidR="00B37EF7" w:rsidRPr="00254D48">
        <w:rPr>
          <w:rFonts w:ascii="Arial Narrow"/>
          <w:w w:val="95"/>
          <w:sz w:val="20"/>
          <w:lang w:val="cs-CZ"/>
        </w:rPr>
        <w:t>505</w:t>
      </w:r>
      <w:r w:rsidR="006E3B23" w:rsidRPr="00254D48">
        <w:rPr>
          <w:rFonts w:ascii="Arial Narrow"/>
          <w:w w:val="95"/>
          <w:sz w:val="20"/>
          <w:lang w:val="cs-CZ"/>
        </w:rPr>
        <w:t xml:space="preserve"> </w:t>
      </w:r>
      <w:r w:rsidR="00B37EF7" w:rsidRPr="00254D48">
        <w:rPr>
          <w:rFonts w:ascii="Arial Narrow"/>
          <w:w w:val="95"/>
          <w:sz w:val="20"/>
          <w:lang w:val="cs-CZ"/>
        </w:rPr>
        <w:t>(a)</w:t>
      </w:r>
    </w:p>
    <w:p w14:paraId="380DD392" w14:textId="24971BD5" w:rsidR="00D40802" w:rsidRPr="00254D48" w:rsidRDefault="00D107EF">
      <w:pPr>
        <w:spacing w:before="14"/>
        <w:ind w:left="1814"/>
        <w:rPr>
          <w:rFonts w:ascii="Arial Narrow"/>
          <w:sz w:val="20"/>
          <w:lang w:val="cs-CZ"/>
        </w:rPr>
      </w:pPr>
      <w:r w:rsidRPr="00254D48">
        <w:rPr>
          <w:b/>
          <w:w w:val="95"/>
          <w:sz w:val="20"/>
          <w:lang w:val="cs-CZ"/>
        </w:rPr>
        <w:t>Zákon o telekomunikacích</w:t>
      </w:r>
      <w:r w:rsidR="00B37EF7" w:rsidRPr="00254D48">
        <w:rPr>
          <w:b/>
          <w:w w:val="95"/>
          <w:sz w:val="20"/>
          <w:lang w:val="cs-CZ"/>
        </w:rPr>
        <w:t xml:space="preserve"> </w:t>
      </w:r>
      <w:r w:rsidRPr="00254D48">
        <w:rPr>
          <w:rFonts w:ascii="Arial Narrow"/>
          <w:sz w:val="20"/>
          <w:lang w:val="cs-CZ"/>
        </w:rPr>
        <w:t>–</w:t>
      </w:r>
      <w:r w:rsidR="00B37EF7" w:rsidRPr="00254D48">
        <w:rPr>
          <w:rFonts w:ascii="Arial Narrow"/>
          <w:sz w:val="20"/>
          <w:lang w:val="cs-CZ"/>
        </w:rPr>
        <w:t xml:space="preserve"> </w:t>
      </w:r>
      <w:r w:rsidR="00D578C6" w:rsidRPr="00254D48">
        <w:rPr>
          <w:sz w:val="18"/>
          <w:lang w:val="cs-CZ"/>
        </w:rPr>
        <w:t>§</w:t>
      </w:r>
      <w:r w:rsidR="003261D4" w:rsidRPr="00254D48">
        <w:rPr>
          <w:rFonts w:ascii="Arial Narrow"/>
          <w:w w:val="95"/>
          <w:sz w:val="20"/>
          <w:lang w:val="cs-CZ"/>
        </w:rPr>
        <w:t xml:space="preserve"> </w:t>
      </w:r>
      <w:r w:rsidR="00B37EF7" w:rsidRPr="00254D48">
        <w:rPr>
          <w:rFonts w:ascii="Arial Narrow"/>
          <w:w w:val="95"/>
          <w:sz w:val="20"/>
          <w:lang w:val="cs-CZ"/>
        </w:rPr>
        <w:t>66</w:t>
      </w:r>
      <w:r w:rsidR="006E3B23" w:rsidRPr="00254D48">
        <w:rPr>
          <w:rFonts w:ascii="Arial Narrow"/>
          <w:w w:val="95"/>
          <w:sz w:val="20"/>
          <w:lang w:val="cs-CZ"/>
        </w:rPr>
        <w:t xml:space="preserve"> </w:t>
      </w:r>
      <w:r w:rsidR="00B37EF7" w:rsidRPr="00254D48">
        <w:rPr>
          <w:rFonts w:ascii="Arial Narrow"/>
          <w:w w:val="95"/>
          <w:sz w:val="20"/>
          <w:lang w:val="cs-CZ"/>
        </w:rPr>
        <w:t>(d)</w:t>
      </w:r>
    </w:p>
    <w:bookmarkEnd w:id="5"/>
    <w:p w14:paraId="057A67A7" w14:textId="77777777" w:rsidR="00D40802" w:rsidRPr="00254D48" w:rsidRDefault="00D40802">
      <w:pPr>
        <w:pStyle w:val="Zkladntext"/>
        <w:rPr>
          <w:rFonts w:ascii="Arial Narrow"/>
          <w:sz w:val="20"/>
          <w:lang w:val="cs-CZ"/>
        </w:rPr>
      </w:pPr>
    </w:p>
    <w:p w14:paraId="44700C9C" w14:textId="77777777" w:rsidR="00D40802" w:rsidRPr="00254D48" w:rsidRDefault="00D40802">
      <w:pPr>
        <w:rPr>
          <w:rFonts w:ascii="Arial Narrow"/>
          <w:sz w:val="25"/>
          <w:lang w:val="cs-CZ"/>
        </w:rPr>
        <w:sectPr w:rsidR="00D40802" w:rsidRPr="00254D48">
          <w:pgSz w:w="11910" w:h="16840"/>
          <w:pgMar w:top="940" w:right="520" w:bottom="1340" w:left="0" w:header="0" w:footer="1143" w:gutter="0"/>
          <w:cols w:space="708"/>
        </w:sectPr>
      </w:pPr>
    </w:p>
    <w:p w14:paraId="12BB7046" w14:textId="256A21A6" w:rsidR="006A4DFD" w:rsidRPr="00254D48" w:rsidRDefault="006A4DFD" w:rsidP="007155CB">
      <w:pPr>
        <w:pStyle w:val="Nadpis9"/>
        <w:spacing w:before="96" w:line="254" w:lineRule="auto"/>
        <w:ind w:right="85"/>
        <w:rPr>
          <w:lang w:val="cs-CZ"/>
        </w:rPr>
      </w:pPr>
      <w:bookmarkStart w:id="6" w:name="_Hlk40339534"/>
      <w:r w:rsidRPr="00254D48">
        <w:rPr>
          <w:w w:val="95"/>
          <w:lang w:val="cs-CZ"/>
        </w:rPr>
        <w:t xml:space="preserve">Šest členů satirické </w:t>
      </w:r>
      <w:r w:rsidR="00103A65" w:rsidRPr="00254D48">
        <w:rPr>
          <w:w w:val="95"/>
          <w:lang w:val="cs-CZ"/>
        </w:rPr>
        <w:t xml:space="preserve">básnické skupiny </w:t>
      </w:r>
      <w:r w:rsidRPr="00254D48">
        <w:rPr>
          <w:w w:val="95"/>
          <w:lang w:val="cs-CZ"/>
        </w:rPr>
        <w:t>„Paví generace“</w:t>
      </w:r>
      <w:r w:rsidR="00440301" w:rsidRPr="00254D48">
        <w:rPr>
          <w:w w:val="95"/>
          <w:lang w:val="cs-CZ"/>
        </w:rPr>
        <w:t xml:space="preserve"> (</w:t>
      </w:r>
      <w:proofErr w:type="spellStart"/>
      <w:r w:rsidR="00440301" w:rsidRPr="00254D48">
        <w:rPr>
          <w:w w:val="95"/>
          <w:lang w:val="cs-CZ"/>
        </w:rPr>
        <w:t>Peacock</w:t>
      </w:r>
      <w:proofErr w:type="spellEnd"/>
      <w:r w:rsidR="00440301" w:rsidRPr="00254D48">
        <w:rPr>
          <w:w w:val="95"/>
          <w:lang w:val="cs-CZ"/>
        </w:rPr>
        <w:t xml:space="preserve"> </w:t>
      </w:r>
      <w:proofErr w:type="spellStart"/>
      <w:r w:rsidR="00440301" w:rsidRPr="00254D48">
        <w:rPr>
          <w:w w:val="95"/>
          <w:lang w:val="cs-CZ"/>
        </w:rPr>
        <w:t>Generation</w:t>
      </w:r>
      <w:proofErr w:type="spellEnd"/>
      <w:r w:rsidR="00440301" w:rsidRPr="00254D48">
        <w:rPr>
          <w:w w:val="95"/>
          <w:lang w:val="cs-CZ"/>
        </w:rPr>
        <w:t>)</w:t>
      </w:r>
      <w:r w:rsidRPr="00254D48">
        <w:rPr>
          <w:w w:val="95"/>
          <w:lang w:val="cs-CZ"/>
        </w:rPr>
        <w:t xml:space="preserve"> bylo uvězněno na dva až tři roky poté, co uvedli řadu </w:t>
      </w:r>
      <w:r w:rsidR="009E5A2D">
        <w:rPr>
          <w:w w:val="95"/>
          <w:lang w:val="cs-CZ"/>
        </w:rPr>
        <w:t>pokojných</w:t>
      </w:r>
      <w:r w:rsidRPr="00254D48">
        <w:rPr>
          <w:w w:val="95"/>
          <w:lang w:val="cs-CZ"/>
        </w:rPr>
        <w:t xml:space="preserve"> představení kritizujících armádu. Některá představení byla </w:t>
      </w:r>
      <w:r w:rsidR="006C1A23" w:rsidRPr="00254D48">
        <w:rPr>
          <w:w w:val="95"/>
          <w:lang w:val="cs-CZ"/>
        </w:rPr>
        <w:t>vysílána</w:t>
      </w:r>
      <w:r w:rsidR="00126482" w:rsidRPr="00254D48">
        <w:rPr>
          <w:w w:val="95"/>
          <w:lang w:val="cs-CZ"/>
        </w:rPr>
        <w:t xml:space="preserve"> </w:t>
      </w:r>
      <w:r w:rsidRPr="00254D48">
        <w:rPr>
          <w:w w:val="95"/>
          <w:lang w:val="cs-CZ"/>
        </w:rPr>
        <w:t>online, což vedlo k tomu, že někteří členové skupiny byli obviněni z „</w:t>
      </w:r>
      <w:r w:rsidR="00403E8A">
        <w:rPr>
          <w:w w:val="95"/>
          <w:lang w:val="cs-CZ"/>
        </w:rPr>
        <w:t>hanobení</w:t>
      </w:r>
      <w:r w:rsidR="00971057" w:rsidRPr="00971057">
        <w:rPr>
          <w:w w:val="95"/>
          <w:lang w:val="cs-CZ"/>
        </w:rPr>
        <w:t xml:space="preserve"> </w:t>
      </w:r>
      <w:r w:rsidR="00971057" w:rsidRPr="00254D48">
        <w:rPr>
          <w:w w:val="95"/>
          <w:lang w:val="cs-CZ"/>
        </w:rPr>
        <w:t>online</w:t>
      </w:r>
      <w:r w:rsidRPr="00254D48">
        <w:rPr>
          <w:w w:val="95"/>
          <w:lang w:val="cs-CZ"/>
        </w:rPr>
        <w:t xml:space="preserve">“. Všichni </w:t>
      </w:r>
      <w:r w:rsidR="00217D02" w:rsidRPr="00254D48">
        <w:rPr>
          <w:w w:val="95"/>
          <w:lang w:val="cs-CZ"/>
        </w:rPr>
        <w:t xml:space="preserve">si odpykávají </w:t>
      </w:r>
      <w:r w:rsidRPr="00254D48">
        <w:rPr>
          <w:w w:val="95"/>
          <w:lang w:val="cs-CZ"/>
        </w:rPr>
        <w:t xml:space="preserve">své tresty ve vězení </w:t>
      </w:r>
      <w:proofErr w:type="spellStart"/>
      <w:r w:rsidRPr="00254D48">
        <w:rPr>
          <w:w w:val="95"/>
          <w:lang w:val="cs-CZ"/>
        </w:rPr>
        <w:t>Insein</w:t>
      </w:r>
      <w:proofErr w:type="spellEnd"/>
      <w:r w:rsidRPr="00254D48">
        <w:rPr>
          <w:w w:val="95"/>
          <w:lang w:val="cs-CZ"/>
        </w:rPr>
        <w:t xml:space="preserve"> v </w:t>
      </w:r>
      <w:r w:rsidR="005C2C7B" w:rsidRPr="00254D48">
        <w:rPr>
          <w:w w:val="95"/>
          <w:lang w:val="cs-CZ"/>
        </w:rPr>
        <w:t>Rangúnu</w:t>
      </w:r>
      <w:r w:rsidRPr="00254D48">
        <w:rPr>
          <w:w w:val="95"/>
          <w:lang w:val="cs-CZ"/>
        </w:rPr>
        <w:t>.</w:t>
      </w:r>
    </w:p>
    <w:p w14:paraId="43B9A584" w14:textId="6A4722D6" w:rsidR="00674888" w:rsidRPr="00254D48" w:rsidRDefault="00674888" w:rsidP="007155CB">
      <w:pPr>
        <w:pStyle w:val="Zkladntext"/>
        <w:spacing w:before="139" w:line="268" w:lineRule="auto"/>
        <w:ind w:left="1814" w:right="85"/>
        <w:rPr>
          <w:lang w:val="cs-CZ"/>
        </w:rPr>
      </w:pPr>
      <w:r w:rsidRPr="00254D48">
        <w:rPr>
          <w:lang w:val="cs-CZ"/>
        </w:rPr>
        <w:t xml:space="preserve">V dubnu 2019 </w:t>
      </w:r>
      <w:r w:rsidR="008C1D57" w:rsidRPr="00254D48">
        <w:rPr>
          <w:lang w:val="cs-CZ"/>
        </w:rPr>
        <w:t>u</w:t>
      </w:r>
      <w:r w:rsidR="00646BAD" w:rsidRPr="00254D48">
        <w:rPr>
          <w:lang w:val="cs-CZ"/>
        </w:rPr>
        <w:t>v</w:t>
      </w:r>
      <w:r w:rsidR="008C1D57" w:rsidRPr="00254D48">
        <w:rPr>
          <w:lang w:val="cs-CZ"/>
        </w:rPr>
        <w:t xml:space="preserve">edli </w:t>
      </w:r>
      <w:r w:rsidRPr="00254D48">
        <w:rPr>
          <w:lang w:val="cs-CZ"/>
        </w:rPr>
        <w:t xml:space="preserve">členové skupiny </w:t>
      </w:r>
      <w:r w:rsidR="008C1D57" w:rsidRPr="00254D48">
        <w:rPr>
          <w:lang w:val="cs-CZ"/>
        </w:rPr>
        <w:t>Paví Generace</w:t>
      </w:r>
      <w:r w:rsidRPr="00254D48">
        <w:rPr>
          <w:lang w:val="cs-CZ"/>
        </w:rPr>
        <w:t xml:space="preserve"> řadu představení </w:t>
      </w:r>
      <w:proofErr w:type="spellStart"/>
      <w:r w:rsidR="00986DE1" w:rsidRPr="00254D48">
        <w:rPr>
          <w:i/>
          <w:iCs/>
          <w:lang w:val="cs-CZ"/>
        </w:rPr>
        <w:t>T</w:t>
      </w:r>
      <w:r w:rsidRPr="00254D48">
        <w:rPr>
          <w:i/>
          <w:iCs/>
          <w:lang w:val="cs-CZ"/>
        </w:rPr>
        <w:t>hangyat</w:t>
      </w:r>
      <w:proofErr w:type="spellEnd"/>
      <w:r w:rsidRPr="00254D48">
        <w:rPr>
          <w:lang w:val="cs-CZ"/>
        </w:rPr>
        <w:t xml:space="preserve"> v Myanmaru. </w:t>
      </w:r>
      <w:proofErr w:type="spellStart"/>
      <w:r w:rsidRPr="00254D48">
        <w:rPr>
          <w:lang w:val="cs-CZ"/>
        </w:rPr>
        <w:t>Thangyat</w:t>
      </w:r>
      <w:proofErr w:type="spellEnd"/>
      <w:r w:rsidRPr="00254D48">
        <w:rPr>
          <w:lang w:val="cs-CZ"/>
        </w:rPr>
        <w:t xml:space="preserve"> je populární tradiční umělecká forma v Myanmaru, která spojuje poezii, komedii a hudbu a obvykle se hraje na myanmarském novoročním vodním festivalu v dubnu a při jiných slavnostních příležitostech. </w:t>
      </w:r>
    </w:p>
    <w:bookmarkEnd w:id="6"/>
    <w:p w14:paraId="1E65A6F2" w14:textId="0D4D775E" w:rsidR="00D40802" w:rsidRPr="00254D48" w:rsidRDefault="00B37EF7">
      <w:pPr>
        <w:pStyle w:val="Zkladntext"/>
        <w:rPr>
          <w:sz w:val="16"/>
          <w:lang w:val="cs-CZ"/>
        </w:rPr>
      </w:pPr>
      <w:r w:rsidRPr="00254D48">
        <w:rPr>
          <w:lang w:val="cs-CZ"/>
        </w:rPr>
        <w:br w:type="column"/>
      </w:r>
    </w:p>
    <w:p w14:paraId="3CC2495D" w14:textId="28204AAF" w:rsidR="00D40802" w:rsidRPr="00254D48" w:rsidRDefault="00D40802">
      <w:pPr>
        <w:pStyle w:val="Zkladntext"/>
        <w:rPr>
          <w:sz w:val="16"/>
          <w:lang w:val="cs-CZ"/>
        </w:rPr>
      </w:pPr>
    </w:p>
    <w:p w14:paraId="04853826" w14:textId="63001068" w:rsidR="00D40802" w:rsidRPr="00254D48" w:rsidRDefault="00D40802">
      <w:pPr>
        <w:pStyle w:val="Zkladntext"/>
        <w:rPr>
          <w:sz w:val="16"/>
          <w:lang w:val="cs-CZ"/>
        </w:rPr>
      </w:pPr>
    </w:p>
    <w:p w14:paraId="05C7C899" w14:textId="140E4A57" w:rsidR="00D40802" w:rsidRPr="00254D48" w:rsidRDefault="00D40802">
      <w:pPr>
        <w:pStyle w:val="Zkladntext"/>
        <w:rPr>
          <w:sz w:val="16"/>
          <w:lang w:val="cs-CZ"/>
        </w:rPr>
      </w:pPr>
    </w:p>
    <w:p w14:paraId="5C67514C" w14:textId="0E904DB5" w:rsidR="00D40802" w:rsidRPr="00254D48" w:rsidRDefault="00D40802">
      <w:pPr>
        <w:pStyle w:val="Zkladntext"/>
        <w:rPr>
          <w:sz w:val="16"/>
          <w:lang w:val="cs-CZ"/>
        </w:rPr>
      </w:pPr>
    </w:p>
    <w:p w14:paraId="02A6C7E6" w14:textId="42381C9A" w:rsidR="00D40802" w:rsidRPr="00254D48" w:rsidRDefault="00D40802">
      <w:pPr>
        <w:pStyle w:val="Zkladntext"/>
        <w:rPr>
          <w:sz w:val="16"/>
          <w:lang w:val="cs-CZ"/>
        </w:rPr>
      </w:pPr>
    </w:p>
    <w:p w14:paraId="534F7CA0" w14:textId="4DC27C51" w:rsidR="00D40802" w:rsidRPr="00254D48" w:rsidRDefault="00D40802">
      <w:pPr>
        <w:pStyle w:val="Zkladntext"/>
        <w:rPr>
          <w:sz w:val="16"/>
          <w:lang w:val="cs-CZ"/>
        </w:rPr>
      </w:pPr>
    </w:p>
    <w:p w14:paraId="2B6CD734" w14:textId="70EBD756" w:rsidR="00D40802" w:rsidRPr="00254D48" w:rsidRDefault="00D40802">
      <w:pPr>
        <w:pStyle w:val="Zkladntext"/>
        <w:rPr>
          <w:sz w:val="16"/>
          <w:lang w:val="cs-CZ"/>
        </w:rPr>
      </w:pPr>
    </w:p>
    <w:p w14:paraId="09889E8A" w14:textId="012D0B57" w:rsidR="00D40802" w:rsidRPr="00254D48" w:rsidRDefault="00D40802">
      <w:pPr>
        <w:pStyle w:val="Zkladntext"/>
        <w:rPr>
          <w:sz w:val="16"/>
          <w:lang w:val="cs-CZ"/>
        </w:rPr>
      </w:pPr>
    </w:p>
    <w:p w14:paraId="5936D3E5" w14:textId="373E3634" w:rsidR="00D40802" w:rsidRPr="00254D48" w:rsidRDefault="00D40802">
      <w:pPr>
        <w:pStyle w:val="Zkladntext"/>
        <w:rPr>
          <w:sz w:val="16"/>
          <w:lang w:val="cs-CZ"/>
        </w:rPr>
      </w:pPr>
    </w:p>
    <w:p w14:paraId="276BE823" w14:textId="43871D60" w:rsidR="00D40802" w:rsidRPr="00254D48" w:rsidRDefault="00D40802">
      <w:pPr>
        <w:pStyle w:val="Zkladntext"/>
        <w:rPr>
          <w:sz w:val="16"/>
          <w:lang w:val="cs-CZ"/>
        </w:rPr>
      </w:pPr>
    </w:p>
    <w:p w14:paraId="71B5486D" w14:textId="72F036B0" w:rsidR="00D40802" w:rsidRPr="00254D48" w:rsidRDefault="00D40802">
      <w:pPr>
        <w:pStyle w:val="Zkladntext"/>
        <w:rPr>
          <w:sz w:val="16"/>
          <w:lang w:val="cs-CZ"/>
        </w:rPr>
      </w:pPr>
    </w:p>
    <w:p w14:paraId="52A862E6" w14:textId="3F563794" w:rsidR="00D40802" w:rsidRPr="00254D48" w:rsidRDefault="00D40802">
      <w:pPr>
        <w:pStyle w:val="Zkladntext"/>
        <w:rPr>
          <w:sz w:val="16"/>
          <w:lang w:val="cs-CZ"/>
        </w:rPr>
      </w:pPr>
    </w:p>
    <w:p w14:paraId="20E70193" w14:textId="5F458B62" w:rsidR="00D40802" w:rsidRPr="00254D48" w:rsidRDefault="00D40802">
      <w:pPr>
        <w:pStyle w:val="Zkladntext"/>
        <w:spacing w:before="1"/>
        <w:rPr>
          <w:sz w:val="16"/>
          <w:lang w:val="cs-CZ"/>
        </w:rPr>
      </w:pPr>
    </w:p>
    <w:p w14:paraId="59342D15" w14:textId="6E089267" w:rsidR="00D40802" w:rsidRPr="00254D48" w:rsidRDefault="0071224C">
      <w:pPr>
        <w:ind w:left="950"/>
        <w:rPr>
          <w:rFonts w:ascii="Calibri" w:hAnsi="Calibri"/>
          <w:i/>
          <w:sz w:val="14"/>
          <w:lang w:val="cs-CZ"/>
        </w:rPr>
      </w:pPr>
      <w:r w:rsidRPr="00254D48">
        <w:rPr>
          <w:rFonts w:ascii="Calibri" w:hAnsi="Calibri"/>
          <w:i/>
          <w:w w:val="105"/>
          <w:sz w:val="14"/>
          <w:lang w:val="cs-CZ"/>
        </w:rPr>
        <w:t>F</w:t>
      </w:r>
      <w:r w:rsidR="00B37EF7" w:rsidRPr="00254D48">
        <w:rPr>
          <w:rFonts w:ascii="Calibri" w:hAnsi="Calibri"/>
          <w:i/>
          <w:w w:val="105"/>
          <w:sz w:val="14"/>
          <w:lang w:val="cs-CZ"/>
        </w:rPr>
        <w:t xml:space="preserve">oto © </w:t>
      </w:r>
      <w:proofErr w:type="spellStart"/>
      <w:r w:rsidR="00B37EF7" w:rsidRPr="00254D48">
        <w:rPr>
          <w:rFonts w:ascii="Calibri" w:hAnsi="Calibri"/>
          <w:i/>
          <w:w w:val="105"/>
          <w:sz w:val="14"/>
          <w:lang w:val="cs-CZ"/>
        </w:rPr>
        <w:t>Mauk</w:t>
      </w:r>
      <w:proofErr w:type="spellEnd"/>
      <w:r w:rsidR="00B37EF7" w:rsidRPr="00254D48">
        <w:rPr>
          <w:rFonts w:ascii="Calibri" w:hAnsi="Calibri"/>
          <w:i/>
          <w:w w:val="105"/>
          <w:sz w:val="14"/>
          <w:lang w:val="cs-CZ"/>
        </w:rPr>
        <w:t xml:space="preserve"> </w:t>
      </w:r>
      <w:proofErr w:type="spellStart"/>
      <w:r w:rsidR="00B37EF7" w:rsidRPr="00254D48">
        <w:rPr>
          <w:rFonts w:ascii="Calibri" w:hAnsi="Calibri"/>
          <w:i/>
          <w:w w:val="105"/>
          <w:sz w:val="14"/>
          <w:lang w:val="cs-CZ"/>
        </w:rPr>
        <w:t>Kham</w:t>
      </w:r>
      <w:proofErr w:type="spellEnd"/>
      <w:r w:rsidR="00B37EF7" w:rsidRPr="00254D48">
        <w:rPr>
          <w:rFonts w:ascii="Calibri" w:hAnsi="Calibri"/>
          <w:i/>
          <w:w w:val="105"/>
          <w:sz w:val="14"/>
          <w:lang w:val="cs-CZ"/>
        </w:rPr>
        <w:t xml:space="preserve"> </w:t>
      </w:r>
      <w:proofErr w:type="spellStart"/>
      <w:r w:rsidR="00B37EF7" w:rsidRPr="00254D48">
        <w:rPr>
          <w:rFonts w:ascii="Calibri" w:hAnsi="Calibri"/>
          <w:i/>
          <w:w w:val="105"/>
          <w:sz w:val="14"/>
          <w:lang w:val="cs-CZ"/>
        </w:rPr>
        <w:t>Wah</w:t>
      </w:r>
      <w:proofErr w:type="spellEnd"/>
    </w:p>
    <w:p w14:paraId="41B25FD0" w14:textId="77777777" w:rsidR="00D40802" w:rsidRPr="00254D48" w:rsidRDefault="00D40802">
      <w:pPr>
        <w:rPr>
          <w:rFonts w:ascii="Calibri" w:hAnsi="Calibri"/>
          <w:sz w:val="14"/>
          <w:lang w:val="cs-CZ"/>
        </w:rPr>
        <w:sectPr w:rsidR="00D40802" w:rsidRPr="00254D48" w:rsidSect="00674888">
          <w:type w:val="continuous"/>
          <w:pgSz w:w="11910" w:h="16840"/>
          <w:pgMar w:top="800" w:right="520" w:bottom="280" w:left="0" w:header="708" w:footer="708" w:gutter="0"/>
          <w:cols w:num="2" w:space="2408" w:equalWidth="0">
            <w:col w:w="7031" w:space="40"/>
            <w:col w:w="4319"/>
          </w:cols>
        </w:sectPr>
      </w:pPr>
    </w:p>
    <w:p w14:paraId="73127897" w14:textId="01040274" w:rsidR="00D40802" w:rsidRPr="00254D48" w:rsidRDefault="006157F1" w:rsidP="00646BAD">
      <w:pPr>
        <w:pStyle w:val="Zkladntext"/>
        <w:ind w:left="1814" w:right="333"/>
        <w:rPr>
          <w:rFonts w:ascii="Century Gothic" w:hAnsi="Century Gothic"/>
          <w:lang w:val="cs-CZ"/>
        </w:rPr>
      </w:pPr>
      <w:r w:rsidRPr="00254D48">
        <w:rPr>
          <w:lang w:val="cs-CZ"/>
        </w:rPr>
        <w:t>Během svých představení byli členové skupiny oblečeni ve vojenských uniformách a kritizovali myanmarskou armádu. Skupina živě vysílala někter</w:t>
      </w:r>
      <w:r w:rsidR="005305D4" w:rsidRPr="00254D48">
        <w:rPr>
          <w:lang w:val="cs-CZ"/>
        </w:rPr>
        <w:t>á</w:t>
      </w:r>
      <w:r w:rsidRPr="00254D48">
        <w:rPr>
          <w:lang w:val="cs-CZ"/>
        </w:rPr>
        <w:t xml:space="preserve"> ze svých vystoupení na sociálních </w:t>
      </w:r>
      <w:r w:rsidR="00971057">
        <w:rPr>
          <w:lang w:val="cs-CZ"/>
        </w:rPr>
        <w:t>sítích</w:t>
      </w:r>
      <w:r w:rsidRPr="00254D48">
        <w:rPr>
          <w:lang w:val="cs-CZ"/>
        </w:rPr>
        <w:t>.</w:t>
      </w:r>
    </w:p>
    <w:p w14:paraId="26A92461" w14:textId="77777777" w:rsidR="00D40802" w:rsidRPr="00254D48" w:rsidRDefault="00D40802" w:rsidP="00646BAD">
      <w:pPr>
        <w:pStyle w:val="Zkladntext"/>
        <w:spacing w:before="11"/>
        <w:ind w:right="333"/>
        <w:rPr>
          <w:rFonts w:ascii="Century Gothic"/>
          <w:sz w:val="23"/>
          <w:lang w:val="cs-CZ"/>
        </w:rPr>
      </w:pPr>
    </w:p>
    <w:bookmarkStart w:id="7" w:name="_Hlk40339562"/>
    <w:p w14:paraId="41E569E4" w14:textId="3B11124D" w:rsidR="00D40802" w:rsidRPr="00254D48" w:rsidRDefault="00F93559" w:rsidP="00671F03">
      <w:pPr>
        <w:spacing w:before="1" w:line="247" w:lineRule="auto"/>
        <w:ind w:left="1843" w:right="333"/>
        <w:rPr>
          <w:rFonts w:ascii="Verdana" w:hAnsi="Verdana"/>
          <w:b/>
          <w:i/>
          <w:sz w:val="28"/>
          <w:lang w:val="cs-CZ"/>
        </w:rPr>
      </w:pPr>
      <w:r w:rsidRPr="00254D48">
        <w:rPr>
          <w:noProof/>
          <w:lang w:val="cs-CZ" w:eastAsia="cs-CZ" w:bidi="ar-S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5DDD770" wp14:editId="5A9ED9A0">
                <wp:simplePos x="0" y="0"/>
                <wp:positionH relativeFrom="page">
                  <wp:posOffset>1189990</wp:posOffset>
                </wp:positionH>
                <wp:positionV relativeFrom="paragraph">
                  <wp:posOffset>1116330</wp:posOffset>
                </wp:positionV>
                <wp:extent cx="0" cy="0"/>
                <wp:effectExtent l="0" t="0" r="0" b="0"/>
                <wp:wrapNone/>
                <wp:docPr id="194" name="Line 2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762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6382C4D" id="Line 246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93.7pt,87.9pt" to="93.7pt,87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" strokeweight="6pt">
                <w10:wrap anchorx="page"/>
              </v:line>
            </w:pict>
          </mc:Fallback>
        </mc:AlternateContent>
      </w:r>
      <w:r w:rsidR="00B37EF7" w:rsidRPr="00254D48">
        <w:rPr>
          <w:rFonts w:ascii="Verdana" w:hAnsi="Verdana"/>
          <w:b/>
          <w:i/>
          <w:spacing w:val="-5"/>
          <w:w w:val="65"/>
          <w:sz w:val="28"/>
          <w:lang w:val="cs-CZ"/>
        </w:rPr>
        <w:t>“</w:t>
      </w:r>
      <w:r w:rsidR="009521F8" w:rsidRPr="00254D48">
        <w:rPr>
          <w:rFonts w:ascii="Verdana" w:hAnsi="Verdana"/>
          <w:b/>
          <w:i/>
          <w:spacing w:val="-5"/>
          <w:w w:val="65"/>
          <w:sz w:val="28"/>
          <w:lang w:val="cs-CZ"/>
        </w:rPr>
        <w:t>H</w:t>
      </w:r>
      <w:r w:rsidR="00D60003" w:rsidRPr="00254D48">
        <w:rPr>
          <w:rFonts w:ascii="Verdana" w:hAnsi="Verdana"/>
          <w:b/>
          <w:i/>
          <w:spacing w:val="-8"/>
          <w:w w:val="70"/>
          <w:sz w:val="28"/>
          <w:lang w:val="cs-CZ"/>
        </w:rPr>
        <w:t xml:space="preserve">rajeme </w:t>
      </w:r>
      <w:r w:rsidR="00986DE1" w:rsidRPr="00254D48">
        <w:rPr>
          <w:rFonts w:ascii="Verdana" w:hAnsi="Verdana"/>
          <w:b/>
          <w:i/>
          <w:spacing w:val="-8"/>
          <w:w w:val="70"/>
          <w:sz w:val="28"/>
          <w:lang w:val="cs-CZ"/>
        </w:rPr>
        <w:t xml:space="preserve">představení </w:t>
      </w:r>
      <w:proofErr w:type="spellStart"/>
      <w:r w:rsidR="00986DE1" w:rsidRPr="00254D48">
        <w:rPr>
          <w:rFonts w:ascii="Verdana" w:hAnsi="Verdana"/>
          <w:b/>
          <w:i/>
          <w:spacing w:val="-8"/>
          <w:w w:val="70"/>
          <w:sz w:val="28"/>
          <w:lang w:val="cs-CZ"/>
        </w:rPr>
        <w:t>T</w:t>
      </w:r>
      <w:r w:rsidR="00B21DF3" w:rsidRPr="00254D48">
        <w:rPr>
          <w:rFonts w:ascii="Verdana" w:hAnsi="Verdana"/>
          <w:b/>
          <w:i/>
          <w:spacing w:val="-8"/>
          <w:w w:val="70"/>
          <w:sz w:val="28"/>
          <w:lang w:val="cs-CZ"/>
        </w:rPr>
        <w:t>hangyat</w:t>
      </w:r>
      <w:proofErr w:type="spellEnd"/>
      <w:r w:rsidR="00B21DF3" w:rsidRPr="00254D48">
        <w:rPr>
          <w:rFonts w:ascii="Verdana" w:hAnsi="Verdana"/>
          <w:b/>
          <w:i/>
          <w:spacing w:val="-8"/>
          <w:w w:val="70"/>
          <w:sz w:val="28"/>
          <w:lang w:val="cs-CZ"/>
        </w:rPr>
        <w:t>, abychom kritizovali, co je v naší společnosti špatné ... Zákony používané proti nám jsou nespravedlivé ... Jako umělci budeme i nadále bojovat proti nespravedlnosti. Budeme i nadále vykonávat a uplatňovat své právo na svobodu projevu.</w:t>
      </w:r>
      <w:r w:rsidR="00B37EF7" w:rsidRPr="00254D48">
        <w:rPr>
          <w:rFonts w:ascii="Verdana" w:hAnsi="Verdana"/>
          <w:b/>
          <w:i/>
          <w:spacing w:val="-8"/>
          <w:w w:val="70"/>
          <w:sz w:val="28"/>
          <w:lang w:val="cs-CZ"/>
        </w:rPr>
        <w:t>”</w:t>
      </w:r>
    </w:p>
    <w:p w14:paraId="76BB68C7" w14:textId="102E878E" w:rsidR="006521C4" w:rsidRPr="00254D48" w:rsidRDefault="006521C4" w:rsidP="00671F03">
      <w:pPr>
        <w:pStyle w:val="Nadpis8"/>
        <w:spacing w:before="151" w:line="235" w:lineRule="auto"/>
        <w:ind w:left="1843" w:right="333"/>
        <w:rPr>
          <w:w w:val="70"/>
          <w:lang w:val="cs-CZ"/>
        </w:rPr>
      </w:pPr>
      <w:proofErr w:type="spellStart"/>
      <w:r w:rsidRPr="00254D48">
        <w:rPr>
          <w:w w:val="70"/>
          <w:lang w:val="cs-CZ"/>
        </w:rPr>
        <w:t>Nyein</w:t>
      </w:r>
      <w:proofErr w:type="spellEnd"/>
      <w:r w:rsidRPr="00254D48">
        <w:rPr>
          <w:w w:val="70"/>
          <w:lang w:val="cs-CZ"/>
        </w:rPr>
        <w:t xml:space="preserve"> </w:t>
      </w:r>
      <w:proofErr w:type="spellStart"/>
      <w:r w:rsidRPr="00254D48">
        <w:rPr>
          <w:w w:val="70"/>
          <w:lang w:val="cs-CZ"/>
        </w:rPr>
        <w:t>Chan</w:t>
      </w:r>
      <w:proofErr w:type="spellEnd"/>
      <w:r w:rsidRPr="00254D48">
        <w:rPr>
          <w:w w:val="70"/>
          <w:lang w:val="cs-CZ"/>
        </w:rPr>
        <w:t xml:space="preserve"> </w:t>
      </w:r>
      <w:proofErr w:type="spellStart"/>
      <w:r w:rsidRPr="00254D48">
        <w:rPr>
          <w:w w:val="70"/>
          <w:lang w:val="cs-CZ"/>
        </w:rPr>
        <w:t>Soe</w:t>
      </w:r>
      <w:proofErr w:type="spellEnd"/>
      <w:r w:rsidRPr="00254D48">
        <w:rPr>
          <w:w w:val="70"/>
          <w:lang w:val="cs-CZ"/>
        </w:rPr>
        <w:t xml:space="preserve">, člen skupiny Paví generace, který byl zadržen na dobu šesti měsíců v souvislosti s řadou satirických představení </w:t>
      </w:r>
      <w:proofErr w:type="spellStart"/>
      <w:r w:rsidRPr="00254D48">
        <w:rPr>
          <w:w w:val="70"/>
          <w:lang w:val="cs-CZ"/>
        </w:rPr>
        <w:t>Thangyat</w:t>
      </w:r>
      <w:proofErr w:type="spellEnd"/>
      <w:r w:rsidRPr="00254D48">
        <w:rPr>
          <w:w w:val="70"/>
          <w:lang w:val="cs-CZ"/>
        </w:rPr>
        <w:t>.</w:t>
      </w:r>
    </w:p>
    <w:bookmarkEnd w:id="7"/>
    <w:p w14:paraId="676C02D1" w14:textId="77777777" w:rsidR="00D40802" w:rsidRPr="00254D48" w:rsidRDefault="00D40802" w:rsidP="00671F03">
      <w:pPr>
        <w:pStyle w:val="Zkladntext"/>
        <w:spacing w:before="10"/>
        <w:ind w:left="1843" w:right="333"/>
        <w:rPr>
          <w:rFonts w:ascii="Century Gothic"/>
          <w:i/>
          <w:sz w:val="22"/>
          <w:lang w:val="cs-CZ"/>
        </w:rPr>
      </w:pPr>
    </w:p>
    <w:p w14:paraId="6D5220CE" w14:textId="73999B9B" w:rsidR="003305DA" w:rsidRPr="00254D48" w:rsidRDefault="003305DA" w:rsidP="00646BAD">
      <w:pPr>
        <w:pStyle w:val="Zkladntext"/>
        <w:spacing w:line="266" w:lineRule="auto"/>
        <w:ind w:left="1814" w:right="333"/>
        <w:rPr>
          <w:lang w:val="cs-CZ"/>
        </w:rPr>
      </w:pPr>
      <w:bookmarkStart w:id="8" w:name="_Hlk40339593"/>
      <w:r w:rsidRPr="00254D48">
        <w:rPr>
          <w:lang w:val="cs-CZ"/>
        </w:rPr>
        <w:t xml:space="preserve">Krátce na to začali členové myanmarské armády cílit na </w:t>
      </w:r>
      <w:r w:rsidR="00FB50C9" w:rsidRPr="00254D48">
        <w:rPr>
          <w:lang w:val="cs-CZ"/>
        </w:rPr>
        <w:t xml:space="preserve">tuto </w:t>
      </w:r>
      <w:r w:rsidRPr="00254D48">
        <w:rPr>
          <w:lang w:val="cs-CZ"/>
        </w:rPr>
        <w:t xml:space="preserve">skupinu s trestními </w:t>
      </w:r>
      <w:r w:rsidR="007D390A" w:rsidRPr="00254D48">
        <w:rPr>
          <w:lang w:val="cs-CZ"/>
        </w:rPr>
        <w:t xml:space="preserve">oznámeními </w:t>
      </w:r>
      <w:r w:rsidRPr="00254D48">
        <w:rPr>
          <w:lang w:val="cs-CZ"/>
        </w:rPr>
        <w:t>a v dubnu a květnu 2019 bylo zatčeno sedm účinkujících. Šest z</w:t>
      </w:r>
      <w:r w:rsidR="00FB50C9" w:rsidRPr="00254D48">
        <w:rPr>
          <w:lang w:val="cs-CZ"/>
        </w:rPr>
        <w:t> </w:t>
      </w:r>
      <w:r w:rsidRPr="00254D48">
        <w:rPr>
          <w:lang w:val="cs-CZ"/>
        </w:rPr>
        <w:t>nich</w:t>
      </w:r>
      <w:r w:rsidR="00FB50C9" w:rsidRPr="00254D48">
        <w:rPr>
          <w:lang w:val="cs-CZ"/>
        </w:rPr>
        <w:t xml:space="preserve"> –</w:t>
      </w:r>
      <w:r w:rsidRPr="00254D48">
        <w:rPr>
          <w:lang w:val="cs-CZ"/>
        </w:rPr>
        <w:t xml:space="preserve"> </w:t>
      </w:r>
      <w:proofErr w:type="spellStart"/>
      <w:r w:rsidRPr="00254D48">
        <w:rPr>
          <w:b/>
          <w:bCs/>
          <w:lang w:val="cs-CZ"/>
        </w:rPr>
        <w:t>Paing</w:t>
      </w:r>
      <w:proofErr w:type="spellEnd"/>
      <w:r w:rsidRPr="00254D48">
        <w:rPr>
          <w:b/>
          <w:bCs/>
          <w:lang w:val="cs-CZ"/>
        </w:rPr>
        <w:t xml:space="preserve"> </w:t>
      </w:r>
      <w:proofErr w:type="spellStart"/>
      <w:r w:rsidRPr="00254D48">
        <w:rPr>
          <w:b/>
          <w:bCs/>
          <w:lang w:val="cs-CZ"/>
        </w:rPr>
        <w:t>Phyo</w:t>
      </w:r>
      <w:proofErr w:type="spellEnd"/>
      <w:r w:rsidRPr="00254D48">
        <w:rPr>
          <w:lang w:val="cs-CZ"/>
        </w:rPr>
        <w:t xml:space="preserve"> Min (</w:t>
      </w:r>
      <w:r w:rsidR="00445535" w:rsidRPr="00254D48">
        <w:rPr>
          <w:lang w:val="cs-CZ"/>
        </w:rPr>
        <w:t>m</w:t>
      </w:r>
      <w:r w:rsidR="007D2D20" w:rsidRPr="00254D48">
        <w:rPr>
          <w:lang w:val="cs-CZ"/>
        </w:rPr>
        <w:t>už</w:t>
      </w:r>
      <w:r w:rsidRPr="00254D48">
        <w:rPr>
          <w:lang w:val="cs-CZ"/>
        </w:rPr>
        <w:t xml:space="preserve">, </w:t>
      </w:r>
      <w:proofErr w:type="spellStart"/>
      <w:r w:rsidRPr="00254D48">
        <w:rPr>
          <w:b/>
          <w:bCs/>
          <w:lang w:val="cs-CZ"/>
        </w:rPr>
        <w:t>Paing</w:t>
      </w:r>
      <w:proofErr w:type="spellEnd"/>
      <w:r w:rsidRPr="00254D48">
        <w:rPr>
          <w:b/>
          <w:bCs/>
          <w:lang w:val="cs-CZ"/>
        </w:rPr>
        <w:t xml:space="preserve"> </w:t>
      </w:r>
      <w:proofErr w:type="spellStart"/>
      <w:r w:rsidRPr="00254D48">
        <w:rPr>
          <w:b/>
          <w:bCs/>
          <w:lang w:val="cs-CZ"/>
        </w:rPr>
        <w:t>Ye</w:t>
      </w:r>
      <w:proofErr w:type="spellEnd"/>
      <w:r w:rsidRPr="00254D48">
        <w:rPr>
          <w:b/>
          <w:bCs/>
          <w:lang w:val="cs-CZ"/>
        </w:rPr>
        <w:t xml:space="preserve"> </w:t>
      </w:r>
      <w:proofErr w:type="spellStart"/>
      <w:r w:rsidRPr="00254D48">
        <w:rPr>
          <w:b/>
          <w:bCs/>
          <w:lang w:val="cs-CZ"/>
        </w:rPr>
        <w:t>Thu</w:t>
      </w:r>
      <w:proofErr w:type="spellEnd"/>
      <w:r w:rsidRPr="00254D48">
        <w:rPr>
          <w:lang w:val="cs-CZ"/>
        </w:rPr>
        <w:t xml:space="preserve"> (</w:t>
      </w:r>
      <w:r w:rsidR="00445535" w:rsidRPr="00254D48">
        <w:rPr>
          <w:lang w:val="cs-CZ"/>
        </w:rPr>
        <w:t>m</w:t>
      </w:r>
      <w:r w:rsidR="005F28D3">
        <w:rPr>
          <w:lang w:val="cs-CZ"/>
        </w:rPr>
        <w:t>už</w:t>
      </w:r>
      <w:r w:rsidRPr="00254D48">
        <w:rPr>
          <w:lang w:val="cs-CZ"/>
        </w:rPr>
        <w:t>)</w:t>
      </w:r>
      <w:r w:rsidR="00BD37DE" w:rsidRPr="00254D48">
        <w:rPr>
          <w:lang w:val="cs-CZ"/>
        </w:rPr>
        <w:t>,</w:t>
      </w:r>
      <w:r w:rsidRPr="00254D48">
        <w:rPr>
          <w:lang w:val="cs-CZ"/>
        </w:rPr>
        <w:t xml:space="preserve"> </w:t>
      </w:r>
      <w:proofErr w:type="spellStart"/>
      <w:r w:rsidRPr="00254D48">
        <w:rPr>
          <w:b/>
          <w:bCs/>
          <w:lang w:val="cs-CZ"/>
        </w:rPr>
        <w:t>Kay</w:t>
      </w:r>
      <w:proofErr w:type="spellEnd"/>
      <w:r w:rsidRPr="00254D48">
        <w:rPr>
          <w:b/>
          <w:bCs/>
          <w:lang w:val="cs-CZ"/>
        </w:rPr>
        <w:t xml:space="preserve"> </w:t>
      </w:r>
      <w:proofErr w:type="spellStart"/>
      <w:r w:rsidRPr="00254D48">
        <w:rPr>
          <w:b/>
          <w:bCs/>
          <w:lang w:val="cs-CZ"/>
        </w:rPr>
        <w:t>Khine</w:t>
      </w:r>
      <w:proofErr w:type="spellEnd"/>
      <w:r w:rsidRPr="00254D48">
        <w:rPr>
          <w:b/>
          <w:bCs/>
          <w:lang w:val="cs-CZ"/>
        </w:rPr>
        <w:t xml:space="preserve"> Tun</w:t>
      </w:r>
      <w:r w:rsidRPr="00254D48">
        <w:rPr>
          <w:lang w:val="cs-CZ"/>
        </w:rPr>
        <w:t xml:space="preserve"> (</w:t>
      </w:r>
      <w:r w:rsidR="007D2D20" w:rsidRPr="00254D48">
        <w:rPr>
          <w:lang w:val="cs-CZ"/>
        </w:rPr>
        <w:t>žena</w:t>
      </w:r>
      <w:r w:rsidRPr="00254D48">
        <w:rPr>
          <w:lang w:val="cs-CZ"/>
        </w:rPr>
        <w:t xml:space="preserve">), </w:t>
      </w:r>
      <w:proofErr w:type="spellStart"/>
      <w:r w:rsidRPr="00254D48">
        <w:rPr>
          <w:b/>
          <w:bCs/>
          <w:lang w:val="cs-CZ"/>
        </w:rPr>
        <w:t>Su</w:t>
      </w:r>
      <w:proofErr w:type="spellEnd"/>
      <w:r w:rsidRPr="00254D48">
        <w:rPr>
          <w:b/>
          <w:bCs/>
          <w:lang w:val="cs-CZ"/>
        </w:rPr>
        <w:t xml:space="preserve"> </w:t>
      </w:r>
      <w:proofErr w:type="spellStart"/>
      <w:r w:rsidRPr="00254D48">
        <w:rPr>
          <w:b/>
          <w:bCs/>
          <w:lang w:val="cs-CZ"/>
        </w:rPr>
        <w:t>Yadanar</w:t>
      </w:r>
      <w:proofErr w:type="spellEnd"/>
      <w:r w:rsidRPr="00254D48">
        <w:rPr>
          <w:b/>
          <w:bCs/>
          <w:lang w:val="cs-CZ"/>
        </w:rPr>
        <w:t xml:space="preserve"> </w:t>
      </w:r>
      <w:proofErr w:type="spellStart"/>
      <w:r w:rsidRPr="00254D48">
        <w:rPr>
          <w:b/>
          <w:bCs/>
          <w:lang w:val="cs-CZ"/>
        </w:rPr>
        <w:t>Myint</w:t>
      </w:r>
      <w:proofErr w:type="spellEnd"/>
      <w:r w:rsidRPr="00254D48">
        <w:rPr>
          <w:lang w:val="cs-CZ"/>
        </w:rPr>
        <w:t xml:space="preserve"> (</w:t>
      </w:r>
      <w:r w:rsidR="00445535" w:rsidRPr="00254D48">
        <w:rPr>
          <w:lang w:val="cs-CZ"/>
        </w:rPr>
        <w:t>ž</w:t>
      </w:r>
      <w:r w:rsidR="005F28D3">
        <w:rPr>
          <w:lang w:val="cs-CZ"/>
        </w:rPr>
        <w:t>ena</w:t>
      </w:r>
      <w:r w:rsidRPr="00254D48">
        <w:rPr>
          <w:lang w:val="cs-CZ"/>
        </w:rPr>
        <w:t xml:space="preserve">), </w:t>
      </w:r>
      <w:proofErr w:type="spellStart"/>
      <w:r w:rsidRPr="00254D48">
        <w:rPr>
          <w:b/>
          <w:bCs/>
          <w:lang w:val="cs-CZ"/>
        </w:rPr>
        <w:t>Zayar</w:t>
      </w:r>
      <w:proofErr w:type="spellEnd"/>
      <w:r w:rsidRPr="00254D48">
        <w:rPr>
          <w:b/>
          <w:bCs/>
          <w:lang w:val="cs-CZ"/>
        </w:rPr>
        <w:t xml:space="preserve"> </w:t>
      </w:r>
      <w:proofErr w:type="spellStart"/>
      <w:r w:rsidRPr="00254D48">
        <w:rPr>
          <w:b/>
          <w:bCs/>
          <w:lang w:val="cs-CZ"/>
        </w:rPr>
        <w:t>Lwin</w:t>
      </w:r>
      <w:proofErr w:type="spellEnd"/>
      <w:r w:rsidRPr="00254D48">
        <w:rPr>
          <w:lang w:val="cs-CZ"/>
        </w:rPr>
        <w:t xml:space="preserve"> (</w:t>
      </w:r>
      <w:r w:rsidR="00445535" w:rsidRPr="00254D48">
        <w:rPr>
          <w:lang w:val="cs-CZ"/>
        </w:rPr>
        <w:t>m</w:t>
      </w:r>
      <w:r w:rsidR="005F28D3">
        <w:rPr>
          <w:lang w:val="cs-CZ"/>
        </w:rPr>
        <w:t>už</w:t>
      </w:r>
      <w:r w:rsidRPr="00254D48">
        <w:rPr>
          <w:lang w:val="cs-CZ"/>
        </w:rPr>
        <w:t xml:space="preserve">) a </w:t>
      </w:r>
      <w:proofErr w:type="spellStart"/>
      <w:r w:rsidRPr="00254D48">
        <w:rPr>
          <w:b/>
          <w:bCs/>
          <w:lang w:val="cs-CZ"/>
        </w:rPr>
        <w:t>Zaw</w:t>
      </w:r>
      <w:proofErr w:type="spellEnd"/>
      <w:r w:rsidRPr="00254D48">
        <w:rPr>
          <w:b/>
          <w:bCs/>
          <w:lang w:val="cs-CZ"/>
        </w:rPr>
        <w:t xml:space="preserve"> Lin </w:t>
      </w:r>
      <w:proofErr w:type="spellStart"/>
      <w:r w:rsidRPr="00254D48">
        <w:rPr>
          <w:b/>
          <w:bCs/>
          <w:lang w:val="cs-CZ"/>
        </w:rPr>
        <w:t>Htut</w:t>
      </w:r>
      <w:proofErr w:type="spellEnd"/>
      <w:r w:rsidRPr="00254D48">
        <w:rPr>
          <w:lang w:val="cs-CZ"/>
        </w:rPr>
        <w:t xml:space="preserve"> (</w:t>
      </w:r>
      <w:r w:rsidR="00445535" w:rsidRPr="00254D48">
        <w:rPr>
          <w:lang w:val="cs-CZ"/>
        </w:rPr>
        <w:t>m</w:t>
      </w:r>
      <w:r w:rsidR="005F28D3">
        <w:rPr>
          <w:lang w:val="cs-CZ"/>
        </w:rPr>
        <w:t>už</w:t>
      </w:r>
      <w:r w:rsidRPr="00254D48">
        <w:rPr>
          <w:lang w:val="cs-CZ"/>
        </w:rPr>
        <w:t xml:space="preserve">) - byli obviněni z „podněcování“ proti armádě podle § 505 </w:t>
      </w:r>
      <w:r w:rsidR="005E550D" w:rsidRPr="00254D48">
        <w:rPr>
          <w:lang w:val="cs-CZ"/>
        </w:rPr>
        <w:t>(a</w:t>
      </w:r>
      <w:r w:rsidRPr="00254D48">
        <w:rPr>
          <w:lang w:val="cs-CZ"/>
        </w:rPr>
        <w:t xml:space="preserve">) trestního zákoníku. Všech šest bylo obviněno městským soudem v </w:t>
      </w:r>
      <w:proofErr w:type="spellStart"/>
      <w:r w:rsidRPr="00254D48">
        <w:rPr>
          <w:lang w:val="cs-CZ"/>
        </w:rPr>
        <w:t>Botahtaungu</w:t>
      </w:r>
      <w:proofErr w:type="spellEnd"/>
      <w:r w:rsidRPr="00254D48">
        <w:rPr>
          <w:lang w:val="cs-CZ"/>
        </w:rPr>
        <w:t xml:space="preserve">, zatímco pět bylo obviněno podle stejného ustanovení </w:t>
      </w:r>
      <w:r w:rsidR="001245D3" w:rsidRPr="00254D48">
        <w:rPr>
          <w:lang w:val="cs-CZ"/>
        </w:rPr>
        <w:t xml:space="preserve">také </w:t>
      </w:r>
      <w:r w:rsidRPr="00254D48">
        <w:rPr>
          <w:lang w:val="cs-CZ"/>
        </w:rPr>
        <w:t>městský</w:t>
      </w:r>
      <w:r w:rsidR="001245D3" w:rsidRPr="00254D48">
        <w:rPr>
          <w:lang w:val="cs-CZ"/>
        </w:rPr>
        <w:t>m</w:t>
      </w:r>
      <w:r w:rsidRPr="00254D48">
        <w:rPr>
          <w:lang w:val="cs-CZ"/>
        </w:rPr>
        <w:t xml:space="preserve"> soud</w:t>
      </w:r>
      <w:r w:rsidR="001245D3" w:rsidRPr="00254D48">
        <w:rPr>
          <w:lang w:val="cs-CZ"/>
        </w:rPr>
        <w:t>em</w:t>
      </w:r>
      <w:r w:rsidRPr="00254D48">
        <w:rPr>
          <w:lang w:val="cs-CZ"/>
        </w:rPr>
        <w:t xml:space="preserve"> v </w:t>
      </w:r>
      <w:proofErr w:type="spellStart"/>
      <w:r w:rsidRPr="00254D48">
        <w:rPr>
          <w:lang w:val="cs-CZ"/>
        </w:rPr>
        <w:t>Mayangonu</w:t>
      </w:r>
      <w:proofErr w:type="spellEnd"/>
      <w:r w:rsidRPr="00254D48">
        <w:rPr>
          <w:lang w:val="cs-CZ"/>
        </w:rPr>
        <w:t xml:space="preserve">. Dne 30. října 2019 </w:t>
      </w:r>
      <w:r w:rsidR="0067580E" w:rsidRPr="00254D48">
        <w:rPr>
          <w:lang w:val="cs-CZ"/>
        </w:rPr>
        <w:t xml:space="preserve">odsoudil </w:t>
      </w:r>
      <w:r w:rsidR="001245D3" w:rsidRPr="00254D48">
        <w:rPr>
          <w:lang w:val="cs-CZ"/>
        </w:rPr>
        <w:t>m</w:t>
      </w:r>
      <w:r w:rsidRPr="00254D48">
        <w:rPr>
          <w:lang w:val="cs-CZ"/>
        </w:rPr>
        <w:t xml:space="preserve">ěstský soud v </w:t>
      </w:r>
      <w:proofErr w:type="spellStart"/>
      <w:r w:rsidRPr="00254D48">
        <w:rPr>
          <w:lang w:val="cs-CZ"/>
        </w:rPr>
        <w:t>Mayangonu</w:t>
      </w:r>
      <w:proofErr w:type="spellEnd"/>
      <w:r w:rsidRPr="00254D48">
        <w:rPr>
          <w:lang w:val="cs-CZ"/>
        </w:rPr>
        <w:t xml:space="preserve"> těchto pět </w:t>
      </w:r>
      <w:r w:rsidR="00E85512" w:rsidRPr="00254D48">
        <w:rPr>
          <w:lang w:val="cs-CZ"/>
        </w:rPr>
        <w:t xml:space="preserve">k </w:t>
      </w:r>
      <w:r w:rsidRPr="00254D48">
        <w:rPr>
          <w:lang w:val="cs-CZ"/>
        </w:rPr>
        <w:t>jed</w:t>
      </w:r>
      <w:r w:rsidR="00E85512" w:rsidRPr="00254D48">
        <w:rPr>
          <w:lang w:val="cs-CZ"/>
        </w:rPr>
        <w:t>nomu</w:t>
      </w:r>
      <w:r w:rsidRPr="00254D48">
        <w:rPr>
          <w:lang w:val="cs-CZ"/>
        </w:rPr>
        <w:t xml:space="preserve"> rok</w:t>
      </w:r>
      <w:r w:rsidR="00E85512" w:rsidRPr="00254D48">
        <w:rPr>
          <w:lang w:val="cs-CZ"/>
        </w:rPr>
        <w:t>u</w:t>
      </w:r>
      <w:r w:rsidRPr="00254D48">
        <w:rPr>
          <w:lang w:val="cs-CZ"/>
        </w:rPr>
        <w:t xml:space="preserve"> vězení. Dne 18. listopadu </w:t>
      </w:r>
      <w:r w:rsidR="00E85512" w:rsidRPr="00254D48">
        <w:rPr>
          <w:lang w:val="cs-CZ"/>
        </w:rPr>
        <w:t>o</w:t>
      </w:r>
      <w:r w:rsidRPr="00254D48">
        <w:rPr>
          <w:lang w:val="cs-CZ"/>
        </w:rPr>
        <w:t xml:space="preserve">kresní soud v </w:t>
      </w:r>
      <w:proofErr w:type="spellStart"/>
      <w:r w:rsidRPr="00254D48">
        <w:rPr>
          <w:lang w:val="cs-CZ"/>
        </w:rPr>
        <w:t>Botahtaungu</w:t>
      </w:r>
      <w:proofErr w:type="spellEnd"/>
      <w:r w:rsidRPr="00254D48">
        <w:rPr>
          <w:lang w:val="cs-CZ"/>
        </w:rPr>
        <w:t xml:space="preserve"> odsoudil všech šest členů </w:t>
      </w:r>
      <w:r w:rsidR="00E85512" w:rsidRPr="00254D48">
        <w:rPr>
          <w:lang w:val="cs-CZ"/>
        </w:rPr>
        <w:t xml:space="preserve">k jednomu </w:t>
      </w:r>
      <w:r w:rsidRPr="00254D48">
        <w:rPr>
          <w:lang w:val="cs-CZ"/>
        </w:rPr>
        <w:t>rok</w:t>
      </w:r>
      <w:r w:rsidR="00E85512" w:rsidRPr="00254D48">
        <w:rPr>
          <w:lang w:val="cs-CZ"/>
        </w:rPr>
        <w:t>u</w:t>
      </w:r>
      <w:r w:rsidRPr="00254D48">
        <w:rPr>
          <w:lang w:val="cs-CZ"/>
        </w:rPr>
        <w:t xml:space="preserve"> vězení.</w:t>
      </w:r>
    </w:p>
    <w:p w14:paraId="008DAA24" w14:textId="55C4D4DC" w:rsidR="006A4474" w:rsidRPr="00254D48" w:rsidRDefault="006A4474" w:rsidP="00646BAD">
      <w:pPr>
        <w:pStyle w:val="Zkladntext"/>
        <w:spacing w:line="266" w:lineRule="auto"/>
        <w:ind w:left="1814" w:right="333"/>
        <w:rPr>
          <w:lang w:val="cs-CZ"/>
        </w:rPr>
      </w:pPr>
    </w:p>
    <w:p w14:paraId="7B26D516" w14:textId="03EA28B0" w:rsidR="006A4474" w:rsidRPr="00254D48" w:rsidRDefault="002559EB" w:rsidP="00646BAD">
      <w:pPr>
        <w:pStyle w:val="Zkladntext"/>
        <w:spacing w:line="266" w:lineRule="auto"/>
        <w:ind w:left="1814" w:right="333"/>
        <w:rPr>
          <w:lang w:val="cs-CZ"/>
        </w:rPr>
      </w:pPr>
      <w:r w:rsidRPr="00254D48">
        <w:rPr>
          <w:lang w:val="cs-CZ"/>
        </w:rPr>
        <w:t>S</w:t>
      </w:r>
      <w:r w:rsidR="006A4474" w:rsidRPr="00254D48">
        <w:rPr>
          <w:lang w:val="cs-CZ"/>
        </w:rPr>
        <w:t xml:space="preserve">edm členů skupiny bylo </w:t>
      </w:r>
      <w:r w:rsidRPr="00254D48">
        <w:rPr>
          <w:lang w:val="cs-CZ"/>
        </w:rPr>
        <w:t xml:space="preserve">také </w:t>
      </w:r>
      <w:r w:rsidR="006A4474" w:rsidRPr="00254D48">
        <w:rPr>
          <w:lang w:val="cs-CZ"/>
        </w:rPr>
        <w:t xml:space="preserve">obviněno z „online </w:t>
      </w:r>
      <w:r w:rsidR="005F28D3">
        <w:rPr>
          <w:lang w:val="cs-CZ"/>
        </w:rPr>
        <w:t>hanobení</w:t>
      </w:r>
      <w:r w:rsidR="006A4474" w:rsidRPr="00254D48">
        <w:rPr>
          <w:lang w:val="cs-CZ"/>
        </w:rPr>
        <w:t xml:space="preserve">“ podle </w:t>
      </w:r>
      <w:r w:rsidR="007D191B" w:rsidRPr="00254D48">
        <w:rPr>
          <w:sz w:val="18"/>
          <w:lang w:val="cs-CZ"/>
        </w:rPr>
        <w:t>§</w:t>
      </w:r>
      <w:r w:rsidR="00C843F8" w:rsidRPr="00254D48">
        <w:rPr>
          <w:lang w:val="cs-CZ"/>
        </w:rPr>
        <w:t xml:space="preserve"> </w:t>
      </w:r>
      <w:r w:rsidR="006A4474" w:rsidRPr="00254D48">
        <w:rPr>
          <w:lang w:val="cs-CZ"/>
        </w:rPr>
        <w:t>66 (d)</w:t>
      </w:r>
      <w:r w:rsidR="00C843F8" w:rsidRPr="00254D48">
        <w:rPr>
          <w:lang w:val="cs-CZ"/>
        </w:rPr>
        <w:t xml:space="preserve"> </w:t>
      </w:r>
      <w:r w:rsidR="006A4474" w:rsidRPr="00254D48">
        <w:rPr>
          <w:lang w:val="cs-CZ"/>
        </w:rPr>
        <w:t xml:space="preserve">Telekomunikačního zákona za </w:t>
      </w:r>
      <w:r w:rsidR="004F7B2C" w:rsidRPr="00254D48">
        <w:rPr>
          <w:lang w:val="cs-CZ"/>
        </w:rPr>
        <w:t xml:space="preserve">vysílání </w:t>
      </w:r>
      <w:r w:rsidR="006A4474" w:rsidRPr="00254D48">
        <w:rPr>
          <w:lang w:val="cs-CZ"/>
        </w:rPr>
        <w:t xml:space="preserve">svých vystoupení online. </w:t>
      </w:r>
      <w:r w:rsidR="0067580E">
        <w:rPr>
          <w:lang w:val="cs-CZ"/>
        </w:rPr>
        <w:t xml:space="preserve">Dne </w:t>
      </w:r>
      <w:r w:rsidR="004F7B2C" w:rsidRPr="00254D48">
        <w:rPr>
          <w:lang w:val="cs-CZ"/>
        </w:rPr>
        <w:t xml:space="preserve">11. </w:t>
      </w:r>
      <w:r w:rsidR="006A4474" w:rsidRPr="00254D48">
        <w:rPr>
          <w:lang w:val="cs-CZ"/>
        </w:rPr>
        <w:t xml:space="preserve">prosince </w:t>
      </w:r>
      <w:r w:rsidR="0067580E" w:rsidRPr="00254D48">
        <w:rPr>
          <w:lang w:val="cs-CZ"/>
        </w:rPr>
        <w:t xml:space="preserve">odsoudil </w:t>
      </w:r>
      <w:r w:rsidR="006A4474" w:rsidRPr="00254D48">
        <w:rPr>
          <w:lang w:val="cs-CZ"/>
        </w:rPr>
        <w:t xml:space="preserve">městský soud v </w:t>
      </w:r>
      <w:proofErr w:type="spellStart"/>
      <w:r w:rsidR="006A4474" w:rsidRPr="00254D48">
        <w:rPr>
          <w:lang w:val="cs-CZ"/>
        </w:rPr>
        <w:t>Mayangonu</w:t>
      </w:r>
      <w:proofErr w:type="spellEnd"/>
      <w:r w:rsidR="006A4474" w:rsidRPr="00254D48">
        <w:rPr>
          <w:lang w:val="cs-CZ"/>
        </w:rPr>
        <w:t xml:space="preserve"> </w:t>
      </w:r>
      <w:r w:rsidR="009E5A2D">
        <w:rPr>
          <w:lang w:val="cs-CZ"/>
        </w:rPr>
        <w:t>šest</w:t>
      </w:r>
      <w:r w:rsidR="006A4474" w:rsidRPr="00254D48">
        <w:rPr>
          <w:lang w:val="cs-CZ"/>
        </w:rPr>
        <w:t xml:space="preserve"> uvězněných členů skupiny </w:t>
      </w:r>
      <w:r w:rsidR="004228B0" w:rsidRPr="00254D48">
        <w:rPr>
          <w:lang w:val="cs-CZ"/>
        </w:rPr>
        <w:t xml:space="preserve">k </w:t>
      </w:r>
      <w:r w:rsidR="006A4474" w:rsidRPr="00254D48">
        <w:rPr>
          <w:lang w:val="cs-CZ"/>
        </w:rPr>
        <w:t>další</w:t>
      </w:r>
      <w:r w:rsidR="004228B0" w:rsidRPr="00254D48">
        <w:rPr>
          <w:lang w:val="cs-CZ"/>
        </w:rPr>
        <w:t>m</w:t>
      </w:r>
      <w:r w:rsidR="006A4474" w:rsidRPr="00254D48">
        <w:rPr>
          <w:lang w:val="cs-CZ"/>
        </w:rPr>
        <w:t xml:space="preserve"> </w:t>
      </w:r>
      <w:r w:rsidR="009E5A2D">
        <w:rPr>
          <w:lang w:val="cs-CZ"/>
        </w:rPr>
        <w:t>šesti</w:t>
      </w:r>
      <w:r w:rsidR="006A4474" w:rsidRPr="00254D48">
        <w:rPr>
          <w:lang w:val="cs-CZ"/>
        </w:rPr>
        <w:t xml:space="preserve"> měsíců</w:t>
      </w:r>
      <w:r w:rsidR="004228B0" w:rsidRPr="00254D48">
        <w:rPr>
          <w:lang w:val="cs-CZ"/>
        </w:rPr>
        <w:t>m</w:t>
      </w:r>
      <w:r w:rsidR="006A4474" w:rsidRPr="00254D48">
        <w:rPr>
          <w:lang w:val="cs-CZ"/>
        </w:rPr>
        <w:t xml:space="preserve"> vězení. Sedmý člen, </w:t>
      </w:r>
      <w:proofErr w:type="spellStart"/>
      <w:r w:rsidR="006A4474" w:rsidRPr="00254D48">
        <w:rPr>
          <w:b/>
          <w:bCs/>
          <w:lang w:val="cs-CZ"/>
        </w:rPr>
        <w:t>Nyein</w:t>
      </w:r>
      <w:proofErr w:type="spellEnd"/>
      <w:r w:rsidR="006A4474" w:rsidRPr="00254D48">
        <w:rPr>
          <w:b/>
          <w:bCs/>
          <w:lang w:val="cs-CZ"/>
        </w:rPr>
        <w:t xml:space="preserve"> </w:t>
      </w:r>
      <w:proofErr w:type="spellStart"/>
      <w:r w:rsidR="006A4474" w:rsidRPr="00254D48">
        <w:rPr>
          <w:b/>
          <w:bCs/>
          <w:lang w:val="cs-CZ"/>
        </w:rPr>
        <w:t>Chan</w:t>
      </w:r>
      <w:proofErr w:type="spellEnd"/>
      <w:r w:rsidR="006A4474" w:rsidRPr="00254D48">
        <w:rPr>
          <w:b/>
          <w:bCs/>
          <w:lang w:val="cs-CZ"/>
        </w:rPr>
        <w:t xml:space="preserve"> </w:t>
      </w:r>
      <w:proofErr w:type="spellStart"/>
      <w:r w:rsidR="006A4474" w:rsidRPr="00254D48">
        <w:rPr>
          <w:b/>
          <w:bCs/>
          <w:lang w:val="cs-CZ"/>
        </w:rPr>
        <w:t>Soe</w:t>
      </w:r>
      <w:proofErr w:type="spellEnd"/>
      <w:r w:rsidR="006A4474" w:rsidRPr="00254D48">
        <w:rPr>
          <w:lang w:val="cs-CZ"/>
        </w:rPr>
        <w:t xml:space="preserve"> (m), </w:t>
      </w:r>
      <w:r w:rsidR="004228B0" w:rsidRPr="00254D48">
        <w:rPr>
          <w:lang w:val="cs-CZ"/>
        </w:rPr>
        <w:t xml:space="preserve">byl </w:t>
      </w:r>
      <w:r w:rsidR="006A4474" w:rsidRPr="00254D48">
        <w:rPr>
          <w:lang w:val="cs-CZ"/>
        </w:rPr>
        <w:t xml:space="preserve">zproštěn </w:t>
      </w:r>
      <w:r w:rsidR="004228B0" w:rsidRPr="00254D48">
        <w:rPr>
          <w:lang w:val="cs-CZ"/>
        </w:rPr>
        <w:t>tohoto obvinění</w:t>
      </w:r>
      <w:r w:rsidR="006A4474" w:rsidRPr="00254D48">
        <w:rPr>
          <w:lang w:val="cs-CZ"/>
        </w:rPr>
        <w:t>.</w:t>
      </w:r>
      <w:r w:rsidR="008D5C69" w:rsidRPr="00254D48">
        <w:rPr>
          <w:lang w:val="cs-CZ"/>
        </w:rPr>
        <w:t xml:space="preserve"> Poté</w:t>
      </w:r>
      <w:r w:rsidR="0067580E">
        <w:rPr>
          <w:lang w:val="cs-CZ"/>
        </w:rPr>
        <w:t xml:space="preserve"> dne</w:t>
      </w:r>
      <w:r w:rsidR="008D5C69" w:rsidRPr="00254D48">
        <w:rPr>
          <w:lang w:val="cs-CZ"/>
        </w:rPr>
        <w:t xml:space="preserve"> 17. února 2020 městský soud v </w:t>
      </w:r>
      <w:proofErr w:type="spellStart"/>
      <w:r w:rsidR="008D5C69" w:rsidRPr="00254D48">
        <w:rPr>
          <w:lang w:val="cs-CZ"/>
        </w:rPr>
        <w:t>Botahtaungu</w:t>
      </w:r>
      <w:proofErr w:type="spellEnd"/>
      <w:r w:rsidR="008D5C69" w:rsidRPr="00254D48">
        <w:rPr>
          <w:lang w:val="cs-CZ"/>
        </w:rPr>
        <w:t xml:space="preserve"> usvědčil tři ze zadržovaných </w:t>
      </w:r>
      <w:r w:rsidR="00AF7A39" w:rsidRPr="00254D48">
        <w:rPr>
          <w:lang w:val="cs-CZ"/>
        </w:rPr>
        <w:t xml:space="preserve">na základě </w:t>
      </w:r>
      <w:r w:rsidR="008D5C69" w:rsidRPr="00254D48">
        <w:rPr>
          <w:lang w:val="cs-CZ"/>
        </w:rPr>
        <w:t>druhé</w:t>
      </w:r>
      <w:r w:rsidR="00AF7A39" w:rsidRPr="00254D48">
        <w:rPr>
          <w:lang w:val="cs-CZ"/>
        </w:rPr>
        <w:t>ho</w:t>
      </w:r>
      <w:r w:rsidR="008D5C69" w:rsidRPr="00254D48">
        <w:rPr>
          <w:lang w:val="cs-CZ"/>
        </w:rPr>
        <w:t xml:space="preserve"> obvinění z</w:t>
      </w:r>
      <w:r w:rsidR="005F28D3">
        <w:rPr>
          <w:lang w:val="cs-CZ"/>
        </w:rPr>
        <w:t>a</w:t>
      </w:r>
      <w:r w:rsidR="0067580E">
        <w:rPr>
          <w:lang w:val="cs-CZ"/>
        </w:rPr>
        <w:t> </w:t>
      </w:r>
      <w:r w:rsidR="008D5C69" w:rsidRPr="00254D48">
        <w:rPr>
          <w:lang w:val="cs-CZ"/>
        </w:rPr>
        <w:t xml:space="preserve">„online </w:t>
      </w:r>
      <w:r w:rsidR="005F28D3">
        <w:rPr>
          <w:lang w:val="cs-CZ"/>
        </w:rPr>
        <w:t>hanobení</w:t>
      </w:r>
      <w:r w:rsidR="008D5C69" w:rsidRPr="00254D48">
        <w:rPr>
          <w:lang w:val="cs-CZ"/>
        </w:rPr>
        <w:t xml:space="preserve">“ a odsoudil je k dalším šesti měsícům vězení. Dnes je šest členů vězněno ve vězení </w:t>
      </w:r>
      <w:proofErr w:type="spellStart"/>
      <w:r w:rsidR="008D5C69" w:rsidRPr="00254D48">
        <w:rPr>
          <w:lang w:val="cs-CZ"/>
        </w:rPr>
        <w:t>Insein</w:t>
      </w:r>
      <w:proofErr w:type="spellEnd"/>
      <w:r w:rsidR="008D5C69" w:rsidRPr="00254D48">
        <w:rPr>
          <w:lang w:val="cs-CZ"/>
        </w:rPr>
        <w:t xml:space="preserve"> v </w:t>
      </w:r>
      <w:r w:rsidR="005C2C7B" w:rsidRPr="00254D48">
        <w:rPr>
          <w:lang w:val="cs-CZ"/>
        </w:rPr>
        <w:t>Rangún</w:t>
      </w:r>
      <w:r w:rsidR="008D5C69" w:rsidRPr="00254D48">
        <w:rPr>
          <w:lang w:val="cs-CZ"/>
        </w:rPr>
        <w:t xml:space="preserve">u a </w:t>
      </w:r>
      <w:r w:rsidR="008249D5" w:rsidRPr="00254D48">
        <w:rPr>
          <w:lang w:val="cs-CZ"/>
        </w:rPr>
        <w:t xml:space="preserve">odpykává </w:t>
      </w:r>
      <w:r w:rsidR="00291D14" w:rsidRPr="00254D48">
        <w:rPr>
          <w:lang w:val="cs-CZ"/>
        </w:rPr>
        <w:t xml:space="preserve">si </w:t>
      </w:r>
      <w:r w:rsidR="008D5C69" w:rsidRPr="00254D48">
        <w:rPr>
          <w:lang w:val="cs-CZ"/>
        </w:rPr>
        <w:t xml:space="preserve">tresty </w:t>
      </w:r>
      <w:r w:rsidR="008249D5" w:rsidRPr="00254D48">
        <w:rPr>
          <w:lang w:val="cs-CZ"/>
        </w:rPr>
        <w:t xml:space="preserve">v délce od </w:t>
      </w:r>
      <w:r w:rsidR="008D5C69" w:rsidRPr="00254D48">
        <w:rPr>
          <w:lang w:val="cs-CZ"/>
        </w:rPr>
        <w:t>dv</w:t>
      </w:r>
      <w:r w:rsidR="008249D5" w:rsidRPr="00254D48">
        <w:rPr>
          <w:lang w:val="cs-CZ"/>
        </w:rPr>
        <w:t>ou</w:t>
      </w:r>
      <w:r w:rsidR="008D5C69" w:rsidRPr="00254D48">
        <w:rPr>
          <w:lang w:val="cs-CZ"/>
        </w:rPr>
        <w:t xml:space="preserve"> </w:t>
      </w:r>
      <w:r w:rsidR="008249D5" w:rsidRPr="00254D48">
        <w:rPr>
          <w:lang w:val="cs-CZ"/>
        </w:rPr>
        <w:t xml:space="preserve">do tří let </w:t>
      </w:r>
      <w:r w:rsidR="0067580E">
        <w:rPr>
          <w:lang w:val="cs-CZ"/>
        </w:rPr>
        <w:t>odnětí svobody</w:t>
      </w:r>
      <w:r w:rsidR="008D5C69" w:rsidRPr="00254D48">
        <w:rPr>
          <w:lang w:val="cs-CZ"/>
        </w:rPr>
        <w:t>.</w:t>
      </w:r>
    </w:p>
    <w:p w14:paraId="7DB5B485" w14:textId="3EDB476E" w:rsidR="008249D5" w:rsidRPr="00254D48" w:rsidRDefault="008249D5" w:rsidP="00291D14">
      <w:pPr>
        <w:pStyle w:val="Zkladntext"/>
        <w:spacing w:line="266" w:lineRule="auto"/>
        <w:ind w:right="1184"/>
        <w:rPr>
          <w:lang w:val="cs-CZ"/>
        </w:rPr>
      </w:pPr>
    </w:p>
    <w:p w14:paraId="2519FB65" w14:textId="4927A288" w:rsidR="007A480C" w:rsidRPr="007A480C" w:rsidRDefault="007A480C" w:rsidP="007A480C">
      <w:pPr>
        <w:pStyle w:val="Zkladntext"/>
        <w:spacing w:line="266" w:lineRule="auto"/>
        <w:ind w:left="1814" w:right="333"/>
        <w:rPr>
          <w:lang w:val="cs-CZ"/>
        </w:rPr>
      </w:pPr>
      <w:r w:rsidRPr="007A480C">
        <w:rPr>
          <w:lang w:val="cs-CZ"/>
        </w:rPr>
        <w:t>Každá z trestních stížností proti Paví generaci byla podána armádními úředníky. Ačkoli není možné zjistit, zda vyšší armádní úředníci byli zapojeni, nebo nějak směřovali stížnosti, je jasné, že kritika armády zůstává v Myanmaru velmi citlivým tématem.</w:t>
      </w:r>
    </w:p>
    <w:p w14:paraId="34C0FB53" w14:textId="5FA3C44C" w:rsidR="00D40802" w:rsidRPr="00254D48" w:rsidRDefault="007A480C" w:rsidP="007A480C">
      <w:pPr>
        <w:pStyle w:val="Zkladntext"/>
        <w:spacing w:line="266" w:lineRule="auto"/>
        <w:ind w:left="1814" w:right="333"/>
        <w:rPr>
          <w:lang w:val="cs-CZ"/>
        </w:rPr>
      </w:pPr>
      <w:r w:rsidRPr="007A480C">
        <w:rPr>
          <w:lang w:val="cs-CZ"/>
        </w:rPr>
        <w:t xml:space="preserve">Neúprosné cílení na tuto skupinu prostřednictvím mnohočetných soudních procesů a navzdory národní a mezinárodní kritice také zvýrazňuje </w:t>
      </w:r>
      <w:r>
        <w:rPr>
          <w:lang w:val="cs-CZ"/>
        </w:rPr>
        <w:t>moc</w:t>
      </w:r>
      <w:r w:rsidRPr="007A480C">
        <w:rPr>
          <w:lang w:val="cs-CZ"/>
        </w:rPr>
        <w:t xml:space="preserve">, kterou armáda stále </w:t>
      </w:r>
      <w:r>
        <w:rPr>
          <w:lang w:val="cs-CZ"/>
        </w:rPr>
        <w:t>má</w:t>
      </w:r>
      <w:r w:rsidRPr="007A480C">
        <w:rPr>
          <w:lang w:val="cs-CZ"/>
        </w:rPr>
        <w:t>, a jak zákony mohou být zneužívající a jak rychle jsou nasazeny, aby potlačily disent</w:t>
      </w:r>
      <w:r w:rsidR="00F55FD4" w:rsidRPr="00254D48">
        <w:rPr>
          <w:lang w:val="cs-CZ"/>
        </w:rPr>
        <w:t>.</w:t>
      </w:r>
    </w:p>
    <w:bookmarkEnd w:id="8"/>
    <w:p w14:paraId="6A765F5D" w14:textId="77777777" w:rsidR="00D40802" w:rsidRPr="00254D48" w:rsidRDefault="00D40802">
      <w:pPr>
        <w:spacing w:line="266" w:lineRule="auto"/>
        <w:rPr>
          <w:rFonts w:ascii="Century Gothic"/>
          <w:lang w:val="cs-CZ"/>
        </w:rPr>
        <w:sectPr w:rsidR="00D40802" w:rsidRPr="00254D48">
          <w:type w:val="continuous"/>
          <w:pgSz w:w="11910" w:h="16840"/>
          <w:pgMar w:top="800" w:right="520" w:bottom="280" w:left="0" w:header="708" w:footer="708" w:gutter="0"/>
          <w:cols w:space="708"/>
        </w:sectPr>
      </w:pPr>
    </w:p>
    <w:p w14:paraId="5A35662C" w14:textId="77777777" w:rsidR="00D40802" w:rsidRPr="00254D48" w:rsidRDefault="00F93559">
      <w:pPr>
        <w:pStyle w:val="Zkladntext"/>
        <w:rPr>
          <w:rFonts w:ascii="Century Gothic"/>
          <w:sz w:val="20"/>
          <w:lang w:val="cs-CZ"/>
        </w:rPr>
      </w:pPr>
      <w:r w:rsidRPr="00254D48">
        <w:rPr>
          <w:noProof/>
          <w:lang w:val="cs-CZ" w:eastAsia="cs-CZ" w:bidi="ar-SA"/>
        </w:rPr>
        <w:lastRenderedPageBreak/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1B0FA55F" wp14:editId="4247E39C">
                <wp:simplePos x="0" y="0"/>
                <wp:positionH relativeFrom="page">
                  <wp:posOffset>1151890</wp:posOffset>
                </wp:positionH>
                <wp:positionV relativeFrom="page">
                  <wp:posOffset>8729980</wp:posOffset>
                </wp:positionV>
                <wp:extent cx="211455" cy="122555"/>
                <wp:effectExtent l="0" t="0" r="0" b="0"/>
                <wp:wrapNone/>
                <wp:docPr id="191" name="Group 2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1455" cy="122555"/>
                          <a:chOff x="1814" y="13748"/>
                          <a:chExt cx="333" cy="193"/>
                        </a:xfrm>
                      </wpg:grpSpPr>
                      <wps:wsp>
                        <wps:cNvPr id="192" name="AutoShape 245"/>
                        <wps:cNvSpPr>
                          <a:spLocks/>
                        </wps:cNvSpPr>
                        <wps:spPr bwMode="auto">
                          <a:xfrm>
                            <a:off x="-46" y="16834"/>
                            <a:ext cx="91" cy="103"/>
                          </a:xfrm>
                          <a:custGeom>
                            <a:avLst/>
                            <a:gdLst>
                              <a:gd name="T0" fmla="+- 0 2097 -45"/>
                              <a:gd name="T1" fmla="*/ T0 w 91"/>
                              <a:gd name="T2" fmla="+- 0 13799 16835"/>
                              <a:gd name="T3" fmla="*/ 13799 h 103"/>
                              <a:gd name="T4" fmla="+- 0 2097 -45"/>
                              <a:gd name="T5" fmla="*/ T4 w 91"/>
                              <a:gd name="T6" fmla="+- 0 13898 16835"/>
                              <a:gd name="T7" fmla="*/ 13898 h 103"/>
                              <a:gd name="T8" fmla="+- 0 2143 -45"/>
                              <a:gd name="T9" fmla="*/ T8 w 91"/>
                              <a:gd name="T10" fmla="+- 0 13841 16835"/>
                              <a:gd name="T11" fmla="*/ 13841 h 103"/>
                              <a:gd name="T12" fmla="+- 0 2097 -45"/>
                              <a:gd name="T13" fmla="*/ T12 w 91"/>
                              <a:gd name="T14" fmla="+- 0 13796 16835"/>
                              <a:gd name="T15" fmla="*/ 13796 h 103"/>
                              <a:gd name="T16" fmla="+- 0 2052 -45"/>
                              <a:gd name="T17" fmla="*/ T16 w 91"/>
                              <a:gd name="T18" fmla="+- 0 13841 16835"/>
                              <a:gd name="T19" fmla="*/ 13841 h 10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91" h="103">
                                <a:moveTo>
                                  <a:pt x="2142" y="-3036"/>
                                </a:moveTo>
                                <a:lnTo>
                                  <a:pt x="2142" y="-2937"/>
                                </a:lnTo>
                                <a:moveTo>
                                  <a:pt x="2188" y="-2994"/>
                                </a:moveTo>
                                <a:lnTo>
                                  <a:pt x="2142" y="-3039"/>
                                </a:lnTo>
                                <a:lnTo>
                                  <a:pt x="2097" y="-2994"/>
                                </a:lnTo>
                              </a:path>
                            </a:pathLst>
                          </a:custGeom>
                          <a:noFill/>
                          <a:ln w="5093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93" name="Picture 2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814" y="13748"/>
                            <a:ext cx="193" cy="1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E6B7D89" id="Group 243" o:spid="_x0000_s1026" style="position:absolute;margin-left:90.7pt;margin-top:687.4pt;width:16.65pt;height:9.65pt;z-index:251666432;mso-position-horizontal-relative:page;mso-position-vertical-relative:page" coordorigin="1814,13748" coordsize="333,19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">
                <v:shape id="AutoShape 245" o:spid="_x0000_s1027" style="position:absolute;left:-46;top:16834;width:91;height:103;visibility:visible;mso-wrap-style:square;v-text-anchor:top" coordsize="91,1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" path="m2142,-3036r,99m2188,-2994r-46,-45l2097,-2994e" filled="f" strokeweight=".14147mm">
                  <v:path arrowok="t" o:connecttype="custom" o:connectlocs="2142,13799;2142,13898;2188,13841;2142,13796;2097,13841" o:connectangles="0,0,0,0,0"/>
                </v:shape>
                <v:shape id="Picture 244" o:spid="_x0000_s1028" type="#_x0000_t75" style="position:absolute;left:1814;top:13748;width:193;height:1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">
                  <v:imagedata r:id="rId34" o:title=""/>
                </v:shape>
                <w10:wrap anchorx="page" anchory="page"/>
              </v:group>
            </w:pict>
          </mc:Fallback>
        </mc:AlternateContent>
      </w:r>
    </w:p>
    <w:p w14:paraId="4D9D9BB2" w14:textId="77777777" w:rsidR="00D40802" w:rsidRPr="00254D48" w:rsidRDefault="00D40802">
      <w:pPr>
        <w:pStyle w:val="Zkladntext"/>
        <w:rPr>
          <w:rFonts w:ascii="Century Gothic"/>
          <w:sz w:val="20"/>
          <w:lang w:val="cs-CZ"/>
        </w:rPr>
      </w:pPr>
    </w:p>
    <w:p w14:paraId="326AE337" w14:textId="77777777" w:rsidR="00D40802" w:rsidRPr="00254D48" w:rsidRDefault="00D40802">
      <w:pPr>
        <w:pStyle w:val="Zkladntext"/>
        <w:rPr>
          <w:rFonts w:ascii="Century Gothic"/>
          <w:sz w:val="20"/>
          <w:lang w:val="cs-CZ"/>
        </w:rPr>
      </w:pPr>
    </w:p>
    <w:p w14:paraId="499B8FDE" w14:textId="77777777" w:rsidR="00D40802" w:rsidRPr="00254D48" w:rsidRDefault="00D40802">
      <w:pPr>
        <w:pStyle w:val="Zkladntext"/>
        <w:spacing w:before="7"/>
        <w:rPr>
          <w:rFonts w:ascii="Century Gothic"/>
          <w:sz w:val="16"/>
          <w:lang w:val="cs-CZ"/>
        </w:rPr>
      </w:pPr>
    </w:p>
    <w:p w14:paraId="6FEB1E26" w14:textId="70F921B2" w:rsidR="00D40802" w:rsidRPr="00254D48" w:rsidRDefault="00F93559">
      <w:pPr>
        <w:spacing w:before="127" w:line="218" w:lineRule="auto"/>
        <w:ind w:left="1852" w:right="4640"/>
        <w:rPr>
          <w:rFonts w:ascii="Century Gothic" w:hAnsi="Century Gothic"/>
          <w:i/>
          <w:sz w:val="31"/>
          <w:lang w:val="cs-CZ"/>
        </w:rPr>
      </w:pPr>
      <w:r w:rsidRPr="00254D48">
        <w:rPr>
          <w:noProof/>
          <w:lang w:val="cs-CZ" w:eastAsia="cs-CZ" w:bidi="ar-SA"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5AF3B70E" wp14:editId="52C276B1">
                <wp:simplePos x="0" y="0"/>
                <wp:positionH relativeFrom="page">
                  <wp:posOffset>4485640</wp:posOffset>
                </wp:positionH>
                <wp:positionV relativeFrom="paragraph">
                  <wp:posOffset>-601980</wp:posOffset>
                </wp:positionV>
                <wp:extent cx="1619250" cy="1713865"/>
                <wp:effectExtent l="0" t="0" r="0" b="0"/>
                <wp:wrapNone/>
                <wp:docPr id="91" name="Group 1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619250" cy="1713865"/>
                          <a:chOff x="7064" y="-948"/>
                          <a:chExt cx="2550" cy="2699"/>
                        </a:xfrm>
                      </wpg:grpSpPr>
                      <wps:wsp>
                        <wps:cNvPr id="92" name="Freeform 242"/>
                        <wps:cNvSpPr>
                          <a:spLocks/>
                        </wps:cNvSpPr>
                        <wps:spPr bwMode="auto">
                          <a:xfrm>
                            <a:off x="7731" y="-937"/>
                            <a:ext cx="1136" cy="2681"/>
                          </a:xfrm>
                          <a:custGeom>
                            <a:avLst/>
                            <a:gdLst>
                              <a:gd name="T0" fmla="+- 0 8823 7731"/>
                              <a:gd name="T1" fmla="*/ T0 w 1136"/>
                              <a:gd name="T2" fmla="+- 0 1667 -936"/>
                              <a:gd name="T3" fmla="*/ 1667 h 2681"/>
                              <a:gd name="T4" fmla="+- 0 8606 7731"/>
                              <a:gd name="T5" fmla="*/ T4 w 1136"/>
                              <a:gd name="T6" fmla="+- 0 1652 -936"/>
                              <a:gd name="T7" fmla="*/ 1652 h 2681"/>
                              <a:gd name="T8" fmla="+- 0 8477 7731"/>
                              <a:gd name="T9" fmla="*/ T8 w 1136"/>
                              <a:gd name="T10" fmla="+- 0 1522 -936"/>
                              <a:gd name="T11" fmla="*/ 1522 h 2681"/>
                              <a:gd name="T12" fmla="+- 0 8416 7731"/>
                              <a:gd name="T13" fmla="*/ T12 w 1136"/>
                              <a:gd name="T14" fmla="+- 0 1443 -936"/>
                              <a:gd name="T15" fmla="*/ 1443 h 2681"/>
                              <a:gd name="T16" fmla="+- 0 8375 7731"/>
                              <a:gd name="T17" fmla="*/ T16 w 1136"/>
                              <a:gd name="T18" fmla="+- 0 1365 -936"/>
                              <a:gd name="T19" fmla="*/ 1365 h 2681"/>
                              <a:gd name="T20" fmla="+- 0 8378 7731"/>
                              <a:gd name="T21" fmla="*/ T20 w 1136"/>
                              <a:gd name="T22" fmla="+- 0 1087 -936"/>
                              <a:gd name="T23" fmla="*/ 1087 h 2681"/>
                              <a:gd name="T24" fmla="+- 0 8379 7731"/>
                              <a:gd name="T25" fmla="*/ T24 w 1136"/>
                              <a:gd name="T26" fmla="+- 0 845 -936"/>
                              <a:gd name="T27" fmla="*/ 845 h 2681"/>
                              <a:gd name="T28" fmla="+- 0 8379 7731"/>
                              <a:gd name="T29" fmla="*/ T28 w 1136"/>
                              <a:gd name="T30" fmla="+- 0 604 -936"/>
                              <a:gd name="T31" fmla="*/ 604 h 2681"/>
                              <a:gd name="T32" fmla="+- 0 8376 7731"/>
                              <a:gd name="T33" fmla="*/ T32 w 1136"/>
                              <a:gd name="T34" fmla="+- 0 365 -936"/>
                              <a:gd name="T35" fmla="*/ 365 h 2681"/>
                              <a:gd name="T36" fmla="+- 0 8378 7731"/>
                              <a:gd name="T37" fmla="*/ T36 w 1136"/>
                              <a:gd name="T38" fmla="+- 0 127 -936"/>
                              <a:gd name="T39" fmla="*/ 127 h 2681"/>
                              <a:gd name="T40" fmla="+- 0 8398 7731"/>
                              <a:gd name="T41" fmla="*/ T40 w 1136"/>
                              <a:gd name="T42" fmla="+- 0 -111 -936"/>
                              <a:gd name="T43" fmla="*/ -111 h 2681"/>
                              <a:gd name="T44" fmla="+- 0 8417 7731"/>
                              <a:gd name="T45" fmla="*/ T44 w 1136"/>
                              <a:gd name="T46" fmla="+- 0 -241 -936"/>
                              <a:gd name="T47" fmla="*/ -241 h 2681"/>
                              <a:gd name="T48" fmla="+- 0 8430 7731"/>
                              <a:gd name="T49" fmla="*/ T48 w 1136"/>
                              <a:gd name="T50" fmla="+- 0 -359 -936"/>
                              <a:gd name="T51" fmla="*/ -359 h 2681"/>
                              <a:gd name="T52" fmla="+- 0 8480 7731"/>
                              <a:gd name="T53" fmla="*/ T52 w 1136"/>
                              <a:gd name="T54" fmla="+- 0 -410 -936"/>
                              <a:gd name="T55" fmla="*/ -410 h 2681"/>
                              <a:gd name="T56" fmla="+- 0 8496 7731"/>
                              <a:gd name="T57" fmla="*/ T56 w 1136"/>
                              <a:gd name="T58" fmla="+- 0 -443 -936"/>
                              <a:gd name="T59" fmla="*/ -443 h 2681"/>
                              <a:gd name="T60" fmla="+- 0 8472 7731"/>
                              <a:gd name="T61" fmla="*/ T60 w 1136"/>
                              <a:gd name="T62" fmla="+- 0 -450 -936"/>
                              <a:gd name="T63" fmla="*/ -450 h 2681"/>
                              <a:gd name="T64" fmla="+- 0 8461 7731"/>
                              <a:gd name="T65" fmla="*/ T64 w 1136"/>
                              <a:gd name="T66" fmla="+- 0 -459 -936"/>
                              <a:gd name="T67" fmla="*/ -459 h 2681"/>
                              <a:gd name="T68" fmla="+- 0 8387 7731"/>
                              <a:gd name="T69" fmla="*/ T68 w 1136"/>
                              <a:gd name="T70" fmla="+- 0 -514 -936"/>
                              <a:gd name="T71" fmla="*/ -514 h 2681"/>
                              <a:gd name="T72" fmla="+- 0 8380 7731"/>
                              <a:gd name="T73" fmla="*/ T72 w 1136"/>
                              <a:gd name="T74" fmla="+- 0 -616 -936"/>
                              <a:gd name="T75" fmla="*/ -616 h 2681"/>
                              <a:gd name="T76" fmla="+- 0 8419 7731"/>
                              <a:gd name="T77" fmla="*/ T76 w 1136"/>
                              <a:gd name="T78" fmla="+- 0 -720 -936"/>
                              <a:gd name="T79" fmla="*/ -720 h 2681"/>
                              <a:gd name="T80" fmla="+- 0 8374 7731"/>
                              <a:gd name="T81" fmla="*/ T80 w 1136"/>
                              <a:gd name="T82" fmla="+- 0 -812 -936"/>
                              <a:gd name="T83" fmla="*/ -812 h 2681"/>
                              <a:gd name="T84" fmla="+- 0 8356 7731"/>
                              <a:gd name="T85" fmla="*/ T84 w 1136"/>
                              <a:gd name="T86" fmla="+- 0 -828 -936"/>
                              <a:gd name="T87" fmla="*/ -828 h 2681"/>
                              <a:gd name="T88" fmla="+- 0 8359 7731"/>
                              <a:gd name="T89" fmla="*/ T88 w 1136"/>
                              <a:gd name="T90" fmla="+- 0 -866 -936"/>
                              <a:gd name="T91" fmla="*/ -866 h 2681"/>
                              <a:gd name="T92" fmla="+- 0 8356 7731"/>
                              <a:gd name="T93" fmla="*/ T92 w 1136"/>
                              <a:gd name="T94" fmla="+- 0 -919 -936"/>
                              <a:gd name="T95" fmla="*/ -919 h 2681"/>
                              <a:gd name="T96" fmla="+- 0 8303 7731"/>
                              <a:gd name="T97" fmla="*/ T96 w 1136"/>
                              <a:gd name="T98" fmla="+- 0 -929 -936"/>
                              <a:gd name="T99" fmla="*/ -929 h 2681"/>
                              <a:gd name="T100" fmla="+- 0 8281 7731"/>
                              <a:gd name="T101" fmla="*/ T100 w 1136"/>
                              <a:gd name="T102" fmla="+- 0 -877 -936"/>
                              <a:gd name="T103" fmla="*/ -877 h 2681"/>
                              <a:gd name="T104" fmla="+- 0 8279 7731"/>
                              <a:gd name="T105" fmla="*/ T104 w 1136"/>
                              <a:gd name="T106" fmla="+- 0 -819 -936"/>
                              <a:gd name="T107" fmla="*/ -819 h 2681"/>
                              <a:gd name="T108" fmla="+- 0 8257 7731"/>
                              <a:gd name="T109" fmla="*/ T108 w 1136"/>
                              <a:gd name="T110" fmla="+- 0 -788 -936"/>
                              <a:gd name="T111" fmla="*/ -788 h 2681"/>
                              <a:gd name="T112" fmla="+- 0 8234 7731"/>
                              <a:gd name="T113" fmla="*/ T112 w 1136"/>
                              <a:gd name="T114" fmla="+- 0 -731 -936"/>
                              <a:gd name="T115" fmla="*/ -731 h 2681"/>
                              <a:gd name="T116" fmla="+- 0 8243 7731"/>
                              <a:gd name="T117" fmla="*/ T116 w 1136"/>
                              <a:gd name="T118" fmla="+- 0 -633 -936"/>
                              <a:gd name="T119" fmla="*/ -633 h 2681"/>
                              <a:gd name="T120" fmla="+- 0 8217 7731"/>
                              <a:gd name="T121" fmla="*/ T120 w 1136"/>
                              <a:gd name="T122" fmla="+- 0 -484 -936"/>
                              <a:gd name="T123" fmla="*/ -484 h 2681"/>
                              <a:gd name="T124" fmla="+- 0 8196 7731"/>
                              <a:gd name="T125" fmla="*/ T124 w 1136"/>
                              <a:gd name="T126" fmla="+- 0 -467 -936"/>
                              <a:gd name="T127" fmla="*/ -467 h 2681"/>
                              <a:gd name="T128" fmla="+- 0 8192 7731"/>
                              <a:gd name="T129" fmla="*/ T128 w 1136"/>
                              <a:gd name="T130" fmla="+- 0 -448 -936"/>
                              <a:gd name="T131" fmla="*/ -448 h 2681"/>
                              <a:gd name="T132" fmla="+- 0 8200 7731"/>
                              <a:gd name="T133" fmla="*/ T132 w 1136"/>
                              <a:gd name="T134" fmla="+- 0 -375 -936"/>
                              <a:gd name="T135" fmla="*/ -375 h 2681"/>
                              <a:gd name="T136" fmla="+- 0 8208 7731"/>
                              <a:gd name="T137" fmla="*/ T136 w 1136"/>
                              <a:gd name="T138" fmla="+- 0 -269 -936"/>
                              <a:gd name="T139" fmla="*/ -269 h 2681"/>
                              <a:gd name="T140" fmla="+- 0 8218 7731"/>
                              <a:gd name="T141" fmla="*/ T140 w 1136"/>
                              <a:gd name="T142" fmla="+- 0 -198 -936"/>
                              <a:gd name="T143" fmla="*/ -198 h 2681"/>
                              <a:gd name="T144" fmla="+- 0 8224 7731"/>
                              <a:gd name="T145" fmla="*/ T144 w 1136"/>
                              <a:gd name="T146" fmla="+- 0 -137 -936"/>
                              <a:gd name="T147" fmla="*/ -137 h 2681"/>
                              <a:gd name="T148" fmla="+- 0 8220 7731"/>
                              <a:gd name="T149" fmla="*/ T148 w 1136"/>
                              <a:gd name="T150" fmla="+- 0 -59 -936"/>
                              <a:gd name="T151" fmla="*/ -59 h 2681"/>
                              <a:gd name="T152" fmla="+- 0 8221 7731"/>
                              <a:gd name="T153" fmla="*/ T152 w 1136"/>
                              <a:gd name="T154" fmla="+- 0 1394 -936"/>
                              <a:gd name="T155" fmla="*/ 1394 h 2681"/>
                              <a:gd name="T156" fmla="+- 0 8177 7731"/>
                              <a:gd name="T157" fmla="*/ T156 w 1136"/>
                              <a:gd name="T158" fmla="+- 0 1439 -936"/>
                              <a:gd name="T159" fmla="*/ 1439 h 2681"/>
                              <a:gd name="T160" fmla="+- 0 8145 7731"/>
                              <a:gd name="T161" fmla="*/ T160 w 1136"/>
                              <a:gd name="T162" fmla="+- 0 1518 -936"/>
                              <a:gd name="T163" fmla="*/ 1518 h 2681"/>
                              <a:gd name="T164" fmla="+- 0 7994 7731"/>
                              <a:gd name="T165" fmla="*/ T164 w 1136"/>
                              <a:gd name="T166" fmla="+- 0 1580 -936"/>
                              <a:gd name="T167" fmla="*/ 1580 h 2681"/>
                              <a:gd name="T168" fmla="+- 0 7768 7731"/>
                              <a:gd name="T169" fmla="*/ T168 w 1136"/>
                              <a:gd name="T170" fmla="+- 0 1658 -936"/>
                              <a:gd name="T171" fmla="*/ 1658 h 2681"/>
                              <a:gd name="T172" fmla="+- 0 7731 7731"/>
                              <a:gd name="T173" fmla="*/ T172 w 1136"/>
                              <a:gd name="T174" fmla="+- 0 1744 -936"/>
                              <a:gd name="T175" fmla="*/ 1744 h 268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</a:cxnLst>
                            <a:rect l="0" t="0" r="r" b="b"/>
                            <a:pathLst>
                              <a:path w="1136" h="2681">
                                <a:moveTo>
                                  <a:pt x="1136" y="2680"/>
                                </a:moveTo>
                                <a:lnTo>
                                  <a:pt x="1122" y="2631"/>
                                </a:lnTo>
                                <a:lnTo>
                                  <a:pt x="1092" y="2603"/>
                                </a:lnTo>
                                <a:lnTo>
                                  <a:pt x="1061" y="2590"/>
                                </a:lnTo>
                                <a:lnTo>
                                  <a:pt x="1048" y="2588"/>
                                </a:lnTo>
                                <a:lnTo>
                                  <a:pt x="875" y="2588"/>
                                </a:lnTo>
                                <a:lnTo>
                                  <a:pt x="851" y="2514"/>
                                </a:lnTo>
                                <a:lnTo>
                                  <a:pt x="798" y="2474"/>
                                </a:lnTo>
                                <a:lnTo>
                                  <a:pt x="746" y="2458"/>
                                </a:lnTo>
                                <a:lnTo>
                                  <a:pt x="722" y="2454"/>
                                </a:lnTo>
                                <a:lnTo>
                                  <a:pt x="710" y="2411"/>
                                </a:lnTo>
                                <a:lnTo>
                                  <a:pt x="685" y="2379"/>
                                </a:lnTo>
                                <a:lnTo>
                                  <a:pt x="659" y="2360"/>
                                </a:lnTo>
                                <a:lnTo>
                                  <a:pt x="647" y="2353"/>
                                </a:lnTo>
                                <a:lnTo>
                                  <a:pt x="644" y="2301"/>
                                </a:lnTo>
                                <a:lnTo>
                                  <a:pt x="644" y="2190"/>
                                </a:lnTo>
                                <a:lnTo>
                                  <a:pt x="646" y="2077"/>
                                </a:lnTo>
                                <a:lnTo>
                                  <a:pt x="647" y="2023"/>
                                </a:lnTo>
                                <a:lnTo>
                                  <a:pt x="647" y="1942"/>
                                </a:lnTo>
                                <a:lnTo>
                                  <a:pt x="648" y="1862"/>
                                </a:lnTo>
                                <a:lnTo>
                                  <a:pt x="648" y="1781"/>
                                </a:lnTo>
                                <a:lnTo>
                                  <a:pt x="648" y="1701"/>
                                </a:lnTo>
                                <a:lnTo>
                                  <a:pt x="648" y="1620"/>
                                </a:lnTo>
                                <a:lnTo>
                                  <a:pt x="648" y="1540"/>
                                </a:lnTo>
                                <a:lnTo>
                                  <a:pt x="647" y="1459"/>
                                </a:lnTo>
                                <a:lnTo>
                                  <a:pt x="646" y="1380"/>
                                </a:lnTo>
                                <a:lnTo>
                                  <a:pt x="645" y="1301"/>
                                </a:lnTo>
                                <a:lnTo>
                                  <a:pt x="645" y="1221"/>
                                </a:lnTo>
                                <a:lnTo>
                                  <a:pt x="645" y="1142"/>
                                </a:lnTo>
                                <a:lnTo>
                                  <a:pt x="647" y="1063"/>
                                </a:lnTo>
                                <a:lnTo>
                                  <a:pt x="651" y="983"/>
                                </a:lnTo>
                                <a:lnTo>
                                  <a:pt x="658" y="904"/>
                                </a:lnTo>
                                <a:lnTo>
                                  <a:pt x="667" y="825"/>
                                </a:lnTo>
                                <a:lnTo>
                                  <a:pt x="680" y="760"/>
                                </a:lnTo>
                                <a:lnTo>
                                  <a:pt x="685" y="727"/>
                                </a:lnTo>
                                <a:lnTo>
                                  <a:pt x="686" y="695"/>
                                </a:lnTo>
                                <a:lnTo>
                                  <a:pt x="682" y="667"/>
                                </a:lnTo>
                                <a:lnTo>
                                  <a:pt x="679" y="640"/>
                                </a:lnTo>
                                <a:lnTo>
                                  <a:pt x="699" y="577"/>
                                </a:lnTo>
                                <a:lnTo>
                                  <a:pt x="723" y="553"/>
                                </a:lnTo>
                                <a:lnTo>
                                  <a:pt x="735" y="541"/>
                                </a:lnTo>
                                <a:lnTo>
                                  <a:pt x="749" y="526"/>
                                </a:lnTo>
                                <a:lnTo>
                                  <a:pt x="761" y="509"/>
                                </a:lnTo>
                                <a:lnTo>
                                  <a:pt x="765" y="494"/>
                                </a:lnTo>
                                <a:lnTo>
                                  <a:pt x="765" y="493"/>
                                </a:lnTo>
                                <a:lnTo>
                                  <a:pt x="765" y="492"/>
                                </a:lnTo>
                                <a:lnTo>
                                  <a:pt x="764" y="491"/>
                                </a:lnTo>
                                <a:lnTo>
                                  <a:pt x="741" y="486"/>
                                </a:lnTo>
                                <a:lnTo>
                                  <a:pt x="731" y="484"/>
                                </a:lnTo>
                                <a:lnTo>
                                  <a:pt x="731" y="482"/>
                                </a:lnTo>
                                <a:lnTo>
                                  <a:pt x="730" y="477"/>
                                </a:lnTo>
                                <a:lnTo>
                                  <a:pt x="714" y="476"/>
                                </a:lnTo>
                                <a:lnTo>
                                  <a:pt x="701" y="470"/>
                                </a:lnTo>
                                <a:lnTo>
                                  <a:pt x="656" y="422"/>
                                </a:lnTo>
                                <a:lnTo>
                                  <a:pt x="648" y="355"/>
                                </a:lnTo>
                                <a:lnTo>
                                  <a:pt x="648" y="338"/>
                                </a:lnTo>
                                <a:lnTo>
                                  <a:pt x="649" y="320"/>
                                </a:lnTo>
                                <a:lnTo>
                                  <a:pt x="673" y="259"/>
                                </a:lnTo>
                                <a:lnTo>
                                  <a:pt x="679" y="250"/>
                                </a:lnTo>
                                <a:lnTo>
                                  <a:pt x="688" y="216"/>
                                </a:lnTo>
                                <a:lnTo>
                                  <a:pt x="685" y="181"/>
                                </a:lnTo>
                                <a:lnTo>
                                  <a:pt x="669" y="149"/>
                                </a:lnTo>
                                <a:lnTo>
                                  <a:pt x="643" y="124"/>
                                </a:lnTo>
                                <a:lnTo>
                                  <a:pt x="636" y="119"/>
                                </a:lnTo>
                                <a:lnTo>
                                  <a:pt x="629" y="115"/>
                                </a:lnTo>
                                <a:lnTo>
                                  <a:pt x="625" y="108"/>
                                </a:lnTo>
                                <a:lnTo>
                                  <a:pt x="621" y="96"/>
                                </a:lnTo>
                                <a:lnTo>
                                  <a:pt x="623" y="83"/>
                                </a:lnTo>
                                <a:lnTo>
                                  <a:pt x="628" y="70"/>
                                </a:lnTo>
                                <a:lnTo>
                                  <a:pt x="633" y="57"/>
                                </a:lnTo>
                                <a:lnTo>
                                  <a:pt x="634" y="36"/>
                                </a:lnTo>
                                <a:lnTo>
                                  <a:pt x="625" y="17"/>
                                </a:lnTo>
                                <a:lnTo>
                                  <a:pt x="610" y="3"/>
                                </a:lnTo>
                                <a:lnTo>
                                  <a:pt x="589" y="0"/>
                                </a:lnTo>
                                <a:lnTo>
                                  <a:pt x="572" y="7"/>
                                </a:lnTo>
                                <a:lnTo>
                                  <a:pt x="560" y="21"/>
                                </a:lnTo>
                                <a:lnTo>
                                  <a:pt x="553" y="40"/>
                                </a:lnTo>
                                <a:lnTo>
                                  <a:pt x="550" y="59"/>
                                </a:lnTo>
                                <a:lnTo>
                                  <a:pt x="551" y="79"/>
                                </a:lnTo>
                                <a:lnTo>
                                  <a:pt x="551" y="98"/>
                                </a:lnTo>
                                <a:lnTo>
                                  <a:pt x="548" y="117"/>
                                </a:lnTo>
                                <a:lnTo>
                                  <a:pt x="540" y="134"/>
                                </a:lnTo>
                                <a:lnTo>
                                  <a:pt x="534" y="142"/>
                                </a:lnTo>
                                <a:lnTo>
                                  <a:pt x="526" y="148"/>
                                </a:lnTo>
                                <a:lnTo>
                                  <a:pt x="520" y="156"/>
                                </a:lnTo>
                                <a:lnTo>
                                  <a:pt x="507" y="179"/>
                                </a:lnTo>
                                <a:lnTo>
                                  <a:pt x="503" y="205"/>
                                </a:lnTo>
                                <a:lnTo>
                                  <a:pt x="505" y="233"/>
                                </a:lnTo>
                                <a:lnTo>
                                  <a:pt x="508" y="260"/>
                                </a:lnTo>
                                <a:lnTo>
                                  <a:pt x="512" y="303"/>
                                </a:lnTo>
                                <a:lnTo>
                                  <a:pt x="508" y="391"/>
                                </a:lnTo>
                                <a:lnTo>
                                  <a:pt x="492" y="449"/>
                                </a:lnTo>
                                <a:lnTo>
                                  <a:pt x="486" y="452"/>
                                </a:lnTo>
                                <a:lnTo>
                                  <a:pt x="480" y="454"/>
                                </a:lnTo>
                                <a:lnTo>
                                  <a:pt x="471" y="461"/>
                                </a:lnTo>
                                <a:lnTo>
                                  <a:pt x="465" y="469"/>
                                </a:lnTo>
                                <a:lnTo>
                                  <a:pt x="465" y="478"/>
                                </a:lnTo>
                                <a:lnTo>
                                  <a:pt x="470" y="482"/>
                                </a:lnTo>
                                <a:lnTo>
                                  <a:pt x="461" y="488"/>
                                </a:lnTo>
                                <a:lnTo>
                                  <a:pt x="457" y="509"/>
                                </a:lnTo>
                                <a:lnTo>
                                  <a:pt x="462" y="534"/>
                                </a:lnTo>
                                <a:lnTo>
                                  <a:pt x="469" y="561"/>
                                </a:lnTo>
                                <a:lnTo>
                                  <a:pt x="473" y="596"/>
                                </a:lnTo>
                                <a:lnTo>
                                  <a:pt x="475" y="632"/>
                                </a:lnTo>
                                <a:lnTo>
                                  <a:pt x="477" y="667"/>
                                </a:lnTo>
                                <a:lnTo>
                                  <a:pt x="480" y="703"/>
                                </a:lnTo>
                                <a:lnTo>
                                  <a:pt x="483" y="720"/>
                                </a:lnTo>
                                <a:lnTo>
                                  <a:pt x="487" y="738"/>
                                </a:lnTo>
                                <a:lnTo>
                                  <a:pt x="491" y="755"/>
                                </a:lnTo>
                                <a:lnTo>
                                  <a:pt x="493" y="773"/>
                                </a:lnTo>
                                <a:lnTo>
                                  <a:pt x="493" y="799"/>
                                </a:lnTo>
                                <a:lnTo>
                                  <a:pt x="492" y="825"/>
                                </a:lnTo>
                                <a:lnTo>
                                  <a:pt x="490" y="851"/>
                                </a:lnTo>
                                <a:lnTo>
                                  <a:pt x="489" y="877"/>
                                </a:lnTo>
                                <a:lnTo>
                                  <a:pt x="489" y="2305"/>
                                </a:lnTo>
                                <a:lnTo>
                                  <a:pt x="489" y="2314"/>
                                </a:lnTo>
                                <a:lnTo>
                                  <a:pt x="490" y="2330"/>
                                </a:lnTo>
                                <a:lnTo>
                                  <a:pt x="490" y="2345"/>
                                </a:lnTo>
                                <a:lnTo>
                                  <a:pt x="489" y="2353"/>
                                </a:lnTo>
                                <a:lnTo>
                                  <a:pt x="446" y="2375"/>
                                </a:lnTo>
                                <a:lnTo>
                                  <a:pt x="423" y="2393"/>
                                </a:lnTo>
                                <a:lnTo>
                                  <a:pt x="415" y="2416"/>
                                </a:lnTo>
                                <a:lnTo>
                                  <a:pt x="414" y="2454"/>
                                </a:lnTo>
                                <a:lnTo>
                                  <a:pt x="325" y="2462"/>
                                </a:lnTo>
                                <a:lnTo>
                                  <a:pt x="280" y="2478"/>
                                </a:lnTo>
                                <a:lnTo>
                                  <a:pt x="263" y="2516"/>
                                </a:lnTo>
                                <a:lnTo>
                                  <a:pt x="261" y="2588"/>
                                </a:lnTo>
                                <a:lnTo>
                                  <a:pt x="88" y="2588"/>
                                </a:lnTo>
                                <a:lnTo>
                                  <a:pt x="37" y="2594"/>
                                </a:lnTo>
                                <a:lnTo>
                                  <a:pt x="11" y="2606"/>
                                </a:lnTo>
                                <a:lnTo>
                                  <a:pt x="1" y="2632"/>
                                </a:lnTo>
                                <a:lnTo>
                                  <a:pt x="0" y="2680"/>
                                </a:lnTo>
                                <a:lnTo>
                                  <a:pt x="1136" y="268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3" name="AutoShape 241"/>
                        <wps:cNvSpPr>
                          <a:spLocks/>
                        </wps:cNvSpPr>
                        <wps:spPr bwMode="auto">
                          <a:xfrm>
                            <a:off x="7751" y="-949"/>
                            <a:ext cx="1145" cy="2699"/>
                          </a:xfrm>
                          <a:custGeom>
                            <a:avLst/>
                            <a:gdLst>
                              <a:gd name="T0" fmla="+- 0 7752 7752"/>
                              <a:gd name="T1" fmla="*/ T0 w 1145"/>
                              <a:gd name="T2" fmla="+- 0 1750 -948"/>
                              <a:gd name="T3" fmla="*/ 1750 h 2699"/>
                              <a:gd name="T4" fmla="+- 0 8036 7752"/>
                              <a:gd name="T5" fmla="*/ T4 w 1145"/>
                              <a:gd name="T6" fmla="+- 0 1590 -948"/>
                              <a:gd name="T7" fmla="*/ 1590 h 2699"/>
                              <a:gd name="T8" fmla="+- 0 8013 7752"/>
                              <a:gd name="T9" fmla="*/ T8 w 1145"/>
                              <a:gd name="T10" fmla="+- 0 1670 -948"/>
                              <a:gd name="T11" fmla="*/ 1670 h 2699"/>
                              <a:gd name="T12" fmla="+- 0 8051 7752"/>
                              <a:gd name="T13" fmla="*/ T12 w 1145"/>
                              <a:gd name="T14" fmla="+- 0 1570 -948"/>
                              <a:gd name="T15" fmla="*/ 1570 h 2699"/>
                              <a:gd name="T16" fmla="+- 0 8088 7752"/>
                              <a:gd name="T17" fmla="*/ T16 w 1145"/>
                              <a:gd name="T18" fmla="+- 0 1550 -948"/>
                              <a:gd name="T19" fmla="*/ 1550 h 2699"/>
                              <a:gd name="T20" fmla="+- 0 8176 7752"/>
                              <a:gd name="T21" fmla="*/ T20 w 1145"/>
                              <a:gd name="T22" fmla="+- 0 1490 -948"/>
                              <a:gd name="T23" fmla="*/ 1490 h 2699"/>
                              <a:gd name="T24" fmla="+- 0 8177 7752"/>
                              <a:gd name="T25" fmla="*/ T24 w 1145"/>
                              <a:gd name="T26" fmla="+- 0 1490 -948"/>
                              <a:gd name="T27" fmla="*/ 1490 h 2699"/>
                              <a:gd name="T28" fmla="+- 0 8230 7752"/>
                              <a:gd name="T29" fmla="*/ T28 w 1145"/>
                              <a:gd name="T30" fmla="+- 0 1430 -948"/>
                              <a:gd name="T31" fmla="*/ 1430 h 2699"/>
                              <a:gd name="T32" fmla="+- 0 8421 7752"/>
                              <a:gd name="T33" fmla="*/ T32 w 1145"/>
                              <a:gd name="T34" fmla="+- 0 -350 -948"/>
                              <a:gd name="T35" fmla="*/ -350 h 2699"/>
                              <a:gd name="T36" fmla="+- 0 8441 7752"/>
                              <a:gd name="T37" fmla="*/ T36 w 1145"/>
                              <a:gd name="T38" fmla="+- 0 -390 -948"/>
                              <a:gd name="T39" fmla="*/ -390 h 2699"/>
                              <a:gd name="T40" fmla="+- 0 8456 7752"/>
                              <a:gd name="T41" fmla="*/ T40 w 1145"/>
                              <a:gd name="T42" fmla="+- 0 -430 -948"/>
                              <a:gd name="T43" fmla="*/ -430 h 2699"/>
                              <a:gd name="T44" fmla="+- 0 8463 7752"/>
                              <a:gd name="T45" fmla="*/ T44 w 1145"/>
                              <a:gd name="T46" fmla="+- 0 -458 -948"/>
                              <a:gd name="T47" fmla="*/ -458 h 2699"/>
                              <a:gd name="T48" fmla="+- 0 8441 7752"/>
                              <a:gd name="T49" fmla="*/ T48 w 1145"/>
                              <a:gd name="T50" fmla="+- 0 -444 -948"/>
                              <a:gd name="T51" fmla="*/ -444 h 2699"/>
                              <a:gd name="T52" fmla="+- 0 8345 7752"/>
                              <a:gd name="T53" fmla="*/ T52 w 1145"/>
                              <a:gd name="T54" fmla="+- 0 -450 -948"/>
                              <a:gd name="T55" fmla="*/ -450 h 2699"/>
                              <a:gd name="T56" fmla="+- 0 8211 7752"/>
                              <a:gd name="T57" fmla="*/ T56 w 1145"/>
                              <a:gd name="T58" fmla="+- 0 -453 -948"/>
                              <a:gd name="T59" fmla="*/ -453 h 2699"/>
                              <a:gd name="T60" fmla="+- 0 8219 7752"/>
                              <a:gd name="T61" fmla="*/ T60 w 1145"/>
                              <a:gd name="T62" fmla="+- 0 -492 -948"/>
                              <a:gd name="T63" fmla="*/ -492 h 2699"/>
                              <a:gd name="T64" fmla="+- 0 8261 7752"/>
                              <a:gd name="T65" fmla="*/ T64 w 1145"/>
                              <a:gd name="T66" fmla="+- 0 -626 -948"/>
                              <a:gd name="T67" fmla="*/ -626 h 2699"/>
                              <a:gd name="T68" fmla="+- 0 8228 7752"/>
                              <a:gd name="T69" fmla="*/ T68 w 1145"/>
                              <a:gd name="T70" fmla="+- 0 -718 -948"/>
                              <a:gd name="T71" fmla="*/ -718 h 2699"/>
                              <a:gd name="T72" fmla="+- 0 8281 7752"/>
                              <a:gd name="T73" fmla="*/ T72 w 1145"/>
                              <a:gd name="T74" fmla="+- 0 -817 -948"/>
                              <a:gd name="T75" fmla="*/ -817 h 2699"/>
                              <a:gd name="T76" fmla="+- 0 8287 7752"/>
                              <a:gd name="T77" fmla="*/ T76 w 1145"/>
                              <a:gd name="T78" fmla="+- 0 -863 -948"/>
                              <a:gd name="T79" fmla="*/ -863 h 2699"/>
                              <a:gd name="T80" fmla="+- 0 8321 7752"/>
                              <a:gd name="T81" fmla="*/ T80 w 1145"/>
                              <a:gd name="T82" fmla="+- 0 -943 -948"/>
                              <a:gd name="T83" fmla="*/ -943 h 2699"/>
                              <a:gd name="T84" fmla="+- 0 8383 7752"/>
                              <a:gd name="T85" fmla="*/ T84 w 1145"/>
                              <a:gd name="T86" fmla="+- 0 -887 -948"/>
                              <a:gd name="T87" fmla="*/ -887 h 2699"/>
                              <a:gd name="T88" fmla="+- 0 8385 7752"/>
                              <a:gd name="T89" fmla="*/ T88 w 1145"/>
                              <a:gd name="T90" fmla="+- 0 -817 -948"/>
                              <a:gd name="T91" fmla="*/ -817 h 2699"/>
                              <a:gd name="T92" fmla="+- 0 8438 7752"/>
                              <a:gd name="T93" fmla="*/ T92 w 1145"/>
                              <a:gd name="T94" fmla="+- 0 -718 -948"/>
                              <a:gd name="T95" fmla="*/ -718 h 2699"/>
                              <a:gd name="T96" fmla="+- 0 8410 7752"/>
                              <a:gd name="T97" fmla="*/ T96 w 1145"/>
                              <a:gd name="T98" fmla="+- 0 -519 -948"/>
                              <a:gd name="T99" fmla="*/ -519 h 2699"/>
                              <a:gd name="T100" fmla="+- 0 8413 7752"/>
                              <a:gd name="T101" fmla="*/ T100 w 1145"/>
                              <a:gd name="T102" fmla="+- 0 -517 -948"/>
                              <a:gd name="T103" fmla="*/ -517 h 2699"/>
                              <a:gd name="T104" fmla="+- 0 8453 7752"/>
                              <a:gd name="T105" fmla="*/ T104 w 1145"/>
                              <a:gd name="T106" fmla="+- 0 -493 -948"/>
                              <a:gd name="T107" fmla="*/ -493 h 2699"/>
                              <a:gd name="T108" fmla="+- 0 8458 7752"/>
                              <a:gd name="T109" fmla="*/ T108 w 1145"/>
                              <a:gd name="T110" fmla="+- 0 -488 -948"/>
                              <a:gd name="T111" fmla="*/ -488 h 2699"/>
                              <a:gd name="T112" fmla="+- 0 8415 7752"/>
                              <a:gd name="T113" fmla="*/ T112 w 1145"/>
                              <a:gd name="T114" fmla="+- 0 -519 -948"/>
                              <a:gd name="T115" fmla="*/ -519 h 2699"/>
                              <a:gd name="T116" fmla="+- 0 8439 7752"/>
                              <a:gd name="T117" fmla="*/ T116 w 1145"/>
                              <a:gd name="T118" fmla="+- 0 -675 -948"/>
                              <a:gd name="T119" fmla="*/ -675 h 2699"/>
                              <a:gd name="T120" fmla="+- 0 8427 7752"/>
                              <a:gd name="T121" fmla="*/ T120 w 1145"/>
                              <a:gd name="T122" fmla="+- 0 -794 -948"/>
                              <a:gd name="T123" fmla="*/ -794 h 2699"/>
                              <a:gd name="T124" fmla="+- 0 8374 7752"/>
                              <a:gd name="T125" fmla="*/ T124 w 1145"/>
                              <a:gd name="T126" fmla="+- 0 -837 -948"/>
                              <a:gd name="T127" fmla="*/ -837 h 2699"/>
                              <a:gd name="T128" fmla="+- 0 8368 7752"/>
                              <a:gd name="T129" fmla="*/ T128 w 1145"/>
                              <a:gd name="T130" fmla="+- 0 -933 -948"/>
                              <a:gd name="T131" fmla="*/ -933 h 2699"/>
                              <a:gd name="T132" fmla="+- 0 8288 7752"/>
                              <a:gd name="T133" fmla="*/ T132 w 1145"/>
                              <a:gd name="T134" fmla="+- 0 -924 -948"/>
                              <a:gd name="T135" fmla="*/ -924 h 2699"/>
                              <a:gd name="T136" fmla="+- 0 8298 7752"/>
                              <a:gd name="T137" fmla="*/ T136 w 1145"/>
                              <a:gd name="T138" fmla="+- 0 -834 -948"/>
                              <a:gd name="T139" fmla="*/ -834 h 2699"/>
                              <a:gd name="T140" fmla="+- 0 8218 7752"/>
                              <a:gd name="T141" fmla="*/ T140 w 1145"/>
                              <a:gd name="T142" fmla="+- 0 -749 -948"/>
                              <a:gd name="T143" fmla="*/ -749 h 2699"/>
                              <a:gd name="T144" fmla="+- 0 8248 7752"/>
                              <a:gd name="T145" fmla="*/ T144 w 1145"/>
                              <a:gd name="T146" fmla="+- 0 -628 -948"/>
                              <a:gd name="T147" fmla="*/ -628 h 2699"/>
                              <a:gd name="T148" fmla="+- 0 8196 7752"/>
                              <a:gd name="T149" fmla="*/ T148 w 1145"/>
                              <a:gd name="T150" fmla="+- 0 -481 -948"/>
                              <a:gd name="T151" fmla="*/ -481 h 2699"/>
                              <a:gd name="T152" fmla="+- 0 8199 7752"/>
                              <a:gd name="T153" fmla="*/ T152 w 1145"/>
                              <a:gd name="T154" fmla="+- 0 -410 -948"/>
                              <a:gd name="T155" fmla="*/ -410 h 2699"/>
                              <a:gd name="T156" fmla="+- 0 8240 7752"/>
                              <a:gd name="T157" fmla="*/ T156 w 1145"/>
                              <a:gd name="T158" fmla="+- 0 -270 -948"/>
                              <a:gd name="T159" fmla="*/ -270 h 2699"/>
                              <a:gd name="T160" fmla="+- 0 8238 7752"/>
                              <a:gd name="T161" fmla="*/ T160 w 1145"/>
                              <a:gd name="T162" fmla="+- 0 250 -948"/>
                              <a:gd name="T163" fmla="*/ 250 h 2699"/>
                              <a:gd name="T164" fmla="+- 0 8247 7752"/>
                              <a:gd name="T165" fmla="*/ T164 w 1145"/>
                              <a:gd name="T166" fmla="+- 0 170 -948"/>
                              <a:gd name="T167" fmla="*/ 170 h 2699"/>
                              <a:gd name="T168" fmla="+- 0 8241 7752"/>
                              <a:gd name="T169" fmla="*/ T168 w 1145"/>
                              <a:gd name="T170" fmla="+- 0 -290 -948"/>
                              <a:gd name="T171" fmla="*/ -290 h 2699"/>
                              <a:gd name="T172" fmla="+- 0 8222 7752"/>
                              <a:gd name="T173" fmla="*/ T172 w 1145"/>
                              <a:gd name="T174" fmla="+- 0 -430 -948"/>
                              <a:gd name="T175" fmla="*/ -430 h 2699"/>
                              <a:gd name="T176" fmla="+- 0 8414 7752"/>
                              <a:gd name="T177" fmla="*/ T176 w 1145"/>
                              <a:gd name="T178" fmla="+- 0 -441 -948"/>
                              <a:gd name="T179" fmla="*/ -441 h 2699"/>
                              <a:gd name="T180" fmla="+- 0 8462 7752"/>
                              <a:gd name="T181" fmla="*/ T180 w 1145"/>
                              <a:gd name="T182" fmla="+- 0 -430 -948"/>
                              <a:gd name="T183" fmla="*/ -430 h 2699"/>
                              <a:gd name="T184" fmla="+- 0 8471 7752"/>
                              <a:gd name="T185" fmla="*/ T184 w 1145"/>
                              <a:gd name="T186" fmla="+- 0 1490 -948"/>
                              <a:gd name="T187" fmla="*/ 1490 h 2699"/>
                              <a:gd name="T188" fmla="+- 0 8406 7752"/>
                              <a:gd name="T189" fmla="*/ T188 w 1145"/>
                              <a:gd name="T190" fmla="+- 0 490 -948"/>
                              <a:gd name="T191" fmla="*/ 490 h 2699"/>
                              <a:gd name="T192" fmla="+- 0 8410 7752"/>
                              <a:gd name="T193" fmla="*/ T192 w 1145"/>
                              <a:gd name="T194" fmla="+- 0 -310 -948"/>
                              <a:gd name="T195" fmla="*/ -310 h 2699"/>
                              <a:gd name="T196" fmla="+- 0 8402 7752"/>
                              <a:gd name="T197" fmla="*/ T196 w 1145"/>
                              <a:gd name="T198" fmla="+- 0 -210 -948"/>
                              <a:gd name="T199" fmla="*/ -210 h 2699"/>
                              <a:gd name="T200" fmla="+- 0 8395 7752"/>
                              <a:gd name="T201" fmla="*/ T200 w 1145"/>
                              <a:gd name="T202" fmla="+- 0 1430 -948"/>
                              <a:gd name="T203" fmla="*/ 1430 h 2699"/>
                              <a:gd name="T204" fmla="+- 0 8468 7752"/>
                              <a:gd name="T205" fmla="*/ T204 w 1145"/>
                              <a:gd name="T206" fmla="+- 0 1510 -948"/>
                              <a:gd name="T207" fmla="*/ 1510 h 2699"/>
                              <a:gd name="T208" fmla="+- 0 8503 7752"/>
                              <a:gd name="T209" fmla="*/ T208 w 1145"/>
                              <a:gd name="T210" fmla="+- 0 1530 -948"/>
                              <a:gd name="T211" fmla="*/ 1530 h 2699"/>
                              <a:gd name="T212" fmla="+- 0 8632 7752"/>
                              <a:gd name="T213" fmla="*/ T212 w 1145"/>
                              <a:gd name="T214" fmla="+- 0 1630 -948"/>
                              <a:gd name="T215" fmla="*/ 1630 h 2699"/>
                              <a:gd name="T216" fmla="+- 0 8605 7752"/>
                              <a:gd name="T217" fmla="*/ T216 w 1145"/>
                              <a:gd name="T218" fmla="+- 0 1590 -948"/>
                              <a:gd name="T219" fmla="*/ 1590 h 2699"/>
                              <a:gd name="T220" fmla="+- 0 8896 7752"/>
                              <a:gd name="T221" fmla="*/ T220 w 1145"/>
                              <a:gd name="T222" fmla="+- 0 1750 -948"/>
                              <a:gd name="T223" fmla="*/ 1750 h 2699"/>
                              <a:gd name="T224" fmla="+- 0 8848 7752"/>
                              <a:gd name="T225" fmla="*/ T224 w 1145"/>
                              <a:gd name="T226" fmla="+- 0 1690 -948"/>
                              <a:gd name="T227" fmla="*/ 1690 h 269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</a:cxnLst>
                            <a:rect l="0" t="0" r="r" b="b"/>
                            <a:pathLst>
                              <a:path w="1145" h="2699">
                                <a:moveTo>
                                  <a:pt x="58" y="2618"/>
                                </a:moveTo>
                                <a:lnTo>
                                  <a:pt x="40" y="2618"/>
                                </a:lnTo>
                                <a:lnTo>
                                  <a:pt x="26" y="2638"/>
                                </a:lnTo>
                                <a:lnTo>
                                  <a:pt x="17" y="2638"/>
                                </a:lnTo>
                                <a:lnTo>
                                  <a:pt x="10" y="2658"/>
                                </a:lnTo>
                                <a:lnTo>
                                  <a:pt x="6" y="2658"/>
                                </a:lnTo>
                                <a:lnTo>
                                  <a:pt x="2" y="2678"/>
                                </a:lnTo>
                                <a:lnTo>
                                  <a:pt x="0" y="2698"/>
                                </a:lnTo>
                                <a:lnTo>
                                  <a:pt x="5" y="2698"/>
                                </a:lnTo>
                                <a:lnTo>
                                  <a:pt x="6" y="2678"/>
                                </a:lnTo>
                                <a:lnTo>
                                  <a:pt x="10" y="2678"/>
                                </a:lnTo>
                                <a:lnTo>
                                  <a:pt x="18" y="2658"/>
                                </a:lnTo>
                                <a:lnTo>
                                  <a:pt x="29" y="2638"/>
                                </a:lnTo>
                                <a:lnTo>
                                  <a:pt x="42" y="2638"/>
                                </a:lnTo>
                                <a:lnTo>
                                  <a:pt x="58" y="2618"/>
                                </a:lnTo>
                                <a:moveTo>
                                  <a:pt x="284" y="2538"/>
                                </a:moveTo>
                                <a:lnTo>
                                  <a:pt x="280" y="2538"/>
                                </a:lnTo>
                                <a:lnTo>
                                  <a:pt x="273" y="2558"/>
                                </a:lnTo>
                                <a:lnTo>
                                  <a:pt x="268" y="2558"/>
                                </a:lnTo>
                                <a:lnTo>
                                  <a:pt x="264" y="2578"/>
                                </a:lnTo>
                                <a:lnTo>
                                  <a:pt x="262" y="2598"/>
                                </a:lnTo>
                                <a:lnTo>
                                  <a:pt x="90" y="2598"/>
                                </a:lnTo>
                                <a:lnTo>
                                  <a:pt x="73" y="2618"/>
                                </a:lnTo>
                                <a:lnTo>
                                  <a:pt x="261" y="2618"/>
                                </a:lnTo>
                                <a:lnTo>
                                  <a:pt x="265" y="2618"/>
                                </a:lnTo>
                                <a:lnTo>
                                  <a:pt x="266" y="2598"/>
                                </a:lnTo>
                                <a:lnTo>
                                  <a:pt x="268" y="2578"/>
                                </a:lnTo>
                                <a:lnTo>
                                  <a:pt x="272" y="2578"/>
                                </a:lnTo>
                                <a:lnTo>
                                  <a:pt x="277" y="2558"/>
                                </a:lnTo>
                                <a:lnTo>
                                  <a:pt x="284" y="2538"/>
                                </a:lnTo>
                                <a:moveTo>
                                  <a:pt x="302" y="2518"/>
                                </a:moveTo>
                                <a:lnTo>
                                  <a:pt x="299" y="2518"/>
                                </a:lnTo>
                                <a:lnTo>
                                  <a:pt x="289" y="2538"/>
                                </a:lnTo>
                                <a:lnTo>
                                  <a:pt x="292" y="2538"/>
                                </a:lnTo>
                                <a:lnTo>
                                  <a:pt x="302" y="2518"/>
                                </a:lnTo>
                                <a:moveTo>
                                  <a:pt x="336" y="2498"/>
                                </a:moveTo>
                                <a:lnTo>
                                  <a:pt x="322" y="2498"/>
                                </a:lnTo>
                                <a:lnTo>
                                  <a:pt x="310" y="2518"/>
                                </a:lnTo>
                                <a:lnTo>
                                  <a:pt x="313" y="2518"/>
                                </a:lnTo>
                                <a:lnTo>
                                  <a:pt x="336" y="2498"/>
                                </a:lnTo>
                                <a:moveTo>
                                  <a:pt x="389" y="2478"/>
                                </a:moveTo>
                                <a:lnTo>
                                  <a:pt x="360" y="2478"/>
                                </a:lnTo>
                                <a:lnTo>
                                  <a:pt x="347" y="2498"/>
                                </a:lnTo>
                                <a:lnTo>
                                  <a:pt x="362" y="2498"/>
                                </a:lnTo>
                                <a:lnTo>
                                  <a:pt x="389" y="2478"/>
                                </a:lnTo>
                                <a:moveTo>
                                  <a:pt x="435" y="2418"/>
                                </a:moveTo>
                                <a:lnTo>
                                  <a:pt x="430" y="2418"/>
                                </a:lnTo>
                                <a:lnTo>
                                  <a:pt x="424" y="2438"/>
                                </a:lnTo>
                                <a:lnTo>
                                  <a:pt x="420" y="2438"/>
                                </a:lnTo>
                                <a:lnTo>
                                  <a:pt x="416" y="2458"/>
                                </a:lnTo>
                                <a:lnTo>
                                  <a:pt x="414" y="2458"/>
                                </a:lnTo>
                                <a:lnTo>
                                  <a:pt x="414" y="2478"/>
                                </a:lnTo>
                                <a:lnTo>
                                  <a:pt x="419" y="2478"/>
                                </a:lnTo>
                                <a:lnTo>
                                  <a:pt x="419" y="2458"/>
                                </a:lnTo>
                                <a:lnTo>
                                  <a:pt x="421" y="2458"/>
                                </a:lnTo>
                                <a:lnTo>
                                  <a:pt x="425" y="2438"/>
                                </a:lnTo>
                                <a:lnTo>
                                  <a:pt x="429" y="2438"/>
                                </a:lnTo>
                                <a:lnTo>
                                  <a:pt x="435" y="2418"/>
                                </a:lnTo>
                                <a:moveTo>
                                  <a:pt x="453" y="2398"/>
                                </a:moveTo>
                                <a:lnTo>
                                  <a:pt x="449" y="2398"/>
                                </a:lnTo>
                                <a:lnTo>
                                  <a:pt x="437" y="2418"/>
                                </a:lnTo>
                                <a:lnTo>
                                  <a:pt x="442" y="2418"/>
                                </a:lnTo>
                                <a:lnTo>
                                  <a:pt x="453" y="2398"/>
                                </a:lnTo>
                                <a:moveTo>
                                  <a:pt x="478" y="2378"/>
                                </a:moveTo>
                                <a:lnTo>
                                  <a:pt x="475" y="2378"/>
                                </a:lnTo>
                                <a:lnTo>
                                  <a:pt x="461" y="2398"/>
                                </a:lnTo>
                                <a:lnTo>
                                  <a:pt x="465" y="2398"/>
                                </a:lnTo>
                                <a:lnTo>
                                  <a:pt x="478" y="2378"/>
                                </a:lnTo>
                                <a:moveTo>
                                  <a:pt x="673" y="578"/>
                                </a:moveTo>
                                <a:lnTo>
                                  <a:pt x="671" y="578"/>
                                </a:lnTo>
                                <a:lnTo>
                                  <a:pt x="667" y="598"/>
                                </a:lnTo>
                                <a:lnTo>
                                  <a:pt x="669" y="598"/>
                                </a:lnTo>
                                <a:lnTo>
                                  <a:pt x="673" y="578"/>
                                </a:lnTo>
                                <a:moveTo>
                                  <a:pt x="689" y="558"/>
                                </a:moveTo>
                                <a:lnTo>
                                  <a:pt x="686" y="558"/>
                                </a:lnTo>
                                <a:lnTo>
                                  <a:pt x="681" y="578"/>
                                </a:lnTo>
                                <a:lnTo>
                                  <a:pt x="682" y="578"/>
                                </a:lnTo>
                                <a:lnTo>
                                  <a:pt x="689" y="558"/>
                                </a:lnTo>
                                <a:moveTo>
                                  <a:pt x="693" y="550"/>
                                </a:moveTo>
                                <a:lnTo>
                                  <a:pt x="689" y="558"/>
                                </a:lnTo>
                                <a:lnTo>
                                  <a:pt x="690" y="558"/>
                                </a:lnTo>
                                <a:lnTo>
                                  <a:pt x="693" y="550"/>
                                </a:lnTo>
                                <a:moveTo>
                                  <a:pt x="697" y="538"/>
                                </a:moveTo>
                                <a:lnTo>
                                  <a:pt x="695" y="538"/>
                                </a:lnTo>
                                <a:lnTo>
                                  <a:pt x="693" y="550"/>
                                </a:lnTo>
                                <a:lnTo>
                                  <a:pt x="697" y="538"/>
                                </a:lnTo>
                                <a:moveTo>
                                  <a:pt x="705" y="518"/>
                                </a:moveTo>
                                <a:lnTo>
                                  <a:pt x="704" y="518"/>
                                </a:lnTo>
                                <a:lnTo>
                                  <a:pt x="702" y="538"/>
                                </a:lnTo>
                                <a:lnTo>
                                  <a:pt x="703" y="538"/>
                                </a:lnTo>
                                <a:lnTo>
                                  <a:pt x="705" y="518"/>
                                </a:lnTo>
                                <a:moveTo>
                                  <a:pt x="713" y="480"/>
                                </a:moveTo>
                                <a:lnTo>
                                  <a:pt x="712" y="475"/>
                                </a:lnTo>
                                <a:lnTo>
                                  <a:pt x="712" y="480"/>
                                </a:lnTo>
                                <a:lnTo>
                                  <a:pt x="712" y="486"/>
                                </a:lnTo>
                                <a:lnTo>
                                  <a:pt x="711" y="490"/>
                                </a:lnTo>
                                <a:lnTo>
                                  <a:pt x="711" y="496"/>
                                </a:lnTo>
                                <a:lnTo>
                                  <a:pt x="706" y="498"/>
                                </a:lnTo>
                                <a:lnTo>
                                  <a:pt x="705" y="498"/>
                                </a:lnTo>
                                <a:lnTo>
                                  <a:pt x="705" y="499"/>
                                </a:lnTo>
                                <a:lnTo>
                                  <a:pt x="703" y="500"/>
                                </a:lnTo>
                                <a:lnTo>
                                  <a:pt x="696" y="502"/>
                                </a:lnTo>
                                <a:lnTo>
                                  <a:pt x="689" y="504"/>
                                </a:lnTo>
                                <a:lnTo>
                                  <a:pt x="674" y="505"/>
                                </a:lnTo>
                                <a:lnTo>
                                  <a:pt x="662" y="504"/>
                                </a:lnTo>
                                <a:lnTo>
                                  <a:pt x="651" y="504"/>
                                </a:lnTo>
                                <a:lnTo>
                                  <a:pt x="649" y="504"/>
                                </a:lnTo>
                                <a:lnTo>
                                  <a:pt x="639" y="503"/>
                                </a:lnTo>
                                <a:lnTo>
                                  <a:pt x="616" y="500"/>
                                </a:lnTo>
                                <a:lnTo>
                                  <a:pt x="604" y="499"/>
                                </a:lnTo>
                                <a:lnTo>
                                  <a:pt x="593" y="498"/>
                                </a:lnTo>
                                <a:lnTo>
                                  <a:pt x="548" y="496"/>
                                </a:lnTo>
                                <a:lnTo>
                                  <a:pt x="523" y="495"/>
                                </a:lnTo>
                                <a:lnTo>
                                  <a:pt x="512" y="495"/>
                                </a:lnTo>
                                <a:lnTo>
                                  <a:pt x="500" y="495"/>
                                </a:lnTo>
                                <a:lnTo>
                                  <a:pt x="488" y="496"/>
                                </a:lnTo>
                                <a:lnTo>
                                  <a:pt x="473" y="496"/>
                                </a:lnTo>
                                <a:lnTo>
                                  <a:pt x="466" y="496"/>
                                </a:lnTo>
                                <a:lnTo>
                                  <a:pt x="459" y="495"/>
                                </a:lnTo>
                                <a:lnTo>
                                  <a:pt x="452" y="493"/>
                                </a:lnTo>
                                <a:lnTo>
                                  <a:pt x="451" y="490"/>
                                </a:lnTo>
                                <a:lnTo>
                                  <a:pt x="449" y="486"/>
                                </a:lnTo>
                                <a:lnTo>
                                  <a:pt x="452" y="479"/>
                                </a:lnTo>
                                <a:lnTo>
                                  <a:pt x="455" y="473"/>
                                </a:lnTo>
                                <a:lnTo>
                                  <a:pt x="458" y="467"/>
                                </a:lnTo>
                                <a:lnTo>
                                  <a:pt x="462" y="461"/>
                                </a:lnTo>
                                <a:lnTo>
                                  <a:pt x="467" y="456"/>
                                </a:lnTo>
                                <a:lnTo>
                                  <a:pt x="475" y="449"/>
                                </a:lnTo>
                                <a:lnTo>
                                  <a:pt x="484" y="443"/>
                                </a:lnTo>
                                <a:lnTo>
                                  <a:pt x="493" y="439"/>
                                </a:lnTo>
                                <a:lnTo>
                                  <a:pt x="504" y="436"/>
                                </a:lnTo>
                                <a:lnTo>
                                  <a:pt x="509" y="436"/>
                                </a:lnTo>
                                <a:lnTo>
                                  <a:pt x="509" y="430"/>
                                </a:lnTo>
                                <a:lnTo>
                                  <a:pt x="509" y="424"/>
                                </a:lnTo>
                                <a:lnTo>
                                  <a:pt x="509" y="322"/>
                                </a:lnTo>
                                <a:lnTo>
                                  <a:pt x="509" y="318"/>
                                </a:lnTo>
                                <a:lnTo>
                                  <a:pt x="509" y="317"/>
                                </a:lnTo>
                                <a:lnTo>
                                  <a:pt x="493" y="288"/>
                                </a:lnTo>
                                <a:lnTo>
                                  <a:pt x="489" y="279"/>
                                </a:lnTo>
                                <a:lnTo>
                                  <a:pt x="486" y="269"/>
                                </a:lnTo>
                                <a:lnTo>
                                  <a:pt x="482" y="260"/>
                                </a:lnTo>
                                <a:lnTo>
                                  <a:pt x="479" y="245"/>
                                </a:lnTo>
                                <a:lnTo>
                                  <a:pt x="476" y="230"/>
                                </a:lnTo>
                                <a:lnTo>
                                  <a:pt x="476" y="216"/>
                                </a:lnTo>
                                <a:lnTo>
                                  <a:pt x="477" y="201"/>
                                </a:lnTo>
                                <a:lnTo>
                                  <a:pt x="481" y="186"/>
                                </a:lnTo>
                                <a:lnTo>
                                  <a:pt x="487" y="173"/>
                                </a:lnTo>
                                <a:lnTo>
                                  <a:pt x="495" y="160"/>
                                </a:lnTo>
                                <a:lnTo>
                                  <a:pt x="505" y="149"/>
                                </a:lnTo>
                                <a:lnTo>
                                  <a:pt x="516" y="139"/>
                                </a:lnTo>
                                <a:lnTo>
                                  <a:pt x="529" y="131"/>
                                </a:lnTo>
                                <a:lnTo>
                                  <a:pt x="542" y="123"/>
                                </a:lnTo>
                                <a:lnTo>
                                  <a:pt x="556" y="118"/>
                                </a:lnTo>
                                <a:lnTo>
                                  <a:pt x="556" y="117"/>
                                </a:lnTo>
                                <a:lnTo>
                                  <a:pt x="565" y="115"/>
                                </a:lnTo>
                                <a:lnTo>
                                  <a:pt x="556" y="111"/>
                                </a:lnTo>
                                <a:lnTo>
                                  <a:pt x="546" y="106"/>
                                </a:lnTo>
                                <a:lnTo>
                                  <a:pt x="539" y="96"/>
                                </a:lnTo>
                                <a:lnTo>
                                  <a:pt x="535" y="85"/>
                                </a:lnTo>
                                <a:lnTo>
                                  <a:pt x="531" y="74"/>
                                </a:lnTo>
                                <a:lnTo>
                                  <a:pt x="531" y="61"/>
                                </a:lnTo>
                                <a:lnTo>
                                  <a:pt x="533" y="49"/>
                                </a:lnTo>
                                <a:lnTo>
                                  <a:pt x="534" y="38"/>
                                </a:lnTo>
                                <a:lnTo>
                                  <a:pt x="540" y="26"/>
                                </a:lnTo>
                                <a:lnTo>
                                  <a:pt x="549" y="18"/>
                                </a:lnTo>
                                <a:lnTo>
                                  <a:pt x="558" y="10"/>
                                </a:lnTo>
                                <a:lnTo>
                                  <a:pt x="569" y="5"/>
                                </a:lnTo>
                                <a:lnTo>
                                  <a:pt x="581" y="4"/>
                                </a:lnTo>
                                <a:lnTo>
                                  <a:pt x="593" y="5"/>
                                </a:lnTo>
                                <a:lnTo>
                                  <a:pt x="604" y="10"/>
                                </a:lnTo>
                                <a:lnTo>
                                  <a:pt x="613" y="18"/>
                                </a:lnTo>
                                <a:lnTo>
                                  <a:pt x="622" y="26"/>
                                </a:lnTo>
                                <a:lnTo>
                                  <a:pt x="628" y="38"/>
                                </a:lnTo>
                                <a:lnTo>
                                  <a:pt x="630" y="49"/>
                                </a:lnTo>
                                <a:lnTo>
                                  <a:pt x="631" y="61"/>
                                </a:lnTo>
                                <a:lnTo>
                                  <a:pt x="631" y="74"/>
                                </a:lnTo>
                                <a:lnTo>
                                  <a:pt x="627" y="85"/>
                                </a:lnTo>
                                <a:lnTo>
                                  <a:pt x="623" y="96"/>
                                </a:lnTo>
                                <a:lnTo>
                                  <a:pt x="616" y="106"/>
                                </a:lnTo>
                                <a:lnTo>
                                  <a:pt x="597" y="115"/>
                                </a:lnTo>
                                <a:lnTo>
                                  <a:pt x="606" y="118"/>
                                </a:lnTo>
                                <a:lnTo>
                                  <a:pt x="620" y="124"/>
                                </a:lnTo>
                                <a:lnTo>
                                  <a:pt x="633" y="131"/>
                                </a:lnTo>
                                <a:lnTo>
                                  <a:pt x="646" y="140"/>
                                </a:lnTo>
                                <a:lnTo>
                                  <a:pt x="657" y="150"/>
                                </a:lnTo>
                                <a:lnTo>
                                  <a:pt x="667" y="161"/>
                                </a:lnTo>
                                <a:lnTo>
                                  <a:pt x="675" y="173"/>
                                </a:lnTo>
                                <a:lnTo>
                                  <a:pt x="681" y="187"/>
                                </a:lnTo>
                                <a:lnTo>
                                  <a:pt x="685" y="201"/>
                                </a:lnTo>
                                <a:lnTo>
                                  <a:pt x="687" y="216"/>
                                </a:lnTo>
                                <a:lnTo>
                                  <a:pt x="686" y="230"/>
                                </a:lnTo>
                                <a:lnTo>
                                  <a:pt x="684" y="245"/>
                                </a:lnTo>
                                <a:lnTo>
                                  <a:pt x="681" y="260"/>
                                </a:lnTo>
                                <a:lnTo>
                                  <a:pt x="677" y="270"/>
                                </a:lnTo>
                                <a:lnTo>
                                  <a:pt x="674" y="279"/>
                                </a:lnTo>
                                <a:lnTo>
                                  <a:pt x="670" y="289"/>
                                </a:lnTo>
                                <a:lnTo>
                                  <a:pt x="655" y="317"/>
                                </a:lnTo>
                                <a:lnTo>
                                  <a:pt x="658" y="430"/>
                                </a:lnTo>
                                <a:lnTo>
                                  <a:pt x="658" y="429"/>
                                </a:lnTo>
                                <a:lnTo>
                                  <a:pt x="658" y="430"/>
                                </a:lnTo>
                                <a:lnTo>
                                  <a:pt x="661" y="441"/>
                                </a:lnTo>
                                <a:lnTo>
                                  <a:pt x="661" y="432"/>
                                </a:lnTo>
                                <a:lnTo>
                                  <a:pt x="661" y="431"/>
                                </a:lnTo>
                                <a:lnTo>
                                  <a:pt x="661" y="430"/>
                                </a:lnTo>
                                <a:lnTo>
                                  <a:pt x="661" y="431"/>
                                </a:lnTo>
                                <a:lnTo>
                                  <a:pt x="661" y="432"/>
                                </a:lnTo>
                                <a:lnTo>
                                  <a:pt x="664" y="433"/>
                                </a:lnTo>
                                <a:lnTo>
                                  <a:pt x="669" y="435"/>
                                </a:lnTo>
                                <a:lnTo>
                                  <a:pt x="678" y="439"/>
                                </a:lnTo>
                                <a:lnTo>
                                  <a:pt x="685" y="442"/>
                                </a:lnTo>
                                <a:lnTo>
                                  <a:pt x="692" y="445"/>
                                </a:lnTo>
                                <a:lnTo>
                                  <a:pt x="697" y="449"/>
                                </a:lnTo>
                                <a:lnTo>
                                  <a:pt x="701" y="455"/>
                                </a:lnTo>
                                <a:lnTo>
                                  <a:pt x="704" y="461"/>
                                </a:lnTo>
                                <a:lnTo>
                                  <a:pt x="707" y="467"/>
                                </a:lnTo>
                                <a:lnTo>
                                  <a:pt x="710" y="474"/>
                                </a:lnTo>
                                <a:lnTo>
                                  <a:pt x="712" y="480"/>
                                </a:lnTo>
                                <a:lnTo>
                                  <a:pt x="712" y="475"/>
                                </a:lnTo>
                                <a:lnTo>
                                  <a:pt x="711" y="473"/>
                                </a:lnTo>
                                <a:lnTo>
                                  <a:pt x="709" y="467"/>
                                </a:lnTo>
                                <a:lnTo>
                                  <a:pt x="706" y="460"/>
                                </a:lnTo>
                                <a:lnTo>
                                  <a:pt x="703" y="454"/>
                                </a:lnTo>
                                <a:lnTo>
                                  <a:pt x="698" y="448"/>
                                </a:lnTo>
                                <a:lnTo>
                                  <a:pt x="692" y="443"/>
                                </a:lnTo>
                                <a:lnTo>
                                  <a:pt x="686" y="441"/>
                                </a:lnTo>
                                <a:lnTo>
                                  <a:pt x="680" y="437"/>
                                </a:lnTo>
                                <a:lnTo>
                                  <a:pt x="670" y="433"/>
                                </a:lnTo>
                                <a:lnTo>
                                  <a:pt x="664" y="430"/>
                                </a:lnTo>
                                <a:lnTo>
                                  <a:pt x="663" y="429"/>
                                </a:lnTo>
                                <a:lnTo>
                                  <a:pt x="661" y="429"/>
                                </a:lnTo>
                                <a:lnTo>
                                  <a:pt x="661" y="428"/>
                                </a:lnTo>
                                <a:lnTo>
                                  <a:pt x="664" y="320"/>
                                </a:lnTo>
                                <a:lnTo>
                                  <a:pt x="664" y="319"/>
                                </a:lnTo>
                                <a:lnTo>
                                  <a:pt x="664" y="318"/>
                                </a:lnTo>
                                <a:lnTo>
                                  <a:pt x="679" y="293"/>
                                </a:lnTo>
                                <a:lnTo>
                                  <a:pt x="683" y="283"/>
                                </a:lnTo>
                                <a:lnTo>
                                  <a:pt x="687" y="273"/>
                                </a:lnTo>
                                <a:lnTo>
                                  <a:pt x="691" y="263"/>
                                </a:lnTo>
                                <a:lnTo>
                                  <a:pt x="695" y="247"/>
                                </a:lnTo>
                                <a:lnTo>
                                  <a:pt x="697" y="231"/>
                                </a:lnTo>
                                <a:lnTo>
                                  <a:pt x="698" y="215"/>
                                </a:lnTo>
                                <a:lnTo>
                                  <a:pt x="696" y="199"/>
                                </a:lnTo>
                                <a:lnTo>
                                  <a:pt x="691" y="183"/>
                                </a:lnTo>
                                <a:lnTo>
                                  <a:pt x="684" y="168"/>
                                </a:lnTo>
                                <a:lnTo>
                                  <a:pt x="675" y="154"/>
                                </a:lnTo>
                                <a:lnTo>
                                  <a:pt x="664" y="142"/>
                                </a:lnTo>
                                <a:lnTo>
                                  <a:pt x="651" y="132"/>
                                </a:lnTo>
                                <a:lnTo>
                                  <a:pt x="638" y="123"/>
                                </a:lnTo>
                                <a:lnTo>
                                  <a:pt x="626" y="118"/>
                                </a:lnTo>
                                <a:lnTo>
                                  <a:pt x="623" y="116"/>
                                </a:lnTo>
                                <a:lnTo>
                                  <a:pt x="617" y="114"/>
                                </a:lnTo>
                                <a:lnTo>
                                  <a:pt x="621" y="111"/>
                                </a:lnTo>
                                <a:lnTo>
                                  <a:pt x="622" y="111"/>
                                </a:lnTo>
                                <a:lnTo>
                                  <a:pt x="629" y="99"/>
                                </a:lnTo>
                                <a:lnTo>
                                  <a:pt x="633" y="87"/>
                                </a:lnTo>
                                <a:lnTo>
                                  <a:pt x="637" y="74"/>
                                </a:lnTo>
                                <a:lnTo>
                                  <a:pt x="636" y="61"/>
                                </a:lnTo>
                                <a:lnTo>
                                  <a:pt x="634" y="49"/>
                                </a:lnTo>
                                <a:lnTo>
                                  <a:pt x="632" y="36"/>
                                </a:lnTo>
                                <a:lnTo>
                                  <a:pt x="626" y="24"/>
                                </a:lnTo>
                                <a:lnTo>
                                  <a:pt x="616" y="15"/>
                                </a:lnTo>
                                <a:lnTo>
                                  <a:pt x="606" y="7"/>
                                </a:lnTo>
                                <a:lnTo>
                                  <a:pt x="599" y="4"/>
                                </a:lnTo>
                                <a:lnTo>
                                  <a:pt x="594" y="2"/>
                                </a:lnTo>
                                <a:lnTo>
                                  <a:pt x="581" y="0"/>
                                </a:lnTo>
                                <a:lnTo>
                                  <a:pt x="568" y="1"/>
                                </a:lnTo>
                                <a:lnTo>
                                  <a:pt x="556" y="7"/>
                                </a:lnTo>
                                <a:lnTo>
                                  <a:pt x="546" y="15"/>
                                </a:lnTo>
                                <a:lnTo>
                                  <a:pt x="536" y="24"/>
                                </a:lnTo>
                                <a:lnTo>
                                  <a:pt x="530" y="36"/>
                                </a:lnTo>
                                <a:lnTo>
                                  <a:pt x="528" y="49"/>
                                </a:lnTo>
                                <a:lnTo>
                                  <a:pt x="526" y="61"/>
                                </a:lnTo>
                                <a:lnTo>
                                  <a:pt x="526" y="74"/>
                                </a:lnTo>
                                <a:lnTo>
                                  <a:pt x="529" y="87"/>
                                </a:lnTo>
                                <a:lnTo>
                                  <a:pt x="533" y="99"/>
                                </a:lnTo>
                                <a:lnTo>
                                  <a:pt x="541" y="111"/>
                                </a:lnTo>
                                <a:lnTo>
                                  <a:pt x="546" y="114"/>
                                </a:lnTo>
                                <a:lnTo>
                                  <a:pt x="539" y="117"/>
                                </a:lnTo>
                                <a:lnTo>
                                  <a:pt x="524" y="124"/>
                                </a:lnTo>
                                <a:lnTo>
                                  <a:pt x="511" y="132"/>
                                </a:lnTo>
                                <a:lnTo>
                                  <a:pt x="498" y="143"/>
                                </a:lnTo>
                                <a:lnTo>
                                  <a:pt x="487" y="155"/>
                                </a:lnTo>
                                <a:lnTo>
                                  <a:pt x="478" y="168"/>
                                </a:lnTo>
                                <a:lnTo>
                                  <a:pt x="471" y="183"/>
                                </a:lnTo>
                                <a:lnTo>
                                  <a:pt x="466" y="199"/>
                                </a:lnTo>
                                <a:lnTo>
                                  <a:pt x="464" y="215"/>
                                </a:lnTo>
                                <a:lnTo>
                                  <a:pt x="465" y="231"/>
                                </a:lnTo>
                                <a:lnTo>
                                  <a:pt x="467" y="247"/>
                                </a:lnTo>
                                <a:lnTo>
                                  <a:pt x="471" y="263"/>
                                </a:lnTo>
                                <a:lnTo>
                                  <a:pt x="474" y="273"/>
                                </a:lnTo>
                                <a:lnTo>
                                  <a:pt x="478" y="283"/>
                                </a:lnTo>
                                <a:lnTo>
                                  <a:pt x="482" y="293"/>
                                </a:lnTo>
                                <a:lnTo>
                                  <a:pt x="496" y="320"/>
                                </a:lnTo>
                                <a:lnTo>
                                  <a:pt x="496" y="425"/>
                                </a:lnTo>
                                <a:lnTo>
                                  <a:pt x="489" y="427"/>
                                </a:lnTo>
                                <a:lnTo>
                                  <a:pt x="478" y="432"/>
                                </a:lnTo>
                                <a:lnTo>
                                  <a:pt x="467" y="439"/>
                                </a:lnTo>
                                <a:lnTo>
                                  <a:pt x="458" y="447"/>
                                </a:lnTo>
                                <a:lnTo>
                                  <a:pt x="452" y="453"/>
                                </a:lnTo>
                                <a:lnTo>
                                  <a:pt x="447" y="460"/>
                                </a:lnTo>
                                <a:lnTo>
                                  <a:pt x="444" y="467"/>
                                </a:lnTo>
                                <a:lnTo>
                                  <a:pt x="441" y="475"/>
                                </a:lnTo>
                                <a:lnTo>
                                  <a:pt x="435" y="483"/>
                                </a:lnTo>
                                <a:lnTo>
                                  <a:pt x="441" y="496"/>
                                </a:lnTo>
                                <a:lnTo>
                                  <a:pt x="442" y="498"/>
                                </a:lnTo>
                                <a:lnTo>
                                  <a:pt x="438" y="498"/>
                                </a:lnTo>
                                <a:lnTo>
                                  <a:pt x="436" y="498"/>
                                </a:lnTo>
                                <a:lnTo>
                                  <a:pt x="435" y="498"/>
                                </a:lnTo>
                                <a:lnTo>
                                  <a:pt x="447" y="538"/>
                                </a:lnTo>
                                <a:lnTo>
                                  <a:pt x="458" y="558"/>
                                </a:lnTo>
                                <a:lnTo>
                                  <a:pt x="468" y="578"/>
                                </a:lnTo>
                                <a:lnTo>
                                  <a:pt x="476" y="618"/>
                                </a:lnTo>
                                <a:lnTo>
                                  <a:pt x="479" y="638"/>
                                </a:lnTo>
                                <a:lnTo>
                                  <a:pt x="482" y="638"/>
                                </a:lnTo>
                                <a:lnTo>
                                  <a:pt x="485" y="658"/>
                                </a:lnTo>
                                <a:lnTo>
                                  <a:pt x="487" y="678"/>
                                </a:lnTo>
                                <a:lnTo>
                                  <a:pt x="488" y="678"/>
                                </a:lnTo>
                                <a:lnTo>
                                  <a:pt x="488" y="698"/>
                                </a:lnTo>
                                <a:lnTo>
                                  <a:pt x="489" y="738"/>
                                </a:lnTo>
                                <a:lnTo>
                                  <a:pt x="489" y="758"/>
                                </a:lnTo>
                                <a:lnTo>
                                  <a:pt x="489" y="858"/>
                                </a:lnTo>
                                <a:lnTo>
                                  <a:pt x="488" y="958"/>
                                </a:lnTo>
                                <a:lnTo>
                                  <a:pt x="487" y="1038"/>
                                </a:lnTo>
                                <a:lnTo>
                                  <a:pt x="487" y="1118"/>
                                </a:lnTo>
                                <a:lnTo>
                                  <a:pt x="486" y="1198"/>
                                </a:lnTo>
                                <a:lnTo>
                                  <a:pt x="485" y="1358"/>
                                </a:lnTo>
                                <a:lnTo>
                                  <a:pt x="485" y="1438"/>
                                </a:lnTo>
                                <a:lnTo>
                                  <a:pt x="488" y="2378"/>
                                </a:lnTo>
                                <a:lnTo>
                                  <a:pt x="494" y="2378"/>
                                </a:lnTo>
                                <a:lnTo>
                                  <a:pt x="496" y="1438"/>
                                </a:lnTo>
                                <a:lnTo>
                                  <a:pt x="496" y="1358"/>
                                </a:lnTo>
                                <a:lnTo>
                                  <a:pt x="495" y="1198"/>
                                </a:lnTo>
                                <a:lnTo>
                                  <a:pt x="495" y="1118"/>
                                </a:lnTo>
                                <a:lnTo>
                                  <a:pt x="495" y="958"/>
                                </a:lnTo>
                                <a:lnTo>
                                  <a:pt x="495" y="858"/>
                                </a:lnTo>
                                <a:lnTo>
                                  <a:pt x="495" y="798"/>
                                </a:lnTo>
                                <a:lnTo>
                                  <a:pt x="494" y="738"/>
                                </a:lnTo>
                                <a:lnTo>
                                  <a:pt x="493" y="698"/>
                                </a:lnTo>
                                <a:lnTo>
                                  <a:pt x="493" y="678"/>
                                </a:lnTo>
                                <a:lnTo>
                                  <a:pt x="491" y="678"/>
                                </a:lnTo>
                                <a:lnTo>
                                  <a:pt x="489" y="658"/>
                                </a:lnTo>
                                <a:lnTo>
                                  <a:pt x="487" y="638"/>
                                </a:lnTo>
                                <a:lnTo>
                                  <a:pt x="484" y="638"/>
                                </a:lnTo>
                                <a:lnTo>
                                  <a:pt x="480" y="618"/>
                                </a:lnTo>
                                <a:lnTo>
                                  <a:pt x="471" y="578"/>
                                </a:lnTo>
                                <a:lnTo>
                                  <a:pt x="461" y="558"/>
                                </a:lnTo>
                                <a:lnTo>
                                  <a:pt x="450" y="538"/>
                                </a:lnTo>
                                <a:lnTo>
                                  <a:pt x="438" y="499"/>
                                </a:lnTo>
                                <a:lnTo>
                                  <a:pt x="470" y="518"/>
                                </a:lnTo>
                                <a:lnTo>
                                  <a:pt x="491" y="506"/>
                                </a:lnTo>
                                <a:lnTo>
                                  <a:pt x="501" y="505"/>
                                </a:lnTo>
                                <a:lnTo>
                                  <a:pt x="512" y="504"/>
                                </a:lnTo>
                                <a:lnTo>
                                  <a:pt x="523" y="504"/>
                                </a:lnTo>
                                <a:lnTo>
                                  <a:pt x="607" y="504"/>
                                </a:lnTo>
                                <a:lnTo>
                                  <a:pt x="616" y="504"/>
                                </a:lnTo>
                                <a:lnTo>
                                  <a:pt x="650" y="506"/>
                                </a:lnTo>
                                <a:lnTo>
                                  <a:pt x="662" y="507"/>
                                </a:lnTo>
                                <a:lnTo>
                                  <a:pt x="674" y="507"/>
                                </a:lnTo>
                                <a:lnTo>
                                  <a:pt x="689" y="506"/>
                                </a:lnTo>
                                <a:lnTo>
                                  <a:pt x="694" y="505"/>
                                </a:lnTo>
                                <a:lnTo>
                                  <a:pt x="697" y="504"/>
                                </a:lnTo>
                                <a:lnTo>
                                  <a:pt x="704" y="501"/>
                                </a:lnTo>
                                <a:lnTo>
                                  <a:pt x="706" y="501"/>
                                </a:lnTo>
                                <a:lnTo>
                                  <a:pt x="708" y="518"/>
                                </a:lnTo>
                                <a:lnTo>
                                  <a:pt x="710" y="518"/>
                                </a:lnTo>
                                <a:lnTo>
                                  <a:pt x="707" y="500"/>
                                </a:lnTo>
                                <a:lnTo>
                                  <a:pt x="712" y="496"/>
                                </a:lnTo>
                                <a:lnTo>
                                  <a:pt x="713" y="480"/>
                                </a:lnTo>
                                <a:moveTo>
                                  <a:pt x="730" y="2478"/>
                                </a:moveTo>
                                <a:lnTo>
                                  <a:pt x="729" y="2458"/>
                                </a:lnTo>
                                <a:lnTo>
                                  <a:pt x="728" y="2458"/>
                                </a:lnTo>
                                <a:lnTo>
                                  <a:pt x="723" y="2438"/>
                                </a:lnTo>
                                <a:lnTo>
                                  <a:pt x="719" y="2438"/>
                                </a:lnTo>
                                <a:lnTo>
                                  <a:pt x="712" y="2418"/>
                                </a:lnTo>
                                <a:lnTo>
                                  <a:pt x="705" y="2418"/>
                                </a:lnTo>
                                <a:lnTo>
                                  <a:pt x="693" y="2398"/>
                                </a:lnTo>
                                <a:lnTo>
                                  <a:pt x="681" y="2398"/>
                                </a:lnTo>
                                <a:lnTo>
                                  <a:pt x="667" y="2378"/>
                                </a:lnTo>
                                <a:lnTo>
                                  <a:pt x="655" y="2378"/>
                                </a:lnTo>
                                <a:lnTo>
                                  <a:pt x="656" y="1898"/>
                                </a:lnTo>
                                <a:lnTo>
                                  <a:pt x="654" y="1438"/>
                                </a:lnTo>
                                <a:lnTo>
                                  <a:pt x="652" y="898"/>
                                </a:lnTo>
                                <a:lnTo>
                                  <a:pt x="652" y="818"/>
                                </a:lnTo>
                                <a:lnTo>
                                  <a:pt x="652" y="798"/>
                                </a:lnTo>
                                <a:lnTo>
                                  <a:pt x="653" y="758"/>
                                </a:lnTo>
                                <a:lnTo>
                                  <a:pt x="653" y="738"/>
                                </a:lnTo>
                                <a:lnTo>
                                  <a:pt x="654" y="698"/>
                                </a:lnTo>
                                <a:lnTo>
                                  <a:pt x="655" y="678"/>
                                </a:lnTo>
                                <a:lnTo>
                                  <a:pt x="658" y="638"/>
                                </a:lnTo>
                                <a:lnTo>
                                  <a:pt x="664" y="618"/>
                                </a:lnTo>
                                <a:lnTo>
                                  <a:pt x="666" y="598"/>
                                </a:lnTo>
                                <a:lnTo>
                                  <a:pt x="664" y="598"/>
                                </a:lnTo>
                                <a:lnTo>
                                  <a:pt x="662" y="618"/>
                                </a:lnTo>
                                <a:lnTo>
                                  <a:pt x="656" y="638"/>
                                </a:lnTo>
                                <a:lnTo>
                                  <a:pt x="653" y="678"/>
                                </a:lnTo>
                                <a:lnTo>
                                  <a:pt x="651" y="698"/>
                                </a:lnTo>
                                <a:lnTo>
                                  <a:pt x="650" y="738"/>
                                </a:lnTo>
                                <a:lnTo>
                                  <a:pt x="649" y="758"/>
                                </a:lnTo>
                                <a:lnTo>
                                  <a:pt x="649" y="798"/>
                                </a:lnTo>
                                <a:lnTo>
                                  <a:pt x="648" y="818"/>
                                </a:lnTo>
                                <a:lnTo>
                                  <a:pt x="647" y="858"/>
                                </a:lnTo>
                                <a:lnTo>
                                  <a:pt x="647" y="958"/>
                                </a:lnTo>
                                <a:lnTo>
                                  <a:pt x="645" y="1438"/>
                                </a:lnTo>
                                <a:lnTo>
                                  <a:pt x="643" y="1898"/>
                                </a:lnTo>
                                <a:lnTo>
                                  <a:pt x="643" y="2378"/>
                                </a:lnTo>
                                <a:lnTo>
                                  <a:pt x="647" y="2378"/>
                                </a:lnTo>
                                <a:lnTo>
                                  <a:pt x="660" y="2398"/>
                                </a:lnTo>
                                <a:lnTo>
                                  <a:pt x="673" y="2398"/>
                                </a:lnTo>
                                <a:lnTo>
                                  <a:pt x="685" y="2418"/>
                                </a:lnTo>
                                <a:lnTo>
                                  <a:pt x="703" y="2418"/>
                                </a:lnTo>
                                <a:lnTo>
                                  <a:pt x="708" y="2438"/>
                                </a:lnTo>
                                <a:lnTo>
                                  <a:pt x="712" y="2438"/>
                                </a:lnTo>
                                <a:lnTo>
                                  <a:pt x="716" y="2458"/>
                                </a:lnTo>
                                <a:lnTo>
                                  <a:pt x="718" y="2458"/>
                                </a:lnTo>
                                <a:lnTo>
                                  <a:pt x="718" y="2478"/>
                                </a:lnTo>
                                <a:lnTo>
                                  <a:pt x="730" y="2478"/>
                                </a:lnTo>
                                <a:moveTo>
                                  <a:pt x="832" y="2518"/>
                                </a:moveTo>
                                <a:lnTo>
                                  <a:pt x="820" y="2498"/>
                                </a:lnTo>
                                <a:lnTo>
                                  <a:pt x="807" y="2498"/>
                                </a:lnTo>
                                <a:lnTo>
                                  <a:pt x="794" y="2478"/>
                                </a:lnTo>
                                <a:lnTo>
                                  <a:pt x="751" y="2478"/>
                                </a:lnTo>
                                <a:lnTo>
                                  <a:pt x="777" y="2498"/>
                                </a:lnTo>
                                <a:lnTo>
                                  <a:pt x="802" y="2498"/>
                                </a:lnTo>
                                <a:lnTo>
                                  <a:pt x="825" y="2518"/>
                                </a:lnTo>
                                <a:lnTo>
                                  <a:pt x="832" y="2518"/>
                                </a:lnTo>
                                <a:moveTo>
                                  <a:pt x="1074" y="2618"/>
                                </a:moveTo>
                                <a:lnTo>
                                  <a:pt x="1063" y="2598"/>
                                </a:lnTo>
                                <a:lnTo>
                                  <a:pt x="882" y="2598"/>
                                </a:lnTo>
                                <a:lnTo>
                                  <a:pt x="880" y="2578"/>
                                </a:lnTo>
                                <a:lnTo>
                                  <a:pt x="876" y="2558"/>
                                </a:lnTo>
                                <a:lnTo>
                                  <a:pt x="870" y="2558"/>
                                </a:lnTo>
                                <a:lnTo>
                                  <a:pt x="863" y="2538"/>
                                </a:lnTo>
                                <a:lnTo>
                                  <a:pt x="854" y="2538"/>
                                </a:lnTo>
                                <a:lnTo>
                                  <a:pt x="844" y="2518"/>
                                </a:lnTo>
                                <a:lnTo>
                                  <a:pt x="836" y="2518"/>
                                </a:lnTo>
                                <a:lnTo>
                                  <a:pt x="845" y="2538"/>
                                </a:lnTo>
                                <a:lnTo>
                                  <a:pt x="853" y="2538"/>
                                </a:lnTo>
                                <a:lnTo>
                                  <a:pt x="860" y="2558"/>
                                </a:lnTo>
                                <a:lnTo>
                                  <a:pt x="865" y="2578"/>
                                </a:lnTo>
                                <a:lnTo>
                                  <a:pt x="869" y="2578"/>
                                </a:lnTo>
                                <a:lnTo>
                                  <a:pt x="871" y="2598"/>
                                </a:lnTo>
                                <a:lnTo>
                                  <a:pt x="871" y="2618"/>
                                </a:lnTo>
                                <a:lnTo>
                                  <a:pt x="883" y="2618"/>
                                </a:lnTo>
                                <a:lnTo>
                                  <a:pt x="1074" y="2618"/>
                                </a:lnTo>
                                <a:moveTo>
                                  <a:pt x="1144" y="2698"/>
                                </a:moveTo>
                                <a:lnTo>
                                  <a:pt x="1142" y="2678"/>
                                </a:lnTo>
                                <a:lnTo>
                                  <a:pt x="1137" y="2658"/>
                                </a:lnTo>
                                <a:lnTo>
                                  <a:pt x="1133" y="2658"/>
                                </a:lnTo>
                                <a:lnTo>
                                  <a:pt x="1126" y="2638"/>
                                </a:lnTo>
                                <a:lnTo>
                                  <a:pt x="1117" y="2638"/>
                                </a:lnTo>
                                <a:lnTo>
                                  <a:pt x="1108" y="2618"/>
                                </a:lnTo>
                                <a:lnTo>
                                  <a:pt x="1081" y="2618"/>
                                </a:lnTo>
                                <a:lnTo>
                                  <a:pt x="1096" y="2638"/>
                                </a:lnTo>
                                <a:lnTo>
                                  <a:pt x="1109" y="2638"/>
                                </a:lnTo>
                                <a:lnTo>
                                  <a:pt x="1119" y="2658"/>
                                </a:lnTo>
                                <a:lnTo>
                                  <a:pt x="1127" y="2678"/>
                                </a:lnTo>
                                <a:lnTo>
                                  <a:pt x="1131" y="2678"/>
                                </a:lnTo>
                                <a:lnTo>
                                  <a:pt x="1132" y="2698"/>
                                </a:lnTo>
                                <a:lnTo>
                                  <a:pt x="1144" y="2698"/>
                                </a:lnTo>
                              </a:path>
                            </a:pathLst>
                          </a:custGeom>
                          <a:solidFill>
                            <a:srgbClr val="02020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4" name="Freeform 240"/>
                        <wps:cNvSpPr>
                          <a:spLocks/>
                        </wps:cNvSpPr>
                        <wps:spPr bwMode="auto">
                          <a:xfrm>
                            <a:off x="8190" y="-459"/>
                            <a:ext cx="230" cy="633"/>
                          </a:xfrm>
                          <a:custGeom>
                            <a:avLst/>
                            <a:gdLst>
                              <a:gd name="T0" fmla="+- 0 8393 8191"/>
                              <a:gd name="T1" fmla="*/ T0 w 230"/>
                              <a:gd name="T2" fmla="+- 0 -459 -459"/>
                              <a:gd name="T3" fmla="*/ -459 h 633"/>
                              <a:gd name="T4" fmla="+- 0 8361 8191"/>
                              <a:gd name="T5" fmla="*/ T4 w 230"/>
                              <a:gd name="T6" fmla="+- 0 -457 -459"/>
                              <a:gd name="T7" fmla="*/ -457 h 633"/>
                              <a:gd name="T8" fmla="+- 0 8329 8191"/>
                              <a:gd name="T9" fmla="*/ T8 w 230"/>
                              <a:gd name="T10" fmla="+- 0 -452 -459"/>
                              <a:gd name="T11" fmla="*/ -452 h 633"/>
                              <a:gd name="T12" fmla="+- 0 8305 8191"/>
                              <a:gd name="T13" fmla="*/ T12 w 230"/>
                              <a:gd name="T14" fmla="+- 0 -449 -459"/>
                              <a:gd name="T15" fmla="*/ -449 h 633"/>
                              <a:gd name="T16" fmla="+- 0 8191 8191"/>
                              <a:gd name="T17" fmla="*/ T16 w 230"/>
                              <a:gd name="T18" fmla="+- 0 -443 -459"/>
                              <a:gd name="T19" fmla="*/ -443 h 633"/>
                              <a:gd name="T20" fmla="+- 0 8227 8191"/>
                              <a:gd name="T21" fmla="*/ T20 w 230"/>
                              <a:gd name="T22" fmla="+- 0 -388 -459"/>
                              <a:gd name="T23" fmla="*/ -388 h 633"/>
                              <a:gd name="T24" fmla="+- 0 8245 8191"/>
                              <a:gd name="T25" fmla="*/ T24 w 230"/>
                              <a:gd name="T26" fmla="+- 0 -326 -459"/>
                              <a:gd name="T27" fmla="*/ -326 h 633"/>
                              <a:gd name="T28" fmla="+- 0 8250 8191"/>
                              <a:gd name="T29" fmla="*/ T28 w 230"/>
                              <a:gd name="T30" fmla="+- 0 -259 -459"/>
                              <a:gd name="T31" fmla="*/ -259 h 633"/>
                              <a:gd name="T32" fmla="+- 0 8248 8191"/>
                              <a:gd name="T33" fmla="*/ T32 w 230"/>
                              <a:gd name="T34" fmla="+- 0 -193 -459"/>
                              <a:gd name="T35" fmla="*/ -193 h 633"/>
                              <a:gd name="T36" fmla="+- 0 8229 8191"/>
                              <a:gd name="T37" fmla="*/ T36 w 230"/>
                              <a:gd name="T38" fmla="+- 0 174 -459"/>
                              <a:gd name="T39" fmla="*/ 174 h 633"/>
                              <a:gd name="T40" fmla="+- 0 8237 8191"/>
                              <a:gd name="T41" fmla="*/ T40 w 230"/>
                              <a:gd name="T42" fmla="+- 0 95 -459"/>
                              <a:gd name="T43" fmla="*/ 95 h 633"/>
                              <a:gd name="T44" fmla="+- 0 8244 8191"/>
                              <a:gd name="T45" fmla="*/ T44 w 230"/>
                              <a:gd name="T46" fmla="+- 0 17 -459"/>
                              <a:gd name="T47" fmla="*/ 17 h 633"/>
                              <a:gd name="T48" fmla="+- 0 8252 8191"/>
                              <a:gd name="T49" fmla="*/ T48 w 230"/>
                              <a:gd name="T50" fmla="+- 0 -62 -459"/>
                              <a:gd name="T51" fmla="*/ -62 h 633"/>
                              <a:gd name="T52" fmla="+- 0 8261 8191"/>
                              <a:gd name="T53" fmla="*/ T52 w 230"/>
                              <a:gd name="T54" fmla="+- 0 -141 -459"/>
                              <a:gd name="T55" fmla="*/ -141 h 633"/>
                              <a:gd name="T56" fmla="+- 0 8270 8191"/>
                              <a:gd name="T57" fmla="*/ T56 w 230"/>
                              <a:gd name="T58" fmla="+- 0 -219 -459"/>
                              <a:gd name="T59" fmla="*/ -219 h 633"/>
                              <a:gd name="T60" fmla="+- 0 8284 8191"/>
                              <a:gd name="T61" fmla="*/ T60 w 230"/>
                              <a:gd name="T62" fmla="+- 0 -298 -459"/>
                              <a:gd name="T63" fmla="*/ -298 h 633"/>
                              <a:gd name="T64" fmla="+- 0 8306 8191"/>
                              <a:gd name="T65" fmla="*/ T64 w 230"/>
                              <a:gd name="T66" fmla="+- 0 -356 -459"/>
                              <a:gd name="T67" fmla="*/ -356 h 633"/>
                              <a:gd name="T68" fmla="+- 0 8352 8191"/>
                              <a:gd name="T69" fmla="*/ T68 w 230"/>
                              <a:gd name="T70" fmla="+- 0 -396 -459"/>
                              <a:gd name="T71" fmla="*/ -396 h 633"/>
                              <a:gd name="T72" fmla="+- 0 8391 8191"/>
                              <a:gd name="T73" fmla="*/ T72 w 230"/>
                              <a:gd name="T74" fmla="+- 0 -414 -459"/>
                              <a:gd name="T75" fmla="*/ -414 h 633"/>
                              <a:gd name="T76" fmla="+- 0 8420 8191"/>
                              <a:gd name="T77" fmla="*/ T76 w 230"/>
                              <a:gd name="T78" fmla="+- 0 -434 -459"/>
                              <a:gd name="T79" fmla="*/ -434 h 633"/>
                              <a:gd name="T80" fmla="+- 0 8415 8191"/>
                              <a:gd name="T81" fmla="*/ T80 w 230"/>
                              <a:gd name="T82" fmla="+- 0 -454 -459"/>
                              <a:gd name="T83" fmla="*/ -454 h 633"/>
                              <a:gd name="T84" fmla="+- 0 8393 8191"/>
                              <a:gd name="T85" fmla="*/ T84 w 230"/>
                              <a:gd name="T86" fmla="+- 0 -459 -459"/>
                              <a:gd name="T87" fmla="*/ -459 h 63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</a:cxnLst>
                            <a:rect l="0" t="0" r="r" b="b"/>
                            <a:pathLst>
                              <a:path w="230" h="633">
                                <a:moveTo>
                                  <a:pt x="202" y="0"/>
                                </a:moveTo>
                                <a:lnTo>
                                  <a:pt x="170" y="2"/>
                                </a:lnTo>
                                <a:lnTo>
                                  <a:pt x="138" y="7"/>
                                </a:lnTo>
                                <a:lnTo>
                                  <a:pt x="114" y="10"/>
                                </a:lnTo>
                                <a:lnTo>
                                  <a:pt x="0" y="16"/>
                                </a:lnTo>
                                <a:lnTo>
                                  <a:pt x="36" y="71"/>
                                </a:lnTo>
                                <a:lnTo>
                                  <a:pt x="54" y="133"/>
                                </a:lnTo>
                                <a:lnTo>
                                  <a:pt x="59" y="200"/>
                                </a:lnTo>
                                <a:lnTo>
                                  <a:pt x="57" y="266"/>
                                </a:lnTo>
                                <a:lnTo>
                                  <a:pt x="38" y="633"/>
                                </a:lnTo>
                                <a:lnTo>
                                  <a:pt x="46" y="554"/>
                                </a:lnTo>
                                <a:lnTo>
                                  <a:pt x="53" y="476"/>
                                </a:lnTo>
                                <a:lnTo>
                                  <a:pt x="61" y="397"/>
                                </a:lnTo>
                                <a:lnTo>
                                  <a:pt x="70" y="318"/>
                                </a:lnTo>
                                <a:lnTo>
                                  <a:pt x="79" y="240"/>
                                </a:lnTo>
                                <a:lnTo>
                                  <a:pt x="93" y="161"/>
                                </a:lnTo>
                                <a:lnTo>
                                  <a:pt x="115" y="103"/>
                                </a:lnTo>
                                <a:lnTo>
                                  <a:pt x="161" y="63"/>
                                </a:lnTo>
                                <a:lnTo>
                                  <a:pt x="200" y="45"/>
                                </a:lnTo>
                                <a:lnTo>
                                  <a:pt x="229" y="25"/>
                                </a:lnTo>
                                <a:lnTo>
                                  <a:pt x="224" y="5"/>
                                </a:lnTo>
                                <a:lnTo>
                                  <a:pt x="20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3D3F1C">
                              <a:alpha val="39999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5" name="AutoShape 239"/>
                        <wps:cNvSpPr>
                          <a:spLocks/>
                        </wps:cNvSpPr>
                        <wps:spPr bwMode="auto">
                          <a:xfrm>
                            <a:off x="7243" y="-921"/>
                            <a:ext cx="2026" cy="1101"/>
                          </a:xfrm>
                          <a:custGeom>
                            <a:avLst/>
                            <a:gdLst>
                              <a:gd name="T0" fmla="+- 0 7437 7243"/>
                              <a:gd name="T1" fmla="*/ T0 w 2026"/>
                              <a:gd name="T2" fmla="+- 0 43 -921"/>
                              <a:gd name="T3" fmla="*/ 43 h 1101"/>
                              <a:gd name="T4" fmla="+- 0 7322 7243"/>
                              <a:gd name="T5" fmla="*/ T4 w 2026"/>
                              <a:gd name="T6" fmla="+- 0 83 -921"/>
                              <a:gd name="T7" fmla="*/ 83 h 1101"/>
                              <a:gd name="T8" fmla="+- 0 7263 7243"/>
                              <a:gd name="T9" fmla="*/ T8 w 2026"/>
                              <a:gd name="T10" fmla="+- 0 132 -921"/>
                              <a:gd name="T11" fmla="*/ 132 h 1101"/>
                              <a:gd name="T12" fmla="+- 0 7321 7243"/>
                              <a:gd name="T13" fmla="*/ T12 w 2026"/>
                              <a:gd name="T14" fmla="+- 0 147 -921"/>
                              <a:gd name="T15" fmla="*/ 147 h 1101"/>
                              <a:gd name="T16" fmla="+- 0 7504 7243"/>
                              <a:gd name="T17" fmla="*/ T16 w 2026"/>
                              <a:gd name="T18" fmla="+- 0 133 -921"/>
                              <a:gd name="T19" fmla="*/ 133 h 1101"/>
                              <a:gd name="T20" fmla="+- 0 7593 7243"/>
                              <a:gd name="T21" fmla="*/ T20 w 2026"/>
                              <a:gd name="T22" fmla="+- 0 91 -921"/>
                              <a:gd name="T23" fmla="*/ 91 h 1101"/>
                              <a:gd name="T24" fmla="+- 0 7666 7243"/>
                              <a:gd name="T25" fmla="*/ T24 w 2026"/>
                              <a:gd name="T26" fmla="+- 0 52 -921"/>
                              <a:gd name="T27" fmla="*/ 52 h 1101"/>
                              <a:gd name="T28" fmla="+- 0 7501 7243"/>
                              <a:gd name="T29" fmla="*/ T28 w 2026"/>
                              <a:gd name="T30" fmla="+- 0 40 -921"/>
                              <a:gd name="T31" fmla="*/ 40 h 1101"/>
                              <a:gd name="T32" fmla="+- 0 7504 7243"/>
                              <a:gd name="T33" fmla="*/ T32 w 2026"/>
                              <a:gd name="T34" fmla="+- 0 133 -921"/>
                              <a:gd name="T35" fmla="*/ 133 h 1101"/>
                              <a:gd name="T36" fmla="+- 0 7408 7243"/>
                              <a:gd name="T37" fmla="*/ T36 w 2026"/>
                              <a:gd name="T38" fmla="+- 0 137 -921"/>
                              <a:gd name="T39" fmla="*/ 137 h 1101"/>
                              <a:gd name="T40" fmla="+- 0 7504 7243"/>
                              <a:gd name="T41" fmla="*/ T40 w 2026"/>
                              <a:gd name="T42" fmla="+- 0 133 -921"/>
                              <a:gd name="T43" fmla="*/ 133 h 1101"/>
                              <a:gd name="T44" fmla="+- 0 9234 7243"/>
                              <a:gd name="T45" fmla="*/ T44 w 2026"/>
                              <a:gd name="T46" fmla="+- 0 -920 -921"/>
                              <a:gd name="T47" fmla="*/ -920 h 1101"/>
                              <a:gd name="T48" fmla="+- 0 9161 7243"/>
                              <a:gd name="T49" fmla="*/ T48 w 2026"/>
                              <a:gd name="T50" fmla="+- 0 -880 -921"/>
                              <a:gd name="T51" fmla="*/ -880 h 1101"/>
                              <a:gd name="T52" fmla="+- 0 9122 7243"/>
                              <a:gd name="T53" fmla="*/ T52 w 2026"/>
                              <a:gd name="T54" fmla="+- 0 -847 -921"/>
                              <a:gd name="T55" fmla="*/ -847 h 1101"/>
                              <a:gd name="T56" fmla="+- 0 9109 7243"/>
                              <a:gd name="T57" fmla="*/ T56 w 2026"/>
                              <a:gd name="T58" fmla="+- 0 -836 -921"/>
                              <a:gd name="T59" fmla="*/ -836 h 1101"/>
                              <a:gd name="T60" fmla="+- 0 9065 7243"/>
                              <a:gd name="T61" fmla="*/ T60 w 2026"/>
                              <a:gd name="T62" fmla="+- 0 -786 -921"/>
                              <a:gd name="T63" fmla="*/ -786 h 1101"/>
                              <a:gd name="T64" fmla="+- 0 9039 7243"/>
                              <a:gd name="T65" fmla="*/ T64 w 2026"/>
                              <a:gd name="T66" fmla="+- 0 -730 -921"/>
                              <a:gd name="T67" fmla="*/ -730 h 1101"/>
                              <a:gd name="T68" fmla="+- 0 8755 7243"/>
                              <a:gd name="T69" fmla="*/ T68 w 2026"/>
                              <a:gd name="T70" fmla="+- 0 -613 -921"/>
                              <a:gd name="T71" fmla="*/ -613 h 1101"/>
                              <a:gd name="T72" fmla="+- 0 8612 7243"/>
                              <a:gd name="T73" fmla="*/ T72 w 2026"/>
                              <a:gd name="T74" fmla="+- 0 -589 -921"/>
                              <a:gd name="T75" fmla="*/ -589 h 1101"/>
                              <a:gd name="T76" fmla="+- 0 8471 7243"/>
                              <a:gd name="T77" fmla="*/ T76 w 2026"/>
                              <a:gd name="T78" fmla="+- 0 -546 -921"/>
                              <a:gd name="T79" fmla="*/ -546 h 1101"/>
                              <a:gd name="T80" fmla="+- 0 8367 7243"/>
                              <a:gd name="T81" fmla="*/ T80 w 2026"/>
                              <a:gd name="T82" fmla="+- 0 -499 -921"/>
                              <a:gd name="T83" fmla="*/ -499 h 1101"/>
                              <a:gd name="T84" fmla="+- 0 8164 7243"/>
                              <a:gd name="T85" fmla="*/ T84 w 2026"/>
                              <a:gd name="T86" fmla="+- 0 -397 -921"/>
                              <a:gd name="T87" fmla="*/ -397 h 1101"/>
                              <a:gd name="T88" fmla="+- 0 8124 7243"/>
                              <a:gd name="T89" fmla="*/ T88 w 2026"/>
                              <a:gd name="T90" fmla="+- 0 -378 -921"/>
                              <a:gd name="T91" fmla="*/ -378 h 1101"/>
                              <a:gd name="T92" fmla="+- 0 8103 7243"/>
                              <a:gd name="T93" fmla="*/ T92 w 2026"/>
                              <a:gd name="T94" fmla="+- 0 -353 -921"/>
                              <a:gd name="T95" fmla="*/ -353 h 1101"/>
                              <a:gd name="T96" fmla="+- 0 8060 7243"/>
                              <a:gd name="T97" fmla="*/ T96 w 2026"/>
                              <a:gd name="T98" fmla="+- 0 -334 -921"/>
                              <a:gd name="T99" fmla="*/ -334 h 1101"/>
                              <a:gd name="T100" fmla="+- 0 8019 7243"/>
                              <a:gd name="T101" fmla="*/ T100 w 2026"/>
                              <a:gd name="T102" fmla="+- 0 -305 -921"/>
                              <a:gd name="T103" fmla="*/ -305 h 1101"/>
                              <a:gd name="T104" fmla="+- 0 7951 7243"/>
                              <a:gd name="T105" fmla="*/ T104 w 2026"/>
                              <a:gd name="T106" fmla="+- 0 -259 -921"/>
                              <a:gd name="T107" fmla="*/ -259 h 1101"/>
                              <a:gd name="T108" fmla="+- 0 7882 7243"/>
                              <a:gd name="T109" fmla="*/ T108 w 2026"/>
                              <a:gd name="T110" fmla="+- 0 -200 -921"/>
                              <a:gd name="T111" fmla="*/ -200 h 1101"/>
                              <a:gd name="T112" fmla="+- 0 7798 7243"/>
                              <a:gd name="T113" fmla="*/ T112 w 2026"/>
                              <a:gd name="T114" fmla="+- 0 -108 -921"/>
                              <a:gd name="T115" fmla="*/ -108 h 1101"/>
                              <a:gd name="T116" fmla="+- 0 7547 7243"/>
                              <a:gd name="T117" fmla="*/ T116 w 2026"/>
                              <a:gd name="T118" fmla="+- 0 52 -921"/>
                              <a:gd name="T119" fmla="*/ 52 h 1101"/>
                              <a:gd name="T120" fmla="+- 0 7726 7243"/>
                              <a:gd name="T121" fmla="*/ T120 w 2026"/>
                              <a:gd name="T122" fmla="+- 0 20 -921"/>
                              <a:gd name="T123" fmla="*/ 20 h 1101"/>
                              <a:gd name="T124" fmla="+- 0 7826 7243"/>
                              <a:gd name="T125" fmla="*/ T124 w 2026"/>
                              <a:gd name="T126" fmla="+- 0 -40 -921"/>
                              <a:gd name="T127" fmla="*/ -40 h 1101"/>
                              <a:gd name="T128" fmla="+- 0 7919 7243"/>
                              <a:gd name="T129" fmla="*/ T128 w 2026"/>
                              <a:gd name="T130" fmla="+- 0 -108 -921"/>
                              <a:gd name="T131" fmla="*/ -108 h 1101"/>
                              <a:gd name="T132" fmla="+- 0 7960 7243"/>
                              <a:gd name="T133" fmla="*/ T132 w 2026"/>
                              <a:gd name="T134" fmla="+- 0 -140 -921"/>
                              <a:gd name="T135" fmla="*/ -140 h 1101"/>
                              <a:gd name="T136" fmla="+- 0 8040 7243"/>
                              <a:gd name="T137" fmla="*/ T136 w 2026"/>
                              <a:gd name="T138" fmla="+- 0 -185 -921"/>
                              <a:gd name="T139" fmla="*/ -185 h 1101"/>
                              <a:gd name="T140" fmla="+- 0 8134 7243"/>
                              <a:gd name="T141" fmla="*/ T140 w 2026"/>
                              <a:gd name="T142" fmla="+- 0 -252 -921"/>
                              <a:gd name="T143" fmla="*/ -252 h 1101"/>
                              <a:gd name="T144" fmla="+- 0 8207 7243"/>
                              <a:gd name="T145" fmla="*/ T144 w 2026"/>
                              <a:gd name="T146" fmla="+- 0 -295 -921"/>
                              <a:gd name="T147" fmla="*/ -295 h 1101"/>
                              <a:gd name="T148" fmla="+- 0 8283 7243"/>
                              <a:gd name="T149" fmla="*/ T148 w 2026"/>
                              <a:gd name="T150" fmla="+- 0 -335 -921"/>
                              <a:gd name="T151" fmla="*/ -335 h 1101"/>
                              <a:gd name="T152" fmla="+- 0 8407 7243"/>
                              <a:gd name="T153" fmla="*/ T152 w 2026"/>
                              <a:gd name="T154" fmla="+- 0 -404 -921"/>
                              <a:gd name="T155" fmla="*/ -404 h 1101"/>
                              <a:gd name="T156" fmla="+- 0 8534 7243"/>
                              <a:gd name="T157" fmla="*/ T156 w 2026"/>
                              <a:gd name="T158" fmla="+- 0 -468 -921"/>
                              <a:gd name="T159" fmla="*/ -468 h 1101"/>
                              <a:gd name="T160" fmla="+- 0 8580 7243"/>
                              <a:gd name="T161" fmla="*/ T160 w 2026"/>
                              <a:gd name="T162" fmla="+- 0 -494 -921"/>
                              <a:gd name="T163" fmla="*/ -494 h 1101"/>
                              <a:gd name="T164" fmla="+- 0 8627 7243"/>
                              <a:gd name="T165" fmla="*/ T164 w 2026"/>
                              <a:gd name="T166" fmla="+- 0 -517 -921"/>
                              <a:gd name="T167" fmla="*/ -517 h 1101"/>
                              <a:gd name="T168" fmla="+- 0 8692 7243"/>
                              <a:gd name="T169" fmla="*/ T168 w 2026"/>
                              <a:gd name="T170" fmla="+- 0 -530 -921"/>
                              <a:gd name="T171" fmla="*/ -530 h 1101"/>
                              <a:gd name="T172" fmla="+- 0 8758 7243"/>
                              <a:gd name="T173" fmla="*/ T172 w 2026"/>
                              <a:gd name="T174" fmla="+- 0 -541 -921"/>
                              <a:gd name="T175" fmla="*/ -541 h 1101"/>
                              <a:gd name="T176" fmla="+- 0 8803 7243"/>
                              <a:gd name="T177" fmla="*/ T176 w 2026"/>
                              <a:gd name="T178" fmla="+- 0 -556 -921"/>
                              <a:gd name="T179" fmla="*/ -556 h 1101"/>
                              <a:gd name="T180" fmla="+- 0 8847 7243"/>
                              <a:gd name="T181" fmla="*/ T180 w 2026"/>
                              <a:gd name="T182" fmla="+- 0 -574 -921"/>
                              <a:gd name="T183" fmla="*/ -574 h 1101"/>
                              <a:gd name="T184" fmla="+- 0 8985 7243"/>
                              <a:gd name="T185" fmla="*/ T184 w 2026"/>
                              <a:gd name="T186" fmla="+- 0 -637 -921"/>
                              <a:gd name="T187" fmla="*/ -637 h 1101"/>
                              <a:gd name="T188" fmla="+- 0 9121 7243"/>
                              <a:gd name="T189" fmla="*/ T188 w 2026"/>
                              <a:gd name="T190" fmla="+- 0 -704 -921"/>
                              <a:gd name="T191" fmla="*/ -704 h 1101"/>
                              <a:gd name="T192" fmla="+- 0 9150 7243"/>
                              <a:gd name="T193" fmla="*/ T192 w 2026"/>
                              <a:gd name="T194" fmla="+- 0 -720 -921"/>
                              <a:gd name="T195" fmla="*/ -720 h 1101"/>
                              <a:gd name="T196" fmla="+- 0 9173 7243"/>
                              <a:gd name="T197" fmla="*/ T196 w 2026"/>
                              <a:gd name="T198" fmla="+- 0 -741 -921"/>
                              <a:gd name="T199" fmla="*/ -741 h 1101"/>
                              <a:gd name="T200" fmla="+- 0 9187 7243"/>
                              <a:gd name="T201" fmla="*/ T200 w 2026"/>
                              <a:gd name="T202" fmla="+- 0 -773 -921"/>
                              <a:gd name="T203" fmla="*/ -773 h 1101"/>
                              <a:gd name="T204" fmla="+- 0 9195 7243"/>
                              <a:gd name="T205" fmla="*/ T204 w 2026"/>
                              <a:gd name="T206" fmla="+- 0 -805 -921"/>
                              <a:gd name="T207" fmla="*/ -805 h 1101"/>
                              <a:gd name="T208" fmla="+- 0 9235 7243"/>
                              <a:gd name="T209" fmla="*/ T208 w 2026"/>
                              <a:gd name="T210" fmla="+- 0 -863 -921"/>
                              <a:gd name="T211" fmla="*/ -863 h 1101"/>
                              <a:gd name="T212" fmla="+- 0 9268 7243"/>
                              <a:gd name="T213" fmla="*/ T212 w 2026"/>
                              <a:gd name="T214" fmla="+- 0 -921 -921"/>
                              <a:gd name="T215" fmla="*/ -921 h 11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</a:cxnLst>
                            <a:rect l="0" t="0" r="r" b="b"/>
                            <a:pathLst>
                              <a:path w="2026" h="1101">
                                <a:moveTo>
                                  <a:pt x="226" y="957"/>
                                </a:moveTo>
                                <a:lnTo>
                                  <a:pt x="194" y="964"/>
                                </a:lnTo>
                                <a:lnTo>
                                  <a:pt x="145" y="982"/>
                                </a:lnTo>
                                <a:lnTo>
                                  <a:pt x="79" y="1004"/>
                                </a:lnTo>
                                <a:lnTo>
                                  <a:pt x="42" y="1024"/>
                                </a:lnTo>
                                <a:lnTo>
                                  <a:pt x="20" y="1053"/>
                                </a:lnTo>
                                <a:lnTo>
                                  <a:pt x="0" y="1101"/>
                                </a:lnTo>
                                <a:lnTo>
                                  <a:pt x="78" y="1068"/>
                                </a:lnTo>
                                <a:lnTo>
                                  <a:pt x="127" y="1054"/>
                                </a:lnTo>
                                <a:lnTo>
                                  <a:pt x="261" y="1054"/>
                                </a:lnTo>
                                <a:lnTo>
                                  <a:pt x="281" y="1045"/>
                                </a:lnTo>
                                <a:lnTo>
                                  <a:pt x="350" y="1012"/>
                                </a:lnTo>
                                <a:lnTo>
                                  <a:pt x="417" y="977"/>
                                </a:lnTo>
                                <a:lnTo>
                                  <a:pt x="423" y="973"/>
                                </a:lnTo>
                                <a:lnTo>
                                  <a:pt x="304" y="973"/>
                                </a:lnTo>
                                <a:lnTo>
                                  <a:pt x="258" y="961"/>
                                </a:lnTo>
                                <a:lnTo>
                                  <a:pt x="226" y="957"/>
                                </a:lnTo>
                                <a:close/>
                                <a:moveTo>
                                  <a:pt x="261" y="1054"/>
                                </a:moveTo>
                                <a:lnTo>
                                  <a:pt x="127" y="1054"/>
                                </a:lnTo>
                                <a:lnTo>
                                  <a:pt x="165" y="1058"/>
                                </a:lnTo>
                                <a:lnTo>
                                  <a:pt x="213" y="1076"/>
                                </a:lnTo>
                                <a:lnTo>
                                  <a:pt x="261" y="1054"/>
                                </a:lnTo>
                                <a:close/>
                                <a:moveTo>
                                  <a:pt x="2025" y="0"/>
                                </a:moveTo>
                                <a:lnTo>
                                  <a:pt x="1991" y="1"/>
                                </a:lnTo>
                                <a:lnTo>
                                  <a:pt x="1954" y="17"/>
                                </a:lnTo>
                                <a:lnTo>
                                  <a:pt x="1918" y="41"/>
                                </a:lnTo>
                                <a:lnTo>
                                  <a:pt x="1886" y="68"/>
                                </a:lnTo>
                                <a:lnTo>
                                  <a:pt x="1879" y="74"/>
                                </a:lnTo>
                                <a:lnTo>
                                  <a:pt x="1872" y="80"/>
                                </a:lnTo>
                                <a:lnTo>
                                  <a:pt x="1866" y="85"/>
                                </a:lnTo>
                                <a:lnTo>
                                  <a:pt x="1843" y="109"/>
                                </a:lnTo>
                                <a:lnTo>
                                  <a:pt x="1822" y="135"/>
                                </a:lnTo>
                                <a:lnTo>
                                  <a:pt x="1806" y="163"/>
                                </a:lnTo>
                                <a:lnTo>
                                  <a:pt x="1796" y="191"/>
                                </a:lnTo>
                                <a:lnTo>
                                  <a:pt x="1583" y="303"/>
                                </a:lnTo>
                                <a:lnTo>
                                  <a:pt x="1512" y="308"/>
                                </a:lnTo>
                                <a:lnTo>
                                  <a:pt x="1440" y="318"/>
                                </a:lnTo>
                                <a:lnTo>
                                  <a:pt x="1369" y="332"/>
                                </a:lnTo>
                                <a:lnTo>
                                  <a:pt x="1298" y="351"/>
                                </a:lnTo>
                                <a:lnTo>
                                  <a:pt x="1228" y="375"/>
                                </a:lnTo>
                                <a:lnTo>
                                  <a:pt x="1175" y="397"/>
                                </a:lnTo>
                                <a:lnTo>
                                  <a:pt x="1124" y="422"/>
                                </a:lnTo>
                                <a:lnTo>
                                  <a:pt x="972" y="498"/>
                                </a:lnTo>
                                <a:lnTo>
                                  <a:pt x="921" y="524"/>
                                </a:lnTo>
                                <a:lnTo>
                                  <a:pt x="904" y="532"/>
                                </a:lnTo>
                                <a:lnTo>
                                  <a:pt x="881" y="543"/>
                                </a:lnTo>
                                <a:lnTo>
                                  <a:pt x="863" y="556"/>
                                </a:lnTo>
                                <a:lnTo>
                                  <a:pt x="860" y="568"/>
                                </a:lnTo>
                                <a:lnTo>
                                  <a:pt x="839" y="574"/>
                                </a:lnTo>
                                <a:lnTo>
                                  <a:pt x="817" y="587"/>
                                </a:lnTo>
                                <a:lnTo>
                                  <a:pt x="794" y="603"/>
                                </a:lnTo>
                                <a:lnTo>
                                  <a:pt x="776" y="616"/>
                                </a:lnTo>
                                <a:lnTo>
                                  <a:pt x="730" y="646"/>
                                </a:lnTo>
                                <a:lnTo>
                                  <a:pt x="708" y="662"/>
                                </a:lnTo>
                                <a:lnTo>
                                  <a:pt x="687" y="678"/>
                                </a:lnTo>
                                <a:lnTo>
                                  <a:pt x="639" y="721"/>
                                </a:lnTo>
                                <a:lnTo>
                                  <a:pt x="595" y="766"/>
                                </a:lnTo>
                                <a:lnTo>
                                  <a:pt x="555" y="813"/>
                                </a:lnTo>
                                <a:lnTo>
                                  <a:pt x="517" y="862"/>
                                </a:lnTo>
                                <a:lnTo>
                                  <a:pt x="304" y="973"/>
                                </a:lnTo>
                                <a:lnTo>
                                  <a:pt x="423" y="973"/>
                                </a:lnTo>
                                <a:lnTo>
                                  <a:pt x="483" y="941"/>
                                </a:lnTo>
                                <a:lnTo>
                                  <a:pt x="533" y="912"/>
                                </a:lnTo>
                                <a:lnTo>
                                  <a:pt x="583" y="881"/>
                                </a:lnTo>
                                <a:lnTo>
                                  <a:pt x="631" y="848"/>
                                </a:lnTo>
                                <a:lnTo>
                                  <a:pt x="676" y="813"/>
                                </a:lnTo>
                                <a:lnTo>
                                  <a:pt x="697" y="796"/>
                                </a:lnTo>
                                <a:lnTo>
                                  <a:pt x="717" y="781"/>
                                </a:lnTo>
                                <a:lnTo>
                                  <a:pt x="738" y="767"/>
                                </a:lnTo>
                                <a:lnTo>
                                  <a:pt x="797" y="736"/>
                                </a:lnTo>
                                <a:lnTo>
                                  <a:pt x="829" y="714"/>
                                </a:lnTo>
                                <a:lnTo>
                                  <a:pt x="891" y="669"/>
                                </a:lnTo>
                                <a:lnTo>
                                  <a:pt x="926" y="646"/>
                                </a:lnTo>
                                <a:lnTo>
                                  <a:pt x="964" y="626"/>
                                </a:lnTo>
                                <a:lnTo>
                                  <a:pt x="1003" y="606"/>
                                </a:lnTo>
                                <a:lnTo>
                                  <a:pt x="1040" y="586"/>
                                </a:lnTo>
                                <a:lnTo>
                                  <a:pt x="1102" y="551"/>
                                </a:lnTo>
                                <a:lnTo>
                                  <a:pt x="1164" y="517"/>
                                </a:lnTo>
                                <a:lnTo>
                                  <a:pt x="1227" y="484"/>
                                </a:lnTo>
                                <a:lnTo>
                                  <a:pt x="1291" y="453"/>
                                </a:lnTo>
                                <a:lnTo>
                                  <a:pt x="1314" y="440"/>
                                </a:lnTo>
                                <a:lnTo>
                                  <a:pt x="1337" y="427"/>
                                </a:lnTo>
                                <a:lnTo>
                                  <a:pt x="1360" y="414"/>
                                </a:lnTo>
                                <a:lnTo>
                                  <a:pt x="1384" y="404"/>
                                </a:lnTo>
                                <a:lnTo>
                                  <a:pt x="1416" y="396"/>
                                </a:lnTo>
                                <a:lnTo>
                                  <a:pt x="1449" y="391"/>
                                </a:lnTo>
                                <a:lnTo>
                                  <a:pt x="1483" y="386"/>
                                </a:lnTo>
                                <a:lnTo>
                                  <a:pt x="1515" y="380"/>
                                </a:lnTo>
                                <a:lnTo>
                                  <a:pt x="1538" y="373"/>
                                </a:lnTo>
                                <a:lnTo>
                                  <a:pt x="1560" y="365"/>
                                </a:lnTo>
                                <a:lnTo>
                                  <a:pt x="1582" y="356"/>
                                </a:lnTo>
                                <a:lnTo>
                                  <a:pt x="1604" y="347"/>
                                </a:lnTo>
                                <a:lnTo>
                                  <a:pt x="1673" y="316"/>
                                </a:lnTo>
                                <a:lnTo>
                                  <a:pt x="1742" y="284"/>
                                </a:lnTo>
                                <a:lnTo>
                                  <a:pt x="1810" y="251"/>
                                </a:lnTo>
                                <a:lnTo>
                                  <a:pt x="1878" y="217"/>
                                </a:lnTo>
                                <a:lnTo>
                                  <a:pt x="1893" y="209"/>
                                </a:lnTo>
                                <a:lnTo>
                                  <a:pt x="1907" y="201"/>
                                </a:lnTo>
                                <a:lnTo>
                                  <a:pt x="1919" y="191"/>
                                </a:lnTo>
                                <a:lnTo>
                                  <a:pt x="1930" y="180"/>
                                </a:lnTo>
                                <a:lnTo>
                                  <a:pt x="1939" y="165"/>
                                </a:lnTo>
                                <a:lnTo>
                                  <a:pt x="1944" y="148"/>
                                </a:lnTo>
                                <a:lnTo>
                                  <a:pt x="1947" y="132"/>
                                </a:lnTo>
                                <a:lnTo>
                                  <a:pt x="1952" y="116"/>
                                </a:lnTo>
                                <a:lnTo>
                                  <a:pt x="1969" y="86"/>
                                </a:lnTo>
                                <a:lnTo>
                                  <a:pt x="1992" y="58"/>
                                </a:lnTo>
                                <a:lnTo>
                                  <a:pt x="2013" y="30"/>
                                </a:lnTo>
                                <a:lnTo>
                                  <a:pt x="202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6" name="Freeform 238"/>
                        <wps:cNvSpPr>
                          <a:spLocks/>
                        </wps:cNvSpPr>
                        <wps:spPr bwMode="auto">
                          <a:xfrm>
                            <a:off x="7262" y="-924"/>
                            <a:ext cx="2334" cy="1146"/>
                          </a:xfrm>
                          <a:custGeom>
                            <a:avLst/>
                            <a:gdLst>
                              <a:gd name="T0" fmla="+- 0 9575 7263"/>
                              <a:gd name="T1" fmla="*/ T0 w 2334"/>
                              <a:gd name="T2" fmla="+- 0 -120 -923"/>
                              <a:gd name="T3" fmla="*/ -120 h 1146"/>
                              <a:gd name="T4" fmla="+- 0 9497 7263"/>
                              <a:gd name="T5" fmla="*/ T4 w 2334"/>
                              <a:gd name="T6" fmla="+- 0 -117 -923"/>
                              <a:gd name="T7" fmla="*/ -117 h 1146"/>
                              <a:gd name="T8" fmla="+- 0 9192 7263"/>
                              <a:gd name="T9" fmla="*/ T8 w 2334"/>
                              <a:gd name="T10" fmla="+- 0 -125 -923"/>
                              <a:gd name="T11" fmla="*/ -125 h 1146"/>
                              <a:gd name="T12" fmla="+- 0 9148 7263"/>
                              <a:gd name="T13" fmla="*/ T12 w 2334"/>
                              <a:gd name="T14" fmla="+- 0 -513 -923"/>
                              <a:gd name="T15" fmla="*/ -513 h 1146"/>
                              <a:gd name="T16" fmla="+- 0 9124 7263"/>
                              <a:gd name="T17" fmla="*/ T16 w 2334"/>
                              <a:gd name="T18" fmla="+- 0 -709 -923"/>
                              <a:gd name="T19" fmla="*/ -709 h 1146"/>
                              <a:gd name="T20" fmla="+- 0 9208 7263"/>
                              <a:gd name="T21" fmla="*/ T20 w 2334"/>
                              <a:gd name="T22" fmla="+- 0 -762 -923"/>
                              <a:gd name="T23" fmla="*/ -762 h 1146"/>
                              <a:gd name="T24" fmla="+- 0 9341 7263"/>
                              <a:gd name="T25" fmla="*/ T24 w 2334"/>
                              <a:gd name="T26" fmla="+- 0 -920 -923"/>
                              <a:gd name="T27" fmla="*/ -920 h 1146"/>
                              <a:gd name="T28" fmla="+- 0 9336 7263"/>
                              <a:gd name="T29" fmla="*/ T28 w 2334"/>
                              <a:gd name="T30" fmla="+- 0 -918 -923"/>
                              <a:gd name="T31" fmla="*/ -918 h 1146"/>
                              <a:gd name="T32" fmla="+- 0 9210 7263"/>
                              <a:gd name="T33" fmla="*/ T32 w 2334"/>
                              <a:gd name="T34" fmla="+- 0 -788 -923"/>
                              <a:gd name="T35" fmla="*/ -788 h 1146"/>
                              <a:gd name="T36" fmla="+- 0 9071 7263"/>
                              <a:gd name="T37" fmla="*/ T36 w 2334"/>
                              <a:gd name="T38" fmla="+- 0 -708 -923"/>
                              <a:gd name="T39" fmla="*/ -708 h 1146"/>
                              <a:gd name="T40" fmla="+- 0 8841 7263"/>
                              <a:gd name="T41" fmla="*/ T40 w 2334"/>
                              <a:gd name="T42" fmla="+- 0 -581 -923"/>
                              <a:gd name="T43" fmla="*/ -581 h 1146"/>
                              <a:gd name="T44" fmla="+- 0 8537 7263"/>
                              <a:gd name="T45" fmla="*/ T44 w 2334"/>
                              <a:gd name="T46" fmla="+- 0 -465 -923"/>
                              <a:gd name="T47" fmla="*/ -465 h 1146"/>
                              <a:gd name="T48" fmla="+- 0 8209 7263"/>
                              <a:gd name="T49" fmla="*/ T48 w 2334"/>
                              <a:gd name="T50" fmla="+- 0 -302 -923"/>
                              <a:gd name="T51" fmla="*/ -302 h 1146"/>
                              <a:gd name="T52" fmla="+- 0 8054 7263"/>
                              <a:gd name="T53" fmla="*/ T52 w 2334"/>
                              <a:gd name="T54" fmla="+- 0 -205 -923"/>
                              <a:gd name="T55" fmla="*/ -205 h 1146"/>
                              <a:gd name="T56" fmla="+- 0 7879 7263"/>
                              <a:gd name="T57" fmla="*/ T56 w 2334"/>
                              <a:gd name="T58" fmla="+- 0 -81 -923"/>
                              <a:gd name="T59" fmla="*/ -81 h 1146"/>
                              <a:gd name="T60" fmla="+- 0 7644 7263"/>
                              <a:gd name="T61" fmla="*/ T60 w 2334"/>
                              <a:gd name="T62" fmla="+- 0 59 -923"/>
                              <a:gd name="T63" fmla="*/ 59 h 1146"/>
                              <a:gd name="T64" fmla="+- 0 7474 7263"/>
                              <a:gd name="T65" fmla="*/ T64 w 2334"/>
                              <a:gd name="T66" fmla="+- 0 135 -923"/>
                              <a:gd name="T67" fmla="*/ 135 h 1146"/>
                              <a:gd name="T68" fmla="+- 0 7373 7263"/>
                              <a:gd name="T69" fmla="*/ T68 w 2334"/>
                              <a:gd name="T70" fmla="+- 0 132 -923"/>
                              <a:gd name="T71" fmla="*/ 132 h 1146"/>
                              <a:gd name="T72" fmla="+- 0 7275 7263"/>
                              <a:gd name="T73" fmla="*/ T72 w 2334"/>
                              <a:gd name="T74" fmla="+- 0 161 -923"/>
                              <a:gd name="T75" fmla="*/ 161 h 1146"/>
                              <a:gd name="T76" fmla="+- 0 7441 7263"/>
                              <a:gd name="T77" fmla="*/ T76 w 2334"/>
                              <a:gd name="T78" fmla="+- 0 41 -923"/>
                              <a:gd name="T79" fmla="*/ 41 h 1146"/>
                              <a:gd name="T80" fmla="+- 0 7572 7263"/>
                              <a:gd name="T81" fmla="*/ T80 w 2334"/>
                              <a:gd name="T82" fmla="+- 0 41 -923"/>
                              <a:gd name="T83" fmla="*/ 41 h 1146"/>
                              <a:gd name="T84" fmla="+- 0 7789 7263"/>
                              <a:gd name="T85" fmla="*/ T84 w 2334"/>
                              <a:gd name="T86" fmla="+- 0 -71 -923"/>
                              <a:gd name="T87" fmla="*/ -71 h 1146"/>
                              <a:gd name="T88" fmla="+- 0 7888 7263"/>
                              <a:gd name="T89" fmla="*/ T88 w 2334"/>
                              <a:gd name="T90" fmla="+- 0 -188 -923"/>
                              <a:gd name="T91" fmla="*/ -188 h 1146"/>
                              <a:gd name="T92" fmla="+- 0 8102 7263"/>
                              <a:gd name="T93" fmla="*/ T92 w 2334"/>
                              <a:gd name="T94" fmla="+- 0 -348 -923"/>
                              <a:gd name="T95" fmla="*/ -348 h 1146"/>
                              <a:gd name="T96" fmla="+- 0 8203 7263"/>
                              <a:gd name="T97" fmla="*/ T96 w 2334"/>
                              <a:gd name="T98" fmla="+- 0 -406 -923"/>
                              <a:gd name="T99" fmla="*/ -406 h 1146"/>
                              <a:gd name="T100" fmla="+- 0 8477 7263"/>
                              <a:gd name="T101" fmla="*/ T100 w 2334"/>
                              <a:gd name="T102" fmla="+- 0 -546 -923"/>
                              <a:gd name="T103" fmla="*/ -546 h 1146"/>
                              <a:gd name="T104" fmla="+- 0 8774 7263"/>
                              <a:gd name="T105" fmla="*/ T104 w 2334"/>
                              <a:gd name="T106" fmla="+- 0 -622 -923"/>
                              <a:gd name="T107" fmla="*/ -622 h 1146"/>
                              <a:gd name="T108" fmla="+- 0 8862 7263"/>
                              <a:gd name="T109" fmla="*/ T108 w 2334"/>
                              <a:gd name="T110" fmla="+- 0 -634 -923"/>
                              <a:gd name="T111" fmla="*/ -634 h 1146"/>
                              <a:gd name="T112" fmla="+- 0 9156 7263"/>
                              <a:gd name="T113" fmla="*/ T112 w 2334"/>
                              <a:gd name="T114" fmla="+- 0 -865 -923"/>
                              <a:gd name="T115" fmla="*/ -865 h 1146"/>
                              <a:gd name="T116" fmla="+- 0 9336 7263"/>
                              <a:gd name="T117" fmla="*/ T116 w 2334"/>
                              <a:gd name="T118" fmla="+- 0 -918 -923"/>
                              <a:gd name="T119" fmla="*/ -918 h 1146"/>
                              <a:gd name="T120" fmla="+- 0 9266 7263"/>
                              <a:gd name="T121" fmla="*/ T120 w 2334"/>
                              <a:gd name="T122" fmla="+- 0 -918 -923"/>
                              <a:gd name="T123" fmla="*/ -918 h 1146"/>
                              <a:gd name="T124" fmla="+- 0 9063 7263"/>
                              <a:gd name="T125" fmla="*/ T124 w 2334"/>
                              <a:gd name="T126" fmla="+- 0 -744 -923"/>
                              <a:gd name="T127" fmla="*/ -744 h 1146"/>
                              <a:gd name="T128" fmla="+- 0 8621 7263"/>
                              <a:gd name="T129" fmla="*/ T128 w 2334"/>
                              <a:gd name="T130" fmla="+- 0 -603 -923"/>
                              <a:gd name="T131" fmla="*/ -603 h 1146"/>
                              <a:gd name="T132" fmla="+- 0 8333 7263"/>
                              <a:gd name="T133" fmla="*/ T132 w 2334"/>
                              <a:gd name="T134" fmla="+- 0 -491 -923"/>
                              <a:gd name="T135" fmla="*/ -491 h 1146"/>
                              <a:gd name="T136" fmla="+- 0 8131 7263"/>
                              <a:gd name="T137" fmla="*/ T136 w 2334"/>
                              <a:gd name="T138" fmla="+- 0 -376 -923"/>
                              <a:gd name="T139" fmla="*/ -376 h 1146"/>
                              <a:gd name="T140" fmla="+- 0 8063 7263"/>
                              <a:gd name="T141" fmla="*/ T140 w 2334"/>
                              <a:gd name="T142" fmla="+- 0 -340 -923"/>
                              <a:gd name="T143" fmla="*/ -340 h 1146"/>
                              <a:gd name="T144" fmla="+- 0 7830 7263"/>
                              <a:gd name="T145" fmla="*/ T144 w 2334"/>
                              <a:gd name="T146" fmla="+- 0 -136 -923"/>
                              <a:gd name="T147" fmla="*/ -136 h 1146"/>
                              <a:gd name="T148" fmla="+- 0 7572 7263"/>
                              <a:gd name="T149" fmla="*/ T148 w 2334"/>
                              <a:gd name="T150" fmla="+- 0 37 -923"/>
                              <a:gd name="T151" fmla="*/ 37 h 1146"/>
                              <a:gd name="T152" fmla="+- 0 7507 7263"/>
                              <a:gd name="T153" fmla="*/ T152 w 2334"/>
                              <a:gd name="T154" fmla="+- 0 29 -923"/>
                              <a:gd name="T155" fmla="*/ 29 h 1146"/>
                              <a:gd name="T156" fmla="+- 0 7304 7263"/>
                              <a:gd name="T157" fmla="*/ T156 w 2334"/>
                              <a:gd name="T158" fmla="+- 0 110 -923"/>
                              <a:gd name="T159" fmla="*/ 110 h 1146"/>
                              <a:gd name="T160" fmla="+- 0 7275 7263"/>
                              <a:gd name="T161" fmla="*/ T160 w 2334"/>
                              <a:gd name="T162" fmla="+- 0 168 -923"/>
                              <a:gd name="T163" fmla="*/ 168 h 1146"/>
                              <a:gd name="T164" fmla="+- 0 7480 7263"/>
                              <a:gd name="T165" fmla="*/ T164 w 2334"/>
                              <a:gd name="T166" fmla="+- 0 145 -923"/>
                              <a:gd name="T167" fmla="*/ 145 h 1146"/>
                              <a:gd name="T168" fmla="+- 0 7594 7263"/>
                              <a:gd name="T169" fmla="*/ T168 w 2334"/>
                              <a:gd name="T170" fmla="+- 0 95 -923"/>
                              <a:gd name="T171" fmla="*/ 95 h 1146"/>
                              <a:gd name="T172" fmla="+- 0 7810 7263"/>
                              <a:gd name="T173" fmla="*/ T172 w 2334"/>
                              <a:gd name="T174" fmla="+- 0 -20 -923"/>
                              <a:gd name="T175" fmla="*/ -20 h 1146"/>
                              <a:gd name="T176" fmla="+- 0 7959 7263"/>
                              <a:gd name="T177" fmla="*/ T176 w 2334"/>
                              <a:gd name="T178" fmla="+- 0 -126 -923"/>
                              <a:gd name="T179" fmla="*/ -126 h 1146"/>
                              <a:gd name="T180" fmla="+- 0 8061 7263"/>
                              <a:gd name="T181" fmla="*/ T180 w 2334"/>
                              <a:gd name="T182" fmla="+- 0 -193 -923"/>
                              <a:gd name="T183" fmla="*/ -193 h 1146"/>
                              <a:gd name="T184" fmla="+- 0 8269 7263"/>
                              <a:gd name="T185" fmla="*/ T184 w 2334"/>
                              <a:gd name="T186" fmla="+- 0 -319 -923"/>
                              <a:gd name="T187" fmla="*/ -319 h 1146"/>
                              <a:gd name="T188" fmla="+- 0 8599 7263"/>
                              <a:gd name="T189" fmla="*/ T188 w 2334"/>
                              <a:gd name="T190" fmla="+- 0 -477 -923"/>
                              <a:gd name="T191" fmla="*/ -477 h 1146"/>
                              <a:gd name="T192" fmla="+- 0 8994 7263"/>
                              <a:gd name="T193" fmla="*/ T192 w 2334"/>
                              <a:gd name="T194" fmla="+- 0 -638 -923"/>
                              <a:gd name="T195" fmla="*/ -638 h 1146"/>
                              <a:gd name="T196" fmla="+- 0 9138 7263"/>
                              <a:gd name="T197" fmla="*/ T196 w 2334"/>
                              <a:gd name="T198" fmla="+- 0 -58 -923"/>
                              <a:gd name="T199" fmla="*/ -58 h 1146"/>
                              <a:gd name="T200" fmla="+- 0 8860 7263"/>
                              <a:gd name="T201" fmla="*/ T200 w 2334"/>
                              <a:gd name="T202" fmla="+- 0 -43 -923"/>
                              <a:gd name="T203" fmla="*/ -43 h 1146"/>
                              <a:gd name="T204" fmla="+- 0 8646 7263"/>
                              <a:gd name="T205" fmla="*/ T204 w 2334"/>
                              <a:gd name="T206" fmla="+- 0 40 -923"/>
                              <a:gd name="T207" fmla="*/ 40 h 1146"/>
                              <a:gd name="T208" fmla="+- 0 8935 7263"/>
                              <a:gd name="T209" fmla="*/ T208 w 2334"/>
                              <a:gd name="T210" fmla="+- 0 211 -923"/>
                              <a:gd name="T211" fmla="*/ 211 h 1146"/>
                              <a:gd name="T212" fmla="+- 0 9264 7263"/>
                              <a:gd name="T213" fmla="*/ T212 w 2334"/>
                              <a:gd name="T214" fmla="+- 0 168 -923"/>
                              <a:gd name="T215" fmla="*/ 168 h 1146"/>
                              <a:gd name="T216" fmla="+- 0 9465 7263"/>
                              <a:gd name="T217" fmla="*/ T216 w 2334"/>
                              <a:gd name="T218" fmla="+- 0 26 -923"/>
                              <a:gd name="T219" fmla="*/ 26 h 114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</a:cxnLst>
                            <a:rect l="0" t="0" r="r" b="b"/>
                            <a:pathLst>
                              <a:path w="2334" h="1146">
                                <a:moveTo>
                                  <a:pt x="2333" y="818"/>
                                </a:moveTo>
                                <a:lnTo>
                                  <a:pt x="2324" y="805"/>
                                </a:lnTo>
                                <a:lnTo>
                                  <a:pt x="2318" y="803"/>
                                </a:lnTo>
                                <a:lnTo>
                                  <a:pt x="2312" y="803"/>
                                </a:lnTo>
                                <a:lnTo>
                                  <a:pt x="2292" y="801"/>
                                </a:lnTo>
                                <a:lnTo>
                                  <a:pt x="2273" y="801"/>
                                </a:lnTo>
                                <a:lnTo>
                                  <a:pt x="2253" y="803"/>
                                </a:lnTo>
                                <a:lnTo>
                                  <a:pt x="2234" y="806"/>
                                </a:lnTo>
                                <a:lnTo>
                                  <a:pt x="2161" y="818"/>
                                </a:lnTo>
                                <a:lnTo>
                                  <a:pt x="2017" y="848"/>
                                </a:lnTo>
                                <a:lnTo>
                                  <a:pt x="1944" y="859"/>
                                </a:lnTo>
                                <a:lnTo>
                                  <a:pt x="1929" y="798"/>
                                </a:lnTo>
                                <a:lnTo>
                                  <a:pt x="1918" y="716"/>
                                </a:lnTo>
                                <a:lnTo>
                                  <a:pt x="1907" y="618"/>
                                </a:lnTo>
                                <a:lnTo>
                                  <a:pt x="1896" y="512"/>
                                </a:lnTo>
                                <a:lnTo>
                                  <a:pt x="1885" y="410"/>
                                </a:lnTo>
                                <a:lnTo>
                                  <a:pt x="1876" y="319"/>
                                </a:lnTo>
                                <a:lnTo>
                                  <a:pt x="1868" y="250"/>
                                </a:lnTo>
                                <a:lnTo>
                                  <a:pt x="1862" y="214"/>
                                </a:lnTo>
                                <a:lnTo>
                                  <a:pt x="1861" y="214"/>
                                </a:lnTo>
                                <a:lnTo>
                                  <a:pt x="1874" y="206"/>
                                </a:lnTo>
                                <a:lnTo>
                                  <a:pt x="1944" y="163"/>
                                </a:lnTo>
                                <a:lnTo>
                                  <a:pt x="1945" y="161"/>
                                </a:lnTo>
                                <a:lnTo>
                                  <a:pt x="1979" y="92"/>
                                </a:lnTo>
                                <a:lnTo>
                                  <a:pt x="2035" y="36"/>
                                </a:lnTo>
                                <a:lnTo>
                                  <a:pt x="2080" y="3"/>
                                </a:lnTo>
                                <a:lnTo>
                                  <a:pt x="2078" y="3"/>
                                </a:lnTo>
                                <a:lnTo>
                                  <a:pt x="2077" y="3"/>
                                </a:lnTo>
                                <a:lnTo>
                                  <a:pt x="2076" y="3"/>
                                </a:lnTo>
                                <a:lnTo>
                                  <a:pt x="2073" y="2"/>
                                </a:lnTo>
                                <a:lnTo>
                                  <a:pt x="2073" y="5"/>
                                </a:lnTo>
                                <a:lnTo>
                                  <a:pt x="2054" y="18"/>
                                </a:lnTo>
                                <a:lnTo>
                                  <a:pt x="2033" y="34"/>
                                </a:lnTo>
                                <a:lnTo>
                                  <a:pt x="1984" y="79"/>
                                </a:lnTo>
                                <a:lnTo>
                                  <a:pt x="1947" y="135"/>
                                </a:lnTo>
                                <a:lnTo>
                                  <a:pt x="1939" y="159"/>
                                </a:lnTo>
                                <a:lnTo>
                                  <a:pt x="1870" y="200"/>
                                </a:lnTo>
                                <a:lnTo>
                                  <a:pt x="1845" y="214"/>
                                </a:lnTo>
                                <a:lnTo>
                                  <a:pt x="1808" y="215"/>
                                </a:lnTo>
                                <a:lnTo>
                                  <a:pt x="1810" y="233"/>
                                </a:lnTo>
                                <a:lnTo>
                                  <a:pt x="1727" y="276"/>
                                </a:lnTo>
                                <a:lnTo>
                                  <a:pt x="1653" y="311"/>
                                </a:lnTo>
                                <a:lnTo>
                                  <a:pt x="1578" y="342"/>
                                </a:lnTo>
                                <a:lnTo>
                                  <a:pt x="1444" y="389"/>
                                </a:lnTo>
                                <a:lnTo>
                                  <a:pt x="1387" y="410"/>
                                </a:lnTo>
                                <a:lnTo>
                                  <a:pt x="1330" y="433"/>
                                </a:lnTo>
                                <a:lnTo>
                                  <a:pt x="1274" y="458"/>
                                </a:lnTo>
                                <a:lnTo>
                                  <a:pt x="1108" y="536"/>
                                </a:lnTo>
                                <a:lnTo>
                                  <a:pt x="1053" y="563"/>
                                </a:lnTo>
                                <a:lnTo>
                                  <a:pt x="999" y="591"/>
                                </a:lnTo>
                                <a:lnTo>
                                  <a:pt x="946" y="621"/>
                                </a:lnTo>
                                <a:lnTo>
                                  <a:pt x="893" y="652"/>
                                </a:lnTo>
                                <a:lnTo>
                                  <a:pt x="842" y="685"/>
                                </a:lnTo>
                                <a:lnTo>
                                  <a:pt x="816" y="702"/>
                                </a:lnTo>
                                <a:lnTo>
                                  <a:pt x="791" y="718"/>
                                </a:lnTo>
                                <a:lnTo>
                                  <a:pt x="739" y="751"/>
                                </a:lnTo>
                                <a:lnTo>
                                  <a:pt x="688" y="786"/>
                                </a:lnTo>
                                <a:lnTo>
                                  <a:pt x="640" y="824"/>
                                </a:lnTo>
                                <a:lnTo>
                                  <a:pt x="616" y="842"/>
                                </a:lnTo>
                                <a:lnTo>
                                  <a:pt x="566" y="876"/>
                                </a:lnTo>
                                <a:lnTo>
                                  <a:pt x="514" y="908"/>
                                </a:lnTo>
                                <a:lnTo>
                                  <a:pt x="462" y="939"/>
                                </a:lnTo>
                                <a:lnTo>
                                  <a:pt x="381" y="982"/>
                                </a:lnTo>
                                <a:lnTo>
                                  <a:pt x="327" y="1010"/>
                                </a:lnTo>
                                <a:lnTo>
                                  <a:pt x="272" y="1036"/>
                                </a:lnTo>
                                <a:lnTo>
                                  <a:pt x="218" y="1060"/>
                                </a:lnTo>
                                <a:lnTo>
                                  <a:pt x="211" y="1058"/>
                                </a:lnTo>
                                <a:lnTo>
                                  <a:pt x="193" y="1053"/>
                                </a:lnTo>
                                <a:lnTo>
                                  <a:pt x="165" y="1051"/>
                                </a:lnTo>
                                <a:lnTo>
                                  <a:pt x="137" y="1052"/>
                                </a:lnTo>
                                <a:lnTo>
                                  <a:pt x="110" y="1055"/>
                                </a:lnTo>
                                <a:lnTo>
                                  <a:pt x="83" y="1061"/>
                                </a:lnTo>
                                <a:lnTo>
                                  <a:pt x="56" y="1068"/>
                                </a:lnTo>
                                <a:lnTo>
                                  <a:pt x="30" y="1077"/>
                                </a:lnTo>
                                <a:lnTo>
                                  <a:pt x="12" y="1084"/>
                                </a:lnTo>
                                <a:lnTo>
                                  <a:pt x="18" y="1071"/>
                                </a:lnTo>
                                <a:lnTo>
                                  <a:pt x="61" y="1023"/>
                                </a:lnTo>
                                <a:lnTo>
                                  <a:pt x="117" y="987"/>
                                </a:lnTo>
                                <a:lnTo>
                                  <a:pt x="178" y="964"/>
                                </a:lnTo>
                                <a:lnTo>
                                  <a:pt x="244" y="956"/>
                                </a:lnTo>
                                <a:lnTo>
                                  <a:pt x="266" y="957"/>
                                </a:lnTo>
                                <a:lnTo>
                                  <a:pt x="287" y="960"/>
                                </a:lnTo>
                                <a:lnTo>
                                  <a:pt x="309" y="964"/>
                                </a:lnTo>
                                <a:lnTo>
                                  <a:pt x="310" y="965"/>
                                </a:lnTo>
                                <a:lnTo>
                                  <a:pt x="318" y="960"/>
                                </a:lnTo>
                                <a:lnTo>
                                  <a:pt x="525" y="853"/>
                                </a:lnTo>
                                <a:lnTo>
                                  <a:pt x="526" y="852"/>
                                </a:lnTo>
                                <a:lnTo>
                                  <a:pt x="529" y="848"/>
                                </a:lnTo>
                                <a:lnTo>
                                  <a:pt x="530" y="847"/>
                                </a:lnTo>
                                <a:lnTo>
                                  <a:pt x="573" y="792"/>
                                </a:lnTo>
                                <a:lnTo>
                                  <a:pt x="625" y="735"/>
                                </a:lnTo>
                                <a:lnTo>
                                  <a:pt x="681" y="682"/>
                                </a:lnTo>
                                <a:lnTo>
                                  <a:pt x="741" y="634"/>
                                </a:lnTo>
                                <a:lnTo>
                                  <a:pt x="805" y="592"/>
                                </a:lnTo>
                                <a:lnTo>
                                  <a:pt x="839" y="575"/>
                                </a:lnTo>
                                <a:lnTo>
                                  <a:pt x="857" y="566"/>
                                </a:lnTo>
                                <a:lnTo>
                                  <a:pt x="874" y="556"/>
                                </a:lnTo>
                                <a:lnTo>
                                  <a:pt x="907" y="537"/>
                                </a:lnTo>
                                <a:lnTo>
                                  <a:pt x="940" y="517"/>
                                </a:lnTo>
                                <a:lnTo>
                                  <a:pt x="973" y="498"/>
                                </a:lnTo>
                                <a:lnTo>
                                  <a:pt x="1075" y="443"/>
                                </a:lnTo>
                                <a:lnTo>
                                  <a:pt x="1144" y="409"/>
                                </a:lnTo>
                                <a:lnTo>
                                  <a:pt x="1214" y="377"/>
                                </a:lnTo>
                                <a:lnTo>
                                  <a:pt x="1286" y="350"/>
                                </a:lnTo>
                                <a:lnTo>
                                  <a:pt x="1360" y="329"/>
                                </a:lnTo>
                                <a:lnTo>
                                  <a:pt x="1435" y="312"/>
                                </a:lnTo>
                                <a:lnTo>
                                  <a:pt x="1511" y="301"/>
                                </a:lnTo>
                                <a:lnTo>
                                  <a:pt x="1588" y="295"/>
                                </a:lnTo>
                                <a:lnTo>
                                  <a:pt x="1589" y="295"/>
                                </a:lnTo>
                                <a:lnTo>
                                  <a:pt x="1598" y="290"/>
                                </a:lnTo>
                                <a:lnTo>
                                  <a:pt x="1599" y="289"/>
                                </a:lnTo>
                                <a:lnTo>
                                  <a:pt x="1802" y="181"/>
                                </a:lnTo>
                                <a:lnTo>
                                  <a:pt x="1803" y="180"/>
                                </a:lnTo>
                                <a:lnTo>
                                  <a:pt x="1838" y="112"/>
                                </a:lnTo>
                                <a:lnTo>
                                  <a:pt x="1893" y="58"/>
                                </a:lnTo>
                                <a:lnTo>
                                  <a:pt x="1957" y="22"/>
                                </a:lnTo>
                                <a:lnTo>
                                  <a:pt x="2028" y="3"/>
                                </a:lnTo>
                                <a:lnTo>
                                  <a:pt x="2052" y="3"/>
                                </a:lnTo>
                                <a:lnTo>
                                  <a:pt x="2073" y="5"/>
                                </a:lnTo>
                                <a:lnTo>
                                  <a:pt x="2073" y="2"/>
                                </a:lnTo>
                                <a:lnTo>
                                  <a:pt x="2052" y="0"/>
                                </a:lnTo>
                                <a:lnTo>
                                  <a:pt x="2028" y="1"/>
                                </a:lnTo>
                                <a:lnTo>
                                  <a:pt x="2003" y="5"/>
                                </a:lnTo>
                                <a:lnTo>
                                  <a:pt x="1934" y="31"/>
                                </a:lnTo>
                                <a:lnTo>
                                  <a:pt x="1877" y="68"/>
                                </a:lnTo>
                                <a:lnTo>
                                  <a:pt x="1825" y="127"/>
                                </a:lnTo>
                                <a:lnTo>
                                  <a:pt x="1800" y="179"/>
                                </a:lnTo>
                                <a:lnTo>
                                  <a:pt x="1587" y="289"/>
                                </a:lnTo>
                                <a:lnTo>
                                  <a:pt x="1511" y="294"/>
                                </a:lnTo>
                                <a:lnTo>
                                  <a:pt x="1434" y="304"/>
                                </a:lnTo>
                                <a:lnTo>
                                  <a:pt x="1358" y="320"/>
                                </a:lnTo>
                                <a:lnTo>
                                  <a:pt x="1283" y="340"/>
                                </a:lnTo>
                                <a:lnTo>
                                  <a:pt x="1210" y="367"/>
                                </a:lnTo>
                                <a:lnTo>
                                  <a:pt x="1139" y="398"/>
                                </a:lnTo>
                                <a:lnTo>
                                  <a:pt x="1070" y="432"/>
                                </a:lnTo>
                                <a:lnTo>
                                  <a:pt x="1001" y="469"/>
                                </a:lnTo>
                                <a:lnTo>
                                  <a:pt x="934" y="507"/>
                                </a:lnTo>
                                <a:lnTo>
                                  <a:pt x="901" y="527"/>
                                </a:lnTo>
                                <a:lnTo>
                                  <a:pt x="868" y="547"/>
                                </a:lnTo>
                                <a:lnTo>
                                  <a:pt x="851" y="556"/>
                                </a:lnTo>
                                <a:lnTo>
                                  <a:pt x="834" y="565"/>
                                </a:lnTo>
                                <a:lnTo>
                                  <a:pt x="817" y="574"/>
                                </a:lnTo>
                                <a:lnTo>
                                  <a:pt x="800" y="583"/>
                                </a:lnTo>
                                <a:lnTo>
                                  <a:pt x="735" y="626"/>
                                </a:lnTo>
                                <a:lnTo>
                                  <a:pt x="675" y="676"/>
                                </a:lnTo>
                                <a:lnTo>
                                  <a:pt x="619" y="729"/>
                                </a:lnTo>
                                <a:lnTo>
                                  <a:pt x="567" y="787"/>
                                </a:lnTo>
                                <a:lnTo>
                                  <a:pt x="521" y="848"/>
                                </a:lnTo>
                                <a:lnTo>
                                  <a:pt x="309" y="960"/>
                                </a:lnTo>
                                <a:lnTo>
                                  <a:pt x="310" y="960"/>
                                </a:lnTo>
                                <a:lnTo>
                                  <a:pt x="309" y="960"/>
                                </a:lnTo>
                                <a:lnTo>
                                  <a:pt x="292" y="956"/>
                                </a:lnTo>
                                <a:lnTo>
                                  <a:pt x="288" y="955"/>
                                </a:lnTo>
                                <a:lnTo>
                                  <a:pt x="266" y="953"/>
                                </a:lnTo>
                                <a:lnTo>
                                  <a:pt x="244" y="952"/>
                                </a:lnTo>
                                <a:lnTo>
                                  <a:pt x="221" y="953"/>
                                </a:lnTo>
                                <a:lnTo>
                                  <a:pt x="156" y="966"/>
                                </a:lnTo>
                                <a:lnTo>
                                  <a:pt x="95" y="993"/>
                                </a:lnTo>
                                <a:lnTo>
                                  <a:pt x="41" y="1033"/>
                                </a:lnTo>
                                <a:lnTo>
                                  <a:pt x="3" y="1088"/>
                                </a:lnTo>
                                <a:lnTo>
                                  <a:pt x="0" y="1095"/>
                                </a:lnTo>
                                <a:lnTo>
                                  <a:pt x="7" y="1093"/>
                                </a:lnTo>
                                <a:lnTo>
                                  <a:pt x="12" y="1091"/>
                                </a:lnTo>
                                <a:lnTo>
                                  <a:pt x="84" y="1068"/>
                                </a:lnTo>
                                <a:lnTo>
                                  <a:pt x="165" y="1058"/>
                                </a:lnTo>
                                <a:lnTo>
                                  <a:pt x="191" y="1061"/>
                                </a:lnTo>
                                <a:lnTo>
                                  <a:pt x="217" y="1068"/>
                                </a:lnTo>
                                <a:lnTo>
                                  <a:pt x="218" y="1069"/>
                                </a:lnTo>
                                <a:lnTo>
                                  <a:pt x="237" y="1061"/>
                                </a:lnTo>
                                <a:lnTo>
                                  <a:pt x="276" y="1044"/>
                                </a:lnTo>
                                <a:lnTo>
                                  <a:pt x="331" y="1018"/>
                                </a:lnTo>
                                <a:lnTo>
                                  <a:pt x="386" y="991"/>
                                </a:lnTo>
                                <a:lnTo>
                                  <a:pt x="440" y="963"/>
                                </a:lnTo>
                                <a:lnTo>
                                  <a:pt x="494" y="934"/>
                                </a:lnTo>
                                <a:lnTo>
                                  <a:pt x="547" y="903"/>
                                </a:lnTo>
                                <a:lnTo>
                                  <a:pt x="598" y="870"/>
                                </a:lnTo>
                                <a:lnTo>
                                  <a:pt x="648" y="834"/>
                                </a:lnTo>
                                <a:lnTo>
                                  <a:pt x="672" y="815"/>
                                </a:lnTo>
                                <a:lnTo>
                                  <a:pt x="696" y="797"/>
                                </a:lnTo>
                                <a:lnTo>
                                  <a:pt x="721" y="779"/>
                                </a:lnTo>
                                <a:lnTo>
                                  <a:pt x="746" y="762"/>
                                </a:lnTo>
                                <a:lnTo>
                                  <a:pt x="772" y="746"/>
                                </a:lnTo>
                                <a:lnTo>
                                  <a:pt x="798" y="730"/>
                                </a:lnTo>
                                <a:lnTo>
                                  <a:pt x="824" y="714"/>
                                </a:lnTo>
                                <a:lnTo>
                                  <a:pt x="900" y="664"/>
                                </a:lnTo>
                                <a:lnTo>
                                  <a:pt x="953" y="633"/>
                                </a:lnTo>
                                <a:lnTo>
                                  <a:pt x="1006" y="604"/>
                                </a:lnTo>
                                <a:lnTo>
                                  <a:pt x="1060" y="576"/>
                                </a:lnTo>
                                <a:lnTo>
                                  <a:pt x="1115" y="549"/>
                                </a:lnTo>
                                <a:lnTo>
                                  <a:pt x="1280" y="471"/>
                                </a:lnTo>
                                <a:lnTo>
                                  <a:pt x="1336" y="446"/>
                                </a:lnTo>
                                <a:lnTo>
                                  <a:pt x="1392" y="424"/>
                                </a:lnTo>
                                <a:lnTo>
                                  <a:pt x="1583" y="353"/>
                                </a:lnTo>
                                <a:lnTo>
                                  <a:pt x="1658" y="320"/>
                                </a:lnTo>
                                <a:lnTo>
                                  <a:pt x="1731" y="285"/>
                                </a:lnTo>
                                <a:lnTo>
                                  <a:pt x="1803" y="247"/>
                                </a:lnTo>
                                <a:lnTo>
                                  <a:pt x="1811" y="242"/>
                                </a:lnTo>
                                <a:lnTo>
                                  <a:pt x="1900" y="863"/>
                                </a:lnTo>
                                <a:lnTo>
                                  <a:pt x="1875" y="865"/>
                                </a:lnTo>
                                <a:lnTo>
                                  <a:pt x="1805" y="868"/>
                                </a:lnTo>
                                <a:lnTo>
                                  <a:pt x="1736" y="870"/>
                                </a:lnTo>
                                <a:lnTo>
                                  <a:pt x="1666" y="874"/>
                                </a:lnTo>
                                <a:lnTo>
                                  <a:pt x="1597" y="880"/>
                                </a:lnTo>
                                <a:lnTo>
                                  <a:pt x="1528" y="892"/>
                                </a:lnTo>
                                <a:lnTo>
                                  <a:pt x="1462" y="911"/>
                                </a:lnTo>
                                <a:lnTo>
                                  <a:pt x="1400" y="939"/>
                                </a:lnTo>
                                <a:lnTo>
                                  <a:pt x="1383" y="963"/>
                                </a:lnTo>
                                <a:lnTo>
                                  <a:pt x="1394" y="971"/>
                                </a:lnTo>
                                <a:lnTo>
                                  <a:pt x="1400" y="965"/>
                                </a:lnTo>
                                <a:lnTo>
                                  <a:pt x="1595" y="1104"/>
                                </a:lnTo>
                                <a:lnTo>
                                  <a:pt x="1672" y="1134"/>
                                </a:lnTo>
                                <a:lnTo>
                                  <a:pt x="1755" y="1146"/>
                                </a:lnTo>
                                <a:lnTo>
                                  <a:pt x="1840" y="1141"/>
                                </a:lnTo>
                                <a:lnTo>
                                  <a:pt x="1923" y="1122"/>
                                </a:lnTo>
                                <a:lnTo>
                                  <a:pt x="2001" y="1091"/>
                                </a:lnTo>
                                <a:lnTo>
                                  <a:pt x="2073" y="1050"/>
                                </a:lnTo>
                                <a:lnTo>
                                  <a:pt x="2140" y="1002"/>
                                </a:lnTo>
                                <a:lnTo>
                                  <a:pt x="2183" y="965"/>
                                </a:lnTo>
                                <a:lnTo>
                                  <a:pt x="2202" y="949"/>
                                </a:lnTo>
                                <a:lnTo>
                                  <a:pt x="2262" y="892"/>
                                </a:lnTo>
                                <a:lnTo>
                                  <a:pt x="2326" y="828"/>
                                </a:lnTo>
                                <a:lnTo>
                                  <a:pt x="2333" y="818"/>
                                </a:lnTo>
                              </a:path>
                            </a:pathLst>
                          </a:custGeom>
                          <a:solidFill>
                            <a:srgbClr val="02020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7" name="AutoShape 237"/>
                        <wps:cNvSpPr>
                          <a:spLocks/>
                        </wps:cNvSpPr>
                        <wps:spPr bwMode="auto">
                          <a:xfrm>
                            <a:off x="8646" y="-28"/>
                            <a:ext cx="815" cy="440"/>
                          </a:xfrm>
                          <a:custGeom>
                            <a:avLst/>
                            <a:gdLst>
                              <a:gd name="T0" fmla="+- 0 9359 8647"/>
                              <a:gd name="T1" fmla="*/ T0 w 815"/>
                              <a:gd name="T2" fmla="+- 0 363 -27"/>
                              <a:gd name="T3" fmla="*/ 363 h 440"/>
                              <a:gd name="T4" fmla="+- 0 9359 8647"/>
                              <a:gd name="T5" fmla="*/ T4 w 815"/>
                              <a:gd name="T6" fmla="+- 0 357 -27"/>
                              <a:gd name="T7" fmla="*/ 357 h 440"/>
                              <a:gd name="T8" fmla="+- 0 9440 8647"/>
                              <a:gd name="T9" fmla="*/ T8 w 815"/>
                              <a:gd name="T10" fmla="+- 0 329 -27"/>
                              <a:gd name="T11" fmla="*/ 329 h 440"/>
                              <a:gd name="T12" fmla="+- 0 9439 8647"/>
                              <a:gd name="T13" fmla="*/ T12 w 815"/>
                              <a:gd name="T14" fmla="+- 0 315 -27"/>
                              <a:gd name="T15" fmla="*/ 315 h 440"/>
                              <a:gd name="T16" fmla="+- 0 9453 8647"/>
                              <a:gd name="T17" fmla="*/ T16 w 815"/>
                              <a:gd name="T18" fmla="+- 0 319 -27"/>
                              <a:gd name="T19" fmla="*/ 319 h 440"/>
                              <a:gd name="T20" fmla="+- 0 9150 8647"/>
                              <a:gd name="T21" fmla="*/ T20 w 815"/>
                              <a:gd name="T22" fmla="+- 0 301 -27"/>
                              <a:gd name="T23" fmla="*/ 301 h 440"/>
                              <a:gd name="T24" fmla="+- 0 9234 8647"/>
                              <a:gd name="T25" fmla="*/ T24 w 815"/>
                              <a:gd name="T26" fmla="+- 0 283 -27"/>
                              <a:gd name="T27" fmla="*/ 283 h 440"/>
                              <a:gd name="T28" fmla="+- 0 9323 8647"/>
                              <a:gd name="T29" fmla="*/ T28 w 815"/>
                              <a:gd name="T30" fmla="+- 0 297 -27"/>
                              <a:gd name="T31" fmla="*/ 297 h 440"/>
                              <a:gd name="T32" fmla="+- 0 9320 8647"/>
                              <a:gd name="T33" fmla="*/ T32 w 815"/>
                              <a:gd name="T34" fmla="+- 0 279 -27"/>
                              <a:gd name="T35" fmla="*/ 279 h 440"/>
                              <a:gd name="T36" fmla="+- 0 9172 8647"/>
                              <a:gd name="T37" fmla="*/ T36 w 815"/>
                              <a:gd name="T38" fmla="+- 0 279 -27"/>
                              <a:gd name="T39" fmla="*/ 279 h 440"/>
                              <a:gd name="T40" fmla="+- 0 9322 8647"/>
                              <a:gd name="T41" fmla="*/ T40 w 815"/>
                              <a:gd name="T42" fmla="+- 0 269 -27"/>
                              <a:gd name="T43" fmla="*/ 269 h 440"/>
                              <a:gd name="T44" fmla="+- 0 9123 8647"/>
                              <a:gd name="T45" fmla="*/ T44 w 815"/>
                              <a:gd name="T46" fmla="+- 0 253 -27"/>
                              <a:gd name="T47" fmla="*/ 253 h 440"/>
                              <a:gd name="T48" fmla="+- 0 9245 8647"/>
                              <a:gd name="T49" fmla="*/ T48 w 815"/>
                              <a:gd name="T50" fmla="+- 0 257 -27"/>
                              <a:gd name="T51" fmla="*/ 257 h 440"/>
                              <a:gd name="T52" fmla="+- 0 9235 8647"/>
                              <a:gd name="T53" fmla="*/ T52 w 815"/>
                              <a:gd name="T54" fmla="+- 0 253 -27"/>
                              <a:gd name="T55" fmla="*/ 253 h 440"/>
                              <a:gd name="T56" fmla="+- 0 9207 8647"/>
                              <a:gd name="T57" fmla="*/ T56 w 815"/>
                              <a:gd name="T58" fmla="+- 0 205 -27"/>
                              <a:gd name="T59" fmla="*/ 205 h 440"/>
                              <a:gd name="T60" fmla="+- 0 8950 8647"/>
                              <a:gd name="T61" fmla="*/ T60 w 815"/>
                              <a:gd name="T62" fmla="+- 0 235 -27"/>
                              <a:gd name="T63" fmla="*/ 235 h 440"/>
                              <a:gd name="T64" fmla="+- 0 9357 8647"/>
                              <a:gd name="T65" fmla="*/ T64 w 815"/>
                              <a:gd name="T66" fmla="+- 0 229 -27"/>
                              <a:gd name="T67" fmla="*/ 229 h 440"/>
                              <a:gd name="T68" fmla="+- 0 9320 8647"/>
                              <a:gd name="T69" fmla="*/ T68 w 815"/>
                              <a:gd name="T70" fmla="+- 0 213 -27"/>
                              <a:gd name="T71" fmla="*/ 213 h 440"/>
                              <a:gd name="T72" fmla="+- 0 9207 8647"/>
                              <a:gd name="T73" fmla="*/ T72 w 815"/>
                              <a:gd name="T74" fmla="+- 0 203 -27"/>
                              <a:gd name="T75" fmla="*/ 203 h 440"/>
                              <a:gd name="T76" fmla="+- 0 9229 8647"/>
                              <a:gd name="T77" fmla="*/ T76 w 815"/>
                              <a:gd name="T78" fmla="+- 0 201 -27"/>
                              <a:gd name="T79" fmla="*/ 201 h 440"/>
                              <a:gd name="T80" fmla="+- 0 9156 8647"/>
                              <a:gd name="T81" fmla="*/ T80 w 815"/>
                              <a:gd name="T82" fmla="+- 0 197 -27"/>
                              <a:gd name="T83" fmla="*/ 197 h 440"/>
                              <a:gd name="T84" fmla="+- 0 8889 8647"/>
                              <a:gd name="T85" fmla="*/ T84 w 815"/>
                              <a:gd name="T86" fmla="+- 0 181 -27"/>
                              <a:gd name="T87" fmla="*/ 181 h 440"/>
                              <a:gd name="T88" fmla="+- 0 9325 8647"/>
                              <a:gd name="T89" fmla="*/ T88 w 815"/>
                              <a:gd name="T90" fmla="+- 0 189 -27"/>
                              <a:gd name="T91" fmla="*/ 189 h 440"/>
                              <a:gd name="T92" fmla="+- 0 8890 8647"/>
                              <a:gd name="T93" fmla="*/ T92 w 815"/>
                              <a:gd name="T94" fmla="+- 0 153 -27"/>
                              <a:gd name="T95" fmla="*/ 153 h 440"/>
                              <a:gd name="T96" fmla="+- 0 9016 8647"/>
                              <a:gd name="T97" fmla="*/ T96 w 815"/>
                              <a:gd name="T98" fmla="+- 0 177 -27"/>
                              <a:gd name="T99" fmla="*/ 177 h 440"/>
                              <a:gd name="T100" fmla="+- 0 9032 8647"/>
                              <a:gd name="T101" fmla="*/ T100 w 815"/>
                              <a:gd name="T102" fmla="+- 0 175 -27"/>
                              <a:gd name="T103" fmla="*/ 175 h 440"/>
                              <a:gd name="T104" fmla="+- 0 9311 8647"/>
                              <a:gd name="T105" fmla="*/ T104 w 815"/>
                              <a:gd name="T106" fmla="+- 0 177 -27"/>
                              <a:gd name="T107" fmla="*/ 177 h 440"/>
                              <a:gd name="T108" fmla="+- 0 9231 8647"/>
                              <a:gd name="T109" fmla="*/ T108 w 815"/>
                              <a:gd name="T110" fmla="+- 0 171 -27"/>
                              <a:gd name="T111" fmla="*/ 171 h 440"/>
                              <a:gd name="T112" fmla="+- 0 9224 8647"/>
                              <a:gd name="T113" fmla="*/ T112 w 815"/>
                              <a:gd name="T114" fmla="+- 0 161 -27"/>
                              <a:gd name="T115" fmla="*/ 161 h 440"/>
                              <a:gd name="T116" fmla="+- 0 9259 8647"/>
                              <a:gd name="T117" fmla="*/ T116 w 815"/>
                              <a:gd name="T118" fmla="+- 0 129 -27"/>
                              <a:gd name="T119" fmla="*/ 129 h 440"/>
                              <a:gd name="T120" fmla="+- 0 8957 8647"/>
                              <a:gd name="T121" fmla="*/ T120 w 815"/>
                              <a:gd name="T122" fmla="+- 0 145 -27"/>
                              <a:gd name="T123" fmla="*/ 145 h 440"/>
                              <a:gd name="T124" fmla="+- 0 8977 8647"/>
                              <a:gd name="T125" fmla="*/ T124 w 815"/>
                              <a:gd name="T126" fmla="+- 0 137 -27"/>
                              <a:gd name="T127" fmla="*/ 137 h 440"/>
                              <a:gd name="T128" fmla="+- 0 9123 8647"/>
                              <a:gd name="T129" fmla="*/ T128 w 815"/>
                              <a:gd name="T130" fmla="+- 0 131 -27"/>
                              <a:gd name="T131" fmla="*/ 131 h 440"/>
                              <a:gd name="T132" fmla="+- 0 9201 8647"/>
                              <a:gd name="T133" fmla="*/ T132 w 815"/>
                              <a:gd name="T134" fmla="+- 0 127 -27"/>
                              <a:gd name="T135" fmla="*/ 127 h 440"/>
                              <a:gd name="T136" fmla="+- 0 9006 8647"/>
                              <a:gd name="T137" fmla="*/ T136 w 815"/>
                              <a:gd name="T138" fmla="+- 0 109 -27"/>
                              <a:gd name="T139" fmla="*/ 109 h 440"/>
                              <a:gd name="T140" fmla="+- 0 8722 8647"/>
                              <a:gd name="T141" fmla="*/ T140 w 815"/>
                              <a:gd name="T142" fmla="+- 0 123 -27"/>
                              <a:gd name="T143" fmla="*/ 123 h 440"/>
                              <a:gd name="T144" fmla="+- 0 8879 8647"/>
                              <a:gd name="T145" fmla="*/ T144 w 815"/>
                              <a:gd name="T146" fmla="+- 0 111 -27"/>
                              <a:gd name="T147" fmla="*/ 111 h 440"/>
                              <a:gd name="T148" fmla="+- 0 8702 8647"/>
                              <a:gd name="T149" fmla="*/ T148 w 815"/>
                              <a:gd name="T150" fmla="+- 0 109 -27"/>
                              <a:gd name="T151" fmla="*/ 109 h 440"/>
                              <a:gd name="T152" fmla="+- 0 9141 8647"/>
                              <a:gd name="T153" fmla="*/ T152 w 815"/>
                              <a:gd name="T154" fmla="+- 0 111 -27"/>
                              <a:gd name="T155" fmla="*/ 111 h 440"/>
                              <a:gd name="T156" fmla="+- 0 9201 8647"/>
                              <a:gd name="T157" fmla="*/ T156 w 815"/>
                              <a:gd name="T158" fmla="+- 0 111 -27"/>
                              <a:gd name="T159" fmla="*/ 111 h 440"/>
                              <a:gd name="T160" fmla="+- 0 8861 8647"/>
                              <a:gd name="T161" fmla="*/ T160 w 815"/>
                              <a:gd name="T162" fmla="+- 0 107 -27"/>
                              <a:gd name="T163" fmla="*/ 107 h 440"/>
                              <a:gd name="T164" fmla="+- 0 9017 8647"/>
                              <a:gd name="T165" fmla="*/ T164 w 815"/>
                              <a:gd name="T166" fmla="+- 0 99 -27"/>
                              <a:gd name="T167" fmla="*/ 99 h 440"/>
                              <a:gd name="T168" fmla="+- 0 9072 8647"/>
                              <a:gd name="T169" fmla="*/ T168 w 815"/>
                              <a:gd name="T170" fmla="+- 0 75 -27"/>
                              <a:gd name="T171" fmla="*/ 75 h 440"/>
                              <a:gd name="T172" fmla="+- 0 9173 8647"/>
                              <a:gd name="T173" fmla="*/ T172 w 815"/>
                              <a:gd name="T174" fmla="+- 0 93 -27"/>
                              <a:gd name="T175" fmla="*/ 93 h 440"/>
                              <a:gd name="T176" fmla="+- 0 8882 8647"/>
                              <a:gd name="T177" fmla="*/ T176 w 815"/>
                              <a:gd name="T178" fmla="+- 0 59 -27"/>
                              <a:gd name="T179" fmla="*/ 59 h 440"/>
                              <a:gd name="T180" fmla="+- 0 9285 8647"/>
                              <a:gd name="T181" fmla="*/ T180 w 815"/>
                              <a:gd name="T182" fmla="+- 0 81 -27"/>
                              <a:gd name="T183" fmla="*/ 81 h 440"/>
                              <a:gd name="T184" fmla="+- 0 8790 8647"/>
                              <a:gd name="T185" fmla="*/ T184 w 815"/>
                              <a:gd name="T186" fmla="+- 0 73 -27"/>
                              <a:gd name="T187" fmla="*/ 73 h 440"/>
                              <a:gd name="T188" fmla="+- 0 9066 8647"/>
                              <a:gd name="T189" fmla="*/ T188 w 815"/>
                              <a:gd name="T190" fmla="+- 0 71 -27"/>
                              <a:gd name="T191" fmla="*/ 71 h 440"/>
                              <a:gd name="T192" fmla="+- 0 9165 8647"/>
                              <a:gd name="T193" fmla="*/ T192 w 815"/>
                              <a:gd name="T194" fmla="+- 0 59 -27"/>
                              <a:gd name="T195" fmla="*/ 59 h 440"/>
                              <a:gd name="T196" fmla="+- 0 8879 8647"/>
                              <a:gd name="T197" fmla="*/ T196 w 815"/>
                              <a:gd name="T198" fmla="+- 0 51 -27"/>
                              <a:gd name="T199" fmla="*/ 51 h 440"/>
                              <a:gd name="T200" fmla="+- 0 9109 8647"/>
                              <a:gd name="T201" fmla="*/ T200 w 815"/>
                              <a:gd name="T202" fmla="+- 0 61 -27"/>
                              <a:gd name="T203" fmla="*/ 61 h 440"/>
                              <a:gd name="T204" fmla="+- 0 9123 8647"/>
                              <a:gd name="T205" fmla="*/ T204 w 815"/>
                              <a:gd name="T206" fmla="+- 0 59 -27"/>
                              <a:gd name="T207" fmla="*/ 59 h 440"/>
                              <a:gd name="T208" fmla="+- 0 9267 8647"/>
                              <a:gd name="T209" fmla="*/ T208 w 815"/>
                              <a:gd name="T210" fmla="+- 0 55 -27"/>
                              <a:gd name="T211" fmla="*/ 55 h 440"/>
                              <a:gd name="T212" fmla="+- 0 8691 8647"/>
                              <a:gd name="T213" fmla="*/ T212 w 815"/>
                              <a:gd name="T214" fmla="+- 0 47 -27"/>
                              <a:gd name="T215" fmla="*/ 47 h 440"/>
                              <a:gd name="T216" fmla="+- 0 9175 8647"/>
                              <a:gd name="T217" fmla="*/ T216 w 815"/>
                              <a:gd name="T218" fmla="+- 0 35 -27"/>
                              <a:gd name="T219" fmla="*/ 35 h 440"/>
                              <a:gd name="T220" fmla="+- 0 9231 8647"/>
                              <a:gd name="T221" fmla="*/ T220 w 815"/>
                              <a:gd name="T222" fmla="+- 0 43 -27"/>
                              <a:gd name="T223" fmla="*/ 43 h 440"/>
                              <a:gd name="T224" fmla="+- 0 8883 8647"/>
                              <a:gd name="T225" fmla="*/ T224 w 815"/>
                              <a:gd name="T226" fmla="+- 0 41 -27"/>
                              <a:gd name="T227" fmla="*/ 41 h 440"/>
                              <a:gd name="T228" fmla="+- 0 8888 8647"/>
                              <a:gd name="T229" fmla="*/ T228 w 815"/>
                              <a:gd name="T230" fmla="+- 0 31 -27"/>
                              <a:gd name="T231" fmla="*/ 31 h 440"/>
                              <a:gd name="T232" fmla="+- 0 8783 8647"/>
                              <a:gd name="T233" fmla="*/ T232 w 815"/>
                              <a:gd name="T234" fmla="+- 0 29 -27"/>
                              <a:gd name="T235" fmla="*/ 29 h 440"/>
                              <a:gd name="T236" fmla="+- 0 9175 8647"/>
                              <a:gd name="T237" fmla="*/ T236 w 815"/>
                              <a:gd name="T238" fmla="+- 0 27 -27"/>
                              <a:gd name="T239" fmla="*/ 27 h 440"/>
                              <a:gd name="T240" fmla="+- 0 8884 8647"/>
                              <a:gd name="T241" fmla="*/ T240 w 815"/>
                              <a:gd name="T242" fmla="+- 0 9 -27"/>
                              <a:gd name="T243" fmla="*/ 9 h 440"/>
                              <a:gd name="T244" fmla="+- 0 9262 8647"/>
                              <a:gd name="T245" fmla="*/ T244 w 815"/>
                              <a:gd name="T246" fmla="+- 0 3 -27"/>
                              <a:gd name="T247" fmla="*/ 3 h 440"/>
                              <a:gd name="T248" fmla="+- 0 8882 8647"/>
                              <a:gd name="T249" fmla="*/ T248 w 815"/>
                              <a:gd name="T250" fmla="+- 0 -5 -27"/>
                              <a:gd name="T251" fmla="*/ -5 h 44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  <a:cxn ang="0">
                                <a:pos x="T241" y="T243"/>
                              </a:cxn>
                              <a:cxn ang="0">
                                <a:pos x="T245" y="T247"/>
                              </a:cxn>
                              <a:cxn ang="0">
                                <a:pos x="T249" y="T251"/>
                              </a:cxn>
                            </a:cxnLst>
                            <a:rect l="0" t="0" r="r" b="b"/>
                            <a:pathLst>
                              <a:path w="815" h="440">
                                <a:moveTo>
                                  <a:pt x="681" y="418"/>
                                </a:moveTo>
                                <a:lnTo>
                                  <a:pt x="677" y="418"/>
                                </a:lnTo>
                                <a:lnTo>
                                  <a:pt x="675" y="420"/>
                                </a:lnTo>
                                <a:lnTo>
                                  <a:pt x="672" y="422"/>
                                </a:lnTo>
                                <a:lnTo>
                                  <a:pt x="671" y="422"/>
                                </a:lnTo>
                                <a:lnTo>
                                  <a:pt x="669" y="424"/>
                                </a:lnTo>
                                <a:lnTo>
                                  <a:pt x="668" y="426"/>
                                </a:lnTo>
                                <a:lnTo>
                                  <a:pt x="668" y="428"/>
                                </a:lnTo>
                                <a:lnTo>
                                  <a:pt x="669" y="430"/>
                                </a:lnTo>
                                <a:lnTo>
                                  <a:pt x="670" y="432"/>
                                </a:lnTo>
                                <a:lnTo>
                                  <a:pt x="672" y="434"/>
                                </a:lnTo>
                                <a:lnTo>
                                  <a:pt x="674" y="434"/>
                                </a:lnTo>
                                <a:lnTo>
                                  <a:pt x="674" y="436"/>
                                </a:lnTo>
                                <a:lnTo>
                                  <a:pt x="679" y="436"/>
                                </a:lnTo>
                                <a:lnTo>
                                  <a:pt x="680" y="438"/>
                                </a:lnTo>
                                <a:lnTo>
                                  <a:pt x="683" y="438"/>
                                </a:lnTo>
                                <a:lnTo>
                                  <a:pt x="683" y="440"/>
                                </a:lnTo>
                                <a:lnTo>
                                  <a:pt x="688" y="440"/>
                                </a:lnTo>
                                <a:lnTo>
                                  <a:pt x="704" y="432"/>
                                </a:lnTo>
                                <a:lnTo>
                                  <a:pt x="688" y="432"/>
                                </a:lnTo>
                                <a:lnTo>
                                  <a:pt x="687" y="428"/>
                                </a:lnTo>
                                <a:lnTo>
                                  <a:pt x="685" y="426"/>
                                </a:lnTo>
                                <a:lnTo>
                                  <a:pt x="685" y="424"/>
                                </a:lnTo>
                                <a:lnTo>
                                  <a:pt x="684" y="420"/>
                                </a:lnTo>
                                <a:lnTo>
                                  <a:pt x="683" y="420"/>
                                </a:lnTo>
                                <a:lnTo>
                                  <a:pt x="681" y="418"/>
                                </a:lnTo>
                                <a:close/>
                                <a:moveTo>
                                  <a:pt x="713" y="426"/>
                                </a:moveTo>
                                <a:lnTo>
                                  <a:pt x="713" y="426"/>
                                </a:lnTo>
                                <a:close/>
                                <a:moveTo>
                                  <a:pt x="774" y="388"/>
                                </a:moveTo>
                                <a:lnTo>
                                  <a:pt x="712" y="388"/>
                                </a:lnTo>
                                <a:lnTo>
                                  <a:pt x="712" y="390"/>
                                </a:lnTo>
                                <a:lnTo>
                                  <a:pt x="712" y="392"/>
                                </a:lnTo>
                                <a:lnTo>
                                  <a:pt x="711" y="392"/>
                                </a:lnTo>
                                <a:lnTo>
                                  <a:pt x="711" y="394"/>
                                </a:lnTo>
                                <a:lnTo>
                                  <a:pt x="710" y="396"/>
                                </a:lnTo>
                                <a:lnTo>
                                  <a:pt x="710" y="398"/>
                                </a:lnTo>
                                <a:lnTo>
                                  <a:pt x="709" y="398"/>
                                </a:lnTo>
                                <a:lnTo>
                                  <a:pt x="709" y="400"/>
                                </a:lnTo>
                                <a:lnTo>
                                  <a:pt x="709" y="402"/>
                                </a:lnTo>
                                <a:lnTo>
                                  <a:pt x="708" y="402"/>
                                </a:lnTo>
                                <a:lnTo>
                                  <a:pt x="709" y="406"/>
                                </a:lnTo>
                                <a:lnTo>
                                  <a:pt x="709" y="408"/>
                                </a:lnTo>
                                <a:lnTo>
                                  <a:pt x="711" y="410"/>
                                </a:lnTo>
                                <a:lnTo>
                                  <a:pt x="712" y="412"/>
                                </a:lnTo>
                                <a:lnTo>
                                  <a:pt x="713" y="414"/>
                                </a:lnTo>
                                <a:lnTo>
                                  <a:pt x="714" y="414"/>
                                </a:lnTo>
                                <a:lnTo>
                                  <a:pt x="715" y="416"/>
                                </a:lnTo>
                                <a:lnTo>
                                  <a:pt x="716" y="418"/>
                                </a:lnTo>
                                <a:lnTo>
                                  <a:pt x="715" y="420"/>
                                </a:lnTo>
                                <a:lnTo>
                                  <a:pt x="716" y="420"/>
                                </a:lnTo>
                                <a:lnTo>
                                  <a:pt x="716" y="422"/>
                                </a:lnTo>
                                <a:lnTo>
                                  <a:pt x="715" y="422"/>
                                </a:lnTo>
                                <a:lnTo>
                                  <a:pt x="715" y="424"/>
                                </a:lnTo>
                                <a:lnTo>
                                  <a:pt x="714" y="424"/>
                                </a:lnTo>
                                <a:lnTo>
                                  <a:pt x="713" y="426"/>
                                </a:lnTo>
                                <a:lnTo>
                                  <a:pt x="758" y="402"/>
                                </a:lnTo>
                                <a:lnTo>
                                  <a:pt x="774" y="388"/>
                                </a:lnTo>
                                <a:close/>
                                <a:moveTo>
                                  <a:pt x="769" y="376"/>
                                </a:moveTo>
                                <a:lnTo>
                                  <a:pt x="704" y="376"/>
                                </a:lnTo>
                                <a:lnTo>
                                  <a:pt x="706" y="378"/>
                                </a:lnTo>
                                <a:lnTo>
                                  <a:pt x="707" y="378"/>
                                </a:lnTo>
                                <a:lnTo>
                                  <a:pt x="708" y="380"/>
                                </a:lnTo>
                                <a:lnTo>
                                  <a:pt x="709" y="380"/>
                                </a:lnTo>
                                <a:lnTo>
                                  <a:pt x="711" y="382"/>
                                </a:lnTo>
                                <a:lnTo>
                                  <a:pt x="712" y="384"/>
                                </a:lnTo>
                                <a:lnTo>
                                  <a:pt x="712" y="388"/>
                                </a:lnTo>
                                <a:lnTo>
                                  <a:pt x="774" y="388"/>
                                </a:lnTo>
                                <a:lnTo>
                                  <a:pt x="772" y="386"/>
                                </a:lnTo>
                                <a:lnTo>
                                  <a:pt x="771" y="382"/>
                                </a:lnTo>
                                <a:lnTo>
                                  <a:pt x="769" y="378"/>
                                </a:lnTo>
                                <a:lnTo>
                                  <a:pt x="769" y="376"/>
                                </a:lnTo>
                                <a:close/>
                                <a:moveTo>
                                  <a:pt x="769" y="370"/>
                                </a:moveTo>
                                <a:lnTo>
                                  <a:pt x="696" y="370"/>
                                </a:lnTo>
                                <a:lnTo>
                                  <a:pt x="697" y="372"/>
                                </a:lnTo>
                                <a:lnTo>
                                  <a:pt x="700" y="372"/>
                                </a:lnTo>
                                <a:lnTo>
                                  <a:pt x="700" y="374"/>
                                </a:lnTo>
                                <a:lnTo>
                                  <a:pt x="703" y="374"/>
                                </a:lnTo>
                                <a:lnTo>
                                  <a:pt x="703" y="376"/>
                                </a:lnTo>
                                <a:lnTo>
                                  <a:pt x="770" y="376"/>
                                </a:lnTo>
                                <a:lnTo>
                                  <a:pt x="770" y="372"/>
                                </a:lnTo>
                                <a:lnTo>
                                  <a:pt x="769" y="370"/>
                                </a:lnTo>
                                <a:close/>
                                <a:moveTo>
                                  <a:pt x="773" y="356"/>
                                </a:moveTo>
                                <a:lnTo>
                                  <a:pt x="689" y="356"/>
                                </a:lnTo>
                                <a:lnTo>
                                  <a:pt x="691" y="362"/>
                                </a:lnTo>
                                <a:lnTo>
                                  <a:pt x="692" y="366"/>
                                </a:lnTo>
                                <a:lnTo>
                                  <a:pt x="695" y="370"/>
                                </a:lnTo>
                                <a:lnTo>
                                  <a:pt x="770" y="370"/>
                                </a:lnTo>
                                <a:lnTo>
                                  <a:pt x="770" y="368"/>
                                </a:lnTo>
                                <a:lnTo>
                                  <a:pt x="769" y="366"/>
                                </a:lnTo>
                                <a:lnTo>
                                  <a:pt x="770" y="366"/>
                                </a:lnTo>
                                <a:lnTo>
                                  <a:pt x="770" y="364"/>
                                </a:lnTo>
                                <a:lnTo>
                                  <a:pt x="770" y="362"/>
                                </a:lnTo>
                                <a:lnTo>
                                  <a:pt x="771" y="362"/>
                                </a:lnTo>
                                <a:lnTo>
                                  <a:pt x="771" y="360"/>
                                </a:lnTo>
                                <a:lnTo>
                                  <a:pt x="772" y="358"/>
                                </a:lnTo>
                                <a:lnTo>
                                  <a:pt x="773" y="356"/>
                                </a:lnTo>
                                <a:close/>
                                <a:moveTo>
                                  <a:pt x="814" y="356"/>
                                </a:moveTo>
                                <a:lnTo>
                                  <a:pt x="793" y="356"/>
                                </a:lnTo>
                                <a:lnTo>
                                  <a:pt x="798" y="364"/>
                                </a:lnTo>
                                <a:lnTo>
                                  <a:pt x="798" y="366"/>
                                </a:lnTo>
                                <a:lnTo>
                                  <a:pt x="800" y="366"/>
                                </a:lnTo>
                                <a:lnTo>
                                  <a:pt x="801" y="368"/>
                                </a:lnTo>
                                <a:lnTo>
                                  <a:pt x="814" y="358"/>
                                </a:lnTo>
                                <a:lnTo>
                                  <a:pt x="814" y="356"/>
                                </a:lnTo>
                                <a:close/>
                                <a:moveTo>
                                  <a:pt x="647" y="360"/>
                                </a:moveTo>
                                <a:lnTo>
                                  <a:pt x="634" y="360"/>
                                </a:lnTo>
                                <a:lnTo>
                                  <a:pt x="634" y="362"/>
                                </a:lnTo>
                                <a:lnTo>
                                  <a:pt x="645" y="362"/>
                                </a:lnTo>
                                <a:lnTo>
                                  <a:pt x="647" y="360"/>
                                </a:lnTo>
                                <a:close/>
                                <a:moveTo>
                                  <a:pt x="652" y="358"/>
                                </a:moveTo>
                                <a:lnTo>
                                  <a:pt x="630" y="358"/>
                                </a:lnTo>
                                <a:lnTo>
                                  <a:pt x="631" y="360"/>
                                </a:lnTo>
                                <a:lnTo>
                                  <a:pt x="651" y="360"/>
                                </a:lnTo>
                                <a:lnTo>
                                  <a:pt x="652" y="358"/>
                                </a:lnTo>
                                <a:close/>
                                <a:moveTo>
                                  <a:pt x="771" y="332"/>
                                </a:moveTo>
                                <a:lnTo>
                                  <a:pt x="616" y="332"/>
                                </a:lnTo>
                                <a:lnTo>
                                  <a:pt x="622" y="348"/>
                                </a:lnTo>
                                <a:lnTo>
                                  <a:pt x="624" y="352"/>
                                </a:lnTo>
                                <a:lnTo>
                                  <a:pt x="626" y="356"/>
                                </a:lnTo>
                                <a:lnTo>
                                  <a:pt x="628" y="356"/>
                                </a:lnTo>
                                <a:lnTo>
                                  <a:pt x="629" y="358"/>
                                </a:lnTo>
                                <a:lnTo>
                                  <a:pt x="655" y="358"/>
                                </a:lnTo>
                                <a:lnTo>
                                  <a:pt x="656" y="356"/>
                                </a:lnTo>
                                <a:lnTo>
                                  <a:pt x="659" y="354"/>
                                </a:lnTo>
                                <a:lnTo>
                                  <a:pt x="661" y="352"/>
                                </a:lnTo>
                                <a:lnTo>
                                  <a:pt x="664" y="350"/>
                                </a:lnTo>
                                <a:lnTo>
                                  <a:pt x="668" y="348"/>
                                </a:lnTo>
                                <a:lnTo>
                                  <a:pt x="669" y="348"/>
                                </a:lnTo>
                                <a:lnTo>
                                  <a:pt x="671" y="346"/>
                                </a:lnTo>
                                <a:lnTo>
                                  <a:pt x="674" y="346"/>
                                </a:lnTo>
                                <a:lnTo>
                                  <a:pt x="676" y="344"/>
                                </a:lnTo>
                                <a:lnTo>
                                  <a:pt x="791" y="344"/>
                                </a:lnTo>
                                <a:lnTo>
                                  <a:pt x="792" y="342"/>
                                </a:lnTo>
                                <a:lnTo>
                                  <a:pt x="785" y="342"/>
                                </a:lnTo>
                                <a:lnTo>
                                  <a:pt x="785" y="340"/>
                                </a:lnTo>
                                <a:lnTo>
                                  <a:pt x="783" y="340"/>
                                </a:lnTo>
                                <a:lnTo>
                                  <a:pt x="782" y="338"/>
                                </a:lnTo>
                                <a:lnTo>
                                  <a:pt x="780" y="338"/>
                                </a:lnTo>
                                <a:lnTo>
                                  <a:pt x="779" y="336"/>
                                </a:lnTo>
                                <a:lnTo>
                                  <a:pt x="775" y="336"/>
                                </a:lnTo>
                                <a:lnTo>
                                  <a:pt x="774" y="334"/>
                                </a:lnTo>
                                <a:lnTo>
                                  <a:pt x="772" y="334"/>
                                </a:lnTo>
                                <a:lnTo>
                                  <a:pt x="771" y="332"/>
                                </a:lnTo>
                                <a:close/>
                                <a:moveTo>
                                  <a:pt x="775" y="354"/>
                                </a:moveTo>
                                <a:lnTo>
                                  <a:pt x="690" y="354"/>
                                </a:lnTo>
                                <a:lnTo>
                                  <a:pt x="690" y="356"/>
                                </a:lnTo>
                                <a:lnTo>
                                  <a:pt x="773" y="356"/>
                                </a:lnTo>
                                <a:lnTo>
                                  <a:pt x="775" y="354"/>
                                </a:lnTo>
                                <a:close/>
                                <a:moveTo>
                                  <a:pt x="810" y="350"/>
                                </a:moveTo>
                                <a:lnTo>
                                  <a:pt x="784" y="350"/>
                                </a:lnTo>
                                <a:lnTo>
                                  <a:pt x="786" y="352"/>
                                </a:lnTo>
                                <a:lnTo>
                                  <a:pt x="790" y="352"/>
                                </a:lnTo>
                                <a:lnTo>
                                  <a:pt x="791" y="354"/>
                                </a:lnTo>
                                <a:lnTo>
                                  <a:pt x="792" y="356"/>
                                </a:lnTo>
                                <a:lnTo>
                                  <a:pt x="812" y="356"/>
                                </a:lnTo>
                                <a:lnTo>
                                  <a:pt x="810" y="350"/>
                                </a:lnTo>
                                <a:close/>
                                <a:moveTo>
                                  <a:pt x="809" y="348"/>
                                </a:moveTo>
                                <a:lnTo>
                                  <a:pt x="688" y="348"/>
                                </a:lnTo>
                                <a:lnTo>
                                  <a:pt x="688" y="350"/>
                                </a:lnTo>
                                <a:lnTo>
                                  <a:pt x="689" y="352"/>
                                </a:lnTo>
                                <a:lnTo>
                                  <a:pt x="689" y="354"/>
                                </a:lnTo>
                                <a:lnTo>
                                  <a:pt x="776" y="354"/>
                                </a:lnTo>
                                <a:lnTo>
                                  <a:pt x="776" y="352"/>
                                </a:lnTo>
                                <a:lnTo>
                                  <a:pt x="781" y="352"/>
                                </a:lnTo>
                                <a:lnTo>
                                  <a:pt x="783" y="350"/>
                                </a:lnTo>
                                <a:lnTo>
                                  <a:pt x="810" y="350"/>
                                </a:lnTo>
                                <a:lnTo>
                                  <a:pt x="809" y="348"/>
                                </a:lnTo>
                                <a:close/>
                                <a:moveTo>
                                  <a:pt x="806" y="346"/>
                                </a:moveTo>
                                <a:lnTo>
                                  <a:pt x="687" y="346"/>
                                </a:lnTo>
                                <a:lnTo>
                                  <a:pt x="687" y="348"/>
                                </a:lnTo>
                                <a:lnTo>
                                  <a:pt x="807" y="348"/>
                                </a:lnTo>
                                <a:lnTo>
                                  <a:pt x="806" y="346"/>
                                </a:lnTo>
                                <a:close/>
                                <a:moveTo>
                                  <a:pt x="808" y="346"/>
                                </a:moveTo>
                                <a:lnTo>
                                  <a:pt x="808" y="348"/>
                                </a:lnTo>
                                <a:lnTo>
                                  <a:pt x="809" y="348"/>
                                </a:lnTo>
                                <a:lnTo>
                                  <a:pt x="808" y="346"/>
                                </a:lnTo>
                                <a:close/>
                                <a:moveTo>
                                  <a:pt x="798" y="344"/>
                                </a:moveTo>
                                <a:lnTo>
                                  <a:pt x="681" y="344"/>
                                </a:lnTo>
                                <a:lnTo>
                                  <a:pt x="682" y="346"/>
                                </a:lnTo>
                                <a:lnTo>
                                  <a:pt x="799" y="346"/>
                                </a:lnTo>
                                <a:lnTo>
                                  <a:pt x="798" y="344"/>
                                </a:lnTo>
                                <a:close/>
                                <a:moveTo>
                                  <a:pt x="520" y="340"/>
                                </a:moveTo>
                                <a:lnTo>
                                  <a:pt x="517" y="340"/>
                                </a:lnTo>
                                <a:lnTo>
                                  <a:pt x="517" y="342"/>
                                </a:lnTo>
                                <a:lnTo>
                                  <a:pt x="519" y="342"/>
                                </a:lnTo>
                                <a:lnTo>
                                  <a:pt x="520" y="340"/>
                                </a:lnTo>
                                <a:close/>
                                <a:moveTo>
                                  <a:pt x="525" y="338"/>
                                </a:moveTo>
                                <a:lnTo>
                                  <a:pt x="513" y="338"/>
                                </a:lnTo>
                                <a:lnTo>
                                  <a:pt x="514" y="340"/>
                                </a:lnTo>
                                <a:lnTo>
                                  <a:pt x="523" y="340"/>
                                </a:lnTo>
                                <a:lnTo>
                                  <a:pt x="525" y="338"/>
                                </a:lnTo>
                                <a:close/>
                                <a:moveTo>
                                  <a:pt x="526" y="336"/>
                                </a:moveTo>
                                <a:lnTo>
                                  <a:pt x="510" y="336"/>
                                </a:lnTo>
                                <a:lnTo>
                                  <a:pt x="511" y="338"/>
                                </a:lnTo>
                                <a:lnTo>
                                  <a:pt x="525" y="338"/>
                                </a:lnTo>
                                <a:lnTo>
                                  <a:pt x="526" y="336"/>
                                </a:lnTo>
                                <a:close/>
                                <a:moveTo>
                                  <a:pt x="526" y="334"/>
                                </a:moveTo>
                                <a:lnTo>
                                  <a:pt x="507" y="334"/>
                                </a:lnTo>
                                <a:lnTo>
                                  <a:pt x="508" y="336"/>
                                </a:lnTo>
                                <a:lnTo>
                                  <a:pt x="526" y="336"/>
                                </a:lnTo>
                                <a:lnTo>
                                  <a:pt x="526" y="334"/>
                                </a:lnTo>
                                <a:close/>
                                <a:moveTo>
                                  <a:pt x="529" y="328"/>
                                </a:moveTo>
                                <a:lnTo>
                                  <a:pt x="503" y="328"/>
                                </a:lnTo>
                                <a:lnTo>
                                  <a:pt x="505" y="332"/>
                                </a:lnTo>
                                <a:lnTo>
                                  <a:pt x="505" y="334"/>
                                </a:lnTo>
                                <a:lnTo>
                                  <a:pt x="527" y="334"/>
                                </a:lnTo>
                                <a:lnTo>
                                  <a:pt x="527" y="332"/>
                                </a:lnTo>
                                <a:lnTo>
                                  <a:pt x="528" y="332"/>
                                </a:lnTo>
                                <a:lnTo>
                                  <a:pt x="528" y="330"/>
                                </a:lnTo>
                                <a:lnTo>
                                  <a:pt x="529" y="328"/>
                                </a:lnTo>
                                <a:close/>
                                <a:moveTo>
                                  <a:pt x="767" y="330"/>
                                </a:moveTo>
                                <a:lnTo>
                                  <a:pt x="600" y="330"/>
                                </a:lnTo>
                                <a:lnTo>
                                  <a:pt x="600" y="332"/>
                                </a:lnTo>
                                <a:lnTo>
                                  <a:pt x="768" y="332"/>
                                </a:lnTo>
                                <a:lnTo>
                                  <a:pt x="767" y="330"/>
                                </a:lnTo>
                                <a:close/>
                                <a:moveTo>
                                  <a:pt x="746" y="328"/>
                                </a:moveTo>
                                <a:lnTo>
                                  <a:pt x="597" y="328"/>
                                </a:lnTo>
                                <a:lnTo>
                                  <a:pt x="597" y="330"/>
                                </a:lnTo>
                                <a:lnTo>
                                  <a:pt x="747" y="330"/>
                                </a:lnTo>
                                <a:lnTo>
                                  <a:pt x="746" y="328"/>
                                </a:lnTo>
                                <a:close/>
                                <a:moveTo>
                                  <a:pt x="765" y="328"/>
                                </a:moveTo>
                                <a:lnTo>
                                  <a:pt x="761" y="328"/>
                                </a:lnTo>
                                <a:lnTo>
                                  <a:pt x="755" y="330"/>
                                </a:lnTo>
                                <a:lnTo>
                                  <a:pt x="765" y="330"/>
                                </a:lnTo>
                                <a:lnTo>
                                  <a:pt x="765" y="328"/>
                                </a:lnTo>
                                <a:close/>
                                <a:moveTo>
                                  <a:pt x="529" y="326"/>
                                </a:moveTo>
                                <a:lnTo>
                                  <a:pt x="503" y="326"/>
                                </a:lnTo>
                                <a:lnTo>
                                  <a:pt x="503" y="328"/>
                                </a:lnTo>
                                <a:lnTo>
                                  <a:pt x="529" y="328"/>
                                </a:lnTo>
                                <a:lnTo>
                                  <a:pt x="529" y="326"/>
                                </a:lnTo>
                                <a:close/>
                                <a:moveTo>
                                  <a:pt x="627" y="298"/>
                                </a:moveTo>
                                <a:lnTo>
                                  <a:pt x="578" y="298"/>
                                </a:lnTo>
                                <a:lnTo>
                                  <a:pt x="579" y="302"/>
                                </a:lnTo>
                                <a:lnTo>
                                  <a:pt x="581" y="302"/>
                                </a:lnTo>
                                <a:lnTo>
                                  <a:pt x="584" y="308"/>
                                </a:lnTo>
                                <a:lnTo>
                                  <a:pt x="585" y="308"/>
                                </a:lnTo>
                                <a:lnTo>
                                  <a:pt x="585" y="310"/>
                                </a:lnTo>
                                <a:lnTo>
                                  <a:pt x="587" y="310"/>
                                </a:lnTo>
                                <a:lnTo>
                                  <a:pt x="588" y="314"/>
                                </a:lnTo>
                                <a:lnTo>
                                  <a:pt x="590" y="318"/>
                                </a:lnTo>
                                <a:lnTo>
                                  <a:pt x="592" y="324"/>
                                </a:lnTo>
                                <a:lnTo>
                                  <a:pt x="593" y="326"/>
                                </a:lnTo>
                                <a:lnTo>
                                  <a:pt x="595" y="328"/>
                                </a:lnTo>
                                <a:lnTo>
                                  <a:pt x="668" y="328"/>
                                </a:lnTo>
                                <a:lnTo>
                                  <a:pt x="667" y="326"/>
                                </a:lnTo>
                                <a:lnTo>
                                  <a:pt x="667" y="324"/>
                                </a:lnTo>
                                <a:lnTo>
                                  <a:pt x="666" y="324"/>
                                </a:lnTo>
                                <a:lnTo>
                                  <a:pt x="665" y="322"/>
                                </a:lnTo>
                                <a:lnTo>
                                  <a:pt x="664" y="322"/>
                                </a:lnTo>
                                <a:lnTo>
                                  <a:pt x="663" y="320"/>
                                </a:lnTo>
                                <a:lnTo>
                                  <a:pt x="662" y="318"/>
                                </a:lnTo>
                                <a:lnTo>
                                  <a:pt x="637" y="318"/>
                                </a:lnTo>
                                <a:lnTo>
                                  <a:pt x="636" y="314"/>
                                </a:lnTo>
                                <a:lnTo>
                                  <a:pt x="633" y="308"/>
                                </a:lnTo>
                                <a:lnTo>
                                  <a:pt x="632" y="304"/>
                                </a:lnTo>
                                <a:lnTo>
                                  <a:pt x="630" y="302"/>
                                </a:lnTo>
                                <a:lnTo>
                                  <a:pt x="630" y="300"/>
                                </a:lnTo>
                                <a:lnTo>
                                  <a:pt x="628" y="300"/>
                                </a:lnTo>
                                <a:lnTo>
                                  <a:pt x="627" y="298"/>
                                </a:lnTo>
                                <a:close/>
                                <a:moveTo>
                                  <a:pt x="743" y="326"/>
                                </a:moveTo>
                                <a:lnTo>
                                  <a:pt x="676" y="326"/>
                                </a:lnTo>
                                <a:lnTo>
                                  <a:pt x="675" y="328"/>
                                </a:lnTo>
                                <a:lnTo>
                                  <a:pt x="744" y="328"/>
                                </a:lnTo>
                                <a:lnTo>
                                  <a:pt x="743" y="326"/>
                                </a:lnTo>
                                <a:close/>
                                <a:moveTo>
                                  <a:pt x="530" y="324"/>
                                </a:moveTo>
                                <a:lnTo>
                                  <a:pt x="503" y="324"/>
                                </a:lnTo>
                                <a:lnTo>
                                  <a:pt x="503" y="326"/>
                                </a:lnTo>
                                <a:lnTo>
                                  <a:pt x="530" y="326"/>
                                </a:lnTo>
                                <a:lnTo>
                                  <a:pt x="530" y="324"/>
                                </a:lnTo>
                                <a:close/>
                                <a:moveTo>
                                  <a:pt x="744" y="322"/>
                                </a:moveTo>
                                <a:lnTo>
                                  <a:pt x="677" y="322"/>
                                </a:lnTo>
                                <a:lnTo>
                                  <a:pt x="677" y="324"/>
                                </a:lnTo>
                                <a:lnTo>
                                  <a:pt x="676" y="324"/>
                                </a:lnTo>
                                <a:lnTo>
                                  <a:pt x="676" y="326"/>
                                </a:lnTo>
                                <a:lnTo>
                                  <a:pt x="743" y="326"/>
                                </a:lnTo>
                                <a:lnTo>
                                  <a:pt x="743" y="324"/>
                                </a:lnTo>
                                <a:lnTo>
                                  <a:pt x="744" y="322"/>
                                </a:lnTo>
                                <a:close/>
                                <a:moveTo>
                                  <a:pt x="528" y="318"/>
                                </a:moveTo>
                                <a:lnTo>
                                  <a:pt x="505" y="318"/>
                                </a:lnTo>
                                <a:lnTo>
                                  <a:pt x="504" y="320"/>
                                </a:lnTo>
                                <a:lnTo>
                                  <a:pt x="504" y="322"/>
                                </a:lnTo>
                                <a:lnTo>
                                  <a:pt x="503" y="324"/>
                                </a:lnTo>
                                <a:lnTo>
                                  <a:pt x="530" y="324"/>
                                </a:lnTo>
                                <a:lnTo>
                                  <a:pt x="529" y="322"/>
                                </a:lnTo>
                                <a:lnTo>
                                  <a:pt x="528" y="318"/>
                                </a:lnTo>
                                <a:close/>
                                <a:moveTo>
                                  <a:pt x="745" y="320"/>
                                </a:moveTo>
                                <a:lnTo>
                                  <a:pt x="677" y="320"/>
                                </a:lnTo>
                                <a:lnTo>
                                  <a:pt x="677" y="322"/>
                                </a:lnTo>
                                <a:lnTo>
                                  <a:pt x="744" y="322"/>
                                </a:lnTo>
                                <a:lnTo>
                                  <a:pt x="745" y="320"/>
                                </a:lnTo>
                                <a:close/>
                                <a:moveTo>
                                  <a:pt x="745" y="292"/>
                                </a:moveTo>
                                <a:lnTo>
                                  <a:pt x="691" y="292"/>
                                </a:lnTo>
                                <a:lnTo>
                                  <a:pt x="690" y="294"/>
                                </a:lnTo>
                                <a:lnTo>
                                  <a:pt x="686" y="294"/>
                                </a:lnTo>
                                <a:lnTo>
                                  <a:pt x="685" y="296"/>
                                </a:lnTo>
                                <a:lnTo>
                                  <a:pt x="675" y="296"/>
                                </a:lnTo>
                                <a:lnTo>
                                  <a:pt x="673" y="298"/>
                                </a:lnTo>
                                <a:lnTo>
                                  <a:pt x="674" y="298"/>
                                </a:lnTo>
                                <a:lnTo>
                                  <a:pt x="673" y="300"/>
                                </a:lnTo>
                                <a:lnTo>
                                  <a:pt x="673" y="302"/>
                                </a:lnTo>
                                <a:lnTo>
                                  <a:pt x="673" y="304"/>
                                </a:lnTo>
                                <a:lnTo>
                                  <a:pt x="674" y="304"/>
                                </a:lnTo>
                                <a:lnTo>
                                  <a:pt x="673" y="306"/>
                                </a:lnTo>
                                <a:lnTo>
                                  <a:pt x="674" y="308"/>
                                </a:lnTo>
                                <a:lnTo>
                                  <a:pt x="675" y="310"/>
                                </a:lnTo>
                                <a:lnTo>
                                  <a:pt x="676" y="314"/>
                                </a:lnTo>
                                <a:lnTo>
                                  <a:pt x="678" y="320"/>
                                </a:lnTo>
                                <a:lnTo>
                                  <a:pt x="746" y="320"/>
                                </a:lnTo>
                                <a:lnTo>
                                  <a:pt x="747" y="318"/>
                                </a:lnTo>
                                <a:lnTo>
                                  <a:pt x="748" y="316"/>
                                </a:lnTo>
                                <a:lnTo>
                                  <a:pt x="751" y="316"/>
                                </a:lnTo>
                                <a:lnTo>
                                  <a:pt x="751" y="314"/>
                                </a:lnTo>
                                <a:lnTo>
                                  <a:pt x="751" y="312"/>
                                </a:lnTo>
                                <a:lnTo>
                                  <a:pt x="750" y="310"/>
                                </a:lnTo>
                                <a:lnTo>
                                  <a:pt x="750" y="308"/>
                                </a:lnTo>
                                <a:lnTo>
                                  <a:pt x="751" y="306"/>
                                </a:lnTo>
                                <a:lnTo>
                                  <a:pt x="750" y="302"/>
                                </a:lnTo>
                                <a:lnTo>
                                  <a:pt x="748" y="298"/>
                                </a:lnTo>
                                <a:lnTo>
                                  <a:pt x="745" y="294"/>
                                </a:lnTo>
                                <a:lnTo>
                                  <a:pt x="745" y="292"/>
                                </a:lnTo>
                                <a:close/>
                                <a:moveTo>
                                  <a:pt x="522" y="298"/>
                                </a:moveTo>
                                <a:lnTo>
                                  <a:pt x="495" y="298"/>
                                </a:lnTo>
                                <a:lnTo>
                                  <a:pt x="495" y="300"/>
                                </a:lnTo>
                                <a:lnTo>
                                  <a:pt x="496" y="302"/>
                                </a:lnTo>
                                <a:lnTo>
                                  <a:pt x="497" y="304"/>
                                </a:lnTo>
                                <a:lnTo>
                                  <a:pt x="499" y="304"/>
                                </a:lnTo>
                                <a:lnTo>
                                  <a:pt x="499" y="306"/>
                                </a:lnTo>
                                <a:lnTo>
                                  <a:pt x="502" y="310"/>
                                </a:lnTo>
                                <a:lnTo>
                                  <a:pt x="504" y="314"/>
                                </a:lnTo>
                                <a:lnTo>
                                  <a:pt x="505" y="318"/>
                                </a:lnTo>
                                <a:lnTo>
                                  <a:pt x="528" y="318"/>
                                </a:lnTo>
                                <a:lnTo>
                                  <a:pt x="527" y="316"/>
                                </a:lnTo>
                                <a:lnTo>
                                  <a:pt x="528" y="316"/>
                                </a:lnTo>
                                <a:lnTo>
                                  <a:pt x="528" y="314"/>
                                </a:lnTo>
                                <a:lnTo>
                                  <a:pt x="525" y="306"/>
                                </a:lnTo>
                                <a:lnTo>
                                  <a:pt x="523" y="302"/>
                                </a:lnTo>
                                <a:lnTo>
                                  <a:pt x="522" y="300"/>
                                </a:lnTo>
                                <a:lnTo>
                                  <a:pt x="522" y="298"/>
                                </a:lnTo>
                                <a:close/>
                                <a:moveTo>
                                  <a:pt x="659" y="310"/>
                                </a:moveTo>
                                <a:lnTo>
                                  <a:pt x="657" y="310"/>
                                </a:lnTo>
                                <a:lnTo>
                                  <a:pt x="652" y="312"/>
                                </a:lnTo>
                                <a:lnTo>
                                  <a:pt x="649" y="314"/>
                                </a:lnTo>
                                <a:lnTo>
                                  <a:pt x="647" y="314"/>
                                </a:lnTo>
                                <a:lnTo>
                                  <a:pt x="644" y="316"/>
                                </a:lnTo>
                                <a:lnTo>
                                  <a:pt x="643" y="316"/>
                                </a:lnTo>
                                <a:lnTo>
                                  <a:pt x="641" y="318"/>
                                </a:lnTo>
                                <a:lnTo>
                                  <a:pt x="662" y="318"/>
                                </a:lnTo>
                                <a:lnTo>
                                  <a:pt x="660" y="314"/>
                                </a:lnTo>
                                <a:lnTo>
                                  <a:pt x="660" y="312"/>
                                </a:lnTo>
                                <a:lnTo>
                                  <a:pt x="659" y="310"/>
                                </a:lnTo>
                                <a:close/>
                                <a:moveTo>
                                  <a:pt x="523" y="294"/>
                                </a:moveTo>
                                <a:lnTo>
                                  <a:pt x="491" y="294"/>
                                </a:lnTo>
                                <a:lnTo>
                                  <a:pt x="491" y="296"/>
                                </a:lnTo>
                                <a:lnTo>
                                  <a:pt x="493" y="298"/>
                                </a:lnTo>
                                <a:lnTo>
                                  <a:pt x="523" y="298"/>
                                </a:lnTo>
                                <a:lnTo>
                                  <a:pt x="523" y="296"/>
                                </a:lnTo>
                                <a:lnTo>
                                  <a:pt x="523" y="294"/>
                                </a:lnTo>
                                <a:close/>
                                <a:moveTo>
                                  <a:pt x="624" y="296"/>
                                </a:moveTo>
                                <a:lnTo>
                                  <a:pt x="577" y="296"/>
                                </a:lnTo>
                                <a:lnTo>
                                  <a:pt x="577" y="298"/>
                                </a:lnTo>
                                <a:lnTo>
                                  <a:pt x="624" y="298"/>
                                </a:lnTo>
                                <a:lnTo>
                                  <a:pt x="624" y="296"/>
                                </a:lnTo>
                                <a:close/>
                                <a:moveTo>
                                  <a:pt x="621" y="294"/>
                                </a:moveTo>
                                <a:lnTo>
                                  <a:pt x="574" y="294"/>
                                </a:lnTo>
                                <a:lnTo>
                                  <a:pt x="575" y="296"/>
                                </a:lnTo>
                                <a:lnTo>
                                  <a:pt x="622" y="296"/>
                                </a:lnTo>
                                <a:lnTo>
                                  <a:pt x="621" y="294"/>
                                </a:lnTo>
                                <a:close/>
                                <a:moveTo>
                                  <a:pt x="684" y="294"/>
                                </a:moveTo>
                                <a:lnTo>
                                  <a:pt x="676" y="294"/>
                                </a:lnTo>
                                <a:lnTo>
                                  <a:pt x="675" y="296"/>
                                </a:lnTo>
                                <a:lnTo>
                                  <a:pt x="685" y="296"/>
                                </a:lnTo>
                                <a:lnTo>
                                  <a:pt x="684" y="294"/>
                                </a:lnTo>
                                <a:close/>
                                <a:moveTo>
                                  <a:pt x="525" y="290"/>
                                </a:moveTo>
                                <a:lnTo>
                                  <a:pt x="487" y="290"/>
                                </a:lnTo>
                                <a:lnTo>
                                  <a:pt x="487" y="292"/>
                                </a:lnTo>
                                <a:lnTo>
                                  <a:pt x="488" y="294"/>
                                </a:lnTo>
                                <a:lnTo>
                                  <a:pt x="524" y="294"/>
                                </a:lnTo>
                                <a:lnTo>
                                  <a:pt x="524" y="292"/>
                                </a:lnTo>
                                <a:lnTo>
                                  <a:pt x="525" y="290"/>
                                </a:lnTo>
                                <a:close/>
                                <a:moveTo>
                                  <a:pt x="616" y="292"/>
                                </a:moveTo>
                                <a:lnTo>
                                  <a:pt x="572" y="292"/>
                                </a:lnTo>
                                <a:lnTo>
                                  <a:pt x="573" y="294"/>
                                </a:lnTo>
                                <a:lnTo>
                                  <a:pt x="617" y="294"/>
                                </a:lnTo>
                                <a:lnTo>
                                  <a:pt x="616" y="292"/>
                                </a:lnTo>
                                <a:close/>
                                <a:moveTo>
                                  <a:pt x="680" y="292"/>
                                </a:moveTo>
                                <a:lnTo>
                                  <a:pt x="677" y="292"/>
                                </a:lnTo>
                                <a:lnTo>
                                  <a:pt x="677" y="294"/>
                                </a:lnTo>
                                <a:lnTo>
                                  <a:pt x="680" y="294"/>
                                </a:lnTo>
                                <a:lnTo>
                                  <a:pt x="680" y="292"/>
                                </a:lnTo>
                                <a:close/>
                                <a:moveTo>
                                  <a:pt x="607" y="288"/>
                                </a:moveTo>
                                <a:lnTo>
                                  <a:pt x="568" y="288"/>
                                </a:lnTo>
                                <a:lnTo>
                                  <a:pt x="571" y="292"/>
                                </a:lnTo>
                                <a:lnTo>
                                  <a:pt x="613" y="292"/>
                                </a:lnTo>
                                <a:lnTo>
                                  <a:pt x="612" y="290"/>
                                </a:lnTo>
                                <a:lnTo>
                                  <a:pt x="607" y="290"/>
                                </a:lnTo>
                                <a:lnTo>
                                  <a:pt x="607" y="288"/>
                                </a:lnTo>
                                <a:close/>
                                <a:moveTo>
                                  <a:pt x="742" y="290"/>
                                </a:moveTo>
                                <a:lnTo>
                                  <a:pt x="693" y="290"/>
                                </a:lnTo>
                                <a:lnTo>
                                  <a:pt x="692" y="292"/>
                                </a:lnTo>
                                <a:lnTo>
                                  <a:pt x="743" y="292"/>
                                </a:lnTo>
                                <a:lnTo>
                                  <a:pt x="742" y="290"/>
                                </a:lnTo>
                                <a:close/>
                                <a:moveTo>
                                  <a:pt x="537" y="278"/>
                                </a:moveTo>
                                <a:lnTo>
                                  <a:pt x="477" y="278"/>
                                </a:lnTo>
                                <a:lnTo>
                                  <a:pt x="477" y="280"/>
                                </a:lnTo>
                                <a:lnTo>
                                  <a:pt x="476" y="280"/>
                                </a:lnTo>
                                <a:lnTo>
                                  <a:pt x="477" y="282"/>
                                </a:lnTo>
                                <a:lnTo>
                                  <a:pt x="479" y="282"/>
                                </a:lnTo>
                                <a:lnTo>
                                  <a:pt x="479" y="284"/>
                                </a:lnTo>
                                <a:lnTo>
                                  <a:pt x="480" y="286"/>
                                </a:lnTo>
                                <a:lnTo>
                                  <a:pt x="483" y="286"/>
                                </a:lnTo>
                                <a:lnTo>
                                  <a:pt x="485" y="290"/>
                                </a:lnTo>
                                <a:lnTo>
                                  <a:pt x="525" y="290"/>
                                </a:lnTo>
                                <a:lnTo>
                                  <a:pt x="526" y="288"/>
                                </a:lnTo>
                                <a:lnTo>
                                  <a:pt x="527" y="288"/>
                                </a:lnTo>
                                <a:lnTo>
                                  <a:pt x="528" y="286"/>
                                </a:lnTo>
                                <a:lnTo>
                                  <a:pt x="529" y="284"/>
                                </a:lnTo>
                                <a:lnTo>
                                  <a:pt x="530" y="284"/>
                                </a:lnTo>
                                <a:lnTo>
                                  <a:pt x="532" y="282"/>
                                </a:lnTo>
                                <a:lnTo>
                                  <a:pt x="533" y="280"/>
                                </a:lnTo>
                                <a:lnTo>
                                  <a:pt x="537" y="278"/>
                                </a:lnTo>
                                <a:close/>
                                <a:moveTo>
                                  <a:pt x="739" y="288"/>
                                </a:moveTo>
                                <a:lnTo>
                                  <a:pt x="695" y="288"/>
                                </a:lnTo>
                                <a:lnTo>
                                  <a:pt x="693" y="290"/>
                                </a:lnTo>
                                <a:lnTo>
                                  <a:pt x="740" y="290"/>
                                </a:lnTo>
                                <a:lnTo>
                                  <a:pt x="739" y="288"/>
                                </a:lnTo>
                                <a:close/>
                                <a:moveTo>
                                  <a:pt x="602" y="286"/>
                                </a:moveTo>
                                <a:lnTo>
                                  <a:pt x="567" y="286"/>
                                </a:lnTo>
                                <a:lnTo>
                                  <a:pt x="567" y="288"/>
                                </a:lnTo>
                                <a:lnTo>
                                  <a:pt x="603" y="288"/>
                                </a:lnTo>
                                <a:lnTo>
                                  <a:pt x="602" y="286"/>
                                </a:lnTo>
                                <a:close/>
                                <a:moveTo>
                                  <a:pt x="734" y="286"/>
                                </a:moveTo>
                                <a:lnTo>
                                  <a:pt x="695" y="286"/>
                                </a:lnTo>
                                <a:lnTo>
                                  <a:pt x="694" y="288"/>
                                </a:lnTo>
                                <a:lnTo>
                                  <a:pt x="736" y="288"/>
                                </a:lnTo>
                                <a:lnTo>
                                  <a:pt x="734" y="286"/>
                                </a:lnTo>
                                <a:close/>
                                <a:moveTo>
                                  <a:pt x="598" y="284"/>
                                </a:moveTo>
                                <a:lnTo>
                                  <a:pt x="565" y="284"/>
                                </a:lnTo>
                                <a:lnTo>
                                  <a:pt x="565" y="286"/>
                                </a:lnTo>
                                <a:lnTo>
                                  <a:pt x="599" y="286"/>
                                </a:lnTo>
                                <a:lnTo>
                                  <a:pt x="598" y="284"/>
                                </a:lnTo>
                                <a:close/>
                                <a:moveTo>
                                  <a:pt x="717" y="262"/>
                                </a:moveTo>
                                <a:lnTo>
                                  <a:pt x="688" y="262"/>
                                </a:lnTo>
                                <a:lnTo>
                                  <a:pt x="688" y="264"/>
                                </a:lnTo>
                                <a:lnTo>
                                  <a:pt x="688" y="266"/>
                                </a:lnTo>
                                <a:lnTo>
                                  <a:pt x="690" y="270"/>
                                </a:lnTo>
                                <a:lnTo>
                                  <a:pt x="692" y="276"/>
                                </a:lnTo>
                                <a:lnTo>
                                  <a:pt x="693" y="278"/>
                                </a:lnTo>
                                <a:lnTo>
                                  <a:pt x="695" y="282"/>
                                </a:lnTo>
                                <a:lnTo>
                                  <a:pt x="695" y="284"/>
                                </a:lnTo>
                                <a:lnTo>
                                  <a:pt x="695" y="286"/>
                                </a:lnTo>
                                <a:lnTo>
                                  <a:pt x="731" y="286"/>
                                </a:lnTo>
                                <a:lnTo>
                                  <a:pt x="731" y="284"/>
                                </a:lnTo>
                                <a:lnTo>
                                  <a:pt x="728" y="284"/>
                                </a:lnTo>
                                <a:lnTo>
                                  <a:pt x="726" y="280"/>
                                </a:lnTo>
                                <a:lnTo>
                                  <a:pt x="725" y="280"/>
                                </a:lnTo>
                                <a:lnTo>
                                  <a:pt x="722" y="274"/>
                                </a:lnTo>
                                <a:lnTo>
                                  <a:pt x="719" y="268"/>
                                </a:lnTo>
                                <a:lnTo>
                                  <a:pt x="718" y="266"/>
                                </a:lnTo>
                                <a:lnTo>
                                  <a:pt x="717" y="262"/>
                                </a:lnTo>
                                <a:close/>
                                <a:moveTo>
                                  <a:pt x="593" y="282"/>
                                </a:moveTo>
                                <a:lnTo>
                                  <a:pt x="562" y="282"/>
                                </a:lnTo>
                                <a:lnTo>
                                  <a:pt x="563" y="284"/>
                                </a:lnTo>
                                <a:lnTo>
                                  <a:pt x="594" y="284"/>
                                </a:lnTo>
                                <a:lnTo>
                                  <a:pt x="593" y="282"/>
                                </a:lnTo>
                                <a:close/>
                                <a:moveTo>
                                  <a:pt x="590" y="280"/>
                                </a:moveTo>
                                <a:lnTo>
                                  <a:pt x="561" y="280"/>
                                </a:lnTo>
                                <a:lnTo>
                                  <a:pt x="562" y="282"/>
                                </a:lnTo>
                                <a:lnTo>
                                  <a:pt x="590" y="282"/>
                                </a:lnTo>
                                <a:lnTo>
                                  <a:pt x="590" y="280"/>
                                </a:lnTo>
                                <a:close/>
                                <a:moveTo>
                                  <a:pt x="587" y="278"/>
                                </a:moveTo>
                                <a:lnTo>
                                  <a:pt x="558" y="278"/>
                                </a:lnTo>
                                <a:lnTo>
                                  <a:pt x="559" y="280"/>
                                </a:lnTo>
                                <a:lnTo>
                                  <a:pt x="588" y="280"/>
                                </a:lnTo>
                                <a:lnTo>
                                  <a:pt x="587" y="278"/>
                                </a:lnTo>
                                <a:close/>
                                <a:moveTo>
                                  <a:pt x="541" y="276"/>
                                </a:moveTo>
                                <a:lnTo>
                                  <a:pt x="477" y="276"/>
                                </a:lnTo>
                                <a:lnTo>
                                  <a:pt x="477" y="278"/>
                                </a:lnTo>
                                <a:lnTo>
                                  <a:pt x="539" y="278"/>
                                </a:lnTo>
                                <a:lnTo>
                                  <a:pt x="541" y="276"/>
                                </a:lnTo>
                                <a:close/>
                                <a:moveTo>
                                  <a:pt x="583" y="276"/>
                                </a:moveTo>
                                <a:lnTo>
                                  <a:pt x="555" y="276"/>
                                </a:lnTo>
                                <a:lnTo>
                                  <a:pt x="556" y="278"/>
                                </a:lnTo>
                                <a:lnTo>
                                  <a:pt x="584" y="278"/>
                                </a:lnTo>
                                <a:lnTo>
                                  <a:pt x="583" y="276"/>
                                </a:lnTo>
                                <a:close/>
                                <a:moveTo>
                                  <a:pt x="507" y="274"/>
                                </a:moveTo>
                                <a:lnTo>
                                  <a:pt x="478" y="274"/>
                                </a:lnTo>
                                <a:lnTo>
                                  <a:pt x="478" y="276"/>
                                </a:lnTo>
                                <a:lnTo>
                                  <a:pt x="508" y="276"/>
                                </a:lnTo>
                                <a:lnTo>
                                  <a:pt x="507" y="274"/>
                                </a:lnTo>
                                <a:close/>
                                <a:moveTo>
                                  <a:pt x="581" y="274"/>
                                </a:moveTo>
                                <a:lnTo>
                                  <a:pt x="512" y="274"/>
                                </a:lnTo>
                                <a:lnTo>
                                  <a:pt x="511" y="276"/>
                                </a:lnTo>
                                <a:lnTo>
                                  <a:pt x="582" y="276"/>
                                </a:lnTo>
                                <a:lnTo>
                                  <a:pt x="581" y="274"/>
                                </a:lnTo>
                                <a:close/>
                                <a:moveTo>
                                  <a:pt x="501" y="266"/>
                                </a:moveTo>
                                <a:lnTo>
                                  <a:pt x="501" y="266"/>
                                </a:lnTo>
                                <a:lnTo>
                                  <a:pt x="497" y="268"/>
                                </a:lnTo>
                                <a:lnTo>
                                  <a:pt x="486" y="268"/>
                                </a:lnTo>
                                <a:lnTo>
                                  <a:pt x="483" y="270"/>
                                </a:lnTo>
                                <a:lnTo>
                                  <a:pt x="480" y="270"/>
                                </a:lnTo>
                                <a:lnTo>
                                  <a:pt x="479" y="272"/>
                                </a:lnTo>
                                <a:lnTo>
                                  <a:pt x="478" y="274"/>
                                </a:lnTo>
                                <a:lnTo>
                                  <a:pt x="505" y="274"/>
                                </a:lnTo>
                                <a:lnTo>
                                  <a:pt x="503" y="272"/>
                                </a:lnTo>
                                <a:lnTo>
                                  <a:pt x="502" y="268"/>
                                </a:lnTo>
                                <a:lnTo>
                                  <a:pt x="501" y="266"/>
                                </a:lnTo>
                                <a:close/>
                                <a:moveTo>
                                  <a:pt x="560" y="232"/>
                                </a:moveTo>
                                <a:lnTo>
                                  <a:pt x="506" y="232"/>
                                </a:lnTo>
                                <a:lnTo>
                                  <a:pt x="506" y="234"/>
                                </a:lnTo>
                                <a:lnTo>
                                  <a:pt x="506" y="236"/>
                                </a:lnTo>
                                <a:lnTo>
                                  <a:pt x="505" y="236"/>
                                </a:lnTo>
                                <a:lnTo>
                                  <a:pt x="507" y="240"/>
                                </a:lnTo>
                                <a:lnTo>
                                  <a:pt x="512" y="252"/>
                                </a:lnTo>
                                <a:lnTo>
                                  <a:pt x="513" y="256"/>
                                </a:lnTo>
                                <a:lnTo>
                                  <a:pt x="516" y="262"/>
                                </a:lnTo>
                                <a:lnTo>
                                  <a:pt x="517" y="266"/>
                                </a:lnTo>
                                <a:lnTo>
                                  <a:pt x="518" y="270"/>
                                </a:lnTo>
                                <a:lnTo>
                                  <a:pt x="517" y="270"/>
                                </a:lnTo>
                                <a:lnTo>
                                  <a:pt x="517" y="272"/>
                                </a:lnTo>
                                <a:lnTo>
                                  <a:pt x="515" y="274"/>
                                </a:lnTo>
                                <a:lnTo>
                                  <a:pt x="580" y="274"/>
                                </a:lnTo>
                                <a:lnTo>
                                  <a:pt x="580" y="272"/>
                                </a:lnTo>
                                <a:lnTo>
                                  <a:pt x="579" y="272"/>
                                </a:lnTo>
                                <a:lnTo>
                                  <a:pt x="576" y="268"/>
                                </a:lnTo>
                                <a:lnTo>
                                  <a:pt x="574" y="268"/>
                                </a:lnTo>
                                <a:lnTo>
                                  <a:pt x="573" y="264"/>
                                </a:lnTo>
                                <a:lnTo>
                                  <a:pt x="572" y="262"/>
                                </a:lnTo>
                                <a:lnTo>
                                  <a:pt x="571" y="260"/>
                                </a:lnTo>
                                <a:lnTo>
                                  <a:pt x="569" y="260"/>
                                </a:lnTo>
                                <a:lnTo>
                                  <a:pt x="567" y="256"/>
                                </a:lnTo>
                                <a:lnTo>
                                  <a:pt x="566" y="252"/>
                                </a:lnTo>
                                <a:lnTo>
                                  <a:pt x="563" y="246"/>
                                </a:lnTo>
                                <a:lnTo>
                                  <a:pt x="562" y="244"/>
                                </a:lnTo>
                                <a:lnTo>
                                  <a:pt x="561" y="240"/>
                                </a:lnTo>
                                <a:lnTo>
                                  <a:pt x="560" y="238"/>
                                </a:lnTo>
                                <a:lnTo>
                                  <a:pt x="561" y="238"/>
                                </a:lnTo>
                                <a:lnTo>
                                  <a:pt x="560" y="232"/>
                                </a:lnTo>
                                <a:close/>
                                <a:moveTo>
                                  <a:pt x="305" y="260"/>
                                </a:moveTo>
                                <a:lnTo>
                                  <a:pt x="286" y="260"/>
                                </a:lnTo>
                                <a:lnTo>
                                  <a:pt x="286" y="262"/>
                                </a:lnTo>
                                <a:lnTo>
                                  <a:pt x="303" y="262"/>
                                </a:lnTo>
                                <a:lnTo>
                                  <a:pt x="305" y="260"/>
                                </a:lnTo>
                                <a:close/>
                                <a:moveTo>
                                  <a:pt x="713" y="258"/>
                                </a:moveTo>
                                <a:lnTo>
                                  <a:pt x="689" y="258"/>
                                </a:lnTo>
                                <a:lnTo>
                                  <a:pt x="689" y="260"/>
                                </a:lnTo>
                                <a:lnTo>
                                  <a:pt x="688" y="262"/>
                                </a:lnTo>
                                <a:lnTo>
                                  <a:pt x="715" y="262"/>
                                </a:lnTo>
                                <a:lnTo>
                                  <a:pt x="715" y="260"/>
                                </a:lnTo>
                                <a:lnTo>
                                  <a:pt x="713" y="258"/>
                                </a:lnTo>
                                <a:close/>
                                <a:moveTo>
                                  <a:pt x="309" y="258"/>
                                </a:moveTo>
                                <a:lnTo>
                                  <a:pt x="283" y="258"/>
                                </a:lnTo>
                                <a:lnTo>
                                  <a:pt x="284" y="260"/>
                                </a:lnTo>
                                <a:lnTo>
                                  <a:pt x="307" y="260"/>
                                </a:lnTo>
                                <a:lnTo>
                                  <a:pt x="309" y="258"/>
                                </a:lnTo>
                                <a:close/>
                                <a:moveTo>
                                  <a:pt x="318" y="250"/>
                                </a:moveTo>
                                <a:lnTo>
                                  <a:pt x="280" y="250"/>
                                </a:lnTo>
                                <a:lnTo>
                                  <a:pt x="279" y="252"/>
                                </a:lnTo>
                                <a:lnTo>
                                  <a:pt x="280" y="254"/>
                                </a:lnTo>
                                <a:lnTo>
                                  <a:pt x="281" y="256"/>
                                </a:lnTo>
                                <a:lnTo>
                                  <a:pt x="281" y="258"/>
                                </a:lnTo>
                                <a:lnTo>
                                  <a:pt x="311" y="258"/>
                                </a:lnTo>
                                <a:lnTo>
                                  <a:pt x="315" y="254"/>
                                </a:lnTo>
                                <a:lnTo>
                                  <a:pt x="316" y="254"/>
                                </a:lnTo>
                                <a:lnTo>
                                  <a:pt x="317" y="252"/>
                                </a:lnTo>
                                <a:lnTo>
                                  <a:pt x="318" y="250"/>
                                </a:lnTo>
                                <a:close/>
                                <a:moveTo>
                                  <a:pt x="712" y="256"/>
                                </a:moveTo>
                                <a:lnTo>
                                  <a:pt x="690" y="256"/>
                                </a:lnTo>
                                <a:lnTo>
                                  <a:pt x="689" y="258"/>
                                </a:lnTo>
                                <a:lnTo>
                                  <a:pt x="713" y="258"/>
                                </a:lnTo>
                                <a:lnTo>
                                  <a:pt x="712" y="256"/>
                                </a:lnTo>
                                <a:close/>
                                <a:moveTo>
                                  <a:pt x="709" y="254"/>
                                </a:moveTo>
                                <a:lnTo>
                                  <a:pt x="691" y="254"/>
                                </a:lnTo>
                                <a:lnTo>
                                  <a:pt x="690" y="256"/>
                                </a:lnTo>
                                <a:lnTo>
                                  <a:pt x="710" y="256"/>
                                </a:lnTo>
                                <a:lnTo>
                                  <a:pt x="709" y="254"/>
                                </a:lnTo>
                                <a:close/>
                                <a:moveTo>
                                  <a:pt x="704" y="252"/>
                                </a:moveTo>
                                <a:lnTo>
                                  <a:pt x="695" y="252"/>
                                </a:lnTo>
                                <a:lnTo>
                                  <a:pt x="693" y="254"/>
                                </a:lnTo>
                                <a:lnTo>
                                  <a:pt x="705" y="254"/>
                                </a:lnTo>
                                <a:lnTo>
                                  <a:pt x="704" y="252"/>
                                </a:lnTo>
                                <a:close/>
                                <a:moveTo>
                                  <a:pt x="320" y="242"/>
                                </a:moveTo>
                                <a:lnTo>
                                  <a:pt x="277" y="242"/>
                                </a:lnTo>
                                <a:lnTo>
                                  <a:pt x="279" y="250"/>
                                </a:lnTo>
                                <a:lnTo>
                                  <a:pt x="318" y="250"/>
                                </a:lnTo>
                                <a:lnTo>
                                  <a:pt x="318" y="248"/>
                                </a:lnTo>
                                <a:lnTo>
                                  <a:pt x="319" y="248"/>
                                </a:lnTo>
                                <a:lnTo>
                                  <a:pt x="319" y="246"/>
                                </a:lnTo>
                                <a:lnTo>
                                  <a:pt x="320" y="244"/>
                                </a:lnTo>
                                <a:lnTo>
                                  <a:pt x="320" y="242"/>
                                </a:lnTo>
                                <a:close/>
                                <a:moveTo>
                                  <a:pt x="321" y="240"/>
                                </a:moveTo>
                                <a:lnTo>
                                  <a:pt x="278" y="240"/>
                                </a:lnTo>
                                <a:lnTo>
                                  <a:pt x="277" y="242"/>
                                </a:lnTo>
                                <a:lnTo>
                                  <a:pt x="320" y="242"/>
                                </a:lnTo>
                                <a:lnTo>
                                  <a:pt x="321" y="240"/>
                                </a:lnTo>
                                <a:close/>
                                <a:moveTo>
                                  <a:pt x="320" y="232"/>
                                </a:moveTo>
                                <a:lnTo>
                                  <a:pt x="275" y="232"/>
                                </a:lnTo>
                                <a:lnTo>
                                  <a:pt x="276" y="236"/>
                                </a:lnTo>
                                <a:lnTo>
                                  <a:pt x="278" y="240"/>
                                </a:lnTo>
                                <a:lnTo>
                                  <a:pt x="320" y="240"/>
                                </a:lnTo>
                                <a:lnTo>
                                  <a:pt x="320" y="238"/>
                                </a:lnTo>
                                <a:lnTo>
                                  <a:pt x="321" y="236"/>
                                </a:lnTo>
                                <a:lnTo>
                                  <a:pt x="320" y="234"/>
                                </a:lnTo>
                                <a:lnTo>
                                  <a:pt x="320" y="232"/>
                                </a:lnTo>
                                <a:close/>
                                <a:moveTo>
                                  <a:pt x="675" y="238"/>
                                </a:moveTo>
                                <a:lnTo>
                                  <a:pt x="656" y="238"/>
                                </a:lnTo>
                                <a:lnTo>
                                  <a:pt x="658" y="240"/>
                                </a:lnTo>
                                <a:lnTo>
                                  <a:pt x="673" y="240"/>
                                </a:lnTo>
                                <a:lnTo>
                                  <a:pt x="675" y="238"/>
                                </a:lnTo>
                                <a:close/>
                                <a:moveTo>
                                  <a:pt x="599" y="236"/>
                                </a:moveTo>
                                <a:lnTo>
                                  <a:pt x="593" y="236"/>
                                </a:lnTo>
                                <a:lnTo>
                                  <a:pt x="596" y="238"/>
                                </a:lnTo>
                                <a:lnTo>
                                  <a:pt x="598" y="238"/>
                                </a:lnTo>
                                <a:lnTo>
                                  <a:pt x="599" y="236"/>
                                </a:lnTo>
                                <a:close/>
                                <a:moveTo>
                                  <a:pt x="678" y="236"/>
                                </a:moveTo>
                                <a:lnTo>
                                  <a:pt x="653" y="236"/>
                                </a:lnTo>
                                <a:lnTo>
                                  <a:pt x="654" y="238"/>
                                </a:lnTo>
                                <a:lnTo>
                                  <a:pt x="677" y="238"/>
                                </a:lnTo>
                                <a:lnTo>
                                  <a:pt x="678" y="236"/>
                                </a:lnTo>
                                <a:close/>
                                <a:moveTo>
                                  <a:pt x="604" y="234"/>
                                </a:moveTo>
                                <a:lnTo>
                                  <a:pt x="585" y="234"/>
                                </a:lnTo>
                                <a:lnTo>
                                  <a:pt x="585" y="236"/>
                                </a:lnTo>
                                <a:lnTo>
                                  <a:pt x="603" y="236"/>
                                </a:lnTo>
                                <a:lnTo>
                                  <a:pt x="604" y="234"/>
                                </a:lnTo>
                                <a:close/>
                                <a:moveTo>
                                  <a:pt x="681" y="232"/>
                                </a:moveTo>
                                <a:lnTo>
                                  <a:pt x="649" y="232"/>
                                </a:lnTo>
                                <a:lnTo>
                                  <a:pt x="650" y="234"/>
                                </a:lnTo>
                                <a:lnTo>
                                  <a:pt x="650" y="236"/>
                                </a:lnTo>
                                <a:lnTo>
                                  <a:pt x="678" y="236"/>
                                </a:lnTo>
                                <a:lnTo>
                                  <a:pt x="679" y="234"/>
                                </a:lnTo>
                                <a:lnTo>
                                  <a:pt x="681" y="234"/>
                                </a:lnTo>
                                <a:lnTo>
                                  <a:pt x="681" y="232"/>
                                </a:lnTo>
                                <a:close/>
                                <a:moveTo>
                                  <a:pt x="607" y="232"/>
                                </a:moveTo>
                                <a:lnTo>
                                  <a:pt x="584" y="232"/>
                                </a:lnTo>
                                <a:lnTo>
                                  <a:pt x="584" y="234"/>
                                </a:lnTo>
                                <a:lnTo>
                                  <a:pt x="605" y="234"/>
                                </a:lnTo>
                                <a:lnTo>
                                  <a:pt x="607" y="232"/>
                                </a:lnTo>
                                <a:close/>
                                <a:moveTo>
                                  <a:pt x="320" y="230"/>
                                </a:moveTo>
                                <a:lnTo>
                                  <a:pt x="272" y="230"/>
                                </a:lnTo>
                                <a:lnTo>
                                  <a:pt x="272" y="232"/>
                                </a:lnTo>
                                <a:lnTo>
                                  <a:pt x="320" y="232"/>
                                </a:lnTo>
                                <a:lnTo>
                                  <a:pt x="320" y="230"/>
                                </a:lnTo>
                                <a:close/>
                                <a:moveTo>
                                  <a:pt x="560" y="230"/>
                                </a:moveTo>
                                <a:lnTo>
                                  <a:pt x="507" y="230"/>
                                </a:lnTo>
                                <a:lnTo>
                                  <a:pt x="505" y="232"/>
                                </a:lnTo>
                                <a:lnTo>
                                  <a:pt x="559" y="232"/>
                                </a:lnTo>
                                <a:lnTo>
                                  <a:pt x="560" y="230"/>
                                </a:lnTo>
                                <a:close/>
                                <a:moveTo>
                                  <a:pt x="608" y="230"/>
                                </a:moveTo>
                                <a:lnTo>
                                  <a:pt x="581" y="230"/>
                                </a:lnTo>
                                <a:lnTo>
                                  <a:pt x="582" y="232"/>
                                </a:lnTo>
                                <a:lnTo>
                                  <a:pt x="607" y="232"/>
                                </a:lnTo>
                                <a:lnTo>
                                  <a:pt x="608" y="230"/>
                                </a:lnTo>
                                <a:close/>
                                <a:moveTo>
                                  <a:pt x="682" y="230"/>
                                </a:moveTo>
                                <a:lnTo>
                                  <a:pt x="646" y="230"/>
                                </a:lnTo>
                                <a:lnTo>
                                  <a:pt x="646" y="232"/>
                                </a:lnTo>
                                <a:lnTo>
                                  <a:pt x="682" y="232"/>
                                </a:lnTo>
                                <a:lnTo>
                                  <a:pt x="682" y="230"/>
                                </a:lnTo>
                                <a:close/>
                                <a:moveTo>
                                  <a:pt x="318" y="222"/>
                                </a:moveTo>
                                <a:lnTo>
                                  <a:pt x="244" y="222"/>
                                </a:lnTo>
                                <a:lnTo>
                                  <a:pt x="244" y="224"/>
                                </a:lnTo>
                                <a:lnTo>
                                  <a:pt x="250" y="224"/>
                                </a:lnTo>
                                <a:lnTo>
                                  <a:pt x="251" y="226"/>
                                </a:lnTo>
                                <a:lnTo>
                                  <a:pt x="264" y="226"/>
                                </a:lnTo>
                                <a:lnTo>
                                  <a:pt x="264" y="228"/>
                                </a:lnTo>
                                <a:lnTo>
                                  <a:pt x="269" y="228"/>
                                </a:lnTo>
                                <a:lnTo>
                                  <a:pt x="270" y="230"/>
                                </a:lnTo>
                                <a:lnTo>
                                  <a:pt x="320" y="230"/>
                                </a:lnTo>
                                <a:lnTo>
                                  <a:pt x="320" y="228"/>
                                </a:lnTo>
                                <a:lnTo>
                                  <a:pt x="318" y="222"/>
                                </a:lnTo>
                                <a:close/>
                                <a:moveTo>
                                  <a:pt x="560" y="228"/>
                                </a:moveTo>
                                <a:lnTo>
                                  <a:pt x="507" y="228"/>
                                </a:lnTo>
                                <a:lnTo>
                                  <a:pt x="506" y="230"/>
                                </a:lnTo>
                                <a:lnTo>
                                  <a:pt x="560" y="230"/>
                                </a:lnTo>
                                <a:lnTo>
                                  <a:pt x="560" y="228"/>
                                </a:lnTo>
                                <a:close/>
                                <a:moveTo>
                                  <a:pt x="610" y="224"/>
                                </a:moveTo>
                                <a:lnTo>
                                  <a:pt x="583" y="224"/>
                                </a:lnTo>
                                <a:lnTo>
                                  <a:pt x="582" y="226"/>
                                </a:lnTo>
                                <a:lnTo>
                                  <a:pt x="582" y="228"/>
                                </a:lnTo>
                                <a:lnTo>
                                  <a:pt x="582" y="230"/>
                                </a:lnTo>
                                <a:lnTo>
                                  <a:pt x="608" y="230"/>
                                </a:lnTo>
                                <a:lnTo>
                                  <a:pt x="609" y="228"/>
                                </a:lnTo>
                                <a:lnTo>
                                  <a:pt x="609" y="226"/>
                                </a:lnTo>
                                <a:lnTo>
                                  <a:pt x="610" y="224"/>
                                </a:lnTo>
                                <a:close/>
                                <a:moveTo>
                                  <a:pt x="683" y="228"/>
                                </a:moveTo>
                                <a:lnTo>
                                  <a:pt x="645" y="228"/>
                                </a:lnTo>
                                <a:lnTo>
                                  <a:pt x="645" y="230"/>
                                </a:lnTo>
                                <a:lnTo>
                                  <a:pt x="682" y="230"/>
                                </a:lnTo>
                                <a:lnTo>
                                  <a:pt x="683" y="228"/>
                                </a:lnTo>
                                <a:close/>
                                <a:moveTo>
                                  <a:pt x="561" y="226"/>
                                </a:moveTo>
                                <a:lnTo>
                                  <a:pt x="508" y="226"/>
                                </a:lnTo>
                                <a:lnTo>
                                  <a:pt x="508" y="228"/>
                                </a:lnTo>
                                <a:lnTo>
                                  <a:pt x="560" y="228"/>
                                </a:lnTo>
                                <a:lnTo>
                                  <a:pt x="561" y="226"/>
                                </a:lnTo>
                                <a:close/>
                                <a:moveTo>
                                  <a:pt x="683" y="224"/>
                                </a:moveTo>
                                <a:lnTo>
                                  <a:pt x="641" y="224"/>
                                </a:lnTo>
                                <a:lnTo>
                                  <a:pt x="642" y="228"/>
                                </a:lnTo>
                                <a:lnTo>
                                  <a:pt x="683" y="228"/>
                                </a:lnTo>
                                <a:lnTo>
                                  <a:pt x="682" y="226"/>
                                </a:lnTo>
                                <a:lnTo>
                                  <a:pt x="683" y="224"/>
                                </a:lnTo>
                                <a:close/>
                                <a:moveTo>
                                  <a:pt x="561" y="224"/>
                                </a:moveTo>
                                <a:lnTo>
                                  <a:pt x="509" y="224"/>
                                </a:lnTo>
                                <a:lnTo>
                                  <a:pt x="508" y="226"/>
                                </a:lnTo>
                                <a:lnTo>
                                  <a:pt x="561" y="226"/>
                                </a:lnTo>
                                <a:lnTo>
                                  <a:pt x="561" y="224"/>
                                </a:lnTo>
                                <a:close/>
                                <a:moveTo>
                                  <a:pt x="564" y="216"/>
                                </a:moveTo>
                                <a:lnTo>
                                  <a:pt x="521" y="216"/>
                                </a:lnTo>
                                <a:lnTo>
                                  <a:pt x="518" y="218"/>
                                </a:lnTo>
                                <a:lnTo>
                                  <a:pt x="513" y="220"/>
                                </a:lnTo>
                                <a:lnTo>
                                  <a:pt x="512" y="222"/>
                                </a:lnTo>
                                <a:lnTo>
                                  <a:pt x="509" y="224"/>
                                </a:lnTo>
                                <a:lnTo>
                                  <a:pt x="561" y="224"/>
                                </a:lnTo>
                                <a:lnTo>
                                  <a:pt x="562" y="222"/>
                                </a:lnTo>
                                <a:lnTo>
                                  <a:pt x="562" y="220"/>
                                </a:lnTo>
                                <a:lnTo>
                                  <a:pt x="563" y="220"/>
                                </a:lnTo>
                                <a:lnTo>
                                  <a:pt x="563" y="218"/>
                                </a:lnTo>
                                <a:lnTo>
                                  <a:pt x="564" y="218"/>
                                </a:lnTo>
                                <a:lnTo>
                                  <a:pt x="564" y="216"/>
                                </a:lnTo>
                                <a:close/>
                                <a:moveTo>
                                  <a:pt x="606" y="214"/>
                                </a:moveTo>
                                <a:lnTo>
                                  <a:pt x="584" y="214"/>
                                </a:lnTo>
                                <a:lnTo>
                                  <a:pt x="584" y="216"/>
                                </a:lnTo>
                                <a:lnTo>
                                  <a:pt x="584" y="218"/>
                                </a:lnTo>
                                <a:lnTo>
                                  <a:pt x="583" y="218"/>
                                </a:lnTo>
                                <a:lnTo>
                                  <a:pt x="583" y="220"/>
                                </a:lnTo>
                                <a:lnTo>
                                  <a:pt x="583" y="222"/>
                                </a:lnTo>
                                <a:lnTo>
                                  <a:pt x="582" y="224"/>
                                </a:lnTo>
                                <a:lnTo>
                                  <a:pt x="609" y="224"/>
                                </a:lnTo>
                                <a:lnTo>
                                  <a:pt x="608" y="220"/>
                                </a:lnTo>
                                <a:lnTo>
                                  <a:pt x="606" y="214"/>
                                </a:lnTo>
                                <a:close/>
                                <a:moveTo>
                                  <a:pt x="680" y="216"/>
                                </a:moveTo>
                                <a:lnTo>
                                  <a:pt x="630" y="216"/>
                                </a:lnTo>
                                <a:lnTo>
                                  <a:pt x="632" y="218"/>
                                </a:lnTo>
                                <a:lnTo>
                                  <a:pt x="634" y="218"/>
                                </a:lnTo>
                                <a:lnTo>
                                  <a:pt x="635" y="220"/>
                                </a:lnTo>
                                <a:lnTo>
                                  <a:pt x="637" y="220"/>
                                </a:lnTo>
                                <a:lnTo>
                                  <a:pt x="638" y="222"/>
                                </a:lnTo>
                                <a:lnTo>
                                  <a:pt x="639" y="224"/>
                                </a:lnTo>
                                <a:lnTo>
                                  <a:pt x="683" y="224"/>
                                </a:lnTo>
                                <a:lnTo>
                                  <a:pt x="680" y="218"/>
                                </a:lnTo>
                                <a:lnTo>
                                  <a:pt x="680" y="216"/>
                                </a:lnTo>
                                <a:close/>
                                <a:moveTo>
                                  <a:pt x="315" y="206"/>
                                </a:moveTo>
                                <a:lnTo>
                                  <a:pt x="244" y="206"/>
                                </a:lnTo>
                                <a:lnTo>
                                  <a:pt x="242" y="208"/>
                                </a:lnTo>
                                <a:lnTo>
                                  <a:pt x="241" y="210"/>
                                </a:lnTo>
                                <a:lnTo>
                                  <a:pt x="241" y="212"/>
                                </a:lnTo>
                                <a:lnTo>
                                  <a:pt x="240" y="212"/>
                                </a:lnTo>
                                <a:lnTo>
                                  <a:pt x="240" y="214"/>
                                </a:lnTo>
                                <a:lnTo>
                                  <a:pt x="239" y="216"/>
                                </a:lnTo>
                                <a:lnTo>
                                  <a:pt x="240" y="218"/>
                                </a:lnTo>
                                <a:lnTo>
                                  <a:pt x="240" y="220"/>
                                </a:lnTo>
                                <a:lnTo>
                                  <a:pt x="242" y="222"/>
                                </a:lnTo>
                                <a:lnTo>
                                  <a:pt x="318" y="222"/>
                                </a:lnTo>
                                <a:lnTo>
                                  <a:pt x="319" y="220"/>
                                </a:lnTo>
                                <a:lnTo>
                                  <a:pt x="315" y="208"/>
                                </a:lnTo>
                                <a:lnTo>
                                  <a:pt x="315" y="206"/>
                                </a:lnTo>
                                <a:close/>
                                <a:moveTo>
                                  <a:pt x="567" y="208"/>
                                </a:moveTo>
                                <a:lnTo>
                                  <a:pt x="530" y="208"/>
                                </a:lnTo>
                                <a:lnTo>
                                  <a:pt x="528" y="210"/>
                                </a:lnTo>
                                <a:lnTo>
                                  <a:pt x="527" y="212"/>
                                </a:lnTo>
                                <a:lnTo>
                                  <a:pt x="525" y="214"/>
                                </a:lnTo>
                                <a:lnTo>
                                  <a:pt x="522" y="216"/>
                                </a:lnTo>
                                <a:lnTo>
                                  <a:pt x="564" y="216"/>
                                </a:lnTo>
                                <a:lnTo>
                                  <a:pt x="565" y="214"/>
                                </a:lnTo>
                                <a:lnTo>
                                  <a:pt x="566" y="212"/>
                                </a:lnTo>
                                <a:lnTo>
                                  <a:pt x="566" y="210"/>
                                </a:lnTo>
                                <a:lnTo>
                                  <a:pt x="567" y="208"/>
                                </a:lnTo>
                                <a:close/>
                                <a:moveTo>
                                  <a:pt x="676" y="212"/>
                                </a:moveTo>
                                <a:lnTo>
                                  <a:pt x="625" y="212"/>
                                </a:lnTo>
                                <a:lnTo>
                                  <a:pt x="626" y="214"/>
                                </a:lnTo>
                                <a:lnTo>
                                  <a:pt x="628" y="214"/>
                                </a:lnTo>
                                <a:lnTo>
                                  <a:pt x="629" y="216"/>
                                </a:lnTo>
                                <a:lnTo>
                                  <a:pt x="678" y="216"/>
                                </a:lnTo>
                                <a:lnTo>
                                  <a:pt x="676" y="212"/>
                                </a:lnTo>
                                <a:close/>
                                <a:moveTo>
                                  <a:pt x="607" y="212"/>
                                </a:moveTo>
                                <a:lnTo>
                                  <a:pt x="585" y="212"/>
                                </a:lnTo>
                                <a:lnTo>
                                  <a:pt x="584" y="214"/>
                                </a:lnTo>
                                <a:lnTo>
                                  <a:pt x="607" y="214"/>
                                </a:lnTo>
                                <a:lnTo>
                                  <a:pt x="607" y="212"/>
                                </a:lnTo>
                                <a:close/>
                                <a:moveTo>
                                  <a:pt x="672" y="208"/>
                                </a:moveTo>
                                <a:lnTo>
                                  <a:pt x="585" y="208"/>
                                </a:lnTo>
                                <a:lnTo>
                                  <a:pt x="584" y="210"/>
                                </a:lnTo>
                                <a:lnTo>
                                  <a:pt x="584" y="212"/>
                                </a:lnTo>
                                <a:lnTo>
                                  <a:pt x="610" y="212"/>
                                </a:lnTo>
                                <a:lnTo>
                                  <a:pt x="611" y="210"/>
                                </a:lnTo>
                                <a:lnTo>
                                  <a:pt x="673" y="210"/>
                                </a:lnTo>
                                <a:lnTo>
                                  <a:pt x="672" y="208"/>
                                </a:lnTo>
                                <a:close/>
                                <a:moveTo>
                                  <a:pt x="674" y="210"/>
                                </a:moveTo>
                                <a:lnTo>
                                  <a:pt x="619" y="210"/>
                                </a:lnTo>
                                <a:lnTo>
                                  <a:pt x="621" y="212"/>
                                </a:lnTo>
                                <a:lnTo>
                                  <a:pt x="674" y="212"/>
                                </a:lnTo>
                                <a:lnTo>
                                  <a:pt x="674" y="210"/>
                                </a:lnTo>
                                <a:close/>
                                <a:moveTo>
                                  <a:pt x="567" y="204"/>
                                </a:moveTo>
                                <a:lnTo>
                                  <a:pt x="531" y="204"/>
                                </a:lnTo>
                                <a:lnTo>
                                  <a:pt x="531" y="206"/>
                                </a:lnTo>
                                <a:lnTo>
                                  <a:pt x="530" y="208"/>
                                </a:lnTo>
                                <a:lnTo>
                                  <a:pt x="567" y="208"/>
                                </a:lnTo>
                                <a:lnTo>
                                  <a:pt x="567" y="204"/>
                                </a:lnTo>
                                <a:close/>
                                <a:moveTo>
                                  <a:pt x="670" y="206"/>
                                </a:moveTo>
                                <a:lnTo>
                                  <a:pt x="585" y="206"/>
                                </a:lnTo>
                                <a:lnTo>
                                  <a:pt x="585" y="208"/>
                                </a:lnTo>
                                <a:lnTo>
                                  <a:pt x="671" y="208"/>
                                </a:lnTo>
                                <a:lnTo>
                                  <a:pt x="670" y="206"/>
                                </a:lnTo>
                                <a:close/>
                                <a:moveTo>
                                  <a:pt x="309" y="178"/>
                                </a:moveTo>
                                <a:lnTo>
                                  <a:pt x="243" y="178"/>
                                </a:lnTo>
                                <a:lnTo>
                                  <a:pt x="243" y="180"/>
                                </a:lnTo>
                                <a:lnTo>
                                  <a:pt x="244" y="186"/>
                                </a:lnTo>
                                <a:lnTo>
                                  <a:pt x="243" y="188"/>
                                </a:lnTo>
                                <a:lnTo>
                                  <a:pt x="244" y="188"/>
                                </a:lnTo>
                                <a:lnTo>
                                  <a:pt x="245" y="192"/>
                                </a:lnTo>
                                <a:lnTo>
                                  <a:pt x="245" y="194"/>
                                </a:lnTo>
                                <a:lnTo>
                                  <a:pt x="244" y="196"/>
                                </a:lnTo>
                                <a:lnTo>
                                  <a:pt x="245" y="196"/>
                                </a:lnTo>
                                <a:lnTo>
                                  <a:pt x="245" y="200"/>
                                </a:lnTo>
                                <a:lnTo>
                                  <a:pt x="244" y="200"/>
                                </a:lnTo>
                                <a:lnTo>
                                  <a:pt x="244" y="204"/>
                                </a:lnTo>
                                <a:lnTo>
                                  <a:pt x="243" y="206"/>
                                </a:lnTo>
                                <a:lnTo>
                                  <a:pt x="315" y="206"/>
                                </a:lnTo>
                                <a:lnTo>
                                  <a:pt x="312" y="198"/>
                                </a:lnTo>
                                <a:lnTo>
                                  <a:pt x="310" y="192"/>
                                </a:lnTo>
                                <a:lnTo>
                                  <a:pt x="311" y="190"/>
                                </a:lnTo>
                                <a:lnTo>
                                  <a:pt x="310" y="186"/>
                                </a:lnTo>
                                <a:lnTo>
                                  <a:pt x="309" y="184"/>
                                </a:lnTo>
                                <a:lnTo>
                                  <a:pt x="309" y="182"/>
                                </a:lnTo>
                                <a:lnTo>
                                  <a:pt x="309" y="178"/>
                                </a:lnTo>
                                <a:close/>
                                <a:moveTo>
                                  <a:pt x="342" y="204"/>
                                </a:moveTo>
                                <a:lnTo>
                                  <a:pt x="339" y="204"/>
                                </a:lnTo>
                                <a:lnTo>
                                  <a:pt x="340" y="206"/>
                                </a:lnTo>
                                <a:lnTo>
                                  <a:pt x="341" y="206"/>
                                </a:lnTo>
                                <a:lnTo>
                                  <a:pt x="342" y="204"/>
                                </a:lnTo>
                                <a:close/>
                                <a:moveTo>
                                  <a:pt x="369" y="204"/>
                                </a:moveTo>
                                <a:lnTo>
                                  <a:pt x="353" y="204"/>
                                </a:lnTo>
                                <a:lnTo>
                                  <a:pt x="354" y="206"/>
                                </a:lnTo>
                                <a:lnTo>
                                  <a:pt x="363" y="206"/>
                                </a:lnTo>
                                <a:lnTo>
                                  <a:pt x="369" y="204"/>
                                </a:lnTo>
                                <a:close/>
                                <a:moveTo>
                                  <a:pt x="381" y="204"/>
                                </a:moveTo>
                                <a:lnTo>
                                  <a:pt x="375" y="204"/>
                                </a:lnTo>
                                <a:lnTo>
                                  <a:pt x="376" y="206"/>
                                </a:lnTo>
                                <a:lnTo>
                                  <a:pt x="379" y="206"/>
                                </a:lnTo>
                                <a:lnTo>
                                  <a:pt x="381" y="204"/>
                                </a:lnTo>
                                <a:close/>
                                <a:moveTo>
                                  <a:pt x="470" y="204"/>
                                </a:moveTo>
                                <a:lnTo>
                                  <a:pt x="456" y="204"/>
                                </a:lnTo>
                                <a:lnTo>
                                  <a:pt x="456" y="206"/>
                                </a:lnTo>
                                <a:lnTo>
                                  <a:pt x="467" y="206"/>
                                </a:lnTo>
                                <a:lnTo>
                                  <a:pt x="470" y="204"/>
                                </a:lnTo>
                                <a:close/>
                                <a:moveTo>
                                  <a:pt x="666" y="204"/>
                                </a:moveTo>
                                <a:lnTo>
                                  <a:pt x="584" y="204"/>
                                </a:lnTo>
                                <a:lnTo>
                                  <a:pt x="585" y="206"/>
                                </a:lnTo>
                                <a:lnTo>
                                  <a:pt x="667" y="206"/>
                                </a:lnTo>
                                <a:lnTo>
                                  <a:pt x="666" y="204"/>
                                </a:lnTo>
                                <a:close/>
                                <a:moveTo>
                                  <a:pt x="373" y="170"/>
                                </a:moveTo>
                                <a:lnTo>
                                  <a:pt x="330" y="170"/>
                                </a:lnTo>
                                <a:lnTo>
                                  <a:pt x="331" y="174"/>
                                </a:lnTo>
                                <a:lnTo>
                                  <a:pt x="330" y="174"/>
                                </a:lnTo>
                                <a:lnTo>
                                  <a:pt x="330" y="176"/>
                                </a:lnTo>
                                <a:lnTo>
                                  <a:pt x="331" y="178"/>
                                </a:lnTo>
                                <a:lnTo>
                                  <a:pt x="330" y="180"/>
                                </a:lnTo>
                                <a:lnTo>
                                  <a:pt x="330" y="182"/>
                                </a:lnTo>
                                <a:lnTo>
                                  <a:pt x="330" y="184"/>
                                </a:lnTo>
                                <a:lnTo>
                                  <a:pt x="330" y="188"/>
                                </a:lnTo>
                                <a:lnTo>
                                  <a:pt x="331" y="188"/>
                                </a:lnTo>
                                <a:lnTo>
                                  <a:pt x="331" y="190"/>
                                </a:lnTo>
                                <a:lnTo>
                                  <a:pt x="331" y="192"/>
                                </a:lnTo>
                                <a:lnTo>
                                  <a:pt x="333" y="198"/>
                                </a:lnTo>
                                <a:lnTo>
                                  <a:pt x="334" y="198"/>
                                </a:lnTo>
                                <a:lnTo>
                                  <a:pt x="337" y="204"/>
                                </a:lnTo>
                                <a:lnTo>
                                  <a:pt x="383" y="204"/>
                                </a:lnTo>
                                <a:lnTo>
                                  <a:pt x="385" y="202"/>
                                </a:lnTo>
                                <a:lnTo>
                                  <a:pt x="385" y="200"/>
                                </a:lnTo>
                                <a:lnTo>
                                  <a:pt x="383" y="196"/>
                                </a:lnTo>
                                <a:lnTo>
                                  <a:pt x="381" y="196"/>
                                </a:lnTo>
                                <a:lnTo>
                                  <a:pt x="381" y="194"/>
                                </a:lnTo>
                                <a:lnTo>
                                  <a:pt x="378" y="188"/>
                                </a:lnTo>
                                <a:lnTo>
                                  <a:pt x="376" y="184"/>
                                </a:lnTo>
                                <a:lnTo>
                                  <a:pt x="373" y="178"/>
                                </a:lnTo>
                                <a:lnTo>
                                  <a:pt x="373" y="176"/>
                                </a:lnTo>
                                <a:lnTo>
                                  <a:pt x="372" y="174"/>
                                </a:lnTo>
                                <a:lnTo>
                                  <a:pt x="372" y="172"/>
                                </a:lnTo>
                                <a:lnTo>
                                  <a:pt x="373" y="172"/>
                                </a:lnTo>
                                <a:lnTo>
                                  <a:pt x="373" y="170"/>
                                </a:lnTo>
                                <a:close/>
                                <a:moveTo>
                                  <a:pt x="476" y="200"/>
                                </a:moveTo>
                                <a:lnTo>
                                  <a:pt x="463" y="200"/>
                                </a:lnTo>
                                <a:lnTo>
                                  <a:pt x="459" y="204"/>
                                </a:lnTo>
                                <a:lnTo>
                                  <a:pt x="472" y="204"/>
                                </a:lnTo>
                                <a:lnTo>
                                  <a:pt x="474" y="202"/>
                                </a:lnTo>
                                <a:lnTo>
                                  <a:pt x="476" y="200"/>
                                </a:lnTo>
                                <a:close/>
                                <a:moveTo>
                                  <a:pt x="565" y="196"/>
                                </a:moveTo>
                                <a:lnTo>
                                  <a:pt x="533" y="196"/>
                                </a:lnTo>
                                <a:lnTo>
                                  <a:pt x="532" y="198"/>
                                </a:lnTo>
                                <a:lnTo>
                                  <a:pt x="532" y="200"/>
                                </a:lnTo>
                                <a:lnTo>
                                  <a:pt x="532" y="202"/>
                                </a:lnTo>
                                <a:lnTo>
                                  <a:pt x="532" y="204"/>
                                </a:lnTo>
                                <a:lnTo>
                                  <a:pt x="567" y="204"/>
                                </a:lnTo>
                                <a:lnTo>
                                  <a:pt x="565" y="198"/>
                                </a:lnTo>
                                <a:lnTo>
                                  <a:pt x="565" y="196"/>
                                </a:lnTo>
                                <a:close/>
                                <a:moveTo>
                                  <a:pt x="657" y="198"/>
                                </a:moveTo>
                                <a:lnTo>
                                  <a:pt x="584" y="198"/>
                                </a:lnTo>
                                <a:lnTo>
                                  <a:pt x="585" y="204"/>
                                </a:lnTo>
                                <a:lnTo>
                                  <a:pt x="664" y="204"/>
                                </a:lnTo>
                                <a:lnTo>
                                  <a:pt x="663" y="202"/>
                                </a:lnTo>
                                <a:lnTo>
                                  <a:pt x="660" y="202"/>
                                </a:lnTo>
                                <a:lnTo>
                                  <a:pt x="660" y="200"/>
                                </a:lnTo>
                                <a:lnTo>
                                  <a:pt x="657" y="200"/>
                                </a:lnTo>
                                <a:lnTo>
                                  <a:pt x="657" y="198"/>
                                </a:lnTo>
                                <a:close/>
                                <a:moveTo>
                                  <a:pt x="476" y="198"/>
                                </a:moveTo>
                                <a:lnTo>
                                  <a:pt x="465" y="198"/>
                                </a:lnTo>
                                <a:lnTo>
                                  <a:pt x="464" y="200"/>
                                </a:lnTo>
                                <a:lnTo>
                                  <a:pt x="477" y="200"/>
                                </a:lnTo>
                                <a:lnTo>
                                  <a:pt x="476" y="198"/>
                                </a:lnTo>
                                <a:close/>
                                <a:moveTo>
                                  <a:pt x="467" y="174"/>
                                </a:moveTo>
                                <a:lnTo>
                                  <a:pt x="454" y="174"/>
                                </a:lnTo>
                                <a:lnTo>
                                  <a:pt x="456" y="176"/>
                                </a:lnTo>
                                <a:lnTo>
                                  <a:pt x="458" y="176"/>
                                </a:lnTo>
                                <a:lnTo>
                                  <a:pt x="460" y="180"/>
                                </a:lnTo>
                                <a:lnTo>
                                  <a:pt x="461" y="180"/>
                                </a:lnTo>
                                <a:lnTo>
                                  <a:pt x="463" y="182"/>
                                </a:lnTo>
                                <a:lnTo>
                                  <a:pt x="465" y="188"/>
                                </a:lnTo>
                                <a:lnTo>
                                  <a:pt x="466" y="190"/>
                                </a:lnTo>
                                <a:lnTo>
                                  <a:pt x="467" y="194"/>
                                </a:lnTo>
                                <a:lnTo>
                                  <a:pt x="466" y="196"/>
                                </a:lnTo>
                                <a:lnTo>
                                  <a:pt x="466" y="198"/>
                                </a:lnTo>
                                <a:lnTo>
                                  <a:pt x="478" y="198"/>
                                </a:lnTo>
                                <a:lnTo>
                                  <a:pt x="477" y="196"/>
                                </a:lnTo>
                                <a:lnTo>
                                  <a:pt x="477" y="194"/>
                                </a:lnTo>
                                <a:lnTo>
                                  <a:pt x="476" y="190"/>
                                </a:lnTo>
                                <a:lnTo>
                                  <a:pt x="473" y="184"/>
                                </a:lnTo>
                                <a:lnTo>
                                  <a:pt x="469" y="178"/>
                                </a:lnTo>
                                <a:lnTo>
                                  <a:pt x="468" y="178"/>
                                </a:lnTo>
                                <a:lnTo>
                                  <a:pt x="468" y="176"/>
                                </a:lnTo>
                                <a:lnTo>
                                  <a:pt x="467" y="174"/>
                                </a:lnTo>
                                <a:close/>
                                <a:moveTo>
                                  <a:pt x="652" y="196"/>
                                </a:moveTo>
                                <a:lnTo>
                                  <a:pt x="585" y="196"/>
                                </a:lnTo>
                                <a:lnTo>
                                  <a:pt x="584" y="198"/>
                                </a:lnTo>
                                <a:lnTo>
                                  <a:pt x="652" y="198"/>
                                </a:lnTo>
                                <a:lnTo>
                                  <a:pt x="652" y="196"/>
                                </a:lnTo>
                                <a:close/>
                                <a:moveTo>
                                  <a:pt x="566" y="194"/>
                                </a:moveTo>
                                <a:lnTo>
                                  <a:pt x="533" y="194"/>
                                </a:lnTo>
                                <a:lnTo>
                                  <a:pt x="533" y="196"/>
                                </a:lnTo>
                                <a:lnTo>
                                  <a:pt x="565" y="196"/>
                                </a:lnTo>
                                <a:lnTo>
                                  <a:pt x="566" y="194"/>
                                </a:lnTo>
                                <a:close/>
                                <a:moveTo>
                                  <a:pt x="646" y="192"/>
                                </a:moveTo>
                                <a:lnTo>
                                  <a:pt x="583" y="192"/>
                                </a:lnTo>
                                <a:lnTo>
                                  <a:pt x="583" y="194"/>
                                </a:lnTo>
                                <a:lnTo>
                                  <a:pt x="584" y="196"/>
                                </a:lnTo>
                                <a:lnTo>
                                  <a:pt x="650" y="196"/>
                                </a:lnTo>
                                <a:lnTo>
                                  <a:pt x="649" y="194"/>
                                </a:lnTo>
                                <a:lnTo>
                                  <a:pt x="646" y="194"/>
                                </a:lnTo>
                                <a:lnTo>
                                  <a:pt x="646" y="192"/>
                                </a:lnTo>
                                <a:close/>
                                <a:moveTo>
                                  <a:pt x="566" y="192"/>
                                </a:moveTo>
                                <a:lnTo>
                                  <a:pt x="532" y="192"/>
                                </a:lnTo>
                                <a:lnTo>
                                  <a:pt x="532" y="194"/>
                                </a:lnTo>
                                <a:lnTo>
                                  <a:pt x="566" y="194"/>
                                </a:lnTo>
                                <a:lnTo>
                                  <a:pt x="566" y="192"/>
                                </a:lnTo>
                                <a:close/>
                                <a:moveTo>
                                  <a:pt x="574" y="188"/>
                                </a:moveTo>
                                <a:lnTo>
                                  <a:pt x="532" y="188"/>
                                </a:lnTo>
                                <a:lnTo>
                                  <a:pt x="533" y="190"/>
                                </a:lnTo>
                                <a:lnTo>
                                  <a:pt x="533" y="192"/>
                                </a:lnTo>
                                <a:lnTo>
                                  <a:pt x="567" y="192"/>
                                </a:lnTo>
                                <a:lnTo>
                                  <a:pt x="568" y="190"/>
                                </a:lnTo>
                                <a:lnTo>
                                  <a:pt x="571" y="190"/>
                                </a:lnTo>
                                <a:lnTo>
                                  <a:pt x="574" y="188"/>
                                </a:lnTo>
                                <a:close/>
                                <a:moveTo>
                                  <a:pt x="641" y="190"/>
                                </a:moveTo>
                                <a:lnTo>
                                  <a:pt x="580" y="190"/>
                                </a:lnTo>
                                <a:lnTo>
                                  <a:pt x="581" y="192"/>
                                </a:lnTo>
                                <a:lnTo>
                                  <a:pt x="641" y="192"/>
                                </a:lnTo>
                                <a:lnTo>
                                  <a:pt x="641" y="190"/>
                                </a:lnTo>
                                <a:close/>
                                <a:moveTo>
                                  <a:pt x="638" y="188"/>
                                </a:moveTo>
                                <a:lnTo>
                                  <a:pt x="577" y="188"/>
                                </a:lnTo>
                                <a:lnTo>
                                  <a:pt x="578" y="190"/>
                                </a:lnTo>
                                <a:lnTo>
                                  <a:pt x="638" y="190"/>
                                </a:lnTo>
                                <a:lnTo>
                                  <a:pt x="638" y="188"/>
                                </a:lnTo>
                                <a:close/>
                                <a:moveTo>
                                  <a:pt x="631" y="184"/>
                                </a:moveTo>
                                <a:lnTo>
                                  <a:pt x="533" y="184"/>
                                </a:lnTo>
                                <a:lnTo>
                                  <a:pt x="533" y="186"/>
                                </a:lnTo>
                                <a:lnTo>
                                  <a:pt x="532" y="188"/>
                                </a:lnTo>
                                <a:lnTo>
                                  <a:pt x="635" y="188"/>
                                </a:lnTo>
                                <a:lnTo>
                                  <a:pt x="635" y="186"/>
                                </a:lnTo>
                                <a:lnTo>
                                  <a:pt x="632" y="186"/>
                                </a:lnTo>
                                <a:lnTo>
                                  <a:pt x="631" y="184"/>
                                </a:lnTo>
                                <a:close/>
                                <a:moveTo>
                                  <a:pt x="629" y="182"/>
                                </a:moveTo>
                                <a:lnTo>
                                  <a:pt x="534" y="182"/>
                                </a:lnTo>
                                <a:lnTo>
                                  <a:pt x="533" y="184"/>
                                </a:lnTo>
                                <a:lnTo>
                                  <a:pt x="629" y="184"/>
                                </a:lnTo>
                                <a:lnTo>
                                  <a:pt x="629" y="182"/>
                                </a:lnTo>
                                <a:close/>
                                <a:moveTo>
                                  <a:pt x="624" y="178"/>
                                </a:moveTo>
                                <a:lnTo>
                                  <a:pt x="535" y="178"/>
                                </a:lnTo>
                                <a:lnTo>
                                  <a:pt x="535" y="180"/>
                                </a:lnTo>
                                <a:lnTo>
                                  <a:pt x="534" y="180"/>
                                </a:lnTo>
                                <a:lnTo>
                                  <a:pt x="534" y="182"/>
                                </a:lnTo>
                                <a:lnTo>
                                  <a:pt x="626" y="182"/>
                                </a:lnTo>
                                <a:lnTo>
                                  <a:pt x="624" y="178"/>
                                </a:lnTo>
                                <a:close/>
                                <a:moveTo>
                                  <a:pt x="309" y="174"/>
                                </a:moveTo>
                                <a:lnTo>
                                  <a:pt x="243" y="174"/>
                                </a:lnTo>
                                <a:lnTo>
                                  <a:pt x="243" y="178"/>
                                </a:lnTo>
                                <a:lnTo>
                                  <a:pt x="309" y="178"/>
                                </a:lnTo>
                                <a:lnTo>
                                  <a:pt x="309" y="176"/>
                                </a:lnTo>
                                <a:lnTo>
                                  <a:pt x="309" y="174"/>
                                </a:lnTo>
                                <a:close/>
                                <a:moveTo>
                                  <a:pt x="622" y="176"/>
                                </a:moveTo>
                                <a:lnTo>
                                  <a:pt x="536" y="176"/>
                                </a:lnTo>
                                <a:lnTo>
                                  <a:pt x="535" y="178"/>
                                </a:lnTo>
                                <a:lnTo>
                                  <a:pt x="622" y="178"/>
                                </a:lnTo>
                                <a:lnTo>
                                  <a:pt x="622" y="176"/>
                                </a:lnTo>
                                <a:close/>
                                <a:moveTo>
                                  <a:pt x="612" y="156"/>
                                </a:moveTo>
                                <a:lnTo>
                                  <a:pt x="553" y="156"/>
                                </a:lnTo>
                                <a:lnTo>
                                  <a:pt x="552" y="158"/>
                                </a:lnTo>
                                <a:lnTo>
                                  <a:pt x="551" y="158"/>
                                </a:lnTo>
                                <a:lnTo>
                                  <a:pt x="551" y="160"/>
                                </a:lnTo>
                                <a:lnTo>
                                  <a:pt x="550" y="160"/>
                                </a:lnTo>
                                <a:lnTo>
                                  <a:pt x="550" y="162"/>
                                </a:lnTo>
                                <a:lnTo>
                                  <a:pt x="549" y="162"/>
                                </a:lnTo>
                                <a:lnTo>
                                  <a:pt x="548" y="164"/>
                                </a:lnTo>
                                <a:lnTo>
                                  <a:pt x="547" y="164"/>
                                </a:lnTo>
                                <a:lnTo>
                                  <a:pt x="544" y="168"/>
                                </a:lnTo>
                                <a:lnTo>
                                  <a:pt x="540" y="172"/>
                                </a:lnTo>
                                <a:lnTo>
                                  <a:pt x="538" y="174"/>
                                </a:lnTo>
                                <a:lnTo>
                                  <a:pt x="537" y="176"/>
                                </a:lnTo>
                                <a:lnTo>
                                  <a:pt x="621" y="176"/>
                                </a:lnTo>
                                <a:lnTo>
                                  <a:pt x="620" y="174"/>
                                </a:lnTo>
                                <a:lnTo>
                                  <a:pt x="618" y="174"/>
                                </a:lnTo>
                                <a:lnTo>
                                  <a:pt x="617" y="170"/>
                                </a:lnTo>
                                <a:lnTo>
                                  <a:pt x="615" y="166"/>
                                </a:lnTo>
                                <a:lnTo>
                                  <a:pt x="613" y="162"/>
                                </a:lnTo>
                                <a:lnTo>
                                  <a:pt x="612" y="158"/>
                                </a:lnTo>
                                <a:lnTo>
                                  <a:pt x="612" y="156"/>
                                </a:lnTo>
                                <a:close/>
                                <a:moveTo>
                                  <a:pt x="309" y="172"/>
                                </a:moveTo>
                                <a:lnTo>
                                  <a:pt x="244" y="172"/>
                                </a:lnTo>
                                <a:lnTo>
                                  <a:pt x="244" y="174"/>
                                </a:lnTo>
                                <a:lnTo>
                                  <a:pt x="309" y="174"/>
                                </a:lnTo>
                                <a:lnTo>
                                  <a:pt x="309" y="172"/>
                                </a:lnTo>
                                <a:close/>
                                <a:moveTo>
                                  <a:pt x="467" y="172"/>
                                </a:moveTo>
                                <a:lnTo>
                                  <a:pt x="452" y="172"/>
                                </a:lnTo>
                                <a:lnTo>
                                  <a:pt x="453" y="174"/>
                                </a:lnTo>
                                <a:lnTo>
                                  <a:pt x="467" y="174"/>
                                </a:lnTo>
                                <a:lnTo>
                                  <a:pt x="467" y="172"/>
                                </a:lnTo>
                                <a:close/>
                                <a:moveTo>
                                  <a:pt x="310" y="170"/>
                                </a:moveTo>
                                <a:lnTo>
                                  <a:pt x="245" y="170"/>
                                </a:lnTo>
                                <a:lnTo>
                                  <a:pt x="243" y="172"/>
                                </a:lnTo>
                                <a:lnTo>
                                  <a:pt x="310" y="172"/>
                                </a:lnTo>
                                <a:lnTo>
                                  <a:pt x="310" y="170"/>
                                </a:lnTo>
                                <a:close/>
                                <a:moveTo>
                                  <a:pt x="467" y="170"/>
                                </a:moveTo>
                                <a:lnTo>
                                  <a:pt x="449" y="170"/>
                                </a:lnTo>
                                <a:lnTo>
                                  <a:pt x="449" y="172"/>
                                </a:lnTo>
                                <a:lnTo>
                                  <a:pt x="467" y="172"/>
                                </a:lnTo>
                                <a:lnTo>
                                  <a:pt x="467" y="170"/>
                                </a:lnTo>
                                <a:close/>
                                <a:moveTo>
                                  <a:pt x="311" y="168"/>
                                </a:moveTo>
                                <a:lnTo>
                                  <a:pt x="245" y="168"/>
                                </a:lnTo>
                                <a:lnTo>
                                  <a:pt x="244" y="170"/>
                                </a:lnTo>
                                <a:lnTo>
                                  <a:pt x="310" y="170"/>
                                </a:lnTo>
                                <a:lnTo>
                                  <a:pt x="311" y="168"/>
                                </a:lnTo>
                                <a:close/>
                                <a:moveTo>
                                  <a:pt x="374" y="168"/>
                                </a:moveTo>
                                <a:lnTo>
                                  <a:pt x="331" y="168"/>
                                </a:lnTo>
                                <a:lnTo>
                                  <a:pt x="330" y="170"/>
                                </a:lnTo>
                                <a:lnTo>
                                  <a:pt x="373" y="170"/>
                                </a:lnTo>
                                <a:lnTo>
                                  <a:pt x="374" y="168"/>
                                </a:lnTo>
                                <a:close/>
                                <a:moveTo>
                                  <a:pt x="468" y="168"/>
                                </a:moveTo>
                                <a:lnTo>
                                  <a:pt x="444" y="168"/>
                                </a:lnTo>
                                <a:lnTo>
                                  <a:pt x="444" y="170"/>
                                </a:lnTo>
                                <a:lnTo>
                                  <a:pt x="467" y="170"/>
                                </a:lnTo>
                                <a:lnTo>
                                  <a:pt x="468" y="168"/>
                                </a:lnTo>
                                <a:close/>
                                <a:moveTo>
                                  <a:pt x="312" y="166"/>
                                </a:moveTo>
                                <a:lnTo>
                                  <a:pt x="246" y="166"/>
                                </a:lnTo>
                                <a:lnTo>
                                  <a:pt x="246" y="168"/>
                                </a:lnTo>
                                <a:lnTo>
                                  <a:pt x="311" y="168"/>
                                </a:lnTo>
                                <a:lnTo>
                                  <a:pt x="312" y="166"/>
                                </a:lnTo>
                                <a:close/>
                                <a:moveTo>
                                  <a:pt x="384" y="156"/>
                                </a:moveTo>
                                <a:lnTo>
                                  <a:pt x="254" y="156"/>
                                </a:lnTo>
                                <a:lnTo>
                                  <a:pt x="252" y="158"/>
                                </a:lnTo>
                                <a:lnTo>
                                  <a:pt x="251" y="158"/>
                                </a:lnTo>
                                <a:lnTo>
                                  <a:pt x="249" y="160"/>
                                </a:lnTo>
                                <a:lnTo>
                                  <a:pt x="249" y="162"/>
                                </a:lnTo>
                                <a:lnTo>
                                  <a:pt x="329" y="162"/>
                                </a:lnTo>
                                <a:lnTo>
                                  <a:pt x="330" y="164"/>
                                </a:lnTo>
                                <a:lnTo>
                                  <a:pt x="331" y="166"/>
                                </a:lnTo>
                                <a:lnTo>
                                  <a:pt x="331" y="168"/>
                                </a:lnTo>
                                <a:lnTo>
                                  <a:pt x="374" y="168"/>
                                </a:lnTo>
                                <a:lnTo>
                                  <a:pt x="375" y="166"/>
                                </a:lnTo>
                                <a:lnTo>
                                  <a:pt x="376" y="164"/>
                                </a:lnTo>
                                <a:lnTo>
                                  <a:pt x="377" y="164"/>
                                </a:lnTo>
                                <a:lnTo>
                                  <a:pt x="378" y="162"/>
                                </a:lnTo>
                                <a:lnTo>
                                  <a:pt x="380" y="160"/>
                                </a:lnTo>
                                <a:lnTo>
                                  <a:pt x="383" y="158"/>
                                </a:lnTo>
                                <a:lnTo>
                                  <a:pt x="384" y="156"/>
                                </a:lnTo>
                                <a:close/>
                                <a:moveTo>
                                  <a:pt x="469" y="166"/>
                                </a:moveTo>
                                <a:lnTo>
                                  <a:pt x="437" y="166"/>
                                </a:lnTo>
                                <a:lnTo>
                                  <a:pt x="438" y="168"/>
                                </a:lnTo>
                                <a:lnTo>
                                  <a:pt x="468" y="168"/>
                                </a:lnTo>
                                <a:lnTo>
                                  <a:pt x="469" y="166"/>
                                </a:lnTo>
                                <a:close/>
                                <a:moveTo>
                                  <a:pt x="314" y="164"/>
                                </a:moveTo>
                                <a:lnTo>
                                  <a:pt x="247" y="164"/>
                                </a:lnTo>
                                <a:lnTo>
                                  <a:pt x="247" y="166"/>
                                </a:lnTo>
                                <a:lnTo>
                                  <a:pt x="313" y="166"/>
                                </a:lnTo>
                                <a:lnTo>
                                  <a:pt x="314" y="164"/>
                                </a:lnTo>
                                <a:close/>
                                <a:moveTo>
                                  <a:pt x="473" y="162"/>
                                </a:moveTo>
                                <a:lnTo>
                                  <a:pt x="425" y="162"/>
                                </a:lnTo>
                                <a:lnTo>
                                  <a:pt x="426" y="164"/>
                                </a:lnTo>
                                <a:lnTo>
                                  <a:pt x="430" y="164"/>
                                </a:lnTo>
                                <a:lnTo>
                                  <a:pt x="431" y="166"/>
                                </a:lnTo>
                                <a:lnTo>
                                  <a:pt x="470" y="166"/>
                                </a:lnTo>
                                <a:lnTo>
                                  <a:pt x="471" y="164"/>
                                </a:lnTo>
                                <a:lnTo>
                                  <a:pt x="473" y="162"/>
                                </a:lnTo>
                                <a:close/>
                                <a:moveTo>
                                  <a:pt x="316" y="162"/>
                                </a:moveTo>
                                <a:lnTo>
                                  <a:pt x="248" y="162"/>
                                </a:lnTo>
                                <a:lnTo>
                                  <a:pt x="247" y="164"/>
                                </a:lnTo>
                                <a:lnTo>
                                  <a:pt x="315" y="164"/>
                                </a:lnTo>
                                <a:lnTo>
                                  <a:pt x="316" y="162"/>
                                </a:lnTo>
                                <a:close/>
                                <a:moveTo>
                                  <a:pt x="476" y="158"/>
                                </a:moveTo>
                                <a:lnTo>
                                  <a:pt x="419" y="158"/>
                                </a:lnTo>
                                <a:lnTo>
                                  <a:pt x="420" y="160"/>
                                </a:lnTo>
                                <a:lnTo>
                                  <a:pt x="422" y="160"/>
                                </a:lnTo>
                                <a:lnTo>
                                  <a:pt x="422" y="162"/>
                                </a:lnTo>
                                <a:lnTo>
                                  <a:pt x="474" y="162"/>
                                </a:lnTo>
                                <a:lnTo>
                                  <a:pt x="475" y="160"/>
                                </a:lnTo>
                                <a:lnTo>
                                  <a:pt x="476" y="158"/>
                                </a:lnTo>
                                <a:close/>
                                <a:moveTo>
                                  <a:pt x="249" y="159"/>
                                </a:moveTo>
                                <a:lnTo>
                                  <a:pt x="249" y="160"/>
                                </a:lnTo>
                                <a:lnTo>
                                  <a:pt x="249" y="159"/>
                                </a:lnTo>
                                <a:close/>
                                <a:moveTo>
                                  <a:pt x="250" y="158"/>
                                </a:moveTo>
                                <a:lnTo>
                                  <a:pt x="249" y="158"/>
                                </a:lnTo>
                                <a:lnTo>
                                  <a:pt x="249" y="159"/>
                                </a:lnTo>
                                <a:lnTo>
                                  <a:pt x="250" y="158"/>
                                </a:lnTo>
                                <a:close/>
                                <a:moveTo>
                                  <a:pt x="477" y="156"/>
                                </a:moveTo>
                                <a:lnTo>
                                  <a:pt x="416" y="156"/>
                                </a:lnTo>
                                <a:lnTo>
                                  <a:pt x="417" y="158"/>
                                </a:lnTo>
                                <a:lnTo>
                                  <a:pt x="477" y="158"/>
                                </a:lnTo>
                                <a:lnTo>
                                  <a:pt x="477" y="156"/>
                                </a:lnTo>
                                <a:close/>
                                <a:moveTo>
                                  <a:pt x="390" y="154"/>
                                </a:moveTo>
                                <a:lnTo>
                                  <a:pt x="255" y="154"/>
                                </a:lnTo>
                                <a:lnTo>
                                  <a:pt x="255" y="156"/>
                                </a:lnTo>
                                <a:lnTo>
                                  <a:pt x="387" y="156"/>
                                </a:lnTo>
                                <a:lnTo>
                                  <a:pt x="390" y="154"/>
                                </a:lnTo>
                                <a:close/>
                                <a:moveTo>
                                  <a:pt x="478" y="154"/>
                                </a:moveTo>
                                <a:lnTo>
                                  <a:pt x="413" y="154"/>
                                </a:lnTo>
                                <a:lnTo>
                                  <a:pt x="414" y="156"/>
                                </a:lnTo>
                                <a:lnTo>
                                  <a:pt x="478" y="156"/>
                                </a:lnTo>
                                <a:lnTo>
                                  <a:pt x="478" y="154"/>
                                </a:lnTo>
                                <a:close/>
                                <a:moveTo>
                                  <a:pt x="611" y="150"/>
                                </a:moveTo>
                                <a:lnTo>
                                  <a:pt x="555" y="150"/>
                                </a:lnTo>
                                <a:lnTo>
                                  <a:pt x="555" y="152"/>
                                </a:lnTo>
                                <a:lnTo>
                                  <a:pt x="554" y="152"/>
                                </a:lnTo>
                                <a:lnTo>
                                  <a:pt x="554" y="154"/>
                                </a:lnTo>
                                <a:lnTo>
                                  <a:pt x="553" y="156"/>
                                </a:lnTo>
                                <a:lnTo>
                                  <a:pt x="612" y="156"/>
                                </a:lnTo>
                                <a:lnTo>
                                  <a:pt x="611" y="152"/>
                                </a:lnTo>
                                <a:lnTo>
                                  <a:pt x="611" y="150"/>
                                </a:lnTo>
                                <a:close/>
                                <a:moveTo>
                                  <a:pt x="93" y="152"/>
                                </a:moveTo>
                                <a:lnTo>
                                  <a:pt x="78" y="152"/>
                                </a:lnTo>
                                <a:lnTo>
                                  <a:pt x="79" y="154"/>
                                </a:lnTo>
                                <a:lnTo>
                                  <a:pt x="93" y="154"/>
                                </a:lnTo>
                                <a:lnTo>
                                  <a:pt x="93" y="152"/>
                                </a:lnTo>
                                <a:close/>
                                <a:moveTo>
                                  <a:pt x="395" y="152"/>
                                </a:moveTo>
                                <a:lnTo>
                                  <a:pt x="255" y="152"/>
                                </a:lnTo>
                                <a:lnTo>
                                  <a:pt x="256" y="154"/>
                                </a:lnTo>
                                <a:lnTo>
                                  <a:pt x="392" y="154"/>
                                </a:lnTo>
                                <a:lnTo>
                                  <a:pt x="395" y="152"/>
                                </a:lnTo>
                                <a:close/>
                                <a:moveTo>
                                  <a:pt x="478" y="152"/>
                                </a:moveTo>
                                <a:lnTo>
                                  <a:pt x="410" y="152"/>
                                </a:lnTo>
                                <a:lnTo>
                                  <a:pt x="411" y="154"/>
                                </a:lnTo>
                                <a:lnTo>
                                  <a:pt x="478" y="154"/>
                                </a:lnTo>
                                <a:lnTo>
                                  <a:pt x="478" y="152"/>
                                </a:lnTo>
                                <a:close/>
                                <a:moveTo>
                                  <a:pt x="518" y="152"/>
                                </a:moveTo>
                                <a:lnTo>
                                  <a:pt x="499" y="152"/>
                                </a:lnTo>
                                <a:lnTo>
                                  <a:pt x="500" y="154"/>
                                </a:lnTo>
                                <a:lnTo>
                                  <a:pt x="516" y="154"/>
                                </a:lnTo>
                                <a:lnTo>
                                  <a:pt x="518" y="152"/>
                                </a:lnTo>
                                <a:close/>
                                <a:moveTo>
                                  <a:pt x="96" y="150"/>
                                </a:moveTo>
                                <a:lnTo>
                                  <a:pt x="76" y="150"/>
                                </a:lnTo>
                                <a:lnTo>
                                  <a:pt x="76" y="152"/>
                                </a:lnTo>
                                <a:lnTo>
                                  <a:pt x="96" y="152"/>
                                </a:lnTo>
                                <a:lnTo>
                                  <a:pt x="96" y="150"/>
                                </a:lnTo>
                                <a:close/>
                                <a:moveTo>
                                  <a:pt x="474" y="132"/>
                                </a:moveTo>
                                <a:lnTo>
                                  <a:pt x="366" y="132"/>
                                </a:lnTo>
                                <a:lnTo>
                                  <a:pt x="363" y="134"/>
                                </a:lnTo>
                                <a:lnTo>
                                  <a:pt x="361" y="134"/>
                                </a:lnTo>
                                <a:lnTo>
                                  <a:pt x="359" y="136"/>
                                </a:lnTo>
                                <a:lnTo>
                                  <a:pt x="258" y="136"/>
                                </a:lnTo>
                                <a:lnTo>
                                  <a:pt x="259" y="138"/>
                                </a:lnTo>
                                <a:lnTo>
                                  <a:pt x="260" y="140"/>
                                </a:lnTo>
                                <a:lnTo>
                                  <a:pt x="260" y="142"/>
                                </a:lnTo>
                                <a:lnTo>
                                  <a:pt x="259" y="144"/>
                                </a:lnTo>
                                <a:lnTo>
                                  <a:pt x="259" y="146"/>
                                </a:lnTo>
                                <a:lnTo>
                                  <a:pt x="258" y="146"/>
                                </a:lnTo>
                                <a:lnTo>
                                  <a:pt x="258" y="148"/>
                                </a:lnTo>
                                <a:lnTo>
                                  <a:pt x="257" y="150"/>
                                </a:lnTo>
                                <a:lnTo>
                                  <a:pt x="255" y="150"/>
                                </a:lnTo>
                                <a:lnTo>
                                  <a:pt x="255" y="152"/>
                                </a:lnTo>
                                <a:lnTo>
                                  <a:pt x="479" y="152"/>
                                </a:lnTo>
                                <a:lnTo>
                                  <a:pt x="475" y="140"/>
                                </a:lnTo>
                                <a:lnTo>
                                  <a:pt x="476" y="140"/>
                                </a:lnTo>
                                <a:lnTo>
                                  <a:pt x="475" y="134"/>
                                </a:lnTo>
                                <a:lnTo>
                                  <a:pt x="474" y="132"/>
                                </a:lnTo>
                                <a:close/>
                                <a:moveTo>
                                  <a:pt x="529" y="140"/>
                                </a:moveTo>
                                <a:lnTo>
                                  <a:pt x="493" y="140"/>
                                </a:lnTo>
                                <a:lnTo>
                                  <a:pt x="495" y="148"/>
                                </a:lnTo>
                                <a:lnTo>
                                  <a:pt x="497" y="152"/>
                                </a:lnTo>
                                <a:lnTo>
                                  <a:pt x="521" y="152"/>
                                </a:lnTo>
                                <a:lnTo>
                                  <a:pt x="523" y="150"/>
                                </a:lnTo>
                                <a:lnTo>
                                  <a:pt x="524" y="148"/>
                                </a:lnTo>
                                <a:lnTo>
                                  <a:pt x="526" y="148"/>
                                </a:lnTo>
                                <a:lnTo>
                                  <a:pt x="526" y="146"/>
                                </a:lnTo>
                                <a:lnTo>
                                  <a:pt x="527" y="144"/>
                                </a:lnTo>
                                <a:lnTo>
                                  <a:pt x="528" y="144"/>
                                </a:lnTo>
                                <a:lnTo>
                                  <a:pt x="529" y="142"/>
                                </a:lnTo>
                                <a:lnTo>
                                  <a:pt x="529" y="140"/>
                                </a:lnTo>
                                <a:close/>
                                <a:moveTo>
                                  <a:pt x="97" y="148"/>
                                </a:moveTo>
                                <a:lnTo>
                                  <a:pt x="75" y="148"/>
                                </a:lnTo>
                                <a:lnTo>
                                  <a:pt x="75" y="150"/>
                                </a:lnTo>
                                <a:lnTo>
                                  <a:pt x="97" y="150"/>
                                </a:lnTo>
                                <a:lnTo>
                                  <a:pt x="97" y="148"/>
                                </a:lnTo>
                                <a:close/>
                                <a:moveTo>
                                  <a:pt x="613" y="144"/>
                                </a:moveTo>
                                <a:lnTo>
                                  <a:pt x="555" y="144"/>
                                </a:lnTo>
                                <a:lnTo>
                                  <a:pt x="555" y="146"/>
                                </a:lnTo>
                                <a:lnTo>
                                  <a:pt x="556" y="148"/>
                                </a:lnTo>
                                <a:lnTo>
                                  <a:pt x="555" y="150"/>
                                </a:lnTo>
                                <a:lnTo>
                                  <a:pt x="612" y="150"/>
                                </a:lnTo>
                                <a:lnTo>
                                  <a:pt x="612" y="146"/>
                                </a:lnTo>
                                <a:lnTo>
                                  <a:pt x="613" y="146"/>
                                </a:lnTo>
                                <a:lnTo>
                                  <a:pt x="613" y="144"/>
                                </a:lnTo>
                                <a:close/>
                                <a:moveTo>
                                  <a:pt x="95" y="136"/>
                                </a:moveTo>
                                <a:lnTo>
                                  <a:pt x="65" y="136"/>
                                </a:lnTo>
                                <a:lnTo>
                                  <a:pt x="67" y="140"/>
                                </a:lnTo>
                                <a:lnTo>
                                  <a:pt x="68" y="142"/>
                                </a:lnTo>
                                <a:lnTo>
                                  <a:pt x="70" y="142"/>
                                </a:lnTo>
                                <a:lnTo>
                                  <a:pt x="72" y="148"/>
                                </a:lnTo>
                                <a:lnTo>
                                  <a:pt x="97" y="148"/>
                                </a:lnTo>
                                <a:lnTo>
                                  <a:pt x="98" y="146"/>
                                </a:lnTo>
                                <a:lnTo>
                                  <a:pt x="97" y="142"/>
                                </a:lnTo>
                                <a:lnTo>
                                  <a:pt x="96" y="140"/>
                                </a:lnTo>
                                <a:lnTo>
                                  <a:pt x="95" y="136"/>
                                </a:lnTo>
                                <a:close/>
                                <a:moveTo>
                                  <a:pt x="232" y="138"/>
                                </a:moveTo>
                                <a:lnTo>
                                  <a:pt x="216" y="138"/>
                                </a:lnTo>
                                <a:lnTo>
                                  <a:pt x="218" y="142"/>
                                </a:lnTo>
                                <a:lnTo>
                                  <a:pt x="218" y="146"/>
                                </a:lnTo>
                                <a:lnTo>
                                  <a:pt x="220" y="146"/>
                                </a:lnTo>
                                <a:lnTo>
                                  <a:pt x="222" y="144"/>
                                </a:lnTo>
                                <a:lnTo>
                                  <a:pt x="223" y="144"/>
                                </a:lnTo>
                                <a:lnTo>
                                  <a:pt x="226" y="142"/>
                                </a:lnTo>
                                <a:lnTo>
                                  <a:pt x="227" y="142"/>
                                </a:lnTo>
                                <a:lnTo>
                                  <a:pt x="228" y="140"/>
                                </a:lnTo>
                                <a:lnTo>
                                  <a:pt x="232" y="138"/>
                                </a:lnTo>
                                <a:close/>
                                <a:moveTo>
                                  <a:pt x="615" y="138"/>
                                </a:moveTo>
                                <a:lnTo>
                                  <a:pt x="554" y="138"/>
                                </a:lnTo>
                                <a:lnTo>
                                  <a:pt x="556" y="144"/>
                                </a:lnTo>
                                <a:lnTo>
                                  <a:pt x="613" y="144"/>
                                </a:lnTo>
                                <a:lnTo>
                                  <a:pt x="614" y="142"/>
                                </a:lnTo>
                                <a:lnTo>
                                  <a:pt x="614" y="140"/>
                                </a:lnTo>
                                <a:lnTo>
                                  <a:pt x="615" y="140"/>
                                </a:lnTo>
                                <a:lnTo>
                                  <a:pt x="615" y="138"/>
                                </a:lnTo>
                                <a:close/>
                                <a:moveTo>
                                  <a:pt x="21" y="70"/>
                                </a:moveTo>
                                <a:lnTo>
                                  <a:pt x="6" y="70"/>
                                </a:lnTo>
                                <a:lnTo>
                                  <a:pt x="0" y="86"/>
                                </a:lnTo>
                                <a:lnTo>
                                  <a:pt x="11" y="96"/>
                                </a:lnTo>
                                <a:lnTo>
                                  <a:pt x="26" y="96"/>
                                </a:lnTo>
                                <a:lnTo>
                                  <a:pt x="27" y="98"/>
                                </a:lnTo>
                                <a:lnTo>
                                  <a:pt x="29" y="98"/>
                                </a:lnTo>
                                <a:lnTo>
                                  <a:pt x="31" y="102"/>
                                </a:lnTo>
                                <a:lnTo>
                                  <a:pt x="32" y="104"/>
                                </a:lnTo>
                                <a:lnTo>
                                  <a:pt x="33" y="106"/>
                                </a:lnTo>
                                <a:lnTo>
                                  <a:pt x="33" y="108"/>
                                </a:lnTo>
                                <a:lnTo>
                                  <a:pt x="32" y="110"/>
                                </a:lnTo>
                                <a:lnTo>
                                  <a:pt x="32" y="112"/>
                                </a:lnTo>
                                <a:lnTo>
                                  <a:pt x="31" y="112"/>
                                </a:lnTo>
                                <a:lnTo>
                                  <a:pt x="31" y="114"/>
                                </a:lnTo>
                                <a:lnTo>
                                  <a:pt x="30" y="116"/>
                                </a:lnTo>
                                <a:lnTo>
                                  <a:pt x="30" y="118"/>
                                </a:lnTo>
                                <a:lnTo>
                                  <a:pt x="29" y="118"/>
                                </a:lnTo>
                                <a:lnTo>
                                  <a:pt x="41" y="136"/>
                                </a:lnTo>
                                <a:lnTo>
                                  <a:pt x="43" y="140"/>
                                </a:lnTo>
                                <a:lnTo>
                                  <a:pt x="48" y="140"/>
                                </a:lnTo>
                                <a:lnTo>
                                  <a:pt x="54" y="138"/>
                                </a:lnTo>
                                <a:lnTo>
                                  <a:pt x="55" y="136"/>
                                </a:lnTo>
                                <a:lnTo>
                                  <a:pt x="95" y="136"/>
                                </a:lnTo>
                                <a:lnTo>
                                  <a:pt x="94" y="134"/>
                                </a:lnTo>
                                <a:lnTo>
                                  <a:pt x="91" y="130"/>
                                </a:lnTo>
                                <a:lnTo>
                                  <a:pt x="91" y="128"/>
                                </a:lnTo>
                                <a:lnTo>
                                  <a:pt x="89" y="128"/>
                                </a:lnTo>
                                <a:lnTo>
                                  <a:pt x="88" y="126"/>
                                </a:lnTo>
                                <a:lnTo>
                                  <a:pt x="86" y="122"/>
                                </a:lnTo>
                                <a:lnTo>
                                  <a:pt x="85" y="120"/>
                                </a:lnTo>
                                <a:lnTo>
                                  <a:pt x="83" y="120"/>
                                </a:lnTo>
                                <a:lnTo>
                                  <a:pt x="80" y="112"/>
                                </a:lnTo>
                                <a:lnTo>
                                  <a:pt x="76" y="106"/>
                                </a:lnTo>
                                <a:lnTo>
                                  <a:pt x="74" y="96"/>
                                </a:lnTo>
                                <a:lnTo>
                                  <a:pt x="73" y="94"/>
                                </a:lnTo>
                                <a:lnTo>
                                  <a:pt x="74" y="92"/>
                                </a:lnTo>
                                <a:lnTo>
                                  <a:pt x="73" y="92"/>
                                </a:lnTo>
                                <a:lnTo>
                                  <a:pt x="73" y="90"/>
                                </a:lnTo>
                                <a:lnTo>
                                  <a:pt x="73" y="88"/>
                                </a:lnTo>
                                <a:lnTo>
                                  <a:pt x="74" y="88"/>
                                </a:lnTo>
                                <a:lnTo>
                                  <a:pt x="74" y="86"/>
                                </a:lnTo>
                                <a:lnTo>
                                  <a:pt x="30" y="86"/>
                                </a:lnTo>
                                <a:lnTo>
                                  <a:pt x="32" y="84"/>
                                </a:lnTo>
                                <a:lnTo>
                                  <a:pt x="31" y="80"/>
                                </a:lnTo>
                                <a:lnTo>
                                  <a:pt x="30" y="78"/>
                                </a:lnTo>
                                <a:lnTo>
                                  <a:pt x="29" y="76"/>
                                </a:lnTo>
                                <a:lnTo>
                                  <a:pt x="27" y="76"/>
                                </a:lnTo>
                                <a:lnTo>
                                  <a:pt x="25" y="74"/>
                                </a:lnTo>
                                <a:lnTo>
                                  <a:pt x="24" y="72"/>
                                </a:lnTo>
                                <a:lnTo>
                                  <a:pt x="21" y="72"/>
                                </a:lnTo>
                                <a:lnTo>
                                  <a:pt x="21" y="70"/>
                                </a:lnTo>
                                <a:close/>
                                <a:moveTo>
                                  <a:pt x="530" y="138"/>
                                </a:moveTo>
                                <a:lnTo>
                                  <a:pt x="494" y="138"/>
                                </a:lnTo>
                                <a:lnTo>
                                  <a:pt x="493" y="140"/>
                                </a:lnTo>
                                <a:lnTo>
                                  <a:pt x="530" y="140"/>
                                </a:lnTo>
                                <a:lnTo>
                                  <a:pt x="530" y="138"/>
                                </a:lnTo>
                                <a:close/>
                                <a:moveTo>
                                  <a:pt x="345" y="134"/>
                                </a:moveTo>
                                <a:lnTo>
                                  <a:pt x="217" y="134"/>
                                </a:lnTo>
                                <a:lnTo>
                                  <a:pt x="217" y="136"/>
                                </a:lnTo>
                                <a:lnTo>
                                  <a:pt x="217" y="138"/>
                                </a:lnTo>
                                <a:lnTo>
                                  <a:pt x="235" y="138"/>
                                </a:lnTo>
                                <a:lnTo>
                                  <a:pt x="239" y="136"/>
                                </a:lnTo>
                                <a:lnTo>
                                  <a:pt x="345" y="136"/>
                                </a:lnTo>
                                <a:lnTo>
                                  <a:pt x="345" y="134"/>
                                </a:lnTo>
                                <a:close/>
                                <a:moveTo>
                                  <a:pt x="526" y="120"/>
                                </a:moveTo>
                                <a:lnTo>
                                  <a:pt x="488" y="120"/>
                                </a:lnTo>
                                <a:lnTo>
                                  <a:pt x="489" y="122"/>
                                </a:lnTo>
                                <a:lnTo>
                                  <a:pt x="490" y="124"/>
                                </a:lnTo>
                                <a:lnTo>
                                  <a:pt x="491" y="126"/>
                                </a:lnTo>
                                <a:lnTo>
                                  <a:pt x="492" y="128"/>
                                </a:lnTo>
                                <a:lnTo>
                                  <a:pt x="493" y="132"/>
                                </a:lnTo>
                                <a:lnTo>
                                  <a:pt x="492" y="132"/>
                                </a:lnTo>
                                <a:lnTo>
                                  <a:pt x="493" y="138"/>
                                </a:lnTo>
                                <a:lnTo>
                                  <a:pt x="530" y="138"/>
                                </a:lnTo>
                                <a:lnTo>
                                  <a:pt x="530" y="136"/>
                                </a:lnTo>
                                <a:lnTo>
                                  <a:pt x="530" y="134"/>
                                </a:lnTo>
                                <a:lnTo>
                                  <a:pt x="530" y="132"/>
                                </a:lnTo>
                                <a:lnTo>
                                  <a:pt x="531" y="130"/>
                                </a:lnTo>
                                <a:lnTo>
                                  <a:pt x="530" y="130"/>
                                </a:lnTo>
                                <a:lnTo>
                                  <a:pt x="529" y="128"/>
                                </a:lnTo>
                                <a:lnTo>
                                  <a:pt x="527" y="122"/>
                                </a:lnTo>
                                <a:lnTo>
                                  <a:pt x="526" y="120"/>
                                </a:lnTo>
                                <a:close/>
                                <a:moveTo>
                                  <a:pt x="616" y="136"/>
                                </a:moveTo>
                                <a:lnTo>
                                  <a:pt x="555" y="136"/>
                                </a:lnTo>
                                <a:lnTo>
                                  <a:pt x="554" y="138"/>
                                </a:lnTo>
                                <a:lnTo>
                                  <a:pt x="616" y="138"/>
                                </a:lnTo>
                                <a:lnTo>
                                  <a:pt x="616" y="136"/>
                                </a:lnTo>
                                <a:close/>
                                <a:moveTo>
                                  <a:pt x="641" y="110"/>
                                </a:moveTo>
                                <a:lnTo>
                                  <a:pt x="546" y="110"/>
                                </a:lnTo>
                                <a:lnTo>
                                  <a:pt x="547" y="114"/>
                                </a:lnTo>
                                <a:lnTo>
                                  <a:pt x="551" y="126"/>
                                </a:lnTo>
                                <a:lnTo>
                                  <a:pt x="553" y="130"/>
                                </a:lnTo>
                                <a:lnTo>
                                  <a:pt x="554" y="134"/>
                                </a:lnTo>
                                <a:lnTo>
                                  <a:pt x="555" y="136"/>
                                </a:lnTo>
                                <a:lnTo>
                                  <a:pt x="618" y="136"/>
                                </a:lnTo>
                                <a:lnTo>
                                  <a:pt x="618" y="134"/>
                                </a:lnTo>
                                <a:lnTo>
                                  <a:pt x="619" y="134"/>
                                </a:lnTo>
                                <a:lnTo>
                                  <a:pt x="619" y="132"/>
                                </a:lnTo>
                                <a:lnTo>
                                  <a:pt x="620" y="132"/>
                                </a:lnTo>
                                <a:lnTo>
                                  <a:pt x="621" y="130"/>
                                </a:lnTo>
                                <a:lnTo>
                                  <a:pt x="622" y="130"/>
                                </a:lnTo>
                                <a:lnTo>
                                  <a:pt x="622" y="128"/>
                                </a:lnTo>
                                <a:lnTo>
                                  <a:pt x="623" y="128"/>
                                </a:lnTo>
                                <a:lnTo>
                                  <a:pt x="624" y="126"/>
                                </a:lnTo>
                                <a:lnTo>
                                  <a:pt x="626" y="124"/>
                                </a:lnTo>
                                <a:lnTo>
                                  <a:pt x="627" y="124"/>
                                </a:lnTo>
                                <a:lnTo>
                                  <a:pt x="628" y="122"/>
                                </a:lnTo>
                                <a:lnTo>
                                  <a:pt x="629" y="120"/>
                                </a:lnTo>
                                <a:lnTo>
                                  <a:pt x="631" y="118"/>
                                </a:lnTo>
                                <a:lnTo>
                                  <a:pt x="633" y="116"/>
                                </a:lnTo>
                                <a:lnTo>
                                  <a:pt x="635" y="116"/>
                                </a:lnTo>
                                <a:lnTo>
                                  <a:pt x="636" y="114"/>
                                </a:lnTo>
                                <a:lnTo>
                                  <a:pt x="639" y="114"/>
                                </a:lnTo>
                                <a:lnTo>
                                  <a:pt x="640" y="112"/>
                                </a:lnTo>
                                <a:lnTo>
                                  <a:pt x="641" y="110"/>
                                </a:lnTo>
                                <a:close/>
                                <a:moveTo>
                                  <a:pt x="340" y="132"/>
                                </a:moveTo>
                                <a:lnTo>
                                  <a:pt x="215" y="132"/>
                                </a:lnTo>
                                <a:lnTo>
                                  <a:pt x="214" y="134"/>
                                </a:lnTo>
                                <a:lnTo>
                                  <a:pt x="340" y="134"/>
                                </a:lnTo>
                                <a:lnTo>
                                  <a:pt x="340" y="132"/>
                                </a:lnTo>
                                <a:close/>
                                <a:moveTo>
                                  <a:pt x="336" y="130"/>
                                </a:moveTo>
                                <a:lnTo>
                                  <a:pt x="217" y="130"/>
                                </a:lnTo>
                                <a:lnTo>
                                  <a:pt x="216" y="132"/>
                                </a:lnTo>
                                <a:lnTo>
                                  <a:pt x="337" y="132"/>
                                </a:lnTo>
                                <a:lnTo>
                                  <a:pt x="336" y="130"/>
                                </a:lnTo>
                                <a:close/>
                                <a:moveTo>
                                  <a:pt x="442" y="128"/>
                                </a:moveTo>
                                <a:lnTo>
                                  <a:pt x="369" y="128"/>
                                </a:lnTo>
                                <a:lnTo>
                                  <a:pt x="368" y="130"/>
                                </a:lnTo>
                                <a:lnTo>
                                  <a:pt x="367" y="132"/>
                                </a:lnTo>
                                <a:lnTo>
                                  <a:pt x="474" y="132"/>
                                </a:lnTo>
                                <a:lnTo>
                                  <a:pt x="475" y="130"/>
                                </a:lnTo>
                                <a:lnTo>
                                  <a:pt x="444" y="130"/>
                                </a:lnTo>
                                <a:lnTo>
                                  <a:pt x="442" y="128"/>
                                </a:lnTo>
                                <a:close/>
                                <a:moveTo>
                                  <a:pt x="333" y="128"/>
                                </a:moveTo>
                                <a:lnTo>
                                  <a:pt x="218" y="128"/>
                                </a:lnTo>
                                <a:lnTo>
                                  <a:pt x="217" y="130"/>
                                </a:lnTo>
                                <a:lnTo>
                                  <a:pt x="333" y="130"/>
                                </a:lnTo>
                                <a:lnTo>
                                  <a:pt x="333" y="128"/>
                                </a:lnTo>
                                <a:close/>
                                <a:moveTo>
                                  <a:pt x="474" y="128"/>
                                </a:moveTo>
                                <a:lnTo>
                                  <a:pt x="449" y="128"/>
                                </a:lnTo>
                                <a:lnTo>
                                  <a:pt x="447" y="130"/>
                                </a:lnTo>
                                <a:lnTo>
                                  <a:pt x="474" y="130"/>
                                </a:lnTo>
                                <a:lnTo>
                                  <a:pt x="474" y="128"/>
                                </a:lnTo>
                                <a:close/>
                                <a:moveTo>
                                  <a:pt x="332" y="126"/>
                                </a:moveTo>
                                <a:lnTo>
                                  <a:pt x="220" y="126"/>
                                </a:lnTo>
                                <a:lnTo>
                                  <a:pt x="219" y="128"/>
                                </a:lnTo>
                                <a:lnTo>
                                  <a:pt x="332" y="128"/>
                                </a:lnTo>
                                <a:lnTo>
                                  <a:pt x="332" y="126"/>
                                </a:lnTo>
                                <a:close/>
                                <a:moveTo>
                                  <a:pt x="435" y="122"/>
                                </a:moveTo>
                                <a:lnTo>
                                  <a:pt x="371" y="122"/>
                                </a:lnTo>
                                <a:lnTo>
                                  <a:pt x="371" y="124"/>
                                </a:lnTo>
                                <a:lnTo>
                                  <a:pt x="370" y="126"/>
                                </a:lnTo>
                                <a:lnTo>
                                  <a:pt x="370" y="128"/>
                                </a:lnTo>
                                <a:lnTo>
                                  <a:pt x="440" y="128"/>
                                </a:lnTo>
                                <a:lnTo>
                                  <a:pt x="438" y="126"/>
                                </a:lnTo>
                                <a:lnTo>
                                  <a:pt x="435" y="122"/>
                                </a:lnTo>
                                <a:close/>
                                <a:moveTo>
                                  <a:pt x="475" y="126"/>
                                </a:moveTo>
                                <a:lnTo>
                                  <a:pt x="454" y="126"/>
                                </a:lnTo>
                                <a:lnTo>
                                  <a:pt x="453" y="128"/>
                                </a:lnTo>
                                <a:lnTo>
                                  <a:pt x="474" y="128"/>
                                </a:lnTo>
                                <a:lnTo>
                                  <a:pt x="475" y="126"/>
                                </a:lnTo>
                                <a:close/>
                                <a:moveTo>
                                  <a:pt x="328" y="124"/>
                                </a:moveTo>
                                <a:lnTo>
                                  <a:pt x="221" y="124"/>
                                </a:lnTo>
                                <a:lnTo>
                                  <a:pt x="220" y="126"/>
                                </a:lnTo>
                                <a:lnTo>
                                  <a:pt x="330" y="126"/>
                                </a:lnTo>
                                <a:lnTo>
                                  <a:pt x="328" y="124"/>
                                </a:lnTo>
                                <a:close/>
                                <a:moveTo>
                                  <a:pt x="475" y="124"/>
                                </a:moveTo>
                                <a:lnTo>
                                  <a:pt x="454" y="124"/>
                                </a:lnTo>
                                <a:lnTo>
                                  <a:pt x="455" y="126"/>
                                </a:lnTo>
                                <a:lnTo>
                                  <a:pt x="475" y="126"/>
                                </a:lnTo>
                                <a:lnTo>
                                  <a:pt x="475" y="124"/>
                                </a:lnTo>
                                <a:close/>
                                <a:moveTo>
                                  <a:pt x="326" y="122"/>
                                </a:moveTo>
                                <a:lnTo>
                                  <a:pt x="223" y="122"/>
                                </a:lnTo>
                                <a:lnTo>
                                  <a:pt x="222" y="124"/>
                                </a:lnTo>
                                <a:lnTo>
                                  <a:pt x="327" y="124"/>
                                </a:lnTo>
                                <a:lnTo>
                                  <a:pt x="326" y="122"/>
                                </a:lnTo>
                                <a:close/>
                                <a:moveTo>
                                  <a:pt x="478" y="122"/>
                                </a:moveTo>
                                <a:lnTo>
                                  <a:pt x="454" y="122"/>
                                </a:lnTo>
                                <a:lnTo>
                                  <a:pt x="454" y="124"/>
                                </a:lnTo>
                                <a:lnTo>
                                  <a:pt x="477" y="124"/>
                                </a:lnTo>
                                <a:lnTo>
                                  <a:pt x="478" y="122"/>
                                </a:lnTo>
                                <a:close/>
                                <a:moveTo>
                                  <a:pt x="324" y="120"/>
                                </a:moveTo>
                                <a:lnTo>
                                  <a:pt x="224" y="120"/>
                                </a:lnTo>
                                <a:lnTo>
                                  <a:pt x="223" y="122"/>
                                </a:lnTo>
                                <a:lnTo>
                                  <a:pt x="325" y="122"/>
                                </a:lnTo>
                                <a:lnTo>
                                  <a:pt x="324" y="120"/>
                                </a:lnTo>
                                <a:close/>
                                <a:moveTo>
                                  <a:pt x="425" y="102"/>
                                </a:moveTo>
                                <a:lnTo>
                                  <a:pt x="387" y="102"/>
                                </a:lnTo>
                                <a:lnTo>
                                  <a:pt x="386" y="104"/>
                                </a:lnTo>
                                <a:lnTo>
                                  <a:pt x="386" y="106"/>
                                </a:lnTo>
                                <a:lnTo>
                                  <a:pt x="385" y="106"/>
                                </a:lnTo>
                                <a:lnTo>
                                  <a:pt x="385" y="108"/>
                                </a:lnTo>
                                <a:lnTo>
                                  <a:pt x="383" y="108"/>
                                </a:lnTo>
                                <a:lnTo>
                                  <a:pt x="383" y="110"/>
                                </a:lnTo>
                                <a:lnTo>
                                  <a:pt x="382" y="112"/>
                                </a:lnTo>
                                <a:lnTo>
                                  <a:pt x="381" y="114"/>
                                </a:lnTo>
                                <a:lnTo>
                                  <a:pt x="380" y="116"/>
                                </a:lnTo>
                                <a:lnTo>
                                  <a:pt x="379" y="116"/>
                                </a:lnTo>
                                <a:lnTo>
                                  <a:pt x="377" y="118"/>
                                </a:lnTo>
                                <a:lnTo>
                                  <a:pt x="375" y="120"/>
                                </a:lnTo>
                                <a:lnTo>
                                  <a:pt x="372" y="120"/>
                                </a:lnTo>
                                <a:lnTo>
                                  <a:pt x="371" y="122"/>
                                </a:lnTo>
                                <a:lnTo>
                                  <a:pt x="433" y="122"/>
                                </a:lnTo>
                                <a:lnTo>
                                  <a:pt x="432" y="118"/>
                                </a:lnTo>
                                <a:lnTo>
                                  <a:pt x="431" y="116"/>
                                </a:lnTo>
                                <a:lnTo>
                                  <a:pt x="429" y="110"/>
                                </a:lnTo>
                                <a:lnTo>
                                  <a:pt x="428" y="106"/>
                                </a:lnTo>
                                <a:lnTo>
                                  <a:pt x="425" y="104"/>
                                </a:lnTo>
                                <a:lnTo>
                                  <a:pt x="425" y="102"/>
                                </a:lnTo>
                                <a:close/>
                                <a:moveTo>
                                  <a:pt x="522" y="106"/>
                                </a:moveTo>
                                <a:lnTo>
                                  <a:pt x="449" y="106"/>
                                </a:lnTo>
                                <a:lnTo>
                                  <a:pt x="449" y="108"/>
                                </a:lnTo>
                                <a:lnTo>
                                  <a:pt x="450" y="110"/>
                                </a:lnTo>
                                <a:lnTo>
                                  <a:pt x="453" y="116"/>
                                </a:lnTo>
                                <a:lnTo>
                                  <a:pt x="454" y="120"/>
                                </a:lnTo>
                                <a:lnTo>
                                  <a:pt x="455" y="122"/>
                                </a:lnTo>
                                <a:lnTo>
                                  <a:pt x="480" y="122"/>
                                </a:lnTo>
                                <a:lnTo>
                                  <a:pt x="482" y="120"/>
                                </a:lnTo>
                                <a:lnTo>
                                  <a:pt x="526" y="120"/>
                                </a:lnTo>
                                <a:lnTo>
                                  <a:pt x="526" y="118"/>
                                </a:lnTo>
                                <a:lnTo>
                                  <a:pt x="523" y="112"/>
                                </a:lnTo>
                                <a:lnTo>
                                  <a:pt x="523" y="110"/>
                                </a:lnTo>
                                <a:lnTo>
                                  <a:pt x="522" y="106"/>
                                </a:lnTo>
                                <a:close/>
                                <a:moveTo>
                                  <a:pt x="320" y="118"/>
                                </a:moveTo>
                                <a:lnTo>
                                  <a:pt x="225" y="118"/>
                                </a:lnTo>
                                <a:lnTo>
                                  <a:pt x="224" y="120"/>
                                </a:lnTo>
                                <a:lnTo>
                                  <a:pt x="320" y="120"/>
                                </a:lnTo>
                                <a:lnTo>
                                  <a:pt x="320" y="118"/>
                                </a:lnTo>
                                <a:close/>
                                <a:moveTo>
                                  <a:pt x="287" y="116"/>
                                </a:moveTo>
                                <a:lnTo>
                                  <a:pt x="227" y="116"/>
                                </a:lnTo>
                                <a:lnTo>
                                  <a:pt x="226" y="118"/>
                                </a:lnTo>
                                <a:lnTo>
                                  <a:pt x="289" y="118"/>
                                </a:lnTo>
                                <a:lnTo>
                                  <a:pt x="287" y="116"/>
                                </a:lnTo>
                                <a:close/>
                                <a:moveTo>
                                  <a:pt x="315" y="116"/>
                                </a:moveTo>
                                <a:lnTo>
                                  <a:pt x="298" y="116"/>
                                </a:lnTo>
                                <a:lnTo>
                                  <a:pt x="292" y="118"/>
                                </a:lnTo>
                                <a:lnTo>
                                  <a:pt x="315" y="118"/>
                                </a:lnTo>
                                <a:lnTo>
                                  <a:pt x="315" y="116"/>
                                </a:lnTo>
                                <a:close/>
                                <a:moveTo>
                                  <a:pt x="282" y="114"/>
                                </a:moveTo>
                                <a:lnTo>
                                  <a:pt x="227" y="114"/>
                                </a:lnTo>
                                <a:lnTo>
                                  <a:pt x="227" y="116"/>
                                </a:lnTo>
                                <a:lnTo>
                                  <a:pt x="282" y="116"/>
                                </a:lnTo>
                                <a:lnTo>
                                  <a:pt x="282" y="114"/>
                                </a:lnTo>
                                <a:close/>
                                <a:moveTo>
                                  <a:pt x="277" y="112"/>
                                </a:moveTo>
                                <a:lnTo>
                                  <a:pt x="228" y="112"/>
                                </a:lnTo>
                                <a:lnTo>
                                  <a:pt x="228" y="114"/>
                                </a:lnTo>
                                <a:lnTo>
                                  <a:pt x="278" y="114"/>
                                </a:lnTo>
                                <a:lnTo>
                                  <a:pt x="277" y="112"/>
                                </a:lnTo>
                                <a:close/>
                                <a:moveTo>
                                  <a:pt x="276" y="110"/>
                                </a:moveTo>
                                <a:lnTo>
                                  <a:pt x="228" y="110"/>
                                </a:lnTo>
                                <a:lnTo>
                                  <a:pt x="228" y="112"/>
                                </a:lnTo>
                                <a:lnTo>
                                  <a:pt x="276" y="112"/>
                                </a:lnTo>
                                <a:lnTo>
                                  <a:pt x="276" y="110"/>
                                </a:lnTo>
                                <a:close/>
                                <a:moveTo>
                                  <a:pt x="235" y="86"/>
                                </a:moveTo>
                                <a:lnTo>
                                  <a:pt x="219" y="86"/>
                                </a:lnTo>
                                <a:lnTo>
                                  <a:pt x="222" y="92"/>
                                </a:lnTo>
                                <a:lnTo>
                                  <a:pt x="225" y="98"/>
                                </a:lnTo>
                                <a:lnTo>
                                  <a:pt x="226" y="102"/>
                                </a:lnTo>
                                <a:lnTo>
                                  <a:pt x="227" y="106"/>
                                </a:lnTo>
                                <a:lnTo>
                                  <a:pt x="228" y="108"/>
                                </a:lnTo>
                                <a:lnTo>
                                  <a:pt x="228" y="110"/>
                                </a:lnTo>
                                <a:lnTo>
                                  <a:pt x="275" y="110"/>
                                </a:lnTo>
                                <a:lnTo>
                                  <a:pt x="272" y="108"/>
                                </a:lnTo>
                                <a:lnTo>
                                  <a:pt x="271" y="108"/>
                                </a:lnTo>
                                <a:lnTo>
                                  <a:pt x="269" y="104"/>
                                </a:lnTo>
                                <a:lnTo>
                                  <a:pt x="267" y="104"/>
                                </a:lnTo>
                                <a:lnTo>
                                  <a:pt x="266" y="102"/>
                                </a:lnTo>
                                <a:lnTo>
                                  <a:pt x="263" y="102"/>
                                </a:lnTo>
                                <a:lnTo>
                                  <a:pt x="263" y="100"/>
                                </a:lnTo>
                                <a:lnTo>
                                  <a:pt x="256" y="100"/>
                                </a:lnTo>
                                <a:lnTo>
                                  <a:pt x="255" y="98"/>
                                </a:lnTo>
                                <a:lnTo>
                                  <a:pt x="248" y="98"/>
                                </a:lnTo>
                                <a:lnTo>
                                  <a:pt x="248" y="96"/>
                                </a:lnTo>
                                <a:lnTo>
                                  <a:pt x="243" y="96"/>
                                </a:lnTo>
                                <a:lnTo>
                                  <a:pt x="243" y="94"/>
                                </a:lnTo>
                                <a:lnTo>
                                  <a:pt x="240" y="94"/>
                                </a:lnTo>
                                <a:lnTo>
                                  <a:pt x="239" y="92"/>
                                </a:lnTo>
                                <a:lnTo>
                                  <a:pt x="238" y="92"/>
                                </a:lnTo>
                                <a:lnTo>
                                  <a:pt x="235" y="86"/>
                                </a:lnTo>
                                <a:close/>
                                <a:moveTo>
                                  <a:pt x="587" y="108"/>
                                </a:moveTo>
                                <a:lnTo>
                                  <a:pt x="546" y="108"/>
                                </a:lnTo>
                                <a:lnTo>
                                  <a:pt x="546" y="110"/>
                                </a:lnTo>
                                <a:lnTo>
                                  <a:pt x="587" y="110"/>
                                </a:lnTo>
                                <a:lnTo>
                                  <a:pt x="587" y="108"/>
                                </a:lnTo>
                                <a:close/>
                                <a:moveTo>
                                  <a:pt x="638" y="108"/>
                                </a:moveTo>
                                <a:lnTo>
                                  <a:pt x="604" y="108"/>
                                </a:lnTo>
                                <a:lnTo>
                                  <a:pt x="601" y="110"/>
                                </a:lnTo>
                                <a:lnTo>
                                  <a:pt x="639" y="110"/>
                                </a:lnTo>
                                <a:lnTo>
                                  <a:pt x="638" y="108"/>
                                </a:lnTo>
                                <a:close/>
                                <a:moveTo>
                                  <a:pt x="569" y="100"/>
                                </a:moveTo>
                                <a:lnTo>
                                  <a:pt x="539" y="100"/>
                                </a:lnTo>
                                <a:lnTo>
                                  <a:pt x="541" y="102"/>
                                </a:lnTo>
                                <a:lnTo>
                                  <a:pt x="544" y="108"/>
                                </a:lnTo>
                                <a:lnTo>
                                  <a:pt x="582" y="108"/>
                                </a:lnTo>
                                <a:lnTo>
                                  <a:pt x="581" y="106"/>
                                </a:lnTo>
                                <a:lnTo>
                                  <a:pt x="577" y="106"/>
                                </a:lnTo>
                                <a:lnTo>
                                  <a:pt x="576" y="104"/>
                                </a:lnTo>
                                <a:lnTo>
                                  <a:pt x="574" y="104"/>
                                </a:lnTo>
                                <a:lnTo>
                                  <a:pt x="573" y="102"/>
                                </a:lnTo>
                                <a:lnTo>
                                  <a:pt x="570" y="102"/>
                                </a:lnTo>
                                <a:lnTo>
                                  <a:pt x="569" y="100"/>
                                </a:lnTo>
                                <a:close/>
                                <a:moveTo>
                                  <a:pt x="633" y="94"/>
                                </a:moveTo>
                                <a:lnTo>
                                  <a:pt x="617" y="94"/>
                                </a:lnTo>
                                <a:lnTo>
                                  <a:pt x="617" y="96"/>
                                </a:lnTo>
                                <a:lnTo>
                                  <a:pt x="616" y="96"/>
                                </a:lnTo>
                                <a:lnTo>
                                  <a:pt x="616" y="98"/>
                                </a:lnTo>
                                <a:lnTo>
                                  <a:pt x="614" y="100"/>
                                </a:lnTo>
                                <a:lnTo>
                                  <a:pt x="613" y="102"/>
                                </a:lnTo>
                                <a:lnTo>
                                  <a:pt x="612" y="104"/>
                                </a:lnTo>
                                <a:lnTo>
                                  <a:pt x="611" y="104"/>
                                </a:lnTo>
                                <a:lnTo>
                                  <a:pt x="609" y="106"/>
                                </a:lnTo>
                                <a:lnTo>
                                  <a:pt x="607" y="108"/>
                                </a:lnTo>
                                <a:lnTo>
                                  <a:pt x="638" y="108"/>
                                </a:lnTo>
                                <a:lnTo>
                                  <a:pt x="636" y="104"/>
                                </a:lnTo>
                                <a:lnTo>
                                  <a:pt x="636" y="102"/>
                                </a:lnTo>
                                <a:lnTo>
                                  <a:pt x="634" y="100"/>
                                </a:lnTo>
                                <a:lnTo>
                                  <a:pt x="633" y="94"/>
                                </a:lnTo>
                                <a:close/>
                                <a:moveTo>
                                  <a:pt x="157" y="96"/>
                                </a:moveTo>
                                <a:lnTo>
                                  <a:pt x="141" y="96"/>
                                </a:lnTo>
                                <a:lnTo>
                                  <a:pt x="142" y="98"/>
                                </a:lnTo>
                                <a:lnTo>
                                  <a:pt x="143" y="100"/>
                                </a:lnTo>
                                <a:lnTo>
                                  <a:pt x="143" y="102"/>
                                </a:lnTo>
                                <a:lnTo>
                                  <a:pt x="145" y="106"/>
                                </a:lnTo>
                                <a:lnTo>
                                  <a:pt x="151" y="106"/>
                                </a:lnTo>
                                <a:lnTo>
                                  <a:pt x="151" y="104"/>
                                </a:lnTo>
                                <a:lnTo>
                                  <a:pt x="152" y="104"/>
                                </a:lnTo>
                                <a:lnTo>
                                  <a:pt x="152" y="102"/>
                                </a:lnTo>
                                <a:lnTo>
                                  <a:pt x="153" y="102"/>
                                </a:lnTo>
                                <a:lnTo>
                                  <a:pt x="154" y="100"/>
                                </a:lnTo>
                                <a:lnTo>
                                  <a:pt x="156" y="98"/>
                                </a:lnTo>
                                <a:lnTo>
                                  <a:pt x="157" y="96"/>
                                </a:lnTo>
                                <a:close/>
                                <a:moveTo>
                                  <a:pt x="522" y="104"/>
                                </a:moveTo>
                                <a:lnTo>
                                  <a:pt x="450" y="104"/>
                                </a:lnTo>
                                <a:lnTo>
                                  <a:pt x="449" y="106"/>
                                </a:lnTo>
                                <a:lnTo>
                                  <a:pt x="522" y="106"/>
                                </a:lnTo>
                                <a:lnTo>
                                  <a:pt x="522" y="104"/>
                                </a:lnTo>
                                <a:close/>
                                <a:moveTo>
                                  <a:pt x="522" y="102"/>
                                </a:moveTo>
                                <a:lnTo>
                                  <a:pt x="450" y="102"/>
                                </a:lnTo>
                                <a:lnTo>
                                  <a:pt x="450" y="104"/>
                                </a:lnTo>
                                <a:lnTo>
                                  <a:pt x="522" y="104"/>
                                </a:lnTo>
                                <a:lnTo>
                                  <a:pt x="522" y="102"/>
                                </a:lnTo>
                                <a:close/>
                                <a:moveTo>
                                  <a:pt x="421" y="100"/>
                                </a:moveTo>
                                <a:lnTo>
                                  <a:pt x="387" y="100"/>
                                </a:lnTo>
                                <a:lnTo>
                                  <a:pt x="387" y="102"/>
                                </a:lnTo>
                                <a:lnTo>
                                  <a:pt x="423" y="102"/>
                                </a:lnTo>
                                <a:lnTo>
                                  <a:pt x="421" y="100"/>
                                </a:lnTo>
                                <a:close/>
                                <a:moveTo>
                                  <a:pt x="523" y="100"/>
                                </a:moveTo>
                                <a:lnTo>
                                  <a:pt x="452" y="100"/>
                                </a:lnTo>
                                <a:lnTo>
                                  <a:pt x="451" y="102"/>
                                </a:lnTo>
                                <a:lnTo>
                                  <a:pt x="523" y="102"/>
                                </a:lnTo>
                                <a:lnTo>
                                  <a:pt x="523" y="100"/>
                                </a:lnTo>
                                <a:close/>
                                <a:moveTo>
                                  <a:pt x="419" y="98"/>
                                </a:moveTo>
                                <a:lnTo>
                                  <a:pt x="388" y="98"/>
                                </a:lnTo>
                                <a:lnTo>
                                  <a:pt x="388" y="100"/>
                                </a:lnTo>
                                <a:lnTo>
                                  <a:pt x="420" y="100"/>
                                </a:lnTo>
                                <a:lnTo>
                                  <a:pt x="419" y="98"/>
                                </a:lnTo>
                                <a:close/>
                                <a:moveTo>
                                  <a:pt x="566" y="96"/>
                                </a:moveTo>
                                <a:lnTo>
                                  <a:pt x="455" y="96"/>
                                </a:lnTo>
                                <a:lnTo>
                                  <a:pt x="453" y="98"/>
                                </a:lnTo>
                                <a:lnTo>
                                  <a:pt x="453" y="100"/>
                                </a:lnTo>
                                <a:lnTo>
                                  <a:pt x="525" y="100"/>
                                </a:lnTo>
                                <a:lnTo>
                                  <a:pt x="527" y="98"/>
                                </a:lnTo>
                                <a:lnTo>
                                  <a:pt x="567" y="98"/>
                                </a:lnTo>
                                <a:lnTo>
                                  <a:pt x="566" y="96"/>
                                </a:lnTo>
                                <a:close/>
                                <a:moveTo>
                                  <a:pt x="567" y="98"/>
                                </a:moveTo>
                                <a:lnTo>
                                  <a:pt x="536" y="98"/>
                                </a:lnTo>
                                <a:lnTo>
                                  <a:pt x="536" y="100"/>
                                </a:lnTo>
                                <a:lnTo>
                                  <a:pt x="568" y="100"/>
                                </a:lnTo>
                                <a:lnTo>
                                  <a:pt x="567" y="98"/>
                                </a:lnTo>
                                <a:close/>
                                <a:moveTo>
                                  <a:pt x="418" y="96"/>
                                </a:moveTo>
                                <a:lnTo>
                                  <a:pt x="389" y="96"/>
                                </a:lnTo>
                                <a:lnTo>
                                  <a:pt x="389" y="98"/>
                                </a:lnTo>
                                <a:lnTo>
                                  <a:pt x="419" y="98"/>
                                </a:lnTo>
                                <a:lnTo>
                                  <a:pt x="418" y="96"/>
                                </a:lnTo>
                                <a:close/>
                                <a:moveTo>
                                  <a:pt x="160" y="94"/>
                                </a:moveTo>
                                <a:lnTo>
                                  <a:pt x="121" y="94"/>
                                </a:lnTo>
                                <a:lnTo>
                                  <a:pt x="122" y="96"/>
                                </a:lnTo>
                                <a:lnTo>
                                  <a:pt x="159" y="96"/>
                                </a:lnTo>
                                <a:lnTo>
                                  <a:pt x="160" y="94"/>
                                </a:lnTo>
                                <a:close/>
                                <a:moveTo>
                                  <a:pt x="179" y="94"/>
                                </a:moveTo>
                                <a:lnTo>
                                  <a:pt x="173" y="94"/>
                                </a:lnTo>
                                <a:lnTo>
                                  <a:pt x="174" y="96"/>
                                </a:lnTo>
                                <a:lnTo>
                                  <a:pt x="178" y="96"/>
                                </a:lnTo>
                                <a:lnTo>
                                  <a:pt x="179" y="94"/>
                                </a:lnTo>
                                <a:close/>
                                <a:moveTo>
                                  <a:pt x="415" y="94"/>
                                </a:moveTo>
                                <a:lnTo>
                                  <a:pt x="390" y="94"/>
                                </a:lnTo>
                                <a:lnTo>
                                  <a:pt x="389" y="96"/>
                                </a:lnTo>
                                <a:lnTo>
                                  <a:pt x="415" y="96"/>
                                </a:lnTo>
                                <a:lnTo>
                                  <a:pt x="415" y="94"/>
                                </a:lnTo>
                                <a:close/>
                                <a:moveTo>
                                  <a:pt x="560" y="86"/>
                                </a:moveTo>
                                <a:lnTo>
                                  <a:pt x="518" y="86"/>
                                </a:lnTo>
                                <a:lnTo>
                                  <a:pt x="515" y="88"/>
                                </a:lnTo>
                                <a:lnTo>
                                  <a:pt x="511" y="90"/>
                                </a:lnTo>
                                <a:lnTo>
                                  <a:pt x="459" y="90"/>
                                </a:lnTo>
                                <a:lnTo>
                                  <a:pt x="459" y="92"/>
                                </a:lnTo>
                                <a:lnTo>
                                  <a:pt x="457" y="94"/>
                                </a:lnTo>
                                <a:lnTo>
                                  <a:pt x="456" y="94"/>
                                </a:lnTo>
                                <a:lnTo>
                                  <a:pt x="454" y="96"/>
                                </a:lnTo>
                                <a:lnTo>
                                  <a:pt x="564" y="96"/>
                                </a:lnTo>
                                <a:lnTo>
                                  <a:pt x="562" y="92"/>
                                </a:lnTo>
                                <a:lnTo>
                                  <a:pt x="561" y="90"/>
                                </a:lnTo>
                                <a:lnTo>
                                  <a:pt x="560" y="88"/>
                                </a:lnTo>
                                <a:lnTo>
                                  <a:pt x="560" y="86"/>
                                </a:lnTo>
                                <a:close/>
                                <a:moveTo>
                                  <a:pt x="232" y="78"/>
                                </a:moveTo>
                                <a:lnTo>
                                  <a:pt x="108" y="78"/>
                                </a:lnTo>
                                <a:lnTo>
                                  <a:pt x="109" y="80"/>
                                </a:lnTo>
                                <a:lnTo>
                                  <a:pt x="110" y="82"/>
                                </a:lnTo>
                                <a:lnTo>
                                  <a:pt x="111" y="84"/>
                                </a:lnTo>
                                <a:lnTo>
                                  <a:pt x="113" y="88"/>
                                </a:lnTo>
                                <a:lnTo>
                                  <a:pt x="115" y="88"/>
                                </a:lnTo>
                                <a:lnTo>
                                  <a:pt x="115" y="90"/>
                                </a:lnTo>
                                <a:lnTo>
                                  <a:pt x="117" y="92"/>
                                </a:lnTo>
                                <a:lnTo>
                                  <a:pt x="117" y="94"/>
                                </a:lnTo>
                                <a:lnTo>
                                  <a:pt x="180" y="94"/>
                                </a:lnTo>
                                <a:lnTo>
                                  <a:pt x="180" y="92"/>
                                </a:lnTo>
                                <a:lnTo>
                                  <a:pt x="182" y="92"/>
                                </a:lnTo>
                                <a:lnTo>
                                  <a:pt x="184" y="88"/>
                                </a:lnTo>
                                <a:lnTo>
                                  <a:pt x="188" y="86"/>
                                </a:lnTo>
                                <a:lnTo>
                                  <a:pt x="190" y="86"/>
                                </a:lnTo>
                                <a:lnTo>
                                  <a:pt x="193" y="84"/>
                                </a:lnTo>
                                <a:lnTo>
                                  <a:pt x="195" y="82"/>
                                </a:lnTo>
                                <a:lnTo>
                                  <a:pt x="199" y="82"/>
                                </a:lnTo>
                                <a:lnTo>
                                  <a:pt x="203" y="80"/>
                                </a:lnTo>
                                <a:lnTo>
                                  <a:pt x="232" y="80"/>
                                </a:lnTo>
                                <a:lnTo>
                                  <a:pt x="232" y="78"/>
                                </a:lnTo>
                                <a:close/>
                                <a:moveTo>
                                  <a:pt x="412" y="92"/>
                                </a:moveTo>
                                <a:lnTo>
                                  <a:pt x="392" y="92"/>
                                </a:lnTo>
                                <a:lnTo>
                                  <a:pt x="391" y="94"/>
                                </a:lnTo>
                                <a:lnTo>
                                  <a:pt x="412" y="94"/>
                                </a:lnTo>
                                <a:lnTo>
                                  <a:pt x="412" y="92"/>
                                </a:lnTo>
                                <a:close/>
                                <a:moveTo>
                                  <a:pt x="619" y="82"/>
                                </a:moveTo>
                                <a:lnTo>
                                  <a:pt x="612" y="82"/>
                                </a:lnTo>
                                <a:lnTo>
                                  <a:pt x="612" y="84"/>
                                </a:lnTo>
                                <a:lnTo>
                                  <a:pt x="615" y="84"/>
                                </a:lnTo>
                                <a:lnTo>
                                  <a:pt x="616" y="88"/>
                                </a:lnTo>
                                <a:lnTo>
                                  <a:pt x="617" y="90"/>
                                </a:lnTo>
                                <a:lnTo>
                                  <a:pt x="618" y="92"/>
                                </a:lnTo>
                                <a:lnTo>
                                  <a:pt x="617" y="94"/>
                                </a:lnTo>
                                <a:lnTo>
                                  <a:pt x="633" y="94"/>
                                </a:lnTo>
                                <a:lnTo>
                                  <a:pt x="632" y="92"/>
                                </a:lnTo>
                                <a:lnTo>
                                  <a:pt x="626" y="92"/>
                                </a:lnTo>
                                <a:lnTo>
                                  <a:pt x="625" y="90"/>
                                </a:lnTo>
                                <a:lnTo>
                                  <a:pt x="624" y="90"/>
                                </a:lnTo>
                                <a:lnTo>
                                  <a:pt x="623" y="88"/>
                                </a:lnTo>
                                <a:lnTo>
                                  <a:pt x="622" y="88"/>
                                </a:lnTo>
                                <a:lnTo>
                                  <a:pt x="620" y="86"/>
                                </a:lnTo>
                                <a:lnTo>
                                  <a:pt x="620" y="84"/>
                                </a:lnTo>
                                <a:lnTo>
                                  <a:pt x="619" y="82"/>
                                </a:lnTo>
                                <a:close/>
                                <a:moveTo>
                                  <a:pt x="407" y="90"/>
                                </a:moveTo>
                                <a:lnTo>
                                  <a:pt x="393" y="90"/>
                                </a:lnTo>
                                <a:lnTo>
                                  <a:pt x="392" y="92"/>
                                </a:lnTo>
                                <a:lnTo>
                                  <a:pt x="409" y="92"/>
                                </a:lnTo>
                                <a:lnTo>
                                  <a:pt x="407" y="90"/>
                                </a:lnTo>
                                <a:close/>
                                <a:moveTo>
                                  <a:pt x="404" y="88"/>
                                </a:moveTo>
                                <a:lnTo>
                                  <a:pt x="395" y="88"/>
                                </a:lnTo>
                                <a:lnTo>
                                  <a:pt x="393" y="90"/>
                                </a:lnTo>
                                <a:lnTo>
                                  <a:pt x="404" y="90"/>
                                </a:lnTo>
                                <a:lnTo>
                                  <a:pt x="404" y="88"/>
                                </a:lnTo>
                                <a:close/>
                                <a:moveTo>
                                  <a:pt x="504" y="88"/>
                                </a:moveTo>
                                <a:lnTo>
                                  <a:pt x="462" y="88"/>
                                </a:lnTo>
                                <a:lnTo>
                                  <a:pt x="462" y="90"/>
                                </a:lnTo>
                                <a:lnTo>
                                  <a:pt x="505" y="90"/>
                                </a:lnTo>
                                <a:lnTo>
                                  <a:pt x="504" y="88"/>
                                </a:lnTo>
                                <a:close/>
                                <a:moveTo>
                                  <a:pt x="401" y="86"/>
                                </a:moveTo>
                                <a:lnTo>
                                  <a:pt x="397" y="86"/>
                                </a:lnTo>
                                <a:lnTo>
                                  <a:pt x="396" y="88"/>
                                </a:lnTo>
                                <a:lnTo>
                                  <a:pt x="402" y="88"/>
                                </a:lnTo>
                                <a:lnTo>
                                  <a:pt x="401" y="86"/>
                                </a:lnTo>
                                <a:close/>
                                <a:moveTo>
                                  <a:pt x="480" y="86"/>
                                </a:moveTo>
                                <a:lnTo>
                                  <a:pt x="466" y="86"/>
                                </a:lnTo>
                                <a:lnTo>
                                  <a:pt x="463" y="88"/>
                                </a:lnTo>
                                <a:lnTo>
                                  <a:pt x="480" y="88"/>
                                </a:lnTo>
                                <a:lnTo>
                                  <a:pt x="480" y="86"/>
                                </a:lnTo>
                                <a:close/>
                                <a:moveTo>
                                  <a:pt x="499" y="86"/>
                                </a:moveTo>
                                <a:lnTo>
                                  <a:pt x="498" y="86"/>
                                </a:lnTo>
                                <a:lnTo>
                                  <a:pt x="493" y="88"/>
                                </a:lnTo>
                                <a:lnTo>
                                  <a:pt x="500" y="88"/>
                                </a:lnTo>
                                <a:lnTo>
                                  <a:pt x="499" y="86"/>
                                </a:lnTo>
                                <a:close/>
                                <a:moveTo>
                                  <a:pt x="75" y="84"/>
                                </a:moveTo>
                                <a:lnTo>
                                  <a:pt x="34" y="84"/>
                                </a:lnTo>
                                <a:lnTo>
                                  <a:pt x="31" y="86"/>
                                </a:lnTo>
                                <a:lnTo>
                                  <a:pt x="74" y="86"/>
                                </a:lnTo>
                                <a:lnTo>
                                  <a:pt x="75" y="84"/>
                                </a:lnTo>
                                <a:close/>
                                <a:moveTo>
                                  <a:pt x="233" y="82"/>
                                </a:moveTo>
                                <a:lnTo>
                                  <a:pt x="215" y="82"/>
                                </a:lnTo>
                                <a:lnTo>
                                  <a:pt x="216" y="84"/>
                                </a:lnTo>
                                <a:lnTo>
                                  <a:pt x="217" y="84"/>
                                </a:lnTo>
                                <a:lnTo>
                                  <a:pt x="217" y="86"/>
                                </a:lnTo>
                                <a:lnTo>
                                  <a:pt x="234" y="86"/>
                                </a:lnTo>
                                <a:lnTo>
                                  <a:pt x="234" y="84"/>
                                </a:lnTo>
                                <a:lnTo>
                                  <a:pt x="233" y="82"/>
                                </a:lnTo>
                                <a:close/>
                                <a:moveTo>
                                  <a:pt x="474" y="84"/>
                                </a:moveTo>
                                <a:lnTo>
                                  <a:pt x="469" y="84"/>
                                </a:lnTo>
                                <a:lnTo>
                                  <a:pt x="467" y="86"/>
                                </a:lnTo>
                                <a:lnTo>
                                  <a:pt x="476" y="86"/>
                                </a:lnTo>
                                <a:lnTo>
                                  <a:pt x="474" y="84"/>
                                </a:lnTo>
                                <a:close/>
                                <a:moveTo>
                                  <a:pt x="561" y="84"/>
                                </a:moveTo>
                                <a:lnTo>
                                  <a:pt x="522" y="84"/>
                                </a:lnTo>
                                <a:lnTo>
                                  <a:pt x="522" y="86"/>
                                </a:lnTo>
                                <a:lnTo>
                                  <a:pt x="560" y="86"/>
                                </a:lnTo>
                                <a:lnTo>
                                  <a:pt x="561" y="84"/>
                                </a:lnTo>
                                <a:close/>
                                <a:moveTo>
                                  <a:pt x="75" y="82"/>
                                </a:moveTo>
                                <a:lnTo>
                                  <a:pt x="38" y="82"/>
                                </a:lnTo>
                                <a:lnTo>
                                  <a:pt x="36" y="84"/>
                                </a:lnTo>
                                <a:lnTo>
                                  <a:pt x="75" y="84"/>
                                </a:lnTo>
                                <a:lnTo>
                                  <a:pt x="75" y="82"/>
                                </a:lnTo>
                                <a:close/>
                                <a:moveTo>
                                  <a:pt x="560" y="82"/>
                                </a:moveTo>
                                <a:lnTo>
                                  <a:pt x="525" y="82"/>
                                </a:lnTo>
                                <a:lnTo>
                                  <a:pt x="524" y="84"/>
                                </a:lnTo>
                                <a:lnTo>
                                  <a:pt x="561" y="84"/>
                                </a:lnTo>
                                <a:lnTo>
                                  <a:pt x="560" y="82"/>
                                </a:lnTo>
                                <a:close/>
                                <a:moveTo>
                                  <a:pt x="76" y="80"/>
                                </a:moveTo>
                                <a:lnTo>
                                  <a:pt x="41" y="80"/>
                                </a:lnTo>
                                <a:lnTo>
                                  <a:pt x="40" y="82"/>
                                </a:lnTo>
                                <a:lnTo>
                                  <a:pt x="76" y="82"/>
                                </a:lnTo>
                                <a:lnTo>
                                  <a:pt x="76" y="80"/>
                                </a:lnTo>
                                <a:close/>
                                <a:moveTo>
                                  <a:pt x="232" y="80"/>
                                </a:moveTo>
                                <a:lnTo>
                                  <a:pt x="213" y="80"/>
                                </a:lnTo>
                                <a:lnTo>
                                  <a:pt x="213" y="82"/>
                                </a:lnTo>
                                <a:lnTo>
                                  <a:pt x="233" y="82"/>
                                </a:lnTo>
                                <a:lnTo>
                                  <a:pt x="232" y="80"/>
                                </a:lnTo>
                                <a:close/>
                                <a:moveTo>
                                  <a:pt x="562" y="80"/>
                                </a:moveTo>
                                <a:lnTo>
                                  <a:pt x="526" y="80"/>
                                </a:lnTo>
                                <a:lnTo>
                                  <a:pt x="526" y="82"/>
                                </a:lnTo>
                                <a:lnTo>
                                  <a:pt x="560" y="82"/>
                                </a:lnTo>
                                <a:lnTo>
                                  <a:pt x="562" y="80"/>
                                </a:lnTo>
                                <a:close/>
                                <a:moveTo>
                                  <a:pt x="620" y="80"/>
                                </a:moveTo>
                                <a:lnTo>
                                  <a:pt x="607" y="80"/>
                                </a:lnTo>
                                <a:lnTo>
                                  <a:pt x="607" y="82"/>
                                </a:lnTo>
                                <a:lnTo>
                                  <a:pt x="620" y="82"/>
                                </a:lnTo>
                                <a:lnTo>
                                  <a:pt x="620" y="80"/>
                                </a:lnTo>
                                <a:close/>
                                <a:moveTo>
                                  <a:pt x="77" y="78"/>
                                </a:moveTo>
                                <a:lnTo>
                                  <a:pt x="43" y="78"/>
                                </a:lnTo>
                                <a:lnTo>
                                  <a:pt x="42" y="80"/>
                                </a:lnTo>
                                <a:lnTo>
                                  <a:pt x="76" y="80"/>
                                </a:lnTo>
                                <a:lnTo>
                                  <a:pt x="77" y="78"/>
                                </a:lnTo>
                                <a:close/>
                                <a:moveTo>
                                  <a:pt x="562" y="76"/>
                                </a:moveTo>
                                <a:lnTo>
                                  <a:pt x="528" y="76"/>
                                </a:lnTo>
                                <a:lnTo>
                                  <a:pt x="527" y="78"/>
                                </a:lnTo>
                                <a:lnTo>
                                  <a:pt x="528" y="80"/>
                                </a:lnTo>
                                <a:lnTo>
                                  <a:pt x="561" y="80"/>
                                </a:lnTo>
                                <a:lnTo>
                                  <a:pt x="561" y="78"/>
                                </a:lnTo>
                                <a:lnTo>
                                  <a:pt x="562" y="76"/>
                                </a:lnTo>
                                <a:close/>
                                <a:moveTo>
                                  <a:pt x="620" y="78"/>
                                </a:moveTo>
                                <a:lnTo>
                                  <a:pt x="599" y="78"/>
                                </a:lnTo>
                                <a:lnTo>
                                  <a:pt x="600" y="80"/>
                                </a:lnTo>
                                <a:lnTo>
                                  <a:pt x="620" y="80"/>
                                </a:lnTo>
                                <a:lnTo>
                                  <a:pt x="620" y="78"/>
                                </a:lnTo>
                                <a:close/>
                                <a:moveTo>
                                  <a:pt x="78" y="76"/>
                                </a:moveTo>
                                <a:lnTo>
                                  <a:pt x="43" y="76"/>
                                </a:lnTo>
                                <a:lnTo>
                                  <a:pt x="43" y="78"/>
                                </a:lnTo>
                                <a:lnTo>
                                  <a:pt x="77" y="78"/>
                                </a:lnTo>
                                <a:lnTo>
                                  <a:pt x="78" y="76"/>
                                </a:lnTo>
                                <a:close/>
                                <a:moveTo>
                                  <a:pt x="233" y="76"/>
                                </a:moveTo>
                                <a:lnTo>
                                  <a:pt x="106" y="76"/>
                                </a:lnTo>
                                <a:lnTo>
                                  <a:pt x="106" y="78"/>
                                </a:lnTo>
                                <a:lnTo>
                                  <a:pt x="233" y="78"/>
                                </a:lnTo>
                                <a:lnTo>
                                  <a:pt x="233" y="76"/>
                                </a:lnTo>
                                <a:close/>
                                <a:moveTo>
                                  <a:pt x="621" y="76"/>
                                </a:moveTo>
                                <a:lnTo>
                                  <a:pt x="594" y="76"/>
                                </a:lnTo>
                                <a:lnTo>
                                  <a:pt x="594" y="78"/>
                                </a:lnTo>
                                <a:lnTo>
                                  <a:pt x="621" y="78"/>
                                </a:lnTo>
                                <a:lnTo>
                                  <a:pt x="621" y="76"/>
                                </a:lnTo>
                                <a:close/>
                                <a:moveTo>
                                  <a:pt x="79" y="74"/>
                                </a:moveTo>
                                <a:lnTo>
                                  <a:pt x="44" y="74"/>
                                </a:lnTo>
                                <a:lnTo>
                                  <a:pt x="44" y="76"/>
                                </a:lnTo>
                                <a:lnTo>
                                  <a:pt x="78" y="76"/>
                                </a:lnTo>
                                <a:lnTo>
                                  <a:pt x="79" y="74"/>
                                </a:lnTo>
                                <a:close/>
                                <a:moveTo>
                                  <a:pt x="234" y="74"/>
                                </a:moveTo>
                                <a:lnTo>
                                  <a:pt x="103" y="74"/>
                                </a:lnTo>
                                <a:lnTo>
                                  <a:pt x="103" y="76"/>
                                </a:lnTo>
                                <a:lnTo>
                                  <a:pt x="233" y="76"/>
                                </a:lnTo>
                                <a:lnTo>
                                  <a:pt x="234" y="74"/>
                                </a:lnTo>
                                <a:close/>
                                <a:moveTo>
                                  <a:pt x="562" y="74"/>
                                </a:moveTo>
                                <a:lnTo>
                                  <a:pt x="528" y="74"/>
                                </a:lnTo>
                                <a:lnTo>
                                  <a:pt x="528" y="76"/>
                                </a:lnTo>
                                <a:lnTo>
                                  <a:pt x="562" y="76"/>
                                </a:lnTo>
                                <a:lnTo>
                                  <a:pt x="562" y="74"/>
                                </a:lnTo>
                                <a:close/>
                                <a:moveTo>
                                  <a:pt x="624" y="74"/>
                                </a:moveTo>
                                <a:lnTo>
                                  <a:pt x="591" y="74"/>
                                </a:lnTo>
                                <a:lnTo>
                                  <a:pt x="591" y="76"/>
                                </a:lnTo>
                                <a:lnTo>
                                  <a:pt x="622" y="76"/>
                                </a:lnTo>
                                <a:lnTo>
                                  <a:pt x="624" y="74"/>
                                </a:lnTo>
                                <a:close/>
                                <a:moveTo>
                                  <a:pt x="82" y="72"/>
                                </a:moveTo>
                                <a:lnTo>
                                  <a:pt x="44" y="72"/>
                                </a:lnTo>
                                <a:lnTo>
                                  <a:pt x="44" y="74"/>
                                </a:lnTo>
                                <a:lnTo>
                                  <a:pt x="80" y="74"/>
                                </a:lnTo>
                                <a:lnTo>
                                  <a:pt x="82" y="72"/>
                                </a:lnTo>
                                <a:close/>
                                <a:moveTo>
                                  <a:pt x="158" y="72"/>
                                </a:moveTo>
                                <a:lnTo>
                                  <a:pt x="100" y="72"/>
                                </a:lnTo>
                                <a:lnTo>
                                  <a:pt x="101" y="74"/>
                                </a:lnTo>
                                <a:lnTo>
                                  <a:pt x="158" y="74"/>
                                </a:lnTo>
                                <a:lnTo>
                                  <a:pt x="158" y="72"/>
                                </a:lnTo>
                                <a:close/>
                                <a:moveTo>
                                  <a:pt x="234" y="72"/>
                                </a:moveTo>
                                <a:lnTo>
                                  <a:pt x="180" y="72"/>
                                </a:lnTo>
                                <a:lnTo>
                                  <a:pt x="177" y="74"/>
                                </a:lnTo>
                                <a:lnTo>
                                  <a:pt x="234" y="74"/>
                                </a:lnTo>
                                <a:lnTo>
                                  <a:pt x="234" y="72"/>
                                </a:lnTo>
                                <a:close/>
                                <a:moveTo>
                                  <a:pt x="557" y="62"/>
                                </a:moveTo>
                                <a:lnTo>
                                  <a:pt x="528" y="62"/>
                                </a:lnTo>
                                <a:lnTo>
                                  <a:pt x="529" y="66"/>
                                </a:lnTo>
                                <a:lnTo>
                                  <a:pt x="529" y="68"/>
                                </a:lnTo>
                                <a:lnTo>
                                  <a:pt x="528" y="68"/>
                                </a:lnTo>
                                <a:lnTo>
                                  <a:pt x="529" y="70"/>
                                </a:lnTo>
                                <a:lnTo>
                                  <a:pt x="529" y="72"/>
                                </a:lnTo>
                                <a:lnTo>
                                  <a:pt x="528" y="74"/>
                                </a:lnTo>
                                <a:lnTo>
                                  <a:pt x="563" y="74"/>
                                </a:lnTo>
                                <a:lnTo>
                                  <a:pt x="562" y="70"/>
                                </a:lnTo>
                                <a:lnTo>
                                  <a:pt x="561" y="66"/>
                                </a:lnTo>
                                <a:lnTo>
                                  <a:pt x="559" y="64"/>
                                </a:lnTo>
                                <a:lnTo>
                                  <a:pt x="557" y="64"/>
                                </a:lnTo>
                                <a:lnTo>
                                  <a:pt x="557" y="62"/>
                                </a:lnTo>
                                <a:close/>
                                <a:moveTo>
                                  <a:pt x="612" y="42"/>
                                </a:moveTo>
                                <a:lnTo>
                                  <a:pt x="589" y="42"/>
                                </a:lnTo>
                                <a:lnTo>
                                  <a:pt x="589" y="44"/>
                                </a:lnTo>
                                <a:lnTo>
                                  <a:pt x="588" y="44"/>
                                </a:lnTo>
                                <a:lnTo>
                                  <a:pt x="588" y="46"/>
                                </a:lnTo>
                                <a:lnTo>
                                  <a:pt x="587" y="48"/>
                                </a:lnTo>
                                <a:lnTo>
                                  <a:pt x="587" y="50"/>
                                </a:lnTo>
                                <a:lnTo>
                                  <a:pt x="586" y="50"/>
                                </a:lnTo>
                                <a:lnTo>
                                  <a:pt x="586" y="52"/>
                                </a:lnTo>
                                <a:lnTo>
                                  <a:pt x="585" y="54"/>
                                </a:lnTo>
                                <a:lnTo>
                                  <a:pt x="585" y="56"/>
                                </a:lnTo>
                                <a:lnTo>
                                  <a:pt x="584" y="56"/>
                                </a:lnTo>
                                <a:lnTo>
                                  <a:pt x="584" y="58"/>
                                </a:lnTo>
                                <a:lnTo>
                                  <a:pt x="584" y="60"/>
                                </a:lnTo>
                                <a:lnTo>
                                  <a:pt x="583" y="60"/>
                                </a:lnTo>
                                <a:lnTo>
                                  <a:pt x="584" y="66"/>
                                </a:lnTo>
                                <a:lnTo>
                                  <a:pt x="583" y="68"/>
                                </a:lnTo>
                                <a:lnTo>
                                  <a:pt x="584" y="70"/>
                                </a:lnTo>
                                <a:lnTo>
                                  <a:pt x="586" y="70"/>
                                </a:lnTo>
                                <a:lnTo>
                                  <a:pt x="589" y="74"/>
                                </a:lnTo>
                                <a:lnTo>
                                  <a:pt x="624" y="74"/>
                                </a:lnTo>
                                <a:lnTo>
                                  <a:pt x="623" y="72"/>
                                </a:lnTo>
                                <a:lnTo>
                                  <a:pt x="621" y="64"/>
                                </a:lnTo>
                                <a:lnTo>
                                  <a:pt x="618" y="60"/>
                                </a:lnTo>
                                <a:lnTo>
                                  <a:pt x="614" y="50"/>
                                </a:lnTo>
                                <a:lnTo>
                                  <a:pt x="613" y="48"/>
                                </a:lnTo>
                                <a:lnTo>
                                  <a:pt x="612" y="42"/>
                                </a:lnTo>
                                <a:close/>
                                <a:moveTo>
                                  <a:pt x="139" y="66"/>
                                </a:moveTo>
                                <a:lnTo>
                                  <a:pt x="44" y="66"/>
                                </a:lnTo>
                                <a:lnTo>
                                  <a:pt x="45" y="70"/>
                                </a:lnTo>
                                <a:lnTo>
                                  <a:pt x="45" y="72"/>
                                </a:lnTo>
                                <a:lnTo>
                                  <a:pt x="85" y="72"/>
                                </a:lnTo>
                                <a:lnTo>
                                  <a:pt x="86" y="70"/>
                                </a:lnTo>
                                <a:lnTo>
                                  <a:pt x="143" y="70"/>
                                </a:lnTo>
                                <a:lnTo>
                                  <a:pt x="143" y="68"/>
                                </a:lnTo>
                                <a:lnTo>
                                  <a:pt x="140" y="68"/>
                                </a:lnTo>
                                <a:lnTo>
                                  <a:pt x="139" y="66"/>
                                </a:lnTo>
                                <a:close/>
                                <a:moveTo>
                                  <a:pt x="150" y="70"/>
                                </a:moveTo>
                                <a:lnTo>
                                  <a:pt x="96" y="70"/>
                                </a:lnTo>
                                <a:lnTo>
                                  <a:pt x="97" y="72"/>
                                </a:lnTo>
                                <a:lnTo>
                                  <a:pt x="151" y="72"/>
                                </a:lnTo>
                                <a:lnTo>
                                  <a:pt x="150" y="70"/>
                                </a:lnTo>
                                <a:close/>
                                <a:moveTo>
                                  <a:pt x="235" y="70"/>
                                </a:moveTo>
                                <a:lnTo>
                                  <a:pt x="184" y="70"/>
                                </a:lnTo>
                                <a:lnTo>
                                  <a:pt x="183" y="72"/>
                                </a:lnTo>
                                <a:lnTo>
                                  <a:pt x="234" y="72"/>
                                </a:lnTo>
                                <a:lnTo>
                                  <a:pt x="235" y="70"/>
                                </a:lnTo>
                                <a:close/>
                                <a:moveTo>
                                  <a:pt x="236" y="68"/>
                                </a:moveTo>
                                <a:lnTo>
                                  <a:pt x="186" y="68"/>
                                </a:lnTo>
                                <a:lnTo>
                                  <a:pt x="185" y="70"/>
                                </a:lnTo>
                                <a:lnTo>
                                  <a:pt x="235" y="70"/>
                                </a:lnTo>
                                <a:lnTo>
                                  <a:pt x="236" y="68"/>
                                </a:lnTo>
                                <a:close/>
                                <a:moveTo>
                                  <a:pt x="236" y="66"/>
                                </a:moveTo>
                                <a:lnTo>
                                  <a:pt x="187" y="66"/>
                                </a:lnTo>
                                <a:lnTo>
                                  <a:pt x="187" y="68"/>
                                </a:lnTo>
                                <a:lnTo>
                                  <a:pt x="236" y="68"/>
                                </a:lnTo>
                                <a:lnTo>
                                  <a:pt x="236" y="66"/>
                                </a:lnTo>
                                <a:close/>
                                <a:moveTo>
                                  <a:pt x="136" y="62"/>
                                </a:moveTo>
                                <a:lnTo>
                                  <a:pt x="105" y="62"/>
                                </a:lnTo>
                                <a:lnTo>
                                  <a:pt x="102" y="64"/>
                                </a:lnTo>
                                <a:lnTo>
                                  <a:pt x="44" y="64"/>
                                </a:lnTo>
                                <a:lnTo>
                                  <a:pt x="45" y="66"/>
                                </a:lnTo>
                                <a:lnTo>
                                  <a:pt x="137" y="66"/>
                                </a:lnTo>
                                <a:lnTo>
                                  <a:pt x="136" y="64"/>
                                </a:lnTo>
                                <a:lnTo>
                                  <a:pt x="136" y="62"/>
                                </a:lnTo>
                                <a:close/>
                                <a:moveTo>
                                  <a:pt x="238" y="64"/>
                                </a:moveTo>
                                <a:lnTo>
                                  <a:pt x="188" y="64"/>
                                </a:lnTo>
                                <a:lnTo>
                                  <a:pt x="187" y="66"/>
                                </a:lnTo>
                                <a:lnTo>
                                  <a:pt x="237" y="66"/>
                                </a:lnTo>
                                <a:lnTo>
                                  <a:pt x="238" y="64"/>
                                </a:lnTo>
                                <a:close/>
                                <a:moveTo>
                                  <a:pt x="77" y="62"/>
                                </a:moveTo>
                                <a:lnTo>
                                  <a:pt x="44" y="62"/>
                                </a:lnTo>
                                <a:lnTo>
                                  <a:pt x="44" y="64"/>
                                </a:lnTo>
                                <a:lnTo>
                                  <a:pt x="78" y="64"/>
                                </a:lnTo>
                                <a:lnTo>
                                  <a:pt x="77" y="62"/>
                                </a:lnTo>
                                <a:close/>
                                <a:moveTo>
                                  <a:pt x="242" y="50"/>
                                </a:moveTo>
                                <a:lnTo>
                                  <a:pt x="183" y="50"/>
                                </a:lnTo>
                                <a:lnTo>
                                  <a:pt x="185" y="56"/>
                                </a:lnTo>
                                <a:lnTo>
                                  <a:pt x="187" y="60"/>
                                </a:lnTo>
                                <a:lnTo>
                                  <a:pt x="187" y="62"/>
                                </a:lnTo>
                                <a:lnTo>
                                  <a:pt x="187" y="64"/>
                                </a:lnTo>
                                <a:lnTo>
                                  <a:pt x="239" y="64"/>
                                </a:lnTo>
                                <a:lnTo>
                                  <a:pt x="239" y="62"/>
                                </a:lnTo>
                                <a:lnTo>
                                  <a:pt x="240" y="60"/>
                                </a:lnTo>
                                <a:lnTo>
                                  <a:pt x="241" y="58"/>
                                </a:lnTo>
                                <a:lnTo>
                                  <a:pt x="241" y="56"/>
                                </a:lnTo>
                                <a:lnTo>
                                  <a:pt x="242" y="54"/>
                                </a:lnTo>
                                <a:lnTo>
                                  <a:pt x="241" y="52"/>
                                </a:lnTo>
                                <a:lnTo>
                                  <a:pt x="242" y="50"/>
                                </a:lnTo>
                                <a:close/>
                                <a:moveTo>
                                  <a:pt x="70" y="60"/>
                                </a:moveTo>
                                <a:lnTo>
                                  <a:pt x="45" y="60"/>
                                </a:lnTo>
                                <a:lnTo>
                                  <a:pt x="44" y="62"/>
                                </a:lnTo>
                                <a:lnTo>
                                  <a:pt x="72" y="62"/>
                                </a:lnTo>
                                <a:lnTo>
                                  <a:pt x="70" y="60"/>
                                </a:lnTo>
                                <a:close/>
                                <a:moveTo>
                                  <a:pt x="136" y="60"/>
                                </a:moveTo>
                                <a:lnTo>
                                  <a:pt x="110" y="60"/>
                                </a:lnTo>
                                <a:lnTo>
                                  <a:pt x="107" y="62"/>
                                </a:lnTo>
                                <a:lnTo>
                                  <a:pt x="136" y="62"/>
                                </a:lnTo>
                                <a:lnTo>
                                  <a:pt x="136" y="60"/>
                                </a:lnTo>
                                <a:close/>
                                <a:moveTo>
                                  <a:pt x="554" y="60"/>
                                </a:moveTo>
                                <a:lnTo>
                                  <a:pt x="529" y="60"/>
                                </a:lnTo>
                                <a:lnTo>
                                  <a:pt x="529" y="62"/>
                                </a:lnTo>
                                <a:lnTo>
                                  <a:pt x="554" y="62"/>
                                </a:lnTo>
                                <a:lnTo>
                                  <a:pt x="554" y="60"/>
                                </a:lnTo>
                                <a:close/>
                                <a:moveTo>
                                  <a:pt x="50" y="56"/>
                                </a:moveTo>
                                <a:lnTo>
                                  <a:pt x="46" y="56"/>
                                </a:lnTo>
                                <a:lnTo>
                                  <a:pt x="45" y="58"/>
                                </a:lnTo>
                                <a:lnTo>
                                  <a:pt x="45" y="60"/>
                                </a:lnTo>
                                <a:lnTo>
                                  <a:pt x="68" y="60"/>
                                </a:lnTo>
                                <a:lnTo>
                                  <a:pt x="66" y="58"/>
                                </a:lnTo>
                                <a:lnTo>
                                  <a:pt x="51" y="58"/>
                                </a:lnTo>
                                <a:lnTo>
                                  <a:pt x="50" y="56"/>
                                </a:lnTo>
                                <a:close/>
                                <a:moveTo>
                                  <a:pt x="136" y="56"/>
                                </a:moveTo>
                                <a:lnTo>
                                  <a:pt x="119" y="56"/>
                                </a:lnTo>
                                <a:lnTo>
                                  <a:pt x="116" y="58"/>
                                </a:lnTo>
                                <a:lnTo>
                                  <a:pt x="115" y="60"/>
                                </a:lnTo>
                                <a:lnTo>
                                  <a:pt x="136" y="60"/>
                                </a:lnTo>
                                <a:lnTo>
                                  <a:pt x="136" y="56"/>
                                </a:lnTo>
                                <a:close/>
                                <a:moveTo>
                                  <a:pt x="551" y="58"/>
                                </a:moveTo>
                                <a:lnTo>
                                  <a:pt x="528" y="58"/>
                                </a:lnTo>
                                <a:lnTo>
                                  <a:pt x="528" y="60"/>
                                </a:lnTo>
                                <a:lnTo>
                                  <a:pt x="551" y="60"/>
                                </a:lnTo>
                                <a:lnTo>
                                  <a:pt x="551" y="58"/>
                                </a:lnTo>
                                <a:close/>
                                <a:moveTo>
                                  <a:pt x="550" y="56"/>
                                </a:moveTo>
                                <a:lnTo>
                                  <a:pt x="528" y="56"/>
                                </a:lnTo>
                                <a:lnTo>
                                  <a:pt x="528" y="58"/>
                                </a:lnTo>
                                <a:lnTo>
                                  <a:pt x="550" y="58"/>
                                </a:lnTo>
                                <a:lnTo>
                                  <a:pt x="550" y="56"/>
                                </a:lnTo>
                                <a:close/>
                                <a:moveTo>
                                  <a:pt x="128" y="44"/>
                                </a:moveTo>
                                <a:lnTo>
                                  <a:pt x="124" y="44"/>
                                </a:lnTo>
                                <a:lnTo>
                                  <a:pt x="125" y="46"/>
                                </a:lnTo>
                                <a:lnTo>
                                  <a:pt x="125" y="48"/>
                                </a:lnTo>
                                <a:lnTo>
                                  <a:pt x="125" y="50"/>
                                </a:lnTo>
                                <a:lnTo>
                                  <a:pt x="124" y="52"/>
                                </a:lnTo>
                                <a:lnTo>
                                  <a:pt x="123" y="54"/>
                                </a:lnTo>
                                <a:lnTo>
                                  <a:pt x="122" y="54"/>
                                </a:lnTo>
                                <a:lnTo>
                                  <a:pt x="121" y="56"/>
                                </a:lnTo>
                                <a:lnTo>
                                  <a:pt x="135" y="56"/>
                                </a:lnTo>
                                <a:lnTo>
                                  <a:pt x="136" y="54"/>
                                </a:lnTo>
                                <a:lnTo>
                                  <a:pt x="134" y="48"/>
                                </a:lnTo>
                                <a:lnTo>
                                  <a:pt x="132" y="48"/>
                                </a:lnTo>
                                <a:lnTo>
                                  <a:pt x="131" y="46"/>
                                </a:lnTo>
                                <a:lnTo>
                                  <a:pt x="129" y="46"/>
                                </a:lnTo>
                                <a:lnTo>
                                  <a:pt x="128" y="44"/>
                                </a:lnTo>
                                <a:close/>
                                <a:moveTo>
                                  <a:pt x="547" y="54"/>
                                </a:moveTo>
                                <a:lnTo>
                                  <a:pt x="529" y="54"/>
                                </a:lnTo>
                                <a:lnTo>
                                  <a:pt x="529" y="56"/>
                                </a:lnTo>
                                <a:lnTo>
                                  <a:pt x="547" y="56"/>
                                </a:lnTo>
                                <a:lnTo>
                                  <a:pt x="547" y="54"/>
                                </a:lnTo>
                                <a:close/>
                                <a:moveTo>
                                  <a:pt x="544" y="52"/>
                                </a:moveTo>
                                <a:lnTo>
                                  <a:pt x="530" y="52"/>
                                </a:lnTo>
                                <a:lnTo>
                                  <a:pt x="528" y="54"/>
                                </a:lnTo>
                                <a:lnTo>
                                  <a:pt x="545" y="54"/>
                                </a:lnTo>
                                <a:lnTo>
                                  <a:pt x="544" y="52"/>
                                </a:lnTo>
                                <a:close/>
                                <a:moveTo>
                                  <a:pt x="540" y="50"/>
                                </a:moveTo>
                                <a:lnTo>
                                  <a:pt x="530" y="50"/>
                                </a:lnTo>
                                <a:lnTo>
                                  <a:pt x="529" y="52"/>
                                </a:lnTo>
                                <a:lnTo>
                                  <a:pt x="541" y="52"/>
                                </a:lnTo>
                                <a:lnTo>
                                  <a:pt x="540" y="50"/>
                                </a:lnTo>
                                <a:close/>
                                <a:moveTo>
                                  <a:pt x="235" y="22"/>
                                </a:moveTo>
                                <a:lnTo>
                                  <a:pt x="179" y="22"/>
                                </a:lnTo>
                                <a:lnTo>
                                  <a:pt x="180" y="24"/>
                                </a:lnTo>
                                <a:lnTo>
                                  <a:pt x="182" y="24"/>
                                </a:lnTo>
                                <a:lnTo>
                                  <a:pt x="184" y="26"/>
                                </a:lnTo>
                                <a:lnTo>
                                  <a:pt x="184" y="28"/>
                                </a:lnTo>
                                <a:lnTo>
                                  <a:pt x="185" y="30"/>
                                </a:lnTo>
                                <a:lnTo>
                                  <a:pt x="185" y="32"/>
                                </a:lnTo>
                                <a:lnTo>
                                  <a:pt x="185" y="34"/>
                                </a:lnTo>
                                <a:lnTo>
                                  <a:pt x="185" y="36"/>
                                </a:lnTo>
                                <a:lnTo>
                                  <a:pt x="184" y="38"/>
                                </a:lnTo>
                                <a:lnTo>
                                  <a:pt x="184" y="40"/>
                                </a:lnTo>
                                <a:lnTo>
                                  <a:pt x="183" y="42"/>
                                </a:lnTo>
                                <a:lnTo>
                                  <a:pt x="184" y="44"/>
                                </a:lnTo>
                                <a:lnTo>
                                  <a:pt x="183" y="46"/>
                                </a:lnTo>
                                <a:lnTo>
                                  <a:pt x="183" y="48"/>
                                </a:lnTo>
                                <a:lnTo>
                                  <a:pt x="183" y="50"/>
                                </a:lnTo>
                                <a:lnTo>
                                  <a:pt x="242" y="50"/>
                                </a:lnTo>
                                <a:lnTo>
                                  <a:pt x="242" y="48"/>
                                </a:lnTo>
                                <a:lnTo>
                                  <a:pt x="240" y="44"/>
                                </a:lnTo>
                                <a:lnTo>
                                  <a:pt x="239" y="42"/>
                                </a:lnTo>
                                <a:lnTo>
                                  <a:pt x="237" y="36"/>
                                </a:lnTo>
                                <a:lnTo>
                                  <a:pt x="235" y="32"/>
                                </a:lnTo>
                                <a:lnTo>
                                  <a:pt x="235" y="30"/>
                                </a:lnTo>
                                <a:lnTo>
                                  <a:pt x="236" y="30"/>
                                </a:lnTo>
                                <a:lnTo>
                                  <a:pt x="236" y="28"/>
                                </a:lnTo>
                                <a:lnTo>
                                  <a:pt x="235" y="28"/>
                                </a:lnTo>
                                <a:lnTo>
                                  <a:pt x="234" y="24"/>
                                </a:lnTo>
                                <a:lnTo>
                                  <a:pt x="235" y="22"/>
                                </a:lnTo>
                                <a:close/>
                                <a:moveTo>
                                  <a:pt x="612" y="40"/>
                                </a:moveTo>
                                <a:lnTo>
                                  <a:pt x="590" y="40"/>
                                </a:lnTo>
                                <a:lnTo>
                                  <a:pt x="589" y="42"/>
                                </a:lnTo>
                                <a:lnTo>
                                  <a:pt x="612" y="42"/>
                                </a:lnTo>
                                <a:lnTo>
                                  <a:pt x="612" y="40"/>
                                </a:lnTo>
                                <a:close/>
                                <a:moveTo>
                                  <a:pt x="612" y="38"/>
                                </a:moveTo>
                                <a:lnTo>
                                  <a:pt x="590" y="38"/>
                                </a:lnTo>
                                <a:lnTo>
                                  <a:pt x="590" y="40"/>
                                </a:lnTo>
                                <a:lnTo>
                                  <a:pt x="612" y="40"/>
                                </a:lnTo>
                                <a:lnTo>
                                  <a:pt x="612" y="38"/>
                                </a:lnTo>
                                <a:close/>
                                <a:moveTo>
                                  <a:pt x="613" y="36"/>
                                </a:moveTo>
                                <a:lnTo>
                                  <a:pt x="591" y="36"/>
                                </a:lnTo>
                                <a:lnTo>
                                  <a:pt x="591" y="38"/>
                                </a:lnTo>
                                <a:lnTo>
                                  <a:pt x="613" y="38"/>
                                </a:lnTo>
                                <a:lnTo>
                                  <a:pt x="613" y="36"/>
                                </a:lnTo>
                                <a:close/>
                                <a:moveTo>
                                  <a:pt x="614" y="34"/>
                                </a:moveTo>
                                <a:lnTo>
                                  <a:pt x="590" y="34"/>
                                </a:lnTo>
                                <a:lnTo>
                                  <a:pt x="590" y="36"/>
                                </a:lnTo>
                                <a:lnTo>
                                  <a:pt x="613" y="36"/>
                                </a:lnTo>
                                <a:lnTo>
                                  <a:pt x="614" y="34"/>
                                </a:lnTo>
                                <a:close/>
                                <a:moveTo>
                                  <a:pt x="615" y="30"/>
                                </a:moveTo>
                                <a:lnTo>
                                  <a:pt x="591" y="30"/>
                                </a:lnTo>
                                <a:lnTo>
                                  <a:pt x="591" y="32"/>
                                </a:lnTo>
                                <a:lnTo>
                                  <a:pt x="591" y="34"/>
                                </a:lnTo>
                                <a:lnTo>
                                  <a:pt x="614" y="34"/>
                                </a:lnTo>
                                <a:lnTo>
                                  <a:pt x="614" y="32"/>
                                </a:lnTo>
                                <a:lnTo>
                                  <a:pt x="615" y="32"/>
                                </a:lnTo>
                                <a:lnTo>
                                  <a:pt x="615" y="30"/>
                                </a:lnTo>
                                <a:close/>
                                <a:moveTo>
                                  <a:pt x="616" y="28"/>
                                </a:moveTo>
                                <a:lnTo>
                                  <a:pt x="592" y="28"/>
                                </a:lnTo>
                                <a:lnTo>
                                  <a:pt x="592" y="30"/>
                                </a:lnTo>
                                <a:lnTo>
                                  <a:pt x="615" y="30"/>
                                </a:lnTo>
                                <a:lnTo>
                                  <a:pt x="616" y="28"/>
                                </a:lnTo>
                                <a:close/>
                                <a:moveTo>
                                  <a:pt x="618" y="26"/>
                                </a:moveTo>
                                <a:lnTo>
                                  <a:pt x="592" y="26"/>
                                </a:lnTo>
                                <a:lnTo>
                                  <a:pt x="592" y="28"/>
                                </a:lnTo>
                                <a:lnTo>
                                  <a:pt x="617" y="28"/>
                                </a:lnTo>
                                <a:lnTo>
                                  <a:pt x="618" y="26"/>
                                </a:lnTo>
                                <a:close/>
                                <a:moveTo>
                                  <a:pt x="623" y="10"/>
                                </a:moveTo>
                                <a:lnTo>
                                  <a:pt x="586" y="10"/>
                                </a:lnTo>
                                <a:lnTo>
                                  <a:pt x="587" y="12"/>
                                </a:lnTo>
                                <a:lnTo>
                                  <a:pt x="591" y="18"/>
                                </a:lnTo>
                                <a:lnTo>
                                  <a:pt x="592" y="26"/>
                                </a:lnTo>
                                <a:lnTo>
                                  <a:pt x="618" y="26"/>
                                </a:lnTo>
                                <a:lnTo>
                                  <a:pt x="618" y="24"/>
                                </a:lnTo>
                                <a:lnTo>
                                  <a:pt x="619" y="24"/>
                                </a:lnTo>
                                <a:lnTo>
                                  <a:pt x="619" y="22"/>
                                </a:lnTo>
                                <a:lnTo>
                                  <a:pt x="620" y="22"/>
                                </a:lnTo>
                                <a:lnTo>
                                  <a:pt x="620" y="20"/>
                                </a:lnTo>
                                <a:lnTo>
                                  <a:pt x="621" y="18"/>
                                </a:lnTo>
                                <a:lnTo>
                                  <a:pt x="621" y="16"/>
                                </a:lnTo>
                                <a:lnTo>
                                  <a:pt x="622" y="16"/>
                                </a:lnTo>
                                <a:lnTo>
                                  <a:pt x="622" y="14"/>
                                </a:lnTo>
                                <a:lnTo>
                                  <a:pt x="623" y="12"/>
                                </a:lnTo>
                                <a:lnTo>
                                  <a:pt x="623" y="10"/>
                                </a:lnTo>
                                <a:close/>
                                <a:moveTo>
                                  <a:pt x="230" y="16"/>
                                </a:moveTo>
                                <a:lnTo>
                                  <a:pt x="212" y="16"/>
                                </a:lnTo>
                                <a:lnTo>
                                  <a:pt x="197" y="18"/>
                                </a:lnTo>
                                <a:lnTo>
                                  <a:pt x="176" y="20"/>
                                </a:lnTo>
                                <a:lnTo>
                                  <a:pt x="177" y="22"/>
                                </a:lnTo>
                                <a:lnTo>
                                  <a:pt x="235" y="22"/>
                                </a:lnTo>
                                <a:lnTo>
                                  <a:pt x="235" y="20"/>
                                </a:lnTo>
                                <a:lnTo>
                                  <a:pt x="236" y="18"/>
                                </a:lnTo>
                                <a:lnTo>
                                  <a:pt x="230" y="16"/>
                                </a:lnTo>
                                <a:close/>
                                <a:moveTo>
                                  <a:pt x="624" y="8"/>
                                </a:moveTo>
                                <a:lnTo>
                                  <a:pt x="584" y="8"/>
                                </a:lnTo>
                                <a:lnTo>
                                  <a:pt x="585" y="10"/>
                                </a:lnTo>
                                <a:lnTo>
                                  <a:pt x="624" y="10"/>
                                </a:lnTo>
                                <a:lnTo>
                                  <a:pt x="624" y="8"/>
                                </a:lnTo>
                                <a:close/>
                                <a:moveTo>
                                  <a:pt x="623" y="6"/>
                                </a:moveTo>
                                <a:lnTo>
                                  <a:pt x="583" y="6"/>
                                </a:lnTo>
                                <a:lnTo>
                                  <a:pt x="583" y="8"/>
                                </a:lnTo>
                                <a:lnTo>
                                  <a:pt x="624" y="8"/>
                                </a:lnTo>
                                <a:lnTo>
                                  <a:pt x="623" y="6"/>
                                </a:lnTo>
                                <a:close/>
                                <a:moveTo>
                                  <a:pt x="623" y="0"/>
                                </a:moveTo>
                                <a:lnTo>
                                  <a:pt x="623" y="0"/>
                                </a:lnTo>
                                <a:lnTo>
                                  <a:pt x="580" y="6"/>
                                </a:lnTo>
                                <a:lnTo>
                                  <a:pt x="623" y="6"/>
                                </a:lnTo>
                                <a:lnTo>
                                  <a:pt x="624" y="4"/>
                                </a:lnTo>
                                <a:lnTo>
                                  <a:pt x="62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57665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8" name="AutoShape 236"/>
                        <wps:cNvSpPr>
                          <a:spLocks/>
                        </wps:cNvSpPr>
                        <wps:spPr bwMode="auto">
                          <a:xfrm>
                            <a:off x="9000" y="-107"/>
                            <a:ext cx="558" cy="559"/>
                          </a:xfrm>
                          <a:custGeom>
                            <a:avLst/>
                            <a:gdLst>
                              <a:gd name="T0" fmla="+- 0 9196 9001"/>
                              <a:gd name="T1" fmla="*/ T0 w 558"/>
                              <a:gd name="T2" fmla="+- 0 440 -107"/>
                              <a:gd name="T3" fmla="*/ 440 h 559"/>
                              <a:gd name="T4" fmla="+- 0 9181 9001"/>
                              <a:gd name="T5" fmla="*/ T4 w 558"/>
                              <a:gd name="T6" fmla="+- 0 426 -107"/>
                              <a:gd name="T7" fmla="*/ 426 h 559"/>
                              <a:gd name="T8" fmla="+- 0 9161 9001"/>
                              <a:gd name="T9" fmla="*/ T8 w 558"/>
                              <a:gd name="T10" fmla="+- 0 371 -107"/>
                              <a:gd name="T11" fmla="*/ 371 h 559"/>
                              <a:gd name="T12" fmla="+- 0 9167 9001"/>
                              <a:gd name="T13" fmla="*/ T12 w 558"/>
                              <a:gd name="T14" fmla="+- 0 347 -107"/>
                              <a:gd name="T15" fmla="*/ 347 h 559"/>
                              <a:gd name="T16" fmla="+- 0 9160 9001"/>
                              <a:gd name="T17" fmla="*/ T16 w 558"/>
                              <a:gd name="T18" fmla="+- 0 339 -107"/>
                              <a:gd name="T19" fmla="*/ 339 h 559"/>
                              <a:gd name="T20" fmla="+- 0 9153 9001"/>
                              <a:gd name="T21" fmla="*/ T20 w 558"/>
                              <a:gd name="T22" fmla="+- 0 357 -107"/>
                              <a:gd name="T23" fmla="*/ 357 h 559"/>
                              <a:gd name="T24" fmla="+- 0 9131 9001"/>
                              <a:gd name="T25" fmla="*/ T24 w 558"/>
                              <a:gd name="T26" fmla="+- 0 379 -107"/>
                              <a:gd name="T27" fmla="*/ 379 h 559"/>
                              <a:gd name="T28" fmla="+- 0 9138 9001"/>
                              <a:gd name="T29" fmla="*/ T28 w 558"/>
                              <a:gd name="T30" fmla="+- 0 425 -107"/>
                              <a:gd name="T31" fmla="*/ 425 h 559"/>
                              <a:gd name="T32" fmla="+- 0 9117 9001"/>
                              <a:gd name="T33" fmla="*/ T32 w 558"/>
                              <a:gd name="T34" fmla="+- 0 438 -107"/>
                              <a:gd name="T35" fmla="*/ 438 h 559"/>
                              <a:gd name="T36" fmla="+- 0 9094 9001"/>
                              <a:gd name="T37" fmla="*/ T36 w 558"/>
                              <a:gd name="T38" fmla="+- 0 390 -107"/>
                              <a:gd name="T39" fmla="*/ 390 h 559"/>
                              <a:gd name="T40" fmla="+- 0 9063 9001"/>
                              <a:gd name="T41" fmla="*/ T40 w 558"/>
                              <a:gd name="T42" fmla="+- 0 330 -107"/>
                              <a:gd name="T43" fmla="*/ 330 h 559"/>
                              <a:gd name="T44" fmla="+- 0 9055 9001"/>
                              <a:gd name="T45" fmla="*/ T44 w 558"/>
                              <a:gd name="T46" fmla="+- 0 345 -107"/>
                              <a:gd name="T47" fmla="*/ 345 h 559"/>
                              <a:gd name="T48" fmla="+- 0 9048 9001"/>
                              <a:gd name="T49" fmla="*/ T48 w 558"/>
                              <a:gd name="T50" fmla="+- 0 368 -107"/>
                              <a:gd name="T51" fmla="*/ 368 h 559"/>
                              <a:gd name="T52" fmla="+- 0 9044 9001"/>
                              <a:gd name="T53" fmla="*/ T52 w 558"/>
                              <a:gd name="T54" fmla="+- 0 396 -107"/>
                              <a:gd name="T55" fmla="*/ 396 h 559"/>
                              <a:gd name="T56" fmla="+- 0 9039 9001"/>
                              <a:gd name="T57" fmla="*/ T56 w 558"/>
                              <a:gd name="T58" fmla="+- 0 423 -107"/>
                              <a:gd name="T59" fmla="*/ 423 h 559"/>
                              <a:gd name="T60" fmla="+- 0 9025 9001"/>
                              <a:gd name="T61" fmla="*/ T60 w 558"/>
                              <a:gd name="T62" fmla="+- 0 434 -107"/>
                              <a:gd name="T63" fmla="*/ 434 h 559"/>
                              <a:gd name="T64" fmla="+- 0 9001 9001"/>
                              <a:gd name="T65" fmla="*/ T64 w 558"/>
                              <a:gd name="T66" fmla="+- 0 419 -107"/>
                              <a:gd name="T67" fmla="*/ 419 h 559"/>
                              <a:gd name="T68" fmla="+- 0 9054 9001"/>
                              <a:gd name="T69" fmla="*/ T68 w 558"/>
                              <a:gd name="T70" fmla="+- 0 438 -107"/>
                              <a:gd name="T71" fmla="*/ 438 h 559"/>
                              <a:gd name="T72" fmla="+- 0 9078 9001"/>
                              <a:gd name="T73" fmla="*/ T72 w 558"/>
                              <a:gd name="T74" fmla="+- 0 435 -107"/>
                              <a:gd name="T75" fmla="*/ 435 h 559"/>
                              <a:gd name="T76" fmla="+- 0 9290 9001"/>
                              <a:gd name="T77" fmla="*/ T76 w 558"/>
                              <a:gd name="T78" fmla="+- 0 419 -107"/>
                              <a:gd name="T79" fmla="*/ 419 h 559"/>
                              <a:gd name="T80" fmla="+- 0 9274 9001"/>
                              <a:gd name="T81" fmla="*/ T80 w 558"/>
                              <a:gd name="T82" fmla="+- 0 412 -107"/>
                              <a:gd name="T83" fmla="*/ 412 h 559"/>
                              <a:gd name="T84" fmla="+- 0 9250 9001"/>
                              <a:gd name="T85" fmla="*/ T84 w 558"/>
                              <a:gd name="T86" fmla="+- 0 411 -107"/>
                              <a:gd name="T87" fmla="*/ 411 h 559"/>
                              <a:gd name="T88" fmla="+- 0 9254 9001"/>
                              <a:gd name="T89" fmla="*/ T88 w 558"/>
                              <a:gd name="T90" fmla="+- 0 423 -107"/>
                              <a:gd name="T91" fmla="*/ 423 h 559"/>
                              <a:gd name="T92" fmla="+- 0 9482 9001"/>
                              <a:gd name="T93" fmla="*/ T92 w 558"/>
                              <a:gd name="T94" fmla="+- 0 -73 -107"/>
                              <a:gd name="T95" fmla="*/ -73 h 559"/>
                              <a:gd name="T96" fmla="+- 0 9442 9001"/>
                              <a:gd name="T97" fmla="*/ T96 w 558"/>
                              <a:gd name="T98" fmla="+- 0 -51 -107"/>
                              <a:gd name="T99" fmla="*/ -51 h 559"/>
                              <a:gd name="T100" fmla="+- 0 9506 9001"/>
                              <a:gd name="T101" fmla="*/ T100 w 558"/>
                              <a:gd name="T102" fmla="+- 0 277 -107"/>
                              <a:gd name="T103" fmla="*/ 277 h 559"/>
                              <a:gd name="T104" fmla="+- 0 9540 9001"/>
                              <a:gd name="T105" fmla="*/ T104 w 558"/>
                              <a:gd name="T106" fmla="+- 0 -3 -107"/>
                              <a:gd name="T107" fmla="*/ -3 h 559"/>
                              <a:gd name="T108" fmla="+- 0 9517 9001"/>
                              <a:gd name="T109" fmla="*/ T108 w 558"/>
                              <a:gd name="T110" fmla="+- 0 -31 -107"/>
                              <a:gd name="T111" fmla="*/ -31 h 559"/>
                              <a:gd name="T112" fmla="+- 0 9524 9001"/>
                              <a:gd name="T113" fmla="*/ T112 w 558"/>
                              <a:gd name="T114" fmla="+- 0 -53 -107"/>
                              <a:gd name="T115" fmla="*/ -53 h 559"/>
                              <a:gd name="T116" fmla="+- 0 9528 9001"/>
                              <a:gd name="T117" fmla="*/ T116 w 558"/>
                              <a:gd name="T118" fmla="+- 0 -75 -107"/>
                              <a:gd name="T119" fmla="*/ -75 h 559"/>
                              <a:gd name="T120" fmla="+- 0 9534 9001"/>
                              <a:gd name="T121" fmla="*/ T120 w 558"/>
                              <a:gd name="T122" fmla="+- 0 -97 -107"/>
                              <a:gd name="T123" fmla="*/ -97 h 559"/>
                              <a:gd name="T124" fmla="+- 0 9518 9001"/>
                              <a:gd name="T125" fmla="*/ T124 w 558"/>
                              <a:gd name="T126" fmla="+- 0 -87 -107"/>
                              <a:gd name="T127" fmla="*/ -87 h 559"/>
                              <a:gd name="T128" fmla="+- 0 9507 9001"/>
                              <a:gd name="T129" fmla="*/ T128 w 558"/>
                              <a:gd name="T130" fmla="+- 0 -65 -107"/>
                              <a:gd name="T131" fmla="*/ -65 h 559"/>
                              <a:gd name="T132" fmla="+- 0 9508 9001"/>
                              <a:gd name="T133" fmla="*/ T132 w 558"/>
                              <a:gd name="T134" fmla="+- 0 -37 -107"/>
                              <a:gd name="T135" fmla="*/ -37 h 559"/>
                              <a:gd name="T136" fmla="+- 0 9488 9001"/>
                              <a:gd name="T137" fmla="*/ T136 w 558"/>
                              <a:gd name="T138" fmla="+- 0 -9 -107"/>
                              <a:gd name="T139" fmla="*/ -9 h 559"/>
                              <a:gd name="T140" fmla="+- 0 9449 9001"/>
                              <a:gd name="T141" fmla="*/ T140 w 558"/>
                              <a:gd name="T142" fmla="+- 0 11 -107"/>
                              <a:gd name="T143" fmla="*/ 11 h 559"/>
                              <a:gd name="T144" fmla="+- 0 9442 9001"/>
                              <a:gd name="T145" fmla="*/ T144 w 558"/>
                              <a:gd name="T146" fmla="+- 0 39 -107"/>
                              <a:gd name="T147" fmla="*/ 39 h 559"/>
                              <a:gd name="T148" fmla="+- 0 9479 9001"/>
                              <a:gd name="T149" fmla="*/ T148 w 558"/>
                              <a:gd name="T150" fmla="+- 0 101 -107"/>
                              <a:gd name="T151" fmla="*/ 101 h 559"/>
                              <a:gd name="T152" fmla="+- 0 9494 9001"/>
                              <a:gd name="T153" fmla="*/ T152 w 558"/>
                              <a:gd name="T154" fmla="+- 0 143 -107"/>
                              <a:gd name="T155" fmla="*/ 143 h 559"/>
                              <a:gd name="T156" fmla="+- 0 9455 9001"/>
                              <a:gd name="T157" fmla="*/ T156 w 558"/>
                              <a:gd name="T158" fmla="+- 0 151 -107"/>
                              <a:gd name="T159" fmla="*/ 151 h 559"/>
                              <a:gd name="T160" fmla="+- 0 9422 9001"/>
                              <a:gd name="T161" fmla="*/ T160 w 558"/>
                              <a:gd name="T162" fmla="+- 0 109 -107"/>
                              <a:gd name="T163" fmla="*/ 109 h 559"/>
                              <a:gd name="T164" fmla="+- 0 9428 9001"/>
                              <a:gd name="T165" fmla="*/ T164 w 558"/>
                              <a:gd name="T166" fmla="+- 0 89 -107"/>
                              <a:gd name="T167" fmla="*/ 89 h 559"/>
                              <a:gd name="T168" fmla="+- 0 9435 9001"/>
                              <a:gd name="T169" fmla="*/ T168 w 558"/>
                              <a:gd name="T170" fmla="+- 0 69 -107"/>
                              <a:gd name="T171" fmla="*/ 69 h 559"/>
                              <a:gd name="T172" fmla="+- 0 9422 9001"/>
                              <a:gd name="T173" fmla="*/ T172 w 558"/>
                              <a:gd name="T174" fmla="+- 0 63 -107"/>
                              <a:gd name="T175" fmla="*/ 63 h 559"/>
                              <a:gd name="T176" fmla="+- 0 9401 9001"/>
                              <a:gd name="T177" fmla="*/ T176 w 558"/>
                              <a:gd name="T178" fmla="+- 0 31 -107"/>
                              <a:gd name="T179" fmla="*/ 31 h 559"/>
                              <a:gd name="T180" fmla="+- 0 9385 9001"/>
                              <a:gd name="T181" fmla="*/ T180 w 558"/>
                              <a:gd name="T182" fmla="+- 0 23 -107"/>
                              <a:gd name="T183" fmla="*/ 23 h 559"/>
                              <a:gd name="T184" fmla="+- 0 9379 9001"/>
                              <a:gd name="T185" fmla="*/ T184 w 558"/>
                              <a:gd name="T186" fmla="+- 0 47 -107"/>
                              <a:gd name="T187" fmla="*/ 47 h 559"/>
                              <a:gd name="T188" fmla="+- 0 9380 9001"/>
                              <a:gd name="T189" fmla="*/ T188 w 558"/>
                              <a:gd name="T190" fmla="+- 0 77 -107"/>
                              <a:gd name="T191" fmla="*/ 77 h 559"/>
                              <a:gd name="T192" fmla="+- 0 9372 9001"/>
                              <a:gd name="T193" fmla="*/ T192 w 558"/>
                              <a:gd name="T194" fmla="+- 0 99 -107"/>
                              <a:gd name="T195" fmla="*/ 99 h 559"/>
                              <a:gd name="T196" fmla="+- 0 9377 9001"/>
                              <a:gd name="T197" fmla="*/ T196 w 558"/>
                              <a:gd name="T198" fmla="+- 0 133 -107"/>
                              <a:gd name="T199" fmla="*/ 133 h 559"/>
                              <a:gd name="T200" fmla="+- 0 9408 9001"/>
                              <a:gd name="T201" fmla="*/ T200 w 558"/>
                              <a:gd name="T202" fmla="+- 0 183 -107"/>
                              <a:gd name="T203" fmla="*/ 183 h 559"/>
                              <a:gd name="T204" fmla="+- 0 9447 9001"/>
                              <a:gd name="T205" fmla="*/ T204 w 558"/>
                              <a:gd name="T206" fmla="+- 0 219 -107"/>
                              <a:gd name="T207" fmla="*/ 219 h 559"/>
                              <a:gd name="T208" fmla="+- 0 9465 9001"/>
                              <a:gd name="T209" fmla="*/ T208 w 558"/>
                              <a:gd name="T210" fmla="+- 0 195 -107"/>
                              <a:gd name="T211" fmla="*/ 195 h 559"/>
                              <a:gd name="T212" fmla="+- 0 9473 9001"/>
                              <a:gd name="T213" fmla="*/ T212 w 558"/>
                              <a:gd name="T214" fmla="+- 0 169 -107"/>
                              <a:gd name="T215" fmla="*/ 169 h 559"/>
                              <a:gd name="T216" fmla="+- 0 9504 9001"/>
                              <a:gd name="T217" fmla="*/ T216 w 558"/>
                              <a:gd name="T218" fmla="+- 0 183 -107"/>
                              <a:gd name="T219" fmla="*/ 183 h 559"/>
                              <a:gd name="T220" fmla="+- 0 9523 9001"/>
                              <a:gd name="T221" fmla="*/ T220 w 558"/>
                              <a:gd name="T222" fmla="+- 0 215 -107"/>
                              <a:gd name="T223" fmla="*/ 215 h 559"/>
                              <a:gd name="T224" fmla="+- 0 9518 9001"/>
                              <a:gd name="T225" fmla="*/ T224 w 558"/>
                              <a:gd name="T226" fmla="+- 0 237 -107"/>
                              <a:gd name="T227" fmla="*/ 237 h 559"/>
                              <a:gd name="T228" fmla="+- 0 9549 9001"/>
                              <a:gd name="T229" fmla="*/ T228 w 558"/>
                              <a:gd name="T230" fmla="+- 0 139 -107"/>
                              <a:gd name="T231" fmla="*/ 139 h 559"/>
                              <a:gd name="T232" fmla="+- 0 9521 9001"/>
                              <a:gd name="T233" fmla="*/ T232 w 558"/>
                              <a:gd name="T234" fmla="+- 0 109 -107"/>
                              <a:gd name="T235" fmla="*/ 109 h 559"/>
                              <a:gd name="T236" fmla="+- 0 9510 9001"/>
                              <a:gd name="T237" fmla="*/ T236 w 558"/>
                              <a:gd name="T238" fmla="+- 0 69 -107"/>
                              <a:gd name="T239" fmla="*/ 69 h 559"/>
                              <a:gd name="T240" fmla="+- 0 9539 9001"/>
                              <a:gd name="T241" fmla="*/ T240 w 558"/>
                              <a:gd name="T242" fmla="+- 0 49 -107"/>
                              <a:gd name="T243" fmla="*/ 49 h 559"/>
                              <a:gd name="T244" fmla="+- 0 9557 9001"/>
                              <a:gd name="T245" fmla="*/ T244 w 558"/>
                              <a:gd name="T246" fmla="+- 0 27 -107"/>
                              <a:gd name="T247" fmla="*/ 27 h 55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  <a:cxn ang="0">
                                <a:pos x="T241" y="T243"/>
                              </a:cxn>
                              <a:cxn ang="0">
                                <a:pos x="T245" y="T247"/>
                              </a:cxn>
                            </a:cxnLst>
                            <a:rect l="0" t="0" r="r" b="b"/>
                            <a:pathLst>
                              <a:path w="558" h="559">
                                <a:moveTo>
                                  <a:pt x="207" y="556"/>
                                </a:moveTo>
                                <a:lnTo>
                                  <a:pt x="207" y="556"/>
                                </a:lnTo>
                                <a:lnTo>
                                  <a:pt x="205" y="555"/>
                                </a:lnTo>
                                <a:lnTo>
                                  <a:pt x="205" y="554"/>
                                </a:lnTo>
                                <a:lnTo>
                                  <a:pt x="204" y="554"/>
                                </a:lnTo>
                                <a:lnTo>
                                  <a:pt x="204" y="553"/>
                                </a:lnTo>
                                <a:lnTo>
                                  <a:pt x="203" y="553"/>
                                </a:lnTo>
                                <a:lnTo>
                                  <a:pt x="202" y="552"/>
                                </a:lnTo>
                                <a:lnTo>
                                  <a:pt x="201" y="551"/>
                                </a:lnTo>
                                <a:lnTo>
                                  <a:pt x="200" y="551"/>
                                </a:lnTo>
                                <a:lnTo>
                                  <a:pt x="200" y="550"/>
                                </a:lnTo>
                                <a:lnTo>
                                  <a:pt x="199" y="550"/>
                                </a:lnTo>
                                <a:lnTo>
                                  <a:pt x="198" y="550"/>
                                </a:lnTo>
                                <a:lnTo>
                                  <a:pt x="197" y="549"/>
                                </a:lnTo>
                                <a:lnTo>
                                  <a:pt x="197" y="548"/>
                                </a:lnTo>
                                <a:lnTo>
                                  <a:pt x="195" y="548"/>
                                </a:lnTo>
                                <a:lnTo>
                                  <a:pt x="195" y="547"/>
                                </a:lnTo>
                                <a:lnTo>
                                  <a:pt x="194" y="546"/>
                                </a:lnTo>
                                <a:lnTo>
                                  <a:pt x="192" y="546"/>
                                </a:lnTo>
                                <a:lnTo>
                                  <a:pt x="192" y="545"/>
                                </a:lnTo>
                                <a:lnTo>
                                  <a:pt x="190" y="543"/>
                                </a:lnTo>
                                <a:lnTo>
                                  <a:pt x="189" y="543"/>
                                </a:lnTo>
                                <a:lnTo>
                                  <a:pt x="189" y="542"/>
                                </a:lnTo>
                                <a:lnTo>
                                  <a:pt x="188" y="541"/>
                                </a:lnTo>
                                <a:lnTo>
                                  <a:pt x="186" y="541"/>
                                </a:lnTo>
                                <a:lnTo>
                                  <a:pt x="185" y="539"/>
                                </a:lnTo>
                                <a:lnTo>
                                  <a:pt x="183" y="539"/>
                                </a:lnTo>
                                <a:lnTo>
                                  <a:pt x="182" y="537"/>
                                </a:lnTo>
                                <a:lnTo>
                                  <a:pt x="180" y="533"/>
                                </a:lnTo>
                                <a:lnTo>
                                  <a:pt x="178" y="527"/>
                                </a:lnTo>
                                <a:lnTo>
                                  <a:pt x="178" y="526"/>
                                </a:lnTo>
                                <a:lnTo>
                                  <a:pt x="179" y="526"/>
                                </a:lnTo>
                                <a:lnTo>
                                  <a:pt x="179" y="525"/>
                                </a:lnTo>
                                <a:lnTo>
                                  <a:pt x="178" y="524"/>
                                </a:lnTo>
                                <a:lnTo>
                                  <a:pt x="177" y="520"/>
                                </a:lnTo>
                                <a:lnTo>
                                  <a:pt x="178" y="519"/>
                                </a:lnTo>
                                <a:lnTo>
                                  <a:pt x="178" y="518"/>
                                </a:lnTo>
                                <a:lnTo>
                                  <a:pt x="177" y="515"/>
                                </a:lnTo>
                                <a:lnTo>
                                  <a:pt x="175" y="510"/>
                                </a:lnTo>
                                <a:lnTo>
                                  <a:pt x="171" y="502"/>
                                </a:lnTo>
                                <a:lnTo>
                                  <a:pt x="170" y="502"/>
                                </a:lnTo>
                                <a:lnTo>
                                  <a:pt x="170" y="501"/>
                                </a:lnTo>
                                <a:lnTo>
                                  <a:pt x="169" y="500"/>
                                </a:lnTo>
                                <a:lnTo>
                                  <a:pt x="164" y="489"/>
                                </a:lnTo>
                                <a:lnTo>
                                  <a:pt x="161" y="482"/>
                                </a:lnTo>
                                <a:lnTo>
                                  <a:pt x="160" y="478"/>
                                </a:lnTo>
                                <a:lnTo>
                                  <a:pt x="161" y="476"/>
                                </a:lnTo>
                                <a:lnTo>
                                  <a:pt x="160" y="474"/>
                                </a:lnTo>
                                <a:lnTo>
                                  <a:pt x="160" y="473"/>
                                </a:lnTo>
                                <a:lnTo>
                                  <a:pt x="161" y="472"/>
                                </a:lnTo>
                                <a:lnTo>
                                  <a:pt x="161" y="471"/>
                                </a:lnTo>
                                <a:lnTo>
                                  <a:pt x="161" y="469"/>
                                </a:lnTo>
                                <a:lnTo>
                                  <a:pt x="162" y="468"/>
                                </a:lnTo>
                                <a:lnTo>
                                  <a:pt x="162" y="466"/>
                                </a:lnTo>
                                <a:lnTo>
                                  <a:pt x="163" y="465"/>
                                </a:lnTo>
                                <a:lnTo>
                                  <a:pt x="163" y="463"/>
                                </a:lnTo>
                                <a:lnTo>
                                  <a:pt x="164" y="462"/>
                                </a:lnTo>
                                <a:lnTo>
                                  <a:pt x="164" y="460"/>
                                </a:lnTo>
                                <a:lnTo>
                                  <a:pt x="165" y="459"/>
                                </a:lnTo>
                                <a:lnTo>
                                  <a:pt x="165" y="458"/>
                                </a:lnTo>
                                <a:lnTo>
                                  <a:pt x="165" y="457"/>
                                </a:lnTo>
                                <a:lnTo>
                                  <a:pt x="166" y="456"/>
                                </a:lnTo>
                                <a:lnTo>
                                  <a:pt x="166" y="454"/>
                                </a:lnTo>
                                <a:lnTo>
                                  <a:pt x="167" y="453"/>
                                </a:lnTo>
                                <a:lnTo>
                                  <a:pt x="167" y="452"/>
                                </a:lnTo>
                                <a:lnTo>
                                  <a:pt x="167" y="451"/>
                                </a:lnTo>
                                <a:lnTo>
                                  <a:pt x="168" y="450"/>
                                </a:lnTo>
                                <a:lnTo>
                                  <a:pt x="168" y="448"/>
                                </a:lnTo>
                                <a:lnTo>
                                  <a:pt x="169" y="447"/>
                                </a:lnTo>
                                <a:lnTo>
                                  <a:pt x="169" y="446"/>
                                </a:lnTo>
                                <a:lnTo>
                                  <a:pt x="169" y="445"/>
                                </a:lnTo>
                                <a:lnTo>
                                  <a:pt x="170" y="444"/>
                                </a:lnTo>
                                <a:lnTo>
                                  <a:pt x="169" y="444"/>
                                </a:lnTo>
                                <a:lnTo>
                                  <a:pt x="167" y="445"/>
                                </a:lnTo>
                                <a:lnTo>
                                  <a:pt x="166" y="443"/>
                                </a:lnTo>
                                <a:lnTo>
                                  <a:pt x="165" y="443"/>
                                </a:lnTo>
                                <a:lnTo>
                                  <a:pt x="164" y="443"/>
                                </a:lnTo>
                                <a:lnTo>
                                  <a:pt x="163" y="443"/>
                                </a:lnTo>
                                <a:lnTo>
                                  <a:pt x="162" y="443"/>
                                </a:lnTo>
                                <a:lnTo>
                                  <a:pt x="161" y="444"/>
                                </a:lnTo>
                                <a:lnTo>
                                  <a:pt x="159" y="445"/>
                                </a:lnTo>
                                <a:lnTo>
                                  <a:pt x="159" y="446"/>
                                </a:lnTo>
                                <a:lnTo>
                                  <a:pt x="158" y="447"/>
                                </a:lnTo>
                                <a:lnTo>
                                  <a:pt x="158" y="448"/>
                                </a:lnTo>
                                <a:lnTo>
                                  <a:pt x="157" y="449"/>
                                </a:lnTo>
                                <a:lnTo>
                                  <a:pt x="157" y="450"/>
                                </a:lnTo>
                                <a:lnTo>
                                  <a:pt x="157" y="451"/>
                                </a:lnTo>
                                <a:lnTo>
                                  <a:pt x="158" y="452"/>
                                </a:lnTo>
                                <a:lnTo>
                                  <a:pt x="157" y="453"/>
                                </a:lnTo>
                                <a:lnTo>
                                  <a:pt x="157" y="454"/>
                                </a:lnTo>
                                <a:lnTo>
                                  <a:pt x="157" y="456"/>
                                </a:lnTo>
                                <a:lnTo>
                                  <a:pt x="157" y="457"/>
                                </a:lnTo>
                                <a:lnTo>
                                  <a:pt x="156" y="458"/>
                                </a:lnTo>
                                <a:lnTo>
                                  <a:pt x="156" y="459"/>
                                </a:lnTo>
                                <a:lnTo>
                                  <a:pt x="155" y="460"/>
                                </a:lnTo>
                                <a:lnTo>
                                  <a:pt x="155" y="461"/>
                                </a:lnTo>
                                <a:lnTo>
                                  <a:pt x="154" y="462"/>
                                </a:lnTo>
                                <a:lnTo>
                                  <a:pt x="153" y="463"/>
                                </a:lnTo>
                                <a:lnTo>
                                  <a:pt x="152" y="464"/>
                                </a:lnTo>
                                <a:lnTo>
                                  <a:pt x="151" y="464"/>
                                </a:lnTo>
                                <a:lnTo>
                                  <a:pt x="150" y="465"/>
                                </a:lnTo>
                                <a:lnTo>
                                  <a:pt x="149" y="465"/>
                                </a:lnTo>
                                <a:lnTo>
                                  <a:pt x="145" y="467"/>
                                </a:lnTo>
                                <a:lnTo>
                                  <a:pt x="143" y="468"/>
                                </a:lnTo>
                                <a:lnTo>
                                  <a:pt x="139" y="471"/>
                                </a:lnTo>
                                <a:lnTo>
                                  <a:pt x="137" y="472"/>
                                </a:lnTo>
                                <a:lnTo>
                                  <a:pt x="134" y="475"/>
                                </a:lnTo>
                                <a:lnTo>
                                  <a:pt x="132" y="477"/>
                                </a:lnTo>
                                <a:lnTo>
                                  <a:pt x="133" y="477"/>
                                </a:lnTo>
                                <a:lnTo>
                                  <a:pt x="131" y="478"/>
                                </a:lnTo>
                                <a:lnTo>
                                  <a:pt x="131" y="479"/>
                                </a:lnTo>
                                <a:lnTo>
                                  <a:pt x="131" y="480"/>
                                </a:lnTo>
                                <a:lnTo>
                                  <a:pt x="130" y="481"/>
                                </a:lnTo>
                                <a:lnTo>
                                  <a:pt x="130" y="482"/>
                                </a:lnTo>
                                <a:lnTo>
                                  <a:pt x="130" y="483"/>
                                </a:lnTo>
                                <a:lnTo>
                                  <a:pt x="129" y="484"/>
                                </a:lnTo>
                                <a:lnTo>
                                  <a:pt x="130" y="486"/>
                                </a:lnTo>
                                <a:lnTo>
                                  <a:pt x="130" y="487"/>
                                </a:lnTo>
                                <a:lnTo>
                                  <a:pt x="134" y="497"/>
                                </a:lnTo>
                                <a:lnTo>
                                  <a:pt x="136" y="502"/>
                                </a:lnTo>
                                <a:lnTo>
                                  <a:pt x="135" y="503"/>
                                </a:lnTo>
                                <a:lnTo>
                                  <a:pt x="135" y="504"/>
                                </a:lnTo>
                                <a:lnTo>
                                  <a:pt x="139" y="515"/>
                                </a:lnTo>
                                <a:lnTo>
                                  <a:pt x="138" y="516"/>
                                </a:lnTo>
                                <a:lnTo>
                                  <a:pt x="139" y="520"/>
                                </a:lnTo>
                                <a:lnTo>
                                  <a:pt x="139" y="521"/>
                                </a:lnTo>
                                <a:lnTo>
                                  <a:pt x="138" y="522"/>
                                </a:lnTo>
                                <a:lnTo>
                                  <a:pt x="138" y="524"/>
                                </a:lnTo>
                                <a:lnTo>
                                  <a:pt x="138" y="526"/>
                                </a:lnTo>
                                <a:lnTo>
                                  <a:pt x="138" y="529"/>
                                </a:lnTo>
                                <a:lnTo>
                                  <a:pt x="137" y="530"/>
                                </a:lnTo>
                                <a:lnTo>
                                  <a:pt x="137" y="532"/>
                                </a:lnTo>
                                <a:lnTo>
                                  <a:pt x="135" y="533"/>
                                </a:lnTo>
                                <a:lnTo>
                                  <a:pt x="136" y="534"/>
                                </a:lnTo>
                                <a:lnTo>
                                  <a:pt x="134" y="535"/>
                                </a:lnTo>
                                <a:lnTo>
                                  <a:pt x="134" y="536"/>
                                </a:lnTo>
                                <a:lnTo>
                                  <a:pt x="134" y="537"/>
                                </a:lnTo>
                                <a:lnTo>
                                  <a:pt x="133" y="538"/>
                                </a:lnTo>
                                <a:lnTo>
                                  <a:pt x="132" y="539"/>
                                </a:lnTo>
                                <a:lnTo>
                                  <a:pt x="130" y="541"/>
                                </a:lnTo>
                                <a:lnTo>
                                  <a:pt x="129" y="542"/>
                                </a:lnTo>
                                <a:lnTo>
                                  <a:pt x="127" y="544"/>
                                </a:lnTo>
                                <a:lnTo>
                                  <a:pt x="125" y="545"/>
                                </a:lnTo>
                                <a:lnTo>
                                  <a:pt x="123" y="545"/>
                                </a:lnTo>
                                <a:lnTo>
                                  <a:pt x="121" y="546"/>
                                </a:lnTo>
                                <a:lnTo>
                                  <a:pt x="120" y="546"/>
                                </a:lnTo>
                                <a:lnTo>
                                  <a:pt x="119" y="546"/>
                                </a:lnTo>
                                <a:lnTo>
                                  <a:pt x="118" y="546"/>
                                </a:lnTo>
                                <a:lnTo>
                                  <a:pt x="116" y="546"/>
                                </a:lnTo>
                                <a:lnTo>
                                  <a:pt x="116" y="545"/>
                                </a:lnTo>
                                <a:lnTo>
                                  <a:pt x="115" y="545"/>
                                </a:lnTo>
                                <a:lnTo>
                                  <a:pt x="115" y="544"/>
                                </a:lnTo>
                                <a:lnTo>
                                  <a:pt x="113" y="544"/>
                                </a:lnTo>
                                <a:lnTo>
                                  <a:pt x="113" y="543"/>
                                </a:lnTo>
                                <a:lnTo>
                                  <a:pt x="111" y="540"/>
                                </a:lnTo>
                                <a:lnTo>
                                  <a:pt x="109" y="540"/>
                                </a:lnTo>
                                <a:lnTo>
                                  <a:pt x="109" y="539"/>
                                </a:lnTo>
                                <a:lnTo>
                                  <a:pt x="109" y="538"/>
                                </a:lnTo>
                                <a:lnTo>
                                  <a:pt x="108" y="537"/>
                                </a:lnTo>
                                <a:lnTo>
                                  <a:pt x="105" y="531"/>
                                </a:lnTo>
                                <a:lnTo>
                                  <a:pt x="100" y="516"/>
                                </a:lnTo>
                                <a:lnTo>
                                  <a:pt x="101" y="515"/>
                                </a:lnTo>
                                <a:lnTo>
                                  <a:pt x="100" y="515"/>
                                </a:lnTo>
                                <a:lnTo>
                                  <a:pt x="100" y="514"/>
                                </a:lnTo>
                                <a:lnTo>
                                  <a:pt x="96" y="504"/>
                                </a:lnTo>
                                <a:lnTo>
                                  <a:pt x="93" y="497"/>
                                </a:lnTo>
                                <a:lnTo>
                                  <a:pt x="92" y="496"/>
                                </a:lnTo>
                                <a:lnTo>
                                  <a:pt x="91" y="496"/>
                                </a:lnTo>
                                <a:lnTo>
                                  <a:pt x="90" y="493"/>
                                </a:lnTo>
                                <a:lnTo>
                                  <a:pt x="82" y="473"/>
                                </a:lnTo>
                                <a:lnTo>
                                  <a:pt x="82" y="472"/>
                                </a:lnTo>
                                <a:lnTo>
                                  <a:pt x="83" y="471"/>
                                </a:lnTo>
                                <a:lnTo>
                                  <a:pt x="82" y="471"/>
                                </a:lnTo>
                                <a:lnTo>
                                  <a:pt x="78" y="458"/>
                                </a:lnTo>
                                <a:lnTo>
                                  <a:pt x="75" y="453"/>
                                </a:lnTo>
                                <a:lnTo>
                                  <a:pt x="73" y="452"/>
                                </a:lnTo>
                                <a:lnTo>
                                  <a:pt x="70" y="445"/>
                                </a:lnTo>
                                <a:lnTo>
                                  <a:pt x="69" y="444"/>
                                </a:lnTo>
                                <a:lnTo>
                                  <a:pt x="68" y="444"/>
                                </a:lnTo>
                                <a:lnTo>
                                  <a:pt x="64" y="437"/>
                                </a:lnTo>
                                <a:lnTo>
                                  <a:pt x="62" y="437"/>
                                </a:lnTo>
                                <a:lnTo>
                                  <a:pt x="60" y="432"/>
                                </a:lnTo>
                                <a:lnTo>
                                  <a:pt x="59" y="430"/>
                                </a:lnTo>
                                <a:lnTo>
                                  <a:pt x="58" y="429"/>
                                </a:lnTo>
                                <a:lnTo>
                                  <a:pt x="57" y="429"/>
                                </a:lnTo>
                                <a:lnTo>
                                  <a:pt x="56" y="430"/>
                                </a:lnTo>
                                <a:lnTo>
                                  <a:pt x="55" y="431"/>
                                </a:lnTo>
                                <a:lnTo>
                                  <a:pt x="53" y="432"/>
                                </a:lnTo>
                                <a:lnTo>
                                  <a:pt x="52" y="433"/>
                                </a:lnTo>
                                <a:lnTo>
                                  <a:pt x="52" y="434"/>
                                </a:lnTo>
                                <a:lnTo>
                                  <a:pt x="50" y="436"/>
                                </a:lnTo>
                                <a:lnTo>
                                  <a:pt x="51" y="436"/>
                                </a:lnTo>
                                <a:lnTo>
                                  <a:pt x="51" y="438"/>
                                </a:lnTo>
                                <a:lnTo>
                                  <a:pt x="50" y="439"/>
                                </a:lnTo>
                                <a:lnTo>
                                  <a:pt x="51" y="442"/>
                                </a:lnTo>
                                <a:lnTo>
                                  <a:pt x="54" y="451"/>
                                </a:lnTo>
                                <a:lnTo>
                                  <a:pt x="54" y="452"/>
                                </a:lnTo>
                                <a:lnTo>
                                  <a:pt x="53" y="453"/>
                                </a:lnTo>
                                <a:lnTo>
                                  <a:pt x="54" y="453"/>
                                </a:lnTo>
                                <a:lnTo>
                                  <a:pt x="55" y="458"/>
                                </a:lnTo>
                                <a:lnTo>
                                  <a:pt x="55" y="459"/>
                                </a:lnTo>
                                <a:lnTo>
                                  <a:pt x="54" y="460"/>
                                </a:lnTo>
                                <a:lnTo>
                                  <a:pt x="54" y="462"/>
                                </a:lnTo>
                                <a:lnTo>
                                  <a:pt x="53" y="463"/>
                                </a:lnTo>
                                <a:lnTo>
                                  <a:pt x="53" y="465"/>
                                </a:lnTo>
                                <a:lnTo>
                                  <a:pt x="52" y="466"/>
                                </a:lnTo>
                                <a:lnTo>
                                  <a:pt x="52" y="467"/>
                                </a:lnTo>
                                <a:lnTo>
                                  <a:pt x="51" y="468"/>
                                </a:lnTo>
                                <a:lnTo>
                                  <a:pt x="51" y="469"/>
                                </a:lnTo>
                                <a:lnTo>
                                  <a:pt x="49" y="471"/>
                                </a:lnTo>
                                <a:lnTo>
                                  <a:pt x="49" y="472"/>
                                </a:lnTo>
                                <a:lnTo>
                                  <a:pt x="48" y="473"/>
                                </a:lnTo>
                                <a:lnTo>
                                  <a:pt x="48" y="474"/>
                                </a:lnTo>
                                <a:lnTo>
                                  <a:pt x="47" y="475"/>
                                </a:lnTo>
                                <a:lnTo>
                                  <a:pt x="47" y="478"/>
                                </a:lnTo>
                                <a:lnTo>
                                  <a:pt x="46" y="479"/>
                                </a:lnTo>
                                <a:lnTo>
                                  <a:pt x="47" y="483"/>
                                </a:lnTo>
                                <a:lnTo>
                                  <a:pt x="49" y="487"/>
                                </a:lnTo>
                                <a:lnTo>
                                  <a:pt x="50" y="489"/>
                                </a:lnTo>
                                <a:lnTo>
                                  <a:pt x="51" y="492"/>
                                </a:lnTo>
                                <a:lnTo>
                                  <a:pt x="52" y="493"/>
                                </a:lnTo>
                                <a:lnTo>
                                  <a:pt x="52" y="494"/>
                                </a:lnTo>
                                <a:lnTo>
                                  <a:pt x="52" y="495"/>
                                </a:lnTo>
                                <a:lnTo>
                                  <a:pt x="51" y="495"/>
                                </a:lnTo>
                                <a:lnTo>
                                  <a:pt x="51" y="497"/>
                                </a:lnTo>
                                <a:lnTo>
                                  <a:pt x="50" y="498"/>
                                </a:lnTo>
                                <a:lnTo>
                                  <a:pt x="50" y="499"/>
                                </a:lnTo>
                                <a:lnTo>
                                  <a:pt x="48" y="500"/>
                                </a:lnTo>
                                <a:lnTo>
                                  <a:pt x="47" y="501"/>
                                </a:lnTo>
                                <a:lnTo>
                                  <a:pt x="47" y="502"/>
                                </a:lnTo>
                                <a:lnTo>
                                  <a:pt x="46" y="502"/>
                                </a:lnTo>
                                <a:lnTo>
                                  <a:pt x="44" y="503"/>
                                </a:lnTo>
                                <a:lnTo>
                                  <a:pt x="43" y="503"/>
                                </a:lnTo>
                                <a:lnTo>
                                  <a:pt x="42" y="503"/>
                                </a:lnTo>
                                <a:lnTo>
                                  <a:pt x="41" y="504"/>
                                </a:lnTo>
                                <a:lnTo>
                                  <a:pt x="40" y="503"/>
                                </a:lnTo>
                                <a:lnTo>
                                  <a:pt x="39" y="503"/>
                                </a:lnTo>
                                <a:lnTo>
                                  <a:pt x="37" y="504"/>
                                </a:lnTo>
                                <a:lnTo>
                                  <a:pt x="35" y="505"/>
                                </a:lnTo>
                                <a:lnTo>
                                  <a:pt x="33" y="506"/>
                                </a:lnTo>
                                <a:lnTo>
                                  <a:pt x="33" y="507"/>
                                </a:lnTo>
                                <a:lnTo>
                                  <a:pt x="32" y="508"/>
                                </a:lnTo>
                                <a:lnTo>
                                  <a:pt x="31" y="508"/>
                                </a:lnTo>
                                <a:lnTo>
                                  <a:pt x="32" y="509"/>
                                </a:lnTo>
                                <a:lnTo>
                                  <a:pt x="32" y="510"/>
                                </a:lnTo>
                                <a:lnTo>
                                  <a:pt x="37" y="523"/>
                                </a:lnTo>
                                <a:lnTo>
                                  <a:pt x="37" y="524"/>
                                </a:lnTo>
                                <a:lnTo>
                                  <a:pt x="36" y="526"/>
                                </a:lnTo>
                                <a:lnTo>
                                  <a:pt x="37" y="526"/>
                                </a:lnTo>
                                <a:lnTo>
                                  <a:pt x="37" y="528"/>
                                </a:lnTo>
                                <a:lnTo>
                                  <a:pt x="38" y="530"/>
                                </a:lnTo>
                                <a:lnTo>
                                  <a:pt x="39" y="534"/>
                                </a:lnTo>
                                <a:lnTo>
                                  <a:pt x="41" y="538"/>
                                </a:lnTo>
                                <a:lnTo>
                                  <a:pt x="40" y="539"/>
                                </a:lnTo>
                                <a:lnTo>
                                  <a:pt x="40" y="540"/>
                                </a:lnTo>
                                <a:lnTo>
                                  <a:pt x="40" y="541"/>
                                </a:lnTo>
                                <a:lnTo>
                                  <a:pt x="39" y="543"/>
                                </a:lnTo>
                                <a:lnTo>
                                  <a:pt x="38" y="543"/>
                                </a:lnTo>
                                <a:lnTo>
                                  <a:pt x="36" y="544"/>
                                </a:lnTo>
                                <a:lnTo>
                                  <a:pt x="35" y="545"/>
                                </a:lnTo>
                                <a:lnTo>
                                  <a:pt x="33" y="545"/>
                                </a:lnTo>
                                <a:lnTo>
                                  <a:pt x="29" y="545"/>
                                </a:lnTo>
                                <a:lnTo>
                                  <a:pt x="28" y="545"/>
                                </a:lnTo>
                                <a:lnTo>
                                  <a:pt x="28" y="544"/>
                                </a:lnTo>
                                <a:lnTo>
                                  <a:pt x="27" y="544"/>
                                </a:lnTo>
                                <a:lnTo>
                                  <a:pt x="26" y="544"/>
                                </a:lnTo>
                                <a:lnTo>
                                  <a:pt x="25" y="543"/>
                                </a:lnTo>
                                <a:lnTo>
                                  <a:pt x="24" y="541"/>
                                </a:lnTo>
                                <a:lnTo>
                                  <a:pt x="22" y="541"/>
                                </a:lnTo>
                                <a:lnTo>
                                  <a:pt x="22" y="540"/>
                                </a:lnTo>
                                <a:lnTo>
                                  <a:pt x="19" y="535"/>
                                </a:lnTo>
                                <a:lnTo>
                                  <a:pt x="18" y="535"/>
                                </a:lnTo>
                                <a:lnTo>
                                  <a:pt x="17" y="534"/>
                                </a:lnTo>
                                <a:lnTo>
                                  <a:pt x="15" y="529"/>
                                </a:lnTo>
                                <a:lnTo>
                                  <a:pt x="14" y="527"/>
                                </a:lnTo>
                                <a:lnTo>
                                  <a:pt x="13" y="526"/>
                                </a:lnTo>
                                <a:lnTo>
                                  <a:pt x="12" y="526"/>
                                </a:lnTo>
                                <a:lnTo>
                                  <a:pt x="9" y="520"/>
                                </a:lnTo>
                                <a:lnTo>
                                  <a:pt x="8" y="520"/>
                                </a:lnTo>
                                <a:lnTo>
                                  <a:pt x="6" y="520"/>
                                </a:lnTo>
                                <a:lnTo>
                                  <a:pt x="4" y="521"/>
                                </a:lnTo>
                                <a:lnTo>
                                  <a:pt x="3" y="523"/>
                                </a:lnTo>
                                <a:lnTo>
                                  <a:pt x="2" y="524"/>
                                </a:lnTo>
                                <a:lnTo>
                                  <a:pt x="0" y="526"/>
                                </a:lnTo>
                                <a:lnTo>
                                  <a:pt x="1" y="528"/>
                                </a:lnTo>
                                <a:lnTo>
                                  <a:pt x="0" y="529"/>
                                </a:lnTo>
                                <a:lnTo>
                                  <a:pt x="0" y="531"/>
                                </a:lnTo>
                                <a:lnTo>
                                  <a:pt x="0" y="532"/>
                                </a:lnTo>
                                <a:lnTo>
                                  <a:pt x="4" y="541"/>
                                </a:lnTo>
                                <a:lnTo>
                                  <a:pt x="5" y="543"/>
                                </a:lnTo>
                                <a:lnTo>
                                  <a:pt x="5" y="544"/>
                                </a:lnTo>
                                <a:lnTo>
                                  <a:pt x="51" y="556"/>
                                </a:lnTo>
                                <a:lnTo>
                                  <a:pt x="50" y="553"/>
                                </a:lnTo>
                                <a:lnTo>
                                  <a:pt x="51" y="552"/>
                                </a:lnTo>
                                <a:lnTo>
                                  <a:pt x="51" y="551"/>
                                </a:lnTo>
                                <a:lnTo>
                                  <a:pt x="50" y="549"/>
                                </a:lnTo>
                                <a:lnTo>
                                  <a:pt x="52" y="548"/>
                                </a:lnTo>
                                <a:lnTo>
                                  <a:pt x="52" y="546"/>
                                </a:lnTo>
                                <a:lnTo>
                                  <a:pt x="53" y="545"/>
                                </a:lnTo>
                                <a:lnTo>
                                  <a:pt x="53" y="544"/>
                                </a:lnTo>
                                <a:lnTo>
                                  <a:pt x="55" y="542"/>
                                </a:lnTo>
                                <a:lnTo>
                                  <a:pt x="57" y="541"/>
                                </a:lnTo>
                                <a:lnTo>
                                  <a:pt x="58" y="541"/>
                                </a:lnTo>
                                <a:lnTo>
                                  <a:pt x="60" y="540"/>
                                </a:lnTo>
                                <a:lnTo>
                                  <a:pt x="62" y="539"/>
                                </a:lnTo>
                                <a:lnTo>
                                  <a:pt x="64" y="538"/>
                                </a:lnTo>
                                <a:lnTo>
                                  <a:pt x="67" y="537"/>
                                </a:lnTo>
                                <a:lnTo>
                                  <a:pt x="68" y="537"/>
                                </a:lnTo>
                                <a:lnTo>
                                  <a:pt x="70" y="537"/>
                                </a:lnTo>
                                <a:lnTo>
                                  <a:pt x="72" y="537"/>
                                </a:lnTo>
                                <a:lnTo>
                                  <a:pt x="74" y="537"/>
                                </a:lnTo>
                                <a:lnTo>
                                  <a:pt x="75" y="538"/>
                                </a:lnTo>
                                <a:lnTo>
                                  <a:pt x="76" y="540"/>
                                </a:lnTo>
                                <a:lnTo>
                                  <a:pt x="78" y="540"/>
                                </a:lnTo>
                                <a:lnTo>
                                  <a:pt x="77" y="541"/>
                                </a:lnTo>
                                <a:lnTo>
                                  <a:pt x="77" y="542"/>
                                </a:lnTo>
                                <a:lnTo>
                                  <a:pt x="79" y="548"/>
                                </a:lnTo>
                                <a:lnTo>
                                  <a:pt x="78" y="549"/>
                                </a:lnTo>
                                <a:lnTo>
                                  <a:pt x="78" y="550"/>
                                </a:lnTo>
                                <a:lnTo>
                                  <a:pt x="79" y="556"/>
                                </a:lnTo>
                                <a:lnTo>
                                  <a:pt x="82" y="559"/>
                                </a:lnTo>
                                <a:lnTo>
                                  <a:pt x="207" y="556"/>
                                </a:lnTo>
                                <a:moveTo>
                                  <a:pt x="300" y="531"/>
                                </a:moveTo>
                                <a:lnTo>
                                  <a:pt x="300" y="531"/>
                                </a:lnTo>
                                <a:lnTo>
                                  <a:pt x="298" y="531"/>
                                </a:lnTo>
                                <a:lnTo>
                                  <a:pt x="298" y="530"/>
                                </a:lnTo>
                                <a:lnTo>
                                  <a:pt x="297" y="529"/>
                                </a:lnTo>
                                <a:lnTo>
                                  <a:pt x="295" y="529"/>
                                </a:lnTo>
                                <a:lnTo>
                                  <a:pt x="294" y="528"/>
                                </a:lnTo>
                                <a:lnTo>
                                  <a:pt x="293" y="528"/>
                                </a:lnTo>
                                <a:lnTo>
                                  <a:pt x="292" y="527"/>
                                </a:lnTo>
                                <a:lnTo>
                                  <a:pt x="289" y="526"/>
                                </a:lnTo>
                                <a:lnTo>
                                  <a:pt x="287" y="526"/>
                                </a:lnTo>
                                <a:lnTo>
                                  <a:pt x="286" y="525"/>
                                </a:lnTo>
                                <a:lnTo>
                                  <a:pt x="285" y="525"/>
                                </a:lnTo>
                                <a:lnTo>
                                  <a:pt x="284" y="524"/>
                                </a:lnTo>
                                <a:lnTo>
                                  <a:pt x="282" y="524"/>
                                </a:lnTo>
                                <a:lnTo>
                                  <a:pt x="281" y="523"/>
                                </a:lnTo>
                                <a:lnTo>
                                  <a:pt x="279" y="523"/>
                                </a:lnTo>
                                <a:lnTo>
                                  <a:pt x="279" y="522"/>
                                </a:lnTo>
                                <a:lnTo>
                                  <a:pt x="277" y="522"/>
                                </a:lnTo>
                                <a:lnTo>
                                  <a:pt x="276" y="522"/>
                                </a:lnTo>
                                <a:lnTo>
                                  <a:pt x="276" y="521"/>
                                </a:lnTo>
                                <a:lnTo>
                                  <a:pt x="275" y="521"/>
                                </a:lnTo>
                                <a:lnTo>
                                  <a:pt x="274" y="520"/>
                                </a:lnTo>
                                <a:lnTo>
                                  <a:pt x="273" y="519"/>
                                </a:lnTo>
                                <a:lnTo>
                                  <a:pt x="272" y="517"/>
                                </a:lnTo>
                                <a:lnTo>
                                  <a:pt x="270" y="517"/>
                                </a:lnTo>
                                <a:lnTo>
                                  <a:pt x="270" y="516"/>
                                </a:lnTo>
                                <a:lnTo>
                                  <a:pt x="269" y="515"/>
                                </a:lnTo>
                                <a:lnTo>
                                  <a:pt x="268" y="514"/>
                                </a:lnTo>
                                <a:lnTo>
                                  <a:pt x="268" y="513"/>
                                </a:lnTo>
                                <a:lnTo>
                                  <a:pt x="266" y="513"/>
                                </a:lnTo>
                                <a:lnTo>
                                  <a:pt x="264" y="513"/>
                                </a:lnTo>
                                <a:lnTo>
                                  <a:pt x="262" y="513"/>
                                </a:lnTo>
                                <a:lnTo>
                                  <a:pt x="261" y="513"/>
                                </a:lnTo>
                                <a:lnTo>
                                  <a:pt x="257" y="514"/>
                                </a:lnTo>
                                <a:lnTo>
                                  <a:pt x="255" y="515"/>
                                </a:lnTo>
                                <a:lnTo>
                                  <a:pt x="253" y="515"/>
                                </a:lnTo>
                                <a:lnTo>
                                  <a:pt x="252" y="516"/>
                                </a:lnTo>
                                <a:lnTo>
                                  <a:pt x="250" y="517"/>
                                </a:lnTo>
                                <a:lnTo>
                                  <a:pt x="249" y="518"/>
                                </a:lnTo>
                                <a:lnTo>
                                  <a:pt x="248" y="519"/>
                                </a:lnTo>
                                <a:lnTo>
                                  <a:pt x="246" y="520"/>
                                </a:lnTo>
                                <a:lnTo>
                                  <a:pt x="246" y="521"/>
                                </a:lnTo>
                                <a:lnTo>
                                  <a:pt x="245" y="522"/>
                                </a:lnTo>
                                <a:lnTo>
                                  <a:pt x="245" y="523"/>
                                </a:lnTo>
                                <a:lnTo>
                                  <a:pt x="245" y="524"/>
                                </a:lnTo>
                                <a:lnTo>
                                  <a:pt x="245" y="525"/>
                                </a:lnTo>
                                <a:lnTo>
                                  <a:pt x="245" y="526"/>
                                </a:lnTo>
                                <a:lnTo>
                                  <a:pt x="245" y="527"/>
                                </a:lnTo>
                                <a:lnTo>
                                  <a:pt x="246" y="528"/>
                                </a:lnTo>
                                <a:lnTo>
                                  <a:pt x="247" y="528"/>
                                </a:lnTo>
                                <a:lnTo>
                                  <a:pt x="248" y="529"/>
                                </a:lnTo>
                                <a:lnTo>
                                  <a:pt x="250" y="529"/>
                                </a:lnTo>
                                <a:lnTo>
                                  <a:pt x="251" y="530"/>
                                </a:lnTo>
                                <a:lnTo>
                                  <a:pt x="253" y="530"/>
                                </a:lnTo>
                                <a:lnTo>
                                  <a:pt x="254" y="531"/>
                                </a:lnTo>
                                <a:lnTo>
                                  <a:pt x="255" y="532"/>
                                </a:lnTo>
                                <a:lnTo>
                                  <a:pt x="256" y="532"/>
                                </a:lnTo>
                                <a:lnTo>
                                  <a:pt x="256" y="533"/>
                                </a:lnTo>
                                <a:lnTo>
                                  <a:pt x="257" y="534"/>
                                </a:lnTo>
                                <a:lnTo>
                                  <a:pt x="259" y="534"/>
                                </a:lnTo>
                                <a:lnTo>
                                  <a:pt x="260" y="536"/>
                                </a:lnTo>
                                <a:lnTo>
                                  <a:pt x="261" y="538"/>
                                </a:lnTo>
                                <a:lnTo>
                                  <a:pt x="261" y="541"/>
                                </a:lnTo>
                                <a:lnTo>
                                  <a:pt x="261" y="542"/>
                                </a:lnTo>
                                <a:lnTo>
                                  <a:pt x="261" y="544"/>
                                </a:lnTo>
                                <a:lnTo>
                                  <a:pt x="259" y="545"/>
                                </a:lnTo>
                                <a:lnTo>
                                  <a:pt x="260" y="546"/>
                                </a:lnTo>
                                <a:lnTo>
                                  <a:pt x="300" y="531"/>
                                </a:lnTo>
                                <a:moveTo>
                                  <a:pt x="481" y="34"/>
                                </a:moveTo>
                                <a:lnTo>
                                  <a:pt x="480" y="32"/>
                                </a:lnTo>
                                <a:lnTo>
                                  <a:pt x="476" y="22"/>
                                </a:lnTo>
                                <a:lnTo>
                                  <a:pt x="438" y="36"/>
                                </a:lnTo>
                                <a:lnTo>
                                  <a:pt x="415" y="42"/>
                                </a:lnTo>
                                <a:lnTo>
                                  <a:pt x="417" y="42"/>
                                </a:lnTo>
                                <a:lnTo>
                                  <a:pt x="417" y="44"/>
                                </a:lnTo>
                                <a:lnTo>
                                  <a:pt x="420" y="44"/>
                                </a:lnTo>
                                <a:lnTo>
                                  <a:pt x="420" y="46"/>
                                </a:lnTo>
                                <a:lnTo>
                                  <a:pt x="422" y="48"/>
                                </a:lnTo>
                                <a:lnTo>
                                  <a:pt x="424" y="48"/>
                                </a:lnTo>
                                <a:lnTo>
                                  <a:pt x="425" y="50"/>
                                </a:lnTo>
                                <a:lnTo>
                                  <a:pt x="425" y="52"/>
                                </a:lnTo>
                                <a:lnTo>
                                  <a:pt x="426" y="52"/>
                                </a:lnTo>
                                <a:lnTo>
                                  <a:pt x="428" y="54"/>
                                </a:lnTo>
                                <a:lnTo>
                                  <a:pt x="429" y="54"/>
                                </a:lnTo>
                                <a:lnTo>
                                  <a:pt x="429" y="56"/>
                                </a:lnTo>
                                <a:lnTo>
                                  <a:pt x="433" y="56"/>
                                </a:lnTo>
                                <a:lnTo>
                                  <a:pt x="435" y="58"/>
                                </a:lnTo>
                                <a:lnTo>
                                  <a:pt x="437" y="58"/>
                                </a:lnTo>
                                <a:lnTo>
                                  <a:pt x="441" y="56"/>
                                </a:lnTo>
                                <a:lnTo>
                                  <a:pt x="447" y="56"/>
                                </a:lnTo>
                                <a:lnTo>
                                  <a:pt x="451" y="54"/>
                                </a:lnTo>
                                <a:lnTo>
                                  <a:pt x="463" y="50"/>
                                </a:lnTo>
                                <a:lnTo>
                                  <a:pt x="464" y="50"/>
                                </a:lnTo>
                                <a:lnTo>
                                  <a:pt x="468" y="48"/>
                                </a:lnTo>
                                <a:lnTo>
                                  <a:pt x="474" y="48"/>
                                </a:lnTo>
                                <a:lnTo>
                                  <a:pt x="475" y="46"/>
                                </a:lnTo>
                                <a:lnTo>
                                  <a:pt x="477" y="46"/>
                                </a:lnTo>
                                <a:lnTo>
                                  <a:pt x="477" y="44"/>
                                </a:lnTo>
                                <a:lnTo>
                                  <a:pt x="478" y="44"/>
                                </a:lnTo>
                                <a:lnTo>
                                  <a:pt x="479" y="42"/>
                                </a:lnTo>
                                <a:lnTo>
                                  <a:pt x="479" y="40"/>
                                </a:lnTo>
                                <a:lnTo>
                                  <a:pt x="480" y="40"/>
                                </a:lnTo>
                                <a:lnTo>
                                  <a:pt x="480" y="38"/>
                                </a:lnTo>
                                <a:lnTo>
                                  <a:pt x="480" y="36"/>
                                </a:lnTo>
                                <a:lnTo>
                                  <a:pt x="481" y="36"/>
                                </a:lnTo>
                                <a:lnTo>
                                  <a:pt x="481" y="34"/>
                                </a:lnTo>
                                <a:moveTo>
                                  <a:pt x="507" y="383"/>
                                </a:moveTo>
                                <a:lnTo>
                                  <a:pt x="505" y="384"/>
                                </a:lnTo>
                                <a:lnTo>
                                  <a:pt x="504" y="384"/>
                                </a:lnTo>
                                <a:lnTo>
                                  <a:pt x="506" y="385"/>
                                </a:lnTo>
                                <a:lnTo>
                                  <a:pt x="507" y="383"/>
                                </a:lnTo>
                                <a:moveTo>
                                  <a:pt x="538" y="0"/>
                                </a:moveTo>
                                <a:lnTo>
                                  <a:pt x="538" y="0"/>
                                </a:lnTo>
                                <a:lnTo>
                                  <a:pt x="538" y="1"/>
                                </a:lnTo>
                                <a:lnTo>
                                  <a:pt x="538" y="0"/>
                                </a:lnTo>
                                <a:moveTo>
                                  <a:pt x="557" y="132"/>
                                </a:moveTo>
                                <a:lnTo>
                                  <a:pt x="556" y="132"/>
                                </a:lnTo>
                                <a:lnTo>
                                  <a:pt x="556" y="130"/>
                                </a:lnTo>
                                <a:lnTo>
                                  <a:pt x="554" y="130"/>
                                </a:lnTo>
                                <a:lnTo>
                                  <a:pt x="553" y="128"/>
                                </a:lnTo>
                                <a:lnTo>
                                  <a:pt x="551" y="124"/>
                                </a:lnTo>
                                <a:lnTo>
                                  <a:pt x="549" y="124"/>
                                </a:lnTo>
                                <a:lnTo>
                                  <a:pt x="547" y="120"/>
                                </a:lnTo>
                                <a:lnTo>
                                  <a:pt x="542" y="108"/>
                                </a:lnTo>
                                <a:lnTo>
                                  <a:pt x="540" y="108"/>
                                </a:lnTo>
                                <a:lnTo>
                                  <a:pt x="540" y="106"/>
                                </a:lnTo>
                                <a:lnTo>
                                  <a:pt x="539" y="104"/>
                                </a:lnTo>
                                <a:lnTo>
                                  <a:pt x="537" y="100"/>
                                </a:lnTo>
                                <a:lnTo>
                                  <a:pt x="535" y="100"/>
                                </a:lnTo>
                                <a:lnTo>
                                  <a:pt x="534" y="98"/>
                                </a:lnTo>
                                <a:lnTo>
                                  <a:pt x="532" y="98"/>
                                </a:lnTo>
                                <a:lnTo>
                                  <a:pt x="531" y="96"/>
                                </a:lnTo>
                                <a:lnTo>
                                  <a:pt x="529" y="96"/>
                                </a:lnTo>
                                <a:lnTo>
                                  <a:pt x="528" y="94"/>
                                </a:lnTo>
                                <a:lnTo>
                                  <a:pt x="526" y="94"/>
                                </a:lnTo>
                                <a:lnTo>
                                  <a:pt x="525" y="92"/>
                                </a:lnTo>
                                <a:lnTo>
                                  <a:pt x="523" y="92"/>
                                </a:lnTo>
                                <a:lnTo>
                                  <a:pt x="521" y="90"/>
                                </a:lnTo>
                                <a:lnTo>
                                  <a:pt x="521" y="88"/>
                                </a:lnTo>
                                <a:lnTo>
                                  <a:pt x="519" y="88"/>
                                </a:lnTo>
                                <a:lnTo>
                                  <a:pt x="518" y="86"/>
                                </a:lnTo>
                                <a:lnTo>
                                  <a:pt x="517" y="84"/>
                                </a:lnTo>
                                <a:lnTo>
                                  <a:pt x="516" y="80"/>
                                </a:lnTo>
                                <a:lnTo>
                                  <a:pt x="517" y="80"/>
                                </a:lnTo>
                                <a:lnTo>
                                  <a:pt x="517" y="78"/>
                                </a:lnTo>
                                <a:lnTo>
                                  <a:pt x="516" y="78"/>
                                </a:lnTo>
                                <a:lnTo>
                                  <a:pt x="516" y="76"/>
                                </a:lnTo>
                                <a:lnTo>
                                  <a:pt x="517" y="74"/>
                                </a:lnTo>
                                <a:lnTo>
                                  <a:pt x="517" y="72"/>
                                </a:lnTo>
                                <a:lnTo>
                                  <a:pt x="518" y="72"/>
                                </a:lnTo>
                                <a:lnTo>
                                  <a:pt x="518" y="70"/>
                                </a:lnTo>
                                <a:lnTo>
                                  <a:pt x="519" y="68"/>
                                </a:lnTo>
                                <a:lnTo>
                                  <a:pt x="519" y="66"/>
                                </a:lnTo>
                                <a:lnTo>
                                  <a:pt x="520" y="66"/>
                                </a:lnTo>
                                <a:lnTo>
                                  <a:pt x="520" y="64"/>
                                </a:lnTo>
                                <a:lnTo>
                                  <a:pt x="521" y="62"/>
                                </a:lnTo>
                                <a:lnTo>
                                  <a:pt x="521" y="60"/>
                                </a:lnTo>
                                <a:lnTo>
                                  <a:pt x="522" y="58"/>
                                </a:lnTo>
                                <a:lnTo>
                                  <a:pt x="523" y="56"/>
                                </a:lnTo>
                                <a:lnTo>
                                  <a:pt x="523" y="54"/>
                                </a:lnTo>
                                <a:lnTo>
                                  <a:pt x="524" y="52"/>
                                </a:lnTo>
                                <a:lnTo>
                                  <a:pt x="524" y="50"/>
                                </a:lnTo>
                                <a:lnTo>
                                  <a:pt x="525" y="50"/>
                                </a:lnTo>
                                <a:lnTo>
                                  <a:pt x="525" y="48"/>
                                </a:lnTo>
                                <a:lnTo>
                                  <a:pt x="525" y="46"/>
                                </a:lnTo>
                                <a:lnTo>
                                  <a:pt x="525" y="44"/>
                                </a:lnTo>
                                <a:lnTo>
                                  <a:pt x="526" y="42"/>
                                </a:lnTo>
                                <a:lnTo>
                                  <a:pt x="526" y="40"/>
                                </a:lnTo>
                                <a:lnTo>
                                  <a:pt x="526" y="38"/>
                                </a:lnTo>
                                <a:lnTo>
                                  <a:pt x="527" y="38"/>
                                </a:lnTo>
                                <a:lnTo>
                                  <a:pt x="526" y="36"/>
                                </a:lnTo>
                                <a:lnTo>
                                  <a:pt x="526" y="34"/>
                                </a:lnTo>
                                <a:lnTo>
                                  <a:pt x="527" y="34"/>
                                </a:lnTo>
                                <a:lnTo>
                                  <a:pt x="527" y="32"/>
                                </a:lnTo>
                                <a:lnTo>
                                  <a:pt x="527" y="30"/>
                                </a:lnTo>
                                <a:lnTo>
                                  <a:pt x="527" y="28"/>
                                </a:lnTo>
                                <a:lnTo>
                                  <a:pt x="527" y="26"/>
                                </a:lnTo>
                                <a:lnTo>
                                  <a:pt x="528" y="24"/>
                                </a:lnTo>
                                <a:lnTo>
                                  <a:pt x="528" y="22"/>
                                </a:lnTo>
                                <a:lnTo>
                                  <a:pt x="529" y="22"/>
                                </a:lnTo>
                                <a:lnTo>
                                  <a:pt x="529" y="18"/>
                                </a:lnTo>
                                <a:lnTo>
                                  <a:pt x="530" y="18"/>
                                </a:lnTo>
                                <a:lnTo>
                                  <a:pt x="530" y="16"/>
                                </a:lnTo>
                                <a:lnTo>
                                  <a:pt x="531" y="14"/>
                                </a:lnTo>
                                <a:lnTo>
                                  <a:pt x="531" y="12"/>
                                </a:lnTo>
                                <a:lnTo>
                                  <a:pt x="532" y="12"/>
                                </a:lnTo>
                                <a:lnTo>
                                  <a:pt x="532" y="10"/>
                                </a:lnTo>
                                <a:lnTo>
                                  <a:pt x="533" y="10"/>
                                </a:lnTo>
                                <a:lnTo>
                                  <a:pt x="533" y="8"/>
                                </a:lnTo>
                                <a:lnTo>
                                  <a:pt x="534" y="6"/>
                                </a:lnTo>
                                <a:lnTo>
                                  <a:pt x="535" y="4"/>
                                </a:lnTo>
                                <a:lnTo>
                                  <a:pt x="536" y="2"/>
                                </a:lnTo>
                                <a:lnTo>
                                  <a:pt x="537" y="2"/>
                                </a:lnTo>
                                <a:lnTo>
                                  <a:pt x="538" y="1"/>
                                </a:lnTo>
                                <a:lnTo>
                                  <a:pt x="517" y="8"/>
                                </a:lnTo>
                                <a:lnTo>
                                  <a:pt x="517" y="10"/>
                                </a:lnTo>
                                <a:lnTo>
                                  <a:pt x="518" y="10"/>
                                </a:lnTo>
                                <a:lnTo>
                                  <a:pt x="516" y="12"/>
                                </a:lnTo>
                                <a:lnTo>
                                  <a:pt x="517" y="12"/>
                                </a:lnTo>
                                <a:lnTo>
                                  <a:pt x="518" y="16"/>
                                </a:lnTo>
                                <a:lnTo>
                                  <a:pt x="517" y="16"/>
                                </a:lnTo>
                                <a:lnTo>
                                  <a:pt x="517" y="18"/>
                                </a:lnTo>
                                <a:lnTo>
                                  <a:pt x="517" y="20"/>
                                </a:lnTo>
                                <a:lnTo>
                                  <a:pt x="516" y="20"/>
                                </a:lnTo>
                                <a:lnTo>
                                  <a:pt x="516" y="22"/>
                                </a:lnTo>
                                <a:lnTo>
                                  <a:pt x="515" y="24"/>
                                </a:lnTo>
                                <a:lnTo>
                                  <a:pt x="514" y="24"/>
                                </a:lnTo>
                                <a:lnTo>
                                  <a:pt x="513" y="26"/>
                                </a:lnTo>
                                <a:lnTo>
                                  <a:pt x="513" y="28"/>
                                </a:lnTo>
                                <a:lnTo>
                                  <a:pt x="512" y="28"/>
                                </a:lnTo>
                                <a:lnTo>
                                  <a:pt x="512" y="30"/>
                                </a:lnTo>
                                <a:lnTo>
                                  <a:pt x="511" y="30"/>
                                </a:lnTo>
                                <a:lnTo>
                                  <a:pt x="511" y="32"/>
                                </a:lnTo>
                                <a:lnTo>
                                  <a:pt x="509" y="32"/>
                                </a:lnTo>
                                <a:lnTo>
                                  <a:pt x="509" y="34"/>
                                </a:lnTo>
                                <a:lnTo>
                                  <a:pt x="508" y="36"/>
                                </a:lnTo>
                                <a:lnTo>
                                  <a:pt x="507" y="38"/>
                                </a:lnTo>
                                <a:lnTo>
                                  <a:pt x="507" y="40"/>
                                </a:lnTo>
                                <a:lnTo>
                                  <a:pt x="506" y="42"/>
                                </a:lnTo>
                                <a:lnTo>
                                  <a:pt x="507" y="44"/>
                                </a:lnTo>
                                <a:lnTo>
                                  <a:pt x="508" y="46"/>
                                </a:lnTo>
                                <a:lnTo>
                                  <a:pt x="510" y="52"/>
                                </a:lnTo>
                                <a:lnTo>
                                  <a:pt x="511" y="54"/>
                                </a:lnTo>
                                <a:lnTo>
                                  <a:pt x="510" y="56"/>
                                </a:lnTo>
                                <a:lnTo>
                                  <a:pt x="511" y="58"/>
                                </a:lnTo>
                                <a:lnTo>
                                  <a:pt x="511" y="60"/>
                                </a:lnTo>
                                <a:lnTo>
                                  <a:pt x="510" y="62"/>
                                </a:lnTo>
                                <a:lnTo>
                                  <a:pt x="511" y="64"/>
                                </a:lnTo>
                                <a:lnTo>
                                  <a:pt x="510" y="64"/>
                                </a:lnTo>
                                <a:lnTo>
                                  <a:pt x="510" y="66"/>
                                </a:lnTo>
                                <a:lnTo>
                                  <a:pt x="508" y="68"/>
                                </a:lnTo>
                                <a:lnTo>
                                  <a:pt x="508" y="70"/>
                                </a:lnTo>
                                <a:lnTo>
                                  <a:pt x="507" y="70"/>
                                </a:lnTo>
                                <a:lnTo>
                                  <a:pt x="506" y="72"/>
                                </a:lnTo>
                                <a:lnTo>
                                  <a:pt x="505" y="74"/>
                                </a:lnTo>
                                <a:lnTo>
                                  <a:pt x="501" y="76"/>
                                </a:lnTo>
                                <a:lnTo>
                                  <a:pt x="498" y="80"/>
                                </a:lnTo>
                                <a:lnTo>
                                  <a:pt x="494" y="82"/>
                                </a:lnTo>
                                <a:lnTo>
                                  <a:pt x="493" y="84"/>
                                </a:lnTo>
                                <a:lnTo>
                                  <a:pt x="492" y="84"/>
                                </a:lnTo>
                                <a:lnTo>
                                  <a:pt x="491" y="86"/>
                                </a:lnTo>
                                <a:lnTo>
                                  <a:pt x="491" y="88"/>
                                </a:lnTo>
                                <a:lnTo>
                                  <a:pt x="490" y="88"/>
                                </a:lnTo>
                                <a:lnTo>
                                  <a:pt x="490" y="90"/>
                                </a:lnTo>
                                <a:lnTo>
                                  <a:pt x="489" y="90"/>
                                </a:lnTo>
                                <a:lnTo>
                                  <a:pt x="489" y="92"/>
                                </a:lnTo>
                                <a:lnTo>
                                  <a:pt x="487" y="94"/>
                                </a:lnTo>
                                <a:lnTo>
                                  <a:pt x="488" y="94"/>
                                </a:lnTo>
                                <a:lnTo>
                                  <a:pt x="488" y="96"/>
                                </a:lnTo>
                                <a:lnTo>
                                  <a:pt x="487" y="96"/>
                                </a:lnTo>
                                <a:lnTo>
                                  <a:pt x="487" y="98"/>
                                </a:lnTo>
                                <a:lnTo>
                                  <a:pt x="485" y="100"/>
                                </a:lnTo>
                                <a:lnTo>
                                  <a:pt x="486" y="100"/>
                                </a:lnTo>
                                <a:lnTo>
                                  <a:pt x="486" y="102"/>
                                </a:lnTo>
                                <a:lnTo>
                                  <a:pt x="484" y="102"/>
                                </a:lnTo>
                                <a:lnTo>
                                  <a:pt x="485" y="104"/>
                                </a:lnTo>
                                <a:lnTo>
                                  <a:pt x="484" y="106"/>
                                </a:lnTo>
                                <a:lnTo>
                                  <a:pt x="483" y="106"/>
                                </a:lnTo>
                                <a:lnTo>
                                  <a:pt x="482" y="108"/>
                                </a:lnTo>
                                <a:lnTo>
                                  <a:pt x="481" y="110"/>
                                </a:lnTo>
                                <a:lnTo>
                                  <a:pt x="480" y="110"/>
                                </a:lnTo>
                                <a:lnTo>
                                  <a:pt x="479" y="112"/>
                                </a:lnTo>
                                <a:lnTo>
                                  <a:pt x="477" y="112"/>
                                </a:lnTo>
                                <a:lnTo>
                                  <a:pt x="476" y="114"/>
                                </a:lnTo>
                                <a:lnTo>
                                  <a:pt x="455" y="114"/>
                                </a:lnTo>
                                <a:lnTo>
                                  <a:pt x="452" y="116"/>
                                </a:lnTo>
                                <a:lnTo>
                                  <a:pt x="450" y="116"/>
                                </a:lnTo>
                                <a:lnTo>
                                  <a:pt x="448" y="118"/>
                                </a:lnTo>
                                <a:lnTo>
                                  <a:pt x="446" y="120"/>
                                </a:lnTo>
                                <a:lnTo>
                                  <a:pt x="445" y="120"/>
                                </a:lnTo>
                                <a:lnTo>
                                  <a:pt x="445" y="122"/>
                                </a:lnTo>
                                <a:lnTo>
                                  <a:pt x="444" y="124"/>
                                </a:lnTo>
                                <a:lnTo>
                                  <a:pt x="444" y="126"/>
                                </a:lnTo>
                                <a:lnTo>
                                  <a:pt x="443" y="126"/>
                                </a:lnTo>
                                <a:lnTo>
                                  <a:pt x="443" y="128"/>
                                </a:lnTo>
                                <a:lnTo>
                                  <a:pt x="442" y="130"/>
                                </a:lnTo>
                                <a:lnTo>
                                  <a:pt x="442" y="132"/>
                                </a:lnTo>
                                <a:lnTo>
                                  <a:pt x="441" y="132"/>
                                </a:lnTo>
                                <a:lnTo>
                                  <a:pt x="440" y="134"/>
                                </a:lnTo>
                                <a:lnTo>
                                  <a:pt x="438" y="134"/>
                                </a:lnTo>
                                <a:lnTo>
                                  <a:pt x="437" y="136"/>
                                </a:lnTo>
                                <a:lnTo>
                                  <a:pt x="438" y="136"/>
                                </a:lnTo>
                                <a:lnTo>
                                  <a:pt x="439" y="140"/>
                                </a:lnTo>
                                <a:lnTo>
                                  <a:pt x="441" y="146"/>
                                </a:lnTo>
                                <a:lnTo>
                                  <a:pt x="444" y="150"/>
                                </a:lnTo>
                                <a:lnTo>
                                  <a:pt x="446" y="152"/>
                                </a:lnTo>
                                <a:lnTo>
                                  <a:pt x="449" y="156"/>
                                </a:lnTo>
                                <a:lnTo>
                                  <a:pt x="449" y="158"/>
                                </a:lnTo>
                                <a:lnTo>
                                  <a:pt x="451" y="158"/>
                                </a:lnTo>
                                <a:lnTo>
                                  <a:pt x="454" y="164"/>
                                </a:lnTo>
                                <a:lnTo>
                                  <a:pt x="455" y="166"/>
                                </a:lnTo>
                                <a:lnTo>
                                  <a:pt x="456" y="166"/>
                                </a:lnTo>
                                <a:lnTo>
                                  <a:pt x="457" y="168"/>
                                </a:lnTo>
                                <a:lnTo>
                                  <a:pt x="465" y="186"/>
                                </a:lnTo>
                                <a:lnTo>
                                  <a:pt x="469" y="194"/>
                                </a:lnTo>
                                <a:lnTo>
                                  <a:pt x="469" y="196"/>
                                </a:lnTo>
                                <a:lnTo>
                                  <a:pt x="471" y="196"/>
                                </a:lnTo>
                                <a:lnTo>
                                  <a:pt x="472" y="198"/>
                                </a:lnTo>
                                <a:lnTo>
                                  <a:pt x="474" y="204"/>
                                </a:lnTo>
                                <a:lnTo>
                                  <a:pt x="476" y="204"/>
                                </a:lnTo>
                                <a:lnTo>
                                  <a:pt x="478" y="208"/>
                                </a:lnTo>
                                <a:lnTo>
                                  <a:pt x="480" y="210"/>
                                </a:lnTo>
                                <a:lnTo>
                                  <a:pt x="482" y="210"/>
                                </a:lnTo>
                                <a:lnTo>
                                  <a:pt x="481" y="212"/>
                                </a:lnTo>
                                <a:lnTo>
                                  <a:pt x="485" y="218"/>
                                </a:lnTo>
                                <a:lnTo>
                                  <a:pt x="487" y="218"/>
                                </a:lnTo>
                                <a:lnTo>
                                  <a:pt x="487" y="220"/>
                                </a:lnTo>
                                <a:lnTo>
                                  <a:pt x="491" y="228"/>
                                </a:lnTo>
                                <a:lnTo>
                                  <a:pt x="494" y="232"/>
                                </a:lnTo>
                                <a:lnTo>
                                  <a:pt x="495" y="238"/>
                                </a:lnTo>
                                <a:lnTo>
                                  <a:pt x="495" y="240"/>
                                </a:lnTo>
                                <a:lnTo>
                                  <a:pt x="496" y="240"/>
                                </a:lnTo>
                                <a:lnTo>
                                  <a:pt x="495" y="242"/>
                                </a:lnTo>
                                <a:lnTo>
                                  <a:pt x="495" y="244"/>
                                </a:lnTo>
                                <a:lnTo>
                                  <a:pt x="494" y="246"/>
                                </a:lnTo>
                                <a:lnTo>
                                  <a:pt x="495" y="248"/>
                                </a:lnTo>
                                <a:lnTo>
                                  <a:pt x="493" y="250"/>
                                </a:lnTo>
                                <a:lnTo>
                                  <a:pt x="494" y="252"/>
                                </a:lnTo>
                                <a:lnTo>
                                  <a:pt x="492" y="252"/>
                                </a:lnTo>
                                <a:lnTo>
                                  <a:pt x="492" y="254"/>
                                </a:lnTo>
                                <a:lnTo>
                                  <a:pt x="491" y="254"/>
                                </a:lnTo>
                                <a:lnTo>
                                  <a:pt x="491" y="256"/>
                                </a:lnTo>
                                <a:lnTo>
                                  <a:pt x="490" y="256"/>
                                </a:lnTo>
                                <a:lnTo>
                                  <a:pt x="490" y="258"/>
                                </a:lnTo>
                                <a:lnTo>
                                  <a:pt x="488" y="258"/>
                                </a:lnTo>
                                <a:lnTo>
                                  <a:pt x="486" y="260"/>
                                </a:lnTo>
                                <a:lnTo>
                                  <a:pt x="482" y="264"/>
                                </a:lnTo>
                                <a:lnTo>
                                  <a:pt x="480" y="266"/>
                                </a:lnTo>
                                <a:lnTo>
                                  <a:pt x="477" y="266"/>
                                </a:lnTo>
                                <a:lnTo>
                                  <a:pt x="475" y="268"/>
                                </a:lnTo>
                                <a:lnTo>
                                  <a:pt x="463" y="268"/>
                                </a:lnTo>
                                <a:lnTo>
                                  <a:pt x="462" y="266"/>
                                </a:lnTo>
                                <a:lnTo>
                                  <a:pt x="459" y="266"/>
                                </a:lnTo>
                                <a:lnTo>
                                  <a:pt x="459" y="264"/>
                                </a:lnTo>
                                <a:lnTo>
                                  <a:pt x="457" y="264"/>
                                </a:lnTo>
                                <a:lnTo>
                                  <a:pt x="455" y="262"/>
                                </a:lnTo>
                                <a:lnTo>
                                  <a:pt x="454" y="258"/>
                                </a:lnTo>
                                <a:lnTo>
                                  <a:pt x="454" y="256"/>
                                </a:lnTo>
                                <a:lnTo>
                                  <a:pt x="454" y="254"/>
                                </a:lnTo>
                                <a:lnTo>
                                  <a:pt x="451" y="244"/>
                                </a:lnTo>
                                <a:lnTo>
                                  <a:pt x="448" y="244"/>
                                </a:lnTo>
                                <a:lnTo>
                                  <a:pt x="448" y="242"/>
                                </a:lnTo>
                                <a:lnTo>
                                  <a:pt x="443" y="242"/>
                                </a:lnTo>
                                <a:lnTo>
                                  <a:pt x="442" y="240"/>
                                </a:lnTo>
                                <a:lnTo>
                                  <a:pt x="437" y="240"/>
                                </a:lnTo>
                                <a:lnTo>
                                  <a:pt x="437" y="238"/>
                                </a:lnTo>
                                <a:lnTo>
                                  <a:pt x="432" y="238"/>
                                </a:lnTo>
                                <a:lnTo>
                                  <a:pt x="432" y="236"/>
                                </a:lnTo>
                                <a:lnTo>
                                  <a:pt x="429" y="236"/>
                                </a:lnTo>
                                <a:lnTo>
                                  <a:pt x="429" y="234"/>
                                </a:lnTo>
                                <a:lnTo>
                                  <a:pt x="426" y="234"/>
                                </a:lnTo>
                                <a:lnTo>
                                  <a:pt x="423" y="228"/>
                                </a:lnTo>
                                <a:lnTo>
                                  <a:pt x="422" y="224"/>
                                </a:lnTo>
                                <a:lnTo>
                                  <a:pt x="421" y="220"/>
                                </a:lnTo>
                                <a:lnTo>
                                  <a:pt x="421" y="218"/>
                                </a:lnTo>
                                <a:lnTo>
                                  <a:pt x="421" y="216"/>
                                </a:lnTo>
                                <a:lnTo>
                                  <a:pt x="421" y="214"/>
                                </a:lnTo>
                                <a:lnTo>
                                  <a:pt x="422" y="214"/>
                                </a:lnTo>
                                <a:lnTo>
                                  <a:pt x="422" y="212"/>
                                </a:lnTo>
                                <a:lnTo>
                                  <a:pt x="423" y="210"/>
                                </a:lnTo>
                                <a:lnTo>
                                  <a:pt x="423" y="208"/>
                                </a:lnTo>
                                <a:lnTo>
                                  <a:pt x="424" y="206"/>
                                </a:lnTo>
                                <a:lnTo>
                                  <a:pt x="423" y="206"/>
                                </a:lnTo>
                                <a:lnTo>
                                  <a:pt x="425" y="204"/>
                                </a:lnTo>
                                <a:lnTo>
                                  <a:pt x="425" y="202"/>
                                </a:lnTo>
                                <a:lnTo>
                                  <a:pt x="426" y="200"/>
                                </a:lnTo>
                                <a:lnTo>
                                  <a:pt x="426" y="198"/>
                                </a:lnTo>
                                <a:lnTo>
                                  <a:pt x="427" y="198"/>
                                </a:lnTo>
                                <a:lnTo>
                                  <a:pt x="427" y="196"/>
                                </a:lnTo>
                                <a:lnTo>
                                  <a:pt x="428" y="194"/>
                                </a:lnTo>
                                <a:lnTo>
                                  <a:pt x="428" y="192"/>
                                </a:lnTo>
                                <a:lnTo>
                                  <a:pt x="429" y="192"/>
                                </a:lnTo>
                                <a:lnTo>
                                  <a:pt x="429" y="190"/>
                                </a:lnTo>
                                <a:lnTo>
                                  <a:pt x="428" y="190"/>
                                </a:lnTo>
                                <a:lnTo>
                                  <a:pt x="430" y="188"/>
                                </a:lnTo>
                                <a:lnTo>
                                  <a:pt x="430" y="186"/>
                                </a:lnTo>
                                <a:lnTo>
                                  <a:pt x="431" y="186"/>
                                </a:lnTo>
                                <a:lnTo>
                                  <a:pt x="431" y="184"/>
                                </a:lnTo>
                                <a:lnTo>
                                  <a:pt x="430" y="184"/>
                                </a:lnTo>
                                <a:lnTo>
                                  <a:pt x="432" y="182"/>
                                </a:lnTo>
                                <a:lnTo>
                                  <a:pt x="431" y="182"/>
                                </a:lnTo>
                                <a:lnTo>
                                  <a:pt x="431" y="180"/>
                                </a:lnTo>
                                <a:lnTo>
                                  <a:pt x="433" y="180"/>
                                </a:lnTo>
                                <a:lnTo>
                                  <a:pt x="432" y="178"/>
                                </a:lnTo>
                                <a:lnTo>
                                  <a:pt x="434" y="176"/>
                                </a:lnTo>
                                <a:lnTo>
                                  <a:pt x="434" y="174"/>
                                </a:lnTo>
                                <a:lnTo>
                                  <a:pt x="435" y="174"/>
                                </a:lnTo>
                                <a:lnTo>
                                  <a:pt x="435" y="172"/>
                                </a:lnTo>
                                <a:lnTo>
                                  <a:pt x="436" y="170"/>
                                </a:lnTo>
                                <a:lnTo>
                                  <a:pt x="436" y="168"/>
                                </a:lnTo>
                                <a:lnTo>
                                  <a:pt x="435" y="168"/>
                                </a:lnTo>
                                <a:lnTo>
                                  <a:pt x="437" y="166"/>
                                </a:lnTo>
                                <a:lnTo>
                                  <a:pt x="436" y="166"/>
                                </a:lnTo>
                                <a:lnTo>
                                  <a:pt x="436" y="164"/>
                                </a:lnTo>
                                <a:lnTo>
                                  <a:pt x="435" y="162"/>
                                </a:lnTo>
                                <a:lnTo>
                                  <a:pt x="433" y="162"/>
                                </a:lnTo>
                                <a:lnTo>
                                  <a:pt x="432" y="164"/>
                                </a:lnTo>
                                <a:lnTo>
                                  <a:pt x="431" y="164"/>
                                </a:lnTo>
                                <a:lnTo>
                                  <a:pt x="430" y="166"/>
                                </a:lnTo>
                                <a:lnTo>
                                  <a:pt x="429" y="166"/>
                                </a:lnTo>
                                <a:lnTo>
                                  <a:pt x="427" y="168"/>
                                </a:lnTo>
                                <a:lnTo>
                                  <a:pt x="424" y="170"/>
                                </a:lnTo>
                                <a:lnTo>
                                  <a:pt x="421" y="170"/>
                                </a:lnTo>
                                <a:lnTo>
                                  <a:pt x="417" y="172"/>
                                </a:lnTo>
                                <a:lnTo>
                                  <a:pt x="414" y="172"/>
                                </a:lnTo>
                                <a:lnTo>
                                  <a:pt x="414" y="170"/>
                                </a:lnTo>
                                <a:lnTo>
                                  <a:pt x="409" y="170"/>
                                </a:lnTo>
                                <a:lnTo>
                                  <a:pt x="408" y="168"/>
                                </a:lnTo>
                                <a:lnTo>
                                  <a:pt x="406" y="168"/>
                                </a:lnTo>
                                <a:lnTo>
                                  <a:pt x="404" y="164"/>
                                </a:lnTo>
                                <a:lnTo>
                                  <a:pt x="401" y="158"/>
                                </a:lnTo>
                                <a:lnTo>
                                  <a:pt x="400" y="154"/>
                                </a:lnTo>
                                <a:lnTo>
                                  <a:pt x="398" y="148"/>
                                </a:lnTo>
                                <a:lnTo>
                                  <a:pt x="399" y="146"/>
                                </a:lnTo>
                                <a:lnTo>
                                  <a:pt x="398" y="146"/>
                                </a:lnTo>
                                <a:lnTo>
                                  <a:pt x="398" y="144"/>
                                </a:lnTo>
                                <a:lnTo>
                                  <a:pt x="398" y="142"/>
                                </a:lnTo>
                                <a:lnTo>
                                  <a:pt x="399" y="142"/>
                                </a:lnTo>
                                <a:lnTo>
                                  <a:pt x="399" y="140"/>
                                </a:lnTo>
                                <a:lnTo>
                                  <a:pt x="400" y="138"/>
                                </a:lnTo>
                                <a:lnTo>
                                  <a:pt x="400" y="136"/>
                                </a:lnTo>
                                <a:lnTo>
                                  <a:pt x="401" y="136"/>
                                </a:lnTo>
                                <a:lnTo>
                                  <a:pt x="401" y="134"/>
                                </a:lnTo>
                                <a:lnTo>
                                  <a:pt x="401" y="132"/>
                                </a:lnTo>
                                <a:lnTo>
                                  <a:pt x="402" y="132"/>
                                </a:lnTo>
                                <a:lnTo>
                                  <a:pt x="401" y="130"/>
                                </a:lnTo>
                                <a:lnTo>
                                  <a:pt x="401" y="128"/>
                                </a:lnTo>
                                <a:lnTo>
                                  <a:pt x="399" y="124"/>
                                </a:lnTo>
                                <a:lnTo>
                                  <a:pt x="399" y="122"/>
                                </a:lnTo>
                                <a:lnTo>
                                  <a:pt x="398" y="120"/>
                                </a:lnTo>
                                <a:lnTo>
                                  <a:pt x="397" y="120"/>
                                </a:lnTo>
                                <a:lnTo>
                                  <a:pt x="397" y="118"/>
                                </a:lnTo>
                                <a:lnTo>
                                  <a:pt x="394" y="120"/>
                                </a:lnTo>
                                <a:lnTo>
                                  <a:pt x="393" y="122"/>
                                </a:lnTo>
                                <a:lnTo>
                                  <a:pt x="389" y="124"/>
                                </a:lnTo>
                                <a:lnTo>
                                  <a:pt x="388" y="126"/>
                                </a:lnTo>
                                <a:lnTo>
                                  <a:pt x="385" y="128"/>
                                </a:lnTo>
                                <a:lnTo>
                                  <a:pt x="384" y="130"/>
                                </a:lnTo>
                                <a:lnTo>
                                  <a:pt x="383" y="130"/>
                                </a:lnTo>
                                <a:lnTo>
                                  <a:pt x="382" y="132"/>
                                </a:lnTo>
                                <a:lnTo>
                                  <a:pt x="380" y="134"/>
                                </a:lnTo>
                                <a:lnTo>
                                  <a:pt x="381" y="134"/>
                                </a:lnTo>
                                <a:lnTo>
                                  <a:pt x="380" y="136"/>
                                </a:lnTo>
                                <a:lnTo>
                                  <a:pt x="379" y="136"/>
                                </a:lnTo>
                                <a:lnTo>
                                  <a:pt x="378" y="138"/>
                                </a:lnTo>
                                <a:lnTo>
                                  <a:pt x="376" y="140"/>
                                </a:lnTo>
                                <a:lnTo>
                                  <a:pt x="377" y="142"/>
                                </a:lnTo>
                                <a:lnTo>
                                  <a:pt x="375" y="142"/>
                                </a:lnTo>
                                <a:lnTo>
                                  <a:pt x="375" y="144"/>
                                </a:lnTo>
                                <a:lnTo>
                                  <a:pt x="374" y="144"/>
                                </a:lnTo>
                                <a:lnTo>
                                  <a:pt x="373" y="146"/>
                                </a:lnTo>
                                <a:lnTo>
                                  <a:pt x="374" y="146"/>
                                </a:lnTo>
                                <a:lnTo>
                                  <a:pt x="375" y="148"/>
                                </a:lnTo>
                                <a:lnTo>
                                  <a:pt x="376" y="150"/>
                                </a:lnTo>
                                <a:lnTo>
                                  <a:pt x="378" y="152"/>
                                </a:lnTo>
                                <a:lnTo>
                                  <a:pt x="378" y="154"/>
                                </a:lnTo>
                                <a:lnTo>
                                  <a:pt x="379" y="154"/>
                                </a:lnTo>
                                <a:lnTo>
                                  <a:pt x="384" y="162"/>
                                </a:lnTo>
                                <a:lnTo>
                                  <a:pt x="385" y="166"/>
                                </a:lnTo>
                                <a:lnTo>
                                  <a:pt x="385" y="168"/>
                                </a:lnTo>
                                <a:lnTo>
                                  <a:pt x="384" y="168"/>
                                </a:lnTo>
                                <a:lnTo>
                                  <a:pt x="384" y="170"/>
                                </a:lnTo>
                                <a:lnTo>
                                  <a:pt x="385" y="172"/>
                                </a:lnTo>
                                <a:lnTo>
                                  <a:pt x="384" y="172"/>
                                </a:lnTo>
                                <a:lnTo>
                                  <a:pt x="384" y="174"/>
                                </a:lnTo>
                                <a:lnTo>
                                  <a:pt x="382" y="176"/>
                                </a:lnTo>
                                <a:lnTo>
                                  <a:pt x="383" y="176"/>
                                </a:lnTo>
                                <a:lnTo>
                                  <a:pt x="383" y="178"/>
                                </a:lnTo>
                                <a:lnTo>
                                  <a:pt x="382" y="178"/>
                                </a:lnTo>
                                <a:lnTo>
                                  <a:pt x="381" y="180"/>
                                </a:lnTo>
                                <a:lnTo>
                                  <a:pt x="380" y="182"/>
                                </a:lnTo>
                                <a:lnTo>
                                  <a:pt x="379" y="184"/>
                                </a:lnTo>
                                <a:lnTo>
                                  <a:pt x="378" y="186"/>
                                </a:lnTo>
                                <a:lnTo>
                                  <a:pt x="377" y="186"/>
                                </a:lnTo>
                                <a:lnTo>
                                  <a:pt x="376" y="188"/>
                                </a:lnTo>
                                <a:lnTo>
                                  <a:pt x="375" y="190"/>
                                </a:lnTo>
                                <a:lnTo>
                                  <a:pt x="373" y="192"/>
                                </a:lnTo>
                                <a:lnTo>
                                  <a:pt x="374" y="192"/>
                                </a:lnTo>
                                <a:lnTo>
                                  <a:pt x="375" y="194"/>
                                </a:lnTo>
                                <a:lnTo>
                                  <a:pt x="376" y="196"/>
                                </a:lnTo>
                                <a:lnTo>
                                  <a:pt x="376" y="198"/>
                                </a:lnTo>
                                <a:lnTo>
                                  <a:pt x="375" y="200"/>
                                </a:lnTo>
                                <a:lnTo>
                                  <a:pt x="374" y="202"/>
                                </a:lnTo>
                                <a:lnTo>
                                  <a:pt x="373" y="204"/>
                                </a:lnTo>
                                <a:lnTo>
                                  <a:pt x="372" y="206"/>
                                </a:lnTo>
                                <a:lnTo>
                                  <a:pt x="371" y="206"/>
                                </a:lnTo>
                                <a:lnTo>
                                  <a:pt x="371" y="208"/>
                                </a:lnTo>
                                <a:lnTo>
                                  <a:pt x="369" y="210"/>
                                </a:lnTo>
                                <a:lnTo>
                                  <a:pt x="369" y="212"/>
                                </a:lnTo>
                                <a:lnTo>
                                  <a:pt x="369" y="214"/>
                                </a:lnTo>
                                <a:lnTo>
                                  <a:pt x="368" y="216"/>
                                </a:lnTo>
                                <a:lnTo>
                                  <a:pt x="368" y="218"/>
                                </a:lnTo>
                                <a:lnTo>
                                  <a:pt x="368" y="220"/>
                                </a:lnTo>
                                <a:lnTo>
                                  <a:pt x="368" y="222"/>
                                </a:lnTo>
                                <a:lnTo>
                                  <a:pt x="369" y="228"/>
                                </a:lnTo>
                                <a:lnTo>
                                  <a:pt x="372" y="232"/>
                                </a:lnTo>
                                <a:lnTo>
                                  <a:pt x="375" y="238"/>
                                </a:lnTo>
                                <a:lnTo>
                                  <a:pt x="376" y="240"/>
                                </a:lnTo>
                                <a:lnTo>
                                  <a:pt x="377" y="240"/>
                                </a:lnTo>
                                <a:lnTo>
                                  <a:pt x="380" y="246"/>
                                </a:lnTo>
                                <a:lnTo>
                                  <a:pt x="382" y="246"/>
                                </a:lnTo>
                                <a:lnTo>
                                  <a:pt x="385" y="252"/>
                                </a:lnTo>
                                <a:lnTo>
                                  <a:pt x="386" y="252"/>
                                </a:lnTo>
                                <a:lnTo>
                                  <a:pt x="388" y="254"/>
                                </a:lnTo>
                                <a:lnTo>
                                  <a:pt x="390" y="260"/>
                                </a:lnTo>
                                <a:lnTo>
                                  <a:pt x="393" y="266"/>
                                </a:lnTo>
                                <a:lnTo>
                                  <a:pt x="395" y="270"/>
                                </a:lnTo>
                                <a:lnTo>
                                  <a:pt x="396" y="270"/>
                                </a:lnTo>
                                <a:lnTo>
                                  <a:pt x="396" y="272"/>
                                </a:lnTo>
                                <a:lnTo>
                                  <a:pt x="398" y="274"/>
                                </a:lnTo>
                                <a:lnTo>
                                  <a:pt x="399" y="276"/>
                                </a:lnTo>
                                <a:lnTo>
                                  <a:pt x="401" y="280"/>
                                </a:lnTo>
                                <a:lnTo>
                                  <a:pt x="402" y="282"/>
                                </a:lnTo>
                                <a:lnTo>
                                  <a:pt x="403" y="284"/>
                                </a:lnTo>
                                <a:lnTo>
                                  <a:pt x="404" y="284"/>
                                </a:lnTo>
                                <a:lnTo>
                                  <a:pt x="406" y="288"/>
                                </a:lnTo>
                                <a:lnTo>
                                  <a:pt x="407" y="290"/>
                                </a:lnTo>
                                <a:lnTo>
                                  <a:pt x="409" y="290"/>
                                </a:lnTo>
                                <a:lnTo>
                                  <a:pt x="410" y="292"/>
                                </a:lnTo>
                                <a:lnTo>
                                  <a:pt x="412" y="292"/>
                                </a:lnTo>
                                <a:lnTo>
                                  <a:pt x="414" y="296"/>
                                </a:lnTo>
                                <a:lnTo>
                                  <a:pt x="416" y="296"/>
                                </a:lnTo>
                                <a:lnTo>
                                  <a:pt x="416" y="298"/>
                                </a:lnTo>
                                <a:lnTo>
                                  <a:pt x="419" y="298"/>
                                </a:lnTo>
                                <a:lnTo>
                                  <a:pt x="419" y="300"/>
                                </a:lnTo>
                                <a:lnTo>
                                  <a:pt x="420" y="300"/>
                                </a:lnTo>
                                <a:lnTo>
                                  <a:pt x="421" y="302"/>
                                </a:lnTo>
                                <a:lnTo>
                                  <a:pt x="423" y="302"/>
                                </a:lnTo>
                                <a:lnTo>
                                  <a:pt x="426" y="308"/>
                                </a:lnTo>
                                <a:lnTo>
                                  <a:pt x="428" y="310"/>
                                </a:lnTo>
                                <a:lnTo>
                                  <a:pt x="429" y="312"/>
                                </a:lnTo>
                                <a:lnTo>
                                  <a:pt x="430" y="316"/>
                                </a:lnTo>
                                <a:lnTo>
                                  <a:pt x="432" y="320"/>
                                </a:lnTo>
                                <a:lnTo>
                                  <a:pt x="444" y="320"/>
                                </a:lnTo>
                                <a:lnTo>
                                  <a:pt x="446" y="326"/>
                                </a:lnTo>
                                <a:lnTo>
                                  <a:pt x="447" y="328"/>
                                </a:lnTo>
                                <a:lnTo>
                                  <a:pt x="448" y="330"/>
                                </a:lnTo>
                                <a:lnTo>
                                  <a:pt x="451" y="330"/>
                                </a:lnTo>
                                <a:lnTo>
                                  <a:pt x="453" y="328"/>
                                </a:lnTo>
                                <a:lnTo>
                                  <a:pt x="455" y="328"/>
                                </a:lnTo>
                                <a:lnTo>
                                  <a:pt x="457" y="326"/>
                                </a:lnTo>
                                <a:lnTo>
                                  <a:pt x="459" y="324"/>
                                </a:lnTo>
                                <a:lnTo>
                                  <a:pt x="460" y="322"/>
                                </a:lnTo>
                                <a:lnTo>
                                  <a:pt x="458" y="318"/>
                                </a:lnTo>
                                <a:lnTo>
                                  <a:pt x="457" y="314"/>
                                </a:lnTo>
                                <a:lnTo>
                                  <a:pt x="456" y="312"/>
                                </a:lnTo>
                                <a:lnTo>
                                  <a:pt x="454" y="308"/>
                                </a:lnTo>
                                <a:lnTo>
                                  <a:pt x="454" y="306"/>
                                </a:lnTo>
                                <a:lnTo>
                                  <a:pt x="455" y="306"/>
                                </a:lnTo>
                                <a:lnTo>
                                  <a:pt x="457" y="304"/>
                                </a:lnTo>
                                <a:lnTo>
                                  <a:pt x="459" y="304"/>
                                </a:lnTo>
                                <a:lnTo>
                                  <a:pt x="464" y="302"/>
                                </a:lnTo>
                                <a:lnTo>
                                  <a:pt x="466" y="302"/>
                                </a:lnTo>
                                <a:lnTo>
                                  <a:pt x="467" y="300"/>
                                </a:lnTo>
                                <a:lnTo>
                                  <a:pt x="468" y="298"/>
                                </a:lnTo>
                                <a:lnTo>
                                  <a:pt x="468" y="296"/>
                                </a:lnTo>
                                <a:lnTo>
                                  <a:pt x="469" y="296"/>
                                </a:lnTo>
                                <a:lnTo>
                                  <a:pt x="469" y="294"/>
                                </a:lnTo>
                                <a:lnTo>
                                  <a:pt x="470" y="292"/>
                                </a:lnTo>
                                <a:lnTo>
                                  <a:pt x="470" y="290"/>
                                </a:lnTo>
                                <a:lnTo>
                                  <a:pt x="471" y="290"/>
                                </a:lnTo>
                                <a:lnTo>
                                  <a:pt x="471" y="288"/>
                                </a:lnTo>
                                <a:lnTo>
                                  <a:pt x="470" y="284"/>
                                </a:lnTo>
                                <a:lnTo>
                                  <a:pt x="471" y="284"/>
                                </a:lnTo>
                                <a:lnTo>
                                  <a:pt x="471" y="282"/>
                                </a:lnTo>
                                <a:lnTo>
                                  <a:pt x="470" y="280"/>
                                </a:lnTo>
                                <a:lnTo>
                                  <a:pt x="471" y="278"/>
                                </a:lnTo>
                                <a:lnTo>
                                  <a:pt x="471" y="276"/>
                                </a:lnTo>
                                <a:lnTo>
                                  <a:pt x="472" y="276"/>
                                </a:lnTo>
                                <a:lnTo>
                                  <a:pt x="473" y="274"/>
                                </a:lnTo>
                                <a:lnTo>
                                  <a:pt x="475" y="272"/>
                                </a:lnTo>
                                <a:lnTo>
                                  <a:pt x="476" y="272"/>
                                </a:lnTo>
                                <a:lnTo>
                                  <a:pt x="478" y="270"/>
                                </a:lnTo>
                                <a:lnTo>
                                  <a:pt x="480" y="270"/>
                                </a:lnTo>
                                <a:lnTo>
                                  <a:pt x="481" y="268"/>
                                </a:lnTo>
                                <a:lnTo>
                                  <a:pt x="483" y="268"/>
                                </a:lnTo>
                                <a:lnTo>
                                  <a:pt x="486" y="266"/>
                                </a:lnTo>
                                <a:lnTo>
                                  <a:pt x="493" y="266"/>
                                </a:lnTo>
                                <a:lnTo>
                                  <a:pt x="494" y="268"/>
                                </a:lnTo>
                                <a:lnTo>
                                  <a:pt x="496" y="268"/>
                                </a:lnTo>
                                <a:lnTo>
                                  <a:pt x="498" y="272"/>
                                </a:lnTo>
                                <a:lnTo>
                                  <a:pt x="499" y="274"/>
                                </a:lnTo>
                                <a:lnTo>
                                  <a:pt x="501" y="278"/>
                                </a:lnTo>
                                <a:lnTo>
                                  <a:pt x="503" y="284"/>
                                </a:lnTo>
                                <a:lnTo>
                                  <a:pt x="502" y="286"/>
                                </a:lnTo>
                                <a:lnTo>
                                  <a:pt x="502" y="288"/>
                                </a:lnTo>
                                <a:lnTo>
                                  <a:pt x="503" y="290"/>
                                </a:lnTo>
                                <a:lnTo>
                                  <a:pt x="502" y="292"/>
                                </a:lnTo>
                                <a:lnTo>
                                  <a:pt x="504" y="298"/>
                                </a:lnTo>
                                <a:lnTo>
                                  <a:pt x="505" y="300"/>
                                </a:lnTo>
                                <a:lnTo>
                                  <a:pt x="504" y="300"/>
                                </a:lnTo>
                                <a:lnTo>
                                  <a:pt x="505" y="304"/>
                                </a:lnTo>
                                <a:lnTo>
                                  <a:pt x="505" y="306"/>
                                </a:lnTo>
                                <a:lnTo>
                                  <a:pt x="507" y="306"/>
                                </a:lnTo>
                                <a:lnTo>
                                  <a:pt x="509" y="310"/>
                                </a:lnTo>
                                <a:lnTo>
                                  <a:pt x="510" y="312"/>
                                </a:lnTo>
                                <a:lnTo>
                                  <a:pt x="512" y="312"/>
                                </a:lnTo>
                                <a:lnTo>
                                  <a:pt x="513" y="314"/>
                                </a:lnTo>
                                <a:lnTo>
                                  <a:pt x="515" y="314"/>
                                </a:lnTo>
                                <a:lnTo>
                                  <a:pt x="515" y="316"/>
                                </a:lnTo>
                                <a:lnTo>
                                  <a:pt x="517" y="316"/>
                                </a:lnTo>
                                <a:lnTo>
                                  <a:pt x="517" y="318"/>
                                </a:lnTo>
                                <a:lnTo>
                                  <a:pt x="519" y="318"/>
                                </a:lnTo>
                                <a:lnTo>
                                  <a:pt x="520" y="320"/>
                                </a:lnTo>
                                <a:lnTo>
                                  <a:pt x="521" y="320"/>
                                </a:lnTo>
                                <a:lnTo>
                                  <a:pt x="522" y="322"/>
                                </a:lnTo>
                                <a:lnTo>
                                  <a:pt x="524" y="324"/>
                                </a:lnTo>
                                <a:lnTo>
                                  <a:pt x="525" y="326"/>
                                </a:lnTo>
                                <a:lnTo>
                                  <a:pt x="525" y="328"/>
                                </a:lnTo>
                                <a:lnTo>
                                  <a:pt x="524" y="330"/>
                                </a:lnTo>
                                <a:lnTo>
                                  <a:pt x="525" y="332"/>
                                </a:lnTo>
                                <a:lnTo>
                                  <a:pt x="524" y="334"/>
                                </a:lnTo>
                                <a:lnTo>
                                  <a:pt x="523" y="334"/>
                                </a:lnTo>
                                <a:lnTo>
                                  <a:pt x="522" y="336"/>
                                </a:lnTo>
                                <a:lnTo>
                                  <a:pt x="521" y="338"/>
                                </a:lnTo>
                                <a:lnTo>
                                  <a:pt x="520" y="338"/>
                                </a:lnTo>
                                <a:lnTo>
                                  <a:pt x="519" y="340"/>
                                </a:lnTo>
                                <a:lnTo>
                                  <a:pt x="518" y="342"/>
                                </a:lnTo>
                                <a:lnTo>
                                  <a:pt x="518" y="344"/>
                                </a:lnTo>
                                <a:lnTo>
                                  <a:pt x="517" y="344"/>
                                </a:lnTo>
                                <a:lnTo>
                                  <a:pt x="517" y="346"/>
                                </a:lnTo>
                                <a:lnTo>
                                  <a:pt x="516" y="348"/>
                                </a:lnTo>
                                <a:lnTo>
                                  <a:pt x="516" y="350"/>
                                </a:lnTo>
                                <a:lnTo>
                                  <a:pt x="517" y="350"/>
                                </a:lnTo>
                                <a:lnTo>
                                  <a:pt x="516" y="352"/>
                                </a:lnTo>
                                <a:lnTo>
                                  <a:pt x="516" y="354"/>
                                </a:lnTo>
                                <a:lnTo>
                                  <a:pt x="519" y="362"/>
                                </a:lnTo>
                                <a:lnTo>
                                  <a:pt x="518" y="364"/>
                                </a:lnTo>
                                <a:lnTo>
                                  <a:pt x="519" y="364"/>
                                </a:lnTo>
                                <a:lnTo>
                                  <a:pt x="542" y="318"/>
                                </a:lnTo>
                                <a:lnTo>
                                  <a:pt x="552" y="254"/>
                                </a:lnTo>
                                <a:lnTo>
                                  <a:pt x="552" y="248"/>
                                </a:lnTo>
                                <a:lnTo>
                                  <a:pt x="551" y="248"/>
                                </a:lnTo>
                                <a:lnTo>
                                  <a:pt x="550" y="246"/>
                                </a:lnTo>
                                <a:lnTo>
                                  <a:pt x="548" y="246"/>
                                </a:lnTo>
                                <a:lnTo>
                                  <a:pt x="546" y="242"/>
                                </a:lnTo>
                                <a:lnTo>
                                  <a:pt x="544" y="242"/>
                                </a:lnTo>
                                <a:lnTo>
                                  <a:pt x="543" y="240"/>
                                </a:lnTo>
                                <a:lnTo>
                                  <a:pt x="541" y="240"/>
                                </a:lnTo>
                                <a:lnTo>
                                  <a:pt x="539" y="238"/>
                                </a:lnTo>
                                <a:lnTo>
                                  <a:pt x="538" y="236"/>
                                </a:lnTo>
                                <a:lnTo>
                                  <a:pt x="536" y="236"/>
                                </a:lnTo>
                                <a:lnTo>
                                  <a:pt x="536" y="234"/>
                                </a:lnTo>
                                <a:lnTo>
                                  <a:pt x="534" y="234"/>
                                </a:lnTo>
                                <a:lnTo>
                                  <a:pt x="533" y="232"/>
                                </a:lnTo>
                                <a:lnTo>
                                  <a:pt x="532" y="230"/>
                                </a:lnTo>
                                <a:lnTo>
                                  <a:pt x="530" y="230"/>
                                </a:lnTo>
                                <a:lnTo>
                                  <a:pt x="528" y="226"/>
                                </a:lnTo>
                                <a:lnTo>
                                  <a:pt x="526" y="226"/>
                                </a:lnTo>
                                <a:lnTo>
                                  <a:pt x="525" y="224"/>
                                </a:lnTo>
                                <a:lnTo>
                                  <a:pt x="524" y="222"/>
                                </a:lnTo>
                                <a:lnTo>
                                  <a:pt x="524" y="220"/>
                                </a:lnTo>
                                <a:lnTo>
                                  <a:pt x="522" y="220"/>
                                </a:lnTo>
                                <a:lnTo>
                                  <a:pt x="520" y="216"/>
                                </a:lnTo>
                                <a:lnTo>
                                  <a:pt x="519" y="214"/>
                                </a:lnTo>
                                <a:lnTo>
                                  <a:pt x="517" y="214"/>
                                </a:lnTo>
                                <a:lnTo>
                                  <a:pt x="517" y="212"/>
                                </a:lnTo>
                                <a:lnTo>
                                  <a:pt x="514" y="206"/>
                                </a:lnTo>
                                <a:lnTo>
                                  <a:pt x="511" y="202"/>
                                </a:lnTo>
                                <a:lnTo>
                                  <a:pt x="508" y="194"/>
                                </a:lnTo>
                                <a:lnTo>
                                  <a:pt x="508" y="192"/>
                                </a:lnTo>
                                <a:lnTo>
                                  <a:pt x="509" y="190"/>
                                </a:lnTo>
                                <a:lnTo>
                                  <a:pt x="508" y="188"/>
                                </a:lnTo>
                                <a:lnTo>
                                  <a:pt x="508" y="186"/>
                                </a:lnTo>
                                <a:lnTo>
                                  <a:pt x="507" y="184"/>
                                </a:lnTo>
                                <a:lnTo>
                                  <a:pt x="508" y="184"/>
                                </a:lnTo>
                                <a:lnTo>
                                  <a:pt x="508" y="182"/>
                                </a:lnTo>
                                <a:lnTo>
                                  <a:pt x="508" y="180"/>
                                </a:lnTo>
                                <a:lnTo>
                                  <a:pt x="509" y="180"/>
                                </a:lnTo>
                                <a:lnTo>
                                  <a:pt x="508" y="176"/>
                                </a:lnTo>
                                <a:lnTo>
                                  <a:pt x="509" y="176"/>
                                </a:lnTo>
                                <a:lnTo>
                                  <a:pt x="509" y="174"/>
                                </a:lnTo>
                                <a:lnTo>
                                  <a:pt x="511" y="172"/>
                                </a:lnTo>
                                <a:lnTo>
                                  <a:pt x="510" y="172"/>
                                </a:lnTo>
                                <a:lnTo>
                                  <a:pt x="510" y="170"/>
                                </a:lnTo>
                                <a:lnTo>
                                  <a:pt x="511" y="170"/>
                                </a:lnTo>
                                <a:lnTo>
                                  <a:pt x="512" y="168"/>
                                </a:lnTo>
                                <a:lnTo>
                                  <a:pt x="511" y="168"/>
                                </a:lnTo>
                                <a:lnTo>
                                  <a:pt x="513" y="166"/>
                                </a:lnTo>
                                <a:lnTo>
                                  <a:pt x="514" y="166"/>
                                </a:lnTo>
                                <a:lnTo>
                                  <a:pt x="514" y="164"/>
                                </a:lnTo>
                                <a:lnTo>
                                  <a:pt x="515" y="164"/>
                                </a:lnTo>
                                <a:lnTo>
                                  <a:pt x="515" y="162"/>
                                </a:lnTo>
                                <a:lnTo>
                                  <a:pt x="516" y="162"/>
                                </a:lnTo>
                                <a:lnTo>
                                  <a:pt x="518" y="160"/>
                                </a:lnTo>
                                <a:lnTo>
                                  <a:pt x="521" y="158"/>
                                </a:lnTo>
                                <a:lnTo>
                                  <a:pt x="523" y="156"/>
                                </a:lnTo>
                                <a:lnTo>
                                  <a:pt x="528" y="156"/>
                                </a:lnTo>
                                <a:lnTo>
                                  <a:pt x="530" y="154"/>
                                </a:lnTo>
                                <a:lnTo>
                                  <a:pt x="531" y="156"/>
                                </a:lnTo>
                                <a:lnTo>
                                  <a:pt x="538" y="156"/>
                                </a:lnTo>
                                <a:lnTo>
                                  <a:pt x="538" y="158"/>
                                </a:lnTo>
                                <a:lnTo>
                                  <a:pt x="543" y="158"/>
                                </a:lnTo>
                                <a:lnTo>
                                  <a:pt x="543" y="160"/>
                                </a:lnTo>
                                <a:lnTo>
                                  <a:pt x="546" y="160"/>
                                </a:lnTo>
                                <a:lnTo>
                                  <a:pt x="547" y="162"/>
                                </a:lnTo>
                                <a:lnTo>
                                  <a:pt x="549" y="162"/>
                                </a:lnTo>
                                <a:lnTo>
                                  <a:pt x="551" y="166"/>
                                </a:lnTo>
                                <a:lnTo>
                                  <a:pt x="553" y="166"/>
                                </a:lnTo>
                                <a:lnTo>
                                  <a:pt x="554" y="168"/>
                                </a:lnTo>
                                <a:lnTo>
                                  <a:pt x="555" y="168"/>
                                </a:lnTo>
                                <a:lnTo>
                                  <a:pt x="556" y="154"/>
                                </a:lnTo>
                                <a:lnTo>
                                  <a:pt x="557" y="148"/>
                                </a:lnTo>
                                <a:lnTo>
                                  <a:pt x="556" y="148"/>
                                </a:lnTo>
                                <a:lnTo>
                                  <a:pt x="555" y="144"/>
                                </a:lnTo>
                                <a:lnTo>
                                  <a:pt x="554" y="140"/>
                                </a:lnTo>
                                <a:lnTo>
                                  <a:pt x="555" y="140"/>
                                </a:lnTo>
                                <a:lnTo>
                                  <a:pt x="555" y="136"/>
                                </a:lnTo>
                                <a:lnTo>
                                  <a:pt x="556" y="136"/>
                                </a:lnTo>
                                <a:lnTo>
                                  <a:pt x="556" y="134"/>
                                </a:lnTo>
                                <a:lnTo>
                                  <a:pt x="557" y="132"/>
                                </a:lnTo>
                              </a:path>
                            </a:pathLst>
                          </a:custGeom>
                          <a:solidFill>
                            <a:srgbClr val="625E5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9" name="AutoShape 235"/>
                        <wps:cNvSpPr>
                          <a:spLocks/>
                        </wps:cNvSpPr>
                        <wps:spPr bwMode="auto">
                          <a:xfrm>
                            <a:off x="8689" y="41"/>
                            <a:ext cx="867" cy="186"/>
                          </a:xfrm>
                          <a:custGeom>
                            <a:avLst/>
                            <a:gdLst>
                              <a:gd name="T0" fmla="+- 0 8824 8690"/>
                              <a:gd name="T1" fmla="*/ T0 w 867"/>
                              <a:gd name="T2" fmla="+- 0 83 42"/>
                              <a:gd name="T3" fmla="*/ 83 h 186"/>
                              <a:gd name="T4" fmla="+- 0 8822 8690"/>
                              <a:gd name="T5" fmla="*/ T4 w 867"/>
                              <a:gd name="T6" fmla="+- 0 81 42"/>
                              <a:gd name="T7" fmla="*/ 81 h 186"/>
                              <a:gd name="T8" fmla="+- 0 8799 8690"/>
                              <a:gd name="T9" fmla="*/ T8 w 867"/>
                              <a:gd name="T10" fmla="+- 0 82 42"/>
                              <a:gd name="T11" fmla="*/ 82 h 186"/>
                              <a:gd name="T12" fmla="+- 0 8794 8690"/>
                              <a:gd name="T13" fmla="*/ T12 w 867"/>
                              <a:gd name="T14" fmla="+- 0 79 42"/>
                              <a:gd name="T15" fmla="*/ 79 h 186"/>
                              <a:gd name="T16" fmla="+- 0 8792 8690"/>
                              <a:gd name="T17" fmla="*/ T16 w 867"/>
                              <a:gd name="T18" fmla="+- 0 77 42"/>
                              <a:gd name="T19" fmla="*/ 77 h 186"/>
                              <a:gd name="T20" fmla="+- 0 8786 8690"/>
                              <a:gd name="T21" fmla="*/ T20 w 867"/>
                              <a:gd name="T22" fmla="+- 0 69 42"/>
                              <a:gd name="T23" fmla="*/ 69 h 186"/>
                              <a:gd name="T24" fmla="+- 0 8774 8690"/>
                              <a:gd name="T25" fmla="*/ T24 w 867"/>
                              <a:gd name="T26" fmla="+- 0 68 42"/>
                              <a:gd name="T27" fmla="*/ 68 h 186"/>
                              <a:gd name="T28" fmla="+- 0 8767 8690"/>
                              <a:gd name="T29" fmla="*/ T28 w 867"/>
                              <a:gd name="T30" fmla="+- 0 67 42"/>
                              <a:gd name="T31" fmla="*/ 67 h 186"/>
                              <a:gd name="T32" fmla="+- 0 8762 8690"/>
                              <a:gd name="T33" fmla="*/ T32 w 867"/>
                              <a:gd name="T34" fmla="+- 0 61 42"/>
                              <a:gd name="T35" fmla="*/ 61 h 186"/>
                              <a:gd name="T36" fmla="+- 0 8754 8690"/>
                              <a:gd name="T37" fmla="*/ T36 w 867"/>
                              <a:gd name="T38" fmla="+- 0 50 42"/>
                              <a:gd name="T39" fmla="*/ 50 h 186"/>
                              <a:gd name="T40" fmla="+- 0 8750 8690"/>
                              <a:gd name="T41" fmla="*/ T40 w 867"/>
                              <a:gd name="T42" fmla="+- 0 47 42"/>
                              <a:gd name="T43" fmla="*/ 47 h 186"/>
                              <a:gd name="T44" fmla="+- 0 8747 8690"/>
                              <a:gd name="T45" fmla="*/ T44 w 867"/>
                              <a:gd name="T46" fmla="+- 0 45 42"/>
                              <a:gd name="T47" fmla="*/ 45 h 186"/>
                              <a:gd name="T48" fmla="+- 0 8743 8690"/>
                              <a:gd name="T49" fmla="*/ T48 w 867"/>
                              <a:gd name="T50" fmla="+- 0 43 42"/>
                              <a:gd name="T51" fmla="*/ 43 h 186"/>
                              <a:gd name="T52" fmla="+- 0 8732 8690"/>
                              <a:gd name="T53" fmla="*/ T52 w 867"/>
                              <a:gd name="T54" fmla="+- 0 43 42"/>
                              <a:gd name="T55" fmla="*/ 43 h 186"/>
                              <a:gd name="T56" fmla="+- 0 8724 8690"/>
                              <a:gd name="T57" fmla="*/ T56 w 867"/>
                              <a:gd name="T58" fmla="+- 0 50 42"/>
                              <a:gd name="T59" fmla="*/ 50 h 186"/>
                              <a:gd name="T60" fmla="+- 0 8721 8690"/>
                              <a:gd name="T61" fmla="*/ T60 w 867"/>
                              <a:gd name="T62" fmla="+- 0 57 42"/>
                              <a:gd name="T63" fmla="*/ 57 h 186"/>
                              <a:gd name="T64" fmla="+- 0 8720 8690"/>
                              <a:gd name="T65" fmla="*/ T64 w 867"/>
                              <a:gd name="T66" fmla="+- 0 63 42"/>
                              <a:gd name="T67" fmla="*/ 63 h 186"/>
                              <a:gd name="T68" fmla="+- 0 8723 8690"/>
                              <a:gd name="T69" fmla="*/ T68 w 867"/>
                              <a:gd name="T70" fmla="+- 0 77 42"/>
                              <a:gd name="T71" fmla="*/ 77 h 186"/>
                              <a:gd name="T72" fmla="+- 0 8736 8690"/>
                              <a:gd name="T73" fmla="*/ T72 w 867"/>
                              <a:gd name="T74" fmla="+- 0 101 42"/>
                              <a:gd name="T75" fmla="*/ 101 h 186"/>
                              <a:gd name="T76" fmla="+- 0 8744 8690"/>
                              <a:gd name="T77" fmla="*/ T76 w 867"/>
                              <a:gd name="T78" fmla="+- 0 115 42"/>
                              <a:gd name="T79" fmla="*/ 115 h 186"/>
                              <a:gd name="T80" fmla="+- 0 8743 8690"/>
                              <a:gd name="T81" fmla="*/ T80 w 867"/>
                              <a:gd name="T82" fmla="+- 0 123 42"/>
                              <a:gd name="T83" fmla="*/ 123 h 186"/>
                              <a:gd name="T84" fmla="+- 0 8736 8690"/>
                              <a:gd name="T85" fmla="*/ T84 w 867"/>
                              <a:gd name="T86" fmla="+- 0 126 42"/>
                              <a:gd name="T87" fmla="*/ 126 h 186"/>
                              <a:gd name="T88" fmla="+- 0 8726 8690"/>
                              <a:gd name="T89" fmla="*/ T88 w 867"/>
                              <a:gd name="T90" fmla="+- 0 125 42"/>
                              <a:gd name="T91" fmla="*/ 125 h 186"/>
                              <a:gd name="T92" fmla="+- 0 8721 8690"/>
                              <a:gd name="T93" fmla="*/ T92 w 867"/>
                              <a:gd name="T94" fmla="+- 0 120 42"/>
                              <a:gd name="T95" fmla="*/ 120 h 186"/>
                              <a:gd name="T96" fmla="+- 0 8715 8690"/>
                              <a:gd name="T97" fmla="*/ T96 w 867"/>
                              <a:gd name="T98" fmla="+- 0 114 42"/>
                              <a:gd name="T99" fmla="*/ 114 h 186"/>
                              <a:gd name="T100" fmla="+- 0 8703 8690"/>
                              <a:gd name="T101" fmla="*/ T100 w 867"/>
                              <a:gd name="T102" fmla="+- 0 109 42"/>
                              <a:gd name="T103" fmla="*/ 109 h 186"/>
                              <a:gd name="T104" fmla="+- 0 8706 8690"/>
                              <a:gd name="T105" fmla="*/ T104 w 867"/>
                              <a:gd name="T106" fmla="+- 0 146 42"/>
                              <a:gd name="T107" fmla="*/ 146 h 186"/>
                              <a:gd name="T108" fmla="+- 0 8753 8690"/>
                              <a:gd name="T109" fmla="*/ T108 w 867"/>
                              <a:gd name="T110" fmla="+- 0 220 42"/>
                              <a:gd name="T111" fmla="*/ 220 h 186"/>
                              <a:gd name="T112" fmla="+- 0 8756 8690"/>
                              <a:gd name="T113" fmla="*/ T112 w 867"/>
                              <a:gd name="T114" fmla="+- 0 211 42"/>
                              <a:gd name="T115" fmla="*/ 211 h 186"/>
                              <a:gd name="T116" fmla="+- 0 8761 8690"/>
                              <a:gd name="T117" fmla="*/ T116 w 867"/>
                              <a:gd name="T118" fmla="+- 0 207 42"/>
                              <a:gd name="T119" fmla="*/ 207 h 186"/>
                              <a:gd name="T120" fmla="+- 0 8773 8690"/>
                              <a:gd name="T121" fmla="*/ T120 w 867"/>
                              <a:gd name="T122" fmla="+- 0 207 42"/>
                              <a:gd name="T123" fmla="*/ 207 h 186"/>
                              <a:gd name="T124" fmla="+- 0 8781 8690"/>
                              <a:gd name="T125" fmla="*/ T124 w 867"/>
                              <a:gd name="T126" fmla="+- 0 209 42"/>
                              <a:gd name="T127" fmla="*/ 209 h 186"/>
                              <a:gd name="T128" fmla="+- 0 8794 8690"/>
                              <a:gd name="T129" fmla="*/ T128 w 867"/>
                              <a:gd name="T130" fmla="+- 0 206 42"/>
                              <a:gd name="T131" fmla="*/ 206 h 186"/>
                              <a:gd name="T132" fmla="+- 0 8800 8690"/>
                              <a:gd name="T133" fmla="*/ T132 w 867"/>
                              <a:gd name="T134" fmla="+- 0 199 42"/>
                              <a:gd name="T135" fmla="*/ 199 h 186"/>
                              <a:gd name="T136" fmla="+- 0 8801 8690"/>
                              <a:gd name="T137" fmla="*/ T136 w 867"/>
                              <a:gd name="T138" fmla="+- 0 189 42"/>
                              <a:gd name="T139" fmla="*/ 189 h 186"/>
                              <a:gd name="T140" fmla="+- 0 8798 8690"/>
                              <a:gd name="T141" fmla="*/ T140 w 867"/>
                              <a:gd name="T142" fmla="+- 0 175 42"/>
                              <a:gd name="T143" fmla="*/ 175 h 186"/>
                              <a:gd name="T144" fmla="+- 0 8786 8690"/>
                              <a:gd name="T145" fmla="*/ T144 w 867"/>
                              <a:gd name="T146" fmla="+- 0 139 42"/>
                              <a:gd name="T147" fmla="*/ 139 h 186"/>
                              <a:gd name="T148" fmla="+- 0 8787 8690"/>
                              <a:gd name="T149" fmla="*/ T148 w 867"/>
                              <a:gd name="T150" fmla="+- 0 132 42"/>
                              <a:gd name="T151" fmla="*/ 132 h 186"/>
                              <a:gd name="T152" fmla="+- 0 8792 8690"/>
                              <a:gd name="T153" fmla="*/ T152 w 867"/>
                              <a:gd name="T154" fmla="+- 0 125 42"/>
                              <a:gd name="T155" fmla="*/ 125 h 186"/>
                              <a:gd name="T156" fmla="+- 0 8820 8690"/>
                              <a:gd name="T157" fmla="*/ T156 w 867"/>
                              <a:gd name="T158" fmla="+- 0 104 42"/>
                              <a:gd name="T159" fmla="*/ 104 h 186"/>
                              <a:gd name="T160" fmla="+- 0 9555 8690"/>
                              <a:gd name="T161" fmla="*/ T160 w 867"/>
                              <a:gd name="T162" fmla="+- 0 60 42"/>
                              <a:gd name="T163" fmla="*/ 60 h 186"/>
                              <a:gd name="T164" fmla="+- 0 9552 8690"/>
                              <a:gd name="T165" fmla="*/ T164 w 867"/>
                              <a:gd name="T166" fmla="+- 0 57 42"/>
                              <a:gd name="T167" fmla="*/ 57 h 186"/>
                              <a:gd name="T168" fmla="+- 0 9547 8690"/>
                              <a:gd name="T169" fmla="*/ T168 w 867"/>
                              <a:gd name="T170" fmla="+- 0 53 42"/>
                              <a:gd name="T171" fmla="*/ 53 h 186"/>
                              <a:gd name="T172" fmla="+- 0 9544 8690"/>
                              <a:gd name="T173" fmla="*/ T172 w 867"/>
                              <a:gd name="T174" fmla="+- 0 51 42"/>
                              <a:gd name="T175" fmla="*/ 51 h 186"/>
                              <a:gd name="T176" fmla="+- 0 9539 8690"/>
                              <a:gd name="T177" fmla="*/ T176 w 867"/>
                              <a:gd name="T178" fmla="+- 0 50 42"/>
                              <a:gd name="T179" fmla="*/ 50 h 186"/>
                              <a:gd name="T180" fmla="+- 0 9534 8690"/>
                              <a:gd name="T181" fmla="*/ T180 w 867"/>
                              <a:gd name="T182" fmla="+- 0 48 42"/>
                              <a:gd name="T183" fmla="*/ 48 h 186"/>
                              <a:gd name="T184" fmla="+- 0 9526 8690"/>
                              <a:gd name="T185" fmla="*/ T184 w 867"/>
                              <a:gd name="T186" fmla="+- 0 48 42"/>
                              <a:gd name="T187" fmla="*/ 48 h 186"/>
                              <a:gd name="T188" fmla="+- 0 9516 8690"/>
                              <a:gd name="T189" fmla="*/ T188 w 867"/>
                              <a:gd name="T190" fmla="+- 0 56 42"/>
                              <a:gd name="T191" fmla="*/ 56 h 186"/>
                              <a:gd name="T192" fmla="+- 0 9512 8690"/>
                              <a:gd name="T193" fmla="*/ T192 w 867"/>
                              <a:gd name="T194" fmla="+- 0 61 42"/>
                              <a:gd name="T195" fmla="*/ 61 h 186"/>
                              <a:gd name="T196" fmla="+- 0 9510 8690"/>
                              <a:gd name="T197" fmla="*/ T196 w 867"/>
                              <a:gd name="T198" fmla="+- 0 66 42"/>
                              <a:gd name="T199" fmla="*/ 66 h 186"/>
                              <a:gd name="T200" fmla="+- 0 9509 8690"/>
                              <a:gd name="T201" fmla="*/ T200 w 867"/>
                              <a:gd name="T202" fmla="+- 0 75 42"/>
                              <a:gd name="T203" fmla="*/ 75 h 186"/>
                              <a:gd name="T204" fmla="+- 0 9510 8690"/>
                              <a:gd name="T205" fmla="*/ T204 w 867"/>
                              <a:gd name="T206" fmla="+- 0 82 42"/>
                              <a:gd name="T207" fmla="*/ 82 h 186"/>
                              <a:gd name="T208" fmla="+- 0 9518 8690"/>
                              <a:gd name="T209" fmla="*/ T208 w 867"/>
                              <a:gd name="T210" fmla="+- 0 105 42"/>
                              <a:gd name="T211" fmla="*/ 105 h 186"/>
                              <a:gd name="T212" fmla="+- 0 9523 8690"/>
                              <a:gd name="T213" fmla="*/ T212 w 867"/>
                              <a:gd name="T214" fmla="+- 0 112 42"/>
                              <a:gd name="T215" fmla="*/ 112 h 186"/>
                              <a:gd name="T216" fmla="+- 0 9527 8690"/>
                              <a:gd name="T217" fmla="*/ T216 w 867"/>
                              <a:gd name="T218" fmla="+- 0 118 42"/>
                              <a:gd name="T219" fmla="*/ 118 h 186"/>
                              <a:gd name="T220" fmla="+- 0 9533 8690"/>
                              <a:gd name="T221" fmla="*/ T220 w 867"/>
                              <a:gd name="T222" fmla="+- 0 123 42"/>
                              <a:gd name="T223" fmla="*/ 123 h 186"/>
                              <a:gd name="T224" fmla="+- 0 9538 8690"/>
                              <a:gd name="T225" fmla="*/ T224 w 867"/>
                              <a:gd name="T226" fmla="+- 0 128 42"/>
                              <a:gd name="T227" fmla="*/ 128 h 186"/>
                              <a:gd name="T228" fmla="+- 0 9544 8690"/>
                              <a:gd name="T229" fmla="*/ T228 w 867"/>
                              <a:gd name="T230" fmla="+- 0 132 42"/>
                              <a:gd name="T231" fmla="*/ 132 h 186"/>
                              <a:gd name="T232" fmla="+- 0 9549 8690"/>
                              <a:gd name="T233" fmla="*/ T232 w 867"/>
                              <a:gd name="T234" fmla="+- 0 137 42"/>
                              <a:gd name="T235" fmla="*/ 137 h 186"/>
                              <a:gd name="T236" fmla="+- 0 9552 8690"/>
                              <a:gd name="T237" fmla="*/ T236 w 867"/>
                              <a:gd name="T238" fmla="+- 0 140 42"/>
                              <a:gd name="T239" fmla="*/ 140 h 18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</a:cxnLst>
                            <a:rect l="0" t="0" r="r" b="b"/>
                            <a:pathLst>
                              <a:path w="867" h="186">
                                <a:moveTo>
                                  <a:pt x="136" y="54"/>
                                </a:moveTo>
                                <a:lnTo>
                                  <a:pt x="136" y="53"/>
                                </a:lnTo>
                                <a:lnTo>
                                  <a:pt x="136" y="46"/>
                                </a:lnTo>
                                <a:lnTo>
                                  <a:pt x="135" y="43"/>
                                </a:lnTo>
                                <a:lnTo>
                                  <a:pt x="135" y="42"/>
                                </a:lnTo>
                                <a:lnTo>
                                  <a:pt x="134" y="41"/>
                                </a:lnTo>
                                <a:lnTo>
                                  <a:pt x="134" y="40"/>
                                </a:lnTo>
                                <a:lnTo>
                                  <a:pt x="133" y="40"/>
                                </a:lnTo>
                                <a:lnTo>
                                  <a:pt x="132" y="39"/>
                                </a:lnTo>
                                <a:lnTo>
                                  <a:pt x="127" y="38"/>
                                </a:lnTo>
                                <a:lnTo>
                                  <a:pt x="125" y="38"/>
                                </a:lnTo>
                                <a:lnTo>
                                  <a:pt x="121" y="38"/>
                                </a:lnTo>
                                <a:lnTo>
                                  <a:pt x="118" y="38"/>
                                </a:lnTo>
                                <a:lnTo>
                                  <a:pt x="112" y="40"/>
                                </a:lnTo>
                                <a:lnTo>
                                  <a:pt x="109" y="40"/>
                                </a:lnTo>
                                <a:lnTo>
                                  <a:pt x="106" y="39"/>
                                </a:lnTo>
                                <a:lnTo>
                                  <a:pt x="106" y="37"/>
                                </a:lnTo>
                                <a:lnTo>
                                  <a:pt x="105" y="37"/>
                                </a:lnTo>
                                <a:lnTo>
                                  <a:pt x="104" y="37"/>
                                </a:lnTo>
                                <a:lnTo>
                                  <a:pt x="104" y="36"/>
                                </a:lnTo>
                                <a:lnTo>
                                  <a:pt x="103" y="36"/>
                                </a:lnTo>
                                <a:lnTo>
                                  <a:pt x="102" y="36"/>
                                </a:lnTo>
                                <a:lnTo>
                                  <a:pt x="102" y="35"/>
                                </a:lnTo>
                                <a:lnTo>
                                  <a:pt x="100" y="32"/>
                                </a:lnTo>
                                <a:lnTo>
                                  <a:pt x="100" y="30"/>
                                </a:lnTo>
                                <a:lnTo>
                                  <a:pt x="99" y="28"/>
                                </a:lnTo>
                                <a:lnTo>
                                  <a:pt x="98" y="27"/>
                                </a:lnTo>
                                <a:lnTo>
                                  <a:pt x="97" y="27"/>
                                </a:lnTo>
                                <a:lnTo>
                                  <a:pt x="96" y="27"/>
                                </a:lnTo>
                                <a:lnTo>
                                  <a:pt x="95" y="26"/>
                                </a:lnTo>
                                <a:lnTo>
                                  <a:pt x="91" y="26"/>
                                </a:lnTo>
                                <a:lnTo>
                                  <a:pt x="86" y="26"/>
                                </a:lnTo>
                                <a:lnTo>
                                  <a:pt x="84" y="26"/>
                                </a:lnTo>
                                <a:lnTo>
                                  <a:pt x="82" y="26"/>
                                </a:lnTo>
                                <a:lnTo>
                                  <a:pt x="81" y="26"/>
                                </a:lnTo>
                                <a:lnTo>
                                  <a:pt x="79" y="26"/>
                                </a:lnTo>
                                <a:lnTo>
                                  <a:pt x="79" y="25"/>
                                </a:lnTo>
                                <a:lnTo>
                                  <a:pt x="78" y="25"/>
                                </a:lnTo>
                                <a:lnTo>
                                  <a:pt x="77" y="25"/>
                                </a:lnTo>
                                <a:lnTo>
                                  <a:pt x="77" y="24"/>
                                </a:lnTo>
                                <a:lnTo>
                                  <a:pt x="76" y="24"/>
                                </a:lnTo>
                                <a:lnTo>
                                  <a:pt x="76" y="23"/>
                                </a:lnTo>
                                <a:lnTo>
                                  <a:pt x="74" y="23"/>
                                </a:lnTo>
                                <a:lnTo>
                                  <a:pt x="72" y="19"/>
                                </a:lnTo>
                                <a:lnTo>
                                  <a:pt x="70" y="19"/>
                                </a:lnTo>
                                <a:lnTo>
                                  <a:pt x="70" y="18"/>
                                </a:lnTo>
                                <a:lnTo>
                                  <a:pt x="65" y="9"/>
                                </a:lnTo>
                                <a:lnTo>
                                  <a:pt x="64" y="8"/>
                                </a:lnTo>
                                <a:lnTo>
                                  <a:pt x="63" y="7"/>
                                </a:lnTo>
                                <a:lnTo>
                                  <a:pt x="62" y="6"/>
                                </a:lnTo>
                                <a:lnTo>
                                  <a:pt x="62" y="5"/>
                                </a:lnTo>
                                <a:lnTo>
                                  <a:pt x="60" y="5"/>
                                </a:lnTo>
                                <a:lnTo>
                                  <a:pt x="59" y="4"/>
                                </a:lnTo>
                                <a:lnTo>
                                  <a:pt x="59" y="3"/>
                                </a:lnTo>
                                <a:lnTo>
                                  <a:pt x="57" y="3"/>
                                </a:lnTo>
                                <a:lnTo>
                                  <a:pt x="56" y="2"/>
                                </a:lnTo>
                                <a:lnTo>
                                  <a:pt x="54" y="2"/>
                                </a:lnTo>
                                <a:lnTo>
                                  <a:pt x="54" y="1"/>
                                </a:lnTo>
                                <a:lnTo>
                                  <a:pt x="53" y="1"/>
                                </a:lnTo>
                                <a:lnTo>
                                  <a:pt x="51" y="1"/>
                                </a:lnTo>
                                <a:lnTo>
                                  <a:pt x="50" y="0"/>
                                </a:lnTo>
                                <a:lnTo>
                                  <a:pt x="48" y="0"/>
                                </a:lnTo>
                                <a:lnTo>
                                  <a:pt x="45" y="0"/>
                                </a:lnTo>
                                <a:lnTo>
                                  <a:pt x="43" y="1"/>
                                </a:lnTo>
                                <a:lnTo>
                                  <a:pt x="42" y="1"/>
                                </a:lnTo>
                                <a:lnTo>
                                  <a:pt x="40" y="2"/>
                                </a:lnTo>
                                <a:lnTo>
                                  <a:pt x="37" y="4"/>
                                </a:lnTo>
                                <a:lnTo>
                                  <a:pt x="35" y="6"/>
                                </a:lnTo>
                                <a:lnTo>
                                  <a:pt x="34" y="7"/>
                                </a:lnTo>
                                <a:lnTo>
                                  <a:pt x="34" y="8"/>
                                </a:lnTo>
                                <a:lnTo>
                                  <a:pt x="33" y="10"/>
                                </a:lnTo>
                                <a:lnTo>
                                  <a:pt x="33" y="11"/>
                                </a:lnTo>
                                <a:lnTo>
                                  <a:pt x="32" y="12"/>
                                </a:lnTo>
                                <a:lnTo>
                                  <a:pt x="32" y="13"/>
                                </a:lnTo>
                                <a:lnTo>
                                  <a:pt x="32" y="14"/>
                                </a:lnTo>
                                <a:lnTo>
                                  <a:pt x="31" y="15"/>
                                </a:lnTo>
                                <a:lnTo>
                                  <a:pt x="31" y="16"/>
                                </a:lnTo>
                                <a:lnTo>
                                  <a:pt x="31" y="18"/>
                                </a:lnTo>
                                <a:lnTo>
                                  <a:pt x="30" y="19"/>
                                </a:lnTo>
                                <a:lnTo>
                                  <a:pt x="30" y="20"/>
                                </a:lnTo>
                                <a:lnTo>
                                  <a:pt x="30" y="21"/>
                                </a:lnTo>
                                <a:lnTo>
                                  <a:pt x="31" y="22"/>
                                </a:lnTo>
                                <a:lnTo>
                                  <a:pt x="31" y="23"/>
                                </a:lnTo>
                                <a:lnTo>
                                  <a:pt x="30" y="23"/>
                                </a:lnTo>
                                <a:lnTo>
                                  <a:pt x="30" y="24"/>
                                </a:lnTo>
                                <a:lnTo>
                                  <a:pt x="30" y="26"/>
                                </a:lnTo>
                                <a:lnTo>
                                  <a:pt x="33" y="35"/>
                                </a:lnTo>
                                <a:lnTo>
                                  <a:pt x="37" y="42"/>
                                </a:lnTo>
                                <a:lnTo>
                                  <a:pt x="41" y="50"/>
                                </a:lnTo>
                                <a:lnTo>
                                  <a:pt x="42" y="51"/>
                                </a:lnTo>
                                <a:lnTo>
                                  <a:pt x="43" y="51"/>
                                </a:lnTo>
                                <a:lnTo>
                                  <a:pt x="46" y="59"/>
                                </a:lnTo>
                                <a:lnTo>
                                  <a:pt x="48" y="59"/>
                                </a:lnTo>
                                <a:lnTo>
                                  <a:pt x="50" y="62"/>
                                </a:lnTo>
                                <a:lnTo>
                                  <a:pt x="51" y="65"/>
                                </a:lnTo>
                                <a:lnTo>
                                  <a:pt x="53" y="70"/>
                                </a:lnTo>
                                <a:lnTo>
                                  <a:pt x="54" y="73"/>
                                </a:lnTo>
                                <a:lnTo>
                                  <a:pt x="55" y="76"/>
                                </a:lnTo>
                                <a:lnTo>
                                  <a:pt x="54" y="77"/>
                                </a:lnTo>
                                <a:lnTo>
                                  <a:pt x="54" y="79"/>
                                </a:lnTo>
                                <a:lnTo>
                                  <a:pt x="53" y="80"/>
                                </a:lnTo>
                                <a:lnTo>
                                  <a:pt x="53" y="81"/>
                                </a:lnTo>
                                <a:lnTo>
                                  <a:pt x="52" y="82"/>
                                </a:lnTo>
                                <a:lnTo>
                                  <a:pt x="51" y="83"/>
                                </a:lnTo>
                                <a:lnTo>
                                  <a:pt x="50" y="83"/>
                                </a:lnTo>
                                <a:lnTo>
                                  <a:pt x="48" y="84"/>
                                </a:lnTo>
                                <a:lnTo>
                                  <a:pt x="46" y="84"/>
                                </a:lnTo>
                                <a:lnTo>
                                  <a:pt x="45" y="84"/>
                                </a:lnTo>
                                <a:lnTo>
                                  <a:pt x="44" y="84"/>
                                </a:lnTo>
                                <a:lnTo>
                                  <a:pt x="41" y="84"/>
                                </a:lnTo>
                                <a:lnTo>
                                  <a:pt x="39" y="84"/>
                                </a:lnTo>
                                <a:lnTo>
                                  <a:pt x="38" y="83"/>
                                </a:lnTo>
                                <a:lnTo>
                                  <a:pt x="36" y="83"/>
                                </a:lnTo>
                                <a:lnTo>
                                  <a:pt x="35" y="82"/>
                                </a:lnTo>
                                <a:lnTo>
                                  <a:pt x="35" y="81"/>
                                </a:lnTo>
                                <a:lnTo>
                                  <a:pt x="33" y="81"/>
                                </a:lnTo>
                                <a:lnTo>
                                  <a:pt x="31" y="78"/>
                                </a:lnTo>
                                <a:lnTo>
                                  <a:pt x="29" y="77"/>
                                </a:lnTo>
                                <a:lnTo>
                                  <a:pt x="28" y="74"/>
                                </a:lnTo>
                                <a:lnTo>
                                  <a:pt x="27" y="72"/>
                                </a:lnTo>
                                <a:lnTo>
                                  <a:pt x="26" y="72"/>
                                </a:lnTo>
                                <a:lnTo>
                                  <a:pt x="25" y="72"/>
                                </a:lnTo>
                                <a:lnTo>
                                  <a:pt x="23" y="69"/>
                                </a:lnTo>
                                <a:lnTo>
                                  <a:pt x="22" y="67"/>
                                </a:lnTo>
                                <a:lnTo>
                                  <a:pt x="16" y="66"/>
                                </a:lnTo>
                                <a:lnTo>
                                  <a:pt x="13" y="67"/>
                                </a:lnTo>
                                <a:lnTo>
                                  <a:pt x="11" y="67"/>
                                </a:lnTo>
                                <a:lnTo>
                                  <a:pt x="5" y="69"/>
                                </a:lnTo>
                                <a:lnTo>
                                  <a:pt x="3" y="70"/>
                                </a:lnTo>
                                <a:lnTo>
                                  <a:pt x="0" y="70"/>
                                </a:lnTo>
                                <a:lnTo>
                                  <a:pt x="11" y="93"/>
                                </a:lnTo>
                                <a:lnTo>
                                  <a:pt x="16" y="104"/>
                                </a:lnTo>
                                <a:lnTo>
                                  <a:pt x="57" y="185"/>
                                </a:lnTo>
                                <a:lnTo>
                                  <a:pt x="59" y="184"/>
                                </a:lnTo>
                                <a:lnTo>
                                  <a:pt x="60" y="183"/>
                                </a:lnTo>
                                <a:lnTo>
                                  <a:pt x="62" y="180"/>
                                </a:lnTo>
                                <a:lnTo>
                                  <a:pt x="62" y="179"/>
                                </a:lnTo>
                                <a:lnTo>
                                  <a:pt x="63" y="178"/>
                                </a:lnTo>
                                <a:lnTo>
                                  <a:pt x="64" y="175"/>
                                </a:lnTo>
                                <a:lnTo>
                                  <a:pt x="64" y="174"/>
                                </a:lnTo>
                                <a:lnTo>
                                  <a:pt x="65" y="172"/>
                                </a:lnTo>
                                <a:lnTo>
                                  <a:pt x="65" y="170"/>
                                </a:lnTo>
                                <a:lnTo>
                                  <a:pt x="66" y="169"/>
                                </a:lnTo>
                                <a:lnTo>
                                  <a:pt x="67" y="168"/>
                                </a:lnTo>
                                <a:lnTo>
                                  <a:pt x="68" y="167"/>
                                </a:lnTo>
                                <a:lnTo>
                                  <a:pt x="68" y="166"/>
                                </a:lnTo>
                                <a:lnTo>
                                  <a:pt x="69" y="166"/>
                                </a:lnTo>
                                <a:lnTo>
                                  <a:pt x="71" y="165"/>
                                </a:lnTo>
                                <a:lnTo>
                                  <a:pt x="73" y="165"/>
                                </a:lnTo>
                                <a:lnTo>
                                  <a:pt x="75" y="165"/>
                                </a:lnTo>
                                <a:lnTo>
                                  <a:pt x="78" y="165"/>
                                </a:lnTo>
                                <a:lnTo>
                                  <a:pt x="79" y="165"/>
                                </a:lnTo>
                                <a:lnTo>
                                  <a:pt x="82" y="165"/>
                                </a:lnTo>
                                <a:lnTo>
                                  <a:pt x="83" y="165"/>
                                </a:lnTo>
                                <a:lnTo>
                                  <a:pt x="85" y="166"/>
                                </a:lnTo>
                                <a:lnTo>
                                  <a:pt x="88" y="166"/>
                                </a:lnTo>
                                <a:lnTo>
                                  <a:pt x="87" y="167"/>
                                </a:lnTo>
                                <a:lnTo>
                                  <a:pt x="91" y="167"/>
                                </a:lnTo>
                                <a:lnTo>
                                  <a:pt x="93" y="167"/>
                                </a:lnTo>
                                <a:lnTo>
                                  <a:pt x="96" y="166"/>
                                </a:lnTo>
                                <a:lnTo>
                                  <a:pt x="99" y="166"/>
                                </a:lnTo>
                                <a:lnTo>
                                  <a:pt x="101" y="165"/>
                                </a:lnTo>
                                <a:lnTo>
                                  <a:pt x="102" y="165"/>
                                </a:lnTo>
                                <a:lnTo>
                                  <a:pt x="104" y="164"/>
                                </a:lnTo>
                                <a:lnTo>
                                  <a:pt x="106" y="162"/>
                                </a:lnTo>
                                <a:lnTo>
                                  <a:pt x="108" y="160"/>
                                </a:lnTo>
                                <a:lnTo>
                                  <a:pt x="109" y="159"/>
                                </a:lnTo>
                                <a:lnTo>
                                  <a:pt x="109" y="158"/>
                                </a:lnTo>
                                <a:lnTo>
                                  <a:pt x="110" y="157"/>
                                </a:lnTo>
                                <a:lnTo>
                                  <a:pt x="110" y="155"/>
                                </a:lnTo>
                                <a:lnTo>
                                  <a:pt x="111" y="153"/>
                                </a:lnTo>
                                <a:lnTo>
                                  <a:pt x="111" y="151"/>
                                </a:lnTo>
                                <a:lnTo>
                                  <a:pt x="111" y="150"/>
                                </a:lnTo>
                                <a:lnTo>
                                  <a:pt x="111" y="148"/>
                                </a:lnTo>
                                <a:lnTo>
                                  <a:pt x="111" y="147"/>
                                </a:lnTo>
                                <a:lnTo>
                                  <a:pt x="111" y="146"/>
                                </a:lnTo>
                                <a:lnTo>
                                  <a:pt x="111" y="145"/>
                                </a:lnTo>
                                <a:lnTo>
                                  <a:pt x="110" y="143"/>
                                </a:lnTo>
                                <a:lnTo>
                                  <a:pt x="110" y="141"/>
                                </a:lnTo>
                                <a:lnTo>
                                  <a:pt x="109" y="137"/>
                                </a:lnTo>
                                <a:lnTo>
                                  <a:pt x="108" y="133"/>
                                </a:lnTo>
                                <a:lnTo>
                                  <a:pt x="104" y="125"/>
                                </a:lnTo>
                                <a:lnTo>
                                  <a:pt x="102" y="120"/>
                                </a:lnTo>
                                <a:lnTo>
                                  <a:pt x="98" y="111"/>
                                </a:lnTo>
                                <a:lnTo>
                                  <a:pt x="97" y="107"/>
                                </a:lnTo>
                                <a:lnTo>
                                  <a:pt x="96" y="102"/>
                                </a:lnTo>
                                <a:lnTo>
                                  <a:pt x="96" y="97"/>
                                </a:lnTo>
                                <a:lnTo>
                                  <a:pt x="95" y="96"/>
                                </a:lnTo>
                                <a:lnTo>
                                  <a:pt x="96" y="95"/>
                                </a:lnTo>
                                <a:lnTo>
                                  <a:pt x="96" y="92"/>
                                </a:lnTo>
                                <a:lnTo>
                                  <a:pt x="97" y="91"/>
                                </a:lnTo>
                                <a:lnTo>
                                  <a:pt x="97" y="90"/>
                                </a:lnTo>
                                <a:lnTo>
                                  <a:pt x="98" y="89"/>
                                </a:lnTo>
                                <a:lnTo>
                                  <a:pt x="98" y="88"/>
                                </a:lnTo>
                                <a:lnTo>
                                  <a:pt x="99" y="87"/>
                                </a:lnTo>
                                <a:lnTo>
                                  <a:pt x="100" y="86"/>
                                </a:lnTo>
                                <a:lnTo>
                                  <a:pt x="101" y="84"/>
                                </a:lnTo>
                                <a:lnTo>
                                  <a:pt x="102" y="83"/>
                                </a:lnTo>
                                <a:lnTo>
                                  <a:pt x="103" y="82"/>
                                </a:lnTo>
                                <a:lnTo>
                                  <a:pt x="107" y="78"/>
                                </a:lnTo>
                                <a:lnTo>
                                  <a:pt x="111" y="75"/>
                                </a:lnTo>
                                <a:lnTo>
                                  <a:pt x="122" y="68"/>
                                </a:lnTo>
                                <a:lnTo>
                                  <a:pt x="128" y="64"/>
                                </a:lnTo>
                                <a:lnTo>
                                  <a:pt x="130" y="62"/>
                                </a:lnTo>
                                <a:lnTo>
                                  <a:pt x="133" y="59"/>
                                </a:lnTo>
                                <a:lnTo>
                                  <a:pt x="135" y="57"/>
                                </a:lnTo>
                                <a:lnTo>
                                  <a:pt x="135" y="56"/>
                                </a:lnTo>
                                <a:lnTo>
                                  <a:pt x="136" y="54"/>
                                </a:lnTo>
                                <a:moveTo>
                                  <a:pt x="866" y="18"/>
                                </a:moveTo>
                                <a:lnTo>
                                  <a:pt x="865" y="18"/>
                                </a:lnTo>
                                <a:lnTo>
                                  <a:pt x="864" y="17"/>
                                </a:lnTo>
                                <a:lnTo>
                                  <a:pt x="864" y="16"/>
                                </a:lnTo>
                                <a:lnTo>
                                  <a:pt x="863" y="16"/>
                                </a:lnTo>
                                <a:lnTo>
                                  <a:pt x="862" y="15"/>
                                </a:lnTo>
                                <a:lnTo>
                                  <a:pt x="861" y="15"/>
                                </a:lnTo>
                                <a:lnTo>
                                  <a:pt x="860" y="13"/>
                                </a:lnTo>
                                <a:lnTo>
                                  <a:pt x="858" y="13"/>
                                </a:lnTo>
                                <a:lnTo>
                                  <a:pt x="858" y="12"/>
                                </a:lnTo>
                                <a:lnTo>
                                  <a:pt x="857" y="11"/>
                                </a:lnTo>
                                <a:lnTo>
                                  <a:pt x="855" y="11"/>
                                </a:lnTo>
                                <a:lnTo>
                                  <a:pt x="855" y="10"/>
                                </a:lnTo>
                                <a:lnTo>
                                  <a:pt x="854" y="10"/>
                                </a:lnTo>
                                <a:lnTo>
                                  <a:pt x="854" y="9"/>
                                </a:lnTo>
                                <a:lnTo>
                                  <a:pt x="852" y="9"/>
                                </a:lnTo>
                                <a:lnTo>
                                  <a:pt x="851" y="8"/>
                                </a:lnTo>
                                <a:lnTo>
                                  <a:pt x="850" y="8"/>
                                </a:lnTo>
                                <a:lnTo>
                                  <a:pt x="849" y="8"/>
                                </a:lnTo>
                                <a:lnTo>
                                  <a:pt x="849" y="7"/>
                                </a:lnTo>
                                <a:lnTo>
                                  <a:pt x="846" y="7"/>
                                </a:lnTo>
                                <a:lnTo>
                                  <a:pt x="846" y="6"/>
                                </a:lnTo>
                                <a:lnTo>
                                  <a:pt x="844" y="6"/>
                                </a:lnTo>
                                <a:lnTo>
                                  <a:pt x="844" y="5"/>
                                </a:lnTo>
                                <a:lnTo>
                                  <a:pt x="842" y="6"/>
                                </a:lnTo>
                                <a:lnTo>
                                  <a:pt x="841" y="5"/>
                                </a:lnTo>
                                <a:lnTo>
                                  <a:pt x="839" y="5"/>
                                </a:lnTo>
                                <a:lnTo>
                                  <a:pt x="837" y="6"/>
                                </a:lnTo>
                                <a:lnTo>
                                  <a:pt x="836" y="6"/>
                                </a:lnTo>
                                <a:lnTo>
                                  <a:pt x="834" y="7"/>
                                </a:lnTo>
                                <a:lnTo>
                                  <a:pt x="831" y="8"/>
                                </a:lnTo>
                                <a:lnTo>
                                  <a:pt x="829" y="10"/>
                                </a:lnTo>
                                <a:lnTo>
                                  <a:pt x="827" y="12"/>
                                </a:lnTo>
                                <a:lnTo>
                                  <a:pt x="826" y="13"/>
                                </a:lnTo>
                                <a:lnTo>
                                  <a:pt x="826" y="14"/>
                                </a:lnTo>
                                <a:lnTo>
                                  <a:pt x="825" y="15"/>
                                </a:lnTo>
                                <a:lnTo>
                                  <a:pt x="824" y="16"/>
                                </a:lnTo>
                                <a:lnTo>
                                  <a:pt x="824" y="17"/>
                                </a:lnTo>
                                <a:lnTo>
                                  <a:pt x="822" y="19"/>
                                </a:lnTo>
                                <a:lnTo>
                                  <a:pt x="822" y="20"/>
                                </a:lnTo>
                                <a:lnTo>
                                  <a:pt x="821" y="21"/>
                                </a:lnTo>
                                <a:lnTo>
                                  <a:pt x="821" y="23"/>
                                </a:lnTo>
                                <a:lnTo>
                                  <a:pt x="820" y="24"/>
                                </a:lnTo>
                                <a:lnTo>
                                  <a:pt x="820" y="26"/>
                                </a:lnTo>
                                <a:lnTo>
                                  <a:pt x="819" y="27"/>
                                </a:lnTo>
                                <a:lnTo>
                                  <a:pt x="820" y="30"/>
                                </a:lnTo>
                                <a:lnTo>
                                  <a:pt x="819" y="31"/>
                                </a:lnTo>
                                <a:lnTo>
                                  <a:pt x="819" y="32"/>
                                </a:lnTo>
                                <a:lnTo>
                                  <a:pt x="819" y="33"/>
                                </a:lnTo>
                                <a:lnTo>
                                  <a:pt x="819" y="34"/>
                                </a:lnTo>
                                <a:lnTo>
                                  <a:pt x="818" y="35"/>
                                </a:lnTo>
                                <a:lnTo>
                                  <a:pt x="819" y="39"/>
                                </a:lnTo>
                                <a:lnTo>
                                  <a:pt x="820" y="40"/>
                                </a:lnTo>
                                <a:lnTo>
                                  <a:pt x="819" y="42"/>
                                </a:lnTo>
                                <a:lnTo>
                                  <a:pt x="820" y="45"/>
                                </a:lnTo>
                                <a:lnTo>
                                  <a:pt x="822" y="52"/>
                                </a:lnTo>
                                <a:lnTo>
                                  <a:pt x="825" y="57"/>
                                </a:lnTo>
                                <a:lnTo>
                                  <a:pt x="828" y="63"/>
                                </a:lnTo>
                                <a:lnTo>
                                  <a:pt x="828" y="64"/>
                                </a:lnTo>
                                <a:lnTo>
                                  <a:pt x="829" y="64"/>
                                </a:lnTo>
                                <a:lnTo>
                                  <a:pt x="830" y="64"/>
                                </a:lnTo>
                                <a:lnTo>
                                  <a:pt x="830" y="65"/>
                                </a:lnTo>
                                <a:lnTo>
                                  <a:pt x="833" y="70"/>
                                </a:lnTo>
                                <a:lnTo>
                                  <a:pt x="833" y="71"/>
                                </a:lnTo>
                                <a:lnTo>
                                  <a:pt x="835" y="71"/>
                                </a:lnTo>
                                <a:lnTo>
                                  <a:pt x="836" y="74"/>
                                </a:lnTo>
                                <a:lnTo>
                                  <a:pt x="837" y="76"/>
                                </a:lnTo>
                                <a:lnTo>
                                  <a:pt x="839" y="76"/>
                                </a:lnTo>
                                <a:lnTo>
                                  <a:pt x="839" y="77"/>
                                </a:lnTo>
                                <a:lnTo>
                                  <a:pt x="841" y="80"/>
                                </a:lnTo>
                                <a:lnTo>
                                  <a:pt x="841" y="81"/>
                                </a:lnTo>
                                <a:lnTo>
                                  <a:pt x="843" y="81"/>
                                </a:lnTo>
                                <a:lnTo>
                                  <a:pt x="844" y="82"/>
                                </a:lnTo>
                                <a:lnTo>
                                  <a:pt x="845" y="84"/>
                                </a:lnTo>
                                <a:lnTo>
                                  <a:pt x="847" y="84"/>
                                </a:lnTo>
                                <a:lnTo>
                                  <a:pt x="847" y="85"/>
                                </a:lnTo>
                                <a:lnTo>
                                  <a:pt x="848" y="86"/>
                                </a:lnTo>
                                <a:lnTo>
                                  <a:pt x="849" y="87"/>
                                </a:lnTo>
                                <a:lnTo>
                                  <a:pt x="850" y="87"/>
                                </a:lnTo>
                                <a:lnTo>
                                  <a:pt x="852" y="90"/>
                                </a:lnTo>
                                <a:lnTo>
                                  <a:pt x="854" y="90"/>
                                </a:lnTo>
                                <a:lnTo>
                                  <a:pt x="854" y="91"/>
                                </a:lnTo>
                                <a:lnTo>
                                  <a:pt x="855" y="92"/>
                                </a:lnTo>
                                <a:lnTo>
                                  <a:pt x="856" y="93"/>
                                </a:lnTo>
                                <a:lnTo>
                                  <a:pt x="857" y="93"/>
                                </a:lnTo>
                                <a:lnTo>
                                  <a:pt x="859" y="95"/>
                                </a:lnTo>
                                <a:lnTo>
                                  <a:pt x="860" y="96"/>
                                </a:lnTo>
                                <a:lnTo>
                                  <a:pt x="861" y="96"/>
                                </a:lnTo>
                                <a:lnTo>
                                  <a:pt x="861" y="97"/>
                                </a:lnTo>
                                <a:lnTo>
                                  <a:pt x="862" y="98"/>
                                </a:lnTo>
                                <a:lnTo>
                                  <a:pt x="863" y="98"/>
                                </a:lnTo>
                                <a:lnTo>
                                  <a:pt x="864" y="42"/>
                                </a:lnTo>
                                <a:lnTo>
                                  <a:pt x="864" y="35"/>
                                </a:lnTo>
                                <a:lnTo>
                                  <a:pt x="866" y="18"/>
                                </a:lnTo>
                              </a:path>
                            </a:pathLst>
                          </a:custGeom>
                          <a:solidFill>
                            <a:srgbClr val="4E4C5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0" name="AutoShape 234"/>
                        <wps:cNvSpPr>
                          <a:spLocks/>
                        </wps:cNvSpPr>
                        <wps:spPr bwMode="auto">
                          <a:xfrm>
                            <a:off x="9294" y="-46"/>
                            <a:ext cx="99" cy="69"/>
                          </a:xfrm>
                          <a:custGeom>
                            <a:avLst/>
                            <a:gdLst>
                              <a:gd name="T0" fmla="+- 0 9297 9295"/>
                              <a:gd name="T1" fmla="*/ T0 w 99"/>
                              <a:gd name="T2" fmla="+- 0 -32 -45"/>
                              <a:gd name="T3" fmla="*/ -32 h 69"/>
                              <a:gd name="T4" fmla="+- 0 9300 9295"/>
                              <a:gd name="T5" fmla="*/ T4 w 99"/>
                              <a:gd name="T6" fmla="+- 0 -26 -45"/>
                              <a:gd name="T7" fmla="*/ -26 h 69"/>
                              <a:gd name="T8" fmla="+- 0 9302 9295"/>
                              <a:gd name="T9" fmla="*/ T8 w 99"/>
                              <a:gd name="T10" fmla="+- 0 -13 -45"/>
                              <a:gd name="T11" fmla="*/ -13 h 69"/>
                              <a:gd name="T12" fmla="+- 0 9305 9295"/>
                              <a:gd name="T13" fmla="*/ T12 w 99"/>
                              <a:gd name="T14" fmla="+- 0 -8 -45"/>
                              <a:gd name="T15" fmla="*/ -8 h 69"/>
                              <a:gd name="T16" fmla="+- 0 9308 9295"/>
                              <a:gd name="T17" fmla="*/ T16 w 99"/>
                              <a:gd name="T18" fmla="+- 0 -7 -45"/>
                              <a:gd name="T19" fmla="*/ -7 h 69"/>
                              <a:gd name="T20" fmla="+- 0 9310 9295"/>
                              <a:gd name="T21" fmla="*/ T20 w 99"/>
                              <a:gd name="T22" fmla="+- 0 -6 -45"/>
                              <a:gd name="T23" fmla="*/ -6 h 69"/>
                              <a:gd name="T24" fmla="+- 0 9312 9295"/>
                              <a:gd name="T25" fmla="*/ T24 w 99"/>
                              <a:gd name="T26" fmla="+- 0 -5 -45"/>
                              <a:gd name="T27" fmla="*/ -5 h 69"/>
                              <a:gd name="T28" fmla="+- 0 9315 9295"/>
                              <a:gd name="T29" fmla="*/ T28 w 99"/>
                              <a:gd name="T30" fmla="+- 0 -4 -45"/>
                              <a:gd name="T31" fmla="*/ -4 h 69"/>
                              <a:gd name="T32" fmla="+- 0 9317 9295"/>
                              <a:gd name="T33" fmla="*/ T32 w 99"/>
                              <a:gd name="T34" fmla="+- 0 -4 -45"/>
                              <a:gd name="T35" fmla="*/ -4 h 69"/>
                              <a:gd name="T36" fmla="+- 0 9321 9295"/>
                              <a:gd name="T37" fmla="*/ T36 w 99"/>
                              <a:gd name="T38" fmla="+- 0 -3 -45"/>
                              <a:gd name="T39" fmla="*/ -3 h 69"/>
                              <a:gd name="T40" fmla="+- 0 9323 9295"/>
                              <a:gd name="T41" fmla="*/ T40 w 99"/>
                              <a:gd name="T42" fmla="+- 0 -2 -45"/>
                              <a:gd name="T43" fmla="*/ -2 h 69"/>
                              <a:gd name="T44" fmla="+- 0 9326 9295"/>
                              <a:gd name="T45" fmla="*/ T44 w 99"/>
                              <a:gd name="T46" fmla="+- 0 -1 -45"/>
                              <a:gd name="T47" fmla="*/ -1 h 69"/>
                              <a:gd name="T48" fmla="+- 0 9330 9295"/>
                              <a:gd name="T49" fmla="*/ T48 w 99"/>
                              <a:gd name="T50" fmla="+- 0 2 -45"/>
                              <a:gd name="T51" fmla="*/ 2 h 69"/>
                              <a:gd name="T52" fmla="+- 0 9331 9295"/>
                              <a:gd name="T53" fmla="*/ T52 w 99"/>
                              <a:gd name="T54" fmla="+- 0 9 -45"/>
                              <a:gd name="T55" fmla="*/ 9 h 69"/>
                              <a:gd name="T56" fmla="+- 0 9331 9295"/>
                              <a:gd name="T57" fmla="*/ T56 w 99"/>
                              <a:gd name="T58" fmla="+- 0 14 -45"/>
                              <a:gd name="T59" fmla="*/ 14 h 69"/>
                              <a:gd name="T60" fmla="+- 0 9332 9295"/>
                              <a:gd name="T61" fmla="*/ T60 w 99"/>
                              <a:gd name="T62" fmla="+- 0 20 -45"/>
                              <a:gd name="T63" fmla="*/ 20 h 69"/>
                              <a:gd name="T64" fmla="+- 0 9334 9295"/>
                              <a:gd name="T65" fmla="*/ T64 w 99"/>
                              <a:gd name="T66" fmla="+- 0 21 -45"/>
                              <a:gd name="T67" fmla="*/ 21 h 69"/>
                              <a:gd name="T68" fmla="+- 0 9337 9295"/>
                              <a:gd name="T69" fmla="*/ T68 w 99"/>
                              <a:gd name="T70" fmla="+- 0 22 -45"/>
                              <a:gd name="T71" fmla="*/ 22 h 69"/>
                              <a:gd name="T72" fmla="+- 0 9341 9295"/>
                              <a:gd name="T73" fmla="*/ T72 w 99"/>
                              <a:gd name="T74" fmla="+- 0 23 -45"/>
                              <a:gd name="T75" fmla="*/ 23 h 69"/>
                              <a:gd name="T76" fmla="+- 0 9345 9295"/>
                              <a:gd name="T77" fmla="*/ T76 w 99"/>
                              <a:gd name="T78" fmla="+- 0 23 -45"/>
                              <a:gd name="T79" fmla="*/ 23 h 69"/>
                              <a:gd name="T80" fmla="+- 0 9350 9295"/>
                              <a:gd name="T81" fmla="*/ T80 w 99"/>
                              <a:gd name="T82" fmla="+- 0 21 -45"/>
                              <a:gd name="T83" fmla="*/ 21 h 69"/>
                              <a:gd name="T84" fmla="+- 0 9357 9295"/>
                              <a:gd name="T85" fmla="*/ T84 w 99"/>
                              <a:gd name="T86" fmla="+- 0 14 -45"/>
                              <a:gd name="T87" fmla="*/ 14 h 69"/>
                              <a:gd name="T88" fmla="+- 0 9360 9295"/>
                              <a:gd name="T89" fmla="*/ T88 w 99"/>
                              <a:gd name="T90" fmla="+- 0 10 -45"/>
                              <a:gd name="T91" fmla="*/ 10 h 69"/>
                              <a:gd name="T92" fmla="+- 0 9366 9295"/>
                              <a:gd name="T93" fmla="*/ T92 w 99"/>
                              <a:gd name="T94" fmla="+- 0 7 -45"/>
                              <a:gd name="T95" fmla="*/ 7 h 69"/>
                              <a:gd name="T96" fmla="+- 0 9371 9295"/>
                              <a:gd name="T97" fmla="*/ T96 w 99"/>
                              <a:gd name="T98" fmla="+- 0 5 -45"/>
                              <a:gd name="T99" fmla="*/ 5 h 69"/>
                              <a:gd name="T100" fmla="+- 0 9388 9295"/>
                              <a:gd name="T101" fmla="*/ T100 w 99"/>
                              <a:gd name="T102" fmla="+- 0 5 -45"/>
                              <a:gd name="T103" fmla="*/ 5 h 69"/>
                              <a:gd name="T104" fmla="+- 0 9391 9295"/>
                              <a:gd name="T105" fmla="*/ T104 w 99"/>
                              <a:gd name="T106" fmla="+- 0 3 -45"/>
                              <a:gd name="T107" fmla="*/ 3 h 69"/>
                              <a:gd name="T108" fmla="+- 0 9393 9295"/>
                              <a:gd name="T109" fmla="*/ T108 w 99"/>
                              <a:gd name="T110" fmla="+- 0 1 -45"/>
                              <a:gd name="T111" fmla="*/ 1 h 69"/>
                              <a:gd name="T112" fmla="+- 0 9393 9295"/>
                              <a:gd name="T113" fmla="*/ T112 w 99"/>
                              <a:gd name="T114" fmla="+- 0 0 -45"/>
                              <a:gd name="T115" fmla="*/ 0 h 69"/>
                              <a:gd name="T116" fmla="+- 0 9391 9295"/>
                              <a:gd name="T117" fmla="*/ T116 w 99"/>
                              <a:gd name="T118" fmla="+- 0 -1 -45"/>
                              <a:gd name="T119" fmla="*/ -1 h 69"/>
                              <a:gd name="T120" fmla="+- 0 9389 9295"/>
                              <a:gd name="T121" fmla="*/ T120 w 99"/>
                              <a:gd name="T122" fmla="+- 0 -4 -45"/>
                              <a:gd name="T123" fmla="*/ -4 h 69"/>
                              <a:gd name="T124" fmla="+- 0 9384 9295"/>
                              <a:gd name="T125" fmla="*/ T124 w 99"/>
                              <a:gd name="T126" fmla="+- 0 -6 -45"/>
                              <a:gd name="T127" fmla="*/ -6 h 69"/>
                              <a:gd name="T128" fmla="+- 0 9383 9295"/>
                              <a:gd name="T129" fmla="*/ T128 w 99"/>
                              <a:gd name="T130" fmla="+- 0 -8 -45"/>
                              <a:gd name="T131" fmla="*/ -8 h 69"/>
                              <a:gd name="T132" fmla="+- 0 9381 9295"/>
                              <a:gd name="T133" fmla="*/ T132 w 99"/>
                              <a:gd name="T134" fmla="+- 0 -9 -45"/>
                              <a:gd name="T135" fmla="*/ -9 h 69"/>
                              <a:gd name="T136" fmla="+- 0 9380 9295"/>
                              <a:gd name="T137" fmla="*/ T136 w 99"/>
                              <a:gd name="T138" fmla="+- 0 -10 -45"/>
                              <a:gd name="T139" fmla="*/ -10 h 69"/>
                              <a:gd name="T140" fmla="+- 0 9377 9295"/>
                              <a:gd name="T141" fmla="*/ T140 w 99"/>
                              <a:gd name="T142" fmla="+- 0 -12 -45"/>
                              <a:gd name="T143" fmla="*/ -12 h 69"/>
                              <a:gd name="T144" fmla="+- 0 9375 9295"/>
                              <a:gd name="T145" fmla="*/ T144 w 99"/>
                              <a:gd name="T146" fmla="+- 0 -13 -45"/>
                              <a:gd name="T147" fmla="*/ -13 h 69"/>
                              <a:gd name="T148" fmla="+- 0 9373 9295"/>
                              <a:gd name="T149" fmla="*/ T148 w 99"/>
                              <a:gd name="T150" fmla="+- 0 -16 -45"/>
                              <a:gd name="T151" fmla="*/ -16 h 69"/>
                              <a:gd name="T152" fmla="+- 0 9368 9295"/>
                              <a:gd name="T153" fmla="*/ T152 w 99"/>
                              <a:gd name="T154" fmla="+- 0 -23 -45"/>
                              <a:gd name="T155" fmla="*/ -23 h 69"/>
                              <a:gd name="T156" fmla="+- 0 9366 9295"/>
                              <a:gd name="T157" fmla="*/ T156 w 99"/>
                              <a:gd name="T158" fmla="+- 0 -24 -45"/>
                              <a:gd name="T159" fmla="*/ -24 h 69"/>
                              <a:gd name="T160" fmla="+- 0 9364 9295"/>
                              <a:gd name="T161" fmla="*/ T160 w 99"/>
                              <a:gd name="T162" fmla="+- 0 -26 -45"/>
                              <a:gd name="T163" fmla="*/ -26 h 69"/>
                              <a:gd name="T164" fmla="+- 0 9362 9295"/>
                              <a:gd name="T165" fmla="*/ T164 w 99"/>
                              <a:gd name="T166" fmla="+- 0 -27 -45"/>
                              <a:gd name="T167" fmla="*/ -27 h 69"/>
                              <a:gd name="T168" fmla="+- 0 9360 9295"/>
                              <a:gd name="T169" fmla="*/ T168 w 99"/>
                              <a:gd name="T170" fmla="+- 0 -28 -45"/>
                              <a:gd name="T171" fmla="*/ -28 h 69"/>
                              <a:gd name="T172" fmla="+- 0 9358 9295"/>
                              <a:gd name="T173" fmla="*/ T172 w 99"/>
                              <a:gd name="T174" fmla="+- 0 -31 -45"/>
                              <a:gd name="T175" fmla="*/ -31 h 69"/>
                              <a:gd name="T176" fmla="+- 0 9356 9295"/>
                              <a:gd name="T177" fmla="*/ T176 w 99"/>
                              <a:gd name="T178" fmla="+- 0 -32 -45"/>
                              <a:gd name="T179" fmla="*/ -32 h 69"/>
                              <a:gd name="T180" fmla="+- 0 9378 9295"/>
                              <a:gd name="T181" fmla="*/ T180 w 99"/>
                              <a:gd name="T182" fmla="+- 0 5 -45"/>
                              <a:gd name="T183" fmla="*/ 5 h 69"/>
                              <a:gd name="T184" fmla="+- 0 9382 9295"/>
                              <a:gd name="T185" fmla="*/ T184 w 99"/>
                              <a:gd name="T186" fmla="+- 0 6 -45"/>
                              <a:gd name="T187" fmla="*/ 6 h 69"/>
                              <a:gd name="T188" fmla="+- 0 9385 9295"/>
                              <a:gd name="T189" fmla="*/ T188 w 99"/>
                              <a:gd name="T190" fmla="+- 0 6 -45"/>
                              <a:gd name="T191" fmla="*/ 6 h 69"/>
                              <a:gd name="T192" fmla="+- 0 9388 9295"/>
                              <a:gd name="T193" fmla="*/ T192 w 99"/>
                              <a:gd name="T194" fmla="+- 0 5 -45"/>
                              <a:gd name="T195" fmla="*/ 5 h 69"/>
                              <a:gd name="T196" fmla="+- 0 9296 9295"/>
                              <a:gd name="T197" fmla="*/ T196 w 99"/>
                              <a:gd name="T198" fmla="+- 0 -33 -45"/>
                              <a:gd name="T199" fmla="*/ -33 h 69"/>
                              <a:gd name="T200" fmla="+- 0 9296 9295"/>
                              <a:gd name="T201" fmla="*/ T200 w 99"/>
                              <a:gd name="T202" fmla="+- 0 -32 -45"/>
                              <a:gd name="T203" fmla="*/ -32 h 69"/>
                              <a:gd name="T204" fmla="+- 0 9354 9295"/>
                              <a:gd name="T205" fmla="*/ T204 w 99"/>
                              <a:gd name="T206" fmla="+- 0 -35 -45"/>
                              <a:gd name="T207" fmla="*/ -35 h 69"/>
                              <a:gd name="T208" fmla="+- 0 9350 9295"/>
                              <a:gd name="T209" fmla="*/ T208 w 99"/>
                              <a:gd name="T210" fmla="+- 0 -45 -45"/>
                              <a:gd name="T211" fmla="*/ -45 h 6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</a:cxnLst>
                            <a:rect l="0" t="0" r="r" b="b"/>
                            <a:pathLst>
                              <a:path w="99" h="69">
                                <a:moveTo>
                                  <a:pt x="61" y="13"/>
                                </a:moveTo>
                                <a:lnTo>
                                  <a:pt x="1" y="13"/>
                                </a:lnTo>
                                <a:lnTo>
                                  <a:pt x="2" y="13"/>
                                </a:lnTo>
                                <a:lnTo>
                                  <a:pt x="3" y="14"/>
                                </a:lnTo>
                                <a:lnTo>
                                  <a:pt x="4" y="17"/>
                                </a:lnTo>
                                <a:lnTo>
                                  <a:pt x="5" y="19"/>
                                </a:lnTo>
                                <a:lnTo>
                                  <a:pt x="6" y="23"/>
                                </a:lnTo>
                                <a:lnTo>
                                  <a:pt x="5" y="24"/>
                                </a:lnTo>
                                <a:lnTo>
                                  <a:pt x="7" y="32"/>
                                </a:lnTo>
                                <a:lnTo>
                                  <a:pt x="10" y="36"/>
                                </a:lnTo>
                                <a:lnTo>
                                  <a:pt x="10" y="37"/>
                                </a:lnTo>
                                <a:lnTo>
                                  <a:pt x="12" y="37"/>
                                </a:lnTo>
                                <a:lnTo>
                                  <a:pt x="13" y="38"/>
                                </a:lnTo>
                                <a:lnTo>
                                  <a:pt x="13" y="39"/>
                                </a:lnTo>
                                <a:lnTo>
                                  <a:pt x="15" y="39"/>
                                </a:lnTo>
                                <a:lnTo>
                                  <a:pt x="16" y="40"/>
                                </a:lnTo>
                                <a:lnTo>
                                  <a:pt x="17" y="40"/>
                                </a:lnTo>
                                <a:lnTo>
                                  <a:pt x="18" y="40"/>
                                </a:lnTo>
                                <a:lnTo>
                                  <a:pt x="20" y="41"/>
                                </a:lnTo>
                                <a:lnTo>
                                  <a:pt x="21" y="41"/>
                                </a:lnTo>
                                <a:lnTo>
                                  <a:pt x="22" y="41"/>
                                </a:lnTo>
                                <a:lnTo>
                                  <a:pt x="23" y="41"/>
                                </a:lnTo>
                                <a:lnTo>
                                  <a:pt x="24" y="42"/>
                                </a:lnTo>
                                <a:lnTo>
                                  <a:pt x="26" y="42"/>
                                </a:lnTo>
                                <a:lnTo>
                                  <a:pt x="27" y="42"/>
                                </a:lnTo>
                                <a:lnTo>
                                  <a:pt x="28" y="43"/>
                                </a:lnTo>
                                <a:lnTo>
                                  <a:pt x="30" y="43"/>
                                </a:lnTo>
                                <a:lnTo>
                                  <a:pt x="31" y="43"/>
                                </a:lnTo>
                                <a:lnTo>
                                  <a:pt x="31" y="44"/>
                                </a:lnTo>
                                <a:lnTo>
                                  <a:pt x="32" y="44"/>
                                </a:lnTo>
                                <a:lnTo>
                                  <a:pt x="33" y="44"/>
                                </a:lnTo>
                                <a:lnTo>
                                  <a:pt x="35" y="47"/>
                                </a:lnTo>
                                <a:lnTo>
                                  <a:pt x="35" y="50"/>
                                </a:lnTo>
                                <a:lnTo>
                                  <a:pt x="36" y="53"/>
                                </a:lnTo>
                                <a:lnTo>
                                  <a:pt x="36" y="54"/>
                                </a:lnTo>
                                <a:lnTo>
                                  <a:pt x="36" y="55"/>
                                </a:lnTo>
                                <a:lnTo>
                                  <a:pt x="36" y="56"/>
                                </a:lnTo>
                                <a:lnTo>
                                  <a:pt x="36" y="59"/>
                                </a:lnTo>
                                <a:lnTo>
                                  <a:pt x="35" y="60"/>
                                </a:lnTo>
                                <a:lnTo>
                                  <a:pt x="37" y="64"/>
                                </a:lnTo>
                                <a:lnTo>
                                  <a:pt x="37" y="65"/>
                                </a:lnTo>
                                <a:lnTo>
                                  <a:pt x="38" y="66"/>
                                </a:lnTo>
                                <a:lnTo>
                                  <a:pt x="39" y="66"/>
                                </a:lnTo>
                                <a:lnTo>
                                  <a:pt x="40" y="67"/>
                                </a:lnTo>
                                <a:lnTo>
                                  <a:pt x="42" y="67"/>
                                </a:lnTo>
                                <a:lnTo>
                                  <a:pt x="42" y="68"/>
                                </a:lnTo>
                                <a:lnTo>
                                  <a:pt x="44" y="68"/>
                                </a:lnTo>
                                <a:lnTo>
                                  <a:pt x="46" y="68"/>
                                </a:lnTo>
                                <a:lnTo>
                                  <a:pt x="47" y="68"/>
                                </a:lnTo>
                                <a:lnTo>
                                  <a:pt x="50" y="68"/>
                                </a:lnTo>
                                <a:lnTo>
                                  <a:pt x="52" y="68"/>
                                </a:lnTo>
                                <a:lnTo>
                                  <a:pt x="54" y="67"/>
                                </a:lnTo>
                                <a:lnTo>
                                  <a:pt x="55" y="66"/>
                                </a:lnTo>
                                <a:lnTo>
                                  <a:pt x="57" y="65"/>
                                </a:lnTo>
                                <a:lnTo>
                                  <a:pt x="59" y="62"/>
                                </a:lnTo>
                                <a:lnTo>
                                  <a:pt x="62" y="59"/>
                                </a:lnTo>
                                <a:lnTo>
                                  <a:pt x="62" y="58"/>
                                </a:lnTo>
                                <a:lnTo>
                                  <a:pt x="64" y="56"/>
                                </a:lnTo>
                                <a:lnTo>
                                  <a:pt x="65" y="55"/>
                                </a:lnTo>
                                <a:lnTo>
                                  <a:pt x="67" y="54"/>
                                </a:lnTo>
                                <a:lnTo>
                                  <a:pt x="69" y="52"/>
                                </a:lnTo>
                                <a:lnTo>
                                  <a:pt x="71" y="52"/>
                                </a:lnTo>
                                <a:lnTo>
                                  <a:pt x="73" y="51"/>
                                </a:lnTo>
                                <a:lnTo>
                                  <a:pt x="74" y="51"/>
                                </a:lnTo>
                                <a:lnTo>
                                  <a:pt x="76" y="50"/>
                                </a:lnTo>
                                <a:lnTo>
                                  <a:pt x="78" y="50"/>
                                </a:lnTo>
                                <a:lnTo>
                                  <a:pt x="81" y="50"/>
                                </a:lnTo>
                                <a:lnTo>
                                  <a:pt x="93" y="50"/>
                                </a:lnTo>
                                <a:lnTo>
                                  <a:pt x="95" y="49"/>
                                </a:lnTo>
                                <a:lnTo>
                                  <a:pt x="96" y="48"/>
                                </a:lnTo>
                                <a:lnTo>
                                  <a:pt x="96" y="47"/>
                                </a:lnTo>
                                <a:lnTo>
                                  <a:pt x="97" y="46"/>
                                </a:lnTo>
                                <a:lnTo>
                                  <a:pt x="98" y="46"/>
                                </a:lnTo>
                                <a:lnTo>
                                  <a:pt x="98" y="45"/>
                                </a:lnTo>
                                <a:lnTo>
                                  <a:pt x="98" y="44"/>
                                </a:lnTo>
                                <a:lnTo>
                                  <a:pt x="96" y="44"/>
                                </a:lnTo>
                                <a:lnTo>
                                  <a:pt x="95" y="43"/>
                                </a:lnTo>
                                <a:lnTo>
                                  <a:pt x="94" y="41"/>
                                </a:lnTo>
                                <a:lnTo>
                                  <a:pt x="93" y="41"/>
                                </a:lnTo>
                                <a:lnTo>
                                  <a:pt x="91" y="39"/>
                                </a:lnTo>
                                <a:lnTo>
                                  <a:pt x="89" y="39"/>
                                </a:lnTo>
                                <a:lnTo>
                                  <a:pt x="89" y="38"/>
                                </a:lnTo>
                                <a:lnTo>
                                  <a:pt x="88" y="37"/>
                                </a:lnTo>
                                <a:lnTo>
                                  <a:pt x="86" y="37"/>
                                </a:lnTo>
                                <a:lnTo>
                                  <a:pt x="86" y="36"/>
                                </a:lnTo>
                                <a:lnTo>
                                  <a:pt x="85" y="35"/>
                                </a:lnTo>
                                <a:lnTo>
                                  <a:pt x="83" y="34"/>
                                </a:lnTo>
                                <a:lnTo>
                                  <a:pt x="82" y="34"/>
                                </a:lnTo>
                                <a:lnTo>
                                  <a:pt x="82" y="33"/>
                                </a:lnTo>
                                <a:lnTo>
                                  <a:pt x="82" y="32"/>
                                </a:lnTo>
                                <a:lnTo>
                                  <a:pt x="81" y="32"/>
                                </a:lnTo>
                                <a:lnTo>
                                  <a:pt x="80" y="32"/>
                                </a:lnTo>
                                <a:lnTo>
                                  <a:pt x="79" y="30"/>
                                </a:lnTo>
                                <a:lnTo>
                                  <a:pt x="78" y="29"/>
                                </a:lnTo>
                                <a:lnTo>
                                  <a:pt x="76" y="29"/>
                                </a:lnTo>
                                <a:lnTo>
                                  <a:pt x="76" y="28"/>
                                </a:lnTo>
                                <a:lnTo>
                                  <a:pt x="73" y="22"/>
                                </a:lnTo>
                                <a:lnTo>
                                  <a:pt x="72" y="21"/>
                                </a:lnTo>
                                <a:lnTo>
                                  <a:pt x="71" y="21"/>
                                </a:lnTo>
                                <a:lnTo>
                                  <a:pt x="70" y="20"/>
                                </a:lnTo>
                                <a:lnTo>
                                  <a:pt x="69" y="19"/>
                                </a:lnTo>
                                <a:lnTo>
                                  <a:pt x="68" y="19"/>
                                </a:lnTo>
                                <a:lnTo>
                                  <a:pt x="67" y="18"/>
                                </a:lnTo>
                                <a:lnTo>
                                  <a:pt x="66" y="17"/>
                                </a:lnTo>
                                <a:lnTo>
                                  <a:pt x="65" y="17"/>
                                </a:lnTo>
                                <a:lnTo>
                                  <a:pt x="63" y="14"/>
                                </a:lnTo>
                                <a:lnTo>
                                  <a:pt x="61" y="14"/>
                                </a:lnTo>
                                <a:lnTo>
                                  <a:pt x="61" y="13"/>
                                </a:lnTo>
                                <a:close/>
                                <a:moveTo>
                                  <a:pt x="93" y="50"/>
                                </a:moveTo>
                                <a:lnTo>
                                  <a:pt x="81" y="50"/>
                                </a:lnTo>
                                <a:lnTo>
                                  <a:pt x="83" y="50"/>
                                </a:lnTo>
                                <a:lnTo>
                                  <a:pt x="84" y="50"/>
                                </a:lnTo>
                                <a:lnTo>
                                  <a:pt x="85" y="51"/>
                                </a:lnTo>
                                <a:lnTo>
                                  <a:pt x="87" y="51"/>
                                </a:lnTo>
                                <a:lnTo>
                                  <a:pt x="88" y="52"/>
                                </a:lnTo>
                                <a:lnTo>
                                  <a:pt x="89" y="51"/>
                                </a:lnTo>
                                <a:lnTo>
                                  <a:pt x="90" y="51"/>
                                </a:lnTo>
                                <a:lnTo>
                                  <a:pt x="91" y="51"/>
                                </a:lnTo>
                                <a:lnTo>
                                  <a:pt x="92" y="50"/>
                                </a:lnTo>
                                <a:lnTo>
                                  <a:pt x="93" y="50"/>
                                </a:lnTo>
                                <a:close/>
                                <a:moveTo>
                                  <a:pt x="55" y="0"/>
                                </a:moveTo>
                                <a:lnTo>
                                  <a:pt x="1" y="12"/>
                                </a:lnTo>
                                <a:lnTo>
                                  <a:pt x="0" y="13"/>
                                </a:lnTo>
                                <a:lnTo>
                                  <a:pt x="1" y="13"/>
                                </a:lnTo>
                                <a:lnTo>
                                  <a:pt x="61" y="13"/>
                                </a:lnTo>
                                <a:lnTo>
                                  <a:pt x="59" y="10"/>
                                </a:lnTo>
                                <a:lnTo>
                                  <a:pt x="57" y="6"/>
                                </a:lnTo>
                                <a:lnTo>
                                  <a:pt x="56" y="1"/>
                                </a:lnTo>
                                <a:lnTo>
                                  <a:pt x="5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25E5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1" name="AutoShape 233"/>
                        <wps:cNvSpPr>
                          <a:spLocks/>
                        </wps:cNvSpPr>
                        <wps:spPr bwMode="auto">
                          <a:xfrm>
                            <a:off x="9066" y="-14"/>
                            <a:ext cx="127" cy="85"/>
                          </a:xfrm>
                          <a:custGeom>
                            <a:avLst/>
                            <a:gdLst>
                              <a:gd name="T0" fmla="+- 0 9090 9067"/>
                              <a:gd name="T1" fmla="*/ T0 w 127"/>
                              <a:gd name="T2" fmla="+- 0 -6 -14"/>
                              <a:gd name="T3" fmla="*/ -6 h 85"/>
                              <a:gd name="T4" fmla="+- 0 9088 9067"/>
                              <a:gd name="T5" fmla="*/ T4 w 127"/>
                              <a:gd name="T6" fmla="+- 0 3 -14"/>
                              <a:gd name="T7" fmla="*/ 3 h 85"/>
                              <a:gd name="T8" fmla="+- 0 9078 9067"/>
                              <a:gd name="T9" fmla="*/ T8 w 127"/>
                              <a:gd name="T10" fmla="+- 0 16 -14"/>
                              <a:gd name="T11" fmla="*/ 16 h 85"/>
                              <a:gd name="T12" fmla="+- 0 9068 9067"/>
                              <a:gd name="T13" fmla="*/ T12 w 127"/>
                              <a:gd name="T14" fmla="+- 0 27 -14"/>
                              <a:gd name="T15" fmla="*/ 27 h 85"/>
                              <a:gd name="T16" fmla="+- 0 9067 9067"/>
                              <a:gd name="T17" fmla="*/ T16 w 127"/>
                              <a:gd name="T18" fmla="+- 0 33 -14"/>
                              <a:gd name="T19" fmla="*/ 33 h 85"/>
                              <a:gd name="T20" fmla="+- 0 9070 9067"/>
                              <a:gd name="T21" fmla="*/ T20 w 127"/>
                              <a:gd name="T22" fmla="+- 0 37 -14"/>
                              <a:gd name="T23" fmla="*/ 37 h 85"/>
                              <a:gd name="T24" fmla="+- 0 9075 9067"/>
                              <a:gd name="T25" fmla="*/ T24 w 127"/>
                              <a:gd name="T26" fmla="+- 0 40 -14"/>
                              <a:gd name="T27" fmla="*/ 40 h 85"/>
                              <a:gd name="T28" fmla="+- 0 9082 9067"/>
                              <a:gd name="T29" fmla="*/ T28 w 127"/>
                              <a:gd name="T30" fmla="+- 0 42 -14"/>
                              <a:gd name="T31" fmla="*/ 42 h 85"/>
                              <a:gd name="T32" fmla="+- 0 9086 9067"/>
                              <a:gd name="T33" fmla="*/ T32 w 127"/>
                              <a:gd name="T34" fmla="+- 0 47 -14"/>
                              <a:gd name="T35" fmla="*/ 47 h 85"/>
                              <a:gd name="T36" fmla="+- 0 9085 9067"/>
                              <a:gd name="T37" fmla="*/ T36 w 127"/>
                              <a:gd name="T38" fmla="+- 0 55 -14"/>
                              <a:gd name="T39" fmla="*/ 55 h 85"/>
                              <a:gd name="T40" fmla="+- 0 9090 9067"/>
                              <a:gd name="T41" fmla="*/ T40 w 127"/>
                              <a:gd name="T42" fmla="+- 0 69 -14"/>
                              <a:gd name="T43" fmla="*/ 69 h 85"/>
                              <a:gd name="T44" fmla="+- 0 9097 9067"/>
                              <a:gd name="T45" fmla="*/ T44 w 127"/>
                              <a:gd name="T46" fmla="+- 0 70 -14"/>
                              <a:gd name="T47" fmla="*/ 70 h 85"/>
                              <a:gd name="T48" fmla="+- 0 9101 9067"/>
                              <a:gd name="T49" fmla="*/ T48 w 127"/>
                              <a:gd name="T50" fmla="+- 0 68 -14"/>
                              <a:gd name="T51" fmla="*/ 68 h 85"/>
                              <a:gd name="T52" fmla="+- 0 9106 9067"/>
                              <a:gd name="T53" fmla="*/ T52 w 127"/>
                              <a:gd name="T54" fmla="+- 0 64 -14"/>
                              <a:gd name="T55" fmla="*/ 64 h 85"/>
                              <a:gd name="T56" fmla="+- 0 9108 9067"/>
                              <a:gd name="T57" fmla="*/ T56 w 127"/>
                              <a:gd name="T58" fmla="+- 0 61 -14"/>
                              <a:gd name="T59" fmla="*/ 61 h 85"/>
                              <a:gd name="T60" fmla="+- 0 9109 9067"/>
                              <a:gd name="T61" fmla="*/ T60 w 127"/>
                              <a:gd name="T62" fmla="+- 0 58 -14"/>
                              <a:gd name="T63" fmla="*/ 58 h 85"/>
                              <a:gd name="T64" fmla="+- 0 9111 9067"/>
                              <a:gd name="T65" fmla="*/ T64 w 127"/>
                              <a:gd name="T66" fmla="+- 0 51 -14"/>
                              <a:gd name="T67" fmla="*/ 51 h 85"/>
                              <a:gd name="T68" fmla="+- 0 9123 9067"/>
                              <a:gd name="T69" fmla="*/ T68 w 127"/>
                              <a:gd name="T70" fmla="+- 0 37 -14"/>
                              <a:gd name="T71" fmla="*/ 37 h 85"/>
                              <a:gd name="T72" fmla="+- 0 9176 9067"/>
                              <a:gd name="T73" fmla="*/ T72 w 127"/>
                              <a:gd name="T74" fmla="+- 0 33 -14"/>
                              <a:gd name="T75" fmla="*/ 33 h 85"/>
                              <a:gd name="T76" fmla="+- 0 9176 9067"/>
                              <a:gd name="T77" fmla="*/ T76 w 127"/>
                              <a:gd name="T78" fmla="+- 0 28 -14"/>
                              <a:gd name="T79" fmla="*/ 28 h 85"/>
                              <a:gd name="T80" fmla="+- 0 9177 9067"/>
                              <a:gd name="T81" fmla="*/ T80 w 127"/>
                              <a:gd name="T82" fmla="+- 0 22 -14"/>
                              <a:gd name="T83" fmla="*/ 22 h 85"/>
                              <a:gd name="T84" fmla="+- 0 9191 9067"/>
                              <a:gd name="T85" fmla="*/ T84 w 127"/>
                              <a:gd name="T86" fmla="+- 0 20 -14"/>
                              <a:gd name="T87" fmla="*/ 20 h 85"/>
                              <a:gd name="T88" fmla="+- 0 9192 9067"/>
                              <a:gd name="T89" fmla="*/ T88 w 127"/>
                              <a:gd name="T90" fmla="+- 0 12 -14"/>
                              <a:gd name="T91" fmla="*/ 12 h 85"/>
                              <a:gd name="T92" fmla="+- 0 9185 9067"/>
                              <a:gd name="T93" fmla="*/ T92 w 127"/>
                              <a:gd name="T94" fmla="+- 0 12 -14"/>
                              <a:gd name="T95" fmla="*/ 12 h 85"/>
                              <a:gd name="T96" fmla="+- 0 9180 9067"/>
                              <a:gd name="T97" fmla="*/ T96 w 127"/>
                              <a:gd name="T98" fmla="+- 0 10 -14"/>
                              <a:gd name="T99" fmla="*/ 10 h 85"/>
                              <a:gd name="T100" fmla="+- 0 9177 9067"/>
                              <a:gd name="T101" fmla="*/ T100 w 127"/>
                              <a:gd name="T102" fmla="+- 0 8 -14"/>
                              <a:gd name="T103" fmla="*/ 8 h 85"/>
                              <a:gd name="T104" fmla="+- 0 9174 9067"/>
                              <a:gd name="T105" fmla="*/ T104 w 127"/>
                              <a:gd name="T106" fmla="+- 0 6 -14"/>
                              <a:gd name="T107" fmla="*/ 6 h 85"/>
                              <a:gd name="T108" fmla="+- 0 9169 9067"/>
                              <a:gd name="T109" fmla="*/ T108 w 127"/>
                              <a:gd name="T110" fmla="+- 0 5 -14"/>
                              <a:gd name="T111" fmla="*/ 5 h 85"/>
                              <a:gd name="T112" fmla="+- 0 9166 9067"/>
                              <a:gd name="T113" fmla="*/ T112 w 127"/>
                              <a:gd name="T114" fmla="+- 0 3 -14"/>
                              <a:gd name="T115" fmla="*/ 3 h 85"/>
                              <a:gd name="T116" fmla="+- 0 9161 9067"/>
                              <a:gd name="T117" fmla="*/ T116 w 127"/>
                              <a:gd name="T118" fmla="+- 0 1 -14"/>
                              <a:gd name="T119" fmla="*/ 1 h 85"/>
                              <a:gd name="T120" fmla="+- 0 9158 9067"/>
                              <a:gd name="T121" fmla="*/ T120 w 127"/>
                              <a:gd name="T122" fmla="+- 0 -1 -14"/>
                              <a:gd name="T123" fmla="*/ -1 h 85"/>
                              <a:gd name="T124" fmla="+- 0 9155 9067"/>
                              <a:gd name="T125" fmla="*/ T124 w 127"/>
                              <a:gd name="T126" fmla="+- 0 -3 -14"/>
                              <a:gd name="T127" fmla="*/ -3 h 85"/>
                              <a:gd name="T128" fmla="+- 0 9151 9067"/>
                              <a:gd name="T129" fmla="*/ T128 w 127"/>
                              <a:gd name="T130" fmla="+- 0 -5 -14"/>
                              <a:gd name="T131" fmla="*/ -5 h 85"/>
                              <a:gd name="T132" fmla="+- 0 9147 9067"/>
                              <a:gd name="T133" fmla="*/ T132 w 127"/>
                              <a:gd name="T134" fmla="+- 0 -6 -14"/>
                              <a:gd name="T135" fmla="*/ -6 h 85"/>
                              <a:gd name="T136" fmla="+- 0 9146 9067"/>
                              <a:gd name="T137" fmla="*/ T136 w 127"/>
                              <a:gd name="T138" fmla="+- 0 -8 -14"/>
                              <a:gd name="T139" fmla="*/ -8 h 85"/>
                              <a:gd name="T140" fmla="+- 0 9143 9067"/>
                              <a:gd name="T141" fmla="*/ T140 w 127"/>
                              <a:gd name="T142" fmla="+- 0 -10 -14"/>
                              <a:gd name="T143" fmla="*/ -10 h 85"/>
                              <a:gd name="T144" fmla="+- 0 9137 9067"/>
                              <a:gd name="T145" fmla="*/ T144 w 127"/>
                              <a:gd name="T146" fmla="+- 0 -13 -14"/>
                              <a:gd name="T147" fmla="*/ -13 h 85"/>
                              <a:gd name="T148" fmla="+- 0 9146 9067"/>
                              <a:gd name="T149" fmla="*/ T148 w 127"/>
                              <a:gd name="T150" fmla="+- 0 58 -14"/>
                              <a:gd name="T151" fmla="*/ 58 h 85"/>
                              <a:gd name="T152" fmla="+- 0 9149 9067"/>
                              <a:gd name="T153" fmla="*/ T152 w 127"/>
                              <a:gd name="T154" fmla="+- 0 60 -14"/>
                              <a:gd name="T155" fmla="*/ 60 h 85"/>
                              <a:gd name="T156" fmla="+- 0 9153 9067"/>
                              <a:gd name="T157" fmla="*/ T156 w 127"/>
                              <a:gd name="T158" fmla="+- 0 61 -14"/>
                              <a:gd name="T159" fmla="*/ 61 h 85"/>
                              <a:gd name="T160" fmla="+- 0 9165 9067"/>
                              <a:gd name="T161" fmla="*/ T160 w 127"/>
                              <a:gd name="T162" fmla="+- 0 59 -14"/>
                              <a:gd name="T163" fmla="*/ 59 h 85"/>
                              <a:gd name="T164" fmla="+- 0 9108 9067"/>
                              <a:gd name="T165" fmla="*/ T164 w 127"/>
                              <a:gd name="T166" fmla="+- 0 61 -14"/>
                              <a:gd name="T167" fmla="*/ 61 h 85"/>
                              <a:gd name="T168" fmla="+- 0 9131 9067"/>
                              <a:gd name="T169" fmla="*/ T168 w 127"/>
                              <a:gd name="T170" fmla="+- 0 34 -14"/>
                              <a:gd name="T171" fmla="*/ 34 h 85"/>
                              <a:gd name="T172" fmla="+- 0 9140 9067"/>
                              <a:gd name="T173" fmla="*/ T172 w 127"/>
                              <a:gd name="T174" fmla="+- 0 43 -14"/>
                              <a:gd name="T175" fmla="*/ 43 h 85"/>
                              <a:gd name="T176" fmla="+- 0 9145 9067"/>
                              <a:gd name="T177" fmla="*/ T176 w 127"/>
                              <a:gd name="T178" fmla="+- 0 58 -14"/>
                              <a:gd name="T179" fmla="*/ 58 h 85"/>
                              <a:gd name="T180" fmla="+- 0 9171 9067"/>
                              <a:gd name="T181" fmla="*/ T180 w 127"/>
                              <a:gd name="T182" fmla="+- 0 55 -14"/>
                              <a:gd name="T183" fmla="*/ 55 h 85"/>
                              <a:gd name="T184" fmla="+- 0 9173 9067"/>
                              <a:gd name="T185" fmla="*/ T184 w 127"/>
                              <a:gd name="T186" fmla="+- 0 52 -14"/>
                              <a:gd name="T187" fmla="*/ 52 h 85"/>
                              <a:gd name="T188" fmla="+- 0 9175 9067"/>
                              <a:gd name="T189" fmla="*/ T188 w 127"/>
                              <a:gd name="T190" fmla="+- 0 47 -14"/>
                              <a:gd name="T191" fmla="*/ 47 h 85"/>
                              <a:gd name="T192" fmla="+- 0 9175 9067"/>
                              <a:gd name="T193" fmla="*/ T192 w 127"/>
                              <a:gd name="T194" fmla="+- 0 41 -14"/>
                              <a:gd name="T195" fmla="*/ 41 h 85"/>
                              <a:gd name="T196" fmla="+- 0 9192 9067"/>
                              <a:gd name="T197" fmla="*/ T196 w 127"/>
                              <a:gd name="T198" fmla="+- 0 21 -14"/>
                              <a:gd name="T199" fmla="*/ 21 h 85"/>
                              <a:gd name="T200" fmla="+- 0 9185 9067"/>
                              <a:gd name="T201" fmla="*/ T200 w 127"/>
                              <a:gd name="T202" fmla="+- 0 22 -14"/>
                              <a:gd name="T203" fmla="*/ 22 h 85"/>
                              <a:gd name="T204" fmla="+- 0 9188 9067"/>
                              <a:gd name="T205" fmla="*/ T204 w 127"/>
                              <a:gd name="T206" fmla="+- 0 24 -14"/>
                              <a:gd name="T207" fmla="*/ 24 h 85"/>
                              <a:gd name="T208" fmla="+- 0 9193 9067"/>
                              <a:gd name="T209" fmla="*/ T208 w 127"/>
                              <a:gd name="T210" fmla="+- 0 25 -14"/>
                              <a:gd name="T211" fmla="*/ 25 h 85"/>
                              <a:gd name="T212" fmla="+- 0 9190 9067"/>
                              <a:gd name="T213" fmla="*/ T212 w 127"/>
                              <a:gd name="T214" fmla="+- 0 12 -14"/>
                              <a:gd name="T215" fmla="*/ 12 h 8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</a:cxnLst>
                            <a:rect l="0" t="0" r="r" b="b"/>
                            <a:pathLst>
                              <a:path w="127" h="85">
                                <a:moveTo>
                                  <a:pt x="69" y="0"/>
                                </a:moveTo>
                                <a:lnTo>
                                  <a:pt x="56" y="1"/>
                                </a:lnTo>
                                <a:lnTo>
                                  <a:pt x="23" y="3"/>
                                </a:lnTo>
                                <a:lnTo>
                                  <a:pt x="23" y="6"/>
                                </a:lnTo>
                                <a:lnTo>
                                  <a:pt x="23" y="8"/>
                                </a:lnTo>
                                <a:lnTo>
                                  <a:pt x="23" y="9"/>
                                </a:lnTo>
                                <a:lnTo>
                                  <a:pt x="23" y="11"/>
                                </a:lnTo>
                                <a:lnTo>
                                  <a:pt x="22" y="15"/>
                                </a:lnTo>
                                <a:lnTo>
                                  <a:pt x="21" y="16"/>
                                </a:lnTo>
                                <a:lnTo>
                                  <a:pt x="21" y="17"/>
                                </a:lnTo>
                                <a:lnTo>
                                  <a:pt x="20" y="18"/>
                                </a:lnTo>
                                <a:lnTo>
                                  <a:pt x="19" y="20"/>
                                </a:lnTo>
                                <a:lnTo>
                                  <a:pt x="18" y="21"/>
                                </a:lnTo>
                                <a:lnTo>
                                  <a:pt x="14" y="26"/>
                                </a:lnTo>
                                <a:lnTo>
                                  <a:pt x="11" y="30"/>
                                </a:lnTo>
                                <a:lnTo>
                                  <a:pt x="9" y="32"/>
                                </a:lnTo>
                                <a:lnTo>
                                  <a:pt x="3" y="38"/>
                                </a:lnTo>
                                <a:lnTo>
                                  <a:pt x="3" y="39"/>
                                </a:lnTo>
                                <a:lnTo>
                                  <a:pt x="1" y="40"/>
                                </a:lnTo>
                                <a:lnTo>
                                  <a:pt x="1" y="41"/>
                                </a:lnTo>
                                <a:lnTo>
                                  <a:pt x="1" y="42"/>
                                </a:lnTo>
                                <a:lnTo>
                                  <a:pt x="0" y="43"/>
                                </a:lnTo>
                                <a:lnTo>
                                  <a:pt x="0" y="44"/>
                                </a:lnTo>
                                <a:lnTo>
                                  <a:pt x="0" y="47"/>
                                </a:lnTo>
                                <a:lnTo>
                                  <a:pt x="1" y="49"/>
                                </a:lnTo>
                                <a:lnTo>
                                  <a:pt x="1" y="50"/>
                                </a:lnTo>
                                <a:lnTo>
                                  <a:pt x="2" y="51"/>
                                </a:lnTo>
                                <a:lnTo>
                                  <a:pt x="3" y="51"/>
                                </a:lnTo>
                                <a:lnTo>
                                  <a:pt x="3" y="52"/>
                                </a:lnTo>
                                <a:lnTo>
                                  <a:pt x="5" y="53"/>
                                </a:lnTo>
                                <a:lnTo>
                                  <a:pt x="6" y="53"/>
                                </a:lnTo>
                                <a:lnTo>
                                  <a:pt x="8" y="54"/>
                                </a:lnTo>
                                <a:lnTo>
                                  <a:pt x="14" y="56"/>
                                </a:lnTo>
                                <a:lnTo>
                                  <a:pt x="15" y="56"/>
                                </a:lnTo>
                                <a:lnTo>
                                  <a:pt x="17" y="57"/>
                                </a:lnTo>
                                <a:lnTo>
                                  <a:pt x="17" y="58"/>
                                </a:lnTo>
                                <a:lnTo>
                                  <a:pt x="18" y="59"/>
                                </a:lnTo>
                                <a:lnTo>
                                  <a:pt x="19" y="60"/>
                                </a:lnTo>
                                <a:lnTo>
                                  <a:pt x="19" y="61"/>
                                </a:lnTo>
                                <a:lnTo>
                                  <a:pt x="19" y="63"/>
                                </a:lnTo>
                                <a:lnTo>
                                  <a:pt x="18" y="65"/>
                                </a:lnTo>
                                <a:lnTo>
                                  <a:pt x="18" y="67"/>
                                </a:lnTo>
                                <a:lnTo>
                                  <a:pt x="18" y="69"/>
                                </a:lnTo>
                                <a:lnTo>
                                  <a:pt x="18" y="70"/>
                                </a:lnTo>
                                <a:lnTo>
                                  <a:pt x="19" y="78"/>
                                </a:lnTo>
                                <a:lnTo>
                                  <a:pt x="20" y="80"/>
                                </a:lnTo>
                                <a:lnTo>
                                  <a:pt x="22" y="83"/>
                                </a:lnTo>
                                <a:lnTo>
                                  <a:pt x="23" y="83"/>
                                </a:lnTo>
                                <a:lnTo>
                                  <a:pt x="24" y="85"/>
                                </a:lnTo>
                                <a:lnTo>
                                  <a:pt x="27" y="85"/>
                                </a:lnTo>
                                <a:lnTo>
                                  <a:pt x="28" y="85"/>
                                </a:lnTo>
                                <a:lnTo>
                                  <a:pt x="30" y="84"/>
                                </a:lnTo>
                                <a:lnTo>
                                  <a:pt x="32" y="83"/>
                                </a:lnTo>
                                <a:lnTo>
                                  <a:pt x="34" y="82"/>
                                </a:lnTo>
                                <a:lnTo>
                                  <a:pt x="36" y="80"/>
                                </a:lnTo>
                                <a:lnTo>
                                  <a:pt x="37" y="79"/>
                                </a:lnTo>
                                <a:lnTo>
                                  <a:pt x="39" y="78"/>
                                </a:lnTo>
                                <a:lnTo>
                                  <a:pt x="39" y="77"/>
                                </a:lnTo>
                                <a:lnTo>
                                  <a:pt x="39" y="76"/>
                                </a:lnTo>
                                <a:lnTo>
                                  <a:pt x="41" y="76"/>
                                </a:lnTo>
                                <a:lnTo>
                                  <a:pt x="41" y="75"/>
                                </a:lnTo>
                                <a:lnTo>
                                  <a:pt x="42" y="75"/>
                                </a:lnTo>
                                <a:lnTo>
                                  <a:pt x="41" y="75"/>
                                </a:lnTo>
                                <a:lnTo>
                                  <a:pt x="42" y="74"/>
                                </a:lnTo>
                                <a:lnTo>
                                  <a:pt x="42" y="73"/>
                                </a:lnTo>
                                <a:lnTo>
                                  <a:pt x="42" y="72"/>
                                </a:lnTo>
                                <a:lnTo>
                                  <a:pt x="43" y="71"/>
                                </a:lnTo>
                                <a:lnTo>
                                  <a:pt x="43" y="70"/>
                                </a:lnTo>
                                <a:lnTo>
                                  <a:pt x="43" y="69"/>
                                </a:lnTo>
                                <a:lnTo>
                                  <a:pt x="43" y="67"/>
                                </a:lnTo>
                                <a:lnTo>
                                  <a:pt x="44" y="65"/>
                                </a:lnTo>
                                <a:lnTo>
                                  <a:pt x="45" y="62"/>
                                </a:lnTo>
                                <a:lnTo>
                                  <a:pt x="46" y="60"/>
                                </a:lnTo>
                                <a:lnTo>
                                  <a:pt x="49" y="57"/>
                                </a:lnTo>
                                <a:lnTo>
                                  <a:pt x="54" y="53"/>
                                </a:lnTo>
                                <a:lnTo>
                                  <a:pt x="56" y="51"/>
                                </a:lnTo>
                                <a:lnTo>
                                  <a:pt x="57" y="49"/>
                                </a:lnTo>
                                <a:lnTo>
                                  <a:pt x="59" y="48"/>
                                </a:lnTo>
                                <a:lnTo>
                                  <a:pt x="60" y="48"/>
                                </a:lnTo>
                                <a:lnTo>
                                  <a:pt x="108" y="48"/>
                                </a:lnTo>
                                <a:lnTo>
                                  <a:pt x="109" y="47"/>
                                </a:lnTo>
                                <a:lnTo>
                                  <a:pt x="108" y="45"/>
                                </a:lnTo>
                                <a:lnTo>
                                  <a:pt x="108" y="43"/>
                                </a:lnTo>
                                <a:lnTo>
                                  <a:pt x="109" y="42"/>
                                </a:lnTo>
                                <a:lnTo>
                                  <a:pt x="109" y="41"/>
                                </a:lnTo>
                                <a:lnTo>
                                  <a:pt x="108" y="39"/>
                                </a:lnTo>
                                <a:lnTo>
                                  <a:pt x="110" y="38"/>
                                </a:lnTo>
                                <a:lnTo>
                                  <a:pt x="110" y="36"/>
                                </a:lnTo>
                                <a:lnTo>
                                  <a:pt x="112" y="35"/>
                                </a:lnTo>
                                <a:lnTo>
                                  <a:pt x="114" y="35"/>
                                </a:lnTo>
                                <a:lnTo>
                                  <a:pt x="125" y="35"/>
                                </a:lnTo>
                                <a:lnTo>
                                  <a:pt x="124" y="34"/>
                                </a:lnTo>
                                <a:lnTo>
                                  <a:pt x="124" y="33"/>
                                </a:lnTo>
                                <a:lnTo>
                                  <a:pt x="124" y="32"/>
                                </a:lnTo>
                                <a:lnTo>
                                  <a:pt x="124" y="28"/>
                                </a:lnTo>
                                <a:lnTo>
                                  <a:pt x="125" y="26"/>
                                </a:lnTo>
                                <a:lnTo>
                                  <a:pt x="121" y="26"/>
                                </a:lnTo>
                                <a:lnTo>
                                  <a:pt x="120" y="26"/>
                                </a:lnTo>
                                <a:lnTo>
                                  <a:pt x="118" y="26"/>
                                </a:lnTo>
                                <a:lnTo>
                                  <a:pt x="118" y="25"/>
                                </a:lnTo>
                                <a:lnTo>
                                  <a:pt x="116" y="25"/>
                                </a:lnTo>
                                <a:lnTo>
                                  <a:pt x="115" y="24"/>
                                </a:lnTo>
                                <a:lnTo>
                                  <a:pt x="113" y="24"/>
                                </a:lnTo>
                                <a:lnTo>
                                  <a:pt x="113" y="23"/>
                                </a:lnTo>
                                <a:lnTo>
                                  <a:pt x="111" y="23"/>
                                </a:lnTo>
                                <a:lnTo>
                                  <a:pt x="110" y="22"/>
                                </a:lnTo>
                                <a:lnTo>
                                  <a:pt x="108" y="21"/>
                                </a:lnTo>
                                <a:lnTo>
                                  <a:pt x="107" y="20"/>
                                </a:lnTo>
                                <a:lnTo>
                                  <a:pt x="105" y="20"/>
                                </a:lnTo>
                                <a:lnTo>
                                  <a:pt x="104" y="19"/>
                                </a:lnTo>
                                <a:lnTo>
                                  <a:pt x="102" y="19"/>
                                </a:lnTo>
                                <a:lnTo>
                                  <a:pt x="102" y="18"/>
                                </a:lnTo>
                                <a:lnTo>
                                  <a:pt x="101" y="18"/>
                                </a:lnTo>
                                <a:lnTo>
                                  <a:pt x="99" y="18"/>
                                </a:lnTo>
                                <a:lnTo>
                                  <a:pt x="99" y="17"/>
                                </a:lnTo>
                                <a:lnTo>
                                  <a:pt x="99" y="16"/>
                                </a:lnTo>
                                <a:lnTo>
                                  <a:pt x="97" y="16"/>
                                </a:lnTo>
                                <a:lnTo>
                                  <a:pt x="96" y="15"/>
                                </a:lnTo>
                                <a:lnTo>
                                  <a:pt x="94" y="15"/>
                                </a:lnTo>
                                <a:lnTo>
                                  <a:pt x="93" y="14"/>
                                </a:lnTo>
                                <a:lnTo>
                                  <a:pt x="91" y="14"/>
                                </a:lnTo>
                                <a:lnTo>
                                  <a:pt x="91" y="13"/>
                                </a:lnTo>
                                <a:lnTo>
                                  <a:pt x="90" y="13"/>
                                </a:lnTo>
                                <a:lnTo>
                                  <a:pt x="90" y="12"/>
                                </a:lnTo>
                                <a:lnTo>
                                  <a:pt x="88" y="12"/>
                                </a:lnTo>
                                <a:lnTo>
                                  <a:pt x="88" y="11"/>
                                </a:lnTo>
                                <a:lnTo>
                                  <a:pt x="87" y="11"/>
                                </a:lnTo>
                                <a:lnTo>
                                  <a:pt x="85" y="11"/>
                                </a:lnTo>
                                <a:lnTo>
                                  <a:pt x="85" y="10"/>
                                </a:lnTo>
                                <a:lnTo>
                                  <a:pt x="84" y="9"/>
                                </a:lnTo>
                                <a:lnTo>
                                  <a:pt x="82" y="9"/>
                                </a:lnTo>
                                <a:lnTo>
                                  <a:pt x="82" y="8"/>
                                </a:lnTo>
                                <a:lnTo>
                                  <a:pt x="80" y="8"/>
                                </a:lnTo>
                                <a:lnTo>
                                  <a:pt x="79" y="7"/>
                                </a:lnTo>
                                <a:lnTo>
                                  <a:pt x="79" y="6"/>
                                </a:lnTo>
                                <a:lnTo>
                                  <a:pt x="77" y="6"/>
                                </a:lnTo>
                                <a:lnTo>
                                  <a:pt x="76" y="5"/>
                                </a:lnTo>
                                <a:lnTo>
                                  <a:pt x="76" y="4"/>
                                </a:lnTo>
                                <a:lnTo>
                                  <a:pt x="74" y="4"/>
                                </a:lnTo>
                                <a:lnTo>
                                  <a:pt x="72" y="2"/>
                                </a:lnTo>
                                <a:lnTo>
                                  <a:pt x="71" y="2"/>
                                </a:lnTo>
                                <a:lnTo>
                                  <a:pt x="70" y="1"/>
                                </a:lnTo>
                                <a:lnTo>
                                  <a:pt x="69" y="0"/>
                                </a:lnTo>
                                <a:close/>
                                <a:moveTo>
                                  <a:pt x="101" y="72"/>
                                </a:moveTo>
                                <a:lnTo>
                                  <a:pt x="79" y="72"/>
                                </a:lnTo>
                                <a:lnTo>
                                  <a:pt x="80" y="73"/>
                                </a:lnTo>
                                <a:lnTo>
                                  <a:pt x="80" y="74"/>
                                </a:lnTo>
                                <a:lnTo>
                                  <a:pt x="82" y="74"/>
                                </a:lnTo>
                                <a:lnTo>
                                  <a:pt x="83" y="75"/>
                                </a:lnTo>
                                <a:lnTo>
                                  <a:pt x="84" y="75"/>
                                </a:lnTo>
                                <a:lnTo>
                                  <a:pt x="85" y="75"/>
                                </a:lnTo>
                                <a:lnTo>
                                  <a:pt x="86" y="75"/>
                                </a:lnTo>
                                <a:lnTo>
                                  <a:pt x="88" y="75"/>
                                </a:lnTo>
                                <a:lnTo>
                                  <a:pt x="89" y="75"/>
                                </a:lnTo>
                                <a:lnTo>
                                  <a:pt x="91" y="75"/>
                                </a:lnTo>
                                <a:lnTo>
                                  <a:pt x="95" y="74"/>
                                </a:lnTo>
                                <a:lnTo>
                                  <a:pt x="98" y="73"/>
                                </a:lnTo>
                                <a:lnTo>
                                  <a:pt x="100" y="72"/>
                                </a:lnTo>
                                <a:lnTo>
                                  <a:pt x="101" y="72"/>
                                </a:lnTo>
                                <a:close/>
                                <a:moveTo>
                                  <a:pt x="42" y="75"/>
                                </a:moveTo>
                                <a:lnTo>
                                  <a:pt x="42" y="75"/>
                                </a:lnTo>
                                <a:lnTo>
                                  <a:pt x="41" y="75"/>
                                </a:lnTo>
                                <a:lnTo>
                                  <a:pt x="42" y="75"/>
                                </a:lnTo>
                                <a:close/>
                                <a:moveTo>
                                  <a:pt x="108" y="48"/>
                                </a:moveTo>
                                <a:lnTo>
                                  <a:pt x="62" y="48"/>
                                </a:lnTo>
                                <a:lnTo>
                                  <a:pt x="64" y="48"/>
                                </a:lnTo>
                                <a:lnTo>
                                  <a:pt x="66" y="49"/>
                                </a:lnTo>
                                <a:lnTo>
                                  <a:pt x="67" y="49"/>
                                </a:lnTo>
                                <a:lnTo>
                                  <a:pt x="68" y="50"/>
                                </a:lnTo>
                                <a:lnTo>
                                  <a:pt x="72" y="53"/>
                                </a:lnTo>
                                <a:lnTo>
                                  <a:pt x="73" y="57"/>
                                </a:lnTo>
                                <a:lnTo>
                                  <a:pt x="77" y="69"/>
                                </a:lnTo>
                                <a:lnTo>
                                  <a:pt x="78" y="70"/>
                                </a:lnTo>
                                <a:lnTo>
                                  <a:pt x="78" y="71"/>
                                </a:lnTo>
                                <a:lnTo>
                                  <a:pt x="78" y="72"/>
                                </a:lnTo>
                                <a:lnTo>
                                  <a:pt x="79" y="72"/>
                                </a:lnTo>
                                <a:lnTo>
                                  <a:pt x="101" y="72"/>
                                </a:lnTo>
                                <a:lnTo>
                                  <a:pt x="102" y="71"/>
                                </a:lnTo>
                                <a:lnTo>
                                  <a:pt x="104" y="69"/>
                                </a:lnTo>
                                <a:lnTo>
                                  <a:pt x="105" y="69"/>
                                </a:lnTo>
                                <a:lnTo>
                                  <a:pt x="106" y="67"/>
                                </a:lnTo>
                                <a:lnTo>
                                  <a:pt x="106" y="66"/>
                                </a:lnTo>
                                <a:lnTo>
                                  <a:pt x="108" y="65"/>
                                </a:lnTo>
                                <a:lnTo>
                                  <a:pt x="107" y="65"/>
                                </a:lnTo>
                                <a:lnTo>
                                  <a:pt x="107" y="64"/>
                                </a:lnTo>
                                <a:lnTo>
                                  <a:pt x="108" y="63"/>
                                </a:lnTo>
                                <a:lnTo>
                                  <a:pt x="108" y="61"/>
                                </a:lnTo>
                                <a:lnTo>
                                  <a:pt x="108" y="60"/>
                                </a:lnTo>
                                <a:lnTo>
                                  <a:pt x="109" y="59"/>
                                </a:lnTo>
                                <a:lnTo>
                                  <a:pt x="108" y="55"/>
                                </a:lnTo>
                                <a:lnTo>
                                  <a:pt x="109" y="54"/>
                                </a:lnTo>
                                <a:lnTo>
                                  <a:pt x="109" y="53"/>
                                </a:lnTo>
                                <a:lnTo>
                                  <a:pt x="108" y="49"/>
                                </a:lnTo>
                                <a:lnTo>
                                  <a:pt x="108" y="48"/>
                                </a:lnTo>
                                <a:close/>
                                <a:moveTo>
                                  <a:pt x="125" y="35"/>
                                </a:moveTo>
                                <a:lnTo>
                                  <a:pt x="115" y="35"/>
                                </a:lnTo>
                                <a:lnTo>
                                  <a:pt x="116" y="35"/>
                                </a:lnTo>
                                <a:lnTo>
                                  <a:pt x="116" y="36"/>
                                </a:lnTo>
                                <a:lnTo>
                                  <a:pt x="117" y="36"/>
                                </a:lnTo>
                                <a:lnTo>
                                  <a:pt x="118" y="36"/>
                                </a:lnTo>
                                <a:lnTo>
                                  <a:pt x="120" y="37"/>
                                </a:lnTo>
                                <a:lnTo>
                                  <a:pt x="121" y="37"/>
                                </a:lnTo>
                                <a:lnTo>
                                  <a:pt x="121" y="38"/>
                                </a:lnTo>
                                <a:lnTo>
                                  <a:pt x="122" y="38"/>
                                </a:lnTo>
                                <a:lnTo>
                                  <a:pt x="123" y="38"/>
                                </a:lnTo>
                                <a:lnTo>
                                  <a:pt x="124" y="38"/>
                                </a:lnTo>
                                <a:lnTo>
                                  <a:pt x="125" y="39"/>
                                </a:lnTo>
                                <a:lnTo>
                                  <a:pt x="126" y="39"/>
                                </a:lnTo>
                                <a:lnTo>
                                  <a:pt x="125" y="37"/>
                                </a:lnTo>
                                <a:lnTo>
                                  <a:pt x="125" y="36"/>
                                </a:lnTo>
                                <a:lnTo>
                                  <a:pt x="125" y="35"/>
                                </a:lnTo>
                                <a:close/>
                                <a:moveTo>
                                  <a:pt x="124" y="25"/>
                                </a:moveTo>
                                <a:lnTo>
                                  <a:pt x="123" y="26"/>
                                </a:lnTo>
                                <a:lnTo>
                                  <a:pt x="121" y="26"/>
                                </a:lnTo>
                                <a:lnTo>
                                  <a:pt x="125" y="26"/>
                                </a:lnTo>
                                <a:lnTo>
                                  <a:pt x="124" y="2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E4C5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2" name="AutoShape 232"/>
                        <wps:cNvSpPr>
                          <a:spLocks/>
                        </wps:cNvSpPr>
                        <wps:spPr bwMode="auto">
                          <a:xfrm>
                            <a:off x="8951" y="-115"/>
                            <a:ext cx="618" cy="544"/>
                          </a:xfrm>
                          <a:custGeom>
                            <a:avLst/>
                            <a:gdLst>
                              <a:gd name="T0" fmla="+- 0 9004 8952"/>
                              <a:gd name="T1" fmla="*/ T0 w 618"/>
                              <a:gd name="T2" fmla="+- 0 367 -114"/>
                              <a:gd name="T3" fmla="*/ 367 h 544"/>
                              <a:gd name="T4" fmla="+- 0 8997 8952"/>
                              <a:gd name="T5" fmla="*/ T4 w 618"/>
                              <a:gd name="T6" fmla="+- 0 360 -114"/>
                              <a:gd name="T7" fmla="*/ 360 h 544"/>
                              <a:gd name="T8" fmla="+- 0 8998 8952"/>
                              <a:gd name="T9" fmla="*/ T8 w 618"/>
                              <a:gd name="T10" fmla="+- 0 350 -114"/>
                              <a:gd name="T11" fmla="*/ 350 h 544"/>
                              <a:gd name="T12" fmla="+- 0 8997 8952"/>
                              <a:gd name="T13" fmla="*/ T12 w 618"/>
                              <a:gd name="T14" fmla="+- 0 337 -114"/>
                              <a:gd name="T15" fmla="*/ 337 h 544"/>
                              <a:gd name="T16" fmla="+- 0 8984 8952"/>
                              <a:gd name="T17" fmla="*/ T16 w 618"/>
                              <a:gd name="T18" fmla="+- 0 337 -114"/>
                              <a:gd name="T19" fmla="*/ 337 h 544"/>
                              <a:gd name="T20" fmla="+- 0 8981 8952"/>
                              <a:gd name="T21" fmla="*/ T20 w 618"/>
                              <a:gd name="T22" fmla="+- 0 348 -114"/>
                              <a:gd name="T23" fmla="*/ 348 h 544"/>
                              <a:gd name="T24" fmla="+- 0 8979 8952"/>
                              <a:gd name="T25" fmla="*/ T24 w 618"/>
                              <a:gd name="T26" fmla="+- 0 356 -114"/>
                              <a:gd name="T27" fmla="*/ 356 h 544"/>
                              <a:gd name="T28" fmla="+- 0 8973 8952"/>
                              <a:gd name="T29" fmla="*/ T28 w 618"/>
                              <a:gd name="T30" fmla="+- 0 359 -114"/>
                              <a:gd name="T31" fmla="*/ 359 h 544"/>
                              <a:gd name="T32" fmla="+- 0 8966 8952"/>
                              <a:gd name="T33" fmla="*/ T32 w 618"/>
                              <a:gd name="T34" fmla="+- 0 361 -114"/>
                              <a:gd name="T35" fmla="*/ 361 h 544"/>
                              <a:gd name="T36" fmla="+- 0 8963 8952"/>
                              <a:gd name="T37" fmla="*/ T36 w 618"/>
                              <a:gd name="T38" fmla="+- 0 367 -114"/>
                              <a:gd name="T39" fmla="*/ 367 h 544"/>
                              <a:gd name="T40" fmla="+- 0 8953 8952"/>
                              <a:gd name="T41" fmla="*/ T40 w 618"/>
                              <a:gd name="T42" fmla="+- 0 374 -114"/>
                              <a:gd name="T43" fmla="*/ 374 h 544"/>
                              <a:gd name="T44" fmla="+- 0 8958 8952"/>
                              <a:gd name="T45" fmla="*/ T44 w 618"/>
                              <a:gd name="T46" fmla="+- 0 377 -114"/>
                              <a:gd name="T47" fmla="*/ 377 h 544"/>
                              <a:gd name="T48" fmla="+- 0 8964 8952"/>
                              <a:gd name="T49" fmla="*/ T48 w 618"/>
                              <a:gd name="T50" fmla="+- 0 388 -114"/>
                              <a:gd name="T51" fmla="*/ 388 h 544"/>
                              <a:gd name="T52" fmla="+- 0 8956 8952"/>
                              <a:gd name="T53" fmla="*/ T52 w 618"/>
                              <a:gd name="T54" fmla="+- 0 399 -114"/>
                              <a:gd name="T55" fmla="*/ 399 h 544"/>
                              <a:gd name="T56" fmla="+- 0 8953 8952"/>
                              <a:gd name="T57" fmla="*/ T56 w 618"/>
                              <a:gd name="T58" fmla="+- 0 410 -114"/>
                              <a:gd name="T59" fmla="*/ 410 h 544"/>
                              <a:gd name="T60" fmla="+- 0 8961 8952"/>
                              <a:gd name="T61" fmla="*/ T60 w 618"/>
                              <a:gd name="T62" fmla="+- 0 421 -114"/>
                              <a:gd name="T63" fmla="*/ 421 h 544"/>
                              <a:gd name="T64" fmla="+- 0 8978 8952"/>
                              <a:gd name="T65" fmla="*/ T64 w 618"/>
                              <a:gd name="T66" fmla="+- 0 419 -114"/>
                              <a:gd name="T67" fmla="*/ 419 h 544"/>
                              <a:gd name="T68" fmla="+- 0 8977 8952"/>
                              <a:gd name="T69" fmla="*/ T68 w 618"/>
                              <a:gd name="T70" fmla="+- 0 409 -114"/>
                              <a:gd name="T71" fmla="*/ 409 h 544"/>
                              <a:gd name="T72" fmla="+- 0 8977 8952"/>
                              <a:gd name="T73" fmla="*/ T72 w 618"/>
                              <a:gd name="T74" fmla="+- 0 403 -114"/>
                              <a:gd name="T75" fmla="*/ 403 h 544"/>
                              <a:gd name="T76" fmla="+- 0 8980 8952"/>
                              <a:gd name="T77" fmla="*/ T76 w 618"/>
                              <a:gd name="T78" fmla="+- 0 395 -114"/>
                              <a:gd name="T79" fmla="*/ 395 h 544"/>
                              <a:gd name="T80" fmla="+- 0 8983 8952"/>
                              <a:gd name="T81" fmla="*/ T80 w 618"/>
                              <a:gd name="T82" fmla="+- 0 390 -114"/>
                              <a:gd name="T83" fmla="*/ 390 h 544"/>
                              <a:gd name="T84" fmla="+- 0 8990 8952"/>
                              <a:gd name="T85" fmla="*/ T84 w 618"/>
                              <a:gd name="T86" fmla="+- 0 382 -114"/>
                              <a:gd name="T87" fmla="*/ 382 h 544"/>
                              <a:gd name="T88" fmla="+- 0 9006 8952"/>
                              <a:gd name="T89" fmla="*/ T88 w 618"/>
                              <a:gd name="T90" fmla="+- 0 371 -114"/>
                              <a:gd name="T91" fmla="*/ 371 h 544"/>
                              <a:gd name="T92" fmla="+- 0 9567 8952"/>
                              <a:gd name="T93" fmla="*/ T92 w 618"/>
                              <a:gd name="T94" fmla="+- 0 -28 -114"/>
                              <a:gd name="T95" fmla="*/ -28 h 544"/>
                              <a:gd name="T96" fmla="+- 0 9563 8952"/>
                              <a:gd name="T97" fmla="*/ T96 w 618"/>
                              <a:gd name="T98" fmla="+- 0 -30 -114"/>
                              <a:gd name="T99" fmla="*/ -30 h 544"/>
                              <a:gd name="T100" fmla="+- 0 9558 8952"/>
                              <a:gd name="T101" fmla="*/ T100 w 618"/>
                              <a:gd name="T102" fmla="+- 0 -35 -114"/>
                              <a:gd name="T103" fmla="*/ -35 h 544"/>
                              <a:gd name="T104" fmla="+- 0 9557 8952"/>
                              <a:gd name="T105" fmla="*/ T104 w 618"/>
                              <a:gd name="T106" fmla="+- 0 -45 -114"/>
                              <a:gd name="T107" fmla="*/ -45 h 544"/>
                              <a:gd name="T108" fmla="+- 0 9560 8952"/>
                              <a:gd name="T109" fmla="*/ T108 w 618"/>
                              <a:gd name="T110" fmla="+- 0 -52 -114"/>
                              <a:gd name="T111" fmla="*/ -52 h 544"/>
                              <a:gd name="T112" fmla="+- 0 9563 8952"/>
                              <a:gd name="T113" fmla="*/ T112 w 618"/>
                              <a:gd name="T114" fmla="+- 0 -57 -114"/>
                              <a:gd name="T115" fmla="*/ -57 h 544"/>
                              <a:gd name="T116" fmla="+- 0 9566 8952"/>
                              <a:gd name="T117" fmla="*/ T116 w 618"/>
                              <a:gd name="T118" fmla="+- 0 -63 -114"/>
                              <a:gd name="T119" fmla="*/ -63 h 544"/>
                              <a:gd name="T120" fmla="+- 0 9568 8952"/>
                              <a:gd name="T121" fmla="*/ T120 w 618"/>
                              <a:gd name="T122" fmla="+- 0 -70 -114"/>
                              <a:gd name="T123" fmla="*/ -70 h 544"/>
                              <a:gd name="T124" fmla="+- 0 9562 8952"/>
                              <a:gd name="T125" fmla="*/ T124 w 618"/>
                              <a:gd name="T126" fmla="+- 0 -83 -114"/>
                              <a:gd name="T127" fmla="*/ -83 h 544"/>
                              <a:gd name="T128" fmla="+- 0 9556 8952"/>
                              <a:gd name="T129" fmla="*/ T128 w 618"/>
                              <a:gd name="T130" fmla="+- 0 -98 -114"/>
                              <a:gd name="T131" fmla="*/ -98 h 544"/>
                              <a:gd name="T132" fmla="+- 0 9559 8952"/>
                              <a:gd name="T133" fmla="*/ T132 w 618"/>
                              <a:gd name="T134" fmla="+- 0 -104 -114"/>
                              <a:gd name="T135" fmla="*/ -104 h 544"/>
                              <a:gd name="T136" fmla="+- 0 9565 8952"/>
                              <a:gd name="T137" fmla="*/ T136 w 618"/>
                              <a:gd name="T138" fmla="+- 0 -108 -114"/>
                              <a:gd name="T139" fmla="*/ -108 h 544"/>
                              <a:gd name="T140" fmla="+- 0 9546 8952"/>
                              <a:gd name="T141" fmla="*/ T140 w 618"/>
                              <a:gd name="T142" fmla="+- 0 -109 -114"/>
                              <a:gd name="T143" fmla="*/ -109 h 544"/>
                              <a:gd name="T144" fmla="+- 0 9536 8952"/>
                              <a:gd name="T145" fmla="*/ T144 w 618"/>
                              <a:gd name="T146" fmla="+- 0 -103 -114"/>
                              <a:gd name="T147" fmla="*/ -103 h 544"/>
                              <a:gd name="T148" fmla="+- 0 9534 8952"/>
                              <a:gd name="T149" fmla="*/ T148 w 618"/>
                              <a:gd name="T150" fmla="+- 0 -99 -114"/>
                              <a:gd name="T151" fmla="*/ -99 h 544"/>
                              <a:gd name="T152" fmla="+- 0 9532 8952"/>
                              <a:gd name="T153" fmla="*/ T152 w 618"/>
                              <a:gd name="T154" fmla="+- 0 -93 -114"/>
                              <a:gd name="T155" fmla="*/ -93 h 544"/>
                              <a:gd name="T156" fmla="+- 0 9529 8952"/>
                              <a:gd name="T157" fmla="*/ T156 w 618"/>
                              <a:gd name="T158" fmla="+- 0 -85 -114"/>
                              <a:gd name="T159" fmla="*/ -85 h 544"/>
                              <a:gd name="T160" fmla="+- 0 9528 8952"/>
                              <a:gd name="T161" fmla="*/ T160 w 618"/>
                              <a:gd name="T162" fmla="+- 0 -78 -114"/>
                              <a:gd name="T163" fmla="*/ -78 h 544"/>
                              <a:gd name="T164" fmla="+- 0 9527 8952"/>
                              <a:gd name="T165" fmla="*/ T164 w 618"/>
                              <a:gd name="T166" fmla="+- 0 -72 -114"/>
                              <a:gd name="T167" fmla="*/ -72 h 544"/>
                              <a:gd name="T168" fmla="+- 0 9526 8952"/>
                              <a:gd name="T169" fmla="*/ T168 w 618"/>
                              <a:gd name="T170" fmla="+- 0 -65 -114"/>
                              <a:gd name="T171" fmla="*/ -65 h 544"/>
                              <a:gd name="T172" fmla="+- 0 9525 8952"/>
                              <a:gd name="T173" fmla="*/ T172 w 618"/>
                              <a:gd name="T174" fmla="+- 0 -57 -114"/>
                              <a:gd name="T175" fmla="*/ -57 h 544"/>
                              <a:gd name="T176" fmla="+- 0 9523 8952"/>
                              <a:gd name="T177" fmla="*/ T176 w 618"/>
                              <a:gd name="T178" fmla="+- 0 -49 -114"/>
                              <a:gd name="T179" fmla="*/ -49 h 544"/>
                              <a:gd name="T180" fmla="+- 0 9520 8952"/>
                              <a:gd name="T181" fmla="*/ T180 w 618"/>
                              <a:gd name="T182" fmla="+- 0 -41 -114"/>
                              <a:gd name="T183" fmla="*/ -41 h 544"/>
                              <a:gd name="T184" fmla="+- 0 9518 8952"/>
                              <a:gd name="T185" fmla="*/ T184 w 618"/>
                              <a:gd name="T186" fmla="+- 0 -33 -114"/>
                              <a:gd name="T187" fmla="*/ -33 h 544"/>
                              <a:gd name="T188" fmla="+- 0 9518 8952"/>
                              <a:gd name="T189" fmla="*/ T188 w 618"/>
                              <a:gd name="T190" fmla="+- 0 -24 -114"/>
                              <a:gd name="T191" fmla="*/ -24 h 544"/>
                              <a:gd name="T192" fmla="+- 0 9522 8952"/>
                              <a:gd name="T193" fmla="*/ T192 w 618"/>
                              <a:gd name="T194" fmla="+- 0 -18 -114"/>
                              <a:gd name="T195" fmla="*/ -18 h 544"/>
                              <a:gd name="T196" fmla="+- 0 9526 8952"/>
                              <a:gd name="T197" fmla="*/ T196 w 618"/>
                              <a:gd name="T198" fmla="+- 0 -15 -114"/>
                              <a:gd name="T199" fmla="*/ -15 h 544"/>
                              <a:gd name="T200" fmla="+- 0 9529 8952"/>
                              <a:gd name="T201" fmla="*/ T200 w 618"/>
                              <a:gd name="T202" fmla="+- 0 -13 -114"/>
                              <a:gd name="T203" fmla="*/ -13 h 544"/>
                              <a:gd name="T204" fmla="+- 0 9532 8952"/>
                              <a:gd name="T205" fmla="*/ T204 w 618"/>
                              <a:gd name="T206" fmla="+- 0 -11 -114"/>
                              <a:gd name="T207" fmla="*/ -11 h 544"/>
                              <a:gd name="T208" fmla="+- 0 9536 8952"/>
                              <a:gd name="T209" fmla="*/ T208 w 618"/>
                              <a:gd name="T210" fmla="+- 0 -7 -114"/>
                              <a:gd name="T211" fmla="*/ -7 h 544"/>
                              <a:gd name="T212" fmla="+- 0 9548 8952"/>
                              <a:gd name="T213" fmla="*/ T212 w 618"/>
                              <a:gd name="T214" fmla="+- 0 10 -114"/>
                              <a:gd name="T215" fmla="*/ 10 h 544"/>
                              <a:gd name="T216" fmla="+- 0 9555 8952"/>
                              <a:gd name="T217" fmla="*/ T216 w 618"/>
                              <a:gd name="T218" fmla="+- 0 22 -114"/>
                              <a:gd name="T219" fmla="*/ 22 h 544"/>
                              <a:gd name="T220" fmla="+- 0 9559 8952"/>
                              <a:gd name="T221" fmla="*/ T220 w 618"/>
                              <a:gd name="T222" fmla="+- 0 23 -114"/>
                              <a:gd name="T223" fmla="*/ 23 h 54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</a:cxnLst>
                            <a:rect l="0" t="0" r="r" b="b"/>
                            <a:pathLst>
                              <a:path w="618" h="544">
                                <a:moveTo>
                                  <a:pt x="57" y="484"/>
                                </a:moveTo>
                                <a:lnTo>
                                  <a:pt x="56" y="483"/>
                                </a:lnTo>
                                <a:lnTo>
                                  <a:pt x="55" y="482"/>
                                </a:lnTo>
                                <a:lnTo>
                                  <a:pt x="54" y="481"/>
                                </a:lnTo>
                                <a:lnTo>
                                  <a:pt x="52" y="481"/>
                                </a:lnTo>
                                <a:lnTo>
                                  <a:pt x="50" y="480"/>
                                </a:lnTo>
                                <a:lnTo>
                                  <a:pt x="49" y="479"/>
                                </a:lnTo>
                                <a:lnTo>
                                  <a:pt x="47" y="478"/>
                                </a:lnTo>
                                <a:lnTo>
                                  <a:pt x="46" y="476"/>
                                </a:lnTo>
                                <a:lnTo>
                                  <a:pt x="45" y="474"/>
                                </a:lnTo>
                                <a:lnTo>
                                  <a:pt x="45" y="473"/>
                                </a:lnTo>
                                <a:lnTo>
                                  <a:pt x="45" y="470"/>
                                </a:lnTo>
                                <a:lnTo>
                                  <a:pt x="45" y="468"/>
                                </a:lnTo>
                                <a:lnTo>
                                  <a:pt x="46" y="467"/>
                                </a:lnTo>
                                <a:lnTo>
                                  <a:pt x="46" y="466"/>
                                </a:lnTo>
                                <a:lnTo>
                                  <a:pt x="46" y="464"/>
                                </a:lnTo>
                                <a:lnTo>
                                  <a:pt x="47" y="463"/>
                                </a:lnTo>
                                <a:lnTo>
                                  <a:pt x="47" y="459"/>
                                </a:lnTo>
                                <a:lnTo>
                                  <a:pt x="48" y="455"/>
                                </a:lnTo>
                                <a:lnTo>
                                  <a:pt x="45" y="452"/>
                                </a:lnTo>
                                <a:lnTo>
                                  <a:pt x="45" y="451"/>
                                </a:lnTo>
                                <a:lnTo>
                                  <a:pt x="43" y="450"/>
                                </a:lnTo>
                                <a:lnTo>
                                  <a:pt x="41" y="450"/>
                                </a:lnTo>
                                <a:lnTo>
                                  <a:pt x="39" y="449"/>
                                </a:lnTo>
                                <a:lnTo>
                                  <a:pt x="35" y="450"/>
                                </a:lnTo>
                                <a:lnTo>
                                  <a:pt x="33" y="450"/>
                                </a:lnTo>
                                <a:lnTo>
                                  <a:pt x="32" y="451"/>
                                </a:lnTo>
                                <a:lnTo>
                                  <a:pt x="30" y="452"/>
                                </a:lnTo>
                                <a:lnTo>
                                  <a:pt x="29" y="453"/>
                                </a:lnTo>
                                <a:lnTo>
                                  <a:pt x="28" y="454"/>
                                </a:lnTo>
                                <a:lnTo>
                                  <a:pt x="28" y="457"/>
                                </a:lnTo>
                                <a:lnTo>
                                  <a:pt x="28" y="459"/>
                                </a:lnTo>
                                <a:lnTo>
                                  <a:pt x="29" y="462"/>
                                </a:lnTo>
                                <a:lnTo>
                                  <a:pt x="29" y="464"/>
                                </a:lnTo>
                                <a:lnTo>
                                  <a:pt x="28" y="467"/>
                                </a:lnTo>
                                <a:lnTo>
                                  <a:pt x="28" y="468"/>
                                </a:lnTo>
                                <a:lnTo>
                                  <a:pt x="27" y="470"/>
                                </a:lnTo>
                                <a:lnTo>
                                  <a:pt x="26" y="470"/>
                                </a:lnTo>
                                <a:lnTo>
                                  <a:pt x="26" y="471"/>
                                </a:lnTo>
                                <a:lnTo>
                                  <a:pt x="24" y="472"/>
                                </a:lnTo>
                                <a:lnTo>
                                  <a:pt x="23" y="472"/>
                                </a:lnTo>
                                <a:lnTo>
                                  <a:pt x="23" y="473"/>
                                </a:lnTo>
                                <a:lnTo>
                                  <a:pt x="21" y="473"/>
                                </a:lnTo>
                                <a:lnTo>
                                  <a:pt x="20" y="473"/>
                                </a:lnTo>
                                <a:lnTo>
                                  <a:pt x="19" y="472"/>
                                </a:lnTo>
                                <a:lnTo>
                                  <a:pt x="18" y="472"/>
                                </a:lnTo>
                                <a:lnTo>
                                  <a:pt x="17" y="472"/>
                                </a:lnTo>
                                <a:lnTo>
                                  <a:pt x="14" y="473"/>
                                </a:lnTo>
                                <a:lnTo>
                                  <a:pt x="14" y="475"/>
                                </a:lnTo>
                                <a:lnTo>
                                  <a:pt x="14" y="476"/>
                                </a:lnTo>
                                <a:lnTo>
                                  <a:pt x="13" y="477"/>
                                </a:lnTo>
                                <a:lnTo>
                                  <a:pt x="13" y="479"/>
                                </a:lnTo>
                                <a:lnTo>
                                  <a:pt x="12" y="480"/>
                                </a:lnTo>
                                <a:lnTo>
                                  <a:pt x="11" y="481"/>
                                </a:lnTo>
                                <a:lnTo>
                                  <a:pt x="10" y="483"/>
                                </a:lnTo>
                                <a:lnTo>
                                  <a:pt x="8" y="484"/>
                                </a:lnTo>
                                <a:lnTo>
                                  <a:pt x="7" y="485"/>
                                </a:lnTo>
                                <a:lnTo>
                                  <a:pt x="6" y="485"/>
                                </a:lnTo>
                                <a:lnTo>
                                  <a:pt x="0" y="487"/>
                                </a:lnTo>
                                <a:lnTo>
                                  <a:pt x="1" y="488"/>
                                </a:lnTo>
                                <a:lnTo>
                                  <a:pt x="2" y="488"/>
                                </a:lnTo>
                                <a:lnTo>
                                  <a:pt x="3" y="489"/>
                                </a:lnTo>
                                <a:lnTo>
                                  <a:pt x="4" y="490"/>
                                </a:lnTo>
                                <a:lnTo>
                                  <a:pt x="5" y="490"/>
                                </a:lnTo>
                                <a:lnTo>
                                  <a:pt x="6" y="491"/>
                                </a:lnTo>
                                <a:lnTo>
                                  <a:pt x="8" y="492"/>
                                </a:lnTo>
                                <a:lnTo>
                                  <a:pt x="8" y="493"/>
                                </a:lnTo>
                                <a:lnTo>
                                  <a:pt x="11" y="497"/>
                                </a:lnTo>
                                <a:lnTo>
                                  <a:pt x="12" y="500"/>
                                </a:lnTo>
                                <a:lnTo>
                                  <a:pt x="12" y="502"/>
                                </a:lnTo>
                                <a:lnTo>
                                  <a:pt x="12" y="503"/>
                                </a:lnTo>
                                <a:lnTo>
                                  <a:pt x="11" y="505"/>
                                </a:lnTo>
                                <a:lnTo>
                                  <a:pt x="10" y="506"/>
                                </a:lnTo>
                                <a:lnTo>
                                  <a:pt x="8" y="508"/>
                                </a:lnTo>
                                <a:lnTo>
                                  <a:pt x="5" y="511"/>
                                </a:lnTo>
                                <a:lnTo>
                                  <a:pt x="4" y="513"/>
                                </a:lnTo>
                                <a:lnTo>
                                  <a:pt x="1" y="516"/>
                                </a:lnTo>
                                <a:lnTo>
                                  <a:pt x="1" y="517"/>
                                </a:lnTo>
                                <a:lnTo>
                                  <a:pt x="1" y="519"/>
                                </a:lnTo>
                                <a:lnTo>
                                  <a:pt x="0" y="520"/>
                                </a:lnTo>
                                <a:lnTo>
                                  <a:pt x="0" y="521"/>
                                </a:lnTo>
                                <a:lnTo>
                                  <a:pt x="1" y="524"/>
                                </a:lnTo>
                                <a:lnTo>
                                  <a:pt x="2" y="526"/>
                                </a:lnTo>
                                <a:lnTo>
                                  <a:pt x="5" y="530"/>
                                </a:lnTo>
                                <a:lnTo>
                                  <a:pt x="6" y="531"/>
                                </a:lnTo>
                                <a:lnTo>
                                  <a:pt x="7" y="533"/>
                                </a:lnTo>
                                <a:lnTo>
                                  <a:pt x="8" y="534"/>
                                </a:lnTo>
                                <a:lnTo>
                                  <a:pt x="9" y="535"/>
                                </a:lnTo>
                                <a:lnTo>
                                  <a:pt x="28" y="543"/>
                                </a:lnTo>
                                <a:lnTo>
                                  <a:pt x="29" y="543"/>
                                </a:lnTo>
                                <a:lnTo>
                                  <a:pt x="28" y="543"/>
                                </a:lnTo>
                                <a:lnTo>
                                  <a:pt x="26" y="534"/>
                                </a:lnTo>
                                <a:lnTo>
                                  <a:pt x="26" y="533"/>
                                </a:lnTo>
                                <a:lnTo>
                                  <a:pt x="26" y="532"/>
                                </a:lnTo>
                                <a:lnTo>
                                  <a:pt x="25" y="530"/>
                                </a:lnTo>
                                <a:lnTo>
                                  <a:pt x="25" y="528"/>
                                </a:lnTo>
                                <a:lnTo>
                                  <a:pt x="24" y="526"/>
                                </a:lnTo>
                                <a:lnTo>
                                  <a:pt x="24" y="525"/>
                                </a:lnTo>
                                <a:lnTo>
                                  <a:pt x="25" y="523"/>
                                </a:lnTo>
                                <a:lnTo>
                                  <a:pt x="24" y="521"/>
                                </a:lnTo>
                                <a:lnTo>
                                  <a:pt x="24" y="520"/>
                                </a:lnTo>
                                <a:lnTo>
                                  <a:pt x="25" y="519"/>
                                </a:lnTo>
                                <a:lnTo>
                                  <a:pt x="25" y="517"/>
                                </a:lnTo>
                                <a:lnTo>
                                  <a:pt x="25" y="516"/>
                                </a:lnTo>
                                <a:lnTo>
                                  <a:pt x="26" y="515"/>
                                </a:lnTo>
                                <a:lnTo>
                                  <a:pt x="26" y="513"/>
                                </a:lnTo>
                                <a:lnTo>
                                  <a:pt x="27" y="511"/>
                                </a:lnTo>
                                <a:lnTo>
                                  <a:pt x="27" y="510"/>
                                </a:lnTo>
                                <a:lnTo>
                                  <a:pt x="28" y="509"/>
                                </a:lnTo>
                                <a:lnTo>
                                  <a:pt x="28" y="508"/>
                                </a:lnTo>
                                <a:lnTo>
                                  <a:pt x="28" y="507"/>
                                </a:lnTo>
                                <a:lnTo>
                                  <a:pt x="30" y="506"/>
                                </a:lnTo>
                                <a:lnTo>
                                  <a:pt x="29" y="505"/>
                                </a:lnTo>
                                <a:lnTo>
                                  <a:pt x="30" y="505"/>
                                </a:lnTo>
                                <a:lnTo>
                                  <a:pt x="31" y="504"/>
                                </a:lnTo>
                                <a:lnTo>
                                  <a:pt x="31" y="503"/>
                                </a:lnTo>
                                <a:lnTo>
                                  <a:pt x="32" y="502"/>
                                </a:lnTo>
                                <a:lnTo>
                                  <a:pt x="32" y="501"/>
                                </a:lnTo>
                                <a:lnTo>
                                  <a:pt x="33" y="501"/>
                                </a:lnTo>
                                <a:lnTo>
                                  <a:pt x="35" y="498"/>
                                </a:lnTo>
                                <a:lnTo>
                                  <a:pt x="38" y="496"/>
                                </a:lnTo>
                                <a:lnTo>
                                  <a:pt x="41" y="493"/>
                                </a:lnTo>
                                <a:lnTo>
                                  <a:pt x="43" y="492"/>
                                </a:lnTo>
                                <a:lnTo>
                                  <a:pt x="46" y="489"/>
                                </a:lnTo>
                                <a:lnTo>
                                  <a:pt x="48" y="488"/>
                                </a:lnTo>
                                <a:lnTo>
                                  <a:pt x="52" y="486"/>
                                </a:lnTo>
                                <a:lnTo>
                                  <a:pt x="54" y="485"/>
                                </a:lnTo>
                                <a:lnTo>
                                  <a:pt x="55" y="484"/>
                                </a:lnTo>
                                <a:lnTo>
                                  <a:pt x="57" y="484"/>
                                </a:lnTo>
                                <a:moveTo>
                                  <a:pt x="617" y="87"/>
                                </a:moveTo>
                                <a:lnTo>
                                  <a:pt x="616" y="87"/>
                                </a:lnTo>
                                <a:lnTo>
                                  <a:pt x="616" y="86"/>
                                </a:lnTo>
                                <a:lnTo>
                                  <a:pt x="615" y="86"/>
                                </a:lnTo>
                                <a:lnTo>
                                  <a:pt x="613" y="86"/>
                                </a:lnTo>
                                <a:lnTo>
                                  <a:pt x="613" y="85"/>
                                </a:lnTo>
                                <a:lnTo>
                                  <a:pt x="612" y="85"/>
                                </a:lnTo>
                                <a:lnTo>
                                  <a:pt x="612" y="84"/>
                                </a:lnTo>
                                <a:lnTo>
                                  <a:pt x="611" y="84"/>
                                </a:lnTo>
                                <a:lnTo>
                                  <a:pt x="610" y="83"/>
                                </a:lnTo>
                                <a:lnTo>
                                  <a:pt x="609" y="82"/>
                                </a:lnTo>
                                <a:lnTo>
                                  <a:pt x="607" y="81"/>
                                </a:lnTo>
                                <a:lnTo>
                                  <a:pt x="606" y="79"/>
                                </a:lnTo>
                                <a:lnTo>
                                  <a:pt x="605" y="76"/>
                                </a:lnTo>
                                <a:lnTo>
                                  <a:pt x="604" y="73"/>
                                </a:lnTo>
                                <a:lnTo>
                                  <a:pt x="605" y="72"/>
                                </a:lnTo>
                                <a:lnTo>
                                  <a:pt x="605" y="71"/>
                                </a:lnTo>
                                <a:lnTo>
                                  <a:pt x="605" y="69"/>
                                </a:lnTo>
                                <a:lnTo>
                                  <a:pt x="605" y="68"/>
                                </a:lnTo>
                                <a:lnTo>
                                  <a:pt x="605" y="66"/>
                                </a:lnTo>
                                <a:lnTo>
                                  <a:pt x="607" y="65"/>
                                </a:lnTo>
                                <a:lnTo>
                                  <a:pt x="607" y="63"/>
                                </a:lnTo>
                                <a:lnTo>
                                  <a:pt x="608" y="63"/>
                                </a:lnTo>
                                <a:lnTo>
                                  <a:pt x="608" y="62"/>
                                </a:lnTo>
                                <a:lnTo>
                                  <a:pt x="608" y="61"/>
                                </a:lnTo>
                                <a:lnTo>
                                  <a:pt x="609" y="60"/>
                                </a:lnTo>
                                <a:lnTo>
                                  <a:pt x="609" y="59"/>
                                </a:lnTo>
                                <a:lnTo>
                                  <a:pt x="610" y="58"/>
                                </a:lnTo>
                                <a:lnTo>
                                  <a:pt x="611" y="57"/>
                                </a:lnTo>
                                <a:lnTo>
                                  <a:pt x="612" y="55"/>
                                </a:lnTo>
                                <a:lnTo>
                                  <a:pt x="613" y="53"/>
                                </a:lnTo>
                                <a:lnTo>
                                  <a:pt x="613" y="52"/>
                                </a:lnTo>
                                <a:lnTo>
                                  <a:pt x="614" y="51"/>
                                </a:lnTo>
                                <a:lnTo>
                                  <a:pt x="614" y="49"/>
                                </a:lnTo>
                                <a:lnTo>
                                  <a:pt x="615" y="48"/>
                                </a:lnTo>
                                <a:lnTo>
                                  <a:pt x="615" y="47"/>
                                </a:lnTo>
                                <a:lnTo>
                                  <a:pt x="615" y="45"/>
                                </a:lnTo>
                                <a:lnTo>
                                  <a:pt x="616" y="44"/>
                                </a:lnTo>
                                <a:lnTo>
                                  <a:pt x="615" y="42"/>
                                </a:lnTo>
                                <a:lnTo>
                                  <a:pt x="615" y="40"/>
                                </a:lnTo>
                                <a:lnTo>
                                  <a:pt x="613" y="36"/>
                                </a:lnTo>
                                <a:lnTo>
                                  <a:pt x="612" y="34"/>
                                </a:lnTo>
                                <a:lnTo>
                                  <a:pt x="611" y="31"/>
                                </a:lnTo>
                                <a:lnTo>
                                  <a:pt x="610" y="31"/>
                                </a:lnTo>
                                <a:lnTo>
                                  <a:pt x="609" y="31"/>
                                </a:lnTo>
                                <a:lnTo>
                                  <a:pt x="609" y="30"/>
                                </a:lnTo>
                                <a:lnTo>
                                  <a:pt x="604" y="23"/>
                                </a:lnTo>
                                <a:lnTo>
                                  <a:pt x="604" y="18"/>
                                </a:lnTo>
                                <a:lnTo>
                                  <a:pt x="603" y="17"/>
                                </a:lnTo>
                                <a:lnTo>
                                  <a:pt x="604" y="16"/>
                                </a:lnTo>
                                <a:lnTo>
                                  <a:pt x="604" y="14"/>
                                </a:lnTo>
                                <a:lnTo>
                                  <a:pt x="605" y="13"/>
                                </a:lnTo>
                                <a:lnTo>
                                  <a:pt x="606" y="11"/>
                                </a:lnTo>
                                <a:lnTo>
                                  <a:pt x="607" y="10"/>
                                </a:lnTo>
                                <a:lnTo>
                                  <a:pt x="609" y="9"/>
                                </a:lnTo>
                                <a:lnTo>
                                  <a:pt x="609" y="8"/>
                                </a:lnTo>
                                <a:lnTo>
                                  <a:pt x="610" y="8"/>
                                </a:lnTo>
                                <a:lnTo>
                                  <a:pt x="610" y="7"/>
                                </a:lnTo>
                                <a:lnTo>
                                  <a:pt x="611" y="6"/>
                                </a:lnTo>
                                <a:lnTo>
                                  <a:pt x="613" y="6"/>
                                </a:lnTo>
                                <a:lnTo>
                                  <a:pt x="612" y="5"/>
                                </a:lnTo>
                                <a:lnTo>
                                  <a:pt x="613" y="4"/>
                                </a:lnTo>
                                <a:lnTo>
                                  <a:pt x="613" y="3"/>
                                </a:lnTo>
                                <a:lnTo>
                                  <a:pt x="613" y="1"/>
                                </a:lnTo>
                                <a:lnTo>
                                  <a:pt x="612" y="0"/>
                                </a:lnTo>
                                <a:lnTo>
                                  <a:pt x="594" y="5"/>
                                </a:lnTo>
                                <a:lnTo>
                                  <a:pt x="587" y="7"/>
                                </a:lnTo>
                                <a:lnTo>
                                  <a:pt x="586" y="8"/>
                                </a:lnTo>
                                <a:lnTo>
                                  <a:pt x="585" y="9"/>
                                </a:lnTo>
                                <a:lnTo>
                                  <a:pt x="584" y="10"/>
                                </a:lnTo>
                                <a:lnTo>
                                  <a:pt x="584" y="11"/>
                                </a:lnTo>
                                <a:lnTo>
                                  <a:pt x="583" y="12"/>
                                </a:lnTo>
                                <a:lnTo>
                                  <a:pt x="583" y="13"/>
                                </a:lnTo>
                                <a:lnTo>
                                  <a:pt x="582" y="14"/>
                                </a:lnTo>
                                <a:lnTo>
                                  <a:pt x="582" y="15"/>
                                </a:lnTo>
                                <a:lnTo>
                                  <a:pt x="582" y="16"/>
                                </a:lnTo>
                                <a:lnTo>
                                  <a:pt x="581" y="17"/>
                                </a:lnTo>
                                <a:lnTo>
                                  <a:pt x="581" y="18"/>
                                </a:lnTo>
                                <a:lnTo>
                                  <a:pt x="580" y="19"/>
                                </a:lnTo>
                                <a:lnTo>
                                  <a:pt x="580" y="20"/>
                                </a:lnTo>
                                <a:lnTo>
                                  <a:pt x="580" y="21"/>
                                </a:lnTo>
                                <a:lnTo>
                                  <a:pt x="579" y="22"/>
                                </a:lnTo>
                                <a:lnTo>
                                  <a:pt x="579" y="24"/>
                                </a:lnTo>
                                <a:lnTo>
                                  <a:pt x="578" y="25"/>
                                </a:lnTo>
                                <a:lnTo>
                                  <a:pt x="578" y="28"/>
                                </a:lnTo>
                                <a:lnTo>
                                  <a:pt x="577" y="29"/>
                                </a:lnTo>
                                <a:lnTo>
                                  <a:pt x="577" y="31"/>
                                </a:lnTo>
                                <a:lnTo>
                                  <a:pt x="576" y="33"/>
                                </a:lnTo>
                                <a:lnTo>
                                  <a:pt x="576" y="36"/>
                                </a:lnTo>
                                <a:lnTo>
                                  <a:pt x="576" y="37"/>
                                </a:lnTo>
                                <a:lnTo>
                                  <a:pt x="576" y="39"/>
                                </a:lnTo>
                                <a:lnTo>
                                  <a:pt x="576" y="40"/>
                                </a:lnTo>
                                <a:lnTo>
                                  <a:pt x="575" y="41"/>
                                </a:lnTo>
                                <a:lnTo>
                                  <a:pt x="575" y="42"/>
                                </a:lnTo>
                                <a:lnTo>
                                  <a:pt x="575" y="43"/>
                                </a:lnTo>
                                <a:lnTo>
                                  <a:pt x="576" y="44"/>
                                </a:lnTo>
                                <a:lnTo>
                                  <a:pt x="575" y="45"/>
                                </a:lnTo>
                                <a:lnTo>
                                  <a:pt x="575" y="48"/>
                                </a:lnTo>
                                <a:lnTo>
                                  <a:pt x="574" y="49"/>
                                </a:lnTo>
                                <a:lnTo>
                                  <a:pt x="574" y="50"/>
                                </a:lnTo>
                                <a:lnTo>
                                  <a:pt x="574" y="53"/>
                                </a:lnTo>
                                <a:lnTo>
                                  <a:pt x="574" y="55"/>
                                </a:lnTo>
                                <a:lnTo>
                                  <a:pt x="574" y="56"/>
                                </a:lnTo>
                                <a:lnTo>
                                  <a:pt x="573" y="57"/>
                                </a:lnTo>
                                <a:lnTo>
                                  <a:pt x="573" y="58"/>
                                </a:lnTo>
                                <a:lnTo>
                                  <a:pt x="573" y="59"/>
                                </a:lnTo>
                                <a:lnTo>
                                  <a:pt x="572" y="61"/>
                                </a:lnTo>
                                <a:lnTo>
                                  <a:pt x="572" y="63"/>
                                </a:lnTo>
                                <a:lnTo>
                                  <a:pt x="571" y="63"/>
                                </a:lnTo>
                                <a:lnTo>
                                  <a:pt x="571" y="65"/>
                                </a:lnTo>
                                <a:lnTo>
                                  <a:pt x="570" y="67"/>
                                </a:lnTo>
                                <a:lnTo>
                                  <a:pt x="570" y="69"/>
                                </a:lnTo>
                                <a:lnTo>
                                  <a:pt x="569" y="70"/>
                                </a:lnTo>
                                <a:lnTo>
                                  <a:pt x="569" y="71"/>
                                </a:lnTo>
                                <a:lnTo>
                                  <a:pt x="568" y="73"/>
                                </a:lnTo>
                                <a:lnTo>
                                  <a:pt x="568" y="74"/>
                                </a:lnTo>
                                <a:lnTo>
                                  <a:pt x="567" y="76"/>
                                </a:lnTo>
                                <a:lnTo>
                                  <a:pt x="567" y="78"/>
                                </a:lnTo>
                                <a:lnTo>
                                  <a:pt x="566" y="79"/>
                                </a:lnTo>
                                <a:lnTo>
                                  <a:pt x="566" y="81"/>
                                </a:lnTo>
                                <a:lnTo>
                                  <a:pt x="565" y="82"/>
                                </a:lnTo>
                                <a:lnTo>
                                  <a:pt x="565" y="83"/>
                                </a:lnTo>
                                <a:lnTo>
                                  <a:pt x="566" y="86"/>
                                </a:lnTo>
                                <a:lnTo>
                                  <a:pt x="565" y="87"/>
                                </a:lnTo>
                                <a:lnTo>
                                  <a:pt x="566" y="90"/>
                                </a:lnTo>
                                <a:lnTo>
                                  <a:pt x="567" y="92"/>
                                </a:lnTo>
                                <a:lnTo>
                                  <a:pt x="568" y="95"/>
                                </a:lnTo>
                                <a:lnTo>
                                  <a:pt x="570" y="95"/>
                                </a:lnTo>
                                <a:lnTo>
                                  <a:pt x="570" y="96"/>
                                </a:lnTo>
                                <a:lnTo>
                                  <a:pt x="571" y="97"/>
                                </a:lnTo>
                                <a:lnTo>
                                  <a:pt x="572" y="98"/>
                                </a:lnTo>
                                <a:lnTo>
                                  <a:pt x="573" y="98"/>
                                </a:lnTo>
                                <a:lnTo>
                                  <a:pt x="573" y="99"/>
                                </a:lnTo>
                                <a:lnTo>
                                  <a:pt x="574" y="99"/>
                                </a:lnTo>
                                <a:lnTo>
                                  <a:pt x="575" y="100"/>
                                </a:lnTo>
                                <a:lnTo>
                                  <a:pt x="576" y="100"/>
                                </a:lnTo>
                                <a:lnTo>
                                  <a:pt x="577" y="101"/>
                                </a:lnTo>
                                <a:lnTo>
                                  <a:pt x="578" y="102"/>
                                </a:lnTo>
                                <a:lnTo>
                                  <a:pt x="579" y="102"/>
                                </a:lnTo>
                                <a:lnTo>
                                  <a:pt x="580" y="102"/>
                                </a:lnTo>
                                <a:lnTo>
                                  <a:pt x="580" y="103"/>
                                </a:lnTo>
                                <a:lnTo>
                                  <a:pt x="581" y="104"/>
                                </a:lnTo>
                                <a:lnTo>
                                  <a:pt x="582" y="104"/>
                                </a:lnTo>
                                <a:lnTo>
                                  <a:pt x="583" y="105"/>
                                </a:lnTo>
                                <a:lnTo>
                                  <a:pt x="584" y="106"/>
                                </a:lnTo>
                                <a:lnTo>
                                  <a:pt x="584" y="107"/>
                                </a:lnTo>
                                <a:lnTo>
                                  <a:pt x="586" y="107"/>
                                </a:lnTo>
                                <a:lnTo>
                                  <a:pt x="589" y="113"/>
                                </a:lnTo>
                                <a:lnTo>
                                  <a:pt x="589" y="114"/>
                                </a:lnTo>
                                <a:lnTo>
                                  <a:pt x="591" y="114"/>
                                </a:lnTo>
                                <a:lnTo>
                                  <a:pt x="594" y="121"/>
                                </a:lnTo>
                                <a:lnTo>
                                  <a:pt x="596" y="124"/>
                                </a:lnTo>
                                <a:lnTo>
                                  <a:pt x="596" y="126"/>
                                </a:lnTo>
                                <a:lnTo>
                                  <a:pt x="598" y="130"/>
                                </a:lnTo>
                                <a:lnTo>
                                  <a:pt x="600" y="131"/>
                                </a:lnTo>
                                <a:lnTo>
                                  <a:pt x="602" y="134"/>
                                </a:lnTo>
                                <a:lnTo>
                                  <a:pt x="603" y="136"/>
                                </a:lnTo>
                                <a:lnTo>
                                  <a:pt x="604" y="136"/>
                                </a:lnTo>
                                <a:lnTo>
                                  <a:pt x="605" y="137"/>
                                </a:lnTo>
                                <a:lnTo>
                                  <a:pt x="605" y="138"/>
                                </a:lnTo>
                                <a:lnTo>
                                  <a:pt x="606" y="138"/>
                                </a:lnTo>
                                <a:lnTo>
                                  <a:pt x="606" y="137"/>
                                </a:lnTo>
                                <a:lnTo>
                                  <a:pt x="607" y="137"/>
                                </a:lnTo>
                                <a:lnTo>
                                  <a:pt x="608" y="137"/>
                                </a:lnTo>
                                <a:lnTo>
                                  <a:pt x="615" y="96"/>
                                </a:lnTo>
                                <a:lnTo>
                                  <a:pt x="617" y="87"/>
                                </a:lnTo>
                              </a:path>
                            </a:pathLst>
                          </a:custGeom>
                          <a:solidFill>
                            <a:srgbClr val="E1E5C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3" name="AutoShape 231"/>
                        <wps:cNvSpPr>
                          <a:spLocks/>
                        </wps:cNvSpPr>
                        <wps:spPr bwMode="auto">
                          <a:xfrm>
                            <a:off x="9423" y="264"/>
                            <a:ext cx="84" cy="65"/>
                          </a:xfrm>
                          <a:custGeom>
                            <a:avLst/>
                            <a:gdLst>
                              <a:gd name="T0" fmla="+- 0 9455 9423"/>
                              <a:gd name="T1" fmla="*/ T0 w 84"/>
                              <a:gd name="T2" fmla="+- 0 319 265"/>
                              <a:gd name="T3" fmla="*/ 319 h 65"/>
                              <a:gd name="T4" fmla="+- 0 9456 9423"/>
                              <a:gd name="T5" fmla="*/ T4 w 84"/>
                              <a:gd name="T6" fmla="+- 0 321 265"/>
                              <a:gd name="T7" fmla="*/ 321 h 65"/>
                              <a:gd name="T8" fmla="+- 0 9461 9423"/>
                              <a:gd name="T9" fmla="*/ T8 w 84"/>
                              <a:gd name="T10" fmla="+- 0 329 265"/>
                              <a:gd name="T11" fmla="*/ 329 h 65"/>
                              <a:gd name="T12" fmla="+- 0 9465 9423"/>
                              <a:gd name="T13" fmla="*/ T12 w 84"/>
                              <a:gd name="T14" fmla="+- 0 326 265"/>
                              <a:gd name="T15" fmla="*/ 326 h 65"/>
                              <a:gd name="T16" fmla="+- 0 9475 9423"/>
                              <a:gd name="T17" fmla="*/ T16 w 84"/>
                              <a:gd name="T18" fmla="+- 0 314 265"/>
                              <a:gd name="T19" fmla="*/ 314 h 65"/>
                              <a:gd name="T20" fmla="+- 0 9449 9423"/>
                              <a:gd name="T21" fmla="*/ T20 w 84"/>
                              <a:gd name="T22" fmla="+- 0 314 265"/>
                              <a:gd name="T23" fmla="*/ 314 h 65"/>
                              <a:gd name="T24" fmla="+- 0 9452 9423"/>
                              <a:gd name="T25" fmla="*/ T24 w 84"/>
                              <a:gd name="T26" fmla="+- 0 315 265"/>
                              <a:gd name="T27" fmla="*/ 315 h 65"/>
                              <a:gd name="T28" fmla="+- 0 9454 9423"/>
                              <a:gd name="T29" fmla="*/ T28 w 84"/>
                              <a:gd name="T30" fmla="+- 0 317 265"/>
                              <a:gd name="T31" fmla="*/ 317 h 65"/>
                              <a:gd name="T32" fmla="+- 0 9455 9423"/>
                              <a:gd name="T33" fmla="*/ T32 w 84"/>
                              <a:gd name="T34" fmla="+- 0 319 265"/>
                              <a:gd name="T35" fmla="*/ 319 h 65"/>
                              <a:gd name="T36" fmla="+- 0 9471 9423"/>
                              <a:gd name="T37" fmla="*/ T36 w 84"/>
                              <a:gd name="T38" fmla="+- 0 319 265"/>
                              <a:gd name="T39" fmla="*/ 319 h 65"/>
                              <a:gd name="T40" fmla="+- 0 9476 9423"/>
                              <a:gd name="T41" fmla="*/ T40 w 84"/>
                              <a:gd name="T42" fmla="+- 0 314 265"/>
                              <a:gd name="T43" fmla="*/ 314 h 65"/>
                              <a:gd name="T44" fmla="+- 0 9439 9423"/>
                              <a:gd name="T45" fmla="*/ T44 w 84"/>
                              <a:gd name="T46" fmla="+- 0 314 265"/>
                              <a:gd name="T47" fmla="*/ 314 h 65"/>
                              <a:gd name="T48" fmla="+- 0 9440 9423"/>
                              <a:gd name="T49" fmla="*/ T48 w 84"/>
                              <a:gd name="T50" fmla="+- 0 314 265"/>
                              <a:gd name="T51" fmla="*/ 314 h 65"/>
                              <a:gd name="T52" fmla="+- 0 9446 9423"/>
                              <a:gd name="T53" fmla="*/ T52 w 84"/>
                              <a:gd name="T54" fmla="+- 0 314 265"/>
                              <a:gd name="T55" fmla="*/ 314 h 65"/>
                              <a:gd name="T56" fmla="+- 0 9476 9423"/>
                              <a:gd name="T57" fmla="*/ T56 w 84"/>
                              <a:gd name="T58" fmla="+- 0 314 265"/>
                              <a:gd name="T59" fmla="*/ 314 h 65"/>
                              <a:gd name="T60" fmla="+- 0 9426 9423"/>
                              <a:gd name="T61" fmla="*/ T60 w 84"/>
                              <a:gd name="T62" fmla="+- 0 307 265"/>
                              <a:gd name="T63" fmla="*/ 307 h 65"/>
                              <a:gd name="T64" fmla="+- 0 9427 9423"/>
                              <a:gd name="T65" fmla="*/ T64 w 84"/>
                              <a:gd name="T66" fmla="+- 0 310 265"/>
                              <a:gd name="T67" fmla="*/ 310 h 65"/>
                              <a:gd name="T68" fmla="+- 0 9429 9423"/>
                              <a:gd name="T69" fmla="*/ T68 w 84"/>
                              <a:gd name="T70" fmla="+- 0 311 265"/>
                              <a:gd name="T71" fmla="*/ 311 h 65"/>
                              <a:gd name="T72" fmla="+- 0 9430 9423"/>
                              <a:gd name="T73" fmla="*/ T72 w 84"/>
                              <a:gd name="T74" fmla="+- 0 311 265"/>
                              <a:gd name="T75" fmla="*/ 311 h 65"/>
                              <a:gd name="T76" fmla="+- 0 9431 9423"/>
                              <a:gd name="T77" fmla="*/ T76 w 84"/>
                              <a:gd name="T78" fmla="+- 0 313 265"/>
                              <a:gd name="T79" fmla="*/ 313 h 65"/>
                              <a:gd name="T80" fmla="+- 0 9432 9423"/>
                              <a:gd name="T81" fmla="*/ T80 w 84"/>
                              <a:gd name="T82" fmla="+- 0 313 265"/>
                              <a:gd name="T83" fmla="*/ 313 h 65"/>
                              <a:gd name="T84" fmla="+- 0 9433 9423"/>
                              <a:gd name="T85" fmla="*/ T84 w 84"/>
                              <a:gd name="T86" fmla="+- 0 314 265"/>
                              <a:gd name="T87" fmla="*/ 314 h 65"/>
                              <a:gd name="T88" fmla="+- 0 9436 9423"/>
                              <a:gd name="T89" fmla="*/ T88 w 84"/>
                              <a:gd name="T90" fmla="+- 0 314 265"/>
                              <a:gd name="T91" fmla="*/ 314 h 65"/>
                              <a:gd name="T92" fmla="+- 0 9476 9423"/>
                              <a:gd name="T93" fmla="*/ T92 w 84"/>
                              <a:gd name="T94" fmla="+- 0 314 265"/>
                              <a:gd name="T95" fmla="*/ 314 h 65"/>
                              <a:gd name="T96" fmla="+- 0 9469 9423"/>
                              <a:gd name="T97" fmla="*/ T96 w 84"/>
                              <a:gd name="T98" fmla="+- 0 265 265"/>
                              <a:gd name="T99" fmla="*/ 265 h 65"/>
                              <a:gd name="T100" fmla="+- 0 9466 9423"/>
                              <a:gd name="T101" fmla="*/ T100 w 84"/>
                              <a:gd name="T102" fmla="+- 0 266 265"/>
                              <a:gd name="T103" fmla="*/ 266 h 65"/>
                              <a:gd name="T104" fmla="+- 0 9463 9423"/>
                              <a:gd name="T105" fmla="*/ T104 w 84"/>
                              <a:gd name="T106" fmla="+- 0 268 265"/>
                              <a:gd name="T107" fmla="*/ 268 h 65"/>
                              <a:gd name="T108" fmla="+- 0 9458 9423"/>
                              <a:gd name="T109" fmla="*/ T108 w 84"/>
                              <a:gd name="T110" fmla="+- 0 274 265"/>
                              <a:gd name="T111" fmla="*/ 274 h 65"/>
                              <a:gd name="T112" fmla="+- 0 9454 9423"/>
                              <a:gd name="T113" fmla="*/ T112 w 84"/>
                              <a:gd name="T114" fmla="+- 0 279 265"/>
                              <a:gd name="T115" fmla="*/ 279 h 65"/>
                              <a:gd name="T116" fmla="+- 0 9446 9423"/>
                              <a:gd name="T117" fmla="*/ T116 w 84"/>
                              <a:gd name="T118" fmla="+- 0 286 265"/>
                              <a:gd name="T119" fmla="*/ 286 h 65"/>
                              <a:gd name="T120" fmla="+- 0 9431 9423"/>
                              <a:gd name="T121" fmla="*/ T120 w 84"/>
                              <a:gd name="T122" fmla="+- 0 294 265"/>
                              <a:gd name="T123" fmla="*/ 294 h 65"/>
                              <a:gd name="T124" fmla="+- 0 9426 9423"/>
                              <a:gd name="T125" fmla="*/ T124 w 84"/>
                              <a:gd name="T126" fmla="+- 0 298 265"/>
                              <a:gd name="T127" fmla="*/ 298 h 65"/>
                              <a:gd name="T128" fmla="+- 0 9424 9423"/>
                              <a:gd name="T129" fmla="*/ T128 w 84"/>
                              <a:gd name="T130" fmla="+- 0 301 265"/>
                              <a:gd name="T131" fmla="*/ 301 h 65"/>
                              <a:gd name="T132" fmla="+- 0 9423 9423"/>
                              <a:gd name="T133" fmla="*/ T132 w 84"/>
                              <a:gd name="T134" fmla="+- 0 306 265"/>
                              <a:gd name="T135" fmla="*/ 306 h 65"/>
                              <a:gd name="T136" fmla="+- 0 9425 9423"/>
                              <a:gd name="T137" fmla="*/ T136 w 84"/>
                              <a:gd name="T138" fmla="+- 0 307 265"/>
                              <a:gd name="T139" fmla="*/ 307 h 65"/>
                              <a:gd name="T140" fmla="+- 0 9482 9423"/>
                              <a:gd name="T141" fmla="*/ T140 w 84"/>
                              <a:gd name="T142" fmla="+- 0 307 265"/>
                              <a:gd name="T143" fmla="*/ 307 h 65"/>
                              <a:gd name="T144" fmla="+- 0 9505 9423"/>
                              <a:gd name="T145" fmla="*/ T144 w 84"/>
                              <a:gd name="T146" fmla="+- 0 277 265"/>
                              <a:gd name="T147" fmla="*/ 277 h 65"/>
                              <a:gd name="T148" fmla="+- 0 9506 9423"/>
                              <a:gd name="T149" fmla="*/ T148 w 84"/>
                              <a:gd name="T150" fmla="+- 0 277 265"/>
                              <a:gd name="T151" fmla="*/ 277 h 65"/>
                              <a:gd name="T152" fmla="+- 0 9503 9423"/>
                              <a:gd name="T153" fmla="*/ T152 w 84"/>
                              <a:gd name="T154" fmla="+- 0 277 265"/>
                              <a:gd name="T155" fmla="*/ 277 h 65"/>
                              <a:gd name="T156" fmla="+- 0 9499 9423"/>
                              <a:gd name="T157" fmla="*/ T156 w 84"/>
                              <a:gd name="T158" fmla="+- 0 276 265"/>
                              <a:gd name="T159" fmla="*/ 276 h 65"/>
                              <a:gd name="T160" fmla="+- 0 9492 9423"/>
                              <a:gd name="T161" fmla="*/ T160 w 84"/>
                              <a:gd name="T162" fmla="+- 0 274 265"/>
                              <a:gd name="T163" fmla="*/ 274 h 65"/>
                              <a:gd name="T164" fmla="+- 0 9491 9423"/>
                              <a:gd name="T165" fmla="*/ T164 w 84"/>
                              <a:gd name="T166" fmla="+- 0 274 265"/>
                              <a:gd name="T167" fmla="*/ 274 h 65"/>
                              <a:gd name="T168" fmla="+- 0 9489 9423"/>
                              <a:gd name="T169" fmla="*/ T168 w 84"/>
                              <a:gd name="T170" fmla="+- 0 273 265"/>
                              <a:gd name="T171" fmla="*/ 273 h 65"/>
                              <a:gd name="T172" fmla="+- 0 9487 9423"/>
                              <a:gd name="T173" fmla="*/ T172 w 84"/>
                              <a:gd name="T174" fmla="+- 0 272 265"/>
                              <a:gd name="T175" fmla="*/ 272 h 65"/>
                              <a:gd name="T176" fmla="+- 0 9485 9423"/>
                              <a:gd name="T177" fmla="*/ T176 w 84"/>
                              <a:gd name="T178" fmla="+- 0 271 265"/>
                              <a:gd name="T179" fmla="*/ 271 h 65"/>
                              <a:gd name="T180" fmla="+- 0 9482 9423"/>
                              <a:gd name="T181" fmla="*/ T180 w 84"/>
                              <a:gd name="T182" fmla="+- 0 270 265"/>
                              <a:gd name="T183" fmla="*/ 270 h 65"/>
                              <a:gd name="T184" fmla="+- 0 9479 9423"/>
                              <a:gd name="T185" fmla="*/ T184 w 84"/>
                              <a:gd name="T186" fmla="+- 0 268 265"/>
                              <a:gd name="T187" fmla="*/ 268 h 65"/>
                              <a:gd name="T188" fmla="+- 0 9478 9423"/>
                              <a:gd name="T189" fmla="*/ T188 w 84"/>
                              <a:gd name="T190" fmla="+- 0 267 265"/>
                              <a:gd name="T191" fmla="*/ 267 h 65"/>
                              <a:gd name="T192" fmla="+- 0 9477 9423"/>
                              <a:gd name="T193" fmla="*/ T192 w 84"/>
                              <a:gd name="T194" fmla="+- 0 267 265"/>
                              <a:gd name="T195" fmla="*/ 267 h 65"/>
                              <a:gd name="T196" fmla="+- 0 9474 9423"/>
                              <a:gd name="T197" fmla="*/ T196 w 84"/>
                              <a:gd name="T198" fmla="+- 0 266 265"/>
                              <a:gd name="T199" fmla="*/ 266 h 65"/>
                              <a:gd name="T200" fmla="+- 0 9470 9423"/>
                              <a:gd name="T201" fmla="*/ T200 w 84"/>
                              <a:gd name="T202" fmla="+- 0 265 265"/>
                              <a:gd name="T203" fmla="*/ 265 h 65"/>
                              <a:gd name="T204" fmla="+- 0 9505 9423"/>
                              <a:gd name="T205" fmla="*/ T204 w 84"/>
                              <a:gd name="T206" fmla="+- 0 277 265"/>
                              <a:gd name="T207" fmla="*/ 277 h 65"/>
                              <a:gd name="T208" fmla="+- 0 9506 9423"/>
                              <a:gd name="T209" fmla="*/ T208 w 84"/>
                              <a:gd name="T210" fmla="+- 0 277 265"/>
                              <a:gd name="T211" fmla="*/ 277 h 6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</a:cxnLst>
                            <a:rect l="0" t="0" r="r" b="b"/>
                            <a:pathLst>
                              <a:path w="84" h="65">
                                <a:moveTo>
                                  <a:pt x="48" y="54"/>
                                </a:moveTo>
                                <a:lnTo>
                                  <a:pt x="32" y="54"/>
                                </a:lnTo>
                                <a:lnTo>
                                  <a:pt x="33" y="54"/>
                                </a:lnTo>
                                <a:lnTo>
                                  <a:pt x="33" y="56"/>
                                </a:lnTo>
                                <a:lnTo>
                                  <a:pt x="36" y="64"/>
                                </a:lnTo>
                                <a:lnTo>
                                  <a:pt x="38" y="64"/>
                                </a:lnTo>
                                <a:lnTo>
                                  <a:pt x="42" y="61"/>
                                </a:lnTo>
                                <a:lnTo>
                                  <a:pt x="48" y="54"/>
                                </a:lnTo>
                                <a:close/>
                                <a:moveTo>
                                  <a:pt x="52" y="49"/>
                                </a:moveTo>
                                <a:lnTo>
                                  <a:pt x="23" y="49"/>
                                </a:lnTo>
                                <a:lnTo>
                                  <a:pt x="26" y="49"/>
                                </a:lnTo>
                                <a:lnTo>
                                  <a:pt x="27" y="50"/>
                                </a:lnTo>
                                <a:lnTo>
                                  <a:pt x="29" y="50"/>
                                </a:lnTo>
                                <a:lnTo>
                                  <a:pt x="30" y="51"/>
                                </a:lnTo>
                                <a:lnTo>
                                  <a:pt x="31" y="52"/>
                                </a:lnTo>
                                <a:lnTo>
                                  <a:pt x="32" y="53"/>
                                </a:lnTo>
                                <a:lnTo>
                                  <a:pt x="32" y="54"/>
                                </a:lnTo>
                                <a:lnTo>
                                  <a:pt x="48" y="54"/>
                                </a:lnTo>
                                <a:lnTo>
                                  <a:pt x="52" y="49"/>
                                </a:lnTo>
                                <a:close/>
                                <a:moveTo>
                                  <a:pt x="53" y="49"/>
                                </a:moveTo>
                                <a:lnTo>
                                  <a:pt x="15" y="49"/>
                                </a:lnTo>
                                <a:lnTo>
                                  <a:pt x="16" y="49"/>
                                </a:lnTo>
                                <a:lnTo>
                                  <a:pt x="17" y="49"/>
                                </a:lnTo>
                                <a:lnTo>
                                  <a:pt x="19" y="49"/>
                                </a:lnTo>
                                <a:lnTo>
                                  <a:pt x="23" y="49"/>
                                </a:lnTo>
                                <a:lnTo>
                                  <a:pt x="52" y="49"/>
                                </a:lnTo>
                                <a:lnTo>
                                  <a:pt x="53" y="49"/>
                                </a:lnTo>
                                <a:close/>
                                <a:moveTo>
                                  <a:pt x="59" y="42"/>
                                </a:moveTo>
                                <a:lnTo>
                                  <a:pt x="3" y="42"/>
                                </a:lnTo>
                                <a:lnTo>
                                  <a:pt x="4" y="45"/>
                                </a:lnTo>
                                <a:lnTo>
                                  <a:pt x="5" y="45"/>
                                </a:lnTo>
                                <a:lnTo>
                                  <a:pt x="6" y="46"/>
                                </a:lnTo>
                                <a:lnTo>
                                  <a:pt x="7" y="46"/>
                                </a:lnTo>
                                <a:lnTo>
                                  <a:pt x="7" y="47"/>
                                </a:lnTo>
                                <a:lnTo>
                                  <a:pt x="8" y="48"/>
                                </a:lnTo>
                                <a:lnTo>
                                  <a:pt x="9" y="48"/>
                                </a:lnTo>
                                <a:lnTo>
                                  <a:pt x="10" y="48"/>
                                </a:lnTo>
                                <a:lnTo>
                                  <a:pt x="10" y="49"/>
                                </a:lnTo>
                                <a:lnTo>
                                  <a:pt x="12" y="49"/>
                                </a:lnTo>
                                <a:lnTo>
                                  <a:pt x="13" y="49"/>
                                </a:lnTo>
                                <a:lnTo>
                                  <a:pt x="15" y="49"/>
                                </a:lnTo>
                                <a:lnTo>
                                  <a:pt x="53" y="49"/>
                                </a:lnTo>
                                <a:lnTo>
                                  <a:pt x="59" y="42"/>
                                </a:lnTo>
                                <a:close/>
                                <a:moveTo>
                                  <a:pt x="46" y="0"/>
                                </a:moveTo>
                                <a:lnTo>
                                  <a:pt x="44" y="0"/>
                                </a:lnTo>
                                <a:lnTo>
                                  <a:pt x="43" y="1"/>
                                </a:lnTo>
                                <a:lnTo>
                                  <a:pt x="41" y="2"/>
                                </a:lnTo>
                                <a:lnTo>
                                  <a:pt x="40" y="3"/>
                                </a:lnTo>
                                <a:lnTo>
                                  <a:pt x="38" y="5"/>
                                </a:lnTo>
                                <a:lnTo>
                                  <a:pt x="35" y="9"/>
                                </a:lnTo>
                                <a:lnTo>
                                  <a:pt x="32" y="13"/>
                                </a:lnTo>
                                <a:lnTo>
                                  <a:pt x="31" y="14"/>
                                </a:lnTo>
                                <a:lnTo>
                                  <a:pt x="28" y="18"/>
                                </a:lnTo>
                                <a:lnTo>
                                  <a:pt x="23" y="21"/>
                                </a:lnTo>
                                <a:lnTo>
                                  <a:pt x="20" y="23"/>
                                </a:lnTo>
                                <a:lnTo>
                                  <a:pt x="8" y="29"/>
                                </a:lnTo>
                                <a:lnTo>
                                  <a:pt x="6" y="31"/>
                                </a:lnTo>
                                <a:lnTo>
                                  <a:pt x="3" y="33"/>
                                </a:lnTo>
                                <a:lnTo>
                                  <a:pt x="2" y="34"/>
                                </a:lnTo>
                                <a:lnTo>
                                  <a:pt x="1" y="36"/>
                                </a:lnTo>
                                <a:lnTo>
                                  <a:pt x="0" y="37"/>
                                </a:lnTo>
                                <a:lnTo>
                                  <a:pt x="0" y="41"/>
                                </a:lnTo>
                                <a:lnTo>
                                  <a:pt x="1" y="41"/>
                                </a:lnTo>
                                <a:lnTo>
                                  <a:pt x="2" y="42"/>
                                </a:lnTo>
                                <a:lnTo>
                                  <a:pt x="3" y="42"/>
                                </a:lnTo>
                                <a:lnTo>
                                  <a:pt x="59" y="42"/>
                                </a:lnTo>
                                <a:lnTo>
                                  <a:pt x="84" y="13"/>
                                </a:lnTo>
                                <a:lnTo>
                                  <a:pt x="82" y="12"/>
                                </a:lnTo>
                                <a:lnTo>
                                  <a:pt x="83" y="12"/>
                                </a:lnTo>
                                <a:lnTo>
                                  <a:pt x="80" y="12"/>
                                </a:lnTo>
                                <a:lnTo>
                                  <a:pt x="77" y="11"/>
                                </a:lnTo>
                                <a:lnTo>
                                  <a:pt x="76" y="11"/>
                                </a:lnTo>
                                <a:lnTo>
                                  <a:pt x="70" y="10"/>
                                </a:lnTo>
                                <a:lnTo>
                                  <a:pt x="69" y="9"/>
                                </a:lnTo>
                                <a:lnTo>
                                  <a:pt x="68" y="9"/>
                                </a:lnTo>
                                <a:lnTo>
                                  <a:pt x="66" y="8"/>
                                </a:lnTo>
                                <a:lnTo>
                                  <a:pt x="65" y="8"/>
                                </a:lnTo>
                                <a:lnTo>
                                  <a:pt x="64" y="7"/>
                                </a:lnTo>
                                <a:lnTo>
                                  <a:pt x="62" y="6"/>
                                </a:lnTo>
                                <a:lnTo>
                                  <a:pt x="61" y="5"/>
                                </a:lnTo>
                                <a:lnTo>
                                  <a:pt x="59" y="5"/>
                                </a:lnTo>
                                <a:lnTo>
                                  <a:pt x="58" y="3"/>
                                </a:lnTo>
                                <a:lnTo>
                                  <a:pt x="56" y="3"/>
                                </a:lnTo>
                                <a:lnTo>
                                  <a:pt x="55" y="2"/>
                                </a:lnTo>
                                <a:lnTo>
                                  <a:pt x="54" y="2"/>
                                </a:lnTo>
                                <a:lnTo>
                                  <a:pt x="53" y="1"/>
                                </a:lnTo>
                                <a:lnTo>
                                  <a:pt x="51" y="1"/>
                                </a:lnTo>
                                <a:lnTo>
                                  <a:pt x="49" y="0"/>
                                </a:lnTo>
                                <a:lnTo>
                                  <a:pt x="47" y="0"/>
                                </a:lnTo>
                                <a:lnTo>
                                  <a:pt x="46" y="0"/>
                                </a:lnTo>
                                <a:close/>
                                <a:moveTo>
                                  <a:pt x="82" y="12"/>
                                </a:moveTo>
                                <a:lnTo>
                                  <a:pt x="80" y="12"/>
                                </a:lnTo>
                                <a:lnTo>
                                  <a:pt x="83" y="12"/>
                                </a:lnTo>
                                <a:lnTo>
                                  <a:pt x="82" y="1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E4C5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4" name="AutoShape 230"/>
                        <wps:cNvSpPr>
                          <a:spLocks/>
                        </wps:cNvSpPr>
                        <wps:spPr bwMode="auto">
                          <a:xfrm>
                            <a:off x="8692" y="-8"/>
                            <a:ext cx="755" cy="369"/>
                          </a:xfrm>
                          <a:custGeom>
                            <a:avLst/>
                            <a:gdLst>
                              <a:gd name="T0" fmla="+- 0 8830 8693"/>
                              <a:gd name="T1" fmla="*/ T0 w 755"/>
                              <a:gd name="T2" fmla="+- 0 23 -8"/>
                              <a:gd name="T3" fmla="*/ 23 h 369"/>
                              <a:gd name="T4" fmla="+- 0 8830 8693"/>
                              <a:gd name="T5" fmla="*/ T4 w 755"/>
                              <a:gd name="T6" fmla="+- 0 18 -8"/>
                              <a:gd name="T7" fmla="*/ 18 h 369"/>
                              <a:gd name="T8" fmla="+- 0 8831 8693"/>
                              <a:gd name="T9" fmla="*/ T8 w 755"/>
                              <a:gd name="T10" fmla="+- 0 16 -8"/>
                              <a:gd name="T11" fmla="*/ 16 h 369"/>
                              <a:gd name="T12" fmla="+- 0 8830 8693"/>
                              <a:gd name="T13" fmla="*/ T12 w 755"/>
                              <a:gd name="T14" fmla="+- 0 14 -8"/>
                              <a:gd name="T15" fmla="*/ 14 h 369"/>
                              <a:gd name="T16" fmla="+- 0 8831 8693"/>
                              <a:gd name="T17" fmla="*/ T16 w 755"/>
                              <a:gd name="T18" fmla="+- 0 10 -8"/>
                              <a:gd name="T19" fmla="*/ 10 h 369"/>
                              <a:gd name="T20" fmla="+- 0 8832 8693"/>
                              <a:gd name="T21" fmla="*/ T20 w 755"/>
                              <a:gd name="T22" fmla="+- 0 7 -8"/>
                              <a:gd name="T23" fmla="*/ 7 h 369"/>
                              <a:gd name="T24" fmla="+- 0 8832 8693"/>
                              <a:gd name="T25" fmla="*/ T24 w 755"/>
                              <a:gd name="T26" fmla="+- 0 4 -8"/>
                              <a:gd name="T27" fmla="*/ 4 h 369"/>
                              <a:gd name="T28" fmla="+- 0 8829 8693"/>
                              <a:gd name="T29" fmla="*/ T28 w 755"/>
                              <a:gd name="T30" fmla="+- 0 -4 -8"/>
                              <a:gd name="T31" fmla="*/ -4 h 369"/>
                              <a:gd name="T32" fmla="+- 0 8826 8693"/>
                              <a:gd name="T33" fmla="*/ T32 w 755"/>
                              <a:gd name="T34" fmla="+- 0 -6 -8"/>
                              <a:gd name="T35" fmla="*/ -6 h 369"/>
                              <a:gd name="T36" fmla="+- 0 8824 8693"/>
                              <a:gd name="T37" fmla="*/ T36 w 755"/>
                              <a:gd name="T38" fmla="+- 0 -8 -8"/>
                              <a:gd name="T39" fmla="*/ -8 h 369"/>
                              <a:gd name="T40" fmla="+- 0 8693 8693"/>
                              <a:gd name="T41" fmla="*/ T40 w 755"/>
                              <a:gd name="T42" fmla="+- 0 23 -8"/>
                              <a:gd name="T43" fmla="*/ 23 h 369"/>
                              <a:gd name="T44" fmla="+- 0 8693 8693"/>
                              <a:gd name="T45" fmla="*/ T44 w 755"/>
                              <a:gd name="T46" fmla="+- 0 28 -8"/>
                              <a:gd name="T47" fmla="*/ 28 h 369"/>
                              <a:gd name="T48" fmla="+- 0 8695 8693"/>
                              <a:gd name="T49" fmla="*/ T48 w 755"/>
                              <a:gd name="T50" fmla="+- 0 28 -8"/>
                              <a:gd name="T51" fmla="*/ 28 h 369"/>
                              <a:gd name="T52" fmla="+- 0 8700 8693"/>
                              <a:gd name="T53" fmla="*/ T52 w 755"/>
                              <a:gd name="T54" fmla="+- 0 30 -8"/>
                              <a:gd name="T55" fmla="*/ 30 h 369"/>
                              <a:gd name="T56" fmla="+- 0 8702 8693"/>
                              <a:gd name="T57" fmla="*/ T56 w 755"/>
                              <a:gd name="T58" fmla="+- 0 31 -8"/>
                              <a:gd name="T59" fmla="*/ 31 h 369"/>
                              <a:gd name="T60" fmla="+- 0 8709 8693"/>
                              <a:gd name="T61" fmla="*/ T60 w 755"/>
                              <a:gd name="T62" fmla="+- 0 30 -8"/>
                              <a:gd name="T63" fmla="*/ 30 h 369"/>
                              <a:gd name="T64" fmla="+- 0 8714 8693"/>
                              <a:gd name="T65" fmla="*/ T64 w 755"/>
                              <a:gd name="T66" fmla="+- 0 28 -8"/>
                              <a:gd name="T67" fmla="*/ 28 h 369"/>
                              <a:gd name="T68" fmla="+- 0 8720 8693"/>
                              <a:gd name="T69" fmla="*/ T68 w 755"/>
                              <a:gd name="T70" fmla="+- 0 23 -8"/>
                              <a:gd name="T71" fmla="*/ 23 h 369"/>
                              <a:gd name="T72" fmla="+- 0 8723 8693"/>
                              <a:gd name="T73" fmla="*/ T72 w 755"/>
                              <a:gd name="T74" fmla="+- 0 20 -8"/>
                              <a:gd name="T75" fmla="*/ 20 h 369"/>
                              <a:gd name="T76" fmla="+- 0 8726 8693"/>
                              <a:gd name="T77" fmla="*/ T76 w 755"/>
                              <a:gd name="T78" fmla="+- 0 17 -8"/>
                              <a:gd name="T79" fmla="*/ 17 h 369"/>
                              <a:gd name="T80" fmla="+- 0 8736 8693"/>
                              <a:gd name="T81" fmla="*/ T80 w 755"/>
                              <a:gd name="T82" fmla="+- 0 12 -8"/>
                              <a:gd name="T83" fmla="*/ 12 h 369"/>
                              <a:gd name="T84" fmla="+- 0 8746 8693"/>
                              <a:gd name="T85" fmla="*/ T84 w 755"/>
                              <a:gd name="T86" fmla="+- 0 10 -8"/>
                              <a:gd name="T87" fmla="*/ 10 h 369"/>
                              <a:gd name="T88" fmla="+- 0 8754 8693"/>
                              <a:gd name="T89" fmla="*/ T88 w 755"/>
                              <a:gd name="T90" fmla="+- 0 11 -8"/>
                              <a:gd name="T91" fmla="*/ 11 h 369"/>
                              <a:gd name="T92" fmla="+- 0 8758 8693"/>
                              <a:gd name="T93" fmla="*/ T92 w 755"/>
                              <a:gd name="T94" fmla="+- 0 12 -8"/>
                              <a:gd name="T95" fmla="*/ 12 h 369"/>
                              <a:gd name="T96" fmla="+- 0 8756 8693"/>
                              <a:gd name="T97" fmla="*/ T96 w 755"/>
                              <a:gd name="T98" fmla="+- 0 14 -8"/>
                              <a:gd name="T99" fmla="*/ 14 h 369"/>
                              <a:gd name="T100" fmla="+- 0 8761 8693"/>
                              <a:gd name="T101" fmla="*/ T100 w 755"/>
                              <a:gd name="T102" fmla="+- 0 14 -8"/>
                              <a:gd name="T103" fmla="*/ 14 h 369"/>
                              <a:gd name="T104" fmla="+- 0 8763 8693"/>
                              <a:gd name="T105" fmla="*/ T104 w 755"/>
                              <a:gd name="T106" fmla="+- 0 15 -8"/>
                              <a:gd name="T107" fmla="*/ 15 h 369"/>
                              <a:gd name="T108" fmla="+- 0 8766 8693"/>
                              <a:gd name="T109" fmla="*/ T108 w 755"/>
                              <a:gd name="T110" fmla="+- 0 15 -8"/>
                              <a:gd name="T111" fmla="*/ 15 h 369"/>
                              <a:gd name="T112" fmla="+- 0 8768 8693"/>
                              <a:gd name="T113" fmla="*/ T112 w 755"/>
                              <a:gd name="T114" fmla="+- 0 16 -8"/>
                              <a:gd name="T115" fmla="*/ 16 h 369"/>
                              <a:gd name="T116" fmla="+- 0 8772 8693"/>
                              <a:gd name="T117" fmla="*/ T116 w 755"/>
                              <a:gd name="T118" fmla="+- 0 16 -8"/>
                              <a:gd name="T119" fmla="*/ 16 h 369"/>
                              <a:gd name="T120" fmla="+- 0 8775 8693"/>
                              <a:gd name="T121" fmla="*/ T120 w 755"/>
                              <a:gd name="T122" fmla="+- 0 16 -8"/>
                              <a:gd name="T123" fmla="*/ 16 h 369"/>
                              <a:gd name="T124" fmla="+- 0 8778 8693"/>
                              <a:gd name="T125" fmla="*/ T124 w 755"/>
                              <a:gd name="T126" fmla="+- 0 18 -8"/>
                              <a:gd name="T127" fmla="*/ 18 h 369"/>
                              <a:gd name="T128" fmla="+- 0 8779 8693"/>
                              <a:gd name="T129" fmla="*/ T128 w 755"/>
                              <a:gd name="T130" fmla="+- 0 19 -8"/>
                              <a:gd name="T131" fmla="*/ 19 h 369"/>
                              <a:gd name="T132" fmla="+- 0 8783 8693"/>
                              <a:gd name="T133" fmla="*/ T132 w 755"/>
                              <a:gd name="T134" fmla="+- 0 26 -8"/>
                              <a:gd name="T135" fmla="*/ 26 h 369"/>
                              <a:gd name="T136" fmla="+- 0 8783 8693"/>
                              <a:gd name="T137" fmla="*/ T136 w 755"/>
                              <a:gd name="T138" fmla="+- 0 33 -8"/>
                              <a:gd name="T139" fmla="*/ 33 h 369"/>
                              <a:gd name="T140" fmla="+- 0 8784 8693"/>
                              <a:gd name="T141" fmla="*/ T140 w 755"/>
                              <a:gd name="T142" fmla="+- 0 38 -8"/>
                              <a:gd name="T143" fmla="*/ 38 h 369"/>
                              <a:gd name="T144" fmla="+- 0 8787 8693"/>
                              <a:gd name="T145" fmla="*/ T144 w 755"/>
                              <a:gd name="T146" fmla="+- 0 40 -8"/>
                              <a:gd name="T147" fmla="*/ 40 h 369"/>
                              <a:gd name="T148" fmla="+- 0 8792 8693"/>
                              <a:gd name="T149" fmla="*/ T148 w 755"/>
                              <a:gd name="T150" fmla="+- 0 42 -8"/>
                              <a:gd name="T151" fmla="*/ 42 h 369"/>
                              <a:gd name="T152" fmla="+- 0 8796 8693"/>
                              <a:gd name="T153" fmla="*/ T152 w 755"/>
                              <a:gd name="T154" fmla="+- 0 42 -8"/>
                              <a:gd name="T155" fmla="*/ 42 h 369"/>
                              <a:gd name="T156" fmla="+- 0 8799 8693"/>
                              <a:gd name="T157" fmla="*/ T156 w 755"/>
                              <a:gd name="T158" fmla="+- 0 43 -8"/>
                              <a:gd name="T159" fmla="*/ 43 h 369"/>
                              <a:gd name="T160" fmla="+- 0 8803 8693"/>
                              <a:gd name="T161" fmla="*/ T160 w 755"/>
                              <a:gd name="T162" fmla="+- 0 44 -8"/>
                              <a:gd name="T163" fmla="*/ 44 h 369"/>
                              <a:gd name="T164" fmla="+- 0 8806 8693"/>
                              <a:gd name="T165" fmla="*/ T164 w 755"/>
                              <a:gd name="T166" fmla="+- 0 45 -8"/>
                              <a:gd name="T167" fmla="*/ 45 h 369"/>
                              <a:gd name="T168" fmla="+- 0 8811 8693"/>
                              <a:gd name="T169" fmla="*/ T168 w 755"/>
                              <a:gd name="T170" fmla="+- 0 46 -8"/>
                              <a:gd name="T171" fmla="*/ 46 h 369"/>
                              <a:gd name="T172" fmla="+- 0 8820 8693"/>
                              <a:gd name="T173" fmla="*/ T172 w 755"/>
                              <a:gd name="T174" fmla="+- 0 46 -8"/>
                              <a:gd name="T175" fmla="*/ 46 h 369"/>
                              <a:gd name="T176" fmla="+- 0 8828 8693"/>
                              <a:gd name="T177" fmla="*/ T176 w 755"/>
                              <a:gd name="T178" fmla="+- 0 44 -8"/>
                              <a:gd name="T179" fmla="*/ 44 h 369"/>
                              <a:gd name="T180" fmla="+- 0 8832 8693"/>
                              <a:gd name="T181" fmla="*/ T180 w 755"/>
                              <a:gd name="T182" fmla="+- 0 42 -8"/>
                              <a:gd name="T183" fmla="*/ 42 h 369"/>
                              <a:gd name="T184" fmla="+- 0 8834 8693"/>
                              <a:gd name="T185" fmla="*/ T184 w 755"/>
                              <a:gd name="T186" fmla="+- 0 38 -8"/>
                              <a:gd name="T187" fmla="*/ 38 h 369"/>
                              <a:gd name="T188" fmla="+- 0 9447 8693"/>
                              <a:gd name="T189" fmla="*/ T188 w 755"/>
                              <a:gd name="T190" fmla="+- 0 337 -8"/>
                              <a:gd name="T191" fmla="*/ 337 h 369"/>
                              <a:gd name="T192" fmla="+- 0 9439 8693"/>
                              <a:gd name="T193" fmla="*/ T192 w 755"/>
                              <a:gd name="T194" fmla="+- 0 327 -8"/>
                              <a:gd name="T195" fmla="*/ 327 h 369"/>
                              <a:gd name="T196" fmla="+- 0 9435 8693"/>
                              <a:gd name="T197" fmla="*/ T196 w 755"/>
                              <a:gd name="T198" fmla="+- 0 324 -8"/>
                              <a:gd name="T199" fmla="*/ 324 h 369"/>
                              <a:gd name="T200" fmla="+- 0 9431 8693"/>
                              <a:gd name="T201" fmla="*/ T200 w 755"/>
                              <a:gd name="T202" fmla="+- 0 323 -8"/>
                              <a:gd name="T203" fmla="*/ 323 h 369"/>
                              <a:gd name="T204" fmla="+- 0 9427 8693"/>
                              <a:gd name="T205" fmla="*/ T204 w 755"/>
                              <a:gd name="T206" fmla="+- 0 323 -8"/>
                              <a:gd name="T207" fmla="*/ 323 h 369"/>
                              <a:gd name="T208" fmla="+- 0 9423 8693"/>
                              <a:gd name="T209" fmla="*/ T208 w 755"/>
                              <a:gd name="T210" fmla="+- 0 325 -8"/>
                              <a:gd name="T211" fmla="*/ 325 h 369"/>
                              <a:gd name="T212" fmla="+- 0 9420 8693"/>
                              <a:gd name="T213" fmla="*/ T212 w 755"/>
                              <a:gd name="T214" fmla="+- 0 328 -8"/>
                              <a:gd name="T215" fmla="*/ 328 h 369"/>
                              <a:gd name="T216" fmla="+- 0 9418 8693"/>
                              <a:gd name="T217" fmla="*/ T216 w 755"/>
                              <a:gd name="T218" fmla="+- 0 333 -8"/>
                              <a:gd name="T219" fmla="*/ 333 h 369"/>
                              <a:gd name="T220" fmla="+- 0 9417 8693"/>
                              <a:gd name="T221" fmla="*/ T220 w 755"/>
                              <a:gd name="T222" fmla="+- 0 337 -8"/>
                              <a:gd name="T223" fmla="*/ 337 h 369"/>
                              <a:gd name="T224" fmla="+- 0 9417 8693"/>
                              <a:gd name="T225" fmla="*/ T224 w 755"/>
                              <a:gd name="T226" fmla="+- 0 340 -8"/>
                              <a:gd name="T227" fmla="*/ 340 h 369"/>
                              <a:gd name="T228" fmla="+- 0 9416 8693"/>
                              <a:gd name="T229" fmla="*/ T228 w 755"/>
                              <a:gd name="T230" fmla="+- 0 343 -8"/>
                              <a:gd name="T231" fmla="*/ 343 h 369"/>
                              <a:gd name="T232" fmla="+- 0 9416 8693"/>
                              <a:gd name="T233" fmla="*/ T232 w 755"/>
                              <a:gd name="T234" fmla="+- 0 349 -8"/>
                              <a:gd name="T235" fmla="*/ 349 h 369"/>
                              <a:gd name="T236" fmla="+- 0 9421 8693"/>
                              <a:gd name="T237" fmla="*/ T236 w 755"/>
                              <a:gd name="T238" fmla="+- 0 360 -8"/>
                              <a:gd name="T239" fmla="*/ 360 h 36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</a:cxnLst>
                            <a:rect l="0" t="0" r="r" b="b"/>
                            <a:pathLst>
                              <a:path w="755" h="369">
                                <a:moveTo>
                                  <a:pt x="142" y="45"/>
                                </a:moveTo>
                                <a:lnTo>
                                  <a:pt x="141" y="41"/>
                                </a:lnTo>
                                <a:lnTo>
                                  <a:pt x="138" y="34"/>
                                </a:lnTo>
                                <a:lnTo>
                                  <a:pt x="137" y="31"/>
                                </a:lnTo>
                                <a:lnTo>
                                  <a:pt x="137" y="30"/>
                                </a:lnTo>
                                <a:lnTo>
                                  <a:pt x="137" y="29"/>
                                </a:lnTo>
                                <a:lnTo>
                                  <a:pt x="137" y="28"/>
                                </a:lnTo>
                                <a:lnTo>
                                  <a:pt x="137" y="26"/>
                                </a:lnTo>
                                <a:lnTo>
                                  <a:pt x="137" y="25"/>
                                </a:lnTo>
                                <a:lnTo>
                                  <a:pt x="138" y="24"/>
                                </a:lnTo>
                                <a:lnTo>
                                  <a:pt x="138" y="23"/>
                                </a:lnTo>
                                <a:lnTo>
                                  <a:pt x="137" y="22"/>
                                </a:lnTo>
                                <a:lnTo>
                                  <a:pt x="137" y="21"/>
                                </a:lnTo>
                                <a:lnTo>
                                  <a:pt x="138" y="20"/>
                                </a:lnTo>
                                <a:lnTo>
                                  <a:pt x="138" y="18"/>
                                </a:lnTo>
                                <a:lnTo>
                                  <a:pt x="139" y="16"/>
                                </a:lnTo>
                                <a:lnTo>
                                  <a:pt x="139" y="15"/>
                                </a:lnTo>
                                <a:lnTo>
                                  <a:pt x="139" y="14"/>
                                </a:lnTo>
                                <a:lnTo>
                                  <a:pt x="139" y="13"/>
                                </a:lnTo>
                                <a:lnTo>
                                  <a:pt x="139" y="12"/>
                                </a:lnTo>
                                <a:lnTo>
                                  <a:pt x="138" y="8"/>
                                </a:lnTo>
                                <a:lnTo>
                                  <a:pt x="138" y="6"/>
                                </a:lnTo>
                                <a:lnTo>
                                  <a:pt x="136" y="4"/>
                                </a:lnTo>
                                <a:lnTo>
                                  <a:pt x="135" y="4"/>
                                </a:lnTo>
                                <a:lnTo>
                                  <a:pt x="134" y="2"/>
                                </a:lnTo>
                                <a:lnTo>
                                  <a:pt x="133" y="2"/>
                                </a:lnTo>
                                <a:lnTo>
                                  <a:pt x="133" y="1"/>
                                </a:lnTo>
                                <a:lnTo>
                                  <a:pt x="131" y="1"/>
                                </a:lnTo>
                                <a:lnTo>
                                  <a:pt x="131" y="0"/>
                                </a:lnTo>
                                <a:lnTo>
                                  <a:pt x="130" y="0"/>
                                </a:lnTo>
                                <a:lnTo>
                                  <a:pt x="82" y="7"/>
                                </a:lnTo>
                                <a:lnTo>
                                  <a:pt x="11" y="26"/>
                                </a:lnTo>
                                <a:lnTo>
                                  <a:pt x="0" y="31"/>
                                </a:lnTo>
                                <a:lnTo>
                                  <a:pt x="1" y="34"/>
                                </a:lnTo>
                                <a:lnTo>
                                  <a:pt x="1" y="35"/>
                                </a:lnTo>
                                <a:lnTo>
                                  <a:pt x="0" y="36"/>
                                </a:lnTo>
                                <a:lnTo>
                                  <a:pt x="1" y="36"/>
                                </a:lnTo>
                                <a:lnTo>
                                  <a:pt x="2" y="36"/>
                                </a:lnTo>
                                <a:lnTo>
                                  <a:pt x="4" y="36"/>
                                </a:lnTo>
                                <a:lnTo>
                                  <a:pt x="5" y="37"/>
                                </a:lnTo>
                                <a:lnTo>
                                  <a:pt x="5" y="38"/>
                                </a:lnTo>
                                <a:lnTo>
                                  <a:pt x="7" y="38"/>
                                </a:lnTo>
                                <a:lnTo>
                                  <a:pt x="8" y="38"/>
                                </a:lnTo>
                                <a:lnTo>
                                  <a:pt x="9" y="38"/>
                                </a:lnTo>
                                <a:lnTo>
                                  <a:pt x="9" y="39"/>
                                </a:lnTo>
                                <a:lnTo>
                                  <a:pt x="11" y="39"/>
                                </a:lnTo>
                                <a:lnTo>
                                  <a:pt x="12" y="39"/>
                                </a:lnTo>
                                <a:lnTo>
                                  <a:pt x="15" y="38"/>
                                </a:lnTo>
                                <a:lnTo>
                                  <a:pt x="16" y="38"/>
                                </a:lnTo>
                                <a:lnTo>
                                  <a:pt x="18" y="38"/>
                                </a:lnTo>
                                <a:lnTo>
                                  <a:pt x="19" y="37"/>
                                </a:lnTo>
                                <a:lnTo>
                                  <a:pt x="20" y="36"/>
                                </a:lnTo>
                                <a:lnTo>
                                  <a:pt x="21" y="36"/>
                                </a:lnTo>
                                <a:lnTo>
                                  <a:pt x="24" y="34"/>
                                </a:lnTo>
                                <a:lnTo>
                                  <a:pt x="26" y="32"/>
                                </a:lnTo>
                                <a:lnTo>
                                  <a:pt x="27" y="31"/>
                                </a:lnTo>
                                <a:lnTo>
                                  <a:pt x="29" y="30"/>
                                </a:lnTo>
                                <a:lnTo>
                                  <a:pt x="28" y="30"/>
                                </a:lnTo>
                                <a:lnTo>
                                  <a:pt x="30" y="28"/>
                                </a:lnTo>
                                <a:lnTo>
                                  <a:pt x="31" y="27"/>
                                </a:lnTo>
                                <a:lnTo>
                                  <a:pt x="32" y="26"/>
                                </a:lnTo>
                                <a:lnTo>
                                  <a:pt x="33" y="25"/>
                                </a:lnTo>
                                <a:lnTo>
                                  <a:pt x="36" y="23"/>
                                </a:lnTo>
                                <a:lnTo>
                                  <a:pt x="39" y="21"/>
                                </a:lnTo>
                                <a:lnTo>
                                  <a:pt x="42" y="20"/>
                                </a:lnTo>
                                <a:lnTo>
                                  <a:pt x="43" y="20"/>
                                </a:lnTo>
                                <a:lnTo>
                                  <a:pt x="45" y="19"/>
                                </a:lnTo>
                                <a:lnTo>
                                  <a:pt x="48" y="19"/>
                                </a:lnTo>
                                <a:lnTo>
                                  <a:pt x="49" y="19"/>
                                </a:lnTo>
                                <a:lnTo>
                                  <a:pt x="53" y="18"/>
                                </a:lnTo>
                                <a:lnTo>
                                  <a:pt x="55" y="19"/>
                                </a:lnTo>
                                <a:lnTo>
                                  <a:pt x="59" y="19"/>
                                </a:lnTo>
                                <a:lnTo>
                                  <a:pt x="60" y="19"/>
                                </a:lnTo>
                                <a:lnTo>
                                  <a:pt x="61" y="19"/>
                                </a:lnTo>
                                <a:lnTo>
                                  <a:pt x="62" y="19"/>
                                </a:lnTo>
                                <a:lnTo>
                                  <a:pt x="62" y="20"/>
                                </a:lnTo>
                                <a:lnTo>
                                  <a:pt x="63" y="20"/>
                                </a:lnTo>
                                <a:lnTo>
                                  <a:pt x="65" y="20"/>
                                </a:lnTo>
                                <a:lnTo>
                                  <a:pt x="65" y="21"/>
                                </a:lnTo>
                                <a:lnTo>
                                  <a:pt x="64" y="21"/>
                                </a:lnTo>
                                <a:lnTo>
                                  <a:pt x="63" y="21"/>
                                </a:lnTo>
                                <a:lnTo>
                                  <a:pt x="63" y="22"/>
                                </a:lnTo>
                                <a:lnTo>
                                  <a:pt x="65" y="22"/>
                                </a:lnTo>
                                <a:lnTo>
                                  <a:pt x="67" y="22"/>
                                </a:lnTo>
                                <a:lnTo>
                                  <a:pt x="68" y="22"/>
                                </a:lnTo>
                                <a:lnTo>
                                  <a:pt x="68" y="23"/>
                                </a:lnTo>
                                <a:lnTo>
                                  <a:pt x="70" y="22"/>
                                </a:lnTo>
                                <a:lnTo>
                                  <a:pt x="70" y="23"/>
                                </a:lnTo>
                                <a:lnTo>
                                  <a:pt x="71" y="23"/>
                                </a:lnTo>
                                <a:lnTo>
                                  <a:pt x="73" y="23"/>
                                </a:lnTo>
                                <a:lnTo>
                                  <a:pt x="73" y="24"/>
                                </a:lnTo>
                                <a:lnTo>
                                  <a:pt x="75" y="24"/>
                                </a:lnTo>
                                <a:lnTo>
                                  <a:pt x="76" y="25"/>
                                </a:lnTo>
                                <a:lnTo>
                                  <a:pt x="77" y="25"/>
                                </a:lnTo>
                                <a:lnTo>
                                  <a:pt x="79" y="24"/>
                                </a:lnTo>
                                <a:lnTo>
                                  <a:pt x="80" y="24"/>
                                </a:lnTo>
                                <a:lnTo>
                                  <a:pt x="82" y="24"/>
                                </a:lnTo>
                                <a:lnTo>
                                  <a:pt x="82" y="25"/>
                                </a:lnTo>
                                <a:lnTo>
                                  <a:pt x="83" y="25"/>
                                </a:lnTo>
                                <a:lnTo>
                                  <a:pt x="83" y="26"/>
                                </a:lnTo>
                                <a:lnTo>
                                  <a:pt x="85" y="26"/>
                                </a:lnTo>
                                <a:lnTo>
                                  <a:pt x="85" y="27"/>
                                </a:lnTo>
                                <a:lnTo>
                                  <a:pt x="86" y="27"/>
                                </a:lnTo>
                                <a:lnTo>
                                  <a:pt x="88" y="28"/>
                                </a:lnTo>
                                <a:lnTo>
                                  <a:pt x="90" y="34"/>
                                </a:lnTo>
                                <a:lnTo>
                                  <a:pt x="89" y="35"/>
                                </a:lnTo>
                                <a:lnTo>
                                  <a:pt x="90" y="40"/>
                                </a:lnTo>
                                <a:lnTo>
                                  <a:pt x="90" y="41"/>
                                </a:lnTo>
                                <a:lnTo>
                                  <a:pt x="90" y="43"/>
                                </a:lnTo>
                                <a:lnTo>
                                  <a:pt x="91" y="46"/>
                                </a:lnTo>
                                <a:lnTo>
                                  <a:pt x="93" y="46"/>
                                </a:lnTo>
                                <a:lnTo>
                                  <a:pt x="93" y="47"/>
                                </a:lnTo>
                                <a:lnTo>
                                  <a:pt x="94" y="47"/>
                                </a:lnTo>
                                <a:lnTo>
                                  <a:pt x="94" y="48"/>
                                </a:lnTo>
                                <a:lnTo>
                                  <a:pt x="96" y="48"/>
                                </a:lnTo>
                                <a:lnTo>
                                  <a:pt x="97" y="49"/>
                                </a:lnTo>
                                <a:lnTo>
                                  <a:pt x="99" y="49"/>
                                </a:lnTo>
                                <a:lnTo>
                                  <a:pt x="99" y="50"/>
                                </a:lnTo>
                                <a:lnTo>
                                  <a:pt x="101" y="50"/>
                                </a:lnTo>
                                <a:lnTo>
                                  <a:pt x="102" y="50"/>
                                </a:lnTo>
                                <a:lnTo>
                                  <a:pt x="103" y="50"/>
                                </a:lnTo>
                                <a:lnTo>
                                  <a:pt x="104" y="50"/>
                                </a:lnTo>
                                <a:lnTo>
                                  <a:pt x="104" y="51"/>
                                </a:lnTo>
                                <a:lnTo>
                                  <a:pt x="105" y="51"/>
                                </a:lnTo>
                                <a:lnTo>
                                  <a:pt x="106" y="51"/>
                                </a:lnTo>
                                <a:lnTo>
                                  <a:pt x="107" y="52"/>
                                </a:lnTo>
                                <a:lnTo>
                                  <a:pt x="108" y="52"/>
                                </a:lnTo>
                                <a:lnTo>
                                  <a:pt x="110" y="52"/>
                                </a:lnTo>
                                <a:lnTo>
                                  <a:pt x="111" y="52"/>
                                </a:lnTo>
                                <a:lnTo>
                                  <a:pt x="112" y="53"/>
                                </a:lnTo>
                                <a:lnTo>
                                  <a:pt x="113" y="53"/>
                                </a:lnTo>
                                <a:lnTo>
                                  <a:pt x="114" y="53"/>
                                </a:lnTo>
                                <a:lnTo>
                                  <a:pt x="114" y="54"/>
                                </a:lnTo>
                                <a:lnTo>
                                  <a:pt x="116" y="54"/>
                                </a:lnTo>
                                <a:lnTo>
                                  <a:pt x="118" y="54"/>
                                </a:lnTo>
                                <a:lnTo>
                                  <a:pt x="120" y="54"/>
                                </a:lnTo>
                                <a:lnTo>
                                  <a:pt x="123" y="54"/>
                                </a:lnTo>
                                <a:lnTo>
                                  <a:pt x="124" y="55"/>
                                </a:lnTo>
                                <a:lnTo>
                                  <a:pt x="127" y="54"/>
                                </a:lnTo>
                                <a:lnTo>
                                  <a:pt x="129" y="54"/>
                                </a:lnTo>
                                <a:lnTo>
                                  <a:pt x="131" y="54"/>
                                </a:lnTo>
                                <a:lnTo>
                                  <a:pt x="133" y="53"/>
                                </a:lnTo>
                                <a:lnTo>
                                  <a:pt x="135" y="52"/>
                                </a:lnTo>
                                <a:lnTo>
                                  <a:pt x="137" y="51"/>
                                </a:lnTo>
                                <a:lnTo>
                                  <a:pt x="138" y="50"/>
                                </a:lnTo>
                                <a:lnTo>
                                  <a:pt x="139" y="50"/>
                                </a:lnTo>
                                <a:lnTo>
                                  <a:pt x="140" y="49"/>
                                </a:lnTo>
                                <a:lnTo>
                                  <a:pt x="141" y="48"/>
                                </a:lnTo>
                                <a:lnTo>
                                  <a:pt x="141" y="46"/>
                                </a:lnTo>
                                <a:lnTo>
                                  <a:pt x="142" y="45"/>
                                </a:lnTo>
                                <a:moveTo>
                                  <a:pt x="755" y="348"/>
                                </a:moveTo>
                                <a:lnTo>
                                  <a:pt x="754" y="346"/>
                                </a:lnTo>
                                <a:lnTo>
                                  <a:pt x="754" y="345"/>
                                </a:lnTo>
                                <a:lnTo>
                                  <a:pt x="752" y="345"/>
                                </a:lnTo>
                                <a:lnTo>
                                  <a:pt x="748" y="336"/>
                                </a:lnTo>
                                <a:lnTo>
                                  <a:pt x="748" y="335"/>
                                </a:lnTo>
                                <a:lnTo>
                                  <a:pt x="746" y="335"/>
                                </a:lnTo>
                                <a:lnTo>
                                  <a:pt x="744" y="332"/>
                                </a:lnTo>
                                <a:lnTo>
                                  <a:pt x="742" y="332"/>
                                </a:lnTo>
                                <a:lnTo>
                                  <a:pt x="741" y="331"/>
                                </a:lnTo>
                                <a:lnTo>
                                  <a:pt x="740" y="331"/>
                                </a:lnTo>
                                <a:lnTo>
                                  <a:pt x="738" y="331"/>
                                </a:lnTo>
                                <a:lnTo>
                                  <a:pt x="737" y="331"/>
                                </a:lnTo>
                                <a:lnTo>
                                  <a:pt x="735" y="331"/>
                                </a:lnTo>
                                <a:lnTo>
                                  <a:pt x="734" y="331"/>
                                </a:lnTo>
                                <a:lnTo>
                                  <a:pt x="732" y="332"/>
                                </a:lnTo>
                                <a:lnTo>
                                  <a:pt x="730" y="333"/>
                                </a:lnTo>
                                <a:lnTo>
                                  <a:pt x="729" y="334"/>
                                </a:lnTo>
                                <a:lnTo>
                                  <a:pt x="727" y="335"/>
                                </a:lnTo>
                                <a:lnTo>
                                  <a:pt x="727" y="336"/>
                                </a:lnTo>
                                <a:lnTo>
                                  <a:pt x="726" y="337"/>
                                </a:lnTo>
                                <a:lnTo>
                                  <a:pt x="726" y="338"/>
                                </a:lnTo>
                                <a:lnTo>
                                  <a:pt x="725" y="340"/>
                                </a:lnTo>
                                <a:lnTo>
                                  <a:pt x="725" y="341"/>
                                </a:lnTo>
                                <a:lnTo>
                                  <a:pt x="725" y="342"/>
                                </a:lnTo>
                                <a:lnTo>
                                  <a:pt x="724" y="343"/>
                                </a:lnTo>
                                <a:lnTo>
                                  <a:pt x="724" y="345"/>
                                </a:lnTo>
                                <a:lnTo>
                                  <a:pt x="723" y="346"/>
                                </a:lnTo>
                                <a:lnTo>
                                  <a:pt x="724" y="347"/>
                                </a:lnTo>
                                <a:lnTo>
                                  <a:pt x="724" y="348"/>
                                </a:lnTo>
                                <a:lnTo>
                                  <a:pt x="724" y="350"/>
                                </a:lnTo>
                                <a:lnTo>
                                  <a:pt x="723" y="351"/>
                                </a:lnTo>
                                <a:lnTo>
                                  <a:pt x="724" y="354"/>
                                </a:lnTo>
                                <a:lnTo>
                                  <a:pt x="724" y="355"/>
                                </a:lnTo>
                                <a:lnTo>
                                  <a:pt x="724" y="356"/>
                                </a:lnTo>
                                <a:lnTo>
                                  <a:pt x="723" y="357"/>
                                </a:lnTo>
                                <a:lnTo>
                                  <a:pt x="725" y="361"/>
                                </a:lnTo>
                                <a:lnTo>
                                  <a:pt x="726" y="365"/>
                                </a:lnTo>
                                <a:lnTo>
                                  <a:pt x="728" y="368"/>
                                </a:lnTo>
                                <a:lnTo>
                                  <a:pt x="728" y="369"/>
                                </a:lnTo>
                                <a:lnTo>
                                  <a:pt x="755" y="348"/>
                                </a:lnTo>
                              </a:path>
                            </a:pathLst>
                          </a:custGeom>
                          <a:solidFill>
                            <a:srgbClr val="C2BDA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5" name="AutoShape 229"/>
                        <wps:cNvSpPr>
                          <a:spLocks/>
                        </wps:cNvSpPr>
                        <wps:spPr bwMode="auto">
                          <a:xfrm>
                            <a:off x="8747" y="207"/>
                            <a:ext cx="58" cy="98"/>
                          </a:xfrm>
                          <a:custGeom>
                            <a:avLst/>
                            <a:gdLst>
                              <a:gd name="T0" fmla="+- 0 8759 8747"/>
                              <a:gd name="T1" fmla="*/ T0 w 58"/>
                              <a:gd name="T2" fmla="+- 0 208 208"/>
                              <a:gd name="T3" fmla="*/ 208 h 98"/>
                              <a:gd name="T4" fmla="+- 0 8758 8747"/>
                              <a:gd name="T5" fmla="*/ T4 w 58"/>
                              <a:gd name="T6" fmla="+- 0 209 208"/>
                              <a:gd name="T7" fmla="*/ 209 h 98"/>
                              <a:gd name="T8" fmla="+- 0 8756 8747"/>
                              <a:gd name="T9" fmla="*/ T8 w 58"/>
                              <a:gd name="T10" fmla="+- 0 211 208"/>
                              <a:gd name="T11" fmla="*/ 211 h 98"/>
                              <a:gd name="T12" fmla="+- 0 8755 8747"/>
                              <a:gd name="T13" fmla="*/ T12 w 58"/>
                              <a:gd name="T14" fmla="+- 0 214 208"/>
                              <a:gd name="T15" fmla="*/ 214 h 98"/>
                              <a:gd name="T16" fmla="+- 0 8754 8747"/>
                              <a:gd name="T17" fmla="*/ T16 w 58"/>
                              <a:gd name="T18" fmla="+- 0 217 208"/>
                              <a:gd name="T19" fmla="*/ 217 h 98"/>
                              <a:gd name="T20" fmla="+- 0 8753 8747"/>
                              <a:gd name="T21" fmla="*/ T20 w 58"/>
                              <a:gd name="T22" fmla="+- 0 220 208"/>
                              <a:gd name="T23" fmla="*/ 220 h 98"/>
                              <a:gd name="T24" fmla="+- 0 8752 8747"/>
                              <a:gd name="T25" fmla="*/ T24 w 58"/>
                              <a:gd name="T26" fmla="+- 0 222 208"/>
                              <a:gd name="T27" fmla="*/ 222 h 98"/>
                              <a:gd name="T28" fmla="+- 0 8749 8747"/>
                              <a:gd name="T29" fmla="*/ T28 w 58"/>
                              <a:gd name="T30" fmla="+- 0 226 208"/>
                              <a:gd name="T31" fmla="*/ 226 h 98"/>
                              <a:gd name="T32" fmla="+- 0 8747 8747"/>
                              <a:gd name="T33" fmla="*/ T32 w 58"/>
                              <a:gd name="T34" fmla="+- 0 227 208"/>
                              <a:gd name="T35" fmla="*/ 227 h 98"/>
                              <a:gd name="T36" fmla="+- 0 8758 8747"/>
                              <a:gd name="T37" fmla="*/ T36 w 58"/>
                              <a:gd name="T38" fmla="+- 0 244 208"/>
                              <a:gd name="T39" fmla="*/ 244 h 98"/>
                              <a:gd name="T40" fmla="+- 0 8761 8747"/>
                              <a:gd name="T41" fmla="*/ T40 w 58"/>
                              <a:gd name="T42" fmla="+- 0 243 208"/>
                              <a:gd name="T43" fmla="*/ 243 h 98"/>
                              <a:gd name="T44" fmla="+- 0 8762 8747"/>
                              <a:gd name="T45" fmla="*/ T44 w 58"/>
                              <a:gd name="T46" fmla="+- 0 241 208"/>
                              <a:gd name="T47" fmla="*/ 241 h 98"/>
                              <a:gd name="T48" fmla="+- 0 8764 8747"/>
                              <a:gd name="T49" fmla="*/ T48 w 58"/>
                              <a:gd name="T50" fmla="+- 0 240 208"/>
                              <a:gd name="T51" fmla="*/ 240 h 98"/>
                              <a:gd name="T52" fmla="+- 0 8763 8747"/>
                              <a:gd name="T53" fmla="*/ T52 w 58"/>
                              <a:gd name="T54" fmla="+- 0 238 208"/>
                              <a:gd name="T55" fmla="*/ 238 h 98"/>
                              <a:gd name="T56" fmla="+- 0 8765 8747"/>
                              <a:gd name="T57" fmla="*/ T56 w 58"/>
                              <a:gd name="T58" fmla="+- 0 237 208"/>
                              <a:gd name="T59" fmla="*/ 237 h 98"/>
                              <a:gd name="T60" fmla="+- 0 8765 8747"/>
                              <a:gd name="T61" fmla="*/ T60 w 58"/>
                              <a:gd name="T62" fmla="+- 0 235 208"/>
                              <a:gd name="T63" fmla="*/ 235 h 98"/>
                              <a:gd name="T64" fmla="+- 0 8761 8747"/>
                              <a:gd name="T65" fmla="*/ T64 w 58"/>
                              <a:gd name="T66" fmla="+- 0 227 208"/>
                              <a:gd name="T67" fmla="*/ 227 h 98"/>
                              <a:gd name="T68" fmla="+- 0 8763 8747"/>
                              <a:gd name="T69" fmla="*/ T68 w 58"/>
                              <a:gd name="T70" fmla="+- 0 226 208"/>
                              <a:gd name="T71" fmla="*/ 226 h 98"/>
                              <a:gd name="T72" fmla="+- 0 8760 8747"/>
                              <a:gd name="T73" fmla="*/ T72 w 58"/>
                              <a:gd name="T74" fmla="+- 0 219 208"/>
                              <a:gd name="T75" fmla="*/ 219 h 98"/>
                              <a:gd name="T76" fmla="+- 0 8760 8747"/>
                              <a:gd name="T77" fmla="*/ T76 w 58"/>
                              <a:gd name="T78" fmla="+- 0 218 208"/>
                              <a:gd name="T79" fmla="*/ 218 h 98"/>
                              <a:gd name="T80" fmla="+- 0 8761 8747"/>
                              <a:gd name="T81" fmla="*/ T80 w 58"/>
                              <a:gd name="T82" fmla="+- 0 217 208"/>
                              <a:gd name="T83" fmla="*/ 217 h 98"/>
                              <a:gd name="T84" fmla="+- 0 8761 8747"/>
                              <a:gd name="T85" fmla="*/ T84 w 58"/>
                              <a:gd name="T86" fmla="+- 0 216 208"/>
                              <a:gd name="T87" fmla="*/ 216 h 98"/>
                              <a:gd name="T88" fmla="+- 0 8763 8747"/>
                              <a:gd name="T89" fmla="*/ T88 w 58"/>
                              <a:gd name="T90" fmla="+- 0 214 208"/>
                              <a:gd name="T91" fmla="*/ 214 h 98"/>
                              <a:gd name="T92" fmla="+- 0 8764 8747"/>
                              <a:gd name="T93" fmla="*/ T92 w 58"/>
                              <a:gd name="T94" fmla="+- 0 213 208"/>
                              <a:gd name="T95" fmla="*/ 213 h 98"/>
                              <a:gd name="T96" fmla="+- 0 8764 8747"/>
                              <a:gd name="T97" fmla="*/ T96 w 58"/>
                              <a:gd name="T98" fmla="+- 0 213 208"/>
                              <a:gd name="T99" fmla="*/ 213 h 98"/>
                              <a:gd name="T100" fmla="+- 0 8764 8747"/>
                              <a:gd name="T101" fmla="*/ T100 w 58"/>
                              <a:gd name="T102" fmla="+- 0 211 208"/>
                              <a:gd name="T103" fmla="*/ 211 h 98"/>
                              <a:gd name="T104" fmla="+- 0 8762 8747"/>
                              <a:gd name="T105" fmla="*/ T104 w 58"/>
                              <a:gd name="T106" fmla="+- 0 209 208"/>
                              <a:gd name="T107" fmla="*/ 209 h 98"/>
                              <a:gd name="T108" fmla="+- 0 8760 8747"/>
                              <a:gd name="T109" fmla="*/ T108 w 58"/>
                              <a:gd name="T110" fmla="+- 0 208 208"/>
                              <a:gd name="T111" fmla="*/ 208 h 98"/>
                              <a:gd name="T112" fmla="+- 0 8798 8747"/>
                              <a:gd name="T113" fmla="*/ T112 w 58"/>
                              <a:gd name="T114" fmla="+- 0 244 208"/>
                              <a:gd name="T115" fmla="*/ 244 h 98"/>
                              <a:gd name="T116" fmla="+- 0 8793 8747"/>
                              <a:gd name="T117" fmla="*/ T116 w 58"/>
                              <a:gd name="T118" fmla="+- 0 244 208"/>
                              <a:gd name="T119" fmla="*/ 244 h 98"/>
                              <a:gd name="T120" fmla="+- 0 8789 8747"/>
                              <a:gd name="T121" fmla="*/ T120 w 58"/>
                              <a:gd name="T122" fmla="+- 0 245 208"/>
                              <a:gd name="T123" fmla="*/ 245 h 98"/>
                              <a:gd name="T124" fmla="+- 0 8785 8747"/>
                              <a:gd name="T125" fmla="*/ T124 w 58"/>
                              <a:gd name="T126" fmla="+- 0 247 208"/>
                              <a:gd name="T127" fmla="*/ 247 h 98"/>
                              <a:gd name="T128" fmla="+- 0 8781 8747"/>
                              <a:gd name="T129" fmla="*/ T128 w 58"/>
                              <a:gd name="T130" fmla="+- 0 249 208"/>
                              <a:gd name="T131" fmla="*/ 249 h 98"/>
                              <a:gd name="T132" fmla="+- 0 8780 8747"/>
                              <a:gd name="T133" fmla="*/ T132 w 58"/>
                              <a:gd name="T134" fmla="+- 0 251 208"/>
                              <a:gd name="T135" fmla="*/ 251 h 98"/>
                              <a:gd name="T136" fmla="+- 0 8778 8747"/>
                              <a:gd name="T137" fmla="*/ T136 w 58"/>
                              <a:gd name="T138" fmla="+- 0 252 208"/>
                              <a:gd name="T139" fmla="*/ 252 h 98"/>
                              <a:gd name="T140" fmla="+- 0 8777 8747"/>
                              <a:gd name="T141" fmla="*/ T140 w 58"/>
                              <a:gd name="T142" fmla="+- 0 254 208"/>
                              <a:gd name="T143" fmla="*/ 254 h 98"/>
                              <a:gd name="T144" fmla="+- 0 8775 8747"/>
                              <a:gd name="T145" fmla="*/ T144 w 58"/>
                              <a:gd name="T146" fmla="+- 0 255 208"/>
                              <a:gd name="T147" fmla="*/ 255 h 98"/>
                              <a:gd name="T148" fmla="+- 0 8775 8747"/>
                              <a:gd name="T149" fmla="*/ T148 w 58"/>
                              <a:gd name="T150" fmla="+- 0 256 208"/>
                              <a:gd name="T151" fmla="*/ 256 h 98"/>
                              <a:gd name="T152" fmla="+- 0 8772 8747"/>
                              <a:gd name="T153" fmla="*/ T152 w 58"/>
                              <a:gd name="T154" fmla="+- 0 259 208"/>
                              <a:gd name="T155" fmla="*/ 259 h 98"/>
                              <a:gd name="T156" fmla="+- 0 8803 8747"/>
                              <a:gd name="T157" fmla="*/ T156 w 58"/>
                              <a:gd name="T158" fmla="+- 0 305 208"/>
                              <a:gd name="T159" fmla="*/ 305 h 98"/>
                              <a:gd name="T160" fmla="+- 0 8804 8747"/>
                              <a:gd name="T161" fmla="*/ T160 w 58"/>
                              <a:gd name="T162" fmla="+- 0 303 208"/>
                              <a:gd name="T163" fmla="*/ 303 h 98"/>
                              <a:gd name="T164" fmla="+- 0 8804 8747"/>
                              <a:gd name="T165" fmla="*/ T164 w 58"/>
                              <a:gd name="T166" fmla="+- 0 299 208"/>
                              <a:gd name="T167" fmla="*/ 299 h 98"/>
                              <a:gd name="T168" fmla="+- 0 8802 8747"/>
                              <a:gd name="T169" fmla="*/ T168 w 58"/>
                              <a:gd name="T170" fmla="+- 0 293 208"/>
                              <a:gd name="T171" fmla="*/ 293 h 98"/>
                              <a:gd name="T172" fmla="+- 0 8800 8747"/>
                              <a:gd name="T173" fmla="*/ T172 w 58"/>
                              <a:gd name="T174" fmla="+- 0 289 208"/>
                              <a:gd name="T175" fmla="*/ 289 h 98"/>
                              <a:gd name="T176" fmla="+- 0 8798 8747"/>
                              <a:gd name="T177" fmla="*/ T176 w 58"/>
                              <a:gd name="T178" fmla="+- 0 289 208"/>
                              <a:gd name="T179" fmla="*/ 289 h 98"/>
                              <a:gd name="T180" fmla="+- 0 8795 8747"/>
                              <a:gd name="T181" fmla="*/ T180 w 58"/>
                              <a:gd name="T182" fmla="+- 0 281 208"/>
                              <a:gd name="T183" fmla="*/ 281 h 98"/>
                              <a:gd name="T184" fmla="+- 0 8794 8747"/>
                              <a:gd name="T185" fmla="*/ T184 w 58"/>
                              <a:gd name="T186" fmla="+- 0 276 208"/>
                              <a:gd name="T187" fmla="*/ 276 h 98"/>
                              <a:gd name="T188" fmla="+- 0 8794 8747"/>
                              <a:gd name="T189" fmla="*/ T188 w 58"/>
                              <a:gd name="T190" fmla="+- 0 274 208"/>
                              <a:gd name="T191" fmla="*/ 274 h 98"/>
                              <a:gd name="T192" fmla="+- 0 8793 8747"/>
                              <a:gd name="T193" fmla="*/ T192 w 58"/>
                              <a:gd name="T194" fmla="+- 0 271 208"/>
                              <a:gd name="T195" fmla="*/ 271 h 98"/>
                              <a:gd name="T196" fmla="+- 0 8794 8747"/>
                              <a:gd name="T197" fmla="*/ T196 w 58"/>
                              <a:gd name="T198" fmla="+- 0 268 208"/>
                              <a:gd name="T199" fmla="*/ 268 h 98"/>
                              <a:gd name="T200" fmla="+- 0 8795 8747"/>
                              <a:gd name="T201" fmla="*/ T200 w 58"/>
                              <a:gd name="T202" fmla="+- 0 264 208"/>
                              <a:gd name="T203" fmla="*/ 264 h 98"/>
                              <a:gd name="T204" fmla="+- 0 8796 8747"/>
                              <a:gd name="T205" fmla="*/ T204 w 58"/>
                              <a:gd name="T206" fmla="+- 0 262 208"/>
                              <a:gd name="T207" fmla="*/ 262 h 98"/>
                              <a:gd name="T208" fmla="+- 0 8797 8747"/>
                              <a:gd name="T209" fmla="*/ T208 w 58"/>
                              <a:gd name="T210" fmla="+- 0 260 208"/>
                              <a:gd name="T211" fmla="*/ 260 h 98"/>
                              <a:gd name="T212" fmla="+- 0 8796 8747"/>
                              <a:gd name="T213" fmla="*/ T212 w 58"/>
                              <a:gd name="T214" fmla="+- 0 258 208"/>
                              <a:gd name="T215" fmla="*/ 258 h 98"/>
                              <a:gd name="T216" fmla="+- 0 8798 8747"/>
                              <a:gd name="T217" fmla="*/ T216 w 58"/>
                              <a:gd name="T218" fmla="+- 0 257 208"/>
                              <a:gd name="T219" fmla="*/ 257 h 98"/>
                              <a:gd name="T220" fmla="+- 0 8797 8747"/>
                              <a:gd name="T221" fmla="*/ T220 w 58"/>
                              <a:gd name="T222" fmla="+- 0 254 208"/>
                              <a:gd name="T223" fmla="*/ 254 h 98"/>
                              <a:gd name="T224" fmla="+- 0 8798 8747"/>
                              <a:gd name="T225" fmla="*/ T224 w 58"/>
                              <a:gd name="T226" fmla="+- 0 251 208"/>
                              <a:gd name="T227" fmla="*/ 251 h 98"/>
                              <a:gd name="T228" fmla="+- 0 8799 8747"/>
                              <a:gd name="T229" fmla="*/ T228 w 58"/>
                              <a:gd name="T230" fmla="+- 0 250 208"/>
                              <a:gd name="T231" fmla="*/ 250 h 98"/>
                              <a:gd name="T232" fmla="+- 0 8799 8747"/>
                              <a:gd name="T233" fmla="*/ T232 w 58"/>
                              <a:gd name="T234" fmla="+- 0 248 208"/>
                              <a:gd name="T235" fmla="*/ 248 h 98"/>
                              <a:gd name="T236" fmla="+- 0 8800 8747"/>
                              <a:gd name="T237" fmla="*/ T236 w 58"/>
                              <a:gd name="T238" fmla="+- 0 246 208"/>
                              <a:gd name="T239" fmla="*/ 246 h 98"/>
                              <a:gd name="T240" fmla="+- 0 8799 8747"/>
                              <a:gd name="T241" fmla="*/ T240 w 58"/>
                              <a:gd name="T242" fmla="+- 0 243 208"/>
                              <a:gd name="T243" fmla="*/ 243 h 9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  <a:cxn ang="0">
                                <a:pos x="T241" y="T243"/>
                              </a:cxn>
                            </a:cxnLst>
                            <a:rect l="0" t="0" r="r" b="b"/>
                            <a:pathLst>
                              <a:path w="58" h="98">
                                <a:moveTo>
                                  <a:pt x="13" y="0"/>
                                </a:moveTo>
                                <a:lnTo>
                                  <a:pt x="12" y="0"/>
                                </a:lnTo>
                                <a:lnTo>
                                  <a:pt x="11" y="0"/>
                                </a:lnTo>
                                <a:lnTo>
                                  <a:pt x="11" y="1"/>
                                </a:lnTo>
                                <a:lnTo>
                                  <a:pt x="10" y="1"/>
                                </a:lnTo>
                                <a:lnTo>
                                  <a:pt x="9" y="3"/>
                                </a:lnTo>
                                <a:lnTo>
                                  <a:pt x="8" y="4"/>
                                </a:lnTo>
                                <a:lnTo>
                                  <a:pt x="8" y="6"/>
                                </a:lnTo>
                                <a:lnTo>
                                  <a:pt x="7" y="8"/>
                                </a:lnTo>
                                <a:lnTo>
                                  <a:pt x="7" y="9"/>
                                </a:lnTo>
                                <a:lnTo>
                                  <a:pt x="6" y="11"/>
                                </a:lnTo>
                                <a:lnTo>
                                  <a:pt x="6" y="12"/>
                                </a:lnTo>
                                <a:lnTo>
                                  <a:pt x="5" y="13"/>
                                </a:lnTo>
                                <a:lnTo>
                                  <a:pt x="5" y="14"/>
                                </a:lnTo>
                                <a:lnTo>
                                  <a:pt x="3" y="17"/>
                                </a:lnTo>
                                <a:lnTo>
                                  <a:pt x="2" y="18"/>
                                </a:lnTo>
                                <a:lnTo>
                                  <a:pt x="1" y="19"/>
                                </a:lnTo>
                                <a:lnTo>
                                  <a:pt x="0" y="19"/>
                                </a:lnTo>
                                <a:lnTo>
                                  <a:pt x="4" y="26"/>
                                </a:lnTo>
                                <a:lnTo>
                                  <a:pt x="11" y="36"/>
                                </a:lnTo>
                                <a:lnTo>
                                  <a:pt x="13" y="36"/>
                                </a:lnTo>
                                <a:lnTo>
                                  <a:pt x="14" y="35"/>
                                </a:lnTo>
                                <a:lnTo>
                                  <a:pt x="15" y="33"/>
                                </a:lnTo>
                                <a:lnTo>
                                  <a:pt x="16" y="32"/>
                                </a:lnTo>
                                <a:lnTo>
                                  <a:pt x="17" y="32"/>
                                </a:lnTo>
                                <a:lnTo>
                                  <a:pt x="17" y="31"/>
                                </a:lnTo>
                                <a:lnTo>
                                  <a:pt x="16" y="30"/>
                                </a:lnTo>
                                <a:lnTo>
                                  <a:pt x="18" y="29"/>
                                </a:lnTo>
                                <a:lnTo>
                                  <a:pt x="18" y="28"/>
                                </a:lnTo>
                                <a:lnTo>
                                  <a:pt x="18" y="27"/>
                                </a:lnTo>
                                <a:lnTo>
                                  <a:pt x="14" y="20"/>
                                </a:lnTo>
                                <a:lnTo>
                                  <a:pt x="14" y="19"/>
                                </a:lnTo>
                                <a:lnTo>
                                  <a:pt x="16" y="18"/>
                                </a:lnTo>
                                <a:lnTo>
                                  <a:pt x="16" y="17"/>
                                </a:lnTo>
                                <a:lnTo>
                                  <a:pt x="13" y="11"/>
                                </a:lnTo>
                                <a:lnTo>
                                  <a:pt x="13" y="10"/>
                                </a:lnTo>
                                <a:lnTo>
                                  <a:pt x="15" y="9"/>
                                </a:lnTo>
                                <a:lnTo>
                                  <a:pt x="14" y="9"/>
                                </a:lnTo>
                                <a:lnTo>
                                  <a:pt x="14" y="8"/>
                                </a:lnTo>
                                <a:lnTo>
                                  <a:pt x="16" y="7"/>
                                </a:lnTo>
                                <a:lnTo>
                                  <a:pt x="16" y="6"/>
                                </a:lnTo>
                                <a:lnTo>
                                  <a:pt x="17" y="5"/>
                                </a:lnTo>
                                <a:lnTo>
                                  <a:pt x="18" y="4"/>
                                </a:lnTo>
                                <a:lnTo>
                                  <a:pt x="17" y="3"/>
                                </a:lnTo>
                                <a:lnTo>
                                  <a:pt x="16" y="2"/>
                                </a:lnTo>
                                <a:lnTo>
                                  <a:pt x="15" y="1"/>
                                </a:lnTo>
                                <a:lnTo>
                                  <a:pt x="14" y="0"/>
                                </a:lnTo>
                                <a:lnTo>
                                  <a:pt x="13" y="0"/>
                                </a:lnTo>
                                <a:close/>
                                <a:moveTo>
                                  <a:pt x="52" y="35"/>
                                </a:moveTo>
                                <a:lnTo>
                                  <a:pt x="51" y="36"/>
                                </a:lnTo>
                                <a:lnTo>
                                  <a:pt x="48" y="36"/>
                                </a:lnTo>
                                <a:lnTo>
                                  <a:pt x="46" y="36"/>
                                </a:lnTo>
                                <a:lnTo>
                                  <a:pt x="43" y="37"/>
                                </a:lnTo>
                                <a:lnTo>
                                  <a:pt x="42" y="37"/>
                                </a:lnTo>
                                <a:lnTo>
                                  <a:pt x="39" y="38"/>
                                </a:lnTo>
                                <a:lnTo>
                                  <a:pt x="38" y="39"/>
                                </a:lnTo>
                                <a:lnTo>
                                  <a:pt x="35" y="40"/>
                                </a:lnTo>
                                <a:lnTo>
                                  <a:pt x="34" y="41"/>
                                </a:lnTo>
                                <a:lnTo>
                                  <a:pt x="33" y="42"/>
                                </a:lnTo>
                                <a:lnTo>
                                  <a:pt x="33" y="43"/>
                                </a:lnTo>
                                <a:lnTo>
                                  <a:pt x="31" y="44"/>
                                </a:lnTo>
                                <a:lnTo>
                                  <a:pt x="30" y="46"/>
                                </a:lnTo>
                                <a:lnTo>
                                  <a:pt x="29" y="46"/>
                                </a:lnTo>
                                <a:lnTo>
                                  <a:pt x="28" y="47"/>
                                </a:lnTo>
                                <a:lnTo>
                                  <a:pt x="28" y="48"/>
                                </a:lnTo>
                                <a:lnTo>
                                  <a:pt x="26" y="49"/>
                                </a:lnTo>
                                <a:lnTo>
                                  <a:pt x="25" y="51"/>
                                </a:lnTo>
                                <a:lnTo>
                                  <a:pt x="23" y="52"/>
                                </a:lnTo>
                                <a:lnTo>
                                  <a:pt x="56" y="97"/>
                                </a:lnTo>
                                <a:lnTo>
                                  <a:pt x="57" y="97"/>
                                </a:lnTo>
                                <a:lnTo>
                                  <a:pt x="57" y="95"/>
                                </a:lnTo>
                                <a:lnTo>
                                  <a:pt x="58" y="93"/>
                                </a:lnTo>
                                <a:lnTo>
                                  <a:pt x="57" y="91"/>
                                </a:lnTo>
                                <a:lnTo>
                                  <a:pt x="56" y="89"/>
                                </a:lnTo>
                                <a:lnTo>
                                  <a:pt x="55" y="85"/>
                                </a:lnTo>
                                <a:lnTo>
                                  <a:pt x="54" y="84"/>
                                </a:lnTo>
                                <a:lnTo>
                                  <a:pt x="53" y="81"/>
                                </a:lnTo>
                                <a:lnTo>
                                  <a:pt x="52" y="81"/>
                                </a:lnTo>
                                <a:lnTo>
                                  <a:pt x="51" y="81"/>
                                </a:lnTo>
                                <a:lnTo>
                                  <a:pt x="49" y="77"/>
                                </a:lnTo>
                                <a:lnTo>
                                  <a:pt x="48" y="73"/>
                                </a:lnTo>
                                <a:lnTo>
                                  <a:pt x="46" y="69"/>
                                </a:lnTo>
                                <a:lnTo>
                                  <a:pt x="47" y="68"/>
                                </a:lnTo>
                                <a:lnTo>
                                  <a:pt x="47" y="67"/>
                                </a:lnTo>
                                <a:lnTo>
                                  <a:pt x="47" y="66"/>
                                </a:lnTo>
                                <a:lnTo>
                                  <a:pt x="46" y="64"/>
                                </a:lnTo>
                                <a:lnTo>
                                  <a:pt x="46" y="63"/>
                                </a:lnTo>
                                <a:lnTo>
                                  <a:pt x="47" y="63"/>
                                </a:lnTo>
                                <a:lnTo>
                                  <a:pt x="47" y="60"/>
                                </a:lnTo>
                                <a:lnTo>
                                  <a:pt x="48" y="59"/>
                                </a:lnTo>
                                <a:lnTo>
                                  <a:pt x="48" y="56"/>
                                </a:lnTo>
                                <a:lnTo>
                                  <a:pt x="49" y="55"/>
                                </a:lnTo>
                                <a:lnTo>
                                  <a:pt x="49" y="54"/>
                                </a:lnTo>
                                <a:lnTo>
                                  <a:pt x="48" y="53"/>
                                </a:lnTo>
                                <a:lnTo>
                                  <a:pt x="50" y="52"/>
                                </a:lnTo>
                                <a:lnTo>
                                  <a:pt x="50" y="50"/>
                                </a:lnTo>
                                <a:lnTo>
                                  <a:pt x="49" y="50"/>
                                </a:lnTo>
                                <a:lnTo>
                                  <a:pt x="50" y="49"/>
                                </a:lnTo>
                                <a:lnTo>
                                  <a:pt x="51" y="49"/>
                                </a:lnTo>
                                <a:lnTo>
                                  <a:pt x="50" y="48"/>
                                </a:lnTo>
                                <a:lnTo>
                                  <a:pt x="50" y="46"/>
                                </a:lnTo>
                                <a:lnTo>
                                  <a:pt x="51" y="45"/>
                                </a:lnTo>
                                <a:lnTo>
                                  <a:pt x="51" y="43"/>
                                </a:lnTo>
                                <a:lnTo>
                                  <a:pt x="52" y="42"/>
                                </a:lnTo>
                                <a:lnTo>
                                  <a:pt x="52" y="40"/>
                                </a:lnTo>
                                <a:lnTo>
                                  <a:pt x="53" y="38"/>
                                </a:lnTo>
                                <a:lnTo>
                                  <a:pt x="53" y="36"/>
                                </a:lnTo>
                                <a:lnTo>
                                  <a:pt x="52" y="3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A7AF7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6" name="Freeform 228"/>
                        <wps:cNvSpPr>
                          <a:spLocks/>
                        </wps:cNvSpPr>
                        <wps:spPr bwMode="auto">
                          <a:xfrm>
                            <a:off x="9050" y="429"/>
                            <a:ext cx="32" cy="23"/>
                          </a:xfrm>
                          <a:custGeom>
                            <a:avLst/>
                            <a:gdLst>
                              <a:gd name="T0" fmla="+- 0 9071 9051"/>
                              <a:gd name="T1" fmla="*/ T0 w 32"/>
                              <a:gd name="T2" fmla="+- 0 430 430"/>
                              <a:gd name="T3" fmla="*/ 430 h 23"/>
                              <a:gd name="T4" fmla="+- 0 9054 9051"/>
                              <a:gd name="T5" fmla="*/ T4 w 32"/>
                              <a:gd name="T6" fmla="+- 0 438 430"/>
                              <a:gd name="T7" fmla="*/ 438 h 23"/>
                              <a:gd name="T8" fmla="+- 0 9053 9051"/>
                              <a:gd name="T9" fmla="*/ T8 w 32"/>
                              <a:gd name="T10" fmla="+- 0 439 430"/>
                              <a:gd name="T11" fmla="*/ 439 h 23"/>
                              <a:gd name="T12" fmla="+- 0 9053 9051"/>
                              <a:gd name="T13" fmla="*/ T12 w 32"/>
                              <a:gd name="T14" fmla="+- 0 441 430"/>
                              <a:gd name="T15" fmla="*/ 441 h 23"/>
                              <a:gd name="T16" fmla="+- 0 9051 9051"/>
                              <a:gd name="T17" fmla="*/ T16 w 32"/>
                              <a:gd name="T18" fmla="+- 0 442 430"/>
                              <a:gd name="T19" fmla="*/ 442 h 23"/>
                              <a:gd name="T20" fmla="+- 0 9051 9051"/>
                              <a:gd name="T21" fmla="*/ T20 w 32"/>
                              <a:gd name="T22" fmla="+- 0 442 430"/>
                              <a:gd name="T23" fmla="*/ 442 h 23"/>
                              <a:gd name="T24" fmla="+- 0 9052 9051"/>
                              <a:gd name="T25" fmla="*/ T24 w 32"/>
                              <a:gd name="T26" fmla="+- 0 443 430"/>
                              <a:gd name="T27" fmla="*/ 443 h 23"/>
                              <a:gd name="T28" fmla="+- 0 9052 9051"/>
                              <a:gd name="T29" fmla="*/ T28 w 32"/>
                              <a:gd name="T30" fmla="+- 0 444 430"/>
                              <a:gd name="T31" fmla="*/ 444 h 23"/>
                              <a:gd name="T32" fmla="+- 0 9051 9051"/>
                              <a:gd name="T33" fmla="*/ T32 w 32"/>
                              <a:gd name="T34" fmla="+- 0 446 430"/>
                              <a:gd name="T35" fmla="*/ 446 h 23"/>
                              <a:gd name="T36" fmla="+- 0 9051 9051"/>
                              <a:gd name="T37" fmla="*/ T36 w 32"/>
                              <a:gd name="T38" fmla="+- 0 446 430"/>
                              <a:gd name="T39" fmla="*/ 446 h 23"/>
                              <a:gd name="T40" fmla="+- 0 9052 9051"/>
                              <a:gd name="T41" fmla="*/ T40 w 32"/>
                              <a:gd name="T42" fmla="+- 0 449 430"/>
                              <a:gd name="T43" fmla="*/ 449 h 23"/>
                              <a:gd name="T44" fmla="+- 0 9053 9051"/>
                              <a:gd name="T45" fmla="*/ T44 w 32"/>
                              <a:gd name="T46" fmla="+- 0 449 430"/>
                              <a:gd name="T47" fmla="*/ 449 h 23"/>
                              <a:gd name="T48" fmla="+- 0 9083 9051"/>
                              <a:gd name="T49" fmla="*/ T48 w 32"/>
                              <a:gd name="T50" fmla="+- 0 452 430"/>
                              <a:gd name="T51" fmla="*/ 452 h 23"/>
                              <a:gd name="T52" fmla="+- 0 9080 9051"/>
                              <a:gd name="T53" fmla="*/ T52 w 32"/>
                              <a:gd name="T54" fmla="+- 0 449 430"/>
                              <a:gd name="T55" fmla="*/ 449 h 23"/>
                              <a:gd name="T56" fmla="+- 0 9080 9051"/>
                              <a:gd name="T57" fmla="*/ T56 w 32"/>
                              <a:gd name="T58" fmla="+- 0 449 430"/>
                              <a:gd name="T59" fmla="*/ 449 h 23"/>
                              <a:gd name="T60" fmla="+- 0 9079 9051"/>
                              <a:gd name="T61" fmla="*/ T60 w 32"/>
                              <a:gd name="T62" fmla="+- 0 443 430"/>
                              <a:gd name="T63" fmla="*/ 443 h 23"/>
                              <a:gd name="T64" fmla="+- 0 9079 9051"/>
                              <a:gd name="T65" fmla="*/ T64 w 32"/>
                              <a:gd name="T66" fmla="+- 0 442 430"/>
                              <a:gd name="T67" fmla="*/ 442 h 23"/>
                              <a:gd name="T68" fmla="+- 0 9080 9051"/>
                              <a:gd name="T69" fmla="*/ T68 w 32"/>
                              <a:gd name="T70" fmla="+- 0 441 430"/>
                              <a:gd name="T71" fmla="*/ 441 h 23"/>
                              <a:gd name="T72" fmla="+- 0 9078 9051"/>
                              <a:gd name="T73" fmla="*/ T72 w 32"/>
                              <a:gd name="T74" fmla="+- 0 435 430"/>
                              <a:gd name="T75" fmla="*/ 435 h 23"/>
                              <a:gd name="T76" fmla="+- 0 9078 9051"/>
                              <a:gd name="T77" fmla="*/ T76 w 32"/>
                              <a:gd name="T78" fmla="+- 0 434 430"/>
                              <a:gd name="T79" fmla="*/ 434 h 23"/>
                              <a:gd name="T80" fmla="+- 0 9078 9051"/>
                              <a:gd name="T81" fmla="*/ T80 w 32"/>
                              <a:gd name="T82" fmla="+- 0 433 430"/>
                              <a:gd name="T83" fmla="*/ 433 h 23"/>
                              <a:gd name="T84" fmla="+- 0 9079 9051"/>
                              <a:gd name="T85" fmla="*/ T84 w 32"/>
                              <a:gd name="T86" fmla="+- 0 433 430"/>
                              <a:gd name="T87" fmla="*/ 433 h 23"/>
                              <a:gd name="T88" fmla="+- 0 9077 9051"/>
                              <a:gd name="T89" fmla="*/ T88 w 32"/>
                              <a:gd name="T90" fmla="+- 0 433 430"/>
                              <a:gd name="T91" fmla="*/ 433 h 23"/>
                              <a:gd name="T92" fmla="+- 0 9077 9051"/>
                              <a:gd name="T93" fmla="*/ T92 w 32"/>
                              <a:gd name="T94" fmla="+- 0 432 430"/>
                              <a:gd name="T95" fmla="*/ 432 h 23"/>
                              <a:gd name="T96" fmla="+- 0 9076 9051"/>
                              <a:gd name="T97" fmla="*/ T96 w 32"/>
                              <a:gd name="T98" fmla="+- 0 432 430"/>
                              <a:gd name="T99" fmla="*/ 432 h 23"/>
                              <a:gd name="T100" fmla="+- 0 9076 9051"/>
                              <a:gd name="T101" fmla="*/ T100 w 32"/>
                              <a:gd name="T102" fmla="+- 0 431 430"/>
                              <a:gd name="T103" fmla="*/ 431 h 23"/>
                              <a:gd name="T104" fmla="+- 0 9075 9051"/>
                              <a:gd name="T105" fmla="*/ T104 w 32"/>
                              <a:gd name="T106" fmla="+- 0 430 430"/>
                              <a:gd name="T107" fmla="*/ 430 h 23"/>
                              <a:gd name="T108" fmla="+- 0 9073 9051"/>
                              <a:gd name="T109" fmla="*/ T108 w 32"/>
                              <a:gd name="T110" fmla="+- 0 430 430"/>
                              <a:gd name="T111" fmla="*/ 430 h 23"/>
                              <a:gd name="T112" fmla="+- 0 9071 9051"/>
                              <a:gd name="T113" fmla="*/ T112 w 32"/>
                              <a:gd name="T114" fmla="+- 0 430 430"/>
                              <a:gd name="T115" fmla="*/ 430 h 2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</a:cxnLst>
                            <a:rect l="0" t="0" r="r" b="b"/>
                            <a:pathLst>
                              <a:path w="32" h="23">
                                <a:moveTo>
                                  <a:pt x="20" y="0"/>
                                </a:moveTo>
                                <a:lnTo>
                                  <a:pt x="3" y="8"/>
                                </a:lnTo>
                                <a:lnTo>
                                  <a:pt x="2" y="9"/>
                                </a:lnTo>
                                <a:lnTo>
                                  <a:pt x="2" y="11"/>
                                </a:lnTo>
                                <a:lnTo>
                                  <a:pt x="0" y="12"/>
                                </a:lnTo>
                                <a:lnTo>
                                  <a:pt x="1" y="13"/>
                                </a:lnTo>
                                <a:lnTo>
                                  <a:pt x="1" y="14"/>
                                </a:lnTo>
                                <a:lnTo>
                                  <a:pt x="0" y="16"/>
                                </a:lnTo>
                                <a:lnTo>
                                  <a:pt x="1" y="19"/>
                                </a:lnTo>
                                <a:lnTo>
                                  <a:pt x="2" y="19"/>
                                </a:lnTo>
                                <a:lnTo>
                                  <a:pt x="32" y="22"/>
                                </a:lnTo>
                                <a:lnTo>
                                  <a:pt x="29" y="19"/>
                                </a:lnTo>
                                <a:lnTo>
                                  <a:pt x="28" y="13"/>
                                </a:lnTo>
                                <a:lnTo>
                                  <a:pt x="28" y="12"/>
                                </a:lnTo>
                                <a:lnTo>
                                  <a:pt x="29" y="11"/>
                                </a:lnTo>
                                <a:lnTo>
                                  <a:pt x="27" y="5"/>
                                </a:lnTo>
                                <a:lnTo>
                                  <a:pt x="27" y="4"/>
                                </a:lnTo>
                                <a:lnTo>
                                  <a:pt x="27" y="3"/>
                                </a:lnTo>
                                <a:lnTo>
                                  <a:pt x="28" y="3"/>
                                </a:lnTo>
                                <a:lnTo>
                                  <a:pt x="26" y="3"/>
                                </a:lnTo>
                                <a:lnTo>
                                  <a:pt x="26" y="2"/>
                                </a:lnTo>
                                <a:lnTo>
                                  <a:pt x="25" y="2"/>
                                </a:lnTo>
                                <a:lnTo>
                                  <a:pt x="25" y="1"/>
                                </a:lnTo>
                                <a:lnTo>
                                  <a:pt x="24" y="0"/>
                                </a:lnTo>
                                <a:lnTo>
                                  <a:pt x="22" y="0"/>
                                </a:lnTo>
                                <a:lnTo>
                                  <a:pt x="2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E4C5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7" name="Freeform 227"/>
                        <wps:cNvSpPr>
                          <a:spLocks/>
                        </wps:cNvSpPr>
                        <wps:spPr bwMode="auto">
                          <a:xfrm>
                            <a:off x="9555" y="-109"/>
                            <a:ext cx="42" cy="82"/>
                          </a:xfrm>
                          <a:custGeom>
                            <a:avLst/>
                            <a:gdLst>
                              <a:gd name="T0" fmla="+- 0 9562 9555"/>
                              <a:gd name="T1" fmla="*/ T0 w 42"/>
                              <a:gd name="T2" fmla="+- 0 -107 -109"/>
                              <a:gd name="T3" fmla="*/ -107 h 82"/>
                              <a:gd name="T4" fmla="+- 0 9561 9555"/>
                              <a:gd name="T5" fmla="*/ T4 w 42"/>
                              <a:gd name="T6" fmla="+- 0 -106 -109"/>
                              <a:gd name="T7" fmla="*/ -106 h 82"/>
                              <a:gd name="T8" fmla="+- 0 9559 9555"/>
                              <a:gd name="T9" fmla="*/ T8 w 42"/>
                              <a:gd name="T10" fmla="+- 0 -104 -109"/>
                              <a:gd name="T11" fmla="*/ -104 h 82"/>
                              <a:gd name="T12" fmla="+- 0 9557 9555"/>
                              <a:gd name="T13" fmla="*/ T12 w 42"/>
                              <a:gd name="T14" fmla="+- 0 -102 -109"/>
                              <a:gd name="T15" fmla="*/ -102 h 82"/>
                              <a:gd name="T16" fmla="+- 0 9556 9555"/>
                              <a:gd name="T17" fmla="*/ T16 w 42"/>
                              <a:gd name="T18" fmla="+- 0 -100 -109"/>
                              <a:gd name="T19" fmla="*/ -100 h 82"/>
                              <a:gd name="T20" fmla="+- 0 9555 9555"/>
                              <a:gd name="T21" fmla="*/ T20 w 42"/>
                              <a:gd name="T22" fmla="+- 0 -97 -109"/>
                              <a:gd name="T23" fmla="*/ -97 h 82"/>
                              <a:gd name="T24" fmla="+- 0 9556 9555"/>
                              <a:gd name="T25" fmla="*/ T24 w 42"/>
                              <a:gd name="T26" fmla="+- 0 -92 -109"/>
                              <a:gd name="T27" fmla="*/ -92 h 82"/>
                              <a:gd name="T28" fmla="+- 0 9561 9555"/>
                              <a:gd name="T29" fmla="*/ T28 w 42"/>
                              <a:gd name="T30" fmla="+- 0 -84 -109"/>
                              <a:gd name="T31" fmla="*/ -84 h 82"/>
                              <a:gd name="T32" fmla="+- 0 9562 9555"/>
                              <a:gd name="T33" fmla="*/ T32 w 42"/>
                              <a:gd name="T34" fmla="+- 0 -83 -109"/>
                              <a:gd name="T35" fmla="*/ -83 h 82"/>
                              <a:gd name="T36" fmla="+- 0 9564 9555"/>
                              <a:gd name="T37" fmla="*/ T36 w 42"/>
                              <a:gd name="T38" fmla="+- 0 -80 -109"/>
                              <a:gd name="T39" fmla="*/ -80 h 82"/>
                              <a:gd name="T40" fmla="+- 0 9567 9555"/>
                              <a:gd name="T41" fmla="*/ T40 w 42"/>
                              <a:gd name="T42" fmla="+- 0 -74 -109"/>
                              <a:gd name="T43" fmla="*/ -74 h 82"/>
                              <a:gd name="T44" fmla="+- 0 9568 9555"/>
                              <a:gd name="T45" fmla="*/ T44 w 42"/>
                              <a:gd name="T46" fmla="+- 0 -70 -109"/>
                              <a:gd name="T47" fmla="*/ -70 h 82"/>
                              <a:gd name="T48" fmla="+- 0 9567 9555"/>
                              <a:gd name="T49" fmla="*/ T48 w 42"/>
                              <a:gd name="T50" fmla="+- 0 -69 -109"/>
                              <a:gd name="T51" fmla="*/ -69 h 82"/>
                              <a:gd name="T52" fmla="+- 0 9567 9555"/>
                              <a:gd name="T53" fmla="*/ T52 w 42"/>
                              <a:gd name="T54" fmla="+- 0 -66 -109"/>
                              <a:gd name="T55" fmla="*/ -66 h 82"/>
                              <a:gd name="T56" fmla="+- 0 9566 9555"/>
                              <a:gd name="T57" fmla="*/ T56 w 42"/>
                              <a:gd name="T58" fmla="+- 0 -63 -109"/>
                              <a:gd name="T59" fmla="*/ -63 h 82"/>
                              <a:gd name="T60" fmla="+- 0 9565 9555"/>
                              <a:gd name="T61" fmla="*/ T60 w 42"/>
                              <a:gd name="T62" fmla="+- 0 -61 -109"/>
                              <a:gd name="T63" fmla="*/ -61 h 82"/>
                              <a:gd name="T64" fmla="+- 0 9564 9555"/>
                              <a:gd name="T65" fmla="*/ T64 w 42"/>
                              <a:gd name="T66" fmla="+- 0 -59 -109"/>
                              <a:gd name="T67" fmla="*/ -59 h 82"/>
                              <a:gd name="T68" fmla="+- 0 9563 9555"/>
                              <a:gd name="T69" fmla="*/ T68 w 42"/>
                              <a:gd name="T70" fmla="+- 0 -57 -109"/>
                              <a:gd name="T71" fmla="*/ -57 h 82"/>
                              <a:gd name="T72" fmla="+- 0 9561 9555"/>
                              <a:gd name="T73" fmla="*/ T72 w 42"/>
                              <a:gd name="T74" fmla="+- 0 -55 -109"/>
                              <a:gd name="T75" fmla="*/ -55 h 82"/>
                              <a:gd name="T76" fmla="+- 0 9561 9555"/>
                              <a:gd name="T77" fmla="*/ T76 w 42"/>
                              <a:gd name="T78" fmla="+- 0 -54 -109"/>
                              <a:gd name="T79" fmla="*/ -54 h 82"/>
                              <a:gd name="T80" fmla="+- 0 9560 9555"/>
                              <a:gd name="T81" fmla="*/ T80 w 42"/>
                              <a:gd name="T82" fmla="+- 0 -53 -109"/>
                              <a:gd name="T83" fmla="*/ -53 h 82"/>
                              <a:gd name="T84" fmla="+- 0 9559 9555"/>
                              <a:gd name="T85" fmla="*/ T84 w 42"/>
                              <a:gd name="T86" fmla="+- 0 -51 -109"/>
                              <a:gd name="T87" fmla="*/ -51 h 82"/>
                              <a:gd name="T88" fmla="+- 0 9557 9555"/>
                              <a:gd name="T89" fmla="*/ T88 w 42"/>
                              <a:gd name="T90" fmla="+- 0 -48 -109"/>
                              <a:gd name="T91" fmla="*/ -48 h 82"/>
                              <a:gd name="T92" fmla="+- 0 9557 9555"/>
                              <a:gd name="T93" fmla="*/ T92 w 42"/>
                              <a:gd name="T94" fmla="+- 0 -45 -109"/>
                              <a:gd name="T95" fmla="*/ -45 h 82"/>
                              <a:gd name="T96" fmla="+- 0 9557 9555"/>
                              <a:gd name="T97" fmla="*/ T96 w 42"/>
                              <a:gd name="T98" fmla="+- 0 -43 -109"/>
                              <a:gd name="T99" fmla="*/ -43 h 82"/>
                              <a:gd name="T100" fmla="+- 0 9556 9555"/>
                              <a:gd name="T101" fmla="*/ T100 w 42"/>
                              <a:gd name="T102" fmla="+- 0 -41 -109"/>
                              <a:gd name="T103" fmla="*/ -41 h 82"/>
                              <a:gd name="T104" fmla="+- 0 9557 9555"/>
                              <a:gd name="T105" fmla="*/ T104 w 42"/>
                              <a:gd name="T106" fmla="+- 0 -38 -109"/>
                              <a:gd name="T107" fmla="*/ -38 h 82"/>
                              <a:gd name="T108" fmla="+- 0 9559 9555"/>
                              <a:gd name="T109" fmla="*/ T108 w 42"/>
                              <a:gd name="T110" fmla="+- 0 -33 -109"/>
                              <a:gd name="T111" fmla="*/ -33 h 82"/>
                              <a:gd name="T112" fmla="+- 0 9561 9555"/>
                              <a:gd name="T113" fmla="*/ T112 w 42"/>
                              <a:gd name="T114" fmla="+- 0 -32 -109"/>
                              <a:gd name="T115" fmla="*/ -32 h 82"/>
                              <a:gd name="T116" fmla="+- 0 9562 9555"/>
                              <a:gd name="T117" fmla="*/ T116 w 42"/>
                              <a:gd name="T118" fmla="+- 0 -31 -109"/>
                              <a:gd name="T119" fmla="*/ -31 h 82"/>
                              <a:gd name="T120" fmla="+- 0 9563 9555"/>
                              <a:gd name="T121" fmla="*/ T120 w 42"/>
                              <a:gd name="T122" fmla="+- 0 -30 -109"/>
                              <a:gd name="T123" fmla="*/ -30 h 82"/>
                              <a:gd name="T124" fmla="+- 0 9564 9555"/>
                              <a:gd name="T125" fmla="*/ T124 w 42"/>
                              <a:gd name="T126" fmla="+- 0 -30 -109"/>
                              <a:gd name="T127" fmla="*/ -30 h 82"/>
                              <a:gd name="T128" fmla="+- 0 9565 9555"/>
                              <a:gd name="T129" fmla="*/ T128 w 42"/>
                              <a:gd name="T130" fmla="+- 0 -28 -109"/>
                              <a:gd name="T131" fmla="*/ -28 h 82"/>
                              <a:gd name="T132" fmla="+- 0 9568 9555"/>
                              <a:gd name="T133" fmla="*/ T132 w 42"/>
                              <a:gd name="T134" fmla="+- 0 -28 -109"/>
                              <a:gd name="T135" fmla="*/ -28 h 82"/>
                              <a:gd name="T136" fmla="+- 0 9569 9555"/>
                              <a:gd name="T137" fmla="*/ T136 w 42"/>
                              <a:gd name="T138" fmla="+- 0 -27 -109"/>
                              <a:gd name="T139" fmla="*/ -27 h 82"/>
                              <a:gd name="T140" fmla="+- 0 9596 9555"/>
                              <a:gd name="T141" fmla="*/ T140 w 42"/>
                              <a:gd name="T142" fmla="+- 0 -90 -109"/>
                              <a:gd name="T143" fmla="*/ -90 h 82"/>
                              <a:gd name="T144" fmla="+- 0 9594 9555"/>
                              <a:gd name="T145" fmla="*/ T144 w 42"/>
                              <a:gd name="T146" fmla="+- 0 -91 -109"/>
                              <a:gd name="T147" fmla="*/ -91 h 82"/>
                              <a:gd name="T148" fmla="+- 0 9591 9555"/>
                              <a:gd name="T149" fmla="*/ T148 w 42"/>
                              <a:gd name="T150" fmla="+- 0 -96 -109"/>
                              <a:gd name="T151" fmla="*/ -96 h 82"/>
                              <a:gd name="T152" fmla="+- 0 9589 9555"/>
                              <a:gd name="T153" fmla="*/ T152 w 42"/>
                              <a:gd name="T154" fmla="+- 0 -96 -109"/>
                              <a:gd name="T155" fmla="*/ -96 h 82"/>
                              <a:gd name="T156" fmla="+- 0 9589 9555"/>
                              <a:gd name="T157" fmla="*/ T156 w 42"/>
                              <a:gd name="T158" fmla="+- 0 -97 -109"/>
                              <a:gd name="T159" fmla="*/ -97 h 82"/>
                              <a:gd name="T160" fmla="+- 0 9588 9555"/>
                              <a:gd name="T161" fmla="*/ T160 w 42"/>
                              <a:gd name="T162" fmla="+- 0 -98 -109"/>
                              <a:gd name="T163" fmla="*/ -98 h 82"/>
                              <a:gd name="T164" fmla="+- 0 9586 9555"/>
                              <a:gd name="T165" fmla="*/ T164 w 42"/>
                              <a:gd name="T166" fmla="+- 0 -99 -109"/>
                              <a:gd name="T167" fmla="*/ -99 h 82"/>
                              <a:gd name="T168" fmla="+- 0 9585 9555"/>
                              <a:gd name="T169" fmla="*/ T168 w 42"/>
                              <a:gd name="T170" fmla="+- 0 -100 -109"/>
                              <a:gd name="T171" fmla="*/ -100 h 82"/>
                              <a:gd name="T172" fmla="+- 0 9583 9555"/>
                              <a:gd name="T173" fmla="*/ T172 w 42"/>
                              <a:gd name="T174" fmla="+- 0 -101 -109"/>
                              <a:gd name="T175" fmla="*/ -101 h 82"/>
                              <a:gd name="T176" fmla="+- 0 9582 9555"/>
                              <a:gd name="T177" fmla="*/ T176 w 42"/>
                              <a:gd name="T178" fmla="+- 0 -102 -109"/>
                              <a:gd name="T179" fmla="*/ -102 h 82"/>
                              <a:gd name="T180" fmla="+- 0 9580 9555"/>
                              <a:gd name="T181" fmla="*/ T180 w 42"/>
                              <a:gd name="T182" fmla="+- 0 -102 -109"/>
                              <a:gd name="T183" fmla="*/ -102 h 82"/>
                              <a:gd name="T184" fmla="+- 0 9579 9555"/>
                              <a:gd name="T185" fmla="*/ T184 w 42"/>
                              <a:gd name="T186" fmla="+- 0 -103 -109"/>
                              <a:gd name="T187" fmla="*/ -103 h 82"/>
                              <a:gd name="T188" fmla="+- 0 9577 9555"/>
                              <a:gd name="T189" fmla="*/ T188 w 42"/>
                              <a:gd name="T190" fmla="+- 0 -103 -109"/>
                              <a:gd name="T191" fmla="*/ -103 h 82"/>
                              <a:gd name="T192" fmla="+- 0 9576 9555"/>
                              <a:gd name="T193" fmla="*/ T192 w 42"/>
                              <a:gd name="T194" fmla="+- 0 -104 -109"/>
                              <a:gd name="T195" fmla="*/ -104 h 82"/>
                              <a:gd name="T196" fmla="+- 0 9575 9555"/>
                              <a:gd name="T197" fmla="*/ T196 w 42"/>
                              <a:gd name="T198" fmla="+- 0 -104 -109"/>
                              <a:gd name="T199" fmla="*/ -104 h 82"/>
                              <a:gd name="T200" fmla="+- 0 9574 9555"/>
                              <a:gd name="T201" fmla="*/ T200 w 42"/>
                              <a:gd name="T202" fmla="+- 0 -105 -109"/>
                              <a:gd name="T203" fmla="*/ -105 h 82"/>
                              <a:gd name="T204" fmla="+- 0 9572 9555"/>
                              <a:gd name="T205" fmla="*/ T204 w 42"/>
                              <a:gd name="T206" fmla="+- 0 -106 -109"/>
                              <a:gd name="T207" fmla="*/ -106 h 82"/>
                              <a:gd name="T208" fmla="+- 0 9571 9555"/>
                              <a:gd name="T209" fmla="*/ T208 w 42"/>
                              <a:gd name="T210" fmla="+- 0 -106 -109"/>
                              <a:gd name="T211" fmla="*/ -106 h 82"/>
                              <a:gd name="T212" fmla="+- 0 9569 9555"/>
                              <a:gd name="T213" fmla="*/ T212 w 42"/>
                              <a:gd name="T214" fmla="+- 0 -107 -109"/>
                              <a:gd name="T215" fmla="*/ -107 h 82"/>
                              <a:gd name="T216" fmla="+- 0 9568 9555"/>
                              <a:gd name="T217" fmla="*/ T216 w 42"/>
                              <a:gd name="T218" fmla="+- 0 -109 -109"/>
                              <a:gd name="T219" fmla="*/ -109 h 8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</a:cxnLst>
                            <a:rect l="0" t="0" r="r" b="b"/>
                            <a:pathLst>
                              <a:path w="42" h="82">
                                <a:moveTo>
                                  <a:pt x="11" y="0"/>
                                </a:moveTo>
                                <a:lnTo>
                                  <a:pt x="7" y="2"/>
                                </a:lnTo>
                                <a:lnTo>
                                  <a:pt x="7" y="3"/>
                                </a:lnTo>
                                <a:lnTo>
                                  <a:pt x="6" y="3"/>
                                </a:lnTo>
                                <a:lnTo>
                                  <a:pt x="6" y="4"/>
                                </a:lnTo>
                                <a:lnTo>
                                  <a:pt x="4" y="5"/>
                                </a:lnTo>
                                <a:lnTo>
                                  <a:pt x="3" y="6"/>
                                </a:lnTo>
                                <a:lnTo>
                                  <a:pt x="2" y="7"/>
                                </a:lnTo>
                                <a:lnTo>
                                  <a:pt x="2" y="8"/>
                                </a:lnTo>
                                <a:lnTo>
                                  <a:pt x="1" y="9"/>
                                </a:lnTo>
                                <a:lnTo>
                                  <a:pt x="1" y="10"/>
                                </a:lnTo>
                                <a:lnTo>
                                  <a:pt x="0" y="12"/>
                                </a:lnTo>
                                <a:lnTo>
                                  <a:pt x="1" y="13"/>
                                </a:lnTo>
                                <a:lnTo>
                                  <a:pt x="1" y="17"/>
                                </a:lnTo>
                                <a:lnTo>
                                  <a:pt x="4" y="21"/>
                                </a:lnTo>
                                <a:lnTo>
                                  <a:pt x="6" y="25"/>
                                </a:lnTo>
                                <a:lnTo>
                                  <a:pt x="7" y="26"/>
                                </a:lnTo>
                                <a:lnTo>
                                  <a:pt x="8" y="26"/>
                                </a:lnTo>
                                <a:lnTo>
                                  <a:pt x="9" y="29"/>
                                </a:lnTo>
                                <a:lnTo>
                                  <a:pt x="10" y="31"/>
                                </a:lnTo>
                                <a:lnTo>
                                  <a:pt x="12" y="35"/>
                                </a:lnTo>
                                <a:lnTo>
                                  <a:pt x="12" y="36"/>
                                </a:lnTo>
                                <a:lnTo>
                                  <a:pt x="13" y="39"/>
                                </a:lnTo>
                                <a:lnTo>
                                  <a:pt x="12" y="40"/>
                                </a:lnTo>
                                <a:lnTo>
                                  <a:pt x="12" y="42"/>
                                </a:lnTo>
                                <a:lnTo>
                                  <a:pt x="12" y="43"/>
                                </a:lnTo>
                                <a:lnTo>
                                  <a:pt x="11" y="44"/>
                                </a:lnTo>
                                <a:lnTo>
                                  <a:pt x="11" y="46"/>
                                </a:lnTo>
                                <a:lnTo>
                                  <a:pt x="10" y="47"/>
                                </a:lnTo>
                                <a:lnTo>
                                  <a:pt x="10" y="48"/>
                                </a:lnTo>
                                <a:lnTo>
                                  <a:pt x="9" y="49"/>
                                </a:lnTo>
                                <a:lnTo>
                                  <a:pt x="9" y="50"/>
                                </a:lnTo>
                                <a:lnTo>
                                  <a:pt x="8" y="51"/>
                                </a:lnTo>
                                <a:lnTo>
                                  <a:pt x="8" y="52"/>
                                </a:lnTo>
                                <a:lnTo>
                                  <a:pt x="7" y="53"/>
                                </a:lnTo>
                                <a:lnTo>
                                  <a:pt x="6" y="54"/>
                                </a:lnTo>
                                <a:lnTo>
                                  <a:pt x="6" y="55"/>
                                </a:lnTo>
                                <a:lnTo>
                                  <a:pt x="5" y="56"/>
                                </a:lnTo>
                                <a:lnTo>
                                  <a:pt x="5" y="57"/>
                                </a:lnTo>
                                <a:lnTo>
                                  <a:pt x="4" y="58"/>
                                </a:lnTo>
                                <a:lnTo>
                                  <a:pt x="4" y="60"/>
                                </a:lnTo>
                                <a:lnTo>
                                  <a:pt x="2" y="61"/>
                                </a:lnTo>
                                <a:lnTo>
                                  <a:pt x="2" y="63"/>
                                </a:lnTo>
                                <a:lnTo>
                                  <a:pt x="2" y="64"/>
                                </a:lnTo>
                                <a:lnTo>
                                  <a:pt x="2" y="66"/>
                                </a:lnTo>
                                <a:lnTo>
                                  <a:pt x="2" y="67"/>
                                </a:lnTo>
                                <a:lnTo>
                                  <a:pt x="1" y="68"/>
                                </a:lnTo>
                                <a:lnTo>
                                  <a:pt x="2" y="71"/>
                                </a:lnTo>
                                <a:lnTo>
                                  <a:pt x="3" y="73"/>
                                </a:lnTo>
                                <a:lnTo>
                                  <a:pt x="4" y="76"/>
                                </a:lnTo>
                                <a:lnTo>
                                  <a:pt x="6" y="77"/>
                                </a:lnTo>
                                <a:lnTo>
                                  <a:pt x="7" y="78"/>
                                </a:lnTo>
                                <a:lnTo>
                                  <a:pt x="8" y="79"/>
                                </a:lnTo>
                                <a:lnTo>
                                  <a:pt x="9" y="79"/>
                                </a:lnTo>
                                <a:lnTo>
                                  <a:pt x="10" y="80"/>
                                </a:lnTo>
                                <a:lnTo>
                                  <a:pt x="10" y="81"/>
                                </a:lnTo>
                                <a:lnTo>
                                  <a:pt x="12" y="81"/>
                                </a:lnTo>
                                <a:lnTo>
                                  <a:pt x="13" y="81"/>
                                </a:lnTo>
                                <a:lnTo>
                                  <a:pt x="13" y="82"/>
                                </a:lnTo>
                                <a:lnTo>
                                  <a:pt x="14" y="82"/>
                                </a:lnTo>
                                <a:lnTo>
                                  <a:pt x="42" y="22"/>
                                </a:lnTo>
                                <a:lnTo>
                                  <a:pt x="41" y="19"/>
                                </a:lnTo>
                                <a:lnTo>
                                  <a:pt x="39" y="18"/>
                                </a:lnTo>
                                <a:lnTo>
                                  <a:pt x="36" y="13"/>
                                </a:lnTo>
                                <a:lnTo>
                                  <a:pt x="34" y="13"/>
                                </a:lnTo>
                                <a:lnTo>
                                  <a:pt x="34" y="12"/>
                                </a:lnTo>
                                <a:lnTo>
                                  <a:pt x="33" y="11"/>
                                </a:lnTo>
                                <a:lnTo>
                                  <a:pt x="33" y="10"/>
                                </a:lnTo>
                                <a:lnTo>
                                  <a:pt x="31" y="10"/>
                                </a:lnTo>
                                <a:lnTo>
                                  <a:pt x="30" y="9"/>
                                </a:lnTo>
                                <a:lnTo>
                                  <a:pt x="30" y="8"/>
                                </a:lnTo>
                                <a:lnTo>
                                  <a:pt x="28" y="8"/>
                                </a:lnTo>
                                <a:lnTo>
                                  <a:pt x="27" y="7"/>
                                </a:lnTo>
                                <a:lnTo>
                                  <a:pt x="25" y="7"/>
                                </a:lnTo>
                                <a:lnTo>
                                  <a:pt x="24" y="6"/>
                                </a:lnTo>
                                <a:lnTo>
                                  <a:pt x="22" y="6"/>
                                </a:lnTo>
                                <a:lnTo>
                                  <a:pt x="22" y="5"/>
                                </a:lnTo>
                                <a:lnTo>
                                  <a:pt x="21" y="5"/>
                                </a:lnTo>
                                <a:lnTo>
                                  <a:pt x="20" y="5"/>
                                </a:lnTo>
                                <a:lnTo>
                                  <a:pt x="19" y="4"/>
                                </a:lnTo>
                                <a:lnTo>
                                  <a:pt x="17" y="4"/>
                                </a:lnTo>
                                <a:lnTo>
                                  <a:pt x="17" y="3"/>
                                </a:lnTo>
                                <a:lnTo>
                                  <a:pt x="16" y="3"/>
                                </a:lnTo>
                                <a:lnTo>
                                  <a:pt x="14" y="3"/>
                                </a:lnTo>
                                <a:lnTo>
                                  <a:pt x="14" y="2"/>
                                </a:lnTo>
                                <a:lnTo>
                                  <a:pt x="13" y="1"/>
                                </a:lnTo>
                                <a:lnTo>
                                  <a:pt x="13" y="0"/>
                                </a:lnTo>
                                <a:lnTo>
                                  <a:pt x="1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25E5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8" name="AutoShape 226"/>
                        <wps:cNvSpPr>
                          <a:spLocks/>
                        </wps:cNvSpPr>
                        <wps:spPr bwMode="auto">
                          <a:xfrm>
                            <a:off x="8657" y="-121"/>
                            <a:ext cx="943" cy="210"/>
                          </a:xfrm>
                          <a:custGeom>
                            <a:avLst/>
                            <a:gdLst>
                              <a:gd name="T0" fmla="+- 0 8680 8658"/>
                              <a:gd name="T1" fmla="*/ T0 w 943"/>
                              <a:gd name="T2" fmla="+- 0 80 -120"/>
                              <a:gd name="T3" fmla="*/ 80 h 210"/>
                              <a:gd name="T4" fmla="+- 0 8680 8658"/>
                              <a:gd name="T5" fmla="*/ T4 w 943"/>
                              <a:gd name="T6" fmla="+- 0 80 -120"/>
                              <a:gd name="T7" fmla="*/ 80 h 210"/>
                              <a:gd name="T8" fmla="+- 0 8680 8658"/>
                              <a:gd name="T9" fmla="*/ T8 w 943"/>
                              <a:gd name="T10" fmla="+- 0 79 -120"/>
                              <a:gd name="T11" fmla="*/ 79 h 210"/>
                              <a:gd name="T12" fmla="+- 0 8679 8658"/>
                              <a:gd name="T13" fmla="*/ T12 w 943"/>
                              <a:gd name="T14" fmla="+- 0 75 -120"/>
                              <a:gd name="T15" fmla="*/ 75 h 210"/>
                              <a:gd name="T16" fmla="+- 0 8678 8658"/>
                              <a:gd name="T17" fmla="*/ T16 w 943"/>
                              <a:gd name="T18" fmla="+- 0 73 -120"/>
                              <a:gd name="T19" fmla="*/ 73 h 210"/>
                              <a:gd name="T20" fmla="+- 0 8676 8658"/>
                              <a:gd name="T21" fmla="*/ T20 w 943"/>
                              <a:gd name="T22" fmla="+- 0 71 -120"/>
                              <a:gd name="T23" fmla="*/ 71 h 210"/>
                              <a:gd name="T24" fmla="+- 0 8676 8658"/>
                              <a:gd name="T25" fmla="*/ T24 w 943"/>
                              <a:gd name="T26" fmla="+- 0 70 -120"/>
                              <a:gd name="T27" fmla="*/ 70 h 210"/>
                              <a:gd name="T28" fmla="+- 0 8674 8658"/>
                              <a:gd name="T29" fmla="*/ T28 w 943"/>
                              <a:gd name="T30" fmla="+- 0 70 -120"/>
                              <a:gd name="T31" fmla="*/ 70 h 210"/>
                              <a:gd name="T32" fmla="+- 0 8674 8658"/>
                              <a:gd name="T33" fmla="*/ T32 w 943"/>
                              <a:gd name="T34" fmla="+- 0 70 -120"/>
                              <a:gd name="T35" fmla="*/ 70 h 210"/>
                              <a:gd name="T36" fmla="+- 0 8673 8658"/>
                              <a:gd name="T37" fmla="*/ T36 w 943"/>
                              <a:gd name="T38" fmla="+- 0 69 -120"/>
                              <a:gd name="T39" fmla="*/ 69 h 210"/>
                              <a:gd name="T40" fmla="+- 0 8673 8658"/>
                              <a:gd name="T41" fmla="*/ T40 w 943"/>
                              <a:gd name="T42" fmla="+- 0 68 -120"/>
                              <a:gd name="T43" fmla="*/ 68 h 210"/>
                              <a:gd name="T44" fmla="+- 0 8671 8658"/>
                              <a:gd name="T45" fmla="*/ T44 w 943"/>
                              <a:gd name="T46" fmla="+- 0 68 -120"/>
                              <a:gd name="T47" fmla="*/ 68 h 210"/>
                              <a:gd name="T48" fmla="+- 0 8671 8658"/>
                              <a:gd name="T49" fmla="*/ T48 w 943"/>
                              <a:gd name="T50" fmla="+- 0 68 -120"/>
                              <a:gd name="T51" fmla="*/ 68 h 210"/>
                              <a:gd name="T52" fmla="+- 0 8671 8658"/>
                              <a:gd name="T53" fmla="*/ T52 w 943"/>
                              <a:gd name="T54" fmla="+- 0 68 -120"/>
                              <a:gd name="T55" fmla="*/ 68 h 210"/>
                              <a:gd name="T56" fmla="+- 0 8670 8658"/>
                              <a:gd name="T57" fmla="*/ T56 w 943"/>
                              <a:gd name="T58" fmla="+- 0 68 -120"/>
                              <a:gd name="T59" fmla="*/ 68 h 210"/>
                              <a:gd name="T60" fmla="+- 0 8669 8658"/>
                              <a:gd name="T61" fmla="*/ T60 w 943"/>
                              <a:gd name="T62" fmla="+- 0 67 -120"/>
                              <a:gd name="T63" fmla="*/ 67 h 210"/>
                              <a:gd name="T64" fmla="+- 0 8669 8658"/>
                              <a:gd name="T65" fmla="*/ T64 w 943"/>
                              <a:gd name="T66" fmla="+- 0 67 -120"/>
                              <a:gd name="T67" fmla="*/ 67 h 210"/>
                              <a:gd name="T68" fmla="+- 0 8665 8658"/>
                              <a:gd name="T69" fmla="*/ T68 w 943"/>
                              <a:gd name="T70" fmla="+- 0 67 -120"/>
                              <a:gd name="T71" fmla="*/ 67 h 210"/>
                              <a:gd name="T72" fmla="+- 0 8660 8658"/>
                              <a:gd name="T73" fmla="*/ T72 w 943"/>
                              <a:gd name="T74" fmla="+- 0 68 -120"/>
                              <a:gd name="T75" fmla="*/ 68 h 210"/>
                              <a:gd name="T76" fmla="+- 0 8659 8658"/>
                              <a:gd name="T77" fmla="*/ T76 w 943"/>
                              <a:gd name="T78" fmla="+- 0 68 -120"/>
                              <a:gd name="T79" fmla="*/ 68 h 210"/>
                              <a:gd name="T80" fmla="+- 0 8658 8658"/>
                              <a:gd name="T81" fmla="*/ T80 w 943"/>
                              <a:gd name="T82" fmla="+- 0 68 -120"/>
                              <a:gd name="T83" fmla="*/ 68 h 210"/>
                              <a:gd name="T84" fmla="+- 0 8669 8658"/>
                              <a:gd name="T85" fmla="*/ T84 w 943"/>
                              <a:gd name="T86" fmla="+- 0 79 -120"/>
                              <a:gd name="T87" fmla="*/ 79 h 210"/>
                              <a:gd name="T88" fmla="+- 0 8676 8658"/>
                              <a:gd name="T89" fmla="*/ T88 w 943"/>
                              <a:gd name="T90" fmla="+- 0 90 -120"/>
                              <a:gd name="T91" fmla="*/ 90 h 210"/>
                              <a:gd name="T92" fmla="+- 0 8677 8658"/>
                              <a:gd name="T93" fmla="*/ T92 w 943"/>
                              <a:gd name="T94" fmla="+- 0 89 -120"/>
                              <a:gd name="T95" fmla="*/ 89 h 210"/>
                              <a:gd name="T96" fmla="+- 0 8677 8658"/>
                              <a:gd name="T97" fmla="*/ T96 w 943"/>
                              <a:gd name="T98" fmla="+- 0 88 -120"/>
                              <a:gd name="T99" fmla="*/ 88 h 210"/>
                              <a:gd name="T100" fmla="+- 0 8677 8658"/>
                              <a:gd name="T101" fmla="*/ T100 w 943"/>
                              <a:gd name="T102" fmla="+- 0 88 -120"/>
                              <a:gd name="T103" fmla="*/ 88 h 210"/>
                              <a:gd name="T104" fmla="+- 0 8678 8658"/>
                              <a:gd name="T105" fmla="*/ T104 w 943"/>
                              <a:gd name="T106" fmla="+- 0 86 -120"/>
                              <a:gd name="T107" fmla="*/ 86 h 210"/>
                              <a:gd name="T108" fmla="+- 0 8678 8658"/>
                              <a:gd name="T109" fmla="*/ T108 w 943"/>
                              <a:gd name="T110" fmla="+- 0 85 -120"/>
                              <a:gd name="T111" fmla="*/ 85 h 210"/>
                              <a:gd name="T112" fmla="+- 0 8679 8658"/>
                              <a:gd name="T113" fmla="*/ T112 w 943"/>
                              <a:gd name="T114" fmla="+- 0 83 -120"/>
                              <a:gd name="T115" fmla="*/ 83 h 210"/>
                              <a:gd name="T116" fmla="+- 0 8679 8658"/>
                              <a:gd name="T117" fmla="*/ T116 w 943"/>
                              <a:gd name="T118" fmla="+- 0 82 -120"/>
                              <a:gd name="T119" fmla="*/ 82 h 210"/>
                              <a:gd name="T120" fmla="+- 0 8679 8658"/>
                              <a:gd name="T121" fmla="*/ T120 w 943"/>
                              <a:gd name="T122" fmla="+- 0 81 -120"/>
                              <a:gd name="T123" fmla="*/ 81 h 210"/>
                              <a:gd name="T124" fmla="+- 0 8680 8658"/>
                              <a:gd name="T125" fmla="*/ T124 w 943"/>
                              <a:gd name="T126" fmla="+- 0 80 -120"/>
                              <a:gd name="T127" fmla="*/ 80 h 210"/>
                              <a:gd name="T128" fmla="+- 0 9600 8658"/>
                              <a:gd name="T129" fmla="*/ T128 w 943"/>
                              <a:gd name="T130" fmla="+- 0 -120 -120"/>
                              <a:gd name="T131" fmla="*/ -120 h 210"/>
                              <a:gd name="T132" fmla="+- 0 9599 8658"/>
                              <a:gd name="T133" fmla="*/ T132 w 943"/>
                              <a:gd name="T134" fmla="+- 0 -120 -120"/>
                              <a:gd name="T135" fmla="*/ -120 h 210"/>
                              <a:gd name="T136" fmla="+- 0 9593 8658"/>
                              <a:gd name="T137" fmla="*/ T136 w 943"/>
                              <a:gd name="T138" fmla="+- 0 -119 -120"/>
                              <a:gd name="T139" fmla="*/ -119 h 210"/>
                              <a:gd name="T140" fmla="+- 0 9594 8658"/>
                              <a:gd name="T141" fmla="*/ T140 w 943"/>
                              <a:gd name="T142" fmla="+- 0 -119 -120"/>
                              <a:gd name="T143" fmla="*/ -119 h 210"/>
                              <a:gd name="T144" fmla="+- 0 9595 8658"/>
                              <a:gd name="T145" fmla="*/ T144 w 943"/>
                              <a:gd name="T146" fmla="+- 0 -118 -120"/>
                              <a:gd name="T147" fmla="*/ -118 h 210"/>
                              <a:gd name="T148" fmla="+- 0 9595 8658"/>
                              <a:gd name="T149" fmla="*/ T148 w 943"/>
                              <a:gd name="T150" fmla="+- 0 -118 -120"/>
                              <a:gd name="T151" fmla="*/ -118 h 210"/>
                              <a:gd name="T152" fmla="+- 0 9596 8658"/>
                              <a:gd name="T153" fmla="*/ T152 w 943"/>
                              <a:gd name="T154" fmla="+- 0 -118 -120"/>
                              <a:gd name="T155" fmla="*/ -118 h 210"/>
                              <a:gd name="T156" fmla="+- 0 9596 8658"/>
                              <a:gd name="T157" fmla="*/ T156 w 943"/>
                              <a:gd name="T158" fmla="+- 0 -118 -120"/>
                              <a:gd name="T159" fmla="*/ -118 h 210"/>
                              <a:gd name="T160" fmla="+- 0 9597 8658"/>
                              <a:gd name="T161" fmla="*/ T160 w 943"/>
                              <a:gd name="T162" fmla="+- 0 -119 -120"/>
                              <a:gd name="T163" fmla="*/ -119 h 210"/>
                              <a:gd name="T164" fmla="+- 0 9598 8658"/>
                              <a:gd name="T165" fmla="*/ T164 w 943"/>
                              <a:gd name="T166" fmla="+- 0 -119 -120"/>
                              <a:gd name="T167" fmla="*/ -119 h 210"/>
                              <a:gd name="T168" fmla="+- 0 9600 8658"/>
                              <a:gd name="T169" fmla="*/ T168 w 943"/>
                              <a:gd name="T170" fmla="+- 0 -120 -120"/>
                              <a:gd name="T171" fmla="*/ -120 h 21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</a:cxnLst>
                            <a:rect l="0" t="0" r="r" b="b"/>
                            <a:pathLst>
                              <a:path w="943" h="210">
                                <a:moveTo>
                                  <a:pt x="22" y="200"/>
                                </a:moveTo>
                                <a:lnTo>
                                  <a:pt x="22" y="200"/>
                                </a:lnTo>
                                <a:lnTo>
                                  <a:pt x="22" y="199"/>
                                </a:lnTo>
                                <a:lnTo>
                                  <a:pt x="21" y="195"/>
                                </a:lnTo>
                                <a:lnTo>
                                  <a:pt x="20" y="193"/>
                                </a:lnTo>
                                <a:lnTo>
                                  <a:pt x="18" y="191"/>
                                </a:lnTo>
                                <a:lnTo>
                                  <a:pt x="18" y="190"/>
                                </a:lnTo>
                                <a:lnTo>
                                  <a:pt x="16" y="190"/>
                                </a:lnTo>
                                <a:lnTo>
                                  <a:pt x="15" y="189"/>
                                </a:lnTo>
                                <a:lnTo>
                                  <a:pt x="15" y="188"/>
                                </a:lnTo>
                                <a:lnTo>
                                  <a:pt x="13" y="188"/>
                                </a:lnTo>
                                <a:lnTo>
                                  <a:pt x="12" y="188"/>
                                </a:lnTo>
                                <a:lnTo>
                                  <a:pt x="11" y="187"/>
                                </a:lnTo>
                                <a:lnTo>
                                  <a:pt x="7" y="187"/>
                                </a:lnTo>
                                <a:lnTo>
                                  <a:pt x="2" y="188"/>
                                </a:lnTo>
                                <a:lnTo>
                                  <a:pt x="1" y="188"/>
                                </a:lnTo>
                                <a:lnTo>
                                  <a:pt x="0" y="188"/>
                                </a:lnTo>
                                <a:lnTo>
                                  <a:pt x="11" y="199"/>
                                </a:lnTo>
                                <a:lnTo>
                                  <a:pt x="18" y="210"/>
                                </a:lnTo>
                                <a:lnTo>
                                  <a:pt x="19" y="209"/>
                                </a:lnTo>
                                <a:lnTo>
                                  <a:pt x="19" y="208"/>
                                </a:lnTo>
                                <a:lnTo>
                                  <a:pt x="20" y="206"/>
                                </a:lnTo>
                                <a:lnTo>
                                  <a:pt x="20" y="205"/>
                                </a:lnTo>
                                <a:lnTo>
                                  <a:pt x="21" y="203"/>
                                </a:lnTo>
                                <a:lnTo>
                                  <a:pt x="21" y="202"/>
                                </a:lnTo>
                                <a:lnTo>
                                  <a:pt x="21" y="201"/>
                                </a:lnTo>
                                <a:lnTo>
                                  <a:pt x="22" y="200"/>
                                </a:lnTo>
                                <a:moveTo>
                                  <a:pt x="942" y="0"/>
                                </a:moveTo>
                                <a:lnTo>
                                  <a:pt x="941" y="0"/>
                                </a:lnTo>
                                <a:lnTo>
                                  <a:pt x="935" y="1"/>
                                </a:lnTo>
                                <a:lnTo>
                                  <a:pt x="936" y="1"/>
                                </a:lnTo>
                                <a:lnTo>
                                  <a:pt x="937" y="2"/>
                                </a:lnTo>
                                <a:lnTo>
                                  <a:pt x="938" y="2"/>
                                </a:lnTo>
                                <a:lnTo>
                                  <a:pt x="939" y="1"/>
                                </a:lnTo>
                                <a:lnTo>
                                  <a:pt x="940" y="1"/>
                                </a:lnTo>
                                <a:lnTo>
                                  <a:pt x="942" y="0"/>
                                </a:lnTo>
                              </a:path>
                            </a:pathLst>
                          </a:custGeom>
                          <a:solidFill>
                            <a:srgbClr val="C2BDA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9" name="AutoShape 225"/>
                        <wps:cNvSpPr>
                          <a:spLocks/>
                        </wps:cNvSpPr>
                        <wps:spPr bwMode="auto">
                          <a:xfrm>
                            <a:off x="8652" y="23"/>
                            <a:ext cx="42" cy="35"/>
                          </a:xfrm>
                          <a:custGeom>
                            <a:avLst/>
                            <a:gdLst>
                              <a:gd name="T0" fmla="+- 0 8691 8653"/>
                              <a:gd name="T1" fmla="*/ T0 w 42"/>
                              <a:gd name="T2" fmla="+- 0 41 23"/>
                              <a:gd name="T3" fmla="*/ 41 h 35"/>
                              <a:gd name="T4" fmla="+- 0 8661 8653"/>
                              <a:gd name="T5" fmla="*/ T4 w 42"/>
                              <a:gd name="T6" fmla="+- 0 41 23"/>
                              <a:gd name="T7" fmla="*/ 41 h 35"/>
                              <a:gd name="T8" fmla="+- 0 8664 8653"/>
                              <a:gd name="T9" fmla="*/ T8 w 42"/>
                              <a:gd name="T10" fmla="+- 0 41 23"/>
                              <a:gd name="T11" fmla="*/ 41 h 35"/>
                              <a:gd name="T12" fmla="+- 0 8666 8653"/>
                              <a:gd name="T13" fmla="*/ T12 w 42"/>
                              <a:gd name="T14" fmla="+- 0 42 23"/>
                              <a:gd name="T15" fmla="*/ 42 h 35"/>
                              <a:gd name="T16" fmla="+- 0 8668 8653"/>
                              <a:gd name="T17" fmla="*/ T16 w 42"/>
                              <a:gd name="T18" fmla="+- 0 42 23"/>
                              <a:gd name="T19" fmla="*/ 42 h 35"/>
                              <a:gd name="T20" fmla="+- 0 8668 8653"/>
                              <a:gd name="T21" fmla="*/ T20 w 42"/>
                              <a:gd name="T22" fmla="+- 0 43 23"/>
                              <a:gd name="T23" fmla="*/ 43 h 35"/>
                              <a:gd name="T24" fmla="+- 0 8668 8653"/>
                              <a:gd name="T25" fmla="*/ T24 w 42"/>
                              <a:gd name="T26" fmla="+- 0 43 23"/>
                              <a:gd name="T27" fmla="*/ 43 h 35"/>
                              <a:gd name="T28" fmla="+- 0 8669 8653"/>
                              <a:gd name="T29" fmla="*/ T28 w 42"/>
                              <a:gd name="T30" fmla="+- 0 43 23"/>
                              <a:gd name="T31" fmla="*/ 43 h 35"/>
                              <a:gd name="T32" fmla="+- 0 8670 8653"/>
                              <a:gd name="T33" fmla="*/ T32 w 42"/>
                              <a:gd name="T34" fmla="+- 0 43 23"/>
                              <a:gd name="T35" fmla="*/ 43 h 35"/>
                              <a:gd name="T36" fmla="+- 0 8671 8653"/>
                              <a:gd name="T37" fmla="*/ T36 w 42"/>
                              <a:gd name="T38" fmla="+- 0 44 23"/>
                              <a:gd name="T39" fmla="*/ 44 h 35"/>
                              <a:gd name="T40" fmla="+- 0 8671 8653"/>
                              <a:gd name="T41" fmla="*/ T40 w 42"/>
                              <a:gd name="T42" fmla="+- 0 45 23"/>
                              <a:gd name="T43" fmla="*/ 45 h 35"/>
                              <a:gd name="T44" fmla="+- 0 8672 8653"/>
                              <a:gd name="T45" fmla="*/ T44 w 42"/>
                              <a:gd name="T46" fmla="+- 0 45 23"/>
                              <a:gd name="T47" fmla="*/ 45 h 35"/>
                              <a:gd name="T48" fmla="+- 0 8673 8653"/>
                              <a:gd name="T49" fmla="*/ T48 w 42"/>
                              <a:gd name="T50" fmla="+- 0 45 23"/>
                              <a:gd name="T51" fmla="*/ 45 h 35"/>
                              <a:gd name="T52" fmla="+- 0 8674 8653"/>
                              <a:gd name="T53" fmla="*/ T52 w 42"/>
                              <a:gd name="T54" fmla="+- 0 47 23"/>
                              <a:gd name="T55" fmla="*/ 47 h 35"/>
                              <a:gd name="T56" fmla="+- 0 8675 8653"/>
                              <a:gd name="T57" fmla="*/ T56 w 42"/>
                              <a:gd name="T58" fmla="+- 0 48 23"/>
                              <a:gd name="T59" fmla="*/ 48 h 35"/>
                              <a:gd name="T60" fmla="+- 0 8675 8653"/>
                              <a:gd name="T61" fmla="*/ T60 w 42"/>
                              <a:gd name="T62" fmla="+- 0 48 23"/>
                              <a:gd name="T63" fmla="*/ 48 h 35"/>
                              <a:gd name="T64" fmla="+- 0 8676 8653"/>
                              <a:gd name="T65" fmla="*/ T64 w 42"/>
                              <a:gd name="T66" fmla="+- 0 48 23"/>
                              <a:gd name="T67" fmla="*/ 48 h 35"/>
                              <a:gd name="T68" fmla="+- 0 8676 8653"/>
                              <a:gd name="T69" fmla="*/ T68 w 42"/>
                              <a:gd name="T70" fmla="+- 0 48 23"/>
                              <a:gd name="T71" fmla="*/ 48 h 35"/>
                              <a:gd name="T72" fmla="+- 0 8677 8653"/>
                              <a:gd name="T73" fmla="*/ T72 w 42"/>
                              <a:gd name="T74" fmla="+- 0 51 23"/>
                              <a:gd name="T75" fmla="*/ 51 h 35"/>
                              <a:gd name="T76" fmla="+- 0 8678 8653"/>
                              <a:gd name="T77" fmla="*/ T76 w 42"/>
                              <a:gd name="T78" fmla="+- 0 53 23"/>
                              <a:gd name="T79" fmla="*/ 53 h 35"/>
                              <a:gd name="T80" fmla="+- 0 8679 8653"/>
                              <a:gd name="T81" fmla="*/ T80 w 42"/>
                              <a:gd name="T82" fmla="+- 0 55 23"/>
                              <a:gd name="T83" fmla="*/ 55 h 35"/>
                              <a:gd name="T84" fmla="+- 0 8679 8653"/>
                              <a:gd name="T85" fmla="*/ T84 w 42"/>
                              <a:gd name="T86" fmla="+- 0 56 23"/>
                              <a:gd name="T87" fmla="*/ 56 h 35"/>
                              <a:gd name="T88" fmla="+- 0 8677 8653"/>
                              <a:gd name="T89" fmla="*/ T88 w 42"/>
                              <a:gd name="T90" fmla="+- 0 57 23"/>
                              <a:gd name="T91" fmla="*/ 57 h 35"/>
                              <a:gd name="T92" fmla="+- 0 8676 8653"/>
                              <a:gd name="T93" fmla="*/ T92 w 42"/>
                              <a:gd name="T94" fmla="+- 0 58 23"/>
                              <a:gd name="T95" fmla="*/ 58 h 35"/>
                              <a:gd name="T96" fmla="+- 0 8677 8653"/>
                              <a:gd name="T97" fmla="*/ T96 w 42"/>
                              <a:gd name="T98" fmla="+- 0 58 23"/>
                              <a:gd name="T99" fmla="*/ 58 h 35"/>
                              <a:gd name="T100" fmla="+- 0 8678 8653"/>
                              <a:gd name="T101" fmla="*/ T100 w 42"/>
                              <a:gd name="T102" fmla="+- 0 57 23"/>
                              <a:gd name="T103" fmla="*/ 57 h 35"/>
                              <a:gd name="T104" fmla="+- 0 8681 8653"/>
                              <a:gd name="T105" fmla="*/ T104 w 42"/>
                              <a:gd name="T106" fmla="+- 0 56 23"/>
                              <a:gd name="T107" fmla="*/ 56 h 35"/>
                              <a:gd name="T108" fmla="+- 0 8683 8653"/>
                              <a:gd name="T109" fmla="*/ T108 w 42"/>
                              <a:gd name="T110" fmla="+- 0 56 23"/>
                              <a:gd name="T111" fmla="*/ 56 h 35"/>
                              <a:gd name="T112" fmla="+- 0 8685 8653"/>
                              <a:gd name="T113" fmla="*/ T112 w 42"/>
                              <a:gd name="T114" fmla="+- 0 55 23"/>
                              <a:gd name="T115" fmla="*/ 55 h 35"/>
                              <a:gd name="T116" fmla="+- 0 8687 8653"/>
                              <a:gd name="T117" fmla="*/ T116 w 42"/>
                              <a:gd name="T118" fmla="+- 0 53 23"/>
                              <a:gd name="T119" fmla="*/ 53 h 35"/>
                              <a:gd name="T120" fmla="+- 0 8688 8653"/>
                              <a:gd name="T121" fmla="*/ T120 w 42"/>
                              <a:gd name="T122" fmla="+- 0 52 23"/>
                              <a:gd name="T123" fmla="*/ 52 h 35"/>
                              <a:gd name="T124" fmla="+- 0 8689 8653"/>
                              <a:gd name="T125" fmla="*/ T124 w 42"/>
                              <a:gd name="T126" fmla="+- 0 51 23"/>
                              <a:gd name="T127" fmla="*/ 51 h 35"/>
                              <a:gd name="T128" fmla="+- 0 8689 8653"/>
                              <a:gd name="T129" fmla="*/ T128 w 42"/>
                              <a:gd name="T130" fmla="+- 0 51 23"/>
                              <a:gd name="T131" fmla="*/ 51 h 35"/>
                              <a:gd name="T132" fmla="+- 0 8690 8653"/>
                              <a:gd name="T133" fmla="*/ T132 w 42"/>
                              <a:gd name="T134" fmla="+- 0 50 23"/>
                              <a:gd name="T135" fmla="*/ 50 h 35"/>
                              <a:gd name="T136" fmla="+- 0 8690 8653"/>
                              <a:gd name="T137" fmla="*/ T136 w 42"/>
                              <a:gd name="T138" fmla="+- 0 48 23"/>
                              <a:gd name="T139" fmla="*/ 48 h 35"/>
                              <a:gd name="T140" fmla="+- 0 8691 8653"/>
                              <a:gd name="T141" fmla="*/ T140 w 42"/>
                              <a:gd name="T142" fmla="+- 0 47 23"/>
                              <a:gd name="T143" fmla="*/ 47 h 35"/>
                              <a:gd name="T144" fmla="+- 0 8691 8653"/>
                              <a:gd name="T145" fmla="*/ T144 w 42"/>
                              <a:gd name="T146" fmla="+- 0 44 23"/>
                              <a:gd name="T147" fmla="*/ 44 h 35"/>
                              <a:gd name="T148" fmla="+- 0 8691 8653"/>
                              <a:gd name="T149" fmla="*/ T148 w 42"/>
                              <a:gd name="T150" fmla="+- 0 43 23"/>
                              <a:gd name="T151" fmla="*/ 43 h 35"/>
                              <a:gd name="T152" fmla="+- 0 8691 8653"/>
                              <a:gd name="T153" fmla="*/ T152 w 42"/>
                              <a:gd name="T154" fmla="+- 0 41 23"/>
                              <a:gd name="T155" fmla="*/ 41 h 35"/>
                              <a:gd name="T156" fmla="+- 0 8693 8653"/>
                              <a:gd name="T157" fmla="*/ T156 w 42"/>
                              <a:gd name="T158" fmla="+- 0 23 23"/>
                              <a:gd name="T159" fmla="*/ 23 h 35"/>
                              <a:gd name="T160" fmla="+- 0 8653 8653"/>
                              <a:gd name="T161" fmla="*/ T160 w 42"/>
                              <a:gd name="T162" fmla="+- 0 40 23"/>
                              <a:gd name="T163" fmla="*/ 40 h 35"/>
                              <a:gd name="T164" fmla="+- 0 8653 8653"/>
                              <a:gd name="T165" fmla="*/ T164 w 42"/>
                              <a:gd name="T166" fmla="+- 0 42 23"/>
                              <a:gd name="T167" fmla="*/ 42 h 35"/>
                              <a:gd name="T168" fmla="+- 0 8654 8653"/>
                              <a:gd name="T169" fmla="*/ T168 w 42"/>
                              <a:gd name="T170" fmla="+- 0 42 23"/>
                              <a:gd name="T171" fmla="*/ 42 h 35"/>
                              <a:gd name="T172" fmla="+- 0 8656 8653"/>
                              <a:gd name="T173" fmla="*/ T172 w 42"/>
                              <a:gd name="T174" fmla="+- 0 41 23"/>
                              <a:gd name="T175" fmla="*/ 41 h 35"/>
                              <a:gd name="T176" fmla="+- 0 8657 8653"/>
                              <a:gd name="T177" fmla="*/ T176 w 42"/>
                              <a:gd name="T178" fmla="+- 0 41 23"/>
                              <a:gd name="T179" fmla="*/ 41 h 35"/>
                              <a:gd name="T180" fmla="+- 0 8661 8653"/>
                              <a:gd name="T181" fmla="*/ T180 w 42"/>
                              <a:gd name="T182" fmla="+- 0 41 23"/>
                              <a:gd name="T183" fmla="*/ 41 h 35"/>
                              <a:gd name="T184" fmla="+- 0 8691 8653"/>
                              <a:gd name="T185" fmla="*/ T184 w 42"/>
                              <a:gd name="T186" fmla="+- 0 41 23"/>
                              <a:gd name="T187" fmla="*/ 41 h 35"/>
                              <a:gd name="T188" fmla="+- 0 8691 8653"/>
                              <a:gd name="T189" fmla="*/ T188 w 42"/>
                              <a:gd name="T190" fmla="+- 0 39 23"/>
                              <a:gd name="T191" fmla="*/ 39 h 35"/>
                              <a:gd name="T192" fmla="+- 0 8691 8653"/>
                              <a:gd name="T193" fmla="*/ T192 w 42"/>
                              <a:gd name="T194" fmla="+- 0 38 23"/>
                              <a:gd name="T195" fmla="*/ 38 h 35"/>
                              <a:gd name="T196" fmla="+- 0 8692 8653"/>
                              <a:gd name="T197" fmla="*/ T196 w 42"/>
                              <a:gd name="T198" fmla="+- 0 37 23"/>
                              <a:gd name="T199" fmla="*/ 37 h 35"/>
                              <a:gd name="T200" fmla="+- 0 8691 8653"/>
                              <a:gd name="T201" fmla="*/ T200 w 42"/>
                              <a:gd name="T202" fmla="+- 0 37 23"/>
                              <a:gd name="T203" fmla="*/ 37 h 35"/>
                              <a:gd name="T204" fmla="+- 0 8691 8653"/>
                              <a:gd name="T205" fmla="*/ T204 w 42"/>
                              <a:gd name="T206" fmla="+- 0 34 23"/>
                              <a:gd name="T207" fmla="*/ 34 h 35"/>
                              <a:gd name="T208" fmla="+- 0 8691 8653"/>
                              <a:gd name="T209" fmla="*/ T208 w 42"/>
                              <a:gd name="T210" fmla="+- 0 33 23"/>
                              <a:gd name="T211" fmla="*/ 33 h 35"/>
                              <a:gd name="T212" fmla="+- 0 8692 8653"/>
                              <a:gd name="T213" fmla="*/ T212 w 42"/>
                              <a:gd name="T214" fmla="+- 0 32 23"/>
                              <a:gd name="T215" fmla="*/ 32 h 35"/>
                              <a:gd name="T216" fmla="+- 0 8692 8653"/>
                              <a:gd name="T217" fmla="*/ T216 w 42"/>
                              <a:gd name="T218" fmla="+- 0 30 23"/>
                              <a:gd name="T219" fmla="*/ 30 h 35"/>
                              <a:gd name="T220" fmla="+- 0 8693 8653"/>
                              <a:gd name="T221" fmla="*/ T220 w 42"/>
                              <a:gd name="T222" fmla="+- 0 29 23"/>
                              <a:gd name="T223" fmla="*/ 29 h 35"/>
                              <a:gd name="T224" fmla="+- 0 8693 8653"/>
                              <a:gd name="T225" fmla="*/ T224 w 42"/>
                              <a:gd name="T226" fmla="+- 0 28 23"/>
                              <a:gd name="T227" fmla="*/ 28 h 35"/>
                              <a:gd name="T228" fmla="+- 0 8694 8653"/>
                              <a:gd name="T229" fmla="*/ T228 w 42"/>
                              <a:gd name="T230" fmla="+- 0 27 23"/>
                              <a:gd name="T231" fmla="*/ 27 h 35"/>
                              <a:gd name="T232" fmla="+- 0 8694 8653"/>
                              <a:gd name="T233" fmla="*/ T232 w 42"/>
                              <a:gd name="T234" fmla="+- 0 26 23"/>
                              <a:gd name="T235" fmla="*/ 26 h 35"/>
                              <a:gd name="T236" fmla="+- 0 8693 8653"/>
                              <a:gd name="T237" fmla="*/ T236 w 42"/>
                              <a:gd name="T238" fmla="+- 0 23 23"/>
                              <a:gd name="T239" fmla="*/ 23 h 3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</a:cxnLst>
                            <a:rect l="0" t="0" r="r" b="b"/>
                            <a:pathLst>
                              <a:path w="42" h="35">
                                <a:moveTo>
                                  <a:pt x="38" y="18"/>
                                </a:moveTo>
                                <a:lnTo>
                                  <a:pt x="8" y="18"/>
                                </a:lnTo>
                                <a:lnTo>
                                  <a:pt x="11" y="18"/>
                                </a:lnTo>
                                <a:lnTo>
                                  <a:pt x="13" y="19"/>
                                </a:lnTo>
                                <a:lnTo>
                                  <a:pt x="15" y="19"/>
                                </a:lnTo>
                                <a:lnTo>
                                  <a:pt x="15" y="20"/>
                                </a:lnTo>
                                <a:lnTo>
                                  <a:pt x="16" y="20"/>
                                </a:lnTo>
                                <a:lnTo>
                                  <a:pt x="17" y="20"/>
                                </a:lnTo>
                                <a:lnTo>
                                  <a:pt x="18" y="21"/>
                                </a:lnTo>
                                <a:lnTo>
                                  <a:pt x="18" y="22"/>
                                </a:lnTo>
                                <a:lnTo>
                                  <a:pt x="19" y="22"/>
                                </a:lnTo>
                                <a:lnTo>
                                  <a:pt x="20" y="22"/>
                                </a:lnTo>
                                <a:lnTo>
                                  <a:pt x="21" y="24"/>
                                </a:lnTo>
                                <a:lnTo>
                                  <a:pt x="22" y="25"/>
                                </a:lnTo>
                                <a:lnTo>
                                  <a:pt x="23" y="25"/>
                                </a:lnTo>
                                <a:lnTo>
                                  <a:pt x="24" y="28"/>
                                </a:lnTo>
                                <a:lnTo>
                                  <a:pt x="25" y="30"/>
                                </a:lnTo>
                                <a:lnTo>
                                  <a:pt x="26" y="32"/>
                                </a:lnTo>
                                <a:lnTo>
                                  <a:pt x="26" y="33"/>
                                </a:lnTo>
                                <a:lnTo>
                                  <a:pt x="24" y="34"/>
                                </a:lnTo>
                                <a:lnTo>
                                  <a:pt x="23" y="35"/>
                                </a:lnTo>
                                <a:lnTo>
                                  <a:pt x="24" y="35"/>
                                </a:lnTo>
                                <a:lnTo>
                                  <a:pt x="25" y="34"/>
                                </a:lnTo>
                                <a:lnTo>
                                  <a:pt x="28" y="33"/>
                                </a:lnTo>
                                <a:lnTo>
                                  <a:pt x="30" y="33"/>
                                </a:lnTo>
                                <a:lnTo>
                                  <a:pt x="32" y="32"/>
                                </a:lnTo>
                                <a:lnTo>
                                  <a:pt x="34" y="30"/>
                                </a:lnTo>
                                <a:lnTo>
                                  <a:pt x="35" y="29"/>
                                </a:lnTo>
                                <a:lnTo>
                                  <a:pt x="36" y="28"/>
                                </a:lnTo>
                                <a:lnTo>
                                  <a:pt x="37" y="27"/>
                                </a:lnTo>
                                <a:lnTo>
                                  <a:pt x="37" y="25"/>
                                </a:lnTo>
                                <a:lnTo>
                                  <a:pt x="38" y="24"/>
                                </a:lnTo>
                                <a:lnTo>
                                  <a:pt x="38" y="21"/>
                                </a:lnTo>
                                <a:lnTo>
                                  <a:pt x="38" y="20"/>
                                </a:lnTo>
                                <a:lnTo>
                                  <a:pt x="38" y="18"/>
                                </a:lnTo>
                                <a:close/>
                                <a:moveTo>
                                  <a:pt x="40" y="0"/>
                                </a:moveTo>
                                <a:lnTo>
                                  <a:pt x="0" y="17"/>
                                </a:lnTo>
                                <a:lnTo>
                                  <a:pt x="0" y="19"/>
                                </a:lnTo>
                                <a:lnTo>
                                  <a:pt x="1" y="19"/>
                                </a:lnTo>
                                <a:lnTo>
                                  <a:pt x="3" y="18"/>
                                </a:lnTo>
                                <a:lnTo>
                                  <a:pt x="4" y="18"/>
                                </a:lnTo>
                                <a:lnTo>
                                  <a:pt x="8" y="18"/>
                                </a:lnTo>
                                <a:lnTo>
                                  <a:pt x="38" y="18"/>
                                </a:lnTo>
                                <a:lnTo>
                                  <a:pt x="38" y="16"/>
                                </a:lnTo>
                                <a:lnTo>
                                  <a:pt x="38" y="15"/>
                                </a:lnTo>
                                <a:lnTo>
                                  <a:pt x="39" y="14"/>
                                </a:lnTo>
                                <a:lnTo>
                                  <a:pt x="38" y="14"/>
                                </a:lnTo>
                                <a:lnTo>
                                  <a:pt x="38" y="11"/>
                                </a:lnTo>
                                <a:lnTo>
                                  <a:pt x="38" y="10"/>
                                </a:lnTo>
                                <a:lnTo>
                                  <a:pt x="39" y="9"/>
                                </a:lnTo>
                                <a:lnTo>
                                  <a:pt x="39" y="7"/>
                                </a:lnTo>
                                <a:lnTo>
                                  <a:pt x="40" y="6"/>
                                </a:lnTo>
                                <a:lnTo>
                                  <a:pt x="40" y="5"/>
                                </a:lnTo>
                                <a:lnTo>
                                  <a:pt x="41" y="4"/>
                                </a:lnTo>
                                <a:lnTo>
                                  <a:pt x="41" y="3"/>
                                </a:lnTo>
                                <a:lnTo>
                                  <a:pt x="4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A7AF7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0" name="AutoShape 224"/>
                        <wps:cNvSpPr>
                          <a:spLocks/>
                        </wps:cNvSpPr>
                        <wps:spPr bwMode="auto">
                          <a:xfrm>
                            <a:off x="8833" y="-121"/>
                            <a:ext cx="780" cy="560"/>
                          </a:xfrm>
                          <a:custGeom>
                            <a:avLst/>
                            <a:gdLst>
                              <a:gd name="T0" fmla="+- 0 9165 8834"/>
                              <a:gd name="T1" fmla="*/ T0 w 780"/>
                              <a:gd name="T2" fmla="+- 0 317 -120"/>
                              <a:gd name="T3" fmla="*/ 317 h 560"/>
                              <a:gd name="T4" fmla="+- 0 9155 8834"/>
                              <a:gd name="T5" fmla="*/ T4 w 780"/>
                              <a:gd name="T6" fmla="+- 0 309 -120"/>
                              <a:gd name="T7" fmla="*/ 309 h 560"/>
                              <a:gd name="T8" fmla="+- 0 9152 8834"/>
                              <a:gd name="T9" fmla="*/ T8 w 780"/>
                              <a:gd name="T10" fmla="+- 0 291 -120"/>
                              <a:gd name="T11" fmla="*/ 291 h 560"/>
                              <a:gd name="T12" fmla="+- 0 9131 8834"/>
                              <a:gd name="T13" fmla="*/ T12 w 780"/>
                              <a:gd name="T14" fmla="+- 0 263 -120"/>
                              <a:gd name="T15" fmla="*/ 263 h 560"/>
                              <a:gd name="T16" fmla="+- 0 9118 8834"/>
                              <a:gd name="T17" fmla="*/ T16 w 780"/>
                              <a:gd name="T18" fmla="+- 0 241 -120"/>
                              <a:gd name="T19" fmla="*/ 241 h 560"/>
                              <a:gd name="T20" fmla="+- 0 9123 8834"/>
                              <a:gd name="T21" fmla="*/ T20 w 780"/>
                              <a:gd name="T22" fmla="+- 0 225 -120"/>
                              <a:gd name="T23" fmla="*/ 225 h 560"/>
                              <a:gd name="T24" fmla="+- 0 9109 8834"/>
                              <a:gd name="T25" fmla="*/ T24 w 780"/>
                              <a:gd name="T26" fmla="+- 0 203 -120"/>
                              <a:gd name="T27" fmla="*/ 203 h 560"/>
                              <a:gd name="T28" fmla="+- 0 9089 8834"/>
                              <a:gd name="T29" fmla="*/ T28 w 780"/>
                              <a:gd name="T30" fmla="+- 0 189 -120"/>
                              <a:gd name="T31" fmla="*/ 189 h 560"/>
                              <a:gd name="T32" fmla="+- 0 9113 8834"/>
                              <a:gd name="T33" fmla="*/ T32 w 780"/>
                              <a:gd name="T34" fmla="+- 0 171 -120"/>
                              <a:gd name="T35" fmla="*/ 171 h 560"/>
                              <a:gd name="T36" fmla="+- 0 9099 8834"/>
                              <a:gd name="T37" fmla="*/ T36 w 780"/>
                              <a:gd name="T38" fmla="+- 0 145 -120"/>
                              <a:gd name="T39" fmla="*/ 145 h 560"/>
                              <a:gd name="T40" fmla="+- 0 9067 8834"/>
                              <a:gd name="T41" fmla="*/ T40 w 780"/>
                              <a:gd name="T42" fmla="+- 0 133 -120"/>
                              <a:gd name="T43" fmla="*/ 133 h 560"/>
                              <a:gd name="T44" fmla="+- 0 9030 8834"/>
                              <a:gd name="T45" fmla="*/ T44 w 780"/>
                              <a:gd name="T46" fmla="+- 0 131 -120"/>
                              <a:gd name="T47" fmla="*/ 131 h 560"/>
                              <a:gd name="T48" fmla="+- 0 9019 8834"/>
                              <a:gd name="T49" fmla="*/ T48 w 780"/>
                              <a:gd name="T50" fmla="+- 0 147 -120"/>
                              <a:gd name="T51" fmla="*/ 147 h 560"/>
                              <a:gd name="T52" fmla="+- 0 9033 8834"/>
                              <a:gd name="T53" fmla="*/ T52 w 780"/>
                              <a:gd name="T54" fmla="+- 0 179 -120"/>
                              <a:gd name="T55" fmla="*/ 179 h 560"/>
                              <a:gd name="T56" fmla="+- 0 9008 8834"/>
                              <a:gd name="T57" fmla="*/ T56 w 780"/>
                              <a:gd name="T58" fmla="+- 0 197 -120"/>
                              <a:gd name="T59" fmla="*/ 197 h 560"/>
                              <a:gd name="T60" fmla="+- 0 9013 8834"/>
                              <a:gd name="T61" fmla="*/ T60 w 780"/>
                              <a:gd name="T62" fmla="+- 0 215 -120"/>
                              <a:gd name="T63" fmla="*/ 215 h 560"/>
                              <a:gd name="T64" fmla="+- 0 9023 8834"/>
                              <a:gd name="T65" fmla="*/ T64 w 780"/>
                              <a:gd name="T66" fmla="+- 0 237 -120"/>
                              <a:gd name="T67" fmla="*/ 237 h 560"/>
                              <a:gd name="T68" fmla="+- 0 9020 8834"/>
                              <a:gd name="T69" fmla="*/ T68 w 780"/>
                              <a:gd name="T70" fmla="+- 0 263 -120"/>
                              <a:gd name="T71" fmla="*/ 263 h 560"/>
                              <a:gd name="T72" fmla="+- 0 9008 8834"/>
                              <a:gd name="T73" fmla="*/ T72 w 780"/>
                              <a:gd name="T74" fmla="+- 0 283 -120"/>
                              <a:gd name="T75" fmla="*/ 283 h 560"/>
                              <a:gd name="T76" fmla="+- 0 9005 8834"/>
                              <a:gd name="T77" fmla="*/ T76 w 780"/>
                              <a:gd name="T78" fmla="+- 0 303 -120"/>
                              <a:gd name="T79" fmla="*/ 303 h 560"/>
                              <a:gd name="T80" fmla="+- 0 8944 8834"/>
                              <a:gd name="T81" fmla="*/ T80 w 780"/>
                              <a:gd name="T82" fmla="+- 0 321 -120"/>
                              <a:gd name="T83" fmla="*/ 321 h 560"/>
                              <a:gd name="T84" fmla="+- 0 8928 8834"/>
                              <a:gd name="T85" fmla="*/ T84 w 780"/>
                              <a:gd name="T86" fmla="+- 0 303 -120"/>
                              <a:gd name="T87" fmla="*/ 303 h 560"/>
                              <a:gd name="T88" fmla="+- 0 8892 8834"/>
                              <a:gd name="T89" fmla="*/ T88 w 780"/>
                              <a:gd name="T90" fmla="+- 0 291 -120"/>
                              <a:gd name="T91" fmla="*/ 291 h 560"/>
                              <a:gd name="T92" fmla="+- 0 8856 8834"/>
                              <a:gd name="T93" fmla="*/ T92 w 780"/>
                              <a:gd name="T94" fmla="+- 0 285 -120"/>
                              <a:gd name="T95" fmla="*/ 285 h 560"/>
                              <a:gd name="T96" fmla="+- 0 8841 8834"/>
                              <a:gd name="T97" fmla="*/ T96 w 780"/>
                              <a:gd name="T98" fmla="+- 0 301 -120"/>
                              <a:gd name="T99" fmla="*/ 301 h 560"/>
                              <a:gd name="T100" fmla="+- 0 8835 8834"/>
                              <a:gd name="T101" fmla="*/ T100 w 780"/>
                              <a:gd name="T102" fmla="+- 0 315 -120"/>
                              <a:gd name="T103" fmla="*/ 315 h 560"/>
                              <a:gd name="T104" fmla="+- 0 8837 8834"/>
                              <a:gd name="T105" fmla="*/ T104 w 780"/>
                              <a:gd name="T106" fmla="+- 0 335 -120"/>
                              <a:gd name="T107" fmla="*/ 335 h 560"/>
                              <a:gd name="T108" fmla="+- 0 8852 8834"/>
                              <a:gd name="T109" fmla="*/ T108 w 780"/>
                              <a:gd name="T110" fmla="+- 0 351 -120"/>
                              <a:gd name="T111" fmla="*/ 351 h 560"/>
                              <a:gd name="T112" fmla="+- 0 8888 8834"/>
                              <a:gd name="T113" fmla="*/ T112 w 780"/>
                              <a:gd name="T114" fmla="+- 0 363 -120"/>
                              <a:gd name="T115" fmla="*/ 363 h 560"/>
                              <a:gd name="T116" fmla="+- 0 8906 8834"/>
                              <a:gd name="T117" fmla="*/ T116 w 780"/>
                              <a:gd name="T118" fmla="+- 0 377 -120"/>
                              <a:gd name="T119" fmla="*/ 377 h 560"/>
                              <a:gd name="T120" fmla="+- 0 8957 8834"/>
                              <a:gd name="T121" fmla="*/ T120 w 780"/>
                              <a:gd name="T122" fmla="+- 0 417 -120"/>
                              <a:gd name="T123" fmla="*/ 417 h 560"/>
                              <a:gd name="T124" fmla="+- 0 8964 8834"/>
                              <a:gd name="T125" fmla="*/ T124 w 780"/>
                              <a:gd name="T126" fmla="+- 0 391 -120"/>
                              <a:gd name="T127" fmla="*/ 391 h 560"/>
                              <a:gd name="T128" fmla="+- 0 8948 8834"/>
                              <a:gd name="T129" fmla="*/ T128 w 780"/>
                              <a:gd name="T130" fmla="+- 0 373 -120"/>
                              <a:gd name="T131" fmla="*/ 373 h 560"/>
                              <a:gd name="T132" fmla="+- 0 8959 8834"/>
                              <a:gd name="T133" fmla="*/ T132 w 780"/>
                              <a:gd name="T134" fmla="+- 0 357 -120"/>
                              <a:gd name="T135" fmla="*/ 357 h 560"/>
                              <a:gd name="T136" fmla="+- 0 8980 8834"/>
                              <a:gd name="T137" fmla="*/ T136 w 780"/>
                              <a:gd name="T138" fmla="+- 0 341 -120"/>
                              <a:gd name="T139" fmla="*/ 341 h 560"/>
                              <a:gd name="T140" fmla="+- 0 8997 8834"/>
                              <a:gd name="T141" fmla="*/ T140 w 780"/>
                              <a:gd name="T142" fmla="+- 0 355 -120"/>
                              <a:gd name="T143" fmla="*/ 355 h 560"/>
                              <a:gd name="T144" fmla="+- 0 9008 8834"/>
                              <a:gd name="T145" fmla="*/ T144 w 780"/>
                              <a:gd name="T146" fmla="+- 0 369 -120"/>
                              <a:gd name="T147" fmla="*/ 369 h 560"/>
                              <a:gd name="T148" fmla="+- 0 9021 8834"/>
                              <a:gd name="T149" fmla="*/ T148 w 780"/>
                              <a:gd name="T150" fmla="+- 0 389 -120"/>
                              <a:gd name="T151" fmla="*/ 389 h 560"/>
                              <a:gd name="T152" fmla="+- 0 9010 8834"/>
                              <a:gd name="T153" fmla="*/ T152 w 780"/>
                              <a:gd name="T154" fmla="+- 0 413 -120"/>
                              <a:gd name="T155" fmla="*/ 413 h 560"/>
                              <a:gd name="T156" fmla="+- 0 9038 8834"/>
                              <a:gd name="T157" fmla="*/ T156 w 780"/>
                              <a:gd name="T158" fmla="+- 0 437 -120"/>
                              <a:gd name="T159" fmla="*/ 437 h 560"/>
                              <a:gd name="T160" fmla="+- 0 9033 8834"/>
                              <a:gd name="T161" fmla="*/ T160 w 780"/>
                              <a:gd name="T162" fmla="+- 0 405 -120"/>
                              <a:gd name="T163" fmla="*/ 405 h 560"/>
                              <a:gd name="T164" fmla="+- 0 9052 8834"/>
                              <a:gd name="T165" fmla="*/ T164 w 780"/>
                              <a:gd name="T166" fmla="+- 0 391 -120"/>
                              <a:gd name="T167" fmla="*/ 391 h 560"/>
                              <a:gd name="T168" fmla="+- 0 9048 8834"/>
                              <a:gd name="T169" fmla="*/ T168 w 780"/>
                              <a:gd name="T170" fmla="+- 0 371 -120"/>
                              <a:gd name="T171" fmla="*/ 371 h 560"/>
                              <a:gd name="T172" fmla="+- 0 9054 8834"/>
                              <a:gd name="T173" fmla="*/ T172 w 780"/>
                              <a:gd name="T174" fmla="+- 0 357 -120"/>
                              <a:gd name="T175" fmla="*/ 357 h 560"/>
                              <a:gd name="T176" fmla="+- 0 9051 8834"/>
                              <a:gd name="T177" fmla="*/ T176 w 780"/>
                              <a:gd name="T178" fmla="+- 0 333 -120"/>
                              <a:gd name="T179" fmla="*/ 333 h 560"/>
                              <a:gd name="T180" fmla="+- 0 9063 8834"/>
                              <a:gd name="T181" fmla="*/ T180 w 780"/>
                              <a:gd name="T182" fmla="+- 0 331 -120"/>
                              <a:gd name="T183" fmla="*/ 331 h 560"/>
                              <a:gd name="T184" fmla="+- 0 9083 8834"/>
                              <a:gd name="T185" fmla="*/ T184 w 780"/>
                              <a:gd name="T186" fmla="+- 0 367 -120"/>
                              <a:gd name="T187" fmla="*/ 367 h 560"/>
                              <a:gd name="T188" fmla="+- 0 9112 8834"/>
                              <a:gd name="T189" fmla="*/ T188 w 780"/>
                              <a:gd name="T190" fmla="+- 0 433 -120"/>
                              <a:gd name="T191" fmla="*/ 433 h 560"/>
                              <a:gd name="T192" fmla="+- 0 9135 8834"/>
                              <a:gd name="T193" fmla="*/ T192 w 780"/>
                              <a:gd name="T194" fmla="+- 0 431 -120"/>
                              <a:gd name="T195" fmla="*/ 431 h 560"/>
                              <a:gd name="T196" fmla="+- 0 9139 8834"/>
                              <a:gd name="T197" fmla="*/ T196 w 780"/>
                              <a:gd name="T198" fmla="+- 0 415 -120"/>
                              <a:gd name="T199" fmla="*/ 415 h 560"/>
                              <a:gd name="T200" fmla="+- 0 9131 8834"/>
                              <a:gd name="T201" fmla="*/ T200 w 780"/>
                              <a:gd name="T202" fmla="+- 0 377 -120"/>
                              <a:gd name="T203" fmla="*/ 377 h 560"/>
                              <a:gd name="T204" fmla="+- 0 9151 8834"/>
                              <a:gd name="T205" fmla="*/ T204 w 780"/>
                              <a:gd name="T206" fmla="+- 0 359 -120"/>
                              <a:gd name="T207" fmla="*/ 359 h 560"/>
                              <a:gd name="T208" fmla="+- 0 9159 8834"/>
                              <a:gd name="T209" fmla="*/ T208 w 780"/>
                              <a:gd name="T210" fmla="+- 0 347 -120"/>
                              <a:gd name="T211" fmla="*/ 347 h 560"/>
                              <a:gd name="T212" fmla="+- 0 9599 8834"/>
                              <a:gd name="T213" fmla="*/ T212 w 780"/>
                              <a:gd name="T214" fmla="+- 0 -120 -120"/>
                              <a:gd name="T215" fmla="*/ -120 h 560"/>
                              <a:gd name="T216" fmla="+- 0 9595 8834"/>
                              <a:gd name="T217" fmla="*/ T216 w 780"/>
                              <a:gd name="T218" fmla="+- 0 -118 -120"/>
                              <a:gd name="T219" fmla="*/ -118 h 560"/>
                              <a:gd name="T220" fmla="+- 0 9568 8834"/>
                              <a:gd name="T221" fmla="*/ T220 w 780"/>
                              <a:gd name="T222" fmla="+- 0 -108 -120"/>
                              <a:gd name="T223" fmla="*/ -108 h 560"/>
                              <a:gd name="T224" fmla="+- 0 9577 8834"/>
                              <a:gd name="T225" fmla="*/ T224 w 780"/>
                              <a:gd name="T226" fmla="+- 0 -103 -120"/>
                              <a:gd name="T227" fmla="*/ -103 h 560"/>
                              <a:gd name="T228" fmla="+- 0 9586 8834"/>
                              <a:gd name="T229" fmla="*/ T228 w 780"/>
                              <a:gd name="T230" fmla="+- 0 -99 -120"/>
                              <a:gd name="T231" fmla="*/ -99 h 560"/>
                              <a:gd name="T232" fmla="+- 0 9597 8834"/>
                              <a:gd name="T233" fmla="*/ T232 w 780"/>
                              <a:gd name="T234" fmla="+- 0 -87 -120"/>
                              <a:gd name="T235" fmla="*/ -87 h 5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</a:cxnLst>
                            <a:rect l="0" t="0" r="r" b="b"/>
                            <a:pathLst>
                              <a:path w="780" h="560">
                                <a:moveTo>
                                  <a:pt x="127" y="541"/>
                                </a:moveTo>
                                <a:lnTo>
                                  <a:pt x="125" y="540"/>
                                </a:lnTo>
                                <a:lnTo>
                                  <a:pt x="125" y="541"/>
                                </a:lnTo>
                                <a:lnTo>
                                  <a:pt x="127" y="541"/>
                                </a:lnTo>
                                <a:moveTo>
                                  <a:pt x="337" y="457"/>
                                </a:moveTo>
                                <a:lnTo>
                                  <a:pt x="336" y="457"/>
                                </a:lnTo>
                                <a:lnTo>
                                  <a:pt x="336" y="455"/>
                                </a:lnTo>
                                <a:lnTo>
                                  <a:pt x="336" y="451"/>
                                </a:lnTo>
                                <a:lnTo>
                                  <a:pt x="336" y="447"/>
                                </a:lnTo>
                                <a:lnTo>
                                  <a:pt x="334" y="445"/>
                                </a:lnTo>
                                <a:lnTo>
                                  <a:pt x="333" y="443"/>
                                </a:lnTo>
                                <a:lnTo>
                                  <a:pt x="332" y="441"/>
                                </a:lnTo>
                                <a:lnTo>
                                  <a:pt x="331" y="437"/>
                                </a:lnTo>
                                <a:lnTo>
                                  <a:pt x="333" y="435"/>
                                </a:lnTo>
                                <a:lnTo>
                                  <a:pt x="333" y="433"/>
                                </a:lnTo>
                                <a:lnTo>
                                  <a:pt x="332" y="433"/>
                                </a:lnTo>
                                <a:lnTo>
                                  <a:pt x="331" y="435"/>
                                </a:lnTo>
                                <a:lnTo>
                                  <a:pt x="330" y="435"/>
                                </a:lnTo>
                                <a:lnTo>
                                  <a:pt x="330" y="433"/>
                                </a:lnTo>
                                <a:lnTo>
                                  <a:pt x="327" y="433"/>
                                </a:lnTo>
                                <a:lnTo>
                                  <a:pt x="326" y="431"/>
                                </a:lnTo>
                                <a:lnTo>
                                  <a:pt x="324" y="431"/>
                                </a:lnTo>
                                <a:lnTo>
                                  <a:pt x="323" y="429"/>
                                </a:lnTo>
                                <a:lnTo>
                                  <a:pt x="321" y="429"/>
                                </a:lnTo>
                                <a:lnTo>
                                  <a:pt x="320" y="427"/>
                                </a:lnTo>
                                <a:lnTo>
                                  <a:pt x="318" y="427"/>
                                </a:lnTo>
                                <a:lnTo>
                                  <a:pt x="318" y="425"/>
                                </a:lnTo>
                                <a:lnTo>
                                  <a:pt x="316" y="421"/>
                                </a:lnTo>
                                <a:lnTo>
                                  <a:pt x="316" y="419"/>
                                </a:lnTo>
                                <a:lnTo>
                                  <a:pt x="316" y="417"/>
                                </a:lnTo>
                                <a:lnTo>
                                  <a:pt x="317" y="415"/>
                                </a:lnTo>
                                <a:lnTo>
                                  <a:pt x="317" y="413"/>
                                </a:lnTo>
                                <a:lnTo>
                                  <a:pt x="318" y="411"/>
                                </a:lnTo>
                                <a:lnTo>
                                  <a:pt x="317" y="407"/>
                                </a:lnTo>
                                <a:lnTo>
                                  <a:pt x="315" y="403"/>
                                </a:lnTo>
                                <a:lnTo>
                                  <a:pt x="313" y="399"/>
                                </a:lnTo>
                                <a:lnTo>
                                  <a:pt x="312" y="397"/>
                                </a:lnTo>
                                <a:lnTo>
                                  <a:pt x="310" y="397"/>
                                </a:lnTo>
                                <a:lnTo>
                                  <a:pt x="308" y="393"/>
                                </a:lnTo>
                                <a:lnTo>
                                  <a:pt x="308" y="391"/>
                                </a:lnTo>
                                <a:lnTo>
                                  <a:pt x="306" y="391"/>
                                </a:lnTo>
                                <a:lnTo>
                                  <a:pt x="304" y="387"/>
                                </a:lnTo>
                                <a:lnTo>
                                  <a:pt x="302" y="387"/>
                                </a:lnTo>
                                <a:lnTo>
                                  <a:pt x="300" y="385"/>
                                </a:lnTo>
                                <a:lnTo>
                                  <a:pt x="300" y="383"/>
                                </a:lnTo>
                                <a:lnTo>
                                  <a:pt x="297" y="383"/>
                                </a:lnTo>
                                <a:lnTo>
                                  <a:pt x="296" y="381"/>
                                </a:lnTo>
                                <a:lnTo>
                                  <a:pt x="296" y="379"/>
                                </a:lnTo>
                                <a:lnTo>
                                  <a:pt x="294" y="379"/>
                                </a:lnTo>
                                <a:lnTo>
                                  <a:pt x="292" y="375"/>
                                </a:lnTo>
                                <a:lnTo>
                                  <a:pt x="290" y="375"/>
                                </a:lnTo>
                                <a:lnTo>
                                  <a:pt x="289" y="373"/>
                                </a:lnTo>
                                <a:lnTo>
                                  <a:pt x="287" y="369"/>
                                </a:lnTo>
                                <a:lnTo>
                                  <a:pt x="286" y="367"/>
                                </a:lnTo>
                                <a:lnTo>
                                  <a:pt x="285" y="367"/>
                                </a:lnTo>
                                <a:lnTo>
                                  <a:pt x="285" y="363"/>
                                </a:lnTo>
                                <a:lnTo>
                                  <a:pt x="284" y="361"/>
                                </a:lnTo>
                                <a:lnTo>
                                  <a:pt x="285" y="359"/>
                                </a:lnTo>
                                <a:lnTo>
                                  <a:pt x="285" y="357"/>
                                </a:lnTo>
                                <a:lnTo>
                                  <a:pt x="286" y="355"/>
                                </a:lnTo>
                                <a:lnTo>
                                  <a:pt x="286" y="353"/>
                                </a:lnTo>
                                <a:lnTo>
                                  <a:pt x="287" y="353"/>
                                </a:lnTo>
                                <a:lnTo>
                                  <a:pt x="287" y="351"/>
                                </a:lnTo>
                                <a:lnTo>
                                  <a:pt x="288" y="349"/>
                                </a:lnTo>
                                <a:lnTo>
                                  <a:pt x="288" y="347"/>
                                </a:lnTo>
                                <a:lnTo>
                                  <a:pt x="289" y="347"/>
                                </a:lnTo>
                                <a:lnTo>
                                  <a:pt x="289" y="345"/>
                                </a:lnTo>
                                <a:lnTo>
                                  <a:pt x="289" y="343"/>
                                </a:lnTo>
                                <a:lnTo>
                                  <a:pt x="289" y="341"/>
                                </a:lnTo>
                                <a:lnTo>
                                  <a:pt x="289" y="339"/>
                                </a:lnTo>
                                <a:lnTo>
                                  <a:pt x="287" y="335"/>
                                </a:lnTo>
                                <a:lnTo>
                                  <a:pt x="285" y="333"/>
                                </a:lnTo>
                                <a:lnTo>
                                  <a:pt x="283" y="331"/>
                                </a:lnTo>
                                <a:lnTo>
                                  <a:pt x="281" y="329"/>
                                </a:lnTo>
                                <a:lnTo>
                                  <a:pt x="280" y="327"/>
                                </a:lnTo>
                                <a:lnTo>
                                  <a:pt x="278" y="327"/>
                                </a:lnTo>
                                <a:lnTo>
                                  <a:pt x="278" y="325"/>
                                </a:lnTo>
                                <a:lnTo>
                                  <a:pt x="276" y="325"/>
                                </a:lnTo>
                                <a:lnTo>
                                  <a:pt x="275" y="323"/>
                                </a:lnTo>
                                <a:lnTo>
                                  <a:pt x="274" y="323"/>
                                </a:lnTo>
                                <a:lnTo>
                                  <a:pt x="273" y="321"/>
                                </a:lnTo>
                                <a:lnTo>
                                  <a:pt x="271" y="321"/>
                                </a:lnTo>
                                <a:lnTo>
                                  <a:pt x="269" y="319"/>
                                </a:lnTo>
                                <a:lnTo>
                                  <a:pt x="267" y="319"/>
                                </a:lnTo>
                                <a:lnTo>
                                  <a:pt x="264" y="317"/>
                                </a:lnTo>
                                <a:lnTo>
                                  <a:pt x="259" y="313"/>
                                </a:lnTo>
                                <a:lnTo>
                                  <a:pt x="257" y="311"/>
                                </a:lnTo>
                                <a:lnTo>
                                  <a:pt x="256" y="311"/>
                                </a:lnTo>
                                <a:lnTo>
                                  <a:pt x="256" y="309"/>
                                </a:lnTo>
                                <a:lnTo>
                                  <a:pt x="255" y="309"/>
                                </a:lnTo>
                                <a:lnTo>
                                  <a:pt x="253" y="307"/>
                                </a:lnTo>
                                <a:lnTo>
                                  <a:pt x="251" y="307"/>
                                </a:lnTo>
                                <a:lnTo>
                                  <a:pt x="249" y="303"/>
                                </a:lnTo>
                                <a:lnTo>
                                  <a:pt x="248" y="301"/>
                                </a:lnTo>
                                <a:lnTo>
                                  <a:pt x="248" y="299"/>
                                </a:lnTo>
                                <a:lnTo>
                                  <a:pt x="248" y="297"/>
                                </a:lnTo>
                                <a:lnTo>
                                  <a:pt x="272" y="297"/>
                                </a:lnTo>
                                <a:lnTo>
                                  <a:pt x="273" y="295"/>
                                </a:lnTo>
                                <a:lnTo>
                                  <a:pt x="274" y="295"/>
                                </a:lnTo>
                                <a:lnTo>
                                  <a:pt x="276" y="293"/>
                                </a:lnTo>
                                <a:lnTo>
                                  <a:pt x="277" y="293"/>
                                </a:lnTo>
                                <a:lnTo>
                                  <a:pt x="278" y="291"/>
                                </a:lnTo>
                                <a:lnTo>
                                  <a:pt x="279" y="291"/>
                                </a:lnTo>
                                <a:lnTo>
                                  <a:pt x="279" y="289"/>
                                </a:lnTo>
                                <a:lnTo>
                                  <a:pt x="280" y="287"/>
                                </a:lnTo>
                                <a:lnTo>
                                  <a:pt x="279" y="283"/>
                                </a:lnTo>
                                <a:lnTo>
                                  <a:pt x="278" y="279"/>
                                </a:lnTo>
                                <a:lnTo>
                                  <a:pt x="276" y="275"/>
                                </a:lnTo>
                                <a:lnTo>
                                  <a:pt x="274" y="273"/>
                                </a:lnTo>
                                <a:lnTo>
                                  <a:pt x="273" y="273"/>
                                </a:lnTo>
                                <a:lnTo>
                                  <a:pt x="271" y="269"/>
                                </a:lnTo>
                                <a:lnTo>
                                  <a:pt x="269" y="269"/>
                                </a:lnTo>
                                <a:lnTo>
                                  <a:pt x="267" y="267"/>
                                </a:lnTo>
                                <a:lnTo>
                                  <a:pt x="266" y="267"/>
                                </a:lnTo>
                                <a:lnTo>
                                  <a:pt x="265" y="265"/>
                                </a:lnTo>
                                <a:lnTo>
                                  <a:pt x="263" y="265"/>
                                </a:lnTo>
                                <a:lnTo>
                                  <a:pt x="262" y="263"/>
                                </a:lnTo>
                                <a:lnTo>
                                  <a:pt x="257" y="263"/>
                                </a:lnTo>
                                <a:lnTo>
                                  <a:pt x="257" y="261"/>
                                </a:lnTo>
                                <a:lnTo>
                                  <a:pt x="251" y="261"/>
                                </a:lnTo>
                                <a:lnTo>
                                  <a:pt x="251" y="259"/>
                                </a:lnTo>
                                <a:lnTo>
                                  <a:pt x="244" y="259"/>
                                </a:lnTo>
                                <a:lnTo>
                                  <a:pt x="244" y="257"/>
                                </a:lnTo>
                                <a:lnTo>
                                  <a:pt x="239" y="257"/>
                                </a:lnTo>
                                <a:lnTo>
                                  <a:pt x="238" y="255"/>
                                </a:lnTo>
                                <a:lnTo>
                                  <a:pt x="236" y="255"/>
                                </a:lnTo>
                                <a:lnTo>
                                  <a:pt x="235" y="253"/>
                                </a:lnTo>
                                <a:lnTo>
                                  <a:pt x="233" y="253"/>
                                </a:lnTo>
                                <a:lnTo>
                                  <a:pt x="232" y="251"/>
                                </a:lnTo>
                                <a:lnTo>
                                  <a:pt x="230" y="251"/>
                                </a:lnTo>
                                <a:lnTo>
                                  <a:pt x="230" y="249"/>
                                </a:lnTo>
                                <a:lnTo>
                                  <a:pt x="228" y="249"/>
                                </a:lnTo>
                                <a:lnTo>
                                  <a:pt x="227" y="247"/>
                                </a:lnTo>
                                <a:lnTo>
                                  <a:pt x="224" y="247"/>
                                </a:lnTo>
                                <a:lnTo>
                                  <a:pt x="223" y="245"/>
                                </a:lnTo>
                                <a:lnTo>
                                  <a:pt x="208" y="245"/>
                                </a:lnTo>
                                <a:lnTo>
                                  <a:pt x="205" y="247"/>
                                </a:lnTo>
                                <a:lnTo>
                                  <a:pt x="203" y="247"/>
                                </a:lnTo>
                                <a:lnTo>
                                  <a:pt x="200" y="249"/>
                                </a:lnTo>
                                <a:lnTo>
                                  <a:pt x="197" y="249"/>
                                </a:lnTo>
                                <a:lnTo>
                                  <a:pt x="196" y="251"/>
                                </a:lnTo>
                                <a:lnTo>
                                  <a:pt x="193" y="253"/>
                                </a:lnTo>
                                <a:lnTo>
                                  <a:pt x="191" y="255"/>
                                </a:lnTo>
                                <a:lnTo>
                                  <a:pt x="190" y="257"/>
                                </a:lnTo>
                                <a:lnTo>
                                  <a:pt x="189" y="257"/>
                                </a:lnTo>
                                <a:lnTo>
                                  <a:pt x="188" y="259"/>
                                </a:lnTo>
                                <a:lnTo>
                                  <a:pt x="187" y="261"/>
                                </a:lnTo>
                                <a:lnTo>
                                  <a:pt x="186" y="263"/>
                                </a:lnTo>
                                <a:lnTo>
                                  <a:pt x="186" y="265"/>
                                </a:lnTo>
                                <a:lnTo>
                                  <a:pt x="185" y="265"/>
                                </a:lnTo>
                                <a:lnTo>
                                  <a:pt x="185" y="267"/>
                                </a:lnTo>
                                <a:lnTo>
                                  <a:pt x="186" y="269"/>
                                </a:lnTo>
                                <a:lnTo>
                                  <a:pt x="186" y="271"/>
                                </a:lnTo>
                                <a:lnTo>
                                  <a:pt x="189" y="277"/>
                                </a:lnTo>
                                <a:lnTo>
                                  <a:pt x="191" y="281"/>
                                </a:lnTo>
                                <a:lnTo>
                                  <a:pt x="194" y="287"/>
                                </a:lnTo>
                                <a:lnTo>
                                  <a:pt x="194" y="289"/>
                                </a:lnTo>
                                <a:lnTo>
                                  <a:pt x="196" y="289"/>
                                </a:lnTo>
                                <a:lnTo>
                                  <a:pt x="198" y="293"/>
                                </a:lnTo>
                                <a:lnTo>
                                  <a:pt x="198" y="295"/>
                                </a:lnTo>
                                <a:lnTo>
                                  <a:pt x="198" y="297"/>
                                </a:lnTo>
                                <a:lnTo>
                                  <a:pt x="199" y="299"/>
                                </a:lnTo>
                                <a:lnTo>
                                  <a:pt x="199" y="303"/>
                                </a:lnTo>
                                <a:lnTo>
                                  <a:pt x="199" y="305"/>
                                </a:lnTo>
                                <a:lnTo>
                                  <a:pt x="198" y="307"/>
                                </a:lnTo>
                                <a:lnTo>
                                  <a:pt x="197" y="309"/>
                                </a:lnTo>
                                <a:lnTo>
                                  <a:pt x="196" y="309"/>
                                </a:lnTo>
                                <a:lnTo>
                                  <a:pt x="195" y="311"/>
                                </a:lnTo>
                                <a:lnTo>
                                  <a:pt x="191" y="311"/>
                                </a:lnTo>
                                <a:lnTo>
                                  <a:pt x="189" y="313"/>
                                </a:lnTo>
                                <a:lnTo>
                                  <a:pt x="173" y="313"/>
                                </a:lnTo>
                                <a:lnTo>
                                  <a:pt x="173" y="315"/>
                                </a:lnTo>
                                <a:lnTo>
                                  <a:pt x="174" y="317"/>
                                </a:lnTo>
                                <a:lnTo>
                                  <a:pt x="173" y="319"/>
                                </a:lnTo>
                                <a:lnTo>
                                  <a:pt x="173" y="323"/>
                                </a:lnTo>
                                <a:lnTo>
                                  <a:pt x="173" y="325"/>
                                </a:lnTo>
                                <a:lnTo>
                                  <a:pt x="173" y="327"/>
                                </a:lnTo>
                                <a:lnTo>
                                  <a:pt x="172" y="329"/>
                                </a:lnTo>
                                <a:lnTo>
                                  <a:pt x="172" y="331"/>
                                </a:lnTo>
                                <a:lnTo>
                                  <a:pt x="174" y="331"/>
                                </a:lnTo>
                                <a:lnTo>
                                  <a:pt x="175" y="333"/>
                                </a:lnTo>
                                <a:lnTo>
                                  <a:pt x="177" y="335"/>
                                </a:lnTo>
                                <a:lnTo>
                                  <a:pt x="179" y="335"/>
                                </a:lnTo>
                                <a:lnTo>
                                  <a:pt x="179" y="337"/>
                                </a:lnTo>
                                <a:lnTo>
                                  <a:pt x="181" y="339"/>
                                </a:lnTo>
                                <a:lnTo>
                                  <a:pt x="182" y="341"/>
                                </a:lnTo>
                                <a:lnTo>
                                  <a:pt x="183" y="343"/>
                                </a:lnTo>
                                <a:lnTo>
                                  <a:pt x="183" y="345"/>
                                </a:lnTo>
                                <a:lnTo>
                                  <a:pt x="182" y="347"/>
                                </a:lnTo>
                                <a:lnTo>
                                  <a:pt x="181" y="349"/>
                                </a:lnTo>
                                <a:lnTo>
                                  <a:pt x="180" y="349"/>
                                </a:lnTo>
                                <a:lnTo>
                                  <a:pt x="181" y="351"/>
                                </a:lnTo>
                                <a:lnTo>
                                  <a:pt x="183" y="351"/>
                                </a:lnTo>
                                <a:lnTo>
                                  <a:pt x="184" y="353"/>
                                </a:lnTo>
                                <a:lnTo>
                                  <a:pt x="187" y="353"/>
                                </a:lnTo>
                                <a:lnTo>
                                  <a:pt x="189" y="357"/>
                                </a:lnTo>
                                <a:lnTo>
                                  <a:pt x="190" y="361"/>
                                </a:lnTo>
                                <a:lnTo>
                                  <a:pt x="191" y="363"/>
                                </a:lnTo>
                                <a:lnTo>
                                  <a:pt x="190" y="365"/>
                                </a:lnTo>
                                <a:lnTo>
                                  <a:pt x="190" y="369"/>
                                </a:lnTo>
                                <a:lnTo>
                                  <a:pt x="190" y="371"/>
                                </a:lnTo>
                                <a:lnTo>
                                  <a:pt x="189" y="373"/>
                                </a:lnTo>
                                <a:lnTo>
                                  <a:pt x="188" y="377"/>
                                </a:lnTo>
                                <a:lnTo>
                                  <a:pt x="187" y="379"/>
                                </a:lnTo>
                                <a:lnTo>
                                  <a:pt x="187" y="381"/>
                                </a:lnTo>
                                <a:lnTo>
                                  <a:pt x="186" y="383"/>
                                </a:lnTo>
                                <a:lnTo>
                                  <a:pt x="185" y="385"/>
                                </a:lnTo>
                                <a:lnTo>
                                  <a:pt x="185" y="387"/>
                                </a:lnTo>
                                <a:lnTo>
                                  <a:pt x="184" y="387"/>
                                </a:lnTo>
                                <a:lnTo>
                                  <a:pt x="183" y="389"/>
                                </a:lnTo>
                                <a:lnTo>
                                  <a:pt x="182" y="391"/>
                                </a:lnTo>
                                <a:lnTo>
                                  <a:pt x="181" y="393"/>
                                </a:lnTo>
                                <a:lnTo>
                                  <a:pt x="179" y="397"/>
                                </a:lnTo>
                                <a:lnTo>
                                  <a:pt x="177" y="399"/>
                                </a:lnTo>
                                <a:lnTo>
                                  <a:pt x="176" y="401"/>
                                </a:lnTo>
                                <a:lnTo>
                                  <a:pt x="175" y="401"/>
                                </a:lnTo>
                                <a:lnTo>
                                  <a:pt x="174" y="403"/>
                                </a:lnTo>
                                <a:lnTo>
                                  <a:pt x="173" y="405"/>
                                </a:lnTo>
                                <a:lnTo>
                                  <a:pt x="173" y="407"/>
                                </a:lnTo>
                                <a:lnTo>
                                  <a:pt x="171" y="407"/>
                                </a:lnTo>
                                <a:lnTo>
                                  <a:pt x="172" y="409"/>
                                </a:lnTo>
                                <a:lnTo>
                                  <a:pt x="171" y="411"/>
                                </a:lnTo>
                                <a:lnTo>
                                  <a:pt x="171" y="415"/>
                                </a:lnTo>
                                <a:lnTo>
                                  <a:pt x="171" y="417"/>
                                </a:lnTo>
                                <a:lnTo>
                                  <a:pt x="171" y="419"/>
                                </a:lnTo>
                                <a:lnTo>
                                  <a:pt x="171" y="421"/>
                                </a:lnTo>
                                <a:lnTo>
                                  <a:pt x="172" y="421"/>
                                </a:lnTo>
                                <a:lnTo>
                                  <a:pt x="171" y="423"/>
                                </a:lnTo>
                                <a:lnTo>
                                  <a:pt x="169" y="427"/>
                                </a:lnTo>
                                <a:lnTo>
                                  <a:pt x="168" y="427"/>
                                </a:lnTo>
                                <a:lnTo>
                                  <a:pt x="166" y="429"/>
                                </a:lnTo>
                                <a:lnTo>
                                  <a:pt x="164" y="431"/>
                                </a:lnTo>
                                <a:lnTo>
                                  <a:pt x="148" y="431"/>
                                </a:lnTo>
                                <a:lnTo>
                                  <a:pt x="146" y="433"/>
                                </a:lnTo>
                                <a:lnTo>
                                  <a:pt x="144" y="435"/>
                                </a:lnTo>
                                <a:lnTo>
                                  <a:pt x="139" y="437"/>
                                </a:lnTo>
                                <a:lnTo>
                                  <a:pt x="131" y="441"/>
                                </a:lnTo>
                                <a:lnTo>
                                  <a:pt x="126" y="441"/>
                                </a:lnTo>
                                <a:lnTo>
                                  <a:pt x="122" y="443"/>
                                </a:lnTo>
                                <a:lnTo>
                                  <a:pt x="113" y="443"/>
                                </a:lnTo>
                                <a:lnTo>
                                  <a:pt x="110" y="441"/>
                                </a:lnTo>
                                <a:lnTo>
                                  <a:pt x="104" y="441"/>
                                </a:lnTo>
                                <a:lnTo>
                                  <a:pt x="103" y="439"/>
                                </a:lnTo>
                                <a:lnTo>
                                  <a:pt x="101" y="439"/>
                                </a:lnTo>
                                <a:lnTo>
                                  <a:pt x="100" y="437"/>
                                </a:lnTo>
                                <a:lnTo>
                                  <a:pt x="98" y="437"/>
                                </a:lnTo>
                                <a:lnTo>
                                  <a:pt x="98" y="435"/>
                                </a:lnTo>
                                <a:lnTo>
                                  <a:pt x="97" y="435"/>
                                </a:lnTo>
                                <a:lnTo>
                                  <a:pt x="97" y="433"/>
                                </a:lnTo>
                                <a:lnTo>
                                  <a:pt x="96" y="431"/>
                                </a:lnTo>
                                <a:lnTo>
                                  <a:pt x="96" y="429"/>
                                </a:lnTo>
                                <a:lnTo>
                                  <a:pt x="95" y="425"/>
                                </a:lnTo>
                                <a:lnTo>
                                  <a:pt x="94" y="423"/>
                                </a:lnTo>
                                <a:lnTo>
                                  <a:pt x="93" y="423"/>
                                </a:lnTo>
                                <a:lnTo>
                                  <a:pt x="92" y="421"/>
                                </a:lnTo>
                                <a:lnTo>
                                  <a:pt x="91" y="421"/>
                                </a:lnTo>
                                <a:lnTo>
                                  <a:pt x="89" y="419"/>
                                </a:lnTo>
                                <a:lnTo>
                                  <a:pt x="86" y="419"/>
                                </a:lnTo>
                                <a:lnTo>
                                  <a:pt x="83" y="417"/>
                                </a:lnTo>
                                <a:lnTo>
                                  <a:pt x="67" y="417"/>
                                </a:lnTo>
                                <a:lnTo>
                                  <a:pt x="67" y="415"/>
                                </a:lnTo>
                                <a:lnTo>
                                  <a:pt x="64" y="415"/>
                                </a:lnTo>
                                <a:lnTo>
                                  <a:pt x="64" y="413"/>
                                </a:lnTo>
                                <a:lnTo>
                                  <a:pt x="61" y="413"/>
                                </a:lnTo>
                                <a:lnTo>
                                  <a:pt x="60" y="411"/>
                                </a:lnTo>
                                <a:lnTo>
                                  <a:pt x="58" y="411"/>
                                </a:lnTo>
                                <a:lnTo>
                                  <a:pt x="57" y="409"/>
                                </a:lnTo>
                                <a:lnTo>
                                  <a:pt x="55" y="409"/>
                                </a:lnTo>
                                <a:lnTo>
                                  <a:pt x="55" y="407"/>
                                </a:lnTo>
                                <a:lnTo>
                                  <a:pt x="54" y="407"/>
                                </a:lnTo>
                                <a:lnTo>
                                  <a:pt x="54" y="405"/>
                                </a:lnTo>
                                <a:lnTo>
                                  <a:pt x="50" y="405"/>
                                </a:lnTo>
                                <a:lnTo>
                                  <a:pt x="49" y="403"/>
                                </a:lnTo>
                                <a:lnTo>
                                  <a:pt x="46" y="403"/>
                                </a:lnTo>
                                <a:lnTo>
                                  <a:pt x="46" y="401"/>
                                </a:lnTo>
                                <a:lnTo>
                                  <a:pt x="31" y="401"/>
                                </a:lnTo>
                                <a:lnTo>
                                  <a:pt x="28" y="403"/>
                                </a:lnTo>
                                <a:lnTo>
                                  <a:pt x="25" y="403"/>
                                </a:lnTo>
                                <a:lnTo>
                                  <a:pt x="22" y="405"/>
                                </a:lnTo>
                                <a:lnTo>
                                  <a:pt x="18" y="407"/>
                                </a:lnTo>
                                <a:lnTo>
                                  <a:pt x="17" y="409"/>
                                </a:lnTo>
                                <a:lnTo>
                                  <a:pt x="15" y="411"/>
                                </a:lnTo>
                                <a:lnTo>
                                  <a:pt x="14" y="411"/>
                                </a:lnTo>
                                <a:lnTo>
                                  <a:pt x="13" y="413"/>
                                </a:lnTo>
                                <a:lnTo>
                                  <a:pt x="11" y="415"/>
                                </a:lnTo>
                                <a:lnTo>
                                  <a:pt x="10" y="417"/>
                                </a:lnTo>
                                <a:lnTo>
                                  <a:pt x="8" y="419"/>
                                </a:lnTo>
                                <a:lnTo>
                                  <a:pt x="8" y="421"/>
                                </a:lnTo>
                                <a:lnTo>
                                  <a:pt x="7" y="421"/>
                                </a:lnTo>
                                <a:lnTo>
                                  <a:pt x="6" y="423"/>
                                </a:lnTo>
                                <a:lnTo>
                                  <a:pt x="5" y="423"/>
                                </a:lnTo>
                                <a:lnTo>
                                  <a:pt x="5" y="425"/>
                                </a:lnTo>
                                <a:lnTo>
                                  <a:pt x="4" y="425"/>
                                </a:lnTo>
                                <a:lnTo>
                                  <a:pt x="4" y="427"/>
                                </a:lnTo>
                                <a:lnTo>
                                  <a:pt x="3" y="429"/>
                                </a:lnTo>
                                <a:lnTo>
                                  <a:pt x="3" y="431"/>
                                </a:lnTo>
                                <a:lnTo>
                                  <a:pt x="2" y="431"/>
                                </a:lnTo>
                                <a:lnTo>
                                  <a:pt x="2" y="433"/>
                                </a:lnTo>
                                <a:lnTo>
                                  <a:pt x="1" y="435"/>
                                </a:lnTo>
                                <a:lnTo>
                                  <a:pt x="1" y="437"/>
                                </a:lnTo>
                                <a:lnTo>
                                  <a:pt x="0" y="437"/>
                                </a:lnTo>
                                <a:lnTo>
                                  <a:pt x="0" y="439"/>
                                </a:lnTo>
                                <a:lnTo>
                                  <a:pt x="1" y="441"/>
                                </a:lnTo>
                                <a:lnTo>
                                  <a:pt x="0" y="443"/>
                                </a:lnTo>
                                <a:lnTo>
                                  <a:pt x="0" y="445"/>
                                </a:lnTo>
                                <a:lnTo>
                                  <a:pt x="1" y="447"/>
                                </a:lnTo>
                                <a:lnTo>
                                  <a:pt x="0" y="449"/>
                                </a:lnTo>
                                <a:lnTo>
                                  <a:pt x="1" y="451"/>
                                </a:lnTo>
                                <a:lnTo>
                                  <a:pt x="3" y="455"/>
                                </a:lnTo>
                                <a:lnTo>
                                  <a:pt x="4" y="459"/>
                                </a:lnTo>
                                <a:lnTo>
                                  <a:pt x="6" y="459"/>
                                </a:lnTo>
                                <a:lnTo>
                                  <a:pt x="7" y="461"/>
                                </a:lnTo>
                                <a:lnTo>
                                  <a:pt x="8" y="461"/>
                                </a:lnTo>
                                <a:lnTo>
                                  <a:pt x="9" y="463"/>
                                </a:lnTo>
                                <a:lnTo>
                                  <a:pt x="10" y="463"/>
                                </a:lnTo>
                                <a:lnTo>
                                  <a:pt x="11" y="465"/>
                                </a:lnTo>
                                <a:lnTo>
                                  <a:pt x="12" y="467"/>
                                </a:lnTo>
                                <a:lnTo>
                                  <a:pt x="14" y="467"/>
                                </a:lnTo>
                                <a:lnTo>
                                  <a:pt x="15" y="469"/>
                                </a:lnTo>
                                <a:lnTo>
                                  <a:pt x="18" y="469"/>
                                </a:lnTo>
                                <a:lnTo>
                                  <a:pt x="18" y="471"/>
                                </a:lnTo>
                                <a:lnTo>
                                  <a:pt x="21" y="471"/>
                                </a:lnTo>
                                <a:lnTo>
                                  <a:pt x="21" y="473"/>
                                </a:lnTo>
                                <a:lnTo>
                                  <a:pt x="26" y="473"/>
                                </a:lnTo>
                                <a:lnTo>
                                  <a:pt x="26" y="475"/>
                                </a:lnTo>
                                <a:lnTo>
                                  <a:pt x="31" y="475"/>
                                </a:lnTo>
                                <a:lnTo>
                                  <a:pt x="31" y="477"/>
                                </a:lnTo>
                                <a:lnTo>
                                  <a:pt x="36" y="477"/>
                                </a:lnTo>
                                <a:lnTo>
                                  <a:pt x="37" y="479"/>
                                </a:lnTo>
                                <a:lnTo>
                                  <a:pt x="42" y="479"/>
                                </a:lnTo>
                                <a:lnTo>
                                  <a:pt x="42" y="481"/>
                                </a:lnTo>
                                <a:lnTo>
                                  <a:pt x="49" y="481"/>
                                </a:lnTo>
                                <a:lnTo>
                                  <a:pt x="49" y="483"/>
                                </a:lnTo>
                                <a:lnTo>
                                  <a:pt x="54" y="483"/>
                                </a:lnTo>
                                <a:lnTo>
                                  <a:pt x="55" y="485"/>
                                </a:lnTo>
                                <a:lnTo>
                                  <a:pt x="58" y="485"/>
                                </a:lnTo>
                                <a:lnTo>
                                  <a:pt x="58" y="487"/>
                                </a:lnTo>
                                <a:lnTo>
                                  <a:pt x="61" y="487"/>
                                </a:lnTo>
                                <a:lnTo>
                                  <a:pt x="61" y="489"/>
                                </a:lnTo>
                                <a:lnTo>
                                  <a:pt x="63" y="489"/>
                                </a:lnTo>
                                <a:lnTo>
                                  <a:pt x="65" y="491"/>
                                </a:lnTo>
                                <a:lnTo>
                                  <a:pt x="66" y="491"/>
                                </a:lnTo>
                                <a:lnTo>
                                  <a:pt x="67" y="493"/>
                                </a:lnTo>
                                <a:lnTo>
                                  <a:pt x="68" y="493"/>
                                </a:lnTo>
                                <a:lnTo>
                                  <a:pt x="68" y="495"/>
                                </a:lnTo>
                                <a:lnTo>
                                  <a:pt x="70" y="495"/>
                                </a:lnTo>
                                <a:lnTo>
                                  <a:pt x="72" y="497"/>
                                </a:lnTo>
                                <a:lnTo>
                                  <a:pt x="72" y="499"/>
                                </a:lnTo>
                                <a:lnTo>
                                  <a:pt x="75" y="499"/>
                                </a:lnTo>
                                <a:lnTo>
                                  <a:pt x="76" y="503"/>
                                </a:lnTo>
                                <a:lnTo>
                                  <a:pt x="78" y="503"/>
                                </a:lnTo>
                                <a:lnTo>
                                  <a:pt x="79" y="505"/>
                                </a:lnTo>
                                <a:lnTo>
                                  <a:pt x="82" y="511"/>
                                </a:lnTo>
                                <a:lnTo>
                                  <a:pt x="83" y="511"/>
                                </a:lnTo>
                                <a:lnTo>
                                  <a:pt x="89" y="523"/>
                                </a:lnTo>
                                <a:lnTo>
                                  <a:pt x="89" y="525"/>
                                </a:lnTo>
                                <a:lnTo>
                                  <a:pt x="88" y="525"/>
                                </a:lnTo>
                                <a:lnTo>
                                  <a:pt x="125" y="540"/>
                                </a:lnTo>
                                <a:lnTo>
                                  <a:pt x="124" y="539"/>
                                </a:lnTo>
                                <a:lnTo>
                                  <a:pt x="123" y="537"/>
                                </a:lnTo>
                                <a:lnTo>
                                  <a:pt x="120" y="533"/>
                                </a:lnTo>
                                <a:lnTo>
                                  <a:pt x="119" y="531"/>
                                </a:lnTo>
                                <a:lnTo>
                                  <a:pt x="118" y="529"/>
                                </a:lnTo>
                                <a:lnTo>
                                  <a:pt x="118" y="527"/>
                                </a:lnTo>
                                <a:lnTo>
                                  <a:pt x="119" y="525"/>
                                </a:lnTo>
                                <a:lnTo>
                                  <a:pt x="119" y="523"/>
                                </a:lnTo>
                                <a:lnTo>
                                  <a:pt x="122" y="521"/>
                                </a:lnTo>
                                <a:lnTo>
                                  <a:pt x="123" y="519"/>
                                </a:lnTo>
                                <a:lnTo>
                                  <a:pt x="126" y="515"/>
                                </a:lnTo>
                                <a:lnTo>
                                  <a:pt x="128" y="513"/>
                                </a:lnTo>
                                <a:lnTo>
                                  <a:pt x="129" y="511"/>
                                </a:lnTo>
                                <a:lnTo>
                                  <a:pt x="130" y="511"/>
                                </a:lnTo>
                                <a:lnTo>
                                  <a:pt x="130" y="509"/>
                                </a:lnTo>
                                <a:lnTo>
                                  <a:pt x="130" y="507"/>
                                </a:lnTo>
                                <a:lnTo>
                                  <a:pt x="129" y="505"/>
                                </a:lnTo>
                                <a:lnTo>
                                  <a:pt x="128" y="503"/>
                                </a:lnTo>
                                <a:lnTo>
                                  <a:pt x="126" y="501"/>
                                </a:lnTo>
                                <a:lnTo>
                                  <a:pt x="126" y="499"/>
                                </a:lnTo>
                                <a:lnTo>
                                  <a:pt x="124" y="499"/>
                                </a:lnTo>
                                <a:lnTo>
                                  <a:pt x="123" y="497"/>
                                </a:lnTo>
                                <a:lnTo>
                                  <a:pt x="121" y="497"/>
                                </a:lnTo>
                                <a:lnTo>
                                  <a:pt x="120" y="495"/>
                                </a:lnTo>
                                <a:lnTo>
                                  <a:pt x="117" y="495"/>
                                </a:lnTo>
                                <a:lnTo>
                                  <a:pt x="116" y="493"/>
                                </a:lnTo>
                                <a:lnTo>
                                  <a:pt x="114" y="493"/>
                                </a:lnTo>
                                <a:lnTo>
                                  <a:pt x="114" y="491"/>
                                </a:lnTo>
                                <a:lnTo>
                                  <a:pt x="112" y="489"/>
                                </a:lnTo>
                                <a:lnTo>
                                  <a:pt x="111" y="485"/>
                                </a:lnTo>
                                <a:lnTo>
                                  <a:pt x="111" y="483"/>
                                </a:lnTo>
                                <a:lnTo>
                                  <a:pt x="110" y="481"/>
                                </a:lnTo>
                                <a:lnTo>
                                  <a:pt x="111" y="481"/>
                                </a:lnTo>
                                <a:lnTo>
                                  <a:pt x="111" y="479"/>
                                </a:lnTo>
                                <a:lnTo>
                                  <a:pt x="112" y="479"/>
                                </a:lnTo>
                                <a:lnTo>
                                  <a:pt x="113" y="477"/>
                                </a:lnTo>
                                <a:lnTo>
                                  <a:pt x="116" y="477"/>
                                </a:lnTo>
                                <a:lnTo>
                                  <a:pt x="117" y="475"/>
                                </a:lnTo>
                                <a:lnTo>
                                  <a:pt x="124" y="475"/>
                                </a:lnTo>
                                <a:lnTo>
                                  <a:pt x="125" y="477"/>
                                </a:lnTo>
                                <a:lnTo>
                                  <a:pt x="133" y="477"/>
                                </a:lnTo>
                                <a:lnTo>
                                  <a:pt x="132" y="479"/>
                                </a:lnTo>
                                <a:lnTo>
                                  <a:pt x="144" y="479"/>
                                </a:lnTo>
                                <a:lnTo>
                                  <a:pt x="144" y="477"/>
                                </a:lnTo>
                                <a:lnTo>
                                  <a:pt x="145" y="477"/>
                                </a:lnTo>
                                <a:lnTo>
                                  <a:pt x="146" y="475"/>
                                </a:lnTo>
                                <a:lnTo>
                                  <a:pt x="146" y="473"/>
                                </a:lnTo>
                                <a:lnTo>
                                  <a:pt x="147" y="471"/>
                                </a:lnTo>
                                <a:lnTo>
                                  <a:pt x="147" y="469"/>
                                </a:lnTo>
                                <a:lnTo>
                                  <a:pt x="146" y="465"/>
                                </a:lnTo>
                                <a:lnTo>
                                  <a:pt x="146" y="463"/>
                                </a:lnTo>
                                <a:lnTo>
                                  <a:pt x="146" y="461"/>
                                </a:lnTo>
                                <a:lnTo>
                                  <a:pt x="147" y="459"/>
                                </a:lnTo>
                                <a:lnTo>
                                  <a:pt x="148" y="459"/>
                                </a:lnTo>
                                <a:lnTo>
                                  <a:pt x="150" y="457"/>
                                </a:lnTo>
                                <a:lnTo>
                                  <a:pt x="162" y="457"/>
                                </a:lnTo>
                                <a:lnTo>
                                  <a:pt x="163" y="459"/>
                                </a:lnTo>
                                <a:lnTo>
                                  <a:pt x="166" y="463"/>
                                </a:lnTo>
                                <a:lnTo>
                                  <a:pt x="165" y="467"/>
                                </a:lnTo>
                                <a:lnTo>
                                  <a:pt x="165" y="469"/>
                                </a:lnTo>
                                <a:lnTo>
                                  <a:pt x="164" y="471"/>
                                </a:lnTo>
                                <a:lnTo>
                                  <a:pt x="164" y="473"/>
                                </a:lnTo>
                                <a:lnTo>
                                  <a:pt x="163" y="475"/>
                                </a:lnTo>
                                <a:lnTo>
                                  <a:pt x="163" y="477"/>
                                </a:lnTo>
                                <a:lnTo>
                                  <a:pt x="163" y="479"/>
                                </a:lnTo>
                                <a:lnTo>
                                  <a:pt x="163" y="481"/>
                                </a:lnTo>
                                <a:lnTo>
                                  <a:pt x="164" y="483"/>
                                </a:lnTo>
                                <a:lnTo>
                                  <a:pt x="165" y="485"/>
                                </a:lnTo>
                                <a:lnTo>
                                  <a:pt x="167" y="485"/>
                                </a:lnTo>
                                <a:lnTo>
                                  <a:pt x="168" y="487"/>
                                </a:lnTo>
                                <a:lnTo>
                                  <a:pt x="170" y="487"/>
                                </a:lnTo>
                                <a:lnTo>
                                  <a:pt x="172" y="489"/>
                                </a:lnTo>
                                <a:lnTo>
                                  <a:pt x="174" y="489"/>
                                </a:lnTo>
                                <a:lnTo>
                                  <a:pt x="174" y="491"/>
                                </a:lnTo>
                                <a:lnTo>
                                  <a:pt x="176" y="491"/>
                                </a:lnTo>
                                <a:lnTo>
                                  <a:pt x="177" y="493"/>
                                </a:lnTo>
                                <a:lnTo>
                                  <a:pt x="179" y="493"/>
                                </a:lnTo>
                                <a:lnTo>
                                  <a:pt x="181" y="495"/>
                                </a:lnTo>
                                <a:lnTo>
                                  <a:pt x="183" y="501"/>
                                </a:lnTo>
                                <a:lnTo>
                                  <a:pt x="183" y="503"/>
                                </a:lnTo>
                                <a:lnTo>
                                  <a:pt x="182" y="503"/>
                                </a:lnTo>
                                <a:lnTo>
                                  <a:pt x="182" y="505"/>
                                </a:lnTo>
                                <a:lnTo>
                                  <a:pt x="181" y="507"/>
                                </a:lnTo>
                                <a:lnTo>
                                  <a:pt x="181" y="509"/>
                                </a:lnTo>
                                <a:lnTo>
                                  <a:pt x="187" y="509"/>
                                </a:lnTo>
                                <a:lnTo>
                                  <a:pt x="192" y="511"/>
                                </a:lnTo>
                                <a:lnTo>
                                  <a:pt x="194" y="511"/>
                                </a:lnTo>
                                <a:lnTo>
                                  <a:pt x="196" y="515"/>
                                </a:lnTo>
                                <a:lnTo>
                                  <a:pt x="196" y="517"/>
                                </a:lnTo>
                                <a:lnTo>
                                  <a:pt x="196" y="519"/>
                                </a:lnTo>
                                <a:lnTo>
                                  <a:pt x="194" y="523"/>
                                </a:lnTo>
                                <a:lnTo>
                                  <a:pt x="192" y="525"/>
                                </a:lnTo>
                                <a:lnTo>
                                  <a:pt x="191" y="525"/>
                                </a:lnTo>
                                <a:lnTo>
                                  <a:pt x="186" y="529"/>
                                </a:lnTo>
                                <a:lnTo>
                                  <a:pt x="181" y="531"/>
                                </a:lnTo>
                                <a:lnTo>
                                  <a:pt x="177" y="533"/>
                                </a:lnTo>
                                <a:lnTo>
                                  <a:pt x="176" y="533"/>
                                </a:lnTo>
                                <a:lnTo>
                                  <a:pt x="176" y="535"/>
                                </a:lnTo>
                                <a:lnTo>
                                  <a:pt x="179" y="541"/>
                                </a:lnTo>
                                <a:lnTo>
                                  <a:pt x="181" y="541"/>
                                </a:lnTo>
                                <a:lnTo>
                                  <a:pt x="183" y="547"/>
                                </a:lnTo>
                                <a:lnTo>
                                  <a:pt x="185" y="549"/>
                                </a:lnTo>
                                <a:lnTo>
                                  <a:pt x="186" y="549"/>
                                </a:lnTo>
                                <a:lnTo>
                                  <a:pt x="189" y="555"/>
                                </a:lnTo>
                                <a:lnTo>
                                  <a:pt x="191" y="555"/>
                                </a:lnTo>
                                <a:lnTo>
                                  <a:pt x="192" y="557"/>
                                </a:lnTo>
                                <a:lnTo>
                                  <a:pt x="194" y="557"/>
                                </a:lnTo>
                                <a:lnTo>
                                  <a:pt x="195" y="559"/>
                                </a:lnTo>
                                <a:lnTo>
                                  <a:pt x="203" y="559"/>
                                </a:lnTo>
                                <a:lnTo>
                                  <a:pt x="204" y="557"/>
                                </a:lnTo>
                                <a:lnTo>
                                  <a:pt x="206" y="557"/>
                                </a:lnTo>
                                <a:lnTo>
                                  <a:pt x="207" y="555"/>
                                </a:lnTo>
                                <a:lnTo>
                                  <a:pt x="207" y="553"/>
                                </a:lnTo>
                                <a:lnTo>
                                  <a:pt x="208" y="553"/>
                                </a:lnTo>
                                <a:lnTo>
                                  <a:pt x="208" y="551"/>
                                </a:lnTo>
                                <a:lnTo>
                                  <a:pt x="206" y="547"/>
                                </a:lnTo>
                                <a:lnTo>
                                  <a:pt x="205" y="543"/>
                                </a:lnTo>
                                <a:lnTo>
                                  <a:pt x="204" y="539"/>
                                </a:lnTo>
                                <a:lnTo>
                                  <a:pt x="204" y="537"/>
                                </a:lnTo>
                                <a:lnTo>
                                  <a:pt x="199" y="525"/>
                                </a:lnTo>
                                <a:lnTo>
                                  <a:pt x="199" y="523"/>
                                </a:lnTo>
                                <a:lnTo>
                                  <a:pt x="198" y="523"/>
                                </a:lnTo>
                                <a:lnTo>
                                  <a:pt x="199" y="521"/>
                                </a:lnTo>
                                <a:lnTo>
                                  <a:pt x="200" y="521"/>
                                </a:lnTo>
                                <a:lnTo>
                                  <a:pt x="200" y="519"/>
                                </a:lnTo>
                                <a:lnTo>
                                  <a:pt x="202" y="519"/>
                                </a:lnTo>
                                <a:lnTo>
                                  <a:pt x="204" y="517"/>
                                </a:lnTo>
                                <a:lnTo>
                                  <a:pt x="212" y="517"/>
                                </a:lnTo>
                                <a:lnTo>
                                  <a:pt x="214" y="515"/>
                                </a:lnTo>
                                <a:lnTo>
                                  <a:pt x="215" y="515"/>
                                </a:lnTo>
                                <a:lnTo>
                                  <a:pt x="217" y="513"/>
                                </a:lnTo>
                                <a:lnTo>
                                  <a:pt x="218" y="511"/>
                                </a:lnTo>
                                <a:lnTo>
                                  <a:pt x="218" y="509"/>
                                </a:lnTo>
                                <a:lnTo>
                                  <a:pt x="219" y="509"/>
                                </a:lnTo>
                                <a:lnTo>
                                  <a:pt x="219" y="507"/>
                                </a:lnTo>
                                <a:lnTo>
                                  <a:pt x="218" y="507"/>
                                </a:lnTo>
                                <a:lnTo>
                                  <a:pt x="218" y="505"/>
                                </a:lnTo>
                                <a:lnTo>
                                  <a:pt x="217" y="503"/>
                                </a:lnTo>
                                <a:lnTo>
                                  <a:pt x="216" y="501"/>
                                </a:lnTo>
                                <a:lnTo>
                                  <a:pt x="214" y="497"/>
                                </a:lnTo>
                                <a:lnTo>
                                  <a:pt x="214" y="495"/>
                                </a:lnTo>
                                <a:lnTo>
                                  <a:pt x="213" y="493"/>
                                </a:lnTo>
                                <a:lnTo>
                                  <a:pt x="214" y="491"/>
                                </a:lnTo>
                                <a:lnTo>
                                  <a:pt x="214" y="489"/>
                                </a:lnTo>
                                <a:lnTo>
                                  <a:pt x="215" y="489"/>
                                </a:lnTo>
                                <a:lnTo>
                                  <a:pt x="215" y="487"/>
                                </a:lnTo>
                                <a:lnTo>
                                  <a:pt x="216" y="485"/>
                                </a:lnTo>
                                <a:lnTo>
                                  <a:pt x="218" y="483"/>
                                </a:lnTo>
                                <a:lnTo>
                                  <a:pt x="218" y="481"/>
                                </a:lnTo>
                                <a:lnTo>
                                  <a:pt x="219" y="481"/>
                                </a:lnTo>
                                <a:lnTo>
                                  <a:pt x="219" y="479"/>
                                </a:lnTo>
                                <a:lnTo>
                                  <a:pt x="220" y="479"/>
                                </a:lnTo>
                                <a:lnTo>
                                  <a:pt x="220" y="477"/>
                                </a:lnTo>
                                <a:lnTo>
                                  <a:pt x="221" y="475"/>
                                </a:lnTo>
                                <a:lnTo>
                                  <a:pt x="221" y="473"/>
                                </a:lnTo>
                                <a:lnTo>
                                  <a:pt x="222" y="473"/>
                                </a:lnTo>
                                <a:lnTo>
                                  <a:pt x="221" y="467"/>
                                </a:lnTo>
                                <a:lnTo>
                                  <a:pt x="220" y="467"/>
                                </a:lnTo>
                                <a:lnTo>
                                  <a:pt x="221" y="465"/>
                                </a:lnTo>
                                <a:lnTo>
                                  <a:pt x="220" y="463"/>
                                </a:lnTo>
                                <a:lnTo>
                                  <a:pt x="219" y="459"/>
                                </a:lnTo>
                                <a:lnTo>
                                  <a:pt x="218" y="457"/>
                                </a:lnTo>
                                <a:lnTo>
                                  <a:pt x="217" y="453"/>
                                </a:lnTo>
                                <a:lnTo>
                                  <a:pt x="218" y="451"/>
                                </a:lnTo>
                                <a:lnTo>
                                  <a:pt x="218" y="449"/>
                                </a:lnTo>
                                <a:lnTo>
                                  <a:pt x="219" y="449"/>
                                </a:lnTo>
                                <a:lnTo>
                                  <a:pt x="219" y="447"/>
                                </a:lnTo>
                                <a:lnTo>
                                  <a:pt x="220" y="445"/>
                                </a:lnTo>
                                <a:lnTo>
                                  <a:pt x="222" y="445"/>
                                </a:lnTo>
                                <a:lnTo>
                                  <a:pt x="222" y="443"/>
                                </a:lnTo>
                                <a:lnTo>
                                  <a:pt x="226" y="443"/>
                                </a:lnTo>
                                <a:lnTo>
                                  <a:pt x="227" y="447"/>
                                </a:lnTo>
                                <a:lnTo>
                                  <a:pt x="228" y="449"/>
                                </a:lnTo>
                                <a:lnTo>
                                  <a:pt x="229" y="451"/>
                                </a:lnTo>
                                <a:lnTo>
                                  <a:pt x="231" y="451"/>
                                </a:lnTo>
                                <a:lnTo>
                                  <a:pt x="235" y="457"/>
                                </a:lnTo>
                                <a:lnTo>
                                  <a:pt x="236" y="459"/>
                                </a:lnTo>
                                <a:lnTo>
                                  <a:pt x="237" y="459"/>
                                </a:lnTo>
                                <a:lnTo>
                                  <a:pt x="240" y="465"/>
                                </a:lnTo>
                                <a:lnTo>
                                  <a:pt x="240" y="467"/>
                                </a:lnTo>
                                <a:lnTo>
                                  <a:pt x="242" y="467"/>
                                </a:lnTo>
                                <a:lnTo>
                                  <a:pt x="247" y="479"/>
                                </a:lnTo>
                                <a:lnTo>
                                  <a:pt x="248" y="481"/>
                                </a:lnTo>
                                <a:lnTo>
                                  <a:pt x="249" y="485"/>
                                </a:lnTo>
                                <a:lnTo>
                                  <a:pt x="250" y="485"/>
                                </a:lnTo>
                                <a:lnTo>
                                  <a:pt x="249" y="487"/>
                                </a:lnTo>
                                <a:lnTo>
                                  <a:pt x="258" y="509"/>
                                </a:lnTo>
                                <a:lnTo>
                                  <a:pt x="259" y="511"/>
                                </a:lnTo>
                                <a:lnTo>
                                  <a:pt x="260" y="511"/>
                                </a:lnTo>
                                <a:lnTo>
                                  <a:pt x="267" y="527"/>
                                </a:lnTo>
                                <a:lnTo>
                                  <a:pt x="267" y="529"/>
                                </a:lnTo>
                                <a:lnTo>
                                  <a:pt x="267" y="531"/>
                                </a:lnTo>
                                <a:lnTo>
                                  <a:pt x="272" y="545"/>
                                </a:lnTo>
                                <a:lnTo>
                                  <a:pt x="276" y="551"/>
                                </a:lnTo>
                                <a:lnTo>
                                  <a:pt x="276" y="553"/>
                                </a:lnTo>
                                <a:lnTo>
                                  <a:pt x="278" y="553"/>
                                </a:lnTo>
                                <a:lnTo>
                                  <a:pt x="278" y="555"/>
                                </a:lnTo>
                                <a:lnTo>
                                  <a:pt x="279" y="555"/>
                                </a:lnTo>
                                <a:lnTo>
                                  <a:pt x="280" y="557"/>
                                </a:lnTo>
                                <a:lnTo>
                                  <a:pt x="282" y="557"/>
                                </a:lnTo>
                                <a:lnTo>
                                  <a:pt x="282" y="559"/>
                                </a:lnTo>
                                <a:lnTo>
                                  <a:pt x="292" y="559"/>
                                </a:lnTo>
                                <a:lnTo>
                                  <a:pt x="294" y="557"/>
                                </a:lnTo>
                                <a:lnTo>
                                  <a:pt x="296" y="555"/>
                                </a:lnTo>
                                <a:lnTo>
                                  <a:pt x="297" y="555"/>
                                </a:lnTo>
                                <a:lnTo>
                                  <a:pt x="299" y="553"/>
                                </a:lnTo>
                                <a:lnTo>
                                  <a:pt x="300" y="553"/>
                                </a:lnTo>
                                <a:lnTo>
                                  <a:pt x="300" y="551"/>
                                </a:lnTo>
                                <a:lnTo>
                                  <a:pt x="301" y="551"/>
                                </a:lnTo>
                                <a:lnTo>
                                  <a:pt x="301" y="549"/>
                                </a:lnTo>
                                <a:lnTo>
                                  <a:pt x="303" y="549"/>
                                </a:lnTo>
                                <a:lnTo>
                                  <a:pt x="303" y="547"/>
                                </a:lnTo>
                                <a:lnTo>
                                  <a:pt x="302" y="547"/>
                                </a:lnTo>
                                <a:lnTo>
                                  <a:pt x="304" y="545"/>
                                </a:lnTo>
                                <a:lnTo>
                                  <a:pt x="304" y="543"/>
                                </a:lnTo>
                                <a:lnTo>
                                  <a:pt x="305" y="543"/>
                                </a:lnTo>
                                <a:lnTo>
                                  <a:pt x="305" y="541"/>
                                </a:lnTo>
                                <a:lnTo>
                                  <a:pt x="305" y="539"/>
                                </a:lnTo>
                                <a:lnTo>
                                  <a:pt x="306" y="539"/>
                                </a:lnTo>
                                <a:lnTo>
                                  <a:pt x="305" y="537"/>
                                </a:lnTo>
                                <a:lnTo>
                                  <a:pt x="305" y="535"/>
                                </a:lnTo>
                                <a:lnTo>
                                  <a:pt x="306" y="535"/>
                                </a:lnTo>
                                <a:lnTo>
                                  <a:pt x="305" y="531"/>
                                </a:lnTo>
                                <a:lnTo>
                                  <a:pt x="306" y="529"/>
                                </a:lnTo>
                                <a:lnTo>
                                  <a:pt x="302" y="517"/>
                                </a:lnTo>
                                <a:lnTo>
                                  <a:pt x="303" y="517"/>
                                </a:lnTo>
                                <a:lnTo>
                                  <a:pt x="302" y="515"/>
                                </a:lnTo>
                                <a:lnTo>
                                  <a:pt x="299" y="507"/>
                                </a:lnTo>
                                <a:lnTo>
                                  <a:pt x="297" y="501"/>
                                </a:lnTo>
                                <a:lnTo>
                                  <a:pt x="297" y="499"/>
                                </a:lnTo>
                                <a:lnTo>
                                  <a:pt x="296" y="499"/>
                                </a:lnTo>
                                <a:lnTo>
                                  <a:pt x="297" y="497"/>
                                </a:lnTo>
                                <a:lnTo>
                                  <a:pt x="297" y="495"/>
                                </a:lnTo>
                                <a:lnTo>
                                  <a:pt x="298" y="493"/>
                                </a:lnTo>
                                <a:lnTo>
                                  <a:pt x="300" y="491"/>
                                </a:lnTo>
                                <a:lnTo>
                                  <a:pt x="299" y="491"/>
                                </a:lnTo>
                                <a:lnTo>
                                  <a:pt x="301" y="489"/>
                                </a:lnTo>
                                <a:lnTo>
                                  <a:pt x="304" y="487"/>
                                </a:lnTo>
                                <a:lnTo>
                                  <a:pt x="306" y="485"/>
                                </a:lnTo>
                                <a:lnTo>
                                  <a:pt x="310" y="483"/>
                                </a:lnTo>
                                <a:lnTo>
                                  <a:pt x="312" y="481"/>
                                </a:lnTo>
                                <a:lnTo>
                                  <a:pt x="317" y="479"/>
                                </a:lnTo>
                                <a:lnTo>
                                  <a:pt x="318" y="479"/>
                                </a:lnTo>
                                <a:lnTo>
                                  <a:pt x="319" y="477"/>
                                </a:lnTo>
                                <a:lnTo>
                                  <a:pt x="320" y="477"/>
                                </a:lnTo>
                                <a:lnTo>
                                  <a:pt x="321" y="475"/>
                                </a:lnTo>
                                <a:lnTo>
                                  <a:pt x="322" y="475"/>
                                </a:lnTo>
                                <a:lnTo>
                                  <a:pt x="323" y="473"/>
                                </a:lnTo>
                                <a:lnTo>
                                  <a:pt x="323" y="471"/>
                                </a:lnTo>
                                <a:lnTo>
                                  <a:pt x="324" y="471"/>
                                </a:lnTo>
                                <a:lnTo>
                                  <a:pt x="324" y="469"/>
                                </a:lnTo>
                                <a:lnTo>
                                  <a:pt x="324" y="467"/>
                                </a:lnTo>
                                <a:lnTo>
                                  <a:pt x="325" y="467"/>
                                </a:lnTo>
                                <a:lnTo>
                                  <a:pt x="324" y="465"/>
                                </a:lnTo>
                                <a:lnTo>
                                  <a:pt x="324" y="463"/>
                                </a:lnTo>
                                <a:lnTo>
                                  <a:pt x="326" y="459"/>
                                </a:lnTo>
                                <a:lnTo>
                                  <a:pt x="327" y="459"/>
                                </a:lnTo>
                                <a:lnTo>
                                  <a:pt x="328" y="457"/>
                                </a:lnTo>
                                <a:lnTo>
                                  <a:pt x="333" y="457"/>
                                </a:lnTo>
                                <a:lnTo>
                                  <a:pt x="334" y="459"/>
                                </a:lnTo>
                                <a:lnTo>
                                  <a:pt x="336" y="459"/>
                                </a:lnTo>
                                <a:lnTo>
                                  <a:pt x="337" y="457"/>
                                </a:lnTo>
                                <a:moveTo>
                                  <a:pt x="766" y="0"/>
                                </a:moveTo>
                                <a:lnTo>
                                  <a:pt x="765" y="0"/>
                                </a:lnTo>
                                <a:lnTo>
                                  <a:pt x="759" y="1"/>
                                </a:lnTo>
                                <a:lnTo>
                                  <a:pt x="766" y="0"/>
                                </a:lnTo>
                                <a:moveTo>
                                  <a:pt x="779" y="9"/>
                                </a:moveTo>
                                <a:lnTo>
                                  <a:pt x="777" y="2"/>
                                </a:lnTo>
                                <a:lnTo>
                                  <a:pt x="773" y="2"/>
                                </a:lnTo>
                                <a:lnTo>
                                  <a:pt x="766" y="0"/>
                                </a:lnTo>
                                <a:lnTo>
                                  <a:pt x="763" y="1"/>
                                </a:lnTo>
                                <a:lnTo>
                                  <a:pt x="762" y="2"/>
                                </a:lnTo>
                                <a:lnTo>
                                  <a:pt x="761" y="2"/>
                                </a:lnTo>
                                <a:lnTo>
                                  <a:pt x="760" y="1"/>
                                </a:lnTo>
                                <a:lnTo>
                                  <a:pt x="759" y="1"/>
                                </a:lnTo>
                                <a:lnTo>
                                  <a:pt x="745" y="2"/>
                                </a:lnTo>
                                <a:lnTo>
                                  <a:pt x="730" y="6"/>
                                </a:lnTo>
                                <a:lnTo>
                                  <a:pt x="731" y="7"/>
                                </a:lnTo>
                                <a:lnTo>
                                  <a:pt x="731" y="9"/>
                                </a:lnTo>
                                <a:lnTo>
                                  <a:pt x="731" y="10"/>
                                </a:lnTo>
                                <a:lnTo>
                                  <a:pt x="730" y="11"/>
                                </a:lnTo>
                                <a:lnTo>
                                  <a:pt x="731" y="11"/>
                                </a:lnTo>
                                <a:lnTo>
                                  <a:pt x="732" y="11"/>
                                </a:lnTo>
                                <a:lnTo>
                                  <a:pt x="734" y="11"/>
                                </a:lnTo>
                                <a:lnTo>
                                  <a:pt x="734" y="12"/>
                                </a:lnTo>
                                <a:lnTo>
                                  <a:pt x="735" y="13"/>
                                </a:lnTo>
                                <a:lnTo>
                                  <a:pt x="735" y="14"/>
                                </a:lnTo>
                                <a:lnTo>
                                  <a:pt x="737" y="14"/>
                                </a:lnTo>
                                <a:lnTo>
                                  <a:pt x="738" y="14"/>
                                </a:lnTo>
                                <a:lnTo>
                                  <a:pt x="738" y="15"/>
                                </a:lnTo>
                                <a:lnTo>
                                  <a:pt x="740" y="15"/>
                                </a:lnTo>
                                <a:lnTo>
                                  <a:pt x="741" y="16"/>
                                </a:lnTo>
                                <a:lnTo>
                                  <a:pt x="742" y="16"/>
                                </a:lnTo>
                                <a:lnTo>
                                  <a:pt x="743" y="16"/>
                                </a:lnTo>
                                <a:lnTo>
                                  <a:pt x="743" y="17"/>
                                </a:lnTo>
                                <a:lnTo>
                                  <a:pt x="745" y="17"/>
                                </a:lnTo>
                                <a:lnTo>
                                  <a:pt x="746" y="18"/>
                                </a:lnTo>
                                <a:lnTo>
                                  <a:pt x="748" y="18"/>
                                </a:lnTo>
                                <a:lnTo>
                                  <a:pt x="749" y="19"/>
                                </a:lnTo>
                                <a:lnTo>
                                  <a:pt x="751" y="19"/>
                                </a:lnTo>
                                <a:lnTo>
                                  <a:pt x="751" y="20"/>
                                </a:lnTo>
                                <a:lnTo>
                                  <a:pt x="752" y="21"/>
                                </a:lnTo>
                                <a:lnTo>
                                  <a:pt x="754" y="21"/>
                                </a:lnTo>
                                <a:lnTo>
                                  <a:pt x="754" y="22"/>
                                </a:lnTo>
                                <a:lnTo>
                                  <a:pt x="755" y="23"/>
                                </a:lnTo>
                                <a:lnTo>
                                  <a:pt x="755" y="24"/>
                                </a:lnTo>
                                <a:lnTo>
                                  <a:pt x="757" y="24"/>
                                </a:lnTo>
                                <a:lnTo>
                                  <a:pt x="760" y="29"/>
                                </a:lnTo>
                                <a:lnTo>
                                  <a:pt x="761" y="30"/>
                                </a:lnTo>
                                <a:lnTo>
                                  <a:pt x="762" y="30"/>
                                </a:lnTo>
                                <a:lnTo>
                                  <a:pt x="763" y="33"/>
                                </a:lnTo>
                                <a:lnTo>
                                  <a:pt x="774" y="19"/>
                                </a:lnTo>
                                <a:lnTo>
                                  <a:pt x="775" y="17"/>
                                </a:lnTo>
                                <a:lnTo>
                                  <a:pt x="778" y="11"/>
                                </a:lnTo>
                                <a:lnTo>
                                  <a:pt x="779" y="9"/>
                                </a:lnTo>
                              </a:path>
                            </a:pathLst>
                          </a:custGeom>
                          <a:solidFill>
                            <a:srgbClr val="4E4C5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1" name="AutoShape 223"/>
                        <wps:cNvSpPr>
                          <a:spLocks/>
                        </wps:cNvSpPr>
                        <wps:spPr bwMode="auto">
                          <a:xfrm>
                            <a:off x="8916" y="-12"/>
                            <a:ext cx="532" cy="313"/>
                          </a:xfrm>
                          <a:custGeom>
                            <a:avLst/>
                            <a:gdLst>
                              <a:gd name="T0" fmla="+- 0 9102 8917"/>
                              <a:gd name="T1" fmla="*/ T0 w 532"/>
                              <a:gd name="T2" fmla="+- 0 69 -11"/>
                              <a:gd name="T3" fmla="*/ 69 h 313"/>
                              <a:gd name="T4" fmla="+- 0 9085 8917"/>
                              <a:gd name="T5" fmla="*/ T4 w 532"/>
                              <a:gd name="T6" fmla="+- 0 57 -11"/>
                              <a:gd name="T7" fmla="*/ 57 h 313"/>
                              <a:gd name="T8" fmla="+- 0 9079 8917"/>
                              <a:gd name="T9" fmla="*/ T8 w 532"/>
                              <a:gd name="T10" fmla="+- 0 41 -11"/>
                              <a:gd name="T11" fmla="*/ 41 h 313"/>
                              <a:gd name="T12" fmla="+- 0 9067 8917"/>
                              <a:gd name="T13" fmla="*/ T12 w 532"/>
                              <a:gd name="T14" fmla="+- 0 29 -11"/>
                              <a:gd name="T15" fmla="*/ 29 h 313"/>
                              <a:gd name="T16" fmla="+- 0 9086 8917"/>
                              <a:gd name="T17" fmla="*/ T16 w 532"/>
                              <a:gd name="T18" fmla="+- 0 6 -11"/>
                              <a:gd name="T19" fmla="*/ 6 h 313"/>
                              <a:gd name="T20" fmla="+- 0 8919 8917"/>
                              <a:gd name="T21" fmla="*/ T20 w 532"/>
                              <a:gd name="T22" fmla="+- 0 -10 -11"/>
                              <a:gd name="T23" fmla="*/ -10 h 313"/>
                              <a:gd name="T24" fmla="+- 0 8923 8917"/>
                              <a:gd name="T25" fmla="*/ T24 w 532"/>
                              <a:gd name="T26" fmla="+- 0 6 -11"/>
                              <a:gd name="T27" fmla="*/ 6 h 313"/>
                              <a:gd name="T28" fmla="+- 0 8930 8917"/>
                              <a:gd name="T29" fmla="*/ T28 w 532"/>
                              <a:gd name="T30" fmla="+- 0 17 -11"/>
                              <a:gd name="T31" fmla="*/ 17 h 313"/>
                              <a:gd name="T32" fmla="+- 0 8941 8917"/>
                              <a:gd name="T33" fmla="*/ T32 w 532"/>
                              <a:gd name="T34" fmla="+- 0 23 -11"/>
                              <a:gd name="T35" fmla="*/ 23 h 313"/>
                              <a:gd name="T36" fmla="+- 0 8962 8917"/>
                              <a:gd name="T37" fmla="*/ T36 w 532"/>
                              <a:gd name="T38" fmla="+- 0 58 -11"/>
                              <a:gd name="T39" fmla="*/ 58 h 313"/>
                              <a:gd name="T40" fmla="+- 0 8972 8917"/>
                              <a:gd name="T41" fmla="*/ T40 w 532"/>
                              <a:gd name="T42" fmla="+- 0 64 -11"/>
                              <a:gd name="T43" fmla="*/ 64 h 313"/>
                              <a:gd name="T44" fmla="+- 0 8982 8917"/>
                              <a:gd name="T45" fmla="*/ T44 w 532"/>
                              <a:gd name="T46" fmla="+- 0 67 -11"/>
                              <a:gd name="T47" fmla="*/ 67 h 313"/>
                              <a:gd name="T48" fmla="+- 0 8992 8917"/>
                              <a:gd name="T49" fmla="*/ T48 w 532"/>
                              <a:gd name="T50" fmla="+- 0 70 -11"/>
                              <a:gd name="T51" fmla="*/ 70 h 313"/>
                              <a:gd name="T52" fmla="+- 0 9001 8917"/>
                              <a:gd name="T53" fmla="*/ T52 w 532"/>
                              <a:gd name="T54" fmla="+- 0 74 -11"/>
                              <a:gd name="T55" fmla="*/ 74 h 313"/>
                              <a:gd name="T56" fmla="+- 0 9012 8917"/>
                              <a:gd name="T57" fmla="*/ T56 w 532"/>
                              <a:gd name="T58" fmla="+- 0 80 -11"/>
                              <a:gd name="T59" fmla="*/ 80 h 313"/>
                              <a:gd name="T60" fmla="+- 0 9027 8917"/>
                              <a:gd name="T61" fmla="*/ T60 w 532"/>
                              <a:gd name="T62" fmla="+- 0 87 -11"/>
                              <a:gd name="T63" fmla="*/ 87 h 313"/>
                              <a:gd name="T64" fmla="+- 0 9034 8917"/>
                              <a:gd name="T65" fmla="*/ T64 w 532"/>
                              <a:gd name="T66" fmla="+- 0 75 -11"/>
                              <a:gd name="T67" fmla="*/ 75 h 313"/>
                              <a:gd name="T68" fmla="+- 0 9039 8917"/>
                              <a:gd name="T69" fmla="*/ T68 w 532"/>
                              <a:gd name="T70" fmla="+- 0 64 -11"/>
                              <a:gd name="T71" fmla="*/ 64 h 313"/>
                              <a:gd name="T72" fmla="+- 0 9051 8917"/>
                              <a:gd name="T73" fmla="*/ T72 w 532"/>
                              <a:gd name="T74" fmla="+- 0 61 -11"/>
                              <a:gd name="T75" fmla="*/ 61 h 313"/>
                              <a:gd name="T76" fmla="+- 0 9062 8917"/>
                              <a:gd name="T77" fmla="*/ T76 w 532"/>
                              <a:gd name="T78" fmla="+- 0 67 -11"/>
                              <a:gd name="T79" fmla="*/ 67 h 313"/>
                              <a:gd name="T80" fmla="+- 0 9072 8917"/>
                              <a:gd name="T81" fmla="*/ T80 w 532"/>
                              <a:gd name="T82" fmla="+- 0 75 -11"/>
                              <a:gd name="T83" fmla="*/ 75 h 313"/>
                              <a:gd name="T84" fmla="+- 0 9091 8917"/>
                              <a:gd name="T85" fmla="*/ T84 w 532"/>
                              <a:gd name="T86" fmla="+- 0 101 -11"/>
                              <a:gd name="T87" fmla="*/ 101 h 313"/>
                              <a:gd name="T88" fmla="+- 0 9444 8917"/>
                              <a:gd name="T89" fmla="*/ T88 w 532"/>
                              <a:gd name="T90" fmla="+- 0 237 -11"/>
                              <a:gd name="T91" fmla="*/ 237 h 313"/>
                              <a:gd name="T92" fmla="+- 0 9431 8917"/>
                              <a:gd name="T93" fmla="*/ T92 w 532"/>
                              <a:gd name="T94" fmla="+- 0 209 -11"/>
                              <a:gd name="T95" fmla="*/ 209 h 313"/>
                              <a:gd name="T96" fmla="+- 0 9411 8917"/>
                              <a:gd name="T97" fmla="*/ T96 w 532"/>
                              <a:gd name="T98" fmla="+- 0 185 -11"/>
                              <a:gd name="T99" fmla="*/ 185 h 313"/>
                              <a:gd name="T100" fmla="+- 0 9387 8917"/>
                              <a:gd name="T101" fmla="*/ T100 w 532"/>
                              <a:gd name="T102" fmla="+- 0 145 -11"/>
                              <a:gd name="T103" fmla="*/ 145 h 313"/>
                              <a:gd name="T104" fmla="+- 0 9369 8917"/>
                              <a:gd name="T105" fmla="*/ T104 w 532"/>
                              <a:gd name="T106" fmla="+- 0 111 -11"/>
                              <a:gd name="T107" fmla="*/ 111 h 313"/>
                              <a:gd name="T108" fmla="+- 0 9375 8917"/>
                              <a:gd name="T109" fmla="*/ T108 w 532"/>
                              <a:gd name="T110" fmla="+- 0 95 -11"/>
                              <a:gd name="T111" fmla="*/ 95 h 313"/>
                              <a:gd name="T112" fmla="+- 0 9364 8917"/>
                              <a:gd name="T113" fmla="*/ T112 w 532"/>
                              <a:gd name="T114" fmla="+- 0 99 -11"/>
                              <a:gd name="T115" fmla="*/ 99 h 313"/>
                              <a:gd name="T116" fmla="+- 0 9341 8917"/>
                              <a:gd name="T117" fmla="*/ T116 w 532"/>
                              <a:gd name="T118" fmla="+- 0 109 -11"/>
                              <a:gd name="T119" fmla="*/ 109 h 313"/>
                              <a:gd name="T120" fmla="+- 0 9312 8917"/>
                              <a:gd name="T121" fmla="*/ T120 w 532"/>
                              <a:gd name="T122" fmla="+- 0 89 -11"/>
                              <a:gd name="T123" fmla="*/ 89 h 313"/>
                              <a:gd name="T124" fmla="+- 0 9271 8917"/>
                              <a:gd name="T125" fmla="*/ T124 w 532"/>
                              <a:gd name="T126" fmla="+- 0 99 -11"/>
                              <a:gd name="T127" fmla="*/ 99 h 313"/>
                              <a:gd name="T128" fmla="+- 0 9261 8917"/>
                              <a:gd name="T129" fmla="*/ T128 w 532"/>
                              <a:gd name="T130" fmla="+- 0 115 -11"/>
                              <a:gd name="T131" fmla="*/ 115 h 313"/>
                              <a:gd name="T132" fmla="+- 0 9265 8917"/>
                              <a:gd name="T133" fmla="*/ T132 w 532"/>
                              <a:gd name="T134" fmla="+- 0 147 -11"/>
                              <a:gd name="T135" fmla="*/ 147 h 313"/>
                              <a:gd name="T136" fmla="+- 0 9288 8917"/>
                              <a:gd name="T137" fmla="*/ T136 w 532"/>
                              <a:gd name="T138" fmla="+- 0 165 -11"/>
                              <a:gd name="T139" fmla="*/ 165 h 313"/>
                              <a:gd name="T140" fmla="+- 0 9317 8917"/>
                              <a:gd name="T141" fmla="*/ T140 w 532"/>
                              <a:gd name="T142" fmla="+- 0 179 -11"/>
                              <a:gd name="T143" fmla="*/ 179 h 313"/>
                              <a:gd name="T144" fmla="+- 0 9330 8917"/>
                              <a:gd name="T145" fmla="*/ T144 w 532"/>
                              <a:gd name="T146" fmla="+- 0 201 -11"/>
                              <a:gd name="T147" fmla="*/ 201 h 313"/>
                              <a:gd name="T148" fmla="+- 0 9300 8917"/>
                              <a:gd name="T149" fmla="*/ T148 w 532"/>
                              <a:gd name="T150" fmla="+- 0 209 -11"/>
                              <a:gd name="T151" fmla="*/ 209 h 313"/>
                              <a:gd name="T152" fmla="+- 0 9285 8917"/>
                              <a:gd name="T153" fmla="*/ T152 w 532"/>
                              <a:gd name="T154" fmla="+- 0 195 -11"/>
                              <a:gd name="T155" fmla="*/ 195 h 313"/>
                              <a:gd name="T156" fmla="+- 0 9254 8917"/>
                              <a:gd name="T157" fmla="*/ T156 w 532"/>
                              <a:gd name="T158" fmla="+- 0 187 -11"/>
                              <a:gd name="T159" fmla="*/ 187 h 313"/>
                              <a:gd name="T160" fmla="+- 0 9250 8917"/>
                              <a:gd name="T161" fmla="*/ T160 w 532"/>
                              <a:gd name="T162" fmla="+- 0 209 -11"/>
                              <a:gd name="T163" fmla="*/ 209 h 313"/>
                              <a:gd name="T164" fmla="+- 0 9230 8917"/>
                              <a:gd name="T165" fmla="*/ T164 w 532"/>
                              <a:gd name="T166" fmla="+- 0 197 -11"/>
                              <a:gd name="T167" fmla="*/ 197 h 313"/>
                              <a:gd name="T168" fmla="+- 0 9232 8917"/>
                              <a:gd name="T169" fmla="*/ T168 w 532"/>
                              <a:gd name="T170" fmla="+- 0 181 -11"/>
                              <a:gd name="T171" fmla="*/ 181 h 313"/>
                              <a:gd name="T172" fmla="+- 0 9224 8917"/>
                              <a:gd name="T173" fmla="*/ T172 w 532"/>
                              <a:gd name="T174" fmla="+- 0 161 -11"/>
                              <a:gd name="T175" fmla="*/ 161 h 313"/>
                              <a:gd name="T176" fmla="+- 0 9213 8917"/>
                              <a:gd name="T177" fmla="*/ T176 w 532"/>
                              <a:gd name="T178" fmla="+- 0 183 -11"/>
                              <a:gd name="T179" fmla="*/ 183 h 313"/>
                              <a:gd name="T180" fmla="+- 0 9208 8917"/>
                              <a:gd name="T181" fmla="*/ T180 w 532"/>
                              <a:gd name="T182" fmla="+- 0 197 -11"/>
                              <a:gd name="T183" fmla="*/ 197 h 313"/>
                              <a:gd name="T184" fmla="+- 0 9214 8917"/>
                              <a:gd name="T185" fmla="*/ T184 w 532"/>
                              <a:gd name="T186" fmla="+- 0 229 -11"/>
                              <a:gd name="T187" fmla="*/ 229 h 313"/>
                              <a:gd name="T188" fmla="+- 0 9234 8917"/>
                              <a:gd name="T189" fmla="*/ T188 w 532"/>
                              <a:gd name="T190" fmla="+- 0 251 -11"/>
                              <a:gd name="T191" fmla="*/ 251 h 313"/>
                              <a:gd name="T192" fmla="+- 0 9264 8917"/>
                              <a:gd name="T193" fmla="*/ T192 w 532"/>
                              <a:gd name="T194" fmla="+- 0 267 -11"/>
                              <a:gd name="T195" fmla="*/ 267 h 313"/>
                              <a:gd name="T196" fmla="+- 0 9291 8917"/>
                              <a:gd name="T197" fmla="*/ T196 w 532"/>
                              <a:gd name="T198" fmla="+- 0 289 -11"/>
                              <a:gd name="T199" fmla="*/ 289 h 313"/>
                              <a:gd name="T200" fmla="+- 0 9322 8917"/>
                              <a:gd name="T201" fmla="*/ T200 w 532"/>
                              <a:gd name="T202" fmla="+- 0 301 -11"/>
                              <a:gd name="T203" fmla="*/ 301 h 313"/>
                              <a:gd name="T204" fmla="+- 0 9320 8917"/>
                              <a:gd name="T205" fmla="*/ T204 w 532"/>
                              <a:gd name="T206" fmla="+- 0 277 -11"/>
                              <a:gd name="T207" fmla="*/ 277 h 313"/>
                              <a:gd name="T208" fmla="+- 0 9332 8917"/>
                              <a:gd name="T209" fmla="*/ T208 w 532"/>
                              <a:gd name="T210" fmla="+- 0 269 -11"/>
                              <a:gd name="T211" fmla="*/ 269 h 313"/>
                              <a:gd name="T212" fmla="+- 0 9339 8917"/>
                              <a:gd name="T213" fmla="*/ T212 w 532"/>
                              <a:gd name="T214" fmla="+- 0 249 -11"/>
                              <a:gd name="T215" fmla="*/ 249 h 313"/>
                              <a:gd name="T216" fmla="+- 0 9342 8917"/>
                              <a:gd name="T217" fmla="*/ T216 w 532"/>
                              <a:gd name="T218" fmla="+- 0 225 -11"/>
                              <a:gd name="T219" fmla="*/ 225 h 313"/>
                              <a:gd name="T220" fmla="+- 0 9372 8917"/>
                              <a:gd name="T221" fmla="*/ T220 w 532"/>
                              <a:gd name="T222" fmla="+- 0 253 -11"/>
                              <a:gd name="T223" fmla="*/ 253 h 313"/>
                              <a:gd name="T224" fmla="+- 0 9398 8917"/>
                              <a:gd name="T225" fmla="*/ T224 w 532"/>
                              <a:gd name="T226" fmla="+- 0 279 -11"/>
                              <a:gd name="T227" fmla="*/ 279 h 313"/>
                              <a:gd name="T228" fmla="+- 0 9420 8917"/>
                              <a:gd name="T229" fmla="*/ T228 w 532"/>
                              <a:gd name="T230" fmla="+- 0 273 -11"/>
                              <a:gd name="T231" fmla="*/ 273 h 313"/>
                              <a:gd name="T232" fmla="+- 0 9433 8917"/>
                              <a:gd name="T233" fmla="*/ T232 w 532"/>
                              <a:gd name="T234" fmla="+- 0 257 -11"/>
                              <a:gd name="T235" fmla="*/ 257 h 31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</a:cxnLst>
                            <a:rect l="0" t="0" r="r" b="b"/>
                            <a:pathLst>
                              <a:path w="532" h="313">
                                <a:moveTo>
                                  <a:pt x="185" y="105"/>
                                </a:moveTo>
                                <a:lnTo>
                                  <a:pt x="185" y="104"/>
                                </a:lnTo>
                                <a:lnTo>
                                  <a:pt x="184" y="103"/>
                                </a:lnTo>
                                <a:lnTo>
                                  <a:pt x="183" y="99"/>
                                </a:lnTo>
                                <a:lnTo>
                                  <a:pt x="179" y="91"/>
                                </a:lnTo>
                                <a:lnTo>
                                  <a:pt x="179" y="90"/>
                                </a:lnTo>
                                <a:lnTo>
                                  <a:pt x="179" y="88"/>
                                </a:lnTo>
                                <a:lnTo>
                                  <a:pt x="180" y="87"/>
                                </a:lnTo>
                                <a:lnTo>
                                  <a:pt x="180" y="86"/>
                                </a:lnTo>
                                <a:lnTo>
                                  <a:pt x="182" y="85"/>
                                </a:lnTo>
                                <a:lnTo>
                                  <a:pt x="182" y="83"/>
                                </a:lnTo>
                                <a:lnTo>
                                  <a:pt x="183" y="83"/>
                                </a:lnTo>
                                <a:lnTo>
                                  <a:pt x="183" y="82"/>
                                </a:lnTo>
                                <a:lnTo>
                                  <a:pt x="183" y="81"/>
                                </a:lnTo>
                                <a:lnTo>
                                  <a:pt x="185" y="80"/>
                                </a:lnTo>
                                <a:lnTo>
                                  <a:pt x="185" y="79"/>
                                </a:lnTo>
                                <a:lnTo>
                                  <a:pt x="184" y="79"/>
                                </a:lnTo>
                                <a:lnTo>
                                  <a:pt x="183" y="79"/>
                                </a:lnTo>
                                <a:lnTo>
                                  <a:pt x="180" y="81"/>
                                </a:lnTo>
                                <a:lnTo>
                                  <a:pt x="178" y="82"/>
                                </a:lnTo>
                                <a:lnTo>
                                  <a:pt x="177" y="82"/>
                                </a:lnTo>
                                <a:lnTo>
                                  <a:pt x="174" y="82"/>
                                </a:lnTo>
                                <a:lnTo>
                                  <a:pt x="173" y="80"/>
                                </a:lnTo>
                                <a:lnTo>
                                  <a:pt x="172" y="80"/>
                                </a:lnTo>
                                <a:lnTo>
                                  <a:pt x="170" y="77"/>
                                </a:lnTo>
                                <a:lnTo>
                                  <a:pt x="169" y="75"/>
                                </a:lnTo>
                                <a:lnTo>
                                  <a:pt x="169" y="74"/>
                                </a:lnTo>
                                <a:lnTo>
                                  <a:pt x="168" y="71"/>
                                </a:lnTo>
                                <a:lnTo>
                                  <a:pt x="168" y="69"/>
                                </a:lnTo>
                                <a:lnTo>
                                  <a:pt x="168" y="68"/>
                                </a:lnTo>
                                <a:lnTo>
                                  <a:pt x="168" y="67"/>
                                </a:lnTo>
                                <a:lnTo>
                                  <a:pt x="168" y="65"/>
                                </a:lnTo>
                                <a:lnTo>
                                  <a:pt x="168" y="64"/>
                                </a:lnTo>
                                <a:lnTo>
                                  <a:pt x="168" y="62"/>
                                </a:lnTo>
                                <a:lnTo>
                                  <a:pt x="169" y="61"/>
                                </a:lnTo>
                                <a:lnTo>
                                  <a:pt x="169" y="60"/>
                                </a:lnTo>
                                <a:lnTo>
                                  <a:pt x="169" y="58"/>
                                </a:lnTo>
                                <a:lnTo>
                                  <a:pt x="168" y="56"/>
                                </a:lnTo>
                                <a:lnTo>
                                  <a:pt x="167" y="55"/>
                                </a:lnTo>
                                <a:lnTo>
                                  <a:pt x="167" y="54"/>
                                </a:lnTo>
                                <a:lnTo>
                                  <a:pt x="165" y="53"/>
                                </a:lnTo>
                                <a:lnTo>
                                  <a:pt x="164" y="53"/>
                                </a:lnTo>
                                <a:lnTo>
                                  <a:pt x="162" y="52"/>
                                </a:lnTo>
                                <a:lnTo>
                                  <a:pt x="160" y="52"/>
                                </a:lnTo>
                                <a:lnTo>
                                  <a:pt x="158" y="51"/>
                                </a:lnTo>
                                <a:lnTo>
                                  <a:pt x="157" y="50"/>
                                </a:lnTo>
                                <a:lnTo>
                                  <a:pt x="156" y="50"/>
                                </a:lnTo>
                                <a:lnTo>
                                  <a:pt x="155" y="50"/>
                                </a:lnTo>
                                <a:lnTo>
                                  <a:pt x="153" y="49"/>
                                </a:lnTo>
                                <a:lnTo>
                                  <a:pt x="153" y="48"/>
                                </a:lnTo>
                                <a:lnTo>
                                  <a:pt x="152" y="48"/>
                                </a:lnTo>
                                <a:lnTo>
                                  <a:pt x="151" y="47"/>
                                </a:lnTo>
                                <a:lnTo>
                                  <a:pt x="150" y="45"/>
                                </a:lnTo>
                                <a:lnTo>
                                  <a:pt x="150" y="44"/>
                                </a:lnTo>
                                <a:lnTo>
                                  <a:pt x="150" y="42"/>
                                </a:lnTo>
                                <a:lnTo>
                                  <a:pt x="151" y="41"/>
                                </a:lnTo>
                                <a:lnTo>
                                  <a:pt x="150" y="40"/>
                                </a:lnTo>
                                <a:lnTo>
                                  <a:pt x="151" y="38"/>
                                </a:lnTo>
                                <a:lnTo>
                                  <a:pt x="153" y="36"/>
                                </a:lnTo>
                                <a:lnTo>
                                  <a:pt x="153" y="35"/>
                                </a:lnTo>
                                <a:lnTo>
                                  <a:pt x="154" y="34"/>
                                </a:lnTo>
                                <a:lnTo>
                                  <a:pt x="155" y="32"/>
                                </a:lnTo>
                                <a:lnTo>
                                  <a:pt x="156" y="31"/>
                                </a:lnTo>
                                <a:lnTo>
                                  <a:pt x="158" y="30"/>
                                </a:lnTo>
                                <a:lnTo>
                                  <a:pt x="160" y="28"/>
                                </a:lnTo>
                                <a:lnTo>
                                  <a:pt x="162" y="26"/>
                                </a:lnTo>
                                <a:lnTo>
                                  <a:pt x="164" y="23"/>
                                </a:lnTo>
                                <a:lnTo>
                                  <a:pt x="168" y="18"/>
                                </a:lnTo>
                                <a:lnTo>
                                  <a:pt x="169" y="17"/>
                                </a:lnTo>
                                <a:lnTo>
                                  <a:pt x="170" y="15"/>
                                </a:lnTo>
                                <a:lnTo>
                                  <a:pt x="171" y="14"/>
                                </a:lnTo>
                                <a:lnTo>
                                  <a:pt x="171" y="13"/>
                                </a:lnTo>
                                <a:lnTo>
                                  <a:pt x="172" y="12"/>
                                </a:lnTo>
                                <a:lnTo>
                                  <a:pt x="173" y="8"/>
                                </a:lnTo>
                                <a:lnTo>
                                  <a:pt x="173" y="6"/>
                                </a:lnTo>
                                <a:lnTo>
                                  <a:pt x="173" y="5"/>
                                </a:lnTo>
                                <a:lnTo>
                                  <a:pt x="173" y="3"/>
                                </a:lnTo>
                                <a:lnTo>
                                  <a:pt x="173" y="2"/>
                                </a:lnTo>
                                <a:lnTo>
                                  <a:pt x="173" y="1"/>
                                </a:lnTo>
                                <a:lnTo>
                                  <a:pt x="173" y="0"/>
                                </a:lnTo>
                                <a:lnTo>
                                  <a:pt x="131" y="1"/>
                                </a:lnTo>
                                <a:lnTo>
                                  <a:pt x="64" y="2"/>
                                </a:lnTo>
                                <a:lnTo>
                                  <a:pt x="3" y="1"/>
                                </a:lnTo>
                                <a:lnTo>
                                  <a:pt x="2" y="1"/>
                                </a:lnTo>
                                <a:lnTo>
                                  <a:pt x="0" y="3"/>
                                </a:lnTo>
                                <a:lnTo>
                                  <a:pt x="1" y="3"/>
                                </a:lnTo>
                                <a:lnTo>
                                  <a:pt x="1" y="4"/>
                                </a:lnTo>
                                <a:lnTo>
                                  <a:pt x="3" y="3"/>
                                </a:lnTo>
                                <a:lnTo>
                                  <a:pt x="3" y="4"/>
                                </a:lnTo>
                                <a:lnTo>
                                  <a:pt x="3" y="5"/>
                                </a:lnTo>
                                <a:lnTo>
                                  <a:pt x="5" y="8"/>
                                </a:lnTo>
                                <a:lnTo>
                                  <a:pt x="6" y="11"/>
                                </a:lnTo>
                                <a:lnTo>
                                  <a:pt x="7" y="15"/>
                                </a:lnTo>
                                <a:lnTo>
                                  <a:pt x="7" y="16"/>
                                </a:lnTo>
                                <a:lnTo>
                                  <a:pt x="6" y="17"/>
                                </a:lnTo>
                                <a:lnTo>
                                  <a:pt x="6" y="18"/>
                                </a:lnTo>
                                <a:lnTo>
                                  <a:pt x="6" y="19"/>
                                </a:lnTo>
                                <a:lnTo>
                                  <a:pt x="7" y="19"/>
                                </a:lnTo>
                                <a:lnTo>
                                  <a:pt x="5" y="20"/>
                                </a:lnTo>
                                <a:lnTo>
                                  <a:pt x="5" y="21"/>
                                </a:lnTo>
                                <a:lnTo>
                                  <a:pt x="7" y="24"/>
                                </a:lnTo>
                                <a:lnTo>
                                  <a:pt x="7" y="25"/>
                                </a:lnTo>
                                <a:lnTo>
                                  <a:pt x="7" y="26"/>
                                </a:lnTo>
                                <a:lnTo>
                                  <a:pt x="10" y="26"/>
                                </a:lnTo>
                                <a:lnTo>
                                  <a:pt x="11" y="28"/>
                                </a:lnTo>
                                <a:lnTo>
                                  <a:pt x="12" y="28"/>
                                </a:lnTo>
                                <a:lnTo>
                                  <a:pt x="13" y="28"/>
                                </a:lnTo>
                                <a:lnTo>
                                  <a:pt x="13" y="29"/>
                                </a:lnTo>
                                <a:lnTo>
                                  <a:pt x="15" y="29"/>
                                </a:lnTo>
                                <a:lnTo>
                                  <a:pt x="16" y="29"/>
                                </a:lnTo>
                                <a:lnTo>
                                  <a:pt x="16" y="30"/>
                                </a:lnTo>
                                <a:lnTo>
                                  <a:pt x="18" y="30"/>
                                </a:lnTo>
                                <a:lnTo>
                                  <a:pt x="19" y="31"/>
                                </a:lnTo>
                                <a:lnTo>
                                  <a:pt x="19" y="32"/>
                                </a:lnTo>
                                <a:lnTo>
                                  <a:pt x="21" y="31"/>
                                </a:lnTo>
                                <a:lnTo>
                                  <a:pt x="21" y="32"/>
                                </a:lnTo>
                                <a:lnTo>
                                  <a:pt x="22" y="34"/>
                                </a:lnTo>
                                <a:lnTo>
                                  <a:pt x="24" y="34"/>
                                </a:lnTo>
                                <a:lnTo>
                                  <a:pt x="25" y="35"/>
                                </a:lnTo>
                                <a:lnTo>
                                  <a:pt x="35" y="60"/>
                                </a:lnTo>
                                <a:lnTo>
                                  <a:pt x="36" y="61"/>
                                </a:lnTo>
                                <a:lnTo>
                                  <a:pt x="38" y="61"/>
                                </a:lnTo>
                                <a:lnTo>
                                  <a:pt x="39" y="64"/>
                                </a:lnTo>
                                <a:lnTo>
                                  <a:pt x="40" y="65"/>
                                </a:lnTo>
                                <a:lnTo>
                                  <a:pt x="40" y="66"/>
                                </a:lnTo>
                                <a:lnTo>
                                  <a:pt x="42" y="65"/>
                                </a:lnTo>
                                <a:lnTo>
                                  <a:pt x="42" y="66"/>
                                </a:lnTo>
                                <a:lnTo>
                                  <a:pt x="43" y="68"/>
                                </a:lnTo>
                                <a:lnTo>
                                  <a:pt x="45" y="68"/>
                                </a:lnTo>
                                <a:lnTo>
                                  <a:pt x="45" y="69"/>
                                </a:lnTo>
                                <a:lnTo>
                                  <a:pt x="46" y="71"/>
                                </a:lnTo>
                                <a:lnTo>
                                  <a:pt x="48" y="70"/>
                                </a:lnTo>
                                <a:lnTo>
                                  <a:pt x="48" y="71"/>
                                </a:lnTo>
                                <a:lnTo>
                                  <a:pt x="49" y="72"/>
                                </a:lnTo>
                                <a:lnTo>
                                  <a:pt x="51" y="72"/>
                                </a:lnTo>
                                <a:lnTo>
                                  <a:pt x="52" y="73"/>
                                </a:lnTo>
                                <a:lnTo>
                                  <a:pt x="54" y="73"/>
                                </a:lnTo>
                                <a:lnTo>
                                  <a:pt x="54" y="74"/>
                                </a:lnTo>
                                <a:lnTo>
                                  <a:pt x="55" y="75"/>
                                </a:lnTo>
                                <a:lnTo>
                                  <a:pt x="56" y="74"/>
                                </a:lnTo>
                                <a:lnTo>
                                  <a:pt x="57" y="75"/>
                                </a:lnTo>
                                <a:lnTo>
                                  <a:pt x="59" y="75"/>
                                </a:lnTo>
                                <a:lnTo>
                                  <a:pt x="59" y="76"/>
                                </a:lnTo>
                                <a:lnTo>
                                  <a:pt x="60" y="76"/>
                                </a:lnTo>
                                <a:lnTo>
                                  <a:pt x="60" y="77"/>
                                </a:lnTo>
                                <a:lnTo>
                                  <a:pt x="62" y="77"/>
                                </a:lnTo>
                                <a:lnTo>
                                  <a:pt x="63" y="78"/>
                                </a:lnTo>
                                <a:lnTo>
                                  <a:pt x="65" y="78"/>
                                </a:lnTo>
                                <a:lnTo>
                                  <a:pt x="67" y="78"/>
                                </a:lnTo>
                                <a:lnTo>
                                  <a:pt x="67" y="79"/>
                                </a:lnTo>
                                <a:lnTo>
                                  <a:pt x="68" y="79"/>
                                </a:lnTo>
                                <a:lnTo>
                                  <a:pt x="70" y="79"/>
                                </a:lnTo>
                                <a:lnTo>
                                  <a:pt x="70" y="80"/>
                                </a:lnTo>
                                <a:lnTo>
                                  <a:pt x="71" y="80"/>
                                </a:lnTo>
                                <a:lnTo>
                                  <a:pt x="72" y="80"/>
                                </a:lnTo>
                                <a:lnTo>
                                  <a:pt x="73" y="81"/>
                                </a:lnTo>
                                <a:lnTo>
                                  <a:pt x="75" y="81"/>
                                </a:lnTo>
                                <a:lnTo>
                                  <a:pt x="75" y="82"/>
                                </a:lnTo>
                                <a:lnTo>
                                  <a:pt x="76" y="82"/>
                                </a:lnTo>
                                <a:lnTo>
                                  <a:pt x="78" y="82"/>
                                </a:lnTo>
                                <a:lnTo>
                                  <a:pt x="78" y="83"/>
                                </a:lnTo>
                                <a:lnTo>
                                  <a:pt x="80" y="83"/>
                                </a:lnTo>
                                <a:lnTo>
                                  <a:pt x="81" y="83"/>
                                </a:lnTo>
                                <a:lnTo>
                                  <a:pt x="81" y="84"/>
                                </a:lnTo>
                                <a:lnTo>
                                  <a:pt x="83" y="84"/>
                                </a:lnTo>
                                <a:lnTo>
                                  <a:pt x="83" y="85"/>
                                </a:lnTo>
                                <a:lnTo>
                                  <a:pt x="84" y="85"/>
                                </a:lnTo>
                                <a:lnTo>
                                  <a:pt x="84" y="86"/>
                                </a:lnTo>
                                <a:lnTo>
                                  <a:pt x="86" y="86"/>
                                </a:lnTo>
                                <a:lnTo>
                                  <a:pt x="87" y="87"/>
                                </a:lnTo>
                                <a:lnTo>
                                  <a:pt x="89" y="87"/>
                                </a:lnTo>
                                <a:lnTo>
                                  <a:pt x="90" y="89"/>
                                </a:lnTo>
                                <a:lnTo>
                                  <a:pt x="92" y="89"/>
                                </a:lnTo>
                                <a:lnTo>
                                  <a:pt x="93" y="91"/>
                                </a:lnTo>
                                <a:lnTo>
                                  <a:pt x="93" y="92"/>
                                </a:lnTo>
                                <a:lnTo>
                                  <a:pt x="95" y="91"/>
                                </a:lnTo>
                                <a:lnTo>
                                  <a:pt x="95" y="92"/>
                                </a:lnTo>
                                <a:lnTo>
                                  <a:pt x="97" y="95"/>
                                </a:lnTo>
                                <a:lnTo>
                                  <a:pt x="99" y="95"/>
                                </a:lnTo>
                                <a:lnTo>
                                  <a:pt x="102" y="102"/>
                                </a:lnTo>
                                <a:lnTo>
                                  <a:pt x="102" y="103"/>
                                </a:lnTo>
                                <a:lnTo>
                                  <a:pt x="100" y="104"/>
                                </a:lnTo>
                                <a:lnTo>
                                  <a:pt x="101" y="104"/>
                                </a:lnTo>
                                <a:lnTo>
                                  <a:pt x="102" y="104"/>
                                </a:lnTo>
                                <a:lnTo>
                                  <a:pt x="104" y="103"/>
                                </a:lnTo>
                                <a:lnTo>
                                  <a:pt x="105" y="102"/>
                                </a:lnTo>
                                <a:lnTo>
                                  <a:pt x="107" y="101"/>
                                </a:lnTo>
                                <a:lnTo>
                                  <a:pt x="109" y="100"/>
                                </a:lnTo>
                                <a:lnTo>
                                  <a:pt x="110" y="98"/>
                                </a:lnTo>
                                <a:lnTo>
                                  <a:pt x="111" y="97"/>
                                </a:lnTo>
                                <a:lnTo>
                                  <a:pt x="111" y="96"/>
                                </a:lnTo>
                                <a:lnTo>
                                  <a:pt x="112" y="95"/>
                                </a:lnTo>
                                <a:lnTo>
                                  <a:pt x="112" y="94"/>
                                </a:lnTo>
                                <a:lnTo>
                                  <a:pt x="113" y="93"/>
                                </a:lnTo>
                                <a:lnTo>
                                  <a:pt x="113" y="92"/>
                                </a:lnTo>
                                <a:lnTo>
                                  <a:pt x="114" y="91"/>
                                </a:lnTo>
                                <a:lnTo>
                                  <a:pt x="115" y="89"/>
                                </a:lnTo>
                                <a:lnTo>
                                  <a:pt x="116" y="88"/>
                                </a:lnTo>
                                <a:lnTo>
                                  <a:pt x="116" y="87"/>
                                </a:lnTo>
                                <a:lnTo>
                                  <a:pt x="117" y="86"/>
                                </a:lnTo>
                                <a:lnTo>
                                  <a:pt x="117" y="84"/>
                                </a:lnTo>
                                <a:lnTo>
                                  <a:pt x="118" y="83"/>
                                </a:lnTo>
                                <a:lnTo>
                                  <a:pt x="118" y="82"/>
                                </a:lnTo>
                                <a:lnTo>
                                  <a:pt x="118" y="81"/>
                                </a:lnTo>
                                <a:lnTo>
                                  <a:pt x="119" y="80"/>
                                </a:lnTo>
                                <a:lnTo>
                                  <a:pt x="119" y="79"/>
                                </a:lnTo>
                                <a:lnTo>
                                  <a:pt x="120" y="79"/>
                                </a:lnTo>
                                <a:lnTo>
                                  <a:pt x="120" y="78"/>
                                </a:lnTo>
                                <a:lnTo>
                                  <a:pt x="120" y="77"/>
                                </a:lnTo>
                                <a:lnTo>
                                  <a:pt x="121" y="77"/>
                                </a:lnTo>
                                <a:lnTo>
                                  <a:pt x="122" y="75"/>
                                </a:lnTo>
                                <a:lnTo>
                                  <a:pt x="122" y="74"/>
                                </a:lnTo>
                                <a:lnTo>
                                  <a:pt x="123" y="74"/>
                                </a:lnTo>
                                <a:lnTo>
                                  <a:pt x="123" y="73"/>
                                </a:lnTo>
                                <a:lnTo>
                                  <a:pt x="124" y="72"/>
                                </a:lnTo>
                                <a:lnTo>
                                  <a:pt x="125" y="72"/>
                                </a:lnTo>
                                <a:lnTo>
                                  <a:pt x="125" y="71"/>
                                </a:lnTo>
                                <a:lnTo>
                                  <a:pt x="126" y="70"/>
                                </a:lnTo>
                                <a:lnTo>
                                  <a:pt x="127" y="70"/>
                                </a:lnTo>
                                <a:lnTo>
                                  <a:pt x="128" y="69"/>
                                </a:lnTo>
                                <a:lnTo>
                                  <a:pt x="130" y="70"/>
                                </a:lnTo>
                                <a:lnTo>
                                  <a:pt x="131" y="70"/>
                                </a:lnTo>
                                <a:lnTo>
                                  <a:pt x="132" y="71"/>
                                </a:lnTo>
                                <a:lnTo>
                                  <a:pt x="133" y="71"/>
                                </a:lnTo>
                                <a:lnTo>
                                  <a:pt x="134" y="72"/>
                                </a:lnTo>
                                <a:lnTo>
                                  <a:pt x="136" y="73"/>
                                </a:lnTo>
                                <a:lnTo>
                                  <a:pt x="137" y="73"/>
                                </a:lnTo>
                                <a:lnTo>
                                  <a:pt x="137" y="74"/>
                                </a:lnTo>
                                <a:lnTo>
                                  <a:pt x="139" y="74"/>
                                </a:lnTo>
                                <a:lnTo>
                                  <a:pt x="139" y="75"/>
                                </a:lnTo>
                                <a:lnTo>
                                  <a:pt x="140" y="75"/>
                                </a:lnTo>
                                <a:lnTo>
                                  <a:pt x="140" y="76"/>
                                </a:lnTo>
                                <a:lnTo>
                                  <a:pt x="142" y="76"/>
                                </a:lnTo>
                                <a:lnTo>
                                  <a:pt x="143" y="77"/>
                                </a:lnTo>
                                <a:lnTo>
                                  <a:pt x="143" y="78"/>
                                </a:lnTo>
                                <a:lnTo>
                                  <a:pt x="145" y="78"/>
                                </a:lnTo>
                                <a:lnTo>
                                  <a:pt x="146" y="79"/>
                                </a:lnTo>
                                <a:lnTo>
                                  <a:pt x="147" y="79"/>
                                </a:lnTo>
                                <a:lnTo>
                                  <a:pt x="147" y="80"/>
                                </a:lnTo>
                                <a:lnTo>
                                  <a:pt x="148" y="80"/>
                                </a:lnTo>
                                <a:lnTo>
                                  <a:pt x="149" y="81"/>
                                </a:lnTo>
                                <a:lnTo>
                                  <a:pt x="150" y="82"/>
                                </a:lnTo>
                                <a:lnTo>
                                  <a:pt x="151" y="82"/>
                                </a:lnTo>
                                <a:lnTo>
                                  <a:pt x="151" y="83"/>
                                </a:lnTo>
                                <a:lnTo>
                                  <a:pt x="153" y="85"/>
                                </a:lnTo>
                                <a:lnTo>
                                  <a:pt x="155" y="86"/>
                                </a:lnTo>
                                <a:lnTo>
                                  <a:pt x="158" y="90"/>
                                </a:lnTo>
                                <a:lnTo>
                                  <a:pt x="161" y="99"/>
                                </a:lnTo>
                                <a:lnTo>
                                  <a:pt x="163" y="104"/>
                                </a:lnTo>
                                <a:lnTo>
                                  <a:pt x="164" y="104"/>
                                </a:lnTo>
                                <a:lnTo>
                                  <a:pt x="165" y="105"/>
                                </a:lnTo>
                                <a:lnTo>
                                  <a:pt x="168" y="110"/>
                                </a:lnTo>
                                <a:lnTo>
                                  <a:pt x="170" y="110"/>
                                </a:lnTo>
                                <a:lnTo>
                                  <a:pt x="170" y="111"/>
                                </a:lnTo>
                                <a:lnTo>
                                  <a:pt x="171" y="111"/>
                                </a:lnTo>
                                <a:lnTo>
                                  <a:pt x="172" y="112"/>
                                </a:lnTo>
                                <a:lnTo>
                                  <a:pt x="174" y="112"/>
                                </a:lnTo>
                                <a:lnTo>
                                  <a:pt x="177" y="112"/>
                                </a:lnTo>
                                <a:lnTo>
                                  <a:pt x="178" y="112"/>
                                </a:lnTo>
                                <a:lnTo>
                                  <a:pt x="179" y="112"/>
                                </a:lnTo>
                                <a:lnTo>
                                  <a:pt x="181" y="111"/>
                                </a:lnTo>
                                <a:lnTo>
                                  <a:pt x="183" y="110"/>
                                </a:lnTo>
                                <a:lnTo>
                                  <a:pt x="185" y="108"/>
                                </a:lnTo>
                                <a:lnTo>
                                  <a:pt x="184" y="107"/>
                                </a:lnTo>
                                <a:lnTo>
                                  <a:pt x="184" y="106"/>
                                </a:lnTo>
                                <a:lnTo>
                                  <a:pt x="185" y="105"/>
                                </a:lnTo>
                                <a:moveTo>
                                  <a:pt x="531" y="254"/>
                                </a:moveTo>
                                <a:lnTo>
                                  <a:pt x="531" y="254"/>
                                </a:lnTo>
                                <a:lnTo>
                                  <a:pt x="530" y="252"/>
                                </a:lnTo>
                                <a:lnTo>
                                  <a:pt x="529" y="250"/>
                                </a:lnTo>
                                <a:lnTo>
                                  <a:pt x="527" y="250"/>
                                </a:lnTo>
                                <a:lnTo>
                                  <a:pt x="527" y="248"/>
                                </a:lnTo>
                                <a:lnTo>
                                  <a:pt x="525" y="246"/>
                                </a:lnTo>
                                <a:lnTo>
                                  <a:pt x="525" y="244"/>
                                </a:lnTo>
                                <a:lnTo>
                                  <a:pt x="523" y="246"/>
                                </a:lnTo>
                                <a:lnTo>
                                  <a:pt x="522" y="242"/>
                                </a:lnTo>
                                <a:lnTo>
                                  <a:pt x="519" y="242"/>
                                </a:lnTo>
                                <a:lnTo>
                                  <a:pt x="517" y="236"/>
                                </a:lnTo>
                                <a:lnTo>
                                  <a:pt x="515" y="236"/>
                                </a:lnTo>
                                <a:lnTo>
                                  <a:pt x="511" y="228"/>
                                </a:lnTo>
                                <a:lnTo>
                                  <a:pt x="513" y="226"/>
                                </a:lnTo>
                                <a:lnTo>
                                  <a:pt x="514" y="224"/>
                                </a:lnTo>
                                <a:lnTo>
                                  <a:pt x="516" y="224"/>
                                </a:lnTo>
                                <a:lnTo>
                                  <a:pt x="514" y="220"/>
                                </a:lnTo>
                                <a:lnTo>
                                  <a:pt x="513" y="216"/>
                                </a:lnTo>
                                <a:lnTo>
                                  <a:pt x="512" y="214"/>
                                </a:lnTo>
                                <a:lnTo>
                                  <a:pt x="510" y="214"/>
                                </a:lnTo>
                                <a:lnTo>
                                  <a:pt x="510" y="212"/>
                                </a:lnTo>
                                <a:lnTo>
                                  <a:pt x="507" y="206"/>
                                </a:lnTo>
                                <a:lnTo>
                                  <a:pt x="504" y="206"/>
                                </a:lnTo>
                                <a:lnTo>
                                  <a:pt x="504" y="204"/>
                                </a:lnTo>
                                <a:lnTo>
                                  <a:pt x="503" y="204"/>
                                </a:lnTo>
                                <a:lnTo>
                                  <a:pt x="501" y="202"/>
                                </a:lnTo>
                                <a:lnTo>
                                  <a:pt x="500" y="202"/>
                                </a:lnTo>
                                <a:lnTo>
                                  <a:pt x="500" y="200"/>
                                </a:lnTo>
                                <a:lnTo>
                                  <a:pt x="498" y="200"/>
                                </a:lnTo>
                                <a:lnTo>
                                  <a:pt x="496" y="198"/>
                                </a:lnTo>
                                <a:lnTo>
                                  <a:pt x="494" y="196"/>
                                </a:lnTo>
                                <a:lnTo>
                                  <a:pt x="493" y="194"/>
                                </a:lnTo>
                                <a:lnTo>
                                  <a:pt x="491" y="194"/>
                                </a:lnTo>
                                <a:lnTo>
                                  <a:pt x="488" y="190"/>
                                </a:lnTo>
                                <a:lnTo>
                                  <a:pt x="488" y="188"/>
                                </a:lnTo>
                                <a:lnTo>
                                  <a:pt x="487" y="188"/>
                                </a:lnTo>
                                <a:lnTo>
                                  <a:pt x="485" y="186"/>
                                </a:lnTo>
                                <a:lnTo>
                                  <a:pt x="483" y="182"/>
                                </a:lnTo>
                                <a:lnTo>
                                  <a:pt x="482" y="178"/>
                                </a:lnTo>
                                <a:lnTo>
                                  <a:pt x="480" y="176"/>
                                </a:lnTo>
                                <a:lnTo>
                                  <a:pt x="479" y="174"/>
                                </a:lnTo>
                                <a:lnTo>
                                  <a:pt x="472" y="160"/>
                                </a:lnTo>
                                <a:lnTo>
                                  <a:pt x="471" y="158"/>
                                </a:lnTo>
                                <a:lnTo>
                                  <a:pt x="470" y="156"/>
                                </a:lnTo>
                                <a:lnTo>
                                  <a:pt x="469" y="156"/>
                                </a:lnTo>
                                <a:lnTo>
                                  <a:pt x="467" y="152"/>
                                </a:lnTo>
                                <a:lnTo>
                                  <a:pt x="466" y="150"/>
                                </a:lnTo>
                                <a:lnTo>
                                  <a:pt x="464" y="150"/>
                                </a:lnTo>
                                <a:lnTo>
                                  <a:pt x="462" y="146"/>
                                </a:lnTo>
                                <a:lnTo>
                                  <a:pt x="461" y="144"/>
                                </a:lnTo>
                                <a:lnTo>
                                  <a:pt x="459" y="144"/>
                                </a:lnTo>
                                <a:lnTo>
                                  <a:pt x="456" y="138"/>
                                </a:lnTo>
                                <a:lnTo>
                                  <a:pt x="453" y="132"/>
                                </a:lnTo>
                                <a:lnTo>
                                  <a:pt x="452" y="126"/>
                                </a:lnTo>
                                <a:lnTo>
                                  <a:pt x="453" y="124"/>
                                </a:lnTo>
                                <a:lnTo>
                                  <a:pt x="452" y="124"/>
                                </a:lnTo>
                                <a:lnTo>
                                  <a:pt x="452" y="122"/>
                                </a:lnTo>
                                <a:lnTo>
                                  <a:pt x="452" y="120"/>
                                </a:lnTo>
                                <a:lnTo>
                                  <a:pt x="453" y="120"/>
                                </a:lnTo>
                                <a:lnTo>
                                  <a:pt x="453" y="118"/>
                                </a:lnTo>
                                <a:lnTo>
                                  <a:pt x="453" y="116"/>
                                </a:lnTo>
                                <a:lnTo>
                                  <a:pt x="454" y="114"/>
                                </a:lnTo>
                                <a:lnTo>
                                  <a:pt x="453" y="114"/>
                                </a:lnTo>
                                <a:lnTo>
                                  <a:pt x="455" y="112"/>
                                </a:lnTo>
                                <a:lnTo>
                                  <a:pt x="456" y="110"/>
                                </a:lnTo>
                                <a:lnTo>
                                  <a:pt x="457" y="108"/>
                                </a:lnTo>
                                <a:lnTo>
                                  <a:pt x="458" y="106"/>
                                </a:lnTo>
                                <a:lnTo>
                                  <a:pt x="459" y="104"/>
                                </a:lnTo>
                                <a:lnTo>
                                  <a:pt x="460" y="104"/>
                                </a:lnTo>
                                <a:lnTo>
                                  <a:pt x="459" y="100"/>
                                </a:lnTo>
                                <a:lnTo>
                                  <a:pt x="459" y="98"/>
                                </a:lnTo>
                                <a:lnTo>
                                  <a:pt x="458" y="98"/>
                                </a:lnTo>
                                <a:lnTo>
                                  <a:pt x="457" y="96"/>
                                </a:lnTo>
                                <a:lnTo>
                                  <a:pt x="457" y="98"/>
                                </a:lnTo>
                                <a:lnTo>
                                  <a:pt x="456" y="98"/>
                                </a:lnTo>
                                <a:lnTo>
                                  <a:pt x="452" y="102"/>
                                </a:lnTo>
                                <a:lnTo>
                                  <a:pt x="451" y="104"/>
                                </a:lnTo>
                                <a:lnTo>
                                  <a:pt x="450" y="104"/>
                                </a:lnTo>
                                <a:lnTo>
                                  <a:pt x="449" y="106"/>
                                </a:lnTo>
                                <a:lnTo>
                                  <a:pt x="448" y="108"/>
                                </a:lnTo>
                                <a:lnTo>
                                  <a:pt x="447" y="108"/>
                                </a:lnTo>
                                <a:lnTo>
                                  <a:pt x="447" y="110"/>
                                </a:lnTo>
                                <a:lnTo>
                                  <a:pt x="446" y="112"/>
                                </a:lnTo>
                                <a:lnTo>
                                  <a:pt x="446" y="114"/>
                                </a:lnTo>
                                <a:lnTo>
                                  <a:pt x="446" y="116"/>
                                </a:lnTo>
                                <a:lnTo>
                                  <a:pt x="446" y="118"/>
                                </a:lnTo>
                                <a:lnTo>
                                  <a:pt x="447" y="120"/>
                                </a:lnTo>
                                <a:lnTo>
                                  <a:pt x="447" y="122"/>
                                </a:lnTo>
                                <a:lnTo>
                                  <a:pt x="448" y="124"/>
                                </a:lnTo>
                                <a:lnTo>
                                  <a:pt x="448" y="126"/>
                                </a:lnTo>
                                <a:lnTo>
                                  <a:pt x="445" y="124"/>
                                </a:lnTo>
                                <a:lnTo>
                                  <a:pt x="437" y="124"/>
                                </a:lnTo>
                                <a:lnTo>
                                  <a:pt x="434" y="122"/>
                                </a:lnTo>
                                <a:lnTo>
                                  <a:pt x="429" y="122"/>
                                </a:lnTo>
                                <a:lnTo>
                                  <a:pt x="424" y="120"/>
                                </a:lnTo>
                                <a:lnTo>
                                  <a:pt x="423" y="118"/>
                                </a:lnTo>
                                <a:lnTo>
                                  <a:pt x="419" y="118"/>
                                </a:lnTo>
                                <a:lnTo>
                                  <a:pt x="418" y="116"/>
                                </a:lnTo>
                                <a:lnTo>
                                  <a:pt x="415" y="116"/>
                                </a:lnTo>
                                <a:lnTo>
                                  <a:pt x="412" y="112"/>
                                </a:lnTo>
                                <a:lnTo>
                                  <a:pt x="410" y="112"/>
                                </a:lnTo>
                                <a:lnTo>
                                  <a:pt x="407" y="108"/>
                                </a:lnTo>
                                <a:lnTo>
                                  <a:pt x="406" y="108"/>
                                </a:lnTo>
                                <a:lnTo>
                                  <a:pt x="405" y="106"/>
                                </a:lnTo>
                                <a:lnTo>
                                  <a:pt x="403" y="106"/>
                                </a:lnTo>
                                <a:lnTo>
                                  <a:pt x="402" y="104"/>
                                </a:lnTo>
                                <a:lnTo>
                                  <a:pt x="400" y="104"/>
                                </a:lnTo>
                                <a:lnTo>
                                  <a:pt x="399" y="102"/>
                                </a:lnTo>
                                <a:lnTo>
                                  <a:pt x="397" y="100"/>
                                </a:lnTo>
                                <a:lnTo>
                                  <a:pt x="395" y="100"/>
                                </a:lnTo>
                                <a:lnTo>
                                  <a:pt x="394" y="98"/>
                                </a:lnTo>
                                <a:lnTo>
                                  <a:pt x="391" y="98"/>
                                </a:lnTo>
                                <a:lnTo>
                                  <a:pt x="388" y="96"/>
                                </a:lnTo>
                                <a:lnTo>
                                  <a:pt x="370" y="96"/>
                                </a:lnTo>
                                <a:lnTo>
                                  <a:pt x="369" y="98"/>
                                </a:lnTo>
                                <a:lnTo>
                                  <a:pt x="366" y="98"/>
                                </a:lnTo>
                                <a:lnTo>
                                  <a:pt x="365" y="100"/>
                                </a:lnTo>
                                <a:lnTo>
                                  <a:pt x="363" y="100"/>
                                </a:lnTo>
                                <a:lnTo>
                                  <a:pt x="361" y="102"/>
                                </a:lnTo>
                                <a:lnTo>
                                  <a:pt x="359" y="104"/>
                                </a:lnTo>
                                <a:lnTo>
                                  <a:pt x="358" y="106"/>
                                </a:lnTo>
                                <a:lnTo>
                                  <a:pt x="357" y="108"/>
                                </a:lnTo>
                                <a:lnTo>
                                  <a:pt x="356" y="108"/>
                                </a:lnTo>
                                <a:lnTo>
                                  <a:pt x="354" y="110"/>
                                </a:lnTo>
                                <a:lnTo>
                                  <a:pt x="353" y="112"/>
                                </a:lnTo>
                                <a:lnTo>
                                  <a:pt x="352" y="112"/>
                                </a:lnTo>
                                <a:lnTo>
                                  <a:pt x="352" y="114"/>
                                </a:lnTo>
                                <a:lnTo>
                                  <a:pt x="351" y="114"/>
                                </a:lnTo>
                                <a:lnTo>
                                  <a:pt x="350" y="116"/>
                                </a:lnTo>
                                <a:lnTo>
                                  <a:pt x="349" y="116"/>
                                </a:lnTo>
                                <a:lnTo>
                                  <a:pt x="349" y="118"/>
                                </a:lnTo>
                                <a:lnTo>
                                  <a:pt x="348" y="118"/>
                                </a:lnTo>
                                <a:lnTo>
                                  <a:pt x="348" y="120"/>
                                </a:lnTo>
                                <a:lnTo>
                                  <a:pt x="346" y="120"/>
                                </a:lnTo>
                                <a:lnTo>
                                  <a:pt x="346" y="122"/>
                                </a:lnTo>
                                <a:lnTo>
                                  <a:pt x="345" y="122"/>
                                </a:lnTo>
                                <a:lnTo>
                                  <a:pt x="345" y="124"/>
                                </a:lnTo>
                                <a:lnTo>
                                  <a:pt x="344" y="124"/>
                                </a:lnTo>
                                <a:lnTo>
                                  <a:pt x="344" y="126"/>
                                </a:lnTo>
                                <a:lnTo>
                                  <a:pt x="343" y="128"/>
                                </a:lnTo>
                                <a:lnTo>
                                  <a:pt x="343" y="130"/>
                                </a:lnTo>
                                <a:lnTo>
                                  <a:pt x="342" y="130"/>
                                </a:lnTo>
                                <a:lnTo>
                                  <a:pt x="342" y="132"/>
                                </a:lnTo>
                                <a:lnTo>
                                  <a:pt x="342" y="134"/>
                                </a:lnTo>
                                <a:lnTo>
                                  <a:pt x="341" y="134"/>
                                </a:lnTo>
                                <a:lnTo>
                                  <a:pt x="341" y="136"/>
                                </a:lnTo>
                                <a:lnTo>
                                  <a:pt x="342" y="140"/>
                                </a:lnTo>
                                <a:lnTo>
                                  <a:pt x="342" y="142"/>
                                </a:lnTo>
                                <a:lnTo>
                                  <a:pt x="343" y="146"/>
                                </a:lnTo>
                                <a:lnTo>
                                  <a:pt x="345" y="150"/>
                                </a:lnTo>
                                <a:lnTo>
                                  <a:pt x="347" y="154"/>
                                </a:lnTo>
                                <a:lnTo>
                                  <a:pt x="348" y="158"/>
                                </a:lnTo>
                                <a:lnTo>
                                  <a:pt x="350" y="158"/>
                                </a:lnTo>
                                <a:lnTo>
                                  <a:pt x="352" y="160"/>
                                </a:lnTo>
                                <a:lnTo>
                                  <a:pt x="352" y="162"/>
                                </a:lnTo>
                                <a:lnTo>
                                  <a:pt x="354" y="162"/>
                                </a:lnTo>
                                <a:lnTo>
                                  <a:pt x="356" y="166"/>
                                </a:lnTo>
                                <a:lnTo>
                                  <a:pt x="359" y="166"/>
                                </a:lnTo>
                                <a:lnTo>
                                  <a:pt x="359" y="168"/>
                                </a:lnTo>
                                <a:lnTo>
                                  <a:pt x="361" y="168"/>
                                </a:lnTo>
                                <a:lnTo>
                                  <a:pt x="362" y="170"/>
                                </a:lnTo>
                                <a:lnTo>
                                  <a:pt x="365" y="170"/>
                                </a:lnTo>
                                <a:lnTo>
                                  <a:pt x="365" y="172"/>
                                </a:lnTo>
                                <a:lnTo>
                                  <a:pt x="367" y="172"/>
                                </a:lnTo>
                                <a:lnTo>
                                  <a:pt x="368" y="174"/>
                                </a:lnTo>
                                <a:lnTo>
                                  <a:pt x="371" y="174"/>
                                </a:lnTo>
                                <a:lnTo>
                                  <a:pt x="371" y="176"/>
                                </a:lnTo>
                                <a:lnTo>
                                  <a:pt x="376" y="176"/>
                                </a:lnTo>
                                <a:lnTo>
                                  <a:pt x="376" y="178"/>
                                </a:lnTo>
                                <a:lnTo>
                                  <a:pt x="379" y="178"/>
                                </a:lnTo>
                                <a:lnTo>
                                  <a:pt x="380" y="180"/>
                                </a:lnTo>
                                <a:lnTo>
                                  <a:pt x="382" y="180"/>
                                </a:lnTo>
                                <a:lnTo>
                                  <a:pt x="382" y="182"/>
                                </a:lnTo>
                                <a:lnTo>
                                  <a:pt x="387" y="182"/>
                                </a:lnTo>
                                <a:lnTo>
                                  <a:pt x="387" y="184"/>
                                </a:lnTo>
                                <a:lnTo>
                                  <a:pt x="390" y="184"/>
                                </a:lnTo>
                                <a:lnTo>
                                  <a:pt x="390" y="186"/>
                                </a:lnTo>
                                <a:lnTo>
                                  <a:pt x="393" y="186"/>
                                </a:lnTo>
                                <a:lnTo>
                                  <a:pt x="394" y="188"/>
                                </a:lnTo>
                                <a:lnTo>
                                  <a:pt x="396" y="188"/>
                                </a:lnTo>
                                <a:lnTo>
                                  <a:pt x="397" y="190"/>
                                </a:lnTo>
                                <a:lnTo>
                                  <a:pt x="400" y="190"/>
                                </a:lnTo>
                                <a:lnTo>
                                  <a:pt x="401" y="192"/>
                                </a:lnTo>
                                <a:lnTo>
                                  <a:pt x="402" y="192"/>
                                </a:lnTo>
                                <a:lnTo>
                                  <a:pt x="403" y="194"/>
                                </a:lnTo>
                                <a:lnTo>
                                  <a:pt x="404" y="194"/>
                                </a:lnTo>
                                <a:lnTo>
                                  <a:pt x="404" y="196"/>
                                </a:lnTo>
                                <a:lnTo>
                                  <a:pt x="406" y="196"/>
                                </a:lnTo>
                                <a:lnTo>
                                  <a:pt x="408" y="200"/>
                                </a:lnTo>
                                <a:lnTo>
                                  <a:pt x="410" y="200"/>
                                </a:lnTo>
                                <a:lnTo>
                                  <a:pt x="410" y="202"/>
                                </a:lnTo>
                                <a:lnTo>
                                  <a:pt x="413" y="208"/>
                                </a:lnTo>
                                <a:lnTo>
                                  <a:pt x="412" y="210"/>
                                </a:lnTo>
                                <a:lnTo>
                                  <a:pt x="413" y="212"/>
                                </a:lnTo>
                                <a:lnTo>
                                  <a:pt x="412" y="214"/>
                                </a:lnTo>
                                <a:lnTo>
                                  <a:pt x="412" y="216"/>
                                </a:lnTo>
                                <a:lnTo>
                                  <a:pt x="411" y="216"/>
                                </a:lnTo>
                                <a:lnTo>
                                  <a:pt x="411" y="218"/>
                                </a:lnTo>
                                <a:lnTo>
                                  <a:pt x="409" y="218"/>
                                </a:lnTo>
                                <a:lnTo>
                                  <a:pt x="408" y="220"/>
                                </a:lnTo>
                                <a:lnTo>
                                  <a:pt x="407" y="220"/>
                                </a:lnTo>
                                <a:lnTo>
                                  <a:pt x="407" y="222"/>
                                </a:lnTo>
                                <a:lnTo>
                                  <a:pt x="405" y="222"/>
                                </a:lnTo>
                                <a:lnTo>
                                  <a:pt x="403" y="224"/>
                                </a:lnTo>
                                <a:lnTo>
                                  <a:pt x="386" y="224"/>
                                </a:lnTo>
                                <a:lnTo>
                                  <a:pt x="386" y="222"/>
                                </a:lnTo>
                                <a:lnTo>
                                  <a:pt x="384" y="222"/>
                                </a:lnTo>
                                <a:lnTo>
                                  <a:pt x="383" y="220"/>
                                </a:lnTo>
                                <a:lnTo>
                                  <a:pt x="380" y="220"/>
                                </a:lnTo>
                                <a:lnTo>
                                  <a:pt x="380" y="218"/>
                                </a:lnTo>
                                <a:lnTo>
                                  <a:pt x="379" y="216"/>
                                </a:lnTo>
                                <a:lnTo>
                                  <a:pt x="376" y="216"/>
                                </a:lnTo>
                                <a:lnTo>
                                  <a:pt x="376" y="214"/>
                                </a:lnTo>
                                <a:lnTo>
                                  <a:pt x="375" y="214"/>
                                </a:lnTo>
                                <a:lnTo>
                                  <a:pt x="375" y="212"/>
                                </a:lnTo>
                                <a:lnTo>
                                  <a:pt x="372" y="212"/>
                                </a:lnTo>
                                <a:lnTo>
                                  <a:pt x="372" y="210"/>
                                </a:lnTo>
                                <a:lnTo>
                                  <a:pt x="371" y="210"/>
                                </a:lnTo>
                                <a:lnTo>
                                  <a:pt x="371" y="208"/>
                                </a:lnTo>
                                <a:lnTo>
                                  <a:pt x="369" y="208"/>
                                </a:lnTo>
                                <a:lnTo>
                                  <a:pt x="368" y="206"/>
                                </a:lnTo>
                                <a:lnTo>
                                  <a:pt x="367" y="204"/>
                                </a:lnTo>
                                <a:lnTo>
                                  <a:pt x="365" y="204"/>
                                </a:lnTo>
                                <a:lnTo>
                                  <a:pt x="364" y="202"/>
                                </a:lnTo>
                                <a:lnTo>
                                  <a:pt x="362" y="202"/>
                                </a:lnTo>
                                <a:lnTo>
                                  <a:pt x="360" y="200"/>
                                </a:lnTo>
                                <a:lnTo>
                                  <a:pt x="359" y="200"/>
                                </a:lnTo>
                                <a:lnTo>
                                  <a:pt x="358" y="198"/>
                                </a:lnTo>
                                <a:lnTo>
                                  <a:pt x="356" y="198"/>
                                </a:lnTo>
                                <a:lnTo>
                                  <a:pt x="355" y="196"/>
                                </a:lnTo>
                                <a:lnTo>
                                  <a:pt x="351" y="196"/>
                                </a:lnTo>
                                <a:lnTo>
                                  <a:pt x="349" y="194"/>
                                </a:lnTo>
                                <a:lnTo>
                                  <a:pt x="341" y="194"/>
                                </a:lnTo>
                                <a:lnTo>
                                  <a:pt x="340" y="196"/>
                                </a:lnTo>
                                <a:lnTo>
                                  <a:pt x="337" y="196"/>
                                </a:lnTo>
                                <a:lnTo>
                                  <a:pt x="337" y="198"/>
                                </a:lnTo>
                                <a:lnTo>
                                  <a:pt x="336" y="198"/>
                                </a:lnTo>
                                <a:lnTo>
                                  <a:pt x="337" y="202"/>
                                </a:lnTo>
                                <a:lnTo>
                                  <a:pt x="339" y="208"/>
                                </a:lnTo>
                                <a:lnTo>
                                  <a:pt x="340" y="208"/>
                                </a:lnTo>
                                <a:lnTo>
                                  <a:pt x="339" y="210"/>
                                </a:lnTo>
                                <a:lnTo>
                                  <a:pt x="339" y="212"/>
                                </a:lnTo>
                                <a:lnTo>
                                  <a:pt x="338" y="214"/>
                                </a:lnTo>
                                <a:lnTo>
                                  <a:pt x="337" y="216"/>
                                </a:lnTo>
                                <a:lnTo>
                                  <a:pt x="335" y="218"/>
                                </a:lnTo>
                                <a:lnTo>
                                  <a:pt x="334" y="218"/>
                                </a:lnTo>
                                <a:lnTo>
                                  <a:pt x="333" y="220"/>
                                </a:lnTo>
                                <a:lnTo>
                                  <a:pt x="329" y="220"/>
                                </a:lnTo>
                                <a:lnTo>
                                  <a:pt x="328" y="222"/>
                                </a:lnTo>
                                <a:lnTo>
                                  <a:pt x="323" y="222"/>
                                </a:lnTo>
                                <a:lnTo>
                                  <a:pt x="322" y="220"/>
                                </a:lnTo>
                                <a:lnTo>
                                  <a:pt x="315" y="220"/>
                                </a:lnTo>
                                <a:lnTo>
                                  <a:pt x="315" y="218"/>
                                </a:lnTo>
                                <a:lnTo>
                                  <a:pt x="314" y="218"/>
                                </a:lnTo>
                                <a:lnTo>
                                  <a:pt x="314" y="216"/>
                                </a:lnTo>
                                <a:lnTo>
                                  <a:pt x="312" y="216"/>
                                </a:lnTo>
                                <a:lnTo>
                                  <a:pt x="311" y="214"/>
                                </a:lnTo>
                                <a:lnTo>
                                  <a:pt x="312" y="214"/>
                                </a:lnTo>
                                <a:lnTo>
                                  <a:pt x="312" y="212"/>
                                </a:lnTo>
                                <a:lnTo>
                                  <a:pt x="312" y="210"/>
                                </a:lnTo>
                                <a:lnTo>
                                  <a:pt x="313" y="208"/>
                                </a:lnTo>
                                <a:lnTo>
                                  <a:pt x="312" y="208"/>
                                </a:lnTo>
                                <a:lnTo>
                                  <a:pt x="313" y="206"/>
                                </a:lnTo>
                                <a:lnTo>
                                  <a:pt x="313" y="204"/>
                                </a:lnTo>
                                <a:lnTo>
                                  <a:pt x="313" y="202"/>
                                </a:lnTo>
                                <a:lnTo>
                                  <a:pt x="314" y="202"/>
                                </a:lnTo>
                                <a:lnTo>
                                  <a:pt x="314" y="200"/>
                                </a:lnTo>
                                <a:lnTo>
                                  <a:pt x="314" y="198"/>
                                </a:lnTo>
                                <a:lnTo>
                                  <a:pt x="315" y="196"/>
                                </a:lnTo>
                                <a:lnTo>
                                  <a:pt x="314" y="196"/>
                                </a:lnTo>
                                <a:lnTo>
                                  <a:pt x="314" y="194"/>
                                </a:lnTo>
                                <a:lnTo>
                                  <a:pt x="315" y="192"/>
                                </a:lnTo>
                                <a:lnTo>
                                  <a:pt x="315" y="190"/>
                                </a:lnTo>
                                <a:lnTo>
                                  <a:pt x="314" y="188"/>
                                </a:lnTo>
                                <a:lnTo>
                                  <a:pt x="315" y="188"/>
                                </a:lnTo>
                                <a:lnTo>
                                  <a:pt x="314" y="182"/>
                                </a:lnTo>
                                <a:lnTo>
                                  <a:pt x="315" y="180"/>
                                </a:lnTo>
                                <a:lnTo>
                                  <a:pt x="314" y="180"/>
                                </a:lnTo>
                                <a:lnTo>
                                  <a:pt x="313" y="178"/>
                                </a:lnTo>
                                <a:lnTo>
                                  <a:pt x="313" y="176"/>
                                </a:lnTo>
                                <a:lnTo>
                                  <a:pt x="311" y="176"/>
                                </a:lnTo>
                                <a:lnTo>
                                  <a:pt x="310" y="174"/>
                                </a:lnTo>
                                <a:lnTo>
                                  <a:pt x="308" y="174"/>
                                </a:lnTo>
                                <a:lnTo>
                                  <a:pt x="307" y="172"/>
                                </a:lnTo>
                                <a:lnTo>
                                  <a:pt x="304" y="172"/>
                                </a:lnTo>
                                <a:lnTo>
                                  <a:pt x="301" y="174"/>
                                </a:lnTo>
                                <a:lnTo>
                                  <a:pt x="298" y="174"/>
                                </a:lnTo>
                                <a:lnTo>
                                  <a:pt x="297" y="176"/>
                                </a:lnTo>
                                <a:lnTo>
                                  <a:pt x="296" y="176"/>
                                </a:lnTo>
                                <a:lnTo>
                                  <a:pt x="296" y="178"/>
                                </a:lnTo>
                                <a:lnTo>
                                  <a:pt x="295" y="180"/>
                                </a:lnTo>
                                <a:lnTo>
                                  <a:pt x="295" y="182"/>
                                </a:lnTo>
                                <a:lnTo>
                                  <a:pt x="297" y="188"/>
                                </a:lnTo>
                                <a:lnTo>
                                  <a:pt x="297" y="192"/>
                                </a:lnTo>
                                <a:lnTo>
                                  <a:pt x="296" y="194"/>
                                </a:lnTo>
                                <a:lnTo>
                                  <a:pt x="296" y="196"/>
                                </a:lnTo>
                                <a:lnTo>
                                  <a:pt x="295" y="198"/>
                                </a:lnTo>
                                <a:lnTo>
                                  <a:pt x="294" y="200"/>
                                </a:lnTo>
                                <a:lnTo>
                                  <a:pt x="294" y="202"/>
                                </a:lnTo>
                                <a:lnTo>
                                  <a:pt x="293" y="202"/>
                                </a:lnTo>
                                <a:lnTo>
                                  <a:pt x="293" y="204"/>
                                </a:lnTo>
                                <a:lnTo>
                                  <a:pt x="292" y="204"/>
                                </a:lnTo>
                                <a:lnTo>
                                  <a:pt x="292" y="206"/>
                                </a:lnTo>
                                <a:lnTo>
                                  <a:pt x="291" y="208"/>
                                </a:lnTo>
                                <a:lnTo>
                                  <a:pt x="291" y="210"/>
                                </a:lnTo>
                                <a:lnTo>
                                  <a:pt x="290" y="212"/>
                                </a:lnTo>
                                <a:lnTo>
                                  <a:pt x="290" y="214"/>
                                </a:lnTo>
                                <a:lnTo>
                                  <a:pt x="289" y="216"/>
                                </a:lnTo>
                                <a:lnTo>
                                  <a:pt x="290" y="216"/>
                                </a:lnTo>
                                <a:lnTo>
                                  <a:pt x="291" y="222"/>
                                </a:lnTo>
                                <a:lnTo>
                                  <a:pt x="290" y="224"/>
                                </a:lnTo>
                                <a:lnTo>
                                  <a:pt x="292" y="228"/>
                                </a:lnTo>
                                <a:lnTo>
                                  <a:pt x="293" y="230"/>
                                </a:lnTo>
                                <a:lnTo>
                                  <a:pt x="296" y="236"/>
                                </a:lnTo>
                                <a:lnTo>
                                  <a:pt x="297" y="240"/>
                                </a:lnTo>
                                <a:lnTo>
                                  <a:pt x="299" y="244"/>
                                </a:lnTo>
                                <a:lnTo>
                                  <a:pt x="300" y="244"/>
                                </a:lnTo>
                                <a:lnTo>
                                  <a:pt x="302" y="246"/>
                                </a:lnTo>
                                <a:lnTo>
                                  <a:pt x="303" y="248"/>
                                </a:lnTo>
                                <a:lnTo>
                                  <a:pt x="304" y="250"/>
                                </a:lnTo>
                                <a:lnTo>
                                  <a:pt x="304" y="252"/>
                                </a:lnTo>
                                <a:lnTo>
                                  <a:pt x="306" y="252"/>
                                </a:lnTo>
                                <a:lnTo>
                                  <a:pt x="309" y="256"/>
                                </a:lnTo>
                                <a:lnTo>
                                  <a:pt x="310" y="256"/>
                                </a:lnTo>
                                <a:lnTo>
                                  <a:pt x="311" y="258"/>
                                </a:lnTo>
                                <a:lnTo>
                                  <a:pt x="312" y="260"/>
                                </a:lnTo>
                                <a:lnTo>
                                  <a:pt x="313" y="260"/>
                                </a:lnTo>
                                <a:lnTo>
                                  <a:pt x="315" y="262"/>
                                </a:lnTo>
                                <a:lnTo>
                                  <a:pt x="317" y="262"/>
                                </a:lnTo>
                                <a:lnTo>
                                  <a:pt x="318" y="264"/>
                                </a:lnTo>
                                <a:lnTo>
                                  <a:pt x="320" y="264"/>
                                </a:lnTo>
                                <a:lnTo>
                                  <a:pt x="320" y="266"/>
                                </a:lnTo>
                                <a:lnTo>
                                  <a:pt x="323" y="266"/>
                                </a:lnTo>
                                <a:lnTo>
                                  <a:pt x="324" y="268"/>
                                </a:lnTo>
                                <a:lnTo>
                                  <a:pt x="328" y="268"/>
                                </a:lnTo>
                                <a:lnTo>
                                  <a:pt x="329" y="270"/>
                                </a:lnTo>
                                <a:lnTo>
                                  <a:pt x="332" y="270"/>
                                </a:lnTo>
                                <a:lnTo>
                                  <a:pt x="333" y="272"/>
                                </a:lnTo>
                                <a:lnTo>
                                  <a:pt x="337" y="272"/>
                                </a:lnTo>
                                <a:lnTo>
                                  <a:pt x="337" y="274"/>
                                </a:lnTo>
                                <a:lnTo>
                                  <a:pt x="342" y="274"/>
                                </a:lnTo>
                                <a:lnTo>
                                  <a:pt x="343" y="276"/>
                                </a:lnTo>
                                <a:lnTo>
                                  <a:pt x="346" y="276"/>
                                </a:lnTo>
                                <a:lnTo>
                                  <a:pt x="347" y="278"/>
                                </a:lnTo>
                                <a:lnTo>
                                  <a:pt x="351" y="278"/>
                                </a:lnTo>
                                <a:lnTo>
                                  <a:pt x="352" y="280"/>
                                </a:lnTo>
                                <a:lnTo>
                                  <a:pt x="354" y="280"/>
                                </a:lnTo>
                                <a:lnTo>
                                  <a:pt x="354" y="282"/>
                                </a:lnTo>
                                <a:lnTo>
                                  <a:pt x="356" y="282"/>
                                </a:lnTo>
                                <a:lnTo>
                                  <a:pt x="358" y="284"/>
                                </a:lnTo>
                                <a:lnTo>
                                  <a:pt x="360" y="284"/>
                                </a:lnTo>
                                <a:lnTo>
                                  <a:pt x="360" y="286"/>
                                </a:lnTo>
                                <a:lnTo>
                                  <a:pt x="362" y="288"/>
                                </a:lnTo>
                                <a:lnTo>
                                  <a:pt x="363" y="292"/>
                                </a:lnTo>
                                <a:lnTo>
                                  <a:pt x="366" y="298"/>
                                </a:lnTo>
                                <a:lnTo>
                                  <a:pt x="367" y="302"/>
                                </a:lnTo>
                                <a:lnTo>
                                  <a:pt x="371" y="302"/>
                                </a:lnTo>
                                <a:lnTo>
                                  <a:pt x="373" y="300"/>
                                </a:lnTo>
                                <a:lnTo>
                                  <a:pt x="374" y="300"/>
                                </a:lnTo>
                                <a:lnTo>
                                  <a:pt x="376" y="298"/>
                                </a:lnTo>
                                <a:lnTo>
                                  <a:pt x="379" y="298"/>
                                </a:lnTo>
                                <a:lnTo>
                                  <a:pt x="382" y="296"/>
                                </a:lnTo>
                                <a:lnTo>
                                  <a:pt x="387" y="294"/>
                                </a:lnTo>
                                <a:lnTo>
                                  <a:pt x="389" y="294"/>
                                </a:lnTo>
                                <a:lnTo>
                                  <a:pt x="390" y="296"/>
                                </a:lnTo>
                                <a:lnTo>
                                  <a:pt x="390" y="298"/>
                                </a:lnTo>
                                <a:lnTo>
                                  <a:pt x="392" y="302"/>
                                </a:lnTo>
                                <a:lnTo>
                                  <a:pt x="394" y="306"/>
                                </a:lnTo>
                                <a:lnTo>
                                  <a:pt x="395" y="306"/>
                                </a:lnTo>
                                <a:lnTo>
                                  <a:pt x="396" y="308"/>
                                </a:lnTo>
                                <a:lnTo>
                                  <a:pt x="397" y="308"/>
                                </a:lnTo>
                                <a:lnTo>
                                  <a:pt x="397" y="310"/>
                                </a:lnTo>
                                <a:lnTo>
                                  <a:pt x="398" y="312"/>
                                </a:lnTo>
                                <a:lnTo>
                                  <a:pt x="405" y="312"/>
                                </a:lnTo>
                                <a:lnTo>
                                  <a:pt x="406" y="310"/>
                                </a:lnTo>
                                <a:lnTo>
                                  <a:pt x="406" y="308"/>
                                </a:lnTo>
                                <a:lnTo>
                                  <a:pt x="407" y="308"/>
                                </a:lnTo>
                                <a:lnTo>
                                  <a:pt x="407" y="306"/>
                                </a:lnTo>
                                <a:lnTo>
                                  <a:pt x="407" y="304"/>
                                </a:lnTo>
                                <a:lnTo>
                                  <a:pt x="408" y="304"/>
                                </a:lnTo>
                                <a:lnTo>
                                  <a:pt x="406" y="298"/>
                                </a:lnTo>
                                <a:lnTo>
                                  <a:pt x="405" y="294"/>
                                </a:lnTo>
                                <a:lnTo>
                                  <a:pt x="404" y="292"/>
                                </a:lnTo>
                                <a:lnTo>
                                  <a:pt x="403" y="290"/>
                                </a:lnTo>
                                <a:lnTo>
                                  <a:pt x="404" y="288"/>
                                </a:lnTo>
                                <a:lnTo>
                                  <a:pt x="403" y="288"/>
                                </a:lnTo>
                                <a:lnTo>
                                  <a:pt x="403" y="286"/>
                                </a:lnTo>
                                <a:lnTo>
                                  <a:pt x="403" y="284"/>
                                </a:lnTo>
                                <a:lnTo>
                                  <a:pt x="404" y="282"/>
                                </a:lnTo>
                                <a:lnTo>
                                  <a:pt x="403" y="282"/>
                                </a:lnTo>
                                <a:lnTo>
                                  <a:pt x="405" y="280"/>
                                </a:lnTo>
                                <a:lnTo>
                                  <a:pt x="406" y="278"/>
                                </a:lnTo>
                                <a:lnTo>
                                  <a:pt x="407" y="278"/>
                                </a:lnTo>
                                <a:lnTo>
                                  <a:pt x="409" y="276"/>
                                </a:lnTo>
                                <a:lnTo>
                                  <a:pt x="410" y="276"/>
                                </a:lnTo>
                                <a:lnTo>
                                  <a:pt x="411" y="278"/>
                                </a:lnTo>
                                <a:lnTo>
                                  <a:pt x="414" y="278"/>
                                </a:lnTo>
                                <a:lnTo>
                                  <a:pt x="415" y="280"/>
                                </a:lnTo>
                                <a:lnTo>
                                  <a:pt x="416" y="280"/>
                                </a:lnTo>
                                <a:lnTo>
                                  <a:pt x="418" y="278"/>
                                </a:lnTo>
                                <a:lnTo>
                                  <a:pt x="420" y="278"/>
                                </a:lnTo>
                                <a:lnTo>
                                  <a:pt x="421" y="276"/>
                                </a:lnTo>
                                <a:lnTo>
                                  <a:pt x="422" y="276"/>
                                </a:lnTo>
                                <a:lnTo>
                                  <a:pt x="423" y="274"/>
                                </a:lnTo>
                                <a:lnTo>
                                  <a:pt x="425" y="272"/>
                                </a:lnTo>
                                <a:lnTo>
                                  <a:pt x="424" y="272"/>
                                </a:lnTo>
                                <a:lnTo>
                                  <a:pt x="425" y="270"/>
                                </a:lnTo>
                                <a:lnTo>
                                  <a:pt x="425" y="268"/>
                                </a:lnTo>
                                <a:lnTo>
                                  <a:pt x="425" y="266"/>
                                </a:lnTo>
                                <a:lnTo>
                                  <a:pt x="423" y="262"/>
                                </a:lnTo>
                                <a:lnTo>
                                  <a:pt x="422" y="260"/>
                                </a:lnTo>
                                <a:lnTo>
                                  <a:pt x="421" y="256"/>
                                </a:lnTo>
                                <a:lnTo>
                                  <a:pt x="418" y="250"/>
                                </a:lnTo>
                                <a:lnTo>
                                  <a:pt x="418" y="248"/>
                                </a:lnTo>
                                <a:lnTo>
                                  <a:pt x="418" y="246"/>
                                </a:lnTo>
                                <a:lnTo>
                                  <a:pt x="419" y="244"/>
                                </a:lnTo>
                                <a:lnTo>
                                  <a:pt x="419" y="242"/>
                                </a:lnTo>
                                <a:lnTo>
                                  <a:pt x="420" y="240"/>
                                </a:lnTo>
                                <a:lnTo>
                                  <a:pt x="421" y="238"/>
                                </a:lnTo>
                                <a:lnTo>
                                  <a:pt x="423" y="238"/>
                                </a:lnTo>
                                <a:lnTo>
                                  <a:pt x="425" y="236"/>
                                </a:lnTo>
                                <a:lnTo>
                                  <a:pt x="434" y="236"/>
                                </a:lnTo>
                                <a:lnTo>
                                  <a:pt x="435" y="238"/>
                                </a:lnTo>
                                <a:lnTo>
                                  <a:pt x="439" y="238"/>
                                </a:lnTo>
                                <a:lnTo>
                                  <a:pt x="440" y="240"/>
                                </a:lnTo>
                                <a:lnTo>
                                  <a:pt x="442" y="240"/>
                                </a:lnTo>
                                <a:lnTo>
                                  <a:pt x="443" y="242"/>
                                </a:lnTo>
                                <a:lnTo>
                                  <a:pt x="445" y="244"/>
                                </a:lnTo>
                                <a:lnTo>
                                  <a:pt x="445" y="246"/>
                                </a:lnTo>
                                <a:lnTo>
                                  <a:pt x="447" y="246"/>
                                </a:lnTo>
                                <a:lnTo>
                                  <a:pt x="448" y="250"/>
                                </a:lnTo>
                                <a:lnTo>
                                  <a:pt x="449" y="252"/>
                                </a:lnTo>
                                <a:lnTo>
                                  <a:pt x="452" y="258"/>
                                </a:lnTo>
                                <a:lnTo>
                                  <a:pt x="453" y="260"/>
                                </a:lnTo>
                                <a:lnTo>
                                  <a:pt x="455" y="264"/>
                                </a:lnTo>
                                <a:lnTo>
                                  <a:pt x="456" y="264"/>
                                </a:lnTo>
                                <a:lnTo>
                                  <a:pt x="458" y="268"/>
                                </a:lnTo>
                                <a:lnTo>
                                  <a:pt x="461" y="268"/>
                                </a:lnTo>
                                <a:lnTo>
                                  <a:pt x="461" y="270"/>
                                </a:lnTo>
                                <a:lnTo>
                                  <a:pt x="464" y="270"/>
                                </a:lnTo>
                                <a:lnTo>
                                  <a:pt x="466" y="272"/>
                                </a:lnTo>
                                <a:lnTo>
                                  <a:pt x="469" y="272"/>
                                </a:lnTo>
                                <a:lnTo>
                                  <a:pt x="470" y="274"/>
                                </a:lnTo>
                                <a:lnTo>
                                  <a:pt x="472" y="274"/>
                                </a:lnTo>
                                <a:lnTo>
                                  <a:pt x="473" y="276"/>
                                </a:lnTo>
                                <a:lnTo>
                                  <a:pt x="475" y="276"/>
                                </a:lnTo>
                                <a:lnTo>
                                  <a:pt x="475" y="278"/>
                                </a:lnTo>
                                <a:lnTo>
                                  <a:pt x="478" y="282"/>
                                </a:lnTo>
                                <a:lnTo>
                                  <a:pt x="480" y="286"/>
                                </a:lnTo>
                                <a:lnTo>
                                  <a:pt x="481" y="290"/>
                                </a:lnTo>
                                <a:lnTo>
                                  <a:pt x="480" y="292"/>
                                </a:lnTo>
                                <a:lnTo>
                                  <a:pt x="481" y="298"/>
                                </a:lnTo>
                                <a:lnTo>
                                  <a:pt x="483" y="298"/>
                                </a:lnTo>
                                <a:lnTo>
                                  <a:pt x="485" y="296"/>
                                </a:lnTo>
                                <a:lnTo>
                                  <a:pt x="487" y="296"/>
                                </a:lnTo>
                                <a:lnTo>
                                  <a:pt x="489" y="294"/>
                                </a:lnTo>
                                <a:lnTo>
                                  <a:pt x="490" y="294"/>
                                </a:lnTo>
                                <a:lnTo>
                                  <a:pt x="492" y="292"/>
                                </a:lnTo>
                                <a:lnTo>
                                  <a:pt x="494" y="292"/>
                                </a:lnTo>
                                <a:lnTo>
                                  <a:pt x="497" y="288"/>
                                </a:lnTo>
                                <a:lnTo>
                                  <a:pt x="499" y="288"/>
                                </a:lnTo>
                                <a:lnTo>
                                  <a:pt x="500" y="286"/>
                                </a:lnTo>
                                <a:lnTo>
                                  <a:pt x="501" y="286"/>
                                </a:lnTo>
                                <a:lnTo>
                                  <a:pt x="501" y="284"/>
                                </a:lnTo>
                                <a:lnTo>
                                  <a:pt x="503" y="284"/>
                                </a:lnTo>
                                <a:lnTo>
                                  <a:pt x="503" y="282"/>
                                </a:lnTo>
                                <a:lnTo>
                                  <a:pt x="504" y="282"/>
                                </a:lnTo>
                                <a:lnTo>
                                  <a:pt x="504" y="280"/>
                                </a:lnTo>
                                <a:lnTo>
                                  <a:pt x="505" y="280"/>
                                </a:lnTo>
                                <a:lnTo>
                                  <a:pt x="506" y="278"/>
                                </a:lnTo>
                                <a:lnTo>
                                  <a:pt x="507" y="278"/>
                                </a:lnTo>
                                <a:lnTo>
                                  <a:pt x="507" y="276"/>
                                </a:lnTo>
                                <a:lnTo>
                                  <a:pt x="508" y="276"/>
                                </a:lnTo>
                                <a:lnTo>
                                  <a:pt x="508" y="274"/>
                                </a:lnTo>
                                <a:lnTo>
                                  <a:pt x="510" y="274"/>
                                </a:lnTo>
                                <a:lnTo>
                                  <a:pt x="510" y="272"/>
                                </a:lnTo>
                                <a:lnTo>
                                  <a:pt x="511" y="272"/>
                                </a:lnTo>
                                <a:lnTo>
                                  <a:pt x="513" y="270"/>
                                </a:lnTo>
                                <a:lnTo>
                                  <a:pt x="516" y="268"/>
                                </a:lnTo>
                                <a:lnTo>
                                  <a:pt x="517" y="268"/>
                                </a:lnTo>
                                <a:lnTo>
                                  <a:pt x="519" y="266"/>
                                </a:lnTo>
                                <a:lnTo>
                                  <a:pt x="521" y="264"/>
                                </a:lnTo>
                                <a:lnTo>
                                  <a:pt x="525" y="262"/>
                                </a:lnTo>
                                <a:lnTo>
                                  <a:pt x="527" y="260"/>
                                </a:lnTo>
                                <a:lnTo>
                                  <a:pt x="528" y="260"/>
                                </a:lnTo>
                                <a:lnTo>
                                  <a:pt x="529" y="258"/>
                                </a:lnTo>
                                <a:lnTo>
                                  <a:pt x="530" y="258"/>
                                </a:lnTo>
                                <a:lnTo>
                                  <a:pt x="530" y="256"/>
                                </a:lnTo>
                                <a:lnTo>
                                  <a:pt x="531" y="254"/>
                                </a:lnTo>
                              </a:path>
                            </a:pathLst>
                          </a:custGeom>
                          <a:solidFill>
                            <a:srgbClr val="A7AF7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2" name="AutoShape 222"/>
                        <wps:cNvSpPr>
                          <a:spLocks/>
                        </wps:cNvSpPr>
                        <wps:spPr bwMode="auto">
                          <a:xfrm>
                            <a:off x="9160" y="247"/>
                            <a:ext cx="203" cy="189"/>
                          </a:xfrm>
                          <a:custGeom>
                            <a:avLst/>
                            <a:gdLst>
                              <a:gd name="T0" fmla="+- 0 9207 9161"/>
                              <a:gd name="T1" fmla="*/ T0 w 203"/>
                              <a:gd name="T2" fmla="+- 0 436 247"/>
                              <a:gd name="T3" fmla="*/ 436 h 189"/>
                              <a:gd name="T4" fmla="+- 0 9203 9161"/>
                              <a:gd name="T5" fmla="*/ T4 w 203"/>
                              <a:gd name="T6" fmla="+- 0 435 247"/>
                              <a:gd name="T7" fmla="*/ 435 h 189"/>
                              <a:gd name="T8" fmla="+- 0 9175 9161"/>
                              <a:gd name="T9" fmla="*/ T8 w 203"/>
                              <a:gd name="T10" fmla="+- 0 258 247"/>
                              <a:gd name="T11" fmla="*/ 258 h 189"/>
                              <a:gd name="T12" fmla="+- 0 9170 9161"/>
                              <a:gd name="T13" fmla="*/ T12 w 203"/>
                              <a:gd name="T14" fmla="+- 0 269 247"/>
                              <a:gd name="T15" fmla="*/ 269 h 189"/>
                              <a:gd name="T16" fmla="+- 0 9176 9161"/>
                              <a:gd name="T17" fmla="*/ T16 w 203"/>
                              <a:gd name="T18" fmla="+- 0 295 247"/>
                              <a:gd name="T19" fmla="*/ 295 h 189"/>
                              <a:gd name="T20" fmla="+- 0 9173 9161"/>
                              <a:gd name="T21" fmla="*/ T20 w 203"/>
                              <a:gd name="T22" fmla="+- 0 306 247"/>
                              <a:gd name="T23" fmla="*/ 306 h 189"/>
                              <a:gd name="T24" fmla="+- 0 9165 9161"/>
                              <a:gd name="T25" fmla="*/ T24 w 203"/>
                              <a:gd name="T26" fmla="+- 0 317 247"/>
                              <a:gd name="T27" fmla="*/ 317 h 189"/>
                              <a:gd name="T28" fmla="+- 0 9170 9161"/>
                              <a:gd name="T29" fmla="*/ T28 w 203"/>
                              <a:gd name="T30" fmla="+- 0 339 247"/>
                              <a:gd name="T31" fmla="*/ 339 h 189"/>
                              <a:gd name="T32" fmla="+- 0 9165 9161"/>
                              <a:gd name="T33" fmla="*/ T32 w 203"/>
                              <a:gd name="T34" fmla="+- 0 353 247"/>
                              <a:gd name="T35" fmla="*/ 353 h 189"/>
                              <a:gd name="T36" fmla="+- 0 9161 9161"/>
                              <a:gd name="T37" fmla="*/ T36 w 203"/>
                              <a:gd name="T38" fmla="+- 0 366 247"/>
                              <a:gd name="T39" fmla="*/ 366 h 189"/>
                              <a:gd name="T40" fmla="+- 0 9173 9161"/>
                              <a:gd name="T41" fmla="*/ T40 w 203"/>
                              <a:gd name="T42" fmla="+- 0 396 247"/>
                              <a:gd name="T43" fmla="*/ 396 h 189"/>
                              <a:gd name="T44" fmla="+- 0 9181 9161"/>
                              <a:gd name="T45" fmla="*/ T44 w 203"/>
                              <a:gd name="T46" fmla="+- 0 426 247"/>
                              <a:gd name="T47" fmla="*/ 426 h 189"/>
                              <a:gd name="T48" fmla="+- 0 9190 9161"/>
                              <a:gd name="T49" fmla="*/ T48 w 203"/>
                              <a:gd name="T50" fmla="+- 0 435 247"/>
                              <a:gd name="T51" fmla="*/ 435 h 189"/>
                              <a:gd name="T52" fmla="+- 0 9211 9161"/>
                              <a:gd name="T53" fmla="*/ T52 w 203"/>
                              <a:gd name="T54" fmla="+- 0 427 247"/>
                              <a:gd name="T55" fmla="*/ 427 h 189"/>
                              <a:gd name="T56" fmla="+- 0 9211 9161"/>
                              <a:gd name="T57" fmla="*/ T56 w 203"/>
                              <a:gd name="T58" fmla="+- 0 418 247"/>
                              <a:gd name="T59" fmla="*/ 418 h 189"/>
                              <a:gd name="T60" fmla="+- 0 9214 9161"/>
                              <a:gd name="T61" fmla="*/ T60 w 203"/>
                              <a:gd name="T62" fmla="+- 0 408 247"/>
                              <a:gd name="T63" fmla="*/ 408 h 189"/>
                              <a:gd name="T64" fmla="+- 0 9210 9161"/>
                              <a:gd name="T65" fmla="*/ T64 w 203"/>
                              <a:gd name="T66" fmla="+- 0 387 247"/>
                              <a:gd name="T67" fmla="*/ 387 h 189"/>
                              <a:gd name="T68" fmla="+- 0 9202 9161"/>
                              <a:gd name="T69" fmla="*/ T68 w 203"/>
                              <a:gd name="T70" fmla="+- 0 380 247"/>
                              <a:gd name="T71" fmla="*/ 380 h 189"/>
                              <a:gd name="T72" fmla="+- 0 9193 9161"/>
                              <a:gd name="T73" fmla="*/ T72 w 203"/>
                              <a:gd name="T74" fmla="+- 0 366 247"/>
                              <a:gd name="T75" fmla="*/ 366 h 189"/>
                              <a:gd name="T76" fmla="+- 0 9193 9161"/>
                              <a:gd name="T77" fmla="*/ T76 w 203"/>
                              <a:gd name="T78" fmla="+- 0 350 247"/>
                              <a:gd name="T79" fmla="*/ 350 h 189"/>
                              <a:gd name="T80" fmla="+- 0 9344 9161"/>
                              <a:gd name="T81" fmla="*/ T80 w 203"/>
                              <a:gd name="T82" fmla="+- 0 343 247"/>
                              <a:gd name="T83" fmla="*/ 343 h 189"/>
                              <a:gd name="T84" fmla="+- 0 9278 9161"/>
                              <a:gd name="T85" fmla="*/ T84 w 203"/>
                              <a:gd name="T86" fmla="+- 0 331 247"/>
                              <a:gd name="T87" fmla="*/ 331 h 189"/>
                              <a:gd name="T88" fmla="+- 0 9263 9161"/>
                              <a:gd name="T89" fmla="*/ T88 w 203"/>
                              <a:gd name="T90" fmla="+- 0 304 247"/>
                              <a:gd name="T91" fmla="*/ 304 h 189"/>
                              <a:gd name="T92" fmla="+- 0 9244 9161"/>
                              <a:gd name="T93" fmla="*/ T92 w 203"/>
                              <a:gd name="T94" fmla="+- 0 301 247"/>
                              <a:gd name="T95" fmla="*/ 301 h 189"/>
                              <a:gd name="T96" fmla="+- 0 9232 9161"/>
                              <a:gd name="T97" fmla="*/ T96 w 203"/>
                              <a:gd name="T98" fmla="+- 0 281 247"/>
                              <a:gd name="T99" fmla="*/ 281 h 189"/>
                              <a:gd name="T100" fmla="+- 0 9220 9161"/>
                              <a:gd name="T101" fmla="*/ T100 w 203"/>
                              <a:gd name="T102" fmla="+- 0 265 247"/>
                              <a:gd name="T103" fmla="*/ 265 h 189"/>
                              <a:gd name="T104" fmla="+- 0 9210 9161"/>
                              <a:gd name="T105" fmla="*/ T104 w 203"/>
                              <a:gd name="T106" fmla="+- 0 255 247"/>
                              <a:gd name="T107" fmla="*/ 255 h 189"/>
                              <a:gd name="T108" fmla="+- 0 9202 9161"/>
                              <a:gd name="T109" fmla="*/ T108 w 203"/>
                              <a:gd name="T110" fmla="+- 0 249 247"/>
                              <a:gd name="T111" fmla="*/ 249 h 189"/>
                              <a:gd name="T112" fmla="+- 0 9328 9161"/>
                              <a:gd name="T113" fmla="*/ T112 w 203"/>
                              <a:gd name="T114" fmla="+- 0 390 247"/>
                              <a:gd name="T115" fmla="*/ 390 h 189"/>
                              <a:gd name="T116" fmla="+- 0 9338 9161"/>
                              <a:gd name="T117" fmla="*/ T116 w 203"/>
                              <a:gd name="T118" fmla="+- 0 404 247"/>
                              <a:gd name="T119" fmla="*/ 404 h 189"/>
                              <a:gd name="T120" fmla="+- 0 9361 9161"/>
                              <a:gd name="T121" fmla="*/ T120 w 203"/>
                              <a:gd name="T122" fmla="+- 0 396 247"/>
                              <a:gd name="T123" fmla="*/ 396 h 189"/>
                              <a:gd name="T124" fmla="+- 0 9325 9161"/>
                              <a:gd name="T125" fmla="*/ T124 w 203"/>
                              <a:gd name="T126" fmla="+- 0 388 247"/>
                              <a:gd name="T127" fmla="*/ 388 h 189"/>
                              <a:gd name="T128" fmla="+- 0 9323 9161"/>
                              <a:gd name="T129" fmla="*/ T128 w 203"/>
                              <a:gd name="T130" fmla="+- 0 388 247"/>
                              <a:gd name="T131" fmla="*/ 388 h 189"/>
                              <a:gd name="T132" fmla="+- 0 9362 9161"/>
                              <a:gd name="T133" fmla="*/ T132 w 203"/>
                              <a:gd name="T134" fmla="+- 0 387 247"/>
                              <a:gd name="T135" fmla="*/ 387 h 189"/>
                              <a:gd name="T136" fmla="+- 0 9361 9161"/>
                              <a:gd name="T137" fmla="*/ T136 w 203"/>
                              <a:gd name="T138" fmla="+- 0 386 247"/>
                              <a:gd name="T139" fmla="*/ 386 h 189"/>
                              <a:gd name="T140" fmla="+- 0 9210 9161"/>
                              <a:gd name="T141" fmla="*/ T140 w 203"/>
                              <a:gd name="T142" fmla="+- 0 387 247"/>
                              <a:gd name="T143" fmla="*/ 387 h 189"/>
                              <a:gd name="T144" fmla="+- 0 9356 9161"/>
                              <a:gd name="T145" fmla="*/ T144 w 203"/>
                              <a:gd name="T146" fmla="+- 0 371 247"/>
                              <a:gd name="T147" fmla="*/ 371 h 189"/>
                              <a:gd name="T148" fmla="+- 0 9356 9161"/>
                              <a:gd name="T149" fmla="*/ T148 w 203"/>
                              <a:gd name="T150" fmla="+- 0 373 247"/>
                              <a:gd name="T151" fmla="*/ 373 h 189"/>
                              <a:gd name="T152" fmla="+- 0 9357 9161"/>
                              <a:gd name="T153" fmla="*/ T152 w 203"/>
                              <a:gd name="T154" fmla="+- 0 368 247"/>
                              <a:gd name="T155" fmla="*/ 368 h 189"/>
                              <a:gd name="T156" fmla="+- 0 9357 9161"/>
                              <a:gd name="T157" fmla="*/ T156 w 203"/>
                              <a:gd name="T158" fmla="+- 0 370 247"/>
                              <a:gd name="T159" fmla="*/ 370 h 189"/>
                              <a:gd name="T160" fmla="+- 0 9289 9161"/>
                              <a:gd name="T161" fmla="*/ T160 w 203"/>
                              <a:gd name="T162" fmla="+- 0 367 247"/>
                              <a:gd name="T163" fmla="*/ 367 h 189"/>
                              <a:gd name="T164" fmla="+- 0 9282 9161"/>
                              <a:gd name="T165" fmla="*/ T164 w 203"/>
                              <a:gd name="T166" fmla="+- 0 366 247"/>
                              <a:gd name="T167" fmla="*/ 366 h 189"/>
                              <a:gd name="T168" fmla="+- 0 9358 9161"/>
                              <a:gd name="T169" fmla="*/ T168 w 203"/>
                              <a:gd name="T170" fmla="+- 0 365 247"/>
                              <a:gd name="T171" fmla="*/ 365 h 189"/>
                              <a:gd name="T172" fmla="+- 0 9275 9161"/>
                              <a:gd name="T173" fmla="*/ T172 w 203"/>
                              <a:gd name="T174" fmla="+- 0 365 247"/>
                              <a:gd name="T175" fmla="*/ 365 h 189"/>
                              <a:gd name="T176" fmla="+- 0 9359 9161"/>
                              <a:gd name="T177" fmla="*/ T176 w 203"/>
                              <a:gd name="T178" fmla="+- 0 364 247"/>
                              <a:gd name="T179" fmla="*/ 364 h 189"/>
                              <a:gd name="T180" fmla="+- 0 9266 9161"/>
                              <a:gd name="T181" fmla="*/ T180 w 203"/>
                              <a:gd name="T182" fmla="+- 0 361 247"/>
                              <a:gd name="T183" fmla="*/ 361 h 189"/>
                              <a:gd name="T184" fmla="+- 0 9266 9161"/>
                              <a:gd name="T185" fmla="*/ T184 w 203"/>
                              <a:gd name="T186" fmla="+- 0 361 247"/>
                              <a:gd name="T187" fmla="*/ 361 h 189"/>
                              <a:gd name="T188" fmla="+- 0 9359 9161"/>
                              <a:gd name="T189" fmla="*/ T188 w 203"/>
                              <a:gd name="T190" fmla="+- 0 360 247"/>
                              <a:gd name="T191" fmla="*/ 360 h 189"/>
                              <a:gd name="T192" fmla="+- 0 9257 9161"/>
                              <a:gd name="T193" fmla="*/ T192 w 203"/>
                              <a:gd name="T194" fmla="+- 0 359 247"/>
                              <a:gd name="T195" fmla="*/ 359 h 189"/>
                              <a:gd name="T196" fmla="+- 0 9359 9161"/>
                              <a:gd name="T197" fmla="*/ T196 w 203"/>
                              <a:gd name="T198" fmla="+- 0 359 247"/>
                              <a:gd name="T199" fmla="*/ 359 h 189"/>
                              <a:gd name="T200" fmla="+- 0 9247 9161"/>
                              <a:gd name="T201" fmla="*/ T200 w 203"/>
                              <a:gd name="T202" fmla="+- 0 359 247"/>
                              <a:gd name="T203" fmla="*/ 359 h 189"/>
                              <a:gd name="T204" fmla="+- 0 9236 9161"/>
                              <a:gd name="T205" fmla="*/ T204 w 203"/>
                              <a:gd name="T206" fmla="+- 0 358 247"/>
                              <a:gd name="T207" fmla="*/ 358 h 189"/>
                              <a:gd name="T208" fmla="+- 0 9359 9161"/>
                              <a:gd name="T209" fmla="*/ T208 w 203"/>
                              <a:gd name="T210" fmla="+- 0 358 247"/>
                              <a:gd name="T211" fmla="*/ 358 h 189"/>
                              <a:gd name="T212" fmla="+- 0 9231 9161"/>
                              <a:gd name="T213" fmla="*/ T212 w 203"/>
                              <a:gd name="T214" fmla="+- 0 356 247"/>
                              <a:gd name="T215" fmla="*/ 356 h 189"/>
                              <a:gd name="T216" fmla="+- 0 9223 9161"/>
                              <a:gd name="T217" fmla="*/ T216 w 203"/>
                              <a:gd name="T218" fmla="+- 0 353 247"/>
                              <a:gd name="T219" fmla="*/ 353 h 189"/>
                              <a:gd name="T220" fmla="+- 0 9220 9161"/>
                              <a:gd name="T221" fmla="*/ T220 w 203"/>
                              <a:gd name="T222" fmla="+- 0 351 247"/>
                              <a:gd name="T223" fmla="*/ 351 h 189"/>
                              <a:gd name="T224" fmla="+- 0 9213 9161"/>
                              <a:gd name="T225" fmla="*/ T224 w 203"/>
                              <a:gd name="T226" fmla="+- 0 346 247"/>
                              <a:gd name="T227" fmla="*/ 346 h 189"/>
                              <a:gd name="T228" fmla="+- 0 9350 9161"/>
                              <a:gd name="T229" fmla="*/ T228 w 203"/>
                              <a:gd name="T230" fmla="+- 0 347 247"/>
                              <a:gd name="T231" fmla="*/ 347 h 189"/>
                              <a:gd name="T232" fmla="+- 0 9208 9161"/>
                              <a:gd name="T233" fmla="*/ T232 w 203"/>
                              <a:gd name="T234" fmla="+- 0 345 247"/>
                              <a:gd name="T235" fmla="*/ 345 h 189"/>
                              <a:gd name="T236" fmla="+- 0 9345 9161"/>
                              <a:gd name="T237" fmla="*/ T236 w 203"/>
                              <a:gd name="T238" fmla="+- 0 345 247"/>
                              <a:gd name="T239" fmla="*/ 345 h 189"/>
                              <a:gd name="T240" fmla="+- 0 9306 9161"/>
                              <a:gd name="T241" fmla="*/ T240 w 203"/>
                              <a:gd name="T242" fmla="+- 0 326 247"/>
                              <a:gd name="T243" fmla="*/ 326 h 189"/>
                              <a:gd name="T244" fmla="+- 0 9336 9161"/>
                              <a:gd name="T245" fmla="*/ T244 w 203"/>
                              <a:gd name="T246" fmla="+- 0 328 247"/>
                              <a:gd name="T247" fmla="*/ 328 h 189"/>
                              <a:gd name="T248" fmla="+- 0 9329 9161"/>
                              <a:gd name="T249" fmla="*/ T248 w 203"/>
                              <a:gd name="T250" fmla="+- 0 317 247"/>
                              <a:gd name="T251" fmla="*/ 317 h 18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  <a:cxn ang="0">
                                <a:pos x="T241" y="T243"/>
                              </a:cxn>
                              <a:cxn ang="0">
                                <a:pos x="T245" y="T247"/>
                              </a:cxn>
                              <a:cxn ang="0">
                                <a:pos x="T249" y="T251"/>
                              </a:cxn>
                            </a:cxnLst>
                            <a:rect l="0" t="0" r="r" b="b"/>
                            <a:pathLst>
                              <a:path w="203" h="189">
                                <a:moveTo>
                                  <a:pt x="48" y="188"/>
                                </a:moveTo>
                                <a:lnTo>
                                  <a:pt x="33" y="188"/>
                                </a:lnTo>
                                <a:lnTo>
                                  <a:pt x="35" y="188"/>
                                </a:lnTo>
                                <a:lnTo>
                                  <a:pt x="37" y="188"/>
                                </a:lnTo>
                                <a:lnTo>
                                  <a:pt x="42" y="188"/>
                                </a:lnTo>
                                <a:lnTo>
                                  <a:pt x="42" y="189"/>
                                </a:lnTo>
                                <a:lnTo>
                                  <a:pt x="44" y="189"/>
                                </a:lnTo>
                                <a:lnTo>
                                  <a:pt x="46" y="189"/>
                                </a:lnTo>
                                <a:lnTo>
                                  <a:pt x="48" y="188"/>
                                </a:lnTo>
                                <a:close/>
                                <a:moveTo>
                                  <a:pt x="46" y="189"/>
                                </a:moveTo>
                                <a:lnTo>
                                  <a:pt x="44" y="189"/>
                                </a:lnTo>
                                <a:lnTo>
                                  <a:pt x="45" y="189"/>
                                </a:lnTo>
                                <a:lnTo>
                                  <a:pt x="46" y="189"/>
                                </a:lnTo>
                                <a:close/>
                                <a:moveTo>
                                  <a:pt x="42" y="188"/>
                                </a:moveTo>
                                <a:lnTo>
                                  <a:pt x="40" y="188"/>
                                </a:lnTo>
                                <a:lnTo>
                                  <a:pt x="42" y="188"/>
                                </a:lnTo>
                                <a:close/>
                                <a:moveTo>
                                  <a:pt x="34" y="0"/>
                                </a:moveTo>
                                <a:lnTo>
                                  <a:pt x="31" y="0"/>
                                </a:lnTo>
                                <a:lnTo>
                                  <a:pt x="28" y="1"/>
                                </a:lnTo>
                                <a:lnTo>
                                  <a:pt x="27" y="1"/>
                                </a:lnTo>
                                <a:lnTo>
                                  <a:pt x="25" y="2"/>
                                </a:lnTo>
                                <a:lnTo>
                                  <a:pt x="23" y="3"/>
                                </a:lnTo>
                                <a:lnTo>
                                  <a:pt x="19" y="6"/>
                                </a:lnTo>
                                <a:lnTo>
                                  <a:pt x="18" y="8"/>
                                </a:lnTo>
                                <a:lnTo>
                                  <a:pt x="16" y="8"/>
                                </a:lnTo>
                                <a:lnTo>
                                  <a:pt x="15" y="10"/>
                                </a:lnTo>
                                <a:lnTo>
                                  <a:pt x="14" y="11"/>
                                </a:lnTo>
                                <a:lnTo>
                                  <a:pt x="13" y="12"/>
                                </a:lnTo>
                                <a:lnTo>
                                  <a:pt x="12" y="13"/>
                                </a:lnTo>
                                <a:lnTo>
                                  <a:pt x="12" y="14"/>
                                </a:lnTo>
                                <a:lnTo>
                                  <a:pt x="11" y="14"/>
                                </a:lnTo>
                                <a:lnTo>
                                  <a:pt x="11" y="16"/>
                                </a:lnTo>
                                <a:lnTo>
                                  <a:pt x="10" y="17"/>
                                </a:lnTo>
                                <a:lnTo>
                                  <a:pt x="10" y="18"/>
                                </a:lnTo>
                                <a:lnTo>
                                  <a:pt x="9" y="19"/>
                                </a:lnTo>
                                <a:lnTo>
                                  <a:pt x="9" y="22"/>
                                </a:lnTo>
                                <a:lnTo>
                                  <a:pt x="8" y="23"/>
                                </a:lnTo>
                                <a:lnTo>
                                  <a:pt x="8" y="24"/>
                                </a:lnTo>
                                <a:lnTo>
                                  <a:pt x="8" y="25"/>
                                </a:lnTo>
                                <a:lnTo>
                                  <a:pt x="9" y="27"/>
                                </a:lnTo>
                                <a:lnTo>
                                  <a:pt x="12" y="36"/>
                                </a:lnTo>
                                <a:lnTo>
                                  <a:pt x="14" y="40"/>
                                </a:lnTo>
                                <a:lnTo>
                                  <a:pt x="13" y="41"/>
                                </a:lnTo>
                                <a:lnTo>
                                  <a:pt x="13" y="42"/>
                                </a:lnTo>
                                <a:lnTo>
                                  <a:pt x="14" y="43"/>
                                </a:lnTo>
                                <a:lnTo>
                                  <a:pt x="15" y="48"/>
                                </a:lnTo>
                                <a:lnTo>
                                  <a:pt x="16" y="50"/>
                                </a:lnTo>
                                <a:lnTo>
                                  <a:pt x="15" y="51"/>
                                </a:lnTo>
                                <a:lnTo>
                                  <a:pt x="15" y="54"/>
                                </a:lnTo>
                                <a:lnTo>
                                  <a:pt x="14" y="55"/>
                                </a:lnTo>
                                <a:lnTo>
                                  <a:pt x="14" y="56"/>
                                </a:lnTo>
                                <a:lnTo>
                                  <a:pt x="13" y="57"/>
                                </a:lnTo>
                                <a:lnTo>
                                  <a:pt x="13" y="59"/>
                                </a:lnTo>
                                <a:lnTo>
                                  <a:pt x="12" y="59"/>
                                </a:lnTo>
                                <a:lnTo>
                                  <a:pt x="12" y="60"/>
                                </a:lnTo>
                                <a:lnTo>
                                  <a:pt x="12" y="61"/>
                                </a:lnTo>
                                <a:lnTo>
                                  <a:pt x="11" y="62"/>
                                </a:lnTo>
                                <a:lnTo>
                                  <a:pt x="11" y="63"/>
                                </a:lnTo>
                                <a:lnTo>
                                  <a:pt x="9" y="64"/>
                                </a:lnTo>
                                <a:lnTo>
                                  <a:pt x="8" y="65"/>
                                </a:lnTo>
                                <a:lnTo>
                                  <a:pt x="6" y="66"/>
                                </a:lnTo>
                                <a:lnTo>
                                  <a:pt x="6" y="67"/>
                                </a:lnTo>
                                <a:lnTo>
                                  <a:pt x="4" y="69"/>
                                </a:lnTo>
                                <a:lnTo>
                                  <a:pt x="4" y="70"/>
                                </a:lnTo>
                                <a:lnTo>
                                  <a:pt x="5" y="73"/>
                                </a:lnTo>
                                <a:lnTo>
                                  <a:pt x="6" y="76"/>
                                </a:lnTo>
                                <a:lnTo>
                                  <a:pt x="7" y="77"/>
                                </a:lnTo>
                                <a:lnTo>
                                  <a:pt x="9" y="80"/>
                                </a:lnTo>
                                <a:lnTo>
                                  <a:pt x="9" y="83"/>
                                </a:lnTo>
                                <a:lnTo>
                                  <a:pt x="9" y="88"/>
                                </a:lnTo>
                                <a:lnTo>
                                  <a:pt x="10" y="89"/>
                                </a:lnTo>
                                <a:lnTo>
                                  <a:pt x="9" y="90"/>
                                </a:lnTo>
                                <a:lnTo>
                                  <a:pt x="10" y="90"/>
                                </a:lnTo>
                                <a:lnTo>
                                  <a:pt x="9" y="91"/>
                                </a:lnTo>
                                <a:lnTo>
                                  <a:pt x="9" y="92"/>
                                </a:lnTo>
                                <a:lnTo>
                                  <a:pt x="9" y="93"/>
                                </a:lnTo>
                                <a:lnTo>
                                  <a:pt x="8" y="94"/>
                                </a:lnTo>
                                <a:lnTo>
                                  <a:pt x="8" y="96"/>
                                </a:lnTo>
                                <a:lnTo>
                                  <a:pt x="7" y="97"/>
                                </a:lnTo>
                                <a:lnTo>
                                  <a:pt x="7" y="99"/>
                                </a:lnTo>
                                <a:lnTo>
                                  <a:pt x="6" y="100"/>
                                </a:lnTo>
                                <a:lnTo>
                                  <a:pt x="6" y="102"/>
                                </a:lnTo>
                                <a:lnTo>
                                  <a:pt x="5" y="103"/>
                                </a:lnTo>
                                <a:lnTo>
                                  <a:pt x="5" y="104"/>
                                </a:lnTo>
                                <a:lnTo>
                                  <a:pt x="5" y="105"/>
                                </a:lnTo>
                                <a:lnTo>
                                  <a:pt x="4" y="106"/>
                                </a:lnTo>
                                <a:lnTo>
                                  <a:pt x="4" y="108"/>
                                </a:lnTo>
                                <a:lnTo>
                                  <a:pt x="3" y="109"/>
                                </a:lnTo>
                                <a:lnTo>
                                  <a:pt x="3" y="111"/>
                                </a:lnTo>
                                <a:lnTo>
                                  <a:pt x="2" y="112"/>
                                </a:lnTo>
                                <a:lnTo>
                                  <a:pt x="2" y="114"/>
                                </a:lnTo>
                                <a:lnTo>
                                  <a:pt x="1" y="115"/>
                                </a:lnTo>
                                <a:lnTo>
                                  <a:pt x="1" y="117"/>
                                </a:lnTo>
                                <a:lnTo>
                                  <a:pt x="1" y="118"/>
                                </a:lnTo>
                                <a:lnTo>
                                  <a:pt x="0" y="119"/>
                                </a:lnTo>
                                <a:lnTo>
                                  <a:pt x="0" y="120"/>
                                </a:lnTo>
                                <a:lnTo>
                                  <a:pt x="1" y="122"/>
                                </a:lnTo>
                                <a:lnTo>
                                  <a:pt x="0" y="123"/>
                                </a:lnTo>
                                <a:lnTo>
                                  <a:pt x="0" y="124"/>
                                </a:lnTo>
                                <a:lnTo>
                                  <a:pt x="1" y="128"/>
                                </a:lnTo>
                                <a:lnTo>
                                  <a:pt x="3" y="134"/>
                                </a:lnTo>
                                <a:lnTo>
                                  <a:pt x="10" y="148"/>
                                </a:lnTo>
                                <a:lnTo>
                                  <a:pt x="11" y="148"/>
                                </a:lnTo>
                                <a:lnTo>
                                  <a:pt x="12" y="149"/>
                                </a:lnTo>
                                <a:lnTo>
                                  <a:pt x="17" y="160"/>
                                </a:lnTo>
                                <a:lnTo>
                                  <a:pt x="18" y="163"/>
                                </a:lnTo>
                                <a:lnTo>
                                  <a:pt x="18" y="164"/>
                                </a:lnTo>
                                <a:lnTo>
                                  <a:pt x="17" y="166"/>
                                </a:lnTo>
                                <a:lnTo>
                                  <a:pt x="19" y="171"/>
                                </a:lnTo>
                                <a:lnTo>
                                  <a:pt x="19" y="172"/>
                                </a:lnTo>
                                <a:lnTo>
                                  <a:pt x="18" y="173"/>
                                </a:lnTo>
                                <a:lnTo>
                                  <a:pt x="20" y="179"/>
                                </a:lnTo>
                                <a:lnTo>
                                  <a:pt x="22" y="183"/>
                                </a:lnTo>
                                <a:lnTo>
                                  <a:pt x="23" y="185"/>
                                </a:lnTo>
                                <a:lnTo>
                                  <a:pt x="25" y="185"/>
                                </a:lnTo>
                                <a:lnTo>
                                  <a:pt x="25" y="186"/>
                                </a:lnTo>
                                <a:lnTo>
                                  <a:pt x="26" y="186"/>
                                </a:lnTo>
                                <a:lnTo>
                                  <a:pt x="26" y="187"/>
                                </a:lnTo>
                                <a:lnTo>
                                  <a:pt x="28" y="187"/>
                                </a:lnTo>
                                <a:lnTo>
                                  <a:pt x="29" y="188"/>
                                </a:lnTo>
                                <a:lnTo>
                                  <a:pt x="32" y="188"/>
                                </a:lnTo>
                                <a:lnTo>
                                  <a:pt x="48" y="188"/>
                                </a:lnTo>
                                <a:lnTo>
                                  <a:pt x="48" y="187"/>
                                </a:lnTo>
                                <a:lnTo>
                                  <a:pt x="47" y="185"/>
                                </a:lnTo>
                                <a:lnTo>
                                  <a:pt x="49" y="184"/>
                                </a:lnTo>
                                <a:lnTo>
                                  <a:pt x="48" y="181"/>
                                </a:lnTo>
                                <a:lnTo>
                                  <a:pt x="50" y="180"/>
                                </a:lnTo>
                                <a:lnTo>
                                  <a:pt x="49" y="179"/>
                                </a:lnTo>
                                <a:lnTo>
                                  <a:pt x="49" y="178"/>
                                </a:lnTo>
                                <a:lnTo>
                                  <a:pt x="50" y="177"/>
                                </a:lnTo>
                                <a:lnTo>
                                  <a:pt x="50" y="176"/>
                                </a:lnTo>
                                <a:lnTo>
                                  <a:pt x="50" y="175"/>
                                </a:lnTo>
                                <a:lnTo>
                                  <a:pt x="50" y="174"/>
                                </a:lnTo>
                                <a:lnTo>
                                  <a:pt x="51" y="173"/>
                                </a:lnTo>
                                <a:lnTo>
                                  <a:pt x="50" y="171"/>
                                </a:lnTo>
                                <a:lnTo>
                                  <a:pt x="50" y="170"/>
                                </a:lnTo>
                                <a:lnTo>
                                  <a:pt x="52" y="169"/>
                                </a:lnTo>
                                <a:lnTo>
                                  <a:pt x="51" y="167"/>
                                </a:lnTo>
                                <a:lnTo>
                                  <a:pt x="51" y="166"/>
                                </a:lnTo>
                                <a:lnTo>
                                  <a:pt x="53" y="165"/>
                                </a:lnTo>
                                <a:lnTo>
                                  <a:pt x="52" y="165"/>
                                </a:lnTo>
                                <a:lnTo>
                                  <a:pt x="51" y="163"/>
                                </a:lnTo>
                                <a:lnTo>
                                  <a:pt x="51" y="162"/>
                                </a:lnTo>
                                <a:lnTo>
                                  <a:pt x="53" y="161"/>
                                </a:lnTo>
                                <a:lnTo>
                                  <a:pt x="52" y="159"/>
                                </a:lnTo>
                                <a:lnTo>
                                  <a:pt x="52" y="158"/>
                                </a:lnTo>
                                <a:lnTo>
                                  <a:pt x="53" y="157"/>
                                </a:lnTo>
                                <a:lnTo>
                                  <a:pt x="53" y="156"/>
                                </a:lnTo>
                                <a:lnTo>
                                  <a:pt x="52" y="153"/>
                                </a:lnTo>
                                <a:lnTo>
                                  <a:pt x="52" y="152"/>
                                </a:lnTo>
                                <a:lnTo>
                                  <a:pt x="53" y="151"/>
                                </a:lnTo>
                                <a:lnTo>
                                  <a:pt x="53" y="150"/>
                                </a:lnTo>
                                <a:lnTo>
                                  <a:pt x="49" y="140"/>
                                </a:lnTo>
                                <a:lnTo>
                                  <a:pt x="47" y="140"/>
                                </a:lnTo>
                                <a:lnTo>
                                  <a:pt x="45" y="136"/>
                                </a:lnTo>
                                <a:lnTo>
                                  <a:pt x="43" y="136"/>
                                </a:lnTo>
                                <a:lnTo>
                                  <a:pt x="44" y="135"/>
                                </a:lnTo>
                                <a:lnTo>
                                  <a:pt x="44" y="134"/>
                                </a:lnTo>
                                <a:lnTo>
                                  <a:pt x="43" y="134"/>
                                </a:lnTo>
                                <a:lnTo>
                                  <a:pt x="42" y="134"/>
                                </a:lnTo>
                                <a:lnTo>
                                  <a:pt x="41" y="133"/>
                                </a:lnTo>
                                <a:lnTo>
                                  <a:pt x="40" y="132"/>
                                </a:lnTo>
                                <a:lnTo>
                                  <a:pt x="38" y="130"/>
                                </a:lnTo>
                                <a:lnTo>
                                  <a:pt x="37" y="128"/>
                                </a:lnTo>
                                <a:lnTo>
                                  <a:pt x="36" y="126"/>
                                </a:lnTo>
                                <a:lnTo>
                                  <a:pt x="36" y="125"/>
                                </a:lnTo>
                                <a:lnTo>
                                  <a:pt x="35" y="124"/>
                                </a:lnTo>
                                <a:lnTo>
                                  <a:pt x="34" y="124"/>
                                </a:lnTo>
                                <a:lnTo>
                                  <a:pt x="33" y="122"/>
                                </a:lnTo>
                                <a:lnTo>
                                  <a:pt x="32" y="120"/>
                                </a:lnTo>
                                <a:lnTo>
                                  <a:pt x="32" y="119"/>
                                </a:lnTo>
                                <a:lnTo>
                                  <a:pt x="33" y="119"/>
                                </a:lnTo>
                                <a:lnTo>
                                  <a:pt x="33" y="118"/>
                                </a:lnTo>
                                <a:lnTo>
                                  <a:pt x="30" y="109"/>
                                </a:lnTo>
                                <a:lnTo>
                                  <a:pt x="31" y="108"/>
                                </a:lnTo>
                                <a:lnTo>
                                  <a:pt x="30" y="105"/>
                                </a:lnTo>
                                <a:lnTo>
                                  <a:pt x="32" y="103"/>
                                </a:lnTo>
                                <a:lnTo>
                                  <a:pt x="31" y="103"/>
                                </a:lnTo>
                                <a:lnTo>
                                  <a:pt x="32" y="103"/>
                                </a:lnTo>
                                <a:lnTo>
                                  <a:pt x="32" y="102"/>
                                </a:lnTo>
                                <a:lnTo>
                                  <a:pt x="35" y="101"/>
                                </a:lnTo>
                                <a:lnTo>
                                  <a:pt x="33" y="101"/>
                                </a:lnTo>
                                <a:lnTo>
                                  <a:pt x="33" y="100"/>
                                </a:lnTo>
                                <a:lnTo>
                                  <a:pt x="35" y="99"/>
                                </a:lnTo>
                                <a:lnTo>
                                  <a:pt x="38" y="98"/>
                                </a:lnTo>
                                <a:lnTo>
                                  <a:pt x="39" y="97"/>
                                </a:lnTo>
                                <a:lnTo>
                                  <a:pt x="184" y="97"/>
                                </a:lnTo>
                                <a:lnTo>
                                  <a:pt x="183" y="97"/>
                                </a:lnTo>
                                <a:lnTo>
                                  <a:pt x="183" y="96"/>
                                </a:lnTo>
                                <a:lnTo>
                                  <a:pt x="182" y="95"/>
                                </a:lnTo>
                                <a:lnTo>
                                  <a:pt x="181" y="95"/>
                                </a:lnTo>
                                <a:lnTo>
                                  <a:pt x="178" y="91"/>
                                </a:lnTo>
                                <a:lnTo>
                                  <a:pt x="177" y="87"/>
                                </a:lnTo>
                                <a:lnTo>
                                  <a:pt x="124" y="87"/>
                                </a:lnTo>
                                <a:lnTo>
                                  <a:pt x="122" y="86"/>
                                </a:lnTo>
                                <a:lnTo>
                                  <a:pt x="120" y="86"/>
                                </a:lnTo>
                                <a:lnTo>
                                  <a:pt x="120" y="85"/>
                                </a:lnTo>
                                <a:lnTo>
                                  <a:pt x="119" y="85"/>
                                </a:lnTo>
                                <a:lnTo>
                                  <a:pt x="118" y="84"/>
                                </a:lnTo>
                                <a:lnTo>
                                  <a:pt x="117" y="84"/>
                                </a:lnTo>
                                <a:lnTo>
                                  <a:pt x="116" y="84"/>
                                </a:lnTo>
                                <a:lnTo>
                                  <a:pt x="115" y="83"/>
                                </a:lnTo>
                                <a:lnTo>
                                  <a:pt x="115" y="82"/>
                                </a:lnTo>
                                <a:lnTo>
                                  <a:pt x="114" y="81"/>
                                </a:lnTo>
                                <a:lnTo>
                                  <a:pt x="112" y="81"/>
                                </a:lnTo>
                                <a:lnTo>
                                  <a:pt x="112" y="80"/>
                                </a:lnTo>
                                <a:lnTo>
                                  <a:pt x="110" y="76"/>
                                </a:lnTo>
                                <a:lnTo>
                                  <a:pt x="103" y="58"/>
                                </a:lnTo>
                                <a:lnTo>
                                  <a:pt x="102" y="57"/>
                                </a:lnTo>
                                <a:lnTo>
                                  <a:pt x="94" y="57"/>
                                </a:lnTo>
                                <a:lnTo>
                                  <a:pt x="90" y="57"/>
                                </a:lnTo>
                                <a:lnTo>
                                  <a:pt x="88" y="57"/>
                                </a:lnTo>
                                <a:lnTo>
                                  <a:pt x="86" y="56"/>
                                </a:lnTo>
                                <a:lnTo>
                                  <a:pt x="85" y="55"/>
                                </a:lnTo>
                                <a:lnTo>
                                  <a:pt x="84" y="55"/>
                                </a:lnTo>
                                <a:lnTo>
                                  <a:pt x="83" y="55"/>
                                </a:lnTo>
                                <a:lnTo>
                                  <a:pt x="83" y="54"/>
                                </a:lnTo>
                                <a:lnTo>
                                  <a:pt x="81" y="54"/>
                                </a:lnTo>
                                <a:lnTo>
                                  <a:pt x="78" y="48"/>
                                </a:lnTo>
                                <a:lnTo>
                                  <a:pt x="76" y="42"/>
                                </a:lnTo>
                                <a:lnTo>
                                  <a:pt x="74" y="39"/>
                                </a:lnTo>
                                <a:lnTo>
                                  <a:pt x="73" y="35"/>
                                </a:lnTo>
                                <a:lnTo>
                                  <a:pt x="72" y="35"/>
                                </a:lnTo>
                                <a:lnTo>
                                  <a:pt x="71" y="35"/>
                                </a:lnTo>
                                <a:lnTo>
                                  <a:pt x="71" y="34"/>
                                </a:lnTo>
                                <a:lnTo>
                                  <a:pt x="70" y="34"/>
                                </a:lnTo>
                                <a:lnTo>
                                  <a:pt x="67" y="28"/>
                                </a:lnTo>
                                <a:lnTo>
                                  <a:pt x="66" y="27"/>
                                </a:lnTo>
                                <a:lnTo>
                                  <a:pt x="65" y="27"/>
                                </a:lnTo>
                                <a:lnTo>
                                  <a:pt x="64" y="25"/>
                                </a:lnTo>
                                <a:lnTo>
                                  <a:pt x="63" y="23"/>
                                </a:lnTo>
                                <a:lnTo>
                                  <a:pt x="63" y="22"/>
                                </a:lnTo>
                                <a:lnTo>
                                  <a:pt x="61" y="21"/>
                                </a:lnTo>
                                <a:lnTo>
                                  <a:pt x="59" y="18"/>
                                </a:lnTo>
                                <a:lnTo>
                                  <a:pt x="58" y="17"/>
                                </a:lnTo>
                                <a:lnTo>
                                  <a:pt x="57" y="16"/>
                                </a:lnTo>
                                <a:lnTo>
                                  <a:pt x="55" y="13"/>
                                </a:lnTo>
                                <a:lnTo>
                                  <a:pt x="54" y="12"/>
                                </a:lnTo>
                                <a:lnTo>
                                  <a:pt x="53" y="12"/>
                                </a:lnTo>
                                <a:lnTo>
                                  <a:pt x="52" y="11"/>
                                </a:lnTo>
                                <a:lnTo>
                                  <a:pt x="50" y="8"/>
                                </a:lnTo>
                                <a:lnTo>
                                  <a:pt x="49" y="8"/>
                                </a:lnTo>
                                <a:lnTo>
                                  <a:pt x="47" y="5"/>
                                </a:lnTo>
                                <a:lnTo>
                                  <a:pt x="45" y="5"/>
                                </a:lnTo>
                                <a:lnTo>
                                  <a:pt x="44" y="4"/>
                                </a:lnTo>
                                <a:lnTo>
                                  <a:pt x="44" y="3"/>
                                </a:lnTo>
                                <a:lnTo>
                                  <a:pt x="42" y="3"/>
                                </a:lnTo>
                                <a:lnTo>
                                  <a:pt x="42" y="2"/>
                                </a:lnTo>
                                <a:lnTo>
                                  <a:pt x="41" y="2"/>
                                </a:lnTo>
                                <a:lnTo>
                                  <a:pt x="39" y="1"/>
                                </a:lnTo>
                                <a:lnTo>
                                  <a:pt x="38" y="1"/>
                                </a:lnTo>
                                <a:lnTo>
                                  <a:pt x="37" y="1"/>
                                </a:lnTo>
                                <a:lnTo>
                                  <a:pt x="37" y="0"/>
                                </a:lnTo>
                                <a:lnTo>
                                  <a:pt x="35" y="0"/>
                                </a:lnTo>
                                <a:lnTo>
                                  <a:pt x="34" y="0"/>
                                </a:lnTo>
                                <a:close/>
                                <a:moveTo>
                                  <a:pt x="202" y="142"/>
                                </a:moveTo>
                                <a:lnTo>
                                  <a:pt x="166" y="142"/>
                                </a:lnTo>
                                <a:lnTo>
                                  <a:pt x="166" y="143"/>
                                </a:lnTo>
                                <a:lnTo>
                                  <a:pt x="167" y="143"/>
                                </a:lnTo>
                                <a:lnTo>
                                  <a:pt x="167" y="144"/>
                                </a:lnTo>
                                <a:lnTo>
                                  <a:pt x="169" y="144"/>
                                </a:lnTo>
                                <a:lnTo>
                                  <a:pt x="170" y="146"/>
                                </a:lnTo>
                                <a:lnTo>
                                  <a:pt x="171" y="149"/>
                                </a:lnTo>
                                <a:lnTo>
                                  <a:pt x="171" y="150"/>
                                </a:lnTo>
                                <a:lnTo>
                                  <a:pt x="173" y="153"/>
                                </a:lnTo>
                                <a:lnTo>
                                  <a:pt x="174" y="156"/>
                                </a:lnTo>
                                <a:lnTo>
                                  <a:pt x="175" y="157"/>
                                </a:lnTo>
                                <a:lnTo>
                                  <a:pt x="176" y="157"/>
                                </a:lnTo>
                                <a:lnTo>
                                  <a:pt x="177" y="157"/>
                                </a:lnTo>
                                <a:lnTo>
                                  <a:pt x="178" y="157"/>
                                </a:lnTo>
                                <a:lnTo>
                                  <a:pt x="179" y="157"/>
                                </a:lnTo>
                                <a:lnTo>
                                  <a:pt x="180" y="158"/>
                                </a:lnTo>
                                <a:lnTo>
                                  <a:pt x="185" y="158"/>
                                </a:lnTo>
                                <a:lnTo>
                                  <a:pt x="187" y="157"/>
                                </a:lnTo>
                                <a:lnTo>
                                  <a:pt x="190" y="156"/>
                                </a:lnTo>
                                <a:lnTo>
                                  <a:pt x="199" y="151"/>
                                </a:lnTo>
                                <a:lnTo>
                                  <a:pt x="199" y="150"/>
                                </a:lnTo>
                                <a:lnTo>
                                  <a:pt x="200" y="149"/>
                                </a:lnTo>
                                <a:lnTo>
                                  <a:pt x="201" y="148"/>
                                </a:lnTo>
                                <a:lnTo>
                                  <a:pt x="202" y="147"/>
                                </a:lnTo>
                                <a:lnTo>
                                  <a:pt x="202" y="145"/>
                                </a:lnTo>
                                <a:lnTo>
                                  <a:pt x="201" y="145"/>
                                </a:lnTo>
                                <a:lnTo>
                                  <a:pt x="202" y="144"/>
                                </a:lnTo>
                                <a:lnTo>
                                  <a:pt x="202" y="142"/>
                                </a:lnTo>
                                <a:close/>
                                <a:moveTo>
                                  <a:pt x="201" y="141"/>
                                </a:moveTo>
                                <a:lnTo>
                                  <a:pt x="163" y="141"/>
                                </a:lnTo>
                                <a:lnTo>
                                  <a:pt x="164" y="141"/>
                                </a:lnTo>
                                <a:lnTo>
                                  <a:pt x="164" y="142"/>
                                </a:lnTo>
                                <a:lnTo>
                                  <a:pt x="166" y="142"/>
                                </a:lnTo>
                                <a:lnTo>
                                  <a:pt x="202" y="142"/>
                                </a:lnTo>
                                <a:lnTo>
                                  <a:pt x="201" y="141"/>
                                </a:lnTo>
                                <a:close/>
                                <a:moveTo>
                                  <a:pt x="201" y="140"/>
                                </a:moveTo>
                                <a:lnTo>
                                  <a:pt x="158" y="140"/>
                                </a:lnTo>
                                <a:lnTo>
                                  <a:pt x="159" y="141"/>
                                </a:lnTo>
                                <a:lnTo>
                                  <a:pt x="161" y="141"/>
                                </a:lnTo>
                                <a:lnTo>
                                  <a:pt x="162" y="141"/>
                                </a:lnTo>
                                <a:lnTo>
                                  <a:pt x="163" y="141"/>
                                </a:lnTo>
                                <a:lnTo>
                                  <a:pt x="201" y="141"/>
                                </a:lnTo>
                                <a:lnTo>
                                  <a:pt x="201" y="140"/>
                                </a:lnTo>
                                <a:close/>
                                <a:moveTo>
                                  <a:pt x="201" y="140"/>
                                </a:moveTo>
                                <a:lnTo>
                                  <a:pt x="154" y="140"/>
                                </a:lnTo>
                                <a:lnTo>
                                  <a:pt x="154" y="141"/>
                                </a:lnTo>
                                <a:lnTo>
                                  <a:pt x="156" y="141"/>
                                </a:lnTo>
                                <a:lnTo>
                                  <a:pt x="157" y="141"/>
                                </a:lnTo>
                                <a:lnTo>
                                  <a:pt x="158" y="140"/>
                                </a:lnTo>
                                <a:lnTo>
                                  <a:pt x="201" y="140"/>
                                </a:lnTo>
                                <a:close/>
                                <a:moveTo>
                                  <a:pt x="157" y="141"/>
                                </a:moveTo>
                                <a:lnTo>
                                  <a:pt x="156" y="141"/>
                                </a:lnTo>
                                <a:lnTo>
                                  <a:pt x="157" y="141"/>
                                </a:lnTo>
                                <a:close/>
                                <a:moveTo>
                                  <a:pt x="201" y="140"/>
                                </a:moveTo>
                                <a:lnTo>
                                  <a:pt x="152" y="140"/>
                                </a:lnTo>
                                <a:lnTo>
                                  <a:pt x="154" y="140"/>
                                </a:lnTo>
                                <a:lnTo>
                                  <a:pt x="201" y="140"/>
                                </a:lnTo>
                                <a:close/>
                                <a:moveTo>
                                  <a:pt x="200" y="139"/>
                                </a:moveTo>
                                <a:lnTo>
                                  <a:pt x="149" y="139"/>
                                </a:lnTo>
                                <a:lnTo>
                                  <a:pt x="149" y="140"/>
                                </a:lnTo>
                                <a:lnTo>
                                  <a:pt x="150" y="140"/>
                                </a:lnTo>
                                <a:lnTo>
                                  <a:pt x="152" y="140"/>
                                </a:lnTo>
                                <a:lnTo>
                                  <a:pt x="201" y="140"/>
                                </a:lnTo>
                                <a:lnTo>
                                  <a:pt x="200" y="139"/>
                                </a:lnTo>
                                <a:close/>
                                <a:moveTo>
                                  <a:pt x="49" y="140"/>
                                </a:moveTo>
                                <a:lnTo>
                                  <a:pt x="47" y="140"/>
                                </a:lnTo>
                                <a:lnTo>
                                  <a:pt x="49" y="140"/>
                                </a:lnTo>
                                <a:close/>
                                <a:moveTo>
                                  <a:pt x="198" y="138"/>
                                </a:moveTo>
                                <a:lnTo>
                                  <a:pt x="146" y="138"/>
                                </a:lnTo>
                                <a:lnTo>
                                  <a:pt x="147" y="138"/>
                                </a:lnTo>
                                <a:lnTo>
                                  <a:pt x="147" y="139"/>
                                </a:lnTo>
                                <a:lnTo>
                                  <a:pt x="147" y="140"/>
                                </a:lnTo>
                                <a:lnTo>
                                  <a:pt x="149" y="139"/>
                                </a:lnTo>
                                <a:lnTo>
                                  <a:pt x="200" y="139"/>
                                </a:lnTo>
                                <a:lnTo>
                                  <a:pt x="199" y="139"/>
                                </a:lnTo>
                                <a:lnTo>
                                  <a:pt x="198" y="138"/>
                                </a:lnTo>
                                <a:close/>
                                <a:moveTo>
                                  <a:pt x="195" y="124"/>
                                </a:moveTo>
                                <a:lnTo>
                                  <a:pt x="138" y="124"/>
                                </a:lnTo>
                                <a:lnTo>
                                  <a:pt x="144" y="137"/>
                                </a:lnTo>
                                <a:lnTo>
                                  <a:pt x="144" y="138"/>
                                </a:lnTo>
                                <a:lnTo>
                                  <a:pt x="145" y="138"/>
                                </a:lnTo>
                                <a:lnTo>
                                  <a:pt x="146" y="138"/>
                                </a:lnTo>
                                <a:lnTo>
                                  <a:pt x="198" y="138"/>
                                </a:lnTo>
                                <a:lnTo>
                                  <a:pt x="197" y="135"/>
                                </a:lnTo>
                                <a:lnTo>
                                  <a:pt x="196" y="132"/>
                                </a:lnTo>
                                <a:lnTo>
                                  <a:pt x="194" y="127"/>
                                </a:lnTo>
                                <a:lnTo>
                                  <a:pt x="195" y="126"/>
                                </a:lnTo>
                                <a:lnTo>
                                  <a:pt x="195" y="124"/>
                                </a:lnTo>
                                <a:close/>
                                <a:moveTo>
                                  <a:pt x="45" y="136"/>
                                </a:moveTo>
                                <a:lnTo>
                                  <a:pt x="43" y="136"/>
                                </a:lnTo>
                                <a:lnTo>
                                  <a:pt x="45" y="136"/>
                                </a:lnTo>
                                <a:close/>
                                <a:moveTo>
                                  <a:pt x="44" y="134"/>
                                </a:moveTo>
                                <a:lnTo>
                                  <a:pt x="43" y="134"/>
                                </a:lnTo>
                                <a:lnTo>
                                  <a:pt x="44" y="134"/>
                                </a:lnTo>
                                <a:close/>
                                <a:moveTo>
                                  <a:pt x="196" y="121"/>
                                </a:moveTo>
                                <a:lnTo>
                                  <a:pt x="132" y="121"/>
                                </a:lnTo>
                                <a:lnTo>
                                  <a:pt x="133" y="121"/>
                                </a:lnTo>
                                <a:lnTo>
                                  <a:pt x="133" y="122"/>
                                </a:lnTo>
                                <a:lnTo>
                                  <a:pt x="135" y="122"/>
                                </a:lnTo>
                                <a:lnTo>
                                  <a:pt x="136" y="124"/>
                                </a:lnTo>
                                <a:lnTo>
                                  <a:pt x="138" y="124"/>
                                </a:lnTo>
                                <a:lnTo>
                                  <a:pt x="195" y="124"/>
                                </a:lnTo>
                                <a:lnTo>
                                  <a:pt x="196" y="123"/>
                                </a:lnTo>
                                <a:lnTo>
                                  <a:pt x="196" y="121"/>
                                </a:lnTo>
                                <a:close/>
                                <a:moveTo>
                                  <a:pt x="197" y="120"/>
                                </a:moveTo>
                                <a:lnTo>
                                  <a:pt x="130" y="120"/>
                                </a:lnTo>
                                <a:lnTo>
                                  <a:pt x="130" y="121"/>
                                </a:lnTo>
                                <a:lnTo>
                                  <a:pt x="131" y="121"/>
                                </a:lnTo>
                                <a:lnTo>
                                  <a:pt x="132" y="121"/>
                                </a:lnTo>
                                <a:lnTo>
                                  <a:pt x="196" y="121"/>
                                </a:lnTo>
                                <a:lnTo>
                                  <a:pt x="197" y="120"/>
                                </a:lnTo>
                                <a:close/>
                                <a:moveTo>
                                  <a:pt x="197" y="120"/>
                                </a:moveTo>
                                <a:lnTo>
                                  <a:pt x="128" y="120"/>
                                </a:lnTo>
                                <a:lnTo>
                                  <a:pt x="130" y="120"/>
                                </a:lnTo>
                                <a:lnTo>
                                  <a:pt x="197" y="120"/>
                                </a:lnTo>
                                <a:close/>
                                <a:moveTo>
                                  <a:pt x="197" y="118"/>
                                </a:moveTo>
                                <a:lnTo>
                                  <a:pt x="118" y="118"/>
                                </a:lnTo>
                                <a:lnTo>
                                  <a:pt x="119" y="119"/>
                                </a:lnTo>
                                <a:lnTo>
                                  <a:pt x="121" y="119"/>
                                </a:lnTo>
                                <a:lnTo>
                                  <a:pt x="123" y="119"/>
                                </a:lnTo>
                                <a:lnTo>
                                  <a:pt x="124" y="119"/>
                                </a:lnTo>
                                <a:lnTo>
                                  <a:pt x="125" y="119"/>
                                </a:lnTo>
                                <a:lnTo>
                                  <a:pt x="126" y="120"/>
                                </a:lnTo>
                                <a:lnTo>
                                  <a:pt x="128" y="120"/>
                                </a:lnTo>
                                <a:lnTo>
                                  <a:pt x="197" y="120"/>
                                </a:lnTo>
                                <a:lnTo>
                                  <a:pt x="197" y="118"/>
                                </a:lnTo>
                                <a:close/>
                                <a:moveTo>
                                  <a:pt x="197" y="118"/>
                                </a:moveTo>
                                <a:lnTo>
                                  <a:pt x="116" y="118"/>
                                </a:lnTo>
                                <a:lnTo>
                                  <a:pt x="118" y="118"/>
                                </a:lnTo>
                                <a:lnTo>
                                  <a:pt x="197" y="118"/>
                                </a:lnTo>
                                <a:close/>
                                <a:moveTo>
                                  <a:pt x="198" y="117"/>
                                </a:moveTo>
                                <a:lnTo>
                                  <a:pt x="113" y="117"/>
                                </a:lnTo>
                                <a:lnTo>
                                  <a:pt x="114" y="118"/>
                                </a:lnTo>
                                <a:lnTo>
                                  <a:pt x="115" y="118"/>
                                </a:lnTo>
                                <a:lnTo>
                                  <a:pt x="197" y="118"/>
                                </a:lnTo>
                                <a:lnTo>
                                  <a:pt x="198" y="117"/>
                                </a:lnTo>
                                <a:close/>
                                <a:moveTo>
                                  <a:pt x="198" y="116"/>
                                </a:moveTo>
                                <a:lnTo>
                                  <a:pt x="111" y="116"/>
                                </a:lnTo>
                                <a:lnTo>
                                  <a:pt x="111" y="117"/>
                                </a:lnTo>
                                <a:lnTo>
                                  <a:pt x="113" y="117"/>
                                </a:lnTo>
                                <a:lnTo>
                                  <a:pt x="198" y="117"/>
                                </a:lnTo>
                                <a:lnTo>
                                  <a:pt x="198" y="116"/>
                                </a:lnTo>
                                <a:close/>
                                <a:moveTo>
                                  <a:pt x="198" y="115"/>
                                </a:moveTo>
                                <a:lnTo>
                                  <a:pt x="108" y="115"/>
                                </a:lnTo>
                                <a:lnTo>
                                  <a:pt x="108" y="116"/>
                                </a:lnTo>
                                <a:lnTo>
                                  <a:pt x="109" y="116"/>
                                </a:lnTo>
                                <a:lnTo>
                                  <a:pt x="111" y="116"/>
                                </a:lnTo>
                                <a:lnTo>
                                  <a:pt x="198" y="116"/>
                                </a:lnTo>
                                <a:lnTo>
                                  <a:pt x="198" y="115"/>
                                </a:lnTo>
                                <a:close/>
                                <a:moveTo>
                                  <a:pt x="198" y="114"/>
                                </a:moveTo>
                                <a:lnTo>
                                  <a:pt x="105" y="114"/>
                                </a:lnTo>
                                <a:lnTo>
                                  <a:pt x="106" y="115"/>
                                </a:lnTo>
                                <a:lnTo>
                                  <a:pt x="108" y="115"/>
                                </a:lnTo>
                                <a:lnTo>
                                  <a:pt x="198" y="115"/>
                                </a:lnTo>
                                <a:lnTo>
                                  <a:pt x="198" y="114"/>
                                </a:lnTo>
                                <a:close/>
                                <a:moveTo>
                                  <a:pt x="197" y="114"/>
                                </a:moveTo>
                                <a:lnTo>
                                  <a:pt x="103" y="114"/>
                                </a:lnTo>
                                <a:lnTo>
                                  <a:pt x="104" y="115"/>
                                </a:lnTo>
                                <a:lnTo>
                                  <a:pt x="105" y="114"/>
                                </a:lnTo>
                                <a:lnTo>
                                  <a:pt x="198" y="114"/>
                                </a:lnTo>
                                <a:lnTo>
                                  <a:pt x="197" y="114"/>
                                </a:lnTo>
                                <a:close/>
                                <a:moveTo>
                                  <a:pt x="198" y="113"/>
                                </a:moveTo>
                                <a:lnTo>
                                  <a:pt x="100" y="113"/>
                                </a:lnTo>
                                <a:lnTo>
                                  <a:pt x="101" y="113"/>
                                </a:lnTo>
                                <a:lnTo>
                                  <a:pt x="101" y="114"/>
                                </a:lnTo>
                                <a:lnTo>
                                  <a:pt x="103" y="114"/>
                                </a:lnTo>
                                <a:lnTo>
                                  <a:pt x="197" y="114"/>
                                </a:lnTo>
                                <a:lnTo>
                                  <a:pt x="197" y="113"/>
                                </a:lnTo>
                                <a:lnTo>
                                  <a:pt x="198" y="113"/>
                                </a:lnTo>
                                <a:close/>
                                <a:moveTo>
                                  <a:pt x="198" y="112"/>
                                </a:moveTo>
                                <a:lnTo>
                                  <a:pt x="98" y="112"/>
                                </a:lnTo>
                                <a:lnTo>
                                  <a:pt x="98" y="113"/>
                                </a:lnTo>
                                <a:lnTo>
                                  <a:pt x="99" y="113"/>
                                </a:lnTo>
                                <a:lnTo>
                                  <a:pt x="100" y="113"/>
                                </a:lnTo>
                                <a:lnTo>
                                  <a:pt x="198" y="113"/>
                                </a:lnTo>
                                <a:lnTo>
                                  <a:pt x="198" y="112"/>
                                </a:lnTo>
                                <a:close/>
                                <a:moveTo>
                                  <a:pt x="198" y="112"/>
                                </a:moveTo>
                                <a:lnTo>
                                  <a:pt x="96" y="112"/>
                                </a:lnTo>
                                <a:lnTo>
                                  <a:pt x="96" y="113"/>
                                </a:lnTo>
                                <a:lnTo>
                                  <a:pt x="98" y="112"/>
                                </a:lnTo>
                                <a:lnTo>
                                  <a:pt x="198" y="112"/>
                                </a:lnTo>
                                <a:close/>
                                <a:moveTo>
                                  <a:pt x="198" y="112"/>
                                </a:moveTo>
                                <a:lnTo>
                                  <a:pt x="93" y="112"/>
                                </a:lnTo>
                                <a:lnTo>
                                  <a:pt x="94" y="112"/>
                                </a:lnTo>
                                <a:lnTo>
                                  <a:pt x="96" y="112"/>
                                </a:lnTo>
                                <a:lnTo>
                                  <a:pt x="198" y="112"/>
                                </a:lnTo>
                                <a:close/>
                                <a:moveTo>
                                  <a:pt x="198" y="112"/>
                                </a:moveTo>
                                <a:lnTo>
                                  <a:pt x="90" y="112"/>
                                </a:lnTo>
                                <a:lnTo>
                                  <a:pt x="92" y="112"/>
                                </a:lnTo>
                                <a:lnTo>
                                  <a:pt x="93" y="112"/>
                                </a:lnTo>
                                <a:lnTo>
                                  <a:pt x="198" y="112"/>
                                </a:lnTo>
                                <a:close/>
                                <a:moveTo>
                                  <a:pt x="198" y="111"/>
                                </a:moveTo>
                                <a:lnTo>
                                  <a:pt x="77" y="111"/>
                                </a:lnTo>
                                <a:lnTo>
                                  <a:pt x="78" y="112"/>
                                </a:lnTo>
                                <a:lnTo>
                                  <a:pt x="79" y="112"/>
                                </a:lnTo>
                                <a:lnTo>
                                  <a:pt x="80" y="112"/>
                                </a:lnTo>
                                <a:lnTo>
                                  <a:pt x="86" y="112"/>
                                </a:lnTo>
                                <a:lnTo>
                                  <a:pt x="89" y="112"/>
                                </a:lnTo>
                                <a:lnTo>
                                  <a:pt x="198" y="112"/>
                                </a:lnTo>
                                <a:lnTo>
                                  <a:pt x="198" y="111"/>
                                </a:lnTo>
                                <a:close/>
                                <a:moveTo>
                                  <a:pt x="79" y="112"/>
                                </a:moveTo>
                                <a:lnTo>
                                  <a:pt x="78" y="112"/>
                                </a:lnTo>
                                <a:lnTo>
                                  <a:pt x="79" y="112"/>
                                </a:lnTo>
                                <a:close/>
                                <a:moveTo>
                                  <a:pt x="198" y="111"/>
                                </a:moveTo>
                                <a:lnTo>
                                  <a:pt x="75" y="111"/>
                                </a:lnTo>
                                <a:lnTo>
                                  <a:pt x="76" y="112"/>
                                </a:lnTo>
                                <a:lnTo>
                                  <a:pt x="77" y="111"/>
                                </a:lnTo>
                                <a:lnTo>
                                  <a:pt x="198" y="111"/>
                                </a:lnTo>
                                <a:close/>
                                <a:moveTo>
                                  <a:pt x="198" y="110"/>
                                </a:moveTo>
                                <a:lnTo>
                                  <a:pt x="72" y="110"/>
                                </a:lnTo>
                                <a:lnTo>
                                  <a:pt x="73" y="110"/>
                                </a:lnTo>
                                <a:lnTo>
                                  <a:pt x="73" y="111"/>
                                </a:lnTo>
                                <a:lnTo>
                                  <a:pt x="75" y="111"/>
                                </a:lnTo>
                                <a:lnTo>
                                  <a:pt x="198" y="111"/>
                                </a:lnTo>
                                <a:lnTo>
                                  <a:pt x="198" y="110"/>
                                </a:lnTo>
                                <a:close/>
                                <a:moveTo>
                                  <a:pt x="196" y="106"/>
                                </a:moveTo>
                                <a:lnTo>
                                  <a:pt x="64" y="106"/>
                                </a:lnTo>
                                <a:lnTo>
                                  <a:pt x="65" y="108"/>
                                </a:lnTo>
                                <a:lnTo>
                                  <a:pt x="67" y="108"/>
                                </a:lnTo>
                                <a:lnTo>
                                  <a:pt x="67" y="109"/>
                                </a:lnTo>
                                <a:lnTo>
                                  <a:pt x="68" y="109"/>
                                </a:lnTo>
                                <a:lnTo>
                                  <a:pt x="70" y="109"/>
                                </a:lnTo>
                                <a:lnTo>
                                  <a:pt x="70" y="110"/>
                                </a:lnTo>
                                <a:lnTo>
                                  <a:pt x="72" y="110"/>
                                </a:lnTo>
                                <a:lnTo>
                                  <a:pt x="198" y="110"/>
                                </a:lnTo>
                                <a:lnTo>
                                  <a:pt x="198" y="109"/>
                                </a:lnTo>
                                <a:lnTo>
                                  <a:pt x="197" y="107"/>
                                </a:lnTo>
                                <a:lnTo>
                                  <a:pt x="196" y="106"/>
                                </a:lnTo>
                                <a:close/>
                                <a:moveTo>
                                  <a:pt x="193" y="104"/>
                                </a:moveTo>
                                <a:lnTo>
                                  <a:pt x="61" y="104"/>
                                </a:lnTo>
                                <a:lnTo>
                                  <a:pt x="62" y="106"/>
                                </a:lnTo>
                                <a:lnTo>
                                  <a:pt x="64" y="106"/>
                                </a:lnTo>
                                <a:lnTo>
                                  <a:pt x="196" y="106"/>
                                </a:lnTo>
                                <a:lnTo>
                                  <a:pt x="195" y="105"/>
                                </a:lnTo>
                                <a:lnTo>
                                  <a:pt x="194" y="104"/>
                                </a:lnTo>
                                <a:lnTo>
                                  <a:pt x="193" y="104"/>
                                </a:lnTo>
                                <a:close/>
                                <a:moveTo>
                                  <a:pt x="190" y="102"/>
                                </a:moveTo>
                                <a:lnTo>
                                  <a:pt x="58" y="102"/>
                                </a:lnTo>
                                <a:lnTo>
                                  <a:pt x="58" y="103"/>
                                </a:lnTo>
                                <a:lnTo>
                                  <a:pt x="59" y="104"/>
                                </a:lnTo>
                                <a:lnTo>
                                  <a:pt x="61" y="104"/>
                                </a:lnTo>
                                <a:lnTo>
                                  <a:pt x="193" y="104"/>
                                </a:lnTo>
                                <a:lnTo>
                                  <a:pt x="193" y="103"/>
                                </a:lnTo>
                                <a:lnTo>
                                  <a:pt x="192" y="102"/>
                                </a:lnTo>
                                <a:lnTo>
                                  <a:pt x="190" y="102"/>
                                </a:lnTo>
                                <a:close/>
                                <a:moveTo>
                                  <a:pt x="187" y="99"/>
                                </a:moveTo>
                                <a:lnTo>
                                  <a:pt x="52" y="99"/>
                                </a:lnTo>
                                <a:lnTo>
                                  <a:pt x="53" y="100"/>
                                </a:lnTo>
                                <a:lnTo>
                                  <a:pt x="55" y="100"/>
                                </a:lnTo>
                                <a:lnTo>
                                  <a:pt x="55" y="101"/>
                                </a:lnTo>
                                <a:lnTo>
                                  <a:pt x="56" y="102"/>
                                </a:lnTo>
                                <a:lnTo>
                                  <a:pt x="58" y="102"/>
                                </a:lnTo>
                                <a:lnTo>
                                  <a:pt x="190" y="102"/>
                                </a:lnTo>
                                <a:lnTo>
                                  <a:pt x="190" y="101"/>
                                </a:lnTo>
                                <a:lnTo>
                                  <a:pt x="189" y="100"/>
                                </a:lnTo>
                                <a:lnTo>
                                  <a:pt x="187" y="100"/>
                                </a:lnTo>
                                <a:lnTo>
                                  <a:pt x="187" y="99"/>
                                </a:lnTo>
                                <a:close/>
                                <a:moveTo>
                                  <a:pt x="184" y="97"/>
                                </a:moveTo>
                                <a:lnTo>
                                  <a:pt x="45" y="97"/>
                                </a:lnTo>
                                <a:lnTo>
                                  <a:pt x="45" y="98"/>
                                </a:lnTo>
                                <a:lnTo>
                                  <a:pt x="47" y="98"/>
                                </a:lnTo>
                                <a:lnTo>
                                  <a:pt x="49" y="98"/>
                                </a:lnTo>
                                <a:lnTo>
                                  <a:pt x="50" y="99"/>
                                </a:lnTo>
                                <a:lnTo>
                                  <a:pt x="52" y="99"/>
                                </a:lnTo>
                                <a:lnTo>
                                  <a:pt x="187" y="99"/>
                                </a:lnTo>
                                <a:lnTo>
                                  <a:pt x="186" y="98"/>
                                </a:lnTo>
                                <a:lnTo>
                                  <a:pt x="184" y="98"/>
                                </a:lnTo>
                                <a:lnTo>
                                  <a:pt x="184" y="97"/>
                                </a:lnTo>
                                <a:close/>
                                <a:moveTo>
                                  <a:pt x="167" y="69"/>
                                </a:moveTo>
                                <a:lnTo>
                                  <a:pt x="165" y="69"/>
                                </a:lnTo>
                                <a:lnTo>
                                  <a:pt x="162" y="70"/>
                                </a:lnTo>
                                <a:lnTo>
                                  <a:pt x="159" y="71"/>
                                </a:lnTo>
                                <a:lnTo>
                                  <a:pt x="157" y="71"/>
                                </a:lnTo>
                                <a:lnTo>
                                  <a:pt x="155" y="73"/>
                                </a:lnTo>
                                <a:lnTo>
                                  <a:pt x="152" y="74"/>
                                </a:lnTo>
                                <a:lnTo>
                                  <a:pt x="150" y="76"/>
                                </a:lnTo>
                                <a:lnTo>
                                  <a:pt x="147" y="78"/>
                                </a:lnTo>
                                <a:lnTo>
                                  <a:pt x="145" y="79"/>
                                </a:lnTo>
                                <a:lnTo>
                                  <a:pt x="142" y="81"/>
                                </a:lnTo>
                                <a:lnTo>
                                  <a:pt x="141" y="82"/>
                                </a:lnTo>
                                <a:lnTo>
                                  <a:pt x="138" y="84"/>
                                </a:lnTo>
                                <a:lnTo>
                                  <a:pt x="137" y="84"/>
                                </a:lnTo>
                                <a:lnTo>
                                  <a:pt x="135" y="85"/>
                                </a:lnTo>
                                <a:lnTo>
                                  <a:pt x="131" y="86"/>
                                </a:lnTo>
                                <a:lnTo>
                                  <a:pt x="129" y="86"/>
                                </a:lnTo>
                                <a:lnTo>
                                  <a:pt x="126" y="87"/>
                                </a:lnTo>
                                <a:lnTo>
                                  <a:pt x="177" y="87"/>
                                </a:lnTo>
                                <a:lnTo>
                                  <a:pt x="175" y="81"/>
                                </a:lnTo>
                                <a:lnTo>
                                  <a:pt x="176" y="80"/>
                                </a:lnTo>
                                <a:lnTo>
                                  <a:pt x="175" y="76"/>
                                </a:lnTo>
                                <a:lnTo>
                                  <a:pt x="174" y="74"/>
                                </a:lnTo>
                                <a:lnTo>
                                  <a:pt x="173" y="72"/>
                                </a:lnTo>
                                <a:lnTo>
                                  <a:pt x="171" y="72"/>
                                </a:lnTo>
                                <a:lnTo>
                                  <a:pt x="171" y="71"/>
                                </a:lnTo>
                                <a:lnTo>
                                  <a:pt x="170" y="70"/>
                                </a:lnTo>
                                <a:lnTo>
                                  <a:pt x="168" y="70"/>
                                </a:lnTo>
                                <a:lnTo>
                                  <a:pt x="167" y="69"/>
                                </a:lnTo>
                                <a:close/>
                                <a:moveTo>
                                  <a:pt x="103" y="57"/>
                                </a:moveTo>
                                <a:lnTo>
                                  <a:pt x="101" y="57"/>
                                </a:lnTo>
                                <a:lnTo>
                                  <a:pt x="94" y="57"/>
                                </a:lnTo>
                                <a:lnTo>
                                  <a:pt x="102" y="57"/>
                                </a:lnTo>
                                <a:lnTo>
                                  <a:pt x="103" y="5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2BDA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3" name="AutoShape 221"/>
                        <wps:cNvSpPr>
                          <a:spLocks/>
                        </wps:cNvSpPr>
                        <wps:spPr bwMode="auto">
                          <a:xfrm>
                            <a:off x="9258" y="-34"/>
                            <a:ext cx="128" cy="147"/>
                          </a:xfrm>
                          <a:custGeom>
                            <a:avLst/>
                            <a:gdLst>
                              <a:gd name="T0" fmla="+- 0 9310 9258"/>
                              <a:gd name="T1" fmla="*/ T0 w 128"/>
                              <a:gd name="T2" fmla="+- 0 86 -33"/>
                              <a:gd name="T3" fmla="*/ 86 h 147"/>
                              <a:gd name="T4" fmla="+- 0 9316 9258"/>
                              <a:gd name="T5" fmla="*/ T4 w 128"/>
                              <a:gd name="T6" fmla="+- 0 90 -33"/>
                              <a:gd name="T7" fmla="*/ 90 h 147"/>
                              <a:gd name="T8" fmla="+- 0 9320 9258"/>
                              <a:gd name="T9" fmla="*/ T8 w 128"/>
                              <a:gd name="T10" fmla="+- 0 94 -33"/>
                              <a:gd name="T11" fmla="*/ 94 h 147"/>
                              <a:gd name="T12" fmla="+- 0 9327 9258"/>
                              <a:gd name="T13" fmla="*/ T12 w 128"/>
                              <a:gd name="T14" fmla="+- 0 99 -33"/>
                              <a:gd name="T15" fmla="*/ 99 h 147"/>
                              <a:gd name="T16" fmla="+- 0 9334 9258"/>
                              <a:gd name="T17" fmla="*/ T16 w 128"/>
                              <a:gd name="T18" fmla="+- 0 104 -33"/>
                              <a:gd name="T19" fmla="*/ 104 h 147"/>
                              <a:gd name="T20" fmla="+- 0 9350 9258"/>
                              <a:gd name="T21" fmla="*/ T20 w 128"/>
                              <a:gd name="T22" fmla="+- 0 110 -33"/>
                              <a:gd name="T23" fmla="*/ 110 h 147"/>
                              <a:gd name="T24" fmla="+- 0 9365 9258"/>
                              <a:gd name="T25" fmla="*/ T24 w 128"/>
                              <a:gd name="T26" fmla="+- 0 113 -33"/>
                              <a:gd name="T27" fmla="*/ 113 h 147"/>
                              <a:gd name="T28" fmla="+- 0 9363 9258"/>
                              <a:gd name="T29" fmla="*/ T28 w 128"/>
                              <a:gd name="T30" fmla="+- 0 106 -33"/>
                              <a:gd name="T31" fmla="*/ 106 h 147"/>
                              <a:gd name="T32" fmla="+- 0 9366 9258"/>
                              <a:gd name="T33" fmla="*/ T32 w 128"/>
                              <a:gd name="T34" fmla="+- 0 94 -33"/>
                              <a:gd name="T35" fmla="*/ 94 h 147"/>
                              <a:gd name="T36" fmla="+- 0 9372 9258"/>
                              <a:gd name="T37" fmla="*/ T36 w 128"/>
                              <a:gd name="T38" fmla="+- 0 85 -33"/>
                              <a:gd name="T39" fmla="*/ 85 h 147"/>
                              <a:gd name="T40" fmla="+- 0 9282 9258"/>
                              <a:gd name="T41" fmla="*/ T40 w 128"/>
                              <a:gd name="T42" fmla="+- 0 -30 -33"/>
                              <a:gd name="T43" fmla="*/ -30 h 147"/>
                              <a:gd name="T44" fmla="+- 0 9270 9258"/>
                              <a:gd name="T45" fmla="*/ T44 w 128"/>
                              <a:gd name="T46" fmla="+- 0 -22 -33"/>
                              <a:gd name="T47" fmla="*/ -22 h 147"/>
                              <a:gd name="T48" fmla="+- 0 9271 9258"/>
                              <a:gd name="T49" fmla="*/ T48 w 128"/>
                              <a:gd name="T50" fmla="+- 0 -19 -33"/>
                              <a:gd name="T51" fmla="*/ -19 h 147"/>
                              <a:gd name="T52" fmla="+- 0 9269 9258"/>
                              <a:gd name="T53" fmla="*/ T52 w 128"/>
                              <a:gd name="T54" fmla="+- 0 -12 -33"/>
                              <a:gd name="T55" fmla="*/ -12 h 147"/>
                              <a:gd name="T56" fmla="+- 0 9267 9258"/>
                              <a:gd name="T57" fmla="*/ T56 w 128"/>
                              <a:gd name="T58" fmla="+- 0 -9 -33"/>
                              <a:gd name="T59" fmla="*/ -9 h 147"/>
                              <a:gd name="T60" fmla="+- 0 9265 9258"/>
                              <a:gd name="T61" fmla="*/ T60 w 128"/>
                              <a:gd name="T62" fmla="+- 0 -2 -33"/>
                              <a:gd name="T63" fmla="*/ -2 h 147"/>
                              <a:gd name="T64" fmla="+- 0 9262 9258"/>
                              <a:gd name="T65" fmla="*/ T64 w 128"/>
                              <a:gd name="T66" fmla="+- 0 3 -33"/>
                              <a:gd name="T67" fmla="*/ 3 h 147"/>
                              <a:gd name="T68" fmla="+- 0 9260 9258"/>
                              <a:gd name="T69" fmla="*/ T68 w 128"/>
                              <a:gd name="T70" fmla="+- 0 9 -33"/>
                              <a:gd name="T71" fmla="*/ 9 h 147"/>
                              <a:gd name="T72" fmla="+- 0 9260 9258"/>
                              <a:gd name="T73" fmla="*/ T72 w 128"/>
                              <a:gd name="T74" fmla="+- 0 19 -33"/>
                              <a:gd name="T75" fmla="*/ 19 h 147"/>
                              <a:gd name="T76" fmla="+- 0 9271 9258"/>
                              <a:gd name="T77" fmla="*/ T76 w 128"/>
                              <a:gd name="T78" fmla="+- 0 46 -33"/>
                              <a:gd name="T79" fmla="*/ 46 h 147"/>
                              <a:gd name="T80" fmla="+- 0 9275 9258"/>
                              <a:gd name="T81" fmla="*/ T80 w 128"/>
                              <a:gd name="T82" fmla="+- 0 60 -33"/>
                              <a:gd name="T83" fmla="*/ 60 h 147"/>
                              <a:gd name="T84" fmla="+- 0 9280 9258"/>
                              <a:gd name="T85" fmla="*/ T84 w 128"/>
                              <a:gd name="T86" fmla="+- 0 66 -33"/>
                              <a:gd name="T87" fmla="*/ 66 h 147"/>
                              <a:gd name="T88" fmla="+- 0 9285 9258"/>
                              <a:gd name="T89" fmla="*/ T88 w 128"/>
                              <a:gd name="T90" fmla="+- 0 81 -33"/>
                              <a:gd name="T91" fmla="*/ 81 h 147"/>
                              <a:gd name="T92" fmla="+- 0 9288 9258"/>
                              <a:gd name="T93" fmla="*/ T92 w 128"/>
                              <a:gd name="T94" fmla="+- 0 83 -33"/>
                              <a:gd name="T95" fmla="*/ 83 h 147"/>
                              <a:gd name="T96" fmla="+- 0 9294 9258"/>
                              <a:gd name="T97" fmla="*/ T96 w 128"/>
                              <a:gd name="T98" fmla="+- 0 84 -33"/>
                              <a:gd name="T99" fmla="*/ 84 h 147"/>
                              <a:gd name="T100" fmla="+- 0 9375 9258"/>
                              <a:gd name="T101" fmla="*/ T100 w 128"/>
                              <a:gd name="T102" fmla="+- 0 82 -33"/>
                              <a:gd name="T103" fmla="*/ 82 h 147"/>
                              <a:gd name="T104" fmla="+- 0 9379 9258"/>
                              <a:gd name="T105" fmla="*/ T104 w 128"/>
                              <a:gd name="T106" fmla="+- 0 78 -33"/>
                              <a:gd name="T107" fmla="*/ 78 h 147"/>
                              <a:gd name="T108" fmla="+- 0 9381 9258"/>
                              <a:gd name="T109" fmla="*/ T108 w 128"/>
                              <a:gd name="T110" fmla="+- 0 75 -33"/>
                              <a:gd name="T111" fmla="*/ 75 h 147"/>
                              <a:gd name="T112" fmla="+- 0 9384 9258"/>
                              <a:gd name="T113" fmla="*/ T112 w 128"/>
                              <a:gd name="T114" fmla="+- 0 70 -33"/>
                              <a:gd name="T115" fmla="*/ 70 h 147"/>
                              <a:gd name="T116" fmla="+- 0 9334 9258"/>
                              <a:gd name="T117" fmla="*/ T116 w 128"/>
                              <a:gd name="T118" fmla="+- 0 66 -33"/>
                              <a:gd name="T119" fmla="*/ 66 h 147"/>
                              <a:gd name="T120" fmla="+- 0 9328 9258"/>
                              <a:gd name="T121" fmla="*/ T120 w 128"/>
                              <a:gd name="T122" fmla="+- 0 63 -33"/>
                              <a:gd name="T123" fmla="*/ 63 h 147"/>
                              <a:gd name="T124" fmla="+- 0 9318 9258"/>
                              <a:gd name="T125" fmla="*/ T124 w 128"/>
                              <a:gd name="T126" fmla="+- 0 45 -33"/>
                              <a:gd name="T127" fmla="*/ 45 h 147"/>
                              <a:gd name="T128" fmla="+- 0 9312 9258"/>
                              <a:gd name="T129" fmla="*/ T128 w 128"/>
                              <a:gd name="T130" fmla="+- 0 39 -33"/>
                              <a:gd name="T131" fmla="*/ 39 h 147"/>
                              <a:gd name="T132" fmla="+- 0 9297 9258"/>
                              <a:gd name="T133" fmla="*/ T132 w 128"/>
                              <a:gd name="T134" fmla="+- 0 35 -33"/>
                              <a:gd name="T135" fmla="*/ 35 h 147"/>
                              <a:gd name="T136" fmla="+- 0 9286 9258"/>
                              <a:gd name="T137" fmla="*/ T136 w 128"/>
                              <a:gd name="T138" fmla="+- 0 32 -33"/>
                              <a:gd name="T139" fmla="*/ 32 h 147"/>
                              <a:gd name="T140" fmla="+- 0 9279 9258"/>
                              <a:gd name="T141" fmla="*/ T140 w 128"/>
                              <a:gd name="T142" fmla="+- 0 19 -33"/>
                              <a:gd name="T143" fmla="*/ 19 h 147"/>
                              <a:gd name="T144" fmla="+- 0 9279 9258"/>
                              <a:gd name="T145" fmla="*/ T144 w 128"/>
                              <a:gd name="T146" fmla="+- 0 3 -33"/>
                              <a:gd name="T147" fmla="*/ 3 h 147"/>
                              <a:gd name="T148" fmla="+- 0 9281 9258"/>
                              <a:gd name="T149" fmla="*/ T148 w 128"/>
                              <a:gd name="T150" fmla="+- 0 -3 -33"/>
                              <a:gd name="T151" fmla="*/ -3 h 147"/>
                              <a:gd name="T152" fmla="+- 0 9283 9258"/>
                              <a:gd name="T153" fmla="*/ T152 w 128"/>
                              <a:gd name="T154" fmla="+- 0 -9 -33"/>
                              <a:gd name="T155" fmla="*/ -9 h 147"/>
                              <a:gd name="T156" fmla="+- 0 9288 9258"/>
                              <a:gd name="T157" fmla="*/ T156 w 128"/>
                              <a:gd name="T158" fmla="+- 0 -14 -33"/>
                              <a:gd name="T159" fmla="*/ -14 h 147"/>
                              <a:gd name="T160" fmla="+- 0 9292 9258"/>
                              <a:gd name="T161" fmla="*/ T160 w 128"/>
                              <a:gd name="T162" fmla="+- 0 -21 -33"/>
                              <a:gd name="T163" fmla="*/ -21 h 147"/>
                              <a:gd name="T164" fmla="+- 0 9295 9258"/>
                              <a:gd name="T165" fmla="*/ T164 w 128"/>
                              <a:gd name="T166" fmla="+- 0 -29 -33"/>
                              <a:gd name="T167" fmla="*/ -29 h 147"/>
                              <a:gd name="T168" fmla="+- 0 9360 9258"/>
                              <a:gd name="T169" fmla="*/ T168 w 128"/>
                              <a:gd name="T170" fmla="+- 0 31 -33"/>
                              <a:gd name="T171" fmla="*/ 31 h 147"/>
                              <a:gd name="T172" fmla="+- 0 9352 9258"/>
                              <a:gd name="T173" fmla="*/ T172 w 128"/>
                              <a:gd name="T174" fmla="+- 0 33 -33"/>
                              <a:gd name="T175" fmla="*/ 33 h 147"/>
                              <a:gd name="T176" fmla="+- 0 9344 9258"/>
                              <a:gd name="T177" fmla="*/ T176 w 128"/>
                              <a:gd name="T178" fmla="+- 0 42 -33"/>
                              <a:gd name="T179" fmla="*/ 42 h 147"/>
                              <a:gd name="T180" fmla="+- 0 9344 9258"/>
                              <a:gd name="T181" fmla="*/ T180 w 128"/>
                              <a:gd name="T182" fmla="+- 0 56 -33"/>
                              <a:gd name="T183" fmla="*/ 56 h 147"/>
                              <a:gd name="T184" fmla="+- 0 9340 9258"/>
                              <a:gd name="T185" fmla="*/ T184 w 128"/>
                              <a:gd name="T186" fmla="+- 0 64 -33"/>
                              <a:gd name="T187" fmla="*/ 64 h 147"/>
                              <a:gd name="T188" fmla="+- 0 9336 9258"/>
                              <a:gd name="T189" fmla="*/ T188 w 128"/>
                              <a:gd name="T190" fmla="+- 0 66 -33"/>
                              <a:gd name="T191" fmla="*/ 66 h 147"/>
                              <a:gd name="T192" fmla="+- 0 9386 9258"/>
                              <a:gd name="T193" fmla="*/ T192 w 128"/>
                              <a:gd name="T194" fmla="+- 0 64 -33"/>
                              <a:gd name="T195" fmla="*/ 64 h 147"/>
                              <a:gd name="T196" fmla="+- 0 9386 9258"/>
                              <a:gd name="T197" fmla="*/ T196 w 128"/>
                              <a:gd name="T198" fmla="+- 0 59 -33"/>
                              <a:gd name="T199" fmla="*/ 59 h 147"/>
                              <a:gd name="T200" fmla="+- 0 9379 9258"/>
                              <a:gd name="T201" fmla="*/ T200 w 128"/>
                              <a:gd name="T202" fmla="+- 0 45 -33"/>
                              <a:gd name="T203" fmla="*/ 45 h 147"/>
                              <a:gd name="T204" fmla="+- 0 9373 9258"/>
                              <a:gd name="T205" fmla="*/ T204 w 128"/>
                              <a:gd name="T206" fmla="+- 0 39 -33"/>
                              <a:gd name="T207" fmla="*/ 39 h 147"/>
                              <a:gd name="T208" fmla="+- 0 9370 9258"/>
                              <a:gd name="T209" fmla="*/ T208 w 128"/>
                              <a:gd name="T210" fmla="+- 0 35 -33"/>
                              <a:gd name="T211" fmla="*/ 35 h 147"/>
                              <a:gd name="T212" fmla="+- 0 9363 9258"/>
                              <a:gd name="T213" fmla="*/ T212 w 128"/>
                              <a:gd name="T214" fmla="+- 0 31 -33"/>
                              <a:gd name="T215" fmla="*/ 31 h 14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</a:cxnLst>
                            <a:rect l="0" t="0" r="r" b="b"/>
                            <a:pathLst>
                              <a:path w="128" h="147">
                                <a:moveTo>
                                  <a:pt x="116" y="117"/>
                                </a:moveTo>
                                <a:lnTo>
                                  <a:pt x="44" y="117"/>
                                </a:lnTo>
                                <a:lnTo>
                                  <a:pt x="47" y="117"/>
                                </a:lnTo>
                                <a:lnTo>
                                  <a:pt x="50" y="118"/>
                                </a:lnTo>
                                <a:lnTo>
                                  <a:pt x="52" y="119"/>
                                </a:lnTo>
                                <a:lnTo>
                                  <a:pt x="53" y="120"/>
                                </a:lnTo>
                                <a:lnTo>
                                  <a:pt x="54" y="120"/>
                                </a:lnTo>
                                <a:lnTo>
                                  <a:pt x="56" y="122"/>
                                </a:lnTo>
                                <a:lnTo>
                                  <a:pt x="58" y="123"/>
                                </a:lnTo>
                                <a:lnTo>
                                  <a:pt x="59" y="124"/>
                                </a:lnTo>
                                <a:lnTo>
                                  <a:pt x="60" y="124"/>
                                </a:lnTo>
                                <a:lnTo>
                                  <a:pt x="61" y="125"/>
                                </a:lnTo>
                                <a:lnTo>
                                  <a:pt x="62" y="126"/>
                                </a:lnTo>
                                <a:lnTo>
                                  <a:pt x="62" y="127"/>
                                </a:lnTo>
                                <a:lnTo>
                                  <a:pt x="64" y="127"/>
                                </a:lnTo>
                                <a:lnTo>
                                  <a:pt x="65" y="129"/>
                                </a:lnTo>
                                <a:lnTo>
                                  <a:pt x="66" y="130"/>
                                </a:lnTo>
                                <a:lnTo>
                                  <a:pt x="67" y="130"/>
                                </a:lnTo>
                                <a:lnTo>
                                  <a:pt x="69" y="132"/>
                                </a:lnTo>
                                <a:lnTo>
                                  <a:pt x="71" y="133"/>
                                </a:lnTo>
                                <a:lnTo>
                                  <a:pt x="71" y="134"/>
                                </a:lnTo>
                                <a:lnTo>
                                  <a:pt x="74" y="136"/>
                                </a:lnTo>
                                <a:lnTo>
                                  <a:pt x="76" y="137"/>
                                </a:lnTo>
                                <a:lnTo>
                                  <a:pt x="77" y="137"/>
                                </a:lnTo>
                                <a:lnTo>
                                  <a:pt x="78" y="138"/>
                                </a:lnTo>
                                <a:lnTo>
                                  <a:pt x="79" y="138"/>
                                </a:lnTo>
                                <a:lnTo>
                                  <a:pt x="84" y="141"/>
                                </a:lnTo>
                                <a:lnTo>
                                  <a:pt x="92" y="143"/>
                                </a:lnTo>
                                <a:lnTo>
                                  <a:pt x="98" y="144"/>
                                </a:lnTo>
                                <a:lnTo>
                                  <a:pt x="101" y="145"/>
                                </a:lnTo>
                                <a:lnTo>
                                  <a:pt x="102" y="145"/>
                                </a:lnTo>
                                <a:lnTo>
                                  <a:pt x="104" y="146"/>
                                </a:lnTo>
                                <a:lnTo>
                                  <a:pt x="107" y="146"/>
                                </a:lnTo>
                                <a:lnTo>
                                  <a:pt x="107" y="144"/>
                                </a:lnTo>
                                <a:lnTo>
                                  <a:pt x="106" y="143"/>
                                </a:lnTo>
                                <a:lnTo>
                                  <a:pt x="106" y="141"/>
                                </a:lnTo>
                                <a:lnTo>
                                  <a:pt x="105" y="139"/>
                                </a:lnTo>
                                <a:lnTo>
                                  <a:pt x="105" y="133"/>
                                </a:lnTo>
                                <a:lnTo>
                                  <a:pt x="106" y="131"/>
                                </a:lnTo>
                                <a:lnTo>
                                  <a:pt x="106" y="130"/>
                                </a:lnTo>
                                <a:lnTo>
                                  <a:pt x="107" y="128"/>
                                </a:lnTo>
                                <a:lnTo>
                                  <a:pt x="108" y="127"/>
                                </a:lnTo>
                                <a:lnTo>
                                  <a:pt x="109" y="125"/>
                                </a:lnTo>
                                <a:lnTo>
                                  <a:pt x="110" y="124"/>
                                </a:lnTo>
                                <a:lnTo>
                                  <a:pt x="111" y="122"/>
                                </a:lnTo>
                                <a:lnTo>
                                  <a:pt x="115" y="118"/>
                                </a:lnTo>
                                <a:lnTo>
                                  <a:pt x="114" y="118"/>
                                </a:lnTo>
                                <a:lnTo>
                                  <a:pt x="115" y="117"/>
                                </a:lnTo>
                                <a:lnTo>
                                  <a:pt x="116" y="117"/>
                                </a:lnTo>
                                <a:close/>
                                <a:moveTo>
                                  <a:pt x="38" y="0"/>
                                </a:moveTo>
                                <a:lnTo>
                                  <a:pt x="24" y="3"/>
                                </a:lnTo>
                                <a:lnTo>
                                  <a:pt x="12" y="4"/>
                                </a:lnTo>
                                <a:lnTo>
                                  <a:pt x="12" y="6"/>
                                </a:lnTo>
                                <a:lnTo>
                                  <a:pt x="13" y="9"/>
                                </a:lnTo>
                                <a:lnTo>
                                  <a:pt x="12" y="11"/>
                                </a:lnTo>
                                <a:lnTo>
                                  <a:pt x="12" y="12"/>
                                </a:lnTo>
                                <a:lnTo>
                                  <a:pt x="13" y="13"/>
                                </a:lnTo>
                                <a:lnTo>
                                  <a:pt x="13" y="14"/>
                                </a:lnTo>
                                <a:lnTo>
                                  <a:pt x="12" y="15"/>
                                </a:lnTo>
                                <a:lnTo>
                                  <a:pt x="12" y="18"/>
                                </a:lnTo>
                                <a:lnTo>
                                  <a:pt x="11" y="19"/>
                                </a:lnTo>
                                <a:lnTo>
                                  <a:pt x="11" y="21"/>
                                </a:lnTo>
                                <a:lnTo>
                                  <a:pt x="10" y="22"/>
                                </a:lnTo>
                                <a:lnTo>
                                  <a:pt x="10" y="23"/>
                                </a:lnTo>
                                <a:lnTo>
                                  <a:pt x="9" y="24"/>
                                </a:lnTo>
                                <a:lnTo>
                                  <a:pt x="9" y="26"/>
                                </a:lnTo>
                                <a:lnTo>
                                  <a:pt x="8" y="27"/>
                                </a:lnTo>
                                <a:lnTo>
                                  <a:pt x="8" y="29"/>
                                </a:lnTo>
                                <a:lnTo>
                                  <a:pt x="7" y="30"/>
                                </a:lnTo>
                                <a:lnTo>
                                  <a:pt x="7" y="31"/>
                                </a:lnTo>
                                <a:lnTo>
                                  <a:pt x="6" y="32"/>
                                </a:lnTo>
                                <a:lnTo>
                                  <a:pt x="5" y="34"/>
                                </a:lnTo>
                                <a:lnTo>
                                  <a:pt x="4" y="35"/>
                                </a:lnTo>
                                <a:lnTo>
                                  <a:pt x="4" y="36"/>
                                </a:lnTo>
                                <a:lnTo>
                                  <a:pt x="3" y="38"/>
                                </a:lnTo>
                                <a:lnTo>
                                  <a:pt x="3" y="39"/>
                                </a:lnTo>
                                <a:lnTo>
                                  <a:pt x="2" y="40"/>
                                </a:lnTo>
                                <a:lnTo>
                                  <a:pt x="2" y="42"/>
                                </a:lnTo>
                                <a:lnTo>
                                  <a:pt x="1" y="43"/>
                                </a:lnTo>
                                <a:lnTo>
                                  <a:pt x="2" y="46"/>
                                </a:lnTo>
                                <a:lnTo>
                                  <a:pt x="0" y="47"/>
                                </a:lnTo>
                                <a:lnTo>
                                  <a:pt x="1" y="48"/>
                                </a:lnTo>
                                <a:lnTo>
                                  <a:pt x="2" y="52"/>
                                </a:lnTo>
                                <a:lnTo>
                                  <a:pt x="3" y="55"/>
                                </a:lnTo>
                                <a:lnTo>
                                  <a:pt x="10" y="70"/>
                                </a:lnTo>
                                <a:lnTo>
                                  <a:pt x="12" y="76"/>
                                </a:lnTo>
                                <a:lnTo>
                                  <a:pt x="13" y="79"/>
                                </a:lnTo>
                                <a:lnTo>
                                  <a:pt x="14" y="79"/>
                                </a:lnTo>
                                <a:lnTo>
                                  <a:pt x="13" y="80"/>
                                </a:lnTo>
                                <a:lnTo>
                                  <a:pt x="14" y="83"/>
                                </a:lnTo>
                                <a:lnTo>
                                  <a:pt x="14" y="86"/>
                                </a:lnTo>
                                <a:lnTo>
                                  <a:pt x="17" y="93"/>
                                </a:lnTo>
                                <a:lnTo>
                                  <a:pt x="19" y="95"/>
                                </a:lnTo>
                                <a:lnTo>
                                  <a:pt x="20" y="96"/>
                                </a:lnTo>
                                <a:lnTo>
                                  <a:pt x="21" y="96"/>
                                </a:lnTo>
                                <a:lnTo>
                                  <a:pt x="21" y="98"/>
                                </a:lnTo>
                                <a:lnTo>
                                  <a:pt x="22" y="99"/>
                                </a:lnTo>
                                <a:lnTo>
                                  <a:pt x="22" y="100"/>
                                </a:lnTo>
                                <a:lnTo>
                                  <a:pt x="25" y="108"/>
                                </a:lnTo>
                                <a:lnTo>
                                  <a:pt x="25" y="109"/>
                                </a:lnTo>
                                <a:lnTo>
                                  <a:pt x="27" y="112"/>
                                </a:lnTo>
                                <a:lnTo>
                                  <a:pt x="27" y="114"/>
                                </a:lnTo>
                                <a:lnTo>
                                  <a:pt x="28" y="115"/>
                                </a:lnTo>
                                <a:lnTo>
                                  <a:pt x="29" y="115"/>
                                </a:lnTo>
                                <a:lnTo>
                                  <a:pt x="30" y="115"/>
                                </a:lnTo>
                                <a:lnTo>
                                  <a:pt x="30" y="116"/>
                                </a:lnTo>
                                <a:lnTo>
                                  <a:pt x="32" y="116"/>
                                </a:lnTo>
                                <a:lnTo>
                                  <a:pt x="33" y="116"/>
                                </a:lnTo>
                                <a:lnTo>
                                  <a:pt x="33" y="117"/>
                                </a:lnTo>
                                <a:lnTo>
                                  <a:pt x="34" y="117"/>
                                </a:lnTo>
                                <a:lnTo>
                                  <a:pt x="36" y="117"/>
                                </a:lnTo>
                                <a:lnTo>
                                  <a:pt x="41" y="117"/>
                                </a:lnTo>
                                <a:lnTo>
                                  <a:pt x="44" y="117"/>
                                </a:lnTo>
                                <a:lnTo>
                                  <a:pt x="116" y="117"/>
                                </a:lnTo>
                                <a:lnTo>
                                  <a:pt x="116" y="116"/>
                                </a:lnTo>
                                <a:lnTo>
                                  <a:pt x="117" y="115"/>
                                </a:lnTo>
                                <a:lnTo>
                                  <a:pt x="118" y="115"/>
                                </a:lnTo>
                                <a:lnTo>
                                  <a:pt x="119" y="114"/>
                                </a:lnTo>
                                <a:lnTo>
                                  <a:pt x="119" y="113"/>
                                </a:lnTo>
                                <a:lnTo>
                                  <a:pt x="121" y="111"/>
                                </a:lnTo>
                                <a:lnTo>
                                  <a:pt x="122" y="110"/>
                                </a:lnTo>
                                <a:lnTo>
                                  <a:pt x="122" y="109"/>
                                </a:lnTo>
                                <a:lnTo>
                                  <a:pt x="123" y="108"/>
                                </a:lnTo>
                                <a:lnTo>
                                  <a:pt x="123" y="107"/>
                                </a:lnTo>
                                <a:lnTo>
                                  <a:pt x="124" y="106"/>
                                </a:lnTo>
                                <a:lnTo>
                                  <a:pt x="125" y="104"/>
                                </a:lnTo>
                                <a:lnTo>
                                  <a:pt x="126" y="103"/>
                                </a:lnTo>
                                <a:lnTo>
                                  <a:pt x="126" y="102"/>
                                </a:lnTo>
                                <a:lnTo>
                                  <a:pt x="125" y="101"/>
                                </a:lnTo>
                                <a:lnTo>
                                  <a:pt x="127" y="100"/>
                                </a:lnTo>
                                <a:lnTo>
                                  <a:pt x="127" y="99"/>
                                </a:lnTo>
                                <a:lnTo>
                                  <a:pt x="76" y="99"/>
                                </a:lnTo>
                                <a:lnTo>
                                  <a:pt x="74" y="98"/>
                                </a:lnTo>
                                <a:lnTo>
                                  <a:pt x="73" y="98"/>
                                </a:lnTo>
                                <a:lnTo>
                                  <a:pt x="72" y="97"/>
                                </a:lnTo>
                                <a:lnTo>
                                  <a:pt x="71" y="97"/>
                                </a:lnTo>
                                <a:lnTo>
                                  <a:pt x="70" y="96"/>
                                </a:lnTo>
                                <a:lnTo>
                                  <a:pt x="70" y="95"/>
                                </a:lnTo>
                                <a:lnTo>
                                  <a:pt x="68" y="93"/>
                                </a:lnTo>
                                <a:lnTo>
                                  <a:pt x="65" y="89"/>
                                </a:lnTo>
                                <a:lnTo>
                                  <a:pt x="63" y="84"/>
                                </a:lnTo>
                                <a:lnTo>
                                  <a:pt x="60" y="78"/>
                                </a:lnTo>
                                <a:lnTo>
                                  <a:pt x="59" y="77"/>
                                </a:lnTo>
                                <a:lnTo>
                                  <a:pt x="57" y="75"/>
                                </a:lnTo>
                                <a:lnTo>
                                  <a:pt x="56" y="75"/>
                                </a:lnTo>
                                <a:lnTo>
                                  <a:pt x="55" y="73"/>
                                </a:lnTo>
                                <a:lnTo>
                                  <a:pt x="54" y="72"/>
                                </a:lnTo>
                                <a:lnTo>
                                  <a:pt x="53" y="71"/>
                                </a:lnTo>
                                <a:lnTo>
                                  <a:pt x="51" y="71"/>
                                </a:lnTo>
                                <a:lnTo>
                                  <a:pt x="49" y="70"/>
                                </a:lnTo>
                                <a:lnTo>
                                  <a:pt x="47" y="70"/>
                                </a:lnTo>
                                <a:lnTo>
                                  <a:pt x="39" y="68"/>
                                </a:lnTo>
                                <a:lnTo>
                                  <a:pt x="35" y="68"/>
                                </a:lnTo>
                                <a:lnTo>
                                  <a:pt x="31" y="67"/>
                                </a:lnTo>
                                <a:lnTo>
                                  <a:pt x="30" y="66"/>
                                </a:lnTo>
                                <a:lnTo>
                                  <a:pt x="28" y="65"/>
                                </a:lnTo>
                                <a:lnTo>
                                  <a:pt x="25" y="62"/>
                                </a:lnTo>
                                <a:lnTo>
                                  <a:pt x="23" y="59"/>
                                </a:lnTo>
                                <a:lnTo>
                                  <a:pt x="22" y="57"/>
                                </a:lnTo>
                                <a:lnTo>
                                  <a:pt x="21" y="52"/>
                                </a:lnTo>
                                <a:lnTo>
                                  <a:pt x="21" y="50"/>
                                </a:lnTo>
                                <a:lnTo>
                                  <a:pt x="21" y="48"/>
                                </a:lnTo>
                                <a:lnTo>
                                  <a:pt x="20" y="40"/>
                                </a:lnTo>
                                <a:lnTo>
                                  <a:pt x="21" y="39"/>
                                </a:lnTo>
                                <a:lnTo>
                                  <a:pt x="21" y="36"/>
                                </a:lnTo>
                                <a:lnTo>
                                  <a:pt x="21" y="35"/>
                                </a:lnTo>
                                <a:lnTo>
                                  <a:pt x="21" y="33"/>
                                </a:lnTo>
                                <a:lnTo>
                                  <a:pt x="22" y="32"/>
                                </a:lnTo>
                                <a:lnTo>
                                  <a:pt x="22" y="30"/>
                                </a:lnTo>
                                <a:lnTo>
                                  <a:pt x="23" y="30"/>
                                </a:lnTo>
                                <a:lnTo>
                                  <a:pt x="23" y="29"/>
                                </a:lnTo>
                                <a:lnTo>
                                  <a:pt x="23" y="28"/>
                                </a:lnTo>
                                <a:lnTo>
                                  <a:pt x="24" y="26"/>
                                </a:lnTo>
                                <a:lnTo>
                                  <a:pt x="25" y="24"/>
                                </a:lnTo>
                                <a:lnTo>
                                  <a:pt x="26" y="23"/>
                                </a:lnTo>
                                <a:lnTo>
                                  <a:pt x="28" y="22"/>
                                </a:lnTo>
                                <a:lnTo>
                                  <a:pt x="28" y="21"/>
                                </a:lnTo>
                                <a:lnTo>
                                  <a:pt x="29" y="20"/>
                                </a:lnTo>
                                <a:lnTo>
                                  <a:pt x="30" y="19"/>
                                </a:lnTo>
                                <a:lnTo>
                                  <a:pt x="32" y="17"/>
                                </a:lnTo>
                                <a:lnTo>
                                  <a:pt x="32" y="16"/>
                                </a:lnTo>
                                <a:lnTo>
                                  <a:pt x="33" y="14"/>
                                </a:lnTo>
                                <a:lnTo>
                                  <a:pt x="34" y="12"/>
                                </a:lnTo>
                                <a:lnTo>
                                  <a:pt x="35" y="11"/>
                                </a:lnTo>
                                <a:lnTo>
                                  <a:pt x="36" y="9"/>
                                </a:lnTo>
                                <a:lnTo>
                                  <a:pt x="35" y="8"/>
                                </a:lnTo>
                                <a:lnTo>
                                  <a:pt x="37" y="6"/>
                                </a:lnTo>
                                <a:lnTo>
                                  <a:pt x="37" y="4"/>
                                </a:lnTo>
                                <a:lnTo>
                                  <a:pt x="37" y="2"/>
                                </a:lnTo>
                                <a:lnTo>
                                  <a:pt x="37" y="1"/>
                                </a:lnTo>
                                <a:lnTo>
                                  <a:pt x="38" y="0"/>
                                </a:lnTo>
                                <a:close/>
                                <a:moveTo>
                                  <a:pt x="102" y="64"/>
                                </a:moveTo>
                                <a:lnTo>
                                  <a:pt x="100" y="64"/>
                                </a:lnTo>
                                <a:lnTo>
                                  <a:pt x="99" y="64"/>
                                </a:lnTo>
                                <a:lnTo>
                                  <a:pt x="97" y="64"/>
                                </a:lnTo>
                                <a:lnTo>
                                  <a:pt x="96" y="65"/>
                                </a:lnTo>
                                <a:lnTo>
                                  <a:pt x="94" y="66"/>
                                </a:lnTo>
                                <a:lnTo>
                                  <a:pt x="93" y="67"/>
                                </a:lnTo>
                                <a:lnTo>
                                  <a:pt x="92" y="67"/>
                                </a:lnTo>
                                <a:lnTo>
                                  <a:pt x="90" y="69"/>
                                </a:lnTo>
                                <a:lnTo>
                                  <a:pt x="87" y="72"/>
                                </a:lnTo>
                                <a:lnTo>
                                  <a:pt x="86" y="75"/>
                                </a:lnTo>
                                <a:lnTo>
                                  <a:pt x="85" y="78"/>
                                </a:lnTo>
                                <a:lnTo>
                                  <a:pt x="85" y="80"/>
                                </a:lnTo>
                                <a:lnTo>
                                  <a:pt x="85" y="85"/>
                                </a:lnTo>
                                <a:lnTo>
                                  <a:pt x="86" y="88"/>
                                </a:lnTo>
                                <a:lnTo>
                                  <a:pt x="86" y="89"/>
                                </a:lnTo>
                                <a:lnTo>
                                  <a:pt x="85" y="92"/>
                                </a:lnTo>
                                <a:lnTo>
                                  <a:pt x="85" y="93"/>
                                </a:lnTo>
                                <a:lnTo>
                                  <a:pt x="85" y="95"/>
                                </a:lnTo>
                                <a:lnTo>
                                  <a:pt x="83" y="96"/>
                                </a:lnTo>
                                <a:lnTo>
                                  <a:pt x="82" y="97"/>
                                </a:lnTo>
                                <a:lnTo>
                                  <a:pt x="81" y="98"/>
                                </a:lnTo>
                                <a:lnTo>
                                  <a:pt x="80" y="98"/>
                                </a:lnTo>
                                <a:lnTo>
                                  <a:pt x="79" y="98"/>
                                </a:lnTo>
                                <a:lnTo>
                                  <a:pt x="78" y="99"/>
                                </a:lnTo>
                                <a:lnTo>
                                  <a:pt x="77" y="99"/>
                                </a:lnTo>
                                <a:lnTo>
                                  <a:pt x="76" y="99"/>
                                </a:lnTo>
                                <a:lnTo>
                                  <a:pt x="127" y="99"/>
                                </a:lnTo>
                                <a:lnTo>
                                  <a:pt x="127" y="98"/>
                                </a:lnTo>
                                <a:lnTo>
                                  <a:pt x="128" y="97"/>
                                </a:lnTo>
                                <a:lnTo>
                                  <a:pt x="127" y="94"/>
                                </a:lnTo>
                                <a:lnTo>
                                  <a:pt x="128" y="93"/>
                                </a:lnTo>
                                <a:lnTo>
                                  <a:pt x="128" y="92"/>
                                </a:lnTo>
                                <a:lnTo>
                                  <a:pt x="127" y="87"/>
                                </a:lnTo>
                                <a:lnTo>
                                  <a:pt x="122" y="79"/>
                                </a:lnTo>
                                <a:lnTo>
                                  <a:pt x="121" y="78"/>
                                </a:lnTo>
                                <a:lnTo>
                                  <a:pt x="119" y="76"/>
                                </a:lnTo>
                                <a:lnTo>
                                  <a:pt x="119" y="74"/>
                                </a:lnTo>
                                <a:lnTo>
                                  <a:pt x="118" y="72"/>
                                </a:lnTo>
                                <a:lnTo>
                                  <a:pt x="117" y="72"/>
                                </a:lnTo>
                                <a:lnTo>
                                  <a:pt x="115" y="72"/>
                                </a:lnTo>
                                <a:lnTo>
                                  <a:pt x="116" y="71"/>
                                </a:lnTo>
                                <a:lnTo>
                                  <a:pt x="114" y="69"/>
                                </a:lnTo>
                                <a:lnTo>
                                  <a:pt x="113" y="68"/>
                                </a:lnTo>
                                <a:lnTo>
                                  <a:pt x="112" y="68"/>
                                </a:lnTo>
                                <a:lnTo>
                                  <a:pt x="111" y="66"/>
                                </a:lnTo>
                                <a:lnTo>
                                  <a:pt x="110" y="66"/>
                                </a:lnTo>
                                <a:lnTo>
                                  <a:pt x="107" y="64"/>
                                </a:lnTo>
                                <a:lnTo>
                                  <a:pt x="105" y="64"/>
                                </a:lnTo>
                                <a:lnTo>
                                  <a:pt x="102" y="6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E4C5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4" name="AutoShape 220"/>
                        <wps:cNvSpPr>
                          <a:spLocks/>
                        </wps:cNvSpPr>
                        <wps:spPr bwMode="auto">
                          <a:xfrm>
                            <a:off x="8758" y="53"/>
                            <a:ext cx="118" cy="206"/>
                          </a:xfrm>
                          <a:custGeom>
                            <a:avLst/>
                            <a:gdLst>
                              <a:gd name="T0" fmla="+- 0 8772 8758"/>
                              <a:gd name="T1" fmla="*/ T0 w 118"/>
                              <a:gd name="T2" fmla="+- 0 260 54"/>
                              <a:gd name="T3" fmla="*/ 260 h 206"/>
                              <a:gd name="T4" fmla="+- 0 8777 8758"/>
                              <a:gd name="T5" fmla="*/ T4 w 118"/>
                              <a:gd name="T6" fmla="+- 0 254 54"/>
                              <a:gd name="T7" fmla="*/ 254 h 206"/>
                              <a:gd name="T8" fmla="+- 0 8782 8758"/>
                              <a:gd name="T9" fmla="*/ T8 w 118"/>
                              <a:gd name="T10" fmla="+- 0 250 54"/>
                              <a:gd name="T11" fmla="*/ 250 h 206"/>
                              <a:gd name="T12" fmla="+- 0 8798 8758"/>
                              <a:gd name="T13" fmla="*/ T12 w 118"/>
                              <a:gd name="T14" fmla="+- 0 244 54"/>
                              <a:gd name="T15" fmla="*/ 244 h 206"/>
                              <a:gd name="T16" fmla="+- 0 8814 8758"/>
                              <a:gd name="T17" fmla="*/ T16 w 118"/>
                              <a:gd name="T18" fmla="+- 0 242 54"/>
                              <a:gd name="T19" fmla="*/ 242 h 206"/>
                              <a:gd name="T20" fmla="+- 0 8820 8758"/>
                              <a:gd name="T21" fmla="*/ T20 w 118"/>
                              <a:gd name="T22" fmla="+- 0 240 54"/>
                              <a:gd name="T23" fmla="*/ 240 h 206"/>
                              <a:gd name="T24" fmla="+- 0 8825 8758"/>
                              <a:gd name="T25" fmla="*/ T24 w 118"/>
                              <a:gd name="T26" fmla="+- 0 238 54"/>
                              <a:gd name="T27" fmla="*/ 238 h 206"/>
                              <a:gd name="T28" fmla="+- 0 8828 8758"/>
                              <a:gd name="T29" fmla="*/ T28 w 118"/>
                              <a:gd name="T30" fmla="+- 0 226 54"/>
                              <a:gd name="T31" fmla="*/ 226 h 206"/>
                              <a:gd name="T32" fmla="+- 0 8765 8758"/>
                              <a:gd name="T33" fmla="*/ T32 w 118"/>
                              <a:gd name="T34" fmla="+- 0 238 54"/>
                              <a:gd name="T35" fmla="*/ 238 h 206"/>
                              <a:gd name="T36" fmla="+- 0 8828 8758"/>
                              <a:gd name="T37" fmla="*/ T36 w 118"/>
                              <a:gd name="T38" fmla="+- 0 234 54"/>
                              <a:gd name="T39" fmla="*/ 234 h 206"/>
                              <a:gd name="T40" fmla="+- 0 8829 8758"/>
                              <a:gd name="T41" fmla="*/ T40 w 118"/>
                              <a:gd name="T42" fmla="+- 0 220 54"/>
                              <a:gd name="T43" fmla="*/ 220 h 206"/>
                              <a:gd name="T44" fmla="+- 0 8828 8758"/>
                              <a:gd name="T45" fmla="*/ T44 w 118"/>
                              <a:gd name="T46" fmla="+- 0 222 54"/>
                              <a:gd name="T47" fmla="*/ 222 h 206"/>
                              <a:gd name="T48" fmla="+- 0 8829 8758"/>
                              <a:gd name="T49" fmla="*/ T48 w 118"/>
                              <a:gd name="T50" fmla="+- 0 220 54"/>
                              <a:gd name="T51" fmla="*/ 220 h 206"/>
                              <a:gd name="T52" fmla="+- 0 8829 8758"/>
                              <a:gd name="T53" fmla="*/ T52 w 118"/>
                              <a:gd name="T54" fmla="+- 0 218 54"/>
                              <a:gd name="T55" fmla="*/ 218 h 206"/>
                              <a:gd name="T56" fmla="+- 0 8830 8758"/>
                              <a:gd name="T57" fmla="*/ T56 w 118"/>
                              <a:gd name="T58" fmla="+- 0 216 54"/>
                              <a:gd name="T59" fmla="*/ 216 h 206"/>
                              <a:gd name="T60" fmla="+- 0 8831 8758"/>
                              <a:gd name="T61" fmla="*/ T60 w 118"/>
                              <a:gd name="T62" fmla="+- 0 214 54"/>
                              <a:gd name="T63" fmla="*/ 214 h 206"/>
                              <a:gd name="T64" fmla="+- 0 8832 8758"/>
                              <a:gd name="T65" fmla="*/ T64 w 118"/>
                              <a:gd name="T66" fmla="+- 0 212 54"/>
                              <a:gd name="T67" fmla="*/ 212 h 206"/>
                              <a:gd name="T68" fmla="+- 0 8834 8758"/>
                              <a:gd name="T69" fmla="*/ T68 w 118"/>
                              <a:gd name="T70" fmla="+- 0 210 54"/>
                              <a:gd name="T71" fmla="*/ 210 h 206"/>
                              <a:gd name="T72" fmla="+- 0 8835 8758"/>
                              <a:gd name="T73" fmla="*/ T72 w 118"/>
                              <a:gd name="T74" fmla="+- 0 208 54"/>
                              <a:gd name="T75" fmla="*/ 208 h 206"/>
                              <a:gd name="T76" fmla="+- 0 8798 8758"/>
                              <a:gd name="T77" fmla="*/ T76 w 118"/>
                              <a:gd name="T78" fmla="+- 0 204 54"/>
                              <a:gd name="T79" fmla="*/ 204 h 206"/>
                              <a:gd name="T80" fmla="+- 0 8839 8758"/>
                              <a:gd name="T81" fmla="*/ T80 w 118"/>
                              <a:gd name="T82" fmla="+- 0 202 54"/>
                              <a:gd name="T83" fmla="*/ 202 h 206"/>
                              <a:gd name="T84" fmla="+- 0 8801 8758"/>
                              <a:gd name="T85" fmla="*/ T84 w 118"/>
                              <a:gd name="T86" fmla="+- 0 194 54"/>
                              <a:gd name="T87" fmla="*/ 194 h 206"/>
                              <a:gd name="T88" fmla="+- 0 8843 8758"/>
                              <a:gd name="T89" fmla="*/ T88 w 118"/>
                              <a:gd name="T90" fmla="+- 0 198 54"/>
                              <a:gd name="T91" fmla="*/ 198 h 206"/>
                              <a:gd name="T92" fmla="+- 0 8847 8758"/>
                              <a:gd name="T93" fmla="*/ T92 w 118"/>
                              <a:gd name="T94" fmla="+- 0 192 54"/>
                              <a:gd name="T95" fmla="*/ 192 h 206"/>
                              <a:gd name="T96" fmla="+- 0 8801 8758"/>
                              <a:gd name="T97" fmla="*/ T96 w 118"/>
                              <a:gd name="T98" fmla="+- 0 190 54"/>
                              <a:gd name="T99" fmla="*/ 190 h 206"/>
                              <a:gd name="T100" fmla="+- 0 8787 8758"/>
                              <a:gd name="T101" fmla="*/ T100 w 118"/>
                              <a:gd name="T102" fmla="+- 0 150 54"/>
                              <a:gd name="T103" fmla="*/ 150 h 206"/>
                              <a:gd name="T104" fmla="+- 0 8799 8758"/>
                              <a:gd name="T105" fmla="*/ T104 w 118"/>
                              <a:gd name="T106" fmla="+- 0 180 54"/>
                              <a:gd name="T107" fmla="*/ 180 h 206"/>
                              <a:gd name="T108" fmla="+- 0 8852 8758"/>
                              <a:gd name="T109" fmla="*/ T108 w 118"/>
                              <a:gd name="T110" fmla="+- 0 186 54"/>
                              <a:gd name="T111" fmla="*/ 186 h 206"/>
                              <a:gd name="T112" fmla="+- 0 8853 8758"/>
                              <a:gd name="T113" fmla="*/ T112 w 118"/>
                              <a:gd name="T114" fmla="+- 0 182 54"/>
                              <a:gd name="T115" fmla="*/ 182 h 206"/>
                              <a:gd name="T116" fmla="+- 0 8848 8758"/>
                              <a:gd name="T117" fmla="*/ T116 w 118"/>
                              <a:gd name="T118" fmla="+- 0 164 54"/>
                              <a:gd name="T119" fmla="*/ 164 h 206"/>
                              <a:gd name="T120" fmla="+- 0 8847 8758"/>
                              <a:gd name="T121" fmla="*/ T120 w 118"/>
                              <a:gd name="T122" fmla="+- 0 152 54"/>
                              <a:gd name="T123" fmla="*/ 152 h 206"/>
                              <a:gd name="T124" fmla="+- 0 8851 8758"/>
                              <a:gd name="T125" fmla="*/ T124 w 118"/>
                              <a:gd name="T126" fmla="+- 0 146 54"/>
                              <a:gd name="T127" fmla="*/ 146 h 206"/>
                              <a:gd name="T128" fmla="+- 0 8786 8758"/>
                              <a:gd name="T129" fmla="*/ T128 w 118"/>
                              <a:gd name="T130" fmla="+- 0 138 54"/>
                              <a:gd name="T131" fmla="*/ 138 h 206"/>
                              <a:gd name="T132" fmla="+- 0 8852 8758"/>
                              <a:gd name="T133" fmla="*/ T132 w 118"/>
                              <a:gd name="T134" fmla="+- 0 144 54"/>
                              <a:gd name="T135" fmla="*/ 144 h 206"/>
                              <a:gd name="T136" fmla="+- 0 8787 8758"/>
                              <a:gd name="T137" fmla="*/ T136 w 118"/>
                              <a:gd name="T138" fmla="+- 0 132 54"/>
                              <a:gd name="T139" fmla="*/ 132 h 206"/>
                              <a:gd name="T140" fmla="+- 0 8858 8758"/>
                              <a:gd name="T141" fmla="*/ T140 w 118"/>
                              <a:gd name="T142" fmla="+- 0 132 54"/>
                              <a:gd name="T143" fmla="*/ 132 h 206"/>
                              <a:gd name="T144" fmla="+- 0 8818 8758"/>
                              <a:gd name="T145" fmla="*/ T144 w 118"/>
                              <a:gd name="T146" fmla="+- 0 108 54"/>
                              <a:gd name="T147" fmla="*/ 108 h 206"/>
                              <a:gd name="T148" fmla="+- 0 8793 8758"/>
                              <a:gd name="T149" fmla="*/ T148 w 118"/>
                              <a:gd name="T150" fmla="+- 0 124 54"/>
                              <a:gd name="T151" fmla="*/ 124 h 206"/>
                              <a:gd name="T152" fmla="+- 0 8858 8758"/>
                              <a:gd name="T153" fmla="*/ T152 w 118"/>
                              <a:gd name="T154" fmla="+- 0 132 54"/>
                              <a:gd name="T155" fmla="*/ 132 h 206"/>
                              <a:gd name="T156" fmla="+- 0 8860 8758"/>
                              <a:gd name="T157" fmla="*/ T156 w 118"/>
                              <a:gd name="T158" fmla="+- 0 126 54"/>
                              <a:gd name="T159" fmla="*/ 126 h 206"/>
                              <a:gd name="T160" fmla="+- 0 8860 8758"/>
                              <a:gd name="T161" fmla="*/ T160 w 118"/>
                              <a:gd name="T162" fmla="+- 0 116 54"/>
                              <a:gd name="T163" fmla="*/ 116 h 206"/>
                              <a:gd name="T164" fmla="+- 0 8862 8758"/>
                              <a:gd name="T165" fmla="*/ T164 w 118"/>
                              <a:gd name="T166" fmla="+- 0 108 54"/>
                              <a:gd name="T167" fmla="*/ 108 h 206"/>
                              <a:gd name="T168" fmla="+- 0 8864 8758"/>
                              <a:gd name="T169" fmla="*/ T168 w 118"/>
                              <a:gd name="T170" fmla="+- 0 104 54"/>
                              <a:gd name="T171" fmla="*/ 104 h 206"/>
                              <a:gd name="T172" fmla="+- 0 8826 8758"/>
                              <a:gd name="T173" fmla="*/ T172 w 118"/>
                              <a:gd name="T174" fmla="+- 0 94 54"/>
                              <a:gd name="T175" fmla="*/ 94 h 206"/>
                              <a:gd name="T176" fmla="+- 0 8867 8758"/>
                              <a:gd name="T177" fmla="*/ T176 w 118"/>
                              <a:gd name="T178" fmla="+- 0 98 54"/>
                              <a:gd name="T179" fmla="*/ 98 h 206"/>
                              <a:gd name="T180" fmla="+- 0 8875 8758"/>
                              <a:gd name="T181" fmla="*/ T180 w 118"/>
                              <a:gd name="T182" fmla="+- 0 84 54"/>
                              <a:gd name="T183" fmla="*/ 84 h 206"/>
                              <a:gd name="T184" fmla="+- 0 8871 8758"/>
                              <a:gd name="T185" fmla="*/ T184 w 118"/>
                              <a:gd name="T186" fmla="+- 0 94 54"/>
                              <a:gd name="T187" fmla="*/ 94 h 206"/>
                              <a:gd name="T188" fmla="+- 0 8874 8758"/>
                              <a:gd name="T189" fmla="*/ T188 w 118"/>
                              <a:gd name="T190" fmla="+- 0 88 54"/>
                              <a:gd name="T191" fmla="*/ 88 h 206"/>
                              <a:gd name="T192" fmla="+- 0 8837 8758"/>
                              <a:gd name="T193" fmla="*/ T192 w 118"/>
                              <a:gd name="T194" fmla="+- 0 58 54"/>
                              <a:gd name="T195" fmla="*/ 58 h 206"/>
                              <a:gd name="T196" fmla="+- 0 8827 8758"/>
                              <a:gd name="T197" fmla="*/ T196 w 118"/>
                              <a:gd name="T198" fmla="+- 0 68 54"/>
                              <a:gd name="T199" fmla="*/ 68 h 206"/>
                              <a:gd name="T200" fmla="+- 0 8825 8758"/>
                              <a:gd name="T201" fmla="*/ T200 w 118"/>
                              <a:gd name="T202" fmla="+- 0 72 54"/>
                              <a:gd name="T203" fmla="*/ 72 h 206"/>
                              <a:gd name="T204" fmla="+- 0 8823 8758"/>
                              <a:gd name="T205" fmla="*/ T204 w 118"/>
                              <a:gd name="T206" fmla="+- 0 80 54"/>
                              <a:gd name="T207" fmla="*/ 80 h 206"/>
                              <a:gd name="T208" fmla="+- 0 8875 8758"/>
                              <a:gd name="T209" fmla="*/ T208 w 118"/>
                              <a:gd name="T210" fmla="+- 0 82 54"/>
                              <a:gd name="T211" fmla="*/ 82 h 206"/>
                              <a:gd name="T212" fmla="+- 0 8869 8758"/>
                              <a:gd name="T213" fmla="*/ T212 w 118"/>
                              <a:gd name="T214" fmla="+- 0 66 54"/>
                              <a:gd name="T215" fmla="*/ 66 h 206"/>
                              <a:gd name="T216" fmla="+- 0 8845 8758"/>
                              <a:gd name="T217" fmla="*/ T216 w 118"/>
                              <a:gd name="T218" fmla="+- 0 54 54"/>
                              <a:gd name="T219" fmla="*/ 54 h 20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</a:cxnLst>
                            <a:rect l="0" t="0" r="r" b="b"/>
                            <a:pathLst>
                              <a:path w="118" h="206">
                                <a:moveTo>
                                  <a:pt x="40" y="190"/>
                                </a:moveTo>
                                <a:lnTo>
                                  <a:pt x="2" y="190"/>
                                </a:lnTo>
                                <a:lnTo>
                                  <a:pt x="0" y="192"/>
                                </a:lnTo>
                                <a:lnTo>
                                  <a:pt x="12" y="206"/>
                                </a:lnTo>
                                <a:lnTo>
                                  <a:pt x="14" y="206"/>
                                </a:lnTo>
                                <a:lnTo>
                                  <a:pt x="15" y="204"/>
                                </a:lnTo>
                                <a:lnTo>
                                  <a:pt x="17" y="204"/>
                                </a:lnTo>
                                <a:lnTo>
                                  <a:pt x="17" y="202"/>
                                </a:lnTo>
                                <a:lnTo>
                                  <a:pt x="19" y="202"/>
                                </a:lnTo>
                                <a:lnTo>
                                  <a:pt x="19" y="200"/>
                                </a:lnTo>
                                <a:lnTo>
                                  <a:pt x="20" y="200"/>
                                </a:lnTo>
                                <a:lnTo>
                                  <a:pt x="21" y="198"/>
                                </a:lnTo>
                                <a:lnTo>
                                  <a:pt x="22" y="198"/>
                                </a:lnTo>
                                <a:lnTo>
                                  <a:pt x="23" y="196"/>
                                </a:lnTo>
                                <a:lnTo>
                                  <a:pt x="24" y="196"/>
                                </a:lnTo>
                                <a:lnTo>
                                  <a:pt x="27" y="194"/>
                                </a:lnTo>
                                <a:lnTo>
                                  <a:pt x="28" y="194"/>
                                </a:lnTo>
                                <a:lnTo>
                                  <a:pt x="31" y="192"/>
                                </a:lnTo>
                                <a:lnTo>
                                  <a:pt x="34" y="192"/>
                                </a:lnTo>
                                <a:lnTo>
                                  <a:pt x="40" y="190"/>
                                </a:lnTo>
                                <a:close/>
                                <a:moveTo>
                                  <a:pt x="44" y="190"/>
                                </a:moveTo>
                                <a:lnTo>
                                  <a:pt x="41" y="190"/>
                                </a:lnTo>
                                <a:lnTo>
                                  <a:pt x="42" y="192"/>
                                </a:lnTo>
                                <a:lnTo>
                                  <a:pt x="44" y="190"/>
                                </a:lnTo>
                                <a:close/>
                                <a:moveTo>
                                  <a:pt x="56" y="188"/>
                                </a:moveTo>
                                <a:lnTo>
                                  <a:pt x="4" y="188"/>
                                </a:lnTo>
                                <a:lnTo>
                                  <a:pt x="4" y="190"/>
                                </a:lnTo>
                                <a:lnTo>
                                  <a:pt x="54" y="190"/>
                                </a:lnTo>
                                <a:lnTo>
                                  <a:pt x="56" y="188"/>
                                </a:lnTo>
                                <a:close/>
                                <a:moveTo>
                                  <a:pt x="62" y="186"/>
                                </a:moveTo>
                                <a:lnTo>
                                  <a:pt x="6" y="186"/>
                                </a:lnTo>
                                <a:lnTo>
                                  <a:pt x="5" y="188"/>
                                </a:lnTo>
                                <a:lnTo>
                                  <a:pt x="60" y="188"/>
                                </a:lnTo>
                                <a:lnTo>
                                  <a:pt x="62" y="186"/>
                                </a:lnTo>
                                <a:close/>
                                <a:moveTo>
                                  <a:pt x="67" y="184"/>
                                </a:moveTo>
                                <a:lnTo>
                                  <a:pt x="5" y="184"/>
                                </a:lnTo>
                                <a:lnTo>
                                  <a:pt x="5" y="186"/>
                                </a:lnTo>
                                <a:lnTo>
                                  <a:pt x="65" y="186"/>
                                </a:lnTo>
                                <a:lnTo>
                                  <a:pt x="67" y="184"/>
                                </a:lnTo>
                                <a:close/>
                                <a:moveTo>
                                  <a:pt x="70" y="172"/>
                                </a:moveTo>
                                <a:lnTo>
                                  <a:pt x="5" y="172"/>
                                </a:lnTo>
                                <a:lnTo>
                                  <a:pt x="3" y="174"/>
                                </a:lnTo>
                                <a:lnTo>
                                  <a:pt x="7" y="182"/>
                                </a:lnTo>
                                <a:lnTo>
                                  <a:pt x="7" y="184"/>
                                </a:lnTo>
                                <a:lnTo>
                                  <a:pt x="68" y="184"/>
                                </a:lnTo>
                                <a:lnTo>
                                  <a:pt x="69" y="182"/>
                                </a:lnTo>
                                <a:lnTo>
                                  <a:pt x="70" y="180"/>
                                </a:lnTo>
                                <a:lnTo>
                                  <a:pt x="70" y="178"/>
                                </a:lnTo>
                                <a:lnTo>
                                  <a:pt x="71" y="178"/>
                                </a:lnTo>
                                <a:lnTo>
                                  <a:pt x="71" y="176"/>
                                </a:lnTo>
                                <a:lnTo>
                                  <a:pt x="70" y="172"/>
                                </a:lnTo>
                                <a:close/>
                                <a:moveTo>
                                  <a:pt x="71" y="166"/>
                                </a:moveTo>
                                <a:lnTo>
                                  <a:pt x="2" y="166"/>
                                </a:lnTo>
                                <a:lnTo>
                                  <a:pt x="4" y="172"/>
                                </a:lnTo>
                                <a:lnTo>
                                  <a:pt x="71" y="172"/>
                                </a:lnTo>
                                <a:lnTo>
                                  <a:pt x="70" y="168"/>
                                </a:lnTo>
                                <a:lnTo>
                                  <a:pt x="71" y="166"/>
                                </a:lnTo>
                                <a:close/>
                                <a:moveTo>
                                  <a:pt x="71" y="164"/>
                                </a:moveTo>
                                <a:lnTo>
                                  <a:pt x="4" y="164"/>
                                </a:lnTo>
                                <a:lnTo>
                                  <a:pt x="2" y="166"/>
                                </a:lnTo>
                                <a:lnTo>
                                  <a:pt x="71" y="166"/>
                                </a:lnTo>
                                <a:lnTo>
                                  <a:pt x="71" y="164"/>
                                </a:lnTo>
                                <a:close/>
                                <a:moveTo>
                                  <a:pt x="72" y="162"/>
                                </a:moveTo>
                                <a:lnTo>
                                  <a:pt x="3" y="162"/>
                                </a:lnTo>
                                <a:lnTo>
                                  <a:pt x="3" y="164"/>
                                </a:lnTo>
                                <a:lnTo>
                                  <a:pt x="71" y="164"/>
                                </a:lnTo>
                                <a:lnTo>
                                  <a:pt x="72" y="162"/>
                                </a:lnTo>
                                <a:close/>
                                <a:moveTo>
                                  <a:pt x="73" y="160"/>
                                </a:moveTo>
                                <a:lnTo>
                                  <a:pt x="5" y="160"/>
                                </a:lnTo>
                                <a:lnTo>
                                  <a:pt x="5" y="162"/>
                                </a:lnTo>
                                <a:lnTo>
                                  <a:pt x="72" y="162"/>
                                </a:lnTo>
                                <a:lnTo>
                                  <a:pt x="73" y="160"/>
                                </a:lnTo>
                                <a:close/>
                                <a:moveTo>
                                  <a:pt x="73" y="158"/>
                                </a:moveTo>
                                <a:lnTo>
                                  <a:pt x="8" y="158"/>
                                </a:lnTo>
                                <a:lnTo>
                                  <a:pt x="7" y="160"/>
                                </a:lnTo>
                                <a:lnTo>
                                  <a:pt x="73" y="160"/>
                                </a:lnTo>
                                <a:lnTo>
                                  <a:pt x="73" y="158"/>
                                </a:lnTo>
                                <a:close/>
                                <a:moveTo>
                                  <a:pt x="75" y="156"/>
                                </a:moveTo>
                                <a:lnTo>
                                  <a:pt x="13" y="156"/>
                                </a:lnTo>
                                <a:lnTo>
                                  <a:pt x="11" y="158"/>
                                </a:lnTo>
                                <a:lnTo>
                                  <a:pt x="74" y="158"/>
                                </a:lnTo>
                                <a:lnTo>
                                  <a:pt x="75" y="156"/>
                                </a:lnTo>
                                <a:close/>
                                <a:moveTo>
                                  <a:pt x="76" y="154"/>
                                </a:moveTo>
                                <a:lnTo>
                                  <a:pt x="31" y="154"/>
                                </a:lnTo>
                                <a:lnTo>
                                  <a:pt x="28" y="156"/>
                                </a:lnTo>
                                <a:lnTo>
                                  <a:pt x="76" y="156"/>
                                </a:lnTo>
                                <a:lnTo>
                                  <a:pt x="76" y="154"/>
                                </a:lnTo>
                                <a:close/>
                                <a:moveTo>
                                  <a:pt x="77" y="152"/>
                                </a:moveTo>
                                <a:lnTo>
                                  <a:pt x="36" y="152"/>
                                </a:lnTo>
                                <a:lnTo>
                                  <a:pt x="35" y="154"/>
                                </a:lnTo>
                                <a:lnTo>
                                  <a:pt x="77" y="154"/>
                                </a:lnTo>
                                <a:lnTo>
                                  <a:pt x="77" y="152"/>
                                </a:lnTo>
                                <a:close/>
                                <a:moveTo>
                                  <a:pt x="82" y="146"/>
                                </a:moveTo>
                                <a:lnTo>
                                  <a:pt x="41" y="146"/>
                                </a:lnTo>
                                <a:lnTo>
                                  <a:pt x="41" y="148"/>
                                </a:lnTo>
                                <a:lnTo>
                                  <a:pt x="40" y="150"/>
                                </a:lnTo>
                                <a:lnTo>
                                  <a:pt x="38" y="152"/>
                                </a:lnTo>
                                <a:lnTo>
                                  <a:pt x="79" y="152"/>
                                </a:lnTo>
                                <a:lnTo>
                                  <a:pt x="79" y="150"/>
                                </a:lnTo>
                                <a:lnTo>
                                  <a:pt x="80" y="150"/>
                                </a:lnTo>
                                <a:lnTo>
                                  <a:pt x="81" y="148"/>
                                </a:lnTo>
                                <a:lnTo>
                                  <a:pt x="82" y="146"/>
                                </a:lnTo>
                                <a:close/>
                                <a:moveTo>
                                  <a:pt x="91" y="136"/>
                                </a:moveTo>
                                <a:lnTo>
                                  <a:pt x="43" y="136"/>
                                </a:lnTo>
                                <a:lnTo>
                                  <a:pt x="43" y="138"/>
                                </a:lnTo>
                                <a:lnTo>
                                  <a:pt x="43" y="140"/>
                                </a:lnTo>
                                <a:lnTo>
                                  <a:pt x="43" y="142"/>
                                </a:lnTo>
                                <a:lnTo>
                                  <a:pt x="42" y="144"/>
                                </a:lnTo>
                                <a:lnTo>
                                  <a:pt x="42" y="146"/>
                                </a:lnTo>
                                <a:lnTo>
                                  <a:pt x="83" y="146"/>
                                </a:lnTo>
                                <a:lnTo>
                                  <a:pt x="85" y="144"/>
                                </a:lnTo>
                                <a:lnTo>
                                  <a:pt x="86" y="142"/>
                                </a:lnTo>
                                <a:lnTo>
                                  <a:pt x="87" y="142"/>
                                </a:lnTo>
                                <a:lnTo>
                                  <a:pt x="88" y="140"/>
                                </a:lnTo>
                                <a:lnTo>
                                  <a:pt x="89" y="140"/>
                                </a:lnTo>
                                <a:lnTo>
                                  <a:pt x="89" y="138"/>
                                </a:lnTo>
                                <a:lnTo>
                                  <a:pt x="91" y="138"/>
                                </a:lnTo>
                                <a:lnTo>
                                  <a:pt x="91" y="136"/>
                                </a:lnTo>
                                <a:close/>
                                <a:moveTo>
                                  <a:pt x="92" y="134"/>
                                </a:moveTo>
                                <a:lnTo>
                                  <a:pt x="43" y="134"/>
                                </a:lnTo>
                                <a:lnTo>
                                  <a:pt x="43" y="136"/>
                                </a:lnTo>
                                <a:lnTo>
                                  <a:pt x="92" y="136"/>
                                </a:lnTo>
                                <a:lnTo>
                                  <a:pt x="92" y="134"/>
                                </a:lnTo>
                                <a:close/>
                                <a:moveTo>
                                  <a:pt x="93" y="90"/>
                                </a:moveTo>
                                <a:lnTo>
                                  <a:pt x="28" y="90"/>
                                </a:lnTo>
                                <a:lnTo>
                                  <a:pt x="29" y="96"/>
                                </a:lnTo>
                                <a:lnTo>
                                  <a:pt x="30" y="100"/>
                                </a:lnTo>
                                <a:lnTo>
                                  <a:pt x="34" y="108"/>
                                </a:lnTo>
                                <a:lnTo>
                                  <a:pt x="36" y="114"/>
                                </a:lnTo>
                                <a:lnTo>
                                  <a:pt x="40" y="122"/>
                                </a:lnTo>
                                <a:lnTo>
                                  <a:pt x="41" y="126"/>
                                </a:lnTo>
                                <a:lnTo>
                                  <a:pt x="42" y="130"/>
                                </a:lnTo>
                                <a:lnTo>
                                  <a:pt x="42" y="132"/>
                                </a:lnTo>
                                <a:lnTo>
                                  <a:pt x="43" y="134"/>
                                </a:lnTo>
                                <a:lnTo>
                                  <a:pt x="92" y="134"/>
                                </a:lnTo>
                                <a:lnTo>
                                  <a:pt x="94" y="132"/>
                                </a:lnTo>
                                <a:lnTo>
                                  <a:pt x="93" y="132"/>
                                </a:lnTo>
                                <a:lnTo>
                                  <a:pt x="95" y="130"/>
                                </a:lnTo>
                                <a:lnTo>
                                  <a:pt x="94" y="130"/>
                                </a:lnTo>
                                <a:lnTo>
                                  <a:pt x="95" y="128"/>
                                </a:lnTo>
                                <a:lnTo>
                                  <a:pt x="94" y="122"/>
                                </a:lnTo>
                                <a:lnTo>
                                  <a:pt x="94" y="120"/>
                                </a:lnTo>
                                <a:lnTo>
                                  <a:pt x="93" y="116"/>
                                </a:lnTo>
                                <a:lnTo>
                                  <a:pt x="90" y="110"/>
                                </a:lnTo>
                                <a:lnTo>
                                  <a:pt x="89" y="106"/>
                                </a:lnTo>
                                <a:lnTo>
                                  <a:pt x="89" y="104"/>
                                </a:lnTo>
                                <a:lnTo>
                                  <a:pt x="88" y="102"/>
                                </a:lnTo>
                                <a:lnTo>
                                  <a:pt x="89" y="102"/>
                                </a:lnTo>
                                <a:lnTo>
                                  <a:pt x="89" y="98"/>
                                </a:lnTo>
                                <a:lnTo>
                                  <a:pt x="90" y="98"/>
                                </a:lnTo>
                                <a:lnTo>
                                  <a:pt x="90" y="96"/>
                                </a:lnTo>
                                <a:lnTo>
                                  <a:pt x="91" y="96"/>
                                </a:lnTo>
                                <a:lnTo>
                                  <a:pt x="91" y="94"/>
                                </a:lnTo>
                                <a:lnTo>
                                  <a:pt x="93" y="92"/>
                                </a:lnTo>
                                <a:lnTo>
                                  <a:pt x="92" y="92"/>
                                </a:lnTo>
                                <a:lnTo>
                                  <a:pt x="93" y="90"/>
                                </a:lnTo>
                                <a:close/>
                                <a:moveTo>
                                  <a:pt x="98" y="82"/>
                                </a:moveTo>
                                <a:lnTo>
                                  <a:pt x="28" y="82"/>
                                </a:lnTo>
                                <a:lnTo>
                                  <a:pt x="28" y="84"/>
                                </a:lnTo>
                                <a:lnTo>
                                  <a:pt x="27" y="86"/>
                                </a:lnTo>
                                <a:lnTo>
                                  <a:pt x="28" y="86"/>
                                </a:lnTo>
                                <a:lnTo>
                                  <a:pt x="28" y="90"/>
                                </a:lnTo>
                                <a:lnTo>
                                  <a:pt x="94" y="90"/>
                                </a:lnTo>
                                <a:lnTo>
                                  <a:pt x="95" y="88"/>
                                </a:lnTo>
                                <a:lnTo>
                                  <a:pt x="96" y="88"/>
                                </a:lnTo>
                                <a:lnTo>
                                  <a:pt x="98" y="82"/>
                                </a:lnTo>
                                <a:close/>
                                <a:moveTo>
                                  <a:pt x="100" y="78"/>
                                </a:moveTo>
                                <a:lnTo>
                                  <a:pt x="29" y="78"/>
                                </a:lnTo>
                                <a:lnTo>
                                  <a:pt x="29" y="80"/>
                                </a:lnTo>
                                <a:lnTo>
                                  <a:pt x="28" y="82"/>
                                </a:lnTo>
                                <a:lnTo>
                                  <a:pt x="98" y="82"/>
                                </a:lnTo>
                                <a:lnTo>
                                  <a:pt x="100" y="78"/>
                                </a:lnTo>
                                <a:close/>
                                <a:moveTo>
                                  <a:pt x="108" y="46"/>
                                </a:moveTo>
                                <a:lnTo>
                                  <a:pt x="67" y="46"/>
                                </a:lnTo>
                                <a:lnTo>
                                  <a:pt x="65" y="48"/>
                                </a:lnTo>
                                <a:lnTo>
                                  <a:pt x="62" y="52"/>
                                </a:lnTo>
                                <a:lnTo>
                                  <a:pt x="60" y="54"/>
                                </a:lnTo>
                                <a:lnTo>
                                  <a:pt x="54" y="56"/>
                                </a:lnTo>
                                <a:lnTo>
                                  <a:pt x="51" y="58"/>
                                </a:lnTo>
                                <a:lnTo>
                                  <a:pt x="43" y="64"/>
                                </a:lnTo>
                                <a:lnTo>
                                  <a:pt x="39" y="66"/>
                                </a:lnTo>
                                <a:lnTo>
                                  <a:pt x="35" y="70"/>
                                </a:lnTo>
                                <a:lnTo>
                                  <a:pt x="33" y="72"/>
                                </a:lnTo>
                                <a:lnTo>
                                  <a:pt x="32" y="74"/>
                                </a:lnTo>
                                <a:lnTo>
                                  <a:pt x="31" y="76"/>
                                </a:lnTo>
                                <a:lnTo>
                                  <a:pt x="30" y="78"/>
                                </a:lnTo>
                                <a:lnTo>
                                  <a:pt x="100" y="78"/>
                                </a:lnTo>
                                <a:lnTo>
                                  <a:pt x="101" y="76"/>
                                </a:lnTo>
                                <a:lnTo>
                                  <a:pt x="101" y="74"/>
                                </a:lnTo>
                                <a:lnTo>
                                  <a:pt x="102" y="74"/>
                                </a:lnTo>
                                <a:lnTo>
                                  <a:pt x="102" y="72"/>
                                </a:lnTo>
                                <a:lnTo>
                                  <a:pt x="102" y="70"/>
                                </a:lnTo>
                                <a:lnTo>
                                  <a:pt x="102" y="68"/>
                                </a:lnTo>
                                <a:lnTo>
                                  <a:pt x="102" y="64"/>
                                </a:lnTo>
                                <a:lnTo>
                                  <a:pt x="102" y="62"/>
                                </a:lnTo>
                                <a:lnTo>
                                  <a:pt x="102" y="60"/>
                                </a:lnTo>
                                <a:lnTo>
                                  <a:pt x="103" y="58"/>
                                </a:lnTo>
                                <a:lnTo>
                                  <a:pt x="103" y="56"/>
                                </a:lnTo>
                                <a:lnTo>
                                  <a:pt x="104" y="54"/>
                                </a:lnTo>
                                <a:lnTo>
                                  <a:pt x="103" y="54"/>
                                </a:lnTo>
                                <a:lnTo>
                                  <a:pt x="104" y="52"/>
                                </a:lnTo>
                                <a:lnTo>
                                  <a:pt x="105" y="52"/>
                                </a:lnTo>
                                <a:lnTo>
                                  <a:pt x="105" y="50"/>
                                </a:lnTo>
                                <a:lnTo>
                                  <a:pt x="106" y="50"/>
                                </a:lnTo>
                                <a:lnTo>
                                  <a:pt x="106" y="48"/>
                                </a:lnTo>
                                <a:lnTo>
                                  <a:pt x="107" y="48"/>
                                </a:lnTo>
                                <a:lnTo>
                                  <a:pt x="108" y="46"/>
                                </a:lnTo>
                                <a:close/>
                                <a:moveTo>
                                  <a:pt x="112" y="40"/>
                                </a:moveTo>
                                <a:lnTo>
                                  <a:pt x="68" y="40"/>
                                </a:lnTo>
                                <a:lnTo>
                                  <a:pt x="68" y="42"/>
                                </a:lnTo>
                                <a:lnTo>
                                  <a:pt x="68" y="44"/>
                                </a:lnTo>
                                <a:lnTo>
                                  <a:pt x="67" y="46"/>
                                </a:lnTo>
                                <a:lnTo>
                                  <a:pt x="108" y="46"/>
                                </a:lnTo>
                                <a:lnTo>
                                  <a:pt x="109" y="44"/>
                                </a:lnTo>
                                <a:lnTo>
                                  <a:pt x="110" y="44"/>
                                </a:lnTo>
                                <a:lnTo>
                                  <a:pt x="111" y="42"/>
                                </a:lnTo>
                                <a:lnTo>
                                  <a:pt x="112" y="42"/>
                                </a:lnTo>
                                <a:lnTo>
                                  <a:pt x="112" y="40"/>
                                </a:lnTo>
                                <a:close/>
                                <a:moveTo>
                                  <a:pt x="117" y="30"/>
                                </a:moveTo>
                                <a:lnTo>
                                  <a:pt x="67" y="30"/>
                                </a:lnTo>
                                <a:lnTo>
                                  <a:pt x="67" y="32"/>
                                </a:lnTo>
                                <a:lnTo>
                                  <a:pt x="68" y="34"/>
                                </a:lnTo>
                                <a:lnTo>
                                  <a:pt x="68" y="40"/>
                                </a:lnTo>
                                <a:lnTo>
                                  <a:pt x="113" y="40"/>
                                </a:lnTo>
                                <a:lnTo>
                                  <a:pt x="113" y="38"/>
                                </a:lnTo>
                                <a:lnTo>
                                  <a:pt x="115" y="38"/>
                                </a:lnTo>
                                <a:lnTo>
                                  <a:pt x="115" y="36"/>
                                </a:lnTo>
                                <a:lnTo>
                                  <a:pt x="116" y="36"/>
                                </a:lnTo>
                                <a:lnTo>
                                  <a:pt x="116" y="34"/>
                                </a:lnTo>
                                <a:lnTo>
                                  <a:pt x="117" y="32"/>
                                </a:lnTo>
                                <a:lnTo>
                                  <a:pt x="117" y="30"/>
                                </a:lnTo>
                                <a:close/>
                                <a:moveTo>
                                  <a:pt x="104" y="2"/>
                                </a:moveTo>
                                <a:lnTo>
                                  <a:pt x="82" y="2"/>
                                </a:lnTo>
                                <a:lnTo>
                                  <a:pt x="79" y="4"/>
                                </a:lnTo>
                                <a:lnTo>
                                  <a:pt x="77" y="6"/>
                                </a:lnTo>
                                <a:lnTo>
                                  <a:pt x="73" y="8"/>
                                </a:lnTo>
                                <a:lnTo>
                                  <a:pt x="71" y="10"/>
                                </a:lnTo>
                                <a:lnTo>
                                  <a:pt x="69" y="12"/>
                                </a:lnTo>
                                <a:lnTo>
                                  <a:pt x="69" y="14"/>
                                </a:lnTo>
                                <a:lnTo>
                                  <a:pt x="67" y="14"/>
                                </a:lnTo>
                                <a:lnTo>
                                  <a:pt x="68" y="16"/>
                                </a:lnTo>
                                <a:lnTo>
                                  <a:pt x="66" y="16"/>
                                </a:lnTo>
                                <a:lnTo>
                                  <a:pt x="66" y="18"/>
                                </a:lnTo>
                                <a:lnTo>
                                  <a:pt x="67" y="18"/>
                                </a:lnTo>
                                <a:lnTo>
                                  <a:pt x="65" y="20"/>
                                </a:lnTo>
                                <a:lnTo>
                                  <a:pt x="67" y="24"/>
                                </a:lnTo>
                                <a:lnTo>
                                  <a:pt x="65" y="26"/>
                                </a:lnTo>
                                <a:lnTo>
                                  <a:pt x="66" y="28"/>
                                </a:lnTo>
                                <a:lnTo>
                                  <a:pt x="66" y="30"/>
                                </a:lnTo>
                                <a:lnTo>
                                  <a:pt x="117" y="30"/>
                                </a:lnTo>
                                <a:lnTo>
                                  <a:pt x="118" y="28"/>
                                </a:lnTo>
                                <a:lnTo>
                                  <a:pt x="117" y="28"/>
                                </a:lnTo>
                                <a:lnTo>
                                  <a:pt x="117" y="26"/>
                                </a:lnTo>
                                <a:lnTo>
                                  <a:pt x="116" y="24"/>
                                </a:lnTo>
                                <a:lnTo>
                                  <a:pt x="115" y="20"/>
                                </a:lnTo>
                                <a:lnTo>
                                  <a:pt x="114" y="18"/>
                                </a:lnTo>
                                <a:lnTo>
                                  <a:pt x="111" y="12"/>
                                </a:lnTo>
                                <a:lnTo>
                                  <a:pt x="108" y="4"/>
                                </a:lnTo>
                                <a:lnTo>
                                  <a:pt x="106" y="4"/>
                                </a:lnTo>
                                <a:lnTo>
                                  <a:pt x="104" y="2"/>
                                </a:lnTo>
                                <a:close/>
                                <a:moveTo>
                                  <a:pt x="102" y="0"/>
                                </a:moveTo>
                                <a:lnTo>
                                  <a:pt x="87" y="0"/>
                                </a:lnTo>
                                <a:lnTo>
                                  <a:pt x="84" y="2"/>
                                </a:lnTo>
                                <a:lnTo>
                                  <a:pt x="103" y="2"/>
                                </a:lnTo>
                                <a:lnTo>
                                  <a:pt x="10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2BDA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5" name="AutoShape 219"/>
                        <wps:cNvSpPr>
                          <a:spLocks/>
                        </wps:cNvSpPr>
                        <wps:spPr bwMode="auto">
                          <a:xfrm>
                            <a:off x="9190" y="344"/>
                            <a:ext cx="143" cy="106"/>
                          </a:xfrm>
                          <a:custGeom>
                            <a:avLst/>
                            <a:gdLst>
                              <a:gd name="T0" fmla="+- 0 9193 9190"/>
                              <a:gd name="T1" fmla="*/ T0 w 143"/>
                              <a:gd name="T2" fmla="+- 0 439 344"/>
                              <a:gd name="T3" fmla="*/ 439 h 106"/>
                              <a:gd name="T4" fmla="+- 0 9200 9190"/>
                              <a:gd name="T5" fmla="*/ T4 w 143"/>
                              <a:gd name="T6" fmla="+- 0 443 344"/>
                              <a:gd name="T7" fmla="*/ 443 h 106"/>
                              <a:gd name="T8" fmla="+- 0 9205 9190"/>
                              <a:gd name="T9" fmla="*/ T8 w 143"/>
                              <a:gd name="T10" fmla="+- 0 446 344"/>
                              <a:gd name="T11" fmla="*/ 446 h 106"/>
                              <a:gd name="T12" fmla="+- 0 9261 9190"/>
                              <a:gd name="T13" fmla="*/ T12 w 143"/>
                              <a:gd name="T14" fmla="+- 0 438 344"/>
                              <a:gd name="T15" fmla="*/ 438 h 106"/>
                              <a:gd name="T16" fmla="+- 0 9198 9190"/>
                              <a:gd name="T17" fmla="*/ T16 w 143"/>
                              <a:gd name="T18" fmla="+- 0 435 344"/>
                              <a:gd name="T19" fmla="*/ 435 h 106"/>
                              <a:gd name="T20" fmla="+- 0 9205 9190"/>
                              <a:gd name="T21" fmla="*/ T20 w 143"/>
                              <a:gd name="T22" fmla="+- 0 436 344"/>
                              <a:gd name="T23" fmla="*/ 436 h 106"/>
                              <a:gd name="T24" fmla="+- 0 9213 9190"/>
                              <a:gd name="T25" fmla="*/ T24 w 143"/>
                              <a:gd name="T26" fmla="+- 0 399 344"/>
                              <a:gd name="T27" fmla="*/ 399 h 106"/>
                              <a:gd name="T28" fmla="+- 0 9214 9190"/>
                              <a:gd name="T29" fmla="*/ T28 w 143"/>
                              <a:gd name="T30" fmla="+- 0 408 344"/>
                              <a:gd name="T31" fmla="*/ 408 h 106"/>
                              <a:gd name="T32" fmla="+- 0 9213 9190"/>
                              <a:gd name="T33" fmla="*/ T32 w 143"/>
                              <a:gd name="T34" fmla="+- 0 416 344"/>
                              <a:gd name="T35" fmla="*/ 416 h 106"/>
                              <a:gd name="T36" fmla="+- 0 9211 9190"/>
                              <a:gd name="T37" fmla="*/ T36 w 143"/>
                              <a:gd name="T38" fmla="+- 0 424 344"/>
                              <a:gd name="T39" fmla="*/ 424 h 106"/>
                              <a:gd name="T40" fmla="+- 0 9208 9190"/>
                              <a:gd name="T41" fmla="*/ T40 w 143"/>
                              <a:gd name="T42" fmla="+- 0 432 344"/>
                              <a:gd name="T43" fmla="*/ 432 h 106"/>
                              <a:gd name="T44" fmla="+- 0 9262 9190"/>
                              <a:gd name="T45" fmla="*/ T44 w 143"/>
                              <a:gd name="T46" fmla="+- 0 435 344"/>
                              <a:gd name="T47" fmla="*/ 435 h 106"/>
                              <a:gd name="T48" fmla="+- 0 9257 9190"/>
                              <a:gd name="T49" fmla="*/ T48 w 143"/>
                              <a:gd name="T50" fmla="+- 0 425 344"/>
                              <a:gd name="T51" fmla="*/ 425 h 106"/>
                              <a:gd name="T52" fmla="+- 0 9252 9190"/>
                              <a:gd name="T53" fmla="*/ T52 w 143"/>
                              <a:gd name="T54" fmla="+- 0 423 344"/>
                              <a:gd name="T55" fmla="*/ 423 h 106"/>
                              <a:gd name="T56" fmla="+- 0 9246 9190"/>
                              <a:gd name="T57" fmla="*/ T56 w 143"/>
                              <a:gd name="T58" fmla="+- 0 418 344"/>
                              <a:gd name="T59" fmla="*/ 418 h 106"/>
                              <a:gd name="T60" fmla="+- 0 9251 9190"/>
                              <a:gd name="T61" fmla="*/ T60 w 143"/>
                              <a:gd name="T62" fmla="+- 0 410 344"/>
                              <a:gd name="T63" fmla="*/ 410 h 106"/>
                              <a:gd name="T64" fmla="+- 0 9317 9190"/>
                              <a:gd name="T65" fmla="*/ T64 w 143"/>
                              <a:gd name="T66" fmla="+- 0 404 344"/>
                              <a:gd name="T67" fmla="*/ 404 h 106"/>
                              <a:gd name="T68" fmla="+- 0 9324 9190"/>
                              <a:gd name="T69" fmla="*/ T68 w 143"/>
                              <a:gd name="T70" fmla="+- 0 391 344"/>
                              <a:gd name="T71" fmla="*/ 391 h 106"/>
                              <a:gd name="T72" fmla="+- 0 9322 9190"/>
                              <a:gd name="T73" fmla="*/ T72 w 143"/>
                              <a:gd name="T74" fmla="+- 0 388 344"/>
                              <a:gd name="T75" fmla="*/ 388 h 106"/>
                              <a:gd name="T76" fmla="+- 0 9311 9190"/>
                              <a:gd name="T77" fmla="*/ T76 w 143"/>
                              <a:gd name="T78" fmla="+- 0 387 344"/>
                              <a:gd name="T79" fmla="*/ 387 h 106"/>
                              <a:gd name="T80" fmla="+- 0 9198 9190"/>
                              <a:gd name="T81" fmla="*/ T80 w 143"/>
                              <a:gd name="T82" fmla="+- 0 435 344"/>
                              <a:gd name="T83" fmla="*/ 435 h 106"/>
                              <a:gd name="T84" fmla="+- 0 9269 9190"/>
                              <a:gd name="T85" fmla="*/ T84 w 143"/>
                              <a:gd name="T86" fmla="+- 0 406 344"/>
                              <a:gd name="T87" fmla="*/ 406 h 106"/>
                              <a:gd name="T88" fmla="+- 0 9276 9190"/>
                              <a:gd name="T89" fmla="*/ T88 w 143"/>
                              <a:gd name="T90" fmla="+- 0 414 344"/>
                              <a:gd name="T91" fmla="*/ 414 h 106"/>
                              <a:gd name="T92" fmla="+- 0 9282 9190"/>
                              <a:gd name="T93" fmla="*/ T92 w 143"/>
                              <a:gd name="T94" fmla="+- 0 416 344"/>
                              <a:gd name="T95" fmla="*/ 416 h 106"/>
                              <a:gd name="T96" fmla="+- 0 9288 9190"/>
                              <a:gd name="T97" fmla="*/ T96 w 143"/>
                              <a:gd name="T98" fmla="+- 0 419 344"/>
                              <a:gd name="T99" fmla="*/ 419 h 106"/>
                              <a:gd name="T100" fmla="+- 0 9296 9190"/>
                              <a:gd name="T101" fmla="*/ T100 w 143"/>
                              <a:gd name="T102" fmla="+- 0 422 344"/>
                              <a:gd name="T103" fmla="*/ 422 h 106"/>
                              <a:gd name="T104" fmla="+- 0 9332 9190"/>
                              <a:gd name="T105" fmla="*/ T104 w 143"/>
                              <a:gd name="T106" fmla="+- 0 412 344"/>
                              <a:gd name="T107" fmla="*/ 412 h 106"/>
                              <a:gd name="T108" fmla="+- 0 9326 9190"/>
                              <a:gd name="T109" fmla="*/ T108 w 143"/>
                              <a:gd name="T110" fmla="+- 0 409 344"/>
                              <a:gd name="T111" fmla="*/ 409 h 106"/>
                              <a:gd name="T112" fmla="+- 0 9320 9190"/>
                              <a:gd name="T113" fmla="*/ T112 w 143"/>
                              <a:gd name="T114" fmla="+- 0 406 344"/>
                              <a:gd name="T115" fmla="*/ 406 h 106"/>
                              <a:gd name="T116" fmla="+- 0 9320 9190"/>
                              <a:gd name="T117" fmla="*/ T116 w 143"/>
                              <a:gd name="T118" fmla="+- 0 388 344"/>
                              <a:gd name="T119" fmla="*/ 388 h 106"/>
                              <a:gd name="T120" fmla="+- 0 9195 9190"/>
                              <a:gd name="T121" fmla="*/ T120 w 143"/>
                              <a:gd name="T122" fmla="+- 0 348 344"/>
                              <a:gd name="T123" fmla="*/ 348 h 106"/>
                              <a:gd name="T124" fmla="+- 0 9200 9190"/>
                              <a:gd name="T125" fmla="*/ T124 w 143"/>
                              <a:gd name="T126" fmla="+- 0 353 344"/>
                              <a:gd name="T127" fmla="*/ 353 h 106"/>
                              <a:gd name="T128" fmla="+- 0 9206 9190"/>
                              <a:gd name="T129" fmla="*/ T128 w 143"/>
                              <a:gd name="T130" fmla="+- 0 361 344"/>
                              <a:gd name="T131" fmla="*/ 361 h 106"/>
                              <a:gd name="T132" fmla="+- 0 9207 9190"/>
                              <a:gd name="T133" fmla="*/ T132 w 143"/>
                              <a:gd name="T134" fmla="+- 0 371 344"/>
                              <a:gd name="T135" fmla="*/ 371 h 106"/>
                              <a:gd name="T136" fmla="+- 0 9206 9190"/>
                              <a:gd name="T137" fmla="*/ T136 w 143"/>
                              <a:gd name="T138" fmla="+- 0 379 344"/>
                              <a:gd name="T139" fmla="*/ 379 h 106"/>
                              <a:gd name="T140" fmla="+- 0 9206 9190"/>
                              <a:gd name="T141" fmla="*/ T140 w 143"/>
                              <a:gd name="T142" fmla="+- 0 383 344"/>
                              <a:gd name="T143" fmla="*/ 383 h 106"/>
                              <a:gd name="T144" fmla="+- 0 9308 9190"/>
                              <a:gd name="T145" fmla="*/ T144 w 143"/>
                              <a:gd name="T146" fmla="+- 0 386 344"/>
                              <a:gd name="T147" fmla="*/ 386 h 106"/>
                              <a:gd name="T148" fmla="+- 0 9297 9190"/>
                              <a:gd name="T149" fmla="*/ T148 w 143"/>
                              <a:gd name="T150" fmla="+- 0 371 344"/>
                              <a:gd name="T151" fmla="*/ 371 h 106"/>
                              <a:gd name="T152" fmla="+- 0 9292 9190"/>
                              <a:gd name="T153" fmla="*/ T152 w 143"/>
                              <a:gd name="T154" fmla="+- 0 368 344"/>
                              <a:gd name="T155" fmla="*/ 368 h 106"/>
                              <a:gd name="T156" fmla="+- 0 9284 9190"/>
                              <a:gd name="T157" fmla="*/ T156 w 143"/>
                              <a:gd name="T158" fmla="+- 0 366 344"/>
                              <a:gd name="T159" fmla="*/ 366 h 106"/>
                              <a:gd name="T160" fmla="+- 0 9277 9190"/>
                              <a:gd name="T161" fmla="*/ T160 w 143"/>
                              <a:gd name="T162" fmla="+- 0 365 344"/>
                              <a:gd name="T163" fmla="*/ 365 h 106"/>
                              <a:gd name="T164" fmla="+- 0 9269 9190"/>
                              <a:gd name="T165" fmla="*/ T164 w 143"/>
                              <a:gd name="T166" fmla="+- 0 363 344"/>
                              <a:gd name="T167" fmla="*/ 363 h 106"/>
                              <a:gd name="T168" fmla="+- 0 9262 9190"/>
                              <a:gd name="T169" fmla="*/ T168 w 143"/>
                              <a:gd name="T170" fmla="+- 0 361 344"/>
                              <a:gd name="T171" fmla="*/ 361 h 106"/>
                              <a:gd name="T172" fmla="+- 0 9255 9190"/>
                              <a:gd name="T173" fmla="*/ T172 w 143"/>
                              <a:gd name="T174" fmla="+- 0 359 344"/>
                              <a:gd name="T175" fmla="*/ 359 h 106"/>
                              <a:gd name="T176" fmla="+- 0 9234 9190"/>
                              <a:gd name="T177" fmla="*/ T176 w 143"/>
                              <a:gd name="T178" fmla="+- 0 357 344"/>
                              <a:gd name="T179" fmla="*/ 357 h 106"/>
                              <a:gd name="T180" fmla="+- 0 9226 9190"/>
                              <a:gd name="T181" fmla="*/ T180 w 143"/>
                              <a:gd name="T182" fmla="+- 0 355 344"/>
                              <a:gd name="T183" fmla="*/ 355 h 106"/>
                              <a:gd name="T184" fmla="+- 0 9219 9190"/>
                              <a:gd name="T185" fmla="*/ T184 w 143"/>
                              <a:gd name="T186" fmla="+- 0 349 344"/>
                              <a:gd name="T187" fmla="*/ 349 h 106"/>
                              <a:gd name="T188" fmla="+- 0 9307 9190"/>
                              <a:gd name="T189" fmla="*/ T188 w 143"/>
                              <a:gd name="T190" fmla="+- 0 385 344"/>
                              <a:gd name="T191" fmla="*/ 385 h 106"/>
                              <a:gd name="T192" fmla="+- 0 9291 9190"/>
                              <a:gd name="T193" fmla="*/ T192 w 143"/>
                              <a:gd name="T194" fmla="+- 0 367 344"/>
                              <a:gd name="T195" fmla="*/ 367 h 106"/>
                              <a:gd name="T196" fmla="+- 0 9277 9190"/>
                              <a:gd name="T197" fmla="*/ T196 w 143"/>
                              <a:gd name="T198" fmla="+- 0 365 344"/>
                              <a:gd name="T199" fmla="*/ 365 h 106"/>
                              <a:gd name="T200" fmla="+- 0 9274 9190"/>
                              <a:gd name="T201" fmla="*/ T200 w 143"/>
                              <a:gd name="T202" fmla="+- 0 364 344"/>
                              <a:gd name="T203" fmla="*/ 364 h 106"/>
                              <a:gd name="T204" fmla="+- 0 9269 9190"/>
                              <a:gd name="T205" fmla="*/ T204 w 143"/>
                              <a:gd name="T206" fmla="+- 0 362 344"/>
                              <a:gd name="T207" fmla="*/ 362 h 106"/>
                              <a:gd name="T208" fmla="+- 0 9264 9190"/>
                              <a:gd name="T209" fmla="*/ T208 w 143"/>
                              <a:gd name="T210" fmla="+- 0 361 344"/>
                              <a:gd name="T211" fmla="*/ 361 h 106"/>
                              <a:gd name="T212" fmla="+- 0 9259 9190"/>
                              <a:gd name="T213" fmla="*/ T212 w 143"/>
                              <a:gd name="T214" fmla="+- 0 359 344"/>
                              <a:gd name="T215" fmla="*/ 359 h 106"/>
                              <a:gd name="T216" fmla="+- 0 9253 9190"/>
                              <a:gd name="T217" fmla="*/ T216 w 143"/>
                              <a:gd name="T218" fmla="+- 0 359 344"/>
                              <a:gd name="T219" fmla="*/ 359 h 106"/>
                              <a:gd name="T220" fmla="+- 0 9239 9190"/>
                              <a:gd name="T221" fmla="*/ T220 w 143"/>
                              <a:gd name="T222" fmla="+- 0 359 344"/>
                              <a:gd name="T223" fmla="*/ 359 h 106"/>
                              <a:gd name="T224" fmla="+- 0 9231 9190"/>
                              <a:gd name="T225" fmla="*/ T224 w 143"/>
                              <a:gd name="T226" fmla="+- 0 357 344"/>
                              <a:gd name="T227" fmla="*/ 357 h 106"/>
                              <a:gd name="T228" fmla="+- 0 9220 9190"/>
                              <a:gd name="T229" fmla="*/ T228 w 143"/>
                              <a:gd name="T230" fmla="+- 0 351 344"/>
                              <a:gd name="T231" fmla="*/ 351 h 106"/>
                              <a:gd name="T232" fmla="+- 0 9200 9190"/>
                              <a:gd name="T233" fmla="*/ T232 w 143"/>
                              <a:gd name="T234" fmla="+- 0 344 344"/>
                              <a:gd name="T235" fmla="*/ 344 h 106"/>
                              <a:gd name="T236" fmla="+- 0 9216 9190"/>
                              <a:gd name="T237" fmla="*/ T236 w 143"/>
                              <a:gd name="T238" fmla="+- 0 347 344"/>
                              <a:gd name="T239" fmla="*/ 347 h 106"/>
                              <a:gd name="T240" fmla="+- 0 9208 9190"/>
                              <a:gd name="T241" fmla="*/ T240 w 143"/>
                              <a:gd name="T242" fmla="+- 0 345 344"/>
                              <a:gd name="T243" fmla="*/ 345 h 106"/>
                              <a:gd name="T244" fmla="+- 0 9216 9190"/>
                              <a:gd name="T245" fmla="*/ T244 w 143"/>
                              <a:gd name="T246" fmla="+- 0 347 344"/>
                              <a:gd name="T247" fmla="*/ 347 h 106"/>
                              <a:gd name="T248" fmla="+- 0 9208 9190"/>
                              <a:gd name="T249" fmla="*/ T248 w 143"/>
                              <a:gd name="T250" fmla="+- 0 345 344"/>
                              <a:gd name="T251" fmla="*/ 345 h 10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  <a:cxn ang="0">
                                <a:pos x="T241" y="T243"/>
                              </a:cxn>
                              <a:cxn ang="0">
                                <a:pos x="T245" y="T247"/>
                              </a:cxn>
                              <a:cxn ang="0">
                                <a:pos x="T249" y="T251"/>
                              </a:cxn>
                            </a:cxnLst>
                            <a:rect l="0" t="0" r="r" b="b"/>
                            <a:pathLst>
                              <a:path w="143" h="106">
                                <a:moveTo>
                                  <a:pt x="3" y="90"/>
                                </a:moveTo>
                                <a:lnTo>
                                  <a:pt x="0" y="91"/>
                                </a:lnTo>
                                <a:lnTo>
                                  <a:pt x="1" y="92"/>
                                </a:lnTo>
                                <a:lnTo>
                                  <a:pt x="2" y="92"/>
                                </a:lnTo>
                                <a:lnTo>
                                  <a:pt x="3" y="94"/>
                                </a:lnTo>
                                <a:lnTo>
                                  <a:pt x="3" y="95"/>
                                </a:lnTo>
                                <a:lnTo>
                                  <a:pt x="5" y="95"/>
                                </a:lnTo>
                                <a:lnTo>
                                  <a:pt x="6" y="96"/>
                                </a:lnTo>
                                <a:lnTo>
                                  <a:pt x="6" y="97"/>
                                </a:lnTo>
                                <a:lnTo>
                                  <a:pt x="8" y="97"/>
                                </a:lnTo>
                                <a:lnTo>
                                  <a:pt x="8" y="98"/>
                                </a:lnTo>
                                <a:lnTo>
                                  <a:pt x="9" y="98"/>
                                </a:lnTo>
                                <a:lnTo>
                                  <a:pt x="10" y="99"/>
                                </a:lnTo>
                                <a:lnTo>
                                  <a:pt x="11" y="99"/>
                                </a:lnTo>
                                <a:lnTo>
                                  <a:pt x="12" y="100"/>
                                </a:lnTo>
                                <a:lnTo>
                                  <a:pt x="12" y="101"/>
                                </a:lnTo>
                                <a:lnTo>
                                  <a:pt x="13" y="101"/>
                                </a:lnTo>
                                <a:lnTo>
                                  <a:pt x="14" y="101"/>
                                </a:lnTo>
                                <a:lnTo>
                                  <a:pt x="15" y="102"/>
                                </a:lnTo>
                                <a:lnTo>
                                  <a:pt x="16" y="103"/>
                                </a:lnTo>
                                <a:lnTo>
                                  <a:pt x="16" y="104"/>
                                </a:lnTo>
                                <a:lnTo>
                                  <a:pt x="18" y="104"/>
                                </a:lnTo>
                                <a:lnTo>
                                  <a:pt x="18" y="105"/>
                                </a:lnTo>
                                <a:lnTo>
                                  <a:pt x="71" y="95"/>
                                </a:lnTo>
                                <a:lnTo>
                                  <a:pt x="71" y="94"/>
                                </a:lnTo>
                                <a:lnTo>
                                  <a:pt x="72" y="93"/>
                                </a:lnTo>
                                <a:lnTo>
                                  <a:pt x="72" y="92"/>
                                </a:lnTo>
                                <a:lnTo>
                                  <a:pt x="13" y="92"/>
                                </a:lnTo>
                                <a:lnTo>
                                  <a:pt x="13" y="91"/>
                                </a:lnTo>
                                <a:lnTo>
                                  <a:pt x="11" y="91"/>
                                </a:lnTo>
                                <a:lnTo>
                                  <a:pt x="8" y="91"/>
                                </a:lnTo>
                                <a:lnTo>
                                  <a:pt x="6" y="91"/>
                                </a:lnTo>
                                <a:lnTo>
                                  <a:pt x="4" y="91"/>
                                </a:lnTo>
                                <a:lnTo>
                                  <a:pt x="3" y="90"/>
                                </a:lnTo>
                                <a:close/>
                                <a:moveTo>
                                  <a:pt x="15" y="92"/>
                                </a:moveTo>
                                <a:lnTo>
                                  <a:pt x="13" y="92"/>
                                </a:lnTo>
                                <a:lnTo>
                                  <a:pt x="15" y="92"/>
                                </a:lnTo>
                                <a:close/>
                                <a:moveTo>
                                  <a:pt x="121" y="43"/>
                                </a:moveTo>
                                <a:lnTo>
                                  <a:pt x="20" y="43"/>
                                </a:lnTo>
                                <a:lnTo>
                                  <a:pt x="24" y="53"/>
                                </a:lnTo>
                                <a:lnTo>
                                  <a:pt x="24" y="54"/>
                                </a:lnTo>
                                <a:lnTo>
                                  <a:pt x="23" y="55"/>
                                </a:lnTo>
                                <a:lnTo>
                                  <a:pt x="23" y="56"/>
                                </a:lnTo>
                                <a:lnTo>
                                  <a:pt x="24" y="59"/>
                                </a:lnTo>
                                <a:lnTo>
                                  <a:pt x="24" y="60"/>
                                </a:lnTo>
                                <a:lnTo>
                                  <a:pt x="23" y="61"/>
                                </a:lnTo>
                                <a:lnTo>
                                  <a:pt x="23" y="62"/>
                                </a:lnTo>
                                <a:lnTo>
                                  <a:pt x="24" y="64"/>
                                </a:lnTo>
                                <a:lnTo>
                                  <a:pt x="22" y="65"/>
                                </a:lnTo>
                                <a:lnTo>
                                  <a:pt x="23" y="66"/>
                                </a:lnTo>
                                <a:lnTo>
                                  <a:pt x="23" y="68"/>
                                </a:lnTo>
                                <a:lnTo>
                                  <a:pt x="24" y="68"/>
                                </a:lnTo>
                                <a:lnTo>
                                  <a:pt x="22" y="69"/>
                                </a:lnTo>
                                <a:lnTo>
                                  <a:pt x="22" y="70"/>
                                </a:lnTo>
                                <a:lnTo>
                                  <a:pt x="23" y="71"/>
                                </a:lnTo>
                                <a:lnTo>
                                  <a:pt x="23" y="72"/>
                                </a:lnTo>
                                <a:lnTo>
                                  <a:pt x="21" y="73"/>
                                </a:lnTo>
                                <a:lnTo>
                                  <a:pt x="21" y="74"/>
                                </a:lnTo>
                                <a:lnTo>
                                  <a:pt x="22" y="75"/>
                                </a:lnTo>
                                <a:lnTo>
                                  <a:pt x="22" y="76"/>
                                </a:lnTo>
                                <a:lnTo>
                                  <a:pt x="21" y="77"/>
                                </a:lnTo>
                                <a:lnTo>
                                  <a:pt x="21" y="78"/>
                                </a:lnTo>
                                <a:lnTo>
                                  <a:pt x="21" y="79"/>
                                </a:lnTo>
                                <a:lnTo>
                                  <a:pt x="21" y="80"/>
                                </a:lnTo>
                                <a:lnTo>
                                  <a:pt x="20" y="81"/>
                                </a:lnTo>
                                <a:lnTo>
                                  <a:pt x="20" y="83"/>
                                </a:lnTo>
                                <a:lnTo>
                                  <a:pt x="21" y="83"/>
                                </a:lnTo>
                                <a:lnTo>
                                  <a:pt x="19" y="84"/>
                                </a:lnTo>
                                <a:lnTo>
                                  <a:pt x="20" y="87"/>
                                </a:lnTo>
                                <a:lnTo>
                                  <a:pt x="18" y="88"/>
                                </a:lnTo>
                                <a:lnTo>
                                  <a:pt x="19" y="90"/>
                                </a:lnTo>
                                <a:lnTo>
                                  <a:pt x="19" y="91"/>
                                </a:lnTo>
                                <a:lnTo>
                                  <a:pt x="18" y="91"/>
                                </a:lnTo>
                                <a:lnTo>
                                  <a:pt x="16" y="92"/>
                                </a:lnTo>
                                <a:lnTo>
                                  <a:pt x="72" y="92"/>
                                </a:lnTo>
                                <a:lnTo>
                                  <a:pt x="72" y="91"/>
                                </a:lnTo>
                                <a:lnTo>
                                  <a:pt x="72" y="90"/>
                                </a:lnTo>
                                <a:lnTo>
                                  <a:pt x="72" y="87"/>
                                </a:lnTo>
                                <a:lnTo>
                                  <a:pt x="71" y="85"/>
                                </a:lnTo>
                                <a:lnTo>
                                  <a:pt x="70" y="83"/>
                                </a:lnTo>
                                <a:lnTo>
                                  <a:pt x="68" y="83"/>
                                </a:lnTo>
                                <a:lnTo>
                                  <a:pt x="67" y="82"/>
                                </a:lnTo>
                                <a:lnTo>
                                  <a:pt x="67" y="81"/>
                                </a:lnTo>
                                <a:lnTo>
                                  <a:pt x="66" y="81"/>
                                </a:lnTo>
                                <a:lnTo>
                                  <a:pt x="65" y="80"/>
                                </a:lnTo>
                                <a:lnTo>
                                  <a:pt x="64" y="79"/>
                                </a:lnTo>
                                <a:lnTo>
                                  <a:pt x="62" y="79"/>
                                </a:lnTo>
                                <a:lnTo>
                                  <a:pt x="61" y="78"/>
                                </a:lnTo>
                                <a:lnTo>
                                  <a:pt x="59" y="78"/>
                                </a:lnTo>
                                <a:lnTo>
                                  <a:pt x="58" y="77"/>
                                </a:lnTo>
                                <a:lnTo>
                                  <a:pt x="57" y="77"/>
                                </a:lnTo>
                                <a:lnTo>
                                  <a:pt x="56" y="75"/>
                                </a:lnTo>
                                <a:lnTo>
                                  <a:pt x="56" y="74"/>
                                </a:lnTo>
                                <a:lnTo>
                                  <a:pt x="56" y="71"/>
                                </a:lnTo>
                                <a:lnTo>
                                  <a:pt x="57" y="70"/>
                                </a:lnTo>
                                <a:lnTo>
                                  <a:pt x="57" y="69"/>
                                </a:lnTo>
                                <a:lnTo>
                                  <a:pt x="59" y="68"/>
                                </a:lnTo>
                                <a:lnTo>
                                  <a:pt x="60" y="67"/>
                                </a:lnTo>
                                <a:lnTo>
                                  <a:pt x="61" y="66"/>
                                </a:lnTo>
                                <a:lnTo>
                                  <a:pt x="63" y="65"/>
                                </a:lnTo>
                                <a:lnTo>
                                  <a:pt x="66" y="64"/>
                                </a:lnTo>
                                <a:lnTo>
                                  <a:pt x="68" y="63"/>
                                </a:lnTo>
                                <a:lnTo>
                                  <a:pt x="73" y="62"/>
                                </a:lnTo>
                                <a:lnTo>
                                  <a:pt x="130" y="62"/>
                                </a:lnTo>
                                <a:lnTo>
                                  <a:pt x="130" y="61"/>
                                </a:lnTo>
                                <a:lnTo>
                                  <a:pt x="129" y="61"/>
                                </a:lnTo>
                                <a:lnTo>
                                  <a:pt x="127" y="60"/>
                                </a:lnTo>
                                <a:lnTo>
                                  <a:pt x="126" y="58"/>
                                </a:lnTo>
                                <a:lnTo>
                                  <a:pt x="125" y="56"/>
                                </a:lnTo>
                                <a:lnTo>
                                  <a:pt x="125" y="53"/>
                                </a:lnTo>
                                <a:lnTo>
                                  <a:pt x="126" y="52"/>
                                </a:lnTo>
                                <a:lnTo>
                                  <a:pt x="126" y="51"/>
                                </a:lnTo>
                                <a:lnTo>
                                  <a:pt x="129" y="49"/>
                                </a:lnTo>
                                <a:lnTo>
                                  <a:pt x="132" y="48"/>
                                </a:lnTo>
                                <a:lnTo>
                                  <a:pt x="134" y="47"/>
                                </a:lnTo>
                                <a:lnTo>
                                  <a:pt x="137" y="46"/>
                                </a:lnTo>
                                <a:lnTo>
                                  <a:pt x="137" y="45"/>
                                </a:lnTo>
                                <a:lnTo>
                                  <a:pt x="135" y="45"/>
                                </a:lnTo>
                                <a:lnTo>
                                  <a:pt x="135" y="44"/>
                                </a:lnTo>
                                <a:lnTo>
                                  <a:pt x="134" y="44"/>
                                </a:lnTo>
                                <a:lnTo>
                                  <a:pt x="133" y="44"/>
                                </a:lnTo>
                                <a:lnTo>
                                  <a:pt x="132" y="44"/>
                                </a:lnTo>
                                <a:lnTo>
                                  <a:pt x="128" y="44"/>
                                </a:lnTo>
                                <a:lnTo>
                                  <a:pt x="127" y="44"/>
                                </a:lnTo>
                                <a:lnTo>
                                  <a:pt x="125" y="44"/>
                                </a:lnTo>
                                <a:lnTo>
                                  <a:pt x="125" y="43"/>
                                </a:lnTo>
                                <a:lnTo>
                                  <a:pt x="121" y="43"/>
                                </a:lnTo>
                                <a:close/>
                                <a:moveTo>
                                  <a:pt x="13" y="91"/>
                                </a:moveTo>
                                <a:lnTo>
                                  <a:pt x="11" y="91"/>
                                </a:lnTo>
                                <a:lnTo>
                                  <a:pt x="13" y="91"/>
                                </a:lnTo>
                                <a:close/>
                                <a:moveTo>
                                  <a:pt x="8" y="91"/>
                                </a:moveTo>
                                <a:lnTo>
                                  <a:pt x="6" y="91"/>
                                </a:lnTo>
                                <a:lnTo>
                                  <a:pt x="8" y="91"/>
                                </a:lnTo>
                                <a:close/>
                                <a:moveTo>
                                  <a:pt x="6" y="91"/>
                                </a:moveTo>
                                <a:lnTo>
                                  <a:pt x="4" y="91"/>
                                </a:lnTo>
                                <a:lnTo>
                                  <a:pt x="6" y="91"/>
                                </a:lnTo>
                                <a:close/>
                                <a:moveTo>
                                  <a:pt x="130" y="62"/>
                                </a:moveTo>
                                <a:lnTo>
                                  <a:pt x="77" y="62"/>
                                </a:lnTo>
                                <a:lnTo>
                                  <a:pt x="79" y="62"/>
                                </a:lnTo>
                                <a:lnTo>
                                  <a:pt x="81" y="65"/>
                                </a:lnTo>
                                <a:lnTo>
                                  <a:pt x="81" y="66"/>
                                </a:lnTo>
                                <a:lnTo>
                                  <a:pt x="82" y="66"/>
                                </a:lnTo>
                                <a:lnTo>
                                  <a:pt x="83" y="66"/>
                                </a:lnTo>
                                <a:lnTo>
                                  <a:pt x="83" y="67"/>
                                </a:lnTo>
                                <a:lnTo>
                                  <a:pt x="85" y="69"/>
                                </a:lnTo>
                                <a:lnTo>
                                  <a:pt x="86" y="70"/>
                                </a:lnTo>
                                <a:lnTo>
                                  <a:pt x="87" y="70"/>
                                </a:lnTo>
                                <a:lnTo>
                                  <a:pt x="87" y="71"/>
                                </a:lnTo>
                                <a:lnTo>
                                  <a:pt x="88" y="71"/>
                                </a:lnTo>
                                <a:lnTo>
                                  <a:pt x="90" y="71"/>
                                </a:lnTo>
                                <a:lnTo>
                                  <a:pt x="90" y="72"/>
                                </a:lnTo>
                                <a:lnTo>
                                  <a:pt x="92" y="72"/>
                                </a:lnTo>
                                <a:lnTo>
                                  <a:pt x="93" y="73"/>
                                </a:lnTo>
                                <a:lnTo>
                                  <a:pt x="95" y="73"/>
                                </a:lnTo>
                                <a:lnTo>
                                  <a:pt x="95" y="74"/>
                                </a:lnTo>
                                <a:lnTo>
                                  <a:pt x="96" y="74"/>
                                </a:lnTo>
                                <a:lnTo>
                                  <a:pt x="97" y="74"/>
                                </a:lnTo>
                                <a:lnTo>
                                  <a:pt x="98" y="75"/>
                                </a:lnTo>
                                <a:lnTo>
                                  <a:pt x="100" y="75"/>
                                </a:lnTo>
                                <a:lnTo>
                                  <a:pt x="103" y="76"/>
                                </a:lnTo>
                                <a:lnTo>
                                  <a:pt x="104" y="77"/>
                                </a:lnTo>
                                <a:lnTo>
                                  <a:pt x="105" y="77"/>
                                </a:lnTo>
                                <a:lnTo>
                                  <a:pt x="106" y="78"/>
                                </a:lnTo>
                                <a:lnTo>
                                  <a:pt x="108" y="78"/>
                                </a:lnTo>
                                <a:lnTo>
                                  <a:pt x="108" y="79"/>
                                </a:lnTo>
                                <a:lnTo>
                                  <a:pt x="109" y="79"/>
                                </a:lnTo>
                                <a:lnTo>
                                  <a:pt x="109" y="80"/>
                                </a:lnTo>
                                <a:lnTo>
                                  <a:pt x="111" y="80"/>
                                </a:lnTo>
                                <a:lnTo>
                                  <a:pt x="143" y="69"/>
                                </a:lnTo>
                                <a:lnTo>
                                  <a:pt x="142" y="68"/>
                                </a:lnTo>
                                <a:lnTo>
                                  <a:pt x="140" y="67"/>
                                </a:lnTo>
                                <a:lnTo>
                                  <a:pt x="139" y="66"/>
                                </a:lnTo>
                                <a:lnTo>
                                  <a:pt x="137" y="66"/>
                                </a:lnTo>
                                <a:lnTo>
                                  <a:pt x="137" y="65"/>
                                </a:lnTo>
                                <a:lnTo>
                                  <a:pt x="136" y="65"/>
                                </a:lnTo>
                                <a:lnTo>
                                  <a:pt x="134" y="64"/>
                                </a:lnTo>
                                <a:lnTo>
                                  <a:pt x="133" y="63"/>
                                </a:lnTo>
                                <a:lnTo>
                                  <a:pt x="131" y="63"/>
                                </a:lnTo>
                                <a:lnTo>
                                  <a:pt x="131" y="62"/>
                                </a:lnTo>
                                <a:lnTo>
                                  <a:pt x="130" y="62"/>
                                </a:lnTo>
                                <a:close/>
                                <a:moveTo>
                                  <a:pt x="137" y="45"/>
                                </a:moveTo>
                                <a:lnTo>
                                  <a:pt x="135" y="45"/>
                                </a:lnTo>
                                <a:lnTo>
                                  <a:pt x="137" y="45"/>
                                </a:lnTo>
                                <a:close/>
                                <a:moveTo>
                                  <a:pt x="129" y="43"/>
                                </a:moveTo>
                                <a:lnTo>
                                  <a:pt x="128" y="44"/>
                                </a:lnTo>
                                <a:lnTo>
                                  <a:pt x="130" y="44"/>
                                </a:lnTo>
                                <a:lnTo>
                                  <a:pt x="129" y="43"/>
                                </a:lnTo>
                                <a:close/>
                                <a:moveTo>
                                  <a:pt x="123" y="43"/>
                                </a:moveTo>
                                <a:lnTo>
                                  <a:pt x="121" y="43"/>
                                </a:lnTo>
                                <a:lnTo>
                                  <a:pt x="123" y="43"/>
                                </a:lnTo>
                                <a:close/>
                                <a:moveTo>
                                  <a:pt x="26" y="4"/>
                                </a:moveTo>
                                <a:lnTo>
                                  <a:pt x="6" y="4"/>
                                </a:lnTo>
                                <a:lnTo>
                                  <a:pt x="5" y="4"/>
                                </a:lnTo>
                                <a:lnTo>
                                  <a:pt x="4" y="5"/>
                                </a:lnTo>
                                <a:lnTo>
                                  <a:pt x="5" y="6"/>
                                </a:lnTo>
                                <a:lnTo>
                                  <a:pt x="6" y="6"/>
                                </a:lnTo>
                                <a:lnTo>
                                  <a:pt x="7" y="7"/>
                                </a:lnTo>
                                <a:lnTo>
                                  <a:pt x="8" y="8"/>
                                </a:lnTo>
                                <a:lnTo>
                                  <a:pt x="8" y="9"/>
                                </a:lnTo>
                                <a:lnTo>
                                  <a:pt x="10" y="9"/>
                                </a:lnTo>
                                <a:lnTo>
                                  <a:pt x="11" y="11"/>
                                </a:lnTo>
                                <a:lnTo>
                                  <a:pt x="12" y="12"/>
                                </a:lnTo>
                                <a:lnTo>
                                  <a:pt x="12" y="13"/>
                                </a:lnTo>
                                <a:lnTo>
                                  <a:pt x="13" y="13"/>
                                </a:lnTo>
                                <a:lnTo>
                                  <a:pt x="14" y="13"/>
                                </a:lnTo>
                                <a:lnTo>
                                  <a:pt x="14" y="14"/>
                                </a:lnTo>
                                <a:lnTo>
                                  <a:pt x="16" y="17"/>
                                </a:lnTo>
                                <a:lnTo>
                                  <a:pt x="17" y="19"/>
                                </a:lnTo>
                                <a:lnTo>
                                  <a:pt x="17" y="20"/>
                                </a:lnTo>
                                <a:lnTo>
                                  <a:pt x="18" y="23"/>
                                </a:lnTo>
                                <a:lnTo>
                                  <a:pt x="18" y="24"/>
                                </a:lnTo>
                                <a:lnTo>
                                  <a:pt x="17" y="25"/>
                                </a:lnTo>
                                <a:lnTo>
                                  <a:pt x="17" y="26"/>
                                </a:lnTo>
                                <a:lnTo>
                                  <a:pt x="17" y="27"/>
                                </a:lnTo>
                                <a:lnTo>
                                  <a:pt x="18" y="28"/>
                                </a:lnTo>
                                <a:lnTo>
                                  <a:pt x="17" y="29"/>
                                </a:lnTo>
                                <a:lnTo>
                                  <a:pt x="17" y="32"/>
                                </a:lnTo>
                                <a:lnTo>
                                  <a:pt x="16" y="33"/>
                                </a:lnTo>
                                <a:lnTo>
                                  <a:pt x="16" y="34"/>
                                </a:lnTo>
                                <a:lnTo>
                                  <a:pt x="16" y="35"/>
                                </a:lnTo>
                                <a:lnTo>
                                  <a:pt x="15" y="36"/>
                                </a:lnTo>
                                <a:lnTo>
                                  <a:pt x="15" y="37"/>
                                </a:lnTo>
                                <a:lnTo>
                                  <a:pt x="15" y="38"/>
                                </a:lnTo>
                                <a:lnTo>
                                  <a:pt x="14" y="39"/>
                                </a:lnTo>
                                <a:lnTo>
                                  <a:pt x="16" y="39"/>
                                </a:lnTo>
                                <a:lnTo>
                                  <a:pt x="18" y="43"/>
                                </a:lnTo>
                                <a:lnTo>
                                  <a:pt x="20" y="43"/>
                                </a:lnTo>
                                <a:lnTo>
                                  <a:pt x="121" y="43"/>
                                </a:lnTo>
                                <a:lnTo>
                                  <a:pt x="120" y="43"/>
                                </a:lnTo>
                                <a:lnTo>
                                  <a:pt x="118" y="43"/>
                                </a:lnTo>
                                <a:lnTo>
                                  <a:pt x="118" y="42"/>
                                </a:lnTo>
                                <a:lnTo>
                                  <a:pt x="118" y="41"/>
                                </a:lnTo>
                                <a:lnTo>
                                  <a:pt x="116" y="41"/>
                                </a:lnTo>
                                <a:lnTo>
                                  <a:pt x="115" y="41"/>
                                </a:lnTo>
                                <a:lnTo>
                                  <a:pt x="115" y="40"/>
                                </a:lnTo>
                                <a:lnTo>
                                  <a:pt x="110" y="28"/>
                                </a:lnTo>
                                <a:lnTo>
                                  <a:pt x="109" y="27"/>
                                </a:lnTo>
                                <a:lnTo>
                                  <a:pt x="107" y="27"/>
                                </a:lnTo>
                                <a:lnTo>
                                  <a:pt x="106" y="25"/>
                                </a:lnTo>
                                <a:lnTo>
                                  <a:pt x="104" y="25"/>
                                </a:lnTo>
                                <a:lnTo>
                                  <a:pt x="104" y="24"/>
                                </a:lnTo>
                                <a:lnTo>
                                  <a:pt x="103" y="24"/>
                                </a:lnTo>
                                <a:lnTo>
                                  <a:pt x="102" y="24"/>
                                </a:lnTo>
                                <a:lnTo>
                                  <a:pt x="101" y="23"/>
                                </a:lnTo>
                                <a:lnTo>
                                  <a:pt x="99" y="23"/>
                                </a:lnTo>
                                <a:lnTo>
                                  <a:pt x="97" y="23"/>
                                </a:lnTo>
                                <a:lnTo>
                                  <a:pt x="96" y="22"/>
                                </a:lnTo>
                                <a:lnTo>
                                  <a:pt x="95" y="22"/>
                                </a:lnTo>
                                <a:lnTo>
                                  <a:pt x="94" y="22"/>
                                </a:lnTo>
                                <a:lnTo>
                                  <a:pt x="92" y="22"/>
                                </a:lnTo>
                                <a:lnTo>
                                  <a:pt x="90" y="22"/>
                                </a:lnTo>
                                <a:lnTo>
                                  <a:pt x="89" y="21"/>
                                </a:lnTo>
                                <a:lnTo>
                                  <a:pt x="87" y="21"/>
                                </a:lnTo>
                                <a:lnTo>
                                  <a:pt x="85" y="21"/>
                                </a:lnTo>
                                <a:lnTo>
                                  <a:pt x="84" y="20"/>
                                </a:lnTo>
                                <a:lnTo>
                                  <a:pt x="82" y="20"/>
                                </a:lnTo>
                                <a:lnTo>
                                  <a:pt x="82" y="19"/>
                                </a:lnTo>
                                <a:lnTo>
                                  <a:pt x="80" y="19"/>
                                </a:lnTo>
                                <a:lnTo>
                                  <a:pt x="79" y="19"/>
                                </a:lnTo>
                                <a:lnTo>
                                  <a:pt x="79" y="18"/>
                                </a:lnTo>
                                <a:lnTo>
                                  <a:pt x="77" y="18"/>
                                </a:lnTo>
                                <a:lnTo>
                                  <a:pt x="75" y="18"/>
                                </a:lnTo>
                                <a:lnTo>
                                  <a:pt x="74" y="17"/>
                                </a:lnTo>
                                <a:lnTo>
                                  <a:pt x="72" y="17"/>
                                </a:lnTo>
                                <a:lnTo>
                                  <a:pt x="72" y="16"/>
                                </a:lnTo>
                                <a:lnTo>
                                  <a:pt x="70" y="16"/>
                                </a:lnTo>
                                <a:lnTo>
                                  <a:pt x="69" y="16"/>
                                </a:lnTo>
                                <a:lnTo>
                                  <a:pt x="67" y="16"/>
                                </a:lnTo>
                                <a:lnTo>
                                  <a:pt x="67" y="15"/>
                                </a:lnTo>
                                <a:lnTo>
                                  <a:pt x="65" y="15"/>
                                </a:lnTo>
                                <a:lnTo>
                                  <a:pt x="64" y="15"/>
                                </a:lnTo>
                                <a:lnTo>
                                  <a:pt x="51" y="15"/>
                                </a:lnTo>
                                <a:lnTo>
                                  <a:pt x="50" y="15"/>
                                </a:lnTo>
                                <a:lnTo>
                                  <a:pt x="47" y="15"/>
                                </a:lnTo>
                                <a:lnTo>
                                  <a:pt x="46" y="14"/>
                                </a:lnTo>
                                <a:lnTo>
                                  <a:pt x="44" y="14"/>
                                </a:lnTo>
                                <a:lnTo>
                                  <a:pt x="44" y="13"/>
                                </a:lnTo>
                                <a:lnTo>
                                  <a:pt x="41" y="13"/>
                                </a:lnTo>
                                <a:lnTo>
                                  <a:pt x="41" y="12"/>
                                </a:lnTo>
                                <a:lnTo>
                                  <a:pt x="39" y="12"/>
                                </a:lnTo>
                                <a:lnTo>
                                  <a:pt x="38" y="12"/>
                                </a:lnTo>
                                <a:lnTo>
                                  <a:pt x="38" y="11"/>
                                </a:lnTo>
                                <a:lnTo>
                                  <a:pt x="36" y="11"/>
                                </a:lnTo>
                                <a:lnTo>
                                  <a:pt x="35" y="9"/>
                                </a:lnTo>
                                <a:lnTo>
                                  <a:pt x="33" y="9"/>
                                </a:lnTo>
                                <a:lnTo>
                                  <a:pt x="32" y="7"/>
                                </a:lnTo>
                                <a:lnTo>
                                  <a:pt x="30" y="7"/>
                                </a:lnTo>
                                <a:lnTo>
                                  <a:pt x="29" y="5"/>
                                </a:lnTo>
                                <a:lnTo>
                                  <a:pt x="27" y="5"/>
                                </a:lnTo>
                                <a:lnTo>
                                  <a:pt x="26" y="4"/>
                                </a:lnTo>
                                <a:close/>
                                <a:moveTo>
                                  <a:pt x="120" y="42"/>
                                </a:moveTo>
                                <a:lnTo>
                                  <a:pt x="118" y="43"/>
                                </a:lnTo>
                                <a:lnTo>
                                  <a:pt x="120" y="43"/>
                                </a:lnTo>
                                <a:lnTo>
                                  <a:pt x="120" y="42"/>
                                </a:lnTo>
                                <a:close/>
                                <a:moveTo>
                                  <a:pt x="117" y="41"/>
                                </a:moveTo>
                                <a:lnTo>
                                  <a:pt x="116" y="41"/>
                                </a:lnTo>
                                <a:lnTo>
                                  <a:pt x="118" y="41"/>
                                </a:lnTo>
                                <a:lnTo>
                                  <a:pt x="117" y="41"/>
                                </a:lnTo>
                                <a:close/>
                                <a:moveTo>
                                  <a:pt x="109" y="27"/>
                                </a:moveTo>
                                <a:lnTo>
                                  <a:pt x="107" y="27"/>
                                </a:lnTo>
                                <a:lnTo>
                                  <a:pt x="109" y="27"/>
                                </a:lnTo>
                                <a:close/>
                                <a:moveTo>
                                  <a:pt x="101" y="23"/>
                                </a:moveTo>
                                <a:lnTo>
                                  <a:pt x="99" y="23"/>
                                </a:lnTo>
                                <a:lnTo>
                                  <a:pt x="101" y="23"/>
                                </a:lnTo>
                                <a:close/>
                                <a:moveTo>
                                  <a:pt x="89" y="21"/>
                                </a:moveTo>
                                <a:lnTo>
                                  <a:pt x="87" y="21"/>
                                </a:lnTo>
                                <a:lnTo>
                                  <a:pt x="89" y="21"/>
                                </a:lnTo>
                                <a:close/>
                                <a:moveTo>
                                  <a:pt x="87" y="21"/>
                                </a:moveTo>
                                <a:lnTo>
                                  <a:pt x="86" y="21"/>
                                </a:lnTo>
                                <a:lnTo>
                                  <a:pt x="85" y="21"/>
                                </a:lnTo>
                                <a:lnTo>
                                  <a:pt x="87" y="21"/>
                                </a:lnTo>
                                <a:close/>
                                <a:moveTo>
                                  <a:pt x="84" y="20"/>
                                </a:moveTo>
                                <a:lnTo>
                                  <a:pt x="82" y="20"/>
                                </a:lnTo>
                                <a:lnTo>
                                  <a:pt x="84" y="20"/>
                                </a:lnTo>
                                <a:close/>
                                <a:moveTo>
                                  <a:pt x="82" y="19"/>
                                </a:moveTo>
                                <a:lnTo>
                                  <a:pt x="80" y="19"/>
                                </a:lnTo>
                                <a:lnTo>
                                  <a:pt x="82" y="19"/>
                                </a:lnTo>
                                <a:close/>
                                <a:moveTo>
                                  <a:pt x="79" y="18"/>
                                </a:moveTo>
                                <a:lnTo>
                                  <a:pt x="77" y="18"/>
                                </a:lnTo>
                                <a:lnTo>
                                  <a:pt x="79" y="18"/>
                                </a:lnTo>
                                <a:close/>
                                <a:moveTo>
                                  <a:pt x="76" y="17"/>
                                </a:moveTo>
                                <a:lnTo>
                                  <a:pt x="75" y="18"/>
                                </a:lnTo>
                                <a:lnTo>
                                  <a:pt x="77" y="18"/>
                                </a:lnTo>
                                <a:lnTo>
                                  <a:pt x="76" y="17"/>
                                </a:lnTo>
                                <a:close/>
                                <a:moveTo>
                                  <a:pt x="74" y="17"/>
                                </a:moveTo>
                                <a:lnTo>
                                  <a:pt x="72" y="17"/>
                                </a:lnTo>
                                <a:lnTo>
                                  <a:pt x="74" y="17"/>
                                </a:lnTo>
                                <a:close/>
                                <a:moveTo>
                                  <a:pt x="71" y="16"/>
                                </a:moveTo>
                                <a:lnTo>
                                  <a:pt x="70" y="16"/>
                                </a:lnTo>
                                <a:lnTo>
                                  <a:pt x="72" y="16"/>
                                </a:lnTo>
                                <a:lnTo>
                                  <a:pt x="71" y="16"/>
                                </a:lnTo>
                                <a:close/>
                                <a:moveTo>
                                  <a:pt x="69" y="15"/>
                                </a:moveTo>
                                <a:lnTo>
                                  <a:pt x="67" y="16"/>
                                </a:lnTo>
                                <a:lnTo>
                                  <a:pt x="69" y="16"/>
                                </a:lnTo>
                                <a:lnTo>
                                  <a:pt x="69" y="15"/>
                                </a:lnTo>
                                <a:close/>
                                <a:moveTo>
                                  <a:pt x="67" y="15"/>
                                </a:moveTo>
                                <a:lnTo>
                                  <a:pt x="65" y="15"/>
                                </a:lnTo>
                                <a:lnTo>
                                  <a:pt x="67" y="15"/>
                                </a:lnTo>
                                <a:close/>
                                <a:moveTo>
                                  <a:pt x="61" y="15"/>
                                </a:moveTo>
                                <a:lnTo>
                                  <a:pt x="60" y="15"/>
                                </a:lnTo>
                                <a:lnTo>
                                  <a:pt x="57" y="15"/>
                                </a:lnTo>
                                <a:lnTo>
                                  <a:pt x="63" y="15"/>
                                </a:lnTo>
                                <a:lnTo>
                                  <a:pt x="61" y="15"/>
                                </a:lnTo>
                                <a:close/>
                                <a:moveTo>
                                  <a:pt x="64" y="15"/>
                                </a:moveTo>
                                <a:lnTo>
                                  <a:pt x="63" y="15"/>
                                </a:lnTo>
                                <a:lnTo>
                                  <a:pt x="64" y="15"/>
                                </a:lnTo>
                                <a:close/>
                                <a:moveTo>
                                  <a:pt x="48" y="14"/>
                                </a:moveTo>
                                <a:lnTo>
                                  <a:pt x="47" y="15"/>
                                </a:lnTo>
                                <a:lnTo>
                                  <a:pt x="49" y="15"/>
                                </a:lnTo>
                                <a:lnTo>
                                  <a:pt x="48" y="14"/>
                                </a:lnTo>
                                <a:close/>
                                <a:moveTo>
                                  <a:pt x="46" y="14"/>
                                </a:moveTo>
                                <a:lnTo>
                                  <a:pt x="45" y="14"/>
                                </a:lnTo>
                                <a:lnTo>
                                  <a:pt x="44" y="14"/>
                                </a:lnTo>
                                <a:lnTo>
                                  <a:pt x="46" y="14"/>
                                </a:lnTo>
                                <a:close/>
                                <a:moveTo>
                                  <a:pt x="43" y="13"/>
                                </a:moveTo>
                                <a:lnTo>
                                  <a:pt x="41" y="13"/>
                                </a:lnTo>
                                <a:lnTo>
                                  <a:pt x="44" y="13"/>
                                </a:lnTo>
                                <a:lnTo>
                                  <a:pt x="43" y="13"/>
                                </a:lnTo>
                                <a:close/>
                                <a:moveTo>
                                  <a:pt x="38" y="11"/>
                                </a:moveTo>
                                <a:lnTo>
                                  <a:pt x="36" y="11"/>
                                </a:lnTo>
                                <a:lnTo>
                                  <a:pt x="38" y="11"/>
                                </a:lnTo>
                                <a:close/>
                                <a:moveTo>
                                  <a:pt x="32" y="7"/>
                                </a:moveTo>
                                <a:lnTo>
                                  <a:pt x="30" y="7"/>
                                </a:lnTo>
                                <a:lnTo>
                                  <a:pt x="32" y="7"/>
                                </a:lnTo>
                                <a:close/>
                                <a:moveTo>
                                  <a:pt x="29" y="5"/>
                                </a:moveTo>
                                <a:lnTo>
                                  <a:pt x="27" y="5"/>
                                </a:lnTo>
                                <a:lnTo>
                                  <a:pt x="29" y="5"/>
                                </a:lnTo>
                                <a:close/>
                                <a:moveTo>
                                  <a:pt x="12" y="0"/>
                                </a:moveTo>
                                <a:lnTo>
                                  <a:pt x="10" y="0"/>
                                </a:lnTo>
                                <a:lnTo>
                                  <a:pt x="9" y="1"/>
                                </a:lnTo>
                                <a:lnTo>
                                  <a:pt x="6" y="2"/>
                                </a:lnTo>
                                <a:lnTo>
                                  <a:pt x="4" y="3"/>
                                </a:lnTo>
                                <a:lnTo>
                                  <a:pt x="4" y="4"/>
                                </a:lnTo>
                                <a:lnTo>
                                  <a:pt x="6" y="4"/>
                                </a:lnTo>
                                <a:lnTo>
                                  <a:pt x="26" y="4"/>
                                </a:lnTo>
                                <a:lnTo>
                                  <a:pt x="26" y="3"/>
                                </a:lnTo>
                                <a:lnTo>
                                  <a:pt x="24" y="3"/>
                                </a:lnTo>
                                <a:lnTo>
                                  <a:pt x="23" y="2"/>
                                </a:lnTo>
                                <a:lnTo>
                                  <a:pt x="21" y="2"/>
                                </a:lnTo>
                                <a:lnTo>
                                  <a:pt x="20" y="1"/>
                                </a:lnTo>
                                <a:lnTo>
                                  <a:pt x="18" y="1"/>
                                </a:lnTo>
                                <a:lnTo>
                                  <a:pt x="16" y="1"/>
                                </a:lnTo>
                                <a:lnTo>
                                  <a:pt x="16" y="0"/>
                                </a:lnTo>
                                <a:lnTo>
                                  <a:pt x="12" y="0"/>
                                </a:lnTo>
                                <a:close/>
                                <a:moveTo>
                                  <a:pt x="26" y="3"/>
                                </a:moveTo>
                                <a:lnTo>
                                  <a:pt x="24" y="3"/>
                                </a:lnTo>
                                <a:lnTo>
                                  <a:pt x="26" y="3"/>
                                </a:lnTo>
                                <a:close/>
                                <a:moveTo>
                                  <a:pt x="23" y="2"/>
                                </a:moveTo>
                                <a:lnTo>
                                  <a:pt x="21" y="2"/>
                                </a:lnTo>
                                <a:lnTo>
                                  <a:pt x="23" y="2"/>
                                </a:lnTo>
                                <a:close/>
                                <a:moveTo>
                                  <a:pt x="18" y="0"/>
                                </a:moveTo>
                                <a:lnTo>
                                  <a:pt x="16" y="1"/>
                                </a:lnTo>
                                <a:lnTo>
                                  <a:pt x="18" y="1"/>
                                </a:lnTo>
                                <a:lnTo>
                                  <a:pt x="1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A7AF7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6" name="AutoShape 218"/>
                        <wps:cNvSpPr>
                          <a:spLocks/>
                        </wps:cNvSpPr>
                        <wps:spPr bwMode="auto">
                          <a:xfrm>
                            <a:off x="8857" y="70"/>
                            <a:ext cx="346" cy="207"/>
                          </a:xfrm>
                          <a:custGeom>
                            <a:avLst/>
                            <a:gdLst>
                              <a:gd name="T0" fmla="+- 0 8981 8858"/>
                              <a:gd name="T1" fmla="*/ T0 w 346"/>
                              <a:gd name="T2" fmla="+- 0 199 70"/>
                              <a:gd name="T3" fmla="*/ 199 h 207"/>
                              <a:gd name="T4" fmla="+- 0 8980 8858"/>
                              <a:gd name="T5" fmla="*/ T4 w 346"/>
                              <a:gd name="T6" fmla="+- 0 183 70"/>
                              <a:gd name="T7" fmla="*/ 183 h 207"/>
                              <a:gd name="T8" fmla="+- 0 8985 8858"/>
                              <a:gd name="T9" fmla="*/ T8 w 346"/>
                              <a:gd name="T10" fmla="+- 0 176 70"/>
                              <a:gd name="T11" fmla="*/ 176 h 207"/>
                              <a:gd name="T12" fmla="+- 0 8977 8858"/>
                              <a:gd name="T13" fmla="*/ T12 w 346"/>
                              <a:gd name="T14" fmla="+- 0 156 70"/>
                              <a:gd name="T15" fmla="*/ 156 h 207"/>
                              <a:gd name="T16" fmla="+- 0 8978 8858"/>
                              <a:gd name="T17" fmla="*/ T16 w 346"/>
                              <a:gd name="T18" fmla="+- 0 138 70"/>
                              <a:gd name="T19" fmla="*/ 138 h 207"/>
                              <a:gd name="T20" fmla="+- 0 8958 8858"/>
                              <a:gd name="T21" fmla="*/ T20 w 346"/>
                              <a:gd name="T22" fmla="+- 0 141 70"/>
                              <a:gd name="T23" fmla="*/ 141 h 207"/>
                              <a:gd name="T24" fmla="+- 0 8958 8858"/>
                              <a:gd name="T25" fmla="*/ T24 w 346"/>
                              <a:gd name="T26" fmla="+- 0 161 70"/>
                              <a:gd name="T27" fmla="*/ 161 h 207"/>
                              <a:gd name="T28" fmla="+- 0 8965 8858"/>
                              <a:gd name="T29" fmla="*/ T28 w 346"/>
                              <a:gd name="T30" fmla="+- 0 194 70"/>
                              <a:gd name="T31" fmla="*/ 194 h 207"/>
                              <a:gd name="T32" fmla="+- 0 8967 8858"/>
                              <a:gd name="T33" fmla="*/ T32 w 346"/>
                              <a:gd name="T34" fmla="+- 0 215 70"/>
                              <a:gd name="T35" fmla="*/ 215 h 207"/>
                              <a:gd name="T36" fmla="+- 0 8954 8858"/>
                              <a:gd name="T37" fmla="*/ T36 w 346"/>
                              <a:gd name="T38" fmla="+- 0 232 70"/>
                              <a:gd name="T39" fmla="*/ 232 h 207"/>
                              <a:gd name="T40" fmla="+- 0 8930 8858"/>
                              <a:gd name="T41" fmla="*/ T40 w 346"/>
                              <a:gd name="T42" fmla="+- 0 230 70"/>
                              <a:gd name="T43" fmla="*/ 230 h 207"/>
                              <a:gd name="T44" fmla="+- 0 8920 8858"/>
                              <a:gd name="T45" fmla="*/ T44 w 346"/>
                              <a:gd name="T46" fmla="+- 0 204 70"/>
                              <a:gd name="T47" fmla="*/ 204 h 207"/>
                              <a:gd name="T48" fmla="+- 0 8911 8858"/>
                              <a:gd name="T49" fmla="*/ T48 w 346"/>
                              <a:gd name="T50" fmla="+- 0 199 70"/>
                              <a:gd name="T51" fmla="*/ 199 h 207"/>
                              <a:gd name="T52" fmla="+- 0 8894 8858"/>
                              <a:gd name="T53" fmla="*/ T52 w 346"/>
                              <a:gd name="T54" fmla="+- 0 196 70"/>
                              <a:gd name="T55" fmla="*/ 196 h 207"/>
                              <a:gd name="T56" fmla="+- 0 8886 8858"/>
                              <a:gd name="T57" fmla="*/ T56 w 346"/>
                              <a:gd name="T58" fmla="+- 0 187 70"/>
                              <a:gd name="T59" fmla="*/ 187 h 207"/>
                              <a:gd name="T60" fmla="+- 0 8892 8858"/>
                              <a:gd name="T61" fmla="*/ T60 w 346"/>
                              <a:gd name="T62" fmla="+- 0 170 70"/>
                              <a:gd name="T63" fmla="*/ 170 h 207"/>
                              <a:gd name="T64" fmla="+- 0 8890 8858"/>
                              <a:gd name="T65" fmla="*/ T64 w 346"/>
                              <a:gd name="T66" fmla="+- 0 149 70"/>
                              <a:gd name="T67" fmla="*/ 149 h 207"/>
                              <a:gd name="T68" fmla="+- 0 8894 8858"/>
                              <a:gd name="T69" fmla="*/ T68 w 346"/>
                              <a:gd name="T70" fmla="+- 0 137 70"/>
                              <a:gd name="T71" fmla="*/ 137 h 207"/>
                              <a:gd name="T72" fmla="+- 0 8886 8858"/>
                              <a:gd name="T73" fmla="*/ T72 w 346"/>
                              <a:gd name="T74" fmla="+- 0 135 70"/>
                              <a:gd name="T75" fmla="*/ 135 h 207"/>
                              <a:gd name="T76" fmla="+- 0 8859 8858"/>
                              <a:gd name="T77" fmla="*/ T76 w 346"/>
                              <a:gd name="T78" fmla="+- 0 142 70"/>
                              <a:gd name="T79" fmla="*/ 142 h 207"/>
                              <a:gd name="T80" fmla="+- 0 8869 8858"/>
                              <a:gd name="T81" fmla="*/ T80 w 346"/>
                              <a:gd name="T82" fmla="+- 0 181 70"/>
                              <a:gd name="T83" fmla="*/ 181 h 207"/>
                              <a:gd name="T84" fmla="+- 0 8866 8858"/>
                              <a:gd name="T85" fmla="*/ T84 w 346"/>
                              <a:gd name="T86" fmla="+- 0 198 70"/>
                              <a:gd name="T87" fmla="*/ 198 h 207"/>
                              <a:gd name="T88" fmla="+- 0 8860 8858"/>
                              <a:gd name="T89" fmla="*/ T88 w 346"/>
                              <a:gd name="T90" fmla="+- 0 213 70"/>
                              <a:gd name="T91" fmla="*/ 213 h 207"/>
                              <a:gd name="T92" fmla="+- 0 8861 8858"/>
                              <a:gd name="T93" fmla="*/ T92 w 346"/>
                              <a:gd name="T94" fmla="+- 0 234 70"/>
                              <a:gd name="T95" fmla="*/ 234 h 207"/>
                              <a:gd name="T96" fmla="+- 0 8870 8858"/>
                              <a:gd name="T97" fmla="*/ T96 w 346"/>
                              <a:gd name="T98" fmla="+- 0 241 70"/>
                              <a:gd name="T99" fmla="*/ 241 h 207"/>
                              <a:gd name="T100" fmla="+- 0 8882 8858"/>
                              <a:gd name="T101" fmla="*/ T100 w 346"/>
                              <a:gd name="T102" fmla="+- 0 244 70"/>
                              <a:gd name="T103" fmla="*/ 244 h 207"/>
                              <a:gd name="T104" fmla="+- 0 8897 8858"/>
                              <a:gd name="T105" fmla="*/ T104 w 346"/>
                              <a:gd name="T106" fmla="+- 0 247 70"/>
                              <a:gd name="T107" fmla="*/ 247 h 207"/>
                              <a:gd name="T108" fmla="+- 0 8907 8858"/>
                              <a:gd name="T109" fmla="*/ T108 w 346"/>
                              <a:gd name="T110" fmla="+- 0 251 70"/>
                              <a:gd name="T111" fmla="*/ 251 h 207"/>
                              <a:gd name="T112" fmla="+- 0 8922 8858"/>
                              <a:gd name="T113" fmla="*/ T112 w 346"/>
                              <a:gd name="T114" fmla="+- 0 266 70"/>
                              <a:gd name="T115" fmla="*/ 266 h 207"/>
                              <a:gd name="T116" fmla="+- 0 8938 8858"/>
                              <a:gd name="T117" fmla="*/ T116 w 346"/>
                              <a:gd name="T118" fmla="+- 0 271 70"/>
                              <a:gd name="T119" fmla="*/ 271 h 207"/>
                              <a:gd name="T120" fmla="+- 0 8945 8858"/>
                              <a:gd name="T121" fmla="*/ T120 w 346"/>
                              <a:gd name="T122" fmla="+- 0 255 70"/>
                              <a:gd name="T123" fmla="*/ 255 h 207"/>
                              <a:gd name="T124" fmla="+- 0 8967 8858"/>
                              <a:gd name="T125" fmla="*/ T124 w 346"/>
                              <a:gd name="T126" fmla="+- 0 247 70"/>
                              <a:gd name="T127" fmla="*/ 247 h 207"/>
                              <a:gd name="T128" fmla="+- 0 8978 8858"/>
                              <a:gd name="T129" fmla="*/ T128 w 346"/>
                              <a:gd name="T130" fmla="+- 0 253 70"/>
                              <a:gd name="T131" fmla="*/ 253 h 207"/>
                              <a:gd name="T132" fmla="+- 0 8991 8858"/>
                              <a:gd name="T133" fmla="*/ T132 w 346"/>
                              <a:gd name="T134" fmla="+- 0 242 70"/>
                              <a:gd name="T135" fmla="*/ 242 h 207"/>
                              <a:gd name="T136" fmla="+- 0 9203 8858"/>
                              <a:gd name="T137" fmla="*/ T136 w 346"/>
                              <a:gd name="T138" fmla="+- 0 116 70"/>
                              <a:gd name="T139" fmla="*/ 116 h 207"/>
                              <a:gd name="T140" fmla="+- 0 9193 8858"/>
                              <a:gd name="T141" fmla="*/ T140 w 346"/>
                              <a:gd name="T142" fmla="+- 0 81 70"/>
                              <a:gd name="T143" fmla="*/ 81 h 207"/>
                              <a:gd name="T144" fmla="+- 0 9177 8858"/>
                              <a:gd name="T145" fmla="*/ T144 w 346"/>
                              <a:gd name="T146" fmla="+- 0 70 70"/>
                              <a:gd name="T147" fmla="*/ 70 h 207"/>
                              <a:gd name="T148" fmla="+- 0 9173 8858"/>
                              <a:gd name="T149" fmla="*/ T148 w 346"/>
                              <a:gd name="T150" fmla="+- 0 90 70"/>
                              <a:gd name="T151" fmla="*/ 90 h 207"/>
                              <a:gd name="T152" fmla="+- 0 9176 8858"/>
                              <a:gd name="T153" fmla="*/ T152 w 346"/>
                              <a:gd name="T154" fmla="+- 0 114 70"/>
                              <a:gd name="T155" fmla="*/ 114 h 207"/>
                              <a:gd name="T156" fmla="+- 0 9150 8858"/>
                              <a:gd name="T157" fmla="*/ T156 w 346"/>
                              <a:gd name="T158" fmla="+- 0 126 70"/>
                              <a:gd name="T159" fmla="*/ 126 h 207"/>
                              <a:gd name="T160" fmla="+- 0 9139 8858"/>
                              <a:gd name="T161" fmla="*/ T160 w 346"/>
                              <a:gd name="T162" fmla="+- 0 105 70"/>
                              <a:gd name="T163" fmla="*/ 105 h 207"/>
                              <a:gd name="T164" fmla="+- 0 9130 8858"/>
                              <a:gd name="T165" fmla="*/ T164 w 346"/>
                              <a:gd name="T166" fmla="+- 0 92 70"/>
                              <a:gd name="T167" fmla="*/ 92 h 207"/>
                              <a:gd name="T168" fmla="+- 0 9121 8858"/>
                              <a:gd name="T169" fmla="*/ T168 w 346"/>
                              <a:gd name="T170" fmla="+- 0 104 70"/>
                              <a:gd name="T171" fmla="*/ 104 h 207"/>
                              <a:gd name="T172" fmla="+- 0 9124 8858"/>
                              <a:gd name="T173" fmla="*/ T172 w 346"/>
                              <a:gd name="T174" fmla="+- 0 128 70"/>
                              <a:gd name="T175" fmla="*/ 128 h 207"/>
                              <a:gd name="T176" fmla="+- 0 9114 8858"/>
                              <a:gd name="T177" fmla="*/ T176 w 346"/>
                              <a:gd name="T178" fmla="+- 0 142 70"/>
                              <a:gd name="T179" fmla="*/ 142 h 207"/>
                              <a:gd name="T180" fmla="+- 0 9124 8858"/>
                              <a:gd name="T181" fmla="*/ T180 w 346"/>
                              <a:gd name="T182" fmla="+- 0 165 70"/>
                              <a:gd name="T183" fmla="*/ 165 h 207"/>
                              <a:gd name="T184" fmla="+- 0 9109 8858"/>
                              <a:gd name="T185" fmla="*/ T184 w 346"/>
                              <a:gd name="T186" fmla="+- 0 178 70"/>
                              <a:gd name="T187" fmla="*/ 178 h 207"/>
                              <a:gd name="T188" fmla="+- 0 9093 8858"/>
                              <a:gd name="T189" fmla="*/ T188 w 346"/>
                              <a:gd name="T190" fmla="+- 0 176 70"/>
                              <a:gd name="T191" fmla="*/ 176 h 207"/>
                              <a:gd name="T192" fmla="+- 0 9088 8858"/>
                              <a:gd name="T193" fmla="*/ T192 w 346"/>
                              <a:gd name="T194" fmla="+- 0 188 70"/>
                              <a:gd name="T195" fmla="*/ 188 h 207"/>
                              <a:gd name="T196" fmla="+- 0 9108 8858"/>
                              <a:gd name="T197" fmla="*/ T196 w 346"/>
                              <a:gd name="T198" fmla="+- 0 202 70"/>
                              <a:gd name="T199" fmla="*/ 202 h 207"/>
                              <a:gd name="T200" fmla="+- 0 9121 8858"/>
                              <a:gd name="T201" fmla="*/ T200 w 346"/>
                              <a:gd name="T202" fmla="+- 0 215 70"/>
                              <a:gd name="T203" fmla="*/ 215 h 207"/>
                              <a:gd name="T204" fmla="+- 0 9119 8858"/>
                              <a:gd name="T205" fmla="*/ T204 w 346"/>
                              <a:gd name="T206" fmla="+- 0 239 70"/>
                              <a:gd name="T207" fmla="*/ 239 h 207"/>
                              <a:gd name="T208" fmla="+- 0 9129 8858"/>
                              <a:gd name="T209" fmla="*/ T208 w 346"/>
                              <a:gd name="T210" fmla="+- 0 242 70"/>
                              <a:gd name="T211" fmla="*/ 242 h 207"/>
                              <a:gd name="T212" fmla="+- 0 9154 8858"/>
                              <a:gd name="T213" fmla="*/ T212 w 346"/>
                              <a:gd name="T214" fmla="+- 0 247 70"/>
                              <a:gd name="T215" fmla="*/ 247 h 207"/>
                              <a:gd name="T216" fmla="+- 0 9163 8858"/>
                              <a:gd name="T217" fmla="*/ T216 w 346"/>
                              <a:gd name="T218" fmla="+- 0 234 70"/>
                              <a:gd name="T219" fmla="*/ 234 h 207"/>
                              <a:gd name="T220" fmla="+- 0 9155 8858"/>
                              <a:gd name="T221" fmla="*/ T220 w 346"/>
                              <a:gd name="T222" fmla="+- 0 199 70"/>
                              <a:gd name="T223" fmla="*/ 199 h 207"/>
                              <a:gd name="T224" fmla="+- 0 9177 8858"/>
                              <a:gd name="T225" fmla="*/ T224 w 346"/>
                              <a:gd name="T226" fmla="+- 0 180 70"/>
                              <a:gd name="T227" fmla="*/ 180 h 207"/>
                              <a:gd name="T228" fmla="+- 0 9180 8858"/>
                              <a:gd name="T229" fmla="*/ T228 w 346"/>
                              <a:gd name="T230" fmla="+- 0 167 70"/>
                              <a:gd name="T231" fmla="*/ 167 h 207"/>
                              <a:gd name="T232" fmla="+- 0 9182 8858"/>
                              <a:gd name="T233" fmla="*/ T232 w 346"/>
                              <a:gd name="T234" fmla="+- 0 151 70"/>
                              <a:gd name="T235" fmla="*/ 151 h 207"/>
                              <a:gd name="T236" fmla="+- 0 9198 8858"/>
                              <a:gd name="T237" fmla="*/ T236 w 346"/>
                              <a:gd name="T238" fmla="+- 0 131 70"/>
                              <a:gd name="T239" fmla="*/ 131 h 207"/>
                              <a:gd name="T240" fmla="+- 0 9202 8858"/>
                              <a:gd name="T241" fmla="*/ T240 w 346"/>
                              <a:gd name="T242" fmla="+- 0 119 70"/>
                              <a:gd name="T243" fmla="*/ 119 h 20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  <a:cxn ang="0">
                                <a:pos x="T241" y="T243"/>
                              </a:cxn>
                            </a:cxnLst>
                            <a:rect l="0" t="0" r="r" b="b"/>
                            <a:pathLst>
                              <a:path w="346" h="207">
                                <a:moveTo>
                                  <a:pt x="136" y="163"/>
                                </a:moveTo>
                                <a:lnTo>
                                  <a:pt x="136" y="162"/>
                                </a:lnTo>
                                <a:lnTo>
                                  <a:pt x="134" y="158"/>
                                </a:lnTo>
                                <a:lnTo>
                                  <a:pt x="136" y="157"/>
                                </a:lnTo>
                                <a:lnTo>
                                  <a:pt x="136" y="156"/>
                                </a:lnTo>
                                <a:lnTo>
                                  <a:pt x="130" y="142"/>
                                </a:lnTo>
                                <a:lnTo>
                                  <a:pt x="129" y="141"/>
                                </a:lnTo>
                                <a:lnTo>
                                  <a:pt x="127" y="141"/>
                                </a:lnTo>
                                <a:lnTo>
                                  <a:pt x="123" y="130"/>
                                </a:lnTo>
                                <a:lnTo>
                                  <a:pt x="123" y="129"/>
                                </a:lnTo>
                                <a:lnTo>
                                  <a:pt x="124" y="129"/>
                                </a:lnTo>
                                <a:lnTo>
                                  <a:pt x="124" y="127"/>
                                </a:lnTo>
                                <a:lnTo>
                                  <a:pt x="121" y="121"/>
                                </a:lnTo>
                                <a:lnTo>
                                  <a:pt x="121" y="120"/>
                                </a:lnTo>
                                <a:lnTo>
                                  <a:pt x="122" y="119"/>
                                </a:lnTo>
                                <a:lnTo>
                                  <a:pt x="122" y="118"/>
                                </a:lnTo>
                                <a:lnTo>
                                  <a:pt x="121" y="116"/>
                                </a:lnTo>
                                <a:lnTo>
                                  <a:pt x="123" y="115"/>
                                </a:lnTo>
                                <a:lnTo>
                                  <a:pt x="123" y="114"/>
                                </a:lnTo>
                                <a:lnTo>
                                  <a:pt x="122" y="113"/>
                                </a:lnTo>
                                <a:lnTo>
                                  <a:pt x="124" y="112"/>
                                </a:lnTo>
                                <a:lnTo>
                                  <a:pt x="124" y="111"/>
                                </a:lnTo>
                                <a:lnTo>
                                  <a:pt x="125" y="110"/>
                                </a:lnTo>
                                <a:lnTo>
                                  <a:pt x="127" y="109"/>
                                </a:lnTo>
                                <a:lnTo>
                                  <a:pt x="128" y="108"/>
                                </a:lnTo>
                                <a:lnTo>
                                  <a:pt x="130" y="107"/>
                                </a:lnTo>
                                <a:lnTo>
                                  <a:pt x="129" y="107"/>
                                </a:lnTo>
                                <a:lnTo>
                                  <a:pt x="128" y="107"/>
                                </a:lnTo>
                                <a:lnTo>
                                  <a:pt x="128" y="106"/>
                                </a:lnTo>
                                <a:lnTo>
                                  <a:pt x="127" y="106"/>
                                </a:lnTo>
                                <a:lnTo>
                                  <a:pt x="126" y="106"/>
                                </a:lnTo>
                                <a:lnTo>
                                  <a:pt x="123" y="101"/>
                                </a:lnTo>
                                <a:lnTo>
                                  <a:pt x="123" y="100"/>
                                </a:lnTo>
                                <a:lnTo>
                                  <a:pt x="122" y="100"/>
                                </a:lnTo>
                                <a:lnTo>
                                  <a:pt x="120" y="96"/>
                                </a:lnTo>
                                <a:lnTo>
                                  <a:pt x="120" y="94"/>
                                </a:lnTo>
                                <a:lnTo>
                                  <a:pt x="120" y="93"/>
                                </a:lnTo>
                                <a:lnTo>
                                  <a:pt x="120" y="91"/>
                                </a:lnTo>
                                <a:lnTo>
                                  <a:pt x="119" y="87"/>
                                </a:lnTo>
                                <a:lnTo>
                                  <a:pt x="119" y="86"/>
                                </a:lnTo>
                                <a:lnTo>
                                  <a:pt x="119" y="84"/>
                                </a:lnTo>
                                <a:lnTo>
                                  <a:pt x="119" y="83"/>
                                </a:lnTo>
                                <a:lnTo>
                                  <a:pt x="119" y="82"/>
                                </a:lnTo>
                                <a:lnTo>
                                  <a:pt x="120" y="81"/>
                                </a:lnTo>
                                <a:lnTo>
                                  <a:pt x="119" y="79"/>
                                </a:lnTo>
                                <a:lnTo>
                                  <a:pt x="119" y="77"/>
                                </a:lnTo>
                                <a:lnTo>
                                  <a:pt x="119" y="76"/>
                                </a:lnTo>
                                <a:lnTo>
                                  <a:pt x="120" y="76"/>
                                </a:lnTo>
                                <a:lnTo>
                                  <a:pt x="120" y="74"/>
                                </a:lnTo>
                                <a:lnTo>
                                  <a:pt x="119" y="72"/>
                                </a:lnTo>
                                <a:lnTo>
                                  <a:pt x="120" y="71"/>
                                </a:lnTo>
                                <a:lnTo>
                                  <a:pt x="120" y="69"/>
                                </a:lnTo>
                                <a:lnTo>
                                  <a:pt x="120" y="68"/>
                                </a:lnTo>
                                <a:lnTo>
                                  <a:pt x="119" y="67"/>
                                </a:lnTo>
                                <a:lnTo>
                                  <a:pt x="118" y="65"/>
                                </a:lnTo>
                                <a:lnTo>
                                  <a:pt x="116" y="65"/>
                                </a:lnTo>
                                <a:lnTo>
                                  <a:pt x="115" y="64"/>
                                </a:lnTo>
                                <a:lnTo>
                                  <a:pt x="114" y="64"/>
                                </a:lnTo>
                                <a:lnTo>
                                  <a:pt x="112" y="64"/>
                                </a:lnTo>
                                <a:lnTo>
                                  <a:pt x="108" y="64"/>
                                </a:lnTo>
                                <a:lnTo>
                                  <a:pt x="104" y="65"/>
                                </a:lnTo>
                                <a:lnTo>
                                  <a:pt x="102" y="67"/>
                                </a:lnTo>
                                <a:lnTo>
                                  <a:pt x="101" y="69"/>
                                </a:lnTo>
                                <a:lnTo>
                                  <a:pt x="100" y="70"/>
                                </a:lnTo>
                                <a:lnTo>
                                  <a:pt x="100" y="71"/>
                                </a:lnTo>
                                <a:lnTo>
                                  <a:pt x="99" y="72"/>
                                </a:lnTo>
                                <a:lnTo>
                                  <a:pt x="99" y="74"/>
                                </a:lnTo>
                                <a:lnTo>
                                  <a:pt x="98" y="75"/>
                                </a:lnTo>
                                <a:lnTo>
                                  <a:pt x="98" y="78"/>
                                </a:lnTo>
                                <a:lnTo>
                                  <a:pt x="98" y="79"/>
                                </a:lnTo>
                                <a:lnTo>
                                  <a:pt x="98" y="83"/>
                                </a:lnTo>
                                <a:lnTo>
                                  <a:pt x="99" y="83"/>
                                </a:lnTo>
                                <a:lnTo>
                                  <a:pt x="98" y="85"/>
                                </a:lnTo>
                                <a:lnTo>
                                  <a:pt x="99" y="89"/>
                                </a:lnTo>
                                <a:lnTo>
                                  <a:pt x="100" y="91"/>
                                </a:lnTo>
                                <a:lnTo>
                                  <a:pt x="100" y="92"/>
                                </a:lnTo>
                                <a:lnTo>
                                  <a:pt x="99" y="93"/>
                                </a:lnTo>
                                <a:lnTo>
                                  <a:pt x="99" y="94"/>
                                </a:lnTo>
                                <a:lnTo>
                                  <a:pt x="103" y="104"/>
                                </a:lnTo>
                                <a:lnTo>
                                  <a:pt x="103" y="105"/>
                                </a:lnTo>
                                <a:lnTo>
                                  <a:pt x="104" y="107"/>
                                </a:lnTo>
                                <a:lnTo>
                                  <a:pt x="104" y="108"/>
                                </a:lnTo>
                                <a:lnTo>
                                  <a:pt x="104" y="109"/>
                                </a:lnTo>
                                <a:lnTo>
                                  <a:pt x="104" y="110"/>
                                </a:lnTo>
                                <a:lnTo>
                                  <a:pt x="108" y="122"/>
                                </a:lnTo>
                                <a:lnTo>
                                  <a:pt x="108" y="123"/>
                                </a:lnTo>
                                <a:lnTo>
                                  <a:pt x="107" y="124"/>
                                </a:lnTo>
                                <a:lnTo>
                                  <a:pt x="108" y="125"/>
                                </a:lnTo>
                                <a:lnTo>
                                  <a:pt x="109" y="132"/>
                                </a:lnTo>
                                <a:lnTo>
                                  <a:pt x="109" y="133"/>
                                </a:lnTo>
                                <a:lnTo>
                                  <a:pt x="109" y="134"/>
                                </a:lnTo>
                                <a:lnTo>
                                  <a:pt x="110" y="138"/>
                                </a:lnTo>
                                <a:lnTo>
                                  <a:pt x="109" y="139"/>
                                </a:lnTo>
                                <a:lnTo>
                                  <a:pt x="109" y="140"/>
                                </a:lnTo>
                                <a:lnTo>
                                  <a:pt x="109" y="141"/>
                                </a:lnTo>
                                <a:lnTo>
                                  <a:pt x="110" y="143"/>
                                </a:lnTo>
                                <a:lnTo>
                                  <a:pt x="109" y="144"/>
                                </a:lnTo>
                                <a:lnTo>
                                  <a:pt x="109" y="145"/>
                                </a:lnTo>
                                <a:lnTo>
                                  <a:pt x="109" y="147"/>
                                </a:lnTo>
                                <a:lnTo>
                                  <a:pt x="108" y="148"/>
                                </a:lnTo>
                                <a:lnTo>
                                  <a:pt x="108" y="149"/>
                                </a:lnTo>
                                <a:lnTo>
                                  <a:pt x="108" y="150"/>
                                </a:lnTo>
                                <a:lnTo>
                                  <a:pt x="107" y="151"/>
                                </a:lnTo>
                                <a:lnTo>
                                  <a:pt x="107" y="153"/>
                                </a:lnTo>
                                <a:lnTo>
                                  <a:pt x="106" y="154"/>
                                </a:lnTo>
                                <a:lnTo>
                                  <a:pt x="105" y="155"/>
                                </a:lnTo>
                                <a:lnTo>
                                  <a:pt x="104" y="157"/>
                                </a:lnTo>
                                <a:lnTo>
                                  <a:pt x="100" y="160"/>
                                </a:lnTo>
                                <a:lnTo>
                                  <a:pt x="98" y="161"/>
                                </a:lnTo>
                                <a:lnTo>
                                  <a:pt x="96" y="162"/>
                                </a:lnTo>
                                <a:lnTo>
                                  <a:pt x="94" y="163"/>
                                </a:lnTo>
                                <a:lnTo>
                                  <a:pt x="91" y="163"/>
                                </a:lnTo>
                                <a:lnTo>
                                  <a:pt x="88" y="164"/>
                                </a:lnTo>
                                <a:lnTo>
                                  <a:pt x="85" y="164"/>
                                </a:lnTo>
                                <a:lnTo>
                                  <a:pt x="83" y="164"/>
                                </a:lnTo>
                                <a:lnTo>
                                  <a:pt x="79" y="164"/>
                                </a:lnTo>
                                <a:lnTo>
                                  <a:pt x="77" y="163"/>
                                </a:lnTo>
                                <a:lnTo>
                                  <a:pt x="75" y="163"/>
                                </a:lnTo>
                                <a:lnTo>
                                  <a:pt x="75" y="162"/>
                                </a:lnTo>
                                <a:lnTo>
                                  <a:pt x="74" y="162"/>
                                </a:lnTo>
                                <a:lnTo>
                                  <a:pt x="73" y="161"/>
                                </a:lnTo>
                                <a:lnTo>
                                  <a:pt x="72" y="161"/>
                                </a:lnTo>
                                <a:lnTo>
                                  <a:pt x="72" y="160"/>
                                </a:lnTo>
                                <a:lnTo>
                                  <a:pt x="72" y="159"/>
                                </a:lnTo>
                                <a:lnTo>
                                  <a:pt x="70" y="159"/>
                                </a:lnTo>
                                <a:lnTo>
                                  <a:pt x="68" y="153"/>
                                </a:lnTo>
                                <a:lnTo>
                                  <a:pt x="69" y="153"/>
                                </a:lnTo>
                                <a:lnTo>
                                  <a:pt x="68" y="152"/>
                                </a:lnTo>
                                <a:lnTo>
                                  <a:pt x="66" y="144"/>
                                </a:lnTo>
                                <a:lnTo>
                                  <a:pt x="67" y="143"/>
                                </a:lnTo>
                                <a:lnTo>
                                  <a:pt x="67" y="142"/>
                                </a:lnTo>
                                <a:lnTo>
                                  <a:pt x="64" y="135"/>
                                </a:lnTo>
                                <a:lnTo>
                                  <a:pt x="63" y="135"/>
                                </a:lnTo>
                                <a:lnTo>
                                  <a:pt x="62" y="134"/>
                                </a:lnTo>
                                <a:lnTo>
                                  <a:pt x="61" y="133"/>
                                </a:lnTo>
                                <a:lnTo>
                                  <a:pt x="61" y="132"/>
                                </a:lnTo>
                                <a:lnTo>
                                  <a:pt x="60" y="132"/>
                                </a:lnTo>
                                <a:lnTo>
                                  <a:pt x="60" y="131"/>
                                </a:lnTo>
                                <a:lnTo>
                                  <a:pt x="59" y="131"/>
                                </a:lnTo>
                                <a:lnTo>
                                  <a:pt x="58" y="131"/>
                                </a:lnTo>
                                <a:lnTo>
                                  <a:pt x="58" y="130"/>
                                </a:lnTo>
                                <a:lnTo>
                                  <a:pt x="57" y="130"/>
                                </a:lnTo>
                                <a:lnTo>
                                  <a:pt x="55" y="130"/>
                                </a:lnTo>
                                <a:lnTo>
                                  <a:pt x="55" y="129"/>
                                </a:lnTo>
                                <a:lnTo>
                                  <a:pt x="53" y="129"/>
                                </a:lnTo>
                                <a:lnTo>
                                  <a:pt x="51" y="129"/>
                                </a:lnTo>
                                <a:lnTo>
                                  <a:pt x="50" y="128"/>
                                </a:lnTo>
                                <a:lnTo>
                                  <a:pt x="48" y="128"/>
                                </a:lnTo>
                                <a:lnTo>
                                  <a:pt x="47" y="128"/>
                                </a:lnTo>
                                <a:lnTo>
                                  <a:pt x="45" y="128"/>
                                </a:lnTo>
                                <a:lnTo>
                                  <a:pt x="44" y="127"/>
                                </a:lnTo>
                                <a:lnTo>
                                  <a:pt x="40" y="127"/>
                                </a:lnTo>
                                <a:lnTo>
                                  <a:pt x="39" y="127"/>
                                </a:lnTo>
                                <a:lnTo>
                                  <a:pt x="37" y="126"/>
                                </a:lnTo>
                                <a:lnTo>
                                  <a:pt x="36" y="126"/>
                                </a:lnTo>
                                <a:lnTo>
                                  <a:pt x="35" y="126"/>
                                </a:lnTo>
                                <a:lnTo>
                                  <a:pt x="34" y="126"/>
                                </a:lnTo>
                                <a:lnTo>
                                  <a:pt x="33" y="125"/>
                                </a:lnTo>
                                <a:lnTo>
                                  <a:pt x="33" y="124"/>
                                </a:lnTo>
                                <a:lnTo>
                                  <a:pt x="32" y="124"/>
                                </a:lnTo>
                                <a:lnTo>
                                  <a:pt x="31" y="124"/>
                                </a:lnTo>
                                <a:lnTo>
                                  <a:pt x="29" y="122"/>
                                </a:lnTo>
                                <a:lnTo>
                                  <a:pt x="29" y="120"/>
                                </a:lnTo>
                                <a:lnTo>
                                  <a:pt x="28" y="119"/>
                                </a:lnTo>
                                <a:lnTo>
                                  <a:pt x="28" y="117"/>
                                </a:lnTo>
                                <a:lnTo>
                                  <a:pt x="29" y="116"/>
                                </a:lnTo>
                                <a:lnTo>
                                  <a:pt x="29" y="114"/>
                                </a:lnTo>
                                <a:lnTo>
                                  <a:pt x="30" y="113"/>
                                </a:lnTo>
                                <a:lnTo>
                                  <a:pt x="30" y="112"/>
                                </a:lnTo>
                                <a:lnTo>
                                  <a:pt x="31" y="111"/>
                                </a:lnTo>
                                <a:lnTo>
                                  <a:pt x="31" y="109"/>
                                </a:lnTo>
                                <a:lnTo>
                                  <a:pt x="33" y="108"/>
                                </a:lnTo>
                                <a:lnTo>
                                  <a:pt x="33" y="106"/>
                                </a:lnTo>
                                <a:lnTo>
                                  <a:pt x="33" y="105"/>
                                </a:lnTo>
                                <a:lnTo>
                                  <a:pt x="33" y="102"/>
                                </a:lnTo>
                                <a:lnTo>
                                  <a:pt x="34" y="101"/>
                                </a:lnTo>
                                <a:lnTo>
                                  <a:pt x="34" y="100"/>
                                </a:lnTo>
                                <a:lnTo>
                                  <a:pt x="34" y="98"/>
                                </a:lnTo>
                                <a:lnTo>
                                  <a:pt x="33" y="98"/>
                                </a:lnTo>
                                <a:lnTo>
                                  <a:pt x="34" y="97"/>
                                </a:lnTo>
                                <a:lnTo>
                                  <a:pt x="34" y="96"/>
                                </a:lnTo>
                                <a:lnTo>
                                  <a:pt x="33" y="90"/>
                                </a:lnTo>
                                <a:lnTo>
                                  <a:pt x="32" y="90"/>
                                </a:lnTo>
                                <a:lnTo>
                                  <a:pt x="33" y="89"/>
                                </a:lnTo>
                                <a:lnTo>
                                  <a:pt x="33" y="88"/>
                                </a:lnTo>
                                <a:lnTo>
                                  <a:pt x="32" y="84"/>
                                </a:lnTo>
                                <a:lnTo>
                                  <a:pt x="32" y="82"/>
                                </a:lnTo>
                                <a:lnTo>
                                  <a:pt x="32" y="81"/>
                                </a:lnTo>
                                <a:lnTo>
                                  <a:pt x="32" y="79"/>
                                </a:lnTo>
                                <a:lnTo>
                                  <a:pt x="32" y="78"/>
                                </a:lnTo>
                                <a:lnTo>
                                  <a:pt x="32" y="77"/>
                                </a:lnTo>
                                <a:lnTo>
                                  <a:pt x="33" y="76"/>
                                </a:lnTo>
                                <a:lnTo>
                                  <a:pt x="33" y="74"/>
                                </a:lnTo>
                                <a:lnTo>
                                  <a:pt x="32" y="74"/>
                                </a:lnTo>
                                <a:lnTo>
                                  <a:pt x="34" y="72"/>
                                </a:lnTo>
                                <a:lnTo>
                                  <a:pt x="34" y="71"/>
                                </a:lnTo>
                                <a:lnTo>
                                  <a:pt x="34" y="70"/>
                                </a:lnTo>
                                <a:lnTo>
                                  <a:pt x="35" y="69"/>
                                </a:lnTo>
                                <a:lnTo>
                                  <a:pt x="35" y="68"/>
                                </a:lnTo>
                                <a:lnTo>
                                  <a:pt x="36" y="67"/>
                                </a:lnTo>
                                <a:lnTo>
                                  <a:pt x="36" y="66"/>
                                </a:lnTo>
                                <a:lnTo>
                                  <a:pt x="37" y="65"/>
                                </a:lnTo>
                                <a:lnTo>
                                  <a:pt x="37" y="64"/>
                                </a:lnTo>
                                <a:lnTo>
                                  <a:pt x="38" y="63"/>
                                </a:lnTo>
                                <a:lnTo>
                                  <a:pt x="38" y="62"/>
                                </a:lnTo>
                                <a:lnTo>
                                  <a:pt x="40" y="61"/>
                                </a:lnTo>
                                <a:lnTo>
                                  <a:pt x="39" y="61"/>
                                </a:lnTo>
                                <a:lnTo>
                                  <a:pt x="38" y="61"/>
                                </a:lnTo>
                                <a:lnTo>
                                  <a:pt x="32" y="64"/>
                                </a:lnTo>
                                <a:lnTo>
                                  <a:pt x="30" y="65"/>
                                </a:lnTo>
                                <a:lnTo>
                                  <a:pt x="28" y="65"/>
                                </a:lnTo>
                                <a:lnTo>
                                  <a:pt x="27" y="65"/>
                                </a:lnTo>
                                <a:lnTo>
                                  <a:pt x="23" y="66"/>
                                </a:lnTo>
                                <a:lnTo>
                                  <a:pt x="20" y="66"/>
                                </a:lnTo>
                                <a:lnTo>
                                  <a:pt x="18" y="66"/>
                                </a:lnTo>
                                <a:lnTo>
                                  <a:pt x="16" y="66"/>
                                </a:lnTo>
                                <a:lnTo>
                                  <a:pt x="12" y="67"/>
                                </a:lnTo>
                                <a:lnTo>
                                  <a:pt x="7" y="67"/>
                                </a:lnTo>
                                <a:lnTo>
                                  <a:pt x="4" y="67"/>
                                </a:lnTo>
                                <a:lnTo>
                                  <a:pt x="3" y="68"/>
                                </a:lnTo>
                                <a:lnTo>
                                  <a:pt x="2" y="68"/>
                                </a:lnTo>
                                <a:lnTo>
                                  <a:pt x="1" y="70"/>
                                </a:lnTo>
                                <a:lnTo>
                                  <a:pt x="2" y="71"/>
                                </a:lnTo>
                                <a:lnTo>
                                  <a:pt x="1" y="72"/>
                                </a:lnTo>
                                <a:lnTo>
                                  <a:pt x="1" y="73"/>
                                </a:lnTo>
                                <a:lnTo>
                                  <a:pt x="1" y="74"/>
                                </a:lnTo>
                                <a:lnTo>
                                  <a:pt x="2" y="76"/>
                                </a:lnTo>
                                <a:lnTo>
                                  <a:pt x="2" y="77"/>
                                </a:lnTo>
                                <a:lnTo>
                                  <a:pt x="1" y="78"/>
                                </a:lnTo>
                                <a:lnTo>
                                  <a:pt x="3" y="85"/>
                                </a:lnTo>
                                <a:lnTo>
                                  <a:pt x="3" y="86"/>
                                </a:lnTo>
                                <a:lnTo>
                                  <a:pt x="2" y="87"/>
                                </a:lnTo>
                                <a:lnTo>
                                  <a:pt x="3" y="88"/>
                                </a:lnTo>
                                <a:lnTo>
                                  <a:pt x="5" y="94"/>
                                </a:lnTo>
                                <a:lnTo>
                                  <a:pt x="11" y="110"/>
                                </a:lnTo>
                                <a:lnTo>
                                  <a:pt x="11" y="111"/>
                                </a:lnTo>
                                <a:lnTo>
                                  <a:pt x="10" y="112"/>
                                </a:lnTo>
                                <a:lnTo>
                                  <a:pt x="11" y="112"/>
                                </a:lnTo>
                                <a:lnTo>
                                  <a:pt x="11" y="114"/>
                                </a:lnTo>
                                <a:lnTo>
                                  <a:pt x="11" y="115"/>
                                </a:lnTo>
                                <a:lnTo>
                                  <a:pt x="11" y="117"/>
                                </a:lnTo>
                                <a:lnTo>
                                  <a:pt x="11" y="118"/>
                                </a:lnTo>
                                <a:lnTo>
                                  <a:pt x="11" y="120"/>
                                </a:lnTo>
                                <a:lnTo>
                                  <a:pt x="11" y="121"/>
                                </a:lnTo>
                                <a:lnTo>
                                  <a:pt x="10" y="122"/>
                                </a:lnTo>
                                <a:lnTo>
                                  <a:pt x="10" y="124"/>
                                </a:lnTo>
                                <a:lnTo>
                                  <a:pt x="9" y="125"/>
                                </a:lnTo>
                                <a:lnTo>
                                  <a:pt x="9" y="127"/>
                                </a:lnTo>
                                <a:lnTo>
                                  <a:pt x="8" y="128"/>
                                </a:lnTo>
                                <a:lnTo>
                                  <a:pt x="8" y="129"/>
                                </a:lnTo>
                                <a:lnTo>
                                  <a:pt x="7" y="131"/>
                                </a:lnTo>
                                <a:lnTo>
                                  <a:pt x="7" y="132"/>
                                </a:lnTo>
                                <a:lnTo>
                                  <a:pt x="6" y="133"/>
                                </a:lnTo>
                                <a:lnTo>
                                  <a:pt x="6" y="135"/>
                                </a:lnTo>
                                <a:lnTo>
                                  <a:pt x="4" y="136"/>
                                </a:lnTo>
                                <a:lnTo>
                                  <a:pt x="4" y="137"/>
                                </a:lnTo>
                                <a:lnTo>
                                  <a:pt x="3" y="138"/>
                                </a:lnTo>
                                <a:lnTo>
                                  <a:pt x="3" y="140"/>
                                </a:lnTo>
                                <a:lnTo>
                                  <a:pt x="2" y="141"/>
                                </a:lnTo>
                                <a:lnTo>
                                  <a:pt x="2" y="142"/>
                                </a:lnTo>
                                <a:lnTo>
                                  <a:pt x="2" y="143"/>
                                </a:lnTo>
                                <a:lnTo>
                                  <a:pt x="1" y="144"/>
                                </a:lnTo>
                                <a:lnTo>
                                  <a:pt x="1" y="146"/>
                                </a:lnTo>
                                <a:lnTo>
                                  <a:pt x="0" y="147"/>
                                </a:lnTo>
                                <a:lnTo>
                                  <a:pt x="0" y="148"/>
                                </a:lnTo>
                                <a:lnTo>
                                  <a:pt x="1" y="151"/>
                                </a:lnTo>
                                <a:lnTo>
                                  <a:pt x="0" y="151"/>
                                </a:lnTo>
                                <a:lnTo>
                                  <a:pt x="0" y="152"/>
                                </a:lnTo>
                                <a:lnTo>
                                  <a:pt x="0" y="153"/>
                                </a:lnTo>
                                <a:lnTo>
                                  <a:pt x="1" y="155"/>
                                </a:lnTo>
                                <a:lnTo>
                                  <a:pt x="1" y="157"/>
                                </a:lnTo>
                                <a:lnTo>
                                  <a:pt x="0" y="157"/>
                                </a:lnTo>
                                <a:lnTo>
                                  <a:pt x="0" y="158"/>
                                </a:lnTo>
                                <a:lnTo>
                                  <a:pt x="3" y="164"/>
                                </a:lnTo>
                                <a:lnTo>
                                  <a:pt x="3" y="165"/>
                                </a:lnTo>
                                <a:lnTo>
                                  <a:pt x="5" y="165"/>
                                </a:lnTo>
                                <a:lnTo>
                                  <a:pt x="5" y="166"/>
                                </a:lnTo>
                                <a:lnTo>
                                  <a:pt x="6" y="168"/>
                                </a:lnTo>
                                <a:lnTo>
                                  <a:pt x="8" y="168"/>
                                </a:lnTo>
                                <a:lnTo>
                                  <a:pt x="9" y="169"/>
                                </a:lnTo>
                                <a:lnTo>
                                  <a:pt x="11" y="170"/>
                                </a:lnTo>
                                <a:lnTo>
                                  <a:pt x="12" y="170"/>
                                </a:lnTo>
                                <a:lnTo>
                                  <a:pt x="12" y="171"/>
                                </a:lnTo>
                                <a:lnTo>
                                  <a:pt x="14" y="171"/>
                                </a:lnTo>
                                <a:lnTo>
                                  <a:pt x="15" y="171"/>
                                </a:lnTo>
                                <a:lnTo>
                                  <a:pt x="16" y="171"/>
                                </a:lnTo>
                                <a:lnTo>
                                  <a:pt x="17" y="172"/>
                                </a:lnTo>
                                <a:lnTo>
                                  <a:pt x="18" y="172"/>
                                </a:lnTo>
                                <a:lnTo>
                                  <a:pt x="20" y="173"/>
                                </a:lnTo>
                                <a:lnTo>
                                  <a:pt x="21" y="173"/>
                                </a:lnTo>
                                <a:lnTo>
                                  <a:pt x="22" y="173"/>
                                </a:lnTo>
                                <a:lnTo>
                                  <a:pt x="24" y="173"/>
                                </a:lnTo>
                                <a:lnTo>
                                  <a:pt x="24" y="174"/>
                                </a:lnTo>
                                <a:lnTo>
                                  <a:pt x="26" y="174"/>
                                </a:lnTo>
                                <a:lnTo>
                                  <a:pt x="28" y="174"/>
                                </a:lnTo>
                                <a:lnTo>
                                  <a:pt x="29" y="175"/>
                                </a:lnTo>
                                <a:lnTo>
                                  <a:pt x="31" y="175"/>
                                </a:lnTo>
                                <a:lnTo>
                                  <a:pt x="33" y="175"/>
                                </a:lnTo>
                                <a:lnTo>
                                  <a:pt x="34" y="175"/>
                                </a:lnTo>
                                <a:lnTo>
                                  <a:pt x="35" y="176"/>
                                </a:lnTo>
                                <a:lnTo>
                                  <a:pt x="36" y="176"/>
                                </a:lnTo>
                                <a:lnTo>
                                  <a:pt x="37" y="176"/>
                                </a:lnTo>
                                <a:lnTo>
                                  <a:pt x="38" y="177"/>
                                </a:lnTo>
                                <a:lnTo>
                                  <a:pt x="39" y="177"/>
                                </a:lnTo>
                                <a:lnTo>
                                  <a:pt x="40" y="177"/>
                                </a:lnTo>
                                <a:lnTo>
                                  <a:pt x="41" y="177"/>
                                </a:lnTo>
                                <a:lnTo>
                                  <a:pt x="42" y="178"/>
                                </a:lnTo>
                                <a:lnTo>
                                  <a:pt x="44" y="178"/>
                                </a:lnTo>
                                <a:lnTo>
                                  <a:pt x="45" y="179"/>
                                </a:lnTo>
                                <a:lnTo>
                                  <a:pt x="46" y="179"/>
                                </a:lnTo>
                                <a:lnTo>
                                  <a:pt x="47" y="180"/>
                                </a:lnTo>
                                <a:lnTo>
                                  <a:pt x="48" y="180"/>
                                </a:lnTo>
                                <a:lnTo>
                                  <a:pt x="49" y="180"/>
                                </a:lnTo>
                                <a:lnTo>
                                  <a:pt x="49" y="181"/>
                                </a:lnTo>
                                <a:lnTo>
                                  <a:pt x="50" y="181"/>
                                </a:lnTo>
                                <a:lnTo>
                                  <a:pt x="50" y="182"/>
                                </a:lnTo>
                                <a:lnTo>
                                  <a:pt x="52" y="182"/>
                                </a:lnTo>
                                <a:lnTo>
                                  <a:pt x="54" y="184"/>
                                </a:lnTo>
                                <a:lnTo>
                                  <a:pt x="55" y="184"/>
                                </a:lnTo>
                                <a:lnTo>
                                  <a:pt x="56" y="186"/>
                                </a:lnTo>
                                <a:lnTo>
                                  <a:pt x="57" y="188"/>
                                </a:lnTo>
                                <a:lnTo>
                                  <a:pt x="58" y="188"/>
                                </a:lnTo>
                                <a:lnTo>
                                  <a:pt x="59" y="188"/>
                                </a:lnTo>
                                <a:lnTo>
                                  <a:pt x="63" y="195"/>
                                </a:lnTo>
                                <a:lnTo>
                                  <a:pt x="64" y="195"/>
                                </a:lnTo>
                                <a:lnTo>
                                  <a:pt x="64" y="196"/>
                                </a:lnTo>
                                <a:lnTo>
                                  <a:pt x="66" y="199"/>
                                </a:lnTo>
                                <a:lnTo>
                                  <a:pt x="67" y="201"/>
                                </a:lnTo>
                                <a:lnTo>
                                  <a:pt x="68" y="204"/>
                                </a:lnTo>
                                <a:lnTo>
                                  <a:pt x="69" y="206"/>
                                </a:lnTo>
                                <a:lnTo>
                                  <a:pt x="70" y="207"/>
                                </a:lnTo>
                                <a:lnTo>
                                  <a:pt x="72" y="206"/>
                                </a:lnTo>
                                <a:lnTo>
                                  <a:pt x="73" y="206"/>
                                </a:lnTo>
                                <a:lnTo>
                                  <a:pt x="74" y="206"/>
                                </a:lnTo>
                                <a:lnTo>
                                  <a:pt x="76" y="204"/>
                                </a:lnTo>
                                <a:lnTo>
                                  <a:pt x="78" y="203"/>
                                </a:lnTo>
                                <a:lnTo>
                                  <a:pt x="80" y="201"/>
                                </a:lnTo>
                                <a:lnTo>
                                  <a:pt x="81" y="200"/>
                                </a:lnTo>
                                <a:lnTo>
                                  <a:pt x="82" y="199"/>
                                </a:lnTo>
                                <a:lnTo>
                                  <a:pt x="83" y="197"/>
                                </a:lnTo>
                                <a:lnTo>
                                  <a:pt x="83" y="196"/>
                                </a:lnTo>
                                <a:lnTo>
                                  <a:pt x="84" y="195"/>
                                </a:lnTo>
                                <a:lnTo>
                                  <a:pt x="84" y="193"/>
                                </a:lnTo>
                                <a:lnTo>
                                  <a:pt x="85" y="192"/>
                                </a:lnTo>
                                <a:lnTo>
                                  <a:pt x="85" y="190"/>
                                </a:lnTo>
                                <a:lnTo>
                                  <a:pt x="86" y="189"/>
                                </a:lnTo>
                                <a:lnTo>
                                  <a:pt x="86" y="187"/>
                                </a:lnTo>
                                <a:lnTo>
                                  <a:pt x="87" y="186"/>
                                </a:lnTo>
                                <a:lnTo>
                                  <a:pt x="87" y="185"/>
                                </a:lnTo>
                                <a:lnTo>
                                  <a:pt x="88" y="184"/>
                                </a:lnTo>
                                <a:lnTo>
                                  <a:pt x="88" y="183"/>
                                </a:lnTo>
                                <a:lnTo>
                                  <a:pt x="88" y="182"/>
                                </a:lnTo>
                                <a:lnTo>
                                  <a:pt x="90" y="181"/>
                                </a:lnTo>
                                <a:lnTo>
                                  <a:pt x="90" y="180"/>
                                </a:lnTo>
                                <a:lnTo>
                                  <a:pt x="92" y="179"/>
                                </a:lnTo>
                                <a:lnTo>
                                  <a:pt x="93" y="177"/>
                                </a:lnTo>
                                <a:lnTo>
                                  <a:pt x="96" y="175"/>
                                </a:lnTo>
                                <a:lnTo>
                                  <a:pt x="99" y="174"/>
                                </a:lnTo>
                                <a:lnTo>
                                  <a:pt x="104" y="172"/>
                                </a:lnTo>
                                <a:lnTo>
                                  <a:pt x="105" y="172"/>
                                </a:lnTo>
                                <a:lnTo>
                                  <a:pt x="106" y="172"/>
                                </a:lnTo>
                                <a:lnTo>
                                  <a:pt x="109" y="177"/>
                                </a:lnTo>
                                <a:lnTo>
                                  <a:pt x="109" y="178"/>
                                </a:lnTo>
                                <a:lnTo>
                                  <a:pt x="111" y="178"/>
                                </a:lnTo>
                                <a:lnTo>
                                  <a:pt x="112" y="180"/>
                                </a:lnTo>
                                <a:lnTo>
                                  <a:pt x="112" y="181"/>
                                </a:lnTo>
                                <a:lnTo>
                                  <a:pt x="114" y="181"/>
                                </a:lnTo>
                                <a:lnTo>
                                  <a:pt x="115" y="182"/>
                                </a:lnTo>
                                <a:lnTo>
                                  <a:pt x="116" y="183"/>
                                </a:lnTo>
                                <a:lnTo>
                                  <a:pt x="116" y="184"/>
                                </a:lnTo>
                                <a:lnTo>
                                  <a:pt x="118" y="184"/>
                                </a:lnTo>
                                <a:lnTo>
                                  <a:pt x="120" y="183"/>
                                </a:lnTo>
                                <a:lnTo>
                                  <a:pt x="121" y="182"/>
                                </a:lnTo>
                                <a:lnTo>
                                  <a:pt x="122" y="181"/>
                                </a:lnTo>
                                <a:lnTo>
                                  <a:pt x="125" y="179"/>
                                </a:lnTo>
                                <a:lnTo>
                                  <a:pt x="127" y="177"/>
                                </a:lnTo>
                                <a:lnTo>
                                  <a:pt x="130" y="175"/>
                                </a:lnTo>
                                <a:lnTo>
                                  <a:pt x="130" y="174"/>
                                </a:lnTo>
                                <a:lnTo>
                                  <a:pt x="131" y="174"/>
                                </a:lnTo>
                                <a:lnTo>
                                  <a:pt x="131" y="173"/>
                                </a:lnTo>
                                <a:lnTo>
                                  <a:pt x="132" y="173"/>
                                </a:lnTo>
                                <a:lnTo>
                                  <a:pt x="133" y="172"/>
                                </a:lnTo>
                                <a:lnTo>
                                  <a:pt x="133" y="170"/>
                                </a:lnTo>
                                <a:lnTo>
                                  <a:pt x="134" y="169"/>
                                </a:lnTo>
                                <a:lnTo>
                                  <a:pt x="134" y="168"/>
                                </a:lnTo>
                                <a:lnTo>
                                  <a:pt x="135" y="167"/>
                                </a:lnTo>
                                <a:lnTo>
                                  <a:pt x="135" y="166"/>
                                </a:lnTo>
                                <a:lnTo>
                                  <a:pt x="135" y="165"/>
                                </a:lnTo>
                                <a:lnTo>
                                  <a:pt x="135" y="164"/>
                                </a:lnTo>
                                <a:lnTo>
                                  <a:pt x="136" y="163"/>
                                </a:lnTo>
                                <a:moveTo>
                                  <a:pt x="345" y="46"/>
                                </a:moveTo>
                                <a:lnTo>
                                  <a:pt x="345" y="45"/>
                                </a:lnTo>
                                <a:lnTo>
                                  <a:pt x="344" y="43"/>
                                </a:lnTo>
                                <a:lnTo>
                                  <a:pt x="344" y="41"/>
                                </a:lnTo>
                                <a:lnTo>
                                  <a:pt x="343" y="39"/>
                                </a:lnTo>
                                <a:lnTo>
                                  <a:pt x="344" y="38"/>
                                </a:lnTo>
                                <a:lnTo>
                                  <a:pt x="343" y="36"/>
                                </a:lnTo>
                                <a:lnTo>
                                  <a:pt x="338" y="23"/>
                                </a:lnTo>
                                <a:lnTo>
                                  <a:pt x="338" y="21"/>
                                </a:lnTo>
                                <a:lnTo>
                                  <a:pt x="335" y="12"/>
                                </a:lnTo>
                                <a:lnTo>
                                  <a:pt x="335" y="11"/>
                                </a:lnTo>
                                <a:lnTo>
                                  <a:pt x="335" y="10"/>
                                </a:lnTo>
                                <a:lnTo>
                                  <a:pt x="334" y="10"/>
                                </a:lnTo>
                                <a:lnTo>
                                  <a:pt x="330" y="3"/>
                                </a:lnTo>
                                <a:lnTo>
                                  <a:pt x="328" y="3"/>
                                </a:lnTo>
                                <a:lnTo>
                                  <a:pt x="327" y="2"/>
                                </a:lnTo>
                                <a:lnTo>
                                  <a:pt x="327" y="1"/>
                                </a:lnTo>
                                <a:lnTo>
                                  <a:pt x="325" y="1"/>
                                </a:lnTo>
                                <a:lnTo>
                                  <a:pt x="323" y="1"/>
                                </a:lnTo>
                                <a:lnTo>
                                  <a:pt x="321" y="0"/>
                                </a:lnTo>
                                <a:lnTo>
                                  <a:pt x="319" y="0"/>
                                </a:lnTo>
                                <a:lnTo>
                                  <a:pt x="317" y="0"/>
                                </a:lnTo>
                                <a:lnTo>
                                  <a:pt x="314" y="2"/>
                                </a:lnTo>
                                <a:lnTo>
                                  <a:pt x="313" y="2"/>
                                </a:lnTo>
                                <a:lnTo>
                                  <a:pt x="312" y="3"/>
                                </a:lnTo>
                                <a:lnTo>
                                  <a:pt x="311" y="5"/>
                                </a:lnTo>
                                <a:lnTo>
                                  <a:pt x="311" y="7"/>
                                </a:lnTo>
                                <a:lnTo>
                                  <a:pt x="312" y="8"/>
                                </a:lnTo>
                                <a:lnTo>
                                  <a:pt x="311" y="9"/>
                                </a:lnTo>
                                <a:lnTo>
                                  <a:pt x="312" y="12"/>
                                </a:lnTo>
                                <a:lnTo>
                                  <a:pt x="312" y="14"/>
                                </a:lnTo>
                                <a:lnTo>
                                  <a:pt x="315" y="20"/>
                                </a:lnTo>
                                <a:lnTo>
                                  <a:pt x="317" y="26"/>
                                </a:lnTo>
                                <a:lnTo>
                                  <a:pt x="319" y="30"/>
                                </a:lnTo>
                                <a:lnTo>
                                  <a:pt x="319" y="32"/>
                                </a:lnTo>
                                <a:lnTo>
                                  <a:pt x="319" y="33"/>
                                </a:lnTo>
                                <a:lnTo>
                                  <a:pt x="319" y="34"/>
                                </a:lnTo>
                                <a:lnTo>
                                  <a:pt x="319" y="36"/>
                                </a:lnTo>
                                <a:lnTo>
                                  <a:pt x="319" y="38"/>
                                </a:lnTo>
                                <a:lnTo>
                                  <a:pt x="319" y="39"/>
                                </a:lnTo>
                                <a:lnTo>
                                  <a:pt x="319" y="42"/>
                                </a:lnTo>
                                <a:lnTo>
                                  <a:pt x="318" y="42"/>
                                </a:lnTo>
                                <a:lnTo>
                                  <a:pt x="318" y="44"/>
                                </a:lnTo>
                                <a:lnTo>
                                  <a:pt x="317" y="45"/>
                                </a:lnTo>
                                <a:lnTo>
                                  <a:pt x="316" y="47"/>
                                </a:lnTo>
                                <a:lnTo>
                                  <a:pt x="315" y="48"/>
                                </a:lnTo>
                                <a:lnTo>
                                  <a:pt x="315" y="49"/>
                                </a:lnTo>
                                <a:lnTo>
                                  <a:pt x="313" y="50"/>
                                </a:lnTo>
                                <a:lnTo>
                                  <a:pt x="312" y="52"/>
                                </a:lnTo>
                                <a:lnTo>
                                  <a:pt x="310" y="53"/>
                                </a:lnTo>
                                <a:lnTo>
                                  <a:pt x="307" y="55"/>
                                </a:lnTo>
                                <a:lnTo>
                                  <a:pt x="305" y="55"/>
                                </a:lnTo>
                                <a:lnTo>
                                  <a:pt x="301" y="56"/>
                                </a:lnTo>
                                <a:lnTo>
                                  <a:pt x="297" y="56"/>
                                </a:lnTo>
                                <a:lnTo>
                                  <a:pt x="294" y="56"/>
                                </a:lnTo>
                                <a:lnTo>
                                  <a:pt x="292" y="56"/>
                                </a:lnTo>
                                <a:lnTo>
                                  <a:pt x="291" y="56"/>
                                </a:lnTo>
                                <a:lnTo>
                                  <a:pt x="289" y="56"/>
                                </a:lnTo>
                                <a:lnTo>
                                  <a:pt x="289" y="55"/>
                                </a:lnTo>
                                <a:lnTo>
                                  <a:pt x="288" y="54"/>
                                </a:lnTo>
                                <a:lnTo>
                                  <a:pt x="287" y="54"/>
                                </a:lnTo>
                                <a:lnTo>
                                  <a:pt x="286" y="53"/>
                                </a:lnTo>
                                <a:lnTo>
                                  <a:pt x="284" y="50"/>
                                </a:lnTo>
                                <a:lnTo>
                                  <a:pt x="282" y="42"/>
                                </a:lnTo>
                                <a:lnTo>
                                  <a:pt x="282" y="41"/>
                                </a:lnTo>
                                <a:lnTo>
                                  <a:pt x="283" y="41"/>
                                </a:lnTo>
                                <a:lnTo>
                                  <a:pt x="282" y="40"/>
                                </a:lnTo>
                                <a:lnTo>
                                  <a:pt x="282" y="38"/>
                                </a:lnTo>
                                <a:lnTo>
                                  <a:pt x="281" y="35"/>
                                </a:lnTo>
                                <a:lnTo>
                                  <a:pt x="281" y="34"/>
                                </a:lnTo>
                                <a:lnTo>
                                  <a:pt x="282" y="34"/>
                                </a:lnTo>
                                <a:lnTo>
                                  <a:pt x="281" y="33"/>
                                </a:lnTo>
                                <a:lnTo>
                                  <a:pt x="281" y="30"/>
                                </a:lnTo>
                                <a:lnTo>
                                  <a:pt x="280" y="29"/>
                                </a:lnTo>
                                <a:lnTo>
                                  <a:pt x="279" y="26"/>
                                </a:lnTo>
                                <a:lnTo>
                                  <a:pt x="278" y="24"/>
                                </a:lnTo>
                                <a:lnTo>
                                  <a:pt x="278" y="23"/>
                                </a:lnTo>
                                <a:lnTo>
                                  <a:pt x="277" y="23"/>
                                </a:lnTo>
                                <a:lnTo>
                                  <a:pt x="276" y="23"/>
                                </a:lnTo>
                                <a:lnTo>
                                  <a:pt x="275" y="22"/>
                                </a:lnTo>
                                <a:lnTo>
                                  <a:pt x="272" y="22"/>
                                </a:lnTo>
                                <a:lnTo>
                                  <a:pt x="269" y="23"/>
                                </a:lnTo>
                                <a:lnTo>
                                  <a:pt x="268" y="24"/>
                                </a:lnTo>
                                <a:lnTo>
                                  <a:pt x="267" y="24"/>
                                </a:lnTo>
                                <a:lnTo>
                                  <a:pt x="266" y="25"/>
                                </a:lnTo>
                                <a:lnTo>
                                  <a:pt x="265" y="26"/>
                                </a:lnTo>
                                <a:lnTo>
                                  <a:pt x="266" y="26"/>
                                </a:lnTo>
                                <a:lnTo>
                                  <a:pt x="264" y="27"/>
                                </a:lnTo>
                                <a:lnTo>
                                  <a:pt x="264" y="28"/>
                                </a:lnTo>
                                <a:lnTo>
                                  <a:pt x="263" y="29"/>
                                </a:lnTo>
                                <a:lnTo>
                                  <a:pt x="263" y="31"/>
                                </a:lnTo>
                                <a:lnTo>
                                  <a:pt x="264" y="32"/>
                                </a:lnTo>
                                <a:lnTo>
                                  <a:pt x="264" y="33"/>
                                </a:lnTo>
                                <a:lnTo>
                                  <a:pt x="263" y="34"/>
                                </a:lnTo>
                                <a:lnTo>
                                  <a:pt x="263" y="35"/>
                                </a:lnTo>
                                <a:lnTo>
                                  <a:pt x="265" y="41"/>
                                </a:lnTo>
                                <a:lnTo>
                                  <a:pt x="265" y="42"/>
                                </a:lnTo>
                                <a:lnTo>
                                  <a:pt x="264" y="42"/>
                                </a:lnTo>
                                <a:lnTo>
                                  <a:pt x="264" y="43"/>
                                </a:lnTo>
                                <a:lnTo>
                                  <a:pt x="268" y="53"/>
                                </a:lnTo>
                                <a:lnTo>
                                  <a:pt x="268" y="54"/>
                                </a:lnTo>
                                <a:lnTo>
                                  <a:pt x="267" y="55"/>
                                </a:lnTo>
                                <a:lnTo>
                                  <a:pt x="267" y="57"/>
                                </a:lnTo>
                                <a:lnTo>
                                  <a:pt x="266" y="58"/>
                                </a:lnTo>
                                <a:lnTo>
                                  <a:pt x="266" y="59"/>
                                </a:lnTo>
                                <a:lnTo>
                                  <a:pt x="265" y="61"/>
                                </a:lnTo>
                                <a:lnTo>
                                  <a:pt x="264" y="62"/>
                                </a:lnTo>
                                <a:lnTo>
                                  <a:pt x="263" y="63"/>
                                </a:lnTo>
                                <a:lnTo>
                                  <a:pt x="262" y="64"/>
                                </a:lnTo>
                                <a:lnTo>
                                  <a:pt x="260" y="66"/>
                                </a:lnTo>
                                <a:lnTo>
                                  <a:pt x="259" y="67"/>
                                </a:lnTo>
                                <a:lnTo>
                                  <a:pt x="258" y="69"/>
                                </a:lnTo>
                                <a:lnTo>
                                  <a:pt x="257" y="70"/>
                                </a:lnTo>
                                <a:lnTo>
                                  <a:pt x="257" y="71"/>
                                </a:lnTo>
                                <a:lnTo>
                                  <a:pt x="256" y="72"/>
                                </a:lnTo>
                                <a:lnTo>
                                  <a:pt x="256" y="74"/>
                                </a:lnTo>
                                <a:lnTo>
                                  <a:pt x="256" y="75"/>
                                </a:lnTo>
                                <a:lnTo>
                                  <a:pt x="257" y="75"/>
                                </a:lnTo>
                                <a:lnTo>
                                  <a:pt x="256" y="76"/>
                                </a:lnTo>
                                <a:lnTo>
                                  <a:pt x="256" y="77"/>
                                </a:lnTo>
                                <a:lnTo>
                                  <a:pt x="257" y="78"/>
                                </a:lnTo>
                                <a:lnTo>
                                  <a:pt x="257" y="79"/>
                                </a:lnTo>
                                <a:lnTo>
                                  <a:pt x="257" y="80"/>
                                </a:lnTo>
                                <a:lnTo>
                                  <a:pt x="258" y="80"/>
                                </a:lnTo>
                                <a:lnTo>
                                  <a:pt x="262" y="87"/>
                                </a:lnTo>
                                <a:lnTo>
                                  <a:pt x="265" y="93"/>
                                </a:lnTo>
                                <a:lnTo>
                                  <a:pt x="266" y="95"/>
                                </a:lnTo>
                                <a:lnTo>
                                  <a:pt x="266" y="99"/>
                                </a:lnTo>
                                <a:lnTo>
                                  <a:pt x="267" y="99"/>
                                </a:lnTo>
                                <a:lnTo>
                                  <a:pt x="265" y="100"/>
                                </a:lnTo>
                                <a:lnTo>
                                  <a:pt x="265" y="101"/>
                                </a:lnTo>
                                <a:lnTo>
                                  <a:pt x="266" y="101"/>
                                </a:lnTo>
                                <a:lnTo>
                                  <a:pt x="265" y="102"/>
                                </a:lnTo>
                                <a:lnTo>
                                  <a:pt x="264" y="104"/>
                                </a:lnTo>
                                <a:lnTo>
                                  <a:pt x="263" y="105"/>
                                </a:lnTo>
                                <a:lnTo>
                                  <a:pt x="259" y="107"/>
                                </a:lnTo>
                                <a:lnTo>
                                  <a:pt x="256" y="108"/>
                                </a:lnTo>
                                <a:lnTo>
                                  <a:pt x="254" y="108"/>
                                </a:lnTo>
                                <a:lnTo>
                                  <a:pt x="252" y="108"/>
                                </a:lnTo>
                                <a:lnTo>
                                  <a:pt x="251" y="108"/>
                                </a:lnTo>
                                <a:lnTo>
                                  <a:pt x="250" y="108"/>
                                </a:lnTo>
                                <a:lnTo>
                                  <a:pt x="247" y="108"/>
                                </a:lnTo>
                                <a:lnTo>
                                  <a:pt x="248" y="107"/>
                                </a:lnTo>
                                <a:lnTo>
                                  <a:pt x="245" y="107"/>
                                </a:lnTo>
                                <a:lnTo>
                                  <a:pt x="245" y="106"/>
                                </a:lnTo>
                                <a:lnTo>
                                  <a:pt x="244" y="107"/>
                                </a:lnTo>
                                <a:lnTo>
                                  <a:pt x="240" y="107"/>
                                </a:lnTo>
                                <a:lnTo>
                                  <a:pt x="239" y="106"/>
                                </a:lnTo>
                                <a:lnTo>
                                  <a:pt x="237" y="106"/>
                                </a:lnTo>
                                <a:lnTo>
                                  <a:pt x="235" y="106"/>
                                </a:lnTo>
                                <a:lnTo>
                                  <a:pt x="233" y="106"/>
                                </a:lnTo>
                                <a:lnTo>
                                  <a:pt x="231" y="105"/>
                                </a:lnTo>
                                <a:lnTo>
                                  <a:pt x="228" y="105"/>
                                </a:lnTo>
                                <a:lnTo>
                                  <a:pt x="227" y="106"/>
                                </a:lnTo>
                                <a:lnTo>
                                  <a:pt x="226" y="106"/>
                                </a:lnTo>
                                <a:lnTo>
                                  <a:pt x="225" y="106"/>
                                </a:lnTo>
                                <a:lnTo>
                                  <a:pt x="224" y="107"/>
                                </a:lnTo>
                                <a:lnTo>
                                  <a:pt x="224" y="108"/>
                                </a:lnTo>
                                <a:lnTo>
                                  <a:pt x="224" y="110"/>
                                </a:lnTo>
                                <a:lnTo>
                                  <a:pt x="225" y="112"/>
                                </a:lnTo>
                                <a:lnTo>
                                  <a:pt x="228" y="115"/>
                                </a:lnTo>
                                <a:lnTo>
                                  <a:pt x="229" y="117"/>
                                </a:lnTo>
                                <a:lnTo>
                                  <a:pt x="230" y="118"/>
                                </a:lnTo>
                                <a:lnTo>
                                  <a:pt x="231" y="119"/>
                                </a:lnTo>
                                <a:lnTo>
                                  <a:pt x="232" y="119"/>
                                </a:lnTo>
                                <a:lnTo>
                                  <a:pt x="233" y="121"/>
                                </a:lnTo>
                                <a:lnTo>
                                  <a:pt x="235" y="122"/>
                                </a:lnTo>
                                <a:lnTo>
                                  <a:pt x="240" y="126"/>
                                </a:lnTo>
                                <a:lnTo>
                                  <a:pt x="243" y="127"/>
                                </a:lnTo>
                                <a:lnTo>
                                  <a:pt x="243" y="128"/>
                                </a:lnTo>
                                <a:lnTo>
                                  <a:pt x="244" y="128"/>
                                </a:lnTo>
                                <a:lnTo>
                                  <a:pt x="245" y="129"/>
                                </a:lnTo>
                                <a:lnTo>
                                  <a:pt x="247" y="130"/>
                                </a:lnTo>
                                <a:lnTo>
                                  <a:pt x="249" y="131"/>
                                </a:lnTo>
                                <a:lnTo>
                                  <a:pt x="250" y="132"/>
                                </a:lnTo>
                                <a:lnTo>
                                  <a:pt x="251" y="133"/>
                                </a:lnTo>
                                <a:lnTo>
                                  <a:pt x="252" y="134"/>
                                </a:lnTo>
                                <a:lnTo>
                                  <a:pt x="254" y="135"/>
                                </a:lnTo>
                                <a:lnTo>
                                  <a:pt x="255" y="136"/>
                                </a:lnTo>
                                <a:lnTo>
                                  <a:pt x="256" y="137"/>
                                </a:lnTo>
                                <a:lnTo>
                                  <a:pt x="257" y="138"/>
                                </a:lnTo>
                                <a:lnTo>
                                  <a:pt x="259" y="139"/>
                                </a:lnTo>
                                <a:lnTo>
                                  <a:pt x="261" y="141"/>
                                </a:lnTo>
                                <a:lnTo>
                                  <a:pt x="261" y="142"/>
                                </a:lnTo>
                                <a:lnTo>
                                  <a:pt x="263" y="145"/>
                                </a:lnTo>
                                <a:lnTo>
                                  <a:pt x="265" y="147"/>
                                </a:lnTo>
                                <a:lnTo>
                                  <a:pt x="265" y="151"/>
                                </a:lnTo>
                                <a:lnTo>
                                  <a:pt x="265" y="156"/>
                                </a:lnTo>
                                <a:lnTo>
                                  <a:pt x="264" y="157"/>
                                </a:lnTo>
                                <a:lnTo>
                                  <a:pt x="264" y="158"/>
                                </a:lnTo>
                                <a:lnTo>
                                  <a:pt x="264" y="159"/>
                                </a:lnTo>
                                <a:lnTo>
                                  <a:pt x="263" y="160"/>
                                </a:lnTo>
                                <a:lnTo>
                                  <a:pt x="263" y="162"/>
                                </a:lnTo>
                                <a:lnTo>
                                  <a:pt x="262" y="163"/>
                                </a:lnTo>
                                <a:lnTo>
                                  <a:pt x="262" y="165"/>
                                </a:lnTo>
                                <a:lnTo>
                                  <a:pt x="261" y="166"/>
                                </a:lnTo>
                                <a:lnTo>
                                  <a:pt x="261" y="168"/>
                                </a:lnTo>
                                <a:lnTo>
                                  <a:pt x="261" y="169"/>
                                </a:lnTo>
                                <a:lnTo>
                                  <a:pt x="261" y="171"/>
                                </a:lnTo>
                                <a:lnTo>
                                  <a:pt x="261" y="175"/>
                                </a:lnTo>
                                <a:lnTo>
                                  <a:pt x="262" y="177"/>
                                </a:lnTo>
                                <a:lnTo>
                                  <a:pt x="265" y="181"/>
                                </a:lnTo>
                                <a:lnTo>
                                  <a:pt x="266" y="181"/>
                                </a:lnTo>
                                <a:lnTo>
                                  <a:pt x="266" y="178"/>
                                </a:lnTo>
                                <a:lnTo>
                                  <a:pt x="267" y="177"/>
                                </a:lnTo>
                                <a:lnTo>
                                  <a:pt x="267" y="176"/>
                                </a:lnTo>
                                <a:lnTo>
                                  <a:pt x="268" y="174"/>
                                </a:lnTo>
                                <a:lnTo>
                                  <a:pt x="269" y="173"/>
                                </a:lnTo>
                                <a:lnTo>
                                  <a:pt x="271" y="172"/>
                                </a:lnTo>
                                <a:lnTo>
                                  <a:pt x="272" y="171"/>
                                </a:lnTo>
                                <a:lnTo>
                                  <a:pt x="276" y="170"/>
                                </a:lnTo>
                                <a:lnTo>
                                  <a:pt x="278" y="170"/>
                                </a:lnTo>
                                <a:lnTo>
                                  <a:pt x="283" y="169"/>
                                </a:lnTo>
                                <a:lnTo>
                                  <a:pt x="286" y="169"/>
                                </a:lnTo>
                                <a:lnTo>
                                  <a:pt x="290" y="168"/>
                                </a:lnTo>
                                <a:lnTo>
                                  <a:pt x="291" y="169"/>
                                </a:lnTo>
                                <a:lnTo>
                                  <a:pt x="293" y="174"/>
                                </a:lnTo>
                                <a:lnTo>
                                  <a:pt x="294" y="176"/>
                                </a:lnTo>
                                <a:lnTo>
                                  <a:pt x="296" y="176"/>
                                </a:lnTo>
                                <a:lnTo>
                                  <a:pt x="296" y="177"/>
                                </a:lnTo>
                                <a:lnTo>
                                  <a:pt x="297" y="177"/>
                                </a:lnTo>
                                <a:lnTo>
                                  <a:pt x="298" y="177"/>
                                </a:lnTo>
                                <a:lnTo>
                                  <a:pt x="300" y="177"/>
                                </a:lnTo>
                                <a:lnTo>
                                  <a:pt x="303" y="176"/>
                                </a:lnTo>
                                <a:lnTo>
                                  <a:pt x="304" y="176"/>
                                </a:lnTo>
                                <a:lnTo>
                                  <a:pt x="306" y="174"/>
                                </a:lnTo>
                                <a:lnTo>
                                  <a:pt x="306" y="173"/>
                                </a:lnTo>
                                <a:lnTo>
                                  <a:pt x="306" y="172"/>
                                </a:lnTo>
                                <a:lnTo>
                                  <a:pt x="307" y="171"/>
                                </a:lnTo>
                                <a:lnTo>
                                  <a:pt x="306" y="168"/>
                                </a:lnTo>
                                <a:lnTo>
                                  <a:pt x="306" y="167"/>
                                </a:lnTo>
                                <a:lnTo>
                                  <a:pt x="305" y="164"/>
                                </a:lnTo>
                                <a:lnTo>
                                  <a:pt x="302" y="158"/>
                                </a:lnTo>
                                <a:lnTo>
                                  <a:pt x="301" y="154"/>
                                </a:lnTo>
                                <a:lnTo>
                                  <a:pt x="296" y="143"/>
                                </a:lnTo>
                                <a:lnTo>
                                  <a:pt x="294" y="138"/>
                                </a:lnTo>
                                <a:lnTo>
                                  <a:pt x="295" y="137"/>
                                </a:lnTo>
                                <a:lnTo>
                                  <a:pt x="295" y="134"/>
                                </a:lnTo>
                                <a:lnTo>
                                  <a:pt x="296" y="132"/>
                                </a:lnTo>
                                <a:lnTo>
                                  <a:pt x="296" y="131"/>
                                </a:lnTo>
                                <a:lnTo>
                                  <a:pt x="297" y="129"/>
                                </a:lnTo>
                                <a:lnTo>
                                  <a:pt x="297" y="128"/>
                                </a:lnTo>
                                <a:lnTo>
                                  <a:pt x="298" y="127"/>
                                </a:lnTo>
                                <a:lnTo>
                                  <a:pt x="298" y="126"/>
                                </a:lnTo>
                                <a:lnTo>
                                  <a:pt x="300" y="125"/>
                                </a:lnTo>
                                <a:lnTo>
                                  <a:pt x="302" y="123"/>
                                </a:lnTo>
                                <a:lnTo>
                                  <a:pt x="304" y="122"/>
                                </a:lnTo>
                                <a:lnTo>
                                  <a:pt x="307" y="120"/>
                                </a:lnTo>
                                <a:lnTo>
                                  <a:pt x="310" y="118"/>
                                </a:lnTo>
                                <a:lnTo>
                                  <a:pt x="314" y="115"/>
                                </a:lnTo>
                                <a:lnTo>
                                  <a:pt x="316" y="114"/>
                                </a:lnTo>
                                <a:lnTo>
                                  <a:pt x="317" y="111"/>
                                </a:lnTo>
                                <a:lnTo>
                                  <a:pt x="319" y="110"/>
                                </a:lnTo>
                                <a:lnTo>
                                  <a:pt x="319" y="109"/>
                                </a:lnTo>
                                <a:lnTo>
                                  <a:pt x="320" y="109"/>
                                </a:lnTo>
                                <a:lnTo>
                                  <a:pt x="320" y="108"/>
                                </a:lnTo>
                                <a:lnTo>
                                  <a:pt x="320" y="107"/>
                                </a:lnTo>
                                <a:lnTo>
                                  <a:pt x="320" y="106"/>
                                </a:lnTo>
                                <a:lnTo>
                                  <a:pt x="321" y="105"/>
                                </a:lnTo>
                                <a:lnTo>
                                  <a:pt x="321" y="104"/>
                                </a:lnTo>
                                <a:lnTo>
                                  <a:pt x="321" y="103"/>
                                </a:lnTo>
                                <a:lnTo>
                                  <a:pt x="321" y="100"/>
                                </a:lnTo>
                                <a:lnTo>
                                  <a:pt x="321" y="99"/>
                                </a:lnTo>
                                <a:lnTo>
                                  <a:pt x="322" y="99"/>
                                </a:lnTo>
                                <a:lnTo>
                                  <a:pt x="322" y="98"/>
                                </a:lnTo>
                                <a:lnTo>
                                  <a:pt x="322" y="97"/>
                                </a:lnTo>
                                <a:lnTo>
                                  <a:pt x="321" y="96"/>
                                </a:lnTo>
                                <a:lnTo>
                                  <a:pt x="321" y="94"/>
                                </a:lnTo>
                                <a:lnTo>
                                  <a:pt x="322" y="93"/>
                                </a:lnTo>
                                <a:lnTo>
                                  <a:pt x="321" y="91"/>
                                </a:lnTo>
                                <a:lnTo>
                                  <a:pt x="321" y="89"/>
                                </a:lnTo>
                                <a:lnTo>
                                  <a:pt x="322" y="88"/>
                                </a:lnTo>
                                <a:lnTo>
                                  <a:pt x="322" y="86"/>
                                </a:lnTo>
                                <a:lnTo>
                                  <a:pt x="322" y="85"/>
                                </a:lnTo>
                                <a:lnTo>
                                  <a:pt x="323" y="84"/>
                                </a:lnTo>
                                <a:lnTo>
                                  <a:pt x="323" y="83"/>
                                </a:lnTo>
                                <a:lnTo>
                                  <a:pt x="323" y="82"/>
                                </a:lnTo>
                                <a:lnTo>
                                  <a:pt x="324" y="81"/>
                                </a:lnTo>
                                <a:lnTo>
                                  <a:pt x="324" y="80"/>
                                </a:lnTo>
                                <a:lnTo>
                                  <a:pt x="325" y="79"/>
                                </a:lnTo>
                                <a:lnTo>
                                  <a:pt x="325" y="78"/>
                                </a:lnTo>
                                <a:lnTo>
                                  <a:pt x="326" y="77"/>
                                </a:lnTo>
                                <a:lnTo>
                                  <a:pt x="327" y="75"/>
                                </a:lnTo>
                                <a:lnTo>
                                  <a:pt x="329" y="74"/>
                                </a:lnTo>
                                <a:lnTo>
                                  <a:pt x="334" y="69"/>
                                </a:lnTo>
                                <a:lnTo>
                                  <a:pt x="337" y="66"/>
                                </a:lnTo>
                                <a:lnTo>
                                  <a:pt x="338" y="64"/>
                                </a:lnTo>
                                <a:lnTo>
                                  <a:pt x="339" y="63"/>
                                </a:lnTo>
                                <a:lnTo>
                                  <a:pt x="339" y="62"/>
                                </a:lnTo>
                                <a:lnTo>
                                  <a:pt x="340" y="61"/>
                                </a:lnTo>
                                <a:lnTo>
                                  <a:pt x="341" y="60"/>
                                </a:lnTo>
                                <a:lnTo>
                                  <a:pt x="341" y="59"/>
                                </a:lnTo>
                                <a:lnTo>
                                  <a:pt x="342" y="59"/>
                                </a:lnTo>
                                <a:lnTo>
                                  <a:pt x="342" y="58"/>
                                </a:lnTo>
                                <a:lnTo>
                                  <a:pt x="342" y="57"/>
                                </a:lnTo>
                                <a:lnTo>
                                  <a:pt x="343" y="57"/>
                                </a:lnTo>
                                <a:lnTo>
                                  <a:pt x="343" y="56"/>
                                </a:lnTo>
                                <a:lnTo>
                                  <a:pt x="343" y="55"/>
                                </a:lnTo>
                                <a:lnTo>
                                  <a:pt x="344" y="54"/>
                                </a:lnTo>
                                <a:lnTo>
                                  <a:pt x="344" y="51"/>
                                </a:lnTo>
                                <a:lnTo>
                                  <a:pt x="345" y="50"/>
                                </a:lnTo>
                                <a:lnTo>
                                  <a:pt x="344" y="49"/>
                                </a:lnTo>
                                <a:lnTo>
                                  <a:pt x="344" y="47"/>
                                </a:lnTo>
                                <a:lnTo>
                                  <a:pt x="345" y="46"/>
                                </a:lnTo>
                              </a:path>
                            </a:pathLst>
                          </a:custGeom>
                          <a:solidFill>
                            <a:srgbClr val="E1E5C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7" name="AutoShape 217"/>
                        <wps:cNvSpPr>
                          <a:spLocks/>
                        </wps:cNvSpPr>
                        <wps:spPr bwMode="auto">
                          <a:xfrm>
                            <a:off x="8879" y="-23"/>
                            <a:ext cx="648" cy="324"/>
                          </a:xfrm>
                          <a:custGeom>
                            <a:avLst/>
                            <a:gdLst>
                              <a:gd name="T0" fmla="+- 0 9012 8879"/>
                              <a:gd name="T1" fmla="*/ T0 w 648"/>
                              <a:gd name="T2" fmla="+- 0 81 -23"/>
                              <a:gd name="T3" fmla="*/ 81 h 324"/>
                              <a:gd name="T4" fmla="+- 0 9003 8879"/>
                              <a:gd name="T5" fmla="*/ T4 w 648"/>
                              <a:gd name="T6" fmla="+- 0 75 -23"/>
                              <a:gd name="T7" fmla="*/ 75 h 324"/>
                              <a:gd name="T8" fmla="+- 0 8995 8879"/>
                              <a:gd name="T9" fmla="*/ T8 w 648"/>
                              <a:gd name="T10" fmla="+- 0 71 -23"/>
                              <a:gd name="T11" fmla="*/ 71 h 324"/>
                              <a:gd name="T12" fmla="+- 0 8987 8879"/>
                              <a:gd name="T13" fmla="*/ T12 w 648"/>
                              <a:gd name="T14" fmla="+- 0 68 -23"/>
                              <a:gd name="T15" fmla="*/ 68 h 324"/>
                              <a:gd name="T16" fmla="+- 0 8977 8879"/>
                              <a:gd name="T17" fmla="*/ T16 w 648"/>
                              <a:gd name="T18" fmla="+- 0 65 -23"/>
                              <a:gd name="T19" fmla="*/ 65 h 324"/>
                              <a:gd name="T20" fmla="+- 0 8969 8879"/>
                              <a:gd name="T21" fmla="*/ T20 w 648"/>
                              <a:gd name="T22" fmla="+- 0 62 -23"/>
                              <a:gd name="T23" fmla="*/ 62 h 324"/>
                              <a:gd name="T24" fmla="+- 0 8959 8879"/>
                              <a:gd name="T25" fmla="*/ T24 w 648"/>
                              <a:gd name="T26" fmla="+- 0 56 -23"/>
                              <a:gd name="T27" fmla="*/ 56 h 324"/>
                              <a:gd name="T28" fmla="+- 0 8938 8879"/>
                              <a:gd name="T29" fmla="*/ T28 w 648"/>
                              <a:gd name="T30" fmla="+- 0 21 -23"/>
                              <a:gd name="T31" fmla="*/ 21 h 324"/>
                              <a:gd name="T32" fmla="+- 0 8930 8879"/>
                              <a:gd name="T33" fmla="*/ T32 w 648"/>
                              <a:gd name="T34" fmla="+- 0 17 -23"/>
                              <a:gd name="T35" fmla="*/ 17 h 324"/>
                              <a:gd name="T36" fmla="+- 0 8922 8879"/>
                              <a:gd name="T37" fmla="*/ T36 w 648"/>
                              <a:gd name="T38" fmla="+- 0 7 -23"/>
                              <a:gd name="T39" fmla="*/ 7 h 324"/>
                              <a:gd name="T40" fmla="+- 0 8917 8879"/>
                              <a:gd name="T41" fmla="*/ T40 w 648"/>
                              <a:gd name="T42" fmla="+- 0 -8 -23"/>
                              <a:gd name="T43" fmla="*/ -8 h 324"/>
                              <a:gd name="T44" fmla="+- 0 8881 8879"/>
                              <a:gd name="T45" fmla="*/ T44 w 648"/>
                              <a:gd name="T46" fmla="+- 0 -5 -23"/>
                              <a:gd name="T47" fmla="*/ -5 h 324"/>
                              <a:gd name="T48" fmla="+- 0 8889 8879"/>
                              <a:gd name="T49" fmla="*/ T48 w 648"/>
                              <a:gd name="T50" fmla="+- 0 26 -23"/>
                              <a:gd name="T51" fmla="*/ 26 h 324"/>
                              <a:gd name="T52" fmla="+- 0 8883 8879"/>
                              <a:gd name="T53" fmla="*/ T52 w 648"/>
                              <a:gd name="T54" fmla="+- 0 40 -23"/>
                              <a:gd name="T55" fmla="*/ 40 h 324"/>
                              <a:gd name="T56" fmla="+- 0 8881 8879"/>
                              <a:gd name="T57" fmla="*/ T56 w 648"/>
                              <a:gd name="T58" fmla="+- 0 58 -23"/>
                              <a:gd name="T59" fmla="*/ 58 h 324"/>
                              <a:gd name="T60" fmla="+- 0 8893 8879"/>
                              <a:gd name="T61" fmla="*/ T60 w 648"/>
                              <a:gd name="T62" fmla="+- 0 68 -23"/>
                              <a:gd name="T63" fmla="*/ 68 h 324"/>
                              <a:gd name="T64" fmla="+- 0 8903 8879"/>
                              <a:gd name="T65" fmla="*/ T64 w 648"/>
                              <a:gd name="T66" fmla="+- 0 71 -23"/>
                              <a:gd name="T67" fmla="*/ 71 h 324"/>
                              <a:gd name="T68" fmla="+- 0 8914 8879"/>
                              <a:gd name="T69" fmla="*/ T68 w 648"/>
                              <a:gd name="T70" fmla="+- 0 75 -23"/>
                              <a:gd name="T71" fmla="*/ 75 h 324"/>
                              <a:gd name="T72" fmla="+- 0 8925 8879"/>
                              <a:gd name="T73" fmla="*/ T72 w 648"/>
                              <a:gd name="T74" fmla="+- 0 85 -23"/>
                              <a:gd name="T75" fmla="*/ 85 h 324"/>
                              <a:gd name="T76" fmla="+- 0 8953 8879"/>
                              <a:gd name="T77" fmla="*/ T76 w 648"/>
                              <a:gd name="T78" fmla="+- 0 88 -23"/>
                              <a:gd name="T79" fmla="*/ 88 h 324"/>
                              <a:gd name="T80" fmla="+- 0 8970 8879"/>
                              <a:gd name="T81" fmla="*/ T80 w 648"/>
                              <a:gd name="T82" fmla="+- 0 92 -23"/>
                              <a:gd name="T83" fmla="*/ 92 h 324"/>
                              <a:gd name="T84" fmla="+- 0 8980 8879"/>
                              <a:gd name="T85" fmla="*/ T84 w 648"/>
                              <a:gd name="T86" fmla="+- 0 101 -23"/>
                              <a:gd name="T87" fmla="*/ 101 h 324"/>
                              <a:gd name="T88" fmla="+- 0 8989 8879"/>
                              <a:gd name="T89" fmla="*/ T88 w 648"/>
                              <a:gd name="T90" fmla="+- 0 106 -23"/>
                              <a:gd name="T91" fmla="*/ 106 h 324"/>
                              <a:gd name="T92" fmla="+- 0 9013 8879"/>
                              <a:gd name="T93" fmla="*/ T92 w 648"/>
                              <a:gd name="T94" fmla="+- 0 104 -23"/>
                              <a:gd name="T95" fmla="*/ 104 h 324"/>
                              <a:gd name="T96" fmla="+- 0 9263 8879"/>
                              <a:gd name="T97" fmla="*/ T96 w 648"/>
                              <a:gd name="T98" fmla="+- 0 59 -23"/>
                              <a:gd name="T99" fmla="*/ 59 h 324"/>
                              <a:gd name="T100" fmla="+- 0 9251 8879"/>
                              <a:gd name="T101" fmla="*/ T100 w 648"/>
                              <a:gd name="T102" fmla="+- 0 53 -23"/>
                              <a:gd name="T103" fmla="*/ 53 h 324"/>
                              <a:gd name="T104" fmla="+- 0 9240 8879"/>
                              <a:gd name="T105" fmla="*/ T104 w 648"/>
                              <a:gd name="T106" fmla="+- 0 48 -23"/>
                              <a:gd name="T107" fmla="*/ 48 h 324"/>
                              <a:gd name="T108" fmla="+- 0 9230 8879"/>
                              <a:gd name="T109" fmla="*/ T108 w 648"/>
                              <a:gd name="T110" fmla="+- 0 33 -23"/>
                              <a:gd name="T111" fmla="*/ 33 h 324"/>
                              <a:gd name="T112" fmla="+- 0 9235 8879"/>
                              <a:gd name="T113" fmla="*/ T112 w 648"/>
                              <a:gd name="T114" fmla="+- 0 18 -23"/>
                              <a:gd name="T115" fmla="*/ 18 h 324"/>
                              <a:gd name="T116" fmla="+- 0 9239 8879"/>
                              <a:gd name="T117" fmla="*/ T116 w 648"/>
                              <a:gd name="T118" fmla="+- 0 1 -23"/>
                              <a:gd name="T119" fmla="*/ 1 h 324"/>
                              <a:gd name="T120" fmla="+- 0 9230 8879"/>
                              <a:gd name="T121" fmla="*/ T120 w 648"/>
                              <a:gd name="T122" fmla="+- 0 -21 -23"/>
                              <a:gd name="T123" fmla="*/ -21 h 324"/>
                              <a:gd name="T124" fmla="+- 0 9197 8879"/>
                              <a:gd name="T125" fmla="*/ T124 w 648"/>
                              <a:gd name="T126" fmla="+- 0 -14 -23"/>
                              <a:gd name="T127" fmla="*/ -14 h 324"/>
                              <a:gd name="T128" fmla="+- 0 9195 8879"/>
                              <a:gd name="T129" fmla="*/ T128 w 648"/>
                              <a:gd name="T130" fmla="+- 0 3 -23"/>
                              <a:gd name="T131" fmla="*/ 3 h 324"/>
                              <a:gd name="T132" fmla="+- 0 9192 8879"/>
                              <a:gd name="T133" fmla="*/ T132 w 648"/>
                              <a:gd name="T134" fmla="+- 0 22 -23"/>
                              <a:gd name="T135" fmla="*/ 22 h 324"/>
                              <a:gd name="T136" fmla="+- 0 9202 8879"/>
                              <a:gd name="T137" fmla="*/ T136 w 648"/>
                              <a:gd name="T138" fmla="+- 0 33 -23"/>
                              <a:gd name="T139" fmla="*/ 33 h 324"/>
                              <a:gd name="T140" fmla="+- 0 9209 8879"/>
                              <a:gd name="T141" fmla="*/ T140 w 648"/>
                              <a:gd name="T142" fmla="+- 0 48 -23"/>
                              <a:gd name="T143" fmla="*/ 48 h 324"/>
                              <a:gd name="T144" fmla="+- 0 9212 8879"/>
                              <a:gd name="T145" fmla="*/ T144 w 648"/>
                              <a:gd name="T146" fmla="+- 0 68 -23"/>
                              <a:gd name="T147" fmla="*/ 68 h 324"/>
                              <a:gd name="T148" fmla="+- 0 9223 8879"/>
                              <a:gd name="T149" fmla="*/ T148 w 648"/>
                              <a:gd name="T150" fmla="+- 0 77 -23"/>
                              <a:gd name="T151" fmla="*/ 77 h 324"/>
                              <a:gd name="T152" fmla="+- 0 9234 8879"/>
                              <a:gd name="T153" fmla="*/ T152 w 648"/>
                              <a:gd name="T154" fmla="+- 0 81 -23"/>
                              <a:gd name="T155" fmla="*/ 81 h 324"/>
                              <a:gd name="T156" fmla="+- 0 9260 8879"/>
                              <a:gd name="T157" fmla="*/ T156 w 648"/>
                              <a:gd name="T158" fmla="+- 0 74 -23"/>
                              <a:gd name="T159" fmla="*/ 74 h 324"/>
                              <a:gd name="T160" fmla="+- 0 9523 8879"/>
                              <a:gd name="T161" fmla="*/ T160 w 648"/>
                              <a:gd name="T162" fmla="+- 0 213 -23"/>
                              <a:gd name="T163" fmla="*/ 213 h 324"/>
                              <a:gd name="T164" fmla="+- 0 9508 8879"/>
                              <a:gd name="T165" fmla="*/ T164 w 648"/>
                              <a:gd name="T166" fmla="+- 0 198 -23"/>
                              <a:gd name="T167" fmla="*/ 198 h 324"/>
                              <a:gd name="T168" fmla="+- 0 9503 8879"/>
                              <a:gd name="T169" fmla="*/ T168 w 648"/>
                              <a:gd name="T170" fmla="+- 0 180 -23"/>
                              <a:gd name="T171" fmla="*/ 180 h 324"/>
                              <a:gd name="T172" fmla="+- 0 9492 8879"/>
                              <a:gd name="T173" fmla="*/ T172 w 648"/>
                              <a:gd name="T174" fmla="+- 0 159 -23"/>
                              <a:gd name="T175" fmla="*/ 159 h 324"/>
                              <a:gd name="T176" fmla="+- 0 9472 8879"/>
                              <a:gd name="T177" fmla="*/ T176 w 648"/>
                              <a:gd name="T178" fmla="+- 0 171 -23"/>
                              <a:gd name="T179" fmla="*/ 171 h 324"/>
                              <a:gd name="T180" fmla="+- 0 9469 8879"/>
                              <a:gd name="T181" fmla="*/ T180 w 648"/>
                              <a:gd name="T182" fmla="+- 0 189 -23"/>
                              <a:gd name="T183" fmla="*/ 189 h 324"/>
                              <a:gd name="T184" fmla="+- 0 9455 8879"/>
                              <a:gd name="T185" fmla="*/ T184 w 648"/>
                              <a:gd name="T186" fmla="+- 0 200 -23"/>
                              <a:gd name="T187" fmla="*/ 200 h 324"/>
                              <a:gd name="T188" fmla="+- 0 9448 8879"/>
                              <a:gd name="T189" fmla="*/ T188 w 648"/>
                              <a:gd name="T190" fmla="+- 0 221 -23"/>
                              <a:gd name="T191" fmla="*/ 221 h 324"/>
                              <a:gd name="T192" fmla="+- 0 9430 8879"/>
                              <a:gd name="T193" fmla="*/ T192 w 648"/>
                              <a:gd name="T194" fmla="+- 0 213 -23"/>
                              <a:gd name="T195" fmla="*/ 213 h 324"/>
                              <a:gd name="T196" fmla="+- 0 9440 8879"/>
                              <a:gd name="T197" fmla="*/ T196 w 648"/>
                              <a:gd name="T198" fmla="+- 0 233 -23"/>
                              <a:gd name="T199" fmla="*/ 233 h 324"/>
                              <a:gd name="T200" fmla="+- 0 9445 8879"/>
                              <a:gd name="T201" fmla="*/ T200 w 648"/>
                              <a:gd name="T202" fmla="+- 0 247 -23"/>
                              <a:gd name="T203" fmla="*/ 247 h 324"/>
                              <a:gd name="T204" fmla="+- 0 9426 8879"/>
                              <a:gd name="T205" fmla="*/ T204 w 648"/>
                              <a:gd name="T206" fmla="+- 0 262 -23"/>
                              <a:gd name="T207" fmla="*/ 262 h 324"/>
                              <a:gd name="T208" fmla="+- 0 9419 8879"/>
                              <a:gd name="T209" fmla="*/ T208 w 648"/>
                              <a:gd name="T210" fmla="+- 0 271 -23"/>
                              <a:gd name="T211" fmla="*/ 271 h 324"/>
                              <a:gd name="T212" fmla="+- 0 9400 8879"/>
                              <a:gd name="T213" fmla="*/ T212 w 648"/>
                              <a:gd name="T214" fmla="+- 0 286 -23"/>
                              <a:gd name="T215" fmla="*/ 286 h 324"/>
                              <a:gd name="T216" fmla="+- 0 9392 8879"/>
                              <a:gd name="T217" fmla="*/ T216 w 648"/>
                              <a:gd name="T218" fmla="+- 0 301 -23"/>
                              <a:gd name="T219" fmla="*/ 301 h 324"/>
                              <a:gd name="T220" fmla="+- 0 9431 8879"/>
                              <a:gd name="T221" fmla="*/ T220 w 648"/>
                              <a:gd name="T222" fmla="+- 0 291 -23"/>
                              <a:gd name="T223" fmla="*/ 291 h 324"/>
                              <a:gd name="T224" fmla="+- 0 9439 8879"/>
                              <a:gd name="T225" fmla="*/ T224 w 648"/>
                              <a:gd name="T226" fmla="+- 0 282 -23"/>
                              <a:gd name="T227" fmla="*/ 282 h 324"/>
                              <a:gd name="T228" fmla="+- 0 9464 8879"/>
                              <a:gd name="T229" fmla="*/ T228 w 648"/>
                              <a:gd name="T230" fmla="+- 0 265 -23"/>
                              <a:gd name="T231" fmla="*/ 265 h 324"/>
                              <a:gd name="T232" fmla="+- 0 9484 8879"/>
                              <a:gd name="T233" fmla="*/ T232 w 648"/>
                              <a:gd name="T234" fmla="+- 0 270 -23"/>
                              <a:gd name="T235" fmla="*/ 270 h 324"/>
                              <a:gd name="T236" fmla="+- 0 9506 8879"/>
                              <a:gd name="T237" fmla="*/ T236 w 648"/>
                              <a:gd name="T238" fmla="+- 0 277 -23"/>
                              <a:gd name="T239" fmla="*/ 277 h 324"/>
                              <a:gd name="T240" fmla="+- 0 9517 8879"/>
                              <a:gd name="T241" fmla="*/ T240 w 648"/>
                              <a:gd name="T242" fmla="+- 0 240 -23"/>
                              <a:gd name="T243" fmla="*/ 240 h 324"/>
                              <a:gd name="T244" fmla="+- 0 9523 8879"/>
                              <a:gd name="T245" fmla="*/ T244 w 648"/>
                              <a:gd name="T246" fmla="+- 0 228 -23"/>
                              <a:gd name="T247" fmla="*/ 228 h 32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  <a:cxn ang="0">
                                <a:pos x="T241" y="T243"/>
                              </a:cxn>
                              <a:cxn ang="0">
                                <a:pos x="T245" y="T247"/>
                              </a:cxn>
                            </a:cxnLst>
                            <a:rect l="0" t="0" r="r" b="b"/>
                            <a:pathLst>
                              <a:path w="648" h="324">
                                <a:moveTo>
                                  <a:pt x="140" y="116"/>
                                </a:moveTo>
                                <a:lnTo>
                                  <a:pt x="139" y="116"/>
                                </a:lnTo>
                                <a:lnTo>
                                  <a:pt x="138" y="116"/>
                                </a:lnTo>
                                <a:lnTo>
                                  <a:pt x="140" y="115"/>
                                </a:lnTo>
                                <a:lnTo>
                                  <a:pt x="140" y="114"/>
                                </a:lnTo>
                                <a:lnTo>
                                  <a:pt x="139" y="111"/>
                                </a:lnTo>
                                <a:lnTo>
                                  <a:pt x="138" y="111"/>
                                </a:lnTo>
                                <a:lnTo>
                                  <a:pt x="137" y="108"/>
                                </a:lnTo>
                                <a:lnTo>
                                  <a:pt x="137" y="107"/>
                                </a:lnTo>
                                <a:lnTo>
                                  <a:pt x="135" y="107"/>
                                </a:lnTo>
                                <a:lnTo>
                                  <a:pt x="133" y="104"/>
                                </a:lnTo>
                                <a:lnTo>
                                  <a:pt x="133" y="103"/>
                                </a:lnTo>
                                <a:lnTo>
                                  <a:pt x="131" y="104"/>
                                </a:lnTo>
                                <a:lnTo>
                                  <a:pt x="131" y="103"/>
                                </a:lnTo>
                                <a:lnTo>
                                  <a:pt x="130" y="101"/>
                                </a:lnTo>
                                <a:lnTo>
                                  <a:pt x="128" y="101"/>
                                </a:lnTo>
                                <a:lnTo>
                                  <a:pt x="127" y="99"/>
                                </a:lnTo>
                                <a:lnTo>
                                  <a:pt x="125" y="99"/>
                                </a:lnTo>
                                <a:lnTo>
                                  <a:pt x="124" y="98"/>
                                </a:lnTo>
                                <a:lnTo>
                                  <a:pt x="122" y="98"/>
                                </a:lnTo>
                                <a:lnTo>
                                  <a:pt x="122" y="97"/>
                                </a:lnTo>
                                <a:lnTo>
                                  <a:pt x="121" y="97"/>
                                </a:lnTo>
                                <a:lnTo>
                                  <a:pt x="121" y="96"/>
                                </a:lnTo>
                                <a:lnTo>
                                  <a:pt x="119" y="96"/>
                                </a:lnTo>
                                <a:lnTo>
                                  <a:pt x="118" y="95"/>
                                </a:lnTo>
                                <a:lnTo>
                                  <a:pt x="116" y="95"/>
                                </a:lnTo>
                                <a:lnTo>
                                  <a:pt x="116" y="94"/>
                                </a:lnTo>
                                <a:lnTo>
                                  <a:pt x="114" y="94"/>
                                </a:lnTo>
                                <a:lnTo>
                                  <a:pt x="113" y="94"/>
                                </a:lnTo>
                                <a:lnTo>
                                  <a:pt x="113" y="93"/>
                                </a:lnTo>
                                <a:lnTo>
                                  <a:pt x="111" y="93"/>
                                </a:lnTo>
                                <a:lnTo>
                                  <a:pt x="110" y="92"/>
                                </a:lnTo>
                                <a:lnTo>
                                  <a:pt x="109" y="92"/>
                                </a:lnTo>
                                <a:lnTo>
                                  <a:pt x="108" y="92"/>
                                </a:lnTo>
                                <a:lnTo>
                                  <a:pt x="108" y="91"/>
                                </a:lnTo>
                                <a:lnTo>
                                  <a:pt x="106" y="91"/>
                                </a:lnTo>
                                <a:lnTo>
                                  <a:pt x="105" y="90"/>
                                </a:lnTo>
                                <a:lnTo>
                                  <a:pt x="103" y="90"/>
                                </a:lnTo>
                                <a:lnTo>
                                  <a:pt x="101" y="90"/>
                                </a:lnTo>
                                <a:lnTo>
                                  <a:pt x="100" y="89"/>
                                </a:lnTo>
                                <a:lnTo>
                                  <a:pt x="98" y="89"/>
                                </a:lnTo>
                                <a:lnTo>
                                  <a:pt x="98" y="88"/>
                                </a:lnTo>
                                <a:lnTo>
                                  <a:pt x="97" y="88"/>
                                </a:lnTo>
                                <a:lnTo>
                                  <a:pt x="97" y="87"/>
                                </a:lnTo>
                                <a:lnTo>
                                  <a:pt x="95" y="87"/>
                                </a:lnTo>
                                <a:lnTo>
                                  <a:pt x="94" y="86"/>
                                </a:lnTo>
                                <a:lnTo>
                                  <a:pt x="93" y="87"/>
                                </a:lnTo>
                                <a:lnTo>
                                  <a:pt x="92" y="86"/>
                                </a:lnTo>
                                <a:lnTo>
                                  <a:pt x="92" y="85"/>
                                </a:lnTo>
                                <a:lnTo>
                                  <a:pt x="90" y="85"/>
                                </a:lnTo>
                                <a:lnTo>
                                  <a:pt x="89" y="84"/>
                                </a:lnTo>
                                <a:lnTo>
                                  <a:pt x="87" y="84"/>
                                </a:lnTo>
                                <a:lnTo>
                                  <a:pt x="86" y="83"/>
                                </a:lnTo>
                                <a:lnTo>
                                  <a:pt x="86" y="82"/>
                                </a:lnTo>
                                <a:lnTo>
                                  <a:pt x="84" y="83"/>
                                </a:lnTo>
                                <a:lnTo>
                                  <a:pt x="83" y="81"/>
                                </a:lnTo>
                                <a:lnTo>
                                  <a:pt x="83" y="80"/>
                                </a:lnTo>
                                <a:lnTo>
                                  <a:pt x="81" y="80"/>
                                </a:lnTo>
                                <a:lnTo>
                                  <a:pt x="81" y="79"/>
                                </a:lnTo>
                                <a:lnTo>
                                  <a:pt x="80" y="79"/>
                                </a:lnTo>
                                <a:lnTo>
                                  <a:pt x="80" y="78"/>
                                </a:lnTo>
                                <a:lnTo>
                                  <a:pt x="80" y="77"/>
                                </a:lnTo>
                                <a:lnTo>
                                  <a:pt x="78" y="78"/>
                                </a:lnTo>
                                <a:lnTo>
                                  <a:pt x="78" y="77"/>
                                </a:lnTo>
                                <a:lnTo>
                                  <a:pt x="76" y="73"/>
                                </a:lnTo>
                                <a:lnTo>
                                  <a:pt x="74" y="73"/>
                                </a:lnTo>
                                <a:lnTo>
                                  <a:pt x="63" y="47"/>
                                </a:lnTo>
                                <a:lnTo>
                                  <a:pt x="62" y="46"/>
                                </a:lnTo>
                                <a:lnTo>
                                  <a:pt x="60" y="46"/>
                                </a:lnTo>
                                <a:lnTo>
                                  <a:pt x="59" y="44"/>
                                </a:lnTo>
                                <a:lnTo>
                                  <a:pt x="59" y="43"/>
                                </a:lnTo>
                                <a:lnTo>
                                  <a:pt x="57" y="44"/>
                                </a:lnTo>
                                <a:lnTo>
                                  <a:pt x="57" y="43"/>
                                </a:lnTo>
                                <a:lnTo>
                                  <a:pt x="56" y="42"/>
                                </a:lnTo>
                                <a:lnTo>
                                  <a:pt x="54" y="42"/>
                                </a:lnTo>
                                <a:lnTo>
                                  <a:pt x="54" y="41"/>
                                </a:lnTo>
                                <a:lnTo>
                                  <a:pt x="53" y="41"/>
                                </a:lnTo>
                                <a:lnTo>
                                  <a:pt x="51" y="41"/>
                                </a:lnTo>
                                <a:lnTo>
                                  <a:pt x="51" y="40"/>
                                </a:lnTo>
                                <a:lnTo>
                                  <a:pt x="50" y="40"/>
                                </a:lnTo>
                                <a:lnTo>
                                  <a:pt x="49" y="40"/>
                                </a:lnTo>
                                <a:lnTo>
                                  <a:pt x="49" y="39"/>
                                </a:lnTo>
                                <a:lnTo>
                                  <a:pt x="48" y="38"/>
                                </a:lnTo>
                                <a:lnTo>
                                  <a:pt x="46" y="38"/>
                                </a:lnTo>
                                <a:lnTo>
                                  <a:pt x="43" y="32"/>
                                </a:lnTo>
                                <a:lnTo>
                                  <a:pt x="45" y="31"/>
                                </a:lnTo>
                                <a:lnTo>
                                  <a:pt x="44" y="31"/>
                                </a:lnTo>
                                <a:lnTo>
                                  <a:pt x="43" y="31"/>
                                </a:lnTo>
                                <a:lnTo>
                                  <a:pt x="43" y="30"/>
                                </a:lnTo>
                                <a:lnTo>
                                  <a:pt x="42" y="27"/>
                                </a:lnTo>
                                <a:lnTo>
                                  <a:pt x="41" y="24"/>
                                </a:lnTo>
                                <a:lnTo>
                                  <a:pt x="41" y="23"/>
                                </a:lnTo>
                                <a:lnTo>
                                  <a:pt x="41" y="22"/>
                                </a:lnTo>
                                <a:lnTo>
                                  <a:pt x="40" y="17"/>
                                </a:lnTo>
                                <a:lnTo>
                                  <a:pt x="40" y="16"/>
                                </a:lnTo>
                                <a:lnTo>
                                  <a:pt x="41" y="16"/>
                                </a:lnTo>
                                <a:lnTo>
                                  <a:pt x="41" y="15"/>
                                </a:lnTo>
                                <a:lnTo>
                                  <a:pt x="39" y="16"/>
                                </a:lnTo>
                                <a:lnTo>
                                  <a:pt x="39" y="15"/>
                                </a:lnTo>
                                <a:lnTo>
                                  <a:pt x="38" y="15"/>
                                </a:lnTo>
                                <a:lnTo>
                                  <a:pt x="40" y="13"/>
                                </a:lnTo>
                                <a:lnTo>
                                  <a:pt x="38" y="13"/>
                                </a:lnTo>
                                <a:lnTo>
                                  <a:pt x="4" y="12"/>
                                </a:lnTo>
                                <a:lnTo>
                                  <a:pt x="4" y="13"/>
                                </a:lnTo>
                                <a:lnTo>
                                  <a:pt x="3" y="14"/>
                                </a:lnTo>
                                <a:lnTo>
                                  <a:pt x="3" y="17"/>
                                </a:lnTo>
                                <a:lnTo>
                                  <a:pt x="2" y="18"/>
                                </a:lnTo>
                                <a:lnTo>
                                  <a:pt x="2" y="19"/>
                                </a:lnTo>
                                <a:lnTo>
                                  <a:pt x="4" y="24"/>
                                </a:lnTo>
                                <a:lnTo>
                                  <a:pt x="3" y="25"/>
                                </a:lnTo>
                                <a:lnTo>
                                  <a:pt x="5" y="31"/>
                                </a:lnTo>
                                <a:lnTo>
                                  <a:pt x="7" y="36"/>
                                </a:lnTo>
                                <a:lnTo>
                                  <a:pt x="8" y="40"/>
                                </a:lnTo>
                                <a:lnTo>
                                  <a:pt x="10" y="43"/>
                                </a:lnTo>
                                <a:lnTo>
                                  <a:pt x="10" y="45"/>
                                </a:lnTo>
                                <a:lnTo>
                                  <a:pt x="9" y="46"/>
                                </a:lnTo>
                                <a:lnTo>
                                  <a:pt x="9" y="47"/>
                                </a:lnTo>
                                <a:lnTo>
                                  <a:pt x="10" y="47"/>
                                </a:lnTo>
                                <a:lnTo>
                                  <a:pt x="10" y="49"/>
                                </a:lnTo>
                                <a:lnTo>
                                  <a:pt x="10" y="50"/>
                                </a:lnTo>
                                <a:lnTo>
                                  <a:pt x="9" y="51"/>
                                </a:lnTo>
                                <a:lnTo>
                                  <a:pt x="9" y="52"/>
                                </a:lnTo>
                                <a:lnTo>
                                  <a:pt x="9" y="53"/>
                                </a:lnTo>
                                <a:lnTo>
                                  <a:pt x="8" y="54"/>
                                </a:lnTo>
                                <a:lnTo>
                                  <a:pt x="8" y="56"/>
                                </a:lnTo>
                                <a:lnTo>
                                  <a:pt x="7" y="57"/>
                                </a:lnTo>
                                <a:lnTo>
                                  <a:pt x="7" y="58"/>
                                </a:lnTo>
                                <a:lnTo>
                                  <a:pt x="6" y="59"/>
                                </a:lnTo>
                                <a:lnTo>
                                  <a:pt x="6" y="60"/>
                                </a:lnTo>
                                <a:lnTo>
                                  <a:pt x="5" y="61"/>
                                </a:lnTo>
                                <a:lnTo>
                                  <a:pt x="4" y="62"/>
                                </a:lnTo>
                                <a:lnTo>
                                  <a:pt x="4" y="63"/>
                                </a:lnTo>
                                <a:lnTo>
                                  <a:pt x="3" y="64"/>
                                </a:lnTo>
                                <a:lnTo>
                                  <a:pt x="3" y="66"/>
                                </a:lnTo>
                                <a:lnTo>
                                  <a:pt x="2" y="67"/>
                                </a:lnTo>
                                <a:lnTo>
                                  <a:pt x="2" y="69"/>
                                </a:lnTo>
                                <a:lnTo>
                                  <a:pt x="1" y="70"/>
                                </a:lnTo>
                                <a:lnTo>
                                  <a:pt x="1" y="73"/>
                                </a:lnTo>
                                <a:lnTo>
                                  <a:pt x="0" y="74"/>
                                </a:lnTo>
                                <a:lnTo>
                                  <a:pt x="2" y="80"/>
                                </a:lnTo>
                                <a:lnTo>
                                  <a:pt x="2" y="81"/>
                                </a:lnTo>
                                <a:lnTo>
                                  <a:pt x="3" y="81"/>
                                </a:lnTo>
                                <a:lnTo>
                                  <a:pt x="3" y="82"/>
                                </a:lnTo>
                                <a:lnTo>
                                  <a:pt x="6" y="87"/>
                                </a:lnTo>
                                <a:lnTo>
                                  <a:pt x="7" y="88"/>
                                </a:lnTo>
                                <a:lnTo>
                                  <a:pt x="8" y="89"/>
                                </a:lnTo>
                                <a:lnTo>
                                  <a:pt x="9" y="89"/>
                                </a:lnTo>
                                <a:lnTo>
                                  <a:pt x="11" y="90"/>
                                </a:lnTo>
                                <a:lnTo>
                                  <a:pt x="11" y="91"/>
                                </a:lnTo>
                                <a:lnTo>
                                  <a:pt x="13" y="91"/>
                                </a:lnTo>
                                <a:lnTo>
                                  <a:pt x="14" y="91"/>
                                </a:lnTo>
                                <a:lnTo>
                                  <a:pt x="14" y="92"/>
                                </a:lnTo>
                                <a:lnTo>
                                  <a:pt x="16" y="92"/>
                                </a:lnTo>
                                <a:lnTo>
                                  <a:pt x="17" y="93"/>
                                </a:lnTo>
                                <a:lnTo>
                                  <a:pt x="19" y="93"/>
                                </a:lnTo>
                                <a:lnTo>
                                  <a:pt x="21" y="93"/>
                                </a:lnTo>
                                <a:lnTo>
                                  <a:pt x="22" y="94"/>
                                </a:lnTo>
                                <a:lnTo>
                                  <a:pt x="23" y="94"/>
                                </a:lnTo>
                                <a:lnTo>
                                  <a:pt x="24" y="94"/>
                                </a:lnTo>
                                <a:lnTo>
                                  <a:pt x="26" y="94"/>
                                </a:lnTo>
                                <a:lnTo>
                                  <a:pt x="27" y="95"/>
                                </a:lnTo>
                                <a:lnTo>
                                  <a:pt x="28" y="95"/>
                                </a:lnTo>
                                <a:lnTo>
                                  <a:pt x="29" y="95"/>
                                </a:lnTo>
                                <a:lnTo>
                                  <a:pt x="29" y="96"/>
                                </a:lnTo>
                                <a:lnTo>
                                  <a:pt x="31" y="96"/>
                                </a:lnTo>
                                <a:lnTo>
                                  <a:pt x="32" y="97"/>
                                </a:lnTo>
                                <a:lnTo>
                                  <a:pt x="34" y="97"/>
                                </a:lnTo>
                                <a:lnTo>
                                  <a:pt x="35" y="98"/>
                                </a:lnTo>
                                <a:lnTo>
                                  <a:pt x="35" y="99"/>
                                </a:lnTo>
                                <a:lnTo>
                                  <a:pt x="36" y="99"/>
                                </a:lnTo>
                                <a:lnTo>
                                  <a:pt x="37" y="99"/>
                                </a:lnTo>
                                <a:lnTo>
                                  <a:pt x="37" y="100"/>
                                </a:lnTo>
                                <a:lnTo>
                                  <a:pt x="39" y="102"/>
                                </a:lnTo>
                                <a:lnTo>
                                  <a:pt x="40" y="103"/>
                                </a:lnTo>
                                <a:lnTo>
                                  <a:pt x="43" y="106"/>
                                </a:lnTo>
                                <a:lnTo>
                                  <a:pt x="44" y="106"/>
                                </a:lnTo>
                                <a:lnTo>
                                  <a:pt x="45" y="107"/>
                                </a:lnTo>
                                <a:lnTo>
                                  <a:pt x="46" y="108"/>
                                </a:lnTo>
                                <a:lnTo>
                                  <a:pt x="47" y="108"/>
                                </a:lnTo>
                                <a:lnTo>
                                  <a:pt x="48" y="109"/>
                                </a:lnTo>
                                <a:lnTo>
                                  <a:pt x="49" y="110"/>
                                </a:lnTo>
                                <a:lnTo>
                                  <a:pt x="50" y="110"/>
                                </a:lnTo>
                                <a:lnTo>
                                  <a:pt x="51" y="111"/>
                                </a:lnTo>
                                <a:lnTo>
                                  <a:pt x="53" y="111"/>
                                </a:lnTo>
                                <a:lnTo>
                                  <a:pt x="54" y="112"/>
                                </a:lnTo>
                                <a:lnTo>
                                  <a:pt x="55" y="111"/>
                                </a:lnTo>
                                <a:lnTo>
                                  <a:pt x="57" y="112"/>
                                </a:lnTo>
                                <a:lnTo>
                                  <a:pt x="60" y="112"/>
                                </a:lnTo>
                                <a:lnTo>
                                  <a:pt x="66" y="112"/>
                                </a:lnTo>
                                <a:lnTo>
                                  <a:pt x="68" y="112"/>
                                </a:lnTo>
                                <a:lnTo>
                                  <a:pt x="74" y="111"/>
                                </a:lnTo>
                                <a:lnTo>
                                  <a:pt x="76" y="111"/>
                                </a:lnTo>
                                <a:lnTo>
                                  <a:pt x="80" y="112"/>
                                </a:lnTo>
                                <a:lnTo>
                                  <a:pt x="82" y="112"/>
                                </a:lnTo>
                                <a:lnTo>
                                  <a:pt x="83" y="112"/>
                                </a:lnTo>
                                <a:lnTo>
                                  <a:pt x="85" y="112"/>
                                </a:lnTo>
                                <a:lnTo>
                                  <a:pt x="86" y="113"/>
                                </a:lnTo>
                                <a:lnTo>
                                  <a:pt x="87" y="113"/>
                                </a:lnTo>
                                <a:lnTo>
                                  <a:pt x="88" y="113"/>
                                </a:lnTo>
                                <a:lnTo>
                                  <a:pt x="89" y="114"/>
                                </a:lnTo>
                                <a:lnTo>
                                  <a:pt x="90" y="114"/>
                                </a:lnTo>
                                <a:lnTo>
                                  <a:pt x="91" y="115"/>
                                </a:lnTo>
                                <a:lnTo>
                                  <a:pt x="91" y="116"/>
                                </a:lnTo>
                                <a:lnTo>
                                  <a:pt x="92" y="116"/>
                                </a:lnTo>
                                <a:lnTo>
                                  <a:pt x="93" y="116"/>
                                </a:lnTo>
                                <a:lnTo>
                                  <a:pt x="94" y="117"/>
                                </a:lnTo>
                                <a:lnTo>
                                  <a:pt x="95" y="118"/>
                                </a:lnTo>
                                <a:lnTo>
                                  <a:pt x="96" y="118"/>
                                </a:lnTo>
                                <a:lnTo>
                                  <a:pt x="96" y="119"/>
                                </a:lnTo>
                                <a:lnTo>
                                  <a:pt x="98" y="121"/>
                                </a:lnTo>
                                <a:lnTo>
                                  <a:pt x="100" y="121"/>
                                </a:lnTo>
                                <a:lnTo>
                                  <a:pt x="100" y="122"/>
                                </a:lnTo>
                                <a:lnTo>
                                  <a:pt x="101" y="124"/>
                                </a:lnTo>
                                <a:lnTo>
                                  <a:pt x="103" y="124"/>
                                </a:lnTo>
                                <a:lnTo>
                                  <a:pt x="104" y="125"/>
                                </a:lnTo>
                                <a:lnTo>
                                  <a:pt x="105" y="126"/>
                                </a:lnTo>
                                <a:lnTo>
                                  <a:pt x="106" y="127"/>
                                </a:lnTo>
                                <a:lnTo>
                                  <a:pt x="107" y="127"/>
                                </a:lnTo>
                                <a:lnTo>
                                  <a:pt x="107" y="128"/>
                                </a:lnTo>
                                <a:lnTo>
                                  <a:pt x="108" y="128"/>
                                </a:lnTo>
                                <a:lnTo>
                                  <a:pt x="109" y="128"/>
                                </a:lnTo>
                                <a:lnTo>
                                  <a:pt x="110" y="129"/>
                                </a:lnTo>
                                <a:lnTo>
                                  <a:pt x="112" y="129"/>
                                </a:lnTo>
                                <a:lnTo>
                                  <a:pt x="113" y="130"/>
                                </a:lnTo>
                                <a:lnTo>
                                  <a:pt x="115" y="130"/>
                                </a:lnTo>
                                <a:lnTo>
                                  <a:pt x="115" y="131"/>
                                </a:lnTo>
                                <a:lnTo>
                                  <a:pt x="117" y="131"/>
                                </a:lnTo>
                                <a:lnTo>
                                  <a:pt x="122" y="131"/>
                                </a:lnTo>
                                <a:lnTo>
                                  <a:pt x="125" y="131"/>
                                </a:lnTo>
                                <a:lnTo>
                                  <a:pt x="127" y="130"/>
                                </a:lnTo>
                                <a:lnTo>
                                  <a:pt x="129" y="129"/>
                                </a:lnTo>
                                <a:lnTo>
                                  <a:pt x="131" y="128"/>
                                </a:lnTo>
                                <a:lnTo>
                                  <a:pt x="134" y="127"/>
                                </a:lnTo>
                                <a:lnTo>
                                  <a:pt x="135" y="126"/>
                                </a:lnTo>
                                <a:lnTo>
                                  <a:pt x="136" y="125"/>
                                </a:lnTo>
                                <a:lnTo>
                                  <a:pt x="137" y="124"/>
                                </a:lnTo>
                                <a:lnTo>
                                  <a:pt x="137" y="123"/>
                                </a:lnTo>
                                <a:lnTo>
                                  <a:pt x="138" y="122"/>
                                </a:lnTo>
                                <a:lnTo>
                                  <a:pt x="138" y="120"/>
                                </a:lnTo>
                                <a:lnTo>
                                  <a:pt x="139" y="119"/>
                                </a:lnTo>
                                <a:lnTo>
                                  <a:pt x="139" y="117"/>
                                </a:lnTo>
                                <a:lnTo>
                                  <a:pt x="140" y="116"/>
                                </a:lnTo>
                                <a:moveTo>
                                  <a:pt x="386" y="87"/>
                                </a:moveTo>
                                <a:lnTo>
                                  <a:pt x="385" y="84"/>
                                </a:lnTo>
                                <a:lnTo>
                                  <a:pt x="384" y="82"/>
                                </a:lnTo>
                                <a:lnTo>
                                  <a:pt x="383" y="80"/>
                                </a:lnTo>
                                <a:lnTo>
                                  <a:pt x="383" y="79"/>
                                </a:lnTo>
                                <a:lnTo>
                                  <a:pt x="381" y="79"/>
                                </a:lnTo>
                                <a:lnTo>
                                  <a:pt x="380" y="79"/>
                                </a:lnTo>
                                <a:lnTo>
                                  <a:pt x="380" y="78"/>
                                </a:lnTo>
                                <a:lnTo>
                                  <a:pt x="378" y="78"/>
                                </a:lnTo>
                                <a:lnTo>
                                  <a:pt x="378" y="77"/>
                                </a:lnTo>
                                <a:lnTo>
                                  <a:pt x="377" y="76"/>
                                </a:lnTo>
                                <a:lnTo>
                                  <a:pt x="375" y="76"/>
                                </a:lnTo>
                                <a:lnTo>
                                  <a:pt x="375" y="75"/>
                                </a:lnTo>
                                <a:lnTo>
                                  <a:pt x="372" y="76"/>
                                </a:lnTo>
                                <a:lnTo>
                                  <a:pt x="372" y="75"/>
                                </a:lnTo>
                                <a:lnTo>
                                  <a:pt x="370" y="75"/>
                                </a:lnTo>
                                <a:lnTo>
                                  <a:pt x="369" y="74"/>
                                </a:lnTo>
                                <a:lnTo>
                                  <a:pt x="368" y="74"/>
                                </a:lnTo>
                                <a:lnTo>
                                  <a:pt x="367" y="74"/>
                                </a:lnTo>
                                <a:lnTo>
                                  <a:pt x="367" y="73"/>
                                </a:lnTo>
                                <a:lnTo>
                                  <a:pt x="366" y="73"/>
                                </a:lnTo>
                                <a:lnTo>
                                  <a:pt x="364" y="73"/>
                                </a:lnTo>
                                <a:lnTo>
                                  <a:pt x="364" y="72"/>
                                </a:lnTo>
                                <a:lnTo>
                                  <a:pt x="362" y="72"/>
                                </a:lnTo>
                                <a:lnTo>
                                  <a:pt x="361" y="71"/>
                                </a:lnTo>
                                <a:lnTo>
                                  <a:pt x="360" y="71"/>
                                </a:lnTo>
                                <a:lnTo>
                                  <a:pt x="359" y="71"/>
                                </a:lnTo>
                                <a:lnTo>
                                  <a:pt x="358" y="69"/>
                                </a:lnTo>
                                <a:lnTo>
                                  <a:pt x="357" y="69"/>
                                </a:lnTo>
                                <a:lnTo>
                                  <a:pt x="354" y="65"/>
                                </a:lnTo>
                                <a:lnTo>
                                  <a:pt x="354" y="64"/>
                                </a:lnTo>
                                <a:lnTo>
                                  <a:pt x="352" y="64"/>
                                </a:lnTo>
                                <a:lnTo>
                                  <a:pt x="351" y="62"/>
                                </a:lnTo>
                                <a:lnTo>
                                  <a:pt x="352" y="61"/>
                                </a:lnTo>
                                <a:lnTo>
                                  <a:pt x="351" y="56"/>
                                </a:lnTo>
                                <a:lnTo>
                                  <a:pt x="352" y="54"/>
                                </a:lnTo>
                                <a:lnTo>
                                  <a:pt x="352" y="52"/>
                                </a:lnTo>
                                <a:lnTo>
                                  <a:pt x="353" y="51"/>
                                </a:lnTo>
                                <a:lnTo>
                                  <a:pt x="353" y="49"/>
                                </a:lnTo>
                                <a:lnTo>
                                  <a:pt x="353" y="48"/>
                                </a:lnTo>
                                <a:lnTo>
                                  <a:pt x="354" y="47"/>
                                </a:lnTo>
                                <a:lnTo>
                                  <a:pt x="353" y="45"/>
                                </a:lnTo>
                                <a:lnTo>
                                  <a:pt x="355" y="44"/>
                                </a:lnTo>
                                <a:lnTo>
                                  <a:pt x="355" y="42"/>
                                </a:lnTo>
                                <a:lnTo>
                                  <a:pt x="356" y="41"/>
                                </a:lnTo>
                                <a:lnTo>
                                  <a:pt x="356" y="39"/>
                                </a:lnTo>
                                <a:lnTo>
                                  <a:pt x="357" y="38"/>
                                </a:lnTo>
                                <a:lnTo>
                                  <a:pt x="357" y="37"/>
                                </a:lnTo>
                                <a:lnTo>
                                  <a:pt x="357" y="36"/>
                                </a:lnTo>
                                <a:lnTo>
                                  <a:pt x="358" y="35"/>
                                </a:lnTo>
                                <a:lnTo>
                                  <a:pt x="358" y="33"/>
                                </a:lnTo>
                                <a:lnTo>
                                  <a:pt x="359" y="32"/>
                                </a:lnTo>
                                <a:lnTo>
                                  <a:pt x="358" y="30"/>
                                </a:lnTo>
                                <a:lnTo>
                                  <a:pt x="359" y="29"/>
                                </a:lnTo>
                                <a:lnTo>
                                  <a:pt x="359" y="27"/>
                                </a:lnTo>
                                <a:lnTo>
                                  <a:pt x="359" y="26"/>
                                </a:lnTo>
                                <a:lnTo>
                                  <a:pt x="360" y="25"/>
                                </a:lnTo>
                                <a:lnTo>
                                  <a:pt x="360" y="24"/>
                                </a:lnTo>
                                <a:lnTo>
                                  <a:pt x="360" y="23"/>
                                </a:lnTo>
                                <a:lnTo>
                                  <a:pt x="360" y="22"/>
                                </a:lnTo>
                                <a:lnTo>
                                  <a:pt x="359" y="21"/>
                                </a:lnTo>
                                <a:lnTo>
                                  <a:pt x="360" y="20"/>
                                </a:lnTo>
                                <a:lnTo>
                                  <a:pt x="359" y="16"/>
                                </a:lnTo>
                                <a:lnTo>
                                  <a:pt x="359" y="14"/>
                                </a:lnTo>
                                <a:lnTo>
                                  <a:pt x="356" y="9"/>
                                </a:lnTo>
                                <a:lnTo>
                                  <a:pt x="354" y="5"/>
                                </a:lnTo>
                                <a:lnTo>
                                  <a:pt x="353" y="4"/>
                                </a:lnTo>
                                <a:lnTo>
                                  <a:pt x="352" y="4"/>
                                </a:lnTo>
                                <a:lnTo>
                                  <a:pt x="351" y="2"/>
                                </a:lnTo>
                                <a:lnTo>
                                  <a:pt x="349" y="2"/>
                                </a:lnTo>
                                <a:lnTo>
                                  <a:pt x="349" y="1"/>
                                </a:lnTo>
                                <a:lnTo>
                                  <a:pt x="348" y="0"/>
                                </a:lnTo>
                                <a:lnTo>
                                  <a:pt x="323" y="4"/>
                                </a:lnTo>
                                <a:lnTo>
                                  <a:pt x="310" y="5"/>
                                </a:lnTo>
                                <a:lnTo>
                                  <a:pt x="311" y="5"/>
                                </a:lnTo>
                                <a:lnTo>
                                  <a:pt x="312" y="5"/>
                                </a:lnTo>
                                <a:lnTo>
                                  <a:pt x="313" y="6"/>
                                </a:lnTo>
                                <a:lnTo>
                                  <a:pt x="315" y="6"/>
                                </a:lnTo>
                                <a:lnTo>
                                  <a:pt x="315" y="7"/>
                                </a:lnTo>
                                <a:lnTo>
                                  <a:pt x="317" y="8"/>
                                </a:lnTo>
                                <a:lnTo>
                                  <a:pt x="318" y="8"/>
                                </a:lnTo>
                                <a:lnTo>
                                  <a:pt x="318" y="9"/>
                                </a:lnTo>
                                <a:lnTo>
                                  <a:pt x="320" y="9"/>
                                </a:lnTo>
                                <a:lnTo>
                                  <a:pt x="321" y="11"/>
                                </a:lnTo>
                                <a:lnTo>
                                  <a:pt x="322" y="13"/>
                                </a:lnTo>
                                <a:lnTo>
                                  <a:pt x="322" y="14"/>
                                </a:lnTo>
                                <a:lnTo>
                                  <a:pt x="321" y="17"/>
                                </a:lnTo>
                                <a:lnTo>
                                  <a:pt x="320" y="20"/>
                                </a:lnTo>
                                <a:lnTo>
                                  <a:pt x="320" y="21"/>
                                </a:lnTo>
                                <a:lnTo>
                                  <a:pt x="318" y="23"/>
                                </a:lnTo>
                                <a:lnTo>
                                  <a:pt x="317" y="24"/>
                                </a:lnTo>
                                <a:lnTo>
                                  <a:pt x="318" y="24"/>
                                </a:lnTo>
                                <a:lnTo>
                                  <a:pt x="318" y="25"/>
                                </a:lnTo>
                                <a:lnTo>
                                  <a:pt x="316" y="26"/>
                                </a:lnTo>
                                <a:lnTo>
                                  <a:pt x="316" y="27"/>
                                </a:lnTo>
                                <a:lnTo>
                                  <a:pt x="315" y="28"/>
                                </a:lnTo>
                                <a:lnTo>
                                  <a:pt x="315" y="30"/>
                                </a:lnTo>
                                <a:lnTo>
                                  <a:pt x="314" y="31"/>
                                </a:lnTo>
                                <a:lnTo>
                                  <a:pt x="314" y="32"/>
                                </a:lnTo>
                                <a:lnTo>
                                  <a:pt x="314" y="33"/>
                                </a:lnTo>
                                <a:lnTo>
                                  <a:pt x="313" y="33"/>
                                </a:lnTo>
                                <a:lnTo>
                                  <a:pt x="312" y="34"/>
                                </a:lnTo>
                                <a:lnTo>
                                  <a:pt x="313" y="35"/>
                                </a:lnTo>
                                <a:lnTo>
                                  <a:pt x="313" y="36"/>
                                </a:lnTo>
                                <a:lnTo>
                                  <a:pt x="312" y="43"/>
                                </a:lnTo>
                                <a:lnTo>
                                  <a:pt x="313" y="44"/>
                                </a:lnTo>
                                <a:lnTo>
                                  <a:pt x="313" y="45"/>
                                </a:lnTo>
                                <a:lnTo>
                                  <a:pt x="313" y="46"/>
                                </a:lnTo>
                                <a:lnTo>
                                  <a:pt x="314" y="48"/>
                                </a:lnTo>
                                <a:lnTo>
                                  <a:pt x="315" y="48"/>
                                </a:lnTo>
                                <a:lnTo>
                                  <a:pt x="315" y="50"/>
                                </a:lnTo>
                                <a:lnTo>
                                  <a:pt x="317" y="51"/>
                                </a:lnTo>
                                <a:lnTo>
                                  <a:pt x="318" y="52"/>
                                </a:lnTo>
                                <a:lnTo>
                                  <a:pt x="318" y="53"/>
                                </a:lnTo>
                                <a:lnTo>
                                  <a:pt x="319" y="54"/>
                                </a:lnTo>
                                <a:lnTo>
                                  <a:pt x="321" y="54"/>
                                </a:lnTo>
                                <a:lnTo>
                                  <a:pt x="322" y="56"/>
                                </a:lnTo>
                                <a:lnTo>
                                  <a:pt x="323" y="56"/>
                                </a:lnTo>
                                <a:lnTo>
                                  <a:pt x="324" y="57"/>
                                </a:lnTo>
                                <a:lnTo>
                                  <a:pt x="325" y="57"/>
                                </a:lnTo>
                                <a:lnTo>
                                  <a:pt x="325" y="58"/>
                                </a:lnTo>
                                <a:lnTo>
                                  <a:pt x="327" y="59"/>
                                </a:lnTo>
                                <a:lnTo>
                                  <a:pt x="329" y="62"/>
                                </a:lnTo>
                                <a:lnTo>
                                  <a:pt x="330" y="64"/>
                                </a:lnTo>
                                <a:lnTo>
                                  <a:pt x="330" y="65"/>
                                </a:lnTo>
                                <a:lnTo>
                                  <a:pt x="331" y="69"/>
                                </a:lnTo>
                                <a:lnTo>
                                  <a:pt x="330" y="69"/>
                                </a:lnTo>
                                <a:lnTo>
                                  <a:pt x="330" y="71"/>
                                </a:lnTo>
                                <a:lnTo>
                                  <a:pt x="330" y="72"/>
                                </a:lnTo>
                                <a:lnTo>
                                  <a:pt x="329" y="73"/>
                                </a:lnTo>
                                <a:lnTo>
                                  <a:pt x="329" y="75"/>
                                </a:lnTo>
                                <a:lnTo>
                                  <a:pt x="330" y="75"/>
                                </a:lnTo>
                                <a:lnTo>
                                  <a:pt x="328" y="77"/>
                                </a:lnTo>
                                <a:lnTo>
                                  <a:pt x="329" y="79"/>
                                </a:lnTo>
                                <a:lnTo>
                                  <a:pt x="328" y="80"/>
                                </a:lnTo>
                                <a:lnTo>
                                  <a:pt x="328" y="81"/>
                                </a:lnTo>
                                <a:lnTo>
                                  <a:pt x="329" y="85"/>
                                </a:lnTo>
                                <a:lnTo>
                                  <a:pt x="330" y="88"/>
                                </a:lnTo>
                                <a:lnTo>
                                  <a:pt x="332" y="91"/>
                                </a:lnTo>
                                <a:lnTo>
                                  <a:pt x="333" y="91"/>
                                </a:lnTo>
                                <a:lnTo>
                                  <a:pt x="335" y="93"/>
                                </a:lnTo>
                                <a:lnTo>
                                  <a:pt x="336" y="94"/>
                                </a:lnTo>
                                <a:lnTo>
                                  <a:pt x="337" y="95"/>
                                </a:lnTo>
                                <a:lnTo>
                                  <a:pt x="339" y="96"/>
                                </a:lnTo>
                                <a:lnTo>
                                  <a:pt x="339" y="97"/>
                                </a:lnTo>
                                <a:lnTo>
                                  <a:pt x="341" y="97"/>
                                </a:lnTo>
                                <a:lnTo>
                                  <a:pt x="342" y="98"/>
                                </a:lnTo>
                                <a:lnTo>
                                  <a:pt x="342" y="99"/>
                                </a:lnTo>
                                <a:lnTo>
                                  <a:pt x="344" y="99"/>
                                </a:lnTo>
                                <a:lnTo>
                                  <a:pt x="344" y="100"/>
                                </a:lnTo>
                                <a:lnTo>
                                  <a:pt x="345" y="100"/>
                                </a:lnTo>
                                <a:lnTo>
                                  <a:pt x="347" y="100"/>
                                </a:lnTo>
                                <a:lnTo>
                                  <a:pt x="347" y="101"/>
                                </a:lnTo>
                                <a:lnTo>
                                  <a:pt x="348" y="101"/>
                                </a:lnTo>
                                <a:lnTo>
                                  <a:pt x="349" y="102"/>
                                </a:lnTo>
                                <a:lnTo>
                                  <a:pt x="350" y="102"/>
                                </a:lnTo>
                                <a:lnTo>
                                  <a:pt x="352" y="103"/>
                                </a:lnTo>
                                <a:lnTo>
                                  <a:pt x="353" y="103"/>
                                </a:lnTo>
                                <a:lnTo>
                                  <a:pt x="354" y="103"/>
                                </a:lnTo>
                                <a:lnTo>
                                  <a:pt x="355" y="104"/>
                                </a:lnTo>
                                <a:lnTo>
                                  <a:pt x="357" y="104"/>
                                </a:lnTo>
                                <a:lnTo>
                                  <a:pt x="358" y="105"/>
                                </a:lnTo>
                                <a:lnTo>
                                  <a:pt x="359" y="105"/>
                                </a:lnTo>
                                <a:lnTo>
                                  <a:pt x="361" y="105"/>
                                </a:lnTo>
                                <a:lnTo>
                                  <a:pt x="365" y="105"/>
                                </a:lnTo>
                                <a:lnTo>
                                  <a:pt x="368" y="105"/>
                                </a:lnTo>
                                <a:lnTo>
                                  <a:pt x="369" y="104"/>
                                </a:lnTo>
                                <a:lnTo>
                                  <a:pt x="372" y="104"/>
                                </a:lnTo>
                                <a:lnTo>
                                  <a:pt x="375" y="102"/>
                                </a:lnTo>
                                <a:lnTo>
                                  <a:pt x="377" y="101"/>
                                </a:lnTo>
                                <a:lnTo>
                                  <a:pt x="379" y="99"/>
                                </a:lnTo>
                                <a:lnTo>
                                  <a:pt x="380" y="99"/>
                                </a:lnTo>
                                <a:lnTo>
                                  <a:pt x="381" y="97"/>
                                </a:lnTo>
                                <a:lnTo>
                                  <a:pt x="381" y="96"/>
                                </a:lnTo>
                                <a:lnTo>
                                  <a:pt x="383" y="96"/>
                                </a:lnTo>
                                <a:lnTo>
                                  <a:pt x="382" y="94"/>
                                </a:lnTo>
                                <a:lnTo>
                                  <a:pt x="384" y="93"/>
                                </a:lnTo>
                                <a:lnTo>
                                  <a:pt x="384" y="92"/>
                                </a:lnTo>
                                <a:lnTo>
                                  <a:pt x="385" y="91"/>
                                </a:lnTo>
                                <a:lnTo>
                                  <a:pt x="385" y="88"/>
                                </a:lnTo>
                                <a:lnTo>
                                  <a:pt x="386" y="87"/>
                                </a:lnTo>
                                <a:moveTo>
                                  <a:pt x="647" y="244"/>
                                </a:moveTo>
                                <a:lnTo>
                                  <a:pt x="647" y="244"/>
                                </a:lnTo>
                                <a:lnTo>
                                  <a:pt x="647" y="241"/>
                                </a:lnTo>
                                <a:lnTo>
                                  <a:pt x="646" y="239"/>
                                </a:lnTo>
                                <a:lnTo>
                                  <a:pt x="644" y="236"/>
                                </a:lnTo>
                                <a:lnTo>
                                  <a:pt x="643" y="236"/>
                                </a:lnTo>
                                <a:lnTo>
                                  <a:pt x="641" y="233"/>
                                </a:lnTo>
                                <a:lnTo>
                                  <a:pt x="639" y="233"/>
                                </a:lnTo>
                                <a:lnTo>
                                  <a:pt x="638" y="231"/>
                                </a:lnTo>
                                <a:lnTo>
                                  <a:pt x="637" y="230"/>
                                </a:lnTo>
                                <a:lnTo>
                                  <a:pt x="636" y="230"/>
                                </a:lnTo>
                                <a:lnTo>
                                  <a:pt x="634" y="228"/>
                                </a:lnTo>
                                <a:lnTo>
                                  <a:pt x="634" y="227"/>
                                </a:lnTo>
                                <a:lnTo>
                                  <a:pt x="632" y="227"/>
                                </a:lnTo>
                                <a:lnTo>
                                  <a:pt x="631" y="225"/>
                                </a:lnTo>
                                <a:lnTo>
                                  <a:pt x="629" y="221"/>
                                </a:lnTo>
                                <a:lnTo>
                                  <a:pt x="627" y="221"/>
                                </a:lnTo>
                                <a:lnTo>
                                  <a:pt x="627" y="220"/>
                                </a:lnTo>
                                <a:lnTo>
                                  <a:pt x="627" y="219"/>
                                </a:lnTo>
                                <a:lnTo>
                                  <a:pt x="626" y="216"/>
                                </a:lnTo>
                                <a:lnTo>
                                  <a:pt x="626" y="215"/>
                                </a:lnTo>
                                <a:lnTo>
                                  <a:pt x="626" y="214"/>
                                </a:lnTo>
                                <a:lnTo>
                                  <a:pt x="624" y="208"/>
                                </a:lnTo>
                                <a:lnTo>
                                  <a:pt x="624" y="207"/>
                                </a:lnTo>
                                <a:lnTo>
                                  <a:pt x="625" y="206"/>
                                </a:lnTo>
                                <a:lnTo>
                                  <a:pt x="625" y="204"/>
                                </a:lnTo>
                                <a:lnTo>
                                  <a:pt x="624" y="203"/>
                                </a:lnTo>
                                <a:lnTo>
                                  <a:pt x="624" y="202"/>
                                </a:lnTo>
                                <a:lnTo>
                                  <a:pt x="624" y="201"/>
                                </a:lnTo>
                                <a:lnTo>
                                  <a:pt x="625" y="200"/>
                                </a:lnTo>
                                <a:lnTo>
                                  <a:pt x="623" y="194"/>
                                </a:lnTo>
                                <a:lnTo>
                                  <a:pt x="621" y="189"/>
                                </a:lnTo>
                                <a:lnTo>
                                  <a:pt x="620" y="187"/>
                                </a:lnTo>
                                <a:lnTo>
                                  <a:pt x="618" y="184"/>
                                </a:lnTo>
                                <a:lnTo>
                                  <a:pt x="616" y="183"/>
                                </a:lnTo>
                                <a:lnTo>
                                  <a:pt x="615" y="182"/>
                                </a:lnTo>
                                <a:lnTo>
                                  <a:pt x="613" y="182"/>
                                </a:lnTo>
                                <a:lnTo>
                                  <a:pt x="611" y="182"/>
                                </a:lnTo>
                                <a:lnTo>
                                  <a:pt x="610" y="182"/>
                                </a:lnTo>
                                <a:lnTo>
                                  <a:pt x="608" y="182"/>
                                </a:lnTo>
                                <a:lnTo>
                                  <a:pt x="605" y="183"/>
                                </a:lnTo>
                                <a:lnTo>
                                  <a:pt x="604" y="184"/>
                                </a:lnTo>
                                <a:lnTo>
                                  <a:pt x="602" y="185"/>
                                </a:lnTo>
                                <a:lnTo>
                                  <a:pt x="601" y="185"/>
                                </a:lnTo>
                                <a:lnTo>
                                  <a:pt x="597" y="188"/>
                                </a:lnTo>
                                <a:lnTo>
                                  <a:pt x="595" y="190"/>
                                </a:lnTo>
                                <a:lnTo>
                                  <a:pt x="594" y="191"/>
                                </a:lnTo>
                                <a:lnTo>
                                  <a:pt x="593" y="192"/>
                                </a:lnTo>
                                <a:lnTo>
                                  <a:pt x="593" y="194"/>
                                </a:lnTo>
                                <a:lnTo>
                                  <a:pt x="592" y="195"/>
                                </a:lnTo>
                                <a:lnTo>
                                  <a:pt x="593" y="197"/>
                                </a:lnTo>
                                <a:lnTo>
                                  <a:pt x="593" y="199"/>
                                </a:lnTo>
                                <a:lnTo>
                                  <a:pt x="592" y="200"/>
                                </a:lnTo>
                                <a:lnTo>
                                  <a:pt x="592" y="202"/>
                                </a:lnTo>
                                <a:lnTo>
                                  <a:pt x="593" y="204"/>
                                </a:lnTo>
                                <a:lnTo>
                                  <a:pt x="593" y="205"/>
                                </a:lnTo>
                                <a:lnTo>
                                  <a:pt x="592" y="206"/>
                                </a:lnTo>
                                <a:lnTo>
                                  <a:pt x="592" y="208"/>
                                </a:lnTo>
                                <a:lnTo>
                                  <a:pt x="591" y="209"/>
                                </a:lnTo>
                                <a:lnTo>
                                  <a:pt x="591" y="211"/>
                                </a:lnTo>
                                <a:lnTo>
                                  <a:pt x="590" y="212"/>
                                </a:lnTo>
                                <a:lnTo>
                                  <a:pt x="590" y="214"/>
                                </a:lnTo>
                                <a:lnTo>
                                  <a:pt x="589" y="215"/>
                                </a:lnTo>
                                <a:lnTo>
                                  <a:pt x="589" y="216"/>
                                </a:lnTo>
                                <a:lnTo>
                                  <a:pt x="588" y="217"/>
                                </a:lnTo>
                                <a:lnTo>
                                  <a:pt x="586" y="218"/>
                                </a:lnTo>
                                <a:lnTo>
                                  <a:pt x="580" y="219"/>
                                </a:lnTo>
                                <a:lnTo>
                                  <a:pt x="579" y="220"/>
                                </a:lnTo>
                                <a:lnTo>
                                  <a:pt x="578" y="220"/>
                                </a:lnTo>
                                <a:lnTo>
                                  <a:pt x="577" y="221"/>
                                </a:lnTo>
                                <a:lnTo>
                                  <a:pt x="576" y="222"/>
                                </a:lnTo>
                                <a:lnTo>
                                  <a:pt x="576" y="223"/>
                                </a:lnTo>
                                <a:lnTo>
                                  <a:pt x="576" y="224"/>
                                </a:lnTo>
                                <a:lnTo>
                                  <a:pt x="578" y="228"/>
                                </a:lnTo>
                                <a:lnTo>
                                  <a:pt x="579" y="229"/>
                                </a:lnTo>
                                <a:lnTo>
                                  <a:pt x="580" y="233"/>
                                </a:lnTo>
                                <a:lnTo>
                                  <a:pt x="582" y="237"/>
                                </a:lnTo>
                                <a:lnTo>
                                  <a:pt x="581" y="238"/>
                                </a:lnTo>
                                <a:lnTo>
                                  <a:pt x="581" y="240"/>
                                </a:lnTo>
                                <a:lnTo>
                                  <a:pt x="579" y="241"/>
                                </a:lnTo>
                                <a:lnTo>
                                  <a:pt x="576" y="243"/>
                                </a:lnTo>
                                <a:lnTo>
                                  <a:pt x="575" y="244"/>
                                </a:lnTo>
                                <a:lnTo>
                                  <a:pt x="573" y="244"/>
                                </a:lnTo>
                                <a:lnTo>
                                  <a:pt x="571" y="245"/>
                                </a:lnTo>
                                <a:lnTo>
                                  <a:pt x="570" y="245"/>
                                </a:lnTo>
                                <a:lnTo>
                                  <a:pt x="569" y="244"/>
                                </a:lnTo>
                                <a:lnTo>
                                  <a:pt x="568" y="242"/>
                                </a:lnTo>
                                <a:lnTo>
                                  <a:pt x="568" y="241"/>
                                </a:lnTo>
                                <a:lnTo>
                                  <a:pt x="567" y="237"/>
                                </a:lnTo>
                                <a:lnTo>
                                  <a:pt x="566" y="236"/>
                                </a:lnTo>
                                <a:lnTo>
                                  <a:pt x="566" y="235"/>
                                </a:lnTo>
                                <a:lnTo>
                                  <a:pt x="564" y="236"/>
                                </a:lnTo>
                                <a:lnTo>
                                  <a:pt x="563" y="235"/>
                                </a:lnTo>
                                <a:lnTo>
                                  <a:pt x="560" y="235"/>
                                </a:lnTo>
                                <a:lnTo>
                                  <a:pt x="558" y="235"/>
                                </a:lnTo>
                                <a:lnTo>
                                  <a:pt x="555" y="235"/>
                                </a:lnTo>
                                <a:lnTo>
                                  <a:pt x="554" y="235"/>
                                </a:lnTo>
                                <a:lnTo>
                                  <a:pt x="552" y="236"/>
                                </a:lnTo>
                                <a:lnTo>
                                  <a:pt x="551" y="236"/>
                                </a:lnTo>
                                <a:lnTo>
                                  <a:pt x="551" y="237"/>
                                </a:lnTo>
                                <a:lnTo>
                                  <a:pt x="549" y="238"/>
                                </a:lnTo>
                                <a:lnTo>
                                  <a:pt x="549" y="239"/>
                                </a:lnTo>
                                <a:lnTo>
                                  <a:pt x="553" y="247"/>
                                </a:lnTo>
                                <a:lnTo>
                                  <a:pt x="555" y="247"/>
                                </a:lnTo>
                                <a:lnTo>
                                  <a:pt x="557" y="252"/>
                                </a:lnTo>
                                <a:lnTo>
                                  <a:pt x="559" y="252"/>
                                </a:lnTo>
                                <a:lnTo>
                                  <a:pt x="560" y="253"/>
                                </a:lnTo>
                                <a:lnTo>
                                  <a:pt x="561" y="256"/>
                                </a:lnTo>
                                <a:lnTo>
                                  <a:pt x="563" y="256"/>
                                </a:lnTo>
                                <a:lnTo>
                                  <a:pt x="565" y="260"/>
                                </a:lnTo>
                                <a:lnTo>
                                  <a:pt x="567" y="260"/>
                                </a:lnTo>
                                <a:lnTo>
                                  <a:pt x="569" y="266"/>
                                </a:lnTo>
                                <a:lnTo>
                                  <a:pt x="568" y="267"/>
                                </a:lnTo>
                                <a:lnTo>
                                  <a:pt x="568" y="268"/>
                                </a:lnTo>
                                <a:lnTo>
                                  <a:pt x="567" y="269"/>
                                </a:lnTo>
                                <a:lnTo>
                                  <a:pt x="566" y="270"/>
                                </a:lnTo>
                                <a:lnTo>
                                  <a:pt x="565" y="271"/>
                                </a:lnTo>
                                <a:lnTo>
                                  <a:pt x="563" y="272"/>
                                </a:lnTo>
                                <a:lnTo>
                                  <a:pt x="559" y="275"/>
                                </a:lnTo>
                                <a:lnTo>
                                  <a:pt x="557" y="277"/>
                                </a:lnTo>
                                <a:lnTo>
                                  <a:pt x="555" y="278"/>
                                </a:lnTo>
                                <a:lnTo>
                                  <a:pt x="554" y="279"/>
                                </a:lnTo>
                                <a:lnTo>
                                  <a:pt x="551" y="281"/>
                                </a:lnTo>
                                <a:lnTo>
                                  <a:pt x="549" y="282"/>
                                </a:lnTo>
                                <a:lnTo>
                                  <a:pt x="550" y="283"/>
                                </a:lnTo>
                                <a:lnTo>
                                  <a:pt x="549" y="283"/>
                                </a:lnTo>
                                <a:lnTo>
                                  <a:pt x="548" y="284"/>
                                </a:lnTo>
                                <a:lnTo>
                                  <a:pt x="547" y="285"/>
                                </a:lnTo>
                                <a:lnTo>
                                  <a:pt x="546" y="286"/>
                                </a:lnTo>
                                <a:lnTo>
                                  <a:pt x="546" y="287"/>
                                </a:lnTo>
                                <a:lnTo>
                                  <a:pt x="545" y="288"/>
                                </a:lnTo>
                                <a:lnTo>
                                  <a:pt x="545" y="289"/>
                                </a:lnTo>
                                <a:lnTo>
                                  <a:pt x="544" y="289"/>
                                </a:lnTo>
                                <a:lnTo>
                                  <a:pt x="543" y="290"/>
                                </a:lnTo>
                                <a:lnTo>
                                  <a:pt x="544" y="290"/>
                                </a:lnTo>
                                <a:lnTo>
                                  <a:pt x="542" y="291"/>
                                </a:lnTo>
                                <a:lnTo>
                                  <a:pt x="542" y="292"/>
                                </a:lnTo>
                                <a:lnTo>
                                  <a:pt x="541" y="293"/>
                                </a:lnTo>
                                <a:lnTo>
                                  <a:pt x="541" y="294"/>
                                </a:lnTo>
                                <a:lnTo>
                                  <a:pt x="540" y="294"/>
                                </a:lnTo>
                                <a:lnTo>
                                  <a:pt x="540" y="295"/>
                                </a:lnTo>
                                <a:lnTo>
                                  <a:pt x="539" y="295"/>
                                </a:lnTo>
                                <a:lnTo>
                                  <a:pt x="539" y="296"/>
                                </a:lnTo>
                                <a:lnTo>
                                  <a:pt x="538" y="297"/>
                                </a:lnTo>
                                <a:lnTo>
                                  <a:pt x="537" y="298"/>
                                </a:lnTo>
                                <a:lnTo>
                                  <a:pt x="535" y="300"/>
                                </a:lnTo>
                                <a:lnTo>
                                  <a:pt x="532" y="302"/>
                                </a:lnTo>
                                <a:lnTo>
                                  <a:pt x="530" y="303"/>
                                </a:lnTo>
                                <a:lnTo>
                                  <a:pt x="528" y="305"/>
                                </a:lnTo>
                                <a:lnTo>
                                  <a:pt x="525" y="307"/>
                                </a:lnTo>
                                <a:lnTo>
                                  <a:pt x="523" y="308"/>
                                </a:lnTo>
                                <a:lnTo>
                                  <a:pt x="521" y="309"/>
                                </a:lnTo>
                                <a:lnTo>
                                  <a:pt x="519" y="309"/>
                                </a:lnTo>
                                <a:lnTo>
                                  <a:pt x="519" y="310"/>
                                </a:lnTo>
                                <a:lnTo>
                                  <a:pt x="518" y="311"/>
                                </a:lnTo>
                                <a:lnTo>
                                  <a:pt x="516" y="312"/>
                                </a:lnTo>
                                <a:lnTo>
                                  <a:pt x="514" y="314"/>
                                </a:lnTo>
                                <a:lnTo>
                                  <a:pt x="513" y="316"/>
                                </a:lnTo>
                                <a:lnTo>
                                  <a:pt x="512" y="317"/>
                                </a:lnTo>
                                <a:lnTo>
                                  <a:pt x="511" y="318"/>
                                </a:lnTo>
                                <a:lnTo>
                                  <a:pt x="511" y="320"/>
                                </a:lnTo>
                                <a:lnTo>
                                  <a:pt x="511" y="322"/>
                                </a:lnTo>
                                <a:lnTo>
                                  <a:pt x="512" y="323"/>
                                </a:lnTo>
                                <a:lnTo>
                                  <a:pt x="513" y="324"/>
                                </a:lnTo>
                                <a:lnTo>
                                  <a:pt x="514" y="324"/>
                                </a:lnTo>
                                <a:lnTo>
                                  <a:pt x="515" y="324"/>
                                </a:lnTo>
                                <a:lnTo>
                                  <a:pt x="517" y="324"/>
                                </a:lnTo>
                                <a:lnTo>
                                  <a:pt x="518" y="324"/>
                                </a:lnTo>
                                <a:lnTo>
                                  <a:pt x="523" y="324"/>
                                </a:lnTo>
                                <a:lnTo>
                                  <a:pt x="525" y="324"/>
                                </a:lnTo>
                                <a:lnTo>
                                  <a:pt x="529" y="324"/>
                                </a:lnTo>
                                <a:lnTo>
                                  <a:pt x="532" y="323"/>
                                </a:lnTo>
                                <a:lnTo>
                                  <a:pt x="538" y="322"/>
                                </a:lnTo>
                                <a:lnTo>
                                  <a:pt x="539" y="321"/>
                                </a:lnTo>
                                <a:lnTo>
                                  <a:pt x="545" y="319"/>
                                </a:lnTo>
                                <a:lnTo>
                                  <a:pt x="546" y="318"/>
                                </a:lnTo>
                                <a:lnTo>
                                  <a:pt x="549" y="316"/>
                                </a:lnTo>
                                <a:lnTo>
                                  <a:pt x="552" y="314"/>
                                </a:lnTo>
                                <a:lnTo>
                                  <a:pt x="553" y="313"/>
                                </a:lnTo>
                                <a:lnTo>
                                  <a:pt x="553" y="312"/>
                                </a:lnTo>
                                <a:lnTo>
                                  <a:pt x="555" y="311"/>
                                </a:lnTo>
                                <a:lnTo>
                                  <a:pt x="554" y="311"/>
                                </a:lnTo>
                                <a:lnTo>
                                  <a:pt x="556" y="310"/>
                                </a:lnTo>
                                <a:lnTo>
                                  <a:pt x="556" y="309"/>
                                </a:lnTo>
                                <a:lnTo>
                                  <a:pt x="558" y="308"/>
                                </a:lnTo>
                                <a:lnTo>
                                  <a:pt x="557" y="308"/>
                                </a:lnTo>
                                <a:lnTo>
                                  <a:pt x="558" y="307"/>
                                </a:lnTo>
                                <a:lnTo>
                                  <a:pt x="559" y="306"/>
                                </a:lnTo>
                                <a:lnTo>
                                  <a:pt x="560" y="305"/>
                                </a:lnTo>
                                <a:lnTo>
                                  <a:pt x="560" y="304"/>
                                </a:lnTo>
                                <a:lnTo>
                                  <a:pt x="562" y="303"/>
                                </a:lnTo>
                                <a:lnTo>
                                  <a:pt x="562" y="302"/>
                                </a:lnTo>
                                <a:lnTo>
                                  <a:pt x="563" y="302"/>
                                </a:lnTo>
                                <a:lnTo>
                                  <a:pt x="564" y="301"/>
                                </a:lnTo>
                                <a:lnTo>
                                  <a:pt x="564" y="300"/>
                                </a:lnTo>
                                <a:lnTo>
                                  <a:pt x="565" y="299"/>
                                </a:lnTo>
                                <a:lnTo>
                                  <a:pt x="568" y="297"/>
                                </a:lnTo>
                                <a:lnTo>
                                  <a:pt x="569" y="296"/>
                                </a:lnTo>
                                <a:lnTo>
                                  <a:pt x="571" y="295"/>
                                </a:lnTo>
                                <a:lnTo>
                                  <a:pt x="575" y="293"/>
                                </a:lnTo>
                                <a:lnTo>
                                  <a:pt x="577" y="292"/>
                                </a:lnTo>
                                <a:lnTo>
                                  <a:pt x="581" y="290"/>
                                </a:lnTo>
                                <a:lnTo>
                                  <a:pt x="585" y="288"/>
                                </a:lnTo>
                                <a:lnTo>
                                  <a:pt x="589" y="288"/>
                                </a:lnTo>
                                <a:lnTo>
                                  <a:pt x="591" y="288"/>
                                </a:lnTo>
                                <a:lnTo>
                                  <a:pt x="593" y="288"/>
                                </a:lnTo>
                                <a:lnTo>
                                  <a:pt x="595" y="289"/>
                                </a:lnTo>
                                <a:lnTo>
                                  <a:pt x="597" y="289"/>
                                </a:lnTo>
                                <a:lnTo>
                                  <a:pt x="598" y="290"/>
                                </a:lnTo>
                                <a:lnTo>
                                  <a:pt x="599" y="290"/>
                                </a:lnTo>
                                <a:lnTo>
                                  <a:pt x="600" y="291"/>
                                </a:lnTo>
                                <a:lnTo>
                                  <a:pt x="602" y="292"/>
                                </a:lnTo>
                                <a:lnTo>
                                  <a:pt x="603" y="292"/>
                                </a:lnTo>
                                <a:lnTo>
                                  <a:pt x="603" y="293"/>
                                </a:lnTo>
                                <a:lnTo>
                                  <a:pt x="605" y="293"/>
                                </a:lnTo>
                                <a:lnTo>
                                  <a:pt x="606" y="294"/>
                                </a:lnTo>
                                <a:lnTo>
                                  <a:pt x="608" y="295"/>
                                </a:lnTo>
                                <a:lnTo>
                                  <a:pt x="609" y="296"/>
                                </a:lnTo>
                                <a:lnTo>
                                  <a:pt x="610" y="296"/>
                                </a:lnTo>
                                <a:lnTo>
                                  <a:pt x="612" y="297"/>
                                </a:lnTo>
                                <a:lnTo>
                                  <a:pt x="613" y="297"/>
                                </a:lnTo>
                                <a:lnTo>
                                  <a:pt x="613" y="298"/>
                                </a:lnTo>
                                <a:lnTo>
                                  <a:pt x="614" y="298"/>
                                </a:lnTo>
                                <a:lnTo>
                                  <a:pt x="620" y="299"/>
                                </a:lnTo>
                                <a:lnTo>
                                  <a:pt x="621" y="300"/>
                                </a:lnTo>
                                <a:lnTo>
                                  <a:pt x="624" y="300"/>
                                </a:lnTo>
                                <a:lnTo>
                                  <a:pt x="626" y="300"/>
                                </a:lnTo>
                                <a:lnTo>
                                  <a:pt x="627" y="300"/>
                                </a:lnTo>
                                <a:lnTo>
                                  <a:pt x="629" y="299"/>
                                </a:lnTo>
                                <a:lnTo>
                                  <a:pt x="636" y="288"/>
                                </a:lnTo>
                                <a:lnTo>
                                  <a:pt x="641" y="280"/>
                                </a:lnTo>
                                <a:lnTo>
                                  <a:pt x="640" y="279"/>
                                </a:lnTo>
                                <a:lnTo>
                                  <a:pt x="641" y="278"/>
                                </a:lnTo>
                                <a:lnTo>
                                  <a:pt x="641" y="277"/>
                                </a:lnTo>
                                <a:lnTo>
                                  <a:pt x="638" y="269"/>
                                </a:lnTo>
                                <a:lnTo>
                                  <a:pt x="638" y="267"/>
                                </a:lnTo>
                                <a:lnTo>
                                  <a:pt x="639" y="266"/>
                                </a:lnTo>
                                <a:lnTo>
                                  <a:pt x="638" y="266"/>
                                </a:lnTo>
                                <a:lnTo>
                                  <a:pt x="638" y="265"/>
                                </a:lnTo>
                                <a:lnTo>
                                  <a:pt x="638" y="263"/>
                                </a:lnTo>
                                <a:lnTo>
                                  <a:pt x="639" y="262"/>
                                </a:lnTo>
                                <a:lnTo>
                                  <a:pt x="639" y="260"/>
                                </a:lnTo>
                                <a:lnTo>
                                  <a:pt x="640" y="259"/>
                                </a:lnTo>
                                <a:lnTo>
                                  <a:pt x="640" y="257"/>
                                </a:lnTo>
                                <a:lnTo>
                                  <a:pt x="641" y="256"/>
                                </a:lnTo>
                                <a:lnTo>
                                  <a:pt x="641" y="255"/>
                                </a:lnTo>
                                <a:lnTo>
                                  <a:pt x="642" y="254"/>
                                </a:lnTo>
                                <a:lnTo>
                                  <a:pt x="643" y="253"/>
                                </a:lnTo>
                                <a:lnTo>
                                  <a:pt x="644" y="251"/>
                                </a:lnTo>
                                <a:lnTo>
                                  <a:pt x="645" y="250"/>
                                </a:lnTo>
                                <a:lnTo>
                                  <a:pt x="645" y="249"/>
                                </a:lnTo>
                                <a:lnTo>
                                  <a:pt x="647" y="247"/>
                                </a:lnTo>
                                <a:lnTo>
                                  <a:pt x="646" y="246"/>
                                </a:lnTo>
                                <a:lnTo>
                                  <a:pt x="646" y="245"/>
                                </a:lnTo>
                                <a:lnTo>
                                  <a:pt x="647" y="245"/>
                                </a:lnTo>
                                <a:lnTo>
                                  <a:pt x="647" y="244"/>
                                </a:lnTo>
                              </a:path>
                            </a:pathLst>
                          </a:custGeom>
                          <a:solidFill>
                            <a:srgbClr val="C2BDA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8" name="AutoShape 216"/>
                        <wps:cNvSpPr>
                          <a:spLocks/>
                        </wps:cNvSpPr>
                        <wps:spPr bwMode="auto">
                          <a:xfrm>
                            <a:off x="9158" y="-18"/>
                            <a:ext cx="36" cy="18"/>
                          </a:xfrm>
                          <a:custGeom>
                            <a:avLst/>
                            <a:gdLst>
                              <a:gd name="T0" fmla="+- 0 9195 9159"/>
                              <a:gd name="T1" fmla="*/ T0 w 36"/>
                              <a:gd name="T2" fmla="+- 0 -1 -18"/>
                              <a:gd name="T3" fmla="*/ -1 h 18"/>
                              <a:gd name="T4" fmla="+- 0 9188 9159"/>
                              <a:gd name="T5" fmla="*/ T4 w 36"/>
                              <a:gd name="T6" fmla="+- 0 -1 -18"/>
                              <a:gd name="T7" fmla="*/ -1 h 18"/>
                              <a:gd name="T8" fmla="+- 0 9189 9159"/>
                              <a:gd name="T9" fmla="*/ T8 w 36"/>
                              <a:gd name="T10" fmla="+- 0 -1 -18"/>
                              <a:gd name="T11" fmla="*/ -1 h 18"/>
                              <a:gd name="T12" fmla="+- 0 9191 9159"/>
                              <a:gd name="T13" fmla="*/ T12 w 36"/>
                              <a:gd name="T14" fmla="+- 0 -1 -18"/>
                              <a:gd name="T15" fmla="*/ -1 h 18"/>
                              <a:gd name="T16" fmla="+- 0 9192 9159"/>
                              <a:gd name="T17" fmla="*/ T16 w 36"/>
                              <a:gd name="T18" fmla="+- 0 0 -18"/>
                              <a:gd name="T19" fmla="*/ 0 h 18"/>
                              <a:gd name="T20" fmla="+- 0 9193 9159"/>
                              <a:gd name="T21" fmla="*/ T20 w 36"/>
                              <a:gd name="T22" fmla="+- 0 -1 -18"/>
                              <a:gd name="T23" fmla="*/ -1 h 18"/>
                              <a:gd name="T24" fmla="+- 0 9195 9159"/>
                              <a:gd name="T25" fmla="*/ T24 w 36"/>
                              <a:gd name="T26" fmla="+- 0 -1 -18"/>
                              <a:gd name="T27" fmla="*/ -1 h 18"/>
                              <a:gd name="T28" fmla="+- 0 9195 9159"/>
                              <a:gd name="T29" fmla="*/ T28 w 36"/>
                              <a:gd name="T30" fmla="+- 0 -1 -18"/>
                              <a:gd name="T31" fmla="*/ -1 h 18"/>
                              <a:gd name="T32" fmla="+- 0 9183 9159"/>
                              <a:gd name="T33" fmla="*/ T32 w 36"/>
                              <a:gd name="T34" fmla="+- 0 -18 -18"/>
                              <a:gd name="T35" fmla="*/ -18 h 18"/>
                              <a:gd name="T36" fmla="+- 0 9159 9159"/>
                              <a:gd name="T37" fmla="*/ T36 w 36"/>
                              <a:gd name="T38" fmla="+- 0 -16 -18"/>
                              <a:gd name="T39" fmla="*/ -16 h 18"/>
                              <a:gd name="T40" fmla="+- 0 9159 9159"/>
                              <a:gd name="T41" fmla="*/ T40 w 36"/>
                              <a:gd name="T42" fmla="+- 0 -16 -18"/>
                              <a:gd name="T43" fmla="*/ -16 h 18"/>
                              <a:gd name="T44" fmla="+- 0 9161 9159"/>
                              <a:gd name="T45" fmla="*/ T44 w 36"/>
                              <a:gd name="T46" fmla="+- 0 -16 -18"/>
                              <a:gd name="T47" fmla="*/ -16 h 18"/>
                              <a:gd name="T48" fmla="+- 0 9161 9159"/>
                              <a:gd name="T49" fmla="*/ T48 w 36"/>
                              <a:gd name="T50" fmla="+- 0 -15 -18"/>
                              <a:gd name="T51" fmla="*/ -15 h 18"/>
                              <a:gd name="T52" fmla="+- 0 9161 9159"/>
                              <a:gd name="T53" fmla="*/ T52 w 36"/>
                              <a:gd name="T54" fmla="+- 0 -15 -18"/>
                              <a:gd name="T55" fmla="*/ -15 h 18"/>
                              <a:gd name="T56" fmla="+- 0 9162 9159"/>
                              <a:gd name="T57" fmla="*/ T56 w 36"/>
                              <a:gd name="T58" fmla="+- 0 -15 -18"/>
                              <a:gd name="T59" fmla="*/ -15 h 18"/>
                              <a:gd name="T60" fmla="+- 0 9163 9159"/>
                              <a:gd name="T61" fmla="*/ T60 w 36"/>
                              <a:gd name="T62" fmla="+- 0 -14 -18"/>
                              <a:gd name="T63" fmla="*/ -14 h 18"/>
                              <a:gd name="T64" fmla="+- 0 9163 9159"/>
                              <a:gd name="T65" fmla="*/ T64 w 36"/>
                              <a:gd name="T66" fmla="+- 0 -14 -18"/>
                              <a:gd name="T67" fmla="*/ -14 h 18"/>
                              <a:gd name="T68" fmla="+- 0 9164 9159"/>
                              <a:gd name="T69" fmla="*/ T68 w 36"/>
                              <a:gd name="T70" fmla="+- 0 -14 -18"/>
                              <a:gd name="T71" fmla="*/ -14 h 18"/>
                              <a:gd name="T72" fmla="+- 0 9164 9159"/>
                              <a:gd name="T73" fmla="*/ T72 w 36"/>
                              <a:gd name="T74" fmla="+- 0 -13 -18"/>
                              <a:gd name="T75" fmla="*/ -13 h 18"/>
                              <a:gd name="T76" fmla="+- 0 9166 9159"/>
                              <a:gd name="T77" fmla="*/ T76 w 36"/>
                              <a:gd name="T78" fmla="+- 0 -13 -18"/>
                              <a:gd name="T79" fmla="*/ -13 h 18"/>
                              <a:gd name="T80" fmla="+- 0 9166 9159"/>
                              <a:gd name="T81" fmla="*/ T80 w 36"/>
                              <a:gd name="T82" fmla="+- 0 -13 -18"/>
                              <a:gd name="T83" fmla="*/ -13 h 18"/>
                              <a:gd name="T84" fmla="+- 0 9167 9159"/>
                              <a:gd name="T85" fmla="*/ T84 w 36"/>
                              <a:gd name="T86" fmla="+- 0 -12 -18"/>
                              <a:gd name="T87" fmla="*/ -12 h 18"/>
                              <a:gd name="T88" fmla="+- 0 9169 9159"/>
                              <a:gd name="T89" fmla="*/ T88 w 36"/>
                              <a:gd name="T90" fmla="+- 0 -12 -18"/>
                              <a:gd name="T91" fmla="*/ -12 h 18"/>
                              <a:gd name="T92" fmla="+- 0 9169 9159"/>
                              <a:gd name="T93" fmla="*/ T92 w 36"/>
                              <a:gd name="T94" fmla="+- 0 -11 -18"/>
                              <a:gd name="T95" fmla="*/ -11 h 18"/>
                              <a:gd name="T96" fmla="+- 0 9170 9159"/>
                              <a:gd name="T97" fmla="*/ T96 w 36"/>
                              <a:gd name="T98" fmla="+- 0 -11 -18"/>
                              <a:gd name="T99" fmla="*/ -11 h 18"/>
                              <a:gd name="T100" fmla="+- 0 9170 9159"/>
                              <a:gd name="T101" fmla="*/ T100 w 36"/>
                              <a:gd name="T102" fmla="+- 0 -10 -18"/>
                              <a:gd name="T103" fmla="*/ -10 h 18"/>
                              <a:gd name="T104" fmla="+- 0 9172 9159"/>
                              <a:gd name="T105" fmla="*/ T104 w 36"/>
                              <a:gd name="T106" fmla="+- 0 -10 -18"/>
                              <a:gd name="T107" fmla="*/ -10 h 18"/>
                              <a:gd name="T108" fmla="+- 0 9172 9159"/>
                              <a:gd name="T109" fmla="*/ T108 w 36"/>
                              <a:gd name="T110" fmla="+- 0 -10 -18"/>
                              <a:gd name="T111" fmla="*/ -10 h 18"/>
                              <a:gd name="T112" fmla="+- 0 9172 9159"/>
                              <a:gd name="T113" fmla="*/ T112 w 36"/>
                              <a:gd name="T114" fmla="+- 0 -9 -18"/>
                              <a:gd name="T115" fmla="*/ -9 h 18"/>
                              <a:gd name="T116" fmla="+- 0 9173 9159"/>
                              <a:gd name="T117" fmla="*/ T116 w 36"/>
                              <a:gd name="T118" fmla="+- 0 -9 -18"/>
                              <a:gd name="T119" fmla="*/ -9 h 18"/>
                              <a:gd name="T120" fmla="+- 0 9175 9159"/>
                              <a:gd name="T121" fmla="*/ T120 w 36"/>
                              <a:gd name="T122" fmla="+- 0 -8 -18"/>
                              <a:gd name="T123" fmla="*/ -8 h 18"/>
                              <a:gd name="T124" fmla="+- 0 9175 9159"/>
                              <a:gd name="T125" fmla="*/ T124 w 36"/>
                              <a:gd name="T126" fmla="+- 0 -8 -18"/>
                              <a:gd name="T127" fmla="*/ -8 h 18"/>
                              <a:gd name="T128" fmla="+- 0 9176 9159"/>
                              <a:gd name="T129" fmla="*/ T128 w 36"/>
                              <a:gd name="T130" fmla="+- 0 -7 -18"/>
                              <a:gd name="T131" fmla="*/ -7 h 18"/>
                              <a:gd name="T132" fmla="+- 0 9176 9159"/>
                              <a:gd name="T133" fmla="*/ T132 w 36"/>
                              <a:gd name="T134" fmla="+- 0 -7 -18"/>
                              <a:gd name="T135" fmla="*/ -7 h 18"/>
                              <a:gd name="T136" fmla="+- 0 9178 9159"/>
                              <a:gd name="T137" fmla="*/ T136 w 36"/>
                              <a:gd name="T138" fmla="+- 0 -6 -18"/>
                              <a:gd name="T139" fmla="*/ -6 h 18"/>
                              <a:gd name="T140" fmla="+- 0 9178 9159"/>
                              <a:gd name="T141" fmla="*/ T140 w 36"/>
                              <a:gd name="T142" fmla="+- 0 -6 -18"/>
                              <a:gd name="T143" fmla="*/ -6 h 18"/>
                              <a:gd name="T144" fmla="+- 0 9179 9159"/>
                              <a:gd name="T145" fmla="*/ T144 w 36"/>
                              <a:gd name="T146" fmla="+- 0 -5 -18"/>
                              <a:gd name="T147" fmla="*/ -5 h 18"/>
                              <a:gd name="T148" fmla="+- 0 9179 9159"/>
                              <a:gd name="T149" fmla="*/ T148 w 36"/>
                              <a:gd name="T150" fmla="+- 0 -5 -18"/>
                              <a:gd name="T151" fmla="*/ -5 h 18"/>
                              <a:gd name="T152" fmla="+- 0 9181 9159"/>
                              <a:gd name="T153" fmla="*/ T152 w 36"/>
                              <a:gd name="T154" fmla="+- 0 -5 -18"/>
                              <a:gd name="T155" fmla="*/ -5 h 18"/>
                              <a:gd name="T156" fmla="+- 0 9181 9159"/>
                              <a:gd name="T157" fmla="*/ T156 w 36"/>
                              <a:gd name="T158" fmla="+- 0 -4 -18"/>
                              <a:gd name="T159" fmla="*/ -4 h 18"/>
                              <a:gd name="T160" fmla="+- 0 9181 9159"/>
                              <a:gd name="T161" fmla="*/ T160 w 36"/>
                              <a:gd name="T162" fmla="+- 0 -4 -18"/>
                              <a:gd name="T163" fmla="*/ -4 h 18"/>
                              <a:gd name="T164" fmla="+- 0 9182 9159"/>
                              <a:gd name="T165" fmla="*/ T164 w 36"/>
                              <a:gd name="T166" fmla="+- 0 -3 -18"/>
                              <a:gd name="T167" fmla="*/ -3 h 18"/>
                              <a:gd name="T168" fmla="+- 0 9183 9159"/>
                              <a:gd name="T169" fmla="*/ T168 w 36"/>
                              <a:gd name="T170" fmla="+- 0 -3 -18"/>
                              <a:gd name="T171" fmla="*/ -3 h 18"/>
                              <a:gd name="T172" fmla="+- 0 9184 9159"/>
                              <a:gd name="T173" fmla="*/ T172 w 36"/>
                              <a:gd name="T174" fmla="+- 0 -3 -18"/>
                              <a:gd name="T175" fmla="*/ -3 h 18"/>
                              <a:gd name="T176" fmla="+- 0 9184 9159"/>
                              <a:gd name="T177" fmla="*/ T176 w 36"/>
                              <a:gd name="T178" fmla="+- 0 -3 -18"/>
                              <a:gd name="T179" fmla="*/ -3 h 18"/>
                              <a:gd name="T180" fmla="+- 0 9185 9159"/>
                              <a:gd name="T181" fmla="*/ T180 w 36"/>
                              <a:gd name="T182" fmla="+- 0 -2 -18"/>
                              <a:gd name="T183" fmla="*/ -2 h 18"/>
                              <a:gd name="T184" fmla="+- 0 9186 9159"/>
                              <a:gd name="T185" fmla="*/ T184 w 36"/>
                              <a:gd name="T186" fmla="+- 0 -2 -18"/>
                              <a:gd name="T187" fmla="*/ -2 h 18"/>
                              <a:gd name="T188" fmla="+- 0 9186 9159"/>
                              <a:gd name="T189" fmla="*/ T188 w 36"/>
                              <a:gd name="T190" fmla="+- 0 -2 -18"/>
                              <a:gd name="T191" fmla="*/ -2 h 18"/>
                              <a:gd name="T192" fmla="+- 0 9187 9159"/>
                              <a:gd name="T193" fmla="*/ T192 w 36"/>
                              <a:gd name="T194" fmla="+- 0 -2 -18"/>
                              <a:gd name="T195" fmla="*/ -2 h 18"/>
                              <a:gd name="T196" fmla="+- 0 9187 9159"/>
                              <a:gd name="T197" fmla="*/ T196 w 36"/>
                              <a:gd name="T198" fmla="+- 0 -1 -18"/>
                              <a:gd name="T199" fmla="*/ -1 h 18"/>
                              <a:gd name="T200" fmla="+- 0 9188 9159"/>
                              <a:gd name="T201" fmla="*/ T200 w 36"/>
                              <a:gd name="T202" fmla="+- 0 -1 -18"/>
                              <a:gd name="T203" fmla="*/ -1 h 18"/>
                              <a:gd name="T204" fmla="+- 0 9195 9159"/>
                              <a:gd name="T205" fmla="*/ T204 w 36"/>
                              <a:gd name="T206" fmla="+- 0 -1 -18"/>
                              <a:gd name="T207" fmla="*/ -1 h 18"/>
                              <a:gd name="T208" fmla="+- 0 9193 9159"/>
                              <a:gd name="T209" fmla="*/ T208 w 36"/>
                              <a:gd name="T210" fmla="+- 0 -4 -18"/>
                              <a:gd name="T211" fmla="*/ -4 h 18"/>
                              <a:gd name="T212" fmla="+- 0 9191 9159"/>
                              <a:gd name="T213" fmla="*/ T212 w 36"/>
                              <a:gd name="T214" fmla="+- 0 -7 -18"/>
                              <a:gd name="T215" fmla="*/ -7 h 18"/>
                              <a:gd name="T216" fmla="+- 0 9188 9159"/>
                              <a:gd name="T217" fmla="*/ T216 w 36"/>
                              <a:gd name="T218" fmla="+- 0 -12 -18"/>
                              <a:gd name="T219" fmla="*/ -12 h 18"/>
                              <a:gd name="T220" fmla="+- 0 9186 9159"/>
                              <a:gd name="T221" fmla="*/ T220 w 36"/>
                              <a:gd name="T222" fmla="+- 0 -14 -18"/>
                              <a:gd name="T223" fmla="*/ -14 h 18"/>
                              <a:gd name="T224" fmla="+- 0 9184 9159"/>
                              <a:gd name="T225" fmla="*/ T224 w 36"/>
                              <a:gd name="T226" fmla="+- 0 -17 -18"/>
                              <a:gd name="T227" fmla="*/ -17 h 18"/>
                              <a:gd name="T228" fmla="+- 0 9183 9159"/>
                              <a:gd name="T229" fmla="*/ T228 w 36"/>
                              <a:gd name="T230" fmla="+- 0 -18 -18"/>
                              <a:gd name="T231" fmla="*/ -18 h 1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</a:cxnLst>
                            <a:rect l="0" t="0" r="r" b="b"/>
                            <a:pathLst>
                              <a:path w="36" h="18">
                                <a:moveTo>
                                  <a:pt x="36" y="17"/>
                                </a:moveTo>
                                <a:lnTo>
                                  <a:pt x="29" y="17"/>
                                </a:lnTo>
                                <a:lnTo>
                                  <a:pt x="30" y="17"/>
                                </a:lnTo>
                                <a:lnTo>
                                  <a:pt x="32" y="17"/>
                                </a:lnTo>
                                <a:lnTo>
                                  <a:pt x="33" y="18"/>
                                </a:lnTo>
                                <a:lnTo>
                                  <a:pt x="34" y="17"/>
                                </a:lnTo>
                                <a:lnTo>
                                  <a:pt x="36" y="17"/>
                                </a:lnTo>
                                <a:close/>
                                <a:moveTo>
                                  <a:pt x="24" y="0"/>
                                </a:moveTo>
                                <a:lnTo>
                                  <a:pt x="0" y="2"/>
                                </a:lnTo>
                                <a:lnTo>
                                  <a:pt x="2" y="2"/>
                                </a:lnTo>
                                <a:lnTo>
                                  <a:pt x="2" y="3"/>
                                </a:lnTo>
                                <a:lnTo>
                                  <a:pt x="3" y="3"/>
                                </a:lnTo>
                                <a:lnTo>
                                  <a:pt x="4" y="4"/>
                                </a:lnTo>
                                <a:lnTo>
                                  <a:pt x="5" y="4"/>
                                </a:lnTo>
                                <a:lnTo>
                                  <a:pt x="5" y="5"/>
                                </a:lnTo>
                                <a:lnTo>
                                  <a:pt x="7" y="5"/>
                                </a:lnTo>
                                <a:lnTo>
                                  <a:pt x="8" y="6"/>
                                </a:lnTo>
                                <a:lnTo>
                                  <a:pt x="10" y="6"/>
                                </a:lnTo>
                                <a:lnTo>
                                  <a:pt x="10" y="7"/>
                                </a:lnTo>
                                <a:lnTo>
                                  <a:pt x="11" y="7"/>
                                </a:lnTo>
                                <a:lnTo>
                                  <a:pt x="11" y="8"/>
                                </a:lnTo>
                                <a:lnTo>
                                  <a:pt x="13" y="8"/>
                                </a:lnTo>
                                <a:lnTo>
                                  <a:pt x="13" y="9"/>
                                </a:lnTo>
                                <a:lnTo>
                                  <a:pt x="14" y="9"/>
                                </a:lnTo>
                                <a:lnTo>
                                  <a:pt x="16" y="10"/>
                                </a:lnTo>
                                <a:lnTo>
                                  <a:pt x="17" y="11"/>
                                </a:lnTo>
                                <a:lnTo>
                                  <a:pt x="19" y="12"/>
                                </a:lnTo>
                                <a:lnTo>
                                  <a:pt x="20" y="13"/>
                                </a:lnTo>
                                <a:lnTo>
                                  <a:pt x="22" y="13"/>
                                </a:lnTo>
                                <a:lnTo>
                                  <a:pt x="22" y="14"/>
                                </a:lnTo>
                                <a:lnTo>
                                  <a:pt x="23" y="15"/>
                                </a:lnTo>
                                <a:lnTo>
                                  <a:pt x="24" y="15"/>
                                </a:lnTo>
                                <a:lnTo>
                                  <a:pt x="25" y="15"/>
                                </a:lnTo>
                                <a:lnTo>
                                  <a:pt x="26" y="16"/>
                                </a:lnTo>
                                <a:lnTo>
                                  <a:pt x="27" y="16"/>
                                </a:lnTo>
                                <a:lnTo>
                                  <a:pt x="28" y="16"/>
                                </a:lnTo>
                                <a:lnTo>
                                  <a:pt x="28" y="17"/>
                                </a:lnTo>
                                <a:lnTo>
                                  <a:pt x="29" y="17"/>
                                </a:lnTo>
                                <a:lnTo>
                                  <a:pt x="36" y="17"/>
                                </a:lnTo>
                                <a:lnTo>
                                  <a:pt x="34" y="14"/>
                                </a:lnTo>
                                <a:lnTo>
                                  <a:pt x="32" y="11"/>
                                </a:lnTo>
                                <a:lnTo>
                                  <a:pt x="29" y="6"/>
                                </a:lnTo>
                                <a:lnTo>
                                  <a:pt x="27" y="4"/>
                                </a:lnTo>
                                <a:lnTo>
                                  <a:pt x="25" y="1"/>
                                </a:lnTo>
                                <a:lnTo>
                                  <a:pt x="2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1E5C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9" name="AutoShape 215"/>
                        <wps:cNvSpPr>
                          <a:spLocks/>
                        </wps:cNvSpPr>
                        <wps:spPr bwMode="auto">
                          <a:xfrm>
                            <a:off x="8974" y="175"/>
                            <a:ext cx="50" cy="135"/>
                          </a:xfrm>
                          <a:custGeom>
                            <a:avLst/>
                            <a:gdLst>
                              <a:gd name="T0" fmla="+- 0 8988 8975"/>
                              <a:gd name="T1" fmla="*/ T0 w 50"/>
                              <a:gd name="T2" fmla="+- 0 212 176"/>
                              <a:gd name="T3" fmla="*/ 212 h 135"/>
                              <a:gd name="T4" fmla="+- 0 8992 8975"/>
                              <a:gd name="T5" fmla="*/ T4 w 50"/>
                              <a:gd name="T6" fmla="+- 0 228 176"/>
                              <a:gd name="T7" fmla="*/ 228 h 135"/>
                              <a:gd name="T8" fmla="+- 0 8993 8975"/>
                              <a:gd name="T9" fmla="*/ T8 w 50"/>
                              <a:gd name="T10" fmla="+- 0 234 176"/>
                              <a:gd name="T11" fmla="*/ 234 h 135"/>
                              <a:gd name="T12" fmla="+- 0 8992 8975"/>
                              <a:gd name="T13" fmla="*/ T12 w 50"/>
                              <a:gd name="T14" fmla="+- 0 238 176"/>
                              <a:gd name="T15" fmla="*/ 238 h 135"/>
                              <a:gd name="T16" fmla="+- 0 8991 8975"/>
                              <a:gd name="T17" fmla="*/ T16 w 50"/>
                              <a:gd name="T18" fmla="+- 0 240 176"/>
                              <a:gd name="T19" fmla="*/ 240 h 135"/>
                              <a:gd name="T20" fmla="+- 0 8989 8975"/>
                              <a:gd name="T21" fmla="*/ T20 w 50"/>
                              <a:gd name="T22" fmla="+- 0 244 176"/>
                              <a:gd name="T23" fmla="*/ 244 h 135"/>
                              <a:gd name="T24" fmla="+- 0 8985 8975"/>
                              <a:gd name="T25" fmla="*/ T24 w 50"/>
                              <a:gd name="T26" fmla="+- 0 247 176"/>
                              <a:gd name="T27" fmla="*/ 247 h 135"/>
                              <a:gd name="T28" fmla="+- 0 8979 8975"/>
                              <a:gd name="T29" fmla="*/ T28 w 50"/>
                              <a:gd name="T30" fmla="+- 0 251 176"/>
                              <a:gd name="T31" fmla="*/ 251 h 135"/>
                              <a:gd name="T32" fmla="+- 0 8976 8975"/>
                              <a:gd name="T33" fmla="*/ T32 w 50"/>
                              <a:gd name="T34" fmla="+- 0 254 176"/>
                              <a:gd name="T35" fmla="*/ 254 h 135"/>
                              <a:gd name="T36" fmla="+- 0 8975 8975"/>
                              <a:gd name="T37" fmla="*/ T36 w 50"/>
                              <a:gd name="T38" fmla="+- 0 257 176"/>
                              <a:gd name="T39" fmla="*/ 257 h 135"/>
                              <a:gd name="T40" fmla="+- 0 8975 8975"/>
                              <a:gd name="T41" fmla="*/ T40 w 50"/>
                              <a:gd name="T42" fmla="+- 0 261 176"/>
                              <a:gd name="T43" fmla="*/ 261 h 135"/>
                              <a:gd name="T44" fmla="+- 0 8980 8975"/>
                              <a:gd name="T45" fmla="*/ T44 w 50"/>
                              <a:gd name="T46" fmla="+- 0 270 176"/>
                              <a:gd name="T47" fmla="*/ 270 h 135"/>
                              <a:gd name="T48" fmla="+- 0 8985 8975"/>
                              <a:gd name="T49" fmla="*/ T48 w 50"/>
                              <a:gd name="T50" fmla="+- 0 282 176"/>
                              <a:gd name="T51" fmla="*/ 282 h 135"/>
                              <a:gd name="T52" fmla="+- 0 8985 8975"/>
                              <a:gd name="T53" fmla="*/ T52 w 50"/>
                              <a:gd name="T54" fmla="+- 0 288 176"/>
                              <a:gd name="T55" fmla="*/ 288 h 135"/>
                              <a:gd name="T56" fmla="+- 0 8983 8975"/>
                              <a:gd name="T57" fmla="*/ T56 w 50"/>
                              <a:gd name="T58" fmla="+- 0 293 176"/>
                              <a:gd name="T59" fmla="*/ 293 h 135"/>
                              <a:gd name="T60" fmla="+- 0 8980 8975"/>
                              <a:gd name="T61" fmla="*/ T60 w 50"/>
                              <a:gd name="T62" fmla="+- 0 298 176"/>
                              <a:gd name="T63" fmla="*/ 298 h 135"/>
                              <a:gd name="T64" fmla="+- 0 8978 8975"/>
                              <a:gd name="T65" fmla="*/ T64 w 50"/>
                              <a:gd name="T66" fmla="+- 0 304 176"/>
                              <a:gd name="T67" fmla="*/ 304 h 135"/>
                              <a:gd name="T68" fmla="+- 0 8979 8975"/>
                              <a:gd name="T69" fmla="*/ T68 w 50"/>
                              <a:gd name="T70" fmla="+- 0 307 176"/>
                              <a:gd name="T71" fmla="*/ 307 h 135"/>
                              <a:gd name="T72" fmla="+- 0 8983 8975"/>
                              <a:gd name="T73" fmla="*/ T72 w 50"/>
                              <a:gd name="T74" fmla="+- 0 309 176"/>
                              <a:gd name="T75" fmla="*/ 309 h 135"/>
                              <a:gd name="T76" fmla="+- 0 8985 8975"/>
                              <a:gd name="T77" fmla="*/ T76 w 50"/>
                              <a:gd name="T78" fmla="+- 0 310 176"/>
                              <a:gd name="T79" fmla="*/ 310 h 135"/>
                              <a:gd name="T80" fmla="+- 0 8991 8975"/>
                              <a:gd name="T81" fmla="*/ T80 w 50"/>
                              <a:gd name="T82" fmla="+- 0 311 176"/>
                              <a:gd name="T83" fmla="*/ 311 h 135"/>
                              <a:gd name="T84" fmla="+- 0 9000 8975"/>
                              <a:gd name="T85" fmla="*/ T84 w 50"/>
                              <a:gd name="T86" fmla="+- 0 308 176"/>
                              <a:gd name="T87" fmla="*/ 308 h 135"/>
                              <a:gd name="T88" fmla="+- 0 9005 8975"/>
                              <a:gd name="T89" fmla="*/ T88 w 50"/>
                              <a:gd name="T90" fmla="+- 0 301 176"/>
                              <a:gd name="T91" fmla="*/ 301 h 135"/>
                              <a:gd name="T92" fmla="+- 0 9005 8975"/>
                              <a:gd name="T93" fmla="*/ T92 w 50"/>
                              <a:gd name="T94" fmla="+- 0 297 176"/>
                              <a:gd name="T95" fmla="*/ 297 h 135"/>
                              <a:gd name="T96" fmla="+- 0 9005 8975"/>
                              <a:gd name="T97" fmla="*/ T96 w 50"/>
                              <a:gd name="T98" fmla="+- 0 290 176"/>
                              <a:gd name="T99" fmla="*/ 290 h 135"/>
                              <a:gd name="T100" fmla="+- 0 9007 8975"/>
                              <a:gd name="T101" fmla="*/ T100 w 50"/>
                              <a:gd name="T102" fmla="+- 0 284 176"/>
                              <a:gd name="T103" fmla="*/ 284 h 135"/>
                              <a:gd name="T104" fmla="+- 0 9011 8975"/>
                              <a:gd name="T105" fmla="*/ T104 w 50"/>
                              <a:gd name="T106" fmla="+- 0 278 176"/>
                              <a:gd name="T107" fmla="*/ 278 h 135"/>
                              <a:gd name="T108" fmla="+- 0 9018 8975"/>
                              <a:gd name="T109" fmla="*/ T108 w 50"/>
                              <a:gd name="T110" fmla="+- 0 267 176"/>
                              <a:gd name="T111" fmla="*/ 267 h 135"/>
                              <a:gd name="T112" fmla="+- 0 9019 8975"/>
                              <a:gd name="T113" fmla="*/ T112 w 50"/>
                              <a:gd name="T114" fmla="+- 0 263 176"/>
                              <a:gd name="T115" fmla="*/ 263 h 135"/>
                              <a:gd name="T116" fmla="+- 0 9021 8975"/>
                              <a:gd name="T117" fmla="*/ T116 w 50"/>
                              <a:gd name="T118" fmla="+- 0 259 176"/>
                              <a:gd name="T119" fmla="*/ 259 h 135"/>
                              <a:gd name="T120" fmla="+- 0 9024 8975"/>
                              <a:gd name="T121" fmla="*/ T120 w 50"/>
                              <a:gd name="T122" fmla="+- 0 250 176"/>
                              <a:gd name="T123" fmla="*/ 250 h 135"/>
                              <a:gd name="T124" fmla="+- 0 9024 8975"/>
                              <a:gd name="T125" fmla="*/ T124 w 50"/>
                              <a:gd name="T126" fmla="+- 0 240 176"/>
                              <a:gd name="T127" fmla="*/ 240 h 135"/>
                              <a:gd name="T128" fmla="+- 0 9020 8975"/>
                              <a:gd name="T129" fmla="*/ T128 w 50"/>
                              <a:gd name="T130" fmla="+- 0 233 176"/>
                              <a:gd name="T131" fmla="*/ 233 h 135"/>
                              <a:gd name="T132" fmla="+- 0 9017 8975"/>
                              <a:gd name="T133" fmla="*/ T132 w 50"/>
                              <a:gd name="T134" fmla="+- 0 230 176"/>
                              <a:gd name="T135" fmla="*/ 230 h 135"/>
                              <a:gd name="T136" fmla="+- 0 9013 8975"/>
                              <a:gd name="T137" fmla="*/ T136 w 50"/>
                              <a:gd name="T138" fmla="+- 0 228 176"/>
                              <a:gd name="T139" fmla="*/ 228 h 135"/>
                              <a:gd name="T140" fmla="+- 0 9009 8975"/>
                              <a:gd name="T141" fmla="*/ T140 w 50"/>
                              <a:gd name="T142" fmla="+- 0 226 176"/>
                              <a:gd name="T143" fmla="*/ 226 h 135"/>
                              <a:gd name="T144" fmla="+- 0 9007 8975"/>
                              <a:gd name="T145" fmla="*/ T144 w 50"/>
                              <a:gd name="T146" fmla="+- 0 215 176"/>
                              <a:gd name="T147" fmla="*/ 215 h 135"/>
                              <a:gd name="T148" fmla="+- 0 9007 8975"/>
                              <a:gd name="T149" fmla="*/ T148 w 50"/>
                              <a:gd name="T150" fmla="+- 0 211 176"/>
                              <a:gd name="T151" fmla="*/ 211 h 135"/>
                              <a:gd name="T152" fmla="+- 0 9015 8975"/>
                              <a:gd name="T153" fmla="*/ T152 w 50"/>
                              <a:gd name="T154" fmla="+- 0 228 176"/>
                              <a:gd name="T155" fmla="*/ 228 h 135"/>
                              <a:gd name="T156" fmla="+- 0 9011 8975"/>
                              <a:gd name="T157" fmla="*/ T156 w 50"/>
                              <a:gd name="T158" fmla="+- 0 226 176"/>
                              <a:gd name="T159" fmla="*/ 226 h 135"/>
                              <a:gd name="T160" fmla="+- 0 8994 8975"/>
                              <a:gd name="T161" fmla="*/ T160 w 50"/>
                              <a:gd name="T162" fmla="+- 0 176 176"/>
                              <a:gd name="T163" fmla="*/ 176 h 135"/>
                              <a:gd name="T164" fmla="+- 0 8988 8975"/>
                              <a:gd name="T165" fmla="*/ T164 w 50"/>
                              <a:gd name="T166" fmla="+- 0 177 176"/>
                              <a:gd name="T167" fmla="*/ 177 h 135"/>
                              <a:gd name="T168" fmla="+- 0 8983 8975"/>
                              <a:gd name="T169" fmla="*/ T168 w 50"/>
                              <a:gd name="T170" fmla="+- 0 180 176"/>
                              <a:gd name="T171" fmla="*/ 180 h 135"/>
                              <a:gd name="T172" fmla="+- 0 8980 8975"/>
                              <a:gd name="T173" fmla="*/ T172 w 50"/>
                              <a:gd name="T174" fmla="+- 0 183 176"/>
                              <a:gd name="T175" fmla="*/ 183 h 135"/>
                              <a:gd name="T176" fmla="+- 0 8979 8975"/>
                              <a:gd name="T177" fmla="*/ T176 w 50"/>
                              <a:gd name="T178" fmla="+- 0 186 176"/>
                              <a:gd name="T179" fmla="*/ 186 h 135"/>
                              <a:gd name="T180" fmla="+- 0 8979 8975"/>
                              <a:gd name="T181" fmla="*/ T180 w 50"/>
                              <a:gd name="T182" fmla="+- 0 190 176"/>
                              <a:gd name="T183" fmla="*/ 190 h 135"/>
                              <a:gd name="T184" fmla="+- 0 8981 8975"/>
                              <a:gd name="T185" fmla="*/ T184 w 50"/>
                              <a:gd name="T186" fmla="+- 0 199 176"/>
                              <a:gd name="T187" fmla="*/ 199 h 135"/>
                              <a:gd name="T188" fmla="+- 0 8987 8975"/>
                              <a:gd name="T189" fmla="*/ T188 w 50"/>
                              <a:gd name="T190" fmla="+- 0 211 176"/>
                              <a:gd name="T191" fmla="*/ 211 h 135"/>
                              <a:gd name="T192" fmla="+- 0 9007 8975"/>
                              <a:gd name="T193" fmla="*/ T192 w 50"/>
                              <a:gd name="T194" fmla="+- 0 210 176"/>
                              <a:gd name="T195" fmla="*/ 210 h 135"/>
                              <a:gd name="T196" fmla="+- 0 9007 8975"/>
                              <a:gd name="T197" fmla="*/ T196 w 50"/>
                              <a:gd name="T198" fmla="+- 0 203 176"/>
                              <a:gd name="T199" fmla="*/ 203 h 135"/>
                              <a:gd name="T200" fmla="+- 0 9007 8975"/>
                              <a:gd name="T201" fmla="*/ T200 w 50"/>
                              <a:gd name="T202" fmla="+- 0 198 176"/>
                              <a:gd name="T203" fmla="*/ 198 h 135"/>
                              <a:gd name="T204" fmla="+- 0 9007 8975"/>
                              <a:gd name="T205" fmla="*/ T204 w 50"/>
                              <a:gd name="T206" fmla="+- 0 193 176"/>
                              <a:gd name="T207" fmla="*/ 193 h 135"/>
                              <a:gd name="T208" fmla="+- 0 9006 8975"/>
                              <a:gd name="T209" fmla="*/ T208 w 50"/>
                              <a:gd name="T210" fmla="+- 0 191 176"/>
                              <a:gd name="T211" fmla="*/ 191 h 135"/>
                              <a:gd name="T212" fmla="+- 0 9004 8975"/>
                              <a:gd name="T213" fmla="*/ T212 w 50"/>
                              <a:gd name="T214" fmla="+- 0 179 176"/>
                              <a:gd name="T215" fmla="*/ 179 h 135"/>
                              <a:gd name="T216" fmla="+- 0 9003 8975"/>
                              <a:gd name="T217" fmla="*/ T216 w 50"/>
                              <a:gd name="T218" fmla="+- 0 178 176"/>
                              <a:gd name="T219" fmla="*/ 178 h 135"/>
                              <a:gd name="T220" fmla="+- 0 8999 8975"/>
                              <a:gd name="T221" fmla="*/ T220 w 50"/>
                              <a:gd name="T222" fmla="+- 0 176 176"/>
                              <a:gd name="T223" fmla="*/ 176 h 135"/>
                              <a:gd name="T224" fmla="+- 0 9004 8975"/>
                              <a:gd name="T225" fmla="*/ T224 w 50"/>
                              <a:gd name="T226" fmla="+- 0 178 176"/>
                              <a:gd name="T227" fmla="*/ 178 h 13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</a:cxnLst>
                            <a:rect l="0" t="0" r="r" b="b"/>
                            <a:pathLst>
                              <a:path w="50" h="135">
                                <a:moveTo>
                                  <a:pt x="32" y="35"/>
                                </a:moveTo>
                                <a:lnTo>
                                  <a:pt x="12" y="35"/>
                                </a:lnTo>
                                <a:lnTo>
                                  <a:pt x="13" y="36"/>
                                </a:lnTo>
                                <a:lnTo>
                                  <a:pt x="19" y="50"/>
                                </a:lnTo>
                                <a:lnTo>
                                  <a:pt x="19" y="51"/>
                                </a:lnTo>
                                <a:lnTo>
                                  <a:pt x="17" y="52"/>
                                </a:lnTo>
                                <a:lnTo>
                                  <a:pt x="18" y="55"/>
                                </a:lnTo>
                                <a:lnTo>
                                  <a:pt x="19" y="57"/>
                                </a:lnTo>
                                <a:lnTo>
                                  <a:pt x="18" y="58"/>
                                </a:lnTo>
                                <a:lnTo>
                                  <a:pt x="18" y="59"/>
                                </a:lnTo>
                                <a:lnTo>
                                  <a:pt x="18" y="60"/>
                                </a:lnTo>
                                <a:lnTo>
                                  <a:pt x="18" y="61"/>
                                </a:lnTo>
                                <a:lnTo>
                                  <a:pt x="17" y="62"/>
                                </a:lnTo>
                                <a:lnTo>
                                  <a:pt x="17" y="63"/>
                                </a:lnTo>
                                <a:lnTo>
                                  <a:pt x="16" y="64"/>
                                </a:lnTo>
                                <a:lnTo>
                                  <a:pt x="16" y="66"/>
                                </a:lnTo>
                                <a:lnTo>
                                  <a:pt x="15" y="66"/>
                                </a:lnTo>
                                <a:lnTo>
                                  <a:pt x="14" y="67"/>
                                </a:lnTo>
                                <a:lnTo>
                                  <a:pt x="14" y="68"/>
                                </a:lnTo>
                                <a:lnTo>
                                  <a:pt x="13" y="68"/>
                                </a:lnTo>
                                <a:lnTo>
                                  <a:pt x="13" y="69"/>
                                </a:lnTo>
                                <a:lnTo>
                                  <a:pt x="10" y="71"/>
                                </a:lnTo>
                                <a:lnTo>
                                  <a:pt x="8" y="73"/>
                                </a:lnTo>
                                <a:lnTo>
                                  <a:pt x="6" y="74"/>
                                </a:lnTo>
                                <a:lnTo>
                                  <a:pt x="5" y="75"/>
                                </a:lnTo>
                                <a:lnTo>
                                  <a:pt x="4" y="75"/>
                                </a:lnTo>
                                <a:lnTo>
                                  <a:pt x="3" y="77"/>
                                </a:lnTo>
                                <a:lnTo>
                                  <a:pt x="1" y="78"/>
                                </a:lnTo>
                                <a:lnTo>
                                  <a:pt x="1" y="79"/>
                                </a:lnTo>
                                <a:lnTo>
                                  <a:pt x="1" y="80"/>
                                </a:lnTo>
                                <a:lnTo>
                                  <a:pt x="0" y="81"/>
                                </a:lnTo>
                                <a:lnTo>
                                  <a:pt x="0" y="82"/>
                                </a:lnTo>
                                <a:lnTo>
                                  <a:pt x="0" y="83"/>
                                </a:lnTo>
                                <a:lnTo>
                                  <a:pt x="0" y="84"/>
                                </a:lnTo>
                                <a:lnTo>
                                  <a:pt x="0" y="85"/>
                                </a:lnTo>
                                <a:lnTo>
                                  <a:pt x="3" y="93"/>
                                </a:lnTo>
                                <a:lnTo>
                                  <a:pt x="5" y="93"/>
                                </a:lnTo>
                                <a:lnTo>
                                  <a:pt x="5" y="94"/>
                                </a:lnTo>
                                <a:lnTo>
                                  <a:pt x="6" y="96"/>
                                </a:lnTo>
                                <a:lnTo>
                                  <a:pt x="8" y="99"/>
                                </a:lnTo>
                                <a:lnTo>
                                  <a:pt x="9" y="102"/>
                                </a:lnTo>
                                <a:lnTo>
                                  <a:pt x="10" y="106"/>
                                </a:lnTo>
                                <a:lnTo>
                                  <a:pt x="9" y="107"/>
                                </a:lnTo>
                                <a:lnTo>
                                  <a:pt x="10" y="111"/>
                                </a:lnTo>
                                <a:lnTo>
                                  <a:pt x="10" y="112"/>
                                </a:lnTo>
                                <a:lnTo>
                                  <a:pt x="9" y="113"/>
                                </a:lnTo>
                                <a:lnTo>
                                  <a:pt x="9" y="115"/>
                                </a:lnTo>
                                <a:lnTo>
                                  <a:pt x="8" y="116"/>
                                </a:lnTo>
                                <a:lnTo>
                                  <a:pt x="8" y="117"/>
                                </a:lnTo>
                                <a:lnTo>
                                  <a:pt x="7" y="118"/>
                                </a:lnTo>
                                <a:lnTo>
                                  <a:pt x="7" y="120"/>
                                </a:lnTo>
                                <a:lnTo>
                                  <a:pt x="6" y="121"/>
                                </a:lnTo>
                                <a:lnTo>
                                  <a:pt x="5" y="122"/>
                                </a:lnTo>
                                <a:lnTo>
                                  <a:pt x="4" y="124"/>
                                </a:lnTo>
                                <a:lnTo>
                                  <a:pt x="4" y="125"/>
                                </a:lnTo>
                                <a:lnTo>
                                  <a:pt x="3" y="126"/>
                                </a:lnTo>
                                <a:lnTo>
                                  <a:pt x="3" y="128"/>
                                </a:lnTo>
                                <a:lnTo>
                                  <a:pt x="4" y="129"/>
                                </a:lnTo>
                                <a:lnTo>
                                  <a:pt x="2" y="130"/>
                                </a:lnTo>
                                <a:lnTo>
                                  <a:pt x="4" y="131"/>
                                </a:lnTo>
                                <a:lnTo>
                                  <a:pt x="5" y="132"/>
                                </a:lnTo>
                                <a:lnTo>
                                  <a:pt x="6" y="133"/>
                                </a:lnTo>
                                <a:lnTo>
                                  <a:pt x="8" y="133"/>
                                </a:lnTo>
                                <a:lnTo>
                                  <a:pt x="9" y="134"/>
                                </a:lnTo>
                                <a:lnTo>
                                  <a:pt x="8" y="134"/>
                                </a:lnTo>
                                <a:lnTo>
                                  <a:pt x="9" y="134"/>
                                </a:lnTo>
                                <a:lnTo>
                                  <a:pt x="10" y="134"/>
                                </a:lnTo>
                                <a:lnTo>
                                  <a:pt x="11" y="135"/>
                                </a:lnTo>
                                <a:lnTo>
                                  <a:pt x="12" y="135"/>
                                </a:lnTo>
                                <a:lnTo>
                                  <a:pt x="14" y="135"/>
                                </a:lnTo>
                                <a:lnTo>
                                  <a:pt x="16" y="135"/>
                                </a:lnTo>
                                <a:lnTo>
                                  <a:pt x="18" y="135"/>
                                </a:lnTo>
                                <a:lnTo>
                                  <a:pt x="21" y="134"/>
                                </a:lnTo>
                                <a:lnTo>
                                  <a:pt x="23" y="133"/>
                                </a:lnTo>
                                <a:lnTo>
                                  <a:pt x="25" y="132"/>
                                </a:lnTo>
                                <a:lnTo>
                                  <a:pt x="27" y="131"/>
                                </a:lnTo>
                                <a:lnTo>
                                  <a:pt x="28" y="130"/>
                                </a:lnTo>
                                <a:lnTo>
                                  <a:pt x="30" y="127"/>
                                </a:lnTo>
                                <a:lnTo>
                                  <a:pt x="30" y="125"/>
                                </a:lnTo>
                                <a:lnTo>
                                  <a:pt x="31" y="124"/>
                                </a:lnTo>
                                <a:lnTo>
                                  <a:pt x="30" y="123"/>
                                </a:lnTo>
                                <a:lnTo>
                                  <a:pt x="30" y="121"/>
                                </a:lnTo>
                                <a:lnTo>
                                  <a:pt x="30" y="119"/>
                                </a:lnTo>
                                <a:lnTo>
                                  <a:pt x="30" y="117"/>
                                </a:lnTo>
                                <a:lnTo>
                                  <a:pt x="30" y="116"/>
                                </a:lnTo>
                                <a:lnTo>
                                  <a:pt x="30" y="114"/>
                                </a:lnTo>
                                <a:lnTo>
                                  <a:pt x="30" y="113"/>
                                </a:lnTo>
                                <a:lnTo>
                                  <a:pt x="30" y="111"/>
                                </a:lnTo>
                                <a:lnTo>
                                  <a:pt x="32" y="109"/>
                                </a:lnTo>
                                <a:lnTo>
                                  <a:pt x="32" y="108"/>
                                </a:lnTo>
                                <a:lnTo>
                                  <a:pt x="33" y="107"/>
                                </a:lnTo>
                                <a:lnTo>
                                  <a:pt x="34" y="105"/>
                                </a:lnTo>
                                <a:lnTo>
                                  <a:pt x="35" y="103"/>
                                </a:lnTo>
                                <a:lnTo>
                                  <a:pt x="36" y="102"/>
                                </a:lnTo>
                                <a:lnTo>
                                  <a:pt x="38" y="99"/>
                                </a:lnTo>
                                <a:lnTo>
                                  <a:pt x="39" y="97"/>
                                </a:lnTo>
                                <a:lnTo>
                                  <a:pt x="42" y="93"/>
                                </a:lnTo>
                                <a:lnTo>
                                  <a:pt x="43" y="91"/>
                                </a:lnTo>
                                <a:lnTo>
                                  <a:pt x="44" y="89"/>
                                </a:lnTo>
                                <a:lnTo>
                                  <a:pt x="44" y="88"/>
                                </a:lnTo>
                                <a:lnTo>
                                  <a:pt x="44" y="87"/>
                                </a:lnTo>
                                <a:lnTo>
                                  <a:pt x="45" y="87"/>
                                </a:lnTo>
                                <a:lnTo>
                                  <a:pt x="45" y="85"/>
                                </a:lnTo>
                                <a:lnTo>
                                  <a:pt x="46" y="84"/>
                                </a:lnTo>
                                <a:lnTo>
                                  <a:pt x="46" y="83"/>
                                </a:lnTo>
                                <a:lnTo>
                                  <a:pt x="47" y="81"/>
                                </a:lnTo>
                                <a:lnTo>
                                  <a:pt x="47" y="79"/>
                                </a:lnTo>
                                <a:lnTo>
                                  <a:pt x="48" y="76"/>
                                </a:lnTo>
                                <a:lnTo>
                                  <a:pt x="49" y="74"/>
                                </a:lnTo>
                                <a:lnTo>
                                  <a:pt x="49" y="73"/>
                                </a:lnTo>
                                <a:lnTo>
                                  <a:pt x="49" y="72"/>
                                </a:lnTo>
                                <a:lnTo>
                                  <a:pt x="49" y="67"/>
                                </a:lnTo>
                                <a:lnTo>
                                  <a:pt x="49" y="64"/>
                                </a:lnTo>
                                <a:lnTo>
                                  <a:pt x="49" y="63"/>
                                </a:lnTo>
                                <a:lnTo>
                                  <a:pt x="48" y="60"/>
                                </a:lnTo>
                                <a:lnTo>
                                  <a:pt x="46" y="57"/>
                                </a:lnTo>
                                <a:lnTo>
                                  <a:pt x="45" y="57"/>
                                </a:lnTo>
                                <a:lnTo>
                                  <a:pt x="44" y="56"/>
                                </a:lnTo>
                                <a:lnTo>
                                  <a:pt x="43" y="55"/>
                                </a:lnTo>
                                <a:lnTo>
                                  <a:pt x="42" y="54"/>
                                </a:lnTo>
                                <a:lnTo>
                                  <a:pt x="40" y="53"/>
                                </a:lnTo>
                                <a:lnTo>
                                  <a:pt x="39" y="53"/>
                                </a:lnTo>
                                <a:lnTo>
                                  <a:pt x="40" y="52"/>
                                </a:lnTo>
                                <a:lnTo>
                                  <a:pt x="38" y="52"/>
                                </a:lnTo>
                                <a:lnTo>
                                  <a:pt x="37" y="52"/>
                                </a:lnTo>
                                <a:lnTo>
                                  <a:pt x="36" y="50"/>
                                </a:lnTo>
                                <a:lnTo>
                                  <a:pt x="34" y="50"/>
                                </a:lnTo>
                                <a:lnTo>
                                  <a:pt x="34" y="49"/>
                                </a:lnTo>
                                <a:lnTo>
                                  <a:pt x="30" y="41"/>
                                </a:lnTo>
                                <a:lnTo>
                                  <a:pt x="30" y="40"/>
                                </a:lnTo>
                                <a:lnTo>
                                  <a:pt x="32" y="39"/>
                                </a:lnTo>
                                <a:lnTo>
                                  <a:pt x="31" y="36"/>
                                </a:lnTo>
                                <a:lnTo>
                                  <a:pt x="32" y="35"/>
                                </a:lnTo>
                                <a:close/>
                                <a:moveTo>
                                  <a:pt x="40" y="52"/>
                                </a:moveTo>
                                <a:lnTo>
                                  <a:pt x="39" y="52"/>
                                </a:lnTo>
                                <a:lnTo>
                                  <a:pt x="38" y="52"/>
                                </a:lnTo>
                                <a:lnTo>
                                  <a:pt x="40" y="52"/>
                                </a:lnTo>
                                <a:close/>
                                <a:moveTo>
                                  <a:pt x="36" y="50"/>
                                </a:moveTo>
                                <a:lnTo>
                                  <a:pt x="34" y="50"/>
                                </a:lnTo>
                                <a:lnTo>
                                  <a:pt x="36" y="50"/>
                                </a:lnTo>
                                <a:close/>
                                <a:moveTo>
                                  <a:pt x="22" y="0"/>
                                </a:moveTo>
                                <a:lnTo>
                                  <a:pt x="21" y="0"/>
                                </a:lnTo>
                                <a:lnTo>
                                  <a:pt x="19" y="0"/>
                                </a:lnTo>
                                <a:lnTo>
                                  <a:pt x="17" y="0"/>
                                </a:lnTo>
                                <a:lnTo>
                                  <a:pt x="16" y="0"/>
                                </a:lnTo>
                                <a:lnTo>
                                  <a:pt x="14" y="1"/>
                                </a:lnTo>
                                <a:lnTo>
                                  <a:pt x="13" y="1"/>
                                </a:lnTo>
                                <a:lnTo>
                                  <a:pt x="11" y="2"/>
                                </a:lnTo>
                                <a:lnTo>
                                  <a:pt x="10" y="3"/>
                                </a:lnTo>
                                <a:lnTo>
                                  <a:pt x="8" y="4"/>
                                </a:lnTo>
                                <a:lnTo>
                                  <a:pt x="7" y="5"/>
                                </a:lnTo>
                                <a:lnTo>
                                  <a:pt x="7" y="6"/>
                                </a:lnTo>
                                <a:lnTo>
                                  <a:pt x="5" y="7"/>
                                </a:lnTo>
                                <a:lnTo>
                                  <a:pt x="6" y="8"/>
                                </a:lnTo>
                                <a:lnTo>
                                  <a:pt x="6" y="9"/>
                                </a:lnTo>
                                <a:lnTo>
                                  <a:pt x="4" y="10"/>
                                </a:lnTo>
                                <a:lnTo>
                                  <a:pt x="5" y="12"/>
                                </a:lnTo>
                                <a:lnTo>
                                  <a:pt x="5" y="13"/>
                                </a:lnTo>
                                <a:lnTo>
                                  <a:pt x="4" y="14"/>
                                </a:lnTo>
                                <a:lnTo>
                                  <a:pt x="5" y="17"/>
                                </a:lnTo>
                                <a:lnTo>
                                  <a:pt x="7" y="22"/>
                                </a:lnTo>
                                <a:lnTo>
                                  <a:pt x="6" y="23"/>
                                </a:lnTo>
                                <a:lnTo>
                                  <a:pt x="6" y="24"/>
                                </a:lnTo>
                                <a:lnTo>
                                  <a:pt x="10" y="34"/>
                                </a:lnTo>
                                <a:lnTo>
                                  <a:pt x="10" y="35"/>
                                </a:lnTo>
                                <a:lnTo>
                                  <a:pt x="12" y="35"/>
                                </a:lnTo>
                                <a:lnTo>
                                  <a:pt x="32" y="35"/>
                                </a:lnTo>
                                <a:lnTo>
                                  <a:pt x="33" y="34"/>
                                </a:lnTo>
                                <a:lnTo>
                                  <a:pt x="32" y="34"/>
                                </a:lnTo>
                                <a:lnTo>
                                  <a:pt x="31" y="33"/>
                                </a:lnTo>
                                <a:lnTo>
                                  <a:pt x="31" y="32"/>
                                </a:lnTo>
                                <a:lnTo>
                                  <a:pt x="32" y="30"/>
                                </a:lnTo>
                                <a:lnTo>
                                  <a:pt x="32" y="27"/>
                                </a:lnTo>
                                <a:lnTo>
                                  <a:pt x="32" y="25"/>
                                </a:lnTo>
                                <a:lnTo>
                                  <a:pt x="32" y="23"/>
                                </a:lnTo>
                                <a:lnTo>
                                  <a:pt x="32" y="22"/>
                                </a:lnTo>
                                <a:lnTo>
                                  <a:pt x="33" y="20"/>
                                </a:lnTo>
                                <a:lnTo>
                                  <a:pt x="32" y="19"/>
                                </a:lnTo>
                                <a:lnTo>
                                  <a:pt x="32" y="17"/>
                                </a:lnTo>
                                <a:lnTo>
                                  <a:pt x="31" y="16"/>
                                </a:lnTo>
                                <a:lnTo>
                                  <a:pt x="31" y="15"/>
                                </a:lnTo>
                                <a:lnTo>
                                  <a:pt x="33" y="14"/>
                                </a:lnTo>
                                <a:lnTo>
                                  <a:pt x="29" y="4"/>
                                </a:lnTo>
                                <a:lnTo>
                                  <a:pt x="29" y="3"/>
                                </a:lnTo>
                                <a:lnTo>
                                  <a:pt x="30" y="2"/>
                                </a:lnTo>
                                <a:lnTo>
                                  <a:pt x="28" y="2"/>
                                </a:lnTo>
                                <a:lnTo>
                                  <a:pt x="26" y="2"/>
                                </a:lnTo>
                                <a:lnTo>
                                  <a:pt x="26" y="1"/>
                                </a:lnTo>
                                <a:lnTo>
                                  <a:pt x="25" y="0"/>
                                </a:lnTo>
                                <a:lnTo>
                                  <a:pt x="24" y="0"/>
                                </a:lnTo>
                                <a:lnTo>
                                  <a:pt x="23" y="0"/>
                                </a:lnTo>
                                <a:lnTo>
                                  <a:pt x="22" y="0"/>
                                </a:lnTo>
                                <a:close/>
                                <a:moveTo>
                                  <a:pt x="30" y="2"/>
                                </a:moveTo>
                                <a:lnTo>
                                  <a:pt x="29" y="2"/>
                                </a:lnTo>
                                <a:lnTo>
                                  <a:pt x="30" y="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2BDA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0" name="AutoShape 214"/>
                        <wps:cNvSpPr>
                          <a:spLocks/>
                        </wps:cNvSpPr>
                        <wps:spPr bwMode="auto">
                          <a:xfrm>
                            <a:off x="8710" y="12"/>
                            <a:ext cx="62" cy="24"/>
                          </a:xfrm>
                          <a:custGeom>
                            <a:avLst/>
                            <a:gdLst>
                              <a:gd name="T0" fmla="+- 0 8731 8711"/>
                              <a:gd name="T1" fmla="*/ T0 w 62"/>
                              <a:gd name="T2" fmla="+- 0 14 12"/>
                              <a:gd name="T3" fmla="*/ 14 h 24"/>
                              <a:gd name="T4" fmla="+- 0 8726 8711"/>
                              <a:gd name="T5" fmla="*/ T4 w 62"/>
                              <a:gd name="T6" fmla="+- 0 17 12"/>
                              <a:gd name="T7" fmla="*/ 17 h 24"/>
                              <a:gd name="T8" fmla="+- 0 8725 8711"/>
                              <a:gd name="T9" fmla="*/ T8 w 62"/>
                              <a:gd name="T10" fmla="+- 0 18 12"/>
                              <a:gd name="T11" fmla="*/ 18 h 24"/>
                              <a:gd name="T12" fmla="+- 0 8723 8711"/>
                              <a:gd name="T13" fmla="*/ T12 w 62"/>
                              <a:gd name="T14" fmla="+- 0 20 12"/>
                              <a:gd name="T15" fmla="*/ 20 h 24"/>
                              <a:gd name="T16" fmla="+- 0 8721 8711"/>
                              <a:gd name="T17" fmla="*/ T16 w 62"/>
                              <a:gd name="T18" fmla="+- 0 22 12"/>
                              <a:gd name="T19" fmla="*/ 22 h 24"/>
                              <a:gd name="T20" fmla="+- 0 8720 8711"/>
                              <a:gd name="T21" fmla="*/ T20 w 62"/>
                              <a:gd name="T22" fmla="+- 0 23 12"/>
                              <a:gd name="T23" fmla="*/ 23 h 24"/>
                              <a:gd name="T24" fmla="+- 0 8719 8711"/>
                              <a:gd name="T25" fmla="*/ T24 w 62"/>
                              <a:gd name="T26" fmla="+- 0 24 12"/>
                              <a:gd name="T27" fmla="*/ 24 h 24"/>
                              <a:gd name="T28" fmla="+- 0 8713 8711"/>
                              <a:gd name="T29" fmla="*/ T28 w 62"/>
                              <a:gd name="T30" fmla="+- 0 28 12"/>
                              <a:gd name="T31" fmla="*/ 28 h 24"/>
                              <a:gd name="T32" fmla="+- 0 8711 8711"/>
                              <a:gd name="T33" fmla="*/ T32 w 62"/>
                              <a:gd name="T34" fmla="+- 0 30 12"/>
                              <a:gd name="T35" fmla="*/ 30 h 24"/>
                              <a:gd name="T36" fmla="+- 0 8712 8711"/>
                              <a:gd name="T37" fmla="*/ T36 w 62"/>
                              <a:gd name="T38" fmla="+- 0 30 12"/>
                              <a:gd name="T39" fmla="*/ 30 h 24"/>
                              <a:gd name="T40" fmla="+- 0 8713 8711"/>
                              <a:gd name="T41" fmla="*/ T40 w 62"/>
                              <a:gd name="T42" fmla="+- 0 30 12"/>
                              <a:gd name="T43" fmla="*/ 30 h 24"/>
                              <a:gd name="T44" fmla="+- 0 8715 8711"/>
                              <a:gd name="T45" fmla="*/ T44 w 62"/>
                              <a:gd name="T46" fmla="+- 0 32 12"/>
                              <a:gd name="T47" fmla="*/ 32 h 24"/>
                              <a:gd name="T48" fmla="+- 0 8717 8711"/>
                              <a:gd name="T49" fmla="*/ T48 w 62"/>
                              <a:gd name="T50" fmla="+- 0 32 12"/>
                              <a:gd name="T51" fmla="*/ 32 h 24"/>
                              <a:gd name="T52" fmla="+- 0 8717 8711"/>
                              <a:gd name="T53" fmla="*/ T52 w 62"/>
                              <a:gd name="T54" fmla="+- 0 33 12"/>
                              <a:gd name="T55" fmla="*/ 33 h 24"/>
                              <a:gd name="T56" fmla="+- 0 8719 8711"/>
                              <a:gd name="T57" fmla="*/ T56 w 62"/>
                              <a:gd name="T58" fmla="+- 0 33 12"/>
                              <a:gd name="T59" fmla="*/ 33 h 24"/>
                              <a:gd name="T60" fmla="+- 0 8720 8711"/>
                              <a:gd name="T61" fmla="*/ T60 w 62"/>
                              <a:gd name="T62" fmla="+- 0 34 12"/>
                              <a:gd name="T63" fmla="*/ 34 h 24"/>
                              <a:gd name="T64" fmla="+- 0 8722 8711"/>
                              <a:gd name="T65" fmla="*/ T64 w 62"/>
                              <a:gd name="T66" fmla="+- 0 34 12"/>
                              <a:gd name="T67" fmla="*/ 34 h 24"/>
                              <a:gd name="T68" fmla="+- 0 8724 8711"/>
                              <a:gd name="T69" fmla="*/ T68 w 62"/>
                              <a:gd name="T70" fmla="+- 0 34 12"/>
                              <a:gd name="T71" fmla="*/ 34 h 24"/>
                              <a:gd name="T72" fmla="+- 0 8725 8711"/>
                              <a:gd name="T73" fmla="*/ T72 w 62"/>
                              <a:gd name="T74" fmla="+- 0 35 12"/>
                              <a:gd name="T75" fmla="*/ 35 h 24"/>
                              <a:gd name="T76" fmla="+- 0 8728 8711"/>
                              <a:gd name="T77" fmla="*/ T76 w 62"/>
                              <a:gd name="T78" fmla="+- 0 35 12"/>
                              <a:gd name="T79" fmla="*/ 35 h 24"/>
                              <a:gd name="T80" fmla="+- 0 8734 8711"/>
                              <a:gd name="T81" fmla="*/ T80 w 62"/>
                              <a:gd name="T82" fmla="+- 0 36 12"/>
                              <a:gd name="T83" fmla="*/ 36 h 24"/>
                              <a:gd name="T84" fmla="+- 0 8744 8711"/>
                              <a:gd name="T85" fmla="*/ T84 w 62"/>
                              <a:gd name="T86" fmla="+- 0 36 12"/>
                              <a:gd name="T87" fmla="*/ 36 h 24"/>
                              <a:gd name="T88" fmla="+- 0 8748 8711"/>
                              <a:gd name="T89" fmla="*/ T88 w 62"/>
                              <a:gd name="T90" fmla="+- 0 35 12"/>
                              <a:gd name="T91" fmla="*/ 35 h 24"/>
                              <a:gd name="T92" fmla="+- 0 8752 8711"/>
                              <a:gd name="T93" fmla="*/ T92 w 62"/>
                              <a:gd name="T94" fmla="+- 0 34 12"/>
                              <a:gd name="T95" fmla="*/ 34 h 24"/>
                              <a:gd name="T96" fmla="+- 0 8758 8711"/>
                              <a:gd name="T97" fmla="*/ T96 w 62"/>
                              <a:gd name="T98" fmla="+- 0 32 12"/>
                              <a:gd name="T99" fmla="*/ 32 h 24"/>
                              <a:gd name="T100" fmla="+- 0 8763 8711"/>
                              <a:gd name="T101" fmla="*/ T100 w 62"/>
                              <a:gd name="T102" fmla="+- 0 30 12"/>
                              <a:gd name="T103" fmla="*/ 30 h 24"/>
                              <a:gd name="T104" fmla="+- 0 8768 8711"/>
                              <a:gd name="T105" fmla="*/ T104 w 62"/>
                              <a:gd name="T106" fmla="+- 0 28 12"/>
                              <a:gd name="T107" fmla="*/ 28 h 24"/>
                              <a:gd name="T108" fmla="+- 0 8770 8711"/>
                              <a:gd name="T109" fmla="*/ T108 w 62"/>
                              <a:gd name="T110" fmla="+- 0 26 12"/>
                              <a:gd name="T111" fmla="*/ 26 h 24"/>
                              <a:gd name="T112" fmla="+- 0 8771 8711"/>
                              <a:gd name="T113" fmla="*/ T112 w 62"/>
                              <a:gd name="T114" fmla="+- 0 24 12"/>
                              <a:gd name="T115" fmla="*/ 24 h 24"/>
                              <a:gd name="T116" fmla="+- 0 8772 8711"/>
                              <a:gd name="T117" fmla="*/ T116 w 62"/>
                              <a:gd name="T118" fmla="+- 0 22 12"/>
                              <a:gd name="T119" fmla="*/ 22 h 24"/>
                              <a:gd name="T120" fmla="+- 0 8772 8711"/>
                              <a:gd name="T121" fmla="*/ T120 w 62"/>
                              <a:gd name="T122" fmla="+- 0 19 12"/>
                              <a:gd name="T123" fmla="*/ 19 h 24"/>
                              <a:gd name="T124" fmla="+- 0 8771 8711"/>
                              <a:gd name="T125" fmla="*/ T124 w 62"/>
                              <a:gd name="T126" fmla="+- 0 17 12"/>
                              <a:gd name="T127" fmla="*/ 17 h 24"/>
                              <a:gd name="T128" fmla="+- 0 8769 8711"/>
                              <a:gd name="T129" fmla="*/ T128 w 62"/>
                              <a:gd name="T130" fmla="+- 0 16 12"/>
                              <a:gd name="T131" fmla="*/ 16 h 24"/>
                              <a:gd name="T132" fmla="+- 0 8768 8711"/>
                              <a:gd name="T133" fmla="*/ T132 w 62"/>
                              <a:gd name="T134" fmla="+- 0 16 12"/>
                              <a:gd name="T135" fmla="*/ 16 h 24"/>
                              <a:gd name="T136" fmla="+- 0 8766 8711"/>
                              <a:gd name="T137" fmla="*/ T136 w 62"/>
                              <a:gd name="T138" fmla="+- 0 16 12"/>
                              <a:gd name="T139" fmla="*/ 16 h 24"/>
                              <a:gd name="T140" fmla="+- 0 8766 8711"/>
                              <a:gd name="T141" fmla="*/ T140 w 62"/>
                              <a:gd name="T142" fmla="+- 0 15 12"/>
                              <a:gd name="T143" fmla="*/ 15 h 24"/>
                              <a:gd name="T144" fmla="+- 0 8763 8711"/>
                              <a:gd name="T145" fmla="*/ T144 w 62"/>
                              <a:gd name="T146" fmla="+- 0 15 12"/>
                              <a:gd name="T147" fmla="*/ 15 h 24"/>
                              <a:gd name="T148" fmla="+- 0 8763 8711"/>
                              <a:gd name="T149" fmla="*/ T148 w 62"/>
                              <a:gd name="T150" fmla="+- 0 15 12"/>
                              <a:gd name="T151" fmla="*/ 15 h 24"/>
                              <a:gd name="T152" fmla="+- 0 8761 8711"/>
                              <a:gd name="T153" fmla="*/ T152 w 62"/>
                              <a:gd name="T154" fmla="+- 0 14 12"/>
                              <a:gd name="T155" fmla="*/ 14 h 24"/>
                              <a:gd name="T156" fmla="+- 0 8760 8711"/>
                              <a:gd name="T157" fmla="*/ T156 w 62"/>
                              <a:gd name="T158" fmla="+- 0 14 12"/>
                              <a:gd name="T159" fmla="*/ 14 h 24"/>
                              <a:gd name="T160" fmla="+- 0 8756 8711"/>
                              <a:gd name="T161" fmla="*/ T160 w 62"/>
                              <a:gd name="T162" fmla="+- 0 13 12"/>
                              <a:gd name="T163" fmla="*/ 13 h 24"/>
                              <a:gd name="T164" fmla="+- 0 8756 8711"/>
                              <a:gd name="T165" fmla="*/ T164 w 62"/>
                              <a:gd name="T166" fmla="+- 0 13 12"/>
                              <a:gd name="T167" fmla="*/ 13 h 24"/>
                              <a:gd name="T168" fmla="+- 0 8737 8711"/>
                              <a:gd name="T169" fmla="*/ T168 w 62"/>
                              <a:gd name="T170" fmla="+- 0 13 12"/>
                              <a:gd name="T171" fmla="*/ 13 h 24"/>
                              <a:gd name="T172" fmla="+- 0 8770 8711"/>
                              <a:gd name="T173" fmla="*/ T172 w 62"/>
                              <a:gd name="T174" fmla="+- 0 16 12"/>
                              <a:gd name="T175" fmla="*/ 16 h 24"/>
                              <a:gd name="T176" fmla="+- 0 8771 8711"/>
                              <a:gd name="T177" fmla="*/ T176 w 62"/>
                              <a:gd name="T178" fmla="+- 0 17 12"/>
                              <a:gd name="T179" fmla="*/ 17 h 24"/>
                              <a:gd name="T180" fmla="+- 0 8770 8711"/>
                              <a:gd name="T181" fmla="*/ T180 w 62"/>
                              <a:gd name="T182" fmla="+- 0 17 12"/>
                              <a:gd name="T183" fmla="*/ 17 h 24"/>
                              <a:gd name="T184" fmla="+- 0 8768 8711"/>
                              <a:gd name="T185" fmla="*/ T184 w 62"/>
                              <a:gd name="T186" fmla="+- 0 16 12"/>
                              <a:gd name="T187" fmla="*/ 16 h 24"/>
                              <a:gd name="T188" fmla="+- 0 8768 8711"/>
                              <a:gd name="T189" fmla="*/ T188 w 62"/>
                              <a:gd name="T190" fmla="+- 0 16 12"/>
                              <a:gd name="T191" fmla="*/ 16 h 24"/>
                              <a:gd name="T192" fmla="+- 0 8766 8711"/>
                              <a:gd name="T193" fmla="*/ T192 w 62"/>
                              <a:gd name="T194" fmla="+- 0 15 12"/>
                              <a:gd name="T195" fmla="*/ 15 h 24"/>
                              <a:gd name="T196" fmla="+- 0 8766 8711"/>
                              <a:gd name="T197" fmla="*/ T196 w 62"/>
                              <a:gd name="T198" fmla="+- 0 15 12"/>
                              <a:gd name="T199" fmla="*/ 15 h 24"/>
                              <a:gd name="T200" fmla="+- 0 8763 8711"/>
                              <a:gd name="T201" fmla="*/ T200 w 62"/>
                              <a:gd name="T202" fmla="+- 0 14 12"/>
                              <a:gd name="T203" fmla="*/ 14 h 24"/>
                              <a:gd name="T204" fmla="+- 0 8763 8711"/>
                              <a:gd name="T205" fmla="*/ T204 w 62"/>
                              <a:gd name="T206" fmla="+- 0 15 12"/>
                              <a:gd name="T207" fmla="*/ 15 h 24"/>
                              <a:gd name="T208" fmla="+- 0 8758 8711"/>
                              <a:gd name="T209" fmla="*/ T208 w 62"/>
                              <a:gd name="T210" fmla="+- 0 14 12"/>
                              <a:gd name="T211" fmla="*/ 14 h 24"/>
                              <a:gd name="T212" fmla="+- 0 8760 8711"/>
                              <a:gd name="T213" fmla="*/ T212 w 62"/>
                              <a:gd name="T214" fmla="+- 0 14 12"/>
                              <a:gd name="T215" fmla="*/ 14 h 24"/>
                              <a:gd name="T216" fmla="+- 0 8758 8711"/>
                              <a:gd name="T217" fmla="*/ T216 w 62"/>
                              <a:gd name="T218" fmla="+- 0 14 12"/>
                              <a:gd name="T219" fmla="*/ 14 h 2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</a:cxnLst>
                            <a:rect l="0" t="0" r="r" b="b"/>
                            <a:pathLst>
                              <a:path w="62" h="24">
                                <a:moveTo>
                                  <a:pt x="24" y="0"/>
                                </a:moveTo>
                                <a:lnTo>
                                  <a:pt x="20" y="2"/>
                                </a:lnTo>
                                <a:lnTo>
                                  <a:pt x="18" y="3"/>
                                </a:lnTo>
                                <a:lnTo>
                                  <a:pt x="15" y="5"/>
                                </a:lnTo>
                                <a:lnTo>
                                  <a:pt x="14" y="6"/>
                                </a:lnTo>
                                <a:lnTo>
                                  <a:pt x="13" y="7"/>
                                </a:lnTo>
                                <a:lnTo>
                                  <a:pt x="12" y="8"/>
                                </a:lnTo>
                                <a:lnTo>
                                  <a:pt x="10" y="10"/>
                                </a:lnTo>
                                <a:lnTo>
                                  <a:pt x="11" y="10"/>
                                </a:lnTo>
                                <a:lnTo>
                                  <a:pt x="9" y="11"/>
                                </a:lnTo>
                                <a:lnTo>
                                  <a:pt x="8" y="12"/>
                                </a:lnTo>
                                <a:lnTo>
                                  <a:pt x="6" y="14"/>
                                </a:lnTo>
                                <a:lnTo>
                                  <a:pt x="2" y="16"/>
                                </a:lnTo>
                                <a:lnTo>
                                  <a:pt x="1" y="17"/>
                                </a:lnTo>
                                <a:lnTo>
                                  <a:pt x="0" y="18"/>
                                </a:lnTo>
                                <a:lnTo>
                                  <a:pt x="1" y="18"/>
                                </a:lnTo>
                                <a:lnTo>
                                  <a:pt x="2" y="18"/>
                                </a:lnTo>
                                <a:lnTo>
                                  <a:pt x="3" y="19"/>
                                </a:lnTo>
                                <a:lnTo>
                                  <a:pt x="4" y="20"/>
                                </a:lnTo>
                                <a:lnTo>
                                  <a:pt x="5" y="20"/>
                                </a:lnTo>
                                <a:lnTo>
                                  <a:pt x="6" y="20"/>
                                </a:lnTo>
                                <a:lnTo>
                                  <a:pt x="6" y="21"/>
                                </a:lnTo>
                                <a:lnTo>
                                  <a:pt x="8" y="21"/>
                                </a:lnTo>
                                <a:lnTo>
                                  <a:pt x="9" y="22"/>
                                </a:lnTo>
                                <a:lnTo>
                                  <a:pt x="10" y="22"/>
                                </a:lnTo>
                                <a:lnTo>
                                  <a:pt x="11" y="22"/>
                                </a:lnTo>
                                <a:lnTo>
                                  <a:pt x="13" y="22"/>
                                </a:lnTo>
                                <a:lnTo>
                                  <a:pt x="13" y="23"/>
                                </a:lnTo>
                                <a:lnTo>
                                  <a:pt x="14" y="23"/>
                                </a:lnTo>
                                <a:lnTo>
                                  <a:pt x="15" y="23"/>
                                </a:lnTo>
                                <a:lnTo>
                                  <a:pt x="17" y="23"/>
                                </a:lnTo>
                                <a:lnTo>
                                  <a:pt x="18" y="24"/>
                                </a:lnTo>
                                <a:lnTo>
                                  <a:pt x="23" y="24"/>
                                </a:lnTo>
                                <a:lnTo>
                                  <a:pt x="29" y="24"/>
                                </a:lnTo>
                                <a:lnTo>
                                  <a:pt x="33" y="24"/>
                                </a:lnTo>
                                <a:lnTo>
                                  <a:pt x="34" y="24"/>
                                </a:lnTo>
                                <a:lnTo>
                                  <a:pt x="37" y="23"/>
                                </a:lnTo>
                                <a:lnTo>
                                  <a:pt x="38" y="23"/>
                                </a:lnTo>
                                <a:lnTo>
                                  <a:pt x="41" y="22"/>
                                </a:lnTo>
                                <a:lnTo>
                                  <a:pt x="46" y="21"/>
                                </a:lnTo>
                                <a:lnTo>
                                  <a:pt x="47" y="20"/>
                                </a:lnTo>
                                <a:lnTo>
                                  <a:pt x="51" y="19"/>
                                </a:lnTo>
                                <a:lnTo>
                                  <a:pt x="52" y="18"/>
                                </a:lnTo>
                                <a:lnTo>
                                  <a:pt x="55" y="17"/>
                                </a:lnTo>
                                <a:lnTo>
                                  <a:pt x="57" y="16"/>
                                </a:lnTo>
                                <a:lnTo>
                                  <a:pt x="58" y="14"/>
                                </a:lnTo>
                                <a:lnTo>
                                  <a:pt x="59" y="14"/>
                                </a:lnTo>
                                <a:lnTo>
                                  <a:pt x="59" y="13"/>
                                </a:lnTo>
                                <a:lnTo>
                                  <a:pt x="60" y="12"/>
                                </a:lnTo>
                                <a:lnTo>
                                  <a:pt x="61" y="11"/>
                                </a:lnTo>
                                <a:lnTo>
                                  <a:pt x="61" y="10"/>
                                </a:lnTo>
                                <a:lnTo>
                                  <a:pt x="61" y="7"/>
                                </a:lnTo>
                                <a:lnTo>
                                  <a:pt x="61" y="6"/>
                                </a:lnTo>
                                <a:lnTo>
                                  <a:pt x="60" y="5"/>
                                </a:lnTo>
                                <a:lnTo>
                                  <a:pt x="58" y="5"/>
                                </a:lnTo>
                                <a:lnTo>
                                  <a:pt x="58" y="4"/>
                                </a:lnTo>
                                <a:lnTo>
                                  <a:pt x="57" y="4"/>
                                </a:lnTo>
                                <a:lnTo>
                                  <a:pt x="55" y="4"/>
                                </a:lnTo>
                                <a:lnTo>
                                  <a:pt x="55" y="3"/>
                                </a:lnTo>
                                <a:lnTo>
                                  <a:pt x="53" y="3"/>
                                </a:lnTo>
                                <a:lnTo>
                                  <a:pt x="52" y="3"/>
                                </a:lnTo>
                                <a:lnTo>
                                  <a:pt x="50" y="3"/>
                                </a:lnTo>
                                <a:lnTo>
                                  <a:pt x="50" y="2"/>
                                </a:lnTo>
                                <a:lnTo>
                                  <a:pt x="49" y="2"/>
                                </a:lnTo>
                                <a:lnTo>
                                  <a:pt x="45" y="2"/>
                                </a:lnTo>
                                <a:lnTo>
                                  <a:pt x="45" y="1"/>
                                </a:lnTo>
                                <a:lnTo>
                                  <a:pt x="28" y="1"/>
                                </a:lnTo>
                                <a:lnTo>
                                  <a:pt x="26" y="1"/>
                                </a:lnTo>
                                <a:lnTo>
                                  <a:pt x="24" y="0"/>
                                </a:lnTo>
                                <a:close/>
                                <a:moveTo>
                                  <a:pt x="59" y="4"/>
                                </a:moveTo>
                                <a:lnTo>
                                  <a:pt x="58" y="5"/>
                                </a:lnTo>
                                <a:lnTo>
                                  <a:pt x="60" y="5"/>
                                </a:lnTo>
                                <a:lnTo>
                                  <a:pt x="59" y="5"/>
                                </a:lnTo>
                                <a:lnTo>
                                  <a:pt x="59" y="4"/>
                                </a:lnTo>
                                <a:close/>
                                <a:moveTo>
                                  <a:pt x="57" y="4"/>
                                </a:moveTo>
                                <a:lnTo>
                                  <a:pt x="55" y="4"/>
                                </a:lnTo>
                                <a:lnTo>
                                  <a:pt x="57" y="4"/>
                                </a:lnTo>
                                <a:close/>
                                <a:moveTo>
                                  <a:pt x="55" y="3"/>
                                </a:moveTo>
                                <a:lnTo>
                                  <a:pt x="53" y="3"/>
                                </a:lnTo>
                                <a:lnTo>
                                  <a:pt x="55" y="3"/>
                                </a:lnTo>
                                <a:close/>
                                <a:moveTo>
                                  <a:pt x="52" y="2"/>
                                </a:moveTo>
                                <a:lnTo>
                                  <a:pt x="50" y="3"/>
                                </a:lnTo>
                                <a:lnTo>
                                  <a:pt x="52" y="3"/>
                                </a:lnTo>
                                <a:lnTo>
                                  <a:pt x="52" y="2"/>
                                </a:lnTo>
                                <a:close/>
                                <a:moveTo>
                                  <a:pt x="47" y="2"/>
                                </a:moveTo>
                                <a:lnTo>
                                  <a:pt x="45" y="2"/>
                                </a:lnTo>
                                <a:lnTo>
                                  <a:pt x="49" y="2"/>
                                </a:lnTo>
                                <a:lnTo>
                                  <a:pt x="47" y="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A7AF7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1" name="AutoShape 213"/>
                        <wps:cNvSpPr>
                          <a:spLocks/>
                        </wps:cNvSpPr>
                        <wps:spPr bwMode="auto">
                          <a:xfrm>
                            <a:off x="8853" y="106"/>
                            <a:ext cx="50" cy="34"/>
                          </a:xfrm>
                          <a:custGeom>
                            <a:avLst/>
                            <a:gdLst>
                              <a:gd name="T0" fmla="+- 0 8862 8854"/>
                              <a:gd name="T1" fmla="*/ T0 w 50"/>
                              <a:gd name="T2" fmla="+- 0 106 106"/>
                              <a:gd name="T3" fmla="*/ 106 h 34"/>
                              <a:gd name="T4" fmla="+- 0 8862 8854"/>
                              <a:gd name="T5" fmla="*/ T4 w 50"/>
                              <a:gd name="T6" fmla="+- 0 107 106"/>
                              <a:gd name="T7" fmla="*/ 107 h 34"/>
                              <a:gd name="T8" fmla="+- 0 8861 8854"/>
                              <a:gd name="T9" fmla="*/ T8 w 50"/>
                              <a:gd name="T10" fmla="+- 0 111 106"/>
                              <a:gd name="T11" fmla="*/ 111 h 34"/>
                              <a:gd name="T12" fmla="+- 0 8860 8854"/>
                              <a:gd name="T13" fmla="*/ T12 w 50"/>
                              <a:gd name="T14" fmla="+- 0 115 106"/>
                              <a:gd name="T15" fmla="*/ 115 h 34"/>
                              <a:gd name="T16" fmla="+- 0 8860 8854"/>
                              <a:gd name="T17" fmla="*/ T16 w 50"/>
                              <a:gd name="T18" fmla="+- 0 117 106"/>
                              <a:gd name="T19" fmla="*/ 117 h 34"/>
                              <a:gd name="T20" fmla="+- 0 8860 8854"/>
                              <a:gd name="T21" fmla="*/ T20 w 50"/>
                              <a:gd name="T22" fmla="+- 0 121 106"/>
                              <a:gd name="T23" fmla="*/ 121 h 34"/>
                              <a:gd name="T24" fmla="+- 0 8860 8854"/>
                              <a:gd name="T25" fmla="*/ T24 w 50"/>
                              <a:gd name="T26" fmla="+- 0 126 106"/>
                              <a:gd name="T27" fmla="*/ 126 h 34"/>
                              <a:gd name="T28" fmla="+- 0 8859 8854"/>
                              <a:gd name="T29" fmla="*/ T28 w 50"/>
                              <a:gd name="T30" fmla="+- 0 127 106"/>
                              <a:gd name="T31" fmla="*/ 127 h 34"/>
                              <a:gd name="T32" fmla="+- 0 8858 8854"/>
                              <a:gd name="T33" fmla="*/ T32 w 50"/>
                              <a:gd name="T34" fmla="+- 0 131 106"/>
                              <a:gd name="T35" fmla="*/ 131 h 34"/>
                              <a:gd name="T36" fmla="+- 0 8857 8854"/>
                              <a:gd name="T37" fmla="*/ T36 w 50"/>
                              <a:gd name="T38" fmla="+- 0 134 106"/>
                              <a:gd name="T39" fmla="*/ 134 h 34"/>
                              <a:gd name="T40" fmla="+- 0 8855 8854"/>
                              <a:gd name="T41" fmla="*/ T40 w 50"/>
                              <a:gd name="T42" fmla="+- 0 137 106"/>
                              <a:gd name="T43" fmla="*/ 137 h 34"/>
                              <a:gd name="T44" fmla="+- 0 8854 8854"/>
                              <a:gd name="T45" fmla="*/ T44 w 50"/>
                              <a:gd name="T46" fmla="+- 0 140 106"/>
                              <a:gd name="T47" fmla="*/ 140 h 34"/>
                              <a:gd name="T48" fmla="+- 0 8860 8854"/>
                              <a:gd name="T49" fmla="*/ T48 w 50"/>
                              <a:gd name="T50" fmla="+- 0 138 106"/>
                              <a:gd name="T51" fmla="*/ 138 h 34"/>
                              <a:gd name="T52" fmla="+- 0 8863 8854"/>
                              <a:gd name="T53" fmla="*/ T52 w 50"/>
                              <a:gd name="T54" fmla="+- 0 137 106"/>
                              <a:gd name="T55" fmla="*/ 137 h 34"/>
                              <a:gd name="T56" fmla="+- 0 8870 8854"/>
                              <a:gd name="T57" fmla="*/ T56 w 50"/>
                              <a:gd name="T58" fmla="+- 0 137 106"/>
                              <a:gd name="T59" fmla="*/ 137 h 34"/>
                              <a:gd name="T60" fmla="+- 0 8876 8854"/>
                              <a:gd name="T61" fmla="*/ T60 w 50"/>
                              <a:gd name="T62" fmla="+- 0 136 106"/>
                              <a:gd name="T63" fmla="*/ 136 h 34"/>
                              <a:gd name="T64" fmla="+- 0 8881 8854"/>
                              <a:gd name="T65" fmla="*/ T64 w 50"/>
                              <a:gd name="T66" fmla="+- 0 136 106"/>
                              <a:gd name="T67" fmla="*/ 136 h 34"/>
                              <a:gd name="T68" fmla="+- 0 8886 8854"/>
                              <a:gd name="T69" fmla="*/ T68 w 50"/>
                              <a:gd name="T70" fmla="+- 0 135 106"/>
                              <a:gd name="T71" fmla="*/ 135 h 34"/>
                              <a:gd name="T72" fmla="+- 0 8890 8854"/>
                              <a:gd name="T73" fmla="*/ T72 w 50"/>
                              <a:gd name="T74" fmla="+- 0 133 106"/>
                              <a:gd name="T75" fmla="*/ 133 h 34"/>
                              <a:gd name="T76" fmla="+- 0 8895 8854"/>
                              <a:gd name="T77" fmla="*/ T76 w 50"/>
                              <a:gd name="T78" fmla="+- 0 132 106"/>
                              <a:gd name="T79" fmla="*/ 132 h 34"/>
                              <a:gd name="T80" fmla="+- 0 8896 8854"/>
                              <a:gd name="T81" fmla="*/ T80 w 50"/>
                              <a:gd name="T82" fmla="+- 0 131 106"/>
                              <a:gd name="T83" fmla="*/ 131 h 34"/>
                              <a:gd name="T84" fmla="+- 0 8899 8854"/>
                              <a:gd name="T85" fmla="*/ T84 w 50"/>
                              <a:gd name="T86" fmla="+- 0 129 106"/>
                              <a:gd name="T87" fmla="*/ 129 h 34"/>
                              <a:gd name="T88" fmla="+- 0 8902 8854"/>
                              <a:gd name="T89" fmla="*/ T88 w 50"/>
                              <a:gd name="T90" fmla="+- 0 127 106"/>
                              <a:gd name="T91" fmla="*/ 127 h 34"/>
                              <a:gd name="T92" fmla="+- 0 8903 8854"/>
                              <a:gd name="T93" fmla="*/ T92 w 50"/>
                              <a:gd name="T94" fmla="+- 0 126 106"/>
                              <a:gd name="T95" fmla="*/ 126 h 34"/>
                              <a:gd name="T96" fmla="+- 0 8902 8854"/>
                              <a:gd name="T97" fmla="*/ T96 w 50"/>
                              <a:gd name="T98" fmla="+- 0 123 106"/>
                              <a:gd name="T99" fmla="*/ 123 h 34"/>
                              <a:gd name="T100" fmla="+- 0 8902 8854"/>
                              <a:gd name="T101" fmla="*/ T100 w 50"/>
                              <a:gd name="T102" fmla="+- 0 122 106"/>
                              <a:gd name="T103" fmla="*/ 122 h 34"/>
                              <a:gd name="T104" fmla="+- 0 8873 8854"/>
                              <a:gd name="T105" fmla="*/ T104 w 50"/>
                              <a:gd name="T106" fmla="+- 0 122 106"/>
                              <a:gd name="T107" fmla="*/ 122 h 34"/>
                              <a:gd name="T108" fmla="+- 0 8868 8854"/>
                              <a:gd name="T109" fmla="*/ T108 w 50"/>
                              <a:gd name="T110" fmla="+- 0 121 106"/>
                              <a:gd name="T111" fmla="*/ 121 h 34"/>
                              <a:gd name="T112" fmla="+- 0 8866 8854"/>
                              <a:gd name="T113" fmla="*/ T112 w 50"/>
                              <a:gd name="T114" fmla="+- 0 120 106"/>
                              <a:gd name="T115" fmla="*/ 120 h 34"/>
                              <a:gd name="T116" fmla="+- 0 8867 8854"/>
                              <a:gd name="T117" fmla="*/ T116 w 50"/>
                              <a:gd name="T118" fmla="+- 0 118 106"/>
                              <a:gd name="T119" fmla="*/ 118 h 34"/>
                              <a:gd name="T120" fmla="+- 0 8866 8854"/>
                              <a:gd name="T121" fmla="*/ T120 w 50"/>
                              <a:gd name="T122" fmla="+- 0 117 106"/>
                              <a:gd name="T123" fmla="*/ 117 h 34"/>
                              <a:gd name="T124" fmla="+- 0 8865 8854"/>
                              <a:gd name="T125" fmla="*/ T124 w 50"/>
                              <a:gd name="T126" fmla="+- 0 115 106"/>
                              <a:gd name="T127" fmla="*/ 115 h 34"/>
                              <a:gd name="T128" fmla="+- 0 8863 8854"/>
                              <a:gd name="T129" fmla="*/ T128 w 50"/>
                              <a:gd name="T130" fmla="+- 0 110 106"/>
                              <a:gd name="T131" fmla="*/ 110 h 34"/>
                              <a:gd name="T132" fmla="+- 0 8864 8854"/>
                              <a:gd name="T133" fmla="*/ T132 w 50"/>
                              <a:gd name="T134" fmla="+- 0 109 106"/>
                              <a:gd name="T135" fmla="*/ 109 h 34"/>
                              <a:gd name="T136" fmla="+- 0 8864 8854"/>
                              <a:gd name="T137" fmla="*/ T136 w 50"/>
                              <a:gd name="T138" fmla="+- 0 107 106"/>
                              <a:gd name="T139" fmla="*/ 107 h 34"/>
                              <a:gd name="T140" fmla="+- 0 8863 8854"/>
                              <a:gd name="T141" fmla="*/ T140 w 50"/>
                              <a:gd name="T142" fmla="+- 0 106 106"/>
                              <a:gd name="T143" fmla="*/ 106 h 34"/>
                              <a:gd name="T144" fmla="+- 0 8896 8854"/>
                              <a:gd name="T145" fmla="*/ T144 w 50"/>
                              <a:gd name="T146" fmla="+- 0 119 106"/>
                              <a:gd name="T147" fmla="*/ 119 h 34"/>
                              <a:gd name="T148" fmla="+- 0 8889 8854"/>
                              <a:gd name="T149" fmla="*/ T148 w 50"/>
                              <a:gd name="T150" fmla="+- 0 121 106"/>
                              <a:gd name="T151" fmla="*/ 121 h 34"/>
                              <a:gd name="T152" fmla="+- 0 8885 8854"/>
                              <a:gd name="T153" fmla="*/ T152 w 50"/>
                              <a:gd name="T154" fmla="+- 0 121 106"/>
                              <a:gd name="T155" fmla="*/ 121 h 34"/>
                              <a:gd name="T156" fmla="+- 0 8877 8854"/>
                              <a:gd name="T157" fmla="*/ T156 w 50"/>
                              <a:gd name="T158" fmla="+- 0 122 106"/>
                              <a:gd name="T159" fmla="*/ 122 h 34"/>
                              <a:gd name="T160" fmla="+- 0 8902 8854"/>
                              <a:gd name="T161" fmla="*/ T160 w 50"/>
                              <a:gd name="T162" fmla="+- 0 122 106"/>
                              <a:gd name="T163" fmla="*/ 122 h 34"/>
                              <a:gd name="T164" fmla="+- 0 8901 8854"/>
                              <a:gd name="T165" fmla="*/ T164 w 50"/>
                              <a:gd name="T166" fmla="+- 0 120 106"/>
                              <a:gd name="T167" fmla="*/ 120 h 34"/>
                              <a:gd name="T168" fmla="+- 0 8901 8854"/>
                              <a:gd name="T169" fmla="*/ T168 w 50"/>
                              <a:gd name="T170" fmla="+- 0 120 106"/>
                              <a:gd name="T171" fmla="*/ 120 h 34"/>
                              <a:gd name="T172" fmla="+- 0 8900 8854"/>
                              <a:gd name="T173" fmla="*/ T172 w 50"/>
                              <a:gd name="T174" fmla="+- 0 119 106"/>
                              <a:gd name="T175" fmla="*/ 119 h 34"/>
                              <a:gd name="T176" fmla="+- 0 8897 8854"/>
                              <a:gd name="T177" fmla="*/ T176 w 50"/>
                              <a:gd name="T178" fmla="+- 0 118 106"/>
                              <a:gd name="T179" fmla="*/ 118 h 34"/>
                              <a:gd name="T180" fmla="+- 0 8866 8854"/>
                              <a:gd name="T181" fmla="*/ T180 w 50"/>
                              <a:gd name="T182" fmla="+- 0 117 106"/>
                              <a:gd name="T183" fmla="*/ 117 h 34"/>
                              <a:gd name="T184" fmla="+- 0 8867 8854"/>
                              <a:gd name="T185" fmla="*/ T184 w 50"/>
                              <a:gd name="T186" fmla="+- 0 117 106"/>
                              <a:gd name="T187" fmla="*/ 117 h 3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</a:cxnLst>
                            <a:rect l="0" t="0" r="r" b="b"/>
                            <a:pathLst>
                              <a:path w="50" h="34">
                                <a:moveTo>
                                  <a:pt x="9" y="0"/>
                                </a:moveTo>
                                <a:lnTo>
                                  <a:pt x="8" y="0"/>
                                </a:lnTo>
                                <a:lnTo>
                                  <a:pt x="8" y="1"/>
                                </a:lnTo>
                                <a:lnTo>
                                  <a:pt x="7" y="3"/>
                                </a:lnTo>
                                <a:lnTo>
                                  <a:pt x="7" y="5"/>
                                </a:lnTo>
                                <a:lnTo>
                                  <a:pt x="6" y="6"/>
                                </a:lnTo>
                                <a:lnTo>
                                  <a:pt x="6" y="9"/>
                                </a:lnTo>
                                <a:lnTo>
                                  <a:pt x="6" y="11"/>
                                </a:lnTo>
                                <a:lnTo>
                                  <a:pt x="6" y="13"/>
                                </a:lnTo>
                                <a:lnTo>
                                  <a:pt x="6" y="15"/>
                                </a:lnTo>
                                <a:lnTo>
                                  <a:pt x="6" y="16"/>
                                </a:lnTo>
                                <a:lnTo>
                                  <a:pt x="6" y="20"/>
                                </a:lnTo>
                                <a:lnTo>
                                  <a:pt x="5" y="21"/>
                                </a:lnTo>
                                <a:lnTo>
                                  <a:pt x="5" y="23"/>
                                </a:lnTo>
                                <a:lnTo>
                                  <a:pt x="4" y="25"/>
                                </a:lnTo>
                                <a:lnTo>
                                  <a:pt x="4" y="26"/>
                                </a:lnTo>
                                <a:lnTo>
                                  <a:pt x="3" y="28"/>
                                </a:lnTo>
                                <a:lnTo>
                                  <a:pt x="2" y="30"/>
                                </a:lnTo>
                                <a:lnTo>
                                  <a:pt x="1" y="31"/>
                                </a:lnTo>
                                <a:lnTo>
                                  <a:pt x="1" y="32"/>
                                </a:lnTo>
                                <a:lnTo>
                                  <a:pt x="0" y="34"/>
                                </a:lnTo>
                                <a:lnTo>
                                  <a:pt x="6" y="32"/>
                                </a:lnTo>
                                <a:lnTo>
                                  <a:pt x="7" y="32"/>
                                </a:lnTo>
                                <a:lnTo>
                                  <a:pt x="9" y="31"/>
                                </a:lnTo>
                                <a:lnTo>
                                  <a:pt x="11" y="31"/>
                                </a:lnTo>
                                <a:lnTo>
                                  <a:pt x="16" y="31"/>
                                </a:lnTo>
                                <a:lnTo>
                                  <a:pt x="20" y="30"/>
                                </a:lnTo>
                                <a:lnTo>
                                  <a:pt x="22" y="30"/>
                                </a:lnTo>
                                <a:lnTo>
                                  <a:pt x="24" y="30"/>
                                </a:lnTo>
                                <a:lnTo>
                                  <a:pt x="27" y="30"/>
                                </a:lnTo>
                                <a:lnTo>
                                  <a:pt x="31" y="29"/>
                                </a:lnTo>
                                <a:lnTo>
                                  <a:pt x="32" y="29"/>
                                </a:lnTo>
                                <a:lnTo>
                                  <a:pt x="34" y="28"/>
                                </a:lnTo>
                                <a:lnTo>
                                  <a:pt x="36" y="27"/>
                                </a:lnTo>
                                <a:lnTo>
                                  <a:pt x="39" y="26"/>
                                </a:lnTo>
                                <a:lnTo>
                                  <a:pt x="41" y="26"/>
                                </a:lnTo>
                                <a:lnTo>
                                  <a:pt x="42" y="25"/>
                                </a:lnTo>
                                <a:lnTo>
                                  <a:pt x="44" y="24"/>
                                </a:lnTo>
                                <a:lnTo>
                                  <a:pt x="45" y="23"/>
                                </a:lnTo>
                                <a:lnTo>
                                  <a:pt x="47" y="21"/>
                                </a:lnTo>
                                <a:lnTo>
                                  <a:pt x="48" y="21"/>
                                </a:lnTo>
                                <a:lnTo>
                                  <a:pt x="49" y="20"/>
                                </a:lnTo>
                                <a:lnTo>
                                  <a:pt x="48" y="17"/>
                                </a:lnTo>
                                <a:lnTo>
                                  <a:pt x="48" y="16"/>
                                </a:lnTo>
                                <a:lnTo>
                                  <a:pt x="23" y="16"/>
                                </a:lnTo>
                                <a:lnTo>
                                  <a:pt x="19" y="16"/>
                                </a:lnTo>
                                <a:lnTo>
                                  <a:pt x="17" y="16"/>
                                </a:lnTo>
                                <a:lnTo>
                                  <a:pt x="14" y="15"/>
                                </a:lnTo>
                                <a:lnTo>
                                  <a:pt x="13" y="15"/>
                                </a:lnTo>
                                <a:lnTo>
                                  <a:pt x="12" y="14"/>
                                </a:lnTo>
                                <a:lnTo>
                                  <a:pt x="12" y="13"/>
                                </a:lnTo>
                                <a:lnTo>
                                  <a:pt x="13" y="12"/>
                                </a:lnTo>
                                <a:lnTo>
                                  <a:pt x="13" y="11"/>
                                </a:lnTo>
                                <a:lnTo>
                                  <a:pt x="12" y="11"/>
                                </a:lnTo>
                                <a:lnTo>
                                  <a:pt x="11" y="11"/>
                                </a:lnTo>
                                <a:lnTo>
                                  <a:pt x="11" y="9"/>
                                </a:lnTo>
                                <a:lnTo>
                                  <a:pt x="9" y="4"/>
                                </a:lnTo>
                                <a:lnTo>
                                  <a:pt x="10" y="3"/>
                                </a:lnTo>
                                <a:lnTo>
                                  <a:pt x="10" y="2"/>
                                </a:lnTo>
                                <a:lnTo>
                                  <a:pt x="10" y="1"/>
                                </a:lnTo>
                                <a:lnTo>
                                  <a:pt x="9" y="0"/>
                                </a:lnTo>
                                <a:close/>
                                <a:moveTo>
                                  <a:pt x="43" y="12"/>
                                </a:moveTo>
                                <a:lnTo>
                                  <a:pt x="42" y="13"/>
                                </a:lnTo>
                                <a:lnTo>
                                  <a:pt x="41" y="13"/>
                                </a:lnTo>
                                <a:lnTo>
                                  <a:pt x="35" y="15"/>
                                </a:lnTo>
                                <a:lnTo>
                                  <a:pt x="33" y="15"/>
                                </a:lnTo>
                                <a:lnTo>
                                  <a:pt x="31" y="15"/>
                                </a:lnTo>
                                <a:lnTo>
                                  <a:pt x="26" y="16"/>
                                </a:lnTo>
                                <a:lnTo>
                                  <a:pt x="23" y="16"/>
                                </a:lnTo>
                                <a:lnTo>
                                  <a:pt x="48" y="16"/>
                                </a:lnTo>
                                <a:lnTo>
                                  <a:pt x="47" y="15"/>
                                </a:lnTo>
                                <a:lnTo>
                                  <a:pt x="47" y="14"/>
                                </a:lnTo>
                                <a:lnTo>
                                  <a:pt x="46" y="13"/>
                                </a:lnTo>
                                <a:lnTo>
                                  <a:pt x="45" y="13"/>
                                </a:lnTo>
                                <a:lnTo>
                                  <a:pt x="43" y="12"/>
                                </a:lnTo>
                                <a:close/>
                                <a:moveTo>
                                  <a:pt x="13" y="11"/>
                                </a:moveTo>
                                <a:lnTo>
                                  <a:pt x="12" y="11"/>
                                </a:lnTo>
                                <a:lnTo>
                                  <a:pt x="13" y="1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E4C5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2" name="AutoShape 212"/>
                        <wps:cNvSpPr>
                          <a:spLocks/>
                        </wps:cNvSpPr>
                        <wps:spPr bwMode="auto">
                          <a:xfrm>
                            <a:off x="8795" y="33"/>
                            <a:ext cx="674" cy="274"/>
                          </a:xfrm>
                          <a:custGeom>
                            <a:avLst/>
                            <a:gdLst>
                              <a:gd name="T0" fmla="+- 0 8820 8796"/>
                              <a:gd name="T1" fmla="*/ T0 w 674"/>
                              <a:gd name="T2" fmla="+- 0 67 34"/>
                              <a:gd name="T3" fmla="*/ 67 h 274"/>
                              <a:gd name="T4" fmla="+- 0 8815 8796"/>
                              <a:gd name="T5" fmla="*/ T4 w 674"/>
                              <a:gd name="T6" fmla="+- 0 65 34"/>
                              <a:gd name="T7" fmla="*/ 65 h 274"/>
                              <a:gd name="T8" fmla="+- 0 8807 8796"/>
                              <a:gd name="T9" fmla="*/ T8 w 674"/>
                              <a:gd name="T10" fmla="+- 0 67 34"/>
                              <a:gd name="T11" fmla="*/ 67 h 274"/>
                              <a:gd name="T12" fmla="+- 0 8800 8796"/>
                              <a:gd name="T13" fmla="*/ T12 w 674"/>
                              <a:gd name="T14" fmla="+- 0 74 34"/>
                              <a:gd name="T15" fmla="*/ 74 h 274"/>
                              <a:gd name="T16" fmla="+- 0 8798 8796"/>
                              <a:gd name="T17" fmla="*/ T16 w 674"/>
                              <a:gd name="T18" fmla="+- 0 77 34"/>
                              <a:gd name="T19" fmla="*/ 77 h 274"/>
                              <a:gd name="T20" fmla="+- 0 8799 8796"/>
                              <a:gd name="T21" fmla="*/ T20 w 674"/>
                              <a:gd name="T22" fmla="+- 0 82 34"/>
                              <a:gd name="T23" fmla="*/ 82 h 274"/>
                              <a:gd name="T24" fmla="+- 0 8811 8796"/>
                              <a:gd name="T25" fmla="*/ T24 w 674"/>
                              <a:gd name="T26" fmla="+- 0 80 34"/>
                              <a:gd name="T27" fmla="*/ 80 h 274"/>
                              <a:gd name="T28" fmla="+- 0 8823 8796"/>
                              <a:gd name="T29" fmla="*/ T28 w 674"/>
                              <a:gd name="T30" fmla="+- 0 82 34"/>
                              <a:gd name="T31" fmla="*/ 82 h 274"/>
                              <a:gd name="T32" fmla="+- 0 8823 8796"/>
                              <a:gd name="T33" fmla="*/ T32 w 674"/>
                              <a:gd name="T34" fmla="+- 0 79 34"/>
                              <a:gd name="T35" fmla="*/ 79 h 274"/>
                              <a:gd name="T36" fmla="+- 0 8825 8796"/>
                              <a:gd name="T37" fmla="*/ T36 w 674"/>
                              <a:gd name="T38" fmla="+- 0 72 34"/>
                              <a:gd name="T39" fmla="*/ 72 h 274"/>
                              <a:gd name="T40" fmla="+- 0 8825 8796"/>
                              <a:gd name="T41" fmla="*/ T40 w 674"/>
                              <a:gd name="T42" fmla="+- 0 69 34"/>
                              <a:gd name="T43" fmla="*/ 69 h 274"/>
                              <a:gd name="T44" fmla="+- 0 8905 8796"/>
                              <a:gd name="T45" fmla="*/ T44 w 674"/>
                              <a:gd name="T46" fmla="+- 0 109 34"/>
                              <a:gd name="T47" fmla="*/ 109 h 274"/>
                              <a:gd name="T48" fmla="+- 0 8895 8796"/>
                              <a:gd name="T49" fmla="*/ T48 w 674"/>
                              <a:gd name="T50" fmla="+- 0 107 34"/>
                              <a:gd name="T51" fmla="*/ 107 h 274"/>
                              <a:gd name="T52" fmla="+- 0 8876 8796"/>
                              <a:gd name="T53" fmla="*/ T52 w 674"/>
                              <a:gd name="T54" fmla="+- 0 112 34"/>
                              <a:gd name="T55" fmla="*/ 112 h 274"/>
                              <a:gd name="T56" fmla="+- 0 8867 8796"/>
                              <a:gd name="T57" fmla="*/ T56 w 674"/>
                              <a:gd name="T58" fmla="+- 0 118 34"/>
                              <a:gd name="T59" fmla="*/ 118 h 274"/>
                              <a:gd name="T60" fmla="+- 0 8873 8796"/>
                              <a:gd name="T61" fmla="*/ T60 w 674"/>
                              <a:gd name="T62" fmla="+- 0 122 34"/>
                              <a:gd name="T63" fmla="*/ 122 h 274"/>
                              <a:gd name="T64" fmla="+- 0 8895 8796"/>
                              <a:gd name="T65" fmla="*/ T64 w 674"/>
                              <a:gd name="T66" fmla="+- 0 119 34"/>
                              <a:gd name="T67" fmla="*/ 119 h 274"/>
                              <a:gd name="T68" fmla="+- 0 8901 8796"/>
                              <a:gd name="T69" fmla="*/ T68 w 674"/>
                              <a:gd name="T70" fmla="+- 0 120 34"/>
                              <a:gd name="T71" fmla="*/ 120 h 274"/>
                              <a:gd name="T72" fmla="+- 0 8906 8796"/>
                              <a:gd name="T73" fmla="*/ T72 w 674"/>
                              <a:gd name="T74" fmla="+- 0 118 34"/>
                              <a:gd name="T75" fmla="*/ 118 h 274"/>
                              <a:gd name="T76" fmla="+- 0 9033 8796"/>
                              <a:gd name="T77" fmla="*/ T76 w 674"/>
                              <a:gd name="T78" fmla="+- 0 179 34"/>
                              <a:gd name="T79" fmla="*/ 179 h 274"/>
                              <a:gd name="T80" fmla="+- 0 9026 8796"/>
                              <a:gd name="T81" fmla="*/ T80 w 674"/>
                              <a:gd name="T82" fmla="+- 0 177 34"/>
                              <a:gd name="T83" fmla="*/ 177 h 274"/>
                              <a:gd name="T84" fmla="+- 0 9021 8796"/>
                              <a:gd name="T85" fmla="*/ T84 w 674"/>
                              <a:gd name="T86" fmla="+- 0 176 34"/>
                              <a:gd name="T87" fmla="*/ 176 h 274"/>
                              <a:gd name="T88" fmla="+- 0 9004 8796"/>
                              <a:gd name="T89" fmla="*/ T88 w 674"/>
                              <a:gd name="T90" fmla="+- 0 179 34"/>
                              <a:gd name="T91" fmla="*/ 179 h 274"/>
                              <a:gd name="T92" fmla="+- 0 9007 8796"/>
                              <a:gd name="T93" fmla="*/ T92 w 674"/>
                              <a:gd name="T94" fmla="+- 0 193 34"/>
                              <a:gd name="T95" fmla="*/ 193 h 274"/>
                              <a:gd name="T96" fmla="+- 0 9023 8796"/>
                              <a:gd name="T97" fmla="*/ T96 w 674"/>
                              <a:gd name="T98" fmla="+- 0 191 34"/>
                              <a:gd name="T99" fmla="*/ 191 h 274"/>
                              <a:gd name="T100" fmla="+- 0 9031 8796"/>
                              <a:gd name="T101" fmla="*/ T100 w 674"/>
                              <a:gd name="T102" fmla="+- 0 187 34"/>
                              <a:gd name="T103" fmla="*/ 187 h 274"/>
                              <a:gd name="T104" fmla="+- 0 9145 8796"/>
                              <a:gd name="T105" fmla="*/ T104 w 674"/>
                              <a:gd name="T106" fmla="+- 0 57 34"/>
                              <a:gd name="T107" fmla="*/ 57 h 274"/>
                              <a:gd name="T108" fmla="+- 0 9135 8796"/>
                              <a:gd name="T109" fmla="*/ T108 w 674"/>
                              <a:gd name="T110" fmla="+- 0 36 34"/>
                              <a:gd name="T111" fmla="*/ 36 h 274"/>
                              <a:gd name="T112" fmla="+- 0 9126 8796"/>
                              <a:gd name="T113" fmla="*/ T112 w 674"/>
                              <a:gd name="T114" fmla="+- 0 34 34"/>
                              <a:gd name="T115" fmla="*/ 34 h 274"/>
                              <a:gd name="T116" fmla="+- 0 9116 8796"/>
                              <a:gd name="T117" fmla="*/ T116 w 674"/>
                              <a:gd name="T118" fmla="+- 0 43 34"/>
                              <a:gd name="T119" fmla="*/ 43 h 274"/>
                              <a:gd name="T120" fmla="+- 0 9110 8796"/>
                              <a:gd name="T121" fmla="*/ T120 w 674"/>
                              <a:gd name="T122" fmla="+- 0 54 34"/>
                              <a:gd name="T123" fmla="*/ 54 h 274"/>
                              <a:gd name="T124" fmla="+- 0 9109 8796"/>
                              <a:gd name="T125" fmla="*/ T124 w 674"/>
                              <a:gd name="T126" fmla="+- 0 60 34"/>
                              <a:gd name="T127" fmla="*/ 60 h 274"/>
                              <a:gd name="T128" fmla="+- 0 9114 8796"/>
                              <a:gd name="T129" fmla="*/ T128 w 674"/>
                              <a:gd name="T130" fmla="+- 0 57 34"/>
                              <a:gd name="T131" fmla="*/ 57 h 274"/>
                              <a:gd name="T132" fmla="+- 0 9121 8796"/>
                              <a:gd name="T133" fmla="*/ T132 w 674"/>
                              <a:gd name="T134" fmla="+- 0 57 34"/>
                              <a:gd name="T135" fmla="*/ 57 h 274"/>
                              <a:gd name="T136" fmla="+- 0 9126 8796"/>
                              <a:gd name="T137" fmla="*/ T136 w 674"/>
                              <a:gd name="T138" fmla="+- 0 58 34"/>
                              <a:gd name="T139" fmla="*/ 58 h 274"/>
                              <a:gd name="T140" fmla="+- 0 9131 8796"/>
                              <a:gd name="T141" fmla="*/ T140 w 674"/>
                              <a:gd name="T142" fmla="+- 0 60 34"/>
                              <a:gd name="T143" fmla="*/ 60 h 274"/>
                              <a:gd name="T144" fmla="+- 0 9138 8796"/>
                              <a:gd name="T145" fmla="*/ T144 w 674"/>
                              <a:gd name="T146" fmla="+- 0 60 34"/>
                              <a:gd name="T147" fmla="*/ 60 h 274"/>
                              <a:gd name="T148" fmla="+- 0 9275 8796"/>
                              <a:gd name="T149" fmla="*/ T148 w 674"/>
                              <a:gd name="T150" fmla="+- 0 60 34"/>
                              <a:gd name="T151" fmla="*/ 60 h 274"/>
                              <a:gd name="T152" fmla="+- 0 9268 8796"/>
                              <a:gd name="T153" fmla="*/ T152 w 674"/>
                              <a:gd name="T154" fmla="+- 0 48 34"/>
                              <a:gd name="T155" fmla="*/ 48 h 274"/>
                              <a:gd name="T156" fmla="+- 0 9267 8796"/>
                              <a:gd name="T157" fmla="*/ T156 w 674"/>
                              <a:gd name="T158" fmla="+- 0 56 34"/>
                              <a:gd name="T159" fmla="*/ 56 h 274"/>
                              <a:gd name="T160" fmla="+- 0 9271 8796"/>
                              <a:gd name="T161" fmla="*/ T160 w 674"/>
                              <a:gd name="T162" fmla="+- 0 62 34"/>
                              <a:gd name="T163" fmla="*/ 62 h 274"/>
                              <a:gd name="T164" fmla="+- 0 9278 8796"/>
                              <a:gd name="T165" fmla="*/ T164 w 674"/>
                              <a:gd name="T166" fmla="+- 0 63 34"/>
                              <a:gd name="T167" fmla="*/ 63 h 274"/>
                              <a:gd name="T168" fmla="+- 0 9456 8796"/>
                              <a:gd name="T169" fmla="*/ T168 w 674"/>
                              <a:gd name="T170" fmla="+- 0 268 34"/>
                              <a:gd name="T171" fmla="*/ 268 h 274"/>
                              <a:gd name="T172" fmla="+- 0 9444 8796"/>
                              <a:gd name="T173" fmla="*/ T172 w 674"/>
                              <a:gd name="T174" fmla="+- 0 276 34"/>
                              <a:gd name="T175" fmla="*/ 276 h 274"/>
                              <a:gd name="T176" fmla="+- 0 9439 8796"/>
                              <a:gd name="T177" fmla="*/ T176 w 674"/>
                              <a:gd name="T178" fmla="+- 0 281 34"/>
                              <a:gd name="T179" fmla="*/ 281 h 274"/>
                              <a:gd name="T180" fmla="+- 0 9437 8796"/>
                              <a:gd name="T181" fmla="*/ T180 w 674"/>
                              <a:gd name="T182" fmla="+- 0 285 34"/>
                              <a:gd name="T183" fmla="*/ 285 h 274"/>
                              <a:gd name="T184" fmla="+- 0 9432 8796"/>
                              <a:gd name="T185" fmla="*/ T184 w 674"/>
                              <a:gd name="T186" fmla="+- 0 289 34"/>
                              <a:gd name="T187" fmla="*/ 289 h 274"/>
                              <a:gd name="T188" fmla="+- 0 9418 8796"/>
                              <a:gd name="T189" fmla="*/ T188 w 674"/>
                              <a:gd name="T190" fmla="+- 0 298 34"/>
                              <a:gd name="T191" fmla="*/ 298 h 274"/>
                              <a:gd name="T192" fmla="+- 0 9412 8796"/>
                              <a:gd name="T193" fmla="*/ T192 w 674"/>
                              <a:gd name="T194" fmla="+- 0 301 34"/>
                              <a:gd name="T195" fmla="*/ 301 h 274"/>
                              <a:gd name="T196" fmla="+- 0 9417 8796"/>
                              <a:gd name="T197" fmla="*/ T196 w 674"/>
                              <a:gd name="T198" fmla="+- 0 304 34"/>
                              <a:gd name="T199" fmla="*/ 304 h 274"/>
                              <a:gd name="T200" fmla="+- 0 9420 8796"/>
                              <a:gd name="T201" fmla="*/ T200 w 674"/>
                              <a:gd name="T202" fmla="+- 0 306 34"/>
                              <a:gd name="T203" fmla="*/ 306 h 274"/>
                              <a:gd name="T204" fmla="+- 0 9424 8796"/>
                              <a:gd name="T205" fmla="*/ T204 w 674"/>
                              <a:gd name="T206" fmla="+- 0 306 34"/>
                              <a:gd name="T207" fmla="*/ 306 h 274"/>
                              <a:gd name="T208" fmla="+- 0 9431 8796"/>
                              <a:gd name="T209" fmla="*/ T208 w 674"/>
                              <a:gd name="T210" fmla="+- 0 294 34"/>
                              <a:gd name="T211" fmla="*/ 294 h 274"/>
                              <a:gd name="T212" fmla="+- 0 9458 8796"/>
                              <a:gd name="T213" fmla="*/ T212 w 674"/>
                              <a:gd name="T214" fmla="+- 0 274 34"/>
                              <a:gd name="T215" fmla="*/ 274 h 274"/>
                              <a:gd name="T216" fmla="+- 0 9468 8796"/>
                              <a:gd name="T217" fmla="*/ T216 w 674"/>
                              <a:gd name="T218" fmla="+- 0 265 34"/>
                              <a:gd name="T219" fmla="*/ 265 h 27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</a:cxnLst>
                            <a:rect l="0" t="0" r="r" b="b"/>
                            <a:pathLst>
                              <a:path w="674" h="274">
                                <a:moveTo>
                                  <a:pt x="30" y="34"/>
                                </a:moveTo>
                                <a:lnTo>
                                  <a:pt x="28" y="35"/>
                                </a:lnTo>
                                <a:lnTo>
                                  <a:pt x="27" y="34"/>
                                </a:lnTo>
                                <a:lnTo>
                                  <a:pt x="25" y="34"/>
                                </a:lnTo>
                                <a:lnTo>
                                  <a:pt x="24" y="33"/>
                                </a:lnTo>
                                <a:lnTo>
                                  <a:pt x="23" y="33"/>
                                </a:lnTo>
                                <a:lnTo>
                                  <a:pt x="22" y="32"/>
                                </a:lnTo>
                                <a:lnTo>
                                  <a:pt x="20" y="32"/>
                                </a:lnTo>
                                <a:lnTo>
                                  <a:pt x="19" y="31"/>
                                </a:lnTo>
                                <a:lnTo>
                                  <a:pt x="18" y="31"/>
                                </a:lnTo>
                                <a:lnTo>
                                  <a:pt x="17" y="31"/>
                                </a:lnTo>
                                <a:lnTo>
                                  <a:pt x="16" y="31"/>
                                </a:lnTo>
                                <a:lnTo>
                                  <a:pt x="14" y="31"/>
                                </a:lnTo>
                                <a:lnTo>
                                  <a:pt x="13" y="32"/>
                                </a:lnTo>
                                <a:lnTo>
                                  <a:pt x="11" y="33"/>
                                </a:lnTo>
                                <a:lnTo>
                                  <a:pt x="10" y="33"/>
                                </a:lnTo>
                                <a:lnTo>
                                  <a:pt x="9" y="34"/>
                                </a:lnTo>
                                <a:lnTo>
                                  <a:pt x="8" y="34"/>
                                </a:lnTo>
                                <a:lnTo>
                                  <a:pt x="7" y="36"/>
                                </a:lnTo>
                                <a:lnTo>
                                  <a:pt x="5" y="38"/>
                                </a:lnTo>
                                <a:lnTo>
                                  <a:pt x="4" y="40"/>
                                </a:lnTo>
                                <a:lnTo>
                                  <a:pt x="3" y="40"/>
                                </a:lnTo>
                                <a:lnTo>
                                  <a:pt x="3" y="41"/>
                                </a:lnTo>
                                <a:lnTo>
                                  <a:pt x="2" y="42"/>
                                </a:lnTo>
                                <a:lnTo>
                                  <a:pt x="2" y="43"/>
                                </a:lnTo>
                                <a:lnTo>
                                  <a:pt x="1" y="44"/>
                                </a:lnTo>
                                <a:lnTo>
                                  <a:pt x="0" y="45"/>
                                </a:lnTo>
                                <a:lnTo>
                                  <a:pt x="0" y="47"/>
                                </a:lnTo>
                                <a:lnTo>
                                  <a:pt x="1" y="47"/>
                                </a:lnTo>
                                <a:lnTo>
                                  <a:pt x="3" y="48"/>
                                </a:lnTo>
                                <a:lnTo>
                                  <a:pt x="5" y="48"/>
                                </a:lnTo>
                                <a:lnTo>
                                  <a:pt x="6" y="48"/>
                                </a:lnTo>
                                <a:lnTo>
                                  <a:pt x="12" y="46"/>
                                </a:lnTo>
                                <a:lnTo>
                                  <a:pt x="13" y="46"/>
                                </a:lnTo>
                                <a:lnTo>
                                  <a:pt x="15" y="46"/>
                                </a:lnTo>
                                <a:lnTo>
                                  <a:pt x="16" y="46"/>
                                </a:lnTo>
                                <a:lnTo>
                                  <a:pt x="19" y="46"/>
                                </a:lnTo>
                                <a:lnTo>
                                  <a:pt x="21" y="46"/>
                                </a:lnTo>
                                <a:lnTo>
                                  <a:pt x="26" y="47"/>
                                </a:lnTo>
                                <a:lnTo>
                                  <a:pt x="27" y="48"/>
                                </a:lnTo>
                                <a:lnTo>
                                  <a:pt x="28" y="48"/>
                                </a:lnTo>
                                <a:lnTo>
                                  <a:pt x="28" y="46"/>
                                </a:lnTo>
                                <a:lnTo>
                                  <a:pt x="27" y="45"/>
                                </a:lnTo>
                                <a:lnTo>
                                  <a:pt x="29" y="44"/>
                                </a:lnTo>
                                <a:lnTo>
                                  <a:pt x="29" y="43"/>
                                </a:lnTo>
                                <a:lnTo>
                                  <a:pt x="28" y="40"/>
                                </a:lnTo>
                                <a:lnTo>
                                  <a:pt x="27" y="39"/>
                                </a:lnTo>
                                <a:lnTo>
                                  <a:pt x="29" y="38"/>
                                </a:lnTo>
                                <a:lnTo>
                                  <a:pt x="29" y="37"/>
                                </a:lnTo>
                                <a:lnTo>
                                  <a:pt x="28" y="37"/>
                                </a:lnTo>
                                <a:lnTo>
                                  <a:pt x="28" y="36"/>
                                </a:lnTo>
                                <a:lnTo>
                                  <a:pt x="28" y="35"/>
                                </a:lnTo>
                                <a:lnTo>
                                  <a:pt x="29" y="35"/>
                                </a:lnTo>
                                <a:lnTo>
                                  <a:pt x="30" y="34"/>
                                </a:lnTo>
                                <a:moveTo>
                                  <a:pt x="111" y="80"/>
                                </a:moveTo>
                                <a:lnTo>
                                  <a:pt x="111" y="80"/>
                                </a:lnTo>
                                <a:lnTo>
                                  <a:pt x="111" y="78"/>
                                </a:lnTo>
                                <a:lnTo>
                                  <a:pt x="110" y="76"/>
                                </a:lnTo>
                                <a:lnTo>
                                  <a:pt x="109" y="75"/>
                                </a:lnTo>
                                <a:lnTo>
                                  <a:pt x="109" y="74"/>
                                </a:lnTo>
                                <a:lnTo>
                                  <a:pt x="107" y="74"/>
                                </a:lnTo>
                                <a:lnTo>
                                  <a:pt x="106" y="74"/>
                                </a:lnTo>
                                <a:lnTo>
                                  <a:pt x="102" y="73"/>
                                </a:lnTo>
                                <a:lnTo>
                                  <a:pt x="99" y="73"/>
                                </a:lnTo>
                                <a:lnTo>
                                  <a:pt x="94" y="74"/>
                                </a:lnTo>
                                <a:lnTo>
                                  <a:pt x="90" y="75"/>
                                </a:lnTo>
                                <a:lnTo>
                                  <a:pt x="89" y="75"/>
                                </a:lnTo>
                                <a:lnTo>
                                  <a:pt x="86" y="75"/>
                                </a:lnTo>
                                <a:lnTo>
                                  <a:pt x="83" y="77"/>
                                </a:lnTo>
                                <a:lnTo>
                                  <a:pt x="80" y="78"/>
                                </a:lnTo>
                                <a:lnTo>
                                  <a:pt x="78" y="79"/>
                                </a:lnTo>
                                <a:lnTo>
                                  <a:pt x="77" y="80"/>
                                </a:lnTo>
                                <a:lnTo>
                                  <a:pt x="74" y="82"/>
                                </a:lnTo>
                                <a:lnTo>
                                  <a:pt x="73" y="82"/>
                                </a:lnTo>
                                <a:lnTo>
                                  <a:pt x="71" y="83"/>
                                </a:lnTo>
                                <a:lnTo>
                                  <a:pt x="71" y="84"/>
                                </a:lnTo>
                                <a:lnTo>
                                  <a:pt x="70" y="85"/>
                                </a:lnTo>
                                <a:lnTo>
                                  <a:pt x="70" y="86"/>
                                </a:lnTo>
                                <a:lnTo>
                                  <a:pt x="71" y="87"/>
                                </a:lnTo>
                                <a:lnTo>
                                  <a:pt x="72" y="87"/>
                                </a:lnTo>
                                <a:lnTo>
                                  <a:pt x="75" y="88"/>
                                </a:lnTo>
                                <a:lnTo>
                                  <a:pt x="77" y="88"/>
                                </a:lnTo>
                                <a:lnTo>
                                  <a:pt x="81" y="88"/>
                                </a:lnTo>
                                <a:lnTo>
                                  <a:pt x="84" y="88"/>
                                </a:lnTo>
                                <a:lnTo>
                                  <a:pt x="88" y="88"/>
                                </a:lnTo>
                                <a:lnTo>
                                  <a:pt x="91" y="87"/>
                                </a:lnTo>
                                <a:lnTo>
                                  <a:pt x="93" y="87"/>
                                </a:lnTo>
                                <a:lnTo>
                                  <a:pt x="99" y="85"/>
                                </a:lnTo>
                                <a:lnTo>
                                  <a:pt x="100" y="85"/>
                                </a:lnTo>
                                <a:lnTo>
                                  <a:pt x="101" y="84"/>
                                </a:lnTo>
                                <a:lnTo>
                                  <a:pt x="103" y="85"/>
                                </a:lnTo>
                                <a:lnTo>
                                  <a:pt x="104" y="85"/>
                                </a:lnTo>
                                <a:lnTo>
                                  <a:pt x="105" y="86"/>
                                </a:lnTo>
                                <a:lnTo>
                                  <a:pt x="108" y="85"/>
                                </a:lnTo>
                                <a:lnTo>
                                  <a:pt x="109" y="85"/>
                                </a:lnTo>
                                <a:lnTo>
                                  <a:pt x="109" y="84"/>
                                </a:lnTo>
                                <a:lnTo>
                                  <a:pt x="110" y="84"/>
                                </a:lnTo>
                                <a:lnTo>
                                  <a:pt x="110" y="82"/>
                                </a:lnTo>
                                <a:lnTo>
                                  <a:pt x="110" y="81"/>
                                </a:lnTo>
                                <a:lnTo>
                                  <a:pt x="111" y="80"/>
                                </a:lnTo>
                                <a:moveTo>
                                  <a:pt x="237" y="148"/>
                                </a:moveTo>
                                <a:lnTo>
                                  <a:pt x="237" y="145"/>
                                </a:lnTo>
                                <a:lnTo>
                                  <a:pt x="236" y="143"/>
                                </a:lnTo>
                                <a:lnTo>
                                  <a:pt x="236" y="141"/>
                                </a:lnTo>
                                <a:lnTo>
                                  <a:pt x="234" y="142"/>
                                </a:lnTo>
                                <a:lnTo>
                                  <a:pt x="233" y="142"/>
                                </a:lnTo>
                                <a:lnTo>
                                  <a:pt x="232" y="142"/>
                                </a:lnTo>
                                <a:lnTo>
                                  <a:pt x="230" y="143"/>
                                </a:lnTo>
                                <a:lnTo>
                                  <a:pt x="229" y="143"/>
                                </a:lnTo>
                                <a:lnTo>
                                  <a:pt x="227" y="143"/>
                                </a:lnTo>
                                <a:lnTo>
                                  <a:pt x="226" y="143"/>
                                </a:lnTo>
                                <a:lnTo>
                                  <a:pt x="225" y="142"/>
                                </a:lnTo>
                                <a:lnTo>
                                  <a:pt x="222" y="142"/>
                                </a:lnTo>
                                <a:lnTo>
                                  <a:pt x="220" y="142"/>
                                </a:lnTo>
                                <a:lnTo>
                                  <a:pt x="215" y="143"/>
                                </a:lnTo>
                                <a:lnTo>
                                  <a:pt x="211" y="144"/>
                                </a:lnTo>
                                <a:lnTo>
                                  <a:pt x="209" y="144"/>
                                </a:lnTo>
                                <a:lnTo>
                                  <a:pt x="208" y="145"/>
                                </a:lnTo>
                                <a:lnTo>
                                  <a:pt x="208" y="146"/>
                                </a:lnTo>
                                <a:lnTo>
                                  <a:pt x="212" y="155"/>
                                </a:lnTo>
                                <a:lnTo>
                                  <a:pt x="212" y="156"/>
                                </a:lnTo>
                                <a:lnTo>
                                  <a:pt x="210" y="157"/>
                                </a:lnTo>
                                <a:lnTo>
                                  <a:pt x="210" y="158"/>
                                </a:lnTo>
                                <a:lnTo>
                                  <a:pt x="211" y="159"/>
                                </a:lnTo>
                                <a:lnTo>
                                  <a:pt x="212" y="158"/>
                                </a:lnTo>
                                <a:lnTo>
                                  <a:pt x="213" y="158"/>
                                </a:lnTo>
                                <a:lnTo>
                                  <a:pt x="214" y="158"/>
                                </a:lnTo>
                                <a:lnTo>
                                  <a:pt x="223" y="158"/>
                                </a:lnTo>
                                <a:lnTo>
                                  <a:pt x="224" y="158"/>
                                </a:lnTo>
                                <a:lnTo>
                                  <a:pt x="227" y="157"/>
                                </a:lnTo>
                                <a:lnTo>
                                  <a:pt x="229" y="157"/>
                                </a:lnTo>
                                <a:lnTo>
                                  <a:pt x="230" y="156"/>
                                </a:lnTo>
                                <a:lnTo>
                                  <a:pt x="232" y="155"/>
                                </a:lnTo>
                                <a:lnTo>
                                  <a:pt x="233" y="155"/>
                                </a:lnTo>
                                <a:lnTo>
                                  <a:pt x="235" y="153"/>
                                </a:lnTo>
                                <a:lnTo>
                                  <a:pt x="236" y="152"/>
                                </a:lnTo>
                                <a:lnTo>
                                  <a:pt x="237" y="151"/>
                                </a:lnTo>
                                <a:lnTo>
                                  <a:pt x="237" y="148"/>
                                </a:lnTo>
                                <a:moveTo>
                                  <a:pt x="349" y="23"/>
                                </a:moveTo>
                                <a:lnTo>
                                  <a:pt x="349" y="23"/>
                                </a:lnTo>
                                <a:lnTo>
                                  <a:pt x="349" y="22"/>
                                </a:lnTo>
                                <a:lnTo>
                                  <a:pt x="348" y="21"/>
                                </a:lnTo>
                                <a:lnTo>
                                  <a:pt x="347" y="17"/>
                                </a:lnTo>
                                <a:lnTo>
                                  <a:pt x="344" y="9"/>
                                </a:lnTo>
                                <a:lnTo>
                                  <a:pt x="343" y="5"/>
                                </a:lnTo>
                                <a:lnTo>
                                  <a:pt x="339" y="2"/>
                                </a:lnTo>
                                <a:lnTo>
                                  <a:pt x="338" y="1"/>
                                </a:lnTo>
                                <a:lnTo>
                                  <a:pt x="337" y="1"/>
                                </a:lnTo>
                                <a:lnTo>
                                  <a:pt x="335" y="0"/>
                                </a:lnTo>
                                <a:lnTo>
                                  <a:pt x="333" y="0"/>
                                </a:lnTo>
                                <a:lnTo>
                                  <a:pt x="331" y="0"/>
                                </a:lnTo>
                                <a:lnTo>
                                  <a:pt x="330" y="0"/>
                                </a:lnTo>
                                <a:lnTo>
                                  <a:pt x="329" y="0"/>
                                </a:lnTo>
                                <a:lnTo>
                                  <a:pt x="328" y="1"/>
                                </a:lnTo>
                                <a:lnTo>
                                  <a:pt x="327" y="3"/>
                                </a:lnTo>
                                <a:lnTo>
                                  <a:pt x="325" y="4"/>
                                </a:lnTo>
                                <a:lnTo>
                                  <a:pt x="322" y="8"/>
                                </a:lnTo>
                                <a:lnTo>
                                  <a:pt x="320" y="9"/>
                                </a:lnTo>
                                <a:lnTo>
                                  <a:pt x="319" y="10"/>
                                </a:lnTo>
                                <a:lnTo>
                                  <a:pt x="317" y="12"/>
                                </a:lnTo>
                                <a:lnTo>
                                  <a:pt x="316" y="14"/>
                                </a:lnTo>
                                <a:lnTo>
                                  <a:pt x="315" y="17"/>
                                </a:lnTo>
                                <a:lnTo>
                                  <a:pt x="314" y="19"/>
                                </a:lnTo>
                                <a:lnTo>
                                  <a:pt x="314" y="20"/>
                                </a:lnTo>
                                <a:lnTo>
                                  <a:pt x="314" y="21"/>
                                </a:lnTo>
                                <a:lnTo>
                                  <a:pt x="314" y="22"/>
                                </a:lnTo>
                                <a:lnTo>
                                  <a:pt x="314" y="23"/>
                                </a:lnTo>
                                <a:lnTo>
                                  <a:pt x="313" y="24"/>
                                </a:lnTo>
                                <a:lnTo>
                                  <a:pt x="313" y="25"/>
                                </a:lnTo>
                                <a:lnTo>
                                  <a:pt x="313" y="26"/>
                                </a:lnTo>
                                <a:lnTo>
                                  <a:pt x="312" y="27"/>
                                </a:lnTo>
                                <a:lnTo>
                                  <a:pt x="313" y="27"/>
                                </a:lnTo>
                                <a:lnTo>
                                  <a:pt x="314" y="26"/>
                                </a:lnTo>
                                <a:lnTo>
                                  <a:pt x="317" y="24"/>
                                </a:lnTo>
                                <a:lnTo>
                                  <a:pt x="318" y="23"/>
                                </a:lnTo>
                                <a:lnTo>
                                  <a:pt x="320" y="23"/>
                                </a:lnTo>
                                <a:lnTo>
                                  <a:pt x="321" y="22"/>
                                </a:lnTo>
                                <a:lnTo>
                                  <a:pt x="323" y="22"/>
                                </a:lnTo>
                                <a:lnTo>
                                  <a:pt x="324" y="22"/>
                                </a:lnTo>
                                <a:lnTo>
                                  <a:pt x="325" y="23"/>
                                </a:lnTo>
                                <a:lnTo>
                                  <a:pt x="327" y="23"/>
                                </a:lnTo>
                                <a:lnTo>
                                  <a:pt x="328" y="23"/>
                                </a:lnTo>
                                <a:lnTo>
                                  <a:pt x="328" y="24"/>
                                </a:lnTo>
                                <a:lnTo>
                                  <a:pt x="330" y="24"/>
                                </a:lnTo>
                                <a:lnTo>
                                  <a:pt x="331" y="25"/>
                                </a:lnTo>
                                <a:lnTo>
                                  <a:pt x="332" y="25"/>
                                </a:lnTo>
                                <a:lnTo>
                                  <a:pt x="333" y="25"/>
                                </a:lnTo>
                                <a:lnTo>
                                  <a:pt x="333" y="26"/>
                                </a:lnTo>
                                <a:lnTo>
                                  <a:pt x="335" y="26"/>
                                </a:lnTo>
                                <a:lnTo>
                                  <a:pt x="336" y="26"/>
                                </a:lnTo>
                                <a:lnTo>
                                  <a:pt x="337" y="26"/>
                                </a:lnTo>
                                <a:lnTo>
                                  <a:pt x="339" y="26"/>
                                </a:lnTo>
                                <a:lnTo>
                                  <a:pt x="342" y="26"/>
                                </a:lnTo>
                                <a:lnTo>
                                  <a:pt x="344" y="25"/>
                                </a:lnTo>
                                <a:lnTo>
                                  <a:pt x="349" y="24"/>
                                </a:lnTo>
                                <a:lnTo>
                                  <a:pt x="349" y="23"/>
                                </a:lnTo>
                                <a:moveTo>
                                  <a:pt x="482" y="29"/>
                                </a:moveTo>
                                <a:lnTo>
                                  <a:pt x="481" y="28"/>
                                </a:lnTo>
                                <a:lnTo>
                                  <a:pt x="479" y="26"/>
                                </a:lnTo>
                                <a:lnTo>
                                  <a:pt x="479" y="25"/>
                                </a:lnTo>
                                <a:lnTo>
                                  <a:pt x="476" y="19"/>
                                </a:lnTo>
                                <a:lnTo>
                                  <a:pt x="476" y="15"/>
                                </a:lnTo>
                                <a:lnTo>
                                  <a:pt x="475" y="13"/>
                                </a:lnTo>
                                <a:lnTo>
                                  <a:pt x="473" y="13"/>
                                </a:lnTo>
                                <a:lnTo>
                                  <a:pt x="472" y="14"/>
                                </a:lnTo>
                                <a:lnTo>
                                  <a:pt x="472" y="15"/>
                                </a:lnTo>
                                <a:lnTo>
                                  <a:pt x="471" y="16"/>
                                </a:lnTo>
                                <a:lnTo>
                                  <a:pt x="471" y="19"/>
                                </a:lnTo>
                                <a:lnTo>
                                  <a:pt x="470" y="20"/>
                                </a:lnTo>
                                <a:lnTo>
                                  <a:pt x="471" y="22"/>
                                </a:lnTo>
                                <a:lnTo>
                                  <a:pt x="471" y="24"/>
                                </a:lnTo>
                                <a:lnTo>
                                  <a:pt x="473" y="25"/>
                                </a:lnTo>
                                <a:lnTo>
                                  <a:pt x="473" y="26"/>
                                </a:lnTo>
                                <a:lnTo>
                                  <a:pt x="474" y="26"/>
                                </a:lnTo>
                                <a:lnTo>
                                  <a:pt x="475" y="28"/>
                                </a:lnTo>
                                <a:lnTo>
                                  <a:pt x="476" y="29"/>
                                </a:lnTo>
                                <a:lnTo>
                                  <a:pt x="477" y="29"/>
                                </a:lnTo>
                                <a:lnTo>
                                  <a:pt x="478" y="30"/>
                                </a:lnTo>
                                <a:lnTo>
                                  <a:pt x="479" y="30"/>
                                </a:lnTo>
                                <a:lnTo>
                                  <a:pt x="482" y="29"/>
                                </a:lnTo>
                                <a:moveTo>
                                  <a:pt x="673" y="231"/>
                                </a:moveTo>
                                <a:lnTo>
                                  <a:pt x="672" y="231"/>
                                </a:lnTo>
                                <a:lnTo>
                                  <a:pt x="671" y="231"/>
                                </a:lnTo>
                                <a:lnTo>
                                  <a:pt x="668" y="231"/>
                                </a:lnTo>
                                <a:lnTo>
                                  <a:pt x="664" y="232"/>
                                </a:lnTo>
                                <a:lnTo>
                                  <a:pt x="660" y="234"/>
                                </a:lnTo>
                                <a:lnTo>
                                  <a:pt x="658" y="235"/>
                                </a:lnTo>
                                <a:lnTo>
                                  <a:pt x="657" y="236"/>
                                </a:lnTo>
                                <a:lnTo>
                                  <a:pt x="654" y="238"/>
                                </a:lnTo>
                                <a:lnTo>
                                  <a:pt x="652" y="239"/>
                                </a:lnTo>
                                <a:lnTo>
                                  <a:pt x="651" y="240"/>
                                </a:lnTo>
                                <a:lnTo>
                                  <a:pt x="648" y="242"/>
                                </a:lnTo>
                                <a:lnTo>
                                  <a:pt x="647" y="243"/>
                                </a:lnTo>
                                <a:lnTo>
                                  <a:pt x="647" y="244"/>
                                </a:lnTo>
                                <a:lnTo>
                                  <a:pt x="646" y="245"/>
                                </a:lnTo>
                                <a:lnTo>
                                  <a:pt x="645" y="245"/>
                                </a:lnTo>
                                <a:lnTo>
                                  <a:pt x="645" y="246"/>
                                </a:lnTo>
                                <a:lnTo>
                                  <a:pt x="643" y="247"/>
                                </a:lnTo>
                                <a:lnTo>
                                  <a:pt x="644" y="248"/>
                                </a:lnTo>
                                <a:lnTo>
                                  <a:pt x="643" y="248"/>
                                </a:lnTo>
                                <a:lnTo>
                                  <a:pt x="642" y="249"/>
                                </a:lnTo>
                                <a:lnTo>
                                  <a:pt x="641" y="250"/>
                                </a:lnTo>
                                <a:lnTo>
                                  <a:pt x="641" y="251"/>
                                </a:lnTo>
                                <a:lnTo>
                                  <a:pt x="639" y="252"/>
                                </a:lnTo>
                                <a:lnTo>
                                  <a:pt x="639" y="253"/>
                                </a:lnTo>
                                <a:lnTo>
                                  <a:pt x="637" y="254"/>
                                </a:lnTo>
                                <a:lnTo>
                                  <a:pt x="638" y="254"/>
                                </a:lnTo>
                                <a:lnTo>
                                  <a:pt x="636" y="255"/>
                                </a:lnTo>
                                <a:lnTo>
                                  <a:pt x="636" y="256"/>
                                </a:lnTo>
                                <a:lnTo>
                                  <a:pt x="635" y="257"/>
                                </a:lnTo>
                                <a:lnTo>
                                  <a:pt x="632" y="259"/>
                                </a:lnTo>
                                <a:lnTo>
                                  <a:pt x="629" y="261"/>
                                </a:lnTo>
                                <a:lnTo>
                                  <a:pt x="628" y="262"/>
                                </a:lnTo>
                                <a:lnTo>
                                  <a:pt x="622" y="264"/>
                                </a:lnTo>
                                <a:lnTo>
                                  <a:pt x="621" y="265"/>
                                </a:lnTo>
                                <a:lnTo>
                                  <a:pt x="616" y="266"/>
                                </a:lnTo>
                                <a:lnTo>
                                  <a:pt x="615" y="266"/>
                                </a:lnTo>
                                <a:lnTo>
                                  <a:pt x="615" y="267"/>
                                </a:lnTo>
                                <a:lnTo>
                                  <a:pt x="616" y="267"/>
                                </a:lnTo>
                                <a:lnTo>
                                  <a:pt x="617" y="268"/>
                                </a:lnTo>
                                <a:lnTo>
                                  <a:pt x="618" y="268"/>
                                </a:lnTo>
                                <a:lnTo>
                                  <a:pt x="619" y="269"/>
                                </a:lnTo>
                                <a:lnTo>
                                  <a:pt x="620" y="270"/>
                                </a:lnTo>
                                <a:lnTo>
                                  <a:pt x="621" y="270"/>
                                </a:lnTo>
                                <a:lnTo>
                                  <a:pt x="622" y="271"/>
                                </a:lnTo>
                                <a:lnTo>
                                  <a:pt x="623" y="271"/>
                                </a:lnTo>
                                <a:lnTo>
                                  <a:pt x="623" y="272"/>
                                </a:lnTo>
                                <a:lnTo>
                                  <a:pt x="624" y="272"/>
                                </a:lnTo>
                                <a:lnTo>
                                  <a:pt x="625" y="272"/>
                                </a:lnTo>
                                <a:lnTo>
                                  <a:pt x="626" y="273"/>
                                </a:lnTo>
                                <a:lnTo>
                                  <a:pt x="626" y="274"/>
                                </a:lnTo>
                                <a:lnTo>
                                  <a:pt x="629" y="273"/>
                                </a:lnTo>
                                <a:lnTo>
                                  <a:pt x="628" y="272"/>
                                </a:lnTo>
                                <a:lnTo>
                                  <a:pt x="627" y="272"/>
                                </a:lnTo>
                                <a:lnTo>
                                  <a:pt x="628" y="267"/>
                                </a:lnTo>
                                <a:lnTo>
                                  <a:pt x="629" y="265"/>
                                </a:lnTo>
                                <a:lnTo>
                                  <a:pt x="630" y="264"/>
                                </a:lnTo>
                                <a:lnTo>
                                  <a:pt x="633" y="262"/>
                                </a:lnTo>
                                <a:lnTo>
                                  <a:pt x="635" y="260"/>
                                </a:lnTo>
                                <a:lnTo>
                                  <a:pt x="647" y="254"/>
                                </a:lnTo>
                                <a:lnTo>
                                  <a:pt x="650" y="252"/>
                                </a:lnTo>
                                <a:lnTo>
                                  <a:pt x="655" y="249"/>
                                </a:lnTo>
                                <a:lnTo>
                                  <a:pt x="657" y="247"/>
                                </a:lnTo>
                                <a:lnTo>
                                  <a:pt x="659" y="244"/>
                                </a:lnTo>
                                <a:lnTo>
                                  <a:pt x="662" y="240"/>
                                </a:lnTo>
                                <a:lnTo>
                                  <a:pt x="665" y="236"/>
                                </a:lnTo>
                                <a:lnTo>
                                  <a:pt x="667" y="234"/>
                                </a:lnTo>
                                <a:lnTo>
                                  <a:pt x="668" y="233"/>
                                </a:lnTo>
                                <a:lnTo>
                                  <a:pt x="670" y="232"/>
                                </a:lnTo>
                                <a:lnTo>
                                  <a:pt x="671" y="231"/>
                                </a:lnTo>
                                <a:lnTo>
                                  <a:pt x="672" y="231"/>
                                </a:lnTo>
                                <a:lnTo>
                                  <a:pt x="673" y="231"/>
                                </a:lnTo>
                              </a:path>
                            </a:pathLst>
                          </a:custGeom>
                          <a:solidFill>
                            <a:srgbClr val="E1E5C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3" name="AutoShape 211"/>
                        <wps:cNvSpPr>
                          <a:spLocks/>
                        </wps:cNvSpPr>
                        <wps:spPr bwMode="auto">
                          <a:xfrm>
                            <a:off x="8900" y="119"/>
                            <a:ext cx="554" cy="200"/>
                          </a:xfrm>
                          <a:custGeom>
                            <a:avLst/>
                            <a:gdLst>
                              <a:gd name="T0" fmla="+- 0 8905 8901"/>
                              <a:gd name="T1" fmla="*/ T0 w 554"/>
                              <a:gd name="T2" fmla="+- 0 120 119"/>
                              <a:gd name="T3" fmla="*/ 120 h 200"/>
                              <a:gd name="T4" fmla="+- 0 8904 8901"/>
                              <a:gd name="T5" fmla="*/ T4 w 554"/>
                              <a:gd name="T6" fmla="+- 0 119 119"/>
                              <a:gd name="T7" fmla="*/ 119 h 200"/>
                              <a:gd name="T8" fmla="+- 0 8901 8901"/>
                              <a:gd name="T9" fmla="*/ T8 w 554"/>
                              <a:gd name="T10" fmla="+- 0 120 119"/>
                              <a:gd name="T11" fmla="*/ 120 h 200"/>
                              <a:gd name="T12" fmla="+- 0 8901 8901"/>
                              <a:gd name="T13" fmla="*/ T12 w 554"/>
                              <a:gd name="T14" fmla="+- 0 120 119"/>
                              <a:gd name="T15" fmla="*/ 120 h 200"/>
                              <a:gd name="T16" fmla="+- 0 8901 8901"/>
                              <a:gd name="T17" fmla="*/ T16 w 554"/>
                              <a:gd name="T18" fmla="+- 0 121 119"/>
                              <a:gd name="T19" fmla="*/ 121 h 200"/>
                              <a:gd name="T20" fmla="+- 0 8902 8901"/>
                              <a:gd name="T21" fmla="*/ T20 w 554"/>
                              <a:gd name="T22" fmla="+- 0 122 119"/>
                              <a:gd name="T23" fmla="*/ 122 h 200"/>
                              <a:gd name="T24" fmla="+- 0 8902 8901"/>
                              <a:gd name="T25" fmla="*/ T24 w 554"/>
                              <a:gd name="T26" fmla="+- 0 122 119"/>
                              <a:gd name="T27" fmla="*/ 122 h 200"/>
                              <a:gd name="T28" fmla="+- 0 8903 8901"/>
                              <a:gd name="T29" fmla="*/ T28 w 554"/>
                              <a:gd name="T30" fmla="+- 0 122 119"/>
                              <a:gd name="T31" fmla="*/ 122 h 200"/>
                              <a:gd name="T32" fmla="+- 0 8903 8901"/>
                              <a:gd name="T33" fmla="*/ T32 w 554"/>
                              <a:gd name="T34" fmla="+- 0 122 119"/>
                              <a:gd name="T35" fmla="*/ 122 h 200"/>
                              <a:gd name="T36" fmla="+- 0 8903 8901"/>
                              <a:gd name="T37" fmla="*/ T36 w 554"/>
                              <a:gd name="T38" fmla="+- 0 121 119"/>
                              <a:gd name="T39" fmla="*/ 121 h 200"/>
                              <a:gd name="T40" fmla="+- 0 8904 8901"/>
                              <a:gd name="T41" fmla="*/ T40 w 554"/>
                              <a:gd name="T42" fmla="+- 0 121 119"/>
                              <a:gd name="T43" fmla="*/ 121 h 200"/>
                              <a:gd name="T44" fmla="+- 0 8905 8901"/>
                              <a:gd name="T45" fmla="*/ T44 w 554"/>
                              <a:gd name="T46" fmla="+- 0 120 119"/>
                              <a:gd name="T47" fmla="*/ 120 h 200"/>
                              <a:gd name="T48" fmla="+- 0 8905 8901"/>
                              <a:gd name="T49" fmla="*/ T48 w 554"/>
                              <a:gd name="T50" fmla="+- 0 120 119"/>
                              <a:gd name="T51" fmla="*/ 120 h 200"/>
                              <a:gd name="T52" fmla="+- 0 9455 8901"/>
                              <a:gd name="T53" fmla="*/ T52 w 554"/>
                              <a:gd name="T54" fmla="+- 0 318 119"/>
                              <a:gd name="T55" fmla="*/ 318 h 200"/>
                              <a:gd name="T56" fmla="+- 0 9455 8901"/>
                              <a:gd name="T57" fmla="*/ T56 w 554"/>
                              <a:gd name="T58" fmla="+- 0 317 119"/>
                              <a:gd name="T59" fmla="*/ 317 h 200"/>
                              <a:gd name="T60" fmla="+- 0 9454 8901"/>
                              <a:gd name="T61" fmla="*/ T60 w 554"/>
                              <a:gd name="T62" fmla="+- 0 317 119"/>
                              <a:gd name="T63" fmla="*/ 317 h 200"/>
                              <a:gd name="T64" fmla="+- 0 9454 8901"/>
                              <a:gd name="T65" fmla="*/ T64 w 554"/>
                              <a:gd name="T66" fmla="+- 0 317 119"/>
                              <a:gd name="T67" fmla="*/ 317 h 200"/>
                              <a:gd name="T68" fmla="+- 0 9454 8901"/>
                              <a:gd name="T69" fmla="*/ T68 w 554"/>
                              <a:gd name="T70" fmla="+- 0 317 119"/>
                              <a:gd name="T71" fmla="*/ 317 h 200"/>
                              <a:gd name="T72" fmla="+- 0 9453 8901"/>
                              <a:gd name="T73" fmla="*/ T72 w 554"/>
                              <a:gd name="T74" fmla="+- 0 316 119"/>
                              <a:gd name="T75" fmla="*/ 316 h 200"/>
                              <a:gd name="T76" fmla="+- 0 9453 8901"/>
                              <a:gd name="T77" fmla="*/ T76 w 554"/>
                              <a:gd name="T78" fmla="+- 0 316 119"/>
                              <a:gd name="T79" fmla="*/ 316 h 200"/>
                              <a:gd name="T80" fmla="+- 0 9452 8901"/>
                              <a:gd name="T81" fmla="*/ T80 w 554"/>
                              <a:gd name="T82" fmla="+- 0 315 119"/>
                              <a:gd name="T83" fmla="*/ 315 h 200"/>
                              <a:gd name="T84" fmla="+- 0 9450 8901"/>
                              <a:gd name="T85" fmla="*/ T84 w 554"/>
                              <a:gd name="T86" fmla="+- 0 315 119"/>
                              <a:gd name="T87" fmla="*/ 315 h 200"/>
                              <a:gd name="T88" fmla="+- 0 9449 8901"/>
                              <a:gd name="T89" fmla="*/ T88 w 554"/>
                              <a:gd name="T90" fmla="+- 0 314 119"/>
                              <a:gd name="T91" fmla="*/ 314 h 200"/>
                              <a:gd name="T92" fmla="+- 0 9449 8901"/>
                              <a:gd name="T93" fmla="*/ T92 w 554"/>
                              <a:gd name="T94" fmla="+- 0 314 119"/>
                              <a:gd name="T95" fmla="*/ 314 h 200"/>
                              <a:gd name="T96" fmla="+- 0 9446 8901"/>
                              <a:gd name="T97" fmla="*/ T96 w 554"/>
                              <a:gd name="T98" fmla="+- 0 314 119"/>
                              <a:gd name="T99" fmla="*/ 314 h 200"/>
                              <a:gd name="T100" fmla="+- 0 9444 8901"/>
                              <a:gd name="T101" fmla="*/ T100 w 554"/>
                              <a:gd name="T102" fmla="+- 0 314 119"/>
                              <a:gd name="T103" fmla="*/ 314 h 200"/>
                              <a:gd name="T104" fmla="+- 0 9441 8901"/>
                              <a:gd name="T105" fmla="*/ T104 w 554"/>
                              <a:gd name="T106" fmla="+- 0 314 119"/>
                              <a:gd name="T107" fmla="*/ 314 h 200"/>
                              <a:gd name="T108" fmla="+- 0 9440 8901"/>
                              <a:gd name="T109" fmla="*/ T108 w 554"/>
                              <a:gd name="T110" fmla="+- 0 314 119"/>
                              <a:gd name="T111" fmla="*/ 314 h 200"/>
                              <a:gd name="T112" fmla="+- 0 9439 8901"/>
                              <a:gd name="T113" fmla="*/ T112 w 554"/>
                              <a:gd name="T114" fmla="+- 0 314 119"/>
                              <a:gd name="T115" fmla="*/ 314 h 200"/>
                              <a:gd name="T116" fmla="+- 0 9439 8901"/>
                              <a:gd name="T117" fmla="*/ T116 w 554"/>
                              <a:gd name="T118" fmla="+- 0 315 119"/>
                              <a:gd name="T119" fmla="*/ 315 h 200"/>
                              <a:gd name="T120" fmla="+- 0 9438 8901"/>
                              <a:gd name="T121" fmla="*/ T120 w 554"/>
                              <a:gd name="T122" fmla="+- 0 315 119"/>
                              <a:gd name="T123" fmla="*/ 315 h 200"/>
                              <a:gd name="T124" fmla="+- 0 9438 8901"/>
                              <a:gd name="T125" fmla="*/ T124 w 554"/>
                              <a:gd name="T126" fmla="+- 0 315 119"/>
                              <a:gd name="T127" fmla="*/ 315 h 200"/>
                              <a:gd name="T128" fmla="+- 0 9438 8901"/>
                              <a:gd name="T129" fmla="*/ T128 w 554"/>
                              <a:gd name="T130" fmla="+- 0 316 119"/>
                              <a:gd name="T131" fmla="*/ 316 h 200"/>
                              <a:gd name="T132" fmla="+- 0 9440 8901"/>
                              <a:gd name="T133" fmla="*/ T132 w 554"/>
                              <a:gd name="T134" fmla="+- 0 316 119"/>
                              <a:gd name="T135" fmla="*/ 316 h 200"/>
                              <a:gd name="T136" fmla="+- 0 9440 8901"/>
                              <a:gd name="T137" fmla="*/ T136 w 554"/>
                              <a:gd name="T138" fmla="+- 0 316 119"/>
                              <a:gd name="T139" fmla="*/ 316 h 200"/>
                              <a:gd name="T140" fmla="+- 0 9441 8901"/>
                              <a:gd name="T141" fmla="*/ T140 w 554"/>
                              <a:gd name="T142" fmla="+- 0 316 119"/>
                              <a:gd name="T143" fmla="*/ 316 h 200"/>
                              <a:gd name="T144" fmla="+- 0 9443 8901"/>
                              <a:gd name="T145" fmla="*/ T144 w 554"/>
                              <a:gd name="T146" fmla="+- 0 316 119"/>
                              <a:gd name="T147" fmla="*/ 316 h 200"/>
                              <a:gd name="T148" fmla="+- 0 9444 8901"/>
                              <a:gd name="T149" fmla="*/ T148 w 554"/>
                              <a:gd name="T150" fmla="+- 0 317 119"/>
                              <a:gd name="T151" fmla="*/ 317 h 200"/>
                              <a:gd name="T152" fmla="+- 0 9445 8901"/>
                              <a:gd name="T153" fmla="*/ T152 w 554"/>
                              <a:gd name="T154" fmla="+- 0 317 119"/>
                              <a:gd name="T155" fmla="*/ 317 h 200"/>
                              <a:gd name="T156" fmla="+- 0 9446 8901"/>
                              <a:gd name="T157" fmla="*/ T156 w 554"/>
                              <a:gd name="T158" fmla="+- 0 317 119"/>
                              <a:gd name="T159" fmla="*/ 317 h 200"/>
                              <a:gd name="T160" fmla="+- 0 9448 8901"/>
                              <a:gd name="T161" fmla="*/ T160 w 554"/>
                              <a:gd name="T162" fmla="+- 0 317 119"/>
                              <a:gd name="T163" fmla="*/ 317 h 200"/>
                              <a:gd name="T164" fmla="+- 0 9448 8901"/>
                              <a:gd name="T165" fmla="*/ T164 w 554"/>
                              <a:gd name="T166" fmla="+- 0 317 119"/>
                              <a:gd name="T167" fmla="*/ 317 h 200"/>
                              <a:gd name="T168" fmla="+- 0 9448 8901"/>
                              <a:gd name="T169" fmla="*/ T168 w 554"/>
                              <a:gd name="T170" fmla="+- 0 317 119"/>
                              <a:gd name="T171" fmla="*/ 317 h 200"/>
                              <a:gd name="T172" fmla="+- 0 9449 8901"/>
                              <a:gd name="T173" fmla="*/ T172 w 554"/>
                              <a:gd name="T174" fmla="+- 0 318 119"/>
                              <a:gd name="T175" fmla="*/ 318 h 200"/>
                              <a:gd name="T176" fmla="+- 0 9450 8901"/>
                              <a:gd name="T177" fmla="*/ T176 w 554"/>
                              <a:gd name="T178" fmla="+- 0 318 119"/>
                              <a:gd name="T179" fmla="*/ 318 h 200"/>
                              <a:gd name="T180" fmla="+- 0 9450 8901"/>
                              <a:gd name="T181" fmla="*/ T180 w 554"/>
                              <a:gd name="T182" fmla="+- 0 318 119"/>
                              <a:gd name="T183" fmla="*/ 318 h 200"/>
                              <a:gd name="T184" fmla="+- 0 9451 8901"/>
                              <a:gd name="T185" fmla="*/ T184 w 554"/>
                              <a:gd name="T186" fmla="+- 0 318 119"/>
                              <a:gd name="T187" fmla="*/ 318 h 200"/>
                              <a:gd name="T188" fmla="+- 0 9451 8901"/>
                              <a:gd name="T189" fmla="*/ T188 w 554"/>
                              <a:gd name="T190" fmla="+- 0 318 119"/>
                              <a:gd name="T191" fmla="*/ 318 h 200"/>
                              <a:gd name="T192" fmla="+- 0 9453 8901"/>
                              <a:gd name="T193" fmla="*/ T192 w 554"/>
                              <a:gd name="T194" fmla="+- 0 318 119"/>
                              <a:gd name="T195" fmla="*/ 318 h 200"/>
                              <a:gd name="T196" fmla="+- 0 9453 8901"/>
                              <a:gd name="T197" fmla="*/ T196 w 554"/>
                              <a:gd name="T198" fmla="+- 0 319 119"/>
                              <a:gd name="T199" fmla="*/ 319 h 200"/>
                              <a:gd name="T200" fmla="+- 0 9454 8901"/>
                              <a:gd name="T201" fmla="*/ T200 w 554"/>
                              <a:gd name="T202" fmla="+- 0 319 119"/>
                              <a:gd name="T203" fmla="*/ 319 h 200"/>
                              <a:gd name="T204" fmla="+- 0 9454 8901"/>
                              <a:gd name="T205" fmla="*/ T204 w 554"/>
                              <a:gd name="T206" fmla="+- 0 319 119"/>
                              <a:gd name="T207" fmla="*/ 319 h 200"/>
                              <a:gd name="T208" fmla="+- 0 9455 8901"/>
                              <a:gd name="T209" fmla="*/ T208 w 554"/>
                              <a:gd name="T210" fmla="+- 0 319 119"/>
                              <a:gd name="T211" fmla="*/ 319 h 200"/>
                              <a:gd name="T212" fmla="+- 0 9455 8901"/>
                              <a:gd name="T213" fmla="*/ T212 w 554"/>
                              <a:gd name="T214" fmla="+- 0 318 119"/>
                              <a:gd name="T215" fmla="*/ 318 h 20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</a:cxnLst>
                            <a:rect l="0" t="0" r="r" b="b"/>
                            <a:pathLst>
                              <a:path w="554" h="200">
                                <a:moveTo>
                                  <a:pt x="4" y="1"/>
                                </a:moveTo>
                                <a:lnTo>
                                  <a:pt x="3" y="0"/>
                                </a:lnTo>
                                <a:lnTo>
                                  <a:pt x="0" y="1"/>
                                </a:lnTo>
                                <a:lnTo>
                                  <a:pt x="0" y="2"/>
                                </a:lnTo>
                                <a:lnTo>
                                  <a:pt x="1" y="3"/>
                                </a:lnTo>
                                <a:lnTo>
                                  <a:pt x="2" y="3"/>
                                </a:lnTo>
                                <a:lnTo>
                                  <a:pt x="2" y="2"/>
                                </a:lnTo>
                                <a:lnTo>
                                  <a:pt x="3" y="2"/>
                                </a:lnTo>
                                <a:lnTo>
                                  <a:pt x="4" y="1"/>
                                </a:lnTo>
                                <a:moveTo>
                                  <a:pt x="554" y="199"/>
                                </a:moveTo>
                                <a:lnTo>
                                  <a:pt x="554" y="198"/>
                                </a:lnTo>
                                <a:lnTo>
                                  <a:pt x="553" y="198"/>
                                </a:lnTo>
                                <a:lnTo>
                                  <a:pt x="552" y="197"/>
                                </a:lnTo>
                                <a:lnTo>
                                  <a:pt x="551" y="196"/>
                                </a:lnTo>
                                <a:lnTo>
                                  <a:pt x="549" y="196"/>
                                </a:lnTo>
                                <a:lnTo>
                                  <a:pt x="548" y="195"/>
                                </a:lnTo>
                                <a:lnTo>
                                  <a:pt x="545" y="195"/>
                                </a:lnTo>
                                <a:lnTo>
                                  <a:pt x="543" y="195"/>
                                </a:lnTo>
                                <a:lnTo>
                                  <a:pt x="540" y="195"/>
                                </a:lnTo>
                                <a:lnTo>
                                  <a:pt x="539" y="195"/>
                                </a:lnTo>
                                <a:lnTo>
                                  <a:pt x="538" y="195"/>
                                </a:lnTo>
                                <a:lnTo>
                                  <a:pt x="538" y="196"/>
                                </a:lnTo>
                                <a:lnTo>
                                  <a:pt x="537" y="196"/>
                                </a:lnTo>
                                <a:lnTo>
                                  <a:pt x="537" y="197"/>
                                </a:lnTo>
                                <a:lnTo>
                                  <a:pt x="539" y="197"/>
                                </a:lnTo>
                                <a:lnTo>
                                  <a:pt x="540" y="197"/>
                                </a:lnTo>
                                <a:lnTo>
                                  <a:pt x="542" y="197"/>
                                </a:lnTo>
                                <a:lnTo>
                                  <a:pt x="543" y="198"/>
                                </a:lnTo>
                                <a:lnTo>
                                  <a:pt x="544" y="198"/>
                                </a:lnTo>
                                <a:lnTo>
                                  <a:pt x="545" y="198"/>
                                </a:lnTo>
                                <a:lnTo>
                                  <a:pt x="547" y="198"/>
                                </a:lnTo>
                                <a:lnTo>
                                  <a:pt x="548" y="199"/>
                                </a:lnTo>
                                <a:lnTo>
                                  <a:pt x="549" y="199"/>
                                </a:lnTo>
                                <a:lnTo>
                                  <a:pt x="550" y="199"/>
                                </a:lnTo>
                                <a:lnTo>
                                  <a:pt x="552" y="199"/>
                                </a:lnTo>
                                <a:lnTo>
                                  <a:pt x="552" y="200"/>
                                </a:lnTo>
                                <a:lnTo>
                                  <a:pt x="553" y="200"/>
                                </a:lnTo>
                                <a:lnTo>
                                  <a:pt x="554" y="200"/>
                                </a:lnTo>
                                <a:lnTo>
                                  <a:pt x="554" y="199"/>
                                </a:lnTo>
                              </a:path>
                            </a:pathLst>
                          </a:custGeom>
                          <a:solidFill>
                            <a:srgbClr val="C2BDA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4" name="Freeform 210"/>
                        <wps:cNvSpPr>
                          <a:spLocks/>
                        </wps:cNvSpPr>
                        <wps:spPr bwMode="auto">
                          <a:xfrm>
                            <a:off x="9286" y="82"/>
                            <a:ext cx="5" cy="2"/>
                          </a:xfrm>
                          <a:custGeom>
                            <a:avLst/>
                            <a:gdLst>
                              <a:gd name="T0" fmla="+- 0 9288 9287"/>
                              <a:gd name="T1" fmla="*/ T0 w 5"/>
                              <a:gd name="T2" fmla="+- 0 83 83"/>
                              <a:gd name="T3" fmla="*/ 83 h 2"/>
                              <a:gd name="T4" fmla="+- 0 9287 9287"/>
                              <a:gd name="T5" fmla="*/ T4 w 5"/>
                              <a:gd name="T6" fmla="+- 0 83 83"/>
                              <a:gd name="T7" fmla="*/ 83 h 2"/>
                              <a:gd name="T8" fmla="+- 0 9287 9287"/>
                              <a:gd name="T9" fmla="*/ T8 w 5"/>
                              <a:gd name="T10" fmla="+- 0 84 83"/>
                              <a:gd name="T11" fmla="*/ 84 h 2"/>
                              <a:gd name="T12" fmla="+- 0 9287 9287"/>
                              <a:gd name="T13" fmla="*/ T12 w 5"/>
                              <a:gd name="T14" fmla="+- 0 84 83"/>
                              <a:gd name="T15" fmla="*/ 84 h 2"/>
                              <a:gd name="T16" fmla="+- 0 9287 9287"/>
                              <a:gd name="T17" fmla="*/ T16 w 5"/>
                              <a:gd name="T18" fmla="+- 0 85 83"/>
                              <a:gd name="T19" fmla="*/ 85 h 2"/>
                              <a:gd name="T20" fmla="+- 0 9288 9287"/>
                              <a:gd name="T21" fmla="*/ T20 w 5"/>
                              <a:gd name="T22" fmla="+- 0 85 83"/>
                              <a:gd name="T23" fmla="*/ 85 h 2"/>
                              <a:gd name="T24" fmla="+- 0 9290 9287"/>
                              <a:gd name="T25" fmla="*/ T24 w 5"/>
                              <a:gd name="T26" fmla="+- 0 84 83"/>
                              <a:gd name="T27" fmla="*/ 84 h 2"/>
                              <a:gd name="T28" fmla="+- 0 9291 9287"/>
                              <a:gd name="T29" fmla="*/ T28 w 5"/>
                              <a:gd name="T30" fmla="+- 0 84 83"/>
                              <a:gd name="T31" fmla="*/ 84 h 2"/>
                              <a:gd name="T32" fmla="+- 0 9291 9287"/>
                              <a:gd name="T33" fmla="*/ T32 w 5"/>
                              <a:gd name="T34" fmla="+- 0 83 83"/>
                              <a:gd name="T35" fmla="*/ 83 h 2"/>
                              <a:gd name="T36" fmla="+- 0 9291 9287"/>
                              <a:gd name="T37" fmla="*/ T36 w 5"/>
                              <a:gd name="T38" fmla="+- 0 83 83"/>
                              <a:gd name="T39" fmla="*/ 83 h 2"/>
                              <a:gd name="T40" fmla="+- 0 9290 9287"/>
                              <a:gd name="T41" fmla="*/ T40 w 5"/>
                              <a:gd name="T42" fmla="+- 0 83 83"/>
                              <a:gd name="T43" fmla="*/ 83 h 2"/>
                              <a:gd name="T44" fmla="+- 0 9288 9287"/>
                              <a:gd name="T45" fmla="*/ T44 w 5"/>
                              <a:gd name="T46" fmla="+- 0 83 83"/>
                              <a:gd name="T47" fmla="*/ 83 h 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5" h="2">
                                <a:moveTo>
                                  <a:pt x="1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"/>
                                </a:lnTo>
                                <a:lnTo>
                                  <a:pt x="0" y="2"/>
                                </a:lnTo>
                                <a:lnTo>
                                  <a:pt x="1" y="2"/>
                                </a:lnTo>
                                <a:lnTo>
                                  <a:pt x="3" y="1"/>
                                </a:lnTo>
                                <a:lnTo>
                                  <a:pt x="4" y="1"/>
                                </a:lnTo>
                                <a:lnTo>
                                  <a:pt x="4" y="0"/>
                                </a:lnTo>
                                <a:lnTo>
                                  <a:pt x="3" y="0"/>
                                </a:lnTo>
                                <a:lnTo>
                                  <a:pt x="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25E5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5" name="Freeform 209"/>
                        <wps:cNvSpPr>
                          <a:spLocks/>
                        </wps:cNvSpPr>
                        <wps:spPr bwMode="auto">
                          <a:xfrm>
                            <a:off x="9107" y="60"/>
                            <a:ext cx="2" cy="2"/>
                          </a:xfrm>
                          <a:custGeom>
                            <a:avLst/>
                            <a:gdLst>
                              <a:gd name="T0" fmla="+- 0 9109 9108"/>
                              <a:gd name="T1" fmla="*/ T0 w 2"/>
                              <a:gd name="T2" fmla="+- 0 61 61"/>
                              <a:gd name="T3" fmla="*/ 61 h 2"/>
                              <a:gd name="T4" fmla="+- 0 9108 9108"/>
                              <a:gd name="T5" fmla="*/ T4 w 2"/>
                              <a:gd name="T6" fmla="+- 0 61 61"/>
                              <a:gd name="T7" fmla="*/ 61 h 2"/>
                              <a:gd name="T8" fmla="+- 0 9108 9108"/>
                              <a:gd name="T9" fmla="*/ T8 w 2"/>
                              <a:gd name="T10" fmla="+- 0 62 61"/>
                              <a:gd name="T11" fmla="*/ 62 h 2"/>
                              <a:gd name="T12" fmla="+- 0 9108 9108"/>
                              <a:gd name="T13" fmla="*/ T12 w 2"/>
                              <a:gd name="T14" fmla="+- 0 61 61"/>
                              <a:gd name="T15" fmla="*/ 61 h 2"/>
                              <a:gd name="T16" fmla="+- 0 9109 9108"/>
                              <a:gd name="T17" fmla="*/ T16 w 2"/>
                              <a:gd name="T18" fmla="+- 0 61 61"/>
                              <a:gd name="T19" fmla="*/ 61 h 2"/>
                              <a:gd name="T20" fmla="+- 0 9109 9108"/>
                              <a:gd name="T21" fmla="*/ T20 w 2"/>
                              <a:gd name="T22" fmla="+- 0 61 61"/>
                              <a:gd name="T23" fmla="*/ 61 h 2"/>
                              <a:gd name="T24" fmla="+- 0 9109 9108"/>
                              <a:gd name="T25" fmla="*/ T24 w 2"/>
                              <a:gd name="T26" fmla="+- 0 61 61"/>
                              <a:gd name="T27" fmla="*/ 61 h 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2" h="2">
                                <a:moveTo>
                                  <a:pt x="1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"/>
                                </a:lnTo>
                                <a:lnTo>
                                  <a:pt x="0" y="0"/>
                                </a:lnTo>
                                <a:lnTo>
                                  <a:pt x="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1E5C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6" name="AutoShape 208"/>
                        <wps:cNvSpPr>
                          <a:spLocks/>
                        </wps:cNvSpPr>
                        <wps:spPr bwMode="auto">
                          <a:xfrm>
                            <a:off x="9100" y="-65"/>
                            <a:ext cx="374" cy="134"/>
                          </a:xfrm>
                          <a:custGeom>
                            <a:avLst/>
                            <a:gdLst>
                              <a:gd name="T0" fmla="+- 0 9101 9101"/>
                              <a:gd name="T1" fmla="*/ T0 w 374"/>
                              <a:gd name="T2" fmla="+- 0 68 -65"/>
                              <a:gd name="T3" fmla="*/ 68 h 134"/>
                              <a:gd name="T4" fmla="+- 0 9417 9101"/>
                              <a:gd name="T5" fmla="*/ T4 w 374"/>
                              <a:gd name="T6" fmla="+- 0 -37 -65"/>
                              <a:gd name="T7" fmla="*/ -37 h 134"/>
                              <a:gd name="T8" fmla="+- 0 9385 9101"/>
                              <a:gd name="T9" fmla="*/ T8 w 374"/>
                              <a:gd name="T10" fmla="+- 0 -37 -65"/>
                              <a:gd name="T11" fmla="*/ -37 h 134"/>
                              <a:gd name="T12" fmla="+- 0 9389 9101"/>
                              <a:gd name="T13" fmla="*/ T12 w 374"/>
                              <a:gd name="T14" fmla="+- 0 -36 -65"/>
                              <a:gd name="T15" fmla="*/ -36 h 134"/>
                              <a:gd name="T16" fmla="+- 0 9392 9101"/>
                              <a:gd name="T17" fmla="*/ T16 w 374"/>
                              <a:gd name="T18" fmla="+- 0 -35 -65"/>
                              <a:gd name="T19" fmla="*/ -35 h 134"/>
                              <a:gd name="T20" fmla="+- 0 9395 9101"/>
                              <a:gd name="T21" fmla="*/ T20 w 374"/>
                              <a:gd name="T22" fmla="+- 0 -34 -65"/>
                              <a:gd name="T23" fmla="*/ -34 h 134"/>
                              <a:gd name="T24" fmla="+- 0 9397 9101"/>
                              <a:gd name="T25" fmla="*/ T24 w 374"/>
                              <a:gd name="T26" fmla="+- 0 -33 -65"/>
                              <a:gd name="T27" fmla="*/ -33 h 134"/>
                              <a:gd name="T28" fmla="+- 0 9401 9101"/>
                              <a:gd name="T29" fmla="*/ T28 w 374"/>
                              <a:gd name="T30" fmla="+- 0 -33 -65"/>
                              <a:gd name="T31" fmla="*/ -33 h 134"/>
                              <a:gd name="T32" fmla="+- 0 9406 9101"/>
                              <a:gd name="T33" fmla="*/ T32 w 374"/>
                              <a:gd name="T34" fmla="+- 0 -34 -65"/>
                              <a:gd name="T35" fmla="*/ -34 h 134"/>
                              <a:gd name="T36" fmla="+- 0 9414 9101"/>
                              <a:gd name="T37" fmla="*/ T36 w 374"/>
                              <a:gd name="T38" fmla="+- 0 -37 -65"/>
                              <a:gd name="T39" fmla="*/ -37 h 134"/>
                              <a:gd name="T40" fmla="+- 0 9474 9101"/>
                              <a:gd name="T41" fmla="*/ T40 w 374"/>
                              <a:gd name="T42" fmla="+- 0 -59 -65"/>
                              <a:gd name="T43" fmla="*/ -59 h 134"/>
                              <a:gd name="T44" fmla="+- 0 9465 9101"/>
                              <a:gd name="T45" fmla="*/ T44 w 374"/>
                              <a:gd name="T46" fmla="+- 0 -58 -65"/>
                              <a:gd name="T47" fmla="*/ -58 h 134"/>
                              <a:gd name="T48" fmla="+- 0 9448 9101"/>
                              <a:gd name="T49" fmla="*/ T48 w 374"/>
                              <a:gd name="T50" fmla="+- 0 -52 -65"/>
                              <a:gd name="T51" fmla="*/ -52 h 134"/>
                              <a:gd name="T52" fmla="+- 0 9441 9101"/>
                              <a:gd name="T53" fmla="*/ T52 w 374"/>
                              <a:gd name="T54" fmla="+- 0 -51 -65"/>
                              <a:gd name="T55" fmla="*/ -51 h 134"/>
                              <a:gd name="T56" fmla="+- 0 9432 9101"/>
                              <a:gd name="T57" fmla="*/ T56 w 374"/>
                              <a:gd name="T58" fmla="+- 0 -51 -65"/>
                              <a:gd name="T59" fmla="*/ -51 h 134"/>
                              <a:gd name="T60" fmla="+- 0 9430 9101"/>
                              <a:gd name="T61" fmla="*/ T60 w 374"/>
                              <a:gd name="T62" fmla="+- 0 -53 -65"/>
                              <a:gd name="T63" fmla="*/ -53 h 134"/>
                              <a:gd name="T64" fmla="+- 0 9429 9101"/>
                              <a:gd name="T65" fmla="*/ T64 w 374"/>
                              <a:gd name="T66" fmla="+- 0 -55 -65"/>
                              <a:gd name="T67" fmla="*/ -55 h 134"/>
                              <a:gd name="T68" fmla="+- 0 9425 9101"/>
                              <a:gd name="T69" fmla="*/ T68 w 374"/>
                              <a:gd name="T70" fmla="+- 0 -59 -65"/>
                              <a:gd name="T71" fmla="*/ -59 h 134"/>
                              <a:gd name="T72" fmla="+- 0 9423 9101"/>
                              <a:gd name="T73" fmla="*/ T72 w 374"/>
                              <a:gd name="T74" fmla="+- 0 -60 -65"/>
                              <a:gd name="T75" fmla="*/ -60 h 134"/>
                              <a:gd name="T76" fmla="+- 0 9419 9101"/>
                              <a:gd name="T77" fmla="*/ T76 w 374"/>
                              <a:gd name="T78" fmla="+- 0 -63 -65"/>
                              <a:gd name="T79" fmla="*/ -63 h 134"/>
                              <a:gd name="T80" fmla="+- 0 9416 9101"/>
                              <a:gd name="T81" fmla="*/ T80 w 374"/>
                              <a:gd name="T82" fmla="+- 0 -65 -65"/>
                              <a:gd name="T83" fmla="*/ -65 h 134"/>
                              <a:gd name="T84" fmla="+- 0 9352 9101"/>
                              <a:gd name="T85" fmla="*/ T84 w 374"/>
                              <a:gd name="T86" fmla="+- 0 -39 -65"/>
                              <a:gd name="T87" fmla="*/ -39 h 134"/>
                              <a:gd name="T88" fmla="+- 0 9358 9101"/>
                              <a:gd name="T89" fmla="*/ T88 w 374"/>
                              <a:gd name="T90" fmla="+- 0 -31 -65"/>
                              <a:gd name="T91" fmla="*/ -31 h 134"/>
                              <a:gd name="T92" fmla="+- 0 9361 9101"/>
                              <a:gd name="T93" fmla="*/ T92 w 374"/>
                              <a:gd name="T94" fmla="+- 0 -28 -65"/>
                              <a:gd name="T95" fmla="*/ -28 h 134"/>
                              <a:gd name="T96" fmla="+- 0 9363 9101"/>
                              <a:gd name="T97" fmla="*/ T96 w 374"/>
                              <a:gd name="T98" fmla="+- 0 -26 -65"/>
                              <a:gd name="T99" fmla="*/ -26 h 134"/>
                              <a:gd name="T100" fmla="+- 0 9367 9101"/>
                              <a:gd name="T101" fmla="*/ T100 w 374"/>
                              <a:gd name="T102" fmla="+- 0 -26 -65"/>
                              <a:gd name="T103" fmla="*/ -26 h 134"/>
                              <a:gd name="T104" fmla="+- 0 9367 9101"/>
                              <a:gd name="T105" fmla="*/ T104 w 374"/>
                              <a:gd name="T106" fmla="+- 0 -31 -65"/>
                              <a:gd name="T107" fmla="*/ -31 h 134"/>
                              <a:gd name="T108" fmla="+- 0 9368 9101"/>
                              <a:gd name="T109" fmla="*/ T108 w 374"/>
                              <a:gd name="T110" fmla="+- 0 -34 -65"/>
                              <a:gd name="T111" fmla="*/ -34 h 134"/>
                              <a:gd name="T112" fmla="+- 0 9373 9101"/>
                              <a:gd name="T113" fmla="*/ T112 w 374"/>
                              <a:gd name="T114" fmla="+- 0 -37 -65"/>
                              <a:gd name="T115" fmla="*/ -37 h 134"/>
                              <a:gd name="T116" fmla="+- 0 9382 9101"/>
                              <a:gd name="T117" fmla="*/ T116 w 374"/>
                              <a:gd name="T118" fmla="+- 0 -37 -65"/>
                              <a:gd name="T119" fmla="*/ -37 h 134"/>
                              <a:gd name="T120" fmla="+- 0 9384 9101"/>
                              <a:gd name="T121" fmla="*/ T120 w 374"/>
                              <a:gd name="T122" fmla="+- 0 -37 -65"/>
                              <a:gd name="T123" fmla="*/ -37 h 134"/>
                              <a:gd name="T124" fmla="+- 0 9420 9101"/>
                              <a:gd name="T125" fmla="*/ T124 w 374"/>
                              <a:gd name="T126" fmla="+- 0 -37 -65"/>
                              <a:gd name="T127" fmla="*/ -37 h 134"/>
                              <a:gd name="T128" fmla="+- 0 9423 9101"/>
                              <a:gd name="T129" fmla="*/ T128 w 374"/>
                              <a:gd name="T130" fmla="+- 0 -36 -65"/>
                              <a:gd name="T131" fmla="*/ -36 h 134"/>
                              <a:gd name="T132" fmla="+- 0 9426 9101"/>
                              <a:gd name="T133" fmla="*/ T132 w 374"/>
                              <a:gd name="T134" fmla="+- 0 -34 -65"/>
                              <a:gd name="T135" fmla="*/ -34 h 134"/>
                              <a:gd name="T136" fmla="+- 0 9429 9101"/>
                              <a:gd name="T137" fmla="*/ T136 w 374"/>
                              <a:gd name="T138" fmla="+- 0 -33 -65"/>
                              <a:gd name="T139" fmla="*/ -33 h 134"/>
                              <a:gd name="T140" fmla="+- 0 9434 9101"/>
                              <a:gd name="T141" fmla="*/ T140 w 374"/>
                              <a:gd name="T142" fmla="+- 0 -26 -65"/>
                              <a:gd name="T143" fmla="*/ -26 h 134"/>
                              <a:gd name="T144" fmla="+- 0 9437 9101"/>
                              <a:gd name="T145" fmla="*/ T144 w 374"/>
                              <a:gd name="T146" fmla="+- 0 -23 -65"/>
                              <a:gd name="T147" fmla="*/ -23 h 134"/>
                              <a:gd name="T148" fmla="+- 0 9440 9101"/>
                              <a:gd name="T149" fmla="*/ T148 w 374"/>
                              <a:gd name="T150" fmla="+- 0 -22 -65"/>
                              <a:gd name="T151" fmla="*/ -22 h 134"/>
                              <a:gd name="T152" fmla="+- 0 9444 9101"/>
                              <a:gd name="T153" fmla="*/ T152 w 374"/>
                              <a:gd name="T154" fmla="+- 0 -22 -65"/>
                              <a:gd name="T155" fmla="*/ -22 h 134"/>
                              <a:gd name="T156" fmla="+- 0 9447 9101"/>
                              <a:gd name="T157" fmla="*/ T156 w 374"/>
                              <a:gd name="T158" fmla="+- 0 -22 -65"/>
                              <a:gd name="T159" fmla="*/ -22 h 134"/>
                              <a:gd name="T160" fmla="+- 0 9458 9101"/>
                              <a:gd name="T161" fmla="*/ T160 w 374"/>
                              <a:gd name="T162" fmla="+- 0 -25 -65"/>
                              <a:gd name="T163" fmla="*/ -25 h 134"/>
                              <a:gd name="T164" fmla="+- 0 9466 9101"/>
                              <a:gd name="T165" fmla="*/ T164 w 374"/>
                              <a:gd name="T166" fmla="+- 0 -30 -65"/>
                              <a:gd name="T167" fmla="*/ -30 h 134"/>
                              <a:gd name="T168" fmla="+- 0 9469 9101"/>
                              <a:gd name="T169" fmla="*/ T168 w 374"/>
                              <a:gd name="T170" fmla="+- 0 -33 -65"/>
                              <a:gd name="T171" fmla="*/ -33 h 134"/>
                              <a:gd name="T172" fmla="+- 0 9468 9101"/>
                              <a:gd name="T173" fmla="*/ T172 w 374"/>
                              <a:gd name="T174" fmla="+- 0 -37 -65"/>
                              <a:gd name="T175" fmla="*/ -37 h 134"/>
                              <a:gd name="T176" fmla="+- 0 9468 9101"/>
                              <a:gd name="T177" fmla="*/ T176 w 374"/>
                              <a:gd name="T178" fmla="+- 0 -37 -65"/>
                              <a:gd name="T179" fmla="*/ -37 h 134"/>
                              <a:gd name="T180" fmla="+- 0 9466 9101"/>
                              <a:gd name="T181" fmla="*/ T180 w 374"/>
                              <a:gd name="T182" fmla="+- 0 -46 -65"/>
                              <a:gd name="T183" fmla="*/ -46 h 134"/>
                              <a:gd name="T184" fmla="+- 0 9467 9101"/>
                              <a:gd name="T185" fmla="*/ T184 w 374"/>
                              <a:gd name="T186" fmla="+- 0 -49 -65"/>
                              <a:gd name="T187" fmla="*/ -49 h 134"/>
                              <a:gd name="T188" fmla="+- 0 9468 9101"/>
                              <a:gd name="T189" fmla="*/ T188 w 374"/>
                              <a:gd name="T190" fmla="+- 0 -52 -65"/>
                              <a:gd name="T191" fmla="*/ -52 h 134"/>
                              <a:gd name="T192" fmla="+- 0 9470 9101"/>
                              <a:gd name="T193" fmla="*/ T192 w 374"/>
                              <a:gd name="T194" fmla="+- 0 -55 -65"/>
                              <a:gd name="T195" fmla="*/ -55 h 134"/>
                              <a:gd name="T196" fmla="+- 0 9473 9101"/>
                              <a:gd name="T197" fmla="*/ T196 w 374"/>
                              <a:gd name="T198" fmla="+- 0 -57 -65"/>
                              <a:gd name="T199" fmla="*/ -57 h 13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</a:cxnLst>
                            <a:rect l="0" t="0" r="r" b="b"/>
                            <a:pathLst>
                              <a:path w="374" h="134">
                                <a:moveTo>
                                  <a:pt x="2" y="132"/>
                                </a:moveTo>
                                <a:lnTo>
                                  <a:pt x="0" y="133"/>
                                </a:lnTo>
                                <a:lnTo>
                                  <a:pt x="2" y="132"/>
                                </a:lnTo>
                                <a:moveTo>
                                  <a:pt x="316" y="28"/>
                                </a:moveTo>
                                <a:lnTo>
                                  <a:pt x="283" y="28"/>
                                </a:lnTo>
                                <a:lnTo>
                                  <a:pt x="284" y="28"/>
                                </a:lnTo>
                                <a:lnTo>
                                  <a:pt x="286" y="28"/>
                                </a:lnTo>
                                <a:lnTo>
                                  <a:pt x="286" y="29"/>
                                </a:lnTo>
                                <a:lnTo>
                                  <a:pt x="287" y="29"/>
                                </a:lnTo>
                                <a:lnTo>
                                  <a:pt x="288" y="29"/>
                                </a:lnTo>
                                <a:lnTo>
                                  <a:pt x="289" y="29"/>
                                </a:lnTo>
                                <a:lnTo>
                                  <a:pt x="289" y="30"/>
                                </a:lnTo>
                                <a:lnTo>
                                  <a:pt x="291" y="30"/>
                                </a:lnTo>
                                <a:lnTo>
                                  <a:pt x="292" y="31"/>
                                </a:lnTo>
                                <a:lnTo>
                                  <a:pt x="294" y="31"/>
                                </a:lnTo>
                                <a:lnTo>
                                  <a:pt x="294" y="32"/>
                                </a:lnTo>
                                <a:lnTo>
                                  <a:pt x="296" y="32"/>
                                </a:lnTo>
                                <a:lnTo>
                                  <a:pt x="298" y="32"/>
                                </a:lnTo>
                                <a:lnTo>
                                  <a:pt x="300" y="32"/>
                                </a:lnTo>
                                <a:lnTo>
                                  <a:pt x="301" y="32"/>
                                </a:lnTo>
                                <a:lnTo>
                                  <a:pt x="303" y="32"/>
                                </a:lnTo>
                                <a:lnTo>
                                  <a:pt x="304" y="32"/>
                                </a:lnTo>
                                <a:lnTo>
                                  <a:pt x="305" y="31"/>
                                </a:lnTo>
                                <a:lnTo>
                                  <a:pt x="307" y="31"/>
                                </a:lnTo>
                                <a:lnTo>
                                  <a:pt x="309" y="30"/>
                                </a:lnTo>
                                <a:lnTo>
                                  <a:pt x="312" y="29"/>
                                </a:lnTo>
                                <a:lnTo>
                                  <a:pt x="313" y="28"/>
                                </a:lnTo>
                                <a:lnTo>
                                  <a:pt x="314" y="28"/>
                                </a:lnTo>
                                <a:lnTo>
                                  <a:pt x="316" y="28"/>
                                </a:lnTo>
                                <a:moveTo>
                                  <a:pt x="373" y="7"/>
                                </a:moveTo>
                                <a:lnTo>
                                  <a:pt x="373" y="6"/>
                                </a:lnTo>
                                <a:lnTo>
                                  <a:pt x="371" y="6"/>
                                </a:lnTo>
                                <a:lnTo>
                                  <a:pt x="369" y="6"/>
                                </a:lnTo>
                                <a:lnTo>
                                  <a:pt x="368" y="6"/>
                                </a:lnTo>
                                <a:lnTo>
                                  <a:pt x="364" y="7"/>
                                </a:lnTo>
                                <a:lnTo>
                                  <a:pt x="363" y="7"/>
                                </a:lnTo>
                                <a:lnTo>
                                  <a:pt x="359" y="9"/>
                                </a:lnTo>
                                <a:lnTo>
                                  <a:pt x="354" y="10"/>
                                </a:lnTo>
                                <a:lnTo>
                                  <a:pt x="347" y="13"/>
                                </a:lnTo>
                                <a:lnTo>
                                  <a:pt x="346" y="13"/>
                                </a:lnTo>
                                <a:lnTo>
                                  <a:pt x="344" y="14"/>
                                </a:lnTo>
                                <a:lnTo>
                                  <a:pt x="341" y="14"/>
                                </a:lnTo>
                                <a:lnTo>
                                  <a:pt x="340" y="14"/>
                                </a:lnTo>
                                <a:lnTo>
                                  <a:pt x="337" y="15"/>
                                </a:lnTo>
                                <a:lnTo>
                                  <a:pt x="335" y="14"/>
                                </a:lnTo>
                                <a:lnTo>
                                  <a:pt x="333" y="14"/>
                                </a:lnTo>
                                <a:lnTo>
                                  <a:pt x="331" y="14"/>
                                </a:lnTo>
                                <a:lnTo>
                                  <a:pt x="331" y="13"/>
                                </a:lnTo>
                                <a:lnTo>
                                  <a:pt x="329" y="13"/>
                                </a:lnTo>
                                <a:lnTo>
                                  <a:pt x="329" y="12"/>
                                </a:lnTo>
                                <a:lnTo>
                                  <a:pt x="328" y="11"/>
                                </a:lnTo>
                                <a:lnTo>
                                  <a:pt x="328" y="10"/>
                                </a:lnTo>
                                <a:lnTo>
                                  <a:pt x="326" y="10"/>
                                </a:lnTo>
                                <a:lnTo>
                                  <a:pt x="325" y="8"/>
                                </a:lnTo>
                                <a:lnTo>
                                  <a:pt x="324" y="7"/>
                                </a:lnTo>
                                <a:lnTo>
                                  <a:pt x="324" y="6"/>
                                </a:lnTo>
                                <a:lnTo>
                                  <a:pt x="323" y="6"/>
                                </a:lnTo>
                                <a:lnTo>
                                  <a:pt x="322" y="5"/>
                                </a:lnTo>
                                <a:lnTo>
                                  <a:pt x="321" y="3"/>
                                </a:lnTo>
                                <a:lnTo>
                                  <a:pt x="320" y="2"/>
                                </a:lnTo>
                                <a:lnTo>
                                  <a:pt x="318" y="2"/>
                                </a:lnTo>
                                <a:lnTo>
                                  <a:pt x="318" y="1"/>
                                </a:lnTo>
                                <a:lnTo>
                                  <a:pt x="317" y="1"/>
                                </a:lnTo>
                                <a:lnTo>
                                  <a:pt x="317" y="0"/>
                                </a:lnTo>
                                <a:lnTo>
                                  <a:pt x="315" y="0"/>
                                </a:lnTo>
                                <a:lnTo>
                                  <a:pt x="249" y="20"/>
                                </a:lnTo>
                                <a:lnTo>
                                  <a:pt x="250" y="21"/>
                                </a:lnTo>
                                <a:lnTo>
                                  <a:pt x="251" y="26"/>
                                </a:lnTo>
                                <a:lnTo>
                                  <a:pt x="253" y="30"/>
                                </a:lnTo>
                                <a:lnTo>
                                  <a:pt x="255" y="33"/>
                                </a:lnTo>
                                <a:lnTo>
                                  <a:pt x="255" y="34"/>
                                </a:lnTo>
                                <a:lnTo>
                                  <a:pt x="257" y="34"/>
                                </a:lnTo>
                                <a:lnTo>
                                  <a:pt x="259" y="37"/>
                                </a:lnTo>
                                <a:lnTo>
                                  <a:pt x="260" y="37"/>
                                </a:lnTo>
                                <a:lnTo>
                                  <a:pt x="261" y="38"/>
                                </a:lnTo>
                                <a:lnTo>
                                  <a:pt x="262" y="39"/>
                                </a:lnTo>
                                <a:lnTo>
                                  <a:pt x="263" y="39"/>
                                </a:lnTo>
                                <a:lnTo>
                                  <a:pt x="264" y="40"/>
                                </a:lnTo>
                                <a:lnTo>
                                  <a:pt x="266" y="39"/>
                                </a:lnTo>
                                <a:lnTo>
                                  <a:pt x="265" y="38"/>
                                </a:lnTo>
                                <a:lnTo>
                                  <a:pt x="265" y="35"/>
                                </a:lnTo>
                                <a:lnTo>
                                  <a:pt x="264" y="35"/>
                                </a:lnTo>
                                <a:lnTo>
                                  <a:pt x="266" y="34"/>
                                </a:lnTo>
                                <a:lnTo>
                                  <a:pt x="266" y="33"/>
                                </a:lnTo>
                                <a:lnTo>
                                  <a:pt x="266" y="32"/>
                                </a:lnTo>
                                <a:lnTo>
                                  <a:pt x="267" y="31"/>
                                </a:lnTo>
                                <a:lnTo>
                                  <a:pt x="270" y="29"/>
                                </a:lnTo>
                                <a:lnTo>
                                  <a:pt x="272" y="28"/>
                                </a:lnTo>
                                <a:lnTo>
                                  <a:pt x="274" y="28"/>
                                </a:lnTo>
                                <a:lnTo>
                                  <a:pt x="276" y="27"/>
                                </a:lnTo>
                                <a:lnTo>
                                  <a:pt x="279" y="28"/>
                                </a:lnTo>
                                <a:lnTo>
                                  <a:pt x="281" y="28"/>
                                </a:lnTo>
                                <a:lnTo>
                                  <a:pt x="282" y="28"/>
                                </a:lnTo>
                                <a:lnTo>
                                  <a:pt x="283" y="28"/>
                                </a:lnTo>
                                <a:lnTo>
                                  <a:pt x="316" y="28"/>
                                </a:lnTo>
                                <a:lnTo>
                                  <a:pt x="317" y="28"/>
                                </a:lnTo>
                                <a:lnTo>
                                  <a:pt x="318" y="28"/>
                                </a:lnTo>
                                <a:lnTo>
                                  <a:pt x="319" y="28"/>
                                </a:lnTo>
                                <a:lnTo>
                                  <a:pt x="320" y="28"/>
                                </a:lnTo>
                                <a:lnTo>
                                  <a:pt x="321" y="28"/>
                                </a:lnTo>
                                <a:lnTo>
                                  <a:pt x="322" y="28"/>
                                </a:lnTo>
                                <a:lnTo>
                                  <a:pt x="322" y="29"/>
                                </a:lnTo>
                                <a:lnTo>
                                  <a:pt x="324" y="29"/>
                                </a:lnTo>
                                <a:lnTo>
                                  <a:pt x="325" y="29"/>
                                </a:lnTo>
                                <a:lnTo>
                                  <a:pt x="325" y="31"/>
                                </a:lnTo>
                                <a:lnTo>
                                  <a:pt x="326" y="31"/>
                                </a:lnTo>
                                <a:lnTo>
                                  <a:pt x="327" y="31"/>
                                </a:lnTo>
                                <a:lnTo>
                                  <a:pt x="328" y="31"/>
                                </a:lnTo>
                                <a:lnTo>
                                  <a:pt x="328" y="32"/>
                                </a:lnTo>
                                <a:lnTo>
                                  <a:pt x="331" y="38"/>
                                </a:lnTo>
                                <a:lnTo>
                                  <a:pt x="331" y="39"/>
                                </a:lnTo>
                                <a:lnTo>
                                  <a:pt x="333" y="39"/>
                                </a:lnTo>
                                <a:lnTo>
                                  <a:pt x="334" y="42"/>
                                </a:lnTo>
                                <a:lnTo>
                                  <a:pt x="335" y="42"/>
                                </a:lnTo>
                                <a:lnTo>
                                  <a:pt x="336" y="42"/>
                                </a:lnTo>
                                <a:lnTo>
                                  <a:pt x="337" y="42"/>
                                </a:lnTo>
                                <a:lnTo>
                                  <a:pt x="337" y="43"/>
                                </a:lnTo>
                                <a:lnTo>
                                  <a:pt x="339" y="43"/>
                                </a:lnTo>
                                <a:lnTo>
                                  <a:pt x="341" y="43"/>
                                </a:lnTo>
                                <a:lnTo>
                                  <a:pt x="342" y="43"/>
                                </a:lnTo>
                                <a:lnTo>
                                  <a:pt x="343" y="43"/>
                                </a:lnTo>
                                <a:lnTo>
                                  <a:pt x="345" y="43"/>
                                </a:lnTo>
                                <a:lnTo>
                                  <a:pt x="346" y="43"/>
                                </a:lnTo>
                                <a:lnTo>
                                  <a:pt x="348" y="42"/>
                                </a:lnTo>
                                <a:lnTo>
                                  <a:pt x="350" y="42"/>
                                </a:lnTo>
                                <a:lnTo>
                                  <a:pt x="355" y="40"/>
                                </a:lnTo>
                                <a:lnTo>
                                  <a:pt x="357" y="40"/>
                                </a:lnTo>
                                <a:lnTo>
                                  <a:pt x="358" y="39"/>
                                </a:lnTo>
                                <a:lnTo>
                                  <a:pt x="360" y="38"/>
                                </a:lnTo>
                                <a:lnTo>
                                  <a:pt x="363" y="37"/>
                                </a:lnTo>
                                <a:lnTo>
                                  <a:pt x="365" y="35"/>
                                </a:lnTo>
                                <a:lnTo>
                                  <a:pt x="366" y="34"/>
                                </a:lnTo>
                                <a:lnTo>
                                  <a:pt x="367" y="33"/>
                                </a:lnTo>
                                <a:lnTo>
                                  <a:pt x="366" y="33"/>
                                </a:lnTo>
                                <a:lnTo>
                                  <a:pt x="368" y="32"/>
                                </a:lnTo>
                                <a:lnTo>
                                  <a:pt x="368" y="31"/>
                                </a:lnTo>
                                <a:lnTo>
                                  <a:pt x="367" y="29"/>
                                </a:lnTo>
                                <a:lnTo>
                                  <a:pt x="367" y="28"/>
                                </a:lnTo>
                                <a:lnTo>
                                  <a:pt x="367" y="27"/>
                                </a:lnTo>
                                <a:lnTo>
                                  <a:pt x="368" y="27"/>
                                </a:lnTo>
                                <a:lnTo>
                                  <a:pt x="365" y="19"/>
                                </a:lnTo>
                                <a:lnTo>
                                  <a:pt x="365" y="18"/>
                                </a:lnTo>
                                <a:lnTo>
                                  <a:pt x="365" y="17"/>
                                </a:lnTo>
                                <a:lnTo>
                                  <a:pt x="366" y="16"/>
                                </a:lnTo>
                                <a:lnTo>
                                  <a:pt x="366" y="15"/>
                                </a:lnTo>
                                <a:lnTo>
                                  <a:pt x="367" y="14"/>
                                </a:lnTo>
                                <a:lnTo>
                                  <a:pt x="367" y="13"/>
                                </a:lnTo>
                                <a:lnTo>
                                  <a:pt x="368" y="12"/>
                                </a:lnTo>
                                <a:lnTo>
                                  <a:pt x="369" y="12"/>
                                </a:lnTo>
                                <a:lnTo>
                                  <a:pt x="369" y="11"/>
                                </a:lnTo>
                                <a:lnTo>
                                  <a:pt x="369" y="10"/>
                                </a:lnTo>
                                <a:lnTo>
                                  <a:pt x="370" y="10"/>
                                </a:lnTo>
                                <a:lnTo>
                                  <a:pt x="370" y="9"/>
                                </a:lnTo>
                                <a:lnTo>
                                  <a:pt x="371" y="9"/>
                                </a:lnTo>
                                <a:lnTo>
                                  <a:pt x="372" y="8"/>
                                </a:lnTo>
                                <a:lnTo>
                                  <a:pt x="372" y="7"/>
                                </a:lnTo>
                                <a:lnTo>
                                  <a:pt x="373" y="7"/>
                                </a:lnTo>
                              </a:path>
                            </a:pathLst>
                          </a:custGeom>
                          <a:solidFill>
                            <a:srgbClr val="A7AF7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7" name="AutoShape 207"/>
                        <wps:cNvSpPr>
                          <a:spLocks/>
                        </wps:cNvSpPr>
                        <wps:spPr bwMode="auto">
                          <a:xfrm>
                            <a:off x="9365" y="-101"/>
                            <a:ext cx="195" cy="164"/>
                          </a:xfrm>
                          <a:custGeom>
                            <a:avLst/>
                            <a:gdLst>
                              <a:gd name="T0" fmla="+- 0 9481 9365"/>
                              <a:gd name="T1" fmla="*/ T0 w 195"/>
                              <a:gd name="T2" fmla="+- 0 -74 -100"/>
                              <a:gd name="T3" fmla="*/ -74 h 164"/>
                              <a:gd name="T4" fmla="+- 0 9481 9365"/>
                              <a:gd name="T5" fmla="*/ T4 w 195"/>
                              <a:gd name="T6" fmla="+- 0 -68 -100"/>
                              <a:gd name="T7" fmla="*/ -68 h 164"/>
                              <a:gd name="T8" fmla="+- 0 9478 9365"/>
                              <a:gd name="T9" fmla="*/ T8 w 195"/>
                              <a:gd name="T10" fmla="+- 0 -63 -100"/>
                              <a:gd name="T11" fmla="*/ -63 h 164"/>
                              <a:gd name="T12" fmla="+- 0 9474 9365"/>
                              <a:gd name="T13" fmla="*/ T12 w 195"/>
                              <a:gd name="T14" fmla="+- 0 -59 -100"/>
                              <a:gd name="T15" fmla="*/ -59 h 164"/>
                              <a:gd name="T16" fmla="+- 0 9473 9365"/>
                              <a:gd name="T17" fmla="*/ T16 w 195"/>
                              <a:gd name="T18" fmla="+- 0 -57 -100"/>
                              <a:gd name="T19" fmla="*/ -57 h 164"/>
                              <a:gd name="T20" fmla="+- 0 9470 9365"/>
                              <a:gd name="T21" fmla="*/ T20 w 195"/>
                              <a:gd name="T22" fmla="+- 0 -54 -100"/>
                              <a:gd name="T23" fmla="*/ -54 h 164"/>
                              <a:gd name="T24" fmla="+- 0 9467 9365"/>
                              <a:gd name="T25" fmla="*/ T24 w 195"/>
                              <a:gd name="T26" fmla="+- 0 -50 -100"/>
                              <a:gd name="T27" fmla="*/ -50 h 164"/>
                              <a:gd name="T28" fmla="+- 0 9469 9365"/>
                              <a:gd name="T29" fmla="*/ T28 w 195"/>
                              <a:gd name="T30" fmla="+- 0 -38 -100"/>
                              <a:gd name="T31" fmla="*/ -38 h 164"/>
                              <a:gd name="T32" fmla="+- 0 9469 9365"/>
                              <a:gd name="T33" fmla="*/ T32 w 195"/>
                              <a:gd name="T34" fmla="+- 0 -33 -100"/>
                              <a:gd name="T35" fmla="*/ -33 h 164"/>
                              <a:gd name="T36" fmla="+- 0 9461 9365"/>
                              <a:gd name="T37" fmla="*/ T36 w 195"/>
                              <a:gd name="T38" fmla="+- 0 -27 -100"/>
                              <a:gd name="T39" fmla="*/ -27 h 164"/>
                              <a:gd name="T40" fmla="+- 0 9442 9365"/>
                              <a:gd name="T41" fmla="*/ T40 w 195"/>
                              <a:gd name="T42" fmla="+- 0 -22 -100"/>
                              <a:gd name="T43" fmla="*/ -22 h 164"/>
                              <a:gd name="T44" fmla="+- 0 9437 9365"/>
                              <a:gd name="T45" fmla="*/ T44 w 195"/>
                              <a:gd name="T46" fmla="+- 0 -23 -100"/>
                              <a:gd name="T47" fmla="*/ -23 h 164"/>
                              <a:gd name="T48" fmla="+- 0 9432 9365"/>
                              <a:gd name="T49" fmla="*/ T48 w 195"/>
                              <a:gd name="T50" fmla="+- 0 -26 -100"/>
                              <a:gd name="T51" fmla="*/ -26 h 164"/>
                              <a:gd name="T52" fmla="+- 0 9427 9365"/>
                              <a:gd name="T53" fmla="*/ T52 w 195"/>
                              <a:gd name="T54" fmla="+- 0 -34 -100"/>
                              <a:gd name="T55" fmla="*/ -34 h 164"/>
                              <a:gd name="T56" fmla="+- 0 9423 9365"/>
                              <a:gd name="T57" fmla="*/ T56 w 195"/>
                              <a:gd name="T58" fmla="+- 0 -36 -100"/>
                              <a:gd name="T59" fmla="*/ -36 h 164"/>
                              <a:gd name="T60" fmla="+- 0 9413 9365"/>
                              <a:gd name="T61" fmla="*/ T60 w 195"/>
                              <a:gd name="T62" fmla="+- 0 -36 -100"/>
                              <a:gd name="T63" fmla="*/ -36 h 164"/>
                              <a:gd name="T64" fmla="+- 0 9397 9365"/>
                              <a:gd name="T65" fmla="*/ T64 w 195"/>
                              <a:gd name="T66" fmla="+- 0 -33 -100"/>
                              <a:gd name="T67" fmla="*/ -33 h 164"/>
                              <a:gd name="T68" fmla="+- 0 9392 9365"/>
                              <a:gd name="T69" fmla="*/ T68 w 195"/>
                              <a:gd name="T70" fmla="+- 0 -35 -100"/>
                              <a:gd name="T71" fmla="*/ -35 h 164"/>
                              <a:gd name="T72" fmla="+- 0 9387 9365"/>
                              <a:gd name="T73" fmla="*/ T72 w 195"/>
                              <a:gd name="T74" fmla="+- 0 -36 -100"/>
                              <a:gd name="T75" fmla="*/ -36 h 164"/>
                              <a:gd name="T76" fmla="+- 0 9382 9365"/>
                              <a:gd name="T77" fmla="*/ T76 w 195"/>
                              <a:gd name="T78" fmla="+- 0 -37 -100"/>
                              <a:gd name="T79" fmla="*/ -37 h 164"/>
                              <a:gd name="T80" fmla="+- 0 9368 9365"/>
                              <a:gd name="T81" fmla="*/ T80 w 195"/>
                              <a:gd name="T82" fmla="+- 0 -34 -100"/>
                              <a:gd name="T83" fmla="*/ -34 h 164"/>
                              <a:gd name="T84" fmla="+- 0 9365 9365"/>
                              <a:gd name="T85" fmla="*/ T84 w 195"/>
                              <a:gd name="T86" fmla="+- 0 -30 -100"/>
                              <a:gd name="T87" fmla="*/ -30 h 164"/>
                              <a:gd name="T88" fmla="+- 0 9365 9365"/>
                              <a:gd name="T89" fmla="*/ T88 w 195"/>
                              <a:gd name="T90" fmla="+- 0 -25 -100"/>
                              <a:gd name="T91" fmla="*/ -25 h 164"/>
                              <a:gd name="T92" fmla="+- 0 9371 9365"/>
                              <a:gd name="T93" fmla="*/ T92 w 195"/>
                              <a:gd name="T94" fmla="+- 0 -17 -100"/>
                              <a:gd name="T95" fmla="*/ -17 h 164"/>
                              <a:gd name="T96" fmla="+- 0 9376 9365"/>
                              <a:gd name="T97" fmla="*/ T96 w 195"/>
                              <a:gd name="T98" fmla="+- 0 -13 -100"/>
                              <a:gd name="T99" fmla="*/ -13 h 164"/>
                              <a:gd name="T100" fmla="+- 0 9380 9365"/>
                              <a:gd name="T101" fmla="*/ T100 w 195"/>
                              <a:gd name="T102" fmla="+- 0 -10 -100"/>
                              <a:gd name="T103" fmla="*/ -10 h 164"/>
                              <a:gd name="T104" fmla="+- 0 9383 9365"/>
                              <a:gd name="T105" fmla="*/ T104 w 195"/>
                              <a:gd name="T106" fmla="+- 0 -8 -100"/>
                              <a:gd name="T107" fmla="*/ -8 h 164"/>
                              <a:gd name="T108" fmla="+- 0 9389 9365"/>
                              <a:gd name="T109" fmla="*/ T108 w 195"/>
                              <a:gd name="T110" fmla="+- 0 -4 -100"/>
                              <a:gd name="T111" fmla="*/ -4 h 164"/>
                              <a:gd name="T112" fmla="+- 0 9393 9365"/>
                              <a:gd name="T113" fmla="*/ T112 w 195"/>
                              <a:gd name="T114" fmla="+- 0 1 -100"/>
                              <a:gd name="T115" fmla="*/ 1 h 164"/>
                              <a:gd name="T116" fmla="+- 0 9397 9365"/>
                              <a:gd name="T117" fmla="*/ T116 w 195"/>
                              <a:gd name="T118" fmla="+- 0 4 -100"/>
                              <a:gd name="T119" fmla="*/ 4 h 164"/>
                              <a:gd name="T120" fmla="+- 0 9402 9365"/>
                              <a:gd name="T121" fmla="*/ T120 w 195"/>
                              <a:gd name="T122" fmla="+- 0 20 -100"/>
                              <a:gd name="T123" fmla="*/ 20 h 164"/>
                              <a:gd name="T124" fmla="+- 0 9402 9365"/>
                              <a:gd name="T125" fmla="*/ T124 w 195"/>
                              <a:gd name="T126" fmla="+- 0 28 -100"/>
                              <a:gd name="T127" fmla="*/ 28 h 164"/>
                              <a:gd name="T128" fmla="+- 0 9400 9365"/>
                              <a:gd name="T129" fmla="*/ T128 w 195"/>
                              <a:gd name="T130" fmla="+- 0 34 -100"/>
                              <a:gd name="T131" fmla="*/ 34 h 164"/>
                              <a:gd name="T132" fmla="+- 0 9401 9365"/>
                              <a:gd name="T133" fmla="*/ T132 w 195"/>
                              <a:gd name="T134" fmla="+- 0 46 -100"/>
                              <a:gd name="T135" fmla="*/ 46 h 164"/>
                              <a:gd name="T136" fmla="+- 0 9410 9365"/>
                              <a:gd name="T137" fmla="*/ T136 w 195"/>
                              <a:gd name="T138" fmla="+- 0 61 -100"/>
                              <a:gd name="T139" fmla="*/ 61 h 164"/>
                              <a:gd name="T140" fmla="+- 0 9414 9365"/>
                              <a:gd name="T141" fmla="*/ T140 w 195"/>
                              <a:gd name="T142" fmla="+- 0 63 -100"/>
                              <a:gd name="T143" fmla="*/ 63 h 164"/>
                              <a:gd name="T144" fmla="+- 0 9430 9365"/>
                              <a:gd name="T145" fmla="*/ T144 w 195"/>
                              <a:gd name="T146" fmla="+- 0 59 -100"/>
                              <a:gd name="T147" fmla="*/ 59 h 164"/>
                              <a:gd name="T148" fmla="+- 0 9435 9365"/>
                              <a:gd name="T149" fmla="*/ T148 w 195"/>
                              <a:gd name="T150" fmla="+- 0 50 -100"/>
                              <a:gd name="T151" fmla="*/ 50 h 164"/>
                              <a:gd name="T152" fmla="+- 0 9435 9365"/>
                              <a:gd name="T153" fmla="*/ T152 w 195"/>
                              <a:gd name="T154" fmla="+- 0 41 -100"/>
                              <a:gd name="T155" fmla="*/ 41 h 164"/>
                              <a:gd name="T156" fmla="+- 0 9434 9365"/>
                              <a:gd name="T157" fmla="*/ T156 w 195"/>
                              <a:gd name="T158" fmla="+- 0 28 -100"/>
                              <a:gd name="T159" fmla="*/ 28 h 164"/>
                              <a:gd name="T160" fmla="+- 0 9442 9365"/>
                              <a:gd name="T161" fmla="*/ T160 w 195"/>
                              <a:gd name="T162" fmla="+- 0 25 -100"/>
                              <a:gd name="T163" fmla="*/ 25 h 164"/>
                              <a:gd name="T164" fmla="+- 0 9444 9365"/>
                              <a:gd name="T165" fmla="*/ T164 w 195"/>
                              <a:gd name="T166" fmla="+- 0 21 -100"/>
                              <a:gd name="T167" fmla="*/ 21 h 164"/>
                              <a:gd name="T168" fmla="+- 0 9445 9365"/>
                              <a:gd name="T169" fmla="*/ T168 w 195"/>
                              <a:gd name="T170" fmla="+- 0 16 -100"/>
                              <a:gd name="T171" fmla="*/ 16 h 164"/>
                              <a:gd name="T172" fmla="+- 0 9449 9365"/>
                              <a:gd name="T173" fmla="*/ T172 w 195"/>
                              <a:gd name="T174" fmla="+- 0 10 -100"/>
                              <a:gd name="T175" fmla="*/ 10 h 164"/>
                              <a:gd name="T176" fmla="+- 0 9465 9365"/>
                              <a:gd name="T177" fmla="*/ T176 w 195"/>
                              <a:gd name="T178" fmla="+- 0 6 -100"/>
                              <a:gd name="T179" fmla="*/ 6 h 164"/>
                              <a:gd name="T180" fmla="+- 0 9475 9365"/>
                              <a:gd name="T181" fmla="*/ T180 w 195"/>
                              <a:gd name="T182" fmla="+- 0 6 -100"/>
                              <a:gd name="T183" fmla="*/ 6 h 164"/>
                              <a:gd name="T184" fmla="+- 0 9481 9365"/>
                              <a:gd name="T185" fmla="*/ T184 w 195"/>
                              <a:gd name="T186" fmla="+- 0 3 -100"/>
                              <a:gd name="T187" fmla="*/ 3 h 164"/>
                              <a:gd name="T188" fmla="+- 0 9485 9365"/>
                              <a:gd name="T189" fmla="*/ T188 w 195"/>
                              <a:gd name="T190" fmla="+- 0 -2 -100"/>
                              <a:gd name="T191" fmla="*/ -2 h 164"/>
                              <a:gd name="T192" fmla="+- 0 9486 9365"/>
                              <a:gd name="T193" fmla="*/ T192 w 195"/>
                              <a:gd name="T194" fmla="+- 0 -8 -100"/>
                              <a:gd name="T195" fmla="*/ -8 h 164"/>
                              <a:gd name="T196" fmla="+- 0 9490 9365"/>
                              <a:gd name="T197" fmla="*/ T196 w 195"/>
                              <a:gd name="T198" fmla="+- 0 -16 -100"/>
                              <a:gd name="T199" fmla="*/ -16 h 164"/>
                              <a:gd name="T200" fmla="+- 0 9492 9365"/>
                              <a:gd name="T201" fmla="*/ T200 w 195"/>
                              <a:gd name="T202" fmla="+- 0 -21 -100"/>
                              <a:gd name="T203" fmla="*/ -21 h 164"/>
                              <a:gd name="T204" fmla="+- 0 9499 9365"/>
                              <a:gd name="T205" fmla="*/ T204 w 195"/>
                              <a:gd name="T206" fmla="+- 0 -28 -100"/>
                              <a:gd name="T207" fmla="*/ -28 h 164"/>
                              <a:gd name="T208" fmla="+- 0 9509 9365"/>
                              <a:gd name="T209" fmla="*/ T208 w 195"/>
                              <a:gd name="T210" fmla="+- 0 -39 -100"/>
                              <a:gd name="T211" fmla="*/ -39 h 164"/>
                              <a:gd name="T212" fmla="+- 0 9512 9365"/>
                              <a:gd name="T213" fmla="*/ T212 w 195"/>
                              <a:gd name="T214" fmla="+- 0 -47 -100"/>
                              <a:gd name="T215" fmla="*/ -47 h 164"/>
                              <a:gd name="T216" fmla="+- 0 9509 9365"/>
                              <a:gd name="T217" fmla="*/ T216 w 195"/>
                              <a:gd name="T218" fmla="+- 0 -61 -100"/>
                              <a:gd name="T219" fmla="*/ -61 h 164"/>
                              <a:gd name="T220" fmla="+- 0 9509 9365"/>
                              <a:gd name="T221" fmla="*/ T220 w 195"/>
                              <a:gd name="T222" fmla="+- 0 -71 -100"/>
                              <a:gd name="T223" fmla="*/ -71 h 164"/>
                              <a:gd name="T224" fmla="+- 0 9512 9365"/>
                              <a:gd name="T225" fmla="*/ T224 w 195"/>
                              <a:gd name="T226" fmla="+- 0 -76 -100"/>
                              <a:gd name="T227" fmla="*/ -76 h 164"/>
                              <a:gd name="T228" fmla="+- 0 9514 9365"/>
                              <a:gd name="T229" fmla="*/ T228 w 195"/>
                              <a:gd name="T230" fmla="+- 0 -82 -100"/>
                              <a:gd name="T231" fmla="*/ -82 h 164"/>
                              <a:gd name="T232" fmla="+- 0 9518 9365"/>
                              <a:gd name="T233" fmla="*/ T232 w 195"/>
                              <a:gd name="T234" fmla="+- 0 -88 -100"/>
                              <a:gd name="T235" fmla="*/ -88 h 164"/>
                              <a:gd name="T236" fmla="+- 0 9517 9365"/>
                              <a:gd name="T237" fmla="*/ T236 w 195"/>
                              <a:gd name="T238" fmla="+- 0 -96 -100"/>
                              <a:gd name="T239" fmla="*/ -96 h 164"/>
                              <a:gd name="T240" fmla="+- 0 9558 9365"/>
                              <a:gd name="T241" fmla="*/ T240 w 195"/>
                              <a:gd name="T242" fmla="+- 0 25 -100"/>
                              <a:gd name="T243" fmla="*/ 25 h 164"/>
                              <a:gd name="T244" fmla="+- 0 9555 9365"/>
                              <a:gd name="T245" fmla="*/ T244 w 195"/>
                              <a:gd name="T246" fmla="+- 0 32 -100"/>
                              <a:gd name="T247" fmla="*/ 32 h 164"/>
                              <a:gd name="T248" fmla="+- 0 9559 9365"/>
                              <a:gd name="T249" fmla="*/ T248 w 195"/>
                              <a:gd name="T250" fmla="+- 0 24 -100"/>
                              <a:gd name="T251" fmla="*/ 24 h 16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  <a:cxn ang="0">
                                <a:pos x="T241" y="T243"/>
                              </a:cxn>
                              <a:cxn ang="0">
                                <a:pos x="T245" y="T247"/>
                              </a:cxn>
                              <a:cxn ang="0">
                                <a:pos x="T249" y="T251"/>
                              </a:cxn>
                            </a:cxnLst>
                            <a:rect l="0" t="0" r="r" b="b"/>
                            <a:pathLst>
                              <a:path w="195" h="164">
                                <a:moveTo>
                                  <a:pt x="154" y="3"/>
                                </a:moveTo>
                                <a:lnTo>
                                  <a:pt x="153" y="0"/>
                                </a:lnTo>
                                <a:lnTo>
                                  <a:pt x="135" y="5"/>
                                </a:lnTo>
                                <a:lnTo>
                                  <a:pt x="112" y="14"/>
                                </a:lnTo>
                                <a:lnTo>
                                  <a:pt x="116" y="24"/>
                                </a:lnTo>
                                <a:lnTo>
                                  <a:pt x="116" y="26"/>
                                </a:lnTo>
                                <a:lnTo>
                                  <a:pt x="116" y="28"/>
                                </a:lnTo>
                                <a:lnTo>
                                  <a:pt x="116" y="29"/>
                                </a:lnTo>
                                <a:lnTo>
                                  <a:pt x="116" y="30"/>
                                </a:lnTo>
                                <a:lnTo>
                                  <a:pt x="116" y="31"/>
                                </a:lnTo>
                                <a:lnTo>
                                  <a:pt x="116" y="32"/>
                                </a:lnTo>
                                <a:lnTo>
                                  <a:pt x="115" y="33"/>
                                </a:lnTo>
                                <a:lnTo>
                                  <a:pt x="115" y="35"/>
                                </a:lnTo>
                                <a:lnTo>
                                  <a:pt x="114" y="35"/>
                                </a:lnTo>
                                <a:lnTo>
                                  <a:pt x="114" y="36"/>
                                </a:lnTo>
                                <a:lnTo>
                                  <a:pt x="113" y="37"/>
                                </a:lnTo>
                                <a:lnTo>
                                  <a:pt x="113" y="38"/>
                                </a:lnTo>
                                <a:lnTo>
                                  <a:pt x="112" y="38"/>
                                </a:lnTo>
                                <a:lnTo>
                                  <a:pt x="111" y="39"/>
                                </a:lnTo>
                                <a:lnTo>
                                  <a:pt x="110" y="40"/>
                                </a:lnTo>
                                <a:lnTo>
                                  <a:pt x="109" y="41"/>
                                </a:lnTo>
                                <a:lnTo>
                                  <a:pt x="109" y="42"/>
                                </a:lnTo>
                                <a:lnTo>
                                  <a:pt x="108" y="42"/>
                                </a:lnTo>
                                <a:lnTo>
                                  <a:pt x="108" y="43"/>
                                </a:lnTo>
                                <a:lnTo>
                                  <a:pt x="107" y="44"/>
                                </a:lnTo>
                                <a:lnTo>
                                  <a:pt x="106" y="44"/>
                                </a:lnTo>
                                <a:lnTo>
                                  <a:pt x="106" y="45"/>
                                </a:lnTo>
                                <a:lnTo>
                                  <a:pt x="105" y="45"/>
                                </a:lnTo>
                                <a:lnTo>
                                  <a:pt x="105" y="46"/>
                                </a:lnTo>
                                <a:lnTo>
                                  <a:pt x="104" y="47"/>
                                </a:lnTo>
                                <a:lnTo>
                                  <a:pt x="103" y="48"/>
                                </a:lnTo>
                                <a:lnTo>
                                  <a:pt x="103" y="49"/>
                                </a:lnTo>
                                <a:lnTo>
                                  <a:pt x="102" y="50"/>
                                </a:lnTo>
                                <a:lnTo>
                                  <a:pt x="102" y="51"/>
                                </a:lnTo>
                                <a:lnTo>
                                  <a:pt x="101" y="52"/>
                                </a:lnTo>
                                <a:lnTo>
                                  <a:pt x="101" y="53"/>
                                </a:lnTo>
                                <a:lnTo>
                                  <a:pt x="104" y="61"/>
                                </a:lnTo>
                                <a:lnTo>
                                  <a:pt x="104" y="62"/>
                                </a:lnTo>
                                <a:lnTo>
                                  <a:pt x="103" y="63"/>
                                </a:lnTo>
                                <a:lnTo>
                                  <a:pt x="103" y="65"/>
                                </a:lnTo>
                                <a:lnTo>
                                  <a:pt x="104" y="66"/>
                                </a:lnTo>
                                <a:lnTo>
                                  <a:pt x="104" y="67"/>
                                </a:lnTo>
                                <a:lnTo>
                                  <a:pt x="103" y="68"/>
                                </a:lnTo>
                                <a:lnTo>
                                  <a:pt x="103" y="69"/>
                                </a:lnTo>
                                <a:lnTo>
                                  <a:pt x="99" y="72"/>
                                </a:lnTo>
                                <a:lnTo>
                                  <a:pt x="96" y="73"/>
                                </a:lnTo>
                                <a:lnTo>
                                  <a:pt x="93" y="75"/>
                                </a:lnTo>
                                <a:lnTo>
                                  <a:pt x="91" y="76"/>
                                </a:lnTo>
                                <a:lnTo>
                                  <a:pt x="84" y="77"/>
                                </a:lnTo>
                                <a:lnTo>
                                  <a:pt x="81" y="78"/>
                                </a:lnTo>
                                <a:lnTo>
                                  <a:pt x="78" y="78"/>
                                </a:lnTo>
                                <a:lnTo>
                                  <a:pt x="77" y="78"/>
                                </a:lnTo>
                                <a:lnTo>
                                  <a:pt x="75" y="78"/>
                                </a:lnTo>
                                <a:lnTo>
                                  <a:pt x="73" y="78"/>
                                </a:lnTo>
                                <a:lnTo>
                                  <a:pt x="72" y="77"/>
                                </a:lnTo>
                                <a:lnTo>
                                  <a:pt x="71" y="77"/>
                                </a:lnTo>
                                <a:lnTo>
                                  <a:pt x="70" y="77"/>
                                </a:lnTo>
                                <a:lnTo>
                                  <a:pt x="69" y="74"/>
                                </a:lnTo>
                                <a:lnTo>
                                  <a:pt x="67" y="74"/>
                                </a:lnTo>
                                <a:lnTo>
                                  <a:pt x="64" y="67"/>
                                </a:lnTo>
                                <a:lnTo>
                                  <a:pt x="64" y="66"/>
                                </a:lnTo>
                                <a:lnTo>
                                  <a:pt x="63" y="66"/>
                                </a:lnTo>
                                <a:lnTo>
                                  <a:pt x="62" y="66"/>
                                </a:lnTo>
                                <a:lnTo>
                                  <a:pt x="61" y="66"/>
                                </a:lnTo>
                                <a:lnTo>
                                  <a:pt x="61" y="65"/>
                                </a:lnTo>
                                <a:lnTo>
                                  <a:pt x="61" y="64"/>
                                </a:lnTo>
                                <a:lnTo>
                                  <a:pt x="60" y="64"/>
                                </a:lnTo>
                                <a:lnTo>
                                  <a:pt x="58" y="64"/>
                                </a:lnTo>
                                <a:lnTo>
                                  <a:pt x="58" y="63"/>
                                </a:lnTo>
                                <a:lnTo>
                                  <a:pt x="54" y="63"/>
                                </a:lnTo>
                                <a:lnTo>
                                  <a:pt x="53" y="63"/>
                                </a:lnTo>
                                <a:lnTo>
                                  <a:pt x="52" y="63"/>
                                </a:lnTo>
                                <a:lnTo>
                                  <a:pt x="50" y="63"/>
                                </a:lnTo>
                                <a:lnTo>
                                  <a:pt x="48" y="64"/>
                                </a:lnTo>
                                <a:lnTo>
                                  <a:pt x="41" y="66"/>
                                </a:lnTo>
                                <a:lnTo>
                                  <a:pt x="39" y="67"/>
                                </a:lnTo>
                                <a:lnTo>
                                  <a:pt x="36" y="67"/>
                                </a:lnTo>
                                <a:lnTo>
                                  <a:pt x="34" y="67"/>
                                </a:lnTo>
                                <a:lnTo>
                                  <a:pt x="32" y="67"/>
                                </a:lnTo>
                                <a:lnTo>
                                  <a:pt x="30" y="67"/>
                                </a:lnTo>
                                <a:lnTo>
                                  <a:pt x="30" y="66"/>
                                </a:lnTo>
                                <a:lnTo>
                                  <a:pt x="28" y="66"/>
                                </a:lnTo>
                                <a:lnTo>
                                  <a:pt x="27" y="65"/>
                                </a:lnTo>
                                <a:lnTo>
                                  <a:pt x="25" y="65"/>
                                </a:lnTo>
                                <a:lnTo>
                                  <a:pt x="25" y="64"/>
                                </a:lnTo>
                                <a:lnTo>
                                  <a:pt x="24" y="64"/>
                                </a:lnTo>
                                <a:lnTo>
                                  <a:pt x="23" y="64"/>
                                </a:lnTo>
                                <a:lnTo>
                                  <a:pt x="22" y="64"/>
                                </a:lnTo>
                                <a:lnTo>
                                  <a:pt x="22" y="63"/>
                                </a:lnTo>
                                <a:lnTo>
                                  <a:pt x="20" y="64"/>
                                </a:lnTo>
                                <a:lnTo>
                                  <a:pt x="20" y="63"/>
                                </a:lnTo>
                                <a:lnTo>
                                  <a:pt x="18" y="63"/>
                                </a:lnTo>
                                <a:lnTo>
                                  <a:pt x="17" y="63"/>
                                </a:lnTo>
                                <a:lnTo>
                                  <a:pt x="15" y="63"/>
                                </a:lnTo>
                                <a:lnTo>
                                  <a:pt x="12" y="62"/>
                                </a:lnTo>
                                <a:lnTo>
                                  <a:pt x="10" y="63"/>
                                </a:lnTo>
                                <a:lnTo>
                                  <a:pt x="8" y="63"/>
                                </a:lnTo>
                                <a:lnTo>
                                  <a:pt x="6" y="64"/>
                                </a:lnTo>
                                <a:lnTo>
                                  <a:pt x="3" y="66"/>
                                </a:lnTo>
                                <a:lnTo>
                                  <a:pt x="2" y="67"/>
                                </a:lnTo>
                                <a:lnTo>
                                  <a:pt x="2" y="68"/>
                                </a:lnTo>
                                <a:lnTo>
                                  <a:pt x="2" y="69"/>
                                </a:lnTo>
                                <a:lnTo>
                                  <a:pt x="0" y="70"/>
                                </a:lnTo>
                                <a:lnTo>
                                  <a:pt x="1" y="71"/>
                                </a:lnTo>
                                <a:lnTo>
                                  <a:pt x="1" y="73"/>
                                </a:lnTo>
                                <a:lnTo>
                                  <a:pt x="2" y="73"/>
                                </a:lnTo>
                                <a:lnTo>
                                  <a:pt x="2" y="74"/>
                                </a:lnTo>
                                <a:lnTo>
                                  <a:pt x="1" y="75"/>
                                </a:lnTo>
                                <a:lnTo>
                                  <a:pt x="0" y="75"/>
                                </a:lnTo>
                                <a:lnTo>
                                  <a:pt x="0" y="76"/>
                                </a:lnTo>
                                <a:lnTo>
                                  <a:pt x="1" y="76"/>
                                </a:lnTo>
                                <a:lnTo>
                                  <a:pt x="2" y="77"/>
                                </a:lnTo>
                                <a:lnTo>
                                  <a:pt x="3" y="77"/>
                                </a:lnTo>
                                <a:lnTo>
                                  <a:pt x="6" y="83"/>
                                </a:lnTo>
                                <a:lnTo>
                                  <a:pt x="6" y="84"/>
                                </a:lnTo>
                                <a:lnTo>
                                  <a:pt x="8" y="84"/>
                                </a:lnTo>
                                <a:lnTo>
                                  <a:pt x="9" y="86"/>
                                </a:lnTo>
                                <a:lnTo>
                                  <a:pt x="10" y="87"/>
                                </a:lnTo>
                                <a:lnTo>
                                  <a:pt x="11" y="87"/>
                                </a:lnTo>
                                <a:lnTo>
                                  <a:pt x="12" y="87"/>
                                </a:lnTo>
                                <a:lnTo>
                                  <a:pt x="12" y="88"/>
                                </a:lnTo>
                                <a:lnTo>
                                  <a:pt x="12" y="89"/>
                                </a:lnTo>
                                <a:lnTo>
                                  <a:pt x="13" y="89"/>
                                </a:lnTo>
                                <a:lnTo>
                                  <a:pt x="15" y="90"/>
                                </a:lnTo>
                                <a:lnTo>
                                  <a:pt x="16" y="91"/>
                                </a:lnTo>
                                <a:lnTo>
                                  <a:pt x="16" y="92"/>
                                </a:lnTo>
                                <a:lnTo>
                                  <a:pt x="18" y="92"/>
                                </a:lnTo>
                                <a:lnTo>
                                  <a:pt x="19" y="93"/>
                                </a:lnTo>
                                <a:lnTo>
                                  <a:pt x="19" y="94"/>
                                </a:lnTo>
                                <a:lnTo>
                                  <a:pt x="21" y="94"/>
                                </a:lnTo>
                                <a:lnTo>
                                  <a:pt x="23" y="96"/>
                                </a:lnTo>
                                <a:lnTo>
                                  <a:pt x="24" y="96"/>
                                </a:lnTo>
                                <a:lnTo>
                                  <a:pt x="26" y="99"/>
                                </a:lnTo>
                                <a:lnTo>
                                  <a:pt x="28" y="99"/>
                                </a:lnTo>
                                <a:lnTo>
                                  <a:pt x="28" y="100"/>
                                </a:lnTo>
                                <a:lnTo>
                                  <a:pt x="28" y="101"/>
                                </a:lnTo>
                                <a:lnTo>
                                  <a:pt x="30" y="104"/>
                                </a:lnTo>
                                <a:lnTo>
                                  <a:pt x="32" y="103"/>
                                </a:lnTo>
                                <a:lnTo>
                                  <a:pt x="32" y="104"/>
                                </a:lnTo>
                                <a:lnTo>
                                  <a:pt x="35" y="110"/>
                                </a:lnTo>
                                <a:lnTo>
                                  <a:pt x="33" y="111"/>
                                </a:lnTo>
                                <a:lnTo>
                                  <a:pt x="33" y="112"/>
                                </a:lnTo>
                                <a:lnTo>
                                  <a:pt x="34" y="112"/>
                                </a:lnTo>
                                <a:lnTo>
                                  <a:pt x="36" y="118"/>
                                </a:lnTo>
                                <a:lnTo>
                                  <a:pt x="37" y="120"/>
                                </a:lnTo>
                                <a:lnTo>
                                  <a:pt x="37" y="123"/>
                                </a:lnTo>
                                <a:lnTo>
                                  <a:pt x="38" y="123"/>
                                </a:lnTo>
                                <a:lnTo>
                                  <a:pt x="37" y="124"/>
                                </a:lnTo>
                                <a:lnTo>
                                  <a:pt x="37" y="126"/>
                                </a:lnTo>
                                <a:lnTo>
                                  <a:pt x="37" y="127"/>
                                </a:lnTo>
                                <a:lnTo>
                                  <a:pt x="37" y="128"/>
                                </a:lnTo>
                                <a:lnTo>
                                  <a:pt x="36" y="129"/>
                                </a:lnTo>
                                <a:lnTo>
                                  <a:pt x="36" y="131"/>
                                </a:lnTo>
                                <a:lnTo>
                                  <a:pt x="35" y="132"/>
                                </a:lnTo>
                                <a:lnTo>
                                  <a:pt x="35" y="134"/>
                                </a:lnTo>
                                <a:lnTo>
                                  <a:pt x="34" y="135"/>
                                </a:lnTo>
                                <a:lnTo>
                                  <a:pt x="34" y="138"/>
                                </a:lnTo>
                                <a:lnTo>
                                  <a:pt x="35" y="138"/>
                                </a:lnTo>
                                <a:lnTo>
                                  <a:pt x="34" y="140"/>
                                </a:lnTo>
                                <a:lnTo>
                                  <a:pt x="36" y="146"/>
                                </a:lnTo>
                                <a:lnTo>
                                  <a:pt x="37" y="151"/>
                                </a:lnTo>
                                <a:lnTo>
                                  <a:pt x="40" y="157"/>
                                </a:lnTo>
                                <a:lnTo>
                                  <a:pt x="42" y="159"/>
                                </a:lnTo>
                                <a:lnTo>
                                  <a:pt x="42" y="160"/>
                                </a:lnTo>
                                <a:lnTo>
                                  <a:pt x="44" y="160"/>
                                </a:lnTo>
                                <a:lnTo>
                                  <a:pt x="45" y="161"/>
                                </a:lnTo>
                                <a:lnTo>
                                  <a:pt x="45" y="162"/>
                                </a:lnTo>
                                <a:lnTo>
                                  <a:pt x="47" y="162"/>
                                </a:lnTo>
                                <a:lnTo>
                                  <a:pt x="48" y="163"/>
                                </a:lnTo>
                                <a:lnTo>
                                  <a:pt x="49" y="163"/>
                                </a:lnTo>
                                <a:lnTo>
                                  <a:pt x="50" y="163"/>
                                </a:lnTo>
                                <a:lnTo>
                                  <a:pt x="53" y="163"/>
                                </a:lnTo>
                                <a:lnTo>
                                  <a:pt x="57" y="163"/>
                                </a:lnTo>
                                <a:lnTo>
                                  <a:pt x="60" y="162"/>
                                </a:lnTo>
                                <a:lnTo>
                                  <a:pt x="63" y="160"/>
                                </a:lnTo>
                                <a:lnTo>
                                  <a:pt x="65" y="159"/>
                                </a:lnTo>
                                <a:lnTo>
                                  <a:pt x="66" y="157"/>
                                </a:lnTo>
                                <a:lnTo>
                                  <a:pt x="67" y="157"/>
                                </a:lnTo>
                                <a:lnTo>
                                  <a:pt x="68" y="156"/>
                                </a:lnTo>
                                <a:lnTo>
                                  <a:pt x="70" y="155"/>
                                </a:lnTo>
                                <a:lnTo>
                                  <a:pt x="70" y="152"/>
                                </a:lnTo>
                                <a:lnTo>
                                  <a:pt x="70" y="150"/>
                                </a:lnTo>
                                <a:lnTo>
                                  <a:pt x="70" y="149"/>
                                </a:lnTo>
                                <a:lnTo>
                                  <a:pt x="70" y="148"/>
                                </a:lnTo>
                                <a:lnTo>
                                  <a:pt x="70" y="146"/>
                                </a:lnTo>
                                <a:lnTo>
                                  <a:pt x="71" y="144"/>
                                </a:lnTo>
                                <a:lnTo>
                                  <a:pt x="70" y="143"/>
                                </a:lnTo>
                                <a:lnTo>
                                  <a:pt x="70" y="141"/>
                                </a:lnTo>
                                <a:lnTo>
                                  <a:pt x="70" y="140"/>
                                </a:lnTo>
                                <a:lnTo>
                                  <a:pt x="70" y="136"/>
                                </a:lnTo>
                                <a:lnTo>
                                  <a:pt x="69" y="133"/>
                                </a:lnTo>
                                <a:lnTo>
                                  <a:pt x="69" y="131"/>
                                </a:lnTo>
                                <a:lnTo>
                                  <a:pt x="69" y="130"/>
                                </a:lnTo>
                                <a:lnTo>
                                  <a:pt x="69" y="128"/>
                                </a:lnTo>
                                <a:lnTo>
                                  <a:pt x="71" y="128"/>
                                </a:lnTo>
                                <a:lnTo>
                                  <a:pt x="72" y="128"/>
                                </a:lnTo>
                                <a:lnTo>
                                  <a:pt x="73" y="127"/>
                                </a:lnTo>
                                <a:lnTo>
                                  <a:pt x="74" y="127"/>
                                </a:lnTo>
                                <a:lnTo>
                                  <a:pt x="76" y="126"/>
                                </a:lnTo>
                                <a:lnTo>
                                  <a:pt x="77" y="125"/>
                                </a:lnTo>
                                <a:lnTo>
                                  <a:pt x="78" y="124"/>
                                </a:lnTo>
                                <a:lnTo>
                                  <a:pt x="78" y="122"/>
                                </a:lnTo>
                                <a:lnTo>
                                  <a:pt x="79" y="121"/>
                                </a:lnTo>
                                <a:lnTo>
                                  <a:pt x="79" y="120"/>
                                </a:lnTo>
                                <a:lnTo>
                                  <a:pt x="79" y="119"/>
                                </a:lnTo>
                                <a:lnTo>
                                  <a:pt x="80" y="118"/>
                                </a:lnTo>
                                <a:lnTo>
                                  <a:pt x="80" y="117"/>
                                </a:lnTo>
                                <a:lnTo>
                                  <a:pt x="80" y="116"/>
                                </a:lnTo>
                                <a:lnTo>
                                  <a:pt x="81" y="115"/>
                                </a:lnTo>
                                <a:lnTo>
                                  <a:pt x="81" y="114"/>
                                </a:lnTo>
                                <a:lnTo>
                                  <a:pt x="81" y="113"/>
                                </a:lnTo>
                                <a:lnTo>
                                  <a:pt x="82" y="112"/>
                                </a:lnTo>
                                <a:lnTo>
                                  <a:pt x="84" y="110"/>
                                </a:lnTo>
                                <a:lnTo>
                                  <a:pt x="86" y="109"/>
                                </a:lnTo>
                                <a:lnTo>
                                  <a:pt x="88" y="108"/>
                                </a:lnTo>
                                <a:lnTo>
                                  <a:pt x="91" y="107"/>
                                </a:lnTo>
                                <a:lnTo>
                                  <a:pt x="95" y="106"/>
                                </a:lnTo>
                                <a:lnTo>
                                  <a:pt x="98" y="106"/>
                                </a:lnTo>
                                <a:lnTo>
                                  <a:pt x="100" y="106"/>
                                </a:lnTo>
                                <a:lnTo>
                                  <a:pt x="102" y="107"/>
                                </a:lnTo>
                                <a:lnTo>
                                  <a:pt x="103" y="107"/>
                                </a:lnTo>
                                <a:lnTo>
                                  <a:pt x="105" y="107"/>
                                </a:lnTo>
                                <a:lnTo>
                                  <a:pt x="106" y="107"/>
                                </a:lnTo>
                                <a:lnTo>
                                  <a:pt x="108" y="107"/>
                                </a:lnTo>
                                <a:lnTo>
                                  <a:pt x="110" y="106"/>
                                </a:lnTo>
                                <a:lnTo>
                                  <a:pt x="111" y="106"/>
                                </a:lnTo>
                                <a:lnTo>
                                  <a:pt x="112" y="106"/>
                                </a:lnTo>
                                <a:lnTo>
                                  <a:pt x="114" y="105"/>
                                </a:lnTo>
                                <a:lnTo>
                                  <a:pt x="115" y="104"/>
                                </a:lnTo>
                                <a:lnTo>
                                  <a:pt x="115" y="103"/>
                                </a:lnTo>
                                <a:lnTo>
                                  <a:pt x="116" y="103"/>
                                </a:lnTo>
                                <a:lnTo>
                                  <a:pt x="117" y="102"/>
                                </a:lnTo>
                                <a:lnTo>
                                  <a:pt x="118" y="100"/>
                                </a:lnTo>
                                <a:lnTo>
                                  <a:pt x="119" y="99"/>
                                </a:lnTo>
                                <a:lnTo>
                                  <a:pt x="120" y="98"/>
                                </a:lnTo>
                                <a:lnTo>
                                  <a:pt x="121" y="97"/>
                                </a:lnTo>
                                <a:lnTo>
                                  <a:pt x="121" y="95"/>
                                </a:lnTo>
                                <a:lnTo>
                                  <a:pt x="120" y="95"/>
                                </a:lnTo>
                                <a:lnTo>
                                  <a:pt x="122" y="94"/>
                                </a:lnTo>
                                <a:lnTo>
                                  <a:pt x="122" y="92"/>
                                </a:lnTo>
                                <a:lnTo>
                                  <a:pt x="121" y="92"/>
                                </a:lnTo>
                                <a:lnTo>
                                  <a:pt x="123" y="91"/>
                                </a:lnTo>
                                <a:lnTo>
                                  <a:pt x="123" y="89"/>
                                </a:lnTo>
                                <a:lnTo>
                                  <a:pt x="124" y="88"/>
                                </a:lnTo>
                                <a:lnTo>
                                  <a:pt x="123" y="86"/>
                                </a:lnTo>
                                <a:lnTo>
                                  <a:pt x="125" y="85"/>
                                </a:lnTo>
                                <a:lnTo>
                                  <a:pt x="125" y="84"/>
                                </a:lnTo>
                                <a:lnTo>
                                  <a:pt x="125" y="83"/>
                                </a:lnTo>
                                <a:lnTo>
                                  <a:pt x="126" y="82"/>
                                </a:lnTo>
                                <a:lnTo>
                                  <a:pt x="126" y="80"/>
                                </a:lnTo>
                                <a:lnTo>
                                  <a:pt x="127" y="80"/>
                                </a:lnTo>
                                <a:lnTo>
                                  <a:pt x="127" y="79"/>
                                </a:lnTo>
                                <a:lnTo>
                                  <a:pt x="127" y="78"/>
                                </a:lnTo>
                                <a:lnTo>
                                  <a:pt x="128" y="78"/>
                                </a:lnTo>
                                <a:lnTo>
                                  <a:pt x="128" y="77"/>
                                </a:lnTo>
                                <a:lnTo>
                                  <a:pt x="129" y="76"/>
                                </a:lnTo>
                                <a:lnTo>
                                  <a:pt x="130" y="75"/>
                                </a:lnTo>
                                <a:lnTo>
                                  <a:pt x="134" y="72"/>
                                </a:lnTo>
                                <a:lnTo>
                                  <a:pt x="137" y="69"/>
                                </a:lnTo>
                                <a:lnTo>
                                  <a:pt x="141" y="66"/>
                                </a:lnTo>
                                <a:lnTo>
                                  <a:pt x="142" y="64"/>
                                </a:lnTo>
                                <a:lnTo>
                                  <a:pt x="143" y="63"/>
                                </a:lnTo>
                                <a:lnTo>
                                  <a:pt x="143" y="62"/>
                                </a:lnTo>
                                <a:lnTo>
                                  <a:pt x="144" y="61"/>
                                </a:lnTo>
                                <a:lnTo>
                                  <a:pt x="144" y="60"/>
                                </a:lnTo>
                                <a:lnTo>
                                  <a:pt x="146" y="59"/>
                                </a:lnTo>
                                <a:lnTo>
                                  <a:pt x="146" y="58"/>
                                </a:lnTo>
                                <a:lnTo>
                                  <a:pt x="146" y="57"/>
                                </a:lnTo>
                                <a:lnTo>
                                  <a:pt x="146" y="54"/>
                                </a:lnTo>
                                <a:lnTo>
                                  <a:pt x="147" y="53"/>
                                </a:lnTo>
                                <a:lnTo>
                                  <a:pt x="147" y="52"/>
                                </a:lnTo>
                                <a:lnTo>
                                  <a:pt x="146" y="49"/>
                                </a:lnTo>
                                <a:lnTo>
                                  <a:pt x="146" y="48"/>
                                </a:lnTo>
                                <a:lnTo>
                                  <a:pt x="147" y="47"/>
                                </a:lnTo>
                                <a:lnTo>
                                  <a:pt x="144" y="39"/>
                                </a:lnTo>
                                <a:lnTo>
                                  <a:pt x="143" y="36"/>
                                </a:lnTo>
                                <a:lnTo>
                                  <a:pt x="143" y="34"/>
                                </a:lnTo>
                                <a:lnTo>
                                  <a:pt x="143" y="33"/>
                                </a:lnTo>
                                <a:lnTo>
                                  <a:pt x="143" y="30"/>
                                </a:lnTo>
                                <a:lnTo>
                                  <a:pt x="144" y="29"/>
                                </a:lnTo>
                                <a:lnTo>
                                  <a:pt x="144" y="28"/>
                                </a:lnTo>
                                <a:lnTo>
                                  <a:pt x="145" y="26"/>
                                </a:lnTo>
                                <a:lnTo>
                                  <a:pt x="145" y="25"/>
                                </a:lnTo>
                                <a:lnTo>
                                  <a:pt x="147" y="24"/>
                                </a:lnTo>
                                <a:lnTo>
                                  <a:pt x="147" y="23"/>
                                </a:lnTo>
                                <a:lnTo>
                                  <a:pt x="148" y="22"/>
                                </a:lnTo>
                                <a:lnTo>
                                  <a:pt x="148" y="21"/>
                                </a:lnTo>
                                <a:lnTo>
                                  <a:pt x="148" y="20"/>
                                </a:lnTo>
                                <a:lnTo>
                                  <a:pt x="149" y="19"/>
                                </a:lnTo>
                                <a:lnTo>
                                  <a:pt x="149" y="18"/>
                                </a:lnTo>
                                <a:lnTo>
                                  <a:pt x="150" y="17"/>
                                </a:lnTo>
                                <a:lnTo>
                                  <a:pt x="151" y="17"/>
                                </a:lnTo>
                                <a:lnTo>
                                  <a:pt x="151" y="15"/>
                                </a:lnTo>
                                <a:lnTo>
                                  <a:pt x="152" y="14"/>
                                </a:lnTo>
                                <a:lnTo>
                                  <a:pt x="152" y="13"/>
                                </a:lnTo>
                                <a:lnTo>
                                  <a:pt x="153" y="12"/>
                                </a:lnTo>
                                <a:lnTo>
                                  <a:pt x="153" y="10"/>
                                </a:lnTo>
                                <a:lnTo>
                                  <a:pt x="153" y="9"/>
                                </a:lnTo>
                                <a:lnTo>
                                  <a:pt x="153" y="8"/>
                                </a:lnTo>
                                <a:lnTo>
                                  <a:pt x="154" y="8"/>
                                </a:lnTo>
                                <a:lnTo>
                                  <a:pt x="153" y="4"/>
                                </a:lnTo>
                                <a:lnTo>
                                  <a:pt x="152" y="4"/>
                                </a:lnTo>
                                <a:lnTo>
                                  <a:pt x="154" y="3"/>
                                </a:lnTo>
                                <a:moveTo>
                                  <a:pt x="195" y="123"/>
                                </a:moveTo>
                                <a:lnTo>
                                  <a:pt x="194" y="123"/>
                                </a:lnTo>
                                <a:lnTo>
                                  <a:pt x="193" y="123"/>
                                </a:lnTo>
                                <a:lnTo>
                                  <a:pt x="193" y="124"/>
                                </a:lnTo>
                                <a:lnTo>
                                  <a:pt x="193" y="125"/>
                                </a:lnTo>
                                <a:lnTo>
                                  <a:pt x="192" y="126"/>
                                </a:lnTo>
                                <a:lnTo>
                                  <a:pt x="192" y="128"/>
                                </a:lnTo>
                                <a:lnTo>
                                  <a:pt x="191" y="129"/>
                                </a:lnTo>
                                <a:lnTo>
                                  <a:pt x="191" y="132"/>
                                </a:lnTo>
                                <a:lnTo>
                                  <a:pt x="190" y="132"/>
                                </a:lnTo>
                                <a:lnTo>
                                  <a:pt x="190" y="133"/>
                                </a:lnTo>
                                <a:lnTo>
                                  <a:pt x="191" y="137"/>
                                </a:lnTo>
                                <a:lnTo>
                                  <a:pt x="192" y="140"/>
                                </a:lnTo>
                                <a:lnTo>
                                  <a:pt x="193" y="141"/>
                                </a:lnTo>
                                <a:lnTo>
                                  <a:pt x="194" y="125"/>
                                </a:lnTo>
                                <a:lnTo>
                                  <a:pt x="194" y="124"/>
                                </a:lnTo>
                                <a:lnTo>
                                  <a:pt x="195" y="123"/>
                                </a:lnTo>
                              </a:path>
                            </a:pathLst>
                          </a:custGeom>
                          <a:solidFill>
                            <a:srgbClr val="C2BDA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8" name="AutoShape 206"/>
                        <wps:cNvSpPr>
                          <a:spLocks/>
                        </wps:cNvSpPr>
                        <wps:spPr bwMode="auto">
                          <a:xfrm>
                            <a:off x="9421" y="27"/>
                            <a:ext cx="75" cy="134"/>
                          </a:xfrm>
                          <a:custGeom>
                            <a:avLst/>
                            <a:gdLst>
                              <a:gd name="T0" fmla="+- 0 9467 9422"/>
                              <a:gd name="T1" fmla="*/ T0 w 75"/>
                              <a:gd name="T2" fmla="+- 0 160 27"/>
                              <a:gd name="T3" fmla="*/ 160 h 134"/>
                              <a:gd name="T4" fmla="+- 0 9475 9422"/>
                              <a:gd name="T5" fmla="*/ T4 w 75"/>
                              <a:gd name="T6" fmla="+- 0 160 27"/>
                              <a:gd name="T7" fmla="*/ 160 h 134"/>
                              <a:gd name="T8" fmla="+- 0 9435 9422"/>
                              <a:gd name="T9" fmla="*/ T8 w 75"/>
                              <a:gd name="T10" fmla="+- 0 28 27"/>
                              <a:gd name="T11" fmla="*/ 28 h 134"/>
                              <a:gd name="T12" fmla="+- 0 9434 9422"/>
                              <a:gd name="T13" fmla="*/ T12 w 75"/>
                              <a:gd name="T14" fmla="+- 0 33 27"/>
                              <a:gd name="T15" fmla="*/ 33 h 134"/>
                              <a:gd name="T16" fmla="+- 0 9435 9422"/>
                              <a:gd name="T17" fmla="*/ T16 w 75"/>
                              <a:gd name="T18" fmla="+- 0 41 27"/>
                              <a:gd name="T19" fmla="*/ 41 h 134"/>
                              <a:gd name="T20" fmla="+- 0 9435 9422"/>
                              <a:gd name="T21" fmla="*/ T20 w 75"/>
                              <a:gd name="T22" fmla="+- 0 50 27"/>
                              <a:gd name="T23" fmla="*/ 50 h 134"/>
                              <a:gd name="T24" fmla="+- 0 9436 9422"/>
                              <a:gd name="T25" fmla="*/ T24 w 75"/>
                              <a:gd name="T26" fmla="+- 0 55 27"/>
                              <a:gd name="T27" fmla="*/ 55 h 134"/>
                              <a:gd name="T28" fmla="+- 0 9438 9422"/>
                              <a:gd name="T29" fmla="*/ T28 w 75"/>
                              <a:gd name="T30" fmla="+- 0 59 27"/>
                              <a:gd name="T31" fmla="*/ 59 h 134"/>
                              <a:gd name="T32" fmla="+- 0 9437 9422"/>
                              <a:gd name="T33" fmla="*/ T32 w 75"/>
                              <a:gd name="T34" fmla="+- 0 63 27"/>
                              <a:gd name="T35" fmla="*/ 63 h 134"/>
                              <a:gd name="T36" fmla="+- 0 9434 9422"/>
                              <a:gd name="T37" fmla="*/ T36 w 75"/>
                              <a:gd name="T38" fmla="+- 0 67 27"/>
                              <a:gd name="T39" fmla="*/ 67 h 134"/>
                              <a:gd name="T40" fmla="+- 0 9434 9422"/>
                              <a:gd name="T41" fmla="*/ T40 w 75"/>
                              <a:gd name="T42" fmla="+- 0 72 27"/>
                              <a:gd name="T43" fmla="*/ 72 h 134"/>
                              <a:gd name="T44" fmla="+- 0 9432 9422"/>
                              <a:gd name="T45" fmla="*/ T44 w 75"/>
                              <a:gd name="T46" fmla="+- 0 76 27"/>
                              <a:gd name="T47" fmla="*/ 76 h 134"/>
                              <a:gd name="T48" fmla="+- 0 9431 9422"/>
                              <a:gd name="T49" fmla="*/ T48 w 75"/>
                              <a:gd name="T50" fmla="+- 0 80 27"/>
                              <a:gd name="T51" fmla="*/ 80 h 134"/>
                              <a:gd name="T52" fmla="+- 0 9430 9422"/>
                              <a:gd name="T53" fmla="*/ T52 w 75"/>
                              <a:gd name="T54" fmla="+- 0 84 27"/>
                              <a:gd name="T55" fmla="*/ 84 h 134"/>
                              <a:gd name="T56" fmla="+- 0 9428 9422"/>
                              <a:gd name="T57" fmla="*/ T56 w 75"/>
                              <a:gd name="T58" fmla="+- 0 90 27"/>
                              <a:gd name="T59" fmla="*/ 90 h 134"/>
                              <a:gd name="T60" fmla="+- 0 9426 9422"/>
                              <a:gd name="T61" fmla="*/ T60 w 75"/>
                              <a:gd name="T62" fmla="+- 0 94 27"/>
                              <a:gd name="T63" fmla="*/ 94 h 134"/>
                              <a:gd name="T64" fmla="+- 0 9425 9422"/>
                              <a:gd name="T65" fmla="*/ T64 w 75"/>
                              <a:gd name="T66" fmla="+- 0 98 27"/>
                              <a:gd name="T67" fmla="*/ 98 h 134"/>
                              <a:gd name="T68" fmla="+- 0 9423 9422"/>
                              <a:gd name="T69" fmla="*/ T68 w 75"/>
                              <a:gd name="T70" fmla="+- 0 103 27"/>
                              <a:gd name="T71" fmla="*/ 103 h 134"/>
                              <a:gd name="T72" fmla="+- 0 9422 9422"/>
                              <a:gd name="T73" fmla="*/ T72 w 75"/>
                              <a:gd name="T74" fmla="+- 0 107 27"/>
                              <a:gd name="T75" fmla="*/ 107 h 134"/>
                              <a:gd name="T76" fmla="+- 0 9422 9422"/>
                              <a:gd name="T77" fmla="*/ T76 w 75"/>
                              <a:gd name="T78" fmla="+- 0 112 27"/>
                              <a:gd name="T79" fmla="*/ 112 h 134"/>
                              <a:gd name="T80" fmla="+- 0 9429 9422"/>
                              <a:gd name="T81" fmla="*/ T80 w 75"/>
                              <a:gd name="T82" fmla="+- 0 126 27"/>
                              <a:gd name="T83" fmla="*/ 126 h 134"/>
                              <a:gd name="T84" fmla="+- 0 9430 9422"/>
                              <a:gd name="T85" fmla="*/ T84 w 75"/>
                              <a:gd name="T86" fmla="+- 0 128 27"/>
                              <a:gd name="T87" fmla="*/ 128 h 134"/>
                              <a:gd name="T88" fmla="+- 0 9433 9422"/>
                              <a:gd name="T89" fmla="*/ T88 w 75"/>
                              <a:gd name="T90" fmla="+- 0 129 27"/>
                              <a:gd name="T91" fmla="*/ 129 h 134"/>
                              <a:gd name="T92" fmla="+- 0 9435 9422"/>
                              <a:gd name="T93" fmla="*/ T92 w 75"/>
                              <a:gd name="T94" fmla="+- 0 130 27"/>
                              <a:gd name="T95" fmla="*/ 130 h 134"/>
                              <a:gd name="T96" fmla="+- 0 9438 9422"/>
                              <a:gd name="T97" fmla="*/ T96 w 75"/>
                              <a:gd name="T98" fmla="+- 0 131 27"/>
                              <a:gd name="T99" fmla="*/ 131 h 134"/>
                              <a:gd name="T100" fmla="+- 0 9440 9422"/>
                              <a:gd name="T101" fmla="*/ T100 w 75"/>
                              <a:gd name="T102" fmla="+- 0 132 27"/>
                              <a:gd name="T103" fmla="*/ 132 h 134"/>
                              <a:gd name="T104" fmla="+- 0 9443 9422"/>
                              <a:gd name="T105" fmla="*/ T104 w 75"/>
                              <a:gd name="T106" fmla="+- 0 133 27"/>
                              <a:gd name="T107" fmla="*/ 133 h 134"/>
                              <a:gd name="T108" fmla="+- 0 9447 9422"/>
                              <a:gd name="T109" fmla="*/ T108 w 75"/>
                              <a:gd name="T110" fmla="+- 0 135 27"/>
                              <a:gd name="T111" fmla="*/ 135 h 134"/>
                              <a:gd name="T112" fmla="+- 0 9451 9422"/>
                              <a:gd name="T113" fmla="*/ T112 w 75"/>
                              <a:gd name="T114" fmla="+- 0 136 27"/>
                              <a:gd name="T115" fmla="*/ 136 h 134"/>
                              <a:gd name="T116" fmla="+- 0 9455 9422"/>
                              <a:gd name="T117" fmla="*/ T116 w 75"/>
                              <a:gd name="T118" fmla="+- 0 147 27"/>
                              <a:gd name="T119" fmla="*/ 147 h 134"/>
                              <a:gd name="T120" fmla="+- 0 9456 9422"/>
                              <a:gd name="T121" fmla="*/ T120 w 75"/>
                              <a:gd name="T122" fmla="+- 0 154 27"/>
                              <a:gd name="T123" fmla="*/ 154 h 134"/>
                              <a:gd name="T124" fmla="+- 0 9460 9422"/>
                              <a:gd name="T125" fmla="*/ T124 w 75"/>
                              <a:gd name="T126" fmla="+- 0 157 27"/>
                              <a:gd name="T127" fmla="*/ 157 h 134"/>
                              <a:gd name="T128" fmla="+- 0 9461 9422"/>
                              <a:gd name="T129" fmla="*/ T128 w 75"/>
                              <a:gd name="T130" fmla="+- 0 159 27"/>
                              <a:gd name="T131" fmla="*/ 159 h 134"/>
                              <a:gd name="T132" fmla="+- 0 9465 9422"/>
                              <a:gd name="T133" fmla="*/ T132 w 75"/>
                              <a:gd name="T134" fmla="+- 0 160 27"/>
                              <a:gd name="T135" fmla="*/ 160 h 134"/>
                              <a:gd name="T136" fmla="+- 0 9483 9422"/>
                              <a:gd name="T137" fmla="*/ T136 w 75"/>
                              <a:gd name="T138" fmla="+- 0 156 27"/>
                              <a:gd name="T139" fmla="*/ 156 h 134"/>
                              <a:gd name="T140" fmla="+- 0 9491 9422"/>
                              <a:gd name="T141" fmla="*/ T140 w 75"/>
                              <a:gd name="T142" fmla="+- 0 149 27"/>
                              <a:gd name="T143" fmla="*/ 149 h 134"/>
                              <a:gd name="T144" fmla="+- 0 9492 9422"/>
                              <a:gd name="T145" fmla="*/ T144 w 75"/>
                              <a:gd name="T146" fmla="+- 0 147 27"/>
                              <a:gd name="T147" fmla="*/ 147 h 134"/>
                              <a:gd name="T148" fmla="+- 0 9494 9422"/>
                              <a:gd name="T149" fmla="*/ T148 w 75"/>
                              <a:gd name="T150" fmla="+- 0 142 27"/>
                              <a:gd name="T151" fmla="*/ 142 h 134"/>
                              <a:gd name="T152" fmla="+- 0 9496 9422"/>
                              <a:gd name="T153" fmla="*/ T152 w 75"/>
                              <a:gd name="T154" fmla="+- 0 137 27"/>
                              <a:gd name="T155" fmla="*/ 137 h 134"/>
                              <a:gd name="T156" fmla="+- 0 9496 9422"/>
                              <a:gd name="T157" fmla="*/ T156 w 75"/>
                              <a:gd name="T158" fmla="+- 0 134 27"/>
                              <a:gd name="T159" fmla="*/ 134 h 134"/>
                              <a:gd name="T160" fmla="+- 0 9492 9422"/>
                              <a:gd name="T161" fmla="*/ T160 w 75"/>
                              <a:gd name="T162" fmla="+- 0 120 27"/>
                              <a:gd name="T163" fmla="*/ 120 h 134"/>
                              <a:gd name="T164" fmla="+- 0 9486 9422"/>
                              <a:gd name="T165" fmla="*/ T164 w 75"/>
                              <a:gd name="T166" fmla="+- 0 110 27"/>
                              <a:gd name="T167" fmla="*/ 110 h 134"/>
                              <a:gd name="T168" fmla="+- 0 9481 9422"/>
                              <a:gd name="T169" fmla="*/ T168 w 75"/>
                              <a:gd name="T170" fmla="+- 0 103 27"/>
                              <a:gd name="T171" fmla="*/ 103 h 134"/>
                              <a:gd name="T172" fmla="+- 0 9476 9422"/>
                              <a:gd name="T173" fmla="*/ T172 w 75"/>
                              <a:gd name="T174" fmla="+- 0 96 27"/>
                              <a:gd name="T175" fmla="*/ 96 h 134"/>
                              <a:gd name="T176" fmla="+- 0 9458 9422"/>
                              <a:gd name="T177" fmla="*/ T176 w 75"/>
                              <a:gd name="T178" fmla="+- 0 60 27"/>
                              <a:gd name="T179" fmla="*/ 60 h 134"/>
                              <a:gd name="T180" fmla="+- 0 9455 9422"/>
                              <a:gd name="T181" fmla="*/ T180 w 75"/>
                              <a:gd name="T182" fmla="+- 0 58 27"/>
                              <a:gd name="T183" fmla="*/ 58 h 134"/>
                              <a:gd name="T184" fmla="+- 0 9452 9422"/>
                              <a:gd name="T185" fmla="*/ T184 w 75"/>
                              <a:gd name="T186" fmla="+- 0 50 27"/>
                              <a:gd name="T187" fmla="*/ 50 h 134"/>
                              <a:gd name="T188" fmla="+- 0 9447 9422"/>
                              <a:gd name="T189" fmla="*/ T188 w 75"/>
                              <a:gd name="T190" fmla="+- 0 44 27"/>
                              <a:gd name="T191" fmla="*/ 44 h 134"/>
                              <a:gd name="T192" fmla="+- 0 9439 9422"/>
                              <a:gd name="T193" fmla="*/ T192 w 75"/>
                              <a:gd name="T194" fmla="+- 0 28 27"/>
                              <a:gd name="T195" fmla="*/ 28 h 13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</a:cxnLst>
                            <a:rect l="0" t="0" r="r" b="b"/>
                            <a:pathLst>
                              <a:path w="75" h="134">
                                <a:moveTo>
                                  <a:pt x="53" y="133"/>
                                </a:moveTo>
                                <a:lnTo>
                                  <a:pt x="43" y="133"/>
                                </a:lnTo>
                                <a:lnTo>
                                  <a:pt x="44" y="133"/>
                                </a:lnTo>
                                <a:lnTo>
                                  <a:pt x="45" y="133"/>
                                </a:lnTo>
                                <a:lnTo>
                                  <a:pt x="47" y="134"/>
                                </a:lnTo>
                                <a:lnTo>
                                  <a:pt x="49" y="134"/>
                                </a:lnTo>
                                <a:lnTo>
                                  <a:pt x="51" y="133"/>
                                </a:lnTo>
                                <a:lnTo>
                                  <a:pt x="53" y="133"/>
                                </a:lnTo>
                                <a:close/>
                                <a:moveTo>
                                  <a:pt x="16" y="0"/>
                                </a:moveTo>
                                <a:lnTo>
                                  <a:pt x="15" y="1"/>
                                </a:lnTo>
                                <a:lnTo>
                                  <a:pt x="14" y="1"/>
                                </a:lnTo>
                                <a:lnTo>
                                  <a:pt x="13" y="1"/>
                                </a:lnTo>
                                <a:lnTo>
                                  <a:pt x="12" y="1"/>
                                </a:lnTo>
                                <a:lnTo>
                                  <a:pt x="12" y="3"/>
                                </a:lnTo>
                                <a:lnTo>
                                  <a:pt x="12" y="5"/>
                                </a:lnTo>
                                <a:lnTo>
                                  <a:pt x="12" y="6"/>
                                </a:lnTo>
                                <a:lnTo>
                                  <a:pt x="12" y="7"/>
                                </a:lnTo>
                                <a:lnTo>
                                  <a:pt x="13" y="10"/>
                                </a:lnTo>
                                <a:lnTo>
                                  <a:pt x="13" y="13"/>
                                </a:lnTo>
                                <a:lnTo>
                                  <a:pt x="13" y="14"/>
                                </a:lnTo>
                                <a:lnTo>
                                  <a:pt x="13" y="16"/>
                                </a:lnTo>
                                <a:lnTo>
                                  <a:pt x="13" y="21"/>
                                </a:lnTo>
                                <a:lnTo>
                                  <a:pt x="13" y="22"/>
                                </a:lnTo>
                                <a:lnTo>
                                  <a:pt x="13" y="23"/>
                                </a:lnTo>
                                <a:lnTo>
                                  <a:pt x="13" y="25"/>
                                </a:lnTo>
                                <a:lnTo>
                                  <a:pt x="13" y="28"/>
                                </a:lnTo>
                                <a:lnTo>
                                  <a:pt x="14" y="28"/>
                                </a:lnTo>
                                <a:lnTo>
                                  <a:pt x="15" y="30"/>
                                </a:lnTo>
                                <a:lnTo>
                                  <a:pt x="15" y="32"/>
                                </a:lnTo>
                                <a:lnTo>
                                  <a:pt x="16" y="32"/>
                                </a:lnTo>
                                <a:lnTo>
                                  <a:pt x="14" y="33"/>
                                </a:lnTo>
                                <a:lnTo>
                                  <a:pt x="15" y="35"/>
                                </a:lnTo>
                                <a:lnTo>
                                  <a:pt x="15" y="36"/>
                                </a:lnTo>
                                <a:lnTo>
                                  <a:pt x="13" y="37"/>
                                </a:lnTo>
                                <a:lnTo>
                                  <a:pt x="14" y="37"/>
                                </a:lnTo>
                                <a:lnTo>
                                  <a:pt x="14" y="39"/>
                                </a:lnTo>
                                <a:lnTo>
                                  <a:pt x="12" y="40"/>
                                </a:lnTo>
                                <a:lnTo>
                                  <a:pt x="13" y="41"/>
                                </a:lnTo>
                                <a:lnTo>
                                  <a:pt x="11" y="43"/>
                                </a:lnTo>
                                <a:lnTo>
                                  <a:pt x="12" y="45"/>
                                </a:lnTo>
                                <a:lnTo>
                                  <a:pt x="10" y="46"/>
                                </a:lnTo>
                                <a:lnTo>
                                  <a:pt x="11" y="48"/>
                                </a:lnTo>
                                <a:lnTo>
                                  <a:pt x="9" y="49"/>
                                </a:lnTo>
                                <a:lnTo>
                                  <a:pt x="10" y="49"/>
                                </a:lnTo>
                                <a:lnTo>
                                  <a:pt x="10" y="51"/>
                                </a:lnTo>
                                <a:lnTo>
                                  <a:pt x="9" y="52"/>
                                </a:lnTo>
                                <a:lnTo>
                                  <a:pt x="9" y="53"/>
                                </a:lnTo>
                                <a:lnTo>
                                  <a:pt x="9" y="54"/>
                                </a:lnTo>
                                <a:lnTo>
                                  <a:pt x="7" y="55"/>
                                </a:lnTo>
                                <a:lnTo>
                                  <a:pt x="8" y="56"/>
                                </a:lnTo>
                                <a:lnTo>
                                  <a:pt x="8" y="57"/>
                                </a:lnTo>
                                <a:lnTo>
                                  <a:pt x="7" y="58"/>
                                </a:lnTo>
                                <a:lnTo>
                                  <a:pt x="7" y="60"/>
                                </a:lnTo>
                                <a:lnTo>
                                  <a:pt x="6" y="61"/>
                                </a:lnTo>
                                <a:lnTo>
                                  <a:pt x="6" y="63"/>
                                </a:lnTo>
                                <a:lnTo>
                                  <a:pt x="5" y="64"/>
                                </a:lnTo>
                                <a:lnTo>
                                  <a:pt x="5" y="66"/>
                                </a:lnTo>
                                <a:lnTo>
                                  <a:pt x="4" y="67"/>
                                </a:lnTo>
                                <a:lnTo>
                                  <a:pt x="4" y="68"/>
                                </a:lnTo>
                                <a:lnTo>
                                  <a:pt x="4" y="69"/>
                                </a:lnTo>
                                <a:lnTo>
                                  <a:pt x="2" y="70"/>
                                </a:lnTo>
                                <a:lnTo>
                                  <a:pt x="3" y="71"/>
                                </a:lnTo>
                                <a:lnTo>
                                  <a:pt x="3" y="72"/>
                                </a:lnTo>
                                <a:lnTo>
                                  <a:pt x="2" y="73"/>
                                </a:lnTo>
                                <a:lnTo>
                                  <a:pt x="2" y="75"/>
                                </a:lnTo>
                                <a:lnTo>
                                  <a:pt x="1" y="76"/>
                                </a:lnTo>
                                <a:lnTo>
                                  <a:pt x="1" y="77"/>
                                </a:lnTo>
                                <a:lnTo>
                                  <a:pt x="1" y="79"/>
                                </a:lnTo>
                                <a:lnTo>
                                  <a:pt x="0" y="80"/>
                                </a:lnTo>
                                <a:lnTo>
                                  <a:pt x="0" y="82"/>
                                </a:lnTo>
                                <a:lnTo>
                                  <a:pt x="0" y="83"/>
                                </a:lnTo>
                                <a:lnTo>
                                  <a:pt x="0" y="84"/>
                                </a:lnTo>
                                <a:lnTo>
                                  <a:pt x="0" y="85"/>
                                </a:lnTo>
                                <a:lnTo>
                                  <a:pt x="1" y="90"/>
                                </a:lnTo>
                                <a:lnTo>
                                  <a:pt x="2" y="94"/>
                                </a:lnTo>
                                <a:lnTo>
                                  <a:pt x="5" y="99"/>
                                </a:lnTo>
                                <a:lnTo>
                                  <a:pt x="7" y="99"/>
                                </a:lnTo>
                                <a:lnTo>
                                  <a:pt x="8" y="100"/>
                                </a:lnTo>
                                <a:lnTo>
                                  <a:pt x="8" y="101"/>
                                </a:lnTo>
                                <a:lnTo>
                                  <a:pt x="10" y="101"/>
                                </a:lnTo>
                                <a:lnTo>
                                  <a:pt x="11" y="102"/>
                                </a:lnTo>
                                <a:lnTo>
                                  <a:pt x="11" y="103"/>
                                </a:lnTo>
                                <a:lnTo>
                                  <a:pt x="13" y="103"/>
                                </a:lnTo>
                                <a:lnTo>
                                  <a:pt x="14" y="104"/>
                                </a:lnTo>
                                <a:lnTo>
                                  <a:pt x="16" y="104"/>
                                </a:lnTo>
                                <a:lnTo>
                                  <a:pt x="17" y="105"/>
                                </a:lnTo>
                                <a:lnTo>
                                  <a:pt x="18" y="105"/>
                                </a:lnTo>
                                <a:lnTo>
                                  <a:pt x="19" y="105"/>
                                </a:lnTo>
                                <a:lnTo>
                                  <a:pt x="19" y="106"/>
                                </a:lnTo>
                                <a:lnTo>
                                  <a:pt x="20" y="106"/>
                                </a:lnTo>
                                <a:lnTo>
                                  <a:pt x="21" y="106"/>
                                </a:lnTo>
                                <a:lnTo>
                                  <a:pt x="22" y="107"/>
                                </a:lnTo>
                                <a:lnTo>
                                  <a:pt x="23" y="107"/>
                                </a:lnTo>
                                <a:lnTo>
                                  <a:pt x="25" y="107"/>
                                </a:lnTo>
                                <a:lnTo>
                                  <a:pt x="25" y="108"/>
                                </a:lnTo>
                                <a:lnTo>
                                  <a:pt x="27" y="108"/>
                                </a:lnTo>
                                <a:lnTo>
                                  <a:pt x="27" y="109"/>
                                </a:lnTo>
                                <a:lnTo>
                                  <a:pt x="29" y="109"/>
                                </a:lnTo>
                                <a:lnTo>
                                  <a:pt x="30" y="109"/>
                                </a:lnTo>
                                <a:lnTo>
                                  <a:pt x="33" y="119"/>
                                </a:lnTo>
                                <a:lnTo>
                                  <a:pt x="33" y="120"/>
                                </a:lnTo>
                                <a:lnTo>
                                  <a:pt x="33" y="121"/>
                                </a:lnTo>
                                <a:lnTo>
                                  <a:pt x="33" y="124"/>
                                </a:lnTo>
                                <a:lnTo>
                                  <a:pt x="34" y="127"/>
                                </a:lnTo>
                                <a:lnTo>
                                  <a:pt x="36" y="129"/>
                                </a:lnTo>
                                <a:lnTo>
                                  <a:pt x="36" y="130"/>
                                </a:lnTo>
                                <a:lnTo>
                                  <a:pt x="38" y="130"/>
                                </a:lnTo>
                                <a:lnTo>
                                  <a:pt x="38" y="131"/>
                                </a:lnTo>
                                <a:lnTo>
                                  <a:pt x="39" y="131"/>
                                </a:lnTo>
                                <a:lnTo>
                                  <a:pt x="39" y="132"/>
                                </a:lnTo>
                                <a:lnTo>
                                  <a:pt x="41" y="132"/>
                                </a:lnTo>
                                <a:lnTo>
                                  <a:pt x="42" y="133"/>
                                </a:lnTo>
                                <a:lnTo>
                                  <a:pt x="43" y="133"/>
                                </a:lnTo>
                                <a:lnTo>
                                  <a:pt x="54" y="133"/>
                                </a:lnTo>
                                <a:lnTo>
                                  <a:pt x="56" y="132"/>
                                </a:lnTo>
                                <a:lnTo>
                                  <a:pt x="59" y="131"/>
                                </a:lnTo>
                                <a:lnTo>
                                  <a:pt x="61" y="129"/>
                                </a:lnTo>
                                <a:lnTo>
                                  <a:pt x="65" y="126"/>
                                </a:lnTo>
                                <a:lnTo>
                                  <a:pt x="67" y="124"/>
                                </a:lnTo>
                                <a:lnTo>
                                  <a:pt x="69" y="123"/>
                                </a:lnTo>
                                <a:lnTo>
                                  <a:pt x="69" y="122"/>
                                </a:lnTo>
                                <a:lnTo>
                                  <a:pt x="70" y="121"/>
                                </a:lnTo>
                                <a:lnTo>
                                  <a:pt x="70" y="120"/>
                                </a:lnTo>
                                <a:lnTo>
                                  <a:pt x="71" y="119"/>
                                </a:lnTo>
                                <a:lnTo>
                                  <a:pt x="71" y="118"/>
                                </a:lnTo>
                                <a:lnTo>
                                  <a:pt x="73" y="117"/>
                                </a:lnTo>
                                <a:lnTo>
                                  <a:pt x="72" y="115"/>
                                </a:lnTo>
                                <a:lnTo>
                                  <a:pt x="74" y="114"/>
                                </a:lnTo>
                                <a:lnTo>
                                  <a:pt x="73" y="112"/>
                                </a:lnTo>
                                <a:lnTo>
                                  <a:pt x="73" y="111"/>
                                </a:lnTo>
                                <a:lnTo>
                                  <a:pt x="74" y="110"/>
                                </a:lnTo>
                                <a:lnTo>
                                  <a:pt x="74" y="109"/>
                                </a:lnTo>
                                <a:lnTo>
                                  <a:pt x="74" y="107"/>
                                </a:lnTo>
                                <a:lnTo>
                                  <a:pt x="74" y="106"/>
                                </a:lnTo>
                                <a:lnTo>
                                  <a:pt x="75" y="105"/>
                                </a:lnTo>
                                <a:lnTo>
                                  <a:pt x="73" y="98"/>
                                </a:lnTo>
                                <a:lnTo>
                                  <a:pt x="70" y="93"/>
                                </a:lnTo>
                                <a:lnTo>
                                  <a:pt x="66" y="85"/>
                                </a:lnTo>
                                <a:lnTo>
                                  <a:pt x="66" y="84"/>
                                </a:lnTo>
                                <a:lnTo>
                                  <a:pt x="64" y="83"/>
                                </a:lnTo>
                                <a:lnTo>
                                  <a:pt x="60" y="76"/>
                                </a:lnTo>
                                <a:lnTo>
                                  <a:pt x="61" y="76"/>
                                </a:lnTo>
                                <a:lnTo>
                                  <a:pt x="59" y="76"/>
                                </a:lnTo>
                                <a:lnTo>
                                  <a:pt x="59" y="75"/>
                                </a:lnTo>
                                <a:lnTo>
                                  <a:pt x="55" y="69"/>
                                </a:lnTo>
                                <a:lnTo>
                                  <a:pt x="54" y="69"/>
                                </a:lnTo>
                                <a:lnTo>
                                  <a:pt x="50" y="62"/>
                                </a:lnTo>
                                <a:lnTo>
                                  <a:pt x="50" y="61"/>
                                </a:lnTo>
                                <a:lnTo>
                                  <a:pt x="48" y="61"/>
                                </a:lnTo>
                                <a:lnTo>
                                  <a:pt x="36" y="33"/>
                                </a:lnTo>
                                <a:lnTo>
                                  <a:pt x="35" y="32"/>
                                </a:lnTo>
                                <a:lnTo>
                                  <a:pt x="34" y="32"/>
                                </a:lnTo>
                                <a:lnTo>
                                  <a:pt x="33" y="31"/>
                                </a:lnTo>
                                <a:lnTo>
                                  <a:pt x="33" y="30"/>
                                </a:lnTo>
                                <a:lnTo>
                                  <a:pt x="33" y="29"/>
                                </a:lnTo>
                                <a:lnTo>
                                  <a:pt x="30" y="23"/>
                                </a:lnTo>
                                <a:lnTo>
                                  <a:pt x="28" y="23"/>
                                </a:lnTo>
                                <a:lnTo>
                                  <a:pt x="28" y="22"/>
                                </a:lnTo>
                                <a:lnTo>
                                  <a:pt x="25" y="17"/>
                                </a:lnTo>
                                <a:lnTo>
                                  <a:pt x="23" y="16"/>
                                </a:lnTo>
                                <a:lnTo>
                                  <a:pt x="20" y="11"/>
                                </a:lnTo>
                                <a:lnTo>
                                  <a:pt x="18" y="6"/>
                                </a:lnTo>
                                <a:lnTo>
                                  <a:pt x="17" y="1"/>
                                </a:lnTo>
                                <a:lnTo>
                                  <a:pt x="1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E4C5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9" name="AutoShape 205"/>
                        <wps:cNvSpPr>
                          <a:spLocks/>
                        </wps:cNvSpPr>
                        <wps:spPr bwMode="auto">
                          <a:xfrm>
                            <a:off x="9278" y="-33"/>
                            <a:ext cx="122" cy="98"/>
                          </a:xfrm>
                          <a:custGeom>
                            <a:avLst/>
                            <a:gdLst>
                              <a:gd name="T0" fmla="+- 0 9295 9278"/>
                              <a:gd name="T1" fmla="*/ T0 w 122"/>
                              <a:gd name="T2" fmla="+- 0 -31 -32"/>
                              <a:gd name="T3" fmla="*/ -31 h 98"/>
                              <a:gd name="T4" fmla="+- 0 9294 9278"/>
                              <a:gd name="T5" fmla="*/ T4 w 122"/>
                              <a:gd name="T6" fmla="+- 0 -24 -32"/>
                              <a:gd name="T7" fmla="*/ -24 h 98"/>
                              <a:gd name="T8" fmla="+- 0 9291 9278"/>
                              <a:gd name="T9" fmla="*/ T8 w 122"/>
                              <a:gd name="T10" fmla="+- 0 -19 -32"/>
                              <a:gd name="T11" fmla="*/ -19 h 98"/>
                              <a:gd name="T12" fmla="+- 0 9287 9278"/>
                              <a:gd name="T13" fmla="*/ T12 w 122"/>
                              <a:gd name="T14" fmla="+- 0 -13 -32"/>
                              <a:gd name="T15" fmla="*/ -13 h 98"/>
                              <a:gd name="T16" fmla="+- 0 9282 9278"/>
                              <a:gd name="T17" fmla="*/ T16 w 122"/>
                              <a:gd name="T18" fmla="+- 0 -7 -32"/>
                              <a:gd name="T19" fmla="*/ -7 h 98"/>
                              <a:gd name="T20" fmla="+- 0 9280 9278"/>
                              <a:gd name="T21" fmla="*/ T20 w 122"/>
                              <a:gd name="T22" fmla="+- 0 -3 -32"/>
                              <a:gd name="T23" fmla="*/ -3 h 98"/>
                              <a:gd name="T24" fmla="+- 0 9279 9278"/>
                              <a:gd name="T25" fmla="*/ T24 w 122"/>
                              <a:gd name="T26" fmla="+- 0 3 -32"/>
                              <a:gd name="T27" fmla="*/ 3 h 98"/>
                              <a:gd name="T28" fmla="+- 0 9279 9278"/>
                              <a:gd name="T29" fmla="*/ T28 w 122"/>
                              <a:gd name="T30" fmla="+- 0 14 -32"/>
                              <a:gd name="T31" fmla="*/ 14 h 98"/>
                              <a:gd name="T32" fmla="+- 0 9281 9278"/>
                              <a:gd name="T33" fmla="*/ T32 w 122"/>
                              <a:gd name="T34" fmla="+- 0 26 -32"/>
                              <a:gd name="T35" fmla="*/ 26 h 98"/>
                              <a:gd name="T36" fmla="+- 0 9286 9278"/>
                              <a:gd name="T37" fmla="*/ T36 w 122"/>
                              <a:gd name="T38" fmla="+- 0 33 -32"/>
                              <a:gd name="T39" fmla="*/ 33 h 98"/>
                              <a:gd name="T40" fmla="+- 0 9297 9278"/>
                              <a:gd name="T41" fmla="*/ T40 w 122"/>
                              <a:gd name="T42" fmla="+- 0 36 -32"/>
                              <a:gd name="T43" fmla="*/ 36 h 98"/>
                              <a:gd name="T44" fmla="+- 0 9311 9278"/>
                              <a:gd name="T45" fmla="*/ T44 w 122"/>
                              <a:gd name="T46" fmla="+- 0 39 -32"/>
                              <a:gd name="T47" fmla="*/ 39 h 98"/>
                              <a:gd name="T48" fmla="+- 0 9315 9278"/>
                              <a:gd name="T49" fmla="*/ T48 w 122"/>
                              <a:gd name="T50" fmla="+- 0 43 -32"/>
                              <a:gd name="T51" fmla="*/ 43 h 98"/>
                              <a:gd name="T52" fmla="+- 0 9323 9278"/>
                              <a:gd name="T53" fmla="*/ T52 w 122"/>
                              <a:gd name="T54" fmla="+- 0 56 -32"/>
                              <a:gd name="T55" fmla="*/ 56 h 98"/>
                              <a:gd name="T56" fmla="+- 0 9328 9278"/>
                              <a:gd name="T57" fmla="*/ T56 w 122"/>
                              <a:gd name="T58" fmla="+- 0 63 -32"/>
                              <a:gd name="T59" fmla="*/ 63 h 98"/>
                              <a:gd name="T60" fmla="+- 0 9332 9278"/>
                              <a:gd name="T61" fmla="*/ T60 w 122"/>
                              <a:gd name="T62" fmla="+- 0 65 -32"/>
                              <a:gd name="T63" fmla="*/ 65 h 98"/>
                              <a:gd name="T64" fmla="+- 0 9338 9278"/>
                              <a:gd name="T65" fmla="*/ T64 w 122"/>
                              <a:gd name="T66" fmla="+- 0 65 -32"/>
                              <a:gd name="T67" fmla="*/ 65 h 98"/>
                              <a:gd name="T68" fmla="+- 0 9341 9278"/>
                              <a:gd name="T69" fmla="*/ T68 w 122"/>
                              <a:gd name="T70" fmla="+- 0 63 -32"/>
                              <a:gd name="T71" fmla="*/ 63 h 98"/>
                              <a:gd name="T72" fmla="+- 0 9343 9278"/>
                              <a:gd name="T73" fmla="*/ T72 w 122"/>
                              <a:gd name="T74" fmla="+- 0 57 -32"/>
                              <a:gd name="T75" fmla="*/ 57 h 98"/>
                              <a:gd name="T76" fmla="+- 0 9343 9278"/>
                              <a:gd name="T77" fmla="*/ T76 w 122"/>
                              <a:gd name="T78" fmla="+- 0 46 -32"/>
                              <a:gd name="T79" fmla="*/ 46 h 98"/>
                              <a:gd name="T80" fmla="+- 0 9348 9278"/>
                              <a:gd name="T81" fmla="*/ T80 w 122"/>
                              <a:gd name="T82" fmla="+- 0 36 -32"/>
                              <a:gd name="T83" fmla="*/ 36 h 98"/>
                              <a:gd name="T84" fmla="+- 0 9354 9278"/>
                              <a:gd name="T85" fmla="*/ T84 w 122"/>
                              <a:gd name="T86" fmla="+- 0 32 -32"/>
                              <a:gd name="T87" fmla="*/ 32 h 98"/>
                              <a:gd name="T88" fmla="+- 0 9360 9278"/>
                              <a:gd name="T89" fmla="*/ T88 w 122"/>
                              <a:gd name="T90" fmla="+- 0 31 -32"/>
                              <a:gd name="T91" fmla="*/ 31 h 98"/>
                              <a:gd name="T92" fmla="+- 0 9380 9278"/>
                              <a:gd name="T93" fmla="*/ T92 w 122"/>
                              <a:gd name="T94" fmla="+- 0 29 -32"/>
                              <a:gd name="T95" fmla="*/ 29 h 98"/>
                              <a:gd name="T96" fmla="+- 0 9381 9278"/>
                              <a:gd name="T97" fmla="*/ T96 w 122"/>
                              <a:gd name="T98" fmla="+- 0 26 -32"/>
                              <a:gd name="T99" fmla="*/ 26 h 98"/>
                              <a:gd name="T100" fmla="+- 0 9341 9278"/>
                              <a:gd name="T101" fmla="*/ T100 w 122"/>
                              <a:gd name="T102" fmla="+- 0 24 -32"/>
                              <a:gd name="T103" fmla="*/ 24 h 98"/>
                              <a:gd name="T104" fmla="+- 0 9335 9278"/>
                              <a:gd name="T105" fmla="*/ T104 w 122"/>
                              <a:gd name="T106" fmla="+- 0 22 -32"/>
                              <a:gd name="T107" fmla="*/ 22 h 98"/>
                              <a:gd name="T108" fmla="+- 0 9333 9278"/>
                              <a:gd name="T109" fmla="*/ T108 w 122"/>
                              <a:gd name="T110" fmla="+- 0 21 -32"/>
                              <a:gd name="T111" fmla="*/ 21 h 98"/>
                              <a:gd name="T112" fmla="+- 0 9331 9278"/>
                              <a:gd name="T113" fmla="*/ T112 w 122"/>
                              <a:gd name="T114" fmla="+- 0 14 -32"/>
                              <a:gd name="T115" fmla="*/ 14 h 98"/>
                              <a:gd name="T116" fmla="+- 0 9331 9278"/>
                              <a:gd name="T117" fmla="*/ T116 w 122"/>
                              <a:gd name="T118" fmla="+- 0 8 -32"/>
                              <a:gd name="T119" fmla="*/ 8 h 98"/>
                              <a:gd name="T120" fmla="+- 0 9327 9278"/>
                              <a:gd name="T121" fmla="*/ T120 w 122"/>
                              <a:gd name="T122" fmla="+- 0 -1 -32"/>
                              <a:gd name="T123" fmla="*/ -1 h 98"/>
                              <a:gd name="T124" fmla="+- 0 9323 9278"/>
                              <a:gd name="T125" fmla="*/ T124 w 122"/>
                              <a:gd name="T126" fmla="+- 0 -2 -32"/>
                              <a:gd name="T127" fmla="*/ -2 h 98"/>
                              <a:gd name="T128" fmla="+- 0 9318 9278"/>
                              <a:gd name="T129" fmla="*/ T128 w 122"/>
                              <a:gd name="T130" fmla="+- 0 -3 -32"/>
                              <a:gd name="T131" fmla="*/ -3 h 98"/>
                              <a:gd name="T132" fmla="+- 0 9313 9278"/>
                              <a:gd name="T133" fmla="*/ T132 w 122"/>
                              <a:gd name="T134" fmla="+- 0 -4 -32"/>
                              <a:gd name="T135" fmla="*/ -4 h 98"/>
                              <a:gd name="T136" fmla="+- 0 9310 9278"/>
                              <a:gd name="T137" fmla="*/ T136 w 122"/>
                              <a:gd name="T138" fmla="+- 0 -6 -32"/>
                              <a:gd name="T139" fmla="*/ -6 h 98"/>
                              <a:gd name="T140" fmla="+- 0 9307 9278"/>
                              <a:gd name="T141" fmla="*/ T140 w 122"/>
                              <a:gd name="T142" fmla="+- 0 -7 -32"/>
                              <a:gd name="T143" fmla="*/ -7 h 98"/>
                              <a:gd name="T144" fmla="+- 0 9302 9278"/>
                              <a:gd name="T145" fmla="*/ T144 w 122"/>
                              <a:gd name="T146" fmla="+- 0 -13 -32"/>
                              <a:gd name="T147" fmla="*/ -13 h 98"/>
                              <a:gd name="T148" fmla="+- 0 9300 9278"/>
                              <a:gd name="T149" fmla="*/ T148 w 122"/>
                              <a:gd name="T150" fmla="+- 0 -26 -32"/>
                              <a:gd name="T151" fmla="*/ -26 h 98"/>
                              <a:gd name="T152" fmla="+- 0 9296 9278"/>
                              <a:gd name="T153" fmla="*/ T152 w 122"/>
                              <a:gd name="T154" fmla="+- 0 -32 -32"/>
                              <a:gd name="T155" fmla="*/ -32 h 98"/>
                              <a:gd name="T156" fmla="+- 0 9365 9278"/>
                              <a:gd name="T157" fmla="*/ T156 w 122"/>
                              <a:gd name="T158" fmla="+- 0 31 -32"/>
                              <a:gd name="T159" fmla="*/ 31 h 98"/>
                              <a:gd name="T160" fmla="+- 0 9370 9278"/>
                              <a:gd name="T161" fmla="*/ T160 w 122"/>
                              <a:gd name="T162" fmla="+- 0 35 -32"/>
                              <a:gd name="T163" fmla="*/ 35 h 98"/>
                              <a:gd name="T164" fmla="+- 0 9376 9278"/>
                              <a:gd name="T165" fmla="*/ T164 w 122"/>
                              <a:gd name="T166" fmla="+- 0 37 -32"/>
                              <a:gd name="T167" fmla="*/ 37 h 98"/>
                              <a:gd name="T168" fmla="+- 0 9378 9278"/>
                              <a:gd name="T169" fmla="*/ T168 w 122"/>
                              <a:gd name="T170" fmla="+- 0 34 -32"/>
                              <a:gd name="T171" fmla="*/ 34 h 98"/>
                              <a:gd name="T172" fmla="+- 0 9376 9278"/>
                              <a:gd name="T173" fmla="*/ T172 w 122"/>
                              <a:gd name="T174" fmla="+- 0 5 -32"/>
                              <a:gd name="T175" fmla="*/ 5 h 98"/>
                              <a:gd name="T176" fmla="+- 0 9366 9278"/>
                              <a:gd name="T177" fmla="*/ T176 w 122"/>
                              <a:gd name="T178" fmla="+- 0 7 -32"/>
                              <a:gd name="T179" fmla="*/ 7 h 98"/>
                              <a:gd name="T180" fmla="+- 0 9359 9278"/>
                              <a:gd name="T181" fmla="*/ T180 w 122"/>
                              <a:gd name="T182" fmla="+- 0 11 -32"/>
                              <a:gd name="T183" fmla="*/ 11 h 98"/>
                              <a:gd name="T184" fmla="+- 0 9347 9278"/>
                              <a:gd name="T185" fmla="*/ T184 w 122"/>
                              <a:gd name="T186" fmla="+- 0 23 -32"/>
                              <a:gd name="T187" fmla="*/ 23 h 98"/>
                              <a:gd name="T188" fmla="+- 0 9384 9278"/>
                              <a:gd name="T189" fmla="*/ T188 w 122"/>
                              <a:gd name="T190" fmla="+- 0 23 -32"/>
                              <a:gd name="T191" fmla="*/ 23 h 98"/>
                              <a:gd name="T192" fmla="+- 0 9390 9278"/>
                              <a:gd name="T193" fmla="*/ T192 w 122"/>
                              <a:gd name="T194" fmla="+- 0 16 -32"/>
                              <a:gd name="T195" fmla="*/ 16 h 98"/>
                              <a:gd name="T196" fmla="+- 0 9400 9278"/>
                              <a:gd name="T197" fmla="*/ T196 w 122"/>
                              <a:gd name="T198" fmla="+- 0 10 -32"/>
                              <a:gd name="T199" fmla="*/ 10 h 98"/>
                              <a:gd name="T200" fmla="+- 0 9380 9278"/>
                              <a:gd name="T201" fmla="*/ T200 w 122"/>
                              <a:gd name="T202" fmla="+- 0 6 -32"/>
                              <a:gd name="T203" fmla="*/ 6 h 98"/>
                              <a:gd name="T204" fmla="+- 0 9393 9278"/>
                              <a:gd name="T205" fmla="*/ T204 w 122"/>
                              <a:gd name="T206" fmla="+- 0 1 -32"/>
                              <a:gd name="T207" fmla="*/ 1 h 98"/>
                              <a:gd name="T208" fmla="+- 0 9391 9278"/>
                              <a:gd name="T209" fmla="*/ T208 w 122"/>
                              <a:gd name="T210" fmla="+- 0 3 -32"/>
                              <a:gd name="T211" fmla="*/ 3 h 98"/>
                              <a:gd name="T212" fmla="+- 0 9384 9278"/>
                              <a:gd name="T213" fmla="*/ T212 w 122"/>
                              <a:gd name="T214" fmla="+- 0 7 -32"/>
                              <a:gd name="T215" fmla="*/ 7 h 98"/>
                              <a:gd name="T216" fmla="+- 0 9397 9278"/>
                              <a:gd name="T217" fmla="*/ T216 w 122"/>
                              <a:gd name="T218" fmla="+- 0 4 -32"/>
                              <a:gd name="T219" fmla="*/ 4 h 9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</a:cxnLst>
                            <a:rect l="0" t="0" r="r" b="b"/>
                            <a:pathLst>
                              <a:path w="122" h="98">
                                <a:moveTo>
                                  <a:pt x="18" y="0"/>
                                </a:moveTo>
                                <a:lnTo>
                                  <a:pt x="18" y="0"/>
                                </a:lnTo>
                                <a:lnTo>
                                  <a:pt x="17" y="0"/>
                                </a:lnTo>
                                <a:lnTo>
                                  <a:pt x="17" y="1"/>
                                </a:lnTo>
                                <a:lnTo>
                                  <a:pt x="17" y="3"/>
                                </a:lnTo>
                                <a:lnTo>
                                  <a:pt x="17" y="5"/>
                                </a:lnTo>
                                <a:lnTo>
                                  <a:pt x="15" y="7"/>
                                </a:lnTo>
                                <a:lnTo>
                                  <a:pt x="16" y="8"/>
                                </a:lnTo>
                                <a:lnTo>
                                  <a:pt x="15" y="11"/>
                                </a:lnTo>
                                <a:lnTo>
                                  <a:pt x="14" y="11"/>
                                </a:lnTo>
                                <a:lnTo>
                                  <a:pt x="13" y="13"/>
                                </a:lnTo>
                                <a:lnTo>
                                  <a:pt x="12" y="15"/>
                                </a:lnTo>
                                <a:lnTo>
                                  <a:pt x="12" y="16"/>
                                </a:lnTo>
                                <a:lnTo>
                                  <a:pt x="10" y="18"/>
                                </a:lnTo>
                                <a:lnTo>
                                  <a:pt x="9" y="19"/>
                                </a:lnTo>
                                <a:lnTo>
                                  <a:pt x="8" y="20"/>
                                </a:lnTo>
                                <a:lnTo>
                                  <a:pt x="8" y="21"/>
                                </a:lnTo>
                                <a:lnTo>
                                  <a:pt x="5" y="24"/>
                                </a:lnTo>
                                <a:lnTo>
                                  <a:pt x="4" y="25"/>
                                </a:lnTo>
                                <a:lnTo>
                                  <a:pt x="3" y="27"/>
                                </a:lnTo>
                                <a:lnTo>
                                  <a:pt x="3" y="28"/>
                                </a:lnTo>
                                <a:lnTo>
                                  <a:pt x="2" y="29"/>
                                </a:lnTo>
                                <a:lnTo>
                                  <a:pt x="2" y="31"/>
                                </a:lnTo>
                                <a:lnTo>
                                  <a:pt x="1" y="33"/>
                                </a:lnTo>
                                <a:lnTo>
                                  <a:pt x="1" y="34"/>
                                </a:lnTo>
                                <a:lnTo>
                                  <a:pt x="1" y="35"/>
                                </a:lnTo>
                                <a:lnTo>
                                  <a:pt x="1" y="38"/>
                                </a:lnTo>
                                <a:lnTo>
                                  <a:pt x="1" y="39"/>
                                </a:lnTo>
                                <a:lnTo>
                                  <a:pt x="0" y="40"/>
                                </a:lnTo>
                                <a:lnTo>
                                  <a:pt x="1" y="46"/>
                                </a:lnTo>
                                <a:lnTo>
                                  <a:pt x="1" y="50"/>
                                </a:lnTo>
                                <a:lnTo>
                                  <a:pt x="2" y="56"/>
                                </a:lnTo>
                                <a:lnTo>
                                  <a:pt x="3" y="58"/>
                                </a:lnTo>
                                <a:lnTo>
                                  <a:pt x="5" y="61"/>
                                </a:lnTo>
                                <a:lnTo>
                                  <a:pt x="6" y="62"/>
                                </a:lnTo>
                                <a:lnTo>
                                  <a:pt x="8" y="64"/>
                                </a:lnTo>
                                <a:lnTo>
                                  <a:pt x="8" y="65"/>
                                </a:lnTo>
                                <a:lnTo>
                                  <a:pt x="10" y="65"/>
                                </a:lnTo>
                                <a:lnTo>
                                  <a:pt x="11" y="66"/>
                                </a:lnTo>
                                <a:lnTo>
                                  <a:pt x="15" y="67"/>
                                </a:lnTo>
                                <a:lnTo>
                                  <a:pt x="19" y="68"/>
                                </a:lnTo>
                                <a:lnTo>
                                  <a:pt x="27" y="69"/>
                                </a:lnTo>
                                <a:lnTo>
                                  <a:pt x="29" y="69"/>
                                </a:lnTo>
                                <a:lnTo>
                                  <a:pt x="31" y="70"/>
                                </a:lnTo>
                                <a:lnTo>
                                  <a:pt x="33" y="71"/>
                                </a:lnTo>
                                <a:lnTo>
                                  <a:pt x="34" y="72"/>
                                </a:lnTo>
                                <a:lnTo>
                                  <a:pt x="35" y="72"/>
                                </a:lnTo>
                                <a:lnTo>
                                  <a:pt x="36" y="74"/>
                                </a:lnTo>
                                <a:lnTo>
                                  <a:pt x="37" y="75"/>
                                </a:lnTo>
                                <a:lnTo>
                                  <a:pt x="39" y="76"/>
                                </a:lnTo>
                                <a:lnTo>
                                  <a:pt x="40" y="78"/>
                                </a:lnTo>
                                <a:lnTo>
                                  <a:pt x="43" y="84"/>
                                </a:lnTo>
                                <a:lnTo>
                                  <a:pt x="45" y="88"/>
                                </a:lnTo>
                                <a:lnTo>
                                  <a:pt x="48" y="93"/>
                                </a:lnTo>
                                <a:lnTo>
                                  <a:pt x="49" y="93"/>
                                </a:lnTo>
                                <a:lnTo>
                                  <a:pt x="49" y="94"/>
                                </a:lnTo>
                                <a:lnTo>
                                  <a:pt x="50" y="95"/>
                                </a:lnTo>
                                <a:lnTo>
                                  <a:pt x="51" y="96"/>
                                </a:lnTo>
                                <a:lnTo>
                                  <a:pt x="52" y="96"/>
                                </a:lnTo>
                                <a:lnTo>
                                  <a:pt x="53" y="97"/>
                                </a:lnTo>
                                <a:lnTo>
                                  <a:pt x="54" y="97"/>
                                </a:lnTo>
                                <a:lnTo>
                                  <a:pt x="56" y="98"/>
                                </a:lnTo>
                                <a:lnTo>
                                  <a:pt x="58" y="98"/>
                                </a:lnTo>
                                <a:lnTo>
                                  <a:pt x="59" y="98"/>
                                </a:lnTo>
                                <a:lnTo>
                                  <a:pt x="60" y="97"/>
                                </a:lnTo>
                                <a:lnTo>
                                  <a:pt x="61" y="97"/>
                                </a:lnTo>
                                <a:lnTo>
                                  <a:pt x="62" y="96"/>
                                </a:lnTo>
                                <a:lnTo>
                                  <a:pt x="63" y="95"/>
                                </a:lnTo>
                                <a:lnTo>
                                  <a:pt x="65" y="94"/>
                                </a:lnTo>
                                <a:lnTo>
                                  <a:pt x="65" y="93"/>
                                </a:lnTo>
                                <a:lnTo>
                                  <a:pt x="65" y="91"/>
                                </a:lnTo>
                                <a:lnTo>
                                  <a:pt x="65" y="89"/>
                                </a:lnTo>
                                <a:lnTo>
                                  <a:pt x="66" y="87"/>
                                </a:lnTo>
                                <a:lnTo>
                                  <a:pt x="65" y="84"/>
                                </a:lnTo>
                                <a:lnTo>
                                  <a:pt x="65" y="79"/>
                                </a:lnTo>
                                <a:lnTo>
                                  <a:pt x="65" y="78"/>
                                </a:lnTo>
                                <a:lnTo>
                                  <a:pt x="66" y="74"/>
                                </a:lnTo>
                                <a:lnTo>
                                  <a:pt x="67" y="72"/>
                                </a:lnTo>
                                <a:lnTo>
                                  <a:pt x="68" y="70"/>
                                </a:lnTo>
                                <a:lnTo>
                                  <a:pt x="70" y="68"/>
                                </a:lnTo>
                                <a:lnTo>
                                  <a:pt x="72" y="66"/>
                                </a:lnTo>
                                <a:lnTo>
                                  <a:pt x="73" y="66"/>
                                </a:lnTo>
                                <a:lnTo>
                                  <a:pt x="74" y="65"/>
                                </a:lnTo>
                                <a:lnTo>
                                  <a:pt x="76" y="64"/>
                                </a:lnTo>
                                <a:lnTo>
                                  <a:pt x="77" y="64"/>
                                </a:lnTo>
                                <a:lnTo>
                                  <a:pt x="79" y="63"/>
                                </a:lnTo>
                                <a:lnTo>
                                  <a:pt x="80" y="63"/>
                                </a:lnTo>
                                <a:lnTo>
                                  <a:pt x="82" y="63"/>
                                </a:lnTo>
                                <a:lnTo>
                                  <a:pt x="101" y="63"/>
                                </a:lnTo>
                                <a:lnTo>
                                  <a:pt x="101" y="62"/>
                                </a:lnTo>
                                <a:lnTo>
                                  <a:pt x="102" y="61"/>
                                </a:lnTo>
                                <a:lnTo>
                                  <a:pt x="102" y="60"/>
                                </a:lnTo>
                                <a:lnTo>
                                  <a:pt x="103" y="60"/>
                                </a:lnTo>
                                <a:lnTo>
                                  <a:pt x="104" y="59"/>
                                </a:lnTo>
                                <a:lnTo>
                                  <a:pt x="103" y="58"/>
                                </a:lnTo>
                                <a:lnTo>
                                  <a:pt x="105" y="57"/>
                                </a:lnTo>
                                <a:lnTo>
                                  <a:pt x="105" y="56"/>
                                </a:lnTo>
                                <a:lnTo>
                                  <a:pt x="63" y="56"/>
                                </a:lnTo>
                                <a:lnTo>
                                  <a:pt x="61" y="55"/>
                                </a:lnTo>
                                <a:lnTo>
                                  <a:pt x="59" y="55"/>
                                </a:lnTo>
                                <a:lnTo>
                                  <a:pt x="59" y="54"/>
                                </a:lnTo>
                                <a:lnTo>
                                  <a:pt x="57" y="54"/>
                                </a:lnTo>
                                <a:lnTo>
                                  <a:pt x="56" y="53"/>
                                </a:lnTo>
                                <a:lnTo>
                                  <a:pt x="55" y="53"/>
                                </a:lnTo>
                                <a:lnTo>
                                  <a:pt x="54" y="53"/>
                                </a:lnTo>
                                <a:lnTo>
                                  <a:pt x="53" y="48"/>
                                </a:lnTo>
                                <a:lnTo>
                                  <a:pt x="52" y="47"/>
                                </a:lnTo>
                                <a:lnTo>
                                  <a:pt x="53" y="46"/>
                                </a:lnTo>
                                <a:lnTo>
                                  <a:pt x="53" y="43"/>
                                </a:lnTo>
                                <a:lnTo>
                                  <a:pt x="53" y="42"/>
                                </a:lnTo>
                                <a:lnTo>
                                  <a:pt x="53" y="41"/>
                                </a:lnTo>
                                <a:lnTo>
                                  <a:pt x="53" y="40"/>
                                </a:lnTo>
                                <a:lnTo>
                                  <a:pt x="52" y="37"/>
                                </a:lnTo>
                                <a:lnTo>
                                  <a:pt x="52" y="34"/>
                                </a:lnTo>
                                <a:lnTo>
                                  <a:pt x="50" y="31"/>
                                </a:lnTo>
                                <a:lnTo>
                                  <a:pt x="49" y="31"/>
                                </a:lnTo>
                                <a:lnTo>
                                  <a:pt x="48" y="31"/>
                                </a:lnTo>
                                <a:lnTo>
                                  <a:pt x="47" y="30"/>
                                </a:lnTo>
                                <a:lnTo>
                                  <a:pt x="45" y="30"/>
                                </a:lnTo>
                                <a:lnTo>
                                  <a:pt x="44" y="29"/>
                                </a:lnTo>
                                <a:lnTo>
                                  <a:pt x="43" y="29"/>
                                </a:lnTo>
                                <a:lnTo>
                                  <a:pt x="40" y="29"/>
                                </a:lnTo>
                                <a:lnTo>
                                  <a:pt x="39" y="28"/>
                                </a:lnTo>
                                <a:lnTo>
                                  <a:pt x="38" y="28"/>
                                </a:lnTo>
                                <a:lnTo>
                                  <a:pt x="37" y="28"/>
                                </a:lnTo>
                                <a:lnTo>
                                  <a:pt x="35" y="28"/>
                                </a:lnTo>
                                <a:lnTo>
                                  <a:pt x="34" y="27"/>
                                </a:lnTo>
                                <a:lnTo>
                                  <a:pt x="33" y="27"/>
                                </a:lnTo>
                                <a:lnTo>
                                  <a:pt x="32" y="26"/>
                                </a:lnTo>
                                <a:lnTo>
                                  <a:pt x="30" y="26"/>
                                </a:lnTo>
                                <a:lnTo>
                                  <a:pt x="30" y="25"/>
                                </a:lnTo>
                                <a:lnTo>
                                  <a:pt x="29" y="25"/>
                                </a:lnTo>
                                <a:lnTo>
                                  <a:pt x="29" y="24"/>
                                </a:lnTo>
                                <a:lnTo>
                                  <a:pt x="27" y="24"/>
                                </a:lnTo>
                                <a:lnTo>
                                  <a:pt x="26" y="23"/>
                                </a:lnTo>
                                <a:lnTo>
                                  <a:pt x="24" y="19"/>
                                </a:lnTo>
                                <a:lnTo>
                                  <a:pt x="22" y="11"/>
                                </a:lnTo>
                                <a:lnTo>
                                  <a:pt x="23" y="10"/>
                                </a:lnTo>
                                <a:lnTo>
                                  <a:pt x="22" y="6"/>
                                </a:lnTo>
                                <a:lnTo>
                                  <a:pt x="21" y="4"/>
                                </a:lnTo>
                                <a:lnTo>
                                  <a:pt x="20" y="1"/>
                                </a:lnTo>
                                <a:lnTo>
                                  <a:pt x="19" y="0"/>
                                </a:lnTo>
                                <a:lnTo>
                                  <a:pt x="18" y="0"/>
                                </a:lnTo>
                                <a:close/>
                                <a:moveTo>
                                  <a:pt x="101" y="63"/>
                                </a:moveTo>
                                <a:lnTo>
                                  <a:pt x="82" y="63"/>
                                </a:lnTo>
                                <a:lnTo>
                                  <a:pt x="85" y="63"/>
                                </a:lnTo>
                                <a:lnTo>
                                  <a:pt x="87" y="63"/>
                                </a:lnTo>
                                <a:lnTo>
                                  <a:pt x="90" y="65"/>
                                </a:lnTo>
                                <a:lnTo>
                                  <a:pt x="91" y="66"/>
                                </a:lnTo>
                                <a:lnTo>
                                  <a:pt x="92" y="67"/>
                                </a:lnTo>
                                <a:lnTo>
                                  <a:pt x="93" y="67"/>
                                </a:lnTo>
                                <a:lnTo>
                                  <a:pt x="96" y="70"/>
                                </a:lnTo>
                                <a:lnTo>
                                  <a:pt x="97" y="69"/>
                                </a:lnTo>
                                <a:lnTo>
                                  <a:pt x="98" y="69"/>
                                </a:lnTo>
                                <a:lnTo>
                                  <a:pt x="98" y="68"/>
                                </a:lnTo>
                                <a:lnTo>
                                  <a:pt x="98" y="67"/>
                                </a:lnTo>
                                <a:lnTo>
                                  <a:pt x="100" y="66"/>
                                </a:lnTo>
                                <a:lnTo>
                                  <a:pt x="99" y="65"/>
                                </a:lnTo>
                                <a:lnTo>
                                  <a:pt x="101" y="63"/>
                                </a:lnTo>
                                <a:close/>
                                <a:moveTo>
                                  <a:pt x="98" y="37"/>
                                </a:moveTo>
                                <a:lnTo>
                                  <a:pt x="97" y="37"/>
                                </a:lnTo>
                                <a:lnTo>
                                  <a:pt x="95" y="37"/>
                                </a:lnTo>
                                <a:lnTo>
                                  <a:pt x="91" y="38"/>
                                </a:lnTo>
                                <a:lnTo>
                                  <a:pt x="88" y="39"/>
                                </a:lnTo>
                                <a:lnTo>
                                  <a:pt x="86" y="40"/>
                                </a:lnTo>
                                <a:lnTo>
                                  <a:pt x="84" y="41"/>
                                </a:lnTo>
                                <a:lnTo>
                                  <a:pt x="82" y="42"/>
                                </a:lnTo>
                                <a:lnTo>
                                  <a:pt x="81" y="43"/>
                                </a:lnTo>
                                <a:lnTo>
                                  <a:pt x="76" y="49"/>
                                </a:lnTo>
                                <a:lnTo>
                                  <a:pt x="74" y="52"/>
                                </a:lnTo>
                                <a:lnTo>
                                  <a:pt x="72" y="54"/>
                                </a:lnTo>
                                <a:lnTo>
                                  <a:pt x="69" y="55"/>
                                </a:lnTo>
                                <a:lnTo>
                                  <a:pt x="67" y="55"/>
                                </a:lnTo>
                                <a:lnTo>
                                  <a:pt x="64" y="56"/>
                                </a:lnTo>
                                <a:lnTo>
                                  <a:pt x="105" y="56"/>
                                </a:lnTo>
                                <a:lnTo>
                                  <a:pt x="106" y="55"/>
                                </a:lnTo>
                                <a:lnTo>
                                  <a:pt x="107" y="54"/>
                                </a:lnTo>
                                <a:lnTo>
                                  <a:pt x="108" y="52"/>
                                </a:lnTo>
                                <a:lnTo>
                                  <a:pt x="111" y="50"/>
                                </a:lnTo>
                                <a:lnTo>
                                  <a:pt x="112" y="48"/>
                                </a:lnTo>
                                <a:lnTo>
                                  <a:pt x="116" y="46"/>
                                </a:lnTo>
                                <a:lnTo>
                                  <a:pt x="117" y="45"/>
                                </a:lnTo>
                                <a:lnTo>
                                  <a:pt x="120" y="43"/>
                                </a:lnTo>
                                <a:lnTo>
                                  <a:pt x="122" y="42"/>
                                </a:lnTo>
                                <a:lnTo>
                                  <a:pt x="120" y="39"/>
                                </a:lnTo>
                                <a:lnTo>
                                  <a:pt x="105" y="39"/>
                                </a:lnTo>
                                <a:lnTo>
                                  <a:pt x="104" y="38"/>
                                </a:lnTo>
                                <a:lnTo>
                                  <a:pt x="102" y="38"/>
                                </a:lnTo>
                                <a:lnTo>
                                  <a:pt x="101" y="37"/>
                                </a:lnTo>
                                <a:lnTo>
                                  <a:pt x="100" y="37"/>
                                </a:lnTo>
                                <a:lnTo>
                                  <a:pt x="98" y="37"/>
                                </a:lnTo>
                                <a:close/>
                                <a:moveTo>
                                  <a:pt x="115" y="33"/>
                                </a:moveTo>
                                <a:lnTo>
                                  <a:pt x="115" y="33"/>
                                </a:lnTo>
                                <a:lnTo>
                                  <a:pt x="114" y="33"/>
                                </a:lnTo>
                                <a:lnTo>
                                  <a:pt x="113" y="34"/>
                                </a:lnTo>
                                <a:lnTo>
                                  <a:pt x="113" y="35"/>
                                </a:lnTo>
                                <a:lnTo>
                                  <a:pt x="110" y="37"/>
                                </a:lnTo>
                                <a:lnTo>
                                  <a:pt x="109" y="38"/>
                                </a:lnTo>
                                <a:lnTo>
                                  <a:pt x="107" y="38"/>
                                </a:lnTo>
                                <a:lnTo>
                                  <a:pt x="106" y="39"/>
                                </a:lnTo>
                                <a:lnTo>
                                  <a:pt x="120" y="39"/>
                                </a:lnTo>
                                <a:lnTo>
                                  <a:pt x="119" y="36"/>
                                </a:lnTo>
                                <a:lnTo>
                                  <a:pt x="117" y="36"/>
                                </a:lnTo>
                                <a:lnTo>
                                  <a:pt x="117" y="35"/>
                                </a:lnTo>
                                <a:lnTo>
                                  <a:pt x="115" y="3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1E5C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0" name="Freeform 204"/>
                        <wps:cNvSpPr>
                          <a:spLocks/>
                        </wps:cNvSpPr>
                        <wps:spPr bwMode="auto">
                          <a:xfrm>
                            <a:off x="8981" y="388"/>
                            <a:ext cx="49" cy="49"/>
                          </a:xfrm>
                          <a:custGeom>
                            <a:avLst/>
                            <a:gdLst>
                              <a:gd name="T0" fmla="+- 0 9014 8982"/>
                              <a:gd name="T1" fmla="*/ T0 w 49"/>
                              <a:gd name="T2" fmla="+- 0 389 388"/>
                              <a:gd name="T3" fmla="*/ 389 h 49"/>
                              <a:gd name="T4" fmla="+- 0 9012 8982"/>
                              <a:gd name="T5" fmla="*/ T4 w 49"/>
                              <a:gd name="T6" fmla="+- 0 389 388"/>
                              <a:gd name="T7" fmla="*/ 389 h 49"/>
                              <a:gd name="T8" fmla="+- 0 8989 8982"/>
                              <a:gd name="T9" fmla="*/ T8 w 49"/>
                              <a:gd name="T10" fmla="+- 0 399 388"/>
                              <a:gd name="T11" fmla="*/ 399 h 49"/>
                              <a:gd name="T12" fmla="+- 0 8987 8982"/>
                              <a:gd name="T13" fmla="*/ T12 w 49"/>
                              <a:gd name="T14" fmla="+- 0 401 388"/>
                              <a:gd name="T15" fmla="*/ 401 h 49"/>
                              <a:gd name="T16" fmla="+- 0 8986 8982"/>
                              <a:gd name="T17" fmla="*/ T16 w 49"/>
                              <a:gd name="T18" fmla="+- 0 402 388"/>
                              <a:gd name="T19" fmla="*/ 402 h 49"/>
                              <a:gd name="T20" fmla="+- 0 8986 8982"/>
                              <a:gd name="T21" fmla="*/ T20 w 49"/>
                              <a:gd name="T22" fmla="+- 0 404 388"/>
                              <a:gd name="T23" fmla="*/ 404 h 49"/>
                              <a:gd name="T24" fmla="+- 0 8985 8982"/>
                              <a:gd name="T25" fmla="*/ T24 w 49"/>
                              <a:gd name="T26" fmla="+- 0 406 388"/>
                              <a:gd name="T27" fmla="*/ 406 h 49"/>
                              <a:gd name="T28" fmla="+- 0 8984 8982"/>
                              <a:gd name="T29" fmla="*/ T28 w 49"/>
                              <a:gd name="T30" fmla="+- 0 409 388"/>
                              <a:gd name="T31" fmla="*/ 409 h 49"/>
                              <a:gd name="T32" fmla="+- 0 8983 8982"/>
                              <a:gd name="T33" fmla="*/ T32 w 49"/>
                              <a:gd name="T34" fmla="+- 0 412 388"/>
                              <a:gd name="T35" fmla="*/ 412 h 49"/>
                              <a:gd name="T36" fmla="+- 0 8984 8982"/>
                              <a:gd name="T37" fmla="*/ T36 w 49"/>
                              <a:gd name="T38" fmla="+- 0 417 388"/>
                              <a:gd name="T39" fmla="*/ 417 h 49"/>
                              <a:gd name="T40" fmla="+- 0 8984 8982"/>
                              <a:gd name="T41" fmla="*/ T40 w 49"/>
                              <a:gd name="T42" fmla="+- 0 419 388"/>
                              <a:gd name="T43" fmla="*/ 419 h 49"/>
                              <a:gd name="T44" fmla="+- 0 8984 8982"/>
                              <a:gd name="T45" fmla="*/ T44 w 49"/>
                              <a:gd name="T46" fmla="+- 0 421 388"/>
                              <a:gd name="T47" fmla="*/ 421 h 49"/>
                              <a:gd name="T48" fmla="+- 0 8985 8982"/>
                              <a:gd name="T49" fmla="*/ T48 w 49"/>
                              <a:gd name="T50" fmla="+- 0 423 388"/>
                              <a:gd name="T51" fmla="*/ 423 h 49"/>
                              <a:gd name="T52" fmla="+- 0 8984 8982"/>
                              <a:gd name="T53" fmla="*/ T52 w 49"/>
                              <a:gd name="T54" fmla="+- 0 426 388"/>
                              <a:gd name="T55" fmla="*/ 426 h 49"/>
                              <a:gd name="T56" fmla="+- 0 8983 8982"/>
                              <a:gd name="T57" fmla="*/ T56 w 49"/>
                              <a:gd name="T58" fmla="+- 0 428 388"/>
                              <a:gd name="T59" fmla="*/ 428 h 49"/>
                              <a:gd name="T60" fmla="+- 0 8983 8982"/>
                              <a:gd name="T61" fmla="*/ T60 w 49"/>
                              <a:gd name="T62" fmla="+- 0 429 388"/>
                              <a:gd name="T63" fmla="*/ 429 h 49"/>
                              <a:gd name="T64" fmla="+- 0 8987 8982"/>
                              <a:gd name="T65" fmla="*/ T64 w 49"/>
                              <a:gd name="T66" fmla="+- 0 432 388"/>
                              <a:gd name="T67" fmla="*/ 432 h 49"/>
                              <a:gd name="T68" fmla="+- 0 9006 8982"/>
                              <a:gd name="T69" fmla="*/ T68 w 49"/>
                              <a:gd name="T70" fmla="+- 0 437 388"/>
                              <a:gd name="T71" fmla="*/ 437 h 49"/>
                              <a:gd name="T72" fmla="+- 0 9005 8982"/>
                              <a:gd name="T73" fmla="*/ T72 w 49"/>
                              <a:gd name="T74" fmla="+- 0 433 388"/>
                              <a:gd name="T75" fmla="*/ 433 h 49"/>
                              <a:gd name="T76" fmla="+- 0 9003 8982"/>
                              <a:gd name="T77" fmla="*/ T76 w 49"/>
                              <a:gd name="T78" fmla="+- 0 428 388"/>
                              <a:gd name="T79" fmla="*/ 428 h 49"/>
                              <a:gd name="T80" fmla="+- 0 9001 8982"/>
                              <a:gd name="T81" fmla="*/ T80 w 49"/>
                              <a:gd name="T82" fmla="+- 0 422 388"/>
                              <a:gd name="T83" fmla="*/ 422 h 49"/>
                              <a:gd name="T84" fmla="+- 0 9002 8982"/>
                              <a:gd name="T85" fmla="*/ T84 w 49"/>
                              <a:gd name="T86" fmla="+- 0 421 388"/>
                              <a:gd name="T87" fmla="*/ 421 h 49"/>
                              <a:gd name="T88" fmla="+- 0 9001 8982"/>
                              <a:gd name="T89" fmla="*/ T88 w 49"/>
                              <a:gd name="T90" fmla="+- 0 419 388"/>
                              <a:gd name="T91" fmla="*/ 419 h 49"/>
                              <a:gd name="T92" fmla="+- 0 9003 8982"/>
                              <a:gd name="T93" fmla="*/ T92 w 49"/>
                              <a:gd name="T94" fmla="+- 0 416 388"/>
                              <a:gd name="T95" fmla="*/ 416 h 49"/>
                              <a:gd name="T96" fmla="+- 0 9005 8982"/>
                              <a:gd name="T97" fmla="*/ T96 w 49"/>
                              <a:gd name="T98" fmla="+- 0 414 388"/>
                              <a:gd name="T99" fmla="*/ 414 h 49"/>
                              <a:gd name="T100" fmla="+- 0 9009 8982"/>
                              <a:gd name="T101" fmla="*/ T100 w 49"/>
                              <a:gd name="T102" fmla="+- 0 412 388"/>
                              <a:gd name="T103" fmla="*/ 412 h 49"/>
                              <a:gd name="T104" fmla="+- 0 9011 8982"/>
                              <a:gd name="T105" fmla="*/ T104 w 49"/>
                              <a:gd name="T106" fmla="+- 0 411 388"/>
                              <a:gd name="T107" fmla="*/ 411 h 49"/>
                              <a:gd name="T108" fmla="+- 0 9021 8982"/>
                              <a:gd name="T109" fmla="*/ T108 w 49"/>
                              <a:gd name="T110" fmla="+- 0 407 388"/>
                              <a:gd name="T111" fmla="*/ 407 h 49"/>
                              <a:gd name="T112" fmla="+- 0 9030 8982"/>
                              <a:gd name="T113" fmla="*/ T112 w 49"/>
                              <a:gd name="T114" fmla="+- 0 397 388"/>
                              <a:gd name="T115" fmla="*/ 397 h 49"/>
                              <a:gd name="T116" fmla="+- 0 9030 8982"/>
                              <a:gd name="T117" fmla="*/ T116 w 49"/>
                              <a:gd name="T118" fmla="+- 0 393 388"/>
                              <a:gd name="T119" fmla="*/ 393 h 49"/>
                              <a:gd name="T120" fmla="+- 0 9026 8982"/>
                              <a:gd name="T121" fmla="*/ T120 w 49"/>
                              <a:gd name="T122" fmla="+- 0 389 388"/>
                              <a:gd name="T123" fmla="*/ 389 h 49"/>
                              <a:gd name="T124" fmla="+- 0 9014 8982"/>
                              <a:gd name="T125" fmla="*/ T124 w 49"/>
                              <a:gd name="T126" fmla="+- 0 389 388"/>
                              <a:gd name="T127" fmla="*/ 389 h 49"/>
                              <a:gd name="T128" fmla="+- 0 9022 8982"/>
                              <a:gd name="T129" fmla="*/ T128 w 49"/>
                              <a:gd name="T130" fmla="+- 0 389 388"/>
                              <a:gd name="T131" fmla="*/ 389 h 49"/>
                              <a:gd name="T132" fmla="+- 0 9019 8982"/>
                              <a:gd name="T133" fmla="*/ T132 w 49"/>
                              <a:gd name="T134" fmla="+- 0 388 388"/>
                              <a:gd name="T135" fmla="*/ 388 h 4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</a:cxnLst>
                            <a:rect l="0" t="0" r="r" b="b"/>
                            <a:pathLst>
                              <a:path w="49" h="49">
                                <a:moveTo>
                                  <a:pt x="37" y="0"/>
                                </a:moveTo>
                                <a:lnTo>
                                  <a:pt x="32" y="1"/>
                                </a:lnTo>
                                <a:lnTo>
                                  <a:pt x="30" y="1"/>
                                </a:lnTo>
                                <a:lnTo>
                                  <a:pt x="8" y="11"/>
                                </a:lnTo>
                                <a:lnTo>
                                  <a:pt x="7" y="11"/>
                                </a:lnTo>
                                <a:lnTo>
                                  <a:pt x="6" y="12"/>
                                </a:lnTo>
                                <a:lnTo>
                                  <a:pt x="5" y="13"/>
                                </a:lnTo>
                                <a:lnTo>
                                  <a:pt x="4" y="14"/>
                                </a:lnTo>
                                <a:lnTo>
                                  <a:pt x="4" y="15"/>
                                </a:lnTo>
                                <a:lnTo>
                                  <a:pt x="4" y="16"/>
                                </a:lnTo>
                                <a:lnTo>
                                  <a:pt x="2" y="17"/>
                                </a:lnTo>
                                <a:lnTo>
                                  <a:pt x="3" y="18"/>
                                </a:lnTo>
                                <a:lnTo>
                                  <a:pt x="1" y="19"/>
                                </a:lnTo>
                                <a:lnTo>
                                  <a:pt x="2" y="21"/>
                                </a:lnTo>
                                <a:lnTo>
                                  <a:pt x="2" y="23"/>
                                </a:lnTo>
                                <a:lnTo>
                                  <a:pt x="1" y="24"/>
                                </a:lnTo>
                                <a:lnTo>
                                  <a:pt x="2" y="29"/>
                                </a:lnTo>
                                <a:lnTo>
                                  <a:pt x="3" y="30"/>
                                </a:lnTo>
                                <a:lnTo>
                                  <a:pt x="2" y="31"/>
                                </a:lnTo>
                                <a:lnTo>
                                  <a:pt x="2" y="33"/>
                                </a:lnTo>
                                <a:lnTo>
                                  <a:pt x="3" y="34"/>
                                </a:lnTo>
                                <a:lnTo>
                                  <a:pt x="3" y="35"/>
                                </a:lnTo>
                                <a:lnTo>
                                  <a:pt x="2" y="36"/>
                                </a:lnTo>
                                <a:lnTo>
                                  <a:pt x="2" y="38"/>
                                </a:lnTo>
                                <a:lnTo>
                                  <a:pt x="1" y="40"/>
                                </a:lnTo>
                                <a:lnTo>
                                  <a:pt x="1" y="41"/>
                                </a:lnTo>
                                <a:lnTo>
                                  <a:pt x="0" y="42"/>
                                </a:lnTo>
                                <a:lnTo>
                                  <a:pt x="5" y="44"/>
                                </a:lnTo>
                                <a:lnTo>
                                  <a:pt x="24" y="49"/>
                                </a:lnTo>
                                <a:lnTo>
                                  <a:pt x="24" y="47"/>
                                </a:lnTo>
                                <a:lnTo>
                                  <a:pt x="23" y="45"/>
                                </a:lnTo>
                                <a:lnTo>
                                  <a:pt x="22" y="42"/>
                                </a:lnTo>
                                <a:lnTo>
                                  <a:pt x="21" y="40"/>
                                </a:lnTo>
                                <a:lnTo>
                                  <a:pt x="19" y="36"/>
                                </a:lnTo>
                                <a:lnTo>
                                  <a:pt x="19" y="34"/>
                                </a:lnTo>
                                <a:lnTo>
                                  <a:pt x="20" y="33"/>
                                </a:lnTo>
                                <a:lnTo>
                                  <a:pt x="19" y="31"/>
                                </a:lnTo>
                                <a:lnTo>
                                  <a:pt x="21" y="29"/>
                                </a:lnTo>
                                <a:lnTo>
                                  <a:pt x="21" y="28"/>
                                </a:lnTo>
                                <a:lnTo>
                                  <a:pt x="22" y="27"/>
                                </a:lnTo>
                                <a:lnTo>
                                  <a:pt x="23" y="26"/>
                                </a:lnTo>
                                <a:lnTo>
                                  <a:pt x="25" y="25"/>
                                </a:lnTo>
                                <a:lnTo>
                                  <a:pt x="27" y="24"/>
                                </a:lnTo>
                                <a:lnTo>
                                  <a:pt x="28" y="24"/>
                                </a:lnTo>
                                <a:lnTo>
                                  <a:pt x="29" y="23"/>
                                </a:lnTo>
                                <a:lnTo>
                                  <a:pt x="32" y="22"/>
                                </a:lnTo>
                                <a:lnTo>
                                  <a:pt x="39" y="19"/>
                                </a:lnTo>
                                <a:lnTo>
                                  <a:pt x="41" y="18"/>
                                </a:lnTo>
                                <a:lnTo>
                                  <a:pt x="48" y="9"/>
                                </a:lnTo>
                                <a:lnTo>
                                  <a:pt x="48" y="7"/>
                                </a:lnTo>
                                <a:lnTo>
                                  <a:pt x="48" y="5"/>
                                </a:lnTo>
                                <a:lnTo>
                                  <a:pt x="46" y="2"/>
                                </a:lnTo>
                                <a:lnTo>
                                  <a:pt x="44" y="1"/>
                                </a:lnTo>
                                <a:lnTo>
                                  <a:pt x="40" y="1"/>
                                </a:lnTo>
                                <a:lnTo>
                                  <a:pt x="32" y="1"/>
                                </a:lnTo>
                                <a:lnTo>
                                  <a:pt x="31" y="1"/>
                                </a:lnTo>
                                <a:lnTo>
                                  <a:pt x="40" y="1"/>
                                </a:lnTo>
                                <a:lnTo>
                                  <a:pt x="39" y="0"/>
                                </a:lnTo>
                                <a:lnTo>
                                  <a:pt x="3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2BDA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1" name="AutoShape 203"/>
                        <wps:cNvSpPr>
                          <a:spLocks/>
                        </wps:cNvSpPr>
                        <wps:spPr bwMode="auto">
                          <a:xfrm>
                            <a:off x="8758" y="206"/>
                            <a:ext cx="20" cy="6"/>
                          </a:xfrm>
                          <a:custGeom>
                            <a:avLst/>
                            <a:gdLst>
                              <a:gd name="T0" fmla="+- 0 8775 8758"/>
                              <a:gd name="T1" fmla="*/ T0 w 20"/>
                              <a:gd name="T2" fmla="+- 0 208 206"/>
                              <a:gd name="T3" fmla="*/ 208 h 6"/>
                              <a:gd name="T4" fmla="+- 0 8760 8758"/>
                              <a:gd name="T5" fmla="*/ T4 w 20"/>
                              <a:gd name="T6" fmla="+- 0 208 206"/>
                              <a:gd name="T7" fmla="*/ 208 h 6"/>
                              <a:gd name="T8" fmla="+- 0 8762 8758"/>
                              <a:gd name="T9" fmla="*/ T8 w 20"/>
                              <a:gd name="T10" fmla="+- 0 208 206"/>
                              <a:gd name="T11" fmla="*/ 208 h 6"/>
                              <a:gd name="T12" fmla="+- 0 8762 8758"/>
                              <a:gd name="T13" fmla="*/ T12 w 20"/>
                              <a:gd name="T14" fmla="+- 0 209 206"/>
                              <a:gd name="T15" fmla="*/ 209 h 6"/>
                              <a:gd name="T16" fmla="+- 0 8763 8758"/>
                              <a:gd name="T17" fmla="*/ T16 w 20"/>
                              <a:gd name="T18" fmla="+- 0 210 206"/>
                              <a:gd name="T19" fmla="*/ 210 h 6"/>
                              <a:gd name="T20" fmla="+- 0 8764 8758"/>
                              <a:gd name="T21" fmla="*/ T20 w 20"/>
                              <a:gd name="T22" fmla="+- 0 211 206"/>
                              <a:gd name="T23" fmla="*/ 211 h 6"/>
                              <a:gd name="T24" fmla="+- 0 8765 8758"/>
                              <a:gd name="T25" fmla="*/ T24 w 20"/>
                              <a:gd name="T26" fmla="+- 0 212 206"/>
                              <a:gd name="T27" fmla="*/ 212 h 6"/>
                              <a:gd name="T28" fmla="+- 0 8765 8758"/>
                              <a:gd name="T29" fmla="*/ T28 w 20"/>
                              <a:gd name="T30" fmla="+- 0 212 206"/>
                              <a:gd name="T31" fmla="*/ 212 h 6"/>
                              <a:gd name="T32" fmla="+- 0 8769 8758"/>
                              <a:gd name="T33" fmla="*/ T32 w 20"/>
                              <a:gd name="T34" fmla="+- 0 210 206"/>
                              <a:gd name="T35" fmla="*/ 210 h 6"/>
                              <a:gd name="T36" fmla="+- 0 8771 8758"/>
                              <a:gd name="T37" fmla="*/ T36 w 20"/>
                              <a:gd name="T38" fmla="+- 0 210 206"/>
                              <a:gd name="T39" fmla="*/ 210 h 6"/>
                              <a:gd name="T40" fmla="+- 0 8773 8758"/>
                              <a:gd name="T41" fmla="*/ T40 w 20"/>
                              <a:gd name="T42" fmla="+- 0 210 206"/>
                              <a:gd name="T43" fmla="*/ 210 h 6"/>
                              <a:gd name="T44" fmla="+- 0 8775 8758"/>
                              <a:gd name="T45" fmla="*/ T44 w 20"/>
                              <a:gd name="T46" fmla="+- 0 209 206"/>
                              <a:gd name="T47" fmla="*/ 209 h 6"/>
                              <a:gd name="T48" fmla="+- 0 8777 8758"/>
                              <a:gd name="T49" fmla="*/ T48 w 20"/>
                              <a:gd name="T50" fmla="+- 0 209 206"/>
                              <a:gd name="T51" fmla="*/ 209 h 6"/>
                              <a:gd name="T52" fmla="+- 0 8778 8758"/>
                              <a:gd name="T53" fmla="*/ T52 w 20"/>
                              <a:gd name="T54" fmla="+- 0 208 206"/>
                              <a:gd name="T55" fmla="*/ 208 h 6"/>
                              <a:gd name="T56" fmla="+- 0 8778 8758"/>
                              <a:gd name="T57" fmla="*/ T56 w 20"/>
                              <a:gd name="T58" fmla="+- 0 208 206"/>
                              <a:gd name="T59" fmla="*/ 208 h 6"/>
                              <a:gd name="T60" fmla="+- 0 8775 8758"/>
                              <a:gd name="T61" fmla="*/ T60 w 20"/>
                              <a:gd name="T62" fmla="+- 0 208 206"/>
                              <a:gd name="T63" fmla="*/ 208 h 6"/>
                              <a:gd name="T64" fmla="+- 0 8775 8758"/>
                              <a:gd name="T65" fmla="*/ T64 w 20"/>
                              <a:gd name="T66" fmla="+- 0 208 206"/>
                              <a:gd name="T67" fmla="*/ 208 h 6"/>
                              <a:gd name="T68" fmla="+- 0 8765 8758"/>
                              <a:gd name="T69" fmla="*/ T68 w 20"/>
                              <a:gd name="T70" fmla="+- 0 206 206"/>
                              <a:gd name="T71" fmla="*/ 206 h 6"/>
                              <a:gd name="T72" fmla="+- 0 8763 8758"/>
                              <a:gd name="T73" fmla="*/ T72 w 20"/>
                              <a:gd name="T74" fmla="+- 0 207 206"/>
                              <a:gd name="T75" fmla="*/ 207 h 6"/>
                              <a:gd name="T76" fmla="+- 0 8761 8758"/>
                              <a:gd name="T77" fmla="*/ T76 w 20"/>
                              <a:gd name="T78" fmla="+- 0 207 206"/>
                              <a:gd name="T79" fmla="*/ 207 h 6"/>
                              <a:gd name="T80" fmla="+- 0 8759 8758"/>
                              <a:gd name="T81" fmla="*/ T80 w 20"/>
                              <a:gd name="T82" fmla="+- 0 208 206"/>
                              <a:gd name="T83" fmla="*/ 208 h 6"/>
                              <a:gd name="T84" fmla="+- 0 8758 8758"/>
                              <a:gd name="T85" fmla="*/ T84 w 20"/>
                              <a:gd name="T86" fmla="+- 0 208 206"/>
                              <a:gd name="T87" fmla="*/ 208 h 6"/>
                              <a:gd name="T88" fmla="+- 0 8758 8758"/>
                              <a:gd name="T89" fmla="*/ T88 w 20"/>
                              <a:gd name="T90" fmla="+- 0 208 206"/>
                              <a:gd name="T91" fmla="*/ 208 h 6"/>
                              <a:gd name="T92" fmla="+- 0 8759 8758"/>
                              <a:gd name="T93" fmla="*/ T92 w 20"/>
                              <a:gd name="T94" fmla="+- 0 208 206"/>
                              <a:gd name="T95" fmla="*/ 208 h 6"/>
                              <a:gd name="T96" fmla="+- 0 8760 8758"/>
                              <a:gd name="T97" fmla="*/ T96 w 20"/>
                              <a:gd name="T98" fmla="+- 0 208 206"/>
                              <a:gd name="T99" fmla="*/ 208 h 6"/>
                              <a:gd name="T100" fmla="+- 0 8775 8758"/>
                              <a:gd name="T101" fmla="*/ T100 w 20"/>
                              <a:gd name="T102" fmla="+- 0 208 206"/>
                              <a:gd name="T103" fmla="*/ 208 h 6"/>
                              <a:gd name="T104" fmla="+- 0 8775 8758"/>
                              <a:gd name="T105" fmla="*/ T104 w 20"/>
                              <a:gd name="T106" fmla="+- 0 207 206"/>
                              <a:gd name="T107" fmla="*/ 207 h 6"/>
                              <a:gd name="T108" fmla="+- 0 8773 8758"/>
                              <a:gd name="T109" fmla="*/ T108 w 20"/>
                              <a:gd name="T110" fmla="+- 0 207 206"/>
                              <a:gd name="T111" fmla="*/ 207 h 6"/>
                              <a:gd name="T112" fmla="+- 0 8772 8758"/>
                              <a:gd name="T113" fmla="*/ T112 w 20"/>
                              <a:gd name="T114" fmla="+- 0 207 206"/>
                              <a:gd name="T115" fmla="*/ 207 h 6"/>
                              <a:gd name="T116" fmla="+- 0 8769 8758"/>
                              <a:gd name="T117" fmla="*/ T116 w 20"/>
                              <a:gd name="T118" fmla="+- 0 207 206"/>
                              <a:gd name="T119" fmla="*/ 207 h 6"/>
                              <a:gd name="T120" fmla="+- 0 8768 8758"/>
                              <a:gd name="T121" fmla="*/ T120 w 20"/>
                              <a:gd name="T122" fmla="+- 0 207 206"/>
                              <a:gd name="T123" fmla="*/ 207 h 6"/>
                              <a:gd name="T124" fmla="+- 0 8766 8758"/>
                              <a:gd name="T125" fmla="*/ T124 w 20"/>
                              <a:gd name="T126" fmla="+- 0 207 206"/>
                              <a:gd name="T127" fmla="*/ 207 h 6"/>
                              <a:gd name="T128" fmla="+- 0 8765 8758"/>
                              <a:gd name="T129" fmla="*/ T128 w 20"/>
                              <a:gd name="T130" fmla="+- 0 206 206"/>
                              <a:gd name="T131" fmla="*/ 206 h 6"/>
                              <a:gd name="T132" fmla="+- 0 8772 8758"/>
                              <a:gd name="T133" fmla="*/ T132 w 20"/>
                              <a:gd name="T134" fmla="+- 0 207 206"/>
                              <a:gd name="T135" fmla="*/ 207 h 6"/>
                              <a:gd name="T136" fmla="+- 0 8769 8758"/>
                              <a:gd name="T137" fmla="*/ T136 w 20"/>
                              <a:gd name="T138" fmla="+- 0 207 206"/>
                              <a:gd name="T139" fmla="*/ 207 h 6"/>
                              <a:gd name="T140" fmla="+- 0 8772 8758"/>
                              <a:gd name="T141" fmla="*/ T140 w 20"/>
                              <a:gd name="T142" fmla="+- 0 207 206"/>
                              <a:gd name="T143" fmla="*/ 207 h 6"/>
                              <a:gd name="T144" fmla="+- 0 8772 8758"/>
                              <a:gd name="T145" fmla="*/ T144 w 20"/>
                              <a:gd name="T146" fmla="+- 0 207 206"/>
                              <a:gd name="T147" fmla="*/ 207 h 6"/>
                              <a:gd name="T148" fmla="+- 0 8768 8758"/>
                              <a:gd name="T149" fmla="*/ T148 w 20"/>
                              <a:gd name="T150" fmla="+- 0 206 206"/>
                              <a:gd name="T151" fmla="*/ 206 h 6"/>
                              <a:gd name="T152" fmla="+- 0 8766 8758"/>
                              <a:gd name="T153" fmla="*/ T152 w 20"/>
                              <a:gd name="T154" fmla="+- 0 207 206"/>
                              <a:gd name="T155" fmla="*/ 207 h 6"/>
                              <a:gd name="T156" fmla="+- 0 8768 8758"/>
                              <a:gd name="T157" fmla="*/ T156 w 20"/>
                              <a:gd name="T158" fmla="+- 0 207 206"/>
                              <a:gd name="T159" fmla="*/ 207 h 6"/>
                              <a:gd name="T160" fmla="+- 0 8768 8758"/>
                              <a:gd name="T161" fmla="*/ T160 w 20"/>
                              <a:gd name="T162" fmla="+- 0 206 206"/>
                              <a:gd name="T163" fmla="*/ 206 h 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</a:cxnLst>
                            <a:rect l="0" t="0" r="r" b="b"/>
                            <a:pathLst>
                              <a:path w="20" h="6">
                                <a:moveTo>
                                  <a:pt x="17" y="2"/>
                                </a:moveTo>
                                <a:lnTo>
                                  <a:pt x="2" y="2"/>
                                </a:lnTo>
                                <a:lnTo>
                                  <a:pt x="4" y="2"/>
                                </a:lnTo>
                                <a:lnTo>
                                  <a:pt x="4" y="3"/>
                                </a:lnTo>
                                <a:lnTo>
                                  <a:pt x="5" y="4"/>
                                </a:lnTo>
                                <a:lnTo>
                                  <a:pt x="6" y="5"/>
                                </a:lnTo>
                                <a:lnTo>
                                  <a:pt x="7" y="6"/>
                                </a:lnTo>
                                <a:lnTo>
                                  <a:pt x="11" y="4"/>
                                </a:lnTo>
                                <a:lnTo>
                                  <a:pt x="13" y="4"/>
                                </a:lnTo>
                                <a:lnTo>
                                  <a:pt x="15" y="4"/>
                                </a:lnTo>
                                <a:lnTo>
                                  <a:pt x="17" y="3"/>
                                </a:lnTo>
                                <a:lnTo>
                                  <a:pt x="19" y="3"/>
                                </a:lnTo>
                                <a:lnTo>
                                  <a:pt x="20" y="2"/>
                                </a:lnTo>
                                <a:lnTo>
                                  <a:pt x="17" y="2"/>
                                </a:lnTo>
                                <a:close/>
                                <a:moveTo>
                                  <a:pt x="7" y="0"/>
                                </a:moveTo>
                                <a:lnTo>
                                  <a:pt x="5" y="1"/>
                                </a:lnTo>
                                <a:lnTo>
                                  <a:pt x="3" y="1"/>
                                </a:lnTo>
                                <a:lnTo>
                                  <a:pt x="1" y="2"/>
                                </a:lnTo>
                                <a:lnTo>
                                  <a:pt x="0" y="2"/>
                                </a:lnTo>
                                <a:lnTo>
                                  <a:pt x="1" y="2"/>
                                </a:lnTo>
                                <a:lnTo>
                                  <a:pt x="2" y="2"/>
                                </a:lnTo>
                                <a:lnTo>
                                  <a:pt x="17" y="2"/>
                                </a:lnTo>
                                <a:lnTo>
                                  <a:pt x="17" y="1"/>
                                </a:lnTo>
                                <a:lnTo>
                                  <a:pt x="15" y="1"/>
                                </a:lnTo>
                                <a:lnTo>
                                  <a:pt x="14" y="1"/>
                                </a:lnTo>
                                <a:lnTo>
                                  <a:pt x="11" y="1"/>
                                </a:lnTo>
                                <a:lnTo>
                                  <a:pt x="10" y="1"/>
                                </a:lnTo>
                                <a:lnTo>
                                  <a:pt x="8" y="1"/>
                                </a:lnTo>
                                <a:lnTo>
                                  <a:pt x="7" y="0"/>
                                </a:lnTo>
                                <a:close/>
                                <a:moveTo>
                                  <a:pt x="14" y="1"/>
                                </a:moveTo>
                                <a:lnTo>
                                  <a:pt x="11" y="1"/>
                                </a:lnTo>
                                <a:lnTo>
                                  <a:pt x="14" y="1"/>
                                </a:lnTo>
                                <a:close/>
                                <a:moveTo>
                                  <a:pt x="10" y="0"/>
                                </a:moveTo>
                                <a:lnTo>
                                  <a:pt x="8" y="1"/>
                                </a:lnTo>
                                <a:lnTo>
                                  <a:pt x="10" y="1"/>
                                </a:lnTo>
                                <a:lnTo>
                                  <a:pt x="1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57665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2" name="AutoShape 202"/>
                        <wps:cNvSpPr>
                          <a:spLocks/>
                        </wps:cNvSpPr>
                        <wps:spPr bwMode="auto">
                          <a:xfrm>
                            <a:off x="8793" y="-16"/>
                            <a:ext cx="404" cy="420"/>
                          </a:xfrm>
                          <a:custGeom>
                            <a:avLst/>
                            <a:gdLst>
                              <a:gd name="T0" fmla="+- 0 8984 8793"/>
                              <a:gd name="T1" fmla="*/ T0 w 404"/>
                              <a:gd name="T2" fmla="+- 0 279 -16"/>
                              <a:gd name="T3" fmla="*/ 279 h 420"/>
                              <a:gd name="T4" fmla="+- 0 8976 8793"/>
                              <a:gd name="T5" fmla="*/ T4 w 404"/>
                              <a:gd name="T6" fmla="+- 0 257 -16"/>
                              <a:gd name="T7" fmla="*/ 257 h 420"/>
                              <a:gd name="T8" fmla="+- 0 8964 8793"/>
                              <a:gd name="T9" fmla="*/ T8 w 404"/>
                              <a:gd name="T10" fmla="+- 0 243 -16"/>
                              <a:gd name="T11" fmla="*/ 243 h 420"/>
                              <a:gd name="T12" fmla="+- 0 8946 8793"/>
                              <a:gd name="T13" fmla="*/ T12 w 404"/>
                              <a:gd name="T14" fmla="+- 0 255 -16"/>
                              <a:gd name="T15" fmla="*/ 255 h 420"/>
                              <a:gd name="T16" fmla="+- 0 8942 8793"/>
                              <a:gd name="T17" fmla="*/ T16 w 404"/>
                              <a:gd name="T18" fmla="+- 0 265 -16"/>
                              <a:gd name="T19" fmla="*/ 265 h 420"/>
                              <a:gd name="T20" fmla="+- 0 8933 8793"/>
                              <a:gd name="T21" fmla="*/ T20 w 404"/>
                              <a:gd name="T22" fmla="+- 0 275 -16"/>
                              <a:gd name="T23" fmla="*/ 275 h 420"/>
                              <a:gd name="T24" fmla="+- 0 8917 8793"/>
                              <a:gd name="T25" fmla="*/ T24 w 404"/>
                              <a:gd name="T26" fmla="+- 0 259 -16"/>
                              <a:gd name="T27" fmla="*/ 259 h 420"/>
                              <a:gd name="T28" fmla="+- 0 8900 8793"/>
                              <a:gd name="T29" fmla="*/ T28 w 404"/>
                              <a:gd name="T30" fmla="+- 0 249 -16"/>
                              <a:gd name="T31" fmla="*/ 249 h 420"/>
                              <a:gd name="T32" fmla="+- 0 8864 8793"/>
                              <a:gd name="T33" fmla="*/ T32 w 404"/>
                              <a:gd name="T34" fmla="+- 0 239 -16"/>
                              <a:gd name="T35" fmla="*/ 239 h 420"/>
                              <a:gd name="T36" fmla="+- 0 8858 8793"/>
                              <a:gd name="T37" fmla="*/ T36 w 404"/>
                              <a:gd name="T38" fmla="+- 0 223 -16"/>
                              <a:gd name="T39" fmla="*/ 223 h 420"/>
                              <a:gd name="T40" fmla="+- 0 8860 8793"/>
                              <a:gd name="T41" fmla="*/ T40 w 404"/>
                              <a:gd name="T42" fmla="+- 0 211 -16"/>
                              <a:gd name="T43" fmla="*/ 211 h 420"/>
                              <a:gd name="T44" fmla="+- 0 8866 8793"/>
                              <a:gd name="T45" fmla="*/ T44 w 404"/>
                              <a:gd name="T46" fmla="+- 0 199 -16"/>
                              <a:gd name="T47" fmla="*/ 199 h 420"/>
                              <a:gd name="T48" fmla="+- 0 8869 8793"/>
                              <a:gd name="T49" fmla="*/ T48 w 404"/>
                              <a:gd name="T50" fmla="+- 0 189 -16"/>
                              <a:gd name="T51" fmla="*/ 189 h 420"/>
                              <a:gd name="T52" fmla="+- 0 8861 8793"/>
                              <a:gd name="T53" fmla="*/ T52 w 404"/>
                              <a:gd name="T54" fmla="+- 0 159 -16"/>
                              <a:gd name="T55" fmla="*/ 159 h 420"/>
                              <a:gd name="T56" fmla="+- 0 8859 8793"/>
                              <a:gd name="T57" fmla="*/ T56 w 404"/>
                              <a:gd name="T58" fmla="+- 0 143 -16"/>
                              <a:gd name="T59" fmla="*/ 143 h 420"/>
                              <a:gd name="T60" fmla="+- 0 8849 8793"/>
                              <a:gd name="T61" fmla="*/ T60 w 404"/>
                              <a:gd name="T62" fmla="+- 0 147 -16"/>
                              <a:gd name="T63" fmla="*/ 147 h 420"/>
                              <a:gd name="T64" fmla="+- 0 8852 8793"/>
                              <a:gd name="T65" fmla="*/ T64 w 404"/>
                              <a:gd name="T66" fmla="+- 0 173 -16"/>
                              <a:gd name="T67" fmla="*/ 173 h 420"/>
                              <a:gd name="T68" fmla="+- 0 8850 8793"/>
                              <a:gd name="T69" fmla="*/ T68 w 404"/>
                              <a:gd name="T70" fmla="+- 0 187 -16"/>
                              <a:gd name="T71" fmla="*/ 187 h 420"/>
                              <a:gd name="T72" fmla="+- 0 8843 8793"/>
                              <a:gd name="T73" fmla="*/ T72 w 404"/>
                              <a:gd name="T74" fmla="+- 0 197 -16"/>
                              <a:gd name="T75" fmla="*/ 197 h 420"/>
                              <a:gd name="T76" fmla="+- 0 8832 8793"/>
                              <a:gd name="T77" fmla="*/ T76 w 404"/>
                              <a:gd name="T78" fmla="+- 0 209 -16"/>
                              <a:gd name="T79" fmla="*/ 209 h 420"/>
                              <a:gd name="T80" fmla="+- 0 8829 8793"/>
                              <a:gd name="T81" fmla="*/ T80 w 404"/>
                              <a:gd name="T82" fmla="+- 0 219 -16"/>
                              <a:gd name="T83" fmla="*/ 219 h 420"/>
                              <a:gd name="T84" fmla="+- 0 8828 8793"/>
                              <a:gd name="T85" fmla="*/ T84 w 404"/>
                              <a:gd name="T86" fmla="+- 0 231 -16"/>
                              <a:gd name="T87" fmla="*/ 231 h 420"/>
                              <a:gd name="T88" fmla="+- 0 8815 8793"/>
                              <a:gd name="T89" fmla="*/ T88 w 404"/>
                              <a:gd name="T90" fmla="+- 0 243 -16"/>
                              <a:gd name="T91" fmla="*/ 243 h 420"/>
                              <a:gd name="T92" fmla="+- 0 8798 8793"/>
                              <a:gd name="T93" fmla="*/ T92 w 404"/>
                              <a:gd name="T94" fmla="+- 0 253 -16"/>
                              <a:gd name="T95" fmla="*/ 253 h 420"/>
                              <a:gd name="T96" fmla="+- 0 8796 8793"/>
                              <a:gd name="T97" fmla="*/ T96 w 404"/>
                              <a:gd name="T98" fmla="+- 0 263 -16"/>
                              <a:gd name="T99" fmla="*/ 263 h 420"/>
                              <a:gd name="T100" fmla="+- 0 8793 8793"/>
                              <a:gd name="T101" fmla="*/ T100 w 404"/>
                              <a:gd name="T102" fmla="+- 0 273 -16"/>
                              <a:gd name="T103" fmla="*/ 273 h 420"/>
                              <a:gd name="T104" fmla="+- 0 8803 8793"/>
                              <a:gd name="T105" fmla="*/ T104 w 404"/>
                              <a:gd name="T106" fmla="+- 0 297 -16"/>
                              <a:gd name="T107" fmla="*/ 297 h 420"/>
                              <a:gd name="T108" fmla="+- 0 8917 8793"/>
                              <a:gd name="T109" fmla="*/ T108 w 404"/>
                              <a:gd name="T110" fmla="+- 0 391 -16"/>
                              <a:gd name="T111" fmla="*/ 391 h 420"/>
                              <a:gd name="T112" fmla="+- 0 8905 8793"/>
                              <a:gd name="T113" fmla="*/ T112 w 404"/>
                              <a:gd name="T114" fmla="+- 0 375 -16"/>
                              <a:gd name="T115" fmla="*/ 375 h 420"/>
                              <a:gd name="T116" fmla="+- 0 8889 8793"/>
                              <a:gd name="T117" fmla="*/ T116 w 404"/>
                              <a:gd name="T118" fmla="+- 0 365 -16"/>
                              <a:gd name="T119" fmla="*/ 365 h 420"/>
                              <a:gd name="T120" fmla="+- 0 8860 8793"/>
                              <a:gd name="T121" fmla="*/ T120 w 404"/>
                              <a:gd name="T122" fmla="+- 0 355 -16"/>
                              <a:gd name="T123" fmla="*/ 355 h 420"/>
                              <a:gd name="T124" fmla="+- 0 8845 8793"/>
                              <a:gd name="T125" fmla="*/ T124 w 404"/>
                              <a:gd name="T126" fmla="+- 0 345 -16"/>
                              <a:gd name="T127" fmla="*/ 345 h 420"/>
                              <a:gd name="T128" fmla="+- 0 8835 8793"/>
                              <a:gd name="T129" fmla="*/ T128 w 404"/>
                              <a:gd name="T130" fmla="+- 0 329 -16"/>
                              <a:gd name="T131" fmla="*/ 329 h 420"/>
                              <a:gd name="T132" fmla="+- 0 8835 8793"/>
                              <a:gd name="T133" fmla="*/ T132 w 404"/>
                              <a:gd name="T134" fmla="+- 0 315 -16"/>
                              <a:gd name="T135" fmla="*/ 315 h 420"/>
                              <a:gd name="T136" fmla="+- 0 8839 8793"/>
                              <a:gd name="T137" fmla="*/ T136 w 404"/>
                              <a:gd name="T138" fmla="+- 0 303 -16"/>
                              <a:gd name="T139" fmla="*/ 303 h 420"/>
                              <a:gd name="T140" fmla="+- 0 8847 8793"/>
                              <a:gd name="T141" fmla="*/ T140 w 404"/>
                              <a:gd name="T142" fmla="+- 0 293 -16"/>
                              <a:gd name="T143" fmla="*/ 293 h 420"/>
                              <a:gd name="T144" fmla="+- 0 8880 8793"/>
                              <a:gd name="T145" fmla="*/ T144 w 404"/>
                              <a:gd name="T146" fmla="+- 0 281 -16"/>
                              <a:gd name="T147" fmla="*/ 281 h 420"/>
                              <a:gd name="T148" fmla="+- 0 8895 8793"/>
                              <a:gd name="T149" fmla="*/ T148 w 404"/>
                              <a:gd name="T150" fmla="+- 0 293 -16"/>
                              <a:gd name="T151" fmla="*/ 293 h 420"/>
                              <a:gd name="T152" fmla="+- 0 8928 8793"/>
                              <a:gd name="T153" fmla="*/ T152 w 404"/>
                              <a:gd name="T154" fmla="+- 0 303 -16"/>
                              <a:gd name="T155" fmla="*/ 303 h 420"/>
                              <a:gd name="T156" fmla="+- 0 8935 8793"/>
                              <a:gd name="T157" fmla="*/ T156 w 404"/>
                              <a:gd name="T158" fmla="+- 0 319 -16"/>
                              <a:gd name="T159" fmla="*/ 319 h 420"/>
                              <a:gd name="T160" fmla="+- 0 8976 8793"/>
                              <a:gd name="T161" fmla="*/ T160 w 404"/>
                              <a:gd name="T162" fmla="+- 0 315 -16"/>
                              <a:gd name="T163" fmla="*/ 315 h 420"/>
                              <a:gd name="T164" fmla="+- 0 8978 8793"/>
                              <a:gd name="T165" fmla="*/ T164 w 404"/>
                              <a:gd name="T166" fmla="+- 0 305 -16"/>
                              <a:gd name="T167" fmla="*/ 305 h 420"/>
                              <a:gd name="T168" fmla="+- 0 8983 8793"/>
                              <a:gd name="T169" fmla="*/ T168 w 404"/>
                              <a:gd name="T170" fmla="+- 0 293 -16"/>
                              <a:gd name="T171" fmla="*/ 293 h 420"/>
                              <a:gd name="T172" fmla="+- 0 9195 8793"/>
                              <a:gd name="T173" fmla="*/ T172 w 404"/>
                              <a:gd name="T174" fmla="+- 0 1 -16"/>
                              <a:gd name="T175" fmla="*/ 1 h 420"/>
                              <a:gd name="T176" fmla="+- 0 9192 8793"/>
                              <a:gd name="T177" fmla="*/ T176 w 404"/>
                              <a:gd name="T178" fmla="+- 0 0 -16"/>
                              <a:gd name="T179" fmla="*/ 0 h 420"/>
                              <a:gd name="T180" fmla="+- 0 9186 8793"/>
                              <a:gd name="T181" fmla="*/ T180 w 404"/>
                              <a:gd name="T182" fmla="+- 0 -2 -16"/>
                              <a:gd name="T183" fmla="*/ -2 h 420"/>
                              <a:gd name="T184" fmla="+- 0 9179 8793"/>
                              <a:gd name="T185" fmla="*/ T184 w 404"/>
                              <a:gd name="T186" fmla="+- 0 -5 -16"/>
                              <a:gd name="T187" fmla="*/ -5 h 420"/>
                              <a:gd name="T188" fmla="+- 0 9172 8793"/>
                              <a:gd name="T189" fmla="*/ T188 w 404"/>
                              <a:gd name="T190" fmla="+- 0 -10 -16"/>
                              <a:gd name="T191" fmla="*/ -10 h 420"/>
                              <a:gd name="T192" fmla="+- 0 9163 8793"/>
                              <a:gd name="T193" fmla="*/ T192 w 404"/>
                              <a:gd name="T194" fmla="+- 0 -14 -16"/>
                              <a:gd name="T195" fmla="*/ -14 h 420"/>
                              <a:gd name="T196" fmla="+- 0 9138 8793"/>
                              <a:gd name="T197" fmla="*/ T196 w 404"/>
                              <a:gd name="T198" fmla="+- 0 -12 -16"/>
                              <a:gd name="T199" fmla="*/ -12 h 420"/>
                              <a:gd name="T200" fmla="+- 0 9146 8793"/>
                              <a:gd name="T201" fmla="*/ T200 w 404"/>
                              <a:gd name="T202" fmla="+- 0 -8 -16"/>
                              <a:gd name="T203" fmla="*/ -8 h 420"/>
                              <a:gd name="T204" fmla="+- 0 9152 8793"/>
                              <a:gd name="T205" fmla="*/ T204 w 404"/>
                              <a:gd name="T206" fmla="+- 0 -4 -16"/>
                              <a:gd name="T207" fmla="*/ -4 h 420"/>
                              <a:gd name="T208" fmla="+- 0 9158 8793"/>
                              <a:gd name="T209" fmla="*/ T208 w 404"/>
                              <a:gd name="T210" fmla="+- 0 0 -16"/>
                              <a:gd name="T211" fmla="*/ 0 h 420"/>
                              <a:gd name="T212" fmla="+- 0 9166 8793"/>
                              <a:gd name="T213" fmla="*/ T212 w 404"/>
                              <a:gd name="T214" fmla="+- 0 3 -16"/>
                              <a:gd name="T215" fmla="*/ 3 h 420"/>
                              <a:gd name="T216" fmla="+- 0 9174 8793"/>
                              <a:gd name="T217" fmla="*/ T216 w 404"/>
                              <a:gd name="T218" fmla="+- 0 6 -16"/>
                              <a:gd name="T219" fmla="*/ 6 h 420"/>
                              <a:gd name="T220" fmla="+- 0 9180 8793"/>
                              <a:gd name="T221" fmla="*/ T220 w 404"/>
                              <a:gd name="T222" fmla="+- 0 10 -16"/>
                              <a:gd name="T223" fmla="*/ 10 h 420"/>
                              <a:gd name="T224" fmla="+- 0 9191 8793"/>
                              <a:gd name="T225" fmla="*/ T224 w 404"/>
                              <a:gd name="T226" fmla="+- 0 11 -16"/>
                              <a:gd name="T227" fmla="*/ 11 h 420"/>
                              <a:gd name="T228" fmla="+- 0 9195 8793"/>
                              <a:gd name="T229" fmla="*/ T228 w 404"/>
                              <a:gd name="T230" fmla="+- 0 4 -16"/>
                              <a:gd name="T231" fmla="*/ 4 h 42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</a:cxnLst>
                            <a:rect l="0" t="0" r="r" b="b"/>
                            <a:pathLst>
                              <a:path w="404" h="420">
                                <a:moveTo>
                                  <a:pt x="67" y="155"/>
                                </a:moveTo>
                                <a:lnTo>
                                  <a:pt x="66" y="155"/>
                                </a:lnTo>
                                <a:lnTo>
                                  <a:pt x="66" y="156"/>
                                </a:lnTo>
                                <a:lnTo>
                                  <a:pt x="67" y="155"/>
                                </a:lnTo>
                                <a:moveTo>
                                  <a:pt x="192" y="305"/>
                                </a:moveTo>
                                <a:lnTo>
                                  <a:pt x="192" y="303"/>
                                </a:lnTo>
                                <a:lnTo>
                                  <a:pt x="191" y="299"/>
                                </a:lnTo>
                                <a:lnTo>
                                  <a:pt x="192" y="299"/>
                                </a:lnTo>
                                <a:lnTo>
                                  <a:pt x="191" y="297"/>
                                </a:lnTo>
                                <a:lnTo>
                                  <a:pt x="191" y="295"/>
                                </a:lnTo>
                                <a:lnTo>
                                  <a:pt x="189" y="291"/>
                                </a:lnTo>
                                <a:lnTo>
                                  <a:pt x="188" y="287"/>
                                </a:lnTo>
                                <a:lnTo>
                                  <a:pt x="187" y="285"/>
                                </a:lnTo>
                                <a:lnTo>
                                  <a:pt x="185" y="285"/>
                                </a:lnTo>
                                <a:lnTo>
                                  <a:pt x="182" y="277"/>
                                </a:lnTo>
                                <a:lnTo>
                                  <a:pt x="182" y="275"/>
                                </a:lnTo>
                                <a:lnTo>
                                  <a:pt x="182" y="273"/>
                                </a:lnTo>
                                <a:lnTo>
                                  <a:pt x="183" y="273"/>
                                </a:lnTo>
                                <a:lnTo>
                                  <a:pt x="183" y="271"/>
                                </a:lnTo>
                                <a:lnTo>
                                  <a:pt x="181" y="271"/>
                                </a:lnTo>
                                <a:lnTo>
                                  <a:pt x="181" y="269"/>
                                </a:lnTo>
                                <a:lnTo>
                                  <a:pt x="180" y="269"/>
                                </a:lnTo>
                                <a:lnTo>
                                  <a:pt x="179" y="267"/>
                                </a:lnTo>
                                <a:lnTo>
                                  <a:pt x="177" y="267"/>
                                </a:lnTo>
                                <a:lnTo>
                                  <a:pt x="177" y="265"/>
                                </a:lnTo>
                                <a:lnTo>
                                  <a:pt x="174" y="265"/>
                                </a:lnTo>
                                <a:lnTo>
                                  <a:pt x="174" y="263"/>
                                </a:lnTo>
                                <a:lnTo>
                                  <a:pt x="171" y="259"/>
                                </a:lnTo>
                                <a:lnTo>
                                  <a:pt x="166" y="259"/>
                                </a:lnTo>
                                <a:lnTo>
                                  <a:pt x="164" y="261"/>
                                </a:lnTo>
                                <a:lnTo>
                                  <a:pt x="161" y="261"/>
                                </a:lnTo>
                                <a:lnTo>
                                  <a:pt x="159" y="263"/>
                                </a:lnTo>
                                <a:lnTo>
                                  <a:pt x="157" y="265"/>
                                </a:lnTo>
                                <a:lnTo>
                                  <a:pt x="155" y="267"/>
                                </a:lnTo>
                                <a:lnTo>
                                  <a:pt x="154" y="269"/>
                                </a:lnTo>
                                <a:lnTo>
                                  <a:pt x="153" y="269"/>
                                </a:lnTo>
                                <a:lnTo>
                                  <a:pt x="153" y="271"/>
                                </a:lnTo>
                                <a:lnTo>
                                  <a:pt x="152" y="271"/>
                                </a:lnTo>
                                <a:lnTo>
                                  <a:pt x="152" y="273"/>
                                </a:lnTo>
                                <a:lnTo>
                                  <a:pt x="151" y="273"/>
                                </a:lnTo>
                                <a:lnTo>
                                  <a:pt x="151" y="275"/>
                                </a:lnTo>
                                <a:lnTo>
                                  <a:pt x="150" y="277"/>
                                </a:lnTo>
                                <a:lnTo>
                                  <a:pt x="150" y="279"/>
                                </a:lnTo>
                                <a:lnTo>
                                  <a:pt x="149" y="279"/>
                                </a:lnTo>
                                <a:lnTo>
                                  <a:pt x="149" y="281"/>
                                </a:lnTo>
                                <a:lnTo>
                                  <a:pt x="148" y="283"/>
                                </a:lnTo>
                                <a:lnTo>
                                  <a:pt x="147" y="285"/>
                                </a:lnTo>
                                <a:lnTo>
                                  <a:pt x="146" y="287"/>
                                </a:lnTo>
                                <a:lnTo>
                                  <a:pt x="145" y="287"/>
                                </a:lnTo>
                                <a:lnTo>
                                  <a:pt x="143" y="289"/>
                                </a:lnTo>
                                <a:lnTo>
                                  <a:pt x="141" y="291"/>
                                </a:lnTo>
                                <a:lnTo>
                                  <a:pt x="140" y="291"/>
                                </a:lnTo>
                                <a:lnTo>
                                  <a:pt x="138" y="293"/>
                                </a:lnTo>
                                <a:lnTo>
                                  <a:pt x="134" y="293"/>
                                </a:lnTo>
                                <a:lnTo>
                                  <a:pt x="133" y="291"/>
                                </a:lnTo>
                                <a:lnTo>
                                  <a:pt x="132" y="287"/>
                                </a:lnTo>
                                <a:lnTo>
                                  <a:pt x="131" y="285"/>
                                </a:lnTo>
                                <a:lnTo>
                                  <a:pt x="129" y="281"/>
                                </a:lnTo>
                                <a:lnTo>
                                  <a:pt x="128" y="281"/>
                                </a:lnTo>
                                <a:lnTo>
                                  <a:pt x="126" y="279"/>
                                </a:lnTo>
                                <a:lnTo>
                                  <a:pt x="125" y="277"/>
                                </a:lnTo>
                                <a:lnTo>
                                  <a:pt x="124" y="275"/>
                                </a:lnTo>
                                <a:lnTo>
                                  <a:pt x="122" y="275"/>
                                </a:lnTo>
                                <a:lnTo>
                                  <a:pt x="121" y="273"/>
                                </a:lnTo>
                                <a:lnTo>
                                  <a:pt x="120" y="271"/>
                                </a:lnTo>
                                <a:lnTo>
                                  <a:pt x="118" y="271"/>
                                </a:lnTo>
                                <a:lnTo>
                                  <a:pt x="117" y="269"/>
                                </a:lnTo>
                                <a:lnTo>
                                  <a:pt x="115" y="269"/>
                                </a:lnTo>
                                <a:lnTo>
                                  <a:pt x="115" y="267"/>
                                </a:lnTo>
                                <a:lnTo>
                                  <a:pt x="112" y="267"/>
                                </a:lnTo>
                                <a:lnTo>
                                  <a:pt x="111" y="265"/>
                                </a:lnTo>
                                <a:lnTo>
                                  <a:pt x="107" y="265"/>
                                </a:lnTo>
                                <a:lnTo>
                                  <a:pt x="106" y="263"/>
                                </a:lnTo>
                                <a:lnTo>
                                  <a:pt x="100" y="263"/>
                                </a:lnTo>
                                <a:lnTo>
                                  <a:pt x="99" y="261"/>
                                </a:lnTo>
                                <a:lnTo>
                                  <a:pt x="89" y="261"/>
                                </a:lnTo>
                                <a:lnTo>
                                  <a:pt x="89" y="259"/>
                                </a:lnTo>
                                <a:lnTo>
                                  <a:pt x="82" y="259"/>
                                </a:lnTo>
                                <a:lnTo>
                                  <a:pt x="81" y="257"/>
                                </a:lnTo>
                                <a:lnTo>
                                  <a:pt x="76" y="257"/>
                                </a:lnTo>
                                <a:lnTo>
                                  <a:pt x="74" y="255"/>
                                </a:lnTo>
                                <a:lnTo>
                                  <a:pt x="71" y="255"/>
                                </a:lnTo>
                                <a:lnTo>
                                  <a:pt x="71" y="253"/>
                                </a:lnTo>
                                <a:lnTo>
                                  <a:pt x="70" y="253"/>
                                </a:lnTo>
                                <a:lnTo>
                                  <a:pt x="70" y="251"/>
                                </a:lnTo>
                                <a:lnTo>
                                  <a:pt x="68" y="251"/>
                                </a:lnTo>
                                <a:lnTo>
                                  <a:pt x="67" y="249"/>
                                </a:lnTo>
                                <a:lnTo>
                                  <a:pt x="65" y="245"/>
                                </a:lnTo>
                                <a:lnTo>
                                  <a:pt x="65" y="243"/>
                                </a:lnTo>
                                <a:lnTo>
                                  <a:pt x="66" y="243"/>
                                </a:lnTo>
                                <a:lnTo>
                                  <a:pt x="65" y="239"/>
                                </a:lnTo>
                                <a:lnTo>
                                  <a:pt x="66" y="237"/>
                                </a:lnTo>
                                <a:lnTo>
                                  <a:pt x="65" y="235"/>
                                </a:lnTo>
                                <a:lnTo>
                                  <a:pt x="65" y="233"/>
                                </a:lnTo>
                                <a:lnTo>
                                  <a:pt x="66" y="233"/>
                                </a:lnTo>
                                <a:lnTo>
                                  <a:pt x="66" y="231"/>
                                </a:lnTo>
                                <a:lnTo>
                                  <a:pt x="67" y="229"/>
                                </a:lnTo>
                                <a:lnTo>
                                  <a:pt x="67" y="227"/>
                                </a:lnTo>
                                <a:lnTo>
                                  <a:pt x="68" y="227"/>
                                </a:lnTo>
                                <a:lnTo>
                                  <a:pt x="68" y="225"/>
                                </a:lnTo>
                                <a:lnTo>
                                  <a:pt x="71" y="221"/>
                                </a:lnTo>
                                <a:lnTo>
                                  <a:pt x="71" y="219"/>
                                </a:lnTo>
                                <a:lnTo>
                                  <a:pt x="72" y="219"/>
                                </a:lnTo>
                                <a:lnTo>
                                  <a:pt x="72" y="217"/>
                                </a:lnTo>
                                <a:lnTo>
                                  <a:pt x="73" y="215"/>
                                </a:lnTo>
                                <a:lnTo>
                                  <a:pt x="74" y="213"/>
                                </a:lnTo>
                                <a:lnTo>
                                  <a:pt x="74" y="211"/>
                                </a:lnTo>
                                <a:lnTo>
                                  <a:pt x="75" y="211"/>
                                </a:lnTo>
                                <a:lnTo>
                                  <a:pt x="75" y="209"/>
                                </a:lnTo>
                                <a:lnTo>
                                  <a:pt x="76" y="207"/>
                                </a:lnTo>
                                <a:lnTo>
                                  <a:pt x="76" y="205"/>
                                </a:lnTo>
                                <a:lnTo>
                                  <a:pt x="77" y="203"/>
                                </a:lnTo>
                                <a:lnTo>
                                  <a:pt x="76" y="199"/>
                                </a:lnTo>
                                <a:lnTo>
                                  <a:pt x="75" y="199"/>
                                </a:lnTo>
                                <a:lnTo>
                                  <a:pt x="76" y="197"/>
                                </a:lnTo>
                                <a:lnTo>
                                  <a:pt x="76" y="195"/>
                                </a:lnTo>
                                <a:lnTo>
                                  <a:pt x="73" y="187"/>
                                </a:lnTo>
                                <a:lnTo>
                                  <a:pt x="70" y="181"/>
                                </a:lnTo>
                                <a:lnTo>
                                  <a:pt x="68" y="175"/>
                                </a:lnTo>
                                <a:lnTo>
                                  <a:pt x="67" y="173"/>
                                </a:lnTo>
                                <a:lnTo>
                                  <a:pt x="68" y="173"/>
                                </a:lnTo>
                                <a:lnTo>
                                  <a:pt x="68" y="171"/>
                                </a:lnTo>
                                <a:lnTo>
                                  <a:pt x="67" y="169"/>
                                </a:lnTo>
                                <a:lnTo>
                                  <a:pt x="67" y="167"/>
                                </a:lnTo>
                                <a:lnTo>
                                  <a:pt x="66" y="165"/>
                                </a:lnTo>
                                <a:lnTo>
                                  <a:pt x="67" y="163"/>
                                </a:lnTo>
                                <a:lnTo>
                                  <a:pt x="66" y="161"/>
                                </a:lnTo>
                                <a:lnTo>
                                  <a:pt x="66" y="159"/>
                                </a:lnTo>
                                <a:lnTo>
                                  <a:pt x="67" y="157"/>
                                </a:lnTo>
                                <a:lnTo>
                                  <a:pt x="66" y="157"/>
                                </a:lnTo>
                                <a:lnTo>
                                  <a:pt x="66" y="156"/>
                                </a:lnTo>
                                <a:lnTo>
                                  <a:pt x="61" y="157"/>
                                </a:lnTo>
                                <a:lnTo>
                                  <a:pt x="60" y="157"/>
                                </a:lnTo>
                                <a:lnTo>
                                  <a:pt x="59" y="159"/>
                                </a:lnTo>
                                <a:lnTo>
                                  <a:pt x="58" y="161"/>
                                </a:lnTo>
                                <a:lnTo>
                                  <a:pt x="57" y="161"/>
                                </a:lnTo>
                                <a:lnTo>
                                  <a:pt x="58" y="163"/>
                                </a:lnTo>
                                <a:lnTo>
                                  <a:pt x="56" y="163"/>
                                </a:lnTo>
                                <a:lnTo>
                                  <a:pt x="56" y="165"/>
                                </a:lnTo>
                                <a:lnTo>
                                  <a:pt x="55" y="165"/>
                                </a:lnTo>
                                <a:lnTo>
                                  <a:pt x="55" y="167"/>
                                </a:lnTo>
                                <a:lnTo>
                                  <a:pt x="54" y="169"/>
                                </a:lnTo>
                                <a:lnTo>
                                  <a:pt x="54" y="171"/>
                                </a:lnTo>
                                <a:lnTo>
                                  <a:pt x="53" y="171"/>
                                </a:lnTo>
                                <a:lnTo>
                                  <a:pt x="54" y="173"/>
                                </a:lnTo>
                                <a:lnTo>
                                  <a:pt x="54" y="175"/>
                                </a:lnTo>
                                <a:lnTo>
                                  <a:pt x="55" y="179"/>
                                </a:lnTo>
                                <a:lnTo>
                                  <a:pt x="59" y="189"/>
                                </a:lnTo>
                                <a:lnTo>
                                  <a:pt x="58" y="189"/>
                                </a:lnTo>
                                <a:lnTo>
                                  <a:pt x="59" y="191"/>
                                </a:lnTo>
                                <a:lnTo>
                                  <a:pt x="60" y="197"/>
                                </a:lnTo>
                                <a:lnTo>
                                  <a:pt x="60" y="199"/>
                                </a:lnTo>
                                <a:lnTo>
                                  <a:pt x="60" y="201"/>
                                </a:lnTo>
                                <a:lnTo>
                                  <a:pt x="59" y="201"/>
                                </a:lnTo>
                                <a:lnTo>
                                  <a:pt x="58" y="203"/>
                                </a:lnTo>
                                <a:lnTo>
                                  <a:pt x="57" y="203"/>
                                </a:lnTo>
                                <a:lnTo>
                                  <a:pt x="57" y="205"/>
                                </a:lnTo>
                                <a:lnTo>
                                  <a:pt x="56" y="207"/>
                                </a:lnTo>
                                <a:lnTo>
                                  <a:pt x="54" y="207"/>
                                </a:lnTo>
                                <a:lnTo>
                                  <a:pt x="54" y="209"/>
                                </a:lnTo>
                                <a:lnTo>
                                  <a:pt x="53" y="209"/>
                                </a:lnTo>
                                <a:lnTo>
                                  <a:pt x="53" y="211"/>
                                </a:lnTo>
                                <a:lnTo>
                                  <a:pt x="52" y="211"/>
                                </a:lnTo>
                                <a:lnTo>
                                  <a:pt x="51" y="213"/>
                                </a:lnTo>
                                <a:lnTo>
                                  <a:pt x="50" y="213"/>
                                </a:lnTo>
                                <a:lnTo>
                                  <a:pt x="47" y="215"/>
                                </a:lnTo>
                                <a:lnTo>
                                  <a:pt x="46" y="217"/>
                                </a:lnTo>
                                <a:lnTo>
                                  <a:pt x="45" y="219"/>
                                </a:lnTo>
                                <a:lnTo>
                                  <a:pt x="44" y="219"/>
                                </a:lnTo>
                                <a:lnTo>
                                  <a:pt x="44" y="221"/>
                                </a:lnTo>
                                <a:lnTo>
                                  <a:pt x="43" y="221"/>
                                </a:lnTo>
                                <a:lnTo>
                                  <a:pt x="42" y="223"/>
                                </a:lnTo>
                                <a:lnTo>
                                  <a:pt x="41" y="223"/>
                                </a:lnTo>
                                <a:lnTo>
                                  <a:pt x="41" y="225"/>
                                </a:lnTo>
                                <a:lnTo>
                                  <a:pt x="39" y="225"/>
                                </a:lnTo>
                                <a:lnTo>
                                  <a:pt x="40" y="227"/>
                                </a:lnTo>
                                <a:lnTo>
                                  <a:pt x="38" y="227"/>
                                </a:lnTo>
                                <a:lnTo>
                                  <a:pt x="38" y="229"/>
                                </a:lnTo>
                                <a:lnTo>
                                  <a:pt x="37" y="231"/>
                                </a:lnTo>
                                <a:lnTo>
                                  <a:pt x="37" y="233"/>
                                </a:lnTo>
                                <a:lnTo>
                                  <a:pt x="36" y="233"/>
                                </a:lnTo>
                                <a:lnTo>
                                  <a:pt x="36" y="235"/>
                                </a:lnTo>
                                <a:lnTo>
                                  <a:pt x="35" y="237"/>
                                </a:lnTo>
                                <a:lnTo>
                                  <a:pt x="35" y="239"/>
                                </a:lnTo>
                                <a:lnTo>
                                  <a:pt x="36" y="239"/>
                                </a:lnTo>
                                <a:lnTo>
                                  <a:pt x="36" y="241"/>
                                </a:lnTo>
                                <a:lnTo>
                                  <a:pt x="35" y="241"/>
                                </a:lnTo>
                                <a:lnTo>
                                  <a:pt x="35" y="243"/>
                                </a:lnTo>
                                <a:lnTo>
                                  <a:pt x="36" y="245"/>
                                </a:lnTo>
                                <a:lnTo>
                                  <a:pt x="36" y="247"/>
                                </a:lnTo>
                                <a:lnTo>
                                  <a:pt x="35" y="247"/>
                                </a:lnTo>
                                <a:lnTo>
                                  <a:pt x="35" y="249"/>
                                </a:lnTo>
                                <a:lnTo>
                                  <a:pt x="34" y="251"/>
                                </a:lnTo>
                                <a:lnTo>
                                  <a:pt x="33" y="253"/>
                                </a:lnTo>
                                <a:lnTo>
                                  <a:pt x="32" y="255"/>
                                </a:lnTo>
                                <a:lnTo>
                                  <a:pt x="30" y="255"/>
                                </a:lnTo>
                                <a:lnTo>
                                  <a:pt x="27" y="257"/>
                                </a:lnTo>
                                <a:lnTo>
                                  <a:pt x="24" y="257"/>
                                </a:lnTo>
                                <a:lnTo>
                                  <a:pt x="22" y="259"/>
                                </a:lnTo>
                                <a:lnTo>
                                  <a:pt x="10" y="259"/>
                                </a:lnTo>
                                <a:lnTo>
                                  <a:pt x="9" y="261"/>
                                </a:lnTo>
                                <a:lnTo>
                                  <a:pt x="7" y="261"/>
                                </a:lnTo>
                                <a:lnTo>
                                  <a:pt x="7" y="263"/>
                                </a:lnTo>
                                <a:lnTo>
                                  <a:pt x="6" y="265"/>
                                </a:lnTo>
                                <a:lnTo>
                                  <a:pt x="6" y="267"/>
                                </a:lnTo>
                                <a:lnTo>
                                  <a:pt x="5" y="267"/>
                                </a:lnTo>
                                <a:lnTo>
                                  <a:pt x="5" y="269"/>
                                </a:lnTo>
                                <a:lnTo>
                                  <a:pt x="4" y="271"/>
                                </a:lnTo>
                                <a:lnTo>
                                  <a:pt x="4" y="273"/>
                                </a:lnTo>
                                <a:lnTo>
                                  <a:pt x="5" y="273"/>
                                </a:lnTo>
                                <a:lnTo>
                                  <a:pt x="3" y="275"/>
                                </a:lnTo>
                                <a:lnTo>
                                  <a:pt x="4" y="275"/>
                                </a:lnTo>
                                <a:lnTo>
                                  <a:pt x="4" y="277"/>
                                </a:lnTo>
                                <a:lnTo>
                                  <a:pt x="2" y="277"/>
                                </a:lnTo>
                                <a:lnTo>
                                  <a:pt x="3" y="279"/>
                                </a:lnTo>
                                <a:lnTo>
                                  <a:pt x="2" y="281"/>
                                </a:lnTo>
                                <a:lnTo>
                                  <a:pt x="2" y="283"/>
                                </a:lnTo>
                                <a:lnTo>
                                  <a:pt x="1" y="285"/>
                                </a:lnTo>
                                <a:lnTo>
                                  <a:pt x="1" y="287"/>
                                </a:lnTo>
                                <a:lnTo>
                                  <a:pt x="0" y="289"/>
                                </a:lnTo>
                                <a:lnTo>
                                  <a:pt x="1" y="291"/>
                                </a:lnTo>
                                <a:lnTo>
                                  <a:pt x="1" y="293"/>
                                </a:lnTo>
                                <a:lnTo>
                                  <a:pt x="0" y="293"/>
                                </a:lnTo>
                                <a:lnTo>
                                  <a:pt x="2" y="297"/>
                                </a:lnTo>
                                <a:lnTo>
                                  <a:pt x="3" y="301"/>
                                </a:lnTo>
                                <a:lnTo>
                                  <a:pt x="5" y="305"/>
                                </a:lnTo>
                                <a:lnTo>
                                  <a:pt x="7" y="305"/>
                                </a:lnTo>
                                <a:lnTo>
                                  <a:pt x="8" y="309"/>
                                </a:lnTo>
                                <a:lnTo>
                                  <a:pt x="9" y="309"/>
                                </a:lnTo>
                                <a:lnTo>
                                  <a:pt x="10" y="313"/>
                                </a:lnTo>
                                <a:lnTo>
                                  <a:pt x="11" y="315"/>
                                </a:lnTo>
                                <a:lnTo>
                                  <a:pt x="12" y="319"/>
                                </a:lnTo>
                                <a:lnTo>
                                  <a:pt x="11" y="319"/>
                                </a:lnTo>
                                <a:lnTo>
                                  <a:pt x="11" y="321"/>
                                </a:lnTo>
                                <a:lnTo>
                                  <a:pt x="10" y="321"/>
                                </a:lnTo>
                                <a:lnTo>
                                  <a:pt x="10" y="323"/>
                                </a:lnTo>
                                <a:lnTo>
                                  <a:pt x="67" y="379"/>
                                </a:lnTo>
                                <a:lnTo>
                                  <a:pt x="129" y="419"/>
                                </a:lnTo>
                                <a:lnTo>
                                  <a:pt x="130" y="419"/>
                                </a:lnTo>
                                <a:lnTo>
                                  <a:pt x="124" y="407"/>
                                </a:lnTo>
                                <a:lnTo>
                                  <a:pt x="123" y="407"/>
                                </a:lnTo>
                                <a:lnTo>
                                  <a:pt x="123" y="405"/>
                                </a:lnTo>
                                <a:lnTo>
                                  <a:pt x="119" y="399"/>
                                </a:lnTo>
                                <a:lnTo>
                                  <a:pt x="117" y="399"/>
                                </a:lnTo>
                                <a:lnTo>
                                  <a:pt x="116" y="395"/>
                                </a:lnTo>
                                <a:lnTo>
                                  <a:pt x="115" y="395"/>
                                </a:lnTo>
                                <a:lnTo>
                                  <a:pt x="115" y="393"/>
                                </a:lnTo>
                                <a:lnTo>
                                  <a:pt x="112" y="393"/>
                                </a:lnTo>
                                <a:lnTo>
                                  <a:pt x="112" y="391"/>
                                </a:lnTo>
                                <a:lnTo>
                                  <a:pt x="111" y="391"/>
                                </a:lnTo>
                                <a:lnTo>
                                  <a:pt x="111" y="389"/>
                                </a:lnTo>
                                <a:lnTo>
                                  <a:pt x="109" y="389"/>
                                </a:lnTo>
                                <a:lnTo>
                                  <a:pt x="108" y="387"/>
                                </a:lnTo>
                                <a:lnTo>
                                  <a:pt x="106" y="387"/>
                                </a:lnTo>
                                <a:lnTo>
                                  <a:pt x="104" y="385"/>
                                </a:lnTo>
                                <a:lnTo>
                                  <a:pt x="102" y="383"/>
                                </a:lnTo>
                                <a:lnTo>
                                  <a:pt x="99" y="383"/>
                                </a:lnTo>
                                <a:lnTo>
                                  <a:pt x="99" y="381"/>
                                </a:lnTo>
                                <a:lnTo>
                                  <a:pt x="96" y="381"/>
                                </a:lnTo>
                                <a:lnTo>
                                  <a:pt x="96" y="379"/>
                                </a:lnTo>
                                <a:lnTo>
                                  <a:pt x="91" y="379"/>
                                </a:lnTo>
                                <a:lnTo>
                                  <a:pt x="90" y="377"/>
                                </a:lnTo>
                                <a:lnTo>
                                  <a:pt x="86" y="377"/>
                                </a:lnTo>
                                <a:lnTo>
                                  <a:pt x="85" y="375"/>
                                </a:lnTo>
                                <a:lnTo>
                                  <a:pt x="78" y="375"/>
                                </a:lnTo>
                                <a:lnTo>
                                  <a:pt x="78" y="373"/>
                                </a:lnTo>
                                <a:lnTo>
                                  <a:pt x="73" y="373"/>
                                </a:lnTo>
                                <a:lnTo>
                                  <a:pt x="72" y="371"/>
                                </a:lnTo>
                                <a:lnTo>
                                  <a:pt x="67" y="371"/>
                                </a:lnTo>
                                <a:lnTo>
                                  <a:pt x="67" y="369"/>
                                </a:lnTo>
                                <a:lnTo>
                                  <a:pt x="64" y="369"/>
                                </a:lnTo>
                                <a:lnTo>
                                  <a:pt x="62" y="367"/>
                                </a:lnTo>
                                <a:lnTo>
                                  <a:pt x="59" y="367"/>
                                </a:lnTo>
                                <a:lnTo>
                                  <a:pt x="59" y="365"/>
                                </a:lnTo>
                                <a:lnTo>
                                  <a:pt x="56" y="365"/>
                                </a:lnTo>
                                <a:lnTo>
                                  <a:pt x="55" y="363"/>
                                </a:lnTo>
                                <a:lnTo>
                                  <a:pt x="53" y="363"/>
                                </a:lnTo>
                                <a:lnTo>
                                  <a:pt x="53" y="361"/>
                                </a:lnTo>
                                <a:lnTo>
                                  <a:pt x="52" y="361"/>
                                </a:lnTo>
                                <a:lnTo>
                                  <a:pt x="51" y="359"/>
                                </a:lnTo>
                                <a:lnTo>
                                  <a:pt x="50" y="359"/>
                                </a:lnTo>
                                <a:lnTo>
                                  <a:pt x="49" y="357"/>
                                </a:lnTo>
                                <a:lnTo>
                                  <a:pt x="48" y="355"/>
                                </a:lnTo>
                                <a:lnTo>
                                  <a:pt x="47" y="355"/>
                                </a:lnTo>
                                <a:lnTo>
                                  <a:pt x="45" y="353"/>
                                </a:lnTo>
                                <a:lnTo>
                                  <a:pt x="44" y="351"/>
                                </a:lnTo>
                                <a:lnTo>
                                  <a:pt x="42" y="347"/>
                                </a:lnTo>
                                <a:lnTo>
                                  <a:pt x="42" y="345"/>
                                </a:lnTo>
                                <a:lnTo>
                                  <a:pt x="41" y="345"/>
                                </a:lnTo>
                                <a:lnTo>
                                  <a:pt x="42" y="343"/>
                                </a:lnTo>
                                <a:lnTo>
                                  <a:pt x="41" y="339"/>
                                </a:lnTo>
                                <a:lnTo>
                                  <a:pt x="41" y="337"/>
                                </a:lnTo>
                                <a:lnTo>
                                  <a:pt x="42" y="337"/>
                                </a:lnTo>
                                <a:lnTo>
                                  <a:pt x="41" y="333"/>
                                </a:lnTo>
                                <a:lnTo>
                                  <a:pt x="42" y="333"/>
                                </a:lnTo>
                                <a:lnTo>
                                  <a:pt x="42" y="331"/>
                                </a:lnTo>
                                <a:lnTo>
                                  <a:pt x="42" y="329"/>
                                </a:lnTo>
                                <a:lnTo>
                                  <a:pt x="43" y="329"/>
                                </a:lnTo>
                                <a:lnTo>
                                  <a:pt x="43" y="327"/>
                                </a:lnTo>
                                <a:lnTo>
                                  <a:pt x="44" y="325"/>
                                </a:lnTo>
                                <a:lnTo>
                                  <a:pt x="44" y="323"/>
                                </a:lnTo>
                                <a:lnTo>
                                  <a:pt x="45" y="323"/>
                                </a:lnTo>
                                <a:lnTo>
                                  <a:pt x="45" y="321"/>
                                </a:lnTo>
                                <a:lnTo>
                                  <a:pt x="46" y="321"/>
                                </a:lnTo>
                                <a:lnTo>
                                  <a:pt x="46" y="319"/>
                                </a:lnTo>
                                <a:lnTo>
                                  <a:pt x="47" y="319"/>
                                </a:lnTo>
                                <a:lnTo>
                                  <a:pt x="48" y="317"/>
                                </a:lnTo>
                                <a:lnTo>
                                  <a:pt x="49" y="315"/>
                                </a:lnTo>
                                <a:lnTo>
                                  <a:pt x="51" y="313"/>
                                </a:lnTo>
                                <a:lnTo>
                                  <a:pt x="52" y="311"/>
                                </a:lnTo>
                                <a:lnTo>
                                  <a:pt x="54" y="309"/>
                                </a:lnTo>
                                <a:lnTo>
                                  <a:pt x="55" y="307"/>
                                </a:lnTo>
                                <a:lnTo>
                                  <a:pt x="56" y="307"/>
                                </a:lnTo>
                                <a:lnTo>
                                  <a:pt x="58" y="305"/>
                                </a:lnTo>
                                <a:lnTo>
                                  <a:pt x="59" y="303"/>
                                </a:lnTo>
                                <a:lnTo>
                                  <a:pt x="63" y="301"/>
                                </a:lnTo>
                                <a:lnTo>
                                  <a:pt x="65" y="299"/>
                                </a:lnTo>
                                <a:lnTo>
                                  <a:pt x="66" y="299"/>
                                </a:lnTo>
                                <a:lnTo>
                                  <a:pt x="69" y="297"/>
                                </a:lnTo>
                                <a:lnTo>
                                  <a:pt x="87" y="297"/>
                                </a:lnTo>
                                <a:lnTo>
                                  <a:pt x="87" y="299"/>
                                </a:lnTo>
                                <a:lnTo>
                                  <a:pt x="92" y="299"/>
                                </a:lnTo>
                                <a:lnTo>
                                  <a:pt x="93" y="301"/>
                                </a:lnTo>
                                <a:lnTo>
                                  <a:pt x="95" y="301"/>
                                </a:lnTo>
                                <a:lnTo>
                                  <a:pt x="95" y="303"/>
                                </a:lnTo>
                                <a:lnTo>
                                  <a:pt x="98" y="303"/>
                                </a:lnTo>
                                <a:lnTo>
                                  <a:pt x="98" y="305"/>
                                </a:lnTo>
                                <a:lnTo>
                                  <a:pt x="99" y="307"/>
                                </a:lnTo>
                                <a:lnTo>
                                  <a:pt x="102" y="307"/>
                                </a:lnTo>
                                <a:lnTo>
                                  <a:pt x="102" y="309"/>
                                </a:lnTo>
                                <a:lnTo>
                                  <a:pt x="105" y="309"/>
                                </a:lnTo>
                                <a:lnTo>
                                  <a:pt x="105" y="311"/>
                                </a:lnTo>
                                <a:lnTo>
                                  <a:pt x="110" y="311"/>
                                </a:lnTo>
                                <a:lnTo>
                                  <a:pt x="111" y="313"/>
                                </a:lnTo>
                                <a:lnTo>
                                  <a:pt x="127" y="313"/>
                                </a:lnTo>
                                <a:lnTo>
                                  <a:pt x="127" y="315"/>
                                </a:lnTo>
                                <a:lnTo>
                                  <a:pt x="132" y="315"/>
                                </a:lnTo>
                                <a:lnTo>
                                  <a:pt x="132" y="317"/>
                                </a:lnTo>
                                <a:lnTo>
                                  <a:pt x="134" y="319"/>
                                </a:lnTo>
                                <a:lnTo>
                                  <a:pt x="135" y="319"/>
                                </a:lnTo>
                                <a:lnTo>
                                  <a:pt x="136" y="321"/>
                                </a:lnTo>
                                <a:lnTo>
                                  <a:pt x="137" y="325"/>
                                </a:lnTo>
                                <a:lnTo>
                                  <a:pt x="137" y="327"/>
                                </a:lnTo>
                                <a:lnTo>
                                  <a:pt x="138" y="329"/>
                                </a:lnTo>
                                <a:lnTo>
                                  <a:pt x="139" y="331"/>
                                </a:lnTo>
                                <a:lnTo>
                                  <a:pt x="141" y="333"/>
                                </a:lnTo>
                                <a:lnTo>
                                  <a:pt x="142" y="333"/>
                                </a:lnTo>
                                <a:lnTo>
                                  <a:pt x="142" y="335"/>
                                </a:lnTo>
                                <a:lnTo>
                                  <a:pt x="145" y="335"/>
                                </a:lnTo>
                                <a:lnTo>
                                  <a:pt x="147" y="337"/>
                                </a:lnTo>
                                <a:lnTo>
                                  <a:pt x="154" y="337"/>
                                </a:lnTo>
                                <a:lnTo>
                                  <a:pt x="156" y="339"/>
                                </a:lnTo>
                                <a:lnTo>
                                  <a:pt x="161" y="337"/>
                                </a:lnTo>
                                <a:lnTo>
                                  <a:pt x="168" y="337"/>
                                </a:lnTo>
                                <a:lnTo>
                                  <a:pt x="172" y="335"/>
                                </a:lnTo>
                                <a:lnTo>
                                  <a:pt x="176" y="335"/>
                                </a:lnTo>
                                <a:lnTo>
                                  <a:pt x="180" y="333"/>
                                </a:lnTo>
                                <a:lnTo>
                                  <a:pt x="183" y="331"/>
                                </a:lnTo>
                                <a:lnTo>
                                  <a:pt x="185" y="331"/>
                                </a:lnTo>
                                <a:lnTo>
                                  <a:pt x="187" y="329"/>
                                </a:lnTo>
                                <a:lnTo>
                                  <a:pt x="189" y="327"/>
                                </a:lnTo>
                                <a:lnTo>
                                  <a:pt x="191" y="327"/>
                                </a:lnTo>
                                <a:lnTo>
                                  <a:pt x="190" y="325"/>
                                </a:lnTo>
                                <a:lnTo>
                                  <a:pt x="187" y="325"/>
                                </a:lnTo>
                                <a:lnTo>
                                  <a:pt x="186" y="323"/>
                                </a:lnTo>
                                <a:lnTo>
                                  <a:pt x="184" y="323"/>
                                </a:lnTo>
                                <a:lnTo>
                                  <a:pt x="186" y="321"/>
                                </a:lnTo>
                                <a:lnTo>
                                  <a:pt x="185" y="321"/>
                                </a:lnTo>
                                <a:lnTo>
                                  <a:pt x="185" y="319"/>
                                </a:lnTo>
                                <a:lnTo>
                                  <a:pt x="186" y="317"/>
                                </a:lnTo>
                                <a:lnTo>
                                  <a:pt x="188" y="315"/>
                                </a:lnTo>
                                <a:lnTo>
                                  <a:pt x="188" y="313"/>
                                </a:lnTo>
                                <a:lnTo>
                                  <a:pt x="189" y="313"/>
                                </a:lnTo>
                                <a:lnTo>
                                  <a:pt x="189" y="311"/>
                                </a:lnTo>
                                <a:lnTo>
                                  <a:pt x="190" y="309"/>
                                </a:lnTo>
                                <a:lnTo>
                                  <a:pt x="191" y="307"/>
                                </a:lnTo>
                                <a:lnTo>
                                  <a:pt x="191" y="305"/>
                                </a:lnTo>
                                <a:lnTo>
                                  <a:pt x="192" y="305"/>
                                </a:lnTo>
                                <a:moveTo>
                                  <a:pt x="404" y="18"/>
                                </a:moveTo>
                                <a:lnTo>
                                  <a:pt x="404" y="17"/>
                                </a:lnTo>
                                <a:lnTo>
                                  <a:pt x="402" y="18"/>
                                </a:lnTo>
                                <a:lnTo>
                                  <a:pt x="402" y="17"/>
                                </a:lnTo>
                                <a:lnTo>
                                  <a:pt x="401" y="16"/>
                                </a:lnTo>
                                <a:lnTo>
                                  <a:pt x="402" y="16"/>
                                </a:lnTo>
                                <a:lnTo>
                                  <a:pt x="403" y="15"/>
                                </a:lnTo>
                                <a:lnTo>
                                  <a:pt x="402" y="15"/>
                                </a:lnTo>
                                <a:lnTo>
                                  <a:pt x="400" y="15"/>
                                </a:lnTo>
                                <a:lnTo>
                                  <a:pt x="399" y="16"/>
                                </a:lnTo>
                                <a:lnTo>
                                  <a:pt x="398" y="15"/>
                                </a:lnTo>
                                <a:lnTo>
                                  <a:pt x="396" y="15"/>
                                </a:lnTo>
                                <a:lnTo>
                                  <a:pt x="395" y="15"/>
                                </a:lnTo>
                                <a:lnTo>
                                  <a:pt x="394" y="15"/>
                                </a:lnTo>
                                <a:lnTo>
                                  <a:pt x="394" y="14"/>
                                </a:lnTo>
                                <a:lnTo>
                                  <a:pt x="393" y="14"/>
                                </a:lnTo>
                                <a:lnTo>
                                  <a:pt x="392" y="14"/>
                                </a:lnTo>
                                <a:lnTo>
                                  <a:pt x="391" y="13"/>
                                </a:lnTo>
                                <a:lnTo>
                                  <a:pt x="390" y="13"/>
                                </a:lnTo>
                                <a:lnTo>
                                  <a:pt x="389" y="13"/>
                                </a:lnTo>
                                <a:lnTo>
                                  <a:pt x="388" y="12"/>
                                </a:lnTo>
                                <a:lnTo>
                                  <a:pt x="388" y="11"/>
                                </a:lnTo>
                                <a:lnTo>
                                  <a:pt x="386" y="11"/>
                                </a:lnTo>
                                <a:lnTo>
                                  <a:pt x="385" y="10"/>
                                </a:lnTo>
                                <a:lnTo>
                                  <a:pt x="383" y="9"/>
                                </a:lnTo>
                                <a:lnTo>
                                  <a:pt x="382" y="9"/>
                                </a:lnTo>
                                <a:lnTo>
                                  <a:pt x="382" y="8"/>
                                </a:lnTo>
                                <a:lnTo>
                                  <a:pt x="380" y="7"/>
                                </a:lnTo>
                                <a:lnTo>
                                  <a:pt x="379" y="7"/>
                                </a:lnTo>
                                <a:lnTo>
                                  <a:pt x="379" y="6"/>
                                </a:lnTo>
                                <a:lnTo>
                                  <a:pt x="377" y="6"/>
                                </a:lnTo>
                                <a:lnTo>
                                  <a:pt x="377" y="5"/>
                                </a:lnTo>
                                <a:lnTo>
                                  <a:pt x="376" y="5"/>
                                </a:lnTo>
                                <a:lnTo>
                                  <a:pt x="376" y="4"/>
                                </a:lnTo>
                                <a:lnTo>
                                  <a:pt x="374" y="4"/>
                                </a:lnTo>
                                <a:lnTo>
                                  <a:pt x="373" y="3"/>
                                </a:lnTo>
                                <a:lnTo>
                                  <a:pt x="371" y="3"/>
                                </a:lnTo>
                                <a:lnTo>
                                  <a:pt x="371" y="2"/>
                                </a:lnTo>
                                <a:lnTo>
                                  <a:pt x="370" y="2"/>
                                </a:lnTo>
                                <a:lnTo>
                                  <a:pt x="369" y="1"/>
                                </a:lnTo>
                                <a:lnTo>
                                  <a:pt x="368" y="1"/>
                                </a:lnTo>
                                <a:lnTo>
                                  <a:pt x="368" y="0"/>
                                </a:lnTo>
                                <a:lnTo>
                                  <a:pt x="366" y="0"/>
                                </a:lnTo>
                                <a:lnTo>
                                  <a:pt x="344" y="2"/>
                                </a:lnTo>
                                <a:lnTo>
                                  <a:pt x="344" y="3"/>
                                </a:lnTo>
                                <a:lnTo>
                                  <a:pt x="345" y="4"/>
                                </a:lnTo>
                                <a:lnTo>
                                  <a:pt x="346" y="4"/>
                                </a:lnTo>
                                <a:lnTo>
                                  <a:pt x="348" y="6"/>
                                </a:lnTo>
                                <a:lnTo>
                                  <a:pt x="350" y="6"/>
                                </a:lnTo>
                                <a:lnTo>
                                  <a:pt x="350" y="7"/>
                                </a:lnTo>
                                <a:lnTo>
                                  <a:pt x="351" y="8"/>
                                </a:lnTo>
                                <a:lnTo>
                                  <a:pt x="353" y="8"/>
                                </a:lnTo>
                                <a:lnTo>
                                  <a:pt x="353" y="9"/>
                                </a:lnTo>
                                <a:lnTo>
                                  <a:pt x="354" y="9"/>
                                </a:lnTo>
                                <a:lnTo>
                                  <a:pt x="354" y="10"/>
                                </a:lnTo>
                                <a:lnTo>
                                  <a:pt x="356" y="10"/>
                                </a:lnTo>
                                <a:lnTo>
                                  <a:pt x="356" y="11"/>
                                </a:lnTo>
                                <a:lnTo>
                                  <a:pt x="358" y="11"/>
                                </a:lnTo>
                                <a:lnTo>
                                  <a:pt x="359" y="12"/>
                                </a:lnTo>
                                <a:lnTo>
                                  <a:pt x="359" y="13"/>
                                </a:lnTo>
                                <a:lnTo>
                                  <a:pt x="361" y="13"/>
                                </a:lnTo>
                                <a:lnTo>
                                  <a:pt x="362" y="13"/>
                                </a:lnTo>
                                <a:lnTo>
                                  <a:pt x="362" y="14"/>
                                </a:lnTo>
                                <a:lnTo>
                                  <a:pt x="364" y="14"/>
                                </a:lnTo>
                                <a:lnTo>
                                  <a:pt x="364" y="15"/>
                                </a:lnTo>
                                <a:lnTo>
                                  <a:pt x="365" y="15"/>
                                </a:lnTo>
                                <a:lnTo>
                                  <a:pt x="365" y="16"/>
                                </a:lnTo>
                                <a:lnTo>
                                  <a:pt x="367" y="16"/>
                                </a:lnTo>
                                <a:lnTo>
                                  <a:pt x="368" y="17"/>
                                </a:lnTo>
                                <a:lnTo>
                                  <a:pt x="370" y="17"/>
                                </a:lnTo>
                                <a:lnTo>
                                  <a:pt x="371" y="18"/>
                                </a:lnTo>
                                <a:lnTo>
                                  <a:pt x="373" y="18"/>
                                </a:lnTo>
                                <a:lnTo>
                                  <a:pt x="373" y="19"/>
                                </a:lnTo>
                                <a:lnTo>
                                  <a:pt x="375" y="19"/>
                                </a:lnTo>
                                <a:lnTo>
                                  <a:pt x="375" y="20"/>
                                </a:lnTo>
                                <a:lnTo>
                                  <a:pt x="376" y="20"/>
                                </a:lnTo>
                                <a:lnTo>
                                  <a:pt x="376" y="21"/>
                                </a:lnTo>
                                <a:lnTo>
                                  <a:pt x="378" y="21"/>
                                </a:lnTo>
                                <a:lnTo>
                                  <a:pt x="379" y="22"/>
                                </a:lnTo>
                                <a:lnTo>
                                  <a:pt x="381" y="22"/>
                                </a:lnTo>
                                <a:lnTo>
                                  <a:pt x="382" y="23"/>
                                </a:lnTo>
                                <a:lnTo>
                                  <a:pt x="384" y="23"/>
                                </a:lnTo>
                                <a:lnTo>
                                  <a:pt x="384" y="24"/>
                                </a:lnTo>
                                <a:lnTo>
                                  <a:pt x="385" y="25"/>
                                </a:lnTo>
                                <a:lnTo>
                                  <a:pt x="387" y="25"/>
                                </a:lnTo>
                                <a:lnTo>
                                  <a:pt x="387" y="26"/>
                                </a:lnTo>
                                <a:lnTo>
                                  <a:pt x="389" y="26"/>
                                </a:lnTo>
                                <a:lnTo>
                                  <a:pt x="390" y="26"/>
                                </a:lnTo>
                                <a:lnTo>
                                  <a:pt x="390" y="27"/>
                                </a:lnTo>
                                <a:lnTo>
                                  <a:pt x="392" y="27"/>
                                </a:lnTo>
                                <a:lnTo>
                                  <a:pt x="392" y="28"/>
                                </a:lnTo>
                                <a:lnTo>
                                  <a:pt x="394" y="27"/>
                                </a:lnTo>
                                <a:lnTo>
                                  <a:pt x="395" y="28"/>
                                </a:lnTo>
                                <a:lnTo>
                                  <a:pt x="397" y="27"/>
                                </a:lnTo>
                                <a:lnTo>
                                  <a:pt x="398" y="27"/>
                                </a:lnTo>
                                <a:lnTo>
                                  <a:pt x="399" y="26"/>
                                </a:lnTo>
                                <a:lnTo>
                                  <a:pt x="400" y="26"/>
                                </a:lnTo>
                                <a:lnTo>
                                  <a:pt x="400" y="25"/>
                                </a:lnTo>
                                <a:lnTo>
                                  <a:pt x="400" y="24"/>
                                </a:lnTo>
                                <a:lnTo>
                                  <a:pt x="401" y="23"/>
                                </a:lnTo>
                                <a:lnTo>
                                  <a:pt x="401" y="21"/>
                                </a:lnTo>
                                <a:lnTo>
                                  <a:pt x="402" y="20"/>
                                </a:lnTo>
                                <a:lnTo>
                                  <a:pt x="402" y="19"/>
                                </a:lnTo>
                                <a:lnTo>
                                  <a:pt x="404" y="18"/>
                                </a:lnTo>
                              </a:path>
                            </a:pathLst>
                          </a:custGeom>
                          <a:solidFill>
                            <a:srgbClr val="625E5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3" name="Freeform 201"/>
                        <wps:cNvSpPr>
                          <a:spLocks/>
                        </wps:cNvSpPr>
                        <wps:spPr bwMode="auto">
                          <a:xfrm>
                            <a:off x="8975" y="369"/>
                            <a:ext cx="41" cy="61"/>
                          </a:xfrm>
                          <a:custGeom>
                            <a:avLst/>
                            <a:gdLst>
                              <a:gd name="T0" fmla="+- 0 8996 8976"/>
                              <a:gd name="T1" fmla="*/ T0 w 41"/>
                              <a:gd name="T2" fmla="+- 0 377 370"/>
                              <a:gd name="T3" fmla="*/ 377 h 61"/>
                              <a:gd name="T4" fmla="+- 0 8987 8976"/>
                              <a:gd name="T5" fmla="*/ T4 w 41"/>
                              <a:gd name="T6" fmla="+- 0 384 370"/>
                              <a:gd name="T7" fmla="*/ 384 h 61"/>
                              <a:gd name="T8" fmla="+- 0 8984 8976"/>
                              <a:gd name="T9" fmla="*/ T8 w 41"/>
                              <a:gd name="T10" fmla="+- 0 387 370"/>
                              <a:gd name="T11" fmla="*/ 387 h 61"/>
                              <a:gd name="T12" fmla="+- 0 8983 8976"/>
                              <a:gd name="T13" fmla="*/ T12 w 41"/>
                              <a:gd name="T14" fmla="+- 0 389 370"/>
                              <a:gd name="T15" fmla="*/ 389 h 61"/>
                              <a:gd name="T16" fmla="+- 0 8982 8976"/>
                              <a:gd name="T17" fmla="*/ T16 w 41"/>
                              <a:gd name="T18" fmla="+- 0 390 370"/>
                              <a:gd name="T19" fmla="*/ 390 h 61"/>
                              <a:gd name="T20" fmla="+- 0 8982 8976"/>
                              <a:gd name="T21" fmla="*/ T20 w 41"/>
                              <a:gd name="T22" fmla="+- 0 392 370"/>
                              <a:gd name="T23" fmla="*/ 392 h 61"/>
                              <a:gd name="T24" fmla="+- 0 8980 8976"/>
                              <a:gd name="T25" fmla="*/ T24 w 41"/>
                              <a:gd name="T26" fmla="+- 0 394 370"/>
                              <a:gd name="T27" fmla="*/ 394 h 61"/>
                              <a:gd name="T28" fmla="+- 0 8979 8976"/>
                              <a:gd name="T29" fmla="*/ T28 w 41"/>
                              <a:gd name="T30" fmla="+- 0 396 370"/>
                              <a:gd name="T31" fmla="*/ 396 h 61"/>
                              <a:gd name="T32" fmla="+- 0 8978 8976"/>
                              <a:gd name="T33" fmla="*/ T32 w 41"/>
                              <a:gd name="T34" fmla="+- 0 399 370"/>
                              <a:gd name="T35" fmla="*/ 399 h 61"/>
                              <a:gd name="T36" fmla="+- 0 8977 8976"/>
                              <a:gd name="T37" fmla="*/ T36 w 41"/>
                              <a:gd name="T38" fmla="+- 0 401 370"/>
                              <a:gd name="T39" fmla="*/ 401 h 61"/>
                              <a:gd name="T40" fmla="+- 0 8977 8976"/>
                              <a:gd name="T41" fmla="*/ T40 w 41"/>
                              <a:gd name="T42" fmla="+- 0 405 370"/>
                              <a:gd name="T43" fmla="*/ 405 h 61"/>
                              <a:gd name="T44" fmla="+- 0 8976 8976"/>
                              <a:gd name="T45" fmla="*/ T44 w 41"/>
                              <a:gd name="T46" fmla="+- 0 406 370"/>
                              <a:gd name="T47" fmla="*/ 406 h 61"/>
                              <a:gd name="T48" fmla="+- 0 8977 8976"/>
                              <a:gd name="T49" fmla="*/ T48 w 41"/>
                              <a:gd name="T50" fmla="+- 0 408 370"/>
                              <a:gd name="T51" fmla="*/ 408 h 61"/>
                              <a:gd name="T52" fmla="+- 0 8977 8976"/>
                              <a:gd name="T53" fmla="*/ T52 w 41"/>
                              <a:gd name="T54" fmla="+- 0 409 370"/>
                              <a:gd name="T55" fmla="*/ 409 h 61"/>
                              <a:gd name="T56" fmla="+- 0 8976 8976"/>
                              <a:gd name="T57" fmla="*/ T56 w 41"/>
                              <a:gd name="T58" fmla="+- 0 412 370"/>
                              <a:gd name="T59" fmla="*/ 412 h 61"/>
                              <a:gd name="T60" fmla="+- 0 8978 8976"/>
                              <a:gd name="T61" fmla="*/ T60 w 41"/>
                              <a:gd name="T62" fmla="+- 0 416 370"/>
                              <a:gd name="T63" fmla="*/ 416 h 61"/>
                              <a:gd name="T64" fmla="+- 0 8978 8976"/>
                              <a:gd name="T65" fmla="*/ T64 w 41"/>
                              <a:gd name="T66" fmla="+- 0 419 370"/>
                              <a:gd name="T67" fmla="*/ 419 h 61"/>
                              <a:gd name="T68" fmla="+- 0 8978 8976"/>
                              <a:gd name="T69" fmla="*/ T68 w 41"/>
                              <a:gd name="T70" fmla="+- 0 420 370"/>
                              <a:gd name="T71" fmla="*/ 420 h 61"/>
                              <a:gd name="T72" fmla="+- 0 8980 8976"/>
                              <a:gd name="T73" fmla="*/ T72 w 41"/>
                              <a:gd name="T74" fmla="+- 0 429 370"/>
                              <a:gd name="T75" fmla="*/ 429 h 61"/>
                              <a:gd name="T76" fmla="+- 0 8983 8976"/>
                              <a:gd name="T77" fmla="*/ T76 w 41"/>
                              <a:gd name="T78" fmla="+- 0 429 370"/>
                              <a:gd name="T79" fmla="*/ 429 h 61"/>
                              <a:gd name="T80" fmla="+- 0 8983 8976"/>
                              <a:gd name="T81" fmla="*/ T80 w 41"/>
                              <a:gd name="T82" fmla="+- 0 428 370"/>
                              <a:gd name="T83" fmla="*/ 428 h 61"/>
                              <a:gd name="T84" fmla="+- 0 8984 8976"/>
                              <a:gd name="T85" fmla="*/ T84 w 41"/>
                              <a:gd name="T86" fmla="+- 0 426 370"/>
                              <a:gd name="T87" fmla="*/ 426 h 61"/>
                              <a:gd name="T88" fmla="+- 0 8985 8976"/>
                              <a:gd name="T89" fmla="*/ T88 w 41"/>
                              <a:gd name="T90" fmla="+- 0 423 370"/>
                              <a:gd name="T91" fmla="*/ 423 h 61"/>
                              <a:gd name="T92" fmla="+- 0 8984 8976"/>
                              <a:gd name="T93" fmla="*/ T92 w 41"/>
                              <a:gd name="T94" fmla="+- 0 420 370"/>
                              <a:gd name="T95" fmla="*/ 420 h 61"/>
                              <a:gd name="T96" fmla="+- 0 8984 8976"/>
                              <a:gd name="T97" fmla="*/ T96 w 41"/>
                              <a:gd name="T98" fmla="+- 0 419 370"/>
                              <a:gd name="T99" fmla="*/ 419 h 61"/>
                              <a:gd name="T100" fmla="+- 0 8984 8976"/>
                              <a:gd name="T101" fmla="*/ T100 w 41"/>
                              <a:gd name="T102" fmla="+- 0 417 370"/>
                              <a:gd name="T103" fmla="*/ 417 h 61"/>
                              <a:gd name="T104" fmla="+- 0 8983 8976"/>
                              <a:gd name="T105" fmla="*/ T104 w 41"/>
                              <a:gd name="T106" fmla="+- 0 412 370"/>
                              <a:gd name="T107" fmla="*/ 412 h 61"/>
                              <a:gd name="T108" fmla="+- 0 8984 8976"/>
                              <a:gd name="T109" fmla="*/ T108 w 41"/>
                              <a:gd name="T110" fmla="+- 0 411 370"/>
                              <a:gd name="T111" fmla="*/ 411 h 61"/>
                              <a:gd name="T112" fmla="+- 0 8983 8976"/>
                              <a:gd name="T113" fmla="*/ T112 w 41"/>
                              <a:gd name="T114" fmla="+- 0 407 370"/>
                              <a:gd name="T115" fmla="*/ 407 h 61"/>
                              <a:gd name="T116" fmla="+- 0 8985 8976"/>
                              <a:gd name="T117" fmla="*/ T116 w 41"/>
                              <a:gd name="T118" fmla="+- 0 405 370"/>
                              <a:gd name="T119" fmla="*/ 405 h 61"/>
                              <a:gd name="T120" fmla="+- 0 8986 8976"/>
                              <a:gd name="T121" fmla="*/ T120 w 41"/>
                              <a:gd name="T122" fmla="+- 0 403 370"/>
                              <a:gd name="T123" fmla="*/ 403 h 61"/>
                              <a:gd name="T124" fmla="+- 0 8987 8976"/>
                              <a:gd name="T125" fmla="*/ T124 w 41"/>
                              <a:gd name="T126" fmla="+- 0 402 370"/>
                              <a:gd name="T127" fmla="*/ 402 h 61"/>
                              <a:gd name="T128" fmla="+- 0 8988 8976"/>
                              <a:gd name="T129" fmla="*/ T128 w 41"/>
                              <a:gd name="T130" fmla="+- 0 400 370"/>
                              <a:gd name="T131" fmla="*/ 400 h 61"/>
                              <a:gd name="T132" fmla="+- 0 8990 8976"/>
                              <a:gd name="T133" fmla="*/ T132 w 41"/>
                              <a:gd name="T134" fmla="+- 0 399 370"/>
                              <a:gd name="T135" fmla="*/ 399 h 61"/>
                              <a:gd name="T136" fmla="+- 0 9013 8976"/>
                              <a:gd name="T137" fmla="*/ T136 w 41"/>
                              <a:gd name="T138" fmla="+- 0 389 370"/>
                              <a:gd name="T139" fmla="*/ 389 h 61"/>
                              <a:gd name="T140" fmla="+- 0 9015 8976"/>
                              <a:gd name="T141" fmla="*/ T140 w 41"/>
                              <a:gd name="T142" fmla="+- 0 388 370"/>
                              <a:gd name="T143" fmla="*/ 388 h 61"/>
                              <a:gd name="T144" fmla="+- 0 9015 8976"/>
                              <a:gd name="T145" fmla="*/ T144 w 41"/>
                              <a:gd name="T146" fmla="+- 0 386 370"/>
                              <a:gd name="T147" fmla="*/ 386 h 61"/>
                              <a:gd name="T148" fmla="+- 0 9016 8976"/>
                              <a:gd name="T149" fmla="*/ T148 w 41"/>
                              <a:gd name="T150" fmla="+- 0 382 370"/>
                              <a:gd name="T151" fmla="*/ 382 h 61"/>
                              <a:gd name="T152" fmla="+- 0 9017 8976"/>
                              <a:gd name="T153" fmla="*/ T152 w 41"/>
                              <a:gd name="T154" fmla="+- 0 381 370"/>
                              <a:gd name="T155" fmla="*/ 381 h 61"/>
                              <a:gd name="T156" fmla="+- 0 9015 8976"/>
                              <a:gd name="T157" fmla="*/ T156 w 41"/>
                              <a:gd name="T158" fmla="+- 0 375 370"/>
                              <a:gd name="T159" fmla="*/ 375 h 61"/>
                              <a:gd name="T160" fmla="+- 0 9013 8976"/>
                              <a:gd name="T161" fmla="*/ T160 w 41"/>
                              <a:gd name="T162" fmla="+- 0 372 370"/>
                              <a:gd name="T163" fmla="*/ 372 h 61"/>
                              <a:gd name="T164" fmla="+- 0 9011 8976"/>
                              <a:gd name="T165" fmla="*/ T164 w 41"/>
                              <a:gd name="T166" fmla="+- 0 371 370"/>
                              <a:gd name="T167" fmla="*/ 371 h 61"/>
                              <a:gd name="T168" fmla="+- 0 9010 8976"/>
                              <a:gd name="T169" fmla="*/ T168 w 41"/>
                              <a:gd name="T170" fmla="+- 0 370 370"/>
                              <a:gd name="T171" fmla="*/ 370 h 61"/>
                              <a:gd name="T172" fmla="+- 0 9009 8976"/>
                              <a:gd name="T173" fmla="*/ T172 w 41"/>
                              <a:gd name="T174" fmla="+- 0 370 370"/>
                              <a:gd name="T175" fmla="*/ 370 h 6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</a:cxnLst>
                            <a:rect l="0" t="0" r="r" b="b"/>
                            <a:pathLst>
                              <a:path w="41" h="61">
                                <a:moveTo>
                                  <a:pt x="33" y="0"/>
                                </a:moveTo>
                                <a:lnTo>
                                  <a:pt x="20" y="7"/>
                                </a:lnTo>
                                <a:lnTo>
                                  <a:pt x="17" y="9"/>
                                </a:lnTo>
                                <a:lnTo>
                                  <a:pt x="11" y="14"/>
                                </a:lnTo>
                                <a:lnTo>
                                  <a:pt x="9" y="17"/>
                                </a:lnTo>
                                <a:lnTo>
                                  <a:pt x="8" y="17"/>
                                </a:lnTo>
                                <a:lnTo>
                                  <a:pt x="8" y="18"/>
                                </a:lnTo>
                                <a:lnTo>
                                  <a:pt x="7" y="19"/>
                                </a:lnTo>
                                <a:lnTo>
                                  <a:pt x="7" y="20"/>
                                </a:lnTo>
                                <a:lnTo>
                                  <a:pt x="6" y="20"/>
                                </a:lnTo>
                                <a:lnTo>
                                  <a:pt x="5" y="21"/>
                                </a:lnTo>
                                <a:lnTo>
                                  <a:pt x="6" y="22"/>
                                </a:lnTo>
                                <a:lnTo>
                                  <a:pt x="4" y="23"/>
                                </a:lnTo>
                                <a:lnTo>
                                  <a:pt x="4" y="24"/>
                                </a:lnTo>
                                <a:lnTo>
                                  <a:pt x="4" y="25"/>
                                </a:lnTo>
                                <a:lnTo>
                                  <a:pt x="3" y="26"/>
                                </a:lnTo>
                                <a:lnTo>
                                  <a:pt x="3" y="27"/>
                                </a:lnTo>
                                <a:lnTo>
                                  <a:pt x="2" y="29"/>
                                </a:lnTo>
                                <a:lnTo>
                                  <a:pt x="2" y="31"/>
                                </a:lnTo>
                                <a:lnTo>
                                  <a:pt x="1" y="31"/>
                                </a:lnTo>
                                <a:lnTo>
                                  <a:pt x="1" y="32"/>
                                </a:lnTo>
                                <a:lnTo>
                                  <a:pt x="1" y="35"/>
                                </a:lnTo>
                                <a:lnTo>
                                  <a:pt x="0" y="35"/>
                                </a:lnTo>
                                <a:lnTo>
                                  <a:pt x="0" y="36"/>
                                </a:lnTo>
                                <a:lnTo>
                                  <a:pt x="0" y="37"/>
                                </a:lnTo>
                                <a:lnTo>
                                  <a:pt x="1" y="38"/>
                                </a:lnTo>
                                <a:lnTo>
                                  <a:pt x="1" y="39"/>
                                </a:lnTo>
                                <a:lnTo>
                                  <a:pt x="0" y="41"/>
                                </a:lnTo>
                                <a:lnTo>
                                  <a:pt x="0" y="42"/>
                                </a:lnTo>
                                <a:lnTo>
                                  <a:pt x="1" y="44"/>
                                </a:lnTo>
                                <a:lnTo>
                                  <a:pt x="2" y="46"/>
                                </a:lnTo>
                                <a:lnTo>
                                  <a:pt x="2" y="48"/>
                                </a:lnTo>
                                <a:lnTo>
                                  <a:pt x="2" y="49"/>
                                </a:lnTo>
                                <a:lnTo>
                                  <a:pt x="2" y="50"/>
                                </a:lnTo>
                                <a:lnTo>
                                  <a:pt x="4" y="59"/>
                                </a:lnTo>
                                <a:lnTo>
                                  <a:pt x="6" y="60"/>
                                </a:lnTo>
                                <a:lnTo>
                                  <a:pt x="7" y="59"/>
                                </a:lnTo>
                                <a:lnTo>
                                  <a:pt x="7" y="58"/>
                                </a:lnTo>
                                <a:lnTo>
                                  <a:pt x="8" y="56"/>
                                </a:lnTo>
                                <a:lnTo>
                                  <a:pt x="8" y="54"/>
                                </a:lnTo>
                                <a:lnTo>
                                  <a:pt x="9" y="53"/>
                                </a:lnTo>
                                <a:lnTo>
                                  <a:pt x="8" y="50"/>
                                </a:lnTo>
                                <a:lnTo>
                                  <a:pt x="8" y="49"/>
                                </a:lnTo>
                                <a:lnTo>
                                  <a:pt x="9" y="48"/>
                                </a:lnTo>
                                <a:lnTo>
                                  <a:pt x="8" y="47"/>
                                </a:lnTo>
                                <a:lnTo>
                                  <a:pt x="8" y="45"/>
                                </a:lnTo>
                                <a:lnTo>
                                  <a:pt x="7" y="42"/>
                                </a:lnTo>
                                <a:lnTo>
                                  <a:pt x="8" y="41"/>
                                </a:lnTo>
                                <a:lnTo>
                                  <a:pt x="8" y="38"/>
                                </a:lnTo>
                                <a:lnTo>
                                  <a:pt x="7" y="37"/>
                                </a:lnTo>
                                <a:lnTo>
                                  <a:pt x="9" y="36"/>
                                </a:lnTo>
                                <a:lnTo>
                                  <a:pt x="9" y="35"/>
                                </a:lnTo>
                                <a:lnTo>
                                  <a:pt x="10" y="34"/>
                                </a:lnTo>
                                <a:lnTo>
                                  <a:pt x="10" y="33"/>
                                </a:lnTo>
                                <a:lnTo>
                                  <a:pt x="10" y="32"/>
                                </a:lnTo>
                                <a:lnTo>
                                  <a:pt x="11" y="32"/>
                                </a:lnTo>
                                <a:lnTo>
                                  <a:pt x="11" y="31"/>
                                </a:lnTo>
                                <a:lnTo>
                                  <a:pt x="12" y="30"/>
                                </a:lnTo>
                                <a:lnTo>
                                  <a:pt x="13" y="29"/>
                                </a:lnTo>
                                <a:lnTo>
                                  <a:pt x="14" y="29"/>
                                </a:lnTo>
                                <a:lnTo>
                                  <a:pt x="33" y="20"/>
                                </a:lnTo>
                                <a:lnTo>
                                  <a:pt x="37" y="19"/>
                                </a:lnTo>
                                <a:lnTo>
                                  <a:pt x="38" y="18"/>
                                </a:lnTo>
                                <a:lnTo>
                                  <a:pt x="39" y="18"/>
                                </a:lnTo>
                                <a:lnTo>
                                  <a:pt x="39" y="17"/>
                                </a:lnTo>
                                <a:lnTo>
                                  <a:pt x="39" y="16"/>
                                </a:lnTo>
                                <a:lnTo>
                                  <a:pt x="40" y="15"/>
                                </a:lnTo>
                                <a:lnTo>
                                  <a:pt x="40" y="12"/>
                                </a:lnTo>
                                <a:lnTo>
                                  <a:pt x="41" y="11"/>
                                </a:lnTo>
                                <a:lnTo>
                                  <a:pt x="40" y="8"/>
                                </a:lnTo>
                                <a:lnTo>
                                  <a:pt x="39" y="5"/>
                                </a:lnTo>
                                <a:lnTo>
                                  <a:pt x="37" y="2"/>
                                </a:lnTo>
                                <a:lnTo>
                                  <a:pt x="35" y="2"/>
                                </a:lnTo>
                                <a:lnTo>
                                  <a:pt x="35" y="1"/>
                                </a:lnTo>
                                <a:lnTo>
                                  <a:pt x="34" y="0"/>
                                </a:lnTo>
                                <a:lnTo>
                                  <a:pt x="3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57665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4" name="Freeform 200"/>
                        <wps:cNvSpPr>
                          <a:spLocks/>
                        </wps:cNvSpPr>
                        <wps:spPr bwMode="auto">
                          <a:xfrm>
                            <a:off x="8944" y="354"/>
                            <a:ext cx="23" cy="19"/>
                          </a:xfrm>
                          <a:custGeom>
                            <a:avLst/>
                            <a:gdLst>
                              <a:gd name="T0" fmla="+- 0 8954 8945"/>
                              <a:gd name="T1" fmla="*/ T0 w 23"/>
                              <a:gd name="T2" fmla="+- 0 355 355"/>
                              <a:gd name="T3" fmla="*/ 355 h 19"/>
                              <a:gd name="T4" fmla="+- 0 8945 8945"/>
                              <a:gd name="T5" fmla="*/ T4 w 23"/>
                              <a:gd name="T6" fmla="+- 0 358 355"/>
                              <a:gd name="T7" fmla="*/ 358 h 19"/>
                              <a:gd name="T8" fmla="+- 0 8945 8945"/>
                              <a:gd name="T9" fmla="*/ T8 w 23"/>
                              <a:gd name="T10" fmla="+- 0 358 355"/>
                              <a:gd name="T11" fmla="*/ 358 h 19"/>
                              <a:gd name="T12" fmla="+- 0 8945 8945"/>
                              <a:gd name="T13" fmla="*/ T12 w 23"/>
                              <a:gd name="T14" fmla="+- 0 360 355"/>
                              <a:gd name="T15" fmla="*/ 360 h 19"/>
                              <a:gd name="T16" fmla="+- 0 8945 8945"/>
                              <a:gd name="T17" fmla="*/ T16 w 23"/>
                              <a:gd name="T18" fmla="+- 0 361 355"/>
                              <a:gd name="T19" fmla="*/ 361 h 19"/>
                              <a:gd name="T20" fmla="+- 0 8945 8945"/>
                              <a:gd name="T21" fmla="*/ T20 w 23"/>
                              <a:gd name="T22" fmla="+- 0 362 355"/>
                              <a:gd name="T23" fmla="*/ 362 h 19"/>
                              <a:gd name="T24" fmla="+- 0 8945 8945"/>
                              <a:gd name="T25" fmla="*/ T24 w 23"/>
                              <a:gd name="T26" fmla="+- 0 365 355"/>
                              <a:gd name="T27" fmla="*/ 365 h 19"/>
                              <a:gd name="T28" fmla="+- 0 8946 8945"/>
                              <a:gd name="T29" fmla="*/ T28 w 23"/>
                              <a:gd name="T30" fmla="+- 0 368 355"/>
                              <a:gd name="T31" fmla="*/ 368 h 19"/>
                              <a:gd name="T32" fmla="+- 0 8948 8945"/>
                              <a:gd name="T33" fmla="*/ T32 w 23"/>
                              <a:gd name="T34" fmla="+- 0 371 355"/>
                              <a:gd name="T35" fmla="*/ 371 h 19"/>
                              <a:gd name="T36" fmla="+- 0 8948 8945"/>
                              <a:gd name="T37" fmla="*/ T36 w 23"/>
                              <a:gd name="T38" fmla="+- 0 371 355"/>
                              <a:gd name="T39" fmla="*/ 371 h 19"/>
                              <a:gd name="T40" fmla="+- 0 8950 8945"/>
                              <a:gd name="T41" fmla="*/ T40 w 23"/>
                              <a:gd name="T42" fmla="+- 0 371 355"/>
                              <a:gd name="T43" fmla="*/ 371 h 19"/>
                              <a:gd name="T44" fmla="+- 0 8950 8945"/>
                              <a:gd name="T45" fmla="*/ T44 w 23"/>
                              <a:gd name="T46" fmla="+- 0 371 355"/>
                              <a:gd name="T47" fmla="*/ 371 h 19"/>
                              <a:gd name="T48" fmla="+- 0 8951 8945"/>
                              <a:gd name="T49" fmla="*/ T48 w 23"/>
                              <a:gd name="T50" fmla="+- 0 372 355"/>
                              <a:gd name="T51" fmla="*/ 372 h 19"/>
                              <a:gd name="T52" fmla="+- 0 8951 8945"/>
                              <a:gd name="T53" fmla="*/ T52 w 23"/>
                              <a:gd name="T54" fmla="+- 0 373 355"/>
                              <a:gd name="T55" fmla="*/ 373 h 19"/>
                              <a:gd name="T56" fmla="+- 0 8951 8945"/>
                              <a:gd name="T57" fmla="*/ T56 w 23"/>
                              <a:gd name="T58" fmla="+- 0 373 355"/>
                              <a:gd name="T59" fmla="*/ 373 h 19"/>
                              <a:gd name="T60" fmla="+- 0 8952 8945"/>
                              <a:gd name="T61" fmla="*/ T60 w 23"/>
                              <a:gd name="T62" fmla="+- 0 373 355"/>
                              <a:gd name="T63" fmla="*/ 373 h 19"/>
                              <a:gd name="T64" fmla="+- 0 8958 8945"/>
                              <a:gd name="T65" fmla="*/ T64 w 23"/>
                              <a:gd name="T66" fmla="+- 0 371 355"/>
                              <a:gd name="T67" fmla="*/ 371 h 19"/>
                              <a:gd name="T68" fmla="+- 0 8959 8945"/>
                              <a:gd name="T69" fmla="*/ T68 w 23"/>
                              <a:gd name="T70" fmla="+- 0 371 355"/>
                              <a:gd name="T71" fmla="*/ 371 h 19"/>
                              <a:gd name="T72" fmla="+- 0 8960 8945"/>
                              <a:gd name="T73" fmla="*/ T72 w 23"/>
                              <a:gd name="T74" fmla="+- 0 370 355"/>
                              <a:gd name="T75" fmla="*/ 370 h 19"/>
                              <a:gd name="T76" fmla="+- 0 8962 8945"/>
                              <a:gd name="T77" fmla="*/ T76 w 23"/>
                              <a:gd name="T78" fmla="+- 0 369 355"/>
                              <a:gd name="T79" fmla="*/ 369 h 19"/>
                              <a:gd name="T80" fmla="+- 0 8963 8945"/>
                              <a:gd name="T81" fmla="*/ T80 w 23"/>
                              <a:gd name="T82" fmla="+- 0 367 355"/>
                              <a:gd name="T83" fmla="*/ 367 h 19"/>
                              <a:gd name="T84" fmla="+- 0 8964 8945"/>
                              <a:gd name="T85" fmla="*/ T84 w 23"/>
                              <a:gd name="T86" fmla="+- 0 366 355"/>
                              <a:gd name="T87" fmla="*/ 366 h 19"/>
                              <a:gd name="T88" fmla="+- 0 8964 8945"/>
                              <a:gd name="T89" fmla="*/ T88 w 23"/>
                              <a:gd name="T90" fmla="+- 0 366 355"/>
                              <a:gd name="T91" fmla="*/ 366 h 19"/>
                              <a:gd name="T92" fmla="+- 0 8965 8945"/>
                              <a:gd name="T93" fmla="*/ T92 w 23"/>
                              <a:gd name="T94" fmla="+- 0 365 355"/>
                              <a:gd name="T95" fmla="*/ 365 h 19"/>
                              <a:gd name="T96" fmla="+- 0 8965 8945"/>
                              <a:gd name="T97" fmla="*/ T96 w 23"/>
                              <a:gd name="T98" fmla="+- 0 363 355"/>
                              <a:gd name="T99" fmla="*/ 363 h 19"/>
                              <a:gd name="T100" fmla="+- 0 8966 8945"/>
                              <a:gd name="T101" fmla="*/ T100 w 23"/>
                              <a:gd name="T102" fmla="+- 0 362 355"/>
                              <a:gd name="T103" fmla="*/ 362 h 19"/>
                              <a:gd name="T104" fmla="+- 0 8966 8945"/>
                              <a:gd name="T105" fmla="*/ T104 w 23"/>
                              <a:gd name="T106" fmla="+- 0 361 355"/>
                              <a:gd name="T107" fmla="*/ 361 h 19"/>
                              <a:gd name="T108" fmla="+- 0 8966 8945"/>
                              <a:gd name="T109" fmla="*/ T108 w 23"/>
                              <a:gd name="T110" fmla="+- 0 359 355"/>
                              <a:gd name="T111" fmla="*/ 359 h 19"/>
                              <a:gd name="T112" fmla="+- 0 8965 8945"/>
                              <a:gd name="T113" fmla="*/ T112 w 23"/>
                              <a:gd name="T114" fmla="+- 0 359 355"/>
                              <a:gd name="T115" fmla="*/ 359 h 19"/>
                              <a:gd name="T116" fmla="+- 0 8965 8945"/>
                              <a:gd name="T117" fmla="*/ T116 w 23"/>
                              <a:gd name="T118" fmla="+- 0 358 355"/>
                              <a:gd name="T119" fmla="*/ 358 h 19"/>
                              <a:gd name="T120" fmla="+- 0 8966 8945"/>
                              <a:gd name="T121" fmla="*/ T120 w 23"/>
                              <a:gd name="T122" fmla="+- 0 357 355"/>
                              <a:gd name="T123" fmla="*/ 357 h 19"/>
                              <a:gd name="T124" fmla="+- 0 8966 8945"/>
                              <a:gd name="T125" fmla="*/ T124 w 23"/>
                              <a:gd name="T126" fmla="+- 0 357 355"/>
                              <a:gd name="T127" fmla="*/ 357 h 19"/>
                              <a:gd name="T128" fmla="+- 0 8967 8945"/>
                              <a:gd name="T129" fmla="*/ T128 w 23"/>
                              <a:gd name="T130" fmla="+- 0 357 355"/>
                              <a:gd name="T131" fmla="*/ 357 h 19"/>
                              <a:gd name="T132" fmla="+- 0 8967 8945"/>
                              <a:gd name="T133" fmla="*/ T132 w 23"/>
                              <a:gd name="T134" fmla="+- 0 357 355"/>
                              <a:gd name="T135" fmla="*/ 357 h 19"/>
                              <a:gd name="T136" fmla="+- 0 8965 8945"/>
                              <a:gd name="T137" fmla="*/ T136 w 23"/>
                              <a:gd name="T138" fmla="+- 0 356 355"/>
                              <a:gd name="T139" fmla="*/ 356 h 19"/>
                              <a:gd name="T140" fmla="+- 0 8964 8945"/>
                              <a:gd name="T141" fmla="*/ T140 w 23"/>
                              <a:gd name="T142" fmla="+- 0 356 355"/>
                              <a:gd name="T143" fmla="*/ 356 h 19"/>
                              <a:gd name="T144" fmla="+- 0 8964 8945"/>
                              <a:gd name="T145" fmla="*/ T144 w 23"/>
                              <a:gd name="T146" fmla="+- 0 356 355"/>
                              <a:gd name="T147" fmla="*/ 356 h 19"/>
                              <a:gd name="T148" fmla="+- 0 8964 8945"/>
                              <a:gd name="T149" fmla="*/ T148 w 23"/>
                              <a:gd name="T150" fmla="+- 0 356 355"/>
                              <a:gd name="T151" fmla="*/ 356 h 19"/>
                              <a:gd name="T152" fmla="+- 0 8962 8945"/>
                              <a:gd name="T153" fmla="*/ T152 w 23"/>
                              <a:gd name="T154" fmla="+- 0 356 355"/>
                              <a:gd name="T155" fmla="*/ 356 h 19"/>
                              <a:gd name="T156" fmla="+- 0 8961 8945"/>
                              <a:gd name="T157" fmla="*/ T156 w 23"/>
                              <a:gd name="T158" fmla="+- 0 355 355"/>
                              <a:gd name="T159" fmla="*/ 355 h 19"/>
                              <a:gd name="T160" fmla="+- 0 8960 8945"/>
                              <a:gd name="T161" fmla="*/ T160 w 23"/>
                              <a:gd name="T162" fmla="+- 0 355 355"/>
                              <a:gd name="T163" fmla="*/ 355 h 19"/>
                              <a:gd name="T164" fmla="+- 0 8959 8945"/>
                              <a:gd name="T165" fmla="*/ T164 w 23"/>
                              <a:gd name="T166" fmla="+- 0 355 355"/>
                              <a:gd name="T167" fmla="*/ 355 h 19"/>
                              <a:gd name="T168" fmla="+- 0 8958 8945"/>
                              <a:gd name="T169" fmla="*/ T168 w 23"/>
                              <a:gd name="T170" fmla="+- 0 355 355"/>
                              <a:gd name="T171" fmla="*/ 355 h 19"/>
                              <a:gd name="T172" fmla="+- 0 8956 8945"/>
                              <a:gd name="T173" fmla="*/ T172 w 23"/>
                              <a:gd name="T174" fmla="+- 0 355 355"/>
                              <a:gd name="T175" fmla="*/ 355 h 19"/>
                              <a:gd name="T176" fmla="+- 0 8954 8945"/>
                              <a:gd name="T177" fmla="*/ T176 w 23"/>
                              <a:gd name="T178" fmla="+- 0 355 355"/>
                              <a:gd name="T179" fmla="*/ 355 h 1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</a:cxnLst>
                            <a:rect l="0" t="0" r="r" b="b"/>
                            <a:pathLst>
                              <a:path w="23" h="19">
                                <a:moveTo>
                                  <a:pt x="9" y="0"/>
                                </a:moveTo>
                                <a:lnTo>
                                  <a:pt x="0" y="3"/>
                                </a:lnTo>
                                <a:lnTo>
                                  <a:pt x="0" y="5"/>
                                </a:lnTo>
                                <a:lnTo>
                                  <a:pt x="0" y="6"/>
                                </a:lnTo>
                                <a:lnTo>
                                  <a:pt x="0" y="7"/>
                                </a:lnTo>
                                <a:lnTo>
                                  <a:pt x="0" y="10"/>
                                </a:lnTo>
                                <a:lnTo>
                                  <a:pt x="1" y="13"/>
                                </a:lnTo>
                                <a:lnTo>
                                  <a:pt x="3" y="16"/>
                                </a:lnTo>
                                <a:lnTo>
                                  <a:pt x="5" y="16"/>
                                </a:lnTo>
                                <a:lnTo>
                                  <a:pt x="6" y="17"/>
                                </a:lnTo>
                                <a:lnTo>
                                  <a:pt x="6" y="18"/>
                                </a:lnTo>
                                <a:lnTo>
                                  <a:pt x="7" y="18"/>
                                </a:lnTo>
                                <a:lnTo>
                                  <a:pt x="13" y="16"/>
                                </a:lnTo>
                                <a:lnTo>
                                  <a:pt x="14" y="16"/>
                                </a:lnTo>
                                <a:lnTo>
                                  <a:pt x="15" y="15"/>
                                </a:lnTo>
                                <a:lnTo>
                                  <a:pt x="17" y="14"/>
                                </a:lnTo>
                                <a:lnTo>
                                  <a:pt x="18" y="12"/>
                                </a:lnTo>
                                <a:lnTo>
                                  <a:pt x="19" y="11"/>
                                </a:lnTo>
                                <a:lnTo>
                                  <a:pt x="20" y="10"/>
                                </a:lnTo>
                                <a:lnTo>
                                  <a:pt x="20" y="8"/>
                                </a:lnTo>
                                <a:lnTo>
                                  <a:pt x="21" y="7"/>
                                </a:lnTo>
                                <a:lnTo>
                                  <a:pt x="21" y="6"/>
                                </a:lnTo>
                                <a:lnTo>
                                  <a:pt x="21" y="4"/>
                                </a:lnTo>
                                <a:lnTo>
                                  <a:pt x="20" y="4"/>
                                </a:lnTo>
                                <a:lnTo>
                                  <a:pt x="20" y="3"/>
                                </a:lnTo>
                                <a:lnTo>
                                  <a:pt x="21" y="2"/>
                                </a:lnTo>
                                <a:lnTo>
                                  <a:pt x="22" y="2"/>
                                </a:lnTo>
                                <a:lnTo>
                                  <a:pt x="20" y="1"/>
                                </a:lnTo>
                                <a:lnTo>
                                  <a:pt x="19" y="1"/>
                                </a:lnTo>
                                <a:lnTo>
                                  <a:pt x="17" y="1"/>
                                </a:lnTo>
                                <a:lnTo>
                                  <a:pt x="16" y="0"/>
                                </a:lnTo>
                                <a:lnTo>
                                  <a:pt x="15" y="0"/>
                                </a:lnTo>
                                <a:lnTo>
                                  <a:pt x="14" y="0"/>
                                </a:lnTo>
                                <a:lnTo>
                                  <a:pt x="13" y="0"/>
                                </a:lnTo>
                                <a:lnTo>
                                  <a:pt x="11" y="0"/>
                                </a:lnTo>
                                <a:lnTo>
                                  <a:pt x="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25E5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5" name="Freeform 199"/>
                        <wps:cNvSpPr>
                          <a:spLocks/>
                        </wps:cNvSpPr>
                        <wps:spPr bwMode="auto">
                          <a:xfrm>
                            <a:off x="8965" y="357"/>
                            <a:ext cx="5" cy="2"/>
                          </a:xfrm>
                          <a:custGeom>
                            <a:avLst/>
                            <a:gdLst>
                              <a:gd name="T0" fmla="+- 0 8966 8965"/>
                              <a:gd name="T1" fmla="*/ T0 w 5"/>
                              <a:gd name="T2" fmla="+- 0 357 357"/>
                              <a:gd name="T3" fmla="*/ 357 h 2"/>
                              <a:gd name="T4" fmla="+- 0 8966 8965"/>
                              <a:gd name="T5" fmla="*/ T4 w 5"/>
                              <a:gd name="T6" fmla="+- 0 357 357"/>
                              <a:gd name="T7" fmla="*/ 357 h 2"/>
                              <a:gd name="T8" fmla="+- 0 8965 8965"/>
                              <a:gd name="T9" fmla="*/ T8 w 5"/>
                              <a:gd name="T10" fmla="+- 0 358 357"/>
                              <a:gd name="T11" fmla="*/ 358 h 2"/>
                              <a:gd name="T12" fmla="+- 0 8965 8965"/>
                              <a:gd name="T13" fmla="*/ T12 w 5"/>
                              <a:gd name="T14" fmla="+- 0 359 357"/>
                              <a:gd name="T15" fmla="*/ 359 h 2"/>
                              <a:gd name="T16" fmla="+- 0 8966 8965"/>
                              <a:gd name="T17" fmla="*/ T16 w 5"/>
                              <a:gd name="T18" fmla="+- 0 359 357"/>
                              <a:gd name="T19" fmla="*/ 359 h 2"/>
                              <a:gd name="T20" fmla="+- 0 8969 8965"/>
                              <a:gd name="T21" fmla="*/ T20 w 5"/>
                              <a:gd name="T22" fmla="+- 0 358 357"/>
                              <a:gd name="T23" fmla="*/ 358 h 2"/>
                              <a:gd name="T24" fmla="+- 0 8970 8965"/>
                              <a:gd name="T25" fmla="*/ T24 w 5"/>
                              <a:gd name="T26" fmla="+- 0 357 357"/>
                              <a:gd name="T27" fmla="*/ 357 h 2"/>
                              <a:gd name="T28" fmla="+- 0 8969 8965"/>
                              <a:gd name="T29" fmla="*/ T28 w 5"/>
                              <a:gd name="T30" fmla="+- 0 357 357"/>
                              <a:gd name="T31" fmla="*/ 357 h 2"/>
                              <a:gd name="T32" fmla="+- 0 8968 8965"/>
                              <a:gd name="T33" fmla="*/ T32 w 5"/>
                              <a:gd name="T34" fmla="+- 0 357 357"/>
                              <a:gd name="T35" fmla="*/ 357 h 2"/>
                              <a:gd name="T36" fmla="+- 0 8967 8965"/>
                              <a:gd name="T37" fmla="*/ T36 w 5"/>
                              <a:gd name="T38" fmla="+- 0 357 357"/>
                              <a:gd name="T39" fmla="*/ 357 h 2"/>
                              <a:gd name="T40" fmla="+- 0 8966 8965"/>
                              <a:gd name="T41" fmla="*/ T40 w 5"/>
                              <a:gd name="T42" fmla="+- 0 357 357"/>
                              <a:gd name="T43" fmla="*/ 357 h 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</a:cxnLst>
                            <a:rect l="0" t="0" r="r" b="b"/>
                            <a:pathLst>
                              <a:path w="5" h="2">
                                <a:moveTo>
                                  <a:pt x="1" y="0"/>
                                </a:moveTo>
                                <a:lnTo>
                                  <a:pt x="1" y="0"/>
                                </a:lnTo>
                                <a:lnTo>
                                  <a:pt x="0" y="1"/>
                                </a:lnTo>
                                <a:lnTo>
                                  <a:pt x="0" y="2"/>
                                </a:lnTo>
                                <a:lnTo>
                                  <a:pt x="1" y="2"/>
                                </a:lnTo>
                                <a:lnTo>
                                  <a:pt x="4" y="1"/>
                                </a:lnTo>
                                <a:lnTo>
                                  <a:pt x="5" y="0"/>
                                </a:lnTo>
                                <a:lnTo>
                                  <a:pt x="4" y="0"/>
                                </a:lnTo>
                                <a:lnTo>
                                  <a:pt x="3" y="0"/>
                                </a:lnTo>
                                <a:lnTo>
                                  <a:pt x="2" y="0"/>
                                </a:lnTo>
                                <a:lnTo>
                                  <a:pt x="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2BDA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6" name="Freeform 198"/>
                        <wps:cNvSpPr>
                          <a:spLocks/>
                        </wps:cNvSpPr>
                        <wps:spPr bwMode="auto">
                          <a:xfrm>
                            <a:off x="8734" y="10"/>
                            <a:ext cx="23" cy="3"/>
                          </a:xfrm>
                          <a:custGeom>
                            <a:avLst/>
                            <a:gdLst>
                              <a:gd name="T0" fmla="+- 0 8746 8735"/>
                              <a:gd name="T1" fmla="*/ T0 w 23"/>
                              <a:gd name="T2" fmla="+- 0 10 10"/>
                              <a:gd name="T3" fmla="*/ 10 h 3"/>
                              <a:gd name="T4" fmla="+- 0 8735 8735"/>
                              <a:gd name="T5" fmla="*/ T4 w 23"/>
                              <a:gd name="T6" fmla="+- 0 12 10"/>
                              <a:gd name="T7" fmla="*/ 12 h 3"/>
                              <a:gd name="T8" fmla="+- 0 8737 8735"/>
                              <a:gd name="T9" fmla="*/ T8 w 23"/>
                              <a:gd name="T10" fmla="+- 0 13 10"/>
                              <a:gd name="T11" fmla="*/ 13 h 3"/>
                              <a:gd name="T12" fmla="+- 0 8739 8735"/>
                              <a:gd name="T13" fmla="*/ T12 w 23"/>
                              <a:gd name="T14" fmla="+- 0 13 10"/>
                              <a:gd name="T15" fmla="*/ 13 h 3"/>
                              <a:gd name="T16" fmla="+- 0 8746 8735"/>
                              <a:gd name="T17" fmla="*/ T16 w 23"/>
                              <a:gd name="T18" fmla="+- 0 13 10"/>
                              <a:gd name="T19" fmla="*/ 13 h 3"/>
                              <a:gd name="T20" fmla="+- 0 8751 8735"/>
                              <a:gd name="T21" fmla="*/ T20 w 23"/>
                              <a:gd name="T22" fmla="+- 0 13 10"/>
                              <a:gd name="T23" fmla="*/ 13 h 3"/>
                              <a:gd name="T24" fmla="+- 0 8756 8735"/>
                              <a:gd name="T25" fmla="*/ T24 w 23"/>
                              <a:gd name="T26" fmla="+- 0 13 10"/>
                              <a:gd name="T27" fmla="*/ 13 h 3"/>
                              <a:gd name="T28" fmla="+- 0 8756 8735"/>
                              <a:gd name="T29" fmla="*/ T28 w 23"/>
                              <a:gd name="T30" fmla="+- 0 13 10"/>
                              <a:gd name="T31" fmla="*/ 13 h 3"/>
                              <a:gd name="T32" fmla="+- 0 8757 8735"/>
                              <a:gd name="T33" fmla="*/ T32 w 23"/>
                              <a:gd name="T34" fmla="+- 0 13 10"/>
                              <a:gd name="T35" fmla="*/ 13 h 3"/>
                              <a:gd name="T36" fmla="+- 0 8758 8735"/>
                              <a:gd name="T37" fmla="*/ T36 w 23"/>
                              <a:gd name="T38" fmla="+- 0 13 10"/>
                              <a:gd name="T39" fmla="*/ 13 h 3"/>
                              <a:gd name="T40" fmla="+- 0 8758 8735"/>
                              <a:gd name="T41" fmla="*/ T40 w 23"/>
                              <a:gd name="T42" fmla="+- 0 12 10"/>
                              <a:gd name="T43" fmla="*/ 12 h 3"/>
                              <a:gd name="T44" fmla="+- 0 8756 8735"/>
                              <a:gd name="T45" fmla="*/ T44 w 23"/>
                              <a:gd name="T46" fmla="+- 0 12 10"/>
                              <a:gd name="T47" fmla="*/ 12 h 3"/>
                              <a:gd name="T48" fmla="+- 0 8755 8735"/>
                              <a:gd name="T49" fmla="*/ T48 w 23"/>
                              <a:gd name="T50" fmla="+- 0 12 10"/>
                              <a:gd name="T51" fmla="*/ 12 h 3"/>
                              <a:gd name="T52" fmla="+- 0 8755 8735"/>
                              <a:gd name="T53" fmla="*/ T52 w 23"/>
                              <a:gd name="T54" fmla="+- 0 11 10"/>
                              <a:gd name="T55" fmla="*/ 11 h 3"/>
                              <a:gd name="T56" fmla="+- 0 8754 8735"/>
                              <a:gd name="T57" fmla="*/ T56 w 23"/>
                              <a:gd name="T58" fmla="+- 0 11 10"/>
                              <a:gd name="T59" fmla="*/ 11 h 3"/>
                              <a:gd name="T60" fmla="+- 0 8753 8735"/>
                              <a:gd name="T61" fmla="*/ T60 w 23"/>
                              <a:gd name="T62" fmla="+- 0 11 10"/>
                              <a:gd name="T63" fmla="*/ 11 h 3"/>
                              <a:gd name="T64" fmla="+- 0 8752 8735"/>
                              <a:gd name="T65" fmla="*/ T64 w 23"/>
                              <a:gd name="T66" fmla="+- 0 11 10"/>
                              <a:gd name="T67" fmla="*/ 11 h 3"/>
                              <a:gd name="T68" fmla="+- 0 8746 8735"/>
                              <a:gd name="T69" fmla="*/ T68 w 23"/>
                              <a:gd name="T70" fmla="+- 0 10 10"/>
                              <a:gd name="T71" fmla="*/ 10 h 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</a:cxnLst>
                            <a:rect l="0" t="0" r="r" b="b"/>
                            <a:pathLst>
                              <a:path w="23" h="3">
                                <a:moveTo>
                                  <a:pt x="11" y="0"/>
                                </a:moveTo>
                                <a:lnTo>
                                  <a:pt x="0" y="2"/>
                                </a:lnTo>
                                <a:lnTo>
                                  <a:pt x="2" y="3"/>
                                </a:lnTo>
                                <a:lnTo>
                                  <a:pt x="4" y="3"/>
                                </a:lnTo>
                                <a:lnTo>
                                  <a:pt x="11" y="3"/>
                                </a:lnTo>
                                <a:lnTo>
                                  <a:pt x="16" y="3"/>
                                </a:lnTo>
                                <a:lnTo>
                                  <a:pt x="21" y="3"/>
                                </a:lnTo>
                                <a:lnTo>
                                  <a:pt x="22" y="3"/>
                                </a:lnTo>
                                <a:lnTo>
                                  <a:pt x="23" y="3"/>
                                </a:lnTo>
                                <a:lnTo>
                                  <a:pt x="23" y="2"/>
                                </a:lnTo>
                                <a:lnTo>
                                  <a:pt x="21" y="2"/>
                                </a:lnTo>
                                <a:lnTo>
                                  <a:pt x="20" y="2"/>
                                </a:lnTo>
                                <a:lnTo>
                                  <a:pt x="20" y="1"/>
                                </a:lnTo>
                                <a:lnTo>
                                  <a:pt x="19" y="1"/>
                                </a:lnTo>
                                <a:lnTo>
                                  <a:pt x="18" y="1"/>
                                </a:lnTo>
                                <a:lnTo>
                                  <a:pt x="17" y="1"/>
                                </a:lnTo>
                                <a:lnTo>
                                  <a:pt x="1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57665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7" name="AutoShape 197"/>
                        <wps:cNvSpPr>
                          <a:spLocks/>
                        </wps:cNvSpPr>
                        <wps:spPr bwMode="auto">
                          <a:xfrm>
                            <a:off x="9005" y="210"/>
                            <a:ext cx="12" cy="18"/>
                          </a:xfrm>
                          <a:custGeom>
                            <a:avLst/>
                            <a:gdLst>
                              <a:gd name="T0" fmla="+- 0 9016 9005"/>
                              <a:gd name="T1" fmla="*/ T0 w 12"/>
                              <a:gd name="T2" fmla="+- 0 226 211"/>
                              <a:gd name="T3" fmla="*/ 226 h 18"/>
                              <a:gd name="T4" fmla="+- 0 9011 9005"/>
                              <a:gd name="T5" fmla="*/ T4 w 12"/>
                              <a:gd name="T6" fmla="+- 0 226 211"/>
                              <a:gd name="T7" fmla="*/ 226 h 18"/>
                              <a:gd name="T8" fmla="+- 0 9011 9005"/>
                              <a:gd name="T9" fmla="*/ T8 w 12"/>
                              <a:gd name="T10" fmla="+- 0 226 211"/>
                              <a:gd name="T11" fmla="*/ 226 h 18"/>
                              <a:gd name="T12" fmla="+- 0 9012 9005"/>
                              <a:gd name="T13" fmla="*/ T12 w 12"/>
                              <a:gd name="T14" fmla="+- 0 228 211"/>
                              <a:gd name="T15" fmla="*/ 228 h 18"/>
                              <a:gd name="T16" fmla="+- 0 9012 9005"/>
                              <a:gd name="T17" fmla="*/ T16 w 12"/>
                              <a:gd name="T18" fmla="+- 0 228 211"/>
                              <a:gd name="T19" fmla="*/ 228 h 18"/>
                              <a:gd name="T20" fmla="+- 0 9013 9005"/>
                              <a:gd name="T21" fmla="*/ T20 w 12"/>
                              <a:gd name="T22" fmla="+- 0 228 211"/>
                              <a:gd name="T23" fmla="*/ 228 h 18"/>
                              <a:gd name="T24" fmla="+- 0 9014 9005"/>
                              <a:gd name="T25" fmla="*/ T24 w 12"/>
                              <a:gd name="T26" fmla="+- 0 228 211"/>
                              <a:gd name="T27" fmla="*/ 228 h 18"/>
                              <a:gd name="T28" fmla="+- 0 9016 9005"/>
                              <a:gd name="T29" fmla="*/ T28 w 12"/>
                              <a:gd name="T30" fmla="+- 0 227 211"/>
                              <a:gd name="T31" fmla="*/ 227 h 18"/>
                              <a:gd name="T32" fmla="+- 0 9016 9005"/>
                              <a:gd name="T33" fmla="*/ T32 w 12"/>
                              <a:gd name="T34" fmla="+- 0 226 211"/>
                              <a:gd name="T35" fmla="*/ 226 h 18"/>
                              <a:gd name="T36" fmla="+- 0 9016 9005"/>
                              <a:gd name="T37" fmla="*/ T36 w 12"/>
                              <a:gd name="T38" fmla="+- 0 226 211"/>
                              <a:gd name="T39" fmla="*/ 226 h 18"/>
                              <a:gd name="T40" fmla="+- 0 9007 9005"/>
                              <a:gd name="T41" fmla="*/ T40 w 12"/>
                              <a:gd name="T42" fmla="+- 0 211 211"/>
                              <a:gd name="T43" fmla="*/ 211 h 18"/>
                              <a:gd name="T44" fmla="+- 0 9006 9005"/>
                              <a:gd name="T45" fmla="*/ T44 w 12"/>
                              <a:gd name="T46" fmla="+- 0 212 211"/>
                              <a:gd name="T47" fmla="*/ 212 h 18"/>
                              <a:gd name="T48" fmla="+- 0 9006 9005"/>
                              <a:gd name="T49" fmla="*/ T48 w 12"/>
                              <a:gd name="T50" fmla="+- 0 212 211"/>
                              <a:gd name="T51" fmla="*/ 212 h 18"/>
                              <a:gd name="T52" fmla="+- 0 9007 9005"/>
                              <a:gd name="T53" fmla="*/ T52 w 12"/>
                              <a:gd name="T54" fmla="+- 0 214 211"/>
                              <a:gd name="T55" fmla="*/ 214 h 18"/>
                              <a:gd name="T56" fmla="+- 0 9007 9005"/>
                              <a:gd name="T57" fmla="*/ T56 w 12"/>
                              <a:gd name="T58" fmla="+- 0 215 211"/>
                              <a:gd name="T59" fmla="*/ 215 h 18"/>
                              <a:gd name="T60" fmla="+- 0 9005 9005"/>
                              <a:gd name="T61" fmla="*/ T60 w 12"/>
                              <a:gd name="T62" fmla="+- 0 216 211"/>
                              <a:gd name="T63" fmla="*/ 216 h 18"/>
                              <a:gd name="T64" fmla="+- 0 9005 9005"/>
                              <a:gd name="T65" fmla="*/ T64 w 12"/>
                              <a:gd name="T66" fmla="+- 0 216 211"/>
                              <a:gd name="T67" fmla="*/ 216 h 18"/>
                              <a:gd name="T68" fmla="+- 0 9009 9005"/>
                              <a:gd name="T69" fmla="*/ T68 w 12"/>
                              <a:gd name="T70" fmla="+- 0 225 211"/>
                              <a:gd name="T71" fmla="*/ 225 h 18"/>
                              <a:gd name="T72" fmla="+- 0 9009 9005"/>
                              <a:gd name="T73" fmla="*/ T72 w 12"/>
                              <a:gd name="T74" fmla="+- 0 226 211"/>
                              <a:gd name="T75" fmla="*/ 226 h 18"/>
                              <a:gd name="T76" fmla="+- 0 9009 9005"/>
                              <a:gd name="T77" fmla="*/ T76 w 12"/>
                              <a:gd name="T78" fmla="+- 0 226 211"/>
                              <a:gd name="T79" fmla="*/ 226 h 18"/>
                              <a:gd name="T80" fmla="+- 0 9011 9005"/>
                              <a:gd name="T81" fmla="*/ T80 w 12"/>
                              <a:gd name="T82" fmla="+- 0 226 211"/>
                              <a:gd name="T83" fmla="*/ 226 h 18"/>
                              <a:gd name="T84" fmla="+- 0 9016 9005"/>
                              <a:gd name="T85" fmla="*/ T84 w 12"/>
                              <a:gd name="T86" fmla="+- 0 226 211"/>
                              <a:gd name="T87" fmla="*/ 226 h 18"/>
                              <a:gd name="T88" fmla="+- 0 9016 9005"/>
                              <a:gd name="T89" fmla="*/ T88 w 12"/>
                              <a:gd name="T90" fmla="+- 0 225 211"/>
                              <a:gd name="T91" fmla="*/ 225 h 18"/>
                              <a:gd name="T92" fmla="+- 0 9017 9005"/>
                              <a:gd name="T93" fmla="*/ T92 w 12"/>
                              <a:gd name="T94" fmla="+- 0 224 211"/>
                              <a:gd name="T95" fmla="*/ 224 h 18"/>
                              <a:gd name="T96" fmla="+- 0 9017 9005"/>
                              <a:gd name="T97" fmla="*/ T96 w 12"/>
                              <a:gd name="T98" fmla="+- 0 223 211"/>
                              <a:gd name="T99" fmla="*/ 223 h 18"/>
                              <a:gd name="T100" fmla="+- 0 9016 9005"/>
                              <a:gd name="T101" fmla="*/ T100 w 12"/>
                              <a:gd name="T102" fmla="+- 0 220 211"/>
                              <a:gd name="T103" fmla="*/ 220 h 18"/>
                              <a:gd name="T104" fmla="+- 0 9015 9005"/>
                              <a:gd name="T105" fmla="*/ T104 w 12"/>
                              <a:gd name="T106" fmla="+- 0 218 211"/>
                              <a:gd name="T107" fmla="*/ 218 h 18"/>
                              <a:gd name="T108" fmla="+- 0 9013 9005"/>
                              <a:gd name="T109" fmla="*/ T108 w 12"/>
                              <a:gd name="T110" fmla="+- 0 215 211"/>
                              <a:gd name="T111" fmla="*/ 215 h 18"/>
                              <a:gd name="T112" fmla="+- 0 9013 9005"/>
                              <a:gd name="T113" fmla="*/ T112 w 12"/>
                              <a:gd name="T114" fmla="+- 0 215 211"/>
                              <a:gd name="T115" fmla="*/ 215 h 18"/>
                              <a:gd name="T116" fmla="+- 0 9012 9005"/>
                              <a:gd name="T117" fmla="*/ T116 w 12"/>
                              <a:gd name="T118" fmla="+- 0 214 211"/>
                              <a:gd name="T119" fmla="*/ 214 h 18"/>
                              <a:gd name="T120" fmla="+- 0 9011 9005"/>
                              <a:gd name="T121" fmla="*/ T120 w 12"/>
                              <a:gd name="T122" fmla="+- 0 214 211"/>
                              <a:gd name="T123" fmla="*/ 214 h 18"/>
                              <a:gd name="T124" fmla="+- 0 9009 9005"/>
                              <a:gd name="T125" fmla="*/ T124 w 12"/>
                              <a:gd name="T126" fmla="+- 0 212 211"/>
                              <a:gd name="T127" fmla="*/ 212 h 18"/>
                              <a:gd name="T128" fmla="+- 0 9008 9005"/>
                              <a:gd name="T129" fmla="*/ T128 w 12"/>
                              <a:gd name="T130" fmla="+- 0 211 211"/>
                              <a:gd name="T131" fmla="*/ 211 h 18"/>
                              <a:gd name="T132" fmla="+- 0 9008 9005"/>
                              <a:gd name="T133" fmla="*/ T132 w 12"/>
                              <a:gd name="T134" fmla="+- 0 211 211"/>
                              <a:gd name="T135" fmla="*/ 211 h 18"/>
                              <a:gd name="T136" fmla="+- 0 9007 9005"/>
                              <a:gd name="T137" fmla="*/ T136 w 12"/>
                              <a:gd name="T138" fmla="+- 0 211 211"/>
                              <a:gd name="T139" fmla="*/ 211 h 1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</a:cxnLst>
                            <a:rect l="0" t="0" r="r" b="b"/>
                            <a:pathLst>
                              <a:path w="12" h="18">
                                <a:moveTo>
                                  <a:pt x="11" y="15"/>
                                </a:moveTo>
                                <a:lnTo>
                                  <a:pt x="6" y="15"/>
                                </a:lnTo>
                                <a:lnTo>
                                  <a:pt x="7" y="17"/>
                                </a:lnTo>
                                <a:lnTo>
                                  <a:pt x="8" y="17"/>
                                </a:lnTo>
                                <a:lnTo>
                                  <a:pt x="9" y="17"/>
                                </a:lnTo>
                                <a:lnTo>
                                  <a:pt x="11" y="16"/>
                                </a:lnTo>
                                <a:lnTo>
                                  <a:pt x="11" y="15"/>
                                </a:lnTo>
                                <a:close/>
                                <a:moveTo>
                                  <a:pt x="2" y="0"/>
                                </a:moveTo>
                                <a:lnTo>
                                  <a:pt x="1" y="1"/>
                                </a:lnTo>
                                <a:lnTo>
                                  <a:pt x="2" y="3"/>
                                </a:lnTo>
                                <a:lnTo>
                                  <a:pt x="2" y="4"/>
                                </a:lnTo>
                                <a:lnTo>
                                  <a:pt x="0" y="5"/>
                                </a:lnTo>
                                <a:lnTo>
                                  <a:pt x="4" y="14"/>
                                </a:lnTo>
                                <a:lnTo>
                                  <a:pt x="4" y="15"/>
                                </a:lnTo>
                                <a:lnTo>
                                  <a:pt x="6" y="15"/>
                                </a:lnTo>
                                <a:lnTo>
                                  <a:pt x="11" y="15"/>
                                </a:lnTo>
                                <a:lnTo>
                                  <a:pt x="11" y="14"/>
                                </a:lnTo>
                                <a:lnTo>
                                  <a:pt x="12" y="13"/>
                                </a:lnTo>
                                <a:lnTo>
                                  <a:pt x="12" y="12"/>
                                </a:lnTo>
                                <a:lnTo>
                                  <a:pt x="11" y="9"/>
                                </a:lnTo>
                                <a:lnTo>
                                  <a:pt x="10" y="7"/>
                                </a:lnTo>
                                <a:lnTo>
                                  <a:pt x="8" y="4"/>
                                </a:lnTo>
                                <a:lnTo>
                                  <a:pt x="7" y="3"/>
                                </a:lnTo>
                                <a:lnTo>
                                  <a:pt x="6" y="3"/>
                                </a:lnTo>
                                <a:lnTo>
                                  <a:pt x="4" y="1"/>
                                </a:lnTo>
                                <a:lnTo>
                                  <a:pt x="3" y="0"/>
                                </a:lnTo>
                                <a:lnTo>
                                  <a:pt x="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1E5C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8" name="AutoShape 196"/>
                        <wps:cNvSpPr>
                          <a:spLocks/>
                        </wps:cNvSpPr>
                        <wps:spPr bwMode="auto">
                          <a:xfrm>
                            <a:off x="8918" y="-7"/>
                            <a:ext cx="290" cy="389"/>
                          </a:xfrm>
                          <a:custGeom>
                            <a:avLst/>
                            <a:gdLst>
                              <a:gd name="T0" fmla="+- 0 8924 8919"/>
                              <a:gd name="T1" fmla="*/ T0 w 290"/>
                              <a:gd name="T2" fmla="+- 0 4 -7"/>
                              <a:gd name="T3" fmla="*/ 4 h 389"/>
                              <a:gd name="T4" fmla="+- 0 8923 8919"/>
                              <a:gd name="T5" fmla="*/ T4 w 290"/>
                              <a:gd name="T6" fmla="+- 0 0 -7"/>
                              <a:gd name="T7" fmla="*/ 0 h 389"/>
                              <a:gd name="T8" fmla="+- 0 8920 8919"/>
                              <a:gd name="T9" fmla="*/ T8 w 290"/>
                              <a:gd name="T10" fmla="+- 0 -6 -7"/>
                              <a:gd name="T11" fmla="*/ -6 h 389"/>
                              <a:gd name="T12" fmla="+- 0 8919 8919"/>
                              <a:gd name="T13" fmla="*/ T12 w 290"/>
                              <a:gd name="T14" fmla="+- 0 -6 -7"/>
                              <a:gd name="T15" fmla="*/ -6 h 389"/>
                              <a:gd name="T16" fmla="+- 0 8919 8919"/>
                              <a:gd name="T17" fmla="*/ T16 w 290"/>
                              <a:gd name="T18" fmla="+- 0 -6 -7"/>
                              <a:gd name="T19" fmla="*/ -6 h 389"/>
                              <a:gd name="T20" fmla="+- 0 8920 8919"/>
                              <a:gd name="T21" fmla="*/ T20 w 290"/>
                              <a:gd name="T22" fmla="+- 0 -3 -7"/>
                              <a:gd name="T23" fmla="*/ -3 h 389"/>
                              <a:gd name="T24" fmla="+- 0 8920 8919"/>
                              <a:gd name="T25" fmla="*/ T24 w 290"/>
                              <a:gd name="T26" fmla="+- 0 -1 -7"/>
                              <a:gd name="T27" fmla="*/ -1 h 389"/>
                              <a:gd name="T28" fmla="+- 0 8920 8919"/>
                              <a:gd name="T29" fmla="*/ T28 w 290"/>
                              <a:gd name="T30" fmla="+- 0 0 -7"/>
                              <a:gd name="T31" fmla="*/ 0 h 389"/>
                              <a:gd name="T32" fmla="+- 0 8921 8919"/>
                              <a:gd name="T33" fmla="*/ T32 w 290"/>
                              <a:gd name="T34" fmla="+- 0 4 -7"/>
                              <a:gd name="T35" fmla="*/ 4 h 389"/>
                              <a:gd name="T36" fmla="+- 0 8922 8919"/>
                              <a:gd name="T37" fmla="*/ T36 w 290"/>
                              <a:gd name="T38" fmla="+- 0 8 -7"/>
                              <a:gd name="T39" fmla="*/ 8 h 389"/>
                              <a:gd name="T40" fmla="+- 0 8923 8919"/>
                              <a:gd name="T41" fmla="*/ T40 w 290"/>
                              <a:gd name="T42" fmla="+- 0 8 -7"/>
                              <a:gd name="T43" fmla="*/ 8 h 389"/>
                              <a:gd name="T44" fmla="+- 0 8923 8919"/>
                              <a:gd name="T45" fmla="*/ T44 w 290"/>
                              <a:gd name="T46" fmla="+- 0 6 -7"/>
                              <a:gd name="T47" fmla="*/ 6 h 389"/>
                              <a:gd name="T48" fmla="+- 0 8924 8919"/>
                              <a:gd name="T49" fmla="*/ T48 w 290"/>
                              <a:gd name="T50" fmla="+- 0 5 -7"/>
                              <a:gd name="T51" fmla="*/ 5 h 389"/>
                              <a:gd name="T52" fmla="+- 0 9208 8919"/>
                              <a:gd name="T53" fmla="*/ T52 w 290"/>
                              <a:gd name="T54" fmla="+- 0 367 -7"/>
                              <a:gd name="T55" fmla="*/ 367 h 389"/>
                              <a:gd name="T56" fmla="+- 0 9206 8919"/>
                              <a:gd name="T57" fmla="*/ T56 w 290"/>
                              <a:gd name="T58" fmla="+- 0 361 -7"/>
                              <a:gd name="T59" fmla="*/ 361 h 389"/>
                              <a:gd name="T60" fmla="+- 0 9204 8919"/>
                              <a:gd name="T61" fmla="*/ T60 w 290"/>
                              <a:gd name="T62" fmla="+- 0 357 -7"/>
                              <a:gd name="T63" fmla="*/ 357 h 389"/>
                              <a:gd name="T64" fmla="+- 0 9202 8919"/>
                              <a:gd name="T65" fmla="*/ T64 w 290"/>
                              <a:gd name="T66" fmla="+- 0 357 -7"/>
                              <a:gd name="T67" fmla="*/ 357 h 389"/>
                              <a:gd name="T68" fmla="+- 0 9201 8919"/>
                              <a:gd name="T69" fmla="*/ T68 w 290"/>
                              <a:gd name="T70" fmla="+- 0 355 -7"/>
                              <a:gd name="T71" fmla="*/ 355 h 389"/>
                              <a:gd name="T72" fmla="+- 0 9200 8919"/>
                              <a:gd name="T73" fmla="*/ T72 w 290"/>
                              <a:gd name="T74" fmla="+- 0 353 -7"/>
                              <a:gd name="T75" fmla="*/ 353 h 389"/>
                              <a:gd name="T76" fmla="+- 0 9198 8919"/>
                              <a:gd name="T77" fmla="*/ T76 w 290"/>
                              <a:gd name="T78" fmla="+- 0 353 -7"/>
                              <a:gd name="T79" fmla="*/ 353 h 389"/>
                              <a:gd name="T80" fmla="+- 0 9197 8919"/>
                              <a:gd name="T81" fmla="*/ T80 w 290"/>
                              <a:gd name="T82" fmla="+- 0 351 -7"/>
                              <a:gd name="T83" fmla="*/ 351 h 389"/>
                              <a:gd name="T84" fmla="+- 0 9196 8919"/>
                              <a:gd name="T85" fmla="*/ T84 w 290"/>
                              <a:gd name="T86" fmla="+- 0 350 -7"/>
                              <a:gd name="T87" fmla="*/ 350 h 389"/>
                              <a:gd name="T88" fmla="+- 0 9194 8919"/>
                              <a:gd name="T89" fmla="*/ T88 w 290"/>
                              <a:gd name="T90" fmla="+- 0 349 -7"/>
                              <a:gd name="T91" fmla="*/ 349 h 389"/>
                              <a:gd name="T92" fmla="+- 0 9193 8919"/>
                              <a:gd name="T93" fmla="*/ T92 w 290"/>
                              <a:gd name="T94" fmla="+- 0 349 -7"/>
                              <a:gd name="T95" fmla="*/ 349 h 389"/>
                              <a:gd name="T96" fmla="+- 0 9192 8919"/>
                              <a:gd name="T97" fmla="*/ T96 w 290"/>
                              <a:gd name="T98" fmla="+- 0 350 -7"/>
                              <a:gd name="T99" fmla="*/ 350 h 389"/>
                              <a:gd name="T100" fmla="+- 0 9191 8919"/>
                              <a:gd name="T101" fmla="*/ T100 w 290"/>
                              <a:gd name="T102" fmla="+- 0 352 -7"/>
                              <a:gd name="T103" fmla="*/ 352 h 389"/>
                              <a:gd name="T104" fmla="+- 0 9192 8919"/>
                              <a:gd name="T105" fmla="*/ T104 w 290"/>
                              <a:gd name="T106" fmla="+- 0 354 -7"/>
                              <a:gd name="T107" fmla="*/ 354 h 389"/>
                              <a:gd name="T108" fmla="+- 0 9191 8919"/>
                              <a:gd name="T109" fmla="*/ T108 w 290"/>
                              <a:gd name="T110" fmla="+- 0 356 -7"/>
                              <a:gd name="T111" fmla="*/ 356 h 389"/>
                              <a:gd name="T112" fmla="+- 0 9192 8919"/>
                              <a:gd name="T113" fmla="*/ T112 w 290"/>
                              <a:gd name="T114" fmla="+- 0 359 -7"/>
                              <a:gd name="T115" fmla="*/ 359 h 389"/>
                              <a:gd name="T116" fmla="+- 0 9194 8919"/>
                              <a:gd name="T117" fmla="*/ T116 w 290"/>
                              <a:gd name="T118" fmla="+- 0 365 -7"/>
                              <a:gd name="T119" fmla="*/ 365 h 389"/>
                              <a:gd name="T120" fmla="+- 0 9193 8919"/>
                              <a:gd name="T121" fmla="*/ T120 w 290"/>
                              <a:gd name="T122" fmla="+- 0 367 -7"/>
                              <a:gd name="T123" fmla="*/ 367 h 389"/>
                              <a:gd name="T124" fmla="+- 0 9195 8919"/>
                              <a:gd name="T125" fmla="*/ T124 w 290"/>
                              <a:gd name="T126" fmla="+- 0 370 -7"/>
                              <a:gd name="T127" fmla="*/ 370 h 389"/>
                              <a:gd name="T128" fmla="+- 0 9196 8919"/>
                              <a:gd name="T129" fmla="*/ T128 w 290"/>
                              <a:gd name="T130" fmla="+- 0 371 -7"/>
                              <a:gd name="T131" fmla="*/ 371 h 389"/>
                              <a:gd name="T132" fmla="+- 0 9198 8919"/>
                              <a:gd name="T133" fmla="*/ T132 w 290"/>
                              <a:gd name="T134" fmla="+- 0 376 -7"/>
                              <a:gd name="T135" fmla="*/ 376 h 389"/>
                              <a:gd name="T136" fmla="+- 0 9201 8919"/>
                              <a:gd name="T137" fmla="*/ T136 w 290"/>
                              <a:gd name="T138" fmla="+- 0 379 -7"/>
                              <a:gd name="T139" fmla="*/ 379 h 389"/>
                              <a:gd name="T140" fmla="+- 0 9203 8919"/>
                              <a:gd name="T141" fmla="*/ T140 w 290"/>
                              <a:gd name="T142" fmla="+- 0 381 -7"/>
                              <a:gd name="T143" fmla="*/ 381 h 389"/>
                              <a:gd name="T144" fmla="+- 0 9204 8919"/>
                              <a:gd name="T145" fmla="*/ T144 w 290"/>
                              <a:gd name="T146" fmla="+- 0 381 -7"/>
                              <a:gd name="T147" fmla="*/ 381 h 389"/>
                              <a:gd name="T148" fmla="+- 0 9205 8919"/>
                              <a:gd name="T149" fmla="*/ T148 w 290"/>
                              <a:gd name="T150" fmla="+- 0 380 -7"/>
                              <a:gd name="T151" fmla="*/ 380 h 389"/>
                              <a:gd name="T152" fmla="+- 0 9206 8919"/>
                              <a:gd name="T153" fmla="*/ T152 w 290"/>
                              <a:gd name="T154" fmla="+- 0 378 -7"/>
                              <a:gd name="T155" fmla="*/ 378 h 389"/>
                              <a:gd name="T156" fmla="+- 0 9207 8919"/>
                              <a:gd name="T157" fmla="*/ T156 w 290"/>
                              <a:gd name="T158" fmla="+- 0 376 -7"/>
                              <a:gd name="T159" fmla="*/ 376 h 389"/>
                              <a:gd name="T160" fmla="+- 0 9208 8919"/>
                              <a:gd name="T161" fmla="*/ T160 w 290"/>
                              <a:gd name="T162" fmla="+- 0 372 -7"/>
                              <a:gd name="T163" fmla="*/ 372 h 389"/>
                              <a:gd name="T164" fmla="+- 0 9207 8919"/>
                              <a:gd name="T165" fmla="*/ T164 w 290"/>
                              <a:gd name="T166" fmla="+- 0 370 -7"/>
                              <a:gd name="T167" fmla="*/ 370 h 389"/>
                              <a:gd name="T168" fmla="+- 0 9207 8919"/>
                              <a:gd name="T169" fmla="*/ T168 w 290"/>
                              <a:gd name="T170" fmla="+- 0 369 -7"/>
                              <a:gd name="T171" fmla="*/ 369 h 38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</a:cxnLst>
                            <a:rect l="0" t="0" r="r" b="b"/>
                            <a:pathLst>
                              <a:path w="290" h="389">
                                <a:moveTo>
                                  <a:pt x="5" y="12"/>
                                </a:moveTo>
                                <a:lnTo>
                                  <a:pt x="5" y="11"/>
                                </a:lnTo>
                                <a:lnTo>
                                  <a:pt x="4" y="7"/>
                                </a:lnTo>
                                <a:lnTo>
                                  <a:pt x="3" y="4"/>
                                </a:lnTo>
                                <a:lnTo>
                                  <a:pt x="1" y="1"/>
                                </a:lnTo>
                                <a:lnTo>
                                  <a:pt x="0" y="0"/>
                                </a:lnTo>
                                <a:lnTo>
                                  <a:pt x="0" y="1"/>
                                </a:lnTo>
                                <a:lnTo>
                                  <a:pt x="0" y="3"/>
                                </a:lnTo>
                                <a:lnTo>
                                  <a:pt x="1" y="4"/>
                                </a:lnTo>
                                <a:lnTo>
                                  <a:pt x="1" y="5"/>
                                </a:lnTo>
                                <a:lnTo>
                                  <a:pt x="1" y="6"/>
                                </a:lnTo>
                                <a:lnTo>
                                  <a:pt x="1" y="7"/>
                                </a:lnTo>
                                <a:lnTo>
                                  <a:pt x="1" y="9"/>
                                </a:lnTo>
                                <a:lnTo>
                                  <a:pt x="2" y="11"/>
                                </a:lnTo>
                                <a:lnTo>
                                  <a:pt x="3" y="14"/>
                                </a:lnTo>
                                <a:lnTo>
                                  <a:pt x="3" y="15"/>
                                </a:lnTo>
                                <a:lnTo>
                                  <a:pt x="4" y="15"/>
                                </a:lnTo>
                                <a:lnTo>
                                  <a:pt x="4" y="13"/>
                                </a:lnTo>
                                <a:lnTo>
                                  <a:pt x="5" y="12"/>
                                </a:lnTo>
                                <a:moveTo>
                                  <a:pt x="289" y="375"/>
                                </a:moveTo>
                                <a:lnTo>
                                  <a:pt x="289" y="374"/>
                                </a:lnTo>
                                <a:lnTo>
                                  <a:pt x="288" y="370"/>
                                </a:lnTo>
                                <a:lnTo>
                                  <a:pt x="287" y="368"/>
                                </a:lnTo>
                                <a:lnTo>
                                  <a:pt x="285" y="365"/>
                                </a:lnTo>
                                <a:lnTo>
                                  <a:pt x="285" y="364"/>
                                </a:lnTo>
                                <a:lnTo>
                                  <a:pt x="284" y="364"/>
                                </a:lnTo>
                                <a:lnTo>
                                  <a:pt x="283" y="364"/>
                                </a:lnTo>
                                <a:lnTo>
                                  <a:pt x="283" y="363"/>
                                </a:lnTo>
                                <a:lnTo>
                                  <a:pt x="282" y="362"/>
                                </a:lnTo>
                                <a:lnTo>
                                  <a:pt x="282" y="361"/>
                                </a:lnTo>
                                <a:lnTo>
                                  <a:pt x="281" y="360"/>
                                </a:lnTo>
                                <a:lnTo>
                                  <a:pt x="279" y="360"/>
                                </a:lnTo>
                                <a:lnTo>
                                  <a:pt x="279" y="359"/>
                                </a:lnTo>
                                <a:lnTo>
                                  <a:pt x="278" y="358"/>
                                </a:lnTo>
                                <a:lnTo>
                                  <a:pt x="277" y="357"/>
                                </a:lnTo>
                                <a:lnTo>
                                  <a:pt x="276" y="357"/>
                                </a:lnTo>
                                <a:lnTo>
                                  <a:pt x="275" y="356"/>
                                </a:lnTo>
                                <a:lnTo>
                                  <a:pt x="274" y="356"/>
                                </a:lnTo>
                                <a:lnTo>
                                  <a:pt x="274" y="357"/>
                                </a:lnTo>
                                <a:lnTo>
                                  <a:pt x="273" y="357"/>
                                </a:lnTo>
                                <a:lnTo>
                                  <a:pt x="274" y="357"/>
                                </a:lnTo>
                                <a:lnTo>
                                  <a:pt x="272" y="359"/>
                                </a:lnTo>
                                <a:lnTo>
                                  <a:pt x="273" y="361"/>
                                </a:lnTo>
                                <a:lnTo>
                                  <a:pt x="273" y="362"/>
                                </a:lnTo>
                                <a:lnTo>
                                  <a:pt x="272" y="363"/>
                                </a:lnTo>
                                <a:lnTo>
                                  <a:pt x="273" y="366"/>
                                </a:lnTo>
                                <a:lnTo>
                                  <a:pt x="275" y="372"/>
                                </a:lnTo>
                                <a:lnTo>
                                  <a:pt x="274" y="373"/>
                                </a:lnTo>
                                <a:lnTo>
                                  <a:pt x="274" y="374"/>
                                </a:lnTo>
                                <a:lnTo>
                                  <a:pt x="275" y="376"/>
                                </a:lnTo>
                                <a:lnTo>
                                  <a:pt x="276" y="377"/>
                                </a:lnTo>
                                <a:lnTo>
                                  <a:pt x="276" y="378"/>
                                </a:lnTo>
                                <a:lnTo>
                                  <a:pt x="277" y="378"/>
                                </a:lnTo>
                                <a:lnTo>
                                  <a:pt x="279" y="383"/>
                                </a:lnTo>
                                <a:lnTo>
                                  <a:pt x="280" y="384"/>
                                </a:lnTo>
                                <a:lnTo>
                                  <a:pt x="282" y="386"/>
                                </a:lnTo>
                                <a:lnTo>
                                  <a:pt x="283" y="387"/>
                                </a:lnTo>
                                <a:lnTo>
                                  <a:pt x="284" y="388"/>
                                </a:lnTo>
                                <a:lnTo>
                                  <a:pt x="285" y="388"/>
                                </a:lnTo>
                                <a:lnTo>
                                  <a:pt x="286" y="388"/>
                                </a:lnTo>
                                <a:lnTo>
                                  <a:pt x="286" y="387"/>
                                </a:lnTo>
                                <a:lnTo>
                                  <a:pt x="287" y="386"/>
                                </a:lnTo>
                                <a:lnTo>
                                  <a:pt x="287" y="385"/>
                                </a:lnTo>
                                <a:lnTo>
                                  <a:pt x="287" y="384"/>
                                </a:lnTo>
                                <a:lnTo>
                                  <a:pt x="288" y="383"/>
                                </a:lnTo>
                                <a:lnTo>
                                  <a:pt x="288" y="380"/>
                                </a:lnTo>
                                <a:lnTo>
                                  <a:pt x="289" y="379"/>
                                </a:lnTo>
                                <a:lnTo>
                                  <a:pt x="289" y="378"/>
                                </a:lnTo>
                                <a:lnTo>
                                  <a:pt x="288" y="377"/>
                                </a:lnTo>
                                <a:lnTo>
                                  <a:pt x="288" y="376"/>
                                </a:lnTo>
                                <a:lnTo>
                                  <a:pt x="289" y="375"/>
                                </a:lnTo>
                              </a:path>
                            </a:pathLst>
                          </a:custGeom>
                          <a:solidFill>
                            <a:srgbClr val="57665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9" name="AutoShape 195"/>
                        <wps:cNvSpPr>
                          <a:spLocks/>
                        </wps:cNvSpPr>
                        <wps:spPr bwMode="auto">
                          <a:xfrm>
                            <a:off x="9183" y="-19"/>
                            <a:ext cx="18" cy="20"/>
                          </a:xfrm>
                          <a:custGeom>
                            <a:avLst/>
                            <a:gdLst>
                              <a:gd name="T0" fmla="+- 0 9198 9183"/>
                              <a:gd name="T1" fmla="*/ T0 w 18"/>
                              <a:gd name="T2" fmla="+- 0 -1 -18"/>
                              <a:gd name="T3" fmla="*/ -1 h 20"/>
                              <a:gd name="T4" fmla="+- 0 9195 9183"/>
                              <a:gd name="T5" fmla="*/ T4 w 18"/>
                              <a:gd name="T6" fmla="+- 0 -1 -18"/>
                              <a:gd name="T7" fmla="*/ -1 h 20"/>
                              <a:gd name="T8" fmla="+- 0 9196 9183"/>
                              <a:gd name="T9" fmla="*/ T8 w 18"/>
                              <a:gd name="T10" fmla="+- 0 -1 -18"/>
                              <a:gd name="T11" fmla="*/ -1 h 20"/>
                              <a:gd name="T12" fmla="+- 0 9194 9183"/>
                              <a:gd name="T13" fmla="*/ T12 w 18"/>
                              <a:gd name="T14" fmla="+- 0 0 -18"/>
                              <a:gd name="T15" fmla="*/ 0 h 20"/>
                              <a:gd name="T16" fmla="+- 0 9195 9183"/>
                              <a:gd name="T17" fmla="*/ T16 w 18"/>
                              <a:gd name="T18" fmla="+- 0 0 -18"/>
                              <a:gd name="T19" fmla="*/ 0 h 20"/>
                              <a:gd name="T20" fmla="+- 0 9195 9183"/>
                              <a:gd name="T21" fmla="*/ T20 w 18"/>
                              <a:gd name="T22" fmla="+- 0 1 -18"/>
                              <a:gd name="T23" fmla="*/ 1 h 20"/>
                              <a:gd name="T24" fmla="+- 0 9196 9183"/>
                              <a:gd name="T25" fmla="*/ T24 w 18"/>
                              <a:gd name="T26" fmla="+- 0 1 -18"/>
                              <a:gd name="T27" fmla="*/ 1 h 20"/>
                              <a:gd name="T28" fmla="+- 0 9197 9183"/>
                              <a:gd name="T29" fmla="*/ T28 w 18"/>
                              <a:gd name="T30" fmla="+- 0 0 -18"/>
                              <a:gd name="T31" fmla="*/ 0 h 20"/>
                              <a:gd name="T32" fmla="+- 0 9197 9183"/>
                              <a:gd name="T33" fmla="*/ T32 w 18"/>
                              <a:gd name="T34" fmla="+- 0 0 -18"/>
                              <a:gd name="T35" fmla="*/ 0 h 20"/>
                              <a:gd name="T36" fmla="+- 0 9198 9183"/>
                              <a:gd name="T37" fmla="*/ T36 w 18"/>
                              <a:gd name="T38" fmla="+- 0 -1 -18"/>
                              <a:gd name="T39" fmla="*/ -1 h 20"/>
                              <a:gd name="T40" fmla="+- 0 9189 9183"/>
                              <a:gd name="T41" fmla="*/ T40 w 18"/>
                              <a:gd name="T42" fmla="+- 0 -18 -18"/>
                              <a:gd name="T43" fmla="*/ -18 h 20"/>
                              <a:gd name="T44" fmla="+- 0 9183 9183"/>
                              <a:gd name="T45" fmla="*/ T44 w 18"/>
                              <a:gd name="T46" fmla="+- 0 -18 -18"/>
                              <a:gd name="T47" fmla="*/ -18 h 20"/>
                              <a:gd name="T48" fmla="+- 0 9184 9183"/>
                              <a:gd name="T49" fmla="*/ T48 w 18"/>
                              <a:gd name="T50" fmla="+- 0 -17 -18"/>
                              <a:gd name="T51" fmla="*/ -17 h 20"/>
                              <a:gd name="T52" fmla="+- 0 9186 9183"/>
                              <a:gd name="T53" fmla="*/ T52 w 18"/>
                              <a:gd name="T54" fmla="+- 0 -14 -18"/>
                              <a:gd name="T55" fmla="*/ -14 h 20"/>
                              <a:gd name="T56" fmla="+- 0 9188 9183"/>
                              <a:gd name="T57" fmla="*/ T56 w 18"/>
                              <a:gd name="T58" fmla="+- 0 -12 -18"/>
                              <a:gd name="T59" fmla="*/ -12 h 20"/>
                              <a:gd name="T60" fmla="+- 0 9191 9183"/>
                              <a:gd name="T61" fmla="*/ T60 w 18"/>
                              <a:gd name="T62" fmla="+- 0 -7 -18"/>
                              <a:gd name="T63" fmla="*/ -7 h 20"/>
                              <a:gd name="T64" fmla="+- 0 9193 9183"/>
                              <a:gd name="T65" fmla="*/ T64 w 18"/>
                              <a:gd name="T66" fmla="+- 0 -4 -18"/>
                              <a:gd name="T67" fmla="*/ -4 h 20"/>
                              <a:gd name="T68" fmla="+- 0 9195 9183"/>
                              <a:gd name="T69" fmla="*/ T68 w 18"/>
                              <a:gd name="T70" fmla="+- 0 -1 -18"/>
                              <a:gd name="T71" fmla="*/ -1 h 20"/>
                              <a:gd name="T72" fmla="+- 0 9195 9183"/>
                              <a:gd name="T73" fmla="*/ T72 w 18"/>
                              <a:gd name="T74" fmla="+- 0 -1 -18"/>
                              <a:gd name="T75" fmla="*/ -1 h 20"/>
                              <a:gd name="T76" fmla="+- 0 9198 9183"/>
                              <a:gd name="T77" fmla="*/ T76 w 18"/>
                              <a:gd name="T78" fmla="+- 0 -1 -18"/>
                              <a:gd name="T79" fmla="*/ -1 h 20"/>
                              <a:gd name="T80" fmla="+- 0 9199 9183"/>
                              <a:gd name="T81" fmla="*/ T80 w 18"/>
                              <a:gd name="T82" fmla="+- 0 -2 -18"/>
                              <a:gd name="T83" fmla="*/ -2 h 20"/>
                              <a:gd name="T84" fmla="+- 0 9200 9183"/>
                              <a:gd name="T85" fmla="*/ T84 w 18"/>
                              <a:gd name="T86" fmla="+- 0 -4 -18"/>
                              <a:gd name="T87" fmla="*/ -4 h 20"/>
                              <a:gd name="T88" fmla="+- 0 9200 9183"/>
                              <a:gd name="T89" fmla="*/ T88 w 18"/>
                              <a:gd name="T90" fmla="+- 0 -6 -18"/>
                              <a:gd name="T91" fmla="*/ -6 h 20"/>
                              <a:gd name="T92" fmla="+- 0 9201 9183"/>
                              <a:gd name="T93" fmla="*/ T92 w 18"/>
                              <a:gd name="T94" fmla="+- 0 -7 -18"/>
                              <a:gd name="T95" fmla="*/ -7 h 20"/>
                              <a:gd name="T96" fmla="+- 0 9201 9183"/>
                              <a:gd name="T97" fmla="*/ T96 w 18"/>
                              <a:gd name="T98" fmla="+- 0 -9 -18"/>
                              <a:gd name="T99" fmla="*/ -9 h 20"/>
                              <a:gd name="T100" fmla="+- 0 9201 9183"/>
                              <a:gd name="T101" fmla="*/ T100 w 18"/>
                              <a:gd name="T102" fmla="+- 0 -10 -18"/>
                              <a:gd name="T103" fmla="*/ -10 h 20"/>
                              <a:gd name="T104" fmla="+- 0 9200 9183"/>
                              <a:gd name="T105" fmla="*/ T104 w 18"/>
                              <a:gd name="T106" fmla="+- 0 -13 -18"/>
                              <a:gd name="T107" fmla="*/ -13 h 20"/>
                              <a:gd name="T108" fmla="+- 0 9199 9183"/>
                              <a:gd name="T109" fmla="*/ T108 w 18"/>
                              <a:gd name="T110" fmla="+- 0 -14 -18"/>
                              <a:gd name="T111" fmla="*/ -14 h 20"/>
                              <a:gd name="T112" fmla="+- 0 9197 9183"/>
                              <a:gd name="T113" fmla="*/ T112 w 18"/>
                              <a:gd name="T114" fmla="+- 0 -15 -18"/>
                              <a:gd name="T115" fmla="*/ -15 h 20"/>
                              <a:gd name="T116" fmla="+- 0 9197 9183"/>
                              <a:gd name="T117" fmla="*/ T116 w 18"/>
                              <a:gd name="T118" fmla="+- 0 -15 -18"/>
                              <a:gd name="T119" fmla="*/ -15 h 20"/>
                              <a:gd name="T120" fmla="+- 0 9196 9183"/>
                              <a:gd name="T121" fmla="*/ T120 w 18"/>
                              <a:gd name="T122" fmla="+- 0 -15 -18"/>
                              <a:gd name="T123" fmla="*/ -15 h 20"/>
                              <a:gd name="T124" fmla="+- 0 9196 9183"/>
                              <a:gd name="T125" fmla="*/ T124 w 18"/>
                              <a:gd name="T126" fmla="+- 0 -16 -18"/>
                              <a:gd name="T127" fmla="*/ -16 h 20"/>
                              <a:gd name="T128" fmla="+- 0 9194 9183"/>
                              <a:gd name="T129" fmla="*/ T128 w 18"/>
                              <a:gd name="T130" fmla="+- 0 -16 -18"/>
                              <a:gd name="T131" fmla="*/ -16 h 20"/>
                              <a:gd name="T132" fmla="+- 0 9194 9183"/>
                              <a:gd name="T133" fmla="*/ T132 w 18"/>
                              <a:gd name="T134" fmla="+- 0 -17 -18"/>
                              <a:gd name="T135" fmla="*/ -17 h 20"/>
                              <a:gd name="T136" fmla="+- 0 9192 9183"/>
                              <a:gd name="T137" fmla="*/ T136 w 18"/>
                              <a:gd name="T138" fmla="+- 0 -17 -18"/>
                              <a:gd name="T139" fmla="*/ -17 h 20"/>
                              <a:gd name="T140" fmla="+- 0 9191 9183"/>
                              <a:gd name="T141" fmla="*/ T140 w 18"/>
                              <a:gd name="T142" fmla="+- 0 -18 -18"/>
                              <a:gd name="T143" fmla="*/ -18 h 20"/>
                              <a:gd name="T144" fmla="+- 0 9190 9183"/>
                              <a:gd name="T145" fmla="*/ T144 w 18"/>
                              <a:gd name="T146" fmla="+- 0 -18 -18"/>
                              <a:gd name="T147" fmla="*/ -18 h 20"/>
                              <a:gd name="T148" fmla="+- 0 9189 9183"/>
                              <a:gd name="T149" fmla="*/ T148 w 18"/>
                              <a:gd name="T150" fmla="+- 0 -18 -18"/>
                              <a:gd name="T151" fmla="*/ -18 h 2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</a:cxnLst>
                            <a:rect l="0" t="0" r="r" b="b"/>
                            <a:pathLst>
                              <a:path w="18" h="20">
                                <a:moveTo>
                                  <a:pt x="15" y="17"/>
                                </a:moveTo>
                                <a:lnTo>
                                  <a:pt x="12" y="17"/>
                                </a:lnTo>
                                <a:lnTo>
                                  <a:pt x="13" y="17"/>
                                </a:lnTo>
                                <a:lnTo>
                                  <a:pt x="11" y="18"/>
                                </a:lnTo>
                                <a:lnTo>
                                  <a:pt x="12" y="18"/>
                                </a:lnTo>
                                <a:lnTo>
                                  <a:pt x="12" y="19"/>
                                </a:lnTo>
                                <a:lnTo>
                                  <a:pt x="13" y="19"/>
                                </a:lnTo>
                                <a:lnTo>
                                  <a:pt x="14" y="18"/>
                                </a:lnTo>
                                <a:lnTo>
                                  <a:pt x="15" y="17"/>
                                </a:lnTo>
                                <a:close/>
                                <a:moveTo>
                                  <a:pt x="6" y="0"/>
                                </a:moveTo>
                                <a:lnTo>
                                  <a:pt x="0" y="0"/>
                                </a:lnTo>
                                <a:lnTo>
                                  <a:pt x="1" y="1"/>
                                </a:lnTo>
                                <a:lnTo>
                                  <a:pt x="3" y="4"/>
                                </a:lnTo>
                                <a:lnTo>
                                  <a:pt x="5" y="6"/>
                                </a:lnTo>
                                <a:lnTo>
                                  <a:pt x="8" y="11"/>
                                </a:lnTo>
                                <a:lnTo>
                                  <a:pt x="10" y="14"/>
                                </a:lnTo>
                                <a:lnTo>
                                  <a:pt x="12" y="17"/>
                                </a:lnTo>
                                <a:lnTo>
                                  <a:pt x="15" y="17"/>
                                </a:lnTo>
                                <a:lnTo>
                                  <a:pt x="16" y="16"/>
                                </a:lnTo>
                                <a:lnTo>
                                  <a:pt x="17" y="14"/>
                                </a:lnTo>
                                <a:lnTo>
                                  <a:pt x="17" y="12"/>
                                </a:lnTo>
                                <a:lnTo>
                                  <a:pt x="18" y="11"/>
                                </a:lnTo>
                                <a:lnTo>
                                  <a:pt x="18" y="9"/>
                                </a:lnTo>
                                <a:lnTo>
                                  <a:pt x="18" y="8"/>
                                </a:lnTo>
                                <a:lnTo>
                                  <a:pt x="17" y="5"/>
                                </a:lnTo>
                                <a:lnTo>
                                  <a:pt x="16" y="4"/>
                                </a:lnTo>
                                <a:lnTo>
                                  <a:pt x="14" y="3"/>
                                </a:lnTo>
                                <a:lnTo>
                                  <a:pt x="13" y="3"/>
                                </a:lnTo>
                                <a:lnTo>
                                  <a:pt x="13" y="2"/>
                                </a:lnTo>
                                <a:lnTo>
                                  <a:pt x="11" y="2"/>
                                </a:lnTo>
                                <a:lnTo>
                                  <a:pt x="11" y="1"/>
                                </a:lnTo>
                                <a:lnTo>
                                  <a:pt x="9" y="1"/>
                                </a:lnTo>
                                <a:lnTo>
                                  <a:pt x="8" y="0"/>
                                </a:lnTo>
                                <a:lnTo>
                                  <a:pt x="7" y="0"/>
                                </a:lnTo>
                                <a:lnTo>
                                  <a:pt x="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E4C5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0" name="Freeform 194"/>
                        <wps:cNvSpPr>
                          <a:spLocks/>
                        </wps:cNvSpPr>
                        <wps:spPr bwMode="auto">
                          <a:xfrm>
                            <a:off x="9194" y="0"/>
                            <a:ext cx="3" cy="2"/>
                          </a:xfrm>
                          <a:custGeom>
                            <a:avLst/>
                            <a:gdLst>
                              <a:gd name="T0" fmla="+- 0 9197 9195"/>
                              <a:gd name="T1" fmla="*/ T0 w 3"/>
                              <a:gd name="T2" fmla="+- 0 1 1"/>
                              <a:gd name="T3" fmla="*/ 1 h 1"/>
                              <a:gd name="T4" fmla="+- 0 9196 9195"/>
                              <a:gd name="T5" fmla="*/ T4 w 3"/>
                              <a:gd name="T6" fmla="+- 0 1 1"/>
                              <a:gd name="T7" fmla="*/ 1 h 1"/>
                              <a:gd name="T8" fmla="+- 0 9195 9195"/>
                              <a:gd name="T9" fmla="*/ T8 w 3"/>
                              <a:gd name="T10" fmla="+- 0 1 1"/>
                              <a:gd name="T11" fmla="*/ 1 h 1"/>
                              <a:gd name="T12" fmla="+- 0 9195 9195"/>
                              <a:gd name="T13" fmla="*/ T12 w 3"/>
                              <a:gd name="T14" fmla="+- 0 2 1"/>
                              <a:gd name="T15" fmla="*/ 2 h 1"/>
                              <a:gd name="T16" fmla="+- 0 9195 9195"/>
                              <a:gd name="T17" fmla="*/ T16 w 3"/>
                              <a:gd name="T18" fmla="+- 0 2 1"/>
                              <a:gd name="T19" fmla="*/ 2 h 1"/>
                              <a:gd name="T20" fmla="+- 0 9197 9195"/>
                              <a:gd name="T21" fmla="*/ T20 w 3"/>
                              <a:gd name="T22" fmla="+- 0 1 1"/>
                              <a:gd name="T23" fmla="*/ 1 h 1"/>
                              <a:gd name="T24" fmla="+- 0 9197 9195"/>
                              <a:gd name="T25" fmla="*/ T24 w 3"/>
                              <a:gd name="T26" fmla="+- 0 1 1"/>
                              <a:gd name="T27" fmla="*/ 1 h 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3" h="1">
                                <a:moveTo>
                                  <a:pt x="2" y="0"/>
                                </a:moveTo>
                                <a:lnTo>
                                  <a:pt x="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"/>
                                </a:lnTo>
                                <a:lnTo>
                                  <a:pt x="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57665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1" name="AutoShape 193"/>
                        <wps:cNvSpPr>
                          <a:spLocks/>
                        </wps:cNvSpPr>
                        <wps:spPr bwMode="auto">
                          <a:xfrm>
                            <a:off x="8637" y="-123"/>
                            <a:ext cx="972" cy="585"/>
                          </a:xfrm>
                          <a:custGeom>
                            <a:avLst/>
                            <a:gdLst>
                              <a:gd name="T0" fmla="+- 0 8698 8638"/>
                              <a:gd name="T1" fmla="*/ T0 w 972"/>
                              <a:gd name="T2" fmla="+- 0 16 -123"/>
                              <a:gd name="T3" fmla="*/ 16 h 585"/>
                              <a:gd name="T4" fmla="+- 0 8744 8638"/>
                              <a:gd name="T5" fmla="*/ T4 w 972"/>
                              <a:gd name="T6" fmla="+- 0 56 -123"/>
                              <a:gd name="T7" fmla="*/ 56 h 585"/>
                              <a:gd name="T8" fmla="+- 0 8772 8638"/>
                              <a:gd name="T9" fmla="*/ T8 w 972"/>
                              <a:gd name="T10" fmla="+- 0 54 -123"/>
                              <a:gd name="T11" fmla="*/ 54 h 585"/>
                              <a:gd name="T12" fmla="+- 0 8789 8638"/>
                              <a:gd name="T13" fmla="*/ T12 w 972"/>
                              <a:gd name="T14" fmla="+- 0 47 -123"/>
                              <a:gd name="T15" fmla="*/ 47 h 585"/>
                              <a:gd name="T16" fmla="+- 0 8791 8638"/>
                              <a:gd name="T17" fmla="*/ T16 w 972"/>
                              <a:gd name="T18" fmla="+- 0 -14 -123"/>
                              <a:gd name="T19" fmla="*/ -14 h 585"/>
                              <a:gd name="T20" fmla="+- 0 8815 8638"/>
                              <a:gd name="T21" fmla="*/ T20 w 972"/>
                              <a:gd name="T22" fmla="+- 0 51 -123"/>
                              <a:gd name="T23" fmla="*/ 51 h 585"/>
                              <a:gd name="T24" fmla="+- 0 8824 8638"/>
                              <a:gd name="T25" fmla="*/ T24 w 972"/>
                              <a:gd name="T26" fmla="+- 0 47 -123"/>
                              <a:gd name="T27" fmla="*/ 47 h 585"/>
                              <a:gd name="T28" fmla="+- 0 8834 8638"/>
                              <a:gd name="T29" fmla="*/ T28 w 972"/>
                              <a:gd name="T30" fmla="+- 0 49 -123"/>
                              <a:gd name="T31" fmla="*/ 49 h 585"/>
                              <a:gd name="T32" fmla="+- 0 8849 8638"/>
                              <a:gd name="T33" fmla="*/ T32 w 972"/>
                              <a:gd name="T34" fmla="+- 0 47 -123"/>
                              <a:gd name="T35" fmla="*/ 47 h 585"/>
                              <a:gd name="T36" fmla="+- 0 8860 8638"/>
                              <a:gd name="T37" fmla="*/ T36 w 972"/>
                              <a:gd name="T38" fmla="+- 0 353 -123"/>
                              <a:gd name="T39" fmla="*/ 353 h 585"/>
                              <a:gd name="T40" fmla="+- 0 8870 8638"/>
                              <a:gd name="T41" fmla="*/ T40 w 972"/>
                              <a:gd name="T42" fmla="+- 0 45 -123"/>
                              <a:gd name="T43" fmla="*/ 45 h 585"/>
                              <a:gd name="T44" fmla="+- 0 8916 8638"/>
                              <a:gd name="T45" fmla="*/ T44 w 972"/>
                              <a:gd name="T46" fmla="+- 0 31 -123"/>
                              <a:gd name="T47" fmla="*/ 31 h 585"/>
                              <a:gd name="T48" fmla="+- 0 8925 8638"/>
                              <a:gd name="T49" fmla="*/ T48 w 972"/>
                              <a:gd name="T50" fmla="+- 0 395 -123"/>
                              <a:gd name="T51" fmla="*/ 395 h 585"/>
                              <a:gd name="T52" fmla="+- 0 9018 8638"/>
                              <a:gd name="T53" fmla="*/ T52 w 972"/>
                              <a:gd name="T54" fmla="+- 0 26 -123"/>
                              <a:gd name="T55" fmla="*/ 26 h 585"/>
                              <a:gd name="T56" fmla="+- 0 9077 8638"/>
                              <a:gd name="T57" fmla="*/ T56 w 972"/>
                              <a:gd name="T58" fmla="+- 0 445 -123"/>
                              <a:gd name="T59" fmla="*/ 445 h 585"/>
                              <a:gd name="T60" fmla="+- 0 9104 8638"/>
                              <a:gd name="T61" fmla="*/ T60 w 972"/>
                              <a:gd name="T62" fmla="+- 0 28 -123"/>
                              <a:gd name="T63" fmla="*/ 28 h 585"/>
                              <a:gd name="T64" fmla="+- 0 9191 8638"/>
                              <a:gd name="T65" fmla="*/ T64 w 972"/>
                              <a:gd name="T66" fmla="+- 0 23 -123"/>
                              <a:gd name="T67" fmla="*/ 23 h 585"/>
                              <a:gd name="T68" fmla="+- 0 9215 8638"/>
                              <a:gd name="T69" fmla="*/ T68 w 972"/>
                              <a:gd name="T70" fmla="+- 0 -29 -123"/>
                              <a:gd name="T71" fmla="*/ -29 h 585"/>
                              <a:gd name="T72" fmla="+- 0 9229 8638"/>
                              <a:gd name="T73" fmla="*/ T72 w 972"/>
                              <a:gd name="T74" fmla="+- 0 -24 -123"/>
                              <a:gd name="T75" fmla="*/ -24 h 585"/>
                              <a:gd name="T76" fmla="+- 0 9270 8638"/>
                              <a:gd name="T77" fmla="*/ T76 w 972"/>
                              <a:gd name="T78" fmla="+- 0 12 -123"/>
                              <a:gd name="T79" fmla="*/ 12 h 585"/>
                              <a:gd name="T80" fmla="+- 0 9305 8638"/>
                              <a:gd name="T81" fmla="*/ T80 w 972"/>
                              <a:gd name="T82" fmla="+- 0 -41 -123"/>
                              <a:gd name="T83" fmla="*/ -41 h 585"/>
                              <a:gd name="T84" fmla="+- 0 9337 8638"/>
                              <a:gd name="T85" fmla="*/ T84 w 972"/>
                              <a:gd name="T86" fmla="+- 0 -49 -123"/>
                              <a:gd name="T87" fmla="*/ -49 h 585"/>
                              <a:gd name="T88" fmla="+- 0 9359 8638"/>
                              <a:gd name="T89" fmla="*/ T88 w 972"/>
                              <a:gd name="T90" fmla="+- 0 396 -123"/>
                              <a:gd name="T91" fmla="*/ 396 h 585"/>
                              <a:gd name="T92" fmla="+- 0 9381 8638"/>
                              <a:gd name="T93" fmla="*/ T92 w 972"/>
                              <a:gd name="T94" fmla="+- 0 396 -123"/>
                              <a:gd name="T95" fmla="*/ 396 h 585"/>
                              <a:gd name="T96" fmla="+- 0 9404 8638"/>
                              <a:gd name="T97" fmla="*/ T96 w 972"/>
                              <a:gd name="T98" fmla="+- 0 -15 -123"/>
                              <a:gd name="T99" fmla="*/ -15 h 585"/>
                              <a:gd name="T100" fmla="+- 0 9414 8638"/>
                              <a:gd name="T101" fmla="*/ T100 w 972"/>
                              <a:gd name="T102" fmla="+- 0 -6 -123"/>
                              <a:gd name="T103" fmla="*/ -6 h 585"/>
                              <a:gd name="T104" fmla="+- 0 9422 8638"/>
                              <a:gd name="T105" fmla="*/ T104 w 972"/>
                              <a:gd name="T106" fmla="+- 0 -69 -123"/>
                              <a:gd name="T107" fmla="*/ -69 h 585"/>
                              <a:gd name="T108" fmla="+- 0 9398 8638"/>
                              <a:gd name="T109" fmla="*/ T108 w 972"/>
                              <a:gd name="T110" fmla="+- 0 -15 -123"/>
                              <a:gd name="T111" fmla="*/ -15 h 585"/>
                              <a:gd name="T112" fmla="+- 0 9339 8638"/>
                              <a:gd name="T113" fmla="*/ T112 w 972"/>
                              <a:gd name="T114" fmla="+- 0 2 -123"/>
                              <a:gd name="T115" fmla="*/ 2 h 585"/>
                              <a:gd name="T116" fmla="+- 0 9262 8638"/>
                              <a:gd name="T117" fmla="*/ T116 w 972"/>
                              <a:gd name="T118" fmla="+- 0 16 -123"/>
                              <a:gd name="T119" fmla="*/ 16 h 585"/>
                              <a:gd name="T120" fmla="+- 0 9171 8638"/>
                              <a:gd name="T121" fmla="*/ T120 w 972"/>
                              <a:gd name="T122" fmla="+- 0 26 -123"/>
                              <a:gd name="T123" fmla="*/ 26 h 585"/>
                              <a:gd name="T124" fmla="+- 0 9134 8638"/>
                              <a:gd name="T125" fmla="*/ T124 w 972"/>
                              <a:gd name="T126" fmla="+- 0 29 -123"/>
                              <a:gd name="T127" fmla="*/ 29 h 585"/>
                              <a:gd name="T128" fmla="+- 0 9049 8638"/>
                              <a:gd name="T129" fmla="*/ T128 w 972"/>
                              <a:gd name="T130" fmla="+- 0 30 -123"/>
                              <a:gd name="T131" fmla="*/ 30 h 585"/>
                              <a:gd name="T132" fmla="+- 0 8989 8638"/>
                              <a:gd name="T133" fmla="*/ T132 w 972"/>
                              <a:gd name="T134" fmla="+- 0 27 -123"/>
                              <a:gd name="T135" fmla="*/ 27 h 585"/>
                              <a:gd name="T136" fmla="+- 0 8928 8638"/>
                              <a:gd name="T137" fmla="*/ T136 w 972"/>
                              <a:gd name="T138" fmla="+- 0 33 -123"/>
                              <a:gd name="T139" fmla="*/ 33 h 585"/>
                              <a:gd name="T140" fmla="+- 0 8855 8638"/>
                              <a:gd name="T141" fmla="*/ T140 w 972"/>
                              <a:gd name="T142" fmla="+- 0 39 -123"/>
                              <a:gd name="T143" fmla="*/ 39 h 585"/>
                              <a:gd name="T144" fmla="+- 0 8909 8638"/>
                              <a:gd name="T145" fmla="*/ T144 w 972"/>
                              <a:gd name="T146" fmla="+- 0 42 -123"/>
                              <a:gd name="T147" fmla="*/ 42 h 585"/>
                              <a:gd name="T148" fmla="+- 0 9015 8638"/>
                              <a:gd name="T149" fmla="*/ T148 w 972"/>
                              <a:gd name="T150" fmla="+- 0 39 -123"/>
                              <a:gd name="T151" fmla="*/ 39 h 585"/>
                              <a:gd name="T152" fmla="+- 0 9123 8638"/>
                              <a:gd name="T153" fmla="*/ T152 w 972"/>
                              <a:gd name="T154" fmla="+- 0 39 -123"/>
                              <a:gd name="T155" fmla="*/ 39 h 585"/>
                              <a:gd name="T156" fmla="+- 0 9207 8638"/>
                              <a:gd name="T157" fmla="*/ T156 w 972"/>
                              <a:gd name="T158" fmla="+- 0 39 -123"/>
                              <a:gd name="T159" fmla="*/ 39 h 585"/>
                              <a:gd name="T160" fmla="+- 0 9315 8638"/>
                              <a:gd name="T161" fmla="*/ T160 w 972"/>
                              <a:gd name="T162" fmla="+- 0 19 -123"/>
                              <a:gd name="T163" fmla="*/ 19 h 585"/>
                              <a:gd name="T164" fmla="+- 0 9422 8638"/>
                              <a:gd name="T165" fmla="*/ T164 w 972"/>
                              <a:gd name="T166" fmla="+- 0 -9 -123"/>
                              <a:gd name="T167" fmla="*/ -9 h 585"/>
                              <a:gd name="T168" fmla="+- 0 9495 8638"/>
                              <a:gd name="T169" fmla="*/ T168 w 972"/>
                              <a:gd name="T170" fmla="+- 0 -101 -123"/>
                              <a:gd name="T171" fmla="*/ -101 h 585"/>
                              <a:gd name="T172" fmla="+- 0 9521 8638"/>
                              <a:gd name="T173" fmla="*/ T172 w 972"/>
                              <a:gd name="T174" fmla="+- 0 -57 -123"/>
                              <a:gd name="T175" fmla="*/ -57 h 585"/>
                              <a:gd name="T176" fmla="+- 0 9419 8638"/>
                              <a:gd name="T177" fmla="*/ T176 w 972"/>
                              <a:gd name="T178" fmla="+- 0 -20 -123"/>
                              <a:gd name="T179" fmla="*/ -20 h 585"/>
                              <a:gd name="T180" fmla="+- 0 9559 8638"/>
                              <a:gd name="T181" fmla="*/ T180 w 972"/>
                              <a:gd name="T182" fmla="+- 0 -118 -123"/>
                              <a:gd name="T183" fmla="*/ -118 h 585"/>
                              <a:gd name="T184" fmla="+- 0 9549 8638"/>
                              <a:gd name="T185" fmla="*/ T184 w 972"/>
                              <a:gd name="T186" fmla="+- 0 76 -123"/>
                              <a:gd name="T187" fmla="*/ 76 h 585"/>
                              <a:gd name="T188" fmla="+- 0 9471 8638"/>
                              <a:gd name="T189" fmla="*/ T188 w 972"/>
                              <a:gd name="T190" fmla="+- 0 316 -123"/>
                              <a:gd name="T191" fmla="*/ 316 h 585"/>
                              <a:gd name="T192" fmla="+- 0 9310 8638"/>
                              <a:gd name="T193" fmla="*/ T192 w 972"/>
                              <a:gd name="T194" fmla="+- 0 416 -123"/>
                              <a:gd name="T195" fmla="*/ 416 h 585"/>
                              <a:gd name="T196" fmla="+- 0 9072 8638"/>
                              <a:gd name="T197" fmla="*/ T196 w 972"/>
                              <a:gd name="T198" fmla="+- 0 446 -123"/>
                              <a:gd name="T199" fmla="*/ 446 h 585"/>
                              <a:gd name="T200" fmla="+- 0 8869 8638"/>
                              <a:gd name="T201" fmla="*/ T200 w 972"/>
                              <a:gd name="T202" fmla="+- 0 360 -123"/>
                              <a:gd name="T203" fmla="*/ 360 h 585"/>
                              <a:gd name="T204" fmla="+- 0 8735 8638"/>
                              <a:gd name="T205" fmla="*/ T204 w 972"/>
                              <a:gd name="T206" fmla="+- 0 200 -123"/>
                              <a:gd name="T207" fmla="*/ 200 h 585"/>
                              <a:gd name="T208" fmla="+- 0 8680 8638"/>
                              <a:gd name="T209" fmla="*/ T208 w 972"/>
                              <a:gd name="T210" fmla="+- 0 87 -123"/>
                              <a:gd name="T211" fmla="*/ 87 h 585"/>
                              <a:gd name="T212" fmla="+- 0 8809 8638"/>
                              <a:gd name="T213" fmla="*/ T212 w 972"/>
                              <a:gd name="T214" fmla="+- 0 -2 -123"/>
                              <a:gd name="T215" fmla="*/ -2 h 585"/>
                              <a:gd name="T216" fmla="+- 0 8968 8638"/>
                              <a:gd name="T217" fmla="*/ T216 w 972"/>
                              <a:gd name="T218" fmla="+- 0 -6 -123"/>
                              <a:gd name="T219" fmla="*/ -6 h 585"/>
                              <a:gd name="T220" fmla="+- 0 9263 8638"/>
                              <a:gd name="T221" fmla="*/ T220 w 972"/>
                              <a:gd name="T222" fmla="+- 0 -32 -123"/>
                              <a:gd name="T223" fmla="*/ -32 h 585"/>
                              <a:gd name="T224" fmla="+- 0 8900 8638"/>
                              <a:gd name="T225" fmla="*/ T224 w 972"/>
                              <a:gd name="T226" fmla="+- 0 -16 -123"/>
                              <a:gd name="T227" fmla="*/ -16 h 585"/>
                              <a:gd name="T228" fmla="+- 0 8686 8638"/>
                              <a:gd name="T229" fmla="*/ T228 w 972"/>
                              <a:gd name="T230" fmla="+- 0 120 -123"/>
                              <a:gd name="T231" fmla="*/ 120 h 585"/>
                              <a:gd name="T232" fmla="+- 0 8826 8638"/>
                              <a:gd name="T233" fmla="*/ T232 w 972"/>
                              <a:gd name="T234" fmla="+- 0 340 -123"/>
                              <a:gd name="T235" fmla="*/ 340 h 585"/>
                              <a:gd name="T236" fmla="+- 0 9343 8638"/>
                              <a:gd name="T237" fmla="*/ T236 w 972"/>
                              <a:gd name="T238" fmla="+- 0 416 -123"/>
                              <a:gd name="T239" fmla="*/ 416 h 585"/>
                              <a:gd name="T240" fmla="+- 0 9501 8638"/>
                              <a:gd name="T241" fmla="*/ T240 w 972"/>
                              <a:gd name="T242" fmla="+- 0 292 -123"/>
                              <a:gd name="T243" fmla="*/ 292 h 585"/>
                              <a:gd name="T244" fmla="+- 0 9575 8638"/>
                              <a:gd name="T245" fmla="*/ T244 w 972"/>
                              <a:gd name="T246" fmla="+- 0 -32 -123"/>
                              <a:gd name="T247" fmla="*/ -32 h 585"/>
                              <a:gd name="T248" fmla="+- 0 9526 8638"/>
                              <a:gd name="T249" fmla="*/ T248 w 972"/>
                              <a:gd name="T250" fmla="+- 0 -59 -123"/>
                              <a:gd name="T251" fmla="*/ -59 h 58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  <a:cxn ang="0">
                                <a:pos x="T241" y="T243"/>
                              </a:cxn>
                              <a:cxn ang="0">
                                <a:pos x="T245" y="T247"/>
                              </a:cxn>
                              <a:cxn ang="0">
                                <a:pos x="T249" y="T251"/>
                              </a:cxn>
                            </a:cxnLst>
                            <a:rect l="0" t="0" r="r" b="b"/>
                            <a:pathLst>
                              <a:path w="972" h="585">
                                <a:moveTo>
                                  <a:pt x="16" y="181"/>
                                </a:moveTo>
                                <a:lnTo>
                                  <a:pt x="14" y="179"/>
                                </a:lnTo>
                                <a:lnTo>
                                  <a:pt x="16" y="181"/>
                                </a:lnTo>
                                <a:moveTo>
                                  <a:pt x="43" y="156"/>
                                </a:moveTo>
                                <a:lnTo>
                                  <a:pt x="42" y="157"/>
                                </a:lnTo>
                                <a:lnTo>
                                  <a:pt x="43" y="157"/>
                                </a:lnTo>
                                <a:lnTo>
                                  <a:pt x="43" y="156"/>
                                </a:lnTo>
                                <a:moveTo>
                                  <a:pt x="60" y="241"/>
                                </a:moveTo>
                                <a:lnTo>
                                  <a:pt x="59" y="239"/>
                                </a:lnTo>
                                <a:lnTo>
                                  <a:pt x="55" y="231"/>
                                </a:lnTo>
                                <a:lnTo>
                                  <a:pt x="56" y="231"/>
                                </a:lnTo>
                                <a:lnTo>
                                  <a:pt x="53" y="227"/>
                                </a:lnTo>
                                <a:lnTo>
                                  <a:pt x="51" y="221"/>
                                </a:lnTo>
                                <a:lnTo>
                                  <a:pt x="51" y="227"/>
                                </a:lnTo>
                                <a:lnTo>
                                  <a:pt x="52" y="227"/>
                                </a:lnTo>
                                <a:lnTo>
                                  <a:pt x="54" y="233"/>
                                </a:lnTo>
                                <a:lnTo>
                                  <a:pt x="60" y="241"/>
                                </a:lnTo>
                                <a:moveTo>
                                  <a:pt x="62" y="244"/>
                                </a:moveTo>
                                <a:lnTo>
                                  <a:pt x="62" y="243"/>
                                </a:lnTo>
                                <a:lnTo>
                                  <a:pt x="60" y="241"/>
                                </a:lnTo>
                                <a:lnTo>
                                  <a:pt x="62" y="244"/>
                                </a:lnTo>
                                <a:moveTo>
                                  <a:pt x="63" y="276"/>
                                </a:moveTo>
                                <a:lnTo>
                                  <a:pt x="62" y="275"/>
                                </a:lnTo>
                                <a:lnTo>
                                  <a:pt x="63" y="276"/>
                                </a:lnTo>
                                <a:moveTo>
                                  <a:pt x="65" y="282"/>
                                </a:moveTo>
                                <a:lnTo>
                                  <a:pt x="62" y="277"/>
                                </a:lnTo>
                                <a:lnTo>
                                  <a:pt x="64" y="281"/>
                                </a:lnTo>
                                <a:lnTo>
                                  <a:pt x="65" y="282"/>
                                </a:lnTo>
                                <a:moveTo>
                                  <a:pt x="66" y="147"/>
                                </a:moveTo>
                                <a:lnTo>
                                  <a:pt x="65" y="148"/>
                                </a:lnTo>
                                <a:lnTo>
                                  <a:pt x="59" y="146"/>
                                </a:lnTo>
                                <a:lnTo>
                                  <a:pt x="52" y="153"/>
                                </a:lnTo>
                                <a:lnTo>
                                  <a:pt x="57" y="150"/>
                                </a:lnTo>
                                <a:lnTo>
                                  <a:pt x="60" y="149"/>
                                </a:lnTo>
                                <a:lnTo>
                                  <a:pt x="65" y="148"/>
                                </a:lnTo>
                                <a:lnTo>
                                  <a:pt x="66" y="147"/>
                                </a:lnTo>
                                <a:moveTo>
                                  <a:pt x="66" y="251"/>
                                </a:moveTo>
                                <a:lnTo>
                                  <a:pt x="62" y="244"/>
                                </a:lnTo>
                                <a:lnTo>
                                  <a:pt x="64" y="249"/>
                                </a:lnTo>
                                <a:lnTo>
                                  <a:pt x="65" y="251"/>
                                </a:lnTo>
                                <a:lnTo>
                                  <a:pt x="66" y="251"/>
                                </a:lnTo>
                                <a:moveTo>
                                  <a:pt x="67" y="255"/>
                                </a:moveTo>
                                <a:lnTo>
                                  <a:pt x="64" y="249"/>
                                </a:lnTo>
                                <a:lnTo>
                                  <a:pt x="67" y="255"/>
                                </a:lnTo>
                                <a:moveTo>
                                  <a:pt x="67" y="137"/>
                                </a:moveTo>
                                <a:lnTo>
                                  <a:pt x="60" y="139"/>
                                </a:lnTo>
                                <a:lnTo>
                                  <a:pt x="63" y="139"/>
                                </a:lnTo>
                                <a:lnTo>
                                  <a:pt x="67" y="137"/>
                                </a:lnTo>
                                <a:moveTo>
                                  <a:pt x="74" y="190"/>
                                </a:moveTo>
                                <a:lnTo>
                                  <a:pt x="72" y="189"/>
                                </a:lnTo>
                                <a:lnTo>
                                  <a:pt x="71" y="189"/>
                                </a:lnTo>
                                <a:lnTo>
                                  <a:pt x="72" y="190"/>
                                </a:lnTo>
                                <a:lnTo>
                                  <a:pt x="74" y="190"/>
                                </a:lnTo>
                                <a:moveTo>
                                  <a:pt x="80" y="143"/>
                                </a:moveTo>
                                <a:lnTo>
                                  <a:pt x="77" y="142"/>
                                </a:lnTo>
                                <a:lnTo>
                                  <a:pt x="76" y="143"/>
                                </a:lnTo>
                                <a:lnTo>
                                  <a:pt x="80" y="143"/>
                                </a:lnTo>
                                <a:moveTo>
                                  <a:pt x="84" y="143"/>
                                </a:moveTo>
                                <a:lnTo>
                                  <a:pt x="80" y="143"/>
                                </a:lnTo>
                                <a:lnTo>
                                  <a:pt x="66" y="149"/>
                                </a:lnTo>
                                <a:lnTo>
                                  <a:pt x="75" y="147"/>
                                </a:lnTo>
                                <a:lnTo>
                                  <a:pt x="84" y="143"/>
                                </a:lnTo>
                                <a:moveTo>
                                  <a:pt x="90" y="306"/>
                                </a:moveTo>
                                <a:lnTo>
                                  <a:pt x="89" y="304"/>
                                </a:lnTo>
                                <a:lnTo>
                                  <a:pt x="89" y="305"/>
                                </a:lnTo>
                                <a:lnTo>
                                  <a:pt x="90" y="306"/>
                                </a:lnTo>
                                <a:moveTo>
                                  <a:pt x="93" y="312"/>
                                </a:moveTo>
                                <a:lnTo>
                                  <a:pt x="92" y="310"/>
                                </a:lnTo>
                                <a:lnTo>
                                  <a:pt x="91" y="308"/>
                                </a:lnTo>
                                <a:lnTo>
                                  <a:pt x="90" y="304"/>
                                </a:lnTo>
                                <a:lnTo>
                                  <a:pt x="93" y="312"/>
                                </a:lnTo>
                                <a:moveTo>
                                  <a:pt x="96" y="180"/>
                                </a:moveTo>
                                <a:lnTo>
                                  <a:pt x="93" y="181"/>
                                </a:lnTo>
                                <a:lnTo>
                                  <a:pt x="93" y="182"/>
                                </a:lnTo>
                                <a:lnTo>
                                  <a:pt x="96" y="180"/>
                                </a:lnTo>
                                <a:moveTo>
                                  <a:pt x="101" y="137"/>
                                </a:moveTo>
                                <a:lnTo>
                                  <a:pt x="98" y="137"/>
                                </a:lnTo>
                                <a:lnTo>
                                  <a:pt x="97" y="139"/>
                                </a:lnTo>
                                <a:lnTo>
                                  <a:pt x="101" y="137"/>
                                </a:lnTo>
                                <a:moveTo>
                                  <a:pt x="106" y="179"/>
                                </a:moveTo>
                                <a:lnTo>
                                  <a:pt x="102" y="179"/>
                                </a:lnTo>
                                <a:lnTo>
                                  <a:pt x="100" y="181"/>
                                </a:lnTo>
                                <a:lnTo>
                                  <a:pt x="105" y="180"/>
                                </a:lnTo>
                                <a:lnTo>
                                  <a:pt x="106" y="179"/>
                                </a:lnTo>
                                <a:moveTo>
                                  <a:pt x="106" y="179"/>
                                </a:moveTo>
                                <a:lnTo>
                                  <a:pt x="106" y="179"/>
                                </a:lnTo>
                                <a:moveTo>
                                  <a:pt x="113" y="178"/>
                                </a:moveTo>
                                <a:lnTo>
                                  <a:pt x="113" y="178"/>
                                </a:lnTo>
                                <a:lnTo>
                                  <a:pt x="111" y="176"/>
                                </a:lnTo>
                                <a:lnTo>
                                  <a:pt x="106" y="179"/>
                                </a:lnTo>
                                <a:lnTo>
                                  <a:pt x="110" y="178"/>
                                </a:lnTo>
                                <a:lnTo>
                                  <a:pt x="113" y="178"/>
                                </a:lnTo>
                                <a:moveTo>
                                  <a:pt x="114" y="176"/>
                                </a:moveTo>
                                <a:lnTo>
                                  <a:pt x="114" y="176"/>
                                </a:lnTo>
                                <a:lnTo>
                                  <a:pt x="114" y="175"/>
                                </a:lnTo>
                                <a:lnTo>
                                  <a:pt x="112" y="175"/>
                                </a:lnTo>
                                <a:lnTo>
                                  <a:pt x="111" y="176"/>
                                </a:lnTo>
                                <a:lnTo>
                                  <a:pt x="114" y="176"/>
                                </a:lnTo>
                                <a:moveTo>
                                  <a:pt x="124" y="181"/>
                                </a:moveTo>
                                <a:lnTo>
                                  <a:pt x="123" y="180"/>
                                </a:lnTo>
                                <a:lnTo>
                                  <a:pt x="121" y="181"/>
                                </a:lnTo>
                                <a:lnTo>
                                  <a:pt x="124" y="181"/>
                                </a:lnTo>
                                <a:moveTo>
                                  <a:pt x="125" y="180"/>
                                </a:moveTo>
                                <a:lnTo>
                                  <a:pt x="124" y="180"/>
                                </a:lnTo>
                                <a:lnTo>
                                  <a:pt x="122" y="180"/>
                                </a:lnTo>
                                <a:lnTo>
                                  <a:pt x="123" y="180"/>
                                </a:lnTo>
                                <a:lnTo>
                                  <a:pt x="125" y="180"/>
                                </a:lnTo>
                                <a:moveTo>
                                  <a:pt x="127" y="179"/>
                                </a:moveTo>
                                <a:lnTo>
                                  <a:pt x="124" y="180"/>
                                </a:lnTo>
                                <a:lnTo>
                                  <a:pt x="127" y="179"/>
                                </a:lnTo>
                                <a:moveTo>
                                  <a:pt x="129" y="178"/>
                                </a:moveTo>
                                <a:lnTo>
                                  <a:pt x="128" y="178"/>
                                </a:lnTo>
                                <a:lnTo>
                                  <a:pt x="127" y="178"/>
                                </a:lnTo>
                                <a:lnTo>
                                  <a:pt x="125" y="178"/>
                                </a:lnTo>
                                <a:lnTo>
                                  <a:pt x="128" y="177"/>
                                </a:lnTo>
                                <a:lnTo>
                                  <a:pt x="123" y="178"/>
                                </a:lnTo>
                                <a:lnTo>
                                  <a:pt x="124" y="179"/>
                                </a:lnTo>
                                <a:lnTo>
                                  <a:pt x="129" y="178"/>
                                </a:lnTo>
                                <a:moveTo>
                                  <a:pt x="134" y="177"/>
                                </a:moveTo>
                                <a:lnTo>
                                  <a:pt x="133" y="177"/>
                                </a:lnTo>
                                <a:lnTo>
                                  <a:pt x="133" y="176"/>
                                </a:lnTo>
                                <a:lnTo>
                                  <a:pt x="132" y="178"/>
                                </a:lnTo>
                                <a:lnTo>
                                  <a:pt x="133" y="177"/>
                                </a:lnTo>
                                <a:lnTo>
                                  <a:pt x="132" y="178"/>
                                </a:lnTo>
                                <a:lnTo>
                                  <a:pt x="131" y="178"/>
                                </a:lnTo>
                                <a:lnTo>
                                  <a:pt x="133" y="178"/>
                                </a:lnTo>
                                <a:lnTo>
                                  <a:pt x="134" y="177"/>
                                </a:lnTo>
                                <a:moveTo>
                                  <a:pt x="135" y="179"/>
                                </a:moveTo>
                                <a:lnTo>
                                  <a:pt x="134" y="179"/>
                                </a:lnTo>
                                <a:lnTo>
                                  <a:pt x="133" y="179"/>
                                </a:lnTo>
                                <a:lnTo>
                                  <a:pt x="130" y="180"/>
                                </a:lnTo>
                                <a:lnTo>
                                  <a:pt x="131" y="180"/>
                                </a:lnTo>
                                <a:lnTo>
                                  <a:pt x="133" y="180"/>
                                </a:lnTo>
                                <a:lnTo>
                                  <a:pt x="132" y="180"/>
                                </a:lnTo>
                                <a:lnTo>
                                  <a:pt x="134" y="180"/>
                                </a:lnTo>
                                <a:lnTo>
                                  <a:pt x="135" y="179"/>
                                </a:lnTo>
                                <a:moveTo>
                                  <a:pt x="135" y="177"/>
                                </a:moveTo>
                                <a:lnTo>
                                  <a:pt x="134" y="177"/>
                                </a:lnTo>
                                <a:lnTo>
                                  <a:pt x="135" y="177"/>
                                </a:lnTo>
                                <a:moveTo>
                                  <a:pt x="136" y="174"/>
                                </a:moveTo>
                                <a:lnTo>
                                  <a:pt x="135" y="174"/>
                                </a:lnTo>
                                <a:lnTo>
                                  <a:pt x="130" y="177"/>
                                </a:lnTo>
                                <a:lnTo>
                                  <a:pt x="136" y="174"/>
                                </a:lnTo>
                                <a:moveTo>
                                  <a:pt x="145" y="394"/>
                                </a:moveTo>
                                <a:lnTo>
                                  <a:pt x="141" y="389"/>
                                </a:lnTo>
                                <a:lnTo>
                                  <a:pt x="142" y="390"/>
                                </a:lnTo>
                                <a:lnTo>
                                  <a:pt x="144" y="393"/>
                                </a:lnTo>
                                <a:lnTo>
                                  <a:pt x="145" y="394"/>
                                </a:lnTo>
                                <a:moveTo>
                                  <a:pt x="147" y="397"/>
                                </a:moveTo>
                                <a:lnTo>
                                  <a:pt x="146" y="395"/>
                                </a:lnTo>
                                <a:lnTo>
                                  <a:pt x="145" y="394"/>
                                </a:lnTo>
                                <a:lnTo>
                                  <a:pt x="147" y="397"/>
                                </a:lnTo>
                                <a:moveTo>
                                  <a:pt x="149" y="172"/>
                                </a:moveTo>
                                <a:lnTo>
                                  <a:pt x="145" y="172"/>
                                </a:lnTo>
                                <a:lnTo>
                                  <a:pt x="144" y="173"/>
                                </a:lnTo>
                                <a:lnTo>
                                  <a:pt x="146" y="173"/>
                                </a:lnTo>
                                <a:lnTo>
                                  <a:pt x="149" y="172"/>
                                </a:lnTo>
                                <a:moveTo>
                                  <a:pt x="149" y="169"/>
                                </a:moveTo>
                                <a:lnTo>
                                  <a:pt x="149" y="169"/>
                                </a:lnTo>
                                <a:moveTo>
                                  <a:pt x="150" y="177"/>
                                </a:moveTo>
                                <a:lnTo>
                                  <a:pt x="149" y="176"/>
                                </a:lnTo>
                                <a:lnTo>
                                  <a:pt x="147" y="176"/>
                                </a:lnTo>
                                <a:lnTo>
                                  <a:pt x="148" y="177"/>
                                </a:lnTo>
                                <a:lnTo>
                                  <a:pt x="150" y="177"/>
                                </a:lnTo>
                                <a:moveTo>
                                  <a:pt x="150" y="177"/>
                                </a:moveTo>
                                <a:lnTo>
                                  <a:pt x="150" y="177"/>
                                </a:lnTo>
                                <a:moveTo>
                                  <a:pt x="151" y="177"/>
                                </a:moveTo>
                                <a:lnTo>
                                  <a:pt x="150" y="177"/>
                                </a:lnTo>
                                <a:lnTo>
                                  <a:pt x="151" y="177"/>
                                </a:lnTo>
                                <a:moveTo>
                                  <a:pt x="152" y="174"/>
                                </a:moveTo>
                                <a:lnTo>
                                  <a:pt x="149" y="175"/>
                                </a:lnTo>
                                <a:lnTo>
                                  <a:pt x="149" y="176"/>
                                </a:lnTo>
                                <a:lnTo>
                                  <a:pt x="152" y="174"/>
                                </a:lnTo>
                                <a:moveTo>
                                  <a:pt x="154" y="171"/>
                                </a:moveTo>
                                <a:lnTo>
                                  <a:pt x="153" y="170"/>
                                </a:lnTo>
                                <a:lnTo>
                                  <a:pt x="151" y="169"/>
                                </a:lnTo>
                                <a:lnTo>
                                  <a:pt x="151" y="170"/>
                                </a:lnTo>
                                <a:lnTo>
                                  <a:pt x="149" y="170"/>
                                </a:lnTo>
                                <a:lnTo>
                                  <a:pt x="148" y="170"/>
                                </a:lnTo>
                                <a:lnTo>
                                  <a:pt x="149" y="169"/>
                                </a:lnTo>
                                <a:lnTo>
                                  <a:pt x="148" y="169"/>
                                </a:lnTo>
                                <a:lnTo>
                                  <a:pt x="146" y="170"/>
                                </a:lnTo>
                                <a:lnTo>
                                  <a:pt x="149" y="170"/>
                                </a:lnTo>
                                <a:lnTo>
                                  <a:pt x="152" y="170"/>
                                </a:lnTo>
                                <a:lnTo>
                                  <a:pt x="154" y="171"/>
                                </a:lnTo>
                                <a:moveTo>
                                  <a:pt x="155" y="171"/>
                                </a:moveTo>
                                <a:lnTo>
                                  <a:pt x="154" y="171"/>
                                </a:lnTo>
                                <a:lnTo>
                                  <a:pt x="155" y="171"/>
                                </a:lnTo>
                                <a:moveTo>
                                  <a:pt x="156" y="173"/>
                                </a:moveTo>
                                <a:lnTo>
                                  <a:pt x="152" y="173"/>
                                </a:lnTo>
                                <a:lnTo>
                                  <a:pt x="153" y="174"/>
                                </a:lnTo>
                                <a:lnTo>
                                  <a:pt x="152" y="174"/>
                                </a:lnTo>
                                <a:lnTo>
                                  <a:pt x="156" y="173"/>
                                </a:lnTo>
                                <a:moveTo>
                                  <a:pt x="157" y="172"/>
                                </a:moveTo>
                                <a:lnTo>
                                  <a:pt x="156" y="173"/>
                                </a:lnTo>
                                <a:lnTo>
                                  <a:pt x="157" y="173"/>
                                </a:lnTo>
                                <a:lnTo>
                                  <a:pt x="157" y="172"/>
                                </a:lnTo>
                                <a:moveTo>
                                  <a:pt x="160" y="175"/>
                                </a:moveTo>
                                <a:lnTo>
                                  <a:pt x="159" y="174"/>
                                </a:lnTo>
                                <a:lnTo>
                                  <a:pt x="158" y="174"/>
                                </a:lnTo>
                                <a:lnTo>
                                  <a:pt x="158" y="175"/>
                                </a:lnTo>
                                <a:lnTo>
                                  <a:pt x="160" y="175"/>
                                </a:lnTo>
                                <a:moveTo>
                                  <a:pt x="162" y="174"/>
                                </a:moveTo>
                                <a:lnTo>
                                  <a:pt x="159" y="174"/>
                                </a:lnTo>
                                <a:lnTo>
                                  <a:pt x="162" y="174"/>
                                </a:lnTo>
                                <a:moveTo>
                                  <a:pt x="163" y="123"/>
                                </a:moveTo>
                                <a:lnTo>
                                  <a:pt x="162" y="123"/>
                                </a:lnTo>
                                <a:lnTo>
                                  <a:pt x="163" y="123"/>
                                </a:lnTo>
                                <a:moveTo>
                                  <a:pt x="164" y="175"/>
                                </a:moveTo>
                                <a:lnTo>
                                  <a:pt x="163" y="176"/>
                                </a:lnTo>
                                <a:lnTo>
                                  <a:pt x="161" y="177"/>
                                </a:lnTo>
                                <a:lnTo>
                                  <a:pt x="164" y="175"/>
                                </a:lnTo>
                                <a:moveTo>
                                  <a:pt x="167" y="173"/>
                                </a:moveTo>
                                <a:lnTo>
                                  <a:pt x="166" y="173"/>
                                </a:lnTo>
                                <a:lnTo>
                                  <a:pt x="167" y="173"/>
                                </a:lnTo>
                                <a:moveTo>
                                  <a:pt x="167" y="109"/>
                                </a:moveTo>
                                <a:lnTo>
                                  <a:pt x="160" y="109"/>
                                </a:lnTo>
                                <a:lnTo>
                                  <a:pt x="153" y="109"/>
                                </a:lnTo>
                                <a:lnTo>
                                  <a:pt x="154" y="110"/>
                                </a:lnTo>
                                <a:lnTo>
                                  <a:pt x="156" y="111"/>
                                </a:lnTo>
                                <a:lnTo>
                                  <a:pt x="160" y="110"/>
                                </a:lnTo>
                                <a:lnTo>
                                  <a:pt x="164" y="109"/>
                                </a:lnTo>
                                <a:lnTo>
                                  <a:pt x="167" y="109"/>
                                </a:lnTo>
                                <a:moveTo>
                                  <a:pt x="167" y="173"/>
                                </a:moveTo>
                                <a:lnTo>
                                  <a:pt x="167" y="173"/>
                                </a:lnTo>
                                <a:moveTo>
                                  <a:pt x="169" y="172"/>
                                </a:moveTo>
                                <a:lnTo>
                                  <a:pt x="167" y="173"/>
                                </a:lnTo>
                                <a:lnTo>
                                  <a:pt x="168" y="173"/>
                                </a:lnTo>
                                <a:lnTo>
                                  <a:pt x="169" y="172"/>
                                </a:lnTo>
                                <a:moveTo>
                                  <a:pt x="172" y="168"/>
                                </a:moveTo>
                                <a:lnTo>
                                  <a:pt x="169" y="168"/>
                                </a:lnTo>
                                <a:lnTo>
                                  <a:pt x="166" y="168"/>
                                </a:lnTo>
                                <a:lnTo>
                                  <a:pt x="167" y="169"/>
                                </a:lnTo>
                                <a:lnTo>
                                  <a:pt x="172" y="168"/>
                                </a:lnTo>
                                <a:moveTo>
                                  <a:pt x="172" y="124"/>
                                </a:moveTo>
                                <a:lnTo>
                                  <a:pt x="162" y="123"/>
                                </a:lnTo>
                                <a:lnTo>
                                  <a:pt x="160" y="124"/>
                                </a:lnTo>
                                <a:lnTo>
                                  <a:pt x="156" y="124"/>
                                </a:lnTo>
                                <a:lnTo>
                                  <a:pt x="159" y="125"/>
                                </a:lnTo>
                                <a:lnTo>
                                  <a:pt x="172" y="124"/>
                                </a:lnTo>
                                <a:moveTo>
                                  <a:pt x="173" y="171"/>
                                </a:moveTo>
                                <a:lnTo>
                                  <a:pt x="172" y="171"/>
                                </a:lnTo>
                                <a:lnTo>
                                  <a:pt x="173" y="171"/>
                                </a:lnTo>
                                <a:moveTo>
                                  <a:pt x="177" y="121"/>
                                </a:moveTo>
                                <a:lnTo>
                                  <a:pt x="164" y="123"/>
                                </a:lnTo>
                                <a:lnTo>
                                  <a:pt x="167" y="122"/>
                                </a:lnTo>
                                <a:lnTo>
                                  <a:pt x="163" y="123"/>
                                </a:lnTo>
                                <a:lnTo>
                                  <a:pt x="165" y="123"/>
                                </a:lnTo>
                                <a:lnTo>
                                  <a:pt x="174" y="122"/>
                                </a:lnTo>
                                <a:lnTo>
                                  <a:pt x="177" y="121"/>
                                </a:lnTo>
                                <a:moveTo>
                                  <a:pt x="177" y="174"/>
                                </a:moveTo>
                                <a:lnTo>
                                  <a:pt x="175" y="175"/>
                                </a:lnTo>
                                <a:lnTo>
                                  <a:pt x="173" y="175"/>
                                </a:lnTo>
                                <a:lnTo>
                                  <a:pt x="171" y="175"/>
                                </a:lnTo>
                                <a:lnTo>
                                  <a:pt x="169" y="176"/>
                                </a:lnTo>
                                <a:lnTo>
                                  <a:pt x="172" y="176"/>
                                </a:lnTo>
                                <a:lnTo>
                                  <a:pt x="171" y="176"/>
                                </a:lnTo>
                                <a:lnTo>
                                  <a:pt x="173" y="176"/>
                                </a:lnTo>
                                <a:lnTo>
                                  <a:pt x="175" y="175"/>
                                </a:lnTo>
                                <a:lnTo>
                                  <a:pt x="177" y="174"/>
                                </a:lnTo>
                                <a:moveTo>
                                  <a:pt x="178" y="171"/>
                                </a:moveTo>
                                <a:lnTo>
                                  <a:pt x="176" y="171"/>
                                </a:lnTo>
                                <a:lnTo>
                                  <a:pt x="174" y="171"/>
                                </a:lnTo>
                                <a:lnTo>
                                  <a:pt x="172" y="172"/>
                                </a:lnTo>
                                <a:lnTo>
                                  <a:pt x="173" y="172"/>
                                </a:lnTo>
                                <a:lnTo>
                                  <a:pt x="172" y="172"/>
                                </a:lnTo>
                                <a:lnTo>
                                  <a:pt x="170" y="172"/>
                                </a:lnTo>
                                <a:lnTo>
                                  <a:pt x="169" y="172"/>
                                </a:lnTo>
                                <a:lnTo>
                                  <a:pt x="170" y="172"/>
                                </a:lnTo>
                                <a:lnTo>
                                  <a:pt x="171" y="172"/>
                                </a:lnTo>
                                <a:lnTo>
                                  <a:pt x="172" y="172"/>
                                </a:lnTo>
                                <a:lnTo>
                                  <a:pt x="171" y="173"/>
                                </a:lnTo>
                                <a:lnTo>
                                  <a:pt x="173" y="173"/>
                                </a:lnTo>
                                <a:lnTo>
                                  <a:pt x="175" y="172"/>
                                </a:lnTo>
                                <a:lnTo>
                                  <a:pt x="178" y="171"/>
                                </a:lnTo>
                                <a:moveTo>
                                  <a:pt x="179" y="173"/>
                                </a:moveTo>
                                <a:lnTo>
                                  <a:pt x="178" y="173"/>
                                </a:lnTo>
                                <a:lnTo>
                                  <a:pt x="177" y="174"/>
                                </a:lnTo>
                                <a:lnTo>
                                  <a:pt x="178" y="174"/>
                                </a:lnTo>
                                <a:lnTo>
                                  <a:pt x="179" y="173"/>
                                </a:lnTo>
                                <a:moveTo>
                                  <a:pt x="184" y="172"/>
                                </a:moveTo>
                                <a:lnTo>
                                  <a:pt x="182" y="172"/>
                                </a:lnTo>
                                <a:lnTo>
                                  <a:pt x="184" y="172"/>
                                </a:lnTo>
                                <a:moveTo>
                                  <a:pt x="186" y="169"/>
                                </a:moveTo>
                                <a:lnTo>
                                  <a:pt x="184" y="168"/>
                                </a:lnTo>
                                <a:lnTo>
                                  <a:pt x="180" y="168"/>
                                </a:lnTo>
                                <a:lnTo>
                                  <a:pt x="181" y="169"/>
                                </a:lnTo>
                                <a:lnTo>
                                  <a:pt x="179" y="170"/>
                                </a:lnTo>
                                <a:lnTo>
                                  <a:pt x="185" y="169"/>
                                </a:lnTo>
                                <a:lnTo>
                                  <a:pt x="177" y="171"/>
                                </a:lnTo>
                                <a:lnTo>
                                  <a:pt x="182" y="171"/>
                                </a:lnTo>
                                <a:lnTo>
                                  <a:pt x="180" y="171"/>
                                </a:lnTo>
                                <a:lnTo>
                                  <a:pt x="178" y="171"/>
                                </a:lnTo>
                                <a:lnTo>
                                  <a:pt x="182" y="172"/>
                                </a:lnTo>
                                <a:lnTo>
                                  <a:pt x="181" y="172"/>
                                </a:lnTo>
                                <a:lnTo>
                                  <a:pt x="181" y="171"/>
                                </a:lnTo>
                                <a:lnTo>
                                  <a:pt x="182" y="171"/>
                                </a:lnTo>
                                <a:lnTo>
                                  <a:pt x="183" y="170"/>
                                </a:lnTo>
                                <a:lnTo>
                                  <a:pt x="186" y="169"/>
                                </a:lnTo>
                                <a:moveTo>
                                  <a:pt x="188" y="170"/>
                                </a:moveTo>
                                <a:lnTo>
                                  <a:pt x="186" y="170"/>
                                </a:lnTo>
                                <a:lnTo>
                                  <a:pt x="182" y="171"/>
                                </a:lnTo>
                                <a:lnTo>
                                  <a:pt x="184" y="171"/>
                                </a:lnTo>
                                <a:lnTo>
                                  <a:pt x="182" y="171"/>
                                </a:lnTo>
                                <a:lnTo>
                                  <a:pt x="181" y="172"/>
                                </a:lnTo>
                                <a:lnTo>
                                  <a:pt x="188" y="170"/>
                                </a:lnTo>
                                <a:moveTo>
                                  <a:pt x="190" y="164"/>
                                </a:moveTo>
                                <a:lnTo>
                                  <a:pt x="187" y="164"/>
                                </a:lnTo>
                                <a:lnTo>
                                  <a:pt x="186" y="164"/>
                                </a:lnTo>
                                <a:lnTo>
                                  <a:pt x="188" y="164"/>
                                </a:lnTo>
                                <a:lnTo>
                                  <a:pt x="190" y="164"/>
                                </a:lnTo>
                                <a:moveTo>
                                  <a:pt x="190" y="164"/>
                                </a:moveTo>
                                <a:lnTo>
                                  <a:pt x="188" y="164"/>
                                </a:lnTo>
                                <a:lnTo>
                                  <a:pt x="187" y="164"/>
                                </a:lnTo>
                                <a:lnTo>
                                  <a:pt x="190" y="164"/>
                                </a:lnTo>
                                <a:moveTo>
                                  <a:pt x="192" y="167"/>
                                </a:moveTo>
                                <a:lnTo>
                                  <a:pt x="192" y="167"/>
                                </a:lnTo>
                                <a:lnTo>
                                  <a:pt x="191" y="167"/>
                                </a:lnTo>
                                <a:lnTo>
                                  <a:pt x="192" y="167"/>
                                </a:lnTo>
                                <a:moveTo>
                                  <a:pt x="196" y="170"/>
                                </a:moveTo>
                                <a:lnTo>
                                  <a:pt x="189" y="170"/>
                                </a:lnTo>
                                <a:lnTo>
                                  <a:pt x="188" y="170"/>
                                </a:lnTo>
                                <a:lnTo>
                                  <a:pt x="189" y="170"/>
                                </a:lnTo>
                                <a:lnTo>
                                  <a:pt x="193" y="171"/>
                                </a:lnTo>
                                <a:lnTo>
                                  <a:pt x="195" y="171"/>
                                </a:lnTo>
                                <a:lnTo>
                                  <a:pt x="195" y="170"/>
                                </a:lnTo>
                                <a:lnTo>
                                  <a:pt x="196" y="170"/>
                                </a:lnTo>
                                <a:moveTo>
                                  <a:pt x="196" y="170"/>
                                </a:moveTo>
                                <a:lnTo>
                                  <a:pt x="196" y="169"/>
                                </a:lnTo>
                                <a:lnTo>
                                  <a:pt x="196" y="170"/>
                                </a:lnTo>
                                <a:moveTo>
                                  <a:pt x="198" y="121"/>
                                </a:moveTo>
                                <a:lnTo>
                                  <a:pt x="196" y="120"/>
                                </a:lnTo>
                                <a:lnTo>
                                  <a:pt x="193" y="121"/>
                                </a:lnTo>
                                <a:lnTo>
                                  <a:pt x="198" y="121"/>
                                </a:lnTo>
                                <a:moveTo>
                                  <a:pt x="198" y="165"/>
                                </a:moveTo>
                                <a:lnTo>
                                  <a:pt x="198" y="165"/>
                                </a:lnTo>
                                <a:moveTo>
                                  <a:pt x="199" y="168"/>
                                </a:moveTo>
                                <a:lnTo>
                                  <a:pt x="198" y="167"/>
                                </a:lnTo>
                                <a:lnTo>
                                  <a:pt x="192" y="167"/>
                                </a:lnTo>
                                <a:lnTo>
                                  <a:pt x="193" y="168"/>
                                </a:lnTo>
                                <a:lnTo>
                                  <a:pt x="196" y="169"/>
                                </a:lnTo>
                                <a:lnTo>
                                  <a:pt x="199" y="168"/>
                                </a:lnTo>
                                <a:moveTo>
                                  <a:pt x="199" y="169"/>
                                </a:moveTo>
                                <a:lnTo>
                                  <a:pt x="197" y="170"/>
                                </a:lnTo>
                                <a:lnTo>
                                  <a:pt x="196" y="172"/>
                                </a:lnTo>
                                <a:lnTo>
                                  <a:pt x="199" y="169"/>
                                </a:lnTo>
                                <a:moveTo>
                                  <a:pt x="200" y="166"/>
                                </a:moveTo>
                                <a:lnTo>
                                  <a:pt x="198" y="165"/>
                                </a:lnTo>
                                <a:lnTo>
                                  <a:pt x="198" y="166"/>
                                </a:lnTo>
                                <a:lnTo>
                                  <a:pt x="200" y="166"/>
                                </a:lnTo>
                                <a:moveTo>
                                  <a:pt x="202" y="162"/>
                                </a:moveTo>
                                <a:lnTo>
                                  <a:pt x="201" y="161"/>
                                </a:lnTo>
                                <a:lnTo>
                                  <a:pt x="200" y="162"/>
                                </a:lnTo>
                                <a:lnTo>
                                  <a:pt x="202" y="162"/>
                                </a:lnTo>
                                <a:moveTo>
                                  <a:pt x="204" y="456"/>
                                </a:moveTo>
                                <a:lnTo>
                                  <a:pt x="200" y="451"/>
                                </a:lnTo>
                                <a:lnTo>
                                  <a:pt x="199" y="451"/>
                                </a:lnTo>
                                <a:lnTo>
                                  <a:pt x="199" y="452"/>
                                </a:lnTo>
                                <a:lnTo>
                                  <a:pt x="201" y="453"/>
                                </a:lnTo>
                                <a:lnTo>
                                  <a:pt x="204" y="456"/>
                                </a:lnTo>
                                <a:moveTo>
                                  <a:pt x="205" y="170"/>
                                </a:moveTo>
                                <a:lnTo>
                                  <a:pt x="204" y="169"/>
                                </a:lnTo>
                                <a:lnTo>
                                  <a:pt x="203" y="171"/>
                                </a:lnTo>
                                <a:lnTo>
                                  <a:pt x="205" y="170"/>
                                </a:lnTo>
                                <a:moveTo>
                                  <a:pt x="205" y="163"/>
                                </a:moveTo>
                                <a:lnTo>
                                  <a:pt x="204" y="162"/>
                                </a:lnTo>
                                <a:lnTo>
                                  <a:pt x="200" y="163"/>
                                </a:lnTo>
                                <a:lnTo>
                                  <a:pt x="197" y="164"/>
                                </a:lnTo>
                                <a:lnTo>
                                  <a:pt x="193" y="163"/>
                                </a:lnTo>
                                <a:lnTo>
                                  <a:pt x="190" y="164"/>
                                </a:lnTo>
                                <a:lnTo>
                                  <a:pt x="192" y="167"/>
                                </a:lnTo>
                                <a:lnTo>
                                  <a:pt x="194" y="166"/>
                                </a:lnTo>
                                <a:lnTo>
                                  <a:pt x="198" y="165"/>
                                </a:lnTo>
                                <a:lnTo>
                                  <a:pt x="199" y="165"/>
                                </a:lnTo>
                                <a:lnTo>
                                  <a:pt x="203" y="164"/>
                                </a:lnTo>
                                <a:lnTo>
                                  <a:pt x="205" y="163"/>
                                </a:lnTo>
                                <a:moveTo>
                                  <a:pt x="208" y="165"/>
                                </a:moveTo>
                                <a:lnTo>
                                  <a:pt x="207" y="165"/>
                                </a:lnTo>
                                <a:lnTo>
                                  <a:pt x="206" y="165"/>
                                </a:lnTo>
                                <a:lnTo>
                                  <a:pt x="206" y="166"/>
                                </a:lnTo>
                                <a:lnTo>
                                  <a:pt x="207" y="165"/>
                                </a:lnTo>
                                <a:lnTo>
                                  <a:pt x="208" y="165"/>
                                </a:lnTo>
                                <a:moveTo>
                                  <a:pt x="209" y="168"/>
                                </a:moveTo>
                                <a:lnTo>
                                  <a:pt x="208" y="168"/>
                                </a:lnTo>
                                <a:lnTo>
                                  <a:pt x="209" y="168"/>
                                </a:lnTo>
                                <a:moveTo>
                                  <a:pt x="209" y="170"/>
                                </a:moveTo>
                                <a:lnTo>
                                  <a:pt x="208" y="168"/>
                                </a:lnTo>
                                <a:lnTo>
                                  <a:pt x="207" y="168"/>
                                </a:lnTo>
                                <a:lnTo>
                                  <a:pt x="209" y="170"/>
                                </a:lnTo>
                                <a:moveTo>
                                  <a:pt x="211" y="170"/>
                                </a:moveTo>
                                <a:lnTo>
                                  <a:pt x="209" y="168"/>
                                </a:lnTo>
                                <a:lnTo>
                                  <a:pt x="211" y="170"/>
                                </a:lnTo>
                                <a:moveTo>
                                  <a:pt x="212" y="168"/>
                                </a:moveTo>
                                <a:lnTo>
                                  <a:pt x="208" y="167"/>
                                </a:lnTo>
                                <a:lnTo>
                                  <a:pt x="209" y="168"/>
                                </a:lnTo>
                                <a:lnTo>
                                  <a:pt x="211" y="168"/>
                                </a:lnTo>
                                <a:lnTo>
                                  <a:pt x="212" y="168"/>
                                </a:lnTo>
                                <a:moveTo>
                                  <a:pt x="213" y="162"/>
                                </a:moveTo>
                                <a:lnTo>
                                  <a:pt x="211" y="162"/>
                                </a:lnTo>
                                <a:lnTo>
                                  <a:pt x="212" y="163"/>
                                </a:lnTo>
                                <a:lnTo>
                                  <a:pt x="213" y="162"/>
                                </a:lnTo>
                                <a:moveTo>
                                  <a:pt x="213" y="165"/>
                                </a:moveTo>
                                <a:lnTo>
                                  <a:pt x="213" y="165"/>
                                </a:lnTo>
                                <a:lnTo>
                                  <a:pt x="213" y="164"/>
                                </a:lnTo>
                                <a:lnTo>
                                  <a:pt x="211" y="165"/>
                                </a:lnTo>
                                <a:lnTo>
                                  <a:pt x="209" y="165"/>
                                </a:lnTo>
                                <a:lnTo>
                                  <a:pt x="208" y="167"/>
                                </a:lnTo>
                                <a:lnTo>
                                  <a:pt x="213" y="165"/>
                                </a:lnTo>
                                <a:moveTo>
                                  <a:pt x="218" y="169"/>
                                </a:moveTo>
                                <a:lnTo>
                                  <a:pt x="217" y="169"/>
                                </a:lnTo>
                                <a:lnTo>
                                  <a:pt x="216" y="169"/>
                                </a:lnTo>
                                <a:lnTo>
                                  <a:pt x="218" y="169"/>
                                </a:lnTo>
                                <a:moveTo>
                                  <a:pt x="220" y="161"/>
                                </a:moveTo>
                                <a:lnTo>
                                  <a:pt x="216" y="161"/>
                                </a:lnTo>
                                <a:lnTo>
                                  <a:pt x="217" y="161"/>
                                </a:lnTo>
                                <a:lnTo>
                                  <a:pt x="220" y="161"/>
                                </a:lnTo>
                                <a:moveTo>
                                  <a:pt x="220" y="169"/>
                                </a:moveTo>
                                <a:lnTo>
                                  <a:pt x="218" y="169"/>
                                </a:lnTo>
                                <a:lnTo>
                                  <a:pt x="217" y="169"/>
                                </a:lnTo>
                                <a:lnTo>
                                  <a:pt x="219" y="169"/>
                                </a:lnTo>
                                <a:lnTo>
                                  <a:pt x="220" y="169"/>
                                </a:lnTo>
                                <a:moveTo>
                                  <a:pt x="220" y="119"/>
                                </a:moveTo>
                                <a:lnTo>
                                  <a:pt x="219" y="119"/>
                                </a:lnTo>
                                <a:lnTo>
                                  <a:pt x="220" y="119"/>
                                </a:lnTo>
                                <a:moveTo>
                                  <a:pt x="220" y="121"/>
                                </a:moveTo>
                                <a:lnTo>
                                  <a:pt x="219" y="119"/>
                                </a:lnTo>
                                <a:lnTo>
                                  <a:pt x="211" y="121"/>
                                </a:lnTo>
                                <a:lnTo>
                                  <a:pt x="220" y="121"/>
                                </a:lnTo>
                                <a:moveTo>
                                  <a:pt x="222" y="475"/>
                                </a:moveTo>
                                <a:lnTo>
                                  <a:pt x="222" y="475"/>
                                </a:lnTo>
                                <a:lnTo>
                                  <a:pt x="217" y="471"/>
                                </a:lnTo>
                                <a:lnTo>
                                  <a:pt x="216" y="471"/>
                                </a:lnTo>
                                <a:lnTo>
                                  <a:pt x="222" y="475"/>
                                </a:lnTo>
                                <a:moveTo>
                                  <a:pt x="222" y="476"/>
                                </a:moveTo>
                                <a:lnTo>
                                  <a:pt x="222" y="476"/>
                                </a:lnTo>
                                <a:lnTo>
                                  <a:pt x="218" y="473"/>
                                </a:lnTo>
                                <a:lnTo>
                                  <a:pt x="222" y="476"/>
                                </a:lnTo>
                                <a:moveTo>
                                  <a:pt x="223" y="477"/>
                                </a:moveTo>
                                <a:lnTo>
                                  <a:pt x="222" y="475"/>
                                </a:lnTo>
                                <a:lnTo>
                                  <a:pt x="222" y="476"/>
                                </a:lnTo>
                                <a:lnTo>
                                  <a:pt x="223" y="477"/>
                                </a:lnTo>
                                <a:moveTo>
                                  <a:pt x="224" y="163"/>
                                </a:moveTo>
                                <a:lnTo>
                                  <a:pt x="223" y="164"/>
                                </a:lnTo>
                                <a:lnTo>
                                  <a:pt x="221" y="164"/>
                                </a:lnTo>
                                <a:lnTo>
                                  <a:pt x="222" y="164"/>
                                </a:lnTo>
                                <a:lnTo>
                                  <a:pt x="223" y="164"/>
                                </a:lnTo>
                                <a:lnTo>
                                  <a:pt x="224" y="163"/>
                                </a:lnTo>
                                <a:moveTo>
                                  <a:pt x="224" y="162"/>
                                </a:moveTo>
                                <a:lnTo>
                                  <a:pt x="223" y="162"/>
                                </a:lnTo>
                                <a:lnTo>
                                  <a:pt x="222" y="162"/>
                                </a:lnTo>
                                <a:lnTo>
                                  <a:pt x="221" y="162"/>
                                </a:lnTo>
                                <a:lnTo>
                                  <a:pt x="223" y="162"/>
                                </a:lnTo>
                                <a:lnTo>
                                  <a:pt x="224" y="162"/>
                                </a:lnTo>
                                <a:moveTo>
                                  <a:pt x="225" y="163"/>
                                </a:moveTo>
                                <a:lnTo>
                                  <a:pt x="225" y="163"/>
                                </a:lnTo>
                                <a:moveTo>
                                  <a:pt x="226" y="479"/>
                                </a:moveTo>
                                <a:lnTo>
                                  <a:pt x="223" y="473"/>
                                </a:lnTo>
                                <a:lnTo>
                                  <a:pt x="216" y="467"/>
                                </a:lnTo>
                                <a:lnTo>
                                  <a:pt x="208" y="459"/>
                                </a:lnTo>
                                <a:lnTo>
                                  <a:pt x="210" y="461"/>
                                </a:lnTo>
                                <a:lnTo>
                                  <a:pt x="224" y="477"/>
                                </a:lnTo>
                                <a:lnTo>
                                  <a:pt x="226" y="479"/>
                                </a:lnTo>
                                <a:moveTo>
                                  <a:pt x="229" y="162"/>
                                </a:moveTo>
                                <a:lnTo>
                                  <a:pt x="229" y="162"/>
                                </a:lnTo>
                                <a:lnTo>
                                  <a:pt x="229" y="161"/>
                                </a:lnTo>
                                <a:lnTo>
                                  <a:pt x="225" y="161"/>
                                </a:lnTo>
                                <a:lnTo>
                                  <a:pt x="225" y="162"/>
                                </a:lnTo>
                                <a:lnTo>
                                  <a:pt x="224" y="162"/>
                                </a:lnTo>
                                <a:lnTo>
                                  <a:pt x="227" y="162"/>
                                </a:lnTo>
                                <a:lnTo>
                                  <a:pt x="229" y="162"/>
                                </a:lnTo>
                                <a:moveTo>
                                  <a:pt x="230" y="168"/>
                                </a:moveTo>
                                <a:lnTo>
                                  <a:pt x="229" y="168"/>
                                </a:lnTo>
                                <a:lnTo>
                                  <a:pt x="230" y="168"/>
                                </a:lnTo>
                                <a:moveTo>
                                  <a:pt x="232" y="168"/>
                                </a:moveTo>
                                <a:lnTo>
                                  <a:pt x="230" y="167"/>
                                </a:lnTo>
                                <a:lnTo>
                                  <a:pt x="231" y="168"/>
                                </a:lnTo>
                                <a:lnTo>
                                  <a:pt x="232" y="168"/>
                                </a:lnTo>
                                <a:moveTo>
                                  <a:pt x="232" y="168"/>
                                </a:moveTo>
                                <a:lnTo>
                                  <a:pt x="230" y="168"/>
                                </a:lnTo>
                                <a:lnTo>
                                  <a:pt x="232" y="168"/>
                                </a:lnTo>
                                <a:moveTo>
                                  <a:pt x="233" y="168"/>
                                </a:moveTo>
                                <a:lnTo>
                                  <a:pt x="232" y="168"/>
                                </a:lnTo>
                                <a:lnTo>
                                  <a:pt x="233" y="168"/>
                                </a:lnTo>
                                <a:moveTo>
                                  <a:pt x="237" y="491"/>
                                </a:moveTo>
                                <a:lnTo>
                                  <a:pt x="235" y="489"/>
                                </a:lnTo>
                                <a:lnTo>
                                  <a:pt x="237" y="490"/>
                                </a:lnTo>
                                <a:lnTo>
                                  <a:pt x="237" y="491"/>
                                </a:lnTo>
                                <a:moveTo>
                                  <a:pt x="240" y="166"/>
                                </a:moveTo>
                                <a:lnTo>
                                  <a:pt x="237" y="166"/>
                                </a:lnTo>
                                <a:lnTo>
                                  <a:pt x="236" y="166"/>
                                </a:lnTo>
                                <a:lnTo>
                                  <a:pt x="236" y="168"/>
                                </a:lnTo>
                                <a:lnTo>
                                  <a:pt x="235" y="168"/>
                                </a:lnTo>
                                <a:lnTo>
                                  <a:pt x="234" y="169"/>
                                </a:lnTo>
                                <a:lnTo>
                                  <a:pt x="237" y="168"/>
                                </a:lnTo>
                                <a:lnTo>
                                  <a:pt x="240" y="166"/>
                                </a:lnTo>
                                <a:moveTo>
                                  <a:pt x="252" y="498"/>
                                </a:moveTo>
                                <a:lnTo>
                                  <a:pt x="251" y="498"/>
                                </a:lnTo>
                                <a:lnTo>
                                  <a:pt x="250" y="498"/>
                                </a:lnTo>
                                <a:lnTo>
                                  <a:pt x="252" y="498"/>
                                </a:lnTo>
                                <a:moveTo>
                                  <a:pt x="258" y="155"/>
                                </a:moveTo>
                                <a:lnTo>
                                  <a:pt x="256" y="156"/>
                                </a:lnTo>
                                <a:lnTo>
                                  <a:pt x="257" y="156"/>
                                </a:lnTo>
                                <a:lnTo>
                                  <a:pt x="258" y="157"/>
                                </a:lnTo>
                                <a:lnTo>
                                  <a:pt x="258" y="155"/>
                                </a:lnTo>
                                <a:moveTo>
                                  <a:pt x="267" y="509"/>
                                </a:moveTo>
                                <a:lnTo>
                                  <a:pt x="264" y="507"/>
                                </a:lnTo>
                                <a:lnTo>
                                  <a:pt x="263" y="507"/>
                                </a:lnTo>
                                <a:lnTo>
                                  <a:pt x="264" y="508"/>
                                </a:lnTo>
                                <a:lnTo>
                                  <a:pt x="267" y="509"/>
                                </a:lnTo>
                                <a:moveTo>
                                  <a:pt x="272" y="158"/>
                                </a:moveTo>
                                <a:lnTo>
                                  <a:pt x="271" y="158"/>
                                </a:lnTo>
                                <a:lnTo>
                                  <a:pt x="270" y="158"/>
                                </a:lnTo>
                                <a:lnTo>
                                  <a:pt x="269" y="158"/>
                                </a:lnTo>
                                <a:lnTo>
                                  <a:pt x="267" y="159"/>
                                </a:lnTo>
                                <a:lnTo>
                                  <a:pt x="268" y="159"/>
                                </a:lnTo>
                                <a:lnTo>
                                  <a:pt x="272" y="159"/>
                                </a:lnTo>
                                <a:lnTo>
                                  <a:pt x="272" y="158"/>
                                </a:lnTo>
                                <a:moveTo>
                                  <a:pt x="273" y="153"/>
                                </a:moveTo>
                                <a:lnTo>
                                  <a:pt x="268" y="154"/>
                                </a:lnTo>
                                <a:lnTo>
                                  <a:pt x="264" y="155"/>
                                </a:lnTo>
                                <a:lnTo>
                                  <a:pt x="267" y="155"/>
                                </a:lnTo>
                                <a:lnTo>
                                  <a:pt x="268" y="154"/>
                                </a:lnTo>
                                <a:lnTo>
                                  <a:pt x="273" y="153"/>
                                </a:lnTo>
                                <a:moveTo>
                                  <a:pt x="278" y="154"/>
                                </a:moveTo>
                                <a:lnTo>
                                  <a:pt x="273" y="154"/>
                                </a:lnTo>
                                <a:lnTo>
                                  <a:pt x="275" y="155"/>
                                </a:lnTo>
                                <a:lnTo>
                                  <a:pt x="278" y="154"/>
                                </a:lnTo>
                                <a:moveTo>
                                  <a:pt x="279" y="155"/>
                                </a:moveTo>
                                <a:lnTo>
                                  <a:pt x="277" y="155"/>
                                </a:lnTo>
                                <a:lnTo>
                                  <a:pt x="275" y="155"/>
                                </a:lnTo>
                                <a:lnTo>
                                  <a:pt x="274" y="155"/>
                                </a:lnTo>
                                <a:lnTo>
                                  <a:pt x="271" y="156"/>
                                </a:lnTo>
                                <a:lnTo>
                                  <a:pt x="272" y="157"/>
                                </a:lnTo>
                                <a:lnTo>
                                  <a:pt x="278" y="155"/>
                                </a:lnTo>
                                <a:lnTo>
                                  <a:pt x="279" y="155"/>
                                </a:lnTo>
                                <a:moveTo>
                                  <a:pt x="279" y="155"/>
                                </a:moveTo>
                                <a:lnTo>
                                  <a:pt x="279" y="155"/>
                                </a:lnTo>
                                <a:moveTo>
                                  <a:pt x="280" y="155"/>
                                </a:moveTo>
                                <a:lnTo>
                                  <a:pt x="280" y="155"/>
                                </a:lnTo>
                                <a:lnTo>
                                  <a:pt x="279" y="155"/>
                                </a:lnTo>
                                <a:lnTo>
                                  <a:pt x="280" y="155"/>
                                </a:lnTo>
                                <a:moveTo>
                                  <a:pt x="280" y="155"/>
                                </a:moveTo>
                                <a:lnTo>
                                  <a:pt x="280" y="155"/>
                                </a:lnTo>
                                <a:moveTo>
                                  <a:pt x="281" y="165"/>
                                </a:moveTo>
                                <a:lnTo>
                                  <a:pt x="278" y="164"/>
                                </a:lnTo>
                                <a:lnTo>
                                  <a:pt x="276" y="163"/>
                                </a:lnTo>
                                <a:lnTo>
                                  <a:pt x="276" y="164"/>
                                </a:lnTo>
                                <a:lnTo>
                                  <a:pt x="278" y="165"/>
                                </a:lnTo>
                                <a:lnTo>
                                  <a:pt x="279" y="165"/>
                                </a:lnTo>
                                <a:lnTo>
                                  <a:pt x="281" y="165"/>
                                </a:lnTo>
                                <a:moveTo>
                                  <a:pt x="281" y="154"/>
                                </a:moveTo>
                                <a:lnTo>
                                  <a:pt x="281" y="154"/>
                                </a:lnTo>
                                <a:moveTo>
                                  <a:pt x="282" y="155"/>
                                </a:moveTo>
                                <a:lnTo>
                                  <a:pt x="281" y="154"/>
                                </a:lnTo>
                                <a:lnTo>
                                  <a:pt x="279" y="153"/>
                                </a:lnTo>
                                <a:lnTo>
                                  <a:pt x="279" y="154"/>
                                </a:lnTo>
                                <a:lnTo>
                                  <a:pt x="278" y="154"/>
                                </a:lnTo>
                                <a:lnTo>
                                  <a:pt x="280" y="155"/>
                                </a:lnTo>
                                <a:lnTo>
                                  <a:pt x="280" y="154"/>
                                </a:lnTo>
                                <a:lnTo>
                                  <a:pt x="280" y="155"/>
                                </a:lnTo>
                                <a:lnTo>
                                  <a:pt x="282" y="155"/>
                                </a:lnTo>
                                <a:moveTo>
                                  <a:pt x="288" y="521"/>
                                </a:moveTo>
                                <a:lnTo>
                                  <a:pt x="287" y="518"/>
                                </a:lnTo>
                                <a:lnTo>
                                  <a:pt x="286" y="517"/>
                                </a:lnTo>
                                <a:lnTo>
                                  <a:pt x="287" y="518"/>
                                </a:lnTo>
                                <a:lnTo>
                                  <a:pt x="287" y="520"/>
                                </a:lnTo>
                                <a:lnTo>
                                  <a:pt x="288" y="521"/>
                                </a:lnTo>
                                <a:moveTo>
                                  <a:pt x="301" y="156"/>
                                </a:moveTo>
                                <a:lnTo>
                                  <a:pt x="301" y="156"/>
                                </a:lnTo>
                                <a:moveTo>
                                  <a:pt x="323" y="151"/>
                                </a:moveTo>
                                <a:lnTo>
                                  <a:pt x="323" y="150"/>
                                </a:lnTo>
                                <a:lnTo>
                                  <a:pt x="321" y="150"/>
                                </a:lnTo>
                                <a:lnTo>
                                  <a:pt x="322" y="150"/>
                                </a:lnTo>
                                <a:lnTo>
                                  <a:pt x="323" y="151"/>
                                </a:lnTo>
                                <a:moveTo>
                                  <a:pt x="327" y="155"/>
                                </a:moveTo>
                                <a:lnTo>
                                  <a:pt x="326" y="155"/>
                                </a:lnTo>
                                <a:lnTo>
                                  <a:pt x="327" y="158"/>
                                </a:lnTo>
                                <a:lnTo>
                                  <a:pt x="327" y="155"/>
                                </a:lnTo>
                                <a:moveTo>
                                  <a:pt x="357" y="549"/>
                                </a:moveTo>
                                <a:lnTo>
                                  <a:pt x="349" y="545"/>
                                </a:lnTo>
                                <a:lnTo>
                                  <a:pt x="348" y="545"/>
                                </a:lnTo>
                                <a:lnTo>
                                  <a:pt x="357" y="549"/>
                                </a:lnTo>
                                <a:moveTo>
                                  <a:pt x="371" y="551"/>
                                </a:moveTo>
                                <a:lnTo>
                                  <a:pt x="370" y="550"/>
                                </a:lnTo>
                                <a:lnTo>
                                  <a:pt x="363" y="548"/>
                                </a:lnTo>
                                <a:lnTo>
                                  <a:pt x="371" y="551"/>
                                </a:lnTo>
                                <a:moveTo>
                                  <a:pt x="375" y="554"/>
                                </a:moveTo>
                                <a:lnTo>
                                  <a:pt x="374" y="552"/>
                                </a:lnTo>
                                <a:lnTo>
                                  <a:pt x="371" y="551"/>
                                </a:lnTo>
                                <a:lnTo>
                                  <a:pt x="375" y="554"/>
                                </a:lnTo>
                                <a:moveTo>
                                  <a:pt x="377" y="150"/>
                                </a:moveTo>
                                <a:lnTo>
                                  <a:pt x="376" y="150"/>
                                </a:lnTo>
                                <a:lnTo>
                                  <a:pt x="377" y="150"/>
                                </a:lnTo>
                                <a:moveTo>
                                  <a:pt x="378" y="149"/>
                                </a:moveTo>
                                <a:lnTo>
                                  <a:pt x="375" y="148"/>
                                </a:lnTo>
                                <a:lnTo>
                                  <a:pt x="374" y="149"/>
                                </a:lnTo>
                                <a:lnTo>
                                  <a:pt x="378" y="149"/>
                                </a:lnTo>
                                <a:moveTo>
                                  <a:pt x="379" y="149"/>
                                </a:moveTo>
                                <a:lnTo>
                                  <a:pt x="378" y="149"/>
                                </a:lnTo>
                                <a:lnTo>
                                  <a:pt x="377" y="150"/>
                                </a:lnTo>
                                <a:lnTo>
                                  <a:pt x="379" y="149"/>
                                </a:lnTo>
                                <a:moveTo>
                                  <a:pt x="381" y="149"/>
                                </a:moveTo>
                                <a:lnTo>
                                  <a:pt x="381" y="149"/>
                                </a:lnTo>
                                <a:lnTo>
                                  <a:pt x="380" y="147"/>
                                </a:lnTo>
                                <a:lnTo>
                                  <a:pt x="375" y="147"/>
                                </a:lnTo>
                                <a:lnTo>
                                  <a:pt x="379" y="149"/>
                                </a:lnTo>
                                <a:lnTo>
                                  <a:pt x="380" y="149"/>
                                </a:lnTo>
                                <a:lnTo>
                                  <a:pt x="381" y="149"/>
                                </a:lnTo>
                                <a:moveTo>
                                  <a:pt x="400" y="150"/>
                                </a:moveTo>
                                <a:lnTo>
                                  <a:pt x="399" y="150"/>
                                </a:lnTo>
                                <a:lnTo>
                                  <a:pt x="400" y="150"/>
                                </a:lnTo>
                                <a:moveTo>
                                  <a:pt x="404" y="150"/>
                                </a:moveTo>
                                <a:lnTo>
                                  <a:pt x="402" y="150"/>
                                </a:lnTo>
                                <a:lnTo>
                                  <a:pt x="404" y="150"/>
                                </a:lnTo>
                                <a:moveTo>
                                  <a:pt x="410" y="151"/>
                                </a:moveTo>
                                <a:lnTo>
                                  <a:pt x="410" y="151"/>
                                </a:lnTo>
                                <a:moveTo>
                                  <a:pt x="416" y="150"/>
                                </a:moveTo>
                                <a:lnTo>
                                  <a:pt x="412" y="149"/>
                                </a:lnTo>
                                <a:lnTo>
                                  <a:pt x="409" y="150"/>
                                </a:lnTo>
                                <a:lnTo>
                                  <a:pt x="410" y="150"/>
                                </a:lnTo>
                                <a:lnTo>
                                  <a:pt x="410" y="151"/>
                                </a:lnTo>
                                <a:lnTo>
                                  <a:pt x="416" y="150"/>
                                </a:lnTo>
                                <a:moveTo>
                                  <a:pt x="416" y="150"/>
                                </a:moveTo>
                                <a:lnTo>
                                  <a:pt x="416" y="150"/>
                                </a:lnTo>
                                <a:moveTo>
                                  <a:pt x="421" y="149"/>
                                </a:moveTo>
                                <a:lnTo>
                                  <a:pt x="419" y="150"/>
                                </a:lnTo>
                                <a:lnTo>
                                  <a:pt x="417" y="150"/>
                                </a:lnTo>
                                <a:lnTo>
                                  <a:pt x="416" y="150"/>
                                </a:lnTo>
                                <a:lnTo>
                                  <a:pt x="417" y="153"/>
                                </a:lnTo>
                                <a:lnTo>
                                  <a:pt x="420" y="150"/>
                                </a:lnTo>
                                <a:lnTo>
                                  <a:pt x="421" y="149"/>
                                </a:lnTo>
                                <a:moveTo>
                                  <a:pt x="433" y="105"/>
                                </a:moveTo>
                                <a:lnTo>
                                  <a:pt x="429" y="104"/>
                                </a:lnTo>
                                <a:lnTo>
                                  <a:pt x="423" y="104"/>
                                </a:lnTo>
                                <a:lnTo>
                                  <a:pt x="417" y="105"/>
                                </a:lnTo>
                                <a:lnTo>
                                  <a:pt x="420" y="106"/>
                                </a:lnTo>
                                <a:lnTo>
                                  <a:pt x="429" y="105"/>
                                </a:lnTo>
                                <a:lnTo>
                                  <a:pt x="433" y="105"/>
                                </a:lnTo>
                                <a:moveTo>
                                  <a:pt x="434" y="117"/>
                                </a:moveTo>
                                <a:lnTo>
                                  <a:pt x="434" y="115"/>
                                </a:lnTo>
                                <a:lnTo>
                                  <a:pt x="431" y="117"/>
                                </a:lnTo>
                                <a:lnTo>
                                  <a:pt x="434" y="117"/>
                                </a:lnTo>
                                <a:moveTo>
                                  <a:pt x="434" y="117"/>
                                </a:moveTo>
                                <a:lnTo>
                                  <a:pt x="434" y="117"/>
                                </a:lnTo>
                                <a:moveTo>
                                  <a:pt x="435" y="115"/>
                                </a:moveTo>
                                <a:lnTo>
                                  <a:pt x="433" y="115"/>
                                </a:lnTo>
                                <a:lnTo>
                                  <a:pt x="434" y="115"/>
                                </a:lnTo>
                                <a:lnTo>
                                  <a:pt x="435" y="115"/>
                                </a:lnTo>
                                <a:moveTo>
                                  <a:pt x="440" y="568"/>
                                </a:moveTo>
                                <a:lnTo>
                                  <a:pt x="439" y="568"/>
                                </a:lnTo>
                                <a:lnTo>
                                  <a:pt x="440" y="568"/>
                                </a:lnTo>
                                <a:moveTo>
                                  <a:pt x="442" y="115"/>
                                </a:moveTo>
                                <a:lnTo>
                                  <a:pt x="436" y="115"/>
                                </a:lnTo>
                                <a:lnTo>
                                  <a:pt x="434" y="117"/>
                                </a:lnTo>
                                <a:lnTo>
                                  <a:pt x="442" y="115"/>
                                </a:lnTo>
                                <a:moveTo>
                                  <a:pt x="444" y="117"/>
                                </a:moveTo>
                                <a:lnTo>
                                  <a:pt x="443" y="116"/>
                                </a:lnTo>
                                <a:lnTo>
                                  <a:pt x="438" y="117"/>
                                </a:lnTo>
                                <a:lnTo>
                                  <a:pt x="444" y="117"/>
                                </a:lnTo>
                                <a:moveTo>
                                  <a:pt x="445" y="567"/>
                                </a:moveTo>
                                <a:lnTo>
                                  <a:pt x="437" y="566"/>
                                </a:lnTo>
                                <a:lnTo>
                                  <a:pt x="440" y="567"/>
                                </a:lnTo>
                                <a:lnTo>
                                  <a:pt x="440" y="568"/>
                                </a:lnTo>
                                <a:lnTo>
                                  <a:pt x="445" y="567"/>
                                </a:lnTo>
                                <a:moveTo>
                                  <a:pt x="447" y="105"/>
                                </a:moveTo>
                                <a:lnTo>
                                  <a:pt x="442" y="105"/>
                                </a:lnTo>
                                <a:lnTo>
                                  <a:pt x="437" y="105"/>
                                </a:lnTo>
                                <a:lnTo>
                                  <a:pt x="433" y="105"/>
                                </a:lnTo>
                                <a:lnTo>
                                  <a:pt x="440" y="105"/>
                                </a:lnTo>
                                <a:lnTo>
                                  <a:pt x="446" y="106"/>
                                </a:lnTo>
                                <a:lnTo>
                                  <a:pt x="447" y="105"/>
                                </a:lnTo>
                                <a:moveTo>
                                  <a:pt x="449" y="152"/>
                                </a:moveTo>
                                <a:lnTo>
                                  <a:pt x="449" y="152"/>
                                </a:lnTo>
                                <a:lnTo>
                                  <a:pt x="449" y="153"/>
                                </a:lnTo>
                                <a:lnTo>
                                  <a:pt x="449" y="152"/>
                                </a:lnTo>
                                <a:moveTo>
                                  <a:pt x="451" y="152"/>
                                </a:moveTo>
                                <a:lnTo>
                                  <a:pt x="449" y="152"/>
                                </a:lnTo>
                                <a:lnTo>
                                  <a:pt x="450" y="152"/>
                                </a:lnTo>
                                <a:lnTo>
                                  <a:pt x="451" y="152"/>
                                </a:lnTo>
                                <a:moveTo>
                                  <a:pt x="460" y="115"/>
                                </a:moveTo>
                                <a:lnTo>
                                  <a:pt x="457" y="113"/>
                                </a:lnTo>
                                <a:lnTo>
                                  <a:pt x="442" y="115"/>
                                </a:lnTo>
                                <a:lnTo>
                                  <a:pt x="443" y="116"/>
                                </a:lnTo>
                                <a:lnTo>
                                  <a:pt x="452" y="115"/>
                                </a:lnTo>
                                <a:lnTo>
                                  <a:pt x="460" y="115"/>
                                </a:lnTo>
                                <a:moveTo>
                                  <a:pt x="469" y="110"/>
                                </a:moveTo>
                                <a:lnTo>
                                  <a:pt x="468" y="110"/>
                                </a:lnTo>
                                <a:lnTo>
                                  <a:pt x="457" y="111"/>
                                </a:lnTo>
                                <a:lnTo>
                                  <a:pt x="456" y="111"/>
                                </a:lnTo>
                                <a:lnTo>
                                  <a:pt x="459" y="111"/>
                                </a:lnTo>
                                <a:lnTo>
                                  <a:pt x="463" y="111"/>
                                </a:lnTo>
                                <a:lnTo>
                                  <a:pt x="465" y="110"/>
                                </a:lnTo>
                                <a:lnTo>
                                  <a:pt x="469" y="110"/>
                                </a:lnTo>
                                <a:moveTo>
                                  <a:pt x="476" y="150"/>
                                </a:moveTo>
                                <a:lnTo>
                                  <a:pt x="468" y="152"/>
                                </a:lnTo>
                                <a:lnTo>
                                  <a:pt x="468" y="151"/>
                                </a:lnTo>
                                <a:lnTo>
                                  <a:pt x="468" y="150"/>
                                </a:lnTo>
                                <a:lnTo>
                                  <a:pt x="466" y="151"/>
                                </a:lnTo>
                                <a:lnTo>
                                  <a:pt x="464" y="150"/>
                                </a:lnTo>
                                <a:lnTo>
                                  <a:pt x="465" y="153"/>
                                </a:lnTo>
                                <a:lnTo>
                                  <a:pt x="466" y="153"/>
                                </a:lnTo>
                                <a:lnTo>
                                  <a:pt x="466" y="152"/>
                                </a:lnTo>
                                <a:lnTo>
                                  <a:pt x="468" y="154"/>
                                </a:lnTo>
                                <a:lnTo>
                                  <a:pt x="471" y="152"/>
                                </a:lnTo>
                                <a:lnTo>
                                  <a:pt x="473" y="151"/>
                                </a:lnTo>
                                <a:lnTo>
                                  <a:pt x="475" y="151"/>
                                </a:lnTo>
                                <a:lnTo>
                                  <a:pt x="475" y="150"/>
                                </a:lnTo>
                                <a:lnTo>
                                  <a:pt x="476" y="150"/>
                                </a:lnTo>
                                <a:moveTo>
                                  <a:pt x="479" y="114"/>
                                </a:moveTo>
                                <a:lnTo>
                                  <a:pt x="469" y="114"/>
                                </a:lnTo>
                                <a:lnTo>
                                  <a:pt x="468" y="114"/>
                                </a:lnTo>
                                <a:lnTo>
                                  <a:pt x="453" y="116"/>
                                </a:lnTo>
                                <a:lnTo>
                                  <a:pt x="467" y="115"/>
                                </a:lnTo>
                                <a:lnTo>
                                  <a:pt x="468" y="115"/>
                                </a:lnTo>
                                <a:lnTo>
                                  <a:pt x="479" y="114"/>
                                </a:lnTo>
                                <a:moveTo>
                                  <a:pt x="498" y="151"/>
                                </a:moveTo>
                                <a:lnTo>
                                  <a:pt x="497" y="151"/>
                                </a:lnTo>
                                <a:lnTo>
                                  <a:pt x="497" y="152"/>
                                </a:lnTo>
                                <a:lnTo>
                                  <a:pt x="498" y="152"/>
                                </a:lnTo>
                                <a:lnTo>
                                  <a:pt x="498" y="151"/>
                                </a:lnTo>
                                <a:moveTo>
                                  <a:pt x="500" y="151"/>
                                </a:moveTo>
                                <a:lnTo>
                                  <a:pt x="500" y="151"/>
                                </a:lnTo>
                                <a:lnTo>
                                  <a:pt x="499" y="151"/>
                                </a:lnTo>
                                <a:lnTo>
                                  <a:pt x="497" y="151"/>
                                </a:lnTo>
                                <a:lnTo>
                                  <a:pt x="500" y="151"/>
                                </a:lnTo>
                                <a:moveTo>
                                  <a:pt x="501" y="112"/>
                                </a:moveTo>
                                <a:lnTo>
                                  <a:pt x="498" y="112"/>
                                </a:lnTo>
                                <a:lnTo>
                                  <a:pt x="498" y="111"/>
                                </a:lnTo>
                                <a:lnTo>
                                  <a:pt x="496" y="111"/>
                                </a:lnTo>
                                <a:lnTo>
                                  <a:pt x="496" y="113"/>
                                </a:lnTo>
                                <a:lnTo>
                                  <a:pt x="501" y="112"/>
                                </a:lnTo>
                                <a:moveTo>
                                  <a:pt x="534" y="149"/>
                                </a:moveTo>
                                <a:lnTo>
                                  <a:pt x="533" y="149"/>
                                </a:lnTo>
                                <a:lnTo>
                                  <a:pt x="534" y="149"/>
                                </a:lnTo>
                                <a:moveTo>
                                  <a:pt x="537" y="148"/>
                                </a:moveTo>
                                <a:lnTo>
                                  <a:pt x="535" y="148"/>
                                </a:lnTo>
                                <a:lnTo>
                                  <a:pt x="534" y="149"/>
                                </a:lnTo>
                                <a:lnTo>
                                  <a:pt x="537" y="148"/>
                                </a:lnTo>
                                <a:moveTo>
                                  <a:pt x="543" y="571"/>
                                </a:moveTo>
                                <a:lnTo>
                                  <a:pt x="537" y="571"/>
                                </a:lnTo>
                                <a:lnTo>
                                  <a:pt x="543" y="573"/>
                                </a:lnTo>
                                <a:lnTo>
                                  <a:pt x="543" y="571"/>
                                </a:lnTo>
                                <a:moveTo>
                                  <a:pt x="553" y="146"/>
                                </a:moveTo>
                                <a:lnTo>
                                  <a:pt x="553" y="146"/>
                                </a:lnTo>
                                <a:lnTo>
                                  <a:pt x="552" y="144"/>
                                </a:lnTo>
                                <a:lnTo>
                                  <a:pt x="547" y="145"/>
                                </a:lnTo>
                                <a:lnTo>
                                  <a:pt x="553" y="146"/>
                                </a:lnTo>
                                <a:moveTo>
                                  <a:pt x="556" y="147"/>
                                </a:moveTo>
                                <a:lnTo>
                                  <a:pt x="553" y="146"/>
                                </a:lnTo>
                                <a:lnTo>
                                  <a:pt x="554" y="147"/>
                                </a:lnTo>
                                <a:lnTo>
                                  <a:pt x="556" y="147"/>
                                </a:lnTo>
                                <a:moveTo>
                                  <a:pt x="557" y="98"/>
                                </a:moveTo>
                                <a:lnTo>
                                  <a:pt x="556" y="96"/>
                                </a:lnTo>
                                <a:lnTo>
                                  <a:pt x="551" y="97"/>
                                </a:lnTo>
                                <a:lnTo>
                                  <a:pt x="549" y="98"/>
                                </a:lnTo>
                                <a:lnTo>
                                  <a:pt x="554" y="98"/>
                                </a:lnTo>
                                <a:lnTo>
                                  <a:pt x="557" y="98"/>
                                </a:lnTo>
                                <a:moveTo>
                                  <a:pt x="558" y="96"/>
                                </a:moveTo>
                                <a:lnTo>
                                  <a:pt x="557" y="96"/>
                                </a:lnTo>
                                <a:lnTo>
                                  <a:pt x="556" y="96"/>
                                </a:lnTo>
                                <a:lnTo>
                                  <a:pt x="558" y="96"/>
                                </a:lnTo>
                                <a:moveTo>
                                  <a:pt x="566" y="144"/>
                                </a:moveTo>
                                <a:lnTo>
                                  <a:pt x="564" y="143"/>
                                </a:lnTo>
                                <a:lnTo>
                                  <a:pt x="564" y="144"/>
                                </a:lnTo>
                                <a:lnTo>
                                  <a:pt x="566" y="144"/>
                                </a:lnTo>
                                <a:moveTo>
                                  <a:pt x="569" y="96"/>
                                </a:moveTo>
                                <a:lnTo>
                                  <a:pt x="568" y="96"/>
                                </a:lnTo>
                                <a:lnTo>
                                  <a:pt x="568" y="95"/>
                                </a:lnTo>
                                <a:lnTo>
                                  <a:pt x="562" y="96"/>
                                </a:lnTo>
                                <a:lnTo>
                                  <a:pt x="569" y="96"/>
                                </a:lnTo>
                                <a:moveTo>
                                  <a:pt x="572" y="95"/>
                                </a:moveTo>
                                <a:lnTo>
                                  <a:pt x="569" y="95"/>
                                </a:lnTo>
                                <a:lnTo>
                                  <a:pt x="568" y="95"/>
                                </a:lnTo>
                                <a:lnTo>
                                  <a:pt x="572" y="95"/>
                                </a:lnTo>
                                <a:moveTo>
                                  <a:pt x="576" y="145"/>
                                </a:moveTo>
                                <a:lnTo>
                                  <a:pt x="576" y="145"/>
                                </a:lnTo>
                                <a:moveTo>
                                  <a:pt x="577" y="144"/>
                                </a:moveTo>
                                <a:lnTo>
                                  <a:pt x="576" y="144"/>
                                </a:lnTo>
                                <a:lnTo>
                                  <a:pt x="574" y="144"/>
                                </a:lnTo>
                                <a:lnTo>
                                  <a:pt x="575" y="145"/>
                                </a:lnTo>
                                <a:lnTo>
                                  <a:pt x="574" y="145"/>
                                </a:lnTo>
                                <a:lnTo>
                                  <a:pt x="573" y="145"/>
                                </a:lnTo>
                                <a:lnTo>
                                  <a:pt x="575" y="145"/>
                                </a:lnTo>
                                <a:lnTo>
                                  <a:pt x="576" y="145"/>
                                </a:lnTo>
                                <a:lnTo>
                                  <a:pt x="577" y="144"/>
                                </a:lnTo>
                                <a:moveTo>
                                  <a:pt x="577" y="94"/>
                                </a:moveTo>
                                <a:lnTo>
                                  <a:pt x="577" y="94"/>
                                </a:lnTo>
                                <a:lnTo>
                                  <a:pt x="573" y="95"/>
                                </a:lnTo>
                                <a:lnTo>
                                  <a:pt x="577" y="95"/>
                                </a:lnTo>
                                <a:lnTo>
                                  <a:pt x="577" y="94"/>
                                </a:lnTo>
                                <a:moveTo>
                                  <a:pt x="578" y="143"/>
                                </a:moveTo>
                                <a:lnTo>
                                  <a:pt x="577" y="143"/>
                                </a:lnTo>
                                <a:lnTo>
                                  <a:pt x="575" y="142"/>
                                </a:lnTo>
                                <a:lnTo>
                                  <a:pt x="572" y="143"/>
                                </a:lnTo>
                                <a:lnTo>
                                  <a:pt x="568" y="142"/>
                                </a:lnTo>
                                <a:lnTo>
                                  <a:pt x="569" y="142"/>
                                </a:lnTo>
                                <a:lnTo>
                                  <a:pt x="576" y="144"/>
                                </a:lnTo>
                                <a:lnTo>
                                  <a:pt x="578" y="143"/>
                                </a:lnTo>
                                <a:moveTo>
                                  <a:pt x="582" y="146"/>
                                </a:moveTo>
                                <a:lnTo>
                                  <a:pt x="582" y="145"/>
                                </a:lnTo>
                                <a:lnTo>
                                  <a:pt x="581" y="145"/>
                                </a:lnTo>
                                <a:lnTo>
                                  <a:pt x="582" y="146"/>
                                </a:lnTo>
                                <a:moveTo>
                                  <a:pt x="584" y="146"/>
                                </a:moveTo>
                                <a:lnTo>
                                  <a:pt x="583" y="146"/>
                                </a:lnTo>
                                <a:lnTo>
                                  <a:pt x="584" y="146"/>
                                </a:lnTo>
                                <a:moveTo>
                                  <a:pt x="586" y="144"/>
                                </a:moveTo>
                                <a:lnTo>
                                  <a:pt x="581" y="141"/>
                                </a:lnTo>
                                <a:lnTo>
                                  <a:pt x="582" y="145"/>
                                </a:lnTo>
                                <a:lnTo>
                                  <a:pt x="583" y="144"/>
                                </a:lnTo>
                                <a:lnTo>
                                  <a:pt x="586" y="144"/>
                                </a:lnTo>
                                <a:moveTo>
                                  <a:pt x="586" y="146"/>
                                </a:moveTo>
                                <a:lnTo>
                                  <a:pt x="585" y="145"/>
                                </a:lnTo>
                                <a:lnTo>
                                  <a:pt x="584" y="146"/>
                                </a:lnTo>
                                <a:lnTo>
                                  <a:pt x="586" y="146"/>
                                </a:lnTo>
                                <a:moveTo>
                                  <a:pt x="588" y="98"/>
                                </a:moveTo>
                                <a:lnTo>
                                  <a:pt x="588" y="98"/>
                                </a:lnTo>
                                <a:lnTo>
                                  <a:pt x="587" y="98"/>
                                </a:lnTo>
                                <a:lnTo>
                                  <a:pt x="587" y="99"/>
                                </a:lnTo>
                                <a:lnTo>
                                  <a:pt x="587" y="98"/>
                                </a:lnTo>
                                <a:lnTo>
                                  <a:pt x="588" y="98"/>
                                </a:lnTo>
                                <a:moveTo>
                                  <a:pt x="588" y="100"/>
                                </a:moveTo>
                                <a:lnTo>
                                  <a:pt x="582" y="101"/>
                                </a:lnTo>
                                <a:lnTo>
                                  <a:pt x="575" y="101"/>
                                </a:lnTo>
                                <a:lnTo>
                                  <a:pt x="582" y="101"/>
                                </a:lnTo>
                                <a:lnTo>
                                  <a:pt x="585" y="101"/>
                                </a:lnTo>
                                <a:lnTo>
                                  <a:pt x="585" y="100"/>
                                </a:lnTo>
                                <a:lnTo>
                                  <a:pt x="586" y="100"/>
                                </a:lnTo>
                                <a:lnTo>
                                  <a:pt x="588" y="100"/>
                                </a:lnTo>
                                <a:moveTo>
                                  <a:pt x="590" y="143"/>
                                </a:moveTo>
                                <a:lnTo>
                                  <a:pt x="590" y="143"/>
                                </a:lnTo>
                                <a:lnTo>
                                  <a:pt x="589" y="144"/>
                                </a:lnTo>
                                <a:lnTo>
                                  <a:pt x="590" y="143"/>
                                </a:lnTo>
                                <a:moveTo>
                                  <a:pt x="596" y="98"/>
                                </a:moveTo>
                                <a:lnTo>
                                  <a:pt x="588" y="100"/>
                                </a:lnTo>
                                <a:lnTo>
                                  <a:pt x="591" y="99"/>
                                </a:lnTo>
                                <a:lnTo>
                                  <a:pt x="594" y="99"/>
                                </a:lnTo>
                                <a:lnTo>
                                  <a:pt x="596" y="98"/>
                                </a:lnTo>
                                <a:moveTo>
                                  <a:pt x="597" y="143"/>
                                </a:moveTo>
                                <a:lnTo>
                                  <a:pt x="595" y="143"/>
                                </a:lnTo>
                                <a:lnTo>
                                  <a:pt x="597" y="143"/>
                                </a:lnTo>
                                <a:moveTo>
                                  <a:pt x="598" y="97"/>
                                </a:moveTo>
                                <a:lnTo>
                                  <a:pt x="594" y="97"/>
                                </a:lnTo>
                                <a:lnTo>
                                  <a:pt x="588" y="99"/>
                                </a:lnTo>
                                <a:lnTo>
                                  <a:pt x="592" y="99"/>
                                </a:lnTo>
                                <a:lnTo>
                                  <a:pt x="598" y="97"/>
                                </a:lnTo>
                                <a:moveTo>
                                  <a:pt x="599" y="154"/>
                                </a:moveTo>
                                <a:lnTo>
                                  <a:pt x="598" y="155"/>
                                </a:lnTo>
                                <a:lnTo>
                                  <a:pt x="599" y="155"/>
                                </a:lnTo>
                                <a:lnTo>
                                  <a:pt x="599" y="154"/>
                                </a:lnTo>
                                <a:moveTo>
                                  <a:pt x="603" y="141"/>
                                </a:moveTo>
                                <a:lnTo>
                                  <a:pt x="602" y="142"/>
                                </a:lnTo>
                                <a:lnTo>
                                  <a:pt x="601" y="142"/>
                                </a:lnTo>
                                <a:lnTo>
                                  <a:pt x="603" y="141"/>
                                </a:lnTo>
                                <a:moveTo>
                                  <a:pt x="605" y="141"/>
                                </a:moveTo>
                                <a:lnTo>
                                  <a:pt x="605" y="140"/>
                                </a:lnTo>
                                <a:lnTo>
                                  <a:pt x="604" y="140"/>
                                </a:lnTo>
                                <a:lnTo>
                                  <a:pt x="605" y="141"/>
                                </a:lnTo>
                                <a:moveTo>
                                  <a:pt x="609" y="90"/>
                                </a:moveTo>
                                <a:lnTo>
                                  <a:pt x="609" y="90"/>
                                </a:lnTo>
                                <a:lnTo>
                                  <a:pt x="608" y="90"/>
                                </a:lnTo>
                                <a:lnTo>
                                  <a:pt x="601" y="91"/>
                                </a:lnTo>
                                <a:lnTo>
                                  <a:pt x="606" y="90"/>
                                </a:lnTo>
                                <a:lnTo>
                                  <a:pt x="607" y="90"/>
                                </a:lnTo>
                                <a:lnTo>
                                  <a:pt x="609" y="90"/>
                                </a:lnTo>
                                <a:moveTo>
                                  <a:pt x="610" y="89"/>
                                </a:moveTo>
                                <a:lnTo>
                                  <a:pt x="607" y="90"/>
                                </a:lnTo>
                                <a:lnTo>
                                  <a:pt x="608" y="90"/>
                                </a:lnTo>
                                <a:lnTo>
                                  <a:pt x="610" y="89"/>
                                </a:lnTo>
                                <a:moveTo>
                                  <a:pt x="625" y="96"/>
                                </a:moveTo>
                                <a:lnTo>
                                  <a:pt x="622" y="95"/>
                                </a:lnTo>
                                <a:lnTo>
                                  <a:pt x="619" y="96"/>
                                </a:lnTo>
                                <a:lnTo>
                                  <a:pt x="625" y="96"/>
                                </a:lnTo>
                                <a:moveTo>
                                  <a:pt x="628" y="138"/>
                                </a:moveTo>
                                <a:lnTo>
                                  <a:pt x="628" y="135"/>
                                </a:lnTo>
                                <a:lnTo>
                                  <a:pt x="624" y="137"/>
                                </a:lnTo>
                                <a:lnTo>
                                  <a:pt x="628" y="138"/>
                                </a:lnTo>
                                <a:moveTo>
                                  <a:pt x="632" y="135"/>
                                </a:moveTo>
                                <a:lnTo>
                                  <a:pt x="631" y="135"/>
                                </a:lnTo>
                                <a:lnTo>
                                  <a:pt x="628" y="134"/>
                                </a:lnTo>
                                <a:lnTo>
                                  <a:pt x="628" y="135"/>
                                </a:lnTo>
                                <a:lnTo>
                                  <a:pt x="629" y="135"/>
                                </a:lnTo>
                                <a:lnTo>
                                  <a:pt x="632" y="135"/>
                                </a:lnTo>
                                <a:moveTo>
                                  <a:pt x="637" y="133"/>
                                </a:moveTo>
                                <a:lnTo>
                                  <a:pt x="634" y="133"/>
                                </a:lnTo>
                                <a:lnTo>
                                  <a:pt x="635" y="133"/>
                                </a:lnTo>
                                <a:lnTo>
                                  <a:pt x="637" y="133"/>
                                </a:lnTo>
                                <a:moveTo>
                                  <a:pt x="639" y="89"/>
                                </a:moveTo>
                                <a:lnTo>
                                  <a:pt x="636" y="90"/>
                                </a:lnTo>
                                <a:lnTo>
                                  <a:pt x="633" y="91"/>
                                </a:lnTo>
                                <a:lnTo>
                                  <a:pt x="639" y="90"/>
                                </a:lnTo>
                                <a:lnTo>
                                  <a:pt x="639" y="89"/>
                                </a:lnTo>
                                <a:moveTo>
                                  <a:pt x="646" y="84"/>
                                </a:moveTo>
                                <a:lnTo>
                                  <a:pt x="641" y="85"/>
                                </a:lnTo>
                                <a:lnTo>
                                  <a:pt x="645" y="85"/>
                                </a:lnTo>
                                <a:lnTo>
                                  <a:pt x="646" y="84"/>
                                </a:lnTo>
                                <a:moveTo>
                                  <a:pt x="653" y="91"/>
                                </a:moveTo>
                                <a:lnTo>
                                  <a:pt x="650" y="92"/>
                                </a:lnTo>
                                <a:lnTo>
                                  <a:pt x="653" y="92"/>
                                </a:lnTo>
                                <a:lnTo>
                                  <a:pt x="653" y="91"/>
                                </a:lnTo>
                                <a:moveTo>
                                  <a:pt x="654" y="91"/>
                                </a:moveTo>
                                <a:lnTo>
                                  <a:pt x="653" y="91"/>
                                </a:lnTo>
                                <a:lnTo>
                                  <a:pt x="654" y="91"/>
                                </a:lnTo>
                                <a:moveTo>
                                  <a:pt x="660" y="87"/>
                                </a:moveTo>
                                <a:lnTo>
                                  <a:pt x="660" y="87"/>
                                </a:lnTo>
                                <a:lnTo>
                                  <a:pt x="659" y="88"/>
                                </a:lnTo>
                                <a:lnTo>
                                  <a:pt x="660" y="87"/>
                                </a:lnTo>
                                <a:moveTo>
                                  <a:pt x="661" y="86"/>
                                </a:moveTo>
                                <a:lnTo>
                                  <a:pt x="655" y="87"/>
                                </a:lnTo>
                                <a:lnTo>
                                  <a:pt x="660" y="87"/>
                                </a:lnTo>
                                <a:lnTo>
                                  <a:pt x="661" y="86"/>
                                </a:lnTo>
                                <a:moveTo>
                                  <a:pt x="663" y="131"/>
                                </a:moveTo>
                                <a:lnTo>
                                  <a:pt x="663" y="131"/>
                                </a:lnTo>
                                <a:moveTo>
                                  <a:pt x="664" y="129"/>
                                </a:moveTo>
                                <a:lnTo>
                                  <a:pt x="662" y="130"/>
                                </a:lnTo>
                                <a:lnTo>
                                  <a:pt x="663" y="130"/>
                                </a:lnTo>
                                <a:lnTo>
                                  <a:pt x="663" y="131"/>
                                </a:lnTo>
                                <a:lnTo>
                                  <a:pt x="664" y="129"/>
                                </a:lnTo>
                                <a:moveTo>
                                  <a:pt x="666" y="80"/>
                                </a:moveTo>
                                <a:lnTo>
                                  <a:pt x="658" y="83"/>
                                </a:lnTo>
                                <a:lnTo>
                                  <a:pt x="664" y="81"/>
                                </a:lnTo>
                                <a:lnTo>
                                  <a:pt x="666" y="80"/>
                                </a:lnTo>
                                <a:moveTo>
                                  <a:pt x="667" y="81"/>
                                </a:moveTo>
                                <a:lnTo>
                                  <a:pt x="666" y="82"/>
                                </a:lnTo>
                                <a:lnTo>
                                  <a:pt x="667" y="82"/>
                                </a:lnTo>
                                <a:lnTo>
                                  <a:pt x="667" y="81"/>
                                </a:lnTo>
                                <a:moveTo>
                                  <a:pt x="677" y="83"/>
                                </a:moveTo>
                                <a:lnTo>
                                  <a:pt x="675" y="82"/>
                                </a:lnTo>
                                <a:lnTo>
                                  <a:pt x="667" y="82"/>
                                </a:lnTo>
                                <a:lnTo>
                                  <a:pt x="667" y="83"/>
                                </a:lnTo>
                                <a:lnTo>
                                  <a:pt x="658" y="85"/>
                                </a:lnTo>
                                <a:lnTo>
                                  <a:pt x="661" y="85"/>
                                </a:lnTo>
                                <a:lnTo>
                                  <a:pt x="677" y="83"/>
                                </a:lnTo>
                                <a:moveTo>
                                  <a:pt x="678" y="82"/>
                                </a:moveTo>
                                <a:lnTo>
                                  <a:pt x="677" y="83"/>
                                </a:lnTo>
                                <a:lnTo>
                                  <a:pt x="678" y="82"/>
                                </a:lnTo>
                                <a:moveTo>
                                  <a:pt x="682" y="84"/>
                                </a:moveTo>
                                <a:lnTo>
                                  <a:pt x="677" y="83"/>
                                </a:lnTo>
                                <a:lnTo>
                                  <a:pt x="671" y="85"/>
                                </a:lnTo>
                                <a:lnTo>
                                  <a:pt x="659" y="88"/>
                                </a:lnTo>
                                <a:lnTo>
                                  <a:pt x="640" y="92"/>
                                </a:lnTo>
                                <a:lnTo>
                                  <a:pt x="643" y="93"/>
                                </a:lnTo>
                                <a:lnTo>
                                  <a:pt x="653" y="91"/>
                                </a:lnTo>
                                <a:lnTo>
                                  <a:pt x="664" y="88"/>
                                </a:lnTo>
                                <a:lnTo>
                                  <a:pt x="673" y="87"/>
                                </a:lnTo>
                                <a:lnTo>
                                  <a:pt x="682" y="84"/>
                                </a:lnTo>
                                <a:moveTo>
                                  <a:pt x="682" y="141"/>
                                </a:moveTo>
                                <a:lnTo>
                                  <a:pt x="682" y="141"/>
                                </a:lnTo>
                                <a:moveTo>
                                  <a:pt x="688" y="77"/>
                                </a:moveTo>
                                <a:lnTo>
                                  <a:pt x="684" y="78"/>
                                </a:lnTo>
                                <a:lnTo>
                                  <a:pt x="675" y="78"/>
                                </a:lnTo>
                                <a:lnTo>
                                  <a:pt x="669" y="80"/>
                                </a:lnTo>
                                <a:lnTo>
                                  <a:pt x="668" y="81"/>
                                </a:lnTo>
                                <a:lnTo>
                                  <a:pt x="667" y="81"/>
                                </a:lnTo>
                                <a:lnTo>
                                  <a:pt x="685" y="78"/>
                                </a:lnTo>
                                <a:lnTo>
                                  <a:pt x="684" y="78"/>
                                </a:lnTo>
                                <a:lnTo>
                                  <a:pt x="686" y="78"/>
                                </a:lnTo>
                                <a:lnTo>
                                  <a:pt x="688" y="77"/>
                                </a:lnTo>
                                <a:moveTo>
                                  <a:pt x="692" y="83"/>
                                </a:moveTo>
                                <a:lnTo>
                                  <a:pt x="691" y="82"/>
                                </a:lnTo>
                                <a:lnTo>
                                  <a:pt x="686" y="83"/>
                                </a:lnTo>
                                <a:lnTo>
                                  <a:pt x="682" y="85"/>
                                </a:lnTo>
                                <a:lnTo>
                                  <a:pt x="688" y="84"/>
                                </a:lnTo>
                                <a:lnTo>
                                  <a:pt x="692" y="83"/>
                                </a:lnTo>
                                <a:moveTo>
                                  <a:pt x="705" y="72"/>
                                </a:moveTo>
                                <a:lnTo>
                                  <a:pt x="703" y="73"/>
                                </a:lnTo>
                                <a:lnTo>
                                  <a:pt x="698" y="73"/>
                                </a:lnTo>
                                <a:lnTo>
                                  <a:pt x="705" y="72"/>
                                </a:lnTo>
                                <a:moveTo>
                                  <a:pt x="705" y="72"/>
                                </a:moveTo>
                                <a:lnTo>
                                  <a:pt x="688" y="77"/>
                                </a:lnTo>
                                <a:lnTo>
                                  <a:pt x="692" y="76"/>
                                </a:lnTo>
                                <a:lnTo>
                                  <a:pt x="701" y="74"/>
                                </a:lnTo>
                                <a:lnTo>
                                  <a:pt x="704" y="73"/>
                                </a:lnTo>
                                <a:lnTo>
                                  <a:pt x="699" y="74"/>
                                </a:lnTo>
                                <a:lnTo>
                                  <a:pt x="703" y="73"/>
                                </a:lnTo>
                                <a:lnTo>
                                  <a:pt x="705" y="73"/>
                                </a:lnTo>
                                <a:lnTo>
                                  <a:pt x="705" y="72"/>
                                </a:lnTo>
                                <a:moveTo>
                                  <a:pt x="714" y="71"/>
                                </a:moveTo>
                                <a:lnTo>
                                  <a:pt x="705" y="72"/>
                                </a:lnTo>
                                <a:lnTo>
                                  <a:pt x="706" y="72"/>
                                </a:lnTo>
                                <a:lnTo>
                                  <a:pt x="705" y="73"/>
                                </a:lnTo>
                                <a:lnTo>
                                  <a:pt x="704" y="73"/>
                                </a:lnTo>
                                <a:lnTo>
                                  <a:pt x="702" y="75"/>
                                </a:lnTo>
                                <a:lnTo>
                                  <a:pt x="693" y="78"/>
                                </a:lnTo>
                                <a:lnTo>
                                  <a:pt x="699" y="78"/>
                                </a:lnTo>
                                <a:lnTo>
                                  <a:pt x="710" y="75"/>
                                </a:lnTo>
                                <a:lnTo>
                                  <a:pt x="706" y="75"/>
                                </a:lnTo>
                                <a:lnTo>
                                  <a:pt x="707" y="75"/>
                                </a:lnTo>
                                <a:lnTo>
                                  <a:pt x="712" y="73"/>
                                </a:lnTo>
                                <a:lnTo>
                                  <a:pt x="706" y="75"/>
                                </a:lnTo>
                                <a:lnTo>
                                  <a:pt x="707" y="74"/>
                                </a:lnTo>
                                <a:lnTo>
                                  <a:pt x="708" y="73"/>
                                </a:lnTo>
                                <a:lnTo>
                                  <a:pt x="709" y="73"/>
                                </a:lnTo>
                                <a:lnTo>
                                  <a:pt x="705" y="73"/>
                                </a:lnTo>
                                <a:lnTo>
                                  <a:pt x="708" y="72"/>
                                </a:lnTo>
                                <a:lnTo>
                                  <a:pt x="714" y="71"/>
                                </a:lnTo>
                                <a:moveTo>
                                  <a:pt x="718" y="67"/>
                                </a:moveTo>
                                <a:lnTo>
                                  <a:pt x="711" y="70"/>
                                </a:lnTo>
                                <a:lnTo>
                                  <a:pt x="713" y="69"/>
                                </a:lnTo>
                                <a:lnTo>
                                  <a:pt x="716" y="68"/>
                                </a:lnTo>
                                <a:lnTo>
                                  <a:pt x="718" y="67"/>
                                </a:lnTo>
                                <a:moveTo>
                                  <a:pt x="718" y="521"/>
                                </a:moveTo>
                                <a:lnTo>
                                  <a:pt x="716" y="523"/>
                                </a:lnTo>
                                <a:lnTo>
                                  <a:pt x="717" y="523"/>
                                </a:lnTo>
                                <a:lnTo>
                                  <a:pt x="718" y="521"/>
                                </a:lnTo>
                                <a:moveTo>
                                  <a:pt x="720" y="520"/>
                                </a:moveTo>
                                <a:lnTo>
                                  <a:pt x="719" y="520"/>
                                </a:lnTo>
                                <a:lnTo>
                                  <a:pt x="718" y="521"/>
                                </a:lnTo>
                                <a:lnTo>
                                  <a:pt x="719" y="521"/>
                                </a:lnTo>
                                <a:lnTo>
                                  <a:pt x="719" y="520"/>
                                </a:lnTo>
                                <a:lnTo>
                                  <a:pt x="720" y="520"/>
                                </a:lnTo>
                                <a:moveTo>
                                  <a:pt x="721" y="518"/>
                                </a:moveTo>
                                <a:lnTo>
                                  <a:pt x="709" y="523"/>
                                </a:lnTo>
                                <a:lnTo>
                                  <a:pt x="709" y="524"/>
                                </a:lnTo>
                                <a:lnTo>
                                  <a:pt x="715" y="523"/>
                                </a:lnTo>
                                <a:lnTo>
                                  <a:pt x="717" y="521"/>
                                </a:lnTo>
                                <a:lnTo>
                                  <a:pt x="719" y="520"/>
                                </a:lnTo>
                                <a:lnTo>
                                  <a:pt x="721" y="518"/>
                                </a:lnTo>
                                <a:moveTo>
                                  <a:pt x="721" y="519"/>
                                </a:moveTo>
                                <a:lnTo>
                                  <a:pt x="719" y="520"/>
                                </a:lnTo>
                                <a:lnTo>
                                  <a:pt x="719" y="521"/>
                                </a:lnTo>
                                <a:lnTo>
                                  <a:pt x="721" y="519"/>
                                </a:lnTo>
                                <a:moveTo>
                                  <a:pt x="722" y="519"/>
                                </a:moveTo>
                                <a:lnTo>
                                  <a:pt x="721" y="519"/>
                                </a:lnTo>
                                <a:lnTo>
                                  <a:pt x="722" y="519"/>
                                </a:lnTo>
                                <a:moveTo>
                                  <a:pt x="723" y="515"/>
                                </a:moveTo>
                                <a:lnTo>
                                  <a:pt x="721" y="518"/>
                                </a:lnTo>
                                <a:lnTo>
                                  <a:pt x="723" y="515"/>
                                </a:lnTo>
                                <a:moveTo>
                                  <a:pt x="726" y="516"/>
                                </a:moveTo>
                                <a:lnTo>
                                  <a:pt x="724" y="517"/>
                                </a:lnTo>
                                <a:lnTo>
                                  <a:pt x="722" y="518"/>
                                </a:lnTo>
                                <a:lnTo>
                                  <a:pt x="725" y="516"/>
                                </a:lnTo>
                                <a:lnTo>
                                  <a:pt x="721" y="518"/>
                                </a:lnTo>
                                <a:lnTo>
                                  <a:pt x="720" y="520"/>
                                </a:lnTo>
                                <a:lnTo>
                                  <a:pt x="721" y="519"/>
                                </a:lnTo>
                                <a:lnTo>
                                  <a:pt x="722" y="519"/>
                                </a:lnTo>
                                <a:lnTo>
                                  <a:pt x="722" y="518"/>
                                </a:lnTo>
                                <a:lnTo>
                                  <a:pt x="726" y="516"/>
                                </a:lnTo>
                                <a:moveTo>
                                  <a:pt x="734" y="114"/>
                                </a:moveTo>
                                <a:lnTo>
                                  <a:pt x="734" y="114"/>
                                </a:lnTo>
                                <a:lnTo>
                                  <a:pt x="732" y="115"/>
                                </a:lnTo>
                                <a:lnTo>
                                  <a:pt x="734" y="114"/>
                                </a:lnTo>
                                <a:moveTo>
                                  <a:pt x="738" y="61"/>
                                </a:moveTo>
                                <a:lnTo>
                                  <a:pt x="729" y="63"/>
                                </a:lnTo>
                                <a:lnTo>
                                  <a:pt x="733" y="61"/>
                                </a:lnTo>
                                <a:lnTo>
                                  <a:pt x="727" y="63"/>
                                </a:lnTo>
                                <a:lnTo>
                                  <a:pt x="718" y="67"/>
                                </a:lnTo>
                                <a:lnTo>
                                  <a:pt x="723" y="65"/>
                                </a:lnTo>
                                <a:lnTo>
                                  <a:pt x="728" y="64"/>
                                </a:lnTo>
                                <a:lnTo>
                                  <a:pt x="735" y="63"/>
                                </a:lnTo>
                                <a:lnTo>
                                  <a:pt x="738" y="61"/>
                                </a:lnTo>
                                <a:moveTo>
                                  <a:pt x="739" y="64"/>
                                </a:moveTo>
                                <a:lnTo>
                                  <a:pt x="729" y="67"/>
                                </a:lnTo>
                                <a:lnTo>
                                  <a:pt x="730" y="66"/>
                                </a:lnTo>
                                <a:lnTo>
                                  <a:pt x="732" y="65"/>
                                </a:lnTo>
                                <a:lnTo>
                                  <a:pt x="727" y="67"/>
                                </a:lnTo>
                                <a:lnTo>
                                  <a:pt x="723" y="68"/>
                                </a:lnTo>
                                <a:lnTo>
                                  <a:pt x="714" y="71"/>
                                </a:lnTo>
                                <a:lnTo>
                                  <a:pt x="719" y="70"/>
                                </a:lnTo>
                                <a:lnTo>
                                  <a:pt x="724" y="68"/>
                                </a:lnTo>
                                <a:lnTo>
                                  <a:pt x="729" y="67"/>
                                </a:lnTo>
                                <a:lnTo>
                                  <a:pt x="730" y="67"/>
                                </a:lnTo>
                                <a:lnTo>
                                  <a:pt x="734" y="66"/>
                                </a:lnTo>
                                <a:lnTo>
                                  <a:pt x="736" y="65"/>
                                </a:lnTo>
                                <a:lnTo>
                                  <a:pt x="739" y="64"/>
                                </a:lnTo>
                                <a:moveTo>
                                  <a:pt x="743" y="519"/>
                                </a:moveTo>
                                <a:lnTo>
                                  <a:pt x="736" y="523"/>
                                </a:lnTo>
                                <a:lnTo>
                                  <a:pt x="741" y="521"/>
                                </a:lnTo>
                                <a:lnTo>
                                  <a:pt x="743" y="519"/>
                                </a:lnTo>
                                <a:moveTo>
                                  <a:pt x="744" y="62"/>
                                </a:moveTo>
                                <a:lnTo>
                                  <a:pt x="743" y="62"/>
                                </a:lnTo>
                                <a:lnTo>
                                  <a:pt x="744" y="62"/>
                                </a:lnTo>
                                <a:moveTo>
                                  <a:pt x="745" y="62"/>
                                </a:moveTo>
                                <a:lnTo>
                                  <a:pt x="743" y="62"/>
                                </a:lnTo>
                                <a:lnTo>
                                  <a:pt x="741" y="63"/>
                                </a:lnTo>
                                <a:lnTo>
                                  <a:pt x="740" y="64"/>
                                </a:lnTo>
                                <a:lnTo>
                                  <a:pt x="739" y="64"/>
                                </a:lnTo>
                                <a:lnTo>
                                  <a:pt x="745" y="62"/>
                                </a:lnTo>
                                <a:moveTo>
                                  <a:pt x="746" y="67"/>
                                </a:moveTo>
                                <a:lnTo>
                                  <a:pt x="744" y="66"/>
                                </a:lnTo>
                                <a:lnTo>
                                  <a:pt x="745" y="66"/>
                                </a:lnTo>
                                <a:lnTo>
                                  <a:pt x="730" y="70"/>
                                </a:lnTo>
                                <a:lnTo>
                                  <a:pt x="738" y="69"/>
                                </a:lnTo>
                                <a:lnTo>
                                  <a:pt x="737" y="69"/>
                                </a:lnTo>
                                <a:lnTo>
                                  <a:pt x="746" y="67"/>
                                </a:lnTo>
                                <a:moveTo>
                                  <a:pt x="746" y="62"/>
                                </a:moveTo>
                                <a:lnTo>
                                  <a:pt x="746" y="62"/>
                                </a:lnTo>
                                <a:lnTo>
                                  <a:pt x="745" y="62"/>
                                </a:lnTo>
                                <a:lnTo>
                                  <a:pt x="746" y="62"/>
                                </a:lnTo>
                                <a:moveTo>
                                  <a:pt x="748" y="111"/>
                                </a:moveTo>
                                <a:lnTo>
                                  <a:pt x="747" y="110"/>
                                </a:lnTo>
                                <a:lnTo>
                                  <a:pt x="743" y="112"/>
                                </a:lnTo>
                                <a:lnTo>
                                  <a:pt x="748" y="111"/>
                                </a:lnTo>
                                <a:moveTo>
                                  <a:pt x="751" y="110"/>
                                </a:moveTo>
                                <a:lnTo>
                                  <a:pt x="748" y="111"/>
                                </a:lnTo>
                                <a:lnTo>
                                  <a:pt x="749" y="111"/>
                                </a:lnTo>
                                <a:lnTo>
                                  <a:pt x="751" y="110"/>
                                </a:lnTo>
                                <a:moveTo>
                                  <a:pt x="760" y="54"/>
                                </a:moveTo>
                                <a:lnTo>
                                  <a:pt x="758" y="56"/>
                                </a:lnTo>
                                <a:lnTo>
                                  <a:pt x="755" y="57"/>
                                </a:lnTo>
                                <a:lnTo>
                                  <a:pt x="752" y="58"/>
                                </a:lnTo>
                                <a:lnTo>
                                  <a:pt x="756" y="57"/>
                                </a:lnTo>
                                <a:lnTo>
                                  <a:pt x="760" y="54"/>
                                </a:lnTo>
                                <a:moveTo>
                                  <a:pt x="766" y="56"/>
                                </a:moveTo>
                                <a:lnTo>
                                  <a:pt x="766" y="56"/>
                                </a:lnTo>
                                <a:lnTo>
                                  <a:pt x="758" y="58"/>
                                </a:lnTo>
                                <a:lnTo>
                                  <a:pt x="766" y="56"/>
                                </a:lnTo>
                                <a:moveTo>
                                  <a:pt x="766" y="108"/>
                                </a:moveTo>
                                <a:lnTo>
                                  <a:pt x="762" y="108"/>
                                </a:lnTo>
                                <a:lnTo>
                                  <a:pt x="764" y="110"/>
                                </a:lnTo>
                                <a:lnTo>
                                  <a:pt x="765" y="109"/>
                                </a:lnTo>
                                <a:lnTo>
                                  <a:pt x="766" y="108"/>
                                </a:lnTo>
                                <a:moveTo>
                                  <a:pt x="767" y="108"/>
                                </a:moveTo>
                                <a:lnTo>
                                  <a:pt x="766" y="108"/>
                                </a:lnTo>
                                <a:lnTo>
                                  <a:pt x="766" y="109"/>
                                </a:lnTo>
                                <a:lnTo>
                                  <a:pt x="767" y="108"/>
                                </a:lnTo>
                                <a:moveTo>
                                  <a:pt x="767" y="109"/>
                                </a:moveTo>
                                <a:lnTo>
                                  <a:pt x="765" y="109"/>
                                </a:lnTo>
                                <a:lnTo>
                                  <a:pt x="765" y="110"/>
                                </a:lnTo>
                                <a:lnTo>
                                  <a:pt x="766" y="110"/>
                                </a:lnTo>
                                <a:lnTo>
                                  <a:pt x="767" y="109"/>
                                </a:lnTo>
                                <a:moveTo>
                                  <a:pt x="767" y="106"/>
                                </a:moveTo>
                                <a:lnTo>
                                  <a:pt x="766" y="108"/>
                                </a:lnTo>
                                <a:lnTo>
                                  <a:pt x="767" y="106"/>
                                </a:lnTo>
                                <a:moveTo>
                                  <a:pt x="768" y="109"/>
                                </a:moveTo>
                                <a:lnTo>
                                  <a:pt x="768" y="109"/>
                                </a:lnTo>
                                <a:lnTo>
                                  <a:pt x="767" y="109"/>
                                </a:lnTo>
                                <a:lnTo>
                                  <a:pt x="767" y="110"/>
                                </a:lnTo>
                                <a:lnTo>
                                  <a:pt x="768" y="109"/>
                                </a:lnTo>
                                <a:moveTo>
                                  <a:pt x="769" y="55"/>
                                </a:moveTo>
                                <a:lnTo>
                                  <a:pt x="768" y="55"/>
                                </a:lnTo>
                                <a:lnTo>
                                  <a:pt x="767" y="54"/>
                                </a:lnTo>
                                <a:lnTo>
                                  <a:pt x="762" y="56"/>
                                </a:lnTo>
                                <a:lnTo>
                                  <a:pt x="766" y="56"/>
                                </a:lnTo>
                                <a:lnTo>
                                  <a:pt x="769" y="55"/>
                                </a:lnTo>
                                <a:moveTo>
                                  <a:pt x="770" y="54"/>
                                </a:moveTo>
                                <a:lnTo>
                                  <a:pt x="769" y="55"/>
                                </a:lnTo>
                                <a:lnTo>
                                  <a:pt x="770" y="54"/>
                                </a:lnTo>
                                <a:moveTo>
                                  <a:pt x="773" y="107"/>
                                </a:moveTo>
                                <a:lnTo>
                                  <a:pt x="772" y="107"/>
                                </a:lnTo>
                                <a:lnTo>
                                  <a:pt x="770" y="107"/>
                                </a:lnTo>
                                <a:lnTo>
                                  <a:pt x="771" y="107"/>
                                </a:lnTo>
                                <a:lnTo>
                                  <a:pt x="771" y="106"/>
                                </a:lnTo>
                                <a:lnTo>
                                  <a:pt x="772" y="105"/>
                                </a:lnTo>
                                <a:lnTo>
                                  <a:pt x="770" y="105"/>
                                </a:lnTo>
                                <a:lnTo>
                                  <a:pt x="767" y="108"/>
                                </a:lnTo>
                                <a:lnTo>
                                  <a:pt x="769" y="108"/>
                                </a:lnTo>
                                <a:lnTo>
                                  <a:pt x="770" y="106"/>
                                </a:lnTo>
                                <a:lnTo>
                                  <a:pt x="770" y="108"/>
                                </a:lnTo>
                                <a:lnTo>
                                  <a:pt x="770" y="107"/>
                                </a:lnTo>
                                <a:lnTo>
                                  <a:pt x="770" y="109"/>
                                </a:lnTo>
                                <a:lnTo>
                                  <a:pt x="773" y="107"/>
                                </a:lnTo>
                                <a:moveTo>
                                  <a:pt x="774" y="54"/>
                                </a:moveTo>
                                <a:lnTo>
                                  <a:pt x="771" y="55"/>
                                </a:lnTo>
                                <a:lnTo>
                                  <a:pt x="770" y="56"/>
                                </a:lnTo>
                                <a:lnTo>
                                  <a:pt x="774" y="54"/>
                                </a:lnTo>
                                <a:moveTo>
                                  <a:pt x="777" y="116"/>
                                </a:moveTo>
                                <a:lnTo>
                                  <a:pt x="771" y="119"/>
                                </a:lnTo>
                                <a:lnTo>
                                  <a:pt x="773" y="118"/>
                                </a:lnTo>
                                <a:lnTo>
                                  <a:pt x="776" y="117"/>
                                </a:lnTo>
                                <a:lnTo>
                                  <a:pt x="775" y="117"/>
                                </a:lnTo>
                                <a:lnTo>
                                  <a:pt x="777" y="116"/>
                                </a:lnTo>
                                <a:moveTo>
                                  <a:pt x="777" y="55"/>
                                </a:moveTo>
                                <a:lnTo>
                                  <a:pt x="776" y="55"/>
                                </a:lnTo>
                                <a:lnTo>
                                  <a:pt x="775" y="56"/>
                                </a:lnTo>
                                <a:lnTo>
                                  <a:pt x="777" y="55"/>
                                </a:lnTo>
                                <a:moveTo>
                                  <a:pt x="780" y="115"/>
                                </a:moveTo>
                                <a:lnTo>
                                  <a:pt x="777" y="115"/>
                                </a:lnTo>
                                <a:lnTo>
                                  <a:pt x="777" y="116"/>
                                </a:lnTo>
                                <a:lnTo>
                                  <a:pt x="780" y="115"/>
                                </a:lnTo>
                                <a:moveTo>
                                  <a:pt x="783" y="50"/>
                                </a:moveTo>
                                <a:lnTo>
                                  <a:pt x="774" y="54"/>
                                </a:lnTo>
                                <a:lnTo>
                                  <a:pt x="783" y="52"/>
                                </a:lnTo>
                                <a:lnTo>
                                  <a:pt x="783" y="51"/>
                                </a:lnTo>
                                <a:lnTo>
                                  <a:pt x="781" y="51"/>
                                </a:lnTo>
                                <a:lnTo>
                                  <a:pt x="783" y="50"/>
                                </a:lnTo>
                                <a:moveTo>
                                  <a:pt x="784" y="113"/>
                                </a:moveTo>
                                <a:lnTo>
                                  <a:pt x="784" y="114"/>
                                </a:lnTo>
                                <a:lnTo>
                                  <a:pt x="784" y="113"/>
                                </a:lnTo>
                                <a:moveTo>
                                  <a:pt x="788" y="46"/>
                                </a:moveTo>
                                <a:lnTo>
                                  <a:pt x="788" y="46"/>
                                </a:lnTo>
                                <a:lnTo>
                                  <a:pt x="787" y="46"/>
                                </a:lnTo>
                                <a:lnTo>
                                  <a:pt x="788" y="46"/>
                                </a:lnTo>
                                <a:moveTo>
                                  <a:pt x="796" y="100"/>
                                </a:moveTo>
                                <a:lnTo>
                                  <a:pt x="793" y="99"/>
                                </a:lnTo>
                                <a:lnTo>
                                  <a:pt x="790" y="103"/>
                                </a:lnTo>
                                <a:lnTo>
                                  <a:pt x="796" y="100"/>
                                </a:lnTo>
                                <a:moveTo>
                                  <a:pt x="796" y="44"/>
                                </a:moveTo>
                                <a:lnTo>
                                  <a:pt x="793" y="45"/>
                                </a:lnTo>
                                <a:lnTo>
                                  <a:pt x="788" y="46"/>
                                </a:lnTo>
                                <a:lnTo>
                                  <a:pt x="790" y="46"/>
                                </a:lnTo>
                                <a:lnTo>
                                  <a:pt x="791" y="46"/>
                                </a:lnTo>
                                <a:lnTo>
                                  <a:pt x="783" y="50"/>
                                </a:lnTo>
                                <a:lnTo>
                                  <a:pt x="790" y="48"/>
                                </a:lnTo>
                                <a:lnTo>
                                  <a:pt x="792" y="47"/>
                                </a:lnTo>
                                <a:lnTo>
                                  <a:pt x="791" y="46"/>
                                </a:lnTo>
                                <a:lnTo>
                                  <a:pt x="792" y="46"/>
                                </a:lnTo>
                                <a:lnTo>
                                  <a:pt x="796" y="44"/>
                                </a:lnTo>
                                <a:moveTo>
                                  <a:pt x="798" y="99"/>
                                </a:moveTo>
                                <a:lnTo>
                                  <a:pt x="796" y="100"/>
                                </a:lnTo>
                                <a:lnTo>
                                  <a:pt x="797" y="101"/>
                                </a:lnTo>
                                <a:lnTo>
                                  <a:pt x="798" y="99"/>
                                </a:lnTo>
                                <a:moveTo>
                                  <a:pt x="800" y="49"/>
                                </a:moveTo>
                                <a:lnTo>
                                  <a:pt x="792" y="52"/>
                                </a:lnTo>
                                <a:lnTo>
                                  <a:pt x="791" y="52"/>
                                </a:lnTo>
                                <a:lnTo>
                                  <a:pt x="784" y="54"/>
                                </a:lnTo>
                                <a:lnTo>
                                  <a:pt x="777" y="55"/>
                                </a:lnTo>
                                <a:lnTo>
                                  <a:pt x="778" y="55"/>
                                </a:lnTo>
                                <a:lnTo>
                                  <a:pt x="780" y="56"/>
                                </a:lnTo>
                                <a:lnTo>
                                  <a:pt x="785" y="55"/>
                                </a:lnTo>
                                <a:lnTo>
                                  <a:pt x="786" y="54"/>
                                </a:lnTo>
                                <a:lnTo>
                                  <a:pt x="787" y="54"/>
                                </a:lnTo>
                                <a:lnTo>
                                  <a:pt x="791" y="52"/>
                                </a:lnTo>
                                <a:lnTo>
                                  <a:pt x="795" y="52"/>
                                </a:lnTo>
                                <a:lnTo>
                                  <a:pt x="792" y="53"/>
                                </a:lnTo>
                                <a:lnTo>
                                  <a:pt x="791" y="54"/>
                                </a:lnTo>
                                <a:lnTo>
                                  <a:pt x="790" y="54"/>
                                </a:lnTo>
                                <a:lnTo>
                                  <a:pt x="792" y="53"/>
                                </a:lnTo>
                                <a:lnTo>
                                  <a:pt x="793" y="53"/>
                                </a:lnTo>
                                <a:lnTo>
                                  <a:pt x="792" y="53"/>
                                </a:lnTo>
                                <a:lnTo>
                                  <a:pt x="794" y="52"/>
                                </a:lnTo>
                                <a:lnTo>
                                  <a:pt x="795" y="52"/>
                                </a:lnTo>
                                <a:lnTo>
                                  <a:pt x="800" y="49"/>
                                </a:lnTo>
                                <a:moveTo>
                                  <a:pt x="804" y="46"/>
                                </a:moveTo>
                                <a:lnTo>
                                  <a:pt x="798" y="47"/>
                                </a:lnTo>
                                <a:lnTo>
                                  <a:pt x="800" y="46"/>
                                </a:lnTo>
                                <a:lnTo>
                                  <a:pt x="790" y="50"/>
                                </a:lnTo>
                                <a:lnTo>
                                  <a:pt x="801" y="48"/>
                                </a:lnTo>
                                <a:lnTo>
                                  <a:pt x="801" y="47"/>
                                </a:lnTo>
                                <a:lnTo>
                                  <a:pt x="804" y="46"/>
                                </a:lnTo>
                                <a:moveTo>
                                  <a:pt x="805" y="43"/>
                                </a:moveTo>
                                <a:lnTo>
                                  <a:pt x="800" y="46"/>
                                </a:lnTo>
                                <a:lnTo>
                                  <a:pt x="805" y="43"/>
                                </a:lnTo>
                                <a:moveTo>
                                  <a:pt x="807" y="105"/>
                                </a:moveTo>
                                <a:lnTo>
                                  <a:pt x="777" y="105"/>
                                </a:lnTo>
                                <a:lnTo>
                                  <a:pt x="774" y="105"/>
                                </a:lnTo>
                                <a:lnTo>
                                  <a:pt x="773" y="107"/>
                                </a:lnTo>
                                <a:lnTo>
                                  <a:pt x="775" y="107"/>
                                </a:lnTo>
                                <a:lnTo>
                                  <a:pt x="776" y="106"/>
                                </a:lnTo>
                                <a:lnTo>
                                  <a:pt x="772" y="108"/>
                                </a:lnTo>
                                <a:lnTo>
                                  <a:pt x="770" y="111"/>
                                </a:lnTo>
                                <a:lnTo>
                                  <a:pt x="764" y="112"/>
                                </a:lnTo>
                                <a:lnTo>
                                  <a:pt x="764" y="111"/>
                                </a:lnTo>
                                <a:lnTo>
                                  <a:pt x="765" y="111"/>
                                </a:lnTo>
                                <a:lnTo>
                                  <a:pt x="766" y="110"/>
                                </a:lnTo>
                                <a:lnTo>
                                  <a:pt x="765" y="110"/>
                                </a:lnTo>
                                <a:lnTo>
                                  <a:pt x="764" y="110"/>
                                </a:lnTo>
                                <a:lnTo>
                                  <a:pt x="763" y="111"/>
                                </a:lnTo>
                                <a:lnTo>
                                  <a:pt x="761" y="111"/>
                                </a:lnTo>
                                <a:lnTo>
                                  <a:pt x="761" y="108"/>
                                </a:lnTo>
                                <a:lnTo>
                                  <a:pt x="762" y="108"/>
                                </a:lnTo>
                                <a:lnTo>
                                  <a:pt x="760" y="108"/>
                                </a:lnTo>
                                <a:lnTo>
                                  <a:pt x="756" y="111"/>
                                </a:lnTo>
                                <a:lnTo>
                                  <a:pt x="756" y="110"/>
                                </a:lnTo>
                                <a:lnTo>
                                  <a:pt x="755" y="110"/>
                                </a:lnTo>
                                <a:lnTo>
                                  <a:pt x="754" y="111"/>
                                </a:lnTo>
                                <a:lnTo>
                                  <a:pt x="752" y="112"/>
                                </a:lnTo>
                                <a:lnTo>
                                  <a:pt x="754" y="109"/>
                                </a:lnTo>
                                <a:lnTo>
                                  <a:pt x="751" y="112"/>
                                </a:lnTo>
                                <a:lnTo>
                                  <a:pt x="749" y="111"/>
                                </a:lnTo>
                                <a:lnTo>
                                  <a:pt x="746" y="113"/>
                                </a:lnTo>
                                <a:lnTo>
                                  <a:pt x="749" y="113"/>
                                </a:lnTo>
                                <a:lnTo>
                                  <a:pt x="740" y="118"/>
                                </a:lnTo>
                                <a:lnTo>
                                  <a:pt x="741" y="116"/>
                                </a:lnTo>
                                <a:lnTo>
                                  <a:pt x="743" y="111"/>
                                </a:lnTo>
                                <a:lnTo>
                                  <a:pt x="734" y="114"/>
                                </a:lnTo>
                                <a:lnTo>
                                  <a:pt x="738" y="114"/>
                                </a:lnTo>
                                <a:lnTo>
                                  <a:pt x="736" y="115"/>
                                </a:lnTo>
                                <a:lnTo>
                                  <a:pt x="734" y="116"/>
                                </a:lnTo>
                                <a:lnTo>
                                  <a:pt x="731" y="116"/>
                                </a:lnTo>
                                <a:lnTo>
                                  <a:pt x="730" y="115"/>
                                </a:lnTo>
                                <a:lnTo>
                                  <a:pt x="723" y="117"/>
                                </a:lnTo>
                                <a:lnTo>
                                  <a:pt x="726" y="117"/>
                                </a:lnTo>
                                <a:lnTo>
                                  <a:pt x="731" y="116"/>
                                </a:lnTo>
                                <a:lnTo>
                                  <a:pt x="728" y="118"/>
                                </a:lnTo>
                                <a:lnTo>
                                  <a:pt x="726" y="117"/>
                                </a:lnTo>
                                <a:lnTo>
                                  <a:pt x="725" y="119"/>
                                </a:lnTo>
                                <a:lnTo>
                                  <a:pt x="722" y="121"/>
                                </a:lnTo>
                                <a:lnTo>
                                  <a:pt x="722" y="119"/>
                                </a:lnTo>
                                <a:lnTo>
                                  <a:pt x="714" y="121"/>
                                </a:lnTo>
                                <a:lnTo>
                                  <a:pt x="715" y="121"/>
                                </a:lnTo>
                                <a:lnTo>
                                  <a:pt x="720" y="123"/>
                                </a:lnTo>
                                <a:lnTo>
                                  <a:pt x="713" y="124"/>
                                </a:lnTo>
                                <a:lnTo>
                                  <a:pt x="714" y="122"/>
                                </a:lnTo>
                                <a:lnTo>
                                  <a:pt x="715" y="121"/>
                                </a:lnTo>
                                <a:lnTo>
                                  <a:pt x="712" y="122"/>
                                </a:lnTo>
                                <a:lnTo>
                                  <a:pt x="712" y="121"/>
                                </a:lnTo>
                                <a:lnTo>
                                  <a:pt x="708" y="123"/>
                                </a:lnTo>
                                <a:lnTo>
                                  <a:pt x="707" y="123"/>
                                </a:lnTo>
                                <a:lnTo>
                                  <a:pt x="703" y="123"/>
                                </a:lnTo>
                                <a:lnTo>
                                  <a:pt x="704" y="124"/>
                                </a:lnTo>
                                <a:lnTo>
                                  <a:pt x="703" y="126"/>
                                </a:lnTo>
                                <a:lnTo>
                                  <a:pt x="700" y="127"/>
                                </a:lnTo>
                                <a:lnTo>
                                  <a:pt x="697" y="127"/>
                                </a:lnTo>
                                <a:lnTo>
                                  <a:pt x="701" y="125"/>
                                </a:lnTo>
                                <a:lnTo>
                                  <a:pt x="696" y="127"/>
                                </a:lnTo>
                                <a:lnTo>
                                  <a:pt x="697" y="125"/>
                                </a:lnTo>
                                <a:lnTo>
                                  <a:pt x="698" y="124"/>
                                </a:lnTo>
                                <a:lnTo>
                                  <a:pt x="700" y="125"/>
                                </a:lnTo>
                                <a:lnTo>
                                  <a:pt x="700" y="124"/>
                                </a:lnTo>
                                <a:lnTo>
                                  <a:pt x="701" y="124"/>
                                </a:lnTo>
                                <a:lnTo>
                                  <a:pt x="701" y="123"/>
                                </a:lnTo>
                                <a:lnTo>
                                  <a:pt x="698" y="123"/>
                                </a:lnTo>
                                <a:lnTo>
                                  <a:pt x="695" y="125"/>
                                </a:lnTo>
                                <a:lnTo>
                                  <a:pt x="693" y="125"/>
                                </a:lnTo>
                                <a:lnTo>
                                  <a:pt x="694" y="125"/>
                                </a:lnTo>
                                <a:lnTo>
                                  <a:pt x="695" y="125"/>
                                </a:lnTo>
                                <a:lnTo>
                                  <a:pt x="688" y="128"/>
                                </a:lnTo>
                                <a:lnTo>
                                  <a:pt x="687" y="128"/>
                                </a:lnTo>
                                <a:lnTo>
                                  <a:pt x="688" y="127"/>
                                </a:lnTo>
                                <a:lnTo>
                                  <a:pt x="687" y="127"/>
                                </a:lnTo>
                                <a:lnTo>
                                  <a:pt x="686" y="128"/>
                                </a:lnTo>
                                <a:lnTo>
                                  <a:pt x="684" y="129"/>
                                </a:lnTo>
                                <a:lnTo>
                                  <a:pt x="684" y="128"/>
                                </a:lnTo>
                                <a:lnTo>
                                  <a:pt x="684" y="127"/>
                                </a:lnTo>
                                <a:lnTo>
                                  <a:pt x="684" y="126"/>
                                </a:lnTo>
                                <a:lnTo>
                                  <a:pt x="687" y="125"/>
                                </a:lnTo>
                                <a:lnTo>
                                  <a:pt x="680" y="128"/>
                                </a:lnTo>
                                <a:lnTo>
                                  <a:pt x="679" y="127"/>
                                </a:lnTo>
                                <a:lnTo>
                                  <a:pt x="676" y="127"/>
                                </a:lnTo>
                                <a:lnTo>
                                  <a:pt x="677" y="127"/>
                                </a:lnTo>
                                <a:lnTo>
                                  <a:pt x="673" y="127"/>
                                </a:lnTo>
                                <a:lnTo>
                                  <a:pt x="668" y="131"/>
                                </a:lnTo>
                                <a:lnTo>
                                  <a:pt x="663" y="131"/>
                                </a:lnTo>
                                <a:lnTo>
                                  <a:pt x="662" y="132"/>
                                </a:lnTo>
                                <a:lnTo>
                                  <a:pt x="661" y="132"/>
                                </a:lnTo>
                                <a:lnTo>
                                  <a:pt x="656" y="133"/>
                                </a:lnTo>
                                <a:lnTo>
                                  <a:pt x="652" y="132"/>
                                </a:lnTo>
                                <a:lnTo>
                                  <a:pt x="646" y="135"/>
                                </a:lnTo>
                                <a:lnTo>
                                  <a:pt x="642" y="133"/>
                                </a:lnTo>
                                <a:lnTo>
                                  <a:pt x="639" y="134"/>
                                </a:lnTo>
                                <a:lnTo>
                                  <a:pt x="638" y="132"/>
                                </a:lnTo>
                                <a:lnTo>
                                  <a:pt x="637" y="133"/>
                                </a:lnTo>
                                <a:lnTo>
                                  <a:pt x="638" y="134"/>
                                </a:lnTo>
                                <a:lnTo>
                                  <a:pt x="639" y="134"/>
                                </a:lnTo>
                                <a:lnTo>
                                  <a:pt x="647" y="135"/>
                                </a:lnTo>
                                <a:lnTo>
                                  <a:pt x="635" y="138"/>
                                </a:lnTo>
                                <a:lnTo>
                                  <a:pt x="638" y="135"/>
                                </a:lnTo>
                                <a:lnTo>
                                  <a:pt x="636" y="135"/>
                                </a:lnTo>
                                <a:lnTo>
                                  <a:pt x="633" y="137"/>
                                </a:lnTo>
                                <a:lnTo>
                                  <a:pt x="629" y="139"/>
                                </a:lnTo>
                                <a:lnTo>
                                  <a:pt x="624" y="139"/>
                                </a:lnTo>
                                <a:lnTo>
                                  <a:pt x="625" y="138"/>
                                </a:lnTo>
                                <a:lnTo>
                                  <a:pt x="627" y="138"/>
                                </a:lnTo>
                                <a:lnTo>
                                  <a:pt x="628" y="138"/>
                                </a:lnTo>
                                <a:lnTo>
                                  <a:pt x="614" y="136"/>
                                </a:lnTo>
                                <a:lnTo>
                                  <a:pt x="614" y="140"/>
                                </a:lnTo>
                                <a:lnTo>
                                  <a:pt x="611" y="140"/>
                                </a:lnTo>
                                <a:lnTo>
                                  <a:pt x="612" y="140"/>
                                </a:lnTo>
                                <a:lnTo>
                                  <a:pt x="613" y="140"/>
                                </a:lnTo>
                                <a:lnTo>
                                  <a:pt x="608" y="139"/>
                                </a:lnTo>
                                <a:lnTo>
                                  <a:pt x="610" y="143"/>
                                </a:lnTo>
                                <a:lnTo>
                                  <a:pt x="603" y="143"/>
                                </a:lnTo>
                                <a:lnTo>
                                  <a:pt x="601" y="143"/>
                                </a:lnTo>
                                <a:lnTo>
                                  <a:pt x="600" y="143"/>
                                </a:lnTo>
                                <a:lnTo>
                                  <a:pt x="601" y="142"/>
                                </a:lnTo>
                                <a:lnTo>
                                  <a:pt x="596" y="143"/>
                                </a:lnTo>
                                <a:lnTo>
                                  <a:pt x="595" y="144"/>
                                </a:lnTo>
                                <a:lnTo>
                                  <a:pt x="595" y="143"/>
                                </a:lnTo>
                                <a:lnTo>
                                  <a:pt x="589" y="144"/>
                                </a:lnTo>
                                <a:lnTo>
                                  <a:pt x="588" y="145"/>
                                </a:lnTo>
                                <a:lnTo>
                                  <a:pt x="585" y="146"/>
                                </a:lnTo>
                                <a:lnTo>
                                  <a:pt x="583" y="146"/>
                                </a:lnTo>
                                <a:lnTo>
                                  <a:pt x="581" y="147"/>
                                </a:lnTo>
                                <a:lnTo>
                                  <a:pt x="580" y="146"/>
                                </a:lnTo>
                                <a:lnTo>
                                  <a:pt x="581" y="145"/>
                                </a:lnTo>
                                <a:lnTo>
                                  <a:pt x="576" y="145"/>
                                </a:lnTo>
                                <a:lnTo>
                                  <a:pt x="577" y="145"/>
                                </a:lnTo>
                                <a:lnTo>
                                  <a:pt x="575" y="147"/>
                                </a:lnTo>
                                <a:lnTo>
                                  <a:pt x="574" y="146"/>
                                </a:lnTo>
                                <a:lnTo>
                                  <a:pt x="573" y="146"/>
                                </a:lnTo>
                                <a:lnTo>
                                  <a:pt x="573" y="145"/>
                                </a:lnTo>
                                <a:lnTo>
                                  <a:pt x="572" y="146"/>
                                </a:lnTo>
                                <a:lnTo>
                                  <a:pt x="570" y="146"/>
                                </a:lnTo>
                                <a:lnTo>
                                  <a:pt x="567" y="147"/>
                                </a:lnTo>
                                <a:lnTo>
                                  <a:pt x="567" y="146"/>
                                </a:lnTo>
                                <a:lnTo>
                                  <a:pt x="567" y="145"/>
                                </a:lnTo>
                                <a:lnTo>
                                  <a:pt x="565" y="146"/>
                                </a:lnTo>
                                <a:lnTo>
                                  <a:pt x="562" y="146"/>
                                </a:lnTo>
                                <a:lnTo>
                                  <a:pt x="562" y="144"/>
                                </a:lnTo>
                                <a:lnTo>
                                  <a:pt x="559" y="145"/>
                                </a:lnTo>
                                <a:lnTo>
                                  <a:pt x="559" y="146"/>
                                </a:lnTo>
                                <a:lnTo>
                                  <a:pt x="557" y="147"/>
                                </a:lnTo>
                                <a:lnTo>
                                  <a:pt x="554" y="147"/>
                                </a:lnTo>
                                <a:lnTo>
                                  <a:pt x="550" y="147"/>
                                </a:lnTo>
                                <a:lnTo>
                                  <a:pt x="545" y="147"/>
                                </a:lnTo>
                                <a:lnTo>
                                  <a:pt x="542" y="148"/>
                                </a:lnTo>
                                <a:lnTo>
                                  <a:pt x="536" y="149"/>
                                </a:lnTo>
                                <a:lnTo>
                                  <a:pt x="533" y="149"/>
                                </a:lnTo>
                                <a:lnTo>
                                  <a:pt x="532" y="149"/>
                                </a:lnTo>
                                <a:lnTo>
                                  <a:pt x="530" y="149"/>
                                </a:lnTo>
                                <a:lnTo>
                                  <a:pt x="532" y="150"/>
                                </a:lnTo>
                                <a:lnTo>
                                  <a:pt x="528" y="151"/>
                                </a:lnTo>
                                <a:lnTo>
                                  <a:pt x="527" y="153"/>
                                </a:lnTo>
                                <a:lnTo>
                                  <a:pt x="526" y="153"/>
                                </a:lnTo>
                                <a:lnTo>
                                  <a:pt x="524" y="151"/>
                                </a:lnTo>
                                <a:lnTo>
                                  <a:pt x="520" y="149"/>
                                </a:lnTo>
                                <a:lnTo>
                                  <a:pt x="516" y="151"/>
                                </a:lnTo>
                                <a:lnTo>
                                  <a:pt x="514" y="151"/>
                                </a:lnTo>
                                <a:lnTo>
                                  <a:pt x="516" y="150"/>
                                </a:lnTo>
                                <a:lnTo>
                                  <a:pt x="516" y="149"/>
                                </a:lnTo>
                                <a:lnTo>
                                  <a:pt x="509" y="151"/>
                                </a:lnTo>
                                <a:lnTo>
                                  <a:pt x="510" y="151"/>
                                </a:lnTo>
                                <a:lnTo>
                                  <a:pt x="505" y="153"/>
                                </a:lnTo>
                                <a:lnTo>
                                  <a:pt x="500" y="151"/>
                                </a:lnTo>
                                <a:lnTo>
                                  <a:pt x="504" y="153"/>
                                </a:lnTo>
                                <a:lnTo>
                                  <a:pt x="496" y="156"/>
                                </a:lnTo>
                                <a:lnTo>
                                  <a:pt x="498" y="157"/>
                                </a:lnTo>
                                <a:lnTo>
                                  <a:pt x="499" y="157"/>
                                </a:lnTo>
                                <a:lnTo>
                                  <a:pt x="493" y="158"/>
                                </a:lnTo>
                                <a:lnTo>
                                  <a:pt x="492" y="158"/>
                                </a:lnTo>
                                <a:lnTo>
                                  <a:pt x="492" y="157"/>
                                </a:lnTo>
                                <a:lnTo>
                                  <a:pt x="493" y="157"/>
                                </a:lnTo>
                                <a:lnTo>
                                  <a:pt x="492" y="157"/>
                                </a:lnTo>
                                <a:lnTo>
                                  <a:pt x="490" y="156"/>
                                </a:lnTo>
                                <a:lnTo>
                                  <a:pt x="491" y="156"/>
                                </a:lnTo>
                                <a:lnTo>
                                  <a:pt x="491" y="155"/>
                                </a:lnTo>
                                <a:lnTo>
                                  <a:pt x="493" y="154"/>
                                </a:lnTo>
                                <a:lnTo>
                                  <a:pt x="495" y="155"/>
                                </a:lnTo>
                                <a:lnTo>
                                  <a:pt x="493" y="157"/>
                                </a:lnTo>
                                <a:lnTo>
                                  <a:pt x="496" y="156"/>
                                </a:lnTo>
                                <a:lnTo>
                                  <a:pt x="495" y="155"/>
                                </a:lnTo>
                                <a:lnTo>
                                  <a:pt x="496" y="154"/>
                                </a:lnTo>
                                <a:lnTo>
                                  <a:pt x="497" y="154"/>
                                </a:lnTo>
                                <a:lnTo>
                                  <a:pt x="498" y="153"/>
                                </a:lnTo>
                                <a:lnTo>
                                  <a:pt x="498" y="152"/>
                                </a:lnTo>
                                <a:lnTo>
                                  <a:pt x="497" y="152"/>
                                </a:lnTo>
                                <a:lnTo>
                                  <a:pt x="496" y="152"/>
                                </a:lnTo>
                                <a:lnTo>
                                  <a:pt x="495" y="152"/>
                                </a:lnTo>
                                <a:lnTo>
                                  <a:pt x="494" y="152"/>
                                </a:lnTo>
                                <a:lnTo>
                                  <a:pt x="493" y="151"/>
                                </a:lnTo>
                                <a:lnTo>
                                  <a:pt x="493" y="150"/>
                                </a:lnTo>
                                <a:lnTo>
                                  <a:pt x="492" y="151"/>
                                </a:lnTo>
                                <a:lnTo>
                                  <a:pt x="491" y="151"/>
                                </a:lnTo>
                                <a:lnTo>
                                  <a:pt x="491" y="153"/>
                                </a:lnTo>
                                <a:lnTo>
                                  <a:pt x="490" y="154"/>
                                </a:lnTo>
                                <a:lnTo>
                                  <a:pt x="487" y="153"/>
                                </a:lnTo>
                                <a:lnTo>
                                  <a:pt x="488" y="153"/>
                                </a:lnTo>
                                <a:lnTo>
                                  <a:pt x="489" y="153"/>
                                </a:lnTo>
                                <a:lnTo>
                                  <a:pt x="491" y="153"/>
                                </a:lnTo>
                                <a:lnTo>
                                  <a:pt x="491" y="151"/>
                                </a:lnTo>
                                <a:lnTo>
                                  <a:pt x="485" y="150"/>
                                </a:lnTo>
                                <a:lnTo>
                                  <a:pt x="479" y="152"/>
                                </a:lnTo>
                                <a:lnTo>
                                  <a:pt x="474" y="155"/>
                                </a:lnTo>
                                <a:lnTo>
                                  <a:pt x="465" y="156"/>
                                </a:lnTo>
                                <a:lnTo>
                                  <a:pt x="467" y="155"/>
                                </a:lnTo>
                                <a:lnTo>
                                  <a:pt x="467" y="154"/>
                                </a:lnTo>
                                <a:lnTo>
                                  <a:pt x="466" y="153"/>
                                </a:lnTo>
                                <a:lnTo>
                                  <a:pt x="465" y="153"/>
                                </a:lnTo>
                                <a:lnTo>
                                  <a:pt x="464" y="153"/>
                                </a:lnTo>
                                <a:lnTo>
                                  <a:pt x="458" y="152"/>
                                </a:lnTo>
                                <a:lnTo>
                                  <a:pt x="454" y="153"/>
                                </a:lnTo>
                                <a:lnTo>
                                  <a:pt x="454" y="151"/>
                                </a:lnTo>
                                <a:lnTo>
                                  <a:pt x="455" y="151"/>
                                </a:lnTo>
                                <a:lnTo>
                                  <a:pt x="459" y="151"/>
                                </a:lnTo>
                                <a:lnTo>
                                  <a:pt x="458" y="151"/>
                                </a:lnTo>
                                <a:lnTo>
                                  <a:pt x="455" y="149"/>
                                </a:lnTo>
                                <a:lnTo>
                                  <a:pt x="453" y="154"/>
                                </a:lnTo>
                                <a:lnTo>
                                  <a:pt x="451" y="153"/>
                                </a:lnTo>
                                <a:lnTo>
                                  <a:pt x="450" y="153"/>
                                </a:lnTo>
                                <a:lnTo>
                                  <a:pt x="449" y="153"/>
                                </a:lnTo>
                                <a:lnTo>
                                  <a:pt x="448" y="153"/>
                                </a:lnTo>
                                <a:lnTo>
                                  <a:pt x="443" y="152"/>
                                </a:lnTo>
                                <a:lnTo>
                                  <a:pt x="444" y="151"/>
                                </a:lnTo>
                                <a:lnTo>
                                  <a:pt x="445" y="151"/>
                                </a:lnTo>
                                <a:lnTo>
                                  <a:pt x="438" y="151"/>
                                </a:lnTo>
                                <a:lnTo>
                                  <a:pt x="425" y="151"/>
                                </a:lnTo>
                                <a:lnTo>
                                  <a:pt x="424" y="153"/>
                                </a:lnTo>
                                <a:lnTo>
                                  <a:pt x="424" y="152"/>
                                </a:lnTo>
                                <a:lnTo>
                                  <a:pt x="424" y="150"/>
                                </a:lnTo>
                                <a:lnTo>
                                  <a:pt x="425" y="150"/>
                                </a:lnTo>
                                <a:lnTo>
                                  <a:pt x="413" y="158"/>
                                </a:lnTo>
                                <a:lnTo>
                                  <a:pt x="414" y="156"/>
                                </a:lnTo>
                                <a:lnTo>
                                  <a:pt x="414" y="155"/>
                                </a:lnTo>
                                <a:lnTo>
                                  <a:pt x="413" y="155"/>
                                </a:lnTo>
                                <a:lnTo>
                                  <a:pt x="412" y="153"/>
                                </a:lnTo>
                                <a:lnTo>
                                  <a:pt x="410" y="151"/>
                                </a:lnTo>
                                <a:lnTo>
                                  <a:pt x="411" y="153"/>
                                </a:lnTo>
                                <a:lnTo>
                                  <a:pt x="410" y="153"/>
                                </a:lnTo>
                                <a:lnTo>
                                  <a:pt x="408" y="152"/>
                                </a:lnTo>
                                <a:lnTo>
                                  <a:pt x="406" y="150"/>
                                </a:lnTo>
                                <a:lnTo>
                                  <a:pt x="407" y="152"/>
                                </a:lnTo>
                                <a:lnTo>
                                  <a:pt x="404" y="150"/>
                                </a:lnTo>
                                <a:lnTo>
                                  <a:pt x="402" y="153"/>
                                </a:lnTo>
                                <a:lnTo>
                                  <a:pt x="401" y="153"/>
                                </a:lnTo>
                                <a:lnTo>
                                  <a:pt x="401" y="159"/>
                                </a:lnTo>
                                <a:lnTo>
                                  <a:pt x="401" y="158"/>
                                </a:lnTo>
                                <a:lnTo>
                                  <a:pt x="401" y="159"/>
                                </a:lnTo>
                                <a:lnTo>
                                  <a:pt x="401" y="153"/>
                                </a:lnTo>
                                <a:lnTo>
                                  <a:pt x="399" y="153"/>
                                </a:lnTo>
                                <a:lnTo>
                                  <a:pt x="400" y="153"/>
                                </a:lnTo>
                                <a:lnTo>
                                  <a:pt x="399" y="151"/>
                                </a:lnTo>
                                <a:lnTo>
                                  <a:pt x="399" y="150"/>
                                </a:lnTo>
                                <a:lnTo>
                                  <a:pt x="395" y="152"/>
                                </a:lnTo>
                                <a:lnTo>
                                  <a:pt x="394" y="150"/>
                                </a:lnTo>
                                <a:lnTo>
                                  <a:pt x="393" y="150"/>
                                </a:lnTo>
                                <a:lnTo>
                                  <a:pt x="392" y="149"/>
                                </a:lnTo>
                                <a:lnTo>
                                  <a:pt x="393" y="150"/>
                                </a:lnTo>
                                <a:lnTo>
                                  <a:pt x="387" y="149"/>
                                </a:lnTo>
                                <a:lnTo>
                                  <a:pt x="385" y="149"/>
                                </a:lnTo>
                                <a:lnTo>
                                  <a:pt x="388" y="150"/>
                                </a:lnTo>
                                <a:lnTo>
                                  <a:pt x="381" y="150"/>
                                </a:lnTo>
                                <a:lnTo>
                                  <a:pt x="381" y="155"/>
                                </a:lnTo>
                                <a:lnTo>
                                  <a:pt x="374" y="154"/>
                                </a:lnTo>
                                <a:lnTo>
                                  <a:pt x="376" y="150"/>
                                </a:lnTo>
                                <a:lnTo>
                                  <a:pt x="372" y="150"/>
                                </a:lnTo>
                                <a:lnTo>
                                  <a:pt x="365" y="158"/>
                                </a:lnTo>
                                <a:lnTo>
                                  <a:pt x="358" y="159"/>
                                </a:lnTo>
                                <a:lnTo>
                                  <a:pt x="357" y="158"/>
                                </a:lnTo>
                                <a:lnTo>
                                  <a:pt x="352" y="159"/>
                                </a:lnTo>
                                <a:lnTo>
                                  <a:pt x="355" y="157"/>
                                </a:lnTo>
                                <a:lnTo>
                                  <a:pt x="360" y="154"/>
                                </a:lnTo>
                                <a:lnTo>
                                  <a:pt x="364" y="152"/>
                                </a:lnTo>
                                <a:lnTo>
                                  <a:pt x="368" y="150"/>
                                </a:lnTo>
                                <a:lnTo>
                                  <a:pt x="366" y="149"/>
                                </a:lnTo>
                                <a:lnTo>
                                  <a:pt x="368" y="149"/>
                                </a:lnTo>
                                <a:lnTo>
                                  <a:pt x="364" y="149"/>
                                </a:lnTo>
                                <a:lnTo>
                                  <a:pt x="363" y="148"/>
                                </a:lnTo>
                                <a:lnTo>
                                  <a:pt x="362" y="148"/>
                                </a:lnTo>
                                <a:lnTo>
                                  <a:pt x="366" y="147"/>
                                </a:lnTo>
                                <a:lnTo>
                                  <a:pt x="367" y="147"/>
                                </a:lnTo>
                                <a:lnTo>
                                  <a:pt x="358" y="147"/>
                                </a:lnTo>
                                <a:lnTo>
                                  <a:pt x="358" y="149"/>
                                </a:lnTo>
                                <a:lnTo>
                                  <a:pt x="350" y="149"/>
                                </a:lnTo>
                                <a:lnTo>
                                  <a:pt x="351" y="150"/>
                                </a:lnTo>
                                <a:lnTo>
                                  <a:pt x="361" y="148"/>
                                </a:lnTo>
                                <a:lnTo>
                                  <a:pt x="361" y="150"/>
                                </a:lnTo>
                                <a:lnTo>
                                  <a:pt x="355" y="154"/>
                                </a:lnTo>
                                <a:lnTo>
                                  <a:pt x="348" y="154"/>
                                </a:lnTo>
                                <a:lnTo>
                                  <a:pt x="347" y="153"/>
                                </a:lnTo>
                                <a:lnTo>
                                  <a:pt x="348" y="152"/>
                                </a:lnTo>
                                <a:lnTo>
                                  <a:pt x="349" y="151"/>
                                </a:lnTo>
                                <a:lnTo>
                                  <a:pt x="350" y="150"/>
                                </a:lnTo>
                                <a:lnTo>
                                  <a:pt x="350" y="149"/>
                                </a:lnTo>
                                <a:lnTo>
                                  <a:pt x="349" y="150"/>
                                </a:lnTo>
                                <a:lnTo>
                                  <a:pt x="343" y="151"/>
                                </a:lnTo>
                                <a:lnTo>
                                  <a:pt x="343" y="150"/>
                                </a:lnTo>
                                <a:lnTo>
                                  <a:pt x="345" y="149"/>
                                </a:lnTo>
                                <a:lnTo>
                                  <a:pt x="342" y="149"/>
                                </a:lnTo>
                                <a:lnTo>
                                  <a:pt x="339" y="152"/>
                                </a:lnTo>
                                <a:lnTo>
                                  <a:pt x="335" y="150"/>
                                </a:lnTo>
                                <a:lnTo>
                                  <a:pt x="333" y="150"/>
                                </a:lnTo>
                                <a:lnTo>
                                  <a:pt x="330" y="148"/>
                                </a:lnTo>
                                <a:lnTo>
                                  <a:pt x="330" y="149"/>
                                </a:lnTo>
                                <a:lnTo>
                                  <a:pt x="333" y="151"/>
                                </a:lnTo>
                                <a:lnTo>
                                  <a:pt x="333" y="158"/>
                                </a:lnTo>
                                <a:lnTo>
                                  <a:pt x="332" y="159"/>
                                </a:lnTo>
                                <a:lnTo>
                                  <a:pt x="324" y="158"/>
                                </a:lnTo>
                                <a:lnTo>
                                  <a:pt x="323" y="157"/>
                                </a:lnTo>
                                <a:lnTo>
                                  <a:pt x="322" y="156"/>
                                </a:lnTo>
                                <a:lnTo>
                                  <a:pt x="319" y="155"/>
                                </a:lnTo>
                                <a:lnTo>
                                  <a:pt x="323" y="153"/>
                                </a:lnTo>
                                <a:lnTo>
                                  <a:pt x="324" y="153"/>
                                </a:lnTo>
                                <a:lnTo>
                                  <a:pt x="325" y="152"/>
                                </a:lnTo>
                                <a:lnTo>
                                  <a:pt x="323" y="151"/>
                                </a:lnTo>
                                <a:lnTo>
                                  <a:pt x="322" y="152"/>
                                </a:lnTo>
                                <a:lnTo>
                                  <a:pt x="321" y="152"/>
                                </a:lnTo>
                                <a:lnTo>
                                  <a:pt x="319" y="152"/>
                                </a:lnTo>
                                <a:lnTo>
                                  <a:pt x="322" y="151"/>
                                </a:lnTo>
                                <a:lnTo>
                                  <a:pt x="318" y="151"/>
                                </a:lnTo>
                                <a:lnTo>
                                  <a:pt x="318" y="153"/>
                                </a:lnTo>
                                <a:lnTo>
                                  <a:pt x="311" y="151"/>
                                </a:lnTo>
                                <a:lnTo>
                                  <a:pt x="317" y="153"/>
                                </a:lnTo>
                                <a:lnTo>
                                  <a:pt x="313" y="153"/>
                                </a:lnTo>
                                <a:lnTo>
                                  <a:pt x="313" y="152"/>
                                </a:lnTo>
                                <a:lnTo>
                                  <a:pt x="309" y="153"/>
                                </a:lnTo>
                                <a:lnTo>
                                  <a:pt x="310" y="154"/>
                                </a:lnTo>
                                <a:lnTo>
                                  <a:pt x="305" y="157"/>
                                </a:lnTo>
                                <a:lnTo>
                                  <a:pt x="302" y="158"/>
                                </a:lnTo>
                                <a:lnTo>
                                  <a:pt x="302" y="157"/>
                                </a:lnTo>
                                <a:lnTo>
                                  <a:pt x="301" y="156"/>
                                </a:lnTo>
                                <a:lnTo>
                                  <a:pt x="294" y="156"/>
                                </a:lnTo>
                                <a:lnTo>
                                  <a:pt x="291" y="156"/>
                                </a:lnTo>
                                <a:lnTo>
                                  <a:pt x="290" y="156"/>
                                </a:lnTo>
                                <a:lnTo>
                                  <a:pt x="284" y="156"/>
                                </a:lnTo>
                                <a:lnTo>
                                  <a:pt x="283" y="155"/>
                                </a:lnTo>
                                <a:lnTo>
                                  <a:pt x="280" y="155"/>
                                </a:lnTo>
                                <a:lnTo>
                                  <a:pt x="280" y="157"/>
                                </a:lnTo>
                                <a:lnTo>
                                  <a:pt x="275" y="160"/>
                                </a:lnTo>
                                <a:lnTo>
                                  <a:pt x="269" y="161"/>
                                </a:lnTo>
                                <a:lnTo>
                                  <a:pt x="263" y="162"/>
                                </a:lnTo>
                                <a:lnTo>
                                  <a:pt x="266" y="160"/>
                                </a:lnTo>
                                <a:lnTo>
                                  <a:pt x="265" y="160"/>
                                </a:lnTo>
                                <a:lnTo>
                                  <a:pt x="255" y="160"/>
                                </a:lnTo>
                                <a:lnTo>
                                  <a:pt x="257" y="165"/>
                                </a:lnTo>
                                <a:lnTo>
                                  <a:pt x="256" y="165"/>
                                </a:lnTo>
                                <a:lnTo>
                                  <a:pt x="251" y="164"/>
                                </a:lnTo>
                                <a:lnTo>
                                  <a:pt x="249" y="164"/>
                                </a:lnTo>
                                <a:lnTo>
                                  <a:pt x="249" y="166"/>
                                </a:lnTo>
                                <a:lnTo>
                                  <a:pt x="248" y="166"/>
                                </a:lnTo>
                                <a:lnTo>
                                  <a:pt x="248" y="165"/>
                                </a:lnTo>
                                <a:lnTo>
                                  <a:pt x="249" y="166"/>
                                </a:lnTo>
                                <a:lnTo>
                                  <a:pt x="249" y="164"/>
                                </a:lnTo>
                                <a:lnTo>
                                  <a:pt x="248" y="164"/>
                                </a:lnTo>
                                <a:lnTo>
                                  <a:pt x="245" y="162"/>
                                </a:lnTo>
                                <a:lnTo>
                                  <a:pt x="248" y="161"/>
                                </a:lnTo>
                                <a:lnTo>
                                  <a:pt x="248" y="160"/>
                                </a:lnTo>
                                <a:lnTo>
                                  <a:pt x="247" y="160"/>
                                </a:lnTo>
                                <a:lnTo>
                                  <a:pt x="248" y="159"/>
                                </a:lnTo>
                                <a:lnTo>
                                  <a:pt x="252" y="159"/>
                                </a:lnTo>
                                <a:lnTo>
                                  <a:pt x="254" y="160"/>
                                </a:lnTo>
                                <a:lnTo>
                                  <a:pt x="257" y="160"/>
                                </a:lnTo>
                                <a:lnTo>
                                  <a:pt x="253" y="159"/>
                                </a:lnTo>
                                <a:lnTo>
                                  <a:pt x="255" y="159"/>
                                </a:lnTo>
                                <a:lnTo>
                                  <a:pt x="256" y="159"/>
                                </a:lnTo>
                                <a:lnTo>
                                  <a:pt x="258" y="158"/>
                                </a:lnTo>
                                <a:lnTo>
                                  <a:pt x="259" y="159"/>
                                </a:lnTo>
                                <a:lnTo>
                                  <a:pt x="258" y="158"/>
                                </a:lnTo>
                                <a:lnTo>
                                  <a:pt x="256" y="157"/>
                                </a:lnTo>
                                <a:lnTo>
                                  <a:pt x="242" y="159"/>
                                </a:lnTo>
                                <a:lnTo>
                                  <a:pt x="234" y="159"/>
                                </a:lnTo>
                                <a:lnTo>
                                  <a:pt x="233" y="159"/>
                                </a:lnTo>
                                <a:lnTo>
                                  <a:pt x="230" y="160"/>
                                </a:lnTo>
                                <a:lnTo>
                                  <a:pt x="231" y="161"/>
                                </a:lnTo>
                                <a:lnTo>
                                  <a:pt x="234" y="160"/>
                                </a:lnTo>
                                <a:lnTo>
                                  <a:pt x="236" y="161"/>
                                </a:lnTo>
                                <a:lnTo>
                                  <a:pt x="229" y="162"/>
                                </a:lnTo>
                                <a:lnTo>
                                  <a:pt x="232" y="163"/>
                                </a:lnTo>
                                <a:lnTo>
                                  <a:pt x="229" y="164"/>
                                </a:lnTo>
                                <a:lnTo>
                                  <a:pt x="226" y="165"/>
                                </a:lnTo>
                                <a:lnTo>
                                  <a:pt x="221" y="165"/>
                                </a:lnTo>
                                <a:lnTo>
                                  <a:pt x="220" y="164"/>
                                </a:lnTo>
                                <a:lnTo>
                                  <a:pt x="221" y="164"/>
                                </a:lnTo>
                                <a:lnTo>
                                  <a:pt x="220" y="163"/>
                                </a:lnTo>
                                <a:lnTo>
                                  <a:pt x="217" y="162"/>
                                </a:lnTo>
                                <a:lnTo>
                                  <a:pt x="215" y="164"/>
                                </a:lnTo>
                                <a:lnTo>
                                  <a:pt x="218" y="165"/>
                                </a:lnTo>
                                <a:lnTo>
                                  <a:pt x="215" y="166"/>
                                </a:lnTo>
                                <a:lnTo>
                                  <a:pt x="212" y="168"/>
                                </a:lnTo>
                                <a:lnTo>
                                  <a:pt x="221" y="169"/>
                                </a:lnTo>
                                <a:lnTo>
                                  <a:pt x="221" y="168"/>
                                </a:lnTo>
                                <a:lnTo>
                                  <a:pt x="222" y="167"/>
                                </a:lnTo>
                                <a:lnTo>
                                  <a:pt x="227" y="169"/>
                                </a:lnTo>
                                <a:lnTo>
                                  <a:pt x="226" y="168"/>
                                </a:lnTo>
                                <a:lnTo>
                                  <a:pt x="225" y="168"/>
                                </a:lnTo>
                                <a:lnTo>
                                  <a:pt x="229" y="168"/>
                                </a:lnTo>
                                <a:lnTo>
                                  <a:pt x="229" y="167"/>
                                </a:lnTo>
                                <a:lnTo>
                                  <a:pt x="230" y="167"/>
                                </a:lnTo>
                                <a:lnTo>
                                  <a:pt x="228" y="167"/>
                                </a:lnTo>
                                <a:lnTo>
                                  <a:pt x="227" y="167"/>
                                </a:lnTo>
                                <a:lnTo>
                                  <a:pt x="229" y="165"/>
                                </a:lnTo>
                                <a:lnTo>
                                  <a:pt x="235" y="165"/>
                                </a:lnTo>
                                <a:lnTo>
                                  <a:pt x="237" y="164"/>
                                </a:lnTo>
                                <a:lnTo>
                                  <a:pt x="239" y="164"/>
                                </a:lnTo>
                                <a:lnTo>
                                  <a:pt x="236" y="165"/>
                                </a:lnTo>
                                <a:lnTo>
                                  <a:pt x="237" y="165"/>
                                </a:lnTo>
                                <a:lnTo>
                                  <a:pt x="240" y="164"/>
                                </a:lnTo>
                                <a:lnTo>
                                  <a:pt x="240" y="165"/>
                                </a:lnTo>
                                <a:lnTo>
                                  <a:pt x="242" y="165"/>
                                </a:lnTo>
                                <a:lnTo>
                                  <a:pt x="238" y="166"/>
                                </a:lnTo>
                                <a:lnTo>
                                  <a:pt x="240" y="166"/>
                                </a:lnTo>
                                <a:lnTo>
                                  <a:pt x="242" y="166"/>
                                </a:lnTo>
                                <a:lnTo>
                                  <a:pt x="243" y="166"/>
                                </a:lnTo>
                                <a:lnTo>
                                  <a:pt x="245" y="166"/>
                                </a:lnTo>
                                <a:lnTo>
                                  <a:pt x="240" y="167"/>
                                </a:lnTo>
                                <a:lnTo>
                                  <a:pt x="245" y="167"/>
                                </a:lnTo>
                                <a:lnTo>
                                  <a:pt x="247" y="167"/>
                                </a:lnTo>
                                <a:lnTo>
                                  <a:pt x="251" y="167"/>
                                </a:lnTo>
                                <a:lnTo>
                                  <a:pt x="253" y="167"/>
                                </a:lnTo>
                                <a:lnTo>
                                  <a:pt x="255" y="167"/>
                                </a:lnTo>
                                <a:lnTo>
                                  <a:pt x="257" y="166"/>
                                </a:lnTo>
                                <a:lnTo>
                                  <a:pt x="258" y="165"/>
                                </a:lnTo>
                                <a:lnTo>
                                  <a:pt x="257" y="166"/>
                                </a:lnTo>
                                <a:lnTo>
                                  <a:pt x="263" y="165"/>
                                </a:lnTo>
                                <a:lnTo>
                                  <a:pt x="264" y="165"/>
                                </a:lnTo>
                                <a:lnTo>
                                  <a:pt x="270" y="165"/>
                                </a:lnTo>
                                <a:lnTo>
                                  <a:pt x="271" y="165"/>
                                </a:lnTo>
                                <a:lnTo>
                                  <a:pt x="277" y="162"/>
                                </a:lnTo>
                                <a:lnTo>
                                  <a:pt x="285" y="164"/>
                                </a:lnTo>
                                <a:lnTo>
                                  <a:pt x="282" y="165"/>
                                </a:lnTo>
                                <a:lnTo>
                                  <a:pt x="281" y="165"/>
                                </a:lnTo>
                                <a:lnTo>
                                  <a:pt x="282" y="165"/>
                                </a:lnTo>
                                <a:lnTo>
                                  <a:pt x="284" y="165"/>
                                </a:lnTo>
                                <a:lnTo>
                                  <a:pt x="286" y="164"/>
                                </a:lnTo>
                                <a:lnTo>
                                  <a:pt x="290" y="163"/>
                                </a:lnTo>
                                <a:lnTo>
                                  <a:pt x="294" y="164"/>
                                </a:lnTo>
                                <a:lnTo>
                                  <a:pt x="295" y="165"/>
                                </a:lnTo>
                                <a:lnTo>
                                  <a:pt x="298" y="164"/>
                                </a:lnTo>
                                <a:lnTo>
                                  <a:pt x="303" y="165"/>
                                </a:lnTo>
                                <a:lnTo>
                                  <a:pt x="305" y="164"/>
                                </a:lnTo>
                                <a:lnTo>
                                  <a:pt x="308" y="167"/>
                                </a:lnTo>
                                <a:lnTo>
                                  <a:pt x="319" y="164"/>
                                </a:lnTo>
                                <a:lnTo>
                                  <a:pt x="324" y="165"/>
                                </a:lnTo>
                                <a:lnTo>
                                  <a:pt x="324" y="164"/>
                                </a:lnTo>
                                <a:lnTo>
                                  <a:pt x="324" y="163"/>
                                </a:lnTo>
                                <a:lnTo>
                                  <a:pt x="328" y="163"/>
                                </a:lnTo>
                                <a:lnTo>
                                  <a:pt x="336" y="162"/>
                                </a:lnTo>
                                <a:lnTo>
                                  <a:pt x="335" y="161"/>
                                </a:lnTo>
                                <a:lnTo>
                                  <a:pt x="339" y="160"/>
                                </a:lnTo>
                                <a:lnTo>
                                  <a:pt x="345" y="162"/>
                                </a:lnTo>
                                <a:lnTo>
                                  <a:pt x="349" y="162"/>
                                </a:lnTo>
                                <a:lnTo>
                                  <a:pt x="351" y="162"/>
                                </a:lnTo>
                                <a:lnTo>
                                  <a:pt x="349" y="162"/>
                                </a:lnTo>
                                <a:lnTo>
                                  <a:pt x="356" y="164"/>
                                </a:lnTo>
                                <a:lnTo>
                                  <a:pt x="360" y="162"/>
                                </a:lnTo>
                                <a:lnTo>
                                  <a:pt x="362" y="160"/>
                                </a:lnTo>
                                <a:lnTo>
                                  <a:pt x="363" y="159"/>
                                </a:lnTo>
                                <a:lnTo>
                                  <a:pt x="364" y="159"/>
                                </a:lnTo>
                                <a:lnTo>
                                  <a:pt x="370" y="161"/>
                                </a:lnTo>
                                <a:lnTo>
                                  <a:pt x="372" y="161"/>
                                </a:lnTo>
                                <a:lnTo>
                                  <a:pt x="373" y="161"/>
                                </a:lnTo>
                                <a:lnTo>
                                  <a:pt x="374" y="161"/>
                                </a:lnTo>
                                <a:lnTo>
                                  <a:pt x="377" y="162"/>
                                </a:lnTo>
                                <a:lnTo>
                                  <a:pt x="375" y="162"/>
                                </a:lnTo>
                                <a:lnTo>
                                  <a:pt x="375" y="161"/>
                                </a:lnTo>
                                <a:lnTo>
                                  <a:pt x="378" y="161"/>
                                </a:lnTo>
                                <a:lnTo>
                                  <a:pt x="380" y="161"/>
                                </a:lnTo>
                                <a:lnTo>
                                  <a:pt x="380" y="162"/>
                                </a:lnTo>
                                <a:lnTo>
                                  <a:pt x="379" y="163"/>
                                </a:lnTo>
                                <a:lnTo>
                                  <a:pt x="378" y="162"/>
                                </a:lnTo>
                                <a:lnTo>
                                  <a:pt x="377" y="162"/>
                                </a:lnTo>
                                <a:lnTo>
                                  <a:pt x="379" y="163"/>
                                </a:lnTo>
                                <a:lnTo>
                                  <a:pt x="382" y="165"/>
                                </a:lnTo>
                                <a:lnTo>
                                  <a:pt x="381" y="164"/>
                                </a:lnTo>
                                <a:lnTo>
                                  <a:pt x="381" y="163"/>
                                </a:lnTo>
                                <a:lnTo>
                                  <a:pt x="381" y="162"/>
                                </a:lnTo>
                                <a:lnTo>
                                  <a:pt x="383" y="163"/>
                                </a:lnTo>
                                <a:lnTo>
                                  <a:pt x="382" y="162"/>
                                </a:lnTo>
                                <a:lnTo>
                                  <a:pt x="382" y="161"/>
                                </a:lnTo>
                                <a:lnTo>
                                  <a:pt x="381" y="161"/>
                                </a:lnTo>
                                <a:lnTo>
                                  <a:pt x="383" y="160"/>
                                </a:lnTo>
                                <a:lnTo>
                                  <a:pt x="384" y="160"/>
                                </a:lnTo>
                                <a:lnTo>
                                  <a:pt x="385" y="162"/>
                                </a:lnTo>
                                <a:lnTo>
                                  <a:pt x="388" y="160"/>
                                </a:lnTo>
                                <a:lnTo>
                                  <a:pt x="389" y="159"/>
                                </a:lnTo>
                                <a:lnTo>
                                  <a:pt x="391" y="161"/>
                                </a:lnTo>
                                <a:lnTo>
                                  <a:pt x="392" y="160"/>
                                </a:lnTo>
                                <a:lnTo>
                                  <a:pt x="400" y="161"/>
                                </a:lnTo>
                                <a:lnTo>
                                  <a:pt x="400" y="160"/>
                                </a:lnTo>
                                <a:lnTo>
                                  <a:pt x="401" y="159"/>
                                </a:lnTo>
                                <a:lnTo>
                                  <a:pt x="405" y="159"/>
                                </a:lnTo>
                                <a:lnTo>
                                  <a:pt x="407" y="159"/>
                                </a:lnTo>
                                <a:lnTo>
                                  <a:pt x="408" y="160"/>
                                </a:lnTo>
                                <a:lnTo>
                                  <a:pt x="412" y="158"/>
                                </a:lnTo>
                                <a:lnTo>
                                  <a:pt x="415" y="159"/>
                                </a:lnTo>
                                <a:lnTo>
                                  <a:pt x="416" y="160"/>
                                </a:lnTo>
                                <a:lnTo>
                                  <a:pt x="414" y="161"/>
                                </a:lnTo>
                                <a:lnTo>
                                  <a:pt x="420" y="159"/>
                                </a:lnTo>
                                <a:lnTo>
                                  <a:pt x="419" y="160"/>
                                </a:lnTo>
                                <a:lnTo>
                                  <a:pt x="423" y="159"/>
                                </a:lnTo>
                                <a:lnTo>
                                  <a:pt x="425" y="158"/>
                                </a:lnTo>
                                <a:lnTo>
                                  <a:pt x="424" y="160"/>
                                </a:lnTo>
                                <a:lnTo>
                                  <a:pt x="426" y="160"/>
                                </a:lnTo>
                                <a:lnTo>
                                  <a:pt x="429" y="158"/>
                                </a:lnTo>
                                <a:lnTo>
                                  <a:pt x="430" y="158"/>
                                </a:lnTo>
                                <a:lnTo>
                                  <a:pt x="431" y="159"/>
                                </a:lnTo>
                                <a:lnTo>
                                  <a:pt x="435" y="161"/>
                                </a:lnTo>
                                <a:lnTo>
                                  <a:pt x="453" y="160"/>
                                </a:lnTo>
                                <a:lnTo>
                                  <a:pt x="465" y="162"/>
                                </a:lnTo>
                                <a:lnTo>
                                  <a:pt x="463" y="160"/>
                                </a:lnTo>
                                <a:lnTo>
                                  <a:pt x="463" y="159"/>
                                </a:lnTo>
                                <a:lnTo>
                                  <a:pt x="470" y="163"/>
                                </a:lnTo>
                                <a:lnTo>
                                  <a:pt x="471" y="161"/>
                                </a:lnTo>
                                <a:lnTo>
                                  <a:pt x="471" y="162"/>
                                </a:lnTo>
                                <a:lnTo>
                                  <a:pt x="473" y="162"/>
                                </a:lnTo>
                                <a:lnTo>
                                  <a:pt x="471" y="163"/>
                                </a:lnTo>
                                <a:lnTo>
                                  <a:pt x="477" y="162"/>
                                </a:lnTo>
                                <a:lnTo>
                                  <a:pt x="480" y="164"/>
                                </a:lnTo>
                                <a:lnTo>
                                  <a:pt x="484" y="162"/>
                                </a:lnTo>
                                <a:lnTo>
                                  <a:pt x="485" y="162"/>
                                </a:lnTo>
                                <a:lnTo>
                                  <a:pt x="483" y="163"/>
                                </a:lnTo>
                                <a:lnTo>
                                  <a:pt x="485" y="163"/>
                                </a:lnTo>
                                <a:lnTo>
                                  <a:pt x="487" y="164"/>
                                </a:lnTo>
                                <a:lnTo>
                                  <a:pt x="485" y="164"/>
                                </a:lnTo>
                                <a:lnTo>
                                  <a:pt x="484" y="164"/>
                                </a:lnTo>
                                <a:lnTo>
                                  <a:pt x="490" y="164"/>
                                </a:lnTo>
                                <a:lnTo>
                                  <a:pt x="491" y="163"/>
                                </a:lnTo>
                                <a:lnTo>
                                  <a:pt x="491" y="162"/>
                                </a:lnTo>
                                <a:lnTo>
                                  <a:pt x="491" y="161"/>
                                </a:lnTo>
                                <a:lnTo>
                                  <a:pt x="491" y="159"/>
                                </a:lnTo>
                                <a:lnTo>
                                  <a:pt x="494" y="160"/>
                                </a:lnTo>
                                <a:lnTo>
                                  <a:pt x="496" y="160"/>
                                </a:lnTo>
                                <a:lnTo>
                                  <a:pt x="497" y="159"/>
                                </a:lnTo>
                                <a:lnTo>
                                  <a:pt x="498" y="159"/>
                                </a:lnTo>
                                <a:lnTo>
                                  <a:pt x="499" y="159"/>
                                </a:lnTo>
                                <a:lnTo>
                                  <a:pt x="501" y="160"/>
                                </a:lnTo>
                                <a:lnTo>
                                  <a:pt x="497" y="160"/>
                                </a:lnTo>
                                <a:lnTo>
                                  <a:pt x="510" y="162"/>
                                </a:lnTo>
                                <a:lnTo>
                                  <a:pt x="510" y="160"/>
                                </a:lnTo>
                                <a:lnTo>
                                  <a:pt x="511" y="160"/>
                                </a:lnTo>
                                <a:lnTo>
                                  <a:pt x="513" y="160"/>
                                </a:lnTo>
                                <a:lnTo>
                                  <a:pt x="514" y="160"/>
                                </a:lnTo>
                                <a:lnTo>
                                  <a:pt x="519" y="159"/>
                                </a:lnTo>
                                <a:lnTo>
                                  <a:pt x="519" y="160"/>
                                </a:lnTo>
                                <a:lnTo>
                                  <a:pt x="521" y="159"/>
                                </a:lnTo>
                                <a:lnTo>
                                  <a:pt x="524" y="159"/>
                                </a:lnTo>
                                <a:lnTo>
                                  <a:pt x="522" y="159"/>
                                </a:lnTo>
                                <a:lnTo>
                                  <a:pt x="523" y="159"/>
                                </a:lnTo>
                                <a:lnTo>
                                  <a:pt x="523" y="158"/>
                                </a:lnTo>
                                <a:lnTo>
                                  <a:pt x="524" y="157"/>
                                </a:lnTo>
                                <a:lnTo>
                                  <a:pt x="526" y="158"/>
                                </a:lnTo>
                                <a:lnTo>
                                  <a:pt x="530" y="158"/>
                                </a:lnTo>
                                <a:lnTo>
                                  <a:pt x="539" y="159"/>
                                </a:lnTo>
                                <a:lnTo>
                                  <a:pt x="535" y="158"/>
                                </a:lnTo>
                                <a:lnTo>
                                  <a:pt x="534" y="157"/>
                                </a:lnTo>
                                <a:lnTo>
                                  <a:pt x="542" y="158"/>
                                </a:lnTo>
                                <a:lnTo>
                                  <a:pt x="542" y="157"/>
                                </a:lnTo>
                                <a:lnTo>
                                  <a:pt x="542" y="154"/>
                                </a:lnTo>
                                <a:lnTo>
                                  <a:pt x="549" y="158"/>
                                </a:lnTo>
                                <a:lnTo>
                                  <a:pt x="554" y="157"/>
                                </a:lnTo>
                                <a:lnTo>
                                  <a:pt x="552" y="156"/>
                                </a:lnTo>
                                <a:lnTo>
                                  <a:pt x="555" y="155"/>
                                </a:lnTo>
                                <a:lnTo>
                                  <a:pt x="560" y="160"/>
                                </a:lnTo>
                                <a:lnTo>
                                  <a:pt x="563" y="160"/>
                                </a:lnTo>
                                <a:lnTo>
                                  <a:pt x="564" y="160"/>
                                </a:lnTo>
                                <a:lnTo>
                                  <a:pt x="562" y="160"/>
                                </a:lnTo>
                                <a:lnTo>
                                  <a:pt x="561" y="160"/>
                                </a:lnTo>
                                <a:lnTo>
                                  <a:pt x="569" y="162"/>
                                </a:lnTo>
                                <a:lnTo>
                                  <a:pt x="562" y="159"/>
                                </a:lnTo>
                                <a:lnTo>
                                  <a:pt x="567" y="158"/>
                                </a:lnTo>
                                <a:lnTo>
                                  <a:pt x="568" y="159"/>
                                </a:lnTo>
                                <a:lnTo>
                                  <a:pt x="566" y="160"/>
                                </a:lnTo>
                                <a:lnTo>
                                  <a:pt x="570" y="160"/>
                                </a:lnTo>
                                <a:lnTo>
                                  <a:pt x="572" y="161"/>
                                </a:lnTo>
                                <a:lnTo>
                                  <a:pt x="573" y="160"/>
                                </a:lnTo>
                                <a:lnTo>
                                  <a:pt x="576" y="158"/>
                                </a:lnTo>
                                <a:lnTo>
                                  <a:pt x="580" y="156"/>
                                </a:lnTo>
                                <a:lnTo>
                                  <a:pt x="585" y="157"/>
                                </a:lnTo>
                                <a:lnTo>
                                  <a:pt x="583" y="156"/>
                                </a:lnTo>
                                <a:lnTo>
                                  <a:pt x="585" y="155"/>
                                </a:lnTo>
                                <a:lnTo>
                                  <a:pt x="589" y="154"/>
                                </a:lnTo>
                                <a:lnTo>
                                  <a:pt x="595" y="157"/>
                                </a:lnTo>
                                <a:lnTo>
                                  <a:pt x="598" y="154"/>
                                </a:lnTo>
                                <a:lnTo>
                                  <a:pt x="599" y="154"/>
                                </a:lnTo>
                                <a:lnTo>
                                  <a:pt x="601" y="154"/>
                                </a:lnTo>
                                <a:lnTo>
                                  <a:pt x="602" y="154"/>
                                </a:lnTo>
                                <a:lnTo>
                                  <a:pt x="604" y="153"/>
                                </a:lnTo>
                                <a:lnTo>
                                  <a:pt x="609" y="152"/>
                                </a:lnTo>
                                <a:lnTo>
                                  <a:pt x="610" y="151"/>
                                </a:lnTo>
                                <a:lnTo>
                                  <a:pt x="613" y="155"/>
                                </a:lnTo>
                                <a:lnTo>
                                  <a:pt x="620" y="151"/>
                                </a:lnTo>
                                <a:lnTo>
                                  <a:pt x="623" y="149"/>
                                </a:lnTo>
                                <a:lnTo>
                                  <a:pt x="626" y="147"/>
                                </a:lnTo>
                                <a:lnTo>
                                  <a:pt x="627" y="147"/>
                                </a:lnTo>
                                <a:lnTo>
                                  <a:pt x="627" y="146"/>
                                </a:lnTo>
                                <a:lnTo>
                                  <a:pt x="628" y="150"/>
                                </a:lnTo>
                                <a:lnTo>
                                  <a:pt x="637" y="149"/>
                                </a:lnTo>
                                <a:lnTo>
                                  <a:pt x="640" y="149"/>
                                </a:lnTo>
                                <a:lnTo>
                                  <a:pt x="642" y="148"/>
                                </a:lnTo>
                                <a:lnTo>
                                  <a:pt x="646" y="146"/>
                                </a:lnTo>
                                <a:lnTo>
                                  <a:pt x="647" y="146"/>
                                </a:lnTo>
                                <a:lnTo>
                                  <a:pt x="646" y="146"/>
                                </a:lnTo>
                                <a:lnTo>
                                  <a:pt x="646" y="147"/>
                                </a:lnTo>
                                <a:lnTo>
                                  <a:pt x="655" y="146"/>
                                </a:lnTo>
                                <a:lnTo>
                                  <a:pt x="656" y="146"/>
                                </a:lnTo>
                                <a:lnTo>
                                  <a:pt x="660" y="144"/>
                                </a:lnTo>
                                <a:lnTo>
                                  <a:pt x="661" y="143"/>
                                </a:lnTo>
                                <a:lnTo>
                                  <a:pt x="662" y="142"/>
                                </a:lnTo>
                                <a:lnTo>
                                  <a:pt x="663" y="144"/>
                                </a:lnTo>
                                <a:lnTo>
                                  <a:pt x="664" y="142"/>
                                </a:lnTo>
                                <a:lnTo>
                                  <a:pt x="675" y="143"/>
                                </a:lnTo>
                                <a:lnTo>
                                  <a:pt x="677" y="142"/>
                                </a:lnTo>
                                <a:lnTo>
                                  <a:pt x="682" y="140"/>
                                </a:lnTo>
                                <a:lnTo>
                                  <a:pt x="683" y="140"/>
                                </a:lnTo>
                                <a:lnTo>
                                  <a:pt x="682" y="141"/>
                                </a:lnTo>
                                <a:lnTo>
                                  <a:pt x="684" y="140"/>
                                </a:lnTo>
                                <a:lnTo>
                                  <a:pt x="685" y="139"/>
                                </a:lnTo>
                                <a:lnTo>
                                  <a:pt x="688" y="138"/>
                                </a:lnTo>
                                <a:lnTo>
                                  <a:pt x="690" y="137"/>
                                </a:lnTo>
                                <a:lnTo>
                                  <a:pt x="704" y="140"/>
                                </a:lnTo>
                                <a:lnTo>
                                  <a:pt x="705" y="137"/>
                                </a:lnTo>
                                <a:lnTo>
                                  <a:pt x="706" y="135"/>
                                </a:lnTo>
                                <a:lnTo>
                                  <a:pt x="706" y="134"/>
                                </a:lnTo>
                                <a:lnTo>
                                  <a:pt x="709" y="133"/>
                                </a:lnTo>
                                <a:lnTo>
                                  <a:pt x="712" y="132"/>
                                </a:lnTo>
                                <a:lnTo>
                                  <a:pt x="704" y="133"/>
                                </a:lnTo>
                                <a:lnTo>
                                  <a:pt x="705" y="133"/>
                                </a:lnTo>
                                <a:lnTo>
                                  <a:pt x="712" y="129"/>
                                </a:lnTo>
                                <a:lnTo>
                                  <a:pt x="709" y="129"/>
                                </a:lnTo>
                                <a:lnTo>
                                  <a:pt x="711" y="129"/>
                                </a:lnTo>
                                <a:lnTo>
                                  <a:pt x="712" y="128"/>
                                </a:lnTo>
                                <a:lnTo>
                                  <a:pt x="717" y="129"/>
                                </a:lnTo>
                                <a:lnTo>
                                  <a:pt x="714" y="130"/>
                                </a:lnTo>
                                <a:lnTo>
                                  <a:pt x="713" y="130"/>
                                </a:lnTo>
                                <a:lnTo>
                                  <a:pt x="712" y="133"/>
                                </a:lnTo>
                                <a:lnTo>
                                  <a:pt x="723" y="128"/>
                                </a:lnTo>
                                <a:lnTo>
                                  <a:pt x="723" y="130"/>
                                </a:lnTo>
                                <a:lnTo>
                                  <a:pt x="731" y="128"/>
                                </a:lnTo>
                                <a:lnTo>
                                  <a:pt x="737" y="127"/>
                                </a:lnTo>
                                <a:lnTo>
                                  <a:pt x="745" y="125"/>
                                </a:lnTo>
                                <a:lnTo>
                                  <a:pt x="751" y="124"/>
                                </a:lnTo>
                                <a:lnTo>
                                  <a:pt x="756" y="123"/>
                                </a:lnTo>
                                <a:lnTo>
                                  <a:pt x="762" y="121"/>
                                </a:lnTo>
                                <a:lnTo>
                                  <a:pt x="763" y="121"/>
                                </a:lnTo>
                                <a:lnTo>
                                  <a:pt x="766" y="120"/>
                                </a:lnTo>
                                <a:lnTo>
                                  <a:pt x="764" y="118"/>
                                </a:lnTo>
                                <a:lnTo>
                                  <a:pt x="765" y="118"/>
                                </a:lnTo>
                                <a:lnTo>
                                  <a:pt x="767" y="118"/>
                                </a:lnTo>
                                <a:lnTo>
                                  <a:pt x="769" y="117"/>
                                </a:lnTo>
                                <a:lnTo>
                                  <a:pt x="770" y="117"/>
                                </a:lnTo>
                                <a:lnTo>
                                  <a:pt x="771" y="118"/>
                                </a:lnTo>
                                <a:lnTo>
                                  <a:pt x="768" y="119"/>
                                </a:lnTo>
                                <a:lnTo>
                                  <a:pt x="770" y="119"/>
                                </a:lnTo>
                                <a:lnTo>
                                  <a:pt x="772" y="117"/>
                                </a:lnTo>
                                <a:lnTo>
                                  <a:pt x="773" y="116"/>
                                </a:lnTo>
                                <a:lnTo>
                                  <a:pt x="777" y="115"/>
                                </a:lnTo>
                                <a:lnTo>
                                  <a:pt x="782" y="114"/>
                                </a:lnTo>
                                <a:lnTo>
                                  <a:pt x="784" y="114"/>
                                </a:lnTo>
                                <a:lnTo>
                                  <a:pt x="786" y="113"/>
                                </a:lnTo>
                                <a:lnTo>
                                  <a:pt x="785" y="114"/>
                                </a:lnTo>
                                <a:lnTo>
                                  <a:pt x="784" y="114"/>
                                </a:lnTo>
                                <a:lnTo>
                                  <a:pt x="783" y="115"/>
                                </a:lnTo>
                                <a:lnTo>
                                  <a:pt x="784" y="114"/>
                                </a:lnTo>
                                <a:lnTo>
                                  <a:pt x="785" y="114"/>
                                </a:lnTo>
                                <a:lnTo>
                                  <a:pt x="786" y="114"/>
                                </a:lnTo>
                                <a:lnTo>
                                  <a:pt x="790" y="113"/>
                                </a:lnTo>
                                <a:lnTo>
                                  <a:pt x="792" y="112"/>
                                </a:lnTo>
                                <a:lnTo>
                                  <a:pt x="791" y="112"/>
                                </a:lnTo>
                                <a:lnTo>
                                  <a:pt x="789" y="111"/>
                                </a:lnTo>
                                <a:lnTo>
                                  <a:pt x="791" y="110"/>
                                </a:lnTo>
                                <a:lnTo>
                                  <a:pt x="794" y="110"/>
                                </a:lnTo>
                                <a:lnTo>
                                  <a:pt x="796" y="110"/>
                                </a:lnTo>
                                <a:lnTo>
                                  <a:pt x="800" y="109"/>
                                </a:lnTo>
                                <a:lnTo>
                                  <a:pt x="805" y="106"/>
                                </a:lnTo>
                                <a:lnTo>
                                  <a:pt x="807" y="105"/>
                                </a:lnTo>
                                <a:moveTo>
                                  <a:pt x="831" y="32"/>
                                </a:moveTo>
                                <a:lnTo>
                                  <a:pt x="831" y="32"/>
                                </a:lnTo>
                                <a:lnTo>
                                  <a:pt x="830" y="32"/>
                                </a:lnTo>
                                <a:lnTo>
                                  <a:pt x="828" y="34"/>
                                </a:lnTo>
                                <a:lnTo>
                                  <a:pt x="831" y="32"/>
                                </a:lnTo>
                                <a:moveTo>
                                  <a:pt x="839" y="28"/>
                                </a:moveTo>
                                <a:lnTo>
                                  <a:pt x="831" y="32"/>
                                </a:lnTo>
                                <a:lnTo>
                                  <a:pt x="833" y="32"/>
                                </a:lnTo>
                                <a:lnTo>
                                  <a:pt x="833" y="33"/>
                                </a:lnTo>
                                <a:lnTo>
                                  <a:pt x="834" y="32"/>
                                </a:lnTo>
                                <a:lnTo>
                                  <a:pt x="835" y="30"/>
                                </a:lnTo>
                                <a:lnTo>
                                  <a:pt x="835" y="31"/>
                                </a:lnTo>
                                <a:lnTo>
                                  <a:pt x="836" y="30"/>
                                </a:lnTo>
                                <a:lnTo>
                                  <a:pt x="839" y="28"/>
                                </a:lnTo>
                                <a:moveTo>
                                  <a:pt x="840" y="30"/>
                                </a:moveTo>
                                <a:lnTo>
                                  <a:pt x="824" y="37"/>
                                </a:lnTo>
                                <a:lnTo>
                                  <a:pt x="827" y="36"/>
                                </a:lnTo>
                                <a:lnTo>
                                  <a:pt x="840" y="30"/>
                                </a:lnTo>
                                <a:moveTo>
                                  <a:pt x="842" y="95"/>
                                </a:moveTo>
                                <a:lnTo>
                                  <a:pt x="839" y="94"/>
                                </a:lnTo>
                                <a:lnTo>
                                  <a:pt x="838" y="94"/>
                                </a:lnTo>
                                <a:lnTo>
                                  <a:pt x="842" y="95"/>
                                </a:lnTo>
                                <a:moveTo>
                                  <a:pt x="842" y="26"/>
                                </a:moveTo>
                                <a:lnTo>
                                  <a:pt x="840" y="27"/>
                                </a:lnTo>
                                <a:lnTo>
                                  <a:pt x="833" y="29"/>
                                </a:lnTo>
                                <a:lnTo>
                                  <a:pt x="835" y="28"/>
                                </a:lnTo>
                                <a:lnTo>
                                  <a:pt x="828" y="31"/>
                                </a:lnTo>
                                <a:lnTo>
                                  <a:pt x="830" y="31"/>
                                </a:lnTo>
                                <a:lnTo>
                                  <a:pt x="834" y="30"/>
                                </a:lnTo>
                                <a:lnTo>
                                  <a:pt x="836" y="29"/>
                                </a:lnTo>
                                <a:lnTo>
                                  <a:pt x="842" y="26"/>
                                </a:lnTo>
                                <a:moveTo>
                                  <a:pt x="851" y="415"/>
                                </a:moveTo>
                                <a:lnTo>
                                  <a:pt x="847" y="421"/>
                                </a:lnTo>
                                <a:lnTo>
                                  <a:pt x="848" y="420"/>
                                </a:lnTo>
                                <a:lnTo>
                                  <a:pt x="851" y="415"/>
                                </a:lnTo>
                                <a:moveTo>
                                  <a:pt x="857" y="22"/>
                                </a:moveTo>
                                <a:lnTo>
                                  <a:pt x="856" y="22"/>
                                </a:lnTo>
                                <a:lnTo>
                                  <a:pt x="849" y="25"/>
                                </a:lnTo>
                                <a:lnTo>
                                  <a:pt x="857" y="22"/>
                                </a:lnTo>
                                <a:moveTo>
                                  <a:pt x="861" y="22"/>
                                </a:moveTo>
                                <a:lnTo>
                                  <a:pt x="859" y="22"/>
                                </a:lnTo>
                                <a:lnTo>
                                  <a:pt x="844" y="27"/>
                                </a:lnTo>
                                <a:lnTo>
                                  <a:pt x="849" y="26"/>
                                </a:lnTo>
                                <a:lnTo>
                                  <a:pt x="854" y="24"/>
                                </a:lnTo>
                                <a:lnTo>
                                  <a:pt x="847" y="28"/>
                                </a:lnTo>
                                <a:lnTo>
                                  <a:pt x="856" y="24"/>
                                </a:lnTo>
                                <a:lnTo>
                                  <a:pt x="861" y="22"/>
                                </a:lnTo>
                                <a:moveTo>
                                  <a:pt x="862" y="20"/>
                                </a:moveTo>
                                <a:lnTo>
                                  <a:pt x="861" y="20"/>
                                </a:lnTo>
                                <a:lnTo>
                                  <a:pt x="855" y="22"/>
                                </a:lnTo>
                                <a:lnTo>
                                  <a:pt x="856" y="22"/>
                                </a:lnTo>
                                <a:lnTo>
                                  <a:pt x="862" y="20"/>
                                </a:lnTo>
                                <a:moveTo>
                                  <a:pt x="866" y="18"/>
                                </a:moveTo>
                                <a:lnTo>
                                  <a:pt x="857" y="21"/>
                                </a:lnTo>
                                <a:lnTo>
                                  <a:pt x="861" y="20"/>
                                </a:lnTo>
                                <a:lnTo>
                                  <a:pt x="866" y="18"/>
                                </a:lnTo>
                                <a:moveTo>
                                  <a:pt x="873" y="69"/>
                                </a:moveTo>
                                <a:lnTo>
                                  <a:pt x="871" y="69"/>
                                </a:lnTo>
                                <a:lnTo>
                                  <a:pt x="872" y="69"/>
                                </a:lnTo>
                                <a:lnTo>
                                  <a:pt x="873" y="69"/>
                                </a:lnTo>
                                <a:moveTo>
                                  <a:pt x="881" y="65"/>
                                </a:moveTo>
                                <a:lnTo>
                                  <a:pt x="881" y="65"/>
                                </a:lnTo>
                                <a:moveTo>
                                  <a:pt x="894" y="16"/>
                                </a:moveTo>
                                <a:lnTo>
                                  <a:pt x="892" y="17"/>
                                </a:lnTo>
                                <a:lnTo>
                                  <a:pt x="883" y="19"/>
                                </a:lnTo>
                                <a:lnTo>
                                  <a:pt x="889" y="18"/>
                                </a:lnTo>
                                <a:lnTo>
                                  <a:pt x="894" y="16"/>
                                </a:lnTo>
                                <a:moveTo>
                                  <a:pt x="904" y="10"/>
                                </a:moveTo>
                                <a:lnTo>
                                  <a:pt x="894" y="14"/>
                                </a:lnTo>
                                <a:lnTo>
                                  <a:pt x="886" y="16"/>
                                </a:lnTo>
                                <a:lnTo>
                                  <a:pt x="891" y="16"/>
                                </a:lnTo>
                                <a:lnTo>
                                  <a:pt x="904" y="10"/>
                                </a:lnTo>
                                <a:moveTo>
                                  <a:pt x="905" y="56"/>
                                </a:moveTo>
                                <a:lnTo>
                                  <a:pt x="905" y="56"/>
                                </a:lnTo>
                                <a:lnTo>
                                  <a:pt x="904" y="57"/>
                                </a:lnTo>
                                <a:lnTo>
                                  <a:pt x="905" y="56"/>
                                </a:lnTo>
                                <a:moveTo>
                                  <a:pt x="906" y="9"/>
                                </a:moveTo>
                                <a:lnTo>
                                  <a:pt x="905" y="9"/>
                                </a:lnTo>
                                <a:lnTo>
                                  <a:pt x="904" y="10"/>
                                </a:lnTo>
                                <a:lnTo>
                                  <a:pt x="906" y="9"/>
                                </a:lnTo>
                                <a:moveTo>
                                  <a:pt x="908" y="65"/>
                                </a:moveTo>
                                <a:lnTo>
                                  <a:pt x="884" y="65"/>
                                </a:lnTo>
                                <a:lnTo>
                                  <a:pt x="883" y="65"/>
                                </a:lnTo>
                                <a:lnTo>
                                  <a:pt x="883" y="66"/>
                                </a:lnTo>
                                <a:lnTo>
                                  <a:pt x="880" y="67"/>
                                </a:lnTo>
                                <a:lnTo>
                                  <a:pt x="879" y="67"/>
                                </a:lnTo>
                                <a:lnTo>
                                  <a:pt x="878" y="66"/>
                                </a:lnTo>
                                <a:lnTo>
                                  <a:pt x="879" y="66"/>
                                </a:lnTo>
                                <a:lnTo>
                                  <a:pt x="881" y="65"/>
                                </a:lnTo>
                                <a:lnTo>
                                  <a:pt x="877" y="65"/>
                                </a:lnTo>
                                <a:lnTo>
                                  <a:pt x="873" y="69"/>
                                </a:lnTo>
                                <a:lnTo>
                                  <a:pt x="875" y="68"/>
                                </a:lnTo>
                                <a:lnTo>
                                  <a:pt x="865" y="73"/>
                                </a:lnTo>
                                <a:lnTo>
                                  <a:pt x="853" y="76"/>
                                </a:lnTo>
                                <a:lnTo>
                                  <a:pt x="850" y="78"/>
                                </a:lnTo>
                                <a:lnTo>
                                  <a:pt x="850" y="88"/>
                                </a:lnTo>
                                <a:lnTo>
                                  <a:pt x="849" y="90"/>
                                </a:lnTo>
                                <a:lnTo>
                                  <a:pt x="847" y="89"/>
                                </a:lnTo>
                                <a:lnTo>
                                  <a:pt x="850" y="88"/>
                                </a:lnTo>
                                <a:lnTo>
                                  <a:pt x="850" y="78"/>
                                </a:lnTo>
                                <a:lnTo>
                                  <a:pt x="844" y="82"/>
                                </a:lnTo>
                                <a:lnTo>
                                  <a:pt x="845" y="82"/>
                                </a:lnTo>
                                <a:lnTo>
                                  <a:pt x="838" y="86"/>
                                </a:lnTo>
                                <a:lnTo>
                                  <a:pt x="839" y="84"/>
                                </a:lnTo>
                                <a:lnTo>
                                  <a:pt x="831" y="87"/>
                                </a:lnTo>
                                <a:lnTo>
                                  <a:pt x="832" y="87"/>
                                </a:lnTo>
                                <a:lnTo>
                                  <a:pt x="831" y="87"/>
                                </a:lnTo>
                                <a:lnTo>
                                  <a:pt x="830" y="88"/>
                                </a:lnTo>
                                <a:lnTo>
                                  <a:pt x="828" y="89"/>
                                </a:lnTo>
                                <a:lnTo>
                                  <a:pt x="826" y="90"/>
                                </a:lnTo>
                                <a:lnTo>
                                  <a:pt x="828" y="88"/>
                                </a:lnTo>
                                <a:lnTo>
                                  <a:pt x="822" y="90"/>
                                </a:lnTo>
                                <a:lnTo>
                                  <a:pt x="824" y="88"/>
                                </a:lnTo>
                                <a:lnTo>
                                  <a:pt x="817" y="92"/>
                                </a:lnTo>
                                <a:lnTo>
                                  <a:pt x="820" y="90"/>
                                </a:lnTo>
                                <a:lnTo>
                                  <a:pt x="816" y="95"/>
                                </a:lnTo>
                                <a:lnTo>
                                  <a:pt x="814" y="94"/>
                                </a:lnTo>
                                <a:lnTo>
                                  <a:pt x="813" y="95"/>
                                </a:lnTo>
                                <a:lnTo>
                                  <a:pt x="813" y="96"/>
                                </a:lnTo>
                                <a:lnTo>
                                  <a:pt x="809" y="98"/>
                                </a:lnTo>
                                <a:lnTo>
                                  <a:pt x="810" y="97"/>
                                </a:lnTo>
                                <a:lnTo>
                                  <a:pt x="812" y="96"/>
                                </a:lnTo>
                                <a:lnTo>
                                  <a:pt x="806" y="97"/>
                                </a:lnTo>
                                <a:lnTo>
                                  <a:pt x="809" y="95"/>
                                </a:lnTo>
                                <a:lnTo>
                                  <a:pt x="800" y="95"/>
                                </a:lnTo>
                                <a:lnTo>
                                  <a:pt x="798" y="99"/>
                                </a:lnTo>
                                <a:lnTo>
                                  <a:pt x="800" y="98"/>
                                </a:lnTo>
                                <a:lnTo>
                                  <a:pt x="798" y="99"/>
                                </a:lnTo>
                                <a:lnTo>
                                  <a:pt x="800" y="100"/>
                                </a:lnTo>
                                <a:lnTo>
                                  <a:pt x="796" y="103"/>
                                </a:lnTo>
                                <a:lnTo>
                                  <a:pt x="793" y="103"/>
                                </a:lnTo>
                                <a:lnTo>
                                  <a:pt x="790" y="104"/>
                                </a:lnTo>
                                <a:lnTo>
                                  <a:pt x="790" y="103"/>
                                </a:lnTo>
                                <a:lnTo>
                                  <a:pt x="787" y="101"/>
                                </a:lnTo>
                                <a:lnTo>
                                  <a:pt x="781" y="103"/>
                                </a:lnTo>
                                <a:lnTo>
                                  <a:pt x="782" y="103"/>
                                </a:lnTo>
                                <a:lnTo>
                                  <a:pt x="779" y="103"/>
                                </a:lnTo>
                                <a:lnTo>
                                  <a:pt x="777" y="105"/>
                                </a:lnTo>
                                <a:lnTo>
                                  <a:pt x="807" y="105"/>
                                </a:lnTo>
                                <a:lnTo>
                                  <a:pt x="810" y="104"/>
                                </a:lnTo>
                                <a:lnTo>
                                  <a:pt x="814" y="102"/>
                                </a:lnTo>
                                <a:lnTo>
                                  <a:pt x="817" y="102"/>
                                </a:lnTo>
                                <a:lnTo>
                                  <a:pt x="820" y="100"/>
                                </a:lnTo>
                                <a:lnTo>
                                  <a:pt x="824" y="98"/>
                                </a:lnTo>
                                <a:lnTo>
                                  <a:pt x="826" y="98"/>
                                </a:lnTo>
                                <a:lnTo>
                                  <a:pt x="828" y="97"/>
                                </a:lnTo>
                                <a:lnTo>
                                  <a:pt x="827" y="97"/>
                                </a:lnTo>
                                <a:lnTo>
                                  <a:pt x="826" y="95"/>
                                </a:lnTo>
                                <a:lnTo>
                                  <a:pt x="828" y="95"/>
                                </a:lnTo>
                                <a:lnTo>
                                  <a:pt x="830" y="94"/>
                                </a:lnTo>
                                <a:lnTo>
                                  <a:pt x="830" y="98"/>
                                </a:lnTo>
                                <a:lnTo>
                                  <a:pt x="836" y="94"/>
                                </a:lnTo>
                                <a:lnTo>
                                  <a:pt x="837" y="93"/>
                                </a:lnTo>
                                <a:lnTo>
                                  <a:pt x="839" y="94"/>
                                </a:lnTo>
                                <a:lnTo>
                                  <a:pt x="841" y="93"/>
                                </a:lnTo>
                                <a:lnTo>
                                  <a:pt x="851" y="91"/>
                                </a:lnTo>
                                <a:lnTo>
                                  <a:pt x="852" y="90"/>
                                </a:lnTo>
                                <a:lnTo>
                                  <a:pt x="851" y="90"/>
                                </a:lnTo>
                                <a:lnTo>
                                  <a:pt x="854" y="88"/>
                                </a:lnTo>
                                <a:lnTo>
                                  <a:pt x="858" y="86"/>
                                </a:lnTo>
                                <a:lnTo>
                                  <a:pt x="859" y="86"/>
                                </a:lnTo>
                                <a:lnTo>
                                  <a:pt x="868" y="85"/>
                                </a:lnTo>
                                <a:lnTo>
                                  <a:pt x="877" y="80"/>
                                </a:lnTo>
                                <a:lnTo>
                                  <a:pt x="875" y="80"/>
                                </a:lnTo>
                                <a:lnTo>
                                  <a:pt x="877" y="78"/>
                                </a:lnTo>
                                <a:lnTo>
                                  <a:pt x="883" y="78"/>
                                </a:lnTo>
                                <a:lnTo>
                                  <a:pt x="885" y="77"/>
                                </a:lnTo>
                                <a:lnTo>
                                  <a:pt x="883" y="75"/>
                                </a:lnTo>
                                <a:lnTo>
                                  <a:pt x="887" y="75"/>
                                </a:lnTo>
                                <a:lnTo>
                                  <a:pt x="886" y="75"/>
                                </a:lnTo>
                                <a:lnTo>
                                  <a:pt x="887" y="74"/>
                                </a:lnTo>
                                <a:lnTo>
                                  <a:pt x="901" y="69"/>
                                </a:lnTo>
                                <a:lnTo>
                                  <a:pt x="903" y="68"/>
                                </a:lnTo>
                                <a:lnTo>
                                  <a:pt x="905" y="67"/>
                                </a:lnTo>
                                <a:lnTo>
                                  <a:pt x="908" y="65"/>
                                </a:lnTo>
                                <a:moveTo>
                                  <a:pt x="921" y="5"/>
                                </a:moveTo>
                                <a:lnTo>
                                  <a:pt x="909" y="8"/>
                                </a:lnTo>
                                <a:lnTo>
                                  <a:pt x="906" y="9"/>
                                </a:lnTo>
                                <a:lnTo>
                                  <a:pt x="916" y="7"/>
                                </a:lnTo>
                                <a:lnTo>
                                  <a:pt x="917" y="7"/>
                                </a:lnTo>
                                <a:lnTo>
                                  <a:pt x="921" y="5"/>
                                </a:lnTo>
                                <a:moveTo>
                                  <a:pt x="925" y="106"/>
                                </a:moveTo>
                                <a:lnTo>
                                  <a:pt x="925" y="105"/>
                                </a:lnTo>
                                <a:lnTo>
                                  <a:pt x="924" y="107"/>
                                </a:lnTo>
                                <a:lnTo>
                                  <a:pt x="925" y="106"/>
                                </a:lnTo>
                                <a:moveTo>
                                  <a:pt x="926" y="101"/>
                                </a:moveTo>
                                <a:lnTo>
                                  <a:pt x="925" y="103"/>
                                </a:lnTo>
                                <a:lnTo>
                                  <a:pt x="925" y="105"/>
                                </a:lnTo>
                                <a:lnTo>
                                  <a:pt x="926" y="101"/>
                                </a:lnTo>
                                <a:moveTo>
                                  <a:pt x="933" y="43"/>
                                </a:moveTo>
                                <a:lnTo>
                                  <a:pt x="933" y="44"/>
                                </a:lnTo>
                                <a:lnTo>
                                  <a:pt x="933" y="43"/>
                                </a:lnTo>
                                <a:moveTo>
                                  <a:pt x="935" y="42"/>
                                </a:moveTo>
                                <a:lnTo>
                                  <a:pt x="934" y="42"/>
                                </a:lnTo>
                                <a:lnTo>
                                  <a:pt x="933" y="43"/>
                                </a:lnTo>
                                <a:lnTo>
                                  <a:pt x="935" y="42"/>
                                </a:lnTo>
                                <a:moveTo>
                                  <a:pt x="941" y="82"/>
                                </a:moveTo>
                                <a:lnTo>
                                  <a:pt x="939" y="89"/>
                                </a:lnTo>
                                <a:lnTo>
                                  <a:pt x="939" y="88"/>
                                </a:lnTo>
                                <a:lnTo>
                                  <a:pt x="940" y="86"/>
                                </a:lnTo>
                                <a:lnTo>
                                  <a:pt x="941" y="82"/>
                                </a:lnTo>
                                <a:moveTo>
                                  <a:pt x="943" y="0"/>
                                </a:moveTo>
                                <a:lnTo>
                                  <a:pt x="934" y="3"/>
                                </a:lnTo>
                                <a:lnTo>
                                  <a:pt x="942" y="1"/>
                                </a:lnTo>
                                <a:lnTo>
                                  <a:pt x="943" y="0"/>
                                </a:lnTo>
                                <a:moveTo>
                                  <a:pt x="946" y="48"/>
                                </a:moveTo>
                                <a:lnTo>
                                  <a:pt x="944" y="49"/>
                                </a:lnTo>
                                <a:lnTo>
                                  <a:pt x="945" y="48"/>
                                </a:lnTo>
                                <a:lnTo>
                                  <a:pt x="946" y="48"/>
                                </a:lnTo>
                                <a:moveTo>
                                  <a:pt x="957" y="45"/>
                                </a:moveTo>
                                <a:lnTo>
                                  <a:pt x="955" y="47"/>
                                </a:lnTo>
                                <a:lnTo>
                                  <a:pt x="953" y="51"/>
                                </a:lnTo>
                                <a:lnTo>
                                  <a:pt x="956" y="43"/>
                                </a:lnTo>
                                <a:lnTo>
                                  <a:pt x="942" y="61"/>
                                </a:lnTo>
                                <a:lnTo>
                                  <a:pt x="940" y="59"/>
                                </a:lnTo>
                                <a:lnTo>
                                  <a:pt x="937" y="67"/>
                                </a:lnTo>
                                <a:lnTo>
                                  <a:pt x="932" y="79"/>
                                </a:lnTo>
                                <a:lnTo>
                                  <a:pt x="928" y="91"/>
                                </a:lnTo>
                                <a:lnTo>
                                  <a:pt x="926" y="105"/>
                                </a:lnTo>
                                <a:lnTo>
                                  <a:pt x="925" y="106"/>
                                </a:lnTo>
                                <a:lnTo>
                                  <a:pt x="925" y="107"/>
                                </a:lnTo>
                                <a:lnTo>
                                  <a:pt x="924" y="113"/>
                                </a:lnTo>
                                <a:lnTo>
                                  <a:pt x="921" y="123"/>
                                </a:lnTo>
                                <a:lnTo>
                                  <a:pt x="921" y="121"/>
                                </a:lnTo>
                                <a:lnTo>
                                  <a:pt x="918" y="143"/>
                                </a:lnTo>
                                <a:lnTo>
                                  <a:pt x="915" y="157"/>
                                </a:lnTo>
                                <a:lnTo>
                                  <a:pt x="913" y="173"/>
                                </a:lnTo>
                                <a:lnTo>
                                  <a:pt x="910" y="195"/>
                                </a:lnTo>
                                <a:lnTo>
                                  <a:pt x="912" y="193"/>
                                </a:lnTo>
                                <a:lnTo>
                                  <a:pt x="911" y="199"/>
                                </a:lnTo>
                                <a:lnTo>
                                  <a:pt x="910" y="203"/>
                                </a:lnTo>
                                <a:lnTo>
                                  <a:pt x="911" y="205"/>
                                </a:lnTo>
                                <a:lnTo>
                                  <a:pt x="912" y="193"/>
                                </a:lnTo>
                                <a:lnTo>
                                  <a:pt x="912" y="191"/>
                                </a:lnTo>
                                <a:lnTo>
                                  <a:pt x="913" y="191"/>
                                </a:lnTo>
                                <a:lnTo>
                                  <a:pt x="911" y="203"/>
                                </a:lnTo>
                                <a:lnTo>
                                  <a:pt x="910" y="237"/>
                                </a:lnTo>
                                <a:lnTo>
                                  <a:pt x="908" y="247"/>
                                </a:lnTo>
                                <a:lnTo>
                                  <a:pt x="908" y="257"/>
                                </a:lnTo>
                                <a:lnTo>
                                  <a:pt x="910" y="243"/>
                                </a:lnTo>
                                <a:lnTo>
                                  <a:pt x="910" y="255"/>
                                </a:lnTo>
                                <a:lnTo>
                                  <a:pt x="909" y="257"/>
                                </a:lnTo>
                                <a:lnTo>
                                  <a:pt x="910" y="261"/>
                                </a:lnTo>
                                <a:lnTo>
                                  <a:pt x="910" y="267"/>
                                </a:lnTo>
                                <a:lnTo>
                                  <a:pt x="909" y="271"/>
                                </a:lnTo>
                                <a:lnTo>
                                  <a:pt x="908" y="271"/>
                                </a:lnTo>
                                <a:lnTo>
                                  <a:pt x="909" y="269"/>
                                </a:lnTo>
                                <a:lnTo>
                                  <a:pt x="908" y="267"/>
                                </a:lnTo>
                                <a:lnTo>
                                  <a:pt x="908" y="265"/>
                                </a:lnTo>
                                <a:lnTo>
                                  <a:pt x="907" y="293"/>
                                </a:lnTo>
                                <a:lnTo>
                                  <a:pt x="908" y="283"/>
                                </a:lnTo>
                                <a:lnTo>
                                  <a:pt x="908" y="293"/>
                                </a:lnTo>
                                <a:lnTo>
                                  <a:pt x="906" y="305"/>
                                </a:lnTo>
                                <a:lnTo>
                                  <a:pt x="904" y="315"/>
                                </a:lnTo>
                                <a:lnTo>
                                  <a:pt x="901" y="327"/>
                                </a:lnTo>
                                <a:lnTo>
                                  <a:pt x="897" y="340"/>
                                </a:lnTo>
                                <a:lnTo>
                                  <a:pt x="897" y="363"/>
                                </a:lnTo>
                                <a:lnTo>
                                  <a:pt x="895" y="369"/>
                                </a:lnTo>
                                <a:lnTo>
                                  <a:pt x="892" y="373"/>
                                </a:lnTo>
                                <a:lnTo>
                                  <a:pt x="895" y="367"/>
                                </a:lnTo>
                                <a:lnTo>
                                  <a:pt x="897" y="363"/>
                                </a:lnTo>
                                <a:lnTo>
                                  <a:pt x="897" y="340"/>
                                </a:lnTo>
                                <a:lnTo>
                                  <a:pt x="891" y="355"/>
                                </a:lnTo>
                                <a:lnTo>
                                  <a:pt x="887" y="363"/>
                                </a:lnTo>
                                <a:lnTo>
                                  <a:pt x="885" y="369"/>
                                </a:lnTo>
                                <a:lnTo>
                                  <a:pt x="886" y="367"/>
                                </a:lnTo>
                                <a:lnTo>
                                  <a:pt x="881" y="377"/>
                                </a:lnTo>
                                <a:lnTo>
                                  <a:pt x="877" y="383"/>
                                </a:lnTo>
                                <a:lnTo>
                                  <a:pt x="872" y="391"/>
                                </a:lnTo>
                                <a:lnTo>
                                  <a:pt x="865" y="401"/>
                                </a:lnTo>
                                <a:lnTo>
                                  <a:pt x="863" y="405"/>
                                </a:lnTo>
                                <a:lnTo>
                                  <a:pt x="859" y="409"/>
                                </a:lnTo>
                                <a:lnTo>
                                  <a:pt x="855" y="415"/>
                                </a:lnTo>
                                <a:lnTo>
                                  <a:pt x="858" y="409"/>
                                </a:lnTo>
                                <a:lnTo>
                                  <a:pt x="848" y="420"/>
                                </a:lnTo>
                                <a:lnTo>
                                  <a:pt x="844" y="425"/>
                                </a:lnTo>
                                <a:lnTo>
                                  <a:pt x="842" y="429"/>
                                </a:lnTo>
                                <a:lnTo>
                                  <a:pt x="840" y="431"/>
                                </a:lnTo>
                                <a:lnTo>
                                  <a:pt x="836" y="437"/>
                                </a:lnTo>
                                <a:lnTo>
                                  <a:pt x="833" y="439"/>
                                </a:lnTo>
                                <a:lnTo>
                                  <a:pt x="830" y="443"/>
                                </a:lnTo>
                                <a:lnTo>
                                  <a:pt x="822" y="453"/>
                                </a:lnTo>
                                <a:lnTo>
                                  <a:pt x="828" y="445"/>
                                </a:lnTo>
                                <a:lnTo>
                                  <a:pt x="815" y="457"/>
                                </a:lnTo>
                                <a:lnTo>
                                  <a:pt x="822" y="449"/>
                                </a:lnTo>
                                <a:lnTo>
                                  <a:pt x="810" y="459"/>
                                </a:lnTo>
                                <a:lnTo>
                                  <a:pt x="800" y="467"/>
                                </a:lnTo>
                                <a:lnTo>
                                  <a:pt x="793" y="473"/>
                                </a:lnTo>
                                <a:lnTo>
                                  <a:pt x="785" y="477"/>
                                </a:lnTo>
                                <a:lnTo>
                                  <a:pt x="785" y="479"/>
                                </a:lnTo>
                                <a:lnTo>
                                  <a:pt x="791" y="475"/>
                                </a:lnTo>
                                <a:lnTo>
                                  <a:pt x="797" y="471"/>
                                </a:lnTo>
                                <a:lnTo>
                                  <a:pt x="798" y="471"/>
                                </a:lnTo>
                                <a:lnTo>
                                  <a:pt x="803" y="467"/>
                                </a:lnTo>
                                <a:lnTo>
                                  <a:pt x="792" y="477"/>
                                </a:lnTo>
                                <a:lnTo>
                                  <a:pt x="786" y="481"/>
                                </a:lnTo>
                                <a:lnTo>
                                  <a:pt x="779" y="487"/>
                                </a:lnTo>
                                <a:lnTo>
                                  <a:pt x="773" y="487"/>
                                </a:lnTo>
                                <a:lnTo>
                                  <a:pt x="753" y="499"/>
                                </a:lnTo>
                                <a:lnTo>
                                  <a:pt x="748" y="503"/>
                                </a:lnTo>
                                <a:lnTo>
                                  <a:pt x="740" y="507"/>
                                </a:lnTo>
                                <a:lnTo>
                                  <a:pt x="736" y="511"/>
                                </a:lnTo>
                                <a:lnTo>
                                  <a:pt x="731" y="512"/>
                                </a:lnTo>
                                <a:lnTo>
                                  <a:pt x="737" y="509"/>
                                </a:lnTo>
                                <a:lnTo>
                                  <a:pt x="731" y="511"/>
                                </a:lnTo>
                                <a:lnTo>
                                  <a:pt x="725" y="516"/>
                                </a:lnTo>
                                <a:lnTo>
                                  <a:pt x="728" y="515"/>
                                </a:lnTo>
                                <a:lnTo>
                                  <a:pt x="729" y="514"/>
                                </a:lnTo>
                                <a:lnTo>
                                  <a:pt x="729" y="515"/>
                                </a:lnTo>
                                <a:lnTo>
                                  <a:pt x="735" y="513"/>
                                </a:lnTo>
                                <a:lnTo>
                                  <a:pt x="740" y="509"/>
                                </a:lnTo>
                                <a:lnTo>
                                  <a:pt x="745" y="507"/>
                                </a:lnTo>
                                <a:lnTo>
                                  <a:pt x="737" y="513"/>
                                </a:lnTo>
                                <a:lnTo>
                                  <a:pt x="729" y="519"/>
                                </a:lnTo>
                                <a:lnTo>
                                  <a:pt x="715" y="524"/>
                                </a:lnTo>
                                <a:lnTo>
                                  <a:pt x="716" y="523"/>
                                </a:lnTo>
                                <a:lnTo>
                                  <a:pt x="715" y="523"/>
                                </a:lnTo>
                                <a:lnTo>
                                  <a:pt x="713" y="525"/>
                                </a:lnTo>
                                <a:lnTo>
                                  <a:pt x="708" y="527"/>
                                </a:lnTo>
                                <a:lnTo>
                                  <a:pt x="709" y="524"/>
                                </a:lnTo>
                                <a:lnTo>
                                  <a:pt x="706" y="525"/>
                                </a:lnTo>
                                <a:lnTo>
                                  <a:pt x="694" y="531"/>
                                </a:lnTo>
                                <a:lnTo>
                                  <a:pt x="693" y="531"/>
                                </a:lnTo>
                                <a:lnTo>
                                  <a:pt x="689" y="533"/>
                                </a:lnTo>
                                <a:lnTo>
                                  <a:pt x="686" y="535"/>
                                </a:lnTo>
                                <a:lnTo>
                                  <a:pt x="691" y="531"/>
                                </a:lnTo>
                                <a:lnTo>
                                  <a:pt x="682" y="537"/>
                                </a:lnTo>
                                <a:lnTo>
                                  <a:pt x="672" y="537"/>
                                </a:lnTo>
                                <a:lnTo>
                                  <a:pt x="662" y="543"/>
                                </a:lnTo>
                                <a:lnTo>
                                  <a:pt x="672" y="539"/>
                                </a:lnTo>
                                <a:lnTo>
                                  <a:pt x="676" y="539"/>
                                </a:lnTo>
                                <a:lnTo>
                                  <a:pt x="663" y="545"/>
                                </a:lnTo>
                                <a:lnTo>
                                  <a:pt x="656" y="547"/>
                                </a:lnTo>
                                <a:lnTo>
                                  <a:pt x="648" y="547"/>
                                </a:lnTo>
                                <a:lnTo>
                                  <a:pt x="633" y="551"/>
                                </a:lnTo>
                                <a:lnTo>
                                  <a:pt x="637" y="551"/>
                                </a:lnTo>
                                <a:lnTo>
                                  <a:pt x="648" y="549"/>
                                </a:lnTo>
                                <a:lnTo>
                                  <a:pt x="642" y="551"/>
                                </a:lnTo>
                                <a:lnTo>
                                  <a:pt x="636" y="553"/>
                                </a:lnTo>
                                <a:lnTo>
                                  <a:pt x="629" y="553"/>
                                </a:lnTo>
                                <a:lnTo>
                                  <a:pt x="625" y="555"/>
                                </a:lnTo>
                                <a:lnTo>
                                  <a:pt x="618" y="557"/>
                                </a:lnTo>
                                <a:lnTo>
                                  <a:pt x="621" y="557"/>
                                </a:lnTo>
                                <a:lnTo>
                                  <a:pt x="614" y="559"/>
                                </a:lnTo>
                                <a:lnTo>
                                  <a:pt x="612" y="561"/>
                                </a:lnTo>
                                <a:lnTo>
                                  <a:pt x="603" y="563"/>
                                </a:lnTo>
                                <a:lnTo>
                                  <a:pt x="593" y="565"/>
                                </a:lnTo>
                                <a:lnTo>
                                  <a:pt x="590" y="567"/>
                                </a:lnTo>
                                <a:lnTo>
                                  <a:pt x="587" y="567"/>
                                </a:lnTo>
                                <a:lnTo>
                                  <a:pt x="582" y="568"/>
                                </a:lnTo>
                                <a:lnTo>
                                  <a:pt x="586" y="565"/>
                                </a:lnTo>
                                <a:lnTo>
                                  <a:pt x="582" y="567"/>
                                </a:lnTo>
                                <a:lnTo>
                                  <a:pt x="579" y="567"/>
                                </a:lnTo>
                                <a:lnTo>
                                  <a:pt x="576" y="569"/>
                                </a:lnTo>
                                <a:lnTo>
                                  <a:pt x="577" y="567"/>
                                </a:lnTo>
                                <a:lnTo>
                                  <a:pt x="566" y="569"/>
                                </a:lnTo>
                                <a:lnTo>
                                  <a:pt x="563" y="569"/>
                                </a:lnTo>
                                <a:lnTo>
                                  <a:pt x="552" y="571"/>
                                </a:lnTo>
                                <a:lnTo>
                                  <a:pt x="554" y="571"/>
                                </a:lnTo>
                                <a:lnTo>
                                  <a:pt x="550" y="573"/>
                                </a:lnTo>
                                <a:lnTo>
                                  <a:pt x="540" y="575"/>
                                </a:lnTo>
                                <a:lnTo>
                                  <a:pt x="534" y="573"/>
                                </a:lnTo>
                                <a:lnTo>
                                  <a:pt x="533" y="573"/>
                                </a:lnTo>
                                <a:lnTo>
                                  <a:pt x="537" y="571"/>
                                </a:lnTo>
                                <a:lnTo>
                                  <a:pt x="529" y="571"/>
                                </a:lnTo>
                                <a:lnTo>
                                  <a:pt x="515" y="575"/>
                                </a:lnTo>
                                <a:lnTo>
                                  <a:pt x="505" y="575"/>
                                </a:lnTo>
                                <a:lnTo>
                                  <a:pt x="510" y="573"/>
                                </a:lnTo>
                                <a:lnTo>
                                  <a:pt x="506" y="573"/>
                                </a:lnTo>
                                <a:lnTo>
                                  <a:pt x="503" y="575"/>
                                </a:lnTo>
                                <a:lnTo>
                                  <a:pt x="497" y="575"/>
                                </a:lnTo>
                                <a:lnTo>
                                  <a:pt x="498" y="573"/>
                                </a:lnTo>
                                <a:lnTo>
                                  <a:pt x="507" y="571"/>
                                </a:lnTo>
                                <a:lnTo>
                                  <a:pt x="487" y="573"/>
                                </a:lnTo>
                                <a:lnTo>
                                  <a:pt x="486" y="573"/>
                                </a:lnTo>
                                <a:lnTo>
                                  <a:pt x="477" y="571"/>
                                </a:lnTo>
                                <a:lnTo>
                                  <a:pt x="450" y="571"/>
                                </a:lnTo>
                                <a:lnTo>
                                  <a:pt x="439" y="569"/>
                                </a:lnTo>
                                <a:lnTo>
                                  <a:pt x="434" y="569"/>
                                </a:lnTo>
                                <a:lnTo>
                                  <a:pt x="405" y="563"/>
                                </a:lnTo>
                                <a:lnTo>
                                  <a:pt x="393" y="561"/>
                                </a:lnTo>
                                <a:lnTo>
                                  <a:pt x="389" y="559"/>
                                </a:lnTo>
                                <a:lnTo>
                                  <a:pt x="385" y="557"/>
                                </a:lnTo>
                                <a:lnTo>
                                  <a:pt x="381" y="557"/>
                                </a:lnTo>
                                <a:lnTo>
                                  <a:pt x="384" y="559"/>
                                </a:lnTo>
                                <a:lnTo>
                                  <a:pt x="376" y="559"/>
                                </a:lnTo>
                                <a:lnTo>
                                  <a:pt x="362" y="555"/>
                                </a:lnTo>
                                <a:lnTo>
                                  <a:pt x="371" y="555"/>
                                </a:lnTo>
                                <a:lnTo>
                                  <a:pt x="367" y="553"/>
                                </a:lnTo>
                                <a:lnTo>
                                  <a:pt x="359" y="553"/>
                                </a:lnTo>
                                <a:lnTo>
                                  <a:pt x="346" y="551"/>
                                </a:lnTo>
                                <a:lnTo>
                                  <a:pt x="334" y="543"/>
                                </a:lnTo>
                                <a:lnTo>
                                  <a:pt x="339" y="545"/>
                                </a:lnTo>
                                <a:lnTo>
                                  <a:pt x="342" y="547"/>
                                </a:lnTo>
                                <a:lnTo>
                                  <a:pt x="346" y="547"/>
                                </a:lnTo>
                                <a:lnTo>
                                  <a:pt x="337" y="543"/>
                                </a:lnTo>
                                <a:lnTo>
                                  <a:pt x="348" y="545"/>
                                </a:lnTo>
                                <a:lnTo>
                                  <a:pt x="342" y="543"/>
                                </a:lnTo>
                                <a:lnTo>
                                  <a:pt x="329" y="539"/>
                                </a:lnTo>
                                <a:lnTo>
                                  <a:pt x="316" y="533"/>
                                </a:lnTo>
                                <a:lnTo>
                                  <a:pt x="309" y="533"/>
                                </a:lnTo>
                                <a:lnTo>
                                  <a:pt x="303" y="529"/>
                                </a:lnTo>
                                <a:lnTo>
                                  <a:pt x="307" y="531"/>
                                </a:lnTo>
                                <a:lnTo>
                                  <a:pt x="296" y="523"/>
                                </a:lnTo>
                                <a:lnTo>
                                  <a:pt x="297" y="529"/>
                                </a:lnTo>
                                <a:lnTo>
                                  <a:pt x="282" y="521"/>
                                </a:lnTo>
                                <a:lnTo>
                                  <a:pt x="277" y="517"/>
                                </a:lnTo>
                                <a:lnTo>
                                  <a:pt x="274" y="515"/>
                                </a:lnTo>
                                <a:lnTo>
                                  <a:pt x="278" y="515"/>
                                </a:lnTo>
                                <a:lnTo>
                                  <a:pt x="266" y="509"/>
                                </a:lnTo>
                                <a:lnTo>
                                  <a:pt x="264" y="508"/>
                                </a:lnTo>
                                <a:lnTo>
                                  <a:pt x="261" y="507"/>
                                </a:lnTo>
                                <a:lnTo>
                                  <a:pt x="255" y="503"/>
                                </a:lnTo>
                                <a:lnTo>
                                  <a:pt x="250" y="499"/>
                                </a:lnTo>
                                <a:lnTo>
                                  <a:pt x="248" y="497"/>
                                </a:lnTo>
                                <a:lnTo>
                                  <a:pt x="242" y="495"/>
                                </a:lnTo>
                                <a:lnTo>
                                  <a:pt x="241" y="494"/>
                                </a:lnTo>
                                <a:lnTo>
                                  <a:pt x="241" y="493"/>
                                </a:lnTo>
                                <a:lnTo>
                                  <a:pt x="237" y="491"/>
                                </a:lnTo>
                                <a:lnTo>
                                  <a:pt x="240" y="494"/>
                                </a:lnTo>
                                <a:lnTo>
                                  <a:pt x="239" y="493"/>
                                </a:lnTo>
                                <a:lnTo>
                                  <a:pt x="237" y="490"/>
                                </a:lnTo>
                                <a:lnTo>
                                  <a:pt x="231" y="487"/>
                                </a:lnTo>
                                <a:lnTo>
                                  <a:pt x="228" y="483"/>
                                </a:lnTo>
                                <a:lnTo>
                                  <a:pt x="236" y="489"/>
                                </a:lnTo>
                                <a:lnTo>
                                  <a:pt x="242" y="493"/>
                                </a:lnTo>
                                <a:lnTo>
                                  <a:pt x="238" y="489"/>
                                </a:lnTo>
                                <a:lnTo>
                                  <a:pt x="234" y="485"/>
                                </a:lnTo>
                                <a:lnTo>
                                  <a:pt x="231" y="483"/>
                                </a:lnTo>
                                <a:lnTo>
                                  <a:pt x="228" y="481"/>
                                </a:lnTo>
                                <a:lnTo>
                                  <a:pt x="223" y="477"/>
                                </a:lnTo>
                                <a:lnTo>
                                  <a:pt x="222" y="476"/>
                                </a:lnTo>
                                <a:lnTo>
                                  <a:pt x="223" y="477"/>
                                </a:lnTo>
                                <a:lnTo>
                                  <a:pt x="219" y="477"/>
                                </a:lnTo>
                                <a:lnTo>
                                  <a:pt x="218" y="473"/>
                                </a:lnTo>
                                <a:lnTo>
                                  <a:pt x="214" y="471"/>
                                </a:lnTo>
                                <a:lnTo>
                                  <a:pt x="216" y="471"/>
                                </a:lnTo>
                                <a:lnTo>
                                  <a:pt x="214" y="469"/>
                                </a:lnTo>
                                <a:lnTo>
                                  <a:pt x="212" y="467"/>
                                </a:lnTo>
                                <a:lnTo>
                                  <a:pt x="208" y="465"/>
                                </a:lnTo>
                                <a:lnTo>
                                  <a:pt x="203" y="461"/>
                                </a:lnTo>
                                <a:lnTo>
                                  <a:pt x="204" y="459"/>
                                </a:lnTo>
                                <a:lnTo>
                                  <a:pt x="198" y="455"/>
                                </a:lnTo>
                                <a:lnTo>
                                  <a:pt x="193" y="449"/>
                                </a:lnTo>
                                <a:lnTo>
                                  <a:pt x="195" y="449"/>
                                </a:lnTo>
                                <a:lnTo>
                                  <a:pt x="191" y="445"/>
                                </a:lnTo>
                                <a:lnTo>
                                  <a:pt x="189" y="443"/>
                                </a:lnTo>
                                <a:lnTo>
                                  <a:pt x="188" y="445"/>
                                </a:lnTo>
                                <a:lnTo>
                                  <a:pt x="184" y="441"/>
                                </a:lnTo>
                                <a:lnTo>
                                  <a:pt x="178" y="435"/>
                                </a:lnTo>
                                <a:lnTo>
                                  <a:pt x="177" y="431"/>
                                </a:lnTo>
                                <a:lnTo>
                                  <a:pt x="177" y="429"/>
                                </a:lnTo>
                                <a:lnTo>
                                  <a:pt x="173" y="425"/>
                                </a:lnTo>
                                <a:lnTo>
                                  <a:pt x="174" y="427"/>
                                </a:lnTo>
                                <a:lnTo>
                                  <a:pt x="175" y="429"/>
                                </a:lnTo>
                                <a:lnTo>
                                  <a:pt x="170" y="425"/>
                                </a:lnTo>
                                <a:lnTo>
                                  <a:pt x="162" y="415"/>
                                </a:lnTo>
                                <a:lnTo>
                                  <a:pt x="160" y="413"/>
                                </a:lnTo>
                                <a:lnTo>
                                  <a:pt x="156" y="409"/>
                                </a:lnTo>
                                <a:lnTo>
                                  <a:pt x="146" y="397"/>
                                </a:lnTo>
                                <a:lnTo>
                                  <a:pt x="142" y="390"/>
                                </a:lnTo>
                                <a:lnTo>
                                  <a:pt x="140" y="389"/>
                                </a:lnTo>
                                <a:lnTo>
                                  <a:pt x="139" y="387"/>
                                </a:lnTo>
                                <a:lnTo>
                                  <a:pt x="140" y="387"/>
                                </a:lnTo>
                                <a:lnTo>
                                  <a:pt x="136" y="383"/>
                                </a:lnTo>
                                <a:lnTo>
                                  <a:pt x="138" y="389"/>
                                </a:lnTo>
                                <a:lnTo>
                                  <a:pt x="132" y="379"/>
                                </a:lnTo>
                                <a:lnTo>
                                  <a:pt x="129" y="379"/>
                                </a:lnTo>
                                <a:lnTo>
                                  <a:pt x="125" y="369"/>
                                </a:lnTo>
                                <a:lnTo>
                                  <a:pt x="122" y="361"/>
                                </a:lnTo>
                                <a:lnTo>
                                  <a:pt x="114" y="351"/>
                                </a:lnTo>
                                <a:lnTo>
                                  <a:pt x="112" y="347"/>
                                </a:lnTo>
                                <a:lnTo>
                                  <a:pt x="115" y="351"/>
                                </a:lnTo>
                                <a:lnTo>
                                  <a:pt x="115" y="349"/>
                                </a:lnTo>
                                <a:lnTo>
                                  <a:pt x="114" y="347"/>
                                </a:lnTo>
                                <a:lnTo>
                                  <a:pt x="105" y="335"/>
                                </a:lnTo>
                                <a:lnTo>
                                  <a:pt x="107" y="337"/>
                                </a:lnTo>
                                <a:lnTo>
                                  <a:pt x="105" y="335"/>
                                </a:lnTo>
                                <a:lnTo>
                                  <a:pt x="98" y="325"/>
                                </a:lnTo>
                                <a:lnTo>
                                  <a:pt x="97" y="323"/>
                                </a:lnTo>
                                <a:lnTo>
                                  <a:pt x="93" y="313"/>
                                </a:lnTo>
                                <a:lnTo>
                                  <a:pt x="96" y="323"/>
                                </a:lnTo>
                                <a:lnTo>
                                  <a:pt x="93" y="319"/>
                                </a:lnTo>
                                <a:lnTo>
                                  <a:pt x="89" y="313"/>
                                </a:lnTo>
                                <a:lnTo>
                                  <a:pt x="88" y="311"/>
                                </a:lnTo>
                                <a:lnTo>
                                  <a:pt x="84" y="303"/>
                                </a:lnTo>
                                <a:lnTo>
                                  <a:pt x="86" y="311"/>
                                </a:lnTo>
                                <a:lnTo>
                                  <a:pt x="78" y="297"/>
                                </a:lnTo>
                                <a:lnTo>
                                  <a:pt x="77" y="295"/>
                                </a:lnTo>
                                <a:lnTo>
                                  <a:pt x="78" y="297"/>
                                </a:lnTo>
                                <a:lnTo>
                                  <a:pt x="80" y="299"/>
                                </a:lnTo>
                                <a:lnTo>
                                  <a:pt x="78" y="295"/>
                                </a:lnTo>
                                <a:lnTo>
                                  <a:pt x="77" y="289"/>
                                </a:lnTo>
                                <a:lnTo>
                                  <a:pt x="79" y="293"/>
                                </a:lnTo>
                                <a:lnTo>
                                  <a:pt x="82" y="295"/>
                                </a:lnTo>
                                <a:lnTo>
                                  <a:pt x="83" y="300"/>
                                </a:lnTo>
                                <a:lnTo>
                                  <a:pt x="80" y="297"/>
                                </a:lnTo>
                                <a:lnTo>
                                  <a:pt x="84" y="302"/>
                                </a:lnTo>
                                <a:lnTo>
                                  <a:pt x="83" y="301"/>
                                </a:lnTo>
                                <a:lnTo>
                                  <a:pt x="86" y="305"/>
                                </a:lnTo>
                                <a:lnTo>
                                  <a:pt x="88" y="307"/>
                                </a:lnTo>
                                <a:lnTo>
                                  <a:pt x="89" y="307"/>
                                </a:lnTo>
                                <a:lnTo>
                                  <a:pt x="88" y="305"/>
                                </a:lnTo>
                                <a:lnTo>
                                  <a:pt x="87" y="303"/>
                                </a:lnTo>
                                <a:lnTo>
                                  <a:pt x="86" y="301"/>
                                </a:lnTo>
                                <a:lnTo>
                                  <a:pt x="85" y="299"/>
                                </a:lnTo>
                                <a:lnTo>
                                  <a:pt x="85" y="295"/>
                                </a:lnTo>
                                <a:lnTo>
                                  <a:pt x="84" y="293"/>
                                </a:lnTo>
                                <a:lnTo>
                                  <a:pt x="83" y="291"/>
                                </a:lnTo>
                                <a:lnTo>
                                  <a:pt x="80" y="283"/>
                                </a:lnTo>
                                <a:lnTo>
                                  <a:pt x="80" y="291"/>
                                </a:lnTo>
                                <a:lnTo>
                                  <a:pt x="79" y="289"/>
                                </a:lnTo>
                                <a:lnTo>
                                  <a:pt x="79" y="287"/>
                                </a:lnTo>
                                <a:lnTo>
                                  <a:pt x="77" y="285"/>
                                </a:lnTo>
                                <a:lnTo>
                                  <a:pt x="77" y="283"/>
                                </a:lnTo>
                                <a:lnTo>
                                  <a:pt x="76" y="281"/>
                                </a:lnTo>
                                <a:lnTo>
                                  <a:pt x="78" y="283"/>
                                </a:lnTo>
                                <a:lnTo>
                                  <a:pt x="79" y="287"/>
                                </a:lnTo>
                                <a:lnTo>
                                  <a:pt x="80" y="291"/>
                                </a:lnTo>
                                <a:lnTo>
                                  <a:pt x="80" y="283"/>
                                </a:lnTo>
                                <a:lnTo>
                                  <a:pt x="79" y="281"/>
                                </a:lnTo>
                                <a:lnTo>
                                  <a:pt x="78" y="279"/>
                                </a:lnTo>
                                <a:lnTo>
                                  <a:pt x="76" y="273"/>
                                </a:lnTo>
                                <a:lnTo>
                                  <a:pt x="61" y="249"/>
                                </a:lnTo>
                                <a:lnTo>
                                  <a:pt x="47" y="227"/>
                                </a:lnTo>
                                <a:lnTo>
                                  <a:pt x="52" y="231"/>
                                </a:lnTo>
                                <a:lnTo>
                                  <a:pt x="50" y="227"/>
                                </a:lnTo>
                                <a:lnTo>
                                  <a:pt x="51" y="227"/>
                                </a:lnTo>
                                <a:lnTo>
                                  <a:pt x="49" y="223"/>
                                </a:lnTo>
                                <a:lnTo>
                                  <a:pt x="42" y="210"/>
                                </a:lnTo>
                                <a:lnTo>
                                  <a:pt x="43" y="211"/>
                                </a:lnTo>
                                <a:lnTo>
                                  <a:pt x="37" y="199"/>
                                </a:lnTo>
                                <a:lnTo>
                                  <a:pt x="34" y="199"/>
                                </a:lnTo>
                                <a:lnTo>
                                  <a:pt x="36" y="201"/>
                                </a:lnTo>
                                <a:lnTo>
                                  <a:pt x="40" y="206"/>
                                </a:lnTo>
                                <a:lnTo>
                                  <a:pt x="33" y="201"/>
                                </a:lnTo>
                                <a:lnTo>
                                  <a:pt x="34" y="199"/>
                                </a:lnTo>
                                <a:lnTo>
                                  <a:pt x="31" y="199"/>
                                </a:lnTo>
                                <a:lnTo>
                                  <a:pt x="23" y="189"/>
                                </a:lnTo>
                                <a:lnTo>
                                  <a:pt x="25" y="191"/>
                                </a:lnTo>
                                <a:lnTo>
                                  <a:pt x="27" y="191"/>
                                </a:lnTo>
                                <a:lnTo>
                                  <a:pt x="25" y="189"/>
                                </a:lnTo>
                                <a:lnTo>
                                  <a:pt x="17" y="183"/>
                                </a:lnTo>
                                <a:lnTo>
                                  <a:pt x="14" y="181"/>
                                </a:lnTo>
                                <a:lnTo>
                                  <a:pt x="12" y="179"/>
                                </a:lnTo>
                                <a:lnTo>
                                  <a:pt x="12" y="177"/>
                                </a:lnTo>
                                <a:lnTo>
                                  <a:pt x="10" y="177"/>
                                </a:lnTo>
                                <a:lnTo>
                                  <a:pt x="11" y="175"/>
                                </a:lnTo>
                                <a:lnTo>
                                  <a:pt x="12" y="173"/>
                                </a:lnTo>
                                <a:lnTo>
                                  <a:pt x="13" y="171"/>
                                </a:lnTo>
                                <a:lnTo>
                                  <a:pt x="19" y="167"/>
                                </a:lnTo>
                                <a:lnTo>
                                  <a:pt x="34" y="159"/>
                                </a:lnTo>
                                <a:lnTo>
                                  <a:pt x="43" y="155"/>
                                </a:lnTo>
                                <a:lnTo>
                                  <a:pt x="44" y="153"/>
                                </a:lnTo>
                                <a:lnTo>
                                  <a:pt x="43" y="156"/>
                                </a:lnTo>
                                <a:lnTo>
                                  <a:pt x="48" y="153"/>
                                </a:lnTo>
                                <a:lnTo>
                                  <a:pt x="51" y="151"/>
                                </a:lnTo>
                                <a:lnTo>
                                  <a:pt x="60" y="145"/>
                                </a:lnTo>
                                <a:lnTo>
                                  <a:pt x="70" y="139"/>
                                </a:lnTo>
                                <a:lnTo>
                                  <a:pt x="68" y="141"/>
                                </a:lnTo>
                                <a:lnTo>
                                  <a:pt x="77" y="142"/>
                                </a:lnTo>
                                <a:lnTo>
                                  <a:pt x="79" y="141"/>
                                </a:lnTo>
                                <a:lnTo>
                                  <a:pt x="91" y="139"/>
                                </a:lnTo>
                                <a:lnTo>
                                  <a:pt x="87" y="139"/>
                                </a:lnTo>
                                <a:lnTo>
                                  <a:pt x="98" y="137"/>
                                </a:lnTo>
                                <a:lnTo>
                                  <a:pt x="100" y="133"/>
                                </a:lnTo>
                                <a:lnTo>
                                  <a:pt x="106" y="133"/>
                                </a:lnTo>
                                <a:lnTo>
                                  <a:pt x="109" y="135"/>
                                </a:lnTo>
                                <a:lnTo>
                                  <a:pt x="106" y="137"/>
                                </a:lnTo>
                                <a:lnTo>
                                  <a:pt x="118" y="131"/>
                                </a:lnTo>
                                <a:lnTo>
                                  <a:pt x="124" y="131"/>
                                </a:lnTo>
                                <a:lnTo>
                                  <a:pt x="141" y="129"/>
                                </a:lnTo>
                                <a:lnTo>
                                  <a:pt x="146" y="127"/>
                                </a:lnTo>
                                <a:lnTo>
                                  <a:pt x="138" y="127"/>
                                </a:lnTo>
                                <a:lnTo>
                                  <a:pt x="150" y="125"/>
                                </a:lnTo>
                                <a:lnTo>
                                  <a:pt x="157" y="123"/>
                                </a:lnTo>
                                <a:lnTo>
                                  <a:pt x="165" y="119"/>
                                </a:lnTo>
                                <a:lnTo>
                                  <a:pt x="173" y="117"/>
                                </a:lnTo>
                                <a:lnTo>
                                  <a:pt x="171" y="121"/>
                                </a:lnTo>
                                <a:lnTo>
                                  <a:pt x="169" y="121"/>
                                </a:lnTo>
                                <a:lnTo>
                                  <a:pt x="168" y="122"/>
                                </a:lnTo>
                                <a:lnTo>
                                  <a:pt x="167" y="122"/>
                                </a:lnTo>
                                <a:lnTo>
                                  <a:pt x="171" y="121"/>
                                </a:lnTo>
                                <a:lnTo>
                                  <a:pt x="181" y="121"/>
                                </a:lnTo>
                                <a:lnTo>
                                  <a:pt x="185" y="119"/>
                                </a:lnTo>
                                <a:lnTo>
                                  <a:pt x="200" y="111"/>
                                </a:lnTo>
                                <a:lnTo>
                                  <a:pt x="218" y="109"/>
                                </a:lnTo>
                                <a:lnTo>
                                  <a:pt x="235" y="109"/>
                                </a:lnTo>
                                <a:lnTo>
                                  <a:pt x="226" y="111"/>
                                </a:lnTo>
                                <a:lnTo>
                                  <a:pt x="214" y="113"/>
                                </a:lnTo>
                                <a:lnTo>
                                  <a:pt x="201" y="117"/>
                                </a:lnTo>
                                <a:lnTo>
                                  <a:pt x="191" y="119"/>
                                </a:lnTo>
                                <a:lnTo>
                                  <a:pt x="196" y="120"/>
                                </a:lnTo>
                                <a:lnTo>
                                  <a:pt x="204" y="119"/>
                                </a:lnTo>
                                <a:lnTo>
                                  <a:pt x="207" y="121"/>
                                </a:lnTo>
                                <a:lnTo>
                                  <a:pt x="211" y="121"/>
                                </a:lnTo>
                                <a:lnTo>
                                  <a:pt x="210" y="119"/>
                                </a:lnTo>
                                <a:lnTo>
                                  <a:pt x="227" y="115"/>
                                </a:lnTo>
                                <a:lnTo>
                                  <a:pt x="250" y="115"/>
                                </a:lnTo>
                                <a:lnTo>
                                  <a:pt x="242" y="119"/>
                                </a:lnTo>
                                <a:lnTo>
                                  <a:pt x="253" y="119"/>
                                </a:lnTo>
                                <a:lnTo>
                                  <a:pt x="264" y="121"/>
                                </a:lnTo>
                                <a:lnTo>
                                  <a:pt x="270" y="117"/>
                                </a:lnTo>
                                <a:lnTo>
                                  <a:pt x="282" y="119"/>
                                </a:lnTo>
                                <a:lnTo>
                                  <a:pt x="287" y="119"/>
                                </a:lnTo>
                                <a:lnTo>
                                  <a:pt x="295" y="121"/>
                                </a:lnTo>
                                <a:lnTo>
                                  <a:pt x="296" y="121"/>
                                </a:lnTo>
                                <a:lnTo>
                                  <a:pt x="289" y="119"/>
                                </a:lnTo>
                                <a:lnTo>
                                  <a:pt x="289" y="117"/>
                                </a:lnTo>
                                <a:lnTo>
                                  <a:pt x="288" y="115"/>
                                </a:lnTo>
                                <a:lnTo>
                                  <a:pt x="288" y="111"/>
                                </a:lnTo>
                                <a:lnTo>
                                  <a:pt x="294" y="111"/>
                                </a:lnTo>
                                <a:lnTo>
                                  <a:pt x="305" y="112"/>
                                </a:lnTo>
                                <a:lnTo>
                                  <a:pt x="303" y="114"/>
                                </a:lnTo>
                                <a:lnTo>
                                  <a:pt x="306" y="114"/>
                                </a:lnTo>
                                <a:lnTo>
                                  <a:pt x="306" y="112"/>
                                </a:lnTo>
                                <a:lnTo>
                                  <a:pt x="315" y="113"/>
                                </a:lnTo>
                                <a:lnTo>
                                  <a:pt x="319" y="113"/>
                                </a:lnTo>
                                <a:lnTo>
                                  <a:pt x="326" y="115"/>
                                </a:lnTo>
                                <a:lnTo>
                                  <a:pt x="309" y="117"/>
                                </a:lnTo>
                                <a:lnTo>
                                  <a:pt x="315" y="119"/>
                                </a:lnTo>
                                <a:lnTo>
                                  <a:pt x="319" y="119"/>
                                </a:lnTo>
                                <a:lnTo>
                                  <a:pt x="320" y="119"/>
                                </a:lnTo>
                                <a:lnTo>
                                  <a:pt x="319" y="119"/>
                                </a:lnTo>
                                <a:lnTo>
                                  <a:pt x="321" y="117"/>
                                </a:lnTo>
                                <a:lnTo>
                                  <a:pt x="325" y="119"/>
                                </a:lnTo>
                                <a:lnTo>
                                  <a:pt x="328" y="119"/>
                                </a:lnTo>
                                <a:lnTo>
                                  <a:pt x="330" y="117"/>
                                </a:lnTo>
                                <a:lnTo>
                                  <a:pt x="343" y="118"/>
                                </a:lnTo>
                                <a:lnTo>
                                  <a:pt x="343" y="119"/>
                                </a:lnTo>
                                <a:lnTo>
                                  <a:pt x="348" y="119"/>
                                </a:lnTo>
                                <a:lnTo>
                                  <a:pt x="354" y="119"/>
                                </a:lnTo>
                                <a:lnTo>
                                  <a:pt x="351" y="117"/>
                                </a:lnTo>
                                <a:lnTo>
                                  <a:pt x="364" y="115"/>
                                </a:lnTo>
                                <a:lnTo>
                                  <a:pt x="373" y="113"/>
                                </a:lnTo>
                                <a:lnTo>
                                  <a:pt x="376" y="115"/>
                                </a:lnTo>
                                <a:lnTo>
                                  <a:pt x="433" y="115"/>
                                </a:lnTo>
                                <a:lnTo>
                                  <a:pt x="433" y="113"/>
                                </a:lnTo>
                                <a:lnTo>
                                  <a:pt x="447" y="111"/>
                                </a:lnTo>
                                <a:lnTo>
                                  <a:pt x="466" y="109"/>
                                </a:lnTo>
                                <a:lnTo>
                                  <a:pt x="481" y="107"/>
                                </a:lnTo>
                                <a:lnTo>
                                  <a:pt x="473" y="109"/>
                                </a:lnTo>
                                <a:lnTo>
                                  <a:pt x="491" y="109"/>
                                </a:lnTo>
                                <a:lnTo>
                                  <a:pt x="509" y="105"/>
                                </a:lnTo>
                                <a:lnTo>
                                  <a:pt x="522" y="103"/>
                                </a:lnTo>
                                <a:lnTo>
                                  <a:pt x="532" y="105"/>
                                </a:lnTo>
                                <a:lnTo>
                                  <a:pt x="523" y="107"/>
                                </a:lnTo>
                                <a:lnTo>
                                  <a:pt x="525" y="107"/>
                                </a:lnTo>
                                <a:lnTo>
                                  <a:pt x="513" y="109"/>
                                </a:lnTo>
                                <a:lnTo>
                                  <a:pt x="505" y="109"/>
                                </a:lnTo>
                                <a:lnTo>
                                  <a:pt x="496" y="111"/>
                                </a:lnTo>
                                <a:lnTo>
                                  <a:pt x="503" y="111"/>
                                </a:lnTo>
                                <a:lnTo>
                                  <a:pt x="521" y="109"/>
                                </a:lnTo>
                                <a:lnTo>
                                  <a:pt x="542" y="107"/>
                                </a:lnTo>
                                <a:lnTo>
                                  <a:pt x="561" y="107"/>
                                </a:lnTo>
                                <a:lnTo>
                                  <a:pt x="565" y="105"/>
                                </a:lnTo>
                                <a:lnTo>
                                  <a:pt x="572" y="105"/>
                                </a:lnTo>
                                <a:lnTo>
                                  <a:pt x="569" y="103"/>
                                </a:lnTo>
                                <a:lnTo>
                                  <a:pt x="562" y="105"/>
                                </a:lnTo>
                                <a:lnTo>
                                  <a:pt x="555" y="105"/>
                                </a:lnTo>
                                <a:lnTo>
                                  <a:pt x="575" y="101"/>
                                </a:lnTo>
                                <a:lnTo>
                                  <a:pt x="566" y="103"/>
                                </a:lnTo>
                                <a:lnTo>
                                  <a:pt x="575" y="101"/>
                                </a:lnTo>
                                <a:lnTo>
                                  <a:pt x="585" y="97"/>
                                </a:lnTo>
                                <a:lnTo>
                                  <a:pt x="594" y="97"/>
                                </a:lnTo>
                                <a:lnTo>
                                  <a:pt x="600" y="97"/>
                                </a:lnTo>
                                <a:lnTo>
                                  <a:pt x="598" y="97"/>
                                </a:lnTo>
                                <a:lnTo>
                                  <a:pt x="606" y="98"/>
                                </a:lnTo>
                                <a:lnTo>
                                  <a:pt x="601" y="99"/>
                                </a:lnTo>
                                <a:lnTo>
                                  <a:pt x="607" y="98"/>
                                </a:lnTo>
                                <a:lnTo>
                                  <a:pt x="609" y="99"/>
                                </a:lnTo>
                                <a:lnTo>
                                  <a:pt x="609" y="98"/>
                                </a:lnTo>
                                <a:lnTo>
                                  <a:pt x="611" y="98"/>
                                </a:lnTo>
                                <a:lnTo>
                                  <a:pt x="609" y="98"/>
                                </a:lnTo>
                                <a:lnTo>
                                  <a:pt x="614" y="95"/>
                                </a:lnTo>
                                <a:lnTo>
                                  <a:pt x="605" y="95"/>
                                </a:lnTo>
                                <a:lnTo>
                                  <a:pt x="614" y="93"/>
                                </a:lnTo>
                                <a:lnTo>
                                  <a:pt x="632" y="90"/>
                                </a:lnTo>
                                <a:lnTo>
                                  <a:pt x="625" y="91"/>
                                </a:lnTo>
                                <a:lnTo>
                                  <a:pt x="619" y="93"/>
                                </a:lnTo>
                                <a:lnTo>
                                  <a:pt x="620" y="94"/>
                                </a:lnTo>
                                <a:lnTo>
                                  <a:pt x="625" y="93"/>
                                </a:lnTo>
                                <a:lnTo>
                                  <a:pt x="631" y="91"/>
                                </a:lnTo>
                                <a:lnTo>
                                  <a:pt x="630" y="91"/>
                                </a:lnTo>
                                <a:lnTo>
                                  <a:pt x="632" y="90"/>
                                </a:lnTo>
                                <a:lnTo>
                                  <a:pt x="636" y="89"/>
                                </a:lnTo>
                                <a:lnTo>
                                  <a:pt x="631" y="87"/>
                                </a:lnTo>
                                <a:lnTo>
                                  <a:pt x="634" y="89"/>
                                </a:lnTo>
                                <a:lnTo>
                                  <a:pt x="626" y="89"/>
                                </a:lnTo>
                                <a:lnTo>
                                  <a:pt x="624" y="91"/>
                                </a:lnTo>
                                <a:lnTo>
                                  <a:pt x="607" y="93"/>
                                </a:lnTo>
                                <a:lnTo>
                                  <a:pt x="599" y="93"/>
                                </a:lnTo>
                                <a:lnTo>
                                  <a:pt x="594" y="95"/>
                                </a:lnTo>
                                <a:lnTo>
                                  <a:pt x="577" y="95"/>
                                </a:lnTo>
                                <a:lnTo>
                                  <a:pt x="576" y="97"/>
                                </a:lnTo>
                                <a:lnTo>
                                  <a:pt x="580" y="97"/>
                                </a:lnTo>
                                <a:lnTo>
                                  <a:pt x="575" y="99"/>
                                </a:lnTo>
                                <a:lnTo>
                                  <a:pt x="560" y="101"/>
                                </a:lnTo>
                                <a:lnTo>
                                  <a:pt x="554" y="101"/>
                                </a:lnTo>
                                <a:lnTo>
                                  <a:pt x="546" y="103"/>
                                </a:lnTo>
                                <a:lnTo>
                                  <a:pt x="545" y="101"/>
                                </a:lnTo>
                                <a:lnTo>
                                  <a:pt x="537" y="101"/>
                                </a:lnTo>
                                <a:lnTo>
                                  <a:pt x="532" y="101"/>
                                </a:lnTo>
                                <a:lnTo>
                                  <a:pt x="544" y="99"/>
                                </a:lnTo>
                                <a:lnTo>
                                  <a:pt x="531" y="101"/>
                                </a:lnTo>
                                <a:lnTo>
                                  <a:pt x="530" y="101"/>
                                </a:lnTo>
                                <a:lnTo>
                                  <a:pt x="509" y="101"/>
                                </a:lnTo>
                                <a:lnTo>
                                  <a:pt x="503" y="103"/>
                                </a:lnTo>
                                <a:lnTo>
                                  <a:pt x="495" y="105"/>
                                </a:lnTo>
                                <a:lnTo>
                                  <a:pt x="500" y="103"/>
                                </a:lnTo>
                                <a:lnTo>
                                  <a:pt x="481" y="105"/>
                                </a:lnTo>
                                <a:lnTo>
                                  <a:pt x="466" y="105"/>
                                </a:lnTo>
                                <a:lnTo>
                                  <a:pt x="452" y="107"/>
                                </a:lnTo>
                                <a:lnTo>
                                  <a:pt x="387" y="107"/>
                                </a:lnTo>
                                <a:lnTo>
                                  <a:pt x="370" y="105"/>
                                </a:lnTo>
                                <a:lnTo>
                                  <a:pt x="367" y="107"/>
                                </a:lnTo>
                                <a:lnTo>
                                  <a:pt x="357" y="105"/>
                                </a:lnTo>
                                <a:lnTo>
                                  <a:pt x="343" y="105"/>
                                </a:lnTo>
                                <a:lnTo>
                                  <a:pt x="343" y="118"/>
                                </a:lnTo>
                                <a:lnTo>
                                  <a:pt x="333" y="117"/>
                                </a:lnTo>
                                <a:lnTo>
                                  <a:pt x="342" y="117"/>
                                </a:lnTo>
                                <a:lnTo>
                                  <a:pt x="343" y="118"/>
                                </a:lnTo>
                                <a:lnTo>
                                  <a:pt x="343" y="105"/>
                                </a:lnTo>
                                <a:lnTo>
                                  <a:pt x="313" y="105"/>
                                </a:lnTo>
                                <a:lnTo>
                                  <a:pt x="312" y="107"/>
                                </a:lnTo>
                                <a:lnTo>
                                  <a:pt x="281" y="107"/>
                                </a:lnTo>
                                <a:lnTo>
                                  <a:pt x="282" y="109"/>
                                </a:lnTo>
                                <a:lnTo>
                                  <a:pt x="273" y="109"/>
                                </a:lnTo>
                                <a:lnTo>
                                  <a:pt x="262" y="107"/>
                                </a:lnTo>
                                <a:lnTo>
                                  <a:pt x="246" y="107"/>
                                </a:lnTo>
                                <a:lnTo>
                                  <a:pt x="231" y="105"/>
                                </a:lnTo>
                                <a:lnTo>
                                  <a:pt x="215" y="107"/>
                                </a:lnTo>
                                <a:lnTo>
                                  <a:pt x="200" y="107"/>
                                </a:lnTo>
                                <a:lnTo>
                                  <a:pt x="185" y="109"/>
                                </a:lnTo>
                                <a:lnTo>
                                  <a:pt x="181" y="109"/>
                                </a:lnTo>
                                <a:lnTo>
                                  <a:pt x="177" y="111"/>
                                </a:lnTo>
                                <a:lnTo>
                                  <a:pt x="174" y="111"/>
                                </a:lnTo>
                                <a:lnTo>
                                  <a:pt x="175" y="109"/>
                                </a:lnTo>
                                <a:lnTo>
                                  <a:pt x="173" y="111"/>
                                </a:lnTo>
                                <a:lnTo>
                                  <a:pt x="164" y="111"/>
                                </a:lnTo>
                                <a:lnTo>
                                  <a:pt x="158" y="113"/>
                                </a:lnTo>
                                <a:lnTo>
                                  <a:pt x="151" y="113"/>
                                </a:lnTo>
                                <a:lnTo>
                                  <a:pt x="154" y="115"/>
                                </a:lnTo>
                                <a:lnTo>
                                  <a:pt x="149" y="115"/>
                                </a:lnTo>
                                <a:lnTo>
                                  <a:pt x="147" y="117"/>
                                </a:lnTo>
                                <a:lnTo>
                                  <a:pt x="143" y="115"/>
                                </a:lnTo>
                                <a:lnTo>
                                  <a:pt x="134" y="119"/>
                                </a:lnTo>
                                <a:lnTo>
                                  <a:pt x="128" y="119"/>
                                </a:lnTo>
                                <a:lnTo>
                                  <a:pt x="125" y="121"/>
                                </a:lnTo>
                                <a:lnTo>
                                  <a:pt x="102" y="125"/>
                                </a:lnTo>
                                <a:lnTo>
                                  <a:pt x="100" y="129"/>
                                </a:lnTo>
                                <a:lnTo>
                                  <a:pt x="96" y="129"/>
                                </a:lnTo>
                                <a:lnTo>
                                  <a:pt x="90" y="131"/>
                                </a:lnTo>
                                <a:lnTo>
                                  <a:pt x="85" y="133"/>
                                </a:lnTo>
                                <a:lnTo>
                                  <a:pt x="82" y="131"/>
                                </a:lnTo>
                                <a:lnTo>
                                  <a:pt x="71" y="137"/>
                                </a:lnTo>
                                <a:lnTo>
                                  <a:pt x="63" y="139"/>
                                </a:lnTo>
                                <a:lnTo>
                                  <a:pt x="50" y="145"/>
                                </a:lnTo>
                                <a:lnTo>
                                  <a:pt x="53" y="141"/>
                                </a:lnTo>
                                <a:lnTo>
                                  <a:pt x="39" y="149"/>
                                </a:lnTo>
                                <a:lnTo>
                                  <a:pt x="34" y="151"/>
                                </a:lnTo>
                                <a:lnTo>
                                  <a:pt x="26" y="155"/>
                                </a:lnTo>
                                <a:lnTo>
                                  <a:pt x="23" y="157"/>
                                </a:lnTo>
                                <a:lnTo>
                                  <a:pt x="20" y="157"/>
                                </a:lnTo>
                                <a:lnTo>
                                  <a:pt x="15" y="159"/>
                                </a:lnTo>
                                <a:lnTo>
                                  <a:pt x="8" y="163"/>
                                </a:lnTo>
                                <a:lnTo>
                                  <a:pt x="5" y="167"/>
                                </a:lnTo>
                                <a:lnTo>
                                  <a:pt x="1" y="171"/>
                                </a:lnTo>
                                <a:lnTo>
                                  <a:pt x="0" y="177"/>
                                </a:lnTo>
                                <a:lnTo>
                                  <a:pt x="0" y="183"/>
                                </a:lnTo>
                                <a:lnTo>
                                  <a:pt x="6" y="185"/>
                                </a:lnTo>
                                <a:lnTo>
                                  <a:pt x="10" y="189"/>
                                </a:lnTo>
                                <a:lnTo>
                                  <a:pt x="20" y="197"/>
                                </a:lnTo>
                                <a:lnTo>
                                  <a:pt x="29" y="207"/>
                                </a:lnTo>
                                <a:lnTo>
                                  <a:pt x="36" y="219"/>
                                </a:lnTo>
                                <a:lnTo>
                                  <a:pt x="42" y="229"/>
                                </a:lnTo>
                                <a:lnTo>
                                  <a:pt x="42" y="223"/>
                                </a:lnTo>
                                <a:lnTo>
                                  <a:pt x="48" y="243"/>
                                </a:lnTo>
                                <a:lnTo>
                                  <a:pt x="50" y="243"/>
                                </a:lnTo>
                                <a:lnTo>
                                  <a:pt x="50" y="245"/>
                                </a:lnTo>
                                <a:lnTo>
                                  <a:pt x="52" y="249"/>
                                </a:lnTo>
                                <a:lnTo>
                                  <a:pt x="49" y="245"/>
                                </a:lnTo>
                                <a:lnTo>
                                  <a:pt x="57" y="259"/>
                                </a:lnTo>
                                <a:lnTo>
                                  <a:pt x="58" y="267"/>
                                </a:lnTo>
                                <a:lnTo>
                                  <a:pt x="65" y="277"/>
                                </a:lnTo>
                                <a:lnTo>
                                  <a:pt x="65" y="279"/>
                                </a:lnTo>
                                <a:lnTo>
                                  <a:pt x="63" y="276"/>
                                </a:lnTo>
                                <a:lnTo>
                                  <a:pt x="65" y="281"/>
                                </a:lnTo>
                                <a:lnTo>
                                  <a:pt x="66" y="283"/>
                                </a:lnTo>
                                <a:lnTo>
                                  <a:pt x="65" y="282"/>
                                </a:lnTo>
                                <a:lnTo>
                                  <a:pt x="70" y="293"/>
                                </a:lnTo>
                                <a:lnTo>
                                  <a:pt x="75" y="293"/>
                                </a:lnTo>
                                <a:lnTo>
                                  <a:pt x="78" y="303"/>
                                </a:lnTo>
                                <a:lnTo>
                                  <a:pt x="80" y="305"/>
                                </a:lnTo>
                                <a:lnTo>
                                  <a:pt x="84" y="311"/>
                                </a:lnTo>
                                <a:lnTo>
                                  <a:pt x="84" y="313"/>
                                </a:lnTo>
                                <a:lnTo>
                                  <a:pt x="86" y="319"/>
                                </a:lnTo>
                                <a:lnTo>
                                  <a:pt x="81" y="309"/>
                                </a:lnTo>
                                <a:lnTo>
                                  <a:pt x="83" y="315"/>
                                </a:lnTo>
                                <a:lnTo>
                                  <a:pt x="97" y="341"/>
                                </a:lnTo>
                                <a:lnTo>
                                  <a:pt x="99" y="341"/>
                                </a:lnTo>
                                <a:lnTo>
                                  <a:pt x="99" y="343"/>
                                </a:lnTo>
                                <a:lnTo>
                                  <a:pt x="103" y="349"/>
                                </a:lnTo>
                                <a:lnTo>
                                  <a:pt x="104" y="349"/>
                                </a:lnTo>
                                <a:lnTo>
                                  <a:pt x="110" y="361"/>
                                </a:lnTo>
                                <a:lnTo>
                                  <a:pt x="111" y="363"/>
                                </a:lnTo>
                                <a:lnTo>
                                  <a:pt x="118" y="373"/>
                                </a:lnTo>
                                <a:lnTo>
                                  <a:pt x="116" y="369"/>
                                </a:lnTo>
                                <a:lnTo>
                                  <a:pt x="121" y="373"/>
                                </a:lnTo>
                                <a:lnTo>
                                  <a:pt x="123" y="379"/>
                                </a:lnTo>
                                <a:lnTo>
                                  <a:pt x="129" y="387"/>
                                </a:lnTo>
                                <a:lnTo>
                                  <a:pt x="128" y="387"/>
                                </a:lnTo>
                                <a:lnTo>
                                  <a:pt x="135" y="397"/>
                                </a:lnTo>
                                <a:lnTo>
                                  <a:pt x="138" y="401"/>
                                </a:lnTo>
                                <a:lnTo>
                                  <a:pt x="141" y="405"/>
                                </a:lnTo>
                                <a:lnTo>
                                  <a:pt x="148" y="415"/>
                                </a:lnTo>
                                <a:lnTo>
                                  <a:pt x="148" y="413"/>
                                </a:lnTo>
                                <a:lnTo>
                                  <a:pt x="152" y="413"/>
                                </a:lnTo>
                                <a:lnTo>
                                  <a:pt x="159" y="431"/>
                                </a:lnTo>
                                <a:lnTo>
                                  <a:pt x="170" y="439"/>
                                </a:lnTo>
                                <a:lnTo>
                                  <a:pt x="167" y="435"/>
                                </a:lnTo>
                                <a:lnTo>
                                  <a:pt x="173" y="441"/>
                                </a:lnTo>
                                <a:lnTo>
                                  <a:pt x="178" y="453"/>
                                </a:lnTo>
                                <a:lnTo>
                                  <a:pt x="183" y="459"/>
                                </a:lnTo>
                                <a:lnTo>
                                  <a:pt x="184" y="461"/>
                                </a:lnTo>
                                <a:lnTo>
                                  <a:pt x="181" y="457"/>
                                </a:lnTo>
                                <a:lnTo>
                                  <a:pt x="180" y="457"/>
                                </a:lnTo>
                                <a:lnTo>
                                  <a:pt x="185" y="463"/>
                                </a:lnTo>
                                <a:lnTo>
                                  <a:pt x="188" y="463"/>
                                </a:lnTo>
                                <a:lnTo>
                                  <a:pt x="193" y="467"/>
                                </a:lnTo>
                                <a:lnTo>
                                  <a:pt x="195" y="469"/>
                                </a:lnTo>
                                <a:lnTo>
                                  <a:pt x="189" y="467"/>
                                </a:lnTo>
                                <a:lnTo>
                                  <a:pt x="196" y="473"/>
                                </a:lnTo>
                                <a:lnTo>
                                  <a:pt x="202" y="477"/>
                                </a:lnTo>
                                <a:lnTo>
                                  <a:pt x="221" y="493"/>
                                </a:lnTo>
                                <a:lnTo>
                                  <a:pt x="230" y="499"/>
                                </a:lnTo>
                                <a:lnTo>
                                  <a:pt x="226" y="495"/>
                                </a:lnTo>
                                <a:lnTo>
                                  <a:pt x="232" y="499"/>
                                </a:lnTo>
                                <a:lnTo>
                                  <a:pt x="240" y="505"/>
                                </a:lnTo>
                                <a:lnTo>
                                  <a:pt x="253" y="517"/>
                                </a:lnTo>
                                <a:lnTo>
                                  <a:pt x="263" y="521"/>
                                </a:lnTo>
                                <a:lnTo>
                                  <a:pt x="264" y="521"/>
                                </a:lnTo>
                                <a:lnTo>
                                  <a:pt x="271" y="525"/>
                                </a:lnTo>
                                <a:lnTo>
                                  <a:pt x="287" y="535"/>
                                </a:lnTo>
                                <a:lnTo>
                                  <a:pt x="292" y="535"/>
                                </a:lnTo>
                                <a:lnTo>
                                  <a:pt x="294" y="539"/>
                                </a:lnTo>
                                <a:lnTo>
                                  <a:pt x="305" y="545"/>
                                </a:lnTo>
                                <a:lnTo>
                                  <a:pt x="316" y="549"/>
                                </a:lnTo>
                                <a:lnTo>
                                  <a:pt x="327" y="551"/>
                                </a:lnTo>
                                <a:lnTo>
                                  <a:pt x="337" y="555"/>
                                </a:lnTo>
                                <a:lnTo>
                                  <a:pt x="336" y="557"/>
                                </a:lnTo>
                                <a:lnTo>
                                  <a:pt x="344" y="561"/>
                                </a:lnTo>
                                <a:lnTo>
                                  <a:pt x="360" y="565"/>
                                </a:lnTo>
                                <a:lnTo>
                                  <a:pt x="359" y="565"/>
                                </a:lnTo>
                                <a:lnTo>
                                  <a:pt x="374" y="569"/>
                                </a:lnTo>
                                <a:lnTo>
                                  <a:pt x="380" y="571"/>
                                </a:lnTo>
                                <a:lnTo>
                                  <a:pt x="386" y="571"/>
                                </a:lnTo>
                                <a:lnTo>
                                  <a:pt x="399" y="575"/>
                                </a:lnTo>
                                <a:lnTo>
                                  <a:pt x="409" y="577"/>
                                </a:lnTo>
                                <a:lnTo>
                                  <a:pt x="418" y="579"/>
                                </a:lnTo>
                                <a:lnTo>
                                  <a:pt x="430" y="579"/>
                                </a:lnTo>
                                <a:lnTo>
                                  <a:pt x="432" y="581"/>
                                </a:lnTo>
                                <a:lnTo>
                                  <a:pt x="439" y="581"/>
                                </a:lnTo>
                                <a:lnTo>
                                  <a:pt x="453" y="583"/>
                                </a:lnTo>
                                <a:lnTo>
                                  <a:pt x="470" y="585"/>
                                </a:lnTo>
                                <a:lnTo>
                                  <a:pt x="544" y="585"/>
                                </a:lnTo>
                                <a:lnTo>
                                  <a:pt x="555" y="581"/>
                                </a:lnTo>
                                <a:lnTo>
                                  <a:pt x="571" y="577"/>
                                </a:lnTo>
                                <a:lnTo>
                                  <a:pt x="562" y="579"/>
                                </a:lnTo>
                                <a:lnTo>
                                  <a:pt x="563" y="577"/>
                                </a:lnTo>
                                <a:lnTo>
                                  <a:pt x="567" y="577"/>
                                </a:lnTo>
                                <a:lnTo>
                                  <a:pt x="565" y="575"/>
                                </a:lnTo>
                                <a:lnTo>
                                  <a:pt x="575" y="575"/>
                                </a:lnTo>
                                <a:lnTo>
                                  <a:pt x="572" y="579"/>
                                </a:lnTo>
                                <a:lnTo>
                                  <a:pt x="601" y="571"/>
                                </a:lnTo>
                                <a:lnTo>
                                  <a:pt x="601" y="573"/>
                                </a:lnTo>
                                <a:lnTo>
                                  <a:pt x="662" y="557"/>
                                </a:lnTo>
                                <a:lnTo>
                                  <a:pt x="681" y="549"/>
                                </a:lnTo>
                                <a:lnTo>
                                  <a:pt x="691" y="545"/>
                                </a:lnTo>
                                <a:lnTo>
                                  <a:pt x="705" y="539"/>
                                </a:lnTo>
                                <a:lnTo>
                                  <a:pt x="714" y="535"/>
                                </a:lnTo>
                                <a:lnTo>
                                  <a:pt x="718" y="533"/>
                                </a:lnTo>
                                <a:lnTo>
                                  <a:pt x="713" y="533"/>
                                </a:lnTo>
                                <a:lnTo>
                                  <a:pt x="726" y="527"/>
                                </a:lnTo>
                                <a:lnTo>
                                  <a:pt x="729" y="525"/>
                                </a:lnTo>
                                <a:lnTo>
                                  <a:pt x="731" y="525"/>
                                </a:lnTo>
                                <a:lnTo>
                                  <a:pt x="722" y="531"/>
                                </a:lnTo>
                                <a:lnTo>
                                  <a:pt x="727" y="529"/>
                                </a:lnTo>
                                <a:lnTo>
                                  <a:pt x="736" y="521"/>
                                </a:lnTo>
                                <a:lnTo>
                                  <a:pt x="743" y="519"/>
                                </a:lnTo>
                                <a:lnTo>
                                  <a:pt x="741" y="521"/>
                                </a:lnTo>
                                <a:lnTo>
                                  <a:pt x="744" y="519"/>
                                </a:lnTo>
                                <a:lnTo>
                                  <a:pt x="747" y="517"/>
                                </a:lnTo>
                                <a:lnTo>
                                  <a:pt x="747" y="515"/>
                                </a:lnTo>
                                <a:lnTo>
                                  <a:pt x="757" y="509"/>
                                </a:lnTo>
                                <a:lnTo>
                                  <a:pt x="760" y="507"/>
                                </a:lnTo>
                                <a:lnTo>
                                  <a:pt x="764" y="505"/>
                                </a:lnTo>
                                <a:lnTo>
                                  <a:pt x="762" y="506"/>
                                </a:lnTo>
                                <a:lnTo>
                                  <a:pt x="761" y="509"/>
                                </a:lnTo>
                                <a:lnTo>
                                  <a:pt x="763" y="507"/>
                                </a:lnTo>
                                <a:lnTo>
                                  <a:pt x="764" y="507"/>
                                </a:lnTo>
                                <a:lnTo>
                                  <a:pt x="767" y="505"/>
                                </a:lnTo>
                                <a:lnTo>
                                  <a:pt x="770" y="503"/>
                                </a:lnTo>
                                <a:lnTo>
                                  <a:pt x="772" y="501"/>
                                </a:lnTo>
                                <a:lnTo>
                                  <a:pt x="777" y="499"/>
                                </a:lnTo>
                                <a:lnTo>
                                  <a:pt x="780" y="497"/>
                                </a:lnTo>
                                <a:lnTo>
                                  <a:pt x="782" y="495"/>
                                </a:lnTo>
                                <a:lnTo>
                                  <a:pt x="775" y="497"/>
                                </a:lnTo>
                                <a:lnTo>
                                  <a:pt x="781" y="493"/>
                                </a:lnTo>
                                <a:lnTo>
                                  <a:pt x="784" y="491"/>
                                </a:lnTo>
                                <a:lnTo>
                                  <a:pt x="789" y="487"/>
                                </a:lnTo>
                                <a:lnTo>
                                  <a:pt x="781" y="491"/>
                                </a:lnTo>
                                <a:lnTo>
                                  <a:pt x="794" y="483"/>
                                </a:lnTo>
                                <a:lnTo>
                                  <a:pt x="812" y="469"/>
                                </a:lnTo>
                                <a:lnTo>
                                  <a:pt x="815" y="467"/>
                                </a:lnTo>
                                <a:lnTo>
                                  <a:pt x="826" y="457"/>
                                </a:lnTo>
                                <a:lnTo>
                                  <a:pt x="829" y="455"/>
                                </a:lnTo>
                                <a:lnTo>
                                  <a:pt x="831" y="453"/>
                                </a:lnTo>
                                <a:lnTo>
                                  <a:pt x="838" y="445"/>
                                </a:lnTo>
                                <a:lnTo>
                                  <a:pt x="841" y="441"/>
                                </a:lnTo>
                                <a:lnTo>
                                  <a:pt x="845" y="437"/>
                                </a:lnTo>
                                <a:lnTo>
                                  <a:pt x="849" y="433"/>
                                </a:lnTo>
                                <a:lnTo>
                                  <a:pt x="859" y="421"/>
                                </a:lnTo>
                                <a:lnTo>
                                  <a:pt x="861" y="419"/>
                                </a:lnTo>
                                <a:lnTo>
                                  <a:pt x="858" y="421"/>
                                </a:lnTo>
                                <a:lnTo>
                                  <a:pt x="856" y="421"/>
                                </a:lnTo>
                                <a:lnTo>
                                  <a:pt x="861" y="415"/>
                                </a:lnTo>
                                <a:lnTo>
                                  <a:pt x="863" y="413"/>
                                </a:lnTo>
                                <a:lnTo>
                                  <a:pt x="863" y="415"/>
                                </a:lnTo>
                                <a:lnTo>
                                  <a:pt x="867" y="413"/>
                                </a:lnTo>
                                <a:lnTo>
                                  <a:pt x="872" y="407"/>
                                </a:lnTo>
                                <a:lnTo>
                                  <a:pt x="876" y="401"/>
                                </a:lnTo>
                                <a:lnTo>
                                  <a:pt x="881" y="395"/>
                                </a:lnTo>
                                <a:lnTo>
                                  <a:pt x="883" y="393"/>
                                </a:lnTo>
                                <a:lnTo>
                                  <a:pt x="884" y="391"/>
                                </a:lnTo>
                                <a:lnTo>
                                  <a:pt x="881" y="393"/>
                                </a:lnTo>
                                <a:lnTo>
                                  <a:pt x="886" y="387"/>
                                </a:lnTo>
                                <a:lnTo>
                                  <a:pt x="890" y="381"/>
                                </a:lnTo>
                                <a:lnTo>
                                  <a:pt x="893" y="373"/>
                                </a:lnTo>
                                <a:lnTo>
                                  <a:pt x="894" y="371"/>
                                </a:lnTo>
                                <a:lnTo>
                                  <a:pt x="893" y="373"/>
                                </a:lnTo>
                                <a:lnTo>
                                  <a:pt x="898" y="367"/>
                                </a:lnTo>
                                <a:lnTo>
                                  <a:pt x="900" y="363"/>
                                </a:lnTo>
                                <a:lnTo>
                                  <a:pt x="903" y="357"/>
                                </a:lnTo>
                                <a:lnTo>
                                  <a:pt x="907" y="343"/>
                                </a:lnTo>
                                <a:lnTo>
                                  <a:pt x="912" y="331"/>
                                </a:lnTo>
                                <a:lnTo>
                                  <a:pt x="914" y="325"/>
                                </a:lnTo>
                                <a:lnTo>
                                  <a:pt x="915" y="319"/>
                                </a:lnTo>
                                <a:lnTo>
                                  <a:pt x="919" y="305"/>
                                </a:lnTo>
                                <a:lnTo>
                                  <a:pt x="920" y="297"/>
                                </a:lnTo>
                                <a:lnTo>
                                  <a:pt x="920" y="295"/>
                                </a:lnTo>
                                <a:lnTo>
                                  <a:pt x="920" y="291"/>
                                </a:lnTo>
                                <a:lnTo>
                                  <a:pt x="919" y="289"/>
                                </a:lnTo>
                                <a:lnTo>
                                  <a:pt x="918" y="295"/>
                                </a:lnTo>
                                <a:lnTo>
                                  <a:pt x="918" y="289"/>
                                </a:lnTo>
                                <a:lnTo>
                                  <a:pt x="919" y="283"/>
                                </a:lnTo>
                                <a:lnTo>
                                  <a:pt x="921" y="273"/>
                                </a:lnTo>
                                <a:lnTo>
                                  <a:pt x="921" y="271"/>
                                </a:lnTo>
                                <a:lnTo>
                                  <a:pt x="921" y="269"/>
                                </a:lnTo>
                                <a:lnTo>
                                  <a:pt x="921" y="267"/>
                                </a:lnTo>
                                <a:lnTo>
                                  <a:pt x="918" y="269"/>
                                </a:lnTo>
                                <a:lnTo>
                                  <a:pt x="920" y="261"/>
                                </a:lnTo>
                                <a:lnTo>
                                  <a:pt x="920" y="259"/>
                                </a:lnTo>
                                <a:lnTo>
                                  <a:pt x="919" y="261"/>
                                </a:lnTo>
                                <a:lnTo>
                                  <a:pt x="919" y="259"/>
                                </a:lnTo>
                                <a:lnTo>
                                  <a:pt x="919" y="247"/>
                                </a:lnTo>
                                <a:lnTo>
                                  <a:pt x="919" y="243"/>
                                </a:lnTo>
                                <a:lnTo>
                                  <a:pt x="920" y="217"/>
                                </a:lnTo>
                                <a:lnTo>
                                  <a:pt x="922" y="191"/>
                                </a:lnTo>
                                <a:lnTo>
                                  <a:pt x="923" y="175"/>
                                </a:lnTo>
                                <a:lnTo>
                                  <a:pt x="928" y="133"/>
                                </a:lnTo>
                                <a:lnTo>
                                  <a:pt x="931" y="123"/>
                                </a:lnTo>
                                <a:lnTo>
                                  <a:pt x="937" y="101"/>
                                </a:lnTo>
                                <a:lnTo>
                                  <a:pt x="939" y="93"/>
                                </a:lnTo>
                                <a:lnTo>
                                  <a:pt x="936" y="101"/>
                                </a:lnTo>
                                <a:lnTo>
                                  <a:pt x="937" y="95"/>
                                </a:lnTo>
                                <a:lnTo>
                                  <a:pt x="938" y="93"/>
                                </a:lnTo>
                                <a:lnTo>
                                  <a:pt x="939" y="91"/>
                                </a:lnTo>
                                <a:lnTo>
                                  <a:pt x="937" y="93"/>
                                </a:lnTo>
                                <a:lnTo>
                                  <a:pt x="937" y="91"/>
                                </a:lnTo>
                                <a:lnTo>
                                  <a:pt x="937" y="89"/>
                                </a:lnTo>
                                <a:lnTo>
                                  <a:pt x="937" y="91"/>
                                </a:lnTo>
                                <a:lnTo>
                                  <a:pt x="939" y="83"/>
                                </a:lnTo>
                                <a:lnTo>
                                  <a:pt x="942" y="75"/>
                                </a:lnTo>
                                <a:lnTo>
                                  <a:pt x="945" y="69"/>
                                </a:lnTo>
                                <a:lnTo>
                                  <a:pt x="945" y="65"/>
                                </a:lnTo>
                                <a:lnTo>
                                  <a:pt x="948" y="61"/>
                                </a:lnTo>
                                <a:lnTo>
                                  <a:pt x="955" y="51"/>
                                </a:lnTo>
                                <a:lnTo>
                                  <a:pt x="956" y="49"/>
                                </a:lnTo>
                                <a:lnTo>
                                  <a:pt x="957" y="45"/>
                                </a:lnTo>
                                <a:moveTo>
                                  <a:pt x="958" y="49"/>
                                </a:moveTo>
                                <a:lnTo>
                                  <a:pt x="954" y="53"/>
                                </a:lnTo>
                                <a:lnTo>
                                  <a:pt x="953" y="56"/>
                                </a:lnTo>
                                <a:lnTo>
                                  <a:pt x="955" y="53"/>
                                </a:lnTo>
                                <a:lnTo>
                                  <a:pt x="956" y="51"/>
                                </a:lnTo>
                                <a:lnTo>
                                  <a:pt x="958" y="49"/>
                                </a:lnTo>
                                <a:moveTo>
                                  <a:pt x="959" y="41"/>
                                </a:moveTo>
                                <a:lnTo>
                                  <a:pt x="959" y="40"/>
                                </a:lnTo>
                                <a:lnTo>
                                  <a:pt x="959" y="39"/>
                                </a:lnTo>
                                <a:lnTo>
                                  <a:pt x="957" y="40"/>
                                </a:lnTo>
                                <a:lnTo>
                                  <a:pt x="958" y="39"/>
                                </a:lnTo>
                                <a:lnTo>
                                  <a:pt x="959" y="37"/>
                                </a:lnTo>
                                <a:lnTo>
                                  <a:pt x="950" y="39"/>
                                </a:lnTo>
                                <a:lnTo>
                                  <a:pt x="949" y="36"/>
                                </a:lnTo>
                                <a:lnTo>
                                  <a:pt x="947" y="40"/>
                                </a:lnTo>
                                <a:lnTo>
                                  <a:pt x="939" y="38"/>
                                </a:lnTo>
                                <a:lnTo>
                                  <a:pt x="934" y="44"/>
                                </a:lnTo>
                                <a:lnTo>
                                  <a:pt x="933" y="44"/>
                                </a:lnTo>
                                <a:lnTo>
                                  <a:pt x="931" y="45"/>
                                </a:lnTo>
                                <a:lnTo>
                                  <a:pt x="928" y="46"/>
                                </a:lnTo>
                                <a:lnTo>
                                  <a:pt x="919" y="51"/>
                                </a:lnTo>
                                <a:lnTo>
                                  <a:pt x="914" y="51"/>
                                </a:lnTo>
                                <a:lnTo>
                                  <a:pt x="904" y="55"/>
                                </a:lnTo>
                                <a:lnTo>
                                  <a:pt x="905" y="56"/>
                                </a:lnTo>
                                <a:lnTo>
                                  <a:pt x="907" y="54"/>
                                </a:lnTo>
                                <a:lnTo>
                                  <a:pt x="906" y="58"/>
                                </a:lnTo>
                                <a:lnTo>
                                  <a:pt x="904" y="57"/>
                                </a:lnTo>
                                <a:lnTo>
                                  <a:pt x="903" y="57"/>
                                </a:lnTo>
                                <a:lnTo>
                                  <a:pt x="902" y="57"/>
                                </a:lnTo>
                                <a:lnTo>
                                  <a:pt x="901" y="57"/>
                                </a:lnTo>
                                <a:lnTo>
                                  <a:pt x="890" y="65"/>
                                </a:lnTo>
                                <a:lnTo>
                                  <a:pt x="888" y="64"/>
                                </a:lnTo>
                                <a:lnTo>
                                  <a:pt x="886" y="63"/>
                                </a:lnTo>
                                <a:lnTo>
                                  <a:pt x="883" y="64"/>
                                </a:lnTo>
                                <a:lnTo>
                                  <a:pt x="888" y="64"/>
                                </a:lnTo>
                                <a:lnTo>
                                  <a:pt x="885" y="65"/>
                                </a:lnTo>
                                <a:lnTo>
                                  <a:pt x="909" y="65"/>
                                </a:lnTo>
                                <a:lnTo>
                                  <a:pt x="910" y="65"/>
                                </a:lnTo>
                                <a:lnTo>
                                  <a:pt x="915" y="62"/>
                                </a:lnTo>
                                <a:lnTo>
                                  <a:pt x="918" y="60"/>
                                </a:lnTo>
                                <a:lnTo>
                                  <a:pt x="924" y="58"/>
                                </a:lnTo>
                                <a:lnTo>
                                  <a:pt x="929" y="56"/>
                                </a:lnTo>
                                <a:lnTo>
                                  <a:pt x="932" y="54"/>
                                </a:lnTo>
                                <a:lnTo>
                                  <a:pt x="942" y="51"/>
                                </a:lnTo>
                                <a:lnTo>
                                  <a:pt x="943" y="50"/>
                                </a:lnTo>
                                <a:lnTo>
                                  <a:pt x="940" y="51"/>
                                </a:lnTo>
                                <a:lnTo>
                                  <a:pt x="942" y="50"/>
                                </a:lnTo>
                                <a:lnTo>
                                  <a:pt x="943" y="49"/>
                                </a:lnTo>
                                <a:lnTo>
                                  <a:pt x="944" y="49"/>
                                </a:lnTo>
                                <a:lnTo>
                                  <a:pt x="943" y="49"/>
                                </a:lnTo>
                                <a:lnTo>
                                  <a:pt x="943" y="48"/>
                                </a:lnTo>
                                <a:lnTo>
                                  <a:pt x="943" y="47"/>
                                </a:lnTo>
                                <a:lnTo>
                                  <a:pt x="948" y="46"/>
                                </a:lnTo>
                                <a:lnTo>
                                  <a:pt x="951" y="45"/>
                                </a:lnTo>
                                <a:lnTo>
                                  <a:pt x="952" y="43"/>
                                </a:lnTo>
                                <a:lnTo>
                                  <a:pt x="959" y="41"/>
                                </a:lnTo>
                                <a:moveTo>
                                  <a:pt x="960" y="43"/>
                                </a:moveTo>
                                <a:lnTo>
                                  <a:pt x="958" y="43"/>
                                </a:lnTo>
                                <a:lnTo>
                                  <a:pt x="957" y="44"/>
                                </a:lnTo>
                                <a:lnTo>
                                  <a:pt x="960" y="43"/>
                                </a:lnTo>
                                <a:moveTo>
                                  <a:pt x="965" y="37"/>
                                </a:moveTo>
                                <a:lnTo>
                                  <a:pt x="963" y="38"/>
                                </a:lnTo>
                                <a:lnTo>
                                  <a:pt x="963" y="39"/>
                                </a:lnTo>
                                <a:lnTo>
                                  <a:pt x="963" y="38"/>
                                </a:lnTo>
                                <a:lnTo>
                                  <a:pt x="962" y="39"/>
                                </a:lnTo>
                                <a:lnTo>
                                  <a:pt x="961" y="39"/>
                                </a:lnTo>
                                <a:lnTo>
                                  <a:pt x="962" y="40"/>
                                </a:lnTo>
                                <a:lnTo>
                                  <a:pt x="961" y="41"/>
                                </a:lnTo>
                                <a:lnTo>
                                  <a:pt x="960" y="42"/>
                                </a:lnTo>
                                <a:lnTo>
                                  <a:pt x="963" y="42"/>
                                </a:lnTo>
                                <a:lnTo>
                                  <a:pt x="965" y="37"/>
                                </a:lnTo>
                                <a:moveTo>
                                  <a:pt x="971" y="34"/>
                                </a:moveTo>
                                <a:lnTo>
                                  <a:pt x="968" y="36"/>
                                </a:lnTo>
                                <a:lnTo>
                                  <a:pt x="965" y="39"/>
                                </a:lnTo>
                                <a:lnTo>
                                  <a:pt x="967" y="38"/>
                                </a:lnTo>
                                <a:lnTo>
                                  <a:pt x="967" y="39"/>
                                </a:lnTo>
                                <a:lnTo>
                                  <a:pt x="967" y="38"/>
                                </a:lnTo>
                                <a:lnTo>
                                  <a:pt x="971" y="34"/>
                                </a:lnTo>
                              </a:path>
                            </a:pathLst>
                          </a:custGeom>
                          <a:solidFill>
                            <a:srgbClr val="02020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2" name="Freeform 192"/>
                        <wps:cNvSpPr>
                          <a:spLocks/>
                        </wps:cNvSpPr>
                        <wps:spPr bwMode="auto">
                          <a:xfrm>
                            <a:off x="9016" y="-752"/>
                            <a:ext cx="81" cy="740"/>
                          </a:xfrm>
                          <a:custGeom>
                            <a:avLst/>
                            <a:gdLst>
                              <a:gd name="T0" fmla="+- 0 9032 9016"/>
                              <a:gd name="T1" fmla="*/ T0 w 81"/>
                              <a:gd name="T2" fmla="+- 0 -751 -751"/>
                              <a:gd name="T3" fmla="*/ -751 h 740"/>
                              <a:gd name="T4" fmla="+- 0 9017 9016"/>
                              <a:gd name="T5" fmla="*/ T4 w 81"/>
                              <a:gd name="T6" fmla="+- 0 -750 -751"/>
                              <a:gd name="T7" fmla="*/ -750 h 740"/>
                              <a:gd name="T8" fmla="+- 0 9017 9016"/>
                              <a:gd name="T9" fmla="*/ T8 w 81"/>
                              <a:gd name="T10" fmla="+- 0 -719 -751"/>
                              <a:gd name="T11" fmla="*/ -719 h 740"/>
                              <a:gd name="T12" fmla="+- 0 9018 9016"/>
                              <a:gd name="T13" fmla="*/ T12 w 81"/>
                              <a:gd name="T14" fmla="+- 0 -688 -751"/>
                              <a:gd name="T15" fmla="*/ -688 h 740"/>
                              <a:gd name="T16" fmla="+- 0 9019 9016"/>
                              <a:gd name="T17" fmla="*/ T16 w 81"/>
                              <a:gd name="T18" fmla="+- 0 -658 -751"/>
                              <a:gd name="T19" fmla="*/ -658 h 740"/>
                              <a:gd name="T20" fmla="+- 0 9020 9016"/>
                              <a:gd name="T21" fmla="*/ T20 w 81"/>
                              <a:gd name="T22" fmla="+- 0 -627 -751"/>
                              <a:gd name="T23" fmla="*/ -627 h 740"/>
                              <a:gd name="T24" fmla="+- 0 9018 9016"/>
                              <a:gd name="T25" fmla="*/ T24 w 81"/>
                              <a:gd name="T26" fmla="+- 0 -576 -751"/>
                              <a:gd name="T27" fmla="*/ -576 h 740"/>
                              <a:gd name="T28" fmla="+- 0 9017 9016"/>
                              <a:gd name="T29" fmla="*/ T28 w 81"/>
                              <a:gd name="T30" fmla="+- 0 -527 -751"/>
                              <a:gd name="T31" fmla="*/ -527 h 740"/>
                              <a:gd name="T32" fmla="+- 0 9016 9016"/>
                              <a:gd name="T33" fmla="*/ T32 w 81"/>
                              <a:gd name="T34" fmla="+- 0 -479 -751"/>
                              <a:gd name="T35" fmla="*/ -479 h 740"/>
                              <a:gd name="T36" fmla="+- 0 9016 9016"/>
                              <a:gd name="T37" fmla="*/ T36 w 81"/>
                              <a:gd name="T38" fmla="+- 0 -428 -751"/>
                              <a:gd name="T39" fmla="*/ -428 h 740"/>
                              <a:gd name="T40" fmla="+- 0 9017 9016"/>
                              <a:gd name="T41" fmla="*/ T40 w 81"/>
                              <a:gd name="T42" fmla="+- 0 -346 -751"/>
                              <a:gd name="T43" fmla="*/ -346 h 740"/>
                              <a:gd name="T44" fmla="+- 0 9019 9016"/>
                              <a:gd name="T45" fmla="*/ T44 w 81"/>
                              <a:gd name="T46" fmla="+- 0 -265 -751"/>
                              <a:gd name="T47" fmla="*/ -265 h 740"/>
                              <a:gd name="T48" fmla="+- 0 9022 9016"/>
                              <a:gd name="T49" fmla="*/ T48 w 81"/>
                              <a:gd name="T50" fmla="+- 0 -184 -751"/>
                              <a:gd name="T51" fmla="*/ -184 h 740"/>
                              <a:gd name="T52" fmla="+- 0 9026 9016"/>
                              <a:gd name="T53" fmla="*/ T52 w 81"/>
                              <a:gd name="T54" fmla="+- 0 -103 -751"/>
                              <a:gd name="T55" fmla="*/ -103 h 740"/>
                              <a:gd name="T56" fmla="+- 0 9032 9016"/>
                              <a:gd name="T57" fmla="*/ T56 w 81"/>
                              <a:gd name="T58" fmla="+- 0 -22 -751"/>
                              <a:gd name="T59" fmla="*/ -22 h 740"/>
                              <a:gd name="T60" fmla="+- 0 9048 9016"/>
                              <a:gd name="T61" fmla="*/ T60 w 81"/>
                              <a:gd name="T62" fmla="+- 0 -22 -751"/>
                              <a:gd name="T63" fmla="*/ -22 h 740"/>
                              <a:gd name="T64" fmla="+- 0 9065 9016"/>
                              <a:gd name="T65" fmla="*/ T64 w 81"/>
                              <a:gd name="T66" fmla="+- 0 -20 -751"/>
                              <a:gd name="T67" fmla="*/ -20 h 740"/>
                              <a:gd name="T68" fmla="+- 0 9081 9016"/>
                              <a:gd name="T69" fmla="*/ T68 w 81"/>
                              <a:gd name="T70" fmla="+- 0 -17 -751"/>
                              <a:gd name="T71" fmla="*/ -17 h 740"/>
                              <a:gd name="T72" fmla="+- 0 9097 9016"/>
                              <a:gd name="T73" fmla="*/ T72 w 81"/>
                              <a:gd name="T74" fmla="+- 0 -11 -751"/>
                              <a:gd name="T75" fmla="*/ -11 h 740"/>
                              <a:gd name="T76" fmla="+- 0 9091 9016"/>
                              <a:gd name="T77" fmla="*/ T76 w 81"/>
                              <a:gd name="T78" fmla="+- 0 -39 -751"/>
                              <a:gd name="T79" fmla="*/ -39 h 740"/>
                              <a:gd name="T80" fmla="+- 0 9090 9016"/>
                              <a:gd name="T81" fmla="*/ T80 w 81"/>
                              <a:gd name="T82" fmla="+- 0 -96 -751"/>
                              <a:gd name="T83" fmla="*/ -96 h 740"/>
                              <a:gd name="T84" fmla="+- 0 9091 9016"/>
                              <a:gd name="T85" fmla="*/ T84 w 81"/>
                              <a:gd name="T86" fmla="+- 0 -191 -751"/>
                              <a:gd name="T87" fmla="*/ -191 h 740"/>
                              <a:gd name="T88" fmla="+- 0 9089 9016"/>
                              <a:gd name="T89" fmla="*/ T88 w 81"/>
                              <a:gd name="T90" fmla="+- 0 -239 -751"/>
                              <a:gd name="T91" fmla="*/ -239 h 740"/>
                              <a:gd name="T92" fmla="+- 0 9087 9016"/>
                              <a:gd name="T93" fmla="*/ T92 w 81"/>
                              <a:gd name="T94" fmla="+- 0 -286 -751"/>
                              <a:gd name="T95" fmla="*/ -286 h 740"/>
                              <a:gd name="T96" fmla="+- 0 9086 9016"/>
                              <a:gd name="T97" fmla="*/ T96 w 81"/>
                              <a:gd name="T98" fmla="+- 0 -334 -751"/>
                              <a:gd name="T99" fmla="*/ -334 h 740"/>
                              <a:gd name="T100" fmla="+- 0 9083 9016"/>
                              <a:gd name="T101" fmla="*/ T100 w 81"/>
                              <a:gd name="T102" fmla="+- 0 -381 -751"/>
                              <a:gd name="T103" fmla="*/ -381 h 740"/>
                              <a:gd name="T104" fmla="+- 0 9082 9016"/>
                              <a:gd name="T105" fmla="*/ T104 w 81"/>
                              <a:gd name="T106" fmla="+- 0 -430 -751"/>
                              <a:gd name="T107" fmla="*/ -430 h 740"/>
                              <a:gd name="T108" fmla="+- 0 9081 9016"/>
                              <a:gd name="T109" fmla="*/ T108 w 81"/>
                              <a:gd name="T110" fmla="+- 0 -479 -751"/>
                              <a:gd name="T111" fmla="*/ -479 h 740"/>
                              <a:gd name="T112" fmla="+- 0 9080 9016"/>
                              <a:gd name="T113" fmla="*/ T112 w 81"/>
                              <a:gd name="T114" fmla="+- 0 -527 -751"/>
                              <a:gd name="T115" fmla="*/ -527 h 740"/>
                              <a:gd name="T116" fmla="+- 0 9078 9016"/>
                              <a:gd name="T117" fmla="*/ T116 w 81"/>
                              <a:gd name="T118" fmla="+- 0 -576 -751"/>
                              <a:gd name="T119" fmla="*/ -576 h 740"/>
                              <a:gd name="T120" fmla="+- 0 9076 9016"/>
                              <a:gd name="T121" fmla="*/ T120 w 81"/>
                              <a:gd name="T122" fmla="+- 0 -608 -751"/>
                              <a:gd name="T123" fmla="*/ -608 h 740"/>
                              <a:gd name="T124" fmla="+- 0 9073 9016"/>
                              <a:gd name="T125" fmla="*/ T124 w 81"/>
                              <a:gd name="T126" fmla="+- 0 -667 -751"/>
                              <a:gd name="T127" fmla="*/ -667 h 740"/>
                              <a:gd name="T128" fmla="+- 0 9072 9016"/>
                              <a:gd name="T129" fmla="*/ T128 w 81"/>
                              <a:gd name="T130" fmla="+- 0 -724 -751"/>
                              <a:gd name="T131" fmla="*/ -724 h 740"/>
                              <a:gd name="T132" fmla="+- 0 9076 9016"/>
                              <a:gd name="T133" fmla="*/ T132 w 81"/>
                              <a:gd name="T134" fmla="+- 0 -748 -751"/>
                              <a:gd name="T135" fmla="*/ -748 h 740"/>
                              <a:gd name="T136" fmla="+- 0 9061 9016"/>
                              <a:gd name="T137" fmla="*/ T136 w 81"/>
                              <a:gd name="T138" fmla="+- 0 -750 -751"/>
                              <a:gd name="T139" fmla="*/ -750 h 740"/>
                              <a:gd name="T140" fmla="+- 0 9047 9016"/>
                              <a:gd name="T141" fmla="*/ T140 w 81"/>
                              <a:gd name="T142" fmla="+- 0 -751 -751"/>
                              <a:gd name="T143" fmla="*/ -751 h 740"/>
                              <a:gd name="T144" fmla="+- 0 9032 9016"/>
                              <a:gd name="T145" fmla="*/ T144 w 81"/>
                              <a:gd name="T146" fmla="+- 0 -751 -751"/>
                              <a:gd name="T147" fmla="*/ -751 h 74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</a:cxnLst>
                            <a:rect l="0" t="0" r="r" b="b"/>
                            <a:pathLst>
                              <a:path w="81" h="740">
                                <a:moveTo>
                                  <a:pt x="16" y="0"/>
                                </a:moveTo>
                                <a:lnTo>
                                  <a:pt x="1" y="1"/>
                                </a:lnTo>
                                <a:lnTo>
                                  <a:pt x="1" y="32"/>
                                </a:lnTo>
                                <a:lnTo>
                                  <a:pt x="2" y="63"/>
                                </a:lnTo>
                                <a:lnTo>
                                  <a:pt x="3" y="93"/>
                                </a:lnTo>
                                <a:lnTo>
                                  <a:pt x="4" y="124"/>
                                </a:lnTo>
                                <a:lnTo>
                                  <a:pt x="2" y="175"/>
                                </a:lnTo>
                                <a:lnTo>
                                  <a:pt x="1" y="224"/>
                                </a:lnTo>
                                <a:lnTo>
                                  <a:pt x="0" y="272"/>
                                </a:lnTo>
                                <a:lnTo>
                                  <a:pt x="0" y="323"/>
                                </a:lnTo>
                                <a:lnTo>
                                  <a:pt x="1" y="405"/>
                                </a:lnTo>
                                <a:lnTo>
                                  <a:pt x="3" y="486"/>
                                </a:lnTo>
                                <a:lnTo>
                                  <a:pt x="6" y="567"/>
                                </a:lnTo>
                                <a:lnTo>
                                  <a:pt x="10" y="648"/>
                                </a:lnTo>
                                <a:lnTo>
                                  <a:pt x="16" y="729"/>
                                </a:lnTo>
                                <a:lnTo>
                                  <a:pt x="32" y="729"/>
                                </a:lnTo>
                                <a:lnTo>
                                  <a:pt x="49" y="731"/>
                                </a:lnTo>
                                <a:lnTo>
                                  <a:pt x="65" y="734"/>
                                </a:lnTo>
                                <a:lnTo>
                                  <a:pt x="81" y="740"/>
                                </a:lnTo>
                                <a:lnTo>
                                  <a:pt x="75" y="712"/>
                                </a:lnTo>
                                <a:lnTo>
                                  <a:pt x="74" y="655"/>
                                </a:lnTo>
                                <a:lnTo>
                                  <a:pt x="75" y="560"/>
                                </a:lnTo>
                                <a:lnTo>
                                  <a:pt x="73" y="512"/>
                                </a:lnTo>
                                <a:lnTo>
                                  <a:pt x="71" y="465"/>
                                </a:lnTo>
                                <a:lnTo>
                                  <a:pt x="70" y="417"/>
                                </a:lnTo>
                                <a:lnTo>
                                  <a:pt x="67" y="370"/>
                                </a:lnTo>
                                <a:lnTo>
                                  <a:pt x="66" y="321"/>
                                </a:lnTo>
                                <a:lnTo>
                                  <a:pt x="65" y="272"/>
                                </a:lnTo>
                                <a:lnTo>
                                  <a:pt x="64" y="224"/>
                                </a:lnTo>
                                <a:lnTo>
                                  <a:pt x="62" y="175"/>
                                </a:lnTo>
                                <a:lnTo>
                                  <a:pt x="60" y="143"/>
                                </a:lnTo>
                                <a:lnTo>
                                  <a:pt x="57" y="84"/>
                                </a:lnTo>
                                <a:lnTo>
                                  <a:pt x="56" y="27"/>
                                </a:lnTo>
                                <a:lnTo>
                                  <a:pt x="60" y="3"/>
                                </a:lnTo>
                                <a:lnTo>
                                  <a:pt x="45" y="1"/>
                                </a:lnTo>
                                <a:lnTo>
                                  <a:pt x="31" y="0"/>
                                </a:lnTo>
                                <a:lnTo>
                                  <a:pt x="1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B9E6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3" name="AutoShape 191"/>
                        <wps:cNvSpPr>
                          <a:spLocks/>
                        </wps:cNvSpPr>
                        <wps:spPr bwMode="auto">
                          <a:xfrm>
                            <a:off x="9009" y="-756"/>
                            <a:ext cx="88" cy="747"/>
                          </a:xfrm>
                          <a:custGeom>
                            <a:avLst/>
                            <a:gdLst>
                              <a:gd name="T0" fmla="+- 0 9013 9010"/>
                              <a:gd name="T1" fmla="*/ T0 w 88"/>
                              <a:gd name="T2" fmla="+- 0 -755 -755"/>
                              <a:gd name="T3" fmla="*/ -755 h 747"/>
                              <a:gd name="T4" fmla="+- 0 9012 9010"/>
                              <a:gd name="T5" fmla="*/ T4 w 88"/>
                              <a:gd name="T6" fmla="+- 0 -718 -755"/>
                              <a:gd name="T7" fmla="*/ -718 h 747"/>
                              <a:gd name="T8" fmla="+- 0 9013 9010"/>
                              <a:gd name="T9" fmla="*/ T8 w 88"/>
                              <a:gd name="T10" fmla="+- 0 -680 -755"/>
                              <a:gd name="T11" fmla="*/ -680 h 747"/>
                              <a:gd name="T12" fmla="+- 0 9013 9010"/>
                              <a:gd name="T13" fmla="*/ T12 w 88"/>
                              <a:gd name="T14" fmla="+- 0 -614 -755"/>
                              <a:gd name="T15" fmla="*/ -614 h 747"/>
                              <a:gd name="T16" fmla="+- 0 9010 9010"/>
                              <a:gd name="T17" fmla="*/ T16 w 88"/>
                              <a:gd name="T18" fmla="+- 0 -477 -755"/>
                              <a:gd name="T19" fmla="*/ -477 h 747"/>
                              <a:gd name="T20" fmla="+- 0 9011 9010"/>
                              <a:gd name="T21" fmla="*/ T20 w 88"/>
                              <a:gd name="T22" fmla="+- 0 -341 -755"/>
                              <a:gd name="T23" fmla="*/ -341 h 747"/>
                              <a:gd name="T24" fmla="+- 0 9017 9010"/>
                              <a:gd name="T25" fmla="*/ T24 w 88"/>
                              <a:gd name="T26" fmla="+- 0 -204 -755"/>
                              <a:gd name="T27" fmla="*/ -204 h 747"/>
                              <a:gd name="T28" fmla="+- 0 9027 9010"/>
                              <a:gd name="T29" fmla="*/ T28 w 88"/>
                              <a:gd name="T30" fmla="+- 0 -68 -755"/>
                              <a:gd name="T31" fmla="*/ -68 h 747"/>
                              <a:gd name="T32" fmla="+- 0 9043 9010"/>
                              <a:gd name="T33" fmla="*/ T32 w 88"/>
                              <a:gd name="T34" fmla="+- 0 -22 -755"/>
                              <a:gd name="T35" fmla="*/ -22 h 747"/>
                              <a:gd name="T36" fmla="+- 0 9075 9010"/>
                              <a:gd name="T37" fmla="*/ T36 w 88"/>
                              <a:gd name="T38" fmla="+- 0 -16 -755"/>
                              <a:gd name="T39" fmla="*/ -16 h 747"/>
                              <a:gd name="T40" fmla="+- 0 9092 9010"/>
                              <a:gd name="T41" fmla="*/ T40 w 88"/>
                              <a:gd name="T42" fmla="+- 0 -12 -755"/>
                              <a:gd name="T43" fmla="*/ -12 h 747"/>
                              <a:gd name="T44" fmla="+- 0 9092 9010"/>
                              <a:gd name="T45" fmla="*/ T44 w 88"/>
                              <a:gd name="T46" fmla="+- 0 -16 -755"/>
                              <a:gd name="T47" fmla="*/ -16 h 747"/>
                              <a:gd name="T48" fmla="+- 0 9076 9010"/>
                              <a:gd name="T49" fmla="*/ T48 w 88"/>
                              <a:gd name="T50" fmla="+- 0 -20 -755"/>
                              <a:gd name="T51" fmla="*/ -20 h 747"/>
                              <a:gd name="T52" fmla="+- 0 9053 9010"/>
                              <a:gd name="T53" fmla="*/ T52 w 88"/>
                              <a:gd name="T54" fmla="+- 0 -23 -755"/>
                              <a:gd name="T55" fmla="*/ -23 h 747"/>
                              <a:gd name="T56" fmla="+- 0 9024 9010"/>
                              <a:gd name="T57" fmla="*/ T56 w 88"/>
                              <a:gd name="T58" fmla="+- 0 -250 -755"/>
                              <a:gd name="T59" fmla="*/ -250 h 747"/>
                              <a:gd name="T60" fmla="+- 0 9023 9010"/>
                              <a:gd name="T61" fmla="*/ T60 w 88"/>
                              <a:gd name="T62" fmla="+- 0 -380 -755"/>
                              <a:gd name="T63" fmla="*/ -380 h 747"/>
                              <a:gd name="T64" fmla="+- 0 9024 9010"/>
                              <a:gd name="T65" fmla="*/ T64 w 88"/>
                              <a:gd name="T66" fmla="+- 0 -523 -755"/>
                              <a:gd name="T67" fmla="*/ -523 h 747"/>
                              <a:gd name="T68" fmla="+- 0 9025 9010"/>
                              <a:gd name="T69" fmla="*/ T68 w 88"/>
                              <a:gd name="T70" fmla="+- 0 -637 -755"/>
                              <a:gd name="T71" fmla="*/ -637 h 747"/>
                              <a:gd name="T72" fmla="+- 0 9022 9010"/>
                              <a:gd name="T73" fmla="*/ T72 w 88"/>
                              <a:gd name="T74" fmla="+- 0 -705 -755"/>
                              <a:gd name="T75" fmla="*/ -705 h 747"/>
                              <a:gd name="T76" fmla="+- 0 9017 9010"/>
                              <a:gd name="T77" fmla="*/ T76 w 88"/>
                              <a:gd name="T78" fmla="+- 0 -746 -755"/>
                              <a:gd name="T79" fmla="*/ -746 h 747"/>
                              <a:gd name="T80" fmla="+- 0 9071 9010"/>
                              <a:gd name="T81" fmla="*/ T80 w 88"/>
                              <a:gd name="T82" fmla="+- 0 -751 -755"/>
                              <a:gd name="T83" fmla="*/ -751 h 747"/>
                              <a:gd name="T84" fmla="+- 0 9062 9010"/>
                              <a:gd name="T85" fmla="*/ T84 w 88"/>
                              <a:gd name="T86" fmla="+- 0 -754 -755"/>
                              <a:gd name="T87" fmla="*/ -754 h 747"/>
                              <a:gd name="T88" fmla="+- 0 9091 9010"/>
                              <a:gd name="T89" fmla="*/ T88 w 88"/>
                              <a:gd name="T90" fmla="+- 0 -16 -755"/>
                              <a:gd name="T91" fmla="*/ -16 h 747"/>
                              <a:gd name="T92" fmla="+- 0 9092 9010"/>
                              <a:gd name="T93" fmla="*/ T92 w 88"/>
                              <a:gd name="T94" fmla="+- 0 -13 -755"/>
                              <a:gd name="T95" fmla="*/ -13 h 747"/>
                              <a:gd name="T96" fmla="+- 0 9098 9010"/>
                              <a:gd name="T97" fmla="*/ T96 w 88"/>
                              <a:gd name="T98" fmla="+- 0 -14 -755"/>
                              <a:gd name="T99" fmla="*/ -14 h 747"/>
                              <a:gd name="T100" fmla="+- 0 9070 9010"/>
                              <a:gd name="T101" fmla="*/ T100 w 88"/>
                              <a:gd name="T102" fmla="+- 0 -742 -755"/>
                              <a:gd name="T103" fmla="*/ -742 h 747"/>
                              <a:gd name="T104" fmla="+- 0 9069 9010"/>
                              <a:gd name="T105" fmla="*/ T104 w 88"/>
                              <a:gd name="T106" fmla="+- 0 -734 -755"/>
                              <a:gd name="T107" fmla="*/ -734 h 747"/>
                              <a:gd name="T108" fmla="+- 0 9071 9010"/>
                              <a:gd name="T109" fmla="*/ T108 w 88"/>
                              <a:gd name="T110" fmla="+- 0 -657 -755"/>
                              <a:gd name="T111" fmla="*/ -657 h 747"/>
                              <a:gd name="T112" fmla="+- 0 9075 9010"/>
                              <a:gd name="T113" fmla="*/ T112 w 88"/>
                              <a:gd name="T114" fmla="+- 0 -587 -755"/>
                              <a:gd name="T115" fmla="*/ -587 h 747"/>
                              <a:gd name="T116" fmla="+- 0 9078 9010"/>
                              <a:gd name="T117" fmla="*/ T116 w 88"/>
                              <a:gd name="T118" fmla="+- 0 -472 -755"/>
                              <a:gd name="T119" fmla="*/ -472 h 747"/>
                              <a:gd name="T120" fmla="+- 0 9082 9010"/>
                              <a:gd name="T121" fmla="*/ T120 w 88"/>
                              <a:gd name="T122" fmla="+- 0 -287 -755"/>
                              <a:gd name="T123" fmla="*/ -287 h 747"/>
                              <a:gd name="T124" fmla="+- 0 9086 9010"/>
                              <a:gd name="T125" fmla="*/ T124 w 88"/>
                              <a:gd name="T126" fmla="+- 0 -159 -755"/>
                              <a:gd name="T127" fmla="*/ -159 h 747"/>
                              <a:gd name="T128" fmla="+- 0 9086 9010"/>
                              <a:gd name="T129" fmla="*/ T128 w 88"/>
                              <a:gd name="T130" fmla="+- 0 -80 -755"/>
                              <a:gd name="T131" fmla="*/ -80 h 747"/>
                              <a:gd name="T132" fmla="+- 0 9087 9010"/>
                              <a:gd name="T133" fmla="*/ T132 w 88"/>
                              <a:gd name="T134" fmla="+- 0 -49 -755"/>
                              <a:gd name="T135" fmla="*/ -49 h 747"/>
                              <a:gd name="T136" fmla="+- 0 9089 9010"/>
                              <a:gd name="T137" fmla="*/ T136 w 88"/>
                              <a:gd name="T138" fmla="+- 0 -25 -755"/>
                              <a:gd name="T139" fmla="*/ -25 h 747"/>
                              <a:gd name="T140" fmla="+- 0 9091 9010"/>
                              <a:gd name="T141" fmla="*/ T140 w 88"/>
                              <a:gd name="T142" fmla="+- 0 -16 -755"/>
                              <a:gd name="T143" fmla="*/ -16 h 747"/>
                              <a:gd name="T144" fmla="+- 0 9096 9010"/>
                              <a:gd name="T145" fmla="*/ T144 w 88"/>
                              <a:gd name="T146" fmla="+- 0 -19 -755"/>
                              <a:gd name="T147" fmla="*/ -19 h 747"/>
                              <a:gd name="T148" fmla="+- 0 9095 9010"/>
                              <a:gd name="T149" fmla="*/ T148 w 88"/>
                              <a:gd name="T150" fmla="+- 0 -34 -755"/>
                              <a:gd name="T151" fmla="*/ -34 h 747"/>
                              <a:gd name="T152" fmla="+- 0 9094 9010"/>
                              <a:gd name="T153" fmla="*/ T152 w 88"/>
                              <a:gd name="T154" fmla="+- 0 -57 -755"/>
                              <a:gd name="T155" fmla="*/ -57 h 747"/>
                              <a:gd name="T156" fmla="+- 0 9095 9010"/>
                              <a:gd name="T157" fmla="*/ T156 w 88"/>
                              <a:gd name="T158" fmla="+- 0 -126 -755"/>
                              <a:gd name="T159" fmla="*/ -126 h 747"/>
                              <a:gd name="T160" fmla="+- 0 9096 9010"/>
                              <a:gd name="T161" fmla="*/ T160 w 88"/>
                              <a:gd name="T162" fmla="+- 0 -195 -755"/>
                              <a:gd name="T163" fmla="*/ -195 h 747"/>
                              <a:gd name="T164" fmla="+- 0 9091 9010"/>
                              <a:gd name="T165" fmla="*/ T164 w 88"/>
                              <a:gd name="T166" fmla="+- 0 -334 -755"/>
                              <a:gd name="T167" fmla="*/ -334 h 747"/>
                              <a:gd name="T168" fmla="+- 0 9082 9010"/>
                              <a:gd name="T169" fmla="*/ T168 w 88"/>
                              <a:gd name="T170" fmla="+- 0 -518 -755"/>
                              <a:gd name="T171" fmla="*/ -518 h 747"/>
                              <a:gd name="T172" fmla="+- 0 9075 9010"/>
                              <a:gd name="T173" fmla="*/ T172 w 88"/>
                              <a:gd name="T174" fmla="+- 0 -668 -755"/>
                              <a:gd name="T175" fmla="*/ -668 h 747"/>
                              <a:gd name="T176" fmla="+- 0 9075 9010"/>
                              <a:gd name="T177" fmla="*/ T176 w 88"/>
                              <a:gd name="T178" fmla="+- 0 -718 -755"/>
                              <a:gd name="T179" fmla="*/ -718 h 747"/>
                              <a:gd name="T180" fmla="+- 0 9076 9010"/>
                              <a:gd name="T181" fmla="*/ T180 w 88"/>
                              <a:gd name="T182" fmla="+- 0 -738 -755"/>
                              <a:gd name="T183" fmla="*/ -738 h 747"/>
                              <a:gd name="T184" fmla="+- 0 9077 9010"/>
                              <a:gd name="T185" fmla="*/ T184 w 88"/>
                              <a:gd name="T186" fmla="+- 0 -743 -755"/>
                              <a:gd name="T187" fmla="*/ -743 h 747"/>
                              <a:gd name="T188" fmla="+- 0 9075 9010"/>
                              <a:gd name="T189" fmla="*/ T188 w 88"/>
                              <a:gd name="T190" fmla="+- 0 -745 -755"/>
                              <a:gd name="T191" fmla="*/ -745 h 747"/>
                              <a:gd name="T192" fmla="+- 0 9032 9010"/>
                              <a:gd name="T193" fmla="*/ T192 w 88"/>
                              <a:gd name="T194" fmla="+- 0 -23 -755"/>
                              <a:gd name="T195" fmla="*/ -23 h 747"/>
                              <a:gd name="T196" fmla="+- 0 9077 9010"/>
                              <a:gd name="T197" fmla="*/ T196 w 88"/>
                              <a:gd name="T198" fmla="+- 0 -752 -755"/>
                              <a:gd name="T199" fmla="*/ -752 h 747"/>
                              <a:gd name="T200" fmla="+- 0 9071 9010"/>
                              <a:gd name="T201" fmla="*/ T200 w 88"/>
                              <a:gd name="T202" fmla="+- 0 -747 -755"/>
                              <a:gd name="T203" fmla="*/ -747 h 747"/>
                              <a:gd name="T204" fmla="+- 0 9075 9010"/>
                              <a:gd name="T205" fmla="*/ T204 w 88"/>
                              <a:gd name="T206" fmla="+- 0 -745 -755"/>
                              <a:gd name="T207" fmla="*/ -745 h 747"/>
                              <a:gd name="T208" fmla="+- 0 9075 9010"/>
                              <a:gd name="T209" fmla="*/ T208 w 88"/>
                              <a:gd name="T210" fmla="+- 0 -745 -755"/>
                              <a:gd name="T211" fmla="*/ -745 h 747"/>
                              <a:gd name="T212" fmla="+- 0 9077 9010"/>
                              <a:gd name="T213" fmla="*/ T212 w 88"/>
                              <a:gd name="T214" fmla="+- 0 -746 -755"/>
                              <a:gd name="T215" fmla="*/ -746 h 747"/>
                              <a:gd name="T216" fmla="+- 0 9077 9010"/>
                              <a:gd name="T217" fmla="*/ T216 w 88"/>
                              <a:gd name="T218" fmla="+- 0 -746 -755"/>
                              <a:gd name="T219" fmla="*/ -746 h 747"/>
                              <a:gd name="T220" fmla="+- 0 9061 9010"/>
                              <a:gd name="T221" fmla="*/ T220 w 88"/>
                              <a:gd name="T222" fmla="+- 0 -746 -755"/>
                              <a:gd name="T223" fmla="*/ -746 h 747"/>
                              <a:gd name="T224" fmla="+- 0 9071 9010"/>
                              <a:gd name="T225" fmla="*/ T224 w 88"/>
                              <a:gd name="T226" fmla="+- 0 -747 -755"/>
                              <a:gd name="T227" fmla="*/ -747 h 747"/>
                              <a:gd name="T228" fmla="+- 0 9021 9010"/>
                              <a:gd name="T229" fmla="*/ T228 w 88"/>
                              <a:gd name="T230" fmla="+- 0 -746 -755"/>
                              <a:gd name="T231" fmla="*/ -746 h 747"/>
                              <a:gd name="T232" fmla="+- 0 9017 9010"/>
                              <a:gd name="T233" fmla="*/ T232 w 88"/>
                              <a:gd name="T234" fmla="+- 0 -746 -755"/>
                              <a:gd name="T235" fmla="*/ -746 h 747"/>
                              <a:gd name="T236" fmla="+- 0 9071 9010"/>
                              <a:gd name="T237" fmla="*/ T236 w 88"/>
                              <a:gd name="T238" fmla="+- 0 -750 -755"/>
                              <a:gd name="T239" fmla="*/ -750 h 747"/>
                              <a:gd name="T240" fmla="+- 0 9032 9010"/>
                              <a:gd name="T241" fmla="*/ T240 w 88"/>
                              <a:gd name="T242" fmla="+- 0 -747 -755"/>
                              <a:gd name="T243" fmla="*/ -747 h 747"/>
                              <a:gd name="T244" fmla="+- 0 9072 9010"/>
                              <a:gd name="T245" fmla="*/ T244 w 88"/>
                              <a:gd name="T246" fmla="+- 0 -748 -755"/>
                              <a:gd name="T247" fmla="*/ -748 h 74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  <a:cxn ang="0">
                                <a:pos x="T241" y="T243"/>
                              </a:cxn>
                              <a:cxn ang="0">
                                <a:pos x="T245" y="T247"/>
                              </a:cxn>
                            </a:cxnLst>
                            <a:rect l="0" t="0" r="r" b="b"/>
                            <a:pathLst>
                              <a:path w="88" h="747">
                                <a:moveTo>
                                  <a:pt x="22" y="0"/>
                                </a:moveTo>
                                <a:lnTo>
                                  <a:pt x="7" y="0"/>
                                </a:lnTo>
                                <a:lnTo>
                                  <a:pt x="3" y="0"/>
                                </a:lnTo>
                                <a:lnTo>
                                  <a:pt x="3" y="3"/>
                                </a:lnTo>
                                <a:lnTo>
                                  <a:pt x="2" y="18"/>
                                </a:lnTo>
                                <a:lnTo>
                                  <a:pt x="2" y="37"/>
                                </a:lnTo>
                                <a:lnTo>
                                  <a:pt x="2" y="44"/>
                                </a:lnTo>
                                <a:lnTo>
                                  <a:pt x="2" y="52"/>
                                </a:lnTo>
                                <a:lnTo>
                                  <a:pt x="3" y="75"/>
                                </a:lnTo>
                                <a:lnTo>
                                  <a:pt x="4" y="95"/>
                                </a:lnTo>
                                <a:lnTo>
                                  <a:pt x="4" y="121"/>
                                </a:lnTo>
                                <a:lnTo>
                                  <a:pt x="3" y="141"/>
                                </a:lnTo>
                                <a:lnTo>
                                  <a:pt x="3" y="164"/>
                                </a:lnTo>
                                <a:lnTo>
                                  <a:pt x="1" y="237"/>
                                </a:lnTo>
                                <a:lnTo>
                                  <a:pt x="0" y="278"/>
                                </a:lnTo>
                                <a:lnTo>
                                  <a:pt x="0" y="323"/>
                                </a:lnTo>
                                <a:lnTo>
                                  <a:pt x="0" y="369"/>
                                </a:lnTo>
                                <a:lnTo>
                                  <a:pt x="1" y="414"/>
                                </a:lnTo>
                                <a:lnTo>
                                  <a:pt x="2" y="460"/>
                                </a:lnTo>
                                <a:lnTo>
                                  <a:pt x="5" y="505"/>
                                </a:lnTo>
                                <a:lnTo>
                                  <a:pt x="7" y="551"/>
                                </a:lnTo>
                                <a:lnTo>
                                  <a:pt x="10" y="596"/>
                                </a:lnTo>
                                <a:lnTo>
                                  <a:pt x="13" y="642"/>
                                </a:lnTo>
                                <a:lnTo>
                                  <a:pt x="17" y="687"/>
                                </a:lnTo>
                                <a:lnTo>
                                  <a:pt x="21" y="733"/>
                                </a:lnTo>
                                <a:lnTo>
                                  <a:pt x="28" y="733"/>
                                </a:lnTo>
                                <a:lnTo>
                                  <a:pt x="33" y="733"/>
                                </a:lnTo>
                                <a:lnTo>
                                  <a:pt x="44" y="735"/>
                                </a:lnTo>
                                <a:lnTo>
                                  <a:pt x="49" y="735"/>
                                </a:lnTo>
                                <a:lnTo>
                                  <a:pt x="65" y="739"/>
                                </a:lnTo>
                                <a:lnTo>
                                  <a:pt x="76" y="742"/>
                                </a:lnTo>
                                <a:lnTo>
                                  <a:pt x="86" y="746"/>
                                </a:lnTo>
                                <a:lnTo>
                                  <a:pt x="82" y="743"/>
                                </a:lnTo>
                                <a:lnTo>
                                  <a:pt x="82" y="742"/>
                                </a:lnTo>
                                <a:lnTo>
                                  <a:pt x="82" y="741"/>
                                </a:lnTo>
                                <a:lnTo>
                                  <a:pt x="82" y="739"/>
                                </a:lnTo>
                                <a:lnTo>
                                  <a:pt x="81" y="739"/>
                                </a:lnTo>
                                <a:lnTo>
                                  <a:pt x="77" y="737"/>
                                </a:lnTo>
                                <a:lnTo>
                                  <a:pt x="66" y="735"/>
                                </a:lnTo>
                                <a:lnTo>
                                  <a:pt x="50" y="733"/>
                                </a:lnTo>
                                <a:lnTo>
                                  <a:pt x="44" y="732"/>
                                </a:lnTo>
                                <a:lnTo>
                                  <a:pt x="43" y="732"/>
                                </a:lnTo>
                                <a:lnTo>
                                  <a:pt x="22" y="732"/>
                                </a:lnTo>
                                <a:lnTo>
                                  <a:pt x="15" y="551"/>
                                </a:lnTo>
                                <a:lnTo>
                                  <a:pt x="14" y="505"/>
                                </a:lnTo>
                                <a:lnTo>
                                  <a:pt x="14" y="460"/>
                                </a:lnTo>
                                <a:lnTo>
                                  <a:pt x="13" y="414"/>
                                </a:lnTo>
                                <a:lnTo>
                                  <a:pt x="13" y="375"/>
                                </a:lnTo>
                                <a:lnTo>
                                  <a:pt x="13" y="323"/>
                                </a:lnTo>
                                <a:lnTo>
                                  <a:pt x="14" y="278"/>
                                </a:lnTo>
                                <a:lnTo>
                                  <a:pt x="14" y="232"/>
                                </a:lnTo>
                                <a:lnTo>
                                  <a:pt x="15" y="164"/>
                                </a:lnTo>
                                <a:lnTo>
                                  <a:pt x="15" y="145"/>
                                </a:lnTo>
                                <a:lnTo>
                                  <a:pt x="15" y="118"/>
                                </a:lnTo>
                                <a:lnTo>
                                  <a:pt x="15" y="95"/>
                                </a:lnTo>
                                <a:lnTo>
                                  <a:pt x="14" y="73"/>
                                </a:lnTo>
                                <a:lnTo>
                                  <a:pt x="12" y="50"/>
                                </a:lnTo>
                                <a:lnTo>
                                  <a:pt x="11" y="29"/>
                                </a:lnTo>
                                <a:lnTo>
                                  <a:pt x="11" y="9"/>
                                </a:lnTo>
                                <a:lnTo>
                                  <a:pt x="7" y="9"/>
                                </a:lnTo>
                                <a:lnTo>
                                  <a:pt x="11" y="5"/>
                                </a:lnTo>
                                <a:lnTo>
                                  <a:pt x="61" y="5"/>
                                </a:lnTo>
                                <a:lnTo>
                                  <a:pt x="61" y="4"/>
                                </a:lnTo>
                                <a:lnTo>
                                  <a:pt x="67" y="3"/>
                                </a:lnTo>
                                <a:lnTo>
                                  <a:pt x="52" y="1"/>
                                </a:lnTo>
                                <a:lnTo>
                                  <a:pt x="37" y="0"/>
                                </a:lnTo>
                                <a:lnTo>
                                  <a:pt x="22" y="0"/>
                                </a:lnTo>
                                <a:close/>
                                <a:moveTo>
                                  <a:pt x="81" y="739"/>
                                </a:moveTo>
                                <a:lnTo>
                                  <a:pt x="82" y="739"/>
                                </a:lnTo>
                                <a:lnTo>
                                  <a:pt x="82" y="741"/>
                                </a:lnTo>
                                <a:lnTo>
                                  <a:pt x="82" y="742"/>
                                </a:lnTo>
                                <a:lnTo>
                                  <a:pt x="82" y="743"/>
                                </a:lnTo>
                                <a:lnTo>
                                  <a:pt x="86" y="746"/>
                                </a:lnTo>
                                <a:lnTo>
                                  <a:pt x="88" y="741"/>
                                </a:lnTo>
                                <a:lnTo>
                                  <a:pt x="81" y="739"/>
                                </a:lnTo>
                                <a:close/>
                                <a:moveTo>
                                  <a:pt x="60" y="10"/>
                                </a:moveTo>
                                <a:lnTo>
                                  <a:pt x="60" y="13"/>
                                </a:lnTo>
                                <a:lnTo>
                                  <a:pt x="59" y="16"/>
                                </a:lnTo>
                                <a:lnTo>
                                  <a:pt x="59" y="18"/>
                                </a:lnTo>
                                <a:lnTo>
                                  <a:pt x="59" y="21"/>
                                </a:lnTo>
                                <a:lnTo>
                                  <a:pt x="59" y="44"/>
                                </a:lnTo>
                                <a:lnTo>
                                  <a:pt x="59" y="52"/>
                                </a:lnTo>
                                <a:lnTo>
                                  <a:pt x="61" y="98"/>
                                </a:lnTo>
                                <a:lnTo>
                                  <a:pt x="62" y="121"/>
                                </a:lnTo>
                                <a:lnTo>
                                  <a:pt x="64" y="145"/>
                                </a:lnTo>
                                <a:lnTo>
                                  <a:pt x="65" y="168"/>
                                </a:lnTo>
                                <a:lnTo>
                                  <a:pt x="66" y="191"/>
                                </a:lnTo>
                                <a:lnTo>
                                  <a:pt x="67" y="237"/>
                                </a:lnTo>
                                <a:lnTo>
                                  <a:pt x="68" y="283"/>
                                </a:lnTo>
                                <a:lnTo>
                                  <a:pt x="69" y="375"/>
                                </a:lnTo>
                                <a:lnTo>
                                  <a:pt x="70" y="422"/>
                                </a:lnTo>
                                <a:lnTo>
                                  <a:pt x="72" y="468"/>
                                </a:lnTo>
                                <a:lnTo>
                                  <a:pt x="73" y="514"/>
                                </a:lnTo>
                                <a:lnTo>
                                  <a:pt x="76" y="560"/>
                                </a:lnTo>
                                <a:lnTo>
                                  <a:pt x="76" y="596"/>
                                </a:lnTo>
                                <a:lnTo>
                                  <a:pt x="76" y="652"/>
                                </a:lnTo>
                                <a:lnTo>
                                  <a:pt x="76" y="664"/>
                                </a:lnTo>
                                <a:lnTo>
                                  <a:pt x="76" y="675"/>
                                </a:lnTo>
                                <a:lnTo>
                                  <a:pt x="76" y="687"/>
                                </a:lnTo>
                                <a:lnTo>
                                  <a:pt x="77" y="699"/>
                                </a:lnTo>
                                <a:lnTo>
                                  <a:pt x="77" y="706"/>
                                </a:lnTo>
                                <a:lnTo>
                                  <a:pt x="78" y="714"/>
                                </a:lnTo>
                                <a:lnTo>
                                  <a:pt x="78" y="722"/>
                                </a:lnTo>
                                <a:lnTo>
                                  <a:pt x="79" y="730"/>
                                </a:lnTo>
                                <a:lnTo>
                                  <a:pt x="81" y="736"/>
                                </a:lnTo>
                                <a:lnTo>
                                  <a:pt x="81" y="737"/>
                                </a:lnTo>
                                <a:lnTo>
                                  <a:pt x="81" y="739"/>
                                </a:lnTo>
                                <a:lnTo>
                                  <a:pt x="88" y="741"/>
                                </a:lnTo>
                                <a:lnTo>
                                  <a:pt x="86" y="736"/>
                                </a:lnTo>
                                <a:lnTo>
                                  <a:pt x="86" y="732"/>
                                </a:lnTo>
                                <a:lnTo>
                                  <a:pt x="85" y="729"/>
                                </a:lnTo>
                                <a:lnTo>
                                  <a:pt x="85" y="721"/>
                                </a:lnTo>
                                <a:lnTo>
                                  <a:pt x="84" y="714"/>
                                </a:lnTo>
                                <a:lnTo>
                                  <a:pt x="84" y="706"/>
                                </a:lnTo>
                                <a:lnTo>
                                  <a:pt x="84" y="698"/>
                                </a:lnTo>
                                <a:lnTo>
                                  <a:pt x="84" y="664"/>
                                </a:lnTo>
                                <a:lnTo>
                                  <a:pt x="84" y="652"/>
                                </a:lnTo>
                                <a:lnTo>
                                  <a:pt x="85" y="629"/>
                                </a:lnTo>
                                <a:lnTo>
                                  <a:pt x="85" y="606"/>
                                </a:lnTo>
                                <a:lnTo>
                                  <a:pt x="86" y="583"/>
                                </a:lnTo>
                                <a:lnTo>
                                  <a:pt x="86" y="560"/>
                                </a:lnTo>
                                <a:lnTo>
                                  <a:pt x="84" y="513"/>
                                </a:lnTo>
                                <a:lnTo>
                                  <a:pt x="83" y="467"/>
                                </a:lnTo>
                                <a:lnTo>
                                  <a:pt x="81" y="421"/>
                                </a:lnTo>
                                <a:lnTo>
                                  <a:pt x="78" y="375"/>
                                </a:lnTo>
                                <a:lnTo>
                                  <a:pt x="74" y="283"/>
                                </a:lnTo>
                                <a:lnTo>
                                  <a:pt x="72" y="237"/>
                                </a:lnTo>
                                <a:lnTo>
                                  <a:pt x="70" y="190"/>
                                </a:lnTo>
                                <a:lnTo>
                                  <a:pt x="66" y="98"/>
                                </a:lnTo>
                                <a:lnTo>
                                  <a:pt x="65" y="87"/>
                                </a:lnTo>
                                <a:lnTo>
                                  <a:pt x="65" y="75"/>
                                </a:lnTo>
                                <a:lnTo>
                                  <a:pt x="65" y="64"/>
                                </a:lnTo>
                                <a:lnTo>
                                  <a:pt x="65" y="37"/>
                                </a:lnTo>
                                <a:lnTo>
                                  <a:pt x="65" y="25"/>
                                </a:lnTo>
                                <a:lnTo>
                                  <a:pt x="66" y="21"/>
                                </a:lnTo>
                                <a:lnTo>
                                  <a:pt x="66" y="17"/>
                                </a:lnTo>
                                <a:lnTo>
                                  <a:pt x="66" y="16"/>
                                </a:lnTo>
                                <a:lnTo>
                                  <a:pt x="67" y="14"/>
                                </a:lnTo>
                                <a:lnTo>
                                  <a:pt x="67" y="12"/>
                                </a:lnTo>
                                <a:lnTo>
                                  <a:pt x="67" y="10"/>
                                </a:lnTo>
                                <a:lnTo>
                                  <a:pt x="65" y="10"/>
                                </a:lnTo>
                                <a:lnTo>
                                  <a:pt x="60" y="10"/>
                                </a:lnTo>
                                <a:close/>
                                <a:moveTo>
                                  <a:pt x="27" y="731"/>
                                </a:moveTo>
                                <a:lnTo>
                                  <a:pt x="22" y="732"/>
                                </a:lnTo>
                                <a:lnTo>
                                  <a:pt x="43" y="732"/>
                                </a:lnTo>
                                <a:lnTo>
                                  <a:pt x="27" y="731"/>
                                </a:lnTo>
                                <a:close/>
                                <a:moveTo>
                                  <a:pt x="67" y="3"/>
                                </a:moveTo>
                                <a:lnTo>
                                  <a:pt x="61" y="4"/>
                                </a:lnTo>
                                <a:lnTo>
                                  <a:pt x="62" y="7"/>
                                </a:lnTo>
                                <a:lnTo>
                                  <a:pt x="61" y="8"/>
                                </a:lnTo>
                                <a:lnTo>
                                  <a:pt x="61" y="9"/>
                                </a:lnTo>
                                <a:lnTo>
                                  <a:pt x="60" y="10"/>
                                </a:lnTo>
                                <a:lnTo>
                                  <a:pt x="65" y="10"/>
                                </a:lnTo>
                                <a:lnTo>
                                  <a:pt x="67" y="3"/>
                                </a:lnTo>
                                <a:close/>
                                <a:moveTo>
                                  <a:pt x="67" y="10"/>
                                </a:moveTo>
                                <a:lnTo>
                                  <a:pt x="65" y="10"/>
                                </a:lnTo>
                                <a:lnTo>
                                  <a:pt x="67" y="10"/>
                                </a:lnTo>
                                <a:close/>
                                <a:moveTo>
                                  <a:pt x="67" y="9"/>
                                </a:moveTo>
                                <a:lnTo>
                                  <a:pt x="67" y="10"/>
                                </a:lnTo>
                                <a:lnTo>
                                  <a:pt x="69" y="10"/>
                                </a:lnTo>
                                <a:lnTo>
                                  <a:pt x="67" y="9"/>
                                </a:lnTo>
                                <a:close/>
                                <a:moveTo>
                                  <a:pt x="61" y="8"/>
                                </a:moveTo>
                                <a:lnTo>
                                  <a:pt x="36" y="8"/>
                                </a:lnTo>
                                <a:lnTo>
                                  <a:pt x="51" y="9"/>
                                </a:lnTo>
                                <a:lnTo>
                                  <a:pt x="60" y="10"/>
                                </a:lnTo>
                                <a:lnTo>
                                  <a:pt x="61" y="9"/>
                                </a:lnTo>
                                <a:lnTo>
                                  <a:pt x="61" y="8"/>
                                </a:lnTo>
                                <a:close/>
                                <a:moveTo>
                                  <a:pt x="11" y="5"/>
                                </a:moveTo>
                                <a:lnTo>
                                  <a:pt x="7" y="9"/>
                                </a:lnTo>
                                <a:lnTo>
                                  <a:pt x="11" y="9"/>
                                </a:lnTo>
                                <a:lnTo>
                                  <a:pt x="11" y="5"/>
                                </a:lnTo>
                                <a:close/>
                                <a:moveTo>
                                  <a:pt x="11" y="9"/>
                                </a:moveTo>
                                <a:lnTo>
                                  <a:pt x="7" y="9"/>
                                </a:lnTo>
                                <a:lnTo>
                                  <a:pt x="11" y="9"/>
                                </a:lnTo>
                                <a:close/>
                                <a:moveTo>
                                  <a:pt x="61" y="5"/>
                                </a:moveTo>
                                <a:lnTo>
                                  <a:pt x="11" y="5"/>
                                </a:lnTo>
                                <a:lnTo>
                                  <a:pt x="11" y="9"/>
                                </a:lnTo>
                                <a:lnTo>
                                  <a:pt x="22" y="8"/>
                                </a:lnTo>
                                <a:lnTo>
                                  <a:pt x="61" y="8"/>
                                </a:lnTo>
                                <a:lnTo>
                                  <a:pt x="62" y="7"/>
                                </a:lnTo>
                                <a:lnTo>
                                  <a:pt x="61" y="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2020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4" name="AutoShape 190"/>
                        <wps:cNvSpPr>
                          <a:spLocks/>
                        </wps:cNvSpPr>
                        <wps:spPr bwMode="auto">
                          <a:xfrm>
                            <a:off x="7444" y="43"/>
                            <a:ext cx="151" cy="725"/>
                          </a:xfrm>
                          <a:custGeom>
                            <a:avLst/>
                            <a:gdLst>
                              <a:gd name="T0" fmla="+- 0 7543 7445"/>
                              <a:gd name="T1" fmla="*/ T0 w 151"/>
                              <a:gd name="T2" fmla="+- 0 47 44"/>
                              <a:gd name="T3" fmla="*/ 47 h 725"/>
                              <a:gd name="T4" fmla="+- 0 7530 7445"/>
                              <a:gd name="T5" fmla="*/ T4 w 151"/>
                              <a:gd name="T6" fmla="+- 0 125 44"/>
                              <a:gd name="T7" fmla="*/ 125 h 725"/>
                              <a:gd name="T8" fmla="+- 0 7518 7445"/>
                              <a:gd name="T9" fmla="*/ T8 w 151"/>
                              <a:gd name="T10" fmla="+- 0 204 44"/>
                              <a:gd name="T11" fmla="*/ 204 h 725"/>
                              <a:gd name="T12" fmla="+- 0 7506 7445"/>
                              <a:gd name="T13" fmla="*/ T12 w 151"/>
                              <a:gd name="T14" fmla="+- 0 282 44"/>
                              <a:gd name="T15" fmla="*/ 282 h 725"/>
                              <a:gd name="T16" fmla="+- 0 7495 7445"/>
                              <a:gd name="T17" fmla="*/ T16 w 151"/>
                              <a:gd name="T18" fmla="+- 0 361 44"/>
                              <a:gd name="T19" fmla="*/ 361 h 725"/>
                              <a:gd name="T20" fmla="+- 0 7484 7445"/>
                              <a:gd name="T21" fmla="*/ T20 w 151"/>
                              <a:gd name="T22" fmla="+- 0 439 44"/>
                              <a:gd name="T23" fmla="*/ 439 h 725"/>
                              <a:gd name="T24" fmla="+- 0 7473 7445"/>
                              <a:gd name="T25" fmla="*/ T24 w 151"/>
                              <a:gd name="T26" fmla="+- 0 518 44"/>
                              <a:gd name="T27" fmla="*/ 518 h 725"/>
                              <a:gd name="T28" fmla="+- 0 7463 7445"/>
                              <a:gd name="T29" fmla="*/ T28 w 151"/>
                              <a:gd name="T30" fmla="+- 0 597 44"/>
                              <a:gd name="T31" fmla="*/ 597 h 725"/>
                              <a:gd name="T32" fmla="+- 0 7454 7445"/>
                              <a:gd name="T33" fmla="*/ T32 w 151"/>
                              <a:gd name="T34" fmla="+- 0 675 44"/>
                              <a:gd name="T35" fmla="*/ 675 h 725"/>
                              <a:gd name="T36" fmla="+- 0 7445 7445"/>
                              <a:gd name="T37" fmla="*/ T36 w 151"/>
                              <a:gd name="T38" fmla="+- 0 754 44"/>
                              <a:gd name="T39" fmla="*/ 754 h 725"/>
                              <a:gd name="T40" fmla="+- 0 7546 7445"/>
                              <a:gd name="T41" fmla="*/ T40 w 151"/>
                              <a:gd name="T42" fmla="+- 0 769 44"/>
                              <a:gd name="T43" fmla="*/ 769 h 725"/>
                              <a:gd name="T44" fmla="+- 0 7547 7445"/>
                              <a:gd name="T45" fmla="*/ T44 w 151"/>
                              <a:gd name="T46" fmla="+- 0 688 44"/>
                              <a:gd name="T47" fmla="*/ 688 h 725"/>
                              <a:gd name="T48" fmla="+- 0 7549 7445"/>
                              <a:gd name="T49" fmla="*/ T48 w 151"/>
                              <a:gd name="T50" fmla="+- 0 607 44"/>
                              <a:gd name="T51" fmla="*/ 607 h 725"/>
                              <a:gd name="T52" fmla="+- 0 7552 7445"/>
                              <a:gd name="T53" fmla="*/ T52 w 151"/>
                              <a:gd name="T54" fmla="+- 0 527 44"/>
                              <a:gd name="T55" fmla="*/ 527 h 725"/>
                              <a:gd name="T56" fmla="+- 0 7556 7445"/>
                              <a:gd name="T57" fmla="*/ T56 w 151"/>
                              <a:gd name="T58" fmla="+- 0 446 44"/>
                              <a:gd name="T59" fmla="*/ 446 h 725"/>
                              <a:gd name="T60" fmla="+- 0 7562 7445"/>
                              <a:gd name="T61" fmla="*/ T60 w 151"/>
                              <a:gd name="T62" fmla="+- 0 365 44"/>
                              <a:gd name="T63" fmla="*/ 365 h 725"/>
                              <a:gd name="T64" fmla="+- 0 7568 7445"/>
                              <a:gd name="T65" fmla="*/ T64 w 151"/>
                              <a:gd name="T66" fmla="+- 0 285 44"/>
                              <a:gd name="T67" fmla="*/ 285 h 725"/>
                              <a:gd name="T68" fmla="+- 0 7576 7445"/>
                              <a:gd name="T69" fmla="*/ T68 w 151"/>
                              <a:gd name="T70" fmla="+- 0 203 44"/>
                              <a:gd name="T71" fmla="*/ 203 h 725"/>
                              <a:gd name="T72" fmla="+- 0 7585 7445"/>
                              <a:gd name="T73" fmla="*/ T72 w 151"/>
                              <a:gd name="T74" fmla="+- 0 124 44"/>
                              <a:gd name="T75" fmla="*/ 124 h 725"/>
                              <a:gd name="T76" fmla="+- 0 7595 7445"/>
                              <a:gd name="T77" fmla="*/ T76 w 151"/>
                              <a:gd name="T78" fmla="+- 0 48 44"/>
                              <a:gd name="T79" fmla="*/ 48 h 725"/>
                              <a:gd name="T80" fmla="+- 0 7569 7445"/>
                              <a:gd name="T81" fmla="*/ T80 w 151"/>
                              <a:gd name="T82" fmla="+- 0 48 44"/>
                              <a:gd name="T83" fmla="*/ 48 h 725"/>
                              <a:gd name="T84" fmla="+- 0 7556 7445"/>
                              <a:gd name="T85" fmla="*/ T84 w 151"/>
                              <a:gd name="T86" fmla="+- 0 48 44"/>
                              <a:gd name="T87" fmla="*/ 48 h 725"/>
                              <a:gd name="T88" fmla="+- 0 7543 7445"/>
                              <a:gd name="T89" fmla="*/ T88 w 151"/>
                              <a:gd name="T90" fmla="+- 0 47 44"/>
                              <a:gd name="T91" fmla="*/ 47 h 725"/>
                              <a:gd name="T92" fmla="+- 0 7595 7445"/>
                              <a:gd name="T93" fmla="*/ T92 w 151"/>
                              <a:gd name="T94" fmla="+- 0 44 44"/>
                              <a:gd name="T95" fmla="*/ 44 h 725"/>
                              <a:gd name="T96" fmla="+- 0 7582 7445"/>
                              <a:gd name="T97" fmla="*/ T96 w 151"/>
                              <a:gd name="T98" fmla="+- 0 47 44"/>
                              <a:gd name="T99" fmla="*/ 47 h 725"/>
                              <a:gd name="T100" fmla="+- 0 7569 7445"/>
                              <a:gd name="T101" fmla="*/ T100 w 151"/>
                              <a:gd name="T102" fmla="+- 0 48 44"/>
                              <a:gd name="T103" fmla="*/ 48 h 725"/>
                              <a:gd name="T104" fmla="+- 0 7595 7445"/>
                              <a:gd name="T105" fmla="*/ T104 w 151"/>
                              <a:gd name="T106" fmla="+- 0 48 44"/>
                              <a:gd name="T107" fmla="*/ 48 h 725"/>
                              <a:gd name="T108" fmla="+- 0 7595 7445"/>
                              <a:gd name="T109" fmla="*/ T108 w 151"/>
                              <a:gd name="T110" fmla="+- 0 44 44"/>
                              <a:gd name="T111" fmla="*/ 44 h 72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</a:cxnLst>
                            <a:rect l="0" t="0" r="r" b="b"/>
                            <a:pathLst>
                              <a:path w="151" h="725">
                                <a:moveTo>
                                  <a:pt x="98" y="3"/>
                                </a:moveTo>
                                <a:lnTo>
                                  <a:pt x="85" y="81"/>
                                </a:lnTo>
                                <a:lnTo>
                                  <a:pt x="73" y="160"/>
                                </a:lnTo>
                                <a:lnTo>
                                  <a:pt x="61" y="238"/>
                                </a:lnTo>
                                <a:lnTo>
                                  <a:pt x="50" y="317"/>
                                </a:lnTo>
                                <a:lnTo>
                                  <a:pt x="39" y="395"/>
                                </a:lnTo>
                                <a:lnTo>
                                  <a:pt x="28" y="474"/>
                                </a:lnTo>
                                <a:lnTo>
                                  <a:pt x="18" y="553"/>
                                </a:lnTo>
                                <a:lnTo>
                                  <a:pt x="9" y="631"/>
                                </a:lnTo>
                                <a:lnTo>
                                  <a:pt x="0" y="710"/>
                                </a:lnTo>
                                <a:lnTo>
                                  <a:pt x="101" y="725"/>
                                </a:lnTo>
                                <a:lnTo>
                                  <a:pt x="102" y="644"/>
                                </a:lnTo>
                                <a:lnTo>
                                  <a:pt x="104" y="563"/>
                                </a:lnTo>
                                <a:lnTo>
                                  <a:pt x="107" y="483"/>
                                </a:lnTo>
                                <a:lnTo>
                                  <a:pt x="111" y="402"/>
                                </a:lnTo>
                                <a:lnTo>
                                  <a:pt x="117" y="321"/>
                                </a:lnTo>
                                <a:lnTo>
                                  <a:pt x="123" y="241"/>
                                </a:lnTo>
                                <a:lnTo>
                                  <a:pt x="131" y="159"/>
                                </a:lnTo>
                                <a:lnTo>
                                  <a:pt x="140" y="80"/>
                                </a:lnTo>
                                <a:lnTo>
                                  <a:pt x="150" y="4"/>
                                </a:lnTo>
                                <a:lnTo>
                                  <a:pt x="124" y="4"/>
                                </a:lnTo>
                                <a:lnTo>
                                  <a:pt x="111" y="4"/>
                                </a:lnTo>
                                <a:lnTo>
                                  <a:pt x="98" y="3"/>
                                </a:lnTo>
                                <a:close/>
                                <a:moveTo>
                                  <a:pt x="150" y="0"/>
                                </a:moveTo>
                                <a:lnTo>
                                  <a:pt x="137" y="3"/>
                                </a:lnTo>
                                <a:lnTo>
                                  <a:pt x="124" y="4"/>
                                </a:lnTo>
                                <a:lnTo>
                                  <a:pt x="150" y="4"/>
                                </a:lnTo>
                                <a:lnTo>
                                  <a:pt x="15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B9E6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5" name="Freeform 189"/>
                        <wps:cNvSpPr>
                          <a:spLocks/>
                        </wps:cNvSpPr>
                        <wps:spPr bwMode="auto">
                          <a:xfrm>
                            <a:off x="7068" y="38"/>
                            <a:ext cx="945" cy="911"/>
                          </a:xfrm>
                          <a:custGeom>
                            <a:avLst/>
                            <a:gdLst>
                              <a:gd name="T0" fmla="+- 0 8006 7068"/>
                              <a:gd name="T1" fmla="*/ T0 w 945"/>
                              <a:gd name="T2" fmla="+- 0 721 39"/>
                              <a:gd name="T3" fmla="*/ 721 h 911"/>
                              <a:gd name="T4" fmla="+- 0 7977 7068"/>
                              <a:gd name="T5" fmla="*/ T4 w 945"/>
                              <a:gd name="T6" fmla="+- 0 712 39"/>
                              <a:gd name="T7" fmla="*/ 712 h 911"/>
                              <a:gd name="T8" fmla="+- 0 7716 7068"/>
                              <a:gd name="T9" fmla="*/ T8 w 945"/>
                              <a:gd name="T10" fmla="+- 0 738 39"/>
                              <a:gd name="T11" fmla="*/ 738 h 911"/>
                              <a:gd name="T12" fmla="+- 0 7665 7068"/>
                              <a:gd name="T13" fmla="*/ T12 w 945"/>
                              <a:gd name="T14" fmla="+- 0 680 39"/>
                              <a:gd name="T15" fmla="*/ 680 h 911"/>
                              <a:gd name="T16" fmla="+- 0 7643 7068"/>
                              <a:gd name="T17" fmla="*/ T16 w 945"/>
                              <a:gd name="T18" fmla="+- 0 534 39"/>
                              <a:gd name="T19" fmla="*/ 534 h 911"/>
                              <a:gd name="T20" fmla="+- 0 7637 7068"/>
                              <a:gd name="T21" fmla="*/ T20 w 945"/>
                              <a:gd name="T22" fmla="+- 0 744 39"/>
                              <a:gd name="T23" fmla="*/ 744 h 911"/>
                              <a:gd name="T24" fmla="+- 0 7590 7068"/>
                              <a:gd name="T25" fmla="*/ T24 w 945"/>
                              <a:gd name="T26" fmla="+- 0 743 39"/>
                              <a:gd name="T27" fmla="*/ 743 h 911"/>
                              <a:gd name="T28" fmla="+- 0 7548 7068"/>
                              <a:gd name="T29" fmla="*/ T28 w 945"/>
                              <a:gd name="T30" fmla="+- 0 740 39"/>
                              <a:gd name="T31" fmla="*/ 740 h 911"/>
                              <a:gd name="T32" fmla="+- 0 7553 7068"/>
                              <a:gd name="T33" fmla="*/ T32 w 945"/>
                              <a:gd name="T34" fmla="+- 0 621 39"/>
                              <a:gd name="T35" fmla="*/ 621 h 911"/>
                              <a:gd name="T36" fmla="+- 0 7560 7068"/>
                              <a:gd name="T37" fmla="*/ T36 w 945"/>
                              <a:gd name="T38" fmla="+- 0 478 39"/>
                              <a:gd name="T39" fmla="*/ 478 h 911"/>
                              <a:gd name="T40" fmla="+- 0 7571 7068"/>
                              <a:gd name="T41" fmla="*/ T40 w 945"/>
                              <a:gd name="T42" fmla="+- 0 333 39"/>
                              <a:gd name="T43" fmla="*/ 333 h 911"/>
                              <a:gd name="T44" fmla="+- 0 7577 7068"/>
                              <a:gd name="T45" fmla="*/ T44 w 945"/>
                              <a:gd name="T46" fmla="+- 0 255 39"/>
                              <a:gd name="T47" fmla="*/ 255 h 911"/>
                              <a:gd name="T48" fmla="+- 0 7591 7068"/>
                              <a:gd name="T49" fmla="*/ T48 w 945"/>
                              <a:gd name="T50" fmla="+- 0 361 39"/>
                              <a:gd name="T51" fmla="*/ 361 h 911"/>
                              <a:gd name="T52" fmla="+- 0 7610 7068"/>
                              <a:gd name="T53" fmla="*/ T52 w 945"/>
                              <a:gd name="T54" fmla="+- 0 504 39"/>
                              <a:gd name="T55" fmla="*/ 504 h 911"/>
                              <a:gd name="T56" fmla="+- 0 7636 7068"/>
                              <a:gd name="T57" fmla="*/ T56 w 945"/>
                              <a:gd name="T58" fmla="+- 0 717 39"/>
                              <a:gd name="T59" fmla="*/ 717 h 911"/>
                              <a:gd name="T60" fmla="+- 0 7637 7068"/>
                              <a:gd name="T61" fmla="*/ T60 w 945"/>
                              <a:gd name="T62" fmla="+- 0 476 39"/>
                              <a:gd name="T63" fmla="*/ 476 h 911"/>
                              <a:gd name="T64" fmla="+- 0 7622 7068"/>
                              <a:gd name="T65" fmla="*/ T64 w 945"/>
                              <a:gd name="T66" fmla="+- 0 297 39"/>
                              <a:gd name="T67" fmla="*/ 297 h 911"/>
                              <a:gd name="T68" fmla="+- 0 7619 7068"/>
                              <a:gd name="T69" fmla="*/ T68 w 945"/>
                              <a:gd name="T70" fmla="+- 0 175 39"/>
                              <a:gd name="T71" fmla="*/ 175 h 911"/>
                              <a:gd name="T72" fmla="+- 0 7602 7068"/>
                              <a:gd name="T73" fmla="*/ T72 w 945"/>
                              <a:gd name="T74" fmla="+- 0 118 39"/>
                              <a:gd name="T75" fmla="*/ 118 h 911"/>
                              <a:gd name="T76" fmla="+- 0 7591 7068"/>
                              <a:gd name="T77" fmla="*/ T76 w 945"/>
                              <a:gd name="T78" fmla="+- 0 115 39"/>
                              <a:gd name="T79" fmla="*/ 115 h 911"/>
                              <a:gd name="T80" fmla="+- 0 7600 7068"/>
                              <a:gd name="T81" fmla="*/ T80 w 945"/>
                              <a:gd name="T82" fmla="+- 0 39 39"/>
                              <a:gd name="T83" fmla="*/ 39 h 911"/>
                              <a:gd name="T84" fmla="+- 0 7591 7068"/>
                              <a:gd name="T85" fmla="*/ T84 w 945"/>
                              <a:gd name="T86" fmla="+- 0 41 39"/>
                              <a:gd name="T87" fmla="*/ 41 h 911"/>
                              <a:gd name="T88" fmla="+- 0 7581 7068"/>
                              <a:gd name="T89" fmla="*/ T88 w 945"/>
                              <a:gd name="T90" fmla="+- 0 116 39"/>
                              <a:gd name="T91" fmla="*/ 116 h 911"/>
                              <a:gd name="T92" fmla="+- 0 7571 7068"/>
                              <a:gd name="T93" fmla="*/ T92 w 945"/>
                              <a:gd name="T94" fmla="+- 0 197 39"/>
                              <a:gd name="T95" fmla="*/ 197 h 911"/>
                              <a:gd name="T96" fmla="+- 0 7564 7068"/>
                              <a:gd name="T97" fmla="*/ T96 w 945"/>
                              <a:gd name="T98" fmla="+- 0 260 39"/>
                              <a:gd name="T99" fmla="*/ 260 h 911"/>
                              <a:gd name="T100" fmla="+- 0 7552 7068"/>
                              <a:gd name="T101" fmla="*/ T100 w 945"/>
                              <a:gd name="T102" fmla="+- 0 406 39"/>
                              <a:gd name="T103" fmla="*/ 406 h 911"/>
                              <a:gd name="T104" fmla="+- 0 7545 7068"/>
                              <a:gd name="T105" fmla="*/ T104 w 945"/>
                              <a:gd name="T106" fmla="+- 0 551 39"/>
                              <a:gd name="T107" fmla="*/ 551 h 911"/>
                              <a:gd name="T108" fmla="+- 0 7544 7068"/>
                              <a:gd name="T109" fmla="*/ T108 w 945"/>
                              <a:gd name="T110" fmla="+- 0 696 39"/>
                              <a:gd name="T111" fmla="*/ 696 h 911"/>
                              <a:gd name="T112" fmla="+- 0 7527 7068"/>
                              <a:gd name="T113" fmla="*/ T112 w 945"/>
                              <a:gd name="T114" fmla="+- 0 738 39"/>
                              <a:gd name="T115" fmla="*/ 738 h 911"/>
                              <a:gd name="T116" fmla="+- 0 7463 7068"/>
                              <a:gd name="T117" fmla="*/ T116 w 945"/>
                              <a:gd name="T118" fmla="+- 0 731 39"/>
                              <a:gd name="T119" fmla="*/ 731 h 911"/>
                              <a:gd name="T120" fmla="+- 0 7471 7068"/>
                              <a:gd name="T121" fmla="*/ T120 w 945"/>
                              <a:gd name="T122" fmla="+- 0 576 39"/>
                              <a:gd name="T123" fmla="*/ 576 h 911"/>
                              <a:gd name="T124" fmla="+- 0 7500 7068"/>
                              <a:gd name="T125" fmla="*/ T124 w 945"/>
                              <a:gd name="T126" fmla="+- 0 355 39"/>
                              <a:gd name="T127" fmla="*/ 355 h 911"/>
                              <a:gd name="T128" fmla="+- 0 7511 7068"/>
                              <a:gd name="T129" fmla="*/ T128 w 945"/>
                              <a:gd name="T130" fmla="+- 0 267 39"/>
                              <a:gd name="T131" fmla="*/ 267 h 911"/>
                              <a:gd name="T132" fmla="+- 0 7538 7068"/>
                              <a:gd name="T133" fmla="*/ T132 w 945"/>
                              <a:gd name="T134" fmla="+- 0 90 39"/>
                              <a:gd name="T135" fmla="*/ 90 h 911"/>
                              <a:gd name="T136" fmla="+- 0 7556 7068"/>
                              <a:gd name="T137" fmla="*/ T136 w 945"/>
                              <a:gd name="T138" fmla="+- 0 51 39"/>
                              <a:gd name="T139" fmla="*/ 51 h 911"/>
                              <a:gd name="T140" fmla="+- 0 7583 7068"/>
                              <a:gd name="T141" fmla="*/ T140 w 945"/>
                              <a:gd name="T142" fmla="+- 0 50 39"/>
                              <a:gd name="T143" fmla="*/ 50 h 911"/>
                              <a:gd name="T144" fmla="+- 0 7591 7068"/>
                              <a:gd name="T145" fmla="*/ T144 w 945"/>
                              <a:gd name="T146" fmla="+- 0 41 39"/>
                              <a:gd name="T147" fmla="*/ 41 h 911"/>
                              <a:gd name="T148" fmla="+- 0 7569 7068"/>
                              <a:gd name="T149" fmla="*/ T148 w 945"/>
                              <a:gd name="T150" fmla="+- 0 45 39"/>
                              <a:gd name="T151" fmla="*/ 45 h 911"/>
                              <a:gd name="T152" fmla="+- 0 7543 7068"/>
                              <a:gd name="T153" fmla="*/ T152 w 945"/>
                              <a:gd name="T154" fmla="+- 0 44 39"/>
                              <a:gd name="T155" fmla="*/ 44 h 911"/>
                              <a:gd name="T156" fmla="+- 0 7533 7068"/>
                              <a:gd name="T157" fmla="*/ T156 w 945"/>
                              <a:gd name="T158" fmla="+- 0 91 39"/>
                              <a:gd name="T159" fmla="*/ 91 h 911"/>
                              <a:gd name="T160" fmla="+- 0 7505 7068"/>
                              <a:gd name="T161" fmla="*/ T160 w 945"/>
                              <a:gd name="T162" fmla="+- 0 268 39"/>
                              <a:gd name="T163" fmla="*/ 268 h 911"/>
                              <a:gd name="T164" fmla="+- 0 7491 7068"/>
                              <a:gd name="T165" fmla="*/ T164 w 945"/>
                              <a:gd name="T166" fmla="+- 0 355 39"/>
                              <a:gd name="T167" fmla="*/ 355 h 911"/>
                              <a:gd name="T168" fmla="+- 0 7467 7068"/>
                              <a:gd name="T169" fmla="*/ T168 w 945"/>
                              <a:gd name="T170" fmla="+- 0 532 39"/>
                              <a:gd name="T171" fmla="*/ 532 h 911"/>
                              <a:gd name="T172" fmla="+- 0 7448 7068"/>
                              <a:gd name="T173" fmla="*/ T172 w 945"/>
                              <a:gd name="T174" fmla="+- 0 710 39"/>
                              <a:gd name="T175" fmla="*/ 710 h 911"/>
                              <a:gd name="T176" fmla="+- 0 7383 7068"/>
                              <a:gd name="T177" fmla="*/ T176 w 945"/>
                              <a:gd name="T178" fmla="+- 0 727 39"/>
                              <a:gd name="T179" fmla="*/ 727 h 911"/>
                              <a:gd name="T180" fmla="+- 0 7223 7068"/>
                              <a:gd name="T181" fmla="*/ T180 w 945"/>
                              <a:gd name="T182" fmla="+- 0 738 39"/>
                              <a:gd name="T183" fmla="*/ 738 h 911"/>
                              <a:gd name="T184" fmla="+- 0 7068 7068"/>
                              <a:gd name="T185" fmla="*/ T184 w 945"/>
                              <a:gd name="T186" fmla="+- 0 775 39"/>
                              <a:gd name="T187" fmla="*/ 775 h 911"/>
                              <a:gd name="T188" fmla="+- 0 7385 7068"/>
                              <a:gd name="T189" fmla="*/ T188 w 945"/>
                              <a:gd name="T190" fmla="+- 0 873 39"/>
                              <a:gd name="T191" fmla="*/ 873 h 911"/>
                              <a:gd name="T192" fmla="+- 0 7451 7068"/>
                              <a:gd name="T193" fmla="*/ T192 w 945"/>
                              <a:gd name="T194" fmla="+- 0 923 39"/>
                              <a:gd name="T195" fmla="*/ 923 h 911"/>
                              <a:gd name="T196" fmla="+- 0 7543 7068"/>
                              <a:gd name="T197" fmla="*/ T196 w 945"/>
                              <a:gd name="T198" fmla="+- 0 949 39"/>
                              <a:gd name="T199" fmla="*/ 949 h 911"/>
                              <a:gd name="T200" fmla="+- 0 7703 7068"/>
                              <a:gd name="T201" fmla="*/ T200 w 945"/>
                              <a:gd name="T202" fmla="+- 0 916 39"/>
                              <a:gd name="T203" fmla="*/ 916 h 911"/>
                              <a:gd name="T204" fmla="+- 0 7853 7068"/>
                              <a:gd name="T205" fmla="*/ T204 w 945"/>
                              <a:gd name="T206" fmla="+- 0 849 39"/>
                              <a:gd name="T207" fmla="*/ 849 h 911"/>
                              <a:gd name="T208" fmla="+- 0 7991 7068"/>
                              <a:gd name="T209" fmla="*/ T208 w 945"/>
                              <a:gd name="T210" fmla="+- 0 763 39"/>
                              <a:gd name="T211" fmla="*/ 763 h 911"/>
                              <a:gd name="T212" fmla="+- 0 8013 7068"/>
                              <a:gd name="T213" fmla="*/ T212 w 945"/>
                              <a:gd name="T214" fmla="+- 0 732 39"/>
                              <a:gd name="T215" fmla="*/ 732 h 91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</a:cxnLst>
                            <a:rect l="0" t="0" r="r" b="b"/>
                            <a:pathLst>
                              <a:path w="945" h="911">
                                <a:moveTo>
                                  <a:pt x="945" y="693"/>
                                </a:moveTo>
                                <a:lnTo>
                                  <a:pt x="938" y="682"/>
                                </a:lnTo>
                                <a:lnTo>
                                  <a:pt x="925" y="675"/>
                                </a:lnTo>
                                <a:lnTo>
                                  <a:pt x="909" y="673"/>
                                </a:lnTo>
                                <a:lnTo>
                                  <a:pt x="892" y="673"/>
                                </a:lnTo>
                                <a:lnTo>
                                  <a:pt x="648" y="699"/>
                                </a:lnTo>
                                <a:lnTo>
                                  <a:pt x="609" y="703"/>
                                </a:lnTo>
                                <a:lnTo>
                                  <a:pt x="597" y="641"/>
                                </a:lnTo>
                                <a:lnTo>
                                  <a:pt x="585" y="568"/>
                                </a:lnTo>
                                <a:lnTo>
                                  <a:pt x="575" y="495"/>
                                </a:lnTo>
                                <a:lnTo>
                                  <a:pt x="569" y="437"/>
                                </a:lnTo>
                                <a:lnTo>
                                  <a:pt x="569" y="705"/>
                                </a:lnTo>
                                <a:lnTo>
                                  <a:pt x="564" y="705"/>
                                </a:lnTo>
                                <a:lnTo>
                                  <a:pt x="522" y="704"/>
                                </a:lnTo>
                                <a:lnTo>
                                  <a:pt x="491" y="702"/>
                                </a:lnTo>
                                <a:lnTo>
                                  <a:pt x="480" y="701"/>
                                </a:lnTo>
                                <a:lnTo>
                                  <a:pt x="481" y="657"/>
                                </a:lnTo>
                                <a:lnTo>
                                  <a:pt x="485" y="582"/>
                                </a:lnTo>
                                <a:lnTo>
                                  <a:pt x="488" y="511"/>
                                </a:lnTo>
                                <a:lnTo>
                                  <a:pt x="492" y="439"/>
                                </a:lnTo>
                                <a:lnTo>
                                  <a:pt x="497" y="366"/>
                                </a:lnTo>
                                <a:lnTo>
                                  <a:pt x="503" y="294"/>
                                </a:lnTo>
                                <a:lnTo>
                                  <a:pt x="509" y="221"/>
                                </a:lnTo>
                                <a:lnTo>
                                  <a:pt x="509" y="216"/>
                                </a:lnTo>
                                <a:lnTo>
                                  <a:pt x="512" y="240"/>
                                </a:lnTo>
                                <a:lnTo>
                                  <a:pt x="523" y="322"/>
                                </a:lnTo>
                                <a:lnTo>
                                  <a:pt x="534" y="404"/>
                                </a:lnTo>
                                <a:lnTo>
                                  <a:pt x="542" y="465"/>
                                </a:lnTo>
                                <a:lnTo>
                                  <a:pt x="556" y="574"/>
                                </a:lnTo>
                                <a:lnTo>
                                  <a:pt x="568" y="678"/>
                                </a:lnTo>
                                <a:lnTo>
                                  <a:pt x="569" y="705"/>
                                </a:lnTo>
                                <a:lnTo>
                                  <a:pt x="569" y="437"/>
                                </a:lnTo>
                                <a:lnTo>
                                  <a:pt x="560" y="349"/>
                                </a:lnTo>
                                <a:lnTo>
                                  <a:pt x="554" y="258"/>
                                </a:lnTo>
                                <a:lnTo>
                                  <a:pt x="550" y="167"/>
                                </a:lnTo>
                                <a:lnTo>
                                  <a:pt x="551" y="136"/>
                                </a:lnTo>
                                <a:lnTo>
                                  <a:pt x="549" y="103"/>
                                </a:lnTo>
                                <a:lnTo>
                                  <a:pt x="534" y="79"/>
                                </a:lnTo>
                                <a:lnTo>
                                  <a:pt x="523" y="78"/>
                                </a:lnTo>
                                <a:lnTo>
                                  <a:pt x="523" y="76"/>
                                </a:lnTo>
                                <a:lnTo>
                                  <a:pt x="531" y="4"/>
                                </a:lnTo>
                                <a:lnTo>
                                  <a:pt x="532" y="0"/>
                                </a:lnTo>
                                <a:lnTo>
                                  <a:pt x="526" y="1"/>
                                </a:lnTo>
                                <a:lnTo>
                                  <a:pt x="523" y="2"/>
                                </a:lnTo>
                                <a:lnTo>
                                  <a:pt x="523" y="10"/>
                                </a:lnTo>
                                <a:lnTo>
                                  <a:pt x="513" y="77"/>
                                </a:lnTo>
                                <a:lnTo>
                                  <a:pt x="499" y="76"/>
                                </a:lnTo>
                                <a:lnTo>
                                  <a:pt x="503" y="158"/>
                                </a:lnTo>
                                <a:lnTo>
                                  <a:pt x="503" y="159"/>
                                </a:lnTo>
                                <a:lnTo>
                                  <a:pt x="496" y="221"/>
                                </a:lnTo>
                                <a:lnTo>
                                  <a:pt x="489" y="294"/>
                                </a:lnTo>
                                <a:lnTo>
                                  <a:pt x="484" y="367"/>
                                </a:lnTo>
                                <a:lnTo>
                                  <a:pt x="480" y="439"/>
                                </a:lnTo>
                                <a:lnTo>
                                  <a:pt x="477" y="512"/>
                                </a:lnTo>
                                <a:lnTo>
                                  <a:pt x="476" y="582"/>
                                </a:lnTo>
                                <a:lnTo>
                                  <a:pt x="476" y="657"/>
                                </a:lnTo>
                                <a:lnTo>
                                  <a:pt x="477" y="701"/>
                                </a:lnTo>
                                <a:lnTo>
                                  <a:pt x="459" y="699"/>
                                </a:lnTo>
                                <a:lnTo>
                                  <a:pt x="427" y="695"/>
                                </a:lnTo>
                                <a:lnTo>
                                  <a:pt x="395" y="692"/>
                                </a:lnTo>
                                <a:lnTo>
                                  <a:pt x="381" y="691"/>
                                </a:lnTo>
                                <a:lnTo>
                                  <a:pt x="403" y="537"/>
                                </a:lnTo>
                                <a:lnTo>
                                  <a:pt x="427" y="360"/>
                                </a:lnTo>
                                <a:lnTo>
                                  <a:pt x="432" y="316"/>
                                </a:lnTo>
                                <a:lnTo>
                                  <a:pt x="438" y="272"/>
                                </a:lnTo>
                                <a:lnTo>
                                  <a:pt x="443" y="228"/>
                                </a:lnTo>
                                <a:lnTo>
                                  <a:pt x="456" y="140"/>
                                </a:lnTo>
                                <a:lnTo>
                                  <a:pt x="470" y="51"/>
                                </a:lnTo>
                                <a:lnTo>
                                  <a:pt x="477" y="11"/>
                                </a:lnTo>
                                <a:lnTo>
                                  <a:pt x="488" y="12"/>
                                </a:lnTo>
                                <a:lnTo>
                                  <a:pt x="501" y="13"/>
                                </a:lnTo>
                                <a:lnTo>
                                  <a:pt x="515" y="11"/>
                                </a:lnTo>
                                <a:lnTo>
                                  <a:pt x="523" y="10"/>
                                </a:lnTo>
                                <a:lnTo>
                                  <a:pt x="523" y="2"/>
                                </a:lnTo>
                                <a:lnTo>
                                  <a:pt x="514" y="4"/>
                                </a:lnTo>
                                <a:lnTo>
                                  <a:pt x="501" y="6"/>
                                </a:lnTo>
                                <a:lnTo>
                                  <a:pt x="488" y="6"/>
                                </a:lnTo>
                                <a:lnTo>
                                  <a:pt x="475" y="5"/>
                                </a:lnTo>
                                <a:lnTo>
                                  <a:pt x="472" y="4"/>
                                </a:lnTo>
                                <a:lnTo>
                                  <a:pt x="465" y="52"/>
                                </a:lnTo>
                                <a:lnTo>
                                  <a:pt x="451" y="140"/>
                                </a:lnTo>
                                <a:lnTo>
                                  <a:pt x="437" y="229"/>
                                </a:lnTo>
                                <a:lnTo>
                                  <a:pt x="430" y="273"/>
                                </a:lnTo>
                                <a:lnTo>
                                  <a:pt x="423" y="316"/>
                                </a:lnTo>
                                <a:lnTo>
                                  <a:pt x="410" y="404"/>
                                </a:lnTo>
                                <a:lnTo>
                                  <a:pt x="399" y="493"/>
                                </a:lnTo>
                                <a:lnTo>
                                  <a:pt x="388" y="584"/>
                                </a:lnTo>
                                <a:lnTo>
                                  <a:pt x="380" y="671"/>
                                </a:lnTo>
                                <a:lnTo>
                                  <a:pt x="378" y="691"/>
                                </a:lnTo>
                                <a:lnTo>
                                  <a:pt x="315" y="688"/>
                                </a:lnTo>
                                <a:lnTo>
                                  <a:pt x="235" y="690"/>
                                </a:lnTo>
                                <a:lnTo>
                                  <a:pt x="155" y="699"/>
                                </a:lnTo>
                                <a:lnTo>
                                  <a:pt x="77" y="714"/>
                                </a:lnTo>
                                <a:lnTo>
                                  <a:pt x="0" y="736"/>
                                </a:lnTo>
                                <a:lnTo>
                                  <a:pt x="288" y="804"/>
                                </a:lnTo>
                                <a:lnTo>
                                  <a:pt x="317" y="834"/>
                                </a:lnTo>
                                <a:lnTo>
                                  <a:pt x="349" y="861"/>
                                </a:lnTo>
                                <a:lnTo>
                                  <a:pt x="383" y="884"/>
                                </a:lnTo>
                                <a:lnTo>
                                  <a:pt x="422" y="901"/>
                                </a:lnTo>
                                <a:lnTo>
                                  <a:pt x="475" y="910"/>
                                </a:lnTo>
                                <a:lnTo>
                                  <a:pt x="529" y="907"/>
                                </a:lnTo>
                                <a:lnTo>
                                  <a:pt x="635" y="877"/>
                                </a:lnTo>
                                <a:lnTo>
                                  <a:pt x="711" y="846"/>
                                </a:lnTo>
                                <a:lnTo>
                                  <a:pt x="785" y="810"/>
                                </a:lnTo>
                                <a:lnTo>
                                  <a:pt x="855" y="769"/>
                                </a:lnTo>
                                <a:lnTo>
                                  <a:pt x="923" y="724"/>
                                </a:lnTo>
                                <a:lnTo>
                                  <a:pt x="944" y="702"/>
                                </a:lnTo>
                                <a:lnTo>
                                  <a:pt x="945" y="693"/>
                                </a:lnTo>
                              </a:path>
                            </a:pathLst>
                          </a:custGeom>
                          <a:solidFill>
                            <a:srgbClr val="02020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6" name="AutoShape 188"/>
                        <wps:cNvSpPr>
                          <a:spLocks/>
                        </wps:cNvSpPr>
                        <wps:spPr bwMode="auto">
                          <a:xfrm>
                            <a:off x="7073" y="745"/>
                            <a:ext cx="777" cy="470"/>
                          </a:xfrm>
                          <a:custGeom>
                            <a:avLst/>
                            <a:gdLst>
                              <a:gd name="T0" fmla="+- 0 7741 7074"/>
                              <a:gd name="T1" fmla="*/ T0 w 777"/>
                              <a:gd name="T2" fmla="+- 0 1176 746"/>
                              <a:gd name="T3" fmla="*/ 1176 h 470"/>
                              <a:gd name="T4" fmla="+- 0 7803 7074"/>
                              <a:gd name="T5" fmla="*/ T4 w 777"/>
                              <a:gd name="T6" fmla="+- 0 1164 746"/>
                              <a:gd name="T7" fmla="*/ 1164 h 470"/>
                              <a:gd name="T8" fmla="+- 0 7840 7074"/>
                              <a:gd name="T9" fmla="*/ T8 w 777"/>
                              <a:gd name="T10" fmla="+- 0 1134 746"/>
                              <a:gd name="T11" fmla="*/ 1134 h 470"/>
                              <a:gd name="T12" fmla="+- 0 7820 7074"/>
                              <a:gd name="T13" fmla="*/ T12 w 777"/>
                              <a:gd name="T14" fmla="+- 0 1126 746"/>
                              <a:gd name="T15" fmla="*/ 1126 h 470"/>
                              <a:gd name="T16" fmla="+- 0 7709 7074"/>
                              <a:gd name="T17" fmla="*/ T16 w 777"/>
                              <a:gd name="T18" fmla="+- 0 1102 746"/>
                              <a:gd name="T19" fmla="*/ 1102 h 470"/>
                              <a:gd name="T20" fmla="+- 0 7639 7074"/>
                              <a:gd name="T21" fmla="*/ T20 w 777"/>
                              <a:gd name="T22" fmla="+- 0 1098 746"/>
                              <a:gd name="T23" fmla="*/ 1098 h 470"/>
                              <a:gd name="T24" fmla="+- 0 7792 7074"/>
                              <a:gd name="T25" fmla="*/ T24 w 777"/>
                              <a:gd name="T26" fmla="+- 0 1092 746"/>
                              <a:gd name="T27" fmla="*/ 1092 h 470"/>
                              <a:gd name="T28" fmla="+- 0 7570 7074"/>
                              <a:gd name="T29" fmla="*/ T28 w 777"/>
                              <a:gd name="T30" fmla="+- 0 1078 746"/>
                              <a:gd name="T31" fmla="*/ 1078 h 470"/>
                              <a:gd name="T32" fmla="+- 0 7541 7074"/>
                              <a:gd name="T33" fmla="*/ T32 w 777"/>
                              <a:gd name="T34" fmla="+- 0 1062 746"/>
                              <a:gd name="T35" fmla="*/ 1062 h 470"/>
                              <a:gd name="T36" fmla="+- 0 7724 7074"/>
                              <a:gd name="T37" fmla="*/ T36 w 777"/>
                              <a:gd name="T38" fmla="+- 0 1070 746"/>
                              <a:gd name="T39" fmla="*/ 1070 h 470"/>
                              <a:gd name="T40" fmla="+- 0 7773 7074"/>
                              <a:gd name="T41" fmla="*/ T40 w 777"/>
                              <a:gd name="T42" fmla="+- 0 1064 746"/>
                              <a:gd name="T43" fmla="*/ 1064 h 470"/>
                              <a:gd name="T44" fmla="+- 0 7647 7074"/>
                              <a:gd name="T45" fmla="*/ T44 w 777"/>
                              <a:gd name="T46" fmla="+- 0 1056 746"/>
                              <a:gd name="T47" fmla="*/ 1056 h 470"/>
                              <a:gd name="T48" fmla="+- 0 7634 7074"/>
                              <a:gd name="T49" fmla="*/ T48 w 777"/>
                              <a:gd name="T50" fmla="+- 0 1048 746"/>
                              <a:gd name="T51" fmla="*/ 1048 h 470"/>
                              <a:gd name="T52" fmla="+- 0 7526 7074"/>
                              <a:gd name="T53" fmla="*/ T52 w 777"/>
                              <a:gd name="T54" fmla="+- 0 1040 746"/>
                              <a:gd name="T55" fmla="*/ 1040 h 470"/>
                              <a:gd name="T56" fmla="+- 0 7557 7074"/>
                              <a:gd name="T57" fmla="*/ T56 w 777"/>
                              <a:gd name="T58" fmla="+- 0 996 746"/>
                              <a:gd name="T59" fmla="*/ 996 h 470"/>
                              <a:gd name="T60" fmla="+- 0 7531 7074"/>
                              <a:gd name="T61" fmla="*/ T60 w 777"/>
                              <a:gd name="T62" fmla="+- 0 1026 746"/>
                              <a:gd name="T63" fmla="*/ 1026 h 470"/>
                              <a:gd name="T64" fmla="+- 0 7732 7074"/>
                              <a:gd name="T65" fmla="*/ T64 w 777"/>
                              <a:gd name="T66" fmla="+- 0 1010 746"/>
                              <a:gd name="T67" fmla="*/ 1010 h 470"/>
                              <a:gd name="T68" fmla="+- 0 7733 7074"/>
                              <a:gd name="T69" fmla="*/ T68 w 777"/>
                              <a:gd name="T70" fmla="+- 0 994 746"/>
                              <a:gd name="T71" fmla="*/ 994 h 470"/>
                              <a:gd name="T72" fmla="+- 0 7634 7074"/>
                              <a:gd name="T73" fmla="*/ T72 w 777"/>
                              <a:gd name="T74" fmla="+- 0 992 746"/>
                              <a:gd name="T75" fmla="*/ 992 h 470"/>
                              <a:gd name="T76" fmla="+- 0 7730 7074"/>
                              <a:gd name="T77" fmla="*/ T76 w 777"/>
                              <a:gd name="T78" fmla="+- 0 988 746"/>
                              <a:gd name="T79" fmla="*/ 988 h 470"/>
                              <a:gd name="T80" fmla="+- 0 7621 7074"/>
                              <a:gd name="T81" fmla="*/ T80 w 777"/>
                              <a:gd name="T82" fmla="+- 0 976 746"/>
                              <a:gd name="T83" fmla="*/ 976 h 470"/>
                              <a:gd name="T84" fmla="+- 0 7639 7074"/>
                              <a:gd name="T85" fmla="*/ T84 w 777"/>
                              <a:gd name="T86" fmla="+- 0 978 746"/>
                              <a:gd name="T87" fmla="*/ 978 h 470"/>
                              <a:gd name="T88" fmla="+- 0 7640 7074"/>
                              <a:gd name="T89" fmla="*/ T88 w 777"/>
                              <a:gd name="T90" fmla="+- 0 964 746"/>
                              <a:gd name="T91" fmla="*/ 964 h 470"/>
                              <a:gd name="T92" fmla="+- 0 7321 7074"/>
                              <a:gd name="T93" fmla="*/ T92 w 777"/>
                              <a:gd name="T94" fmla="+- 0 962 746"/>
                              <a:gd name="T95" fmla="*/ 962 h 470"/>
                              <a:gd name="T96" fmla="+- 0 7516 7074"/>
                              <a:gd name="T97" fmla="*/ T96 w 777"/>
                              <a:gd name="T98" fmla="+- 0 958 746"/>
                              <a:gd name="T99" fmla="*/ 958 h 470"/>
                              <a:gd name="T100" fmla="+- 0 7535 7074"/>
                              <a:gd name="T101" fmla="*/ T100 w 777"/>
                              <a:gd name="T102" fmla="+- 0 954 746"/>
                              <a:gd name="T103" fmla="*/ 954 h 470"/>
                              <a:gd name="T104" fmla="+- 0 7391 7074"/>
                              <a:gd name="T105" fmla="*/ T104 w 777"/>
                              <a:gd name="T106" fmla="+- 0 938 746"/>
                              <a:gd name="T107" fmla="*/ 938 h 470"/>
                              <a:gd name="T108" fmla="+- 0 7399 7074"/>
                              <a:gd name="T109" fmla="*/ T108 w 777"/>
                              <a:gd name="T110" fmla="+- 0 946 746"/>
                              <a:gd name="T111" fmla="*/ 946 h 470"/>
                              <a:gd name="T112" fmla="+- 0 7592 7074"/>
                              <a:gd name="T113" fmla="*/ T112 w 777"/>
                              <a:gd name="T114" fmla="+- 0 944 746"/>
                              <a:gd name="T115" fmla="*/ 944 h 470"/>
                              <a:gd name="T116" fmla="+- 0 7531 7074"/>
                              <a:gd name="T117" fmla="*/ T116 w 777"/>
                              <a:gd name="T118" fmla="+- 0 920 746"/>
                              <a:gd name="T119" fmla="*/ 920 h 470"/>
                              <a:gd name="T120" fmla="+- 0 7675 7074"/>
                              <a:gd name="T121" fmla="*/ T120 w 777"/>
                              <a:gd name="T122" fmla="+- 0 914 746"/>
                              <a:gd name="T123" fmla="*/ 914 h 470"/>
                              <a:gd name="T124" fmla="+- 0 7580 7074"/>
                              <a:gd name="T125" fmla="*/ T124 w 777"/>
                              <a:gd name="T126" fmla="+- 0 914 746"/>
                              <a:gd name="T127" fmla="*/ 914 h 470"/>
                              <a:gd name="T128" fmla="+- 0 7372 7074"/>
                              <a:gd name="T129" fmla="*/ T128 w 777"/>
                              <a:gd name="T130" fmla="+- 0 906 746"/>
                              <a:gd name="T131" fmla="*/ 906 h 470"/>
                              <a:gd name="T132" fmla="+- 0 7476 7074"/>
                              <a:gd name="T133" fmla="*/ T132 w 777"/>
                              <a:gd name="T134" fmla="+- 0 904 746"/>
                              <a:gd name="T135" fmla="*/ 904 h 470"/>
                              <a:gd name="T136" fmla="+- 0 7454 7074"/>
                              <a:gd name="T137" fmla="*/ T136 w 777"/>
                              <a:gd name="T138" fmla="+- 0 900 746"/>
                              <a:gd name="T139" fmla="*/ 900 h 470"/>
                              <a:gd name="T140" fmla="+- 0 7558 7074"/>
                              <a:gd name="T141" fmla="*/ T140 w 777"/>
                              <a:gd name="T142" fmla="+- 0 896 746"/>
                              <a:gd name="T143" fmla="*/ 896 h 470"/>
                              <a:gd name="T144" fmla="+- 0 7518 7074"/>
                              <a:gd name="T145" fmla="*/ T144 w 777"/>
                              <a:gd name="T146" fmla="+- 0 864 746"/>
                              <a:gd name="T147" fmla="*/ 864 h 470"/>
                              <a:gd name="T148" fmla="+- 0 7321 7074"/>
                              <a:gd name="T149" fmla="*/ T148 w 777"/>
                              <a:gd name="T150" fmla="+- 0 884 746"/>
                              <a:gd name="T151" fmla="*/ 884 h 470"/>
                              <a:gd name="T152" fmla="+- 0 7409 7074"/>
                              <a:gd name="T153" fmla="*/ T152 w 777"/>
                              <a:gd name="T154" fmla="+- 0 876 746"/>
                              <a:gd name="T155" fmla="*/ 876 h 470"/>
                              <a:gd name="T156" fmla="+- 0 7401 7074"/>
                              <a:gd name="T157" fmla="*/ T156 w 777"/>
                              <a:gd name="T158" fmla="+- 0 870 746"/>
                              <a:gd name="T159" fmla="*/ 870 h 470"/>
                              <a:gd name="T160" fmla="+- 0 7609 7074"/>
                              <a:gd name="T161" fmla="*/ T160 w 777"/>
                              <a:gd name="T162" fmla="+- 0 864 746"/>
                              <a:gd name="T163" fmla="*/ 864 h 470"/>
                              <a:gd name="T164" fmla="+- 0 7701 7074"/>
                              <a:gd name="T165" fmla="*/ T164 w 777"/>
                              <a:gd name="T166" fmla="+- 0 864 746"/>
                              <a:gd name="T167" fmla="*/ 864 h 470"/>
                              <a:gd name="T168" fmla="+- 0 7686 7074"/>
                              <a:gd name="T169" fmla="*/ T168 w 777"/>
                              <a:gd name="T170" fmla="+- 0 858 746"/>
                              <a:gd name="T171" fmla="*/ 858 h 470"/>
                              <a:gd name="T172" fmla="+- 0 7368 7074"/>
                              <a:gd name="T173" fmla="*/ T172 w 777"/>
                              <a:gd name="T174" fmla="+- 0 854 746"/>
                              <a:gd name="T175" fmla="*/ 854 h 470"/>
                              <a:gd name="T176" fmla="+- 0 7121 7074"/>
                              <a:gd name="T177" fmla="*/ T176 w 777"/>
                              <a:gd name="T178" fmla="+- 0 850 746"/>
                              <a:gd name="T179" fmla="*/ 850 h 470"/>
                              <a:gd name="T180" fmla="+- 0 7346 7074"/>
                              <a:gd name="T181" fmla="*/ T180 w 777"/>
                              <a:gd name="T182" fmla="+- 0 848 746"/>
                              <a:gd name="T183" fmla="*/ 848 h 470"/>
                              <a:gd name="T184" fmla="+- 0 7527 7074"/>
                              <a:gd name="T185" fmla="*/ T184 w 777"/>
                              <a:gd name="T186" fmla="+- 0 848 746"/>
                              <a:gd name="T187" fmla="*/ 848 h 470"/>
                              <a:gd name="T188" fmla="+- 0 7317 7074"/>
                              <a:gd name="T189" fmla="*/ T188 w 777"/>
                              <a:gd name="T190" fmla="+- 0 830 746"/>
                              <a:gd name="T191" fmla="*/ 830 h 470"/>
                              <a:gd name="T192" fmla="+- 0 7695 7074"/>
                              <a:gd name="T193" fmla="*/ T192 w 777"/>
                              <a:gd name="T194" fmla="+- 0 844 746"/>
                              <a:gd name="T195" fmla="*/ 844 h 470"/>
                              <a:gd name="T196" fmla="+- 0 7662 7074"/>
                              <a:gd name="T197" fmla="*/ T196 w 777"/>
                              <a:gd name="T198" fmla="+- 0 844 746"/>
                              <a:gd name="T199" fmla="*/ 844 h 470"/>
                              <a:gd name="T200" fmla="+- 0 7600 7074"/>
                              <a:gd name="T201" fmla="*/ T200 w 777"/>
                              <a:gd name="T202" fmla="+- 0 836 746"/>
                              <a:gd name="T203" fmla="*/ 836 h 470"/>
                              <a:gd name="T204" fmla="+- 0 7215 7074"/>
                              <a:gd name="T205" fmla="*/ T204 w 777"/>
                              <a:gd name="T206" fmla="+- 0 826 746"/>
                              <a:gd name="T207" fmla="*/ 826 h 470"/>
                              <a:gd name="T208" fmla="+- 0 7191 7074"/>
                              <a:gd name="T209" fmla="*/ T208 w 777"/>
                              <a:gd name="T210" fmla="+- 0 814 746"/>
                              <a:gd name="T211" fmla="*/ 814 h 470"/>
                              <a:gd name="T212" fmla="+- 0 7686 7074"/>
                              <a:gd name="T213" fmla="*/ T212 w 777"/>
                              <a:gd name="T214" fmla="+- 0 814 746"/>
                              <a:gd name="T215" fmla="*/ 814 h 470"/>
                              <a:gd name="T216" fmla="+- 0 7309 7074"/>
                              <a:gd name="T217" fmla="*/ T216 w 777"/>
                              <a:gd name="T218" fmla="+- 0 802 746"/>
                              <a:gd name="T219" fmla="*/ 802 h 470"/>
                              <a:gd name="T220" fmla="+- 0 7106 7074"/>
                              <a:gd name="T221" fmla="*/ T220 w 777"/>
                              <a:gd name="T222" fmla="+- 0 794 746"/>
                              <a:gd name="T223" fmla="*/ 794 h 470"/>
                              <a:gd name="T224" fmla="+- 0 7312 7074"/>
                              <a:gd name="T225" fmla="*/ T224 w 777"/>
                              <a:gd name="T226" fmla="+- 0 798 746"/>
                              <a:gd name="T227" fmla="*/ 798 h 470"/>
                              <a:gd name="T228" fmla="+- 0 7223 7074"/>
                              <a:gd name="T229" fmla="*/ T228 w 777"/>
                              <a:gd name="T230" fmla="+- 0 794 746"/>
                              <a:gd name="T231" fmla="*/ 794 h 470"/>
                              <a:gd name="T232" fmla="+- 0 7314 7074"/>
                              <a:gd name="T233" fmla="*/ T232 w 777"/>
                              <a:gd name="T234" fmla="+- 0 762 746"/>
                              <a:gd name="T235" fmla="*/ 762 h 470"/>
                              <a:gd name="T236" fmla="+- 0 7214 7074"/>
                              <a:gd name="T237" fmla="*/ T236 w 777"/>
                              <a:gd name="T238" fmla="+- 0 788 746"/>
                              <a:gd name="T239" fmla="*/ 788 h 470"/>
                              <a:gd name="T240" fmla="+- 0 7187 7074"/>
                              <a:gd name="T241" fmla="*/ T240 w 777"/>
                              <a:gd name="T242" fmla="+- 0 780 746"/>
                              <a:gd name="T243" fmla="*/ 780 h 470"/>
                              <a:gd name="T244" fmla="+- 0 7121 7074"/>
                              <a:gd name="T245" fmla="*/ T244 w 777"/>
                              <a:gd name="T246" fmla="+- 0 772 746"/>
                              <a:gd name="T247" fmla="*/ 772 h 470"/>
                              <a:gd name="T248" fmla="+- 0 7315 7074"/>
                              <a:gd name="T249" fmla="*/ T248 w 777"/>
                              <a:gd name="T250" fmla="+- 0 754 746"/>
                              <a:gd name="T251" fmla="*/ 754 h 47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  <a:cxn ang="0">
                                <a:pos x="T241" y="T243"/>
                              </a:cxn>
                              <a:cxn ang="0">
                                <a:pos x="T245" y="T247"/>
                              </a:cxn>
                              <a:cxn ang="0">
                                <a:pos x="T249" y="T251"/>
                              </a:cxn>
                            </a:cxnLst>
                            <a:rect l="0" t="0" r="r" b="b"/>
                            <a:pathLst>
                              <a:path w="777" h="470">
                                <a:moveTo>
                                  <a:pt x="657" y="464"/>
                                </a:moveTo>
                                <a:lnTo>
                                  <a:pt x="629" y="464"/>
                                </a:lnTo>
                                <a:lnTo>
                                  <a:pt x="629" y="466"/>
                                </a:lnTo>
                                <a:lnTo>
                                  <a:pt x="632" y="466"/>
                                </a:lnTo>
                                <a:lnTo>
                                  <a:pt x="632" y="468"/>
                                </a:lnTo>
                                <a:lnTo>
                                  <a:pt x="635" y="468"/>
                                </a:lnTo>
                                <a:lnTo>
                                  <a:pt x="635" y="470"/>
                                </a:lnTo>
                                <a:lnTo>
                                  <a:pt x="640" y="470"/>
                                </a:lnTo>
                                <a:lnTo>
                                  <a:pt x="657" y="464"/>
                                </a:lnTo>
                                <a:close/>
                                <a:moveTo>
                                  <a:pt x="644" y="462"/>
                                </a:moveTo>
                                <a:lnTo>
                                  <a:pt x="626" y="462"/>
                                </a:lnTo>
                                <a:lnTo>
                                  <a:pt x="627" y="464"/>
                                </a:lnTo>
                                <a:lnTo>
                                  <a:pt x="644" y="464"/>
                                </a:lnTo>
                                <a:lnTo>
                                  <a:pt x="644" y="462"/>
                                </a:lnTo>
                                <a:close/>
                                <a:moveTo>
                                  <a:pt x="638" y="448"/>
                                </a:moveTo>
                                <a:lnTo>
                                  <a:pt x="629" y="448"/>
                                </a:lnTo>
                                <a:lnTo>
                                  <a:pt x="626" y="450"/>
                                </a:lnTo>
                                <a:lnTo>
                                  <a:pt x="625" y="452"/>
                                </a:lnTo>
                                <a:lnTo>
                                  <a:pt x="623" y="452"/>
                                </a:lnTo>
                                <a:lnTo>
                                  <a:pt x="622" y="454"/>
                                </a:lnTo>
                                <a:lnTo>
                                  <a:pt x="622" y="456"/>
                                </a:lnTo>
                                <a:lnTo>
                                  <a:pt x="622" y="458"/>
                                </a:lnTo>
                                <a:lnTo>
                                  <a:pt x="624" y="460"/>
                                </a:lnTo>
                                <a:lnTo>
                                  <a:pt x="624" y="462"/>
                                </a:lnTo>
                                <a:lnTo>
                                  <a:pt x="641" y="462"/>
                                </a:lnTo>
                                <a:lnTo>
                                  <a:pt x="640" y="458"/>
                                </a:lnTo>
                                <a:lnTo>
                                  <a:pt x="639" y="456"/>
                                </a:lnTo>
                                <a:lnTo>
                                  <a:pt x="638" y="450"/>
                                </a:lnTo>
                                <a:lnTo>
                                  <a:pt x="637" y="450"/>
                                </a:lnTo>
                                <a:lnTo>
                                  <a:pt x="638" y="448"/>
                                </a:lnTo>
                                <a:close/>
                                <a:moveTo>
                                  <a:pt x="732" y="428"/>
                                </a:moveTo>
                                <a:lnTo>
                                  <a:pt x="667" y="428"/>
                                </a:lnTo>
                                <a:lnTo>
                                  <a:pt x="667" y="430"/>
                                </a:lnTo>
                                <a:lnTo>
                                  <a:pt x="666" y="432"/>
                                </a:lnTo>
                                <a:lnTo>
                                  <a:pt x="666" y="434"/>
                                </a:lnTo>
                                <a:lnTo>
                                  <a:pt x="664" y="436"/>
                                </a:lnTo>
                                <a:lnTo>
                                  <a:pt x="665" y="438"/>
                                </a:lnTo>
                                <a:lnTo>
                                  <a:pt x="665" y="440"/>
                                </a:lnTo>
                                <a:lnTo>
                                  <a:pt x="666" y="444"/>
                                </a:lnTo>
                                <a:lnTo>
                                  <a:pt x="667" y="444"/>
                                </a:lnTo>
                                <a:lnTo>
                                  <a:pt x="668" y="448"/>
                                </a:lnTo>
                                <a:lnTo>
                                  <a:pt x="669" y="448"/>
                                </a:lnTo>
                                <a:lnTo>
                                  <a:pt x="670" y="450"/>
                                </a:lnTo>
                                <a:lnTo>
                                  <a:pt x="671" y="452"/>
                                </a:lnTo>
                                <a:lnTo>
                                  <a:pt x="669" y="454"/>
                                </a:lnTo>
                                <a:lnTo>
                                  <a:pt x="670" y="456"/>
                                </a:lnTo>
                                <a:lnTo>
                                  <a:pt x="669" y="456"/>
                                </a:lnTo>
                                <a:lnTo>
                                  <a:pt x="668" y="458"/>
                                </a:lnTo>
                                <a:lnTo>
                                  <a:pt x="667" y="458"/>
                                </a:lnTo>
                                <a:lnTo>
                                  <a:pt x="666" y="460"/>
                                </a:lnTo>
                                <a:lnTo>
                                  <a:pt x="714" y="440"/>
                                </a:lnTo>
                                <a:lnTo>
                                  <a:pt x="732" y="428"/>
                                </a:lnTo>
                                <a:close/>
                                <a:moveTo>
                                  <a:pt x="729" y="410"/>
                                </a:moveTo>
                                <a:lnTo>
                                  <a:pt x="666" y="410"/>
                                </a:lnTo>
                                <a:lnTo>
                                  <a:pt x="667" y="412"/>
                                </a:lnTo>
                                <a:lnTo>
                                  <a:pt x="668" y="412"/>
                                </a:lnTo>
                                <a:lnTo>
                                  <a:pt x="670" y="418"/>
                                </a:lnTo>
                                <a:lnTo>
                                  <a:pt x="670" y="420"/>
                                </a:lnTo>
                                <a:lnTo>
                                  <a:pt x="669" y="422"/>
                                </a:lnTo>
                                <a:lnTo>
                                  <a:pt x="670" y="424"/>
                                </a:lnTo>
                                <a:lnTo>
                                  <a:pt x="668" y="426"/>
                                </a:lnTo>
                                <a:lnTo>
                                  <a:pt x="668" y="428"/>
                                </a:lnTo>
                                <a:lnTo>
                                  <a:pt x="731" y="428"/>
                                </a:lnTo>
                                <a:lnTo>
                                  <a:pt x="731" y="424"/>
                                </a:lnTo>
                                <a:lnTo>
                                  <a:pt x="729" y="420"/>
                                </a:lnTo>
                                <a:lnTo>
                                  <a:pt x="729" y="418"/>
                                </a:lnTo>
                                <a:lnTo>
                                  <a:pt x="728" y="416"/>
                                </a:lnTo>
                                <a:lnTo>
                                  <a:pt x="730" y="416"/>
                                </a:lnTo>
                                <a:lnTo>
                                  <a:pt x="729" y="414"/>
                                </a:lnTo>
                                <a:lnTo>
                                  <a:pt x="729" y="410"/>
                                </a:lnTo>
                                <a:close/>
                                <a:moveTo>
                                  <a:pt x="730" y="406"/>
                                </a:moveTo>
                                <a:lnTo>
                                  <a:pt x="661" y="406"/>
                                </a:lnTo>
                                <a:lnTo>
                                  <a:pt x="662" y="408"/>
                                </a:lnTo>
                                <a:lnTo>
                                  <a:pt x="664" y="408"/>
                                </a:lnTo>
                                <a:lnTo>
                                  <a:pt x="664" y="410"/>
                                </a:lnTo>
                                <a:lnTo>
                                  <a:pt x="730" y="410"/>
                                </a:lnTo>
                                <a:lnTo>
                                  <a:pt x="730" y="406"/>
                                </a:lnTo>
                                <a:close/>
                                <a:moveTo>
                                  <a:pt x="771" y="392"/>
                                </a:moveTo>
                                <a:lnTo>
                                  <a:pt x="750" y="392"/>
                                </a:lnTo>
                                <a:lnTo>
                                  <a:pt x="750" y="394"/>
                                </a:lnTo>
                                <a:lnTo>
                                  <a:pt x="752" y="394"/>
                                </a:lnTo>
                                <a:lnTo>
                                  <a:pt x="753" y="396"/>
                                </a:lnTo>
                                <a:lnTo>
                                  <a:pt x="753" y="398"/>
                                </a:lnTo>
                                <a:lnTo>
                                  <a:pt x="755" y="398"/>
                                </a:lnTo>
                                <a:lnTo>
                                  <a:pt x="759" y="408"/>
                                </a:lnTo>
                                <a:lnTo>
                                  <a:pt x="760" y="408"/>
                                </a:lnTo>
                                <a:lnTo>
                                  <a:pt x="761" y="410"/>
                                </a:lnTo>
                                <a:lnTo>
                                  <a:pt x="776" y="402"/>
                                </a:lnTo>
                                <a:lnTo>
                                  <a:pt x="776" y="400"/>
                                </a:lnTo>
                                <a:lnTo>
                                  <a:pt x="774" y="400"/>
                                </a:lnTo>
                                <a:lnTo>
                                  <a:pt x="771" y="392"/>
                                </a:lnTo>
                                <a:close/>
                                <a:moveTo>
                                  <a:pt x="731" y="402"/>
                                </a:moveTo>
                                <a:lnTo>
                                  <a:pt x="657" y="402"/>
                                </a:lnTo>
                                <a:lnTo>
                                  <a:pt x="657" y="404"/>
                                </a:lnTo>
                                <a:lnTo>
                                  <a:pt x="660" y="404"/>
                                </a:lnTo>
                                <a:lnTo>
                                  <a:pt x="660" y="406"/>
                                </a:lnTo>
                                <a:lnTo>
                                  <a:pt x="730" y="406"/>
                                </a:lnTo>
                                <a:lnTo>
                                  <a:pt x="731" y="404"/>
                                </a:lnTo>
                                <a:lnTo>
                                  <a:pt x="731" y="402"/>
                                </a:lnTo>
                                <a:close/>
                                <a:moveTo>
                                  <a:pt x="766" y="388"/>
                                </a:moveTo>
                                <a:lnTo>
                                  <a:pt x="651" y="388"/>
                                </a:lnTo>
                                <a:lnTo>
                                  <a:pt x="652" y="392"/>
                                </a:lnTo>
                                <a:lnTo>
                                  <a:pt x="653" y="396"/>
                                </a:lnTo>
                                <a:lnTo>
                                  <a:pt x="655" y="402"/>
                                </a:lnTo>
                                <a:lnTo>
                                  <a:pt x="732" y="402"/>
                                </a:lnTo>
                                <a:lnTo>
                                  <a:pt x="732" y="400"/>
                                </a:lnTo>
                                <a:lnTo>
                                  <a:pt x="734" y="398"/>
                                </a:lnTo>
                                <a:lnTo>
                                  <a:pt x="734" y="396"/>
                                </a:lnTo>
                                <a:lnTo>
                                  <a:pt x="735" y="396"/>
                                </a:lnTo>
                                <a:lnTo>
                                  <a:pt x="735" y="394"/>
                                </a:lnTo>
                                <a:lnTo>
                                  <a:pt x="738" y="394"/>
                                </a:lnTo>
                                <a:lnTo>
                                  <a:pt x="738" y="392"/>
                                </a:lnTo>
                                <a:lnTo>
                                  <a:pt x="771" y="392"/>
                                </a:lnTo>
                                <a:lnTo>
                                  <a:pt x="771" y="390"/>
                                </a:lnTo>
                                <a:lnTo>
                                  <a:pt x="766" y="390"/>
                                </a:lnTo>
                                <a:lnTo>
                                  <a:pt x="766" y="388"/>
                                </a:lnTo>
                                <a:close/>
                                <a:moveTo>
                                  <a:pt x="611" y="386"/>
                                </a:moveTo>
                                <a:lnTo>
                                  <a:pt x="598" y="386"/>
                                </a:lnTo>
                                <a:lnTo>
                                  <a:pt x="600" y="388"/>
                                </a:lnTo>
                                <a:lnTo>
                                  <a:pt x="609" y="388"/>
                                </a:lnTo>
                                <a:lnTo>
                                  <a:pt x="611" y="386"/>
                                </a:lnTo>
                                <a:close/>
                                <a:moveTo>
                                  <a:pt x="746" y="380"/>
                                </a:moveTo>
                                <a:lnTo>
                                  <a:pt x="651" y="380"/>
                                </a:lnTo>
                                <a:lnTo>
                                  <a:pt x="652" y="382"/>
                                </a:lnTo>
                                <a:lnTo>
                                  <a:pt x="652" y="386"/>
                                </a:lnTo>
                                <a:lnTo>
                                  <a:pt x="651" y="388"/>
                                </a:lnTo>
                                <a:lnTo>
                                  <a:pt x="761" y="388"/>
                                </a:lnTo>
                                <a:lnTo>
                                  <a:pt x="760" y="386"/>
                                </a:lnTo>
                                <a:lnTo>
                                  <a:pt x="754" y="386"/>
                                </a:lnTo>
                                <a:lnTo>
                                  <a:pt x="754" y="384"/>
                                </a:lnTo>
                                <a:lnTo>
                                  <a:pt x="751" y="384"/>
                                </a:lnTo>
                                <a:lnTo>
                                  <a:pt x="749" y="382"/>
                                </a:lnTo>
                                <a:lnTo>
                                  <a:pt x="747" y="382"/>
                                </a:lnTo>
                                <a:lnTo>
                                  <a:pt x="746" y="380"/>
                                </a:lnTo>
                                <a:close/>
                                <a:moveTo>
                                  <a:pt x="617" y="384"/>
                                </a:moveTo>
                                <a:lnTo>
                                  <a:pt x="594" y="384"/>
                                </a:lnTo>
                                <a:lnTo>
                                  <a:pt x="595" y="386"/>
                                </a:lnTo>
                                <a:lnTo>
                                  <a:pt x="614" y="386"/>
                                </a:lnTo>
                                <a:lnTo>
                                  <a:pt x="617" y="384"/>
                                </a:lnTo>
                                <a:close/>
                                <a:moveTo>
                                  <a:pt x="635" y="356"/>
                                </a:moveTo>
                                <a:lnTo>
                                  <a:pt x="582" y="356"/>
                                </a:lnTo>
                                <a:lnTo>
                                  <a:pt x="584" y="364"/>
                                </a:lnTo>
                                <a:lnTo>
                                  <a:pt x="585" y="366"/>
                                </a:lnTo>
                                <a:lnTo>
                                  <a:pt x="587" y="376"/>
                                </a:lnTo>
                                <a:lnTo>
                                  <a:pt x="589" y="380"/>
                                </a:lnTo>
                                <a:lnTo>
                                  <a:pt x="590" y="380"/>
                                </a:lnTo>
                                <a:lnTo>
                                  <a:pt x="590" y="382"/>
                                </a:lnTo>
                                <a:lnTo>
                                  <a:pt x="592" y="384"/>
                                </a:lnTo>
                                <a:lnTo>
                                  <a:pt x="618" y="384"/>
                                </a:lnTo>
                                <a:lnTo>
                                  <a:pt x="624" y="380"/>
                                </a:lnTo>
                                <a:lnTo>
                                  <a:pt x="627" y="378"/>
                                </a:lnTo>
                                <a:lnTo>
                                  <a:pt x="633" y="376"/>
                                </a:lnTo>
                                <a:lnTo>
                                  <a:pt x="635" y="376"/>
                                </a:lnTo>
                                <a:lnTo>
                                  <a:pt x="636" y="374"/>
                                </a:lnTo>
                                <a:lnTo>
                                  <a:pt x="736" y="374"/>
                                </a:lnTo>
                                <a:lnTo>
                                  <a:pt x="736" y="372"/>
                                </a:lnTo>
                                <a:lnTo>
                                  <a:pt x="733" y="372"/>
                                </a:lnTo>
                                <a:lnTo>
                                  <a:pt x="733" y="370"/>
                                </a:lnTo>
                                <a:lnTo>
                                  <a:pt x="731" y="370"/>
                                </a:lnTo>
                                <a:lnTo>
                                  <a:pt x="731" y="368"/>
                                </a:lnTo>
                                <a:lnTo>
                                  <a:pt x="720" y="368"/>
                                </a:lnTo>
                                <a:lnTo>
                                  <a:pt x="718" y="366"/>
                                </a:lnTo>
                                <a:lnTo>
                                  <a:pt x="710" y="366"/>
                                </a:lnTo>
                                <a:lnTo>
                                  <a:pt x="709" y="364"/>
                                </a:lnTo>
                                <a:lnTo>
                                  <a:pt x="708" y="360"/>
                                </a:lnTo>
                                <a:lnTo>
                                  <a:pt x="710" y="360"/>
                                </a:lnTo>
                                <a:lnTo>
                                  <a:pt x="710" y="358"/>
                                </a:lnTo>
                                <a:lnTo>
                                  <a:pt x="636" y="358"/>
                                </a:lnTo>
                                <a:lnTo>
                                  <a:pt x="635" y="356"/>
                                </a:lnTo>
                                <a:close/>
                                <a:moveTo>
                                  <a:pt x="743" y="376"/>
                                </a:moveTo>
                                <a:lnTo>
                                  <a:pt x="648" y="376"/>
                                </a:lnTo>
                                <a:lnTo>
                                  <a:pt x="648" y="378"/>
                                </a:lnTo>
                                <a:lnTo>
                                  <a:pt x="650" y="378"/>
                                </a:lnTo>
                                <a:lnTo>
                                  <a:pt x="651" y="380"/>
                                </a:lnTo>
                                <a:lnTo>
                                  <a:pt x="744" y="380"/>
                                </a:lnTo>
                                <a:lnTo>
                                  <a:pt x="744" y="378"/>
                                </a:lnTo>
                                <a:lnTo>
                                  <a:pt x="743" y="376"/>
                                </a:lnTo>
                                <a:close/>
                                <a:moveTo>
                                  <a:pt x="738" y="374"/>
                                </a:moveTo>
                                <a:lnTo>
                                  <a:pt x="645" y="374"/>
                                </a:lnTo>
                                <a:lnTo>
                                  <a:pt x="646" y="376"/>
                                </a:lnTo>
                                <a:lnTo>
                                  <a:pt x="739" y="376"/>
                                </a:lnTo>
                                <a:lnTo>
                                  <a:pt x="738" y="374"/>
                                </a:lnTo>
                                <a:close/>
                                <a:moveTo>
                                  <a:pt x="712" y="356"/>
                                </a:moveTo>
                                <a:lnTo>
                                  <a:pt x="641" y="356"/>
                                </a:lnTo>
                                <a:lnTo>
                                  <a:pt x="640" y="358"/>
                                </a:lnTo>
                                <a:lnTo>
                                  <a:pt x="711" y="358"/>
                                </a:lnTo>
                                <a:lnTo>
                                  <a:pt x="712" y="356"/>
                                </a:lnTo>
                                <a:close/>
                                <a:moveTo>
                                  <a:pt x="633" y="354"/>
                                </a:moveTo>
                                <a:lnTo>
                                  <a:pt x="570" y="354"/>
                                </a:lnTo>
                                <a:lnTo>
                                  <a:pt x="574" y="356"/>
                                </a:lnTo>
                                <a:lnTo>
                                  <a:pt x="634" y="356"/>
                                </a:lnTo>
                                <a:lnTo>
                                  <a:pt x="633" y="354"/>
                                </a:lnTo>
                                <a:close/>
                                <a:moveTo>
                                  <a:pt x="715" y="354"/>
                                </a:moveTo>
                                <a:lnTo>
                                  <a:pt x="642" y="354"/>
                                </a:lnTo>
                                <a:lnTo>
                                  <a:pt x="642" y="356"/>
                                </a:lnTo>
                                <a:lnTo>
                                  <a:pt x="713" y="356"/>
                                </a:lnTo>
                                <a:lnTo>
                                  <a:pt x="715" y="354"/>
                                </a:lnTo>
                                <a:close/>
                                <a:moveTo>
                                  <a:pt x="489" y="352"/>
                                </a:moveTo>
                                <a:lnTo>
                                  <a:pt x="479" y="352"/>
                                </a:lnTo>
                                <a:lnTo>
                                  <a:pt x="481" y="354"/>
                                </a:lnTo>
                                <a:lnTo>
                                  <a:pt x="487" y="354"/>
                                </a:lnTo>
                                <a:lnTo>
                                  <a:pt x="489" y="352"/>
                                </a:lnTo>
                                <a:close/>
                                <a:moveTo>
                                  <a:pt x="632" y="352"/>
                                </a:moveTo>
                                <a:lnTo>
                                  <a:pt x="565" y="352"/>
                                </a:lnTo>
                                <a:lnTo>
                                  <a:pt x="566" y="354"/>
                                </a:lnTo>
                                <a:lnTo>
                                  <a:pt x="633" y="354"/>
                                </a:lnTo>
                                <a:lnTo>
                                  <a:pt x="632" y="352"/>
                                </a:lnTo>
                                <a:close/>
                                <a:moveTo>
                                  <a:pt x="717" y="352"/>
                                </a:moveTo>
                                <a:lnTo>
                                  <a:pt x="643" y="352"/>
                                </a:lnTo>
                                <a:lnTo>
                                  <a:pt x="643" y="354"/>
                                </a:lnTo>
                                <a:lnTo>
                                  <a:pt x="717" y="354"/>
                                </a:lnTo>
                                <a:lnTo>
                                  <a:pt x="717" y="352"/>
                                </a:lnTo>
                                <a:close/>
                                <a:moveTo>
                                  <a:pt x="492" y="350"/>
                                </a:moveTo>
                                <a:lnTo>
                                  <a:pt x="477" y="350"/>
                                </a:lnTo>
                                <a:lnTo>
                                  <a:pt x="477" y="352"/>
                                </a:lnTo>
                                <a:lnTo>
                                  <a:pt x="490" y="352"/>
                                </a:lnTo>
                                <a:lnTo>
                                  <a:pt x="492" y="350"/>
                                </a:lnTo>
                                <a:close/>
                                <a:moveTo>
                                  <a:pt x="630" y="350"/>
                                </a:moveTo>
                                <a:lnTo>
                                  <a:pt x="563" y="350"/>
                                </a:lnTo>
                                <a:lnTo>
                                  <a:pt x="563" y="352"/>
                                </a:lnTo>
                                <a:lnTo>
                                  <a:pt x="632" y="352"/>
                                </a:lnTo>
                                <a:lnTo>
                                  <a:pt x="630" y="350"/>
                                </a:lnTo>
                                <a:close/>
                                <a:moveTo>
                                  <a:pt x="715" y="330"/>
                                </a:moveTo>
                                <a:lnTo>
                                  <a:pt x="642" y="330"/>
                                </a:lnTo>
                                <a:lnTo>
                                  <a:pt x="642" y="332"/>
                                </a:lnTo>
                                <a:lnTo>
                                  <a:pt x="642" y="334"/>
                                </a:lnTo>
                                <a:lnTo>
                                  <a:pt x="641" y="336"/>
                                </a:lnTo>
                                <a:lnTo>
                                  <a:pt x="642" y="338"/>
                                </a:lnTo>
                                <a:lnTo>
                                  <a:pt x="642" y="340"/>
                                </a:lnTo>
                                <a:lnTo>
                                  <a:pt x="643" y="344"/>
                                </a:lnTo>
                                <a:lnTo>
                                  <a:pt x="644" y="350"/>
                                </a:lnTo>
                                <a:lnTo>
                                  <a:pt x="643" y="350"/>
                                </a:lnTo>
                                <a:lnTo>
                                  <a:pt x="643" y="352"/>
                                </a:lnTo>
                                <a:lnTo>
                                  <a:pt x="718" y="352"/>
                                </a:lnTo>
                                <a:lnTo>
                                  <a:pt x="718" y="350"/>
                                </a:lnTo>
                                <a:lnTo>
                                  <a:pt x="718" y="346"/>
                                </a:lnTo>
                                <a:lnTo>
                                  <a:pt x="718" y="344"/>
                                </a:lnTo>
                                <a:lnTo>
                                  <a:pt x="718" y="340"/>
                                </a:lnTo>
                                <a:lnTo>
                                  <a:pt x="717" y="334"/>
                                </a:lnTo>
                                <a:lnTo>
                                  <a:pt x="715" y="330"/>
                                </a:lnTo>
                                <a:close/>
                                <a:moveTo>
                                  <a:pt x="492" y="348"/>
                                </a:moveTo>
                                <a:lnTo>
                                  <a:pt x="474" y="348"/>
                                </a:lnTo>
                                <a:lnTo>
                                  <a:pt x="476" y="350"/>
                                </a:lnTo>
                                <a:lnTo>
                                  <a:pt x="491" y="350"/>
                                </a:lnTo>
                                <a:lnTo>
                                  <a:pt x="492" y="348"/>
                                </a:lnTo>
                                <a:close/>
                                <a:moveTo>
                                  <a:pt x="596" y="322"/>
                                </a:moveTo>
                                <a:lnTo>
                                  <a:pt x="551" y="322"/>
                                </a:lnTo>
                                <a:lnTo>
                                  <a:pt x="551" y="324"/>
                                </a:lnTo>
                                <a:lnTo>
                                  <a:pt x="553" y="330"/>
                                </a:lnTo>
                                <a:lnTo>
                                  <a:pt x="555" y="330"/>
                                </a:lnTo>
                                <a:lnTo>
                                  <a:pt x="556" y="334"/>
                                </a:lnTo>
                                <a:lnTo>
                                  <a:pt x="557" y="338"/>
                                </a:lnTo>
                                <a:lnTo>
                                  <a:pt x="559" y="344"/>
                                </a:lnTo>
                                <a:lnTo>
                                  <a:pt x="561" y="350"/>
                                </a:lnTo>
                                <a:lnTo>
                                  <a:pt x="630" y="350"/>
                                </a:lnTo>
                                <a:lnTo>
                                  <a:pt x="628" y="344"/>
                                </a:lnTo>
                                <a:lnTo>
                                  <a:pt x="604" y="344"/>
                                </a:lnTo>
                                <a:lnTo>
                                  <a:pt x="604" y="342"/>
                                </a:lnTo>
                                <a:lnTo>
                                  <a:pt x="603" y="338"/>
                                </a:lnTo>
                                <a:lnTo>
                                  <a:pt x="602" y="332"/>
                                </a:lnTo>
                                <a:lnTo>
                                  <a:pt x="601" y="330"/>
                                </a:lnTo>
                                <a:lnTo>
                                  <a:pt x="599" y="326"/>
                                </a:lnTo>
                                <a:lnTo>
                                  <a:pt x="597" y="326"/>
                                </a:lnTo>
                                <a:lnTo>
                                  <a:pt x="597" y="324"/>
                                </a:lnTo>
                                <a:lnTo>
                                  <a:pt x="596" y="322"/>
                                </a:lnTo>
                                <a:close/>
                                <a:moveTo>
                                  <a:pt x="493" y="346"/>
                                </a:moveTo>
                                <a:lnTo>
                                  <a:pt x="473" y="346"/>
                                </a:lnTo>
                                <a:lnTo>
                                  <a:pt x="474" y="348"/>
                                </a:lnTo>
                                <a:lnTo>
                                  <a:pt x="493" y="348"/>
                                </a:lnTo>
                                <a:lnTo>
                                  <a:pt x="493" y="346"/>
                                </a:lnTo>
                                <a:close/>
                                <a:moveTo>
                                  <a:pt x="496" y="332"/>
                                </a:moveTo>
                                <a:lnTo>
                                  <a:pt x="472" y="332"/>
                                </a:lnTo>
                                <a:lnTo>
                                  <a:pt x="472" y="334"/>
                                </a:lnTo>
                                <a:lnTo>
                                  <a:pt x="471" y="334"/>
                                </a:lnTo>
                                <a:lnTo>
                                  <a:pt x="471" y="336"/>
                                </a:lnTo>
                                <a:lnTo>
                                  <a:pt x="470" y="338"/>
                                </a:lnTo>
                                <a:lnTo>
                                  <a:pt x="469" y="338"/>
                                </a:lnTo>
                                <a:lnTo>
                                  <a:pt x="469" y="340"/>
                                </a:lnTo>
                                <a:lnTo>
                                  <a:pt x="470" y="342"/>
                                </a:lnTo>
                                <a:lnTo>
                                  <a:pt x="471" y="346"/>
                                </a:lnTo>
                                <a:lnTo>
                                  <a:pt x="494" y="346"/>
                                </a:lnTo>
                                <a:lnTo>
                                  <a:pt x="495" y="344"/>
                                </a:lnTo>
                                <a:lnTo>
                                  <a:pt x="496" y="344"/>
                                </a:lnTo>
                                <a:lnTo>
                                  <a:pt x="496" y="340"/>
                                </a:lnTo>
                                <a:lnTo>
                                  <a:pt x="497" y="340"/>
                                </a:lnTo>
                                <a:lnTo>
                                  <a:pt x="496" y="336"/>
                                </a:lnTo>
                                <a:lnTo>
                                  <a:pt x="496" y="332"/>
                                </a:lnTo>
                                <a:close/>
                                <a:moveTo>
                                  <a:pt x="627" y="338"/>
                                </a:moveTo>
                                <a:lnTo>
                                  <a:pt x="625" y="338"/>
                                </a:lnTo>
                                <a:lnTo>
                                  <a:pt x="620" y="340"/>
                                </a:lnTo>
                                <a:lnTo>
                                  <a:pt x="616" y="340"/>
                                </a:lnTo>
                                <a:lnTo>
                                  <a:pt x="614" y="342"/>
                                </a:lnTo>
                                <a:lnTo>
                                  <a:pt x="610" y="342"/>
                                </a:lnTo>
                                <a:lnTo>
                                  <a:pt x="609" y="344"/>
                                </a:lnTo>
                                <a:lnTo>
                                  <a:pt x="628" y="344"/>
                                </a:lnTo>
                                <a:lnTo>
                                  <a:pt x="627" y="340"/>
                                </a:lnTo>
                                <a:lnTo>
                                  <a:pt x="627" y="338"/>
                                </a:lnTo>
                                <a:close/>
                                <a:moveTo>
                                  <a:pt x="495" y="330"/>
                                </a:moveTo>
                                <a:lnTo>
                                  <a:pt x="473" y="330"/>
                                </a:lnTo>
                                <a:lnTo>
                                  <a:pt x="472" y="332"/>
                                </a:lnTo>
                                <a:lnTo>
                                  <a:pt x="495" y="332"/>
                                </a:lnTo>
                                <a:lnTo>
                                  <a:pt x="495" y="330"/>
                                </a:lnTo>
                                <a:close/>
                                <a:moveTo>
                                  <a:pt x="492" y="312"/>
                                </a:moveTo>
                                <a:lnTo>
                                  <a:pt x="466" y="312"/>
                                </a:lnTo>
                                <a:lnTo>
                                  <a:pt x="467" y="314"/>
                                </a:lnTo>
                                <a:lnTo>
                                  <a:pt x="467" y="316"/>
                                </a:lnTo>
                                <a:lnTo>
                                  <a:pt x="469" y="316"/>
                                </a:lnTo>
                                <a:lnTo>
                                  <a:pt x="469" y="318"/>
                                </a:lnTo>
                                <a:lnTo>
                                  <a:pt x="471" y="322"/>
                                </a:lnTo>
                                <a:lnTo>
                                  <a:pt x="472" y="326"/>
                                </a:lnTo>
                                <a:lnTo>
                                  <a:pt x="473" y="330"/>
                                </a:lnTo>
                                <a:lnTo>
                                  <a:pt x="496" y="330"/>
                                </a:lnTo>
                                <a:lnTo>
                                  <a:pt x="496" y="328"/>
                                </a:lnTo>
                                <a:lnTo>
                                  <a:pt x="494" y="322"/>
                                </a:lnTo>
                                <a:lnTo>
                                  <a:pt x="493" y="316"/>
                                </a:lnTo>
                                <a:lnTo>
                                  <a:pt x="492" y="314"/>
                                </a:lnTo>
                                <a:lnTo>
                                  <a:pt x="492" y="312"/>
                                </a:lnTo>
                                <a:close/>
                                <a:moveTo>
                                  <a:pt x="713" y="328"/>
                                </a:moveTo>
                                <a:lnTo>
                                  <a:pt x="643" y="328"/>
                                </a:lnTo>
                                <a:lnTo>
                                  <a:pt x="642" y="330"/>
                                </a:lnTo>
                                <a:lnTo>
                                  <a:pt x="715" y="330"/>
                                </a:lnTo>
                                <a:lnTo>
                                  <a:pt x="713" y="328"/>
                                </a:lnTo>
                                <a:close/>
                                <a:moveTo>
                                  <a:pt x="712" y="326"/>
                                </a:moveTo>
                                <a:lnTo>
                                  <a:pt x="643" y="326"/>
                                </a:lnTo>
                                <a:lnTo>
                                  <a:pt x="643" y="328"/>
                                </a:lnTo>
                                <a:lnTo>
                                  <a:pt x="712" y="328"/>
                                </a:lnTo>
                                <a:lnTo>
                                  <a:pt x="712" y="326"/>
                                </a:lnTo>
                                <a:close/>
                                <a:moveTo>
                                  <a:pt x="653" y="324"/>
                                </a:moveTo>
                                <a:lnTo>
                                  <a:pt x="646" y="324"/>
                                </a:lnTo>
                                <a:lnTo>
                                  <a:pt x="644" y="326"/>
                                </a:lnTo>
                                <a:lnTo>
                                  <a:pt x="653" y="326"/>
                                </a:lnTo>
                                <a:lnTo>
                                  <a:pt x="653" y="324"/>
                                </a:lnTo>
                                <a:close/>
                                <a:moveTo>
                                  <a:pt x="707" y="324"/>
                                </a:moveTo>
                                <a:lnTo>
                                  <a:pt x="660" y="324"/>
                                </a:lnTo>
                                <a:lnTo>
                                  <a:pt x="658" y="326"/>
                                </a:lnTo>
                                <a:lnTo>
                                  <a:pt x="709" y="326"/>
                                </a:lnTo>
                                <a:lnTo>
                                  <a:pt x="707" y="324"/>
                                </a:lnTo>
                                <a:close/>
                                <a:moveTo>
                                  <a:pt x="650" y="322"/>
                                </a:moveTo>
                                <a:lnTo>
                                  <a:pt x="649" y="322"/>
                                </a:lnTo>
                                <a:lnTo>
                                  <a:pt x="647" y="324"/>
                                </a:lnTo>
                                <a:lnTo>
                                  <a:pt x="650" y="324"/>
                                </a:lnTo>
                                <a:lnTo>
                                  <a:pt x="650" y="322"/>
                                </a:lnTo>
                                <a:close/>
                                <a:moveTo>
                                  <a:pt x="702" y="320"/>
                                </a:moveTo>
                                <a:lnTo>
                                  <a:pt x="665" y="320"/>
                                </a:lnTo>
                                <a:lnTo>
                                  <a:pt x="663" y="322"/>
                                </a:lnTo>
                                <a:lnTo>
                                  <a:pt x="662" y="324"/>
                                </a:lnTo>
                                <a:lnTo>
                                  <a:pt x="706" y="324"/>
                                </a:lnTo>
                                <a:lnTo>
                                  <a:pt x="705" y="322"/>
                                </a:lnTo>
                                <a:lnTo>
                                  <a:pt x="704" y="322"/>
                                </a:lnTo>
                                <a:lnTo>
                                  <a:pt x="702" y="320"/>
                                </a:lnTo>
                                <a:close/>
                                <a:moveTo>
                                  <a:pt x="586" y="316"/>
                                </a:moveTo>
                                <a:lnTo>
                                  <a:pt x="547" y="316"/>
                                </a:lnTo>
                                <a:lnTo>
                                  <a:pt x="547" y="318"/>
                                </a:lnTo>
                                <a:lnTo>
                                  <a:pt x="548" y="320"/>
                                </a:lnTo>
                                <a:lnTo>
                                  <a:pt x="549" y="322"/>
                                </a:lnTo>
                                <a:lnTo>
                                  <a:pt x="594" y="322"/>
                                </a:lnTo>
                                <a:lnTo>
                                  <a:pt x="593" y="320"/>
                                </a:lnTo>
                                <a:lnTo>
                                  <a:pt x="591" y="320"/>
                                </a:lnTo>
                                <a:lnTo>
                                  <a:pt x="590" y="318"/>
                                </a:lnTo>
                                <a:lnTo>
                                  <a:pt x="588" y="318"/>
                                </a:lnTo>
                                <a:lnTo>
                                  <a:pt x="586" y="316"/>
                                </a:lnTo>
                                <a:close/>
                                <a:moveTo>
                                  <a:pt x="701" y="318"/>
                                </a:moveTo>
                                <a:lnTo>
                                  <a:pt x="666" y="318"/>
                                </a:lnTo>
                                <a:lnTo>
                                  <a:pt x="665" y="320"/>
                                </a:lnTo>
                                <a:lnTo>
                                  <a:pt x="701" y="320"/>
                                </a:lnTo>
                                <a:lnTo>
                                  <a:pt x="701" y="318"/>
                                </a:lnTo>
                                <a:close/>
                                <a:moveTo>
                                  <a:pt x="690" y="296"/>
                                </a:moveTo>
                                <a:lnTo>
                                  <a:pt x="661" y="296"/>
                                </a:lnTo>
                                <a:lnTo>
                                  <a:pt x="661" y="298"/>
                                </a:lnTo>
                                <a:lnTo>
                                  <a:pt x="662" y="300"/>
                                </a:lnTo>
                                <a:lnTo>
                                  <a:pt x="664" y="308"/>
                                </a:lnTo>
                                <a:lnTo>
                                  <a:pt x="665" y="310"/>
                                </a:lnTo>
                                <a:lnTo>
                                  <a:pt x="666" y="314"/>
                                </a:lnTo>
                                <a:lnTo>
                                  <a:pt x="666" y="316"/>
                                </a:lnTo>
                                <a:lnTo>
                                  <a:pt x="666" y="318"/>
                                </a:lnTo>
                                <a:lnTo>
                                  <a:pt x="699" y="318"/>
                                </a:lnTo>
                                <a:lnTo>
                                  <a:pt x="698" y="316"/>
                                </a:lnTo>
                                <a:lnTo>
                                  <a:pt x="697" y="316"/>
                                </a:lnTo>
                                <a:lnTo>
                                  <a:pt x="696" y="314"/>
                                </a:lnTo>
                                <a:lnTo>
                                  <a:pt x="695" y="312"/>
                                </a:lnTo>
                                <a:lnTo>
                                  <a:pt x="694" y="308"/>
                                </a:lnTo>
                                <a:lnTo>
                                  <a:pt x="692" y="304"/>
                                </a:lnTo>
                                <a:lnTo>
                                  <a:pt x="691" y="300"/>
                                </a:lnTo>
                                <a:lnTo>
                                  <a:pt x="690" y="296"/>
                                </a:lnTo>
                                <a:close/>
                                <a:moveTo>
                                  <a:pt x="581" y="312"/>
                                </a:moveTo>
                                <a:lnTo>
                                  <a:pt x="544" y="312"/>
                                </a:lnTo>
                                <a:lnTo>
                                  <a:pt x="545" y="316"/>
                                </a:lnTo>
                                <a:lnTo>
                                  <a:pt x="583" y="316"/>
                                </a:lnTo>
                                <a:lnTo>
                                  <a:pt x="583" y="314"/>
                                </a:lnTo>
                                <a:lnTo>
                                  <a:pt x="581" y="314"/>
                                </a:lnTo>
                                <a:lnTo>
                                  <a:pt x="581" y="312"/>
                                </a:lnTo>
                                <a:close/>
                                <a:moveTo>
                                  <a:pt x="493" y="310"/>
                                </a:moveTo>
                                <a:lnTo>
                                  <a:pt x="465" y="310"/>
                                </a:lnTo>
                                <a:lnTo>
                                  <a:pt x="466" y="312"/>
                                </a:lnTo>
                                <a:lnTo>
                                  <a:pt x="493" y="312"/>
                                </a:lnTo>
                                <a:lnTo>
                                  <a:pt x="493" y="310"/>
                                </a:lnTo>
                                <a:close/>
                                <a:moveTo>
                                  <a:pt x="576" y="310"/>
                                </a:moveTo>
                                <a:lnTo>
                                  <a:pt x="543" y="310"/>
                                </a:lnTo>
                                <a:lnTo>
                                  <a:pt x="543" y="312"/>
                                </a:lnTo>
                                <a:lnTo>
                                  <a:pt x="578" y="312"/>
                                </a:lnTo>
                                <a:lnTo>
                                  <a:pt x="576" y="310"/>
                                </a:lnTo>
                                <a:close/>
                                <a:moveTo>
                                  <a:pt x="493" y="308"/>
                                </a:moveTo>
                                <a:lnTo>
                                  <a:pt x="463" y="308"/>
                                </a:lnTo>
                                <a:lnTo>
                                  <a:pt x="463" y="310"/>
                                </a:lnTo>
                                <a:lnTo>
                                  <a:pt x="493" y="310"/>
                                </a:lnTo>
                                <a:lnTo>
                                  <a:pt x="493" y="308"/>
                                </a:lnTo>
                                <a:close/>
                                <a:moveTo>
                                  <a:pt x="570" y="306"/>
                                </a:moveTo>
                                <a:lnTo>
                                  <a:pt x="540" y="306"/>
                                </a:lnTo>
                                <a:lnTo>
                                  <a:pt x="540" y="308"/>
                                </a:lnTo>
                                <a:lnTo>
                                  <a:pt x="541" y="310"/>
                                </a:lnTo>
                                <a:lnTo>
                                  <a:pt x="573" y="310"/>
                                </a:lnTo>
                                <a:lnTo>
                                  <a:pt x="573" y="308"/>
                                </a:lnTo>
                                <a:lnTo>
                                  <a:pt x="570" y="308"/>
                                </a:lnTo>
                                <a:lnTo>
                                  <a:pt x="570" y="306"/>
                                </a:lnTo>
                                <a:close/>
                                <a:moveTo>
                                  <a:pt x="495" y="306"/>
                                </a:moveTo>
                                <a:lnTo>
                                  <a:pt x="462" y="306"/>
                                </a:lnTo>
                                <a:lnTo>
                                  <a:pt x="463" y="308"/>
                                </a:lnTo>
                                <a:lnTo>
                                  <a:pt x="495" y="308"/>
                                </a:lnTo>
                                <a:lnTo>
                                  <a:pt x="495" y="306"/>
                                </a:lnTo>
                                <a:close/>
                                <a:moveTo>
                                  <a:pt x="496" y="304"/>
                                </a:moveTo>
                                <a:lnTo>
                                  <a:pt x="460" y="304"/>
                                </a:lnTo>
                                <a:lnTo>
                                  <a:pt x="460" y="306"/>
                                </a:lnTo>
                                <a:lnTo>
                                  <a:pt x="496" y="306"/>
                                </a:lnTo>
                                <a:lnTo>
                                  <a:pt x="496" y="304"/>
                                </a:lnTo>
                                <a:close/>
                                <a:moveTo>
                                  <a:pt x="563" y="302"/>
                                </a:moveTo>
                                <a:lnTo>
                                  <a:pt x="536" y="302"/>
                                </a:lnTo>
                                <a:lnTo>
                                  <a:pt x="537" y="304"/>
                                </a:lnTo>
                                <a:lnTo>
                                  <a:pt x="538" y="306"/>
                                </a:lnTo>
                                <a:lnTo>
                                  <a:pt x="567" y="306"/>
                                </a:lnTo>
                                <a:lnTo>
                                  <a:pt x="566" y="304"/>
                                </a:lnTo>
                                <a:lnTo>
                                  <a:pt x="563" y="304"/>
                                </a:lnTo>
                                <a:lnTo>
                                  <a:pt x="563" y="302"/>
                                </a:lnTo>
                                <a:close/>
                                <a:moveTo>
                                  <a:pt x="498" y="302"/>
                                </a:moveTo>
                                <a:lnTo>
                                  <a:pt x="459" y="302"/>
                                </a:lnTo>
                                <a:lnTo>
                                  <a:pt x="459" y="304"/>
                                </a:lnTo>
                                <a:lnTo>
                                  <a:pt x="498" y="304"/>
                                </a:lnTo>
                                <a:lnTo>
                                  <a:pt x="498" y="302"/>
                                </a:lnTo>
                                <a:close/>
                                <a:moveTo>
                                  <a:pt x="500" y="300"/>
                                </a:moveTo>
                                <a:lnTo>
                                  <a:pt x="456" y="300"/>
                                </a:lnTo>
                                <a:lnTo>
                                  <a:pt x="458" y="302"/>
                                </a:lnTo>
                                <a:lnTo>
                                  <a:pt x="499" y="302"/>
                                </a:lnTo>
                                <a:lnTo>
                                  <a:pt x="500" y="300"/>
                                </a:lnTo>
                                <a:close/>
                                <a:moveTo>
                                  <a:pt x="560" y="300"/>
                                </a:moveTo>
                                <a:lnTo>
                                  <a:pt x="534" y="300"/>
                                </a:lnTo>
                                <a:lnTo>
                                  <a:pt x="535" y="302"/>
                                </a:lnTo>
                                <a:lnTo>
                                  <a:pt x="560" y="302"/>
                                </a:lnTo>
                                <a:lnTo>
                                  <a:pt x="560" y="300"/>
                                </a:lnTo>
                                <a:close/>
                                <a:moveTo>
                                  <a:pt x="510" y="294"/>
                                </a:moveTo>
                                <a:lnTo>
                                  <a:pt x="453" y="294"/>
                                </a:lnTo>
                                <a:lnTo>
                                  <a:pt x="453" y="296"/>
                                </a:lnTo>
                                <a:lnTo>
                                  <a:pt x="455" y="296"/>
                                </a:lnTo>
                                <a:lnTo>
                                  <a:pt x="455" y="298"/>
                                </a:lnTo>
                                <a:lnTo>
                                  <a:pt x="456" y="300"/>
                                </a:lnTo>
                                <a:lnTo>
                                  <a:pt x="501" y="300"/>
                                </a:lnTo>
                                <a:lnTo>
                                  <a:pt x="502" y="298"/>
                                </a:lnTo>
                                <a:lnTo>
                                  <a:pt x="504" y="298"/>
                                </a:lnTo>
                                <a:lnTo>
                                  <a:pt x="506" y="296"/>
                                </a:lnTo>
                                <a:lnTo>
                                  <a:pt x="510" y="294"/>
                                </a:lnTo>
                                <a:close/>
                                <a:moveTo>
                                  <a:pt x="558" y="298"/>
                                </a:moveTo>
                                <a:lnTo>
                                  <a:pt x="533" y="298"/>
                                </a:lnTo>
                                <a:lnTo>
                                  <a:pt x="534" y="300"/>
                                </a:lnTo>
                                <a:lnTo>
                                  <a:pt x="558" y="300"/>
                                </a:lnTo>
                                <a:lnTo>
                                  <a:pt x="558" y="298"/>
                                </a:lnTo>
                                <a:close/>
                                <a:moveTo>
                                  <a:pt x="556" y="296"/>
                                </a:moveTo>
                                <a:lnTo>
                                  <a:pt x="531" y="296"/>
                                </a:lnTo>
                                <a:lnTo>
                                  <a:pt x="532" y="298"/>
                                </a:lnTo>
                                <a:lnTo>
                                  <a:pt x="557" y="298"/>
                                </a:lnTo>
                                <a:lnTo>
                                  <a:pt x="556" y="296"/>
                                </a:lnTo>
                                <a:close/>
                                <a:moveTo>
                                  <a:pt x="554" y="294"/>
                                </a:moveTo>
                                <a:lnTo>
                                  <a:pt x="528" y="294"/>
                                </a:lnTo>
                                <a:lnTo>
                                  <a:pt x="528" y="296"/>
                                </a:lnTo>
                                <a:lnTo>
                                  <a:pt x="555" y="296"/>
                                </a:lnTo>
                                <a:lnTo>
                                  <a:pt x="554" y="294"/>
                                </a:lnTo>
                                <a:close/>
                                <a:moveTo>
                                  <a:pt x="688" y="294"/>
                                </a:moveTo>
                                <a:lnTo>
                                  <a:pt x="662" y="294"/>
                                </a:lnTo>
                                <a:lnTo>
                                  <a:pt x="662" y="296"/>
                                </a:lnTo>
                                <a:lnTo>
                                  <a:pt x="688" y="296"/>
                                </a:lnTo>
                                <a:lnTo>
                                  <a:pt x="688" y="294"/>
                                </a:lnTo>
                                <a:close/>
                                <a:moveTo>
                                  <a:pt x="514" y="292"/>
                                </a:moveTo>
                                <a:lnTo>
                                  <a:pt x="452" y="292"/>
                                </a:lnTo>
                                <a:lnTo>
                                  <a:pt x="452" y="294"/>
                                </a:lnTo>
                                <a:lnTo>
                                  <a:pt x="512" y="294"/>
                                </a:lnTo>
                                <a:lnTo>
                                  <a:pt x="514" y="292"/>
                                </a:lnTo>
                                <a:close/>
                                <a:moveTo>
                                  <a:pt x="553" y="292"/>
                                </a:moveTo>
                                <a:lnTo>
                                  <a:pt x="525" y="292"/>
                                </a:lnTo>
                                <a:lnTo>
                                  <a:pt x="525" y="294"/>
                                </a:lnTo>
                                <a:lnTo>
                                  <a:pt x="553" y="294"/>
                                </a:lnTo>
                                <a:lnTo>
                                  <a:pt x="553" y="292"/>
                                </a:lnTo>
                                <a:close/>
                                <a:moveTo>
                                  <a:pt x="686" y="290"/>
                                </a:moveTo>
                                <a:lnTo>
                                  <a:pt x="663" y="290"/>
                                </a:lnTo>
                                <a:lnTo>
                                  <a:pt x="663" y="292"/>
                                </a:lnTo>
                                <a:lnTo>
                                  <a:pt x="662" y="292"/>
                                </a:lnTo>
                                <a:lnTo>
                                  <a:pt x="662" y="294"/>
                                </a:lnTo>
                                <a:lnTo>
                                  <a:pt x="688" y="294"/>
                                </a:lnTo>
                                <a:lnTo>
                                  <a:pt x="687" y="292"/>
                                </a:lnTo>
                                <a:lnTo>
                                  <a:pt x="686" y="290"/>
                                </a:lnTo>
                                <a:close/>
                                <a:moveTo>
                                  <a:pt x="549" y="288"/>
                                </a:moveTo>
                                <a:lnTo>
                                  <a:pt x="449" y="288"/>
                                </a:lnTo>
                                <a:lnTo>
                                  <a:pt x="448" y="290"/>
                                </a:lnTo>
                                <a:lnTo>
                                  <a:pt x="449" y="290"/>
                                </a:lnTo>
                                <a:lnTo>
                                  <a:pt x="450" y="292"/>
                                </a:lnTo>
                                <a:lnTo>
                                  <a:pt x="552" y="292"/>
                                </a:lnTo>
                                <a:lnTo>
                                  <a:pt x="549" y="288"/>
                                </a:lnTo>
                                <a:close/>
                                <a:moveTo>
                                  <a:pt x="684" y="288"/>
                                </a:moveTo>
                                <a:lnTo>
                                  <a:pt x="664" y="288"/>
                                </a:lnTo>
                                <a:lnTo>
                                  <a:pt x="663" y="290"/>
                                </a:lnTo>
                                <a:lnTo>
                                  <a:pt x="684" y="290"/>
                                </a:lnTo>
                                <a:lnTo>
                                  <a:pt x="684" y="288"/>
                                </a:lnTo>
                                <a:close/>
                                <a:moveTo>
                                  <a:pt x="479" y="286"/>
                                </a:moveTo>
                                <a:lnTo>
                                  <a:pt x="450" y="286"/>
                                </a:lnTo>
                                <a:lnTo>
                                  <a:pt x="450" y="288"/>
                                </a:lnTo>
                                <a:lnTo>
                                  <a:pt x="480" y="288"/>
                                </a:lnTo>
                                <a:lnTo>
                                  <a:pt x="479" y="286"/>
                                </a:lnTo>
                                <a:close/>
                                <a:moveTo>
                                  <a:pt x="539" y="248"/>
                                </a:moveTo>
                                <a:lnTo>
                                  <a:pt x="483" y="248"/>
                                </a:lnTo>
                                <a:lnTo>
                                  <a:pt x="483" y="250"/>
                                </a:lnTo>
                                <a:lnTo>
                                  <a:pt x="484" y="254"/>
                                </a:lnTo>
                                <a:lnTo>
                                  <a:pt x="488" y="266"/>
                                </a:lnTo>
                                <a:lnTo>
                                  <a:pt x="489" y="270"/>
                                </a:lnTo>
                                <a:lnTo>
                                  <a:pt x="492" y="278"/>
                                </a:lnTo>
                                <a:lnTo>
                                  <a:pt x="492" y="282"/>
                                </a:lnTo>
                                <a:lnTo>
                                  <a:pt x="491" y="284"/>
                                </a:lnTo>
                                <a:lnTo>
                                  <a:pt x="491" y="286"/>
                                </a:lnTo>
                                <a:lnTo>
                                  <a:pt x="488" y="286"/>
                                </a:lnTo>
                                <a:lnTo>
                                  <a:pt x="487" y="288"/>
                                </a:lnTo>
                                <a:lnTo>
                                  <a:pt x="548" y="288"/>
                                </a:lnTo>
                                <a:lnTo>
                                  <a:pt x="548" y="286"/>
                                </a:lnTo>
                                <a:lnTo>
                                  <a:pt x="545" y="280"/>
                                </a:lnTo>
                                <a:lnTo>
                                  <a:pt x="543" y="278"/>
                                </a:lnTo>
                                <a:lnTo>
                                  <a:pt x="542" y="274"/>
                                </a:lnTo>
                                <a:lnTo>
                                  <a:pt x="541" y="272"/>
                                </a:lnTo>
                                <a:lnTo>
                                  <a:pt x="539" y="266"/>
                                </a:lnTo>
                                <a:lnTo>
                                  <a:pt x="539" y="262"/>
                                </a:lnTo>
                                <a:lnTo>
                                  <a:pt x="538" y="258"/>
                                </a:lnTo>
                                <a:lnTo>
                                  <a:pt x="539" y="256"/>
                                </a:lnTo>
                                <a:lnTo>
                                  <a:pt x="538" y="256"/>
                                </a:lnTo>
                                <a:lnTo>
                                  <a:pt x="538" y="250"/>
                                </a:lnTo>
                                <a:lnTo>
                                  <a:pt x="539" y="248"/>
                                </a:lnTo>
                                <a:close/>
                                <a:moveTo>
                                  <a:pt x="681" y="286"/>
                                </a:moveTo>
                                <a:lnTo>
                                  <a:pt x="666" y="286"/>
                                </a:lnTo>
                                <a:lnTo>
                                  <a:pt x="664" y="288"/>
                                </a:lnTo>
                                <a:lnTo>
                                  <a:pt x="682" y="288"/>
                                </a:lnTo>
                                <a:lnTo>
                                  <a:pt x="681" y="286"/>
                                </a:lnTo>
                                <a:close/>
                                <a:moveTo>
                                  <a:pt x="476" y="278"/>
                                </a:moveTo>
                                <a:lnTo>
                                  <a:pt x="459" y="278"/>
                                </a:lnTo>
                                <a:lnTo>
                                  <a:pt x="457" y="280"/>
                                </a:lnTo>
                                <a:lnTo>
                                  <a:pt x="453" y="280"/>
                                </a:lnTo>
                                <a:lnTo>
                                  <a:pt x="453" y="282"/>
                                </a:lnTo>
                                <a:lnTo>
                                  <a:pt x="451" y="284"/>
                                </a:lnTo>
                                <a:lnTo>
                                  <a:pt x="450" y="286"/>
                                </a:lnTo>
                                <a:lnTo>
                                  <a:pt x="478" y="286"/>
                                </a:lnTo>
                                <a:lnTo>
                                  <a:pt x="477" y="284"/>
                                </a:lnTo>
                                <a:lnTo>
                                  <a:pt x="477" y="282"/>
                                </a:lnTo>
                                <a:lnTo>
                                  <a:pt x="476" y="278"/>
                                </a:lnTo>
                                <a:close/>
                                <a:moveTo>
                                  <a:pt x="676" y="284"/>
                                </a:moveTo>
                                <a:lnTo>
                                  <a:pt x="669" y="284"/>
                                </a:lnTo>
                                <a:lnTo>
                                  <a:pt x="668" y="286"/>
                                </a:lnTo>
                                <a:lnTo>
                                  <a:pt x="677" y="286"/>
                                </a:lnTo>
                                <a:lnTo>
                                  <a:pt x="676" y="284"/>
                                </a:lnTo>
                                <a:close/>
                                <a:moveTo>
                                  <a:pt x="651" y="268"/>
                                </a:moveTo>
                                <a:lnTo>
                                  <a:pt x="637" y="268"/>
                                </a:lnTo>
                                <a:lnTo>
                                  <a:pt x="638" y="270"/>
                                </a:lnTo>
                                <a:lnTo>
                                  <a:pt x="650" y="270"/>
                                </a:lnTo>
                                <a:lnTo>
                                  <a:pt x="651" y="268"/>
                                </a:lnTo>
                                <a:close/>
                                <a:moveTo>
                                  <a:pt x="655" y="266"/>
                                </a:moveTo>
                                <a:lnTo>
                                  <a:pt x="633" y="266"/>
                                </a:lnTo>
                                <a:lnTo>
                                  <a:pt x="633" y="268"/>
                                </a:lnTo>
                                <a:lnTo>
                                  <a:pt x="654" y="268"/>
                                </a:lnTo>
                                <a:lnTo>
                                  <a:pt x="655" y="266"/>
                                </a:lnTo>
                                <a:close/>
                                <a:moveTo>
                                  <a:pt x="658" y="264"/>
                                </a:moveTo>
                                <a:lnTo>
                                  <a:pt x="630" y="264"/>
                                </a:lnTo>
                                <a:lnTo>
                                  <a:pt x="631" y="266"/>
                                </a:lnTo>
                                <a:lnTo>
                                  <a:pt x="656" y="266"/>
                                </a:lnTo>
                                <a:lnTo>
                                  <a:pt x="658" y="264"/>
                                </a:lnTo>
                                <a:close/>
                                <a:moveTo>
                                  <a:pt x="659" y="260"/>
                                </a:moveTo>
                                <a:lnTo>
                                  <a:pt x="626" y="260"/>
                                </a:lnTo>
                                <a:lnTo>
                                  <a:pt x="628" y="262"/>
                                </a:lnTo>
                                <a:lnTo>
                                  <a:pt x="628" y="264"/>
                                </a:lnTo>
                                <a:lnTo>
                                  <a:pt x="658" y="264"/>
                                </a:lnTo>
                                <a:lnTo>
                                  <a:pt x="658" y="262"/>
                                </a:lnTo>
                                <a:lnTo>
                                  <a:pt x="659" y="262"/>
                                </a:lnTo>
                                <a:lnTo>
                                  <a:pt x="659" y="260"/>
                                </a:lnTo>
                                <a:close/>
                                <a:moveTo>
                                  <a:pt x="580" y="258"/>
                                </a:moveTo>
                                <a:lnTo>
                                  <a:pt x="570" y="258"/>
                                </a:lnTo>
                                <a:lnTo>
                                  <a:pt x="573" y="260"/>
                                </a:lnTo>
                                <a:lnTo>
                                  <a:pt x="578" y="260"/>
                                </a:lnTo>
                                <a:lnTo>
                                  <a:pt x="580" y="258"/>
                                </a:lnTo>
                                <a:close/>
                                <a:moveTo>
                                  <a:pt x="661" y="256"/>
                                </a:moveTo>
                                <a:lnTo>
                                  <a:pt x="623" y="256"/>
                                </a:lnTo>
                                <a:lnTo>
                                  <a:pt x="624" y="260"/>
                                </a:lnTo>
                                <a:lnTo>
                                  <a:pt x="661" y="260"/>
                                </a:lnTo>
                                <a:lnTo>
                                  <a:pt x="661" y="256"/>
                                </a:lnTo>
                                <a:close/>
                                <a:moveTo>
                                  <a:pt x="583" y="256"/>
                                </a:moveTo>
                                <a:lnTo>
                                  <a:pt x="565" y="256"/>
                                </a:lnTo>
                                <a:lnTo>
                                  <a:pt x="566" y="258"/>
                                </a:lnTo>
                                <a:lnTo>
                                  <a:pt x="582" y="258"/>
                                </a:lnTo>
                                <a:lnTo>
                                  <a:pt x="583" y="256"/>
                                </a:lnTo>
                                <a:close/>
                                <a:moveTo>
                                  <a:pt x="586" y="254"/>
                                </a:moveTo>
                                <a:lnTo>
                                  <a:pt x="562" y="254"/>
                                </a:lnTo>
                                <a:lnTo>
                                  <a:pt x="563" y="256"/>
                                </a:lnTo>
                                <a:lnTo>
                                  <a:pt x="585" y="256"/>
                                </a:lnTo>
                                <a:lnTo>
                                  <a:pt x="586" y="254"/>
                                </a:lnTo>
                                <a:close/>
                                <a:moveTo>
                                  <a:pt x="658" y="246"/>
                                </a:moveTo>
                                <a:lnTo>
                                  <a:pt x="616" y="246"/>
                                </a:lnTo>
                                <a:lnTo>
                                  <a:pt x="618" y="250"/>
                                </a:lnTo>
                                <a:lnTo>
                                  <a:pt x="619" y="252"/>
                                </a:lnTo>
                                <a:lnTo>
                                  <a:pt x="621" y="254"/>
                                </a:lnTo>
                                <a:lnTo>
                                  <a:pt x="621" y="256"/>
                                </a:lnTo>
                                <a:lnTo>
                                  <a:pt x="661" y="256"/>
                                </a:lnTo>
                                <a:lnTo>
                                  <a:pt x="661" y="254"/>
                                </a:lnTo>
                                <a:lnTo>
                                  <a:pt x="661" y="252"/>
                                </a:lnTo>
                                <a:lnTo>
                                  <a:pt x="659" y="248"/>
                                </a:lnTo>
                                <a:lnTo>
                                  <a:pt x="658" y="246"/>
                                </a:lnTo>
                                <a:close/>
                                <a:moveTo>
                                  <a:pt x="278" y="252"/>
                                </a:moveTo>
                                <a:lnTo>
                                  <a:pt x="272" y="252"/>
                                </a:lnTo>
                                <a:lnTo>
                                  <a:pt x="276" y="254"/>
                                </a:lnTo>
                                <a:lnTo>
                                  <a:pt x="278" y="252"/>
                                </a:lnTo>
                                <a:close/>
                                <a:moveTo>
                                  <a:pt x="587" y="250"/>
                                </a:moveTo>
                                <a:lnTo>
                                  <a:pt x="560" y="250"/>
                                </a:lnTo>
                                <a:lnTo>
                                  <a:pt x="560" y="252"/>
                                </a:lnTo>
                                <a:lnTo>
                                  <a:pt x="560" y="254"/>
                                </a:lnTo>
                                <a:lnTo>
                                  <a:pt x="586" y="254"/>
                                </a:lnTo>
                                <a:lnTo>
                                  <a:pt x="587" y="252"/>
                                </a:lnTo>
                                <a:lnTo>
                                  <a:pt x="587" y="250"/>
                                </a:lnTo>
                                <a:close/>
                                <a:moveTo>
                                  <a:pt x="293" y="246"/>
                                </a:moveTo>
                                <a:lnTo>
                                  <a:pt x="259" y="246"/>
                                </a:lnTo>
                                <a:lnTo>
                                  <a:pt x="259" y="248"/>
                                </a:lnTo>
                                <a:lnTo>
                                  <a:pt x="260" y="248"/>
                                </a:lnTo>
                                <a:lnTo>
                                  <a:pt x="261" y="250"/>
                                </a:lnTo>
                                <a:lnTo>
                                  <a:pt x="262" y="250"/>
                                </a:lnTo>
                                <a:lnTo>
                                  <a:pt x="263" y="252"/>
                                </a:lnTo>
                                <a:lnTo>
                                  <a:pt x="286" y="252"/>
                                </a:lnTo>
                                <a:lnTo>
                                  <a:pt x="288" y="250"/>
                                </a:lnTo>
                                <a:lnTo>
                                  <a:pt x="292" y="248"/>
                                </a:lnTo>
                                <a:lnTo>
                                  <a:pt x="293" y="246"/>
                                </a:lnTo>
                                <a:close/>
                                <a:moveTo>
                                  <a:pt x="587" y="236"/>
                                </a:moveTo>
                                <a:lnTo>
                                  <a:pt x="564" y="236"/>
                                </a:lnTo>
                                <a:lnTo>
                                  <a:pt x="564" y="238"/>
                                </a:lnTo>
                                <a:lnTo>
                                  <a:pt x="563" y="240"/>
                                </a:lnTo>
                                <a:lnTo>
                                  <a:pt x="563" y="242"/>
                                </a:lnTo>
                                <a:lnTo>
                                  <a:pt x="562" y="242"/>
                                </a:lnTo>
                                <a:lnTo>
                                  <a:pt x="562" y="244"/>
                                </a:lnTo>
                                <a:lnTo>
                                  <a:pt x="561" y="246"/>
                                </a:lnTo>
                                <a:lnTo>
                                  <a:pt x="560" y="246"/>
                                </a:lnTo>
                                <a:lnTo>
                                  <a:pt x="560" y="250"/>
                                </a:lnTo>
                                <a:lnTo>
                                  <a:pt x="587" y="250"/>
                                </a:lnTo>
                                <a:lnTo>
                                  <a:pt x="588" y="248"/>
                                </a:lnTo>
                                <a:lnTo>
                                  <a:pt x="587" y="244"/>
                                </a:lnTo>
                                <a:lnTo>
                                  <a:pt x="587" y="242"/>
                                </a:lnTo>
                                <a:lnTo>
                                  <a:pt x="586" y="238"/>
                                </a:lnTo>
                                <a:lnTo>
                                  <a:pt x="587" y="236"/>
                                </a:lnTo>
                                <a:close/>
                                <a:moveTo>
                                  <a:pt x="539" y="246"/>
                                </a:moveTo>
                                <a:lnTo>
                                  <a:pt x="484" y="246"/>
                                </a:lnTo>
                                <a:lnTo>
                                  <a:pt x="484" y="248"/>
                                </a:lnTo>
                                <a:lnTo>
                                  <a:pt x="539" y="248"/>
                                </a:lnTo>
                                <a:lnTo>
                                  <a:pt x="539" y="246"/>
                                </a:lnTo>
                                <a:close/>
                                <a:moveTo>
                                  <a:pt x="297" y="240"/>
                                </a:moveTo>
                                <a:lnTo>
                                  <a:pt x="256" y="240"/>
                                </a:lnTo>
                                <a:lnTo>
                                  <a:pt x="257" y="244"/>
                                </a:lnTo>
                                <a:lnTo>
                                  <a:pt x="258" y="246"/>
                                </a:lnTo>
                                <a:lnTo>
                                  <a:pt x="294" y="246"/>
                                </a:lnTo>
                                <a:lnTo>
                                  <a:pt x="294" y="244"/>
                                </a:lnTo>
                                <a:lnTo>
                                  <a:pt x="296" y="244"/>
                                </a:lnTo>
                                <a:lnTo>
                                  <a:pt x="296" y="242"/>
                                </a:lnTo>
                                <a:lnTo>
                                  <a:pt x="297" y="242"/>
                                </a:lnTo>
                                <a:lnTo>
                                  <a:pt x="297" y="240"/>
                                </a:lnTo>
                                <a:close/>
                                <a:moveTo>
                                  <a:pt x="540" y="244"/>
                                </a:moveTo>
                                <a:lnTo>
                                  <a:pt x="484" y="244"/>
                                </a:lnTo>
                                <a:lnTo>
                                  <a:pt x="484" y="246"/>
                                </a:lnTo>
                                <a:lnTo>
                                  <a:pt x="539" y="246"/>
                                </a:lnTo>
                                <a:lnTo>
                                  <a:pt x="540" y="244"/>
                                </a:lnTo>
                                <a:close/>
                                <a:moveTo>
                                  <a:pt x="656" y="242"/>
                                </a:moveTo>
                                <a:lnTo>
                                  <a:pt x="611" y="242"/>
                                </a:lnTo>
                                <a:lnTo>
                                  <a:pt x="612" y="244"/>
                                </a:lnTo>
                                <a:lnTo>
                                  <a:pt x="614" y="244"/>
                                </a:lnTo>
                                <a:lnTo>
                                  <a:pt x="614" y="246"/>
                                </a:lnTo>
                                <a:lnTo>
                                  <a:pt x="658" y="246"/>
                                </a:lnTo>
                                <a:lnTo>
                                  <a:pt x="656" y="242"/>
                                </a:lnTo>
                                <a:close/>
                                <a:moveTo>
                                  <a:pt x="540" y="242"/>
                                </a:moveTo>
                                <a:lnTo>
                                  <a:pt x="485" y="242"/>
                                </a:lnTo>
                                <a:lnTo>
                                  <a:pt x="485" y="244"/>
                                </a:lnTo>
                                <a:lnTo>
                                  <a:pt x="540" y="244"/>
                                </a:lnTo>
                                <a:lnTo>
                                  <a:pt x="540" y="242"/>
                                </a:lnTo>
                                <a:close/>
                                <a:moveTo>
                                  <a:pt x="543" y="238"/>
                                </a:moveTo>
                                <a:lnTo>
                                  <a:pt x="489" y="238"/>
                                </a:lnTo>
                                <a:lnTo>
                                  <a:pt x="487" y="240"/>
                                </a:lnTo>
                                <a:lnTo>
                                  <a:pt x="485" y="242"/>
                                </a:lnTo>
                                <a:lnTo>
                                  <a:pt x="541" y="242"/>
                                </a:lnTo>
                                <a:lnTo>
                                  <a:pt x="541" y="240"/>
                                </a:lnTo>
                                <a:lnTo>
                                  <a:pt x="543" y="238"/>
                                </a:lnTo>
                                <a:close/>
                                <a:moveTo>
                                  <a:pt x="654" y="240"/>
                                </a:moveTo>
                                <a:lnTo>
                                  <a:pt x="608" y="240"/>
                                </a:lnTo>
                                <a:lnTo>
                                  <a:pt x="610" y="242"/>
                                </a:lnTo>
                                <a:lnTo>
                                  <a:pt x="654" y="242"/>
                                </a:lnTo>
                                <a:lnTo>
                                  <a:pt x="654" y="240"/>
                                </a:lnTo>
                                <a:close/>
                                <a:moveTo>
                                  <a:pt x="299" y="230"/>
                                </a:moveTo>
                                <a:lnTo>
                                  <a:pt x="256" y="230"/>
                                </a:lnTo>
                                <a:lnTo>
                                  <a:pt x="257" y="238"/>
                                </a:lnTo>
                                <a:lnTo>
                                  <a:pt x="257" y="240"/>
                                </a:lnTo>
                                <a:lnTo>
                                  <a:pt x="297" y="240"/>
                                </a:lnTo>
                                <a:lnTo>
                                  <a:pt x="298" y="238"/>
                                </a:lnTo>
                                <a:lnTo>
                                  <a:pt x="298" y="236"/>
                                </a:lnTo>
                                <a:lnTo>
                                  <a:pt x="299" y="234"/>
                                </a:lnTo>
                                <a:lnTo>
                                  <a:pt x="299" y="230"/>
                                </a:lnTo>
                                <a:close/>
                                <a:moveTo>
                                  <a:pt x="653" y="238"/>
                                </a:moveTo>
                                <a:lnTo>
                                  <a:pt x="606" y="238"/>
                                </a:lnTo>
                                <a:lnTo>
                                  <a:pt x="607" y="240"/>
                                </a:lnTo>
                                <a:lnTo>
                                  <a:pt x="653" y="240"/>
                                </a:lnTo>
                                <a:lnTo>
                                  <a:pt x="653" y="238"/>
                                </a:lnTo>
                                <a:close/>
                                <a:moveTo>
                                  <a:pt x="547" y="230"/>
                                </a:moveTo>
                                <a:lnTo>
                                  <a:pt x="501" y="230"/>
                                </a:lnTo>
                                <a:lnTo>
                                  <a:pt x="498" y="232"/>
                                </a:lnTo>
                                <a:lnTo>
                                  <a:pt x="493" y="234"/>
                                </a:lnTo>
                                <a:lnTo>
                                  <a:pt x="491" y="236"/>
                                </a:lnTo>
                                <a:lnTo>
                                  <a:pt x="489" y="238"/>
                                </a:lnTo>
                                <a:lnTo>
                                  <a:pt x="543" y="238"/>
                                </a:lnTo>
                                <a:lnTo>
                                  <a:pt x="544" y="236"/>
                                </a:lnTo>
                                <a:lnTo>
                                  <a:pt x="544" y="234"/>
                                </a:lnTo>
                                <a:lnTo>
                                  <a:pt x="545" y="234"/>
                                </a:lnTo>
                                <a:lnTo>
                                  <a:pt x="546" y="232"/>
                                </a:lnTo>
                                <a:lnTo>
                                  <a:pt x="547" y="232"/>
                                </a:lnTo>
                                <a:lnTo>
                                  <a:pt x="547" y="230"/>
                                </a:lnTo>
                                <a:close/>
                                <a:moveTo>
                                  <a:pt x="650" y="236"/>
                                </a:moveTo>
                                <a:lnTo>
                                  <a:pt x="603" y="236"/>
                                </a:lnTo>
                                <a:lnTo>
                                  <a:pt x="603" y="238"/>
                                </a:lnTo>
                                <a:lnTo>
                                  <a:pt x="651" y="238"/>
                                </a:lnTo>
                                <a:lnTo>
                                  <a:pt x="650" y="236"/>
                                </a:lnTo>
                                <a:close/>
                                <a:moveTo>
                                  <a:pt x="590" y="234"/>
                                </a:moveTo>
                                <a:lnTo>
                                  <a:pt x="565" y="234"/>
                                </a:lnTo>
                                <a:lnTo>
                                  <a:pt x="564" y="236"/>
                                </a:lnTo>
                                <a:lnTo>
                                  <a:pt x="588" y="236"/>
                                </a:lnTo>
                                <a:lnTo>
                                  <a:pt x="590" y="234"/>
                                </a:lnTo>
                                <a:close/>
                                <a:moveTo>
                                  <a:pt x="648" y="234"/>
                                </a:moveTo>
                                <a:lnTo>
                                  <a:pt x="598" y="234"/>
                                </a:lnTo>
                                <a:lnTo>
                                  <a:pt x="598" y="236"/>
                                </a:lnTo>
                                <a:lnTo>
                                  <a:pt x="648" y="236"/>
                                </a:lnTo>
                                <a:lnTo>
                                  <a:pt x="648" y="234"/>
                                </a:lnTo>
                                <a:close/>
                                <a:moveTo>
                                  <a:pt x="645" y="232"/>
                                </a:moveTo>
                                <a:lnTo>
                                  <a:pt x="565" y="232"/>
                                </a:lnTo>
                                <a:lnTo>
                                  <a:pt x="565" y="234"/>
                                </a:lnTo>
                                <a:lnTo>
                                  <a:pt x="645" y="234"/>
                                </a:lnTo>
                                <a:lnTo>
                                  <a:pt x="645" y="232"/>
                                </a:lnTo>
                                <a:close/>
                                <a:moveTo>
                                  <a:pt x="643" y="230"/>
                                </a:moveTo>
                                <a:lnTo>
                                  <a:pt x="565" y="230"/>
                                </a:lnTo>
                                <a:lnTo>
                                  <a:pt x="565" y="232"/>
                                </a:lnTo>
                                <a:lnTo>
                                  <a:pt x="644" y="232"/>
                                </a:lnTo>
                                <a:lnTo>
                                  <a:pt x="643" y="230"/>
                                </a:lnTo>
                                <a:close/>
                                <a:moveTo>
                                  <a:pt x="299" y="216"/>
                                </a:moveTo>
                                <a:lnTo>
                                  <a:pt x="249" y="216"/>
                                </a:lnTo>
                                <a:lnTo>
                                  <a:pt x="250" y="218"/>
                                </a:lnTo>
                                <a:lnTo>
                                  <a:pt x="252" y="218"/>
                                </a:lnTo>
                                <a:lnTo>
                                  <a:pt x="252" y="220"/>
                                </a:lnTo>
                                <a:lnTo>
                                  <a:pt x="253" y="220"/>
                                </a:lnTo>
                                <a:lnTo>
                                  <a:pt x="254" y="222"/>
                                </a:lnTo>
                                <a:lnTo>
                                  <a:pt x="255" y="222"/>
                                </a:lnTo>
                                <a:lnTo>
                                  <a:pt x="255" y="224"/>
                                </a:lnTo>
                                <a:lnTo>
                                  <a:pt x="257" y="230"/>
                                </a:lnTo>
                                <a:lnTo>
                                  <a:pt x="300" y="230"/>
                                </a:lnTo>
                                <a:lnTo>
                                  <a:pt x="300" y="224"/>
                                </a:lnTo>
                                <a:lnTo>
                                  <a:pt x="299" y="216"/>
                                </a:lnTo>
                                <a:close/>
                                <a:moveTo>
                                  <a:pt x="548" y="224"/>
                                </a:moveTo>
                                <a:lnTo>
                                  <a:pt x="510" y="224"/>
                                </a:lnTo>
                                <a:lnTo>
                                  <a:pt x="508" y="226"/>
                                </a:lnTo>
                                <a:lnTo>
                                  <a:pt x="506" y="228"/>
                                </a:lnTo>
                                <a:lnTo>
                                  <a:pt x="502" y="230"/>
                                </a:lnTo>
                                <a:lnTo>
                                  <a:pt x="547" y="230"/>
                                </a:lnTo>
                                <a:lnTo>
                                  <a:pt x="548" y="228"/>
                                </a:lnTo>
                                <a:lnTo>
                                  <a:pt x="548" y="226"/>
                                </a:lnTo>
                                <a:lnTo>
                                  <a:pt x="548" y="224"/>
                                </a:lnTo>
                                <a:close/>
                                <a:moveTo>
                                  <a:pt x="637" y="226"/>
                                </a:moveTo>
                                <a:lnTo>
                                  <a:pt x="566" y="226"/>
                                </a:lnTo>
                                <a:lnTo>
                                  <a:pt x="566" y="230"/>
                                </a:lnTo>
                                <a:lnTo>
                                  <a:pt x="642" y="230"/>
                                </a:lnTo>
                                <a:lnTo>
                                  <a:pt x="640" y="228"/>
                                </a:lnTo>
                                <a:lnTo>
                                  <a:pt x="639" y="228"/>
                                </a:lnTo>
                                <a:lnTo>
                                  <a:pt x="637" y="226"/>
                                </a:lnTo>
                                <a:close/>
                                <a:moveTo>
                                  <a:pt x="626" y="218"/>
                                </a:moveTo>
                                <a:lnTo>
                                  <a:pt x="566" y="218"/>
                                </a:lnTo>
                                <a:lnTo>
                                  <a:pt x="566" y="220"/>
                                </a:lnTo>
                                <a:lnTo>
                                  <a:pt x="566" y="222"/>
                                </a:lnTo>
                                <a:lnTo>
                                  <a:pt x="567" y="226"/>
                                </a:lnTo>
                                <a:lnTo>
                                  <a:pt x="634" y="226"/>
                                </a:lnTo>
                                <a:lnTo>
                                  <a:pt x="634" y="224"/>
                                </a:lnTo>
                                <a:lnTo>
                                  <a:pt x="632" y="224"/>
                                </a:lnTo>
                                <a:lnTo>
                                  <a:pt x="631" y="222"/>
                                </a:lnTo>
                                <a:lnTo>
                                  <a:pt x="629" y="222"/>
                                </a:lnTo>
                                <a:lnTo>
                                  <a:pt x="628" y="220"/>
                                </a:lnTo>
                                <a:lnTo>
                                  <a:pt x="626" y="220"/>
                                </a:lnTo>
                                <a:lnTo>
                                  <a:pt x="626" y="218"/>
                                </a:lnTo>
                                <a:close/>
                                <a:moveTo>
                                  <a:pt x="549" y="222"/>
                                </a:moveTo>
                                <a:lnTo>
                                  <a:pt x="511" y="222"/>
                                </a:lnTo>
                                <a:lnTo>
                                  <a:pt x="511" y="224"/>
                                </a:lnTo>
                                <a:lnTo>
                                  <a:pt x="548" y="224"/>
                                </a:lnTo>
                                <a:lnTo>
                                  <a:pt x="549" y="222"/>
                                </a:lnTo>
                                <a:close/>
                                <a:moveTo>
                                  <a:pt x="548" y="216"/>
                                </a:moveTo>
                                <a:lnTo>
                                  <a:pt x="514" y="216"/>
                                </a:lnTo>
                                <a:lnTo>
                                  <a:pt x="514" y="218"/>
                                </a:lnTo>
                                <a:lnTo>
                                  <a:pt x="513" y="218"/>
                                </a:lnTo>
                                <a:lnTo>
                                  <a:pt x="513" y="220"/>
                                </a:lnTo>
                                <a:lnTo>
                                  <a:pt x="512" y="220"/>
                                </a:lnTo>
                                <a:lnTo>
                                  <a:pt x="512" y="222"/>
                                </a:lnTo>
                                <a:lnTo>
                                  <a:pt x="549" y="222"/>
                                </a:lnTo>
                                <a:lnTo>
                                  <a:pt x="548" y="216"/>
                                </a:lnTo>
                                <a:close/>
                                <a:moveTo>
                                  <a:pt x="620" y="214"/>
                                </a:moveTo>
                                <a:lnTo>
                                  <a:pt x="566" y="214"/>
                                </a:lnTo>
                                <a:lnTo>
                                  <a:pt x="567" y="218"/>
                                </a:lnTo>
                                <a:lnTo>
                                  <a:pt x="624" y="218"/>
                                </a:lnTo>
                                <a:lnTo>
                                  <a:pt x="623" y="216"/>
                                </a:lnTo>
                                <a:lnTo>
                                  <a:pt x="621" y="216"/>
                                </a:lnTo>
                                <a:lnTo>
                                  <a:pt x="620" y="214"/>
                                </a:lnTo>
                                <a:close/>
                                <a:moveTo>
                                  <a:pt x="300" y="214"/>
                                </a:moveTo>
                                <a:lnTo>
                                  <a:pt x="246" y="214"/>
                                </a:lnTo>
                                <a:lnTo>
                                  <a:pt x="247" y="216"/>
                                </a:lnTo>
                                <a:lnTo>
                                  <a:pt x="299" y="216"/>
                                </a:lnTo>
                                <a:lnTo>
                                  <a:pt x="300" y="214"/>
                                </a:lnTo>
                                <a:close/>
                                <a:moveTo>
                                  <a:pt x="549" y="212"/>
                                </a:moveTo>
                                <a:lnTo>
                                  <a:pt x="515" y="212"/>
                                </a:lnTo>
                                <a:lnTo>
                                  <a:pt x="515" y="214"/>
                                </a:lnTo>
                                <a:lnTo>
                                  <a:pt x="515" y="216"/>
                                </a:lnTo>
                                <a:lnTo>
                                  <a:pt x="547" y="216"/>
                                </a:lnTo>
                                <a:lnTo>
                                  <a:pt x="549" y="214"/>
                                </a:lnTo>
                                <a:lnTo>
                                  <a:pt x="549" y="212"/>
                                </a:lnTo>
                                <a:close/>
                                <a:moveTo>
                                  <a:pt x="297" y="200"/>
                                </a:moveTo>
                                <a:lnTo>
                                  <a:pt x="221" y="200"/>
                                </a:lnTo>
                                <a:lnTo>
                                  <a:pt x="221" y="204"/>
                                </a:lnTo>
                                <a:lnTo>
                                  <a:pt x="222" y="206"/>
                                </a:lnTo>
                                <a:lnTo>
                                  <a:pt x="223" y="208"/>
                                </a:lnTo>
                                <a:lnTo>
                                  <a:pt x="226" y="208"/>
                                </a:lnTo>
                                <a:lnTo>
                                  <a:pt x="226" y="210"/>
                                </a:lnTo>
                                <a:lnTo>
                                  <a:pt x="229" y="210"/>
                                </a:lnTo>
                                <a:lnTo>
                                  <a:pt x="231" y="212"/>
                                </a:lnTo>
                                <a:lnTo>
                                  <a:pt x="237" y="212"/>
                                </a:lnTo>
                                <a:lnTo>
                                  <a:pt x="239" y="214"/>
                                </a:lnTo>
                                <a:lnTo>
                                  <a:pt x="300" y="214"/>
                                </a:lnTo>
                                <a:lnTo>
                                  <a:pt x="297" y="200"/>
                                </a:lnTo>
                                <a:close/>
                                <a:moveTo>
                                  <a:pt x="455" y="212"/>
                                </a:moveTo>
                                <a:lnTo>
                                  <a:pt x="438" y="212"/>
                                </a:lnTo>
                                <a:lnTo>
                                  <a:pt x="441" y="214"/>
                                </a:lnTo>
                                <a:lnTo>
                                  <a:pt x="452" y="214"/>
                                </a:lnTo>
                                <a:lnTo>
                                  <a:pt x="455" y="212"/>
                                </a:lnTo>
                                <a:close/>
                                <a:moveTo>
                                  <a:pt x="617" y="212"/>
                                </a:moveTo>
                                <a:lnTo>
                                  <a:pt x="564" y="212"/>
                                </a:lnTo>
                                <a:lnTo>
                                  <a:pt x="566" y="214"/>
                                </a:lnTo>
                                <a:lnTo>
                                  <a:pt x="618" y="214"/>
                                </a:lnTo>
                                <a:lnTo>
                                  <a:pt x="617" y="212"/>
                                </a:lnTo>
                                <a:close/>
                                <a:moveTo>
                                  <a:pt x="458" y="210"/>
                                </a:moveTo>
                                <a:lnTo>
                                  <a:pt x="443" y="210"/>
                                </a:lnTo>
                                <a:lnTo>
                                  <a:pt x="442" y="212"/>
                                </a:lnTo>
                                <a:lnTo>
                                  <a:pt x="457" y="212"/>
                                </a:lnTo>
                                <a:lnTo>
                                  <a:pt x="458" y="210"/>
                                </a:lnTo>
                                <a:close/>
                                <a:moveTo>
                                  <a:pt x="557" y="208"/>
                                </a:moveTo>
                                <a:lnTo>
                                  <a:pt x="515" y="208"/>
                                </a:lnTo>
                                <a:lnTo>
                                  <a:pt x="516" y="212"/>
                                </a:lnTo>
                                <a:lnTo>
                                  <a:pt x="549" y="212"/>
                                </a:lnTo>
                                <a:lnTo>
                                  <a:pt x="550" y="210"/>
                                </a:lnTo>
                                <a:lnTo>
                                  <a:pt x="555" y="210"/>
                                </a:lnTo>
                                <a:lnTo>
                                  <a:pt x="557" y="208"/>
                                </a:lnTo>
                                <a:close/>
                                <a:moveTo>
                                  <a:pt x="615" y="210"/>
                                </a:moveTo>
                                <a:lnTo>
                                  <a:pt x="563" y="210"/>
                                </a:lnTo>
                                <a:lnTo>
                                  <a:pt x="564" y="212"/>
                                </a:lnTo>
                                <a:lnTo>
                                  <a:pt x="615" y="212"/>
                                </a:lnTo>
                                <a:lnTo>
                                  <a:pt x="615" y="210"/>
                                </a:lnTo>
                                <a:close/>
                                <a:moveTo>
                                  <a:pt x="459" y="208"/>
                                </a:moveTo>
                                <a:lnTo>
                                  <a:pt x="447" y="208"/>
                                </a:lnTo>
                                <a:lnTo>
                                  <a:pt x="446" y="210"/>
                                </a:lnTo>
                                <a:lnTo>
                                  <a:pt x="459" y="210"/>
                                </a:lnTo>
                                <a:lnTo>
                                  <a:pt x="459" y="208"/>
                                </a:lnTo>
                                <a:close/>
                                <a:moveTo>
                                  <a:pt x="612" y="208"/>
                                </a:moveTo>
                                <a:lnTo>
                                  <a:pt x="560" y="208"/>
                                </a:lnTo>
                                <a:lnTo>
                                  <a:pt x="561" y="210"/>
                                </a:lnTo>
                                <a:lnTo>
                                  <a:pt x="613" y="210"/>
                                </a:lnTo>
                                <a:lnTo>
                                  <a:pt x="612" y="208"/>
                                </a:lnTo>
                                <a:close/>
                                <a:moveTo>
                                  <a:pt x="455" y="188"/>
                                </a:moveTo>
                                <a:lnTo>
                                  <a:pt x="446" y="188"/>
                                </a:lnTo>
                                <a:lnTo>
                                  <a:pt x="448" y="192"/>
                                </a:lnTo>
                                <a:lnTo>
                                  <a:pt x="449" y="196"/>
                                </a:lnTo>
                                <a:lnTo>
                                  <a:pt x="450" y="198"/>
                                </a:lnTo>
                                <a:lnTo>
                                  <a:pt x="451" y="204"/>
                                </a:lnTo>
                                <a:lnTo>
                                  <a:pt x="449" y="204"/>
                                </a:lnTo>
                                <a:lnTo>
                                  <a:pt x="449" y="206"/>
                                </a:lnTo>
                                <a:lnTo>
                                  <a:pt x="448" y="206"/>
                                </a:lnTo>
                                <a:lnTo>
                                  <a:pt x="448" y="208"/>
                                </a:lnTo>
                                <a:lnTo>
                                  <a:pt x="461" y="208"/>
                                </a:lnTo>
                                <a:lnTo>
                                  <a:pt x="460" y="206"/>
                                </a:lnTo>
                                <a:lnTo>
                                  <a:pt x="460" y="204"/>
                                </a:lnTo>
                                <a:lnTo>
                                  <a:pt x="460" y="200"/>
                                </a:lnTo>
                                <a:lnTo>
                                  <a:pt x="457" y="194"/>
                                </a:lnTo>
                                <a:lnTo>
                                  <a:pt x="455" y="188"/>
                                </a:lnTo>
                                <a:close/>
                                <a:moveTo>
                                  <a:pt x="609" y="204"/>
                                </a:moveTo>
                                <a:lnTo>
                                  <a:pt x="516" y="204"/>
                                </a:lnTo>
                                <a:lnTo>
                                  <a:pt x="516" y="208"/>
                                </a:lnTo>
                                <a:lnTo>
                                  <a:pt x="612" y="208"/>
                                </a:lnTo>
                                <a:lnTo>
                                  <a:pt x="609" y="204"/>
                                </a:lnTo>
                                <a:close/>
                                <a:moveTo>
                                  <a:pt x="363" y="204"/>
                                </a:moveTo>
                                <a:lnTo>
                                  <a:pt x="358" y="204"/>
                                </a:lnTo>
                                <a:lnTo>
                                  <a:pt x="361" y="206"/>
                                </a:lnTo>
                                <a:lnTo>
                                  <a:pt x="363" y="204"/>
                                </a:lnTo>
                                <a:close/>
                                <a:moveTo>
                                  <a:pt x="352" y="202"/>
                                </a:moveTo>
                                <a:lnTo>
                                  <a:pt x="336" y="202"/>
                                </a:lnTo>
                                <a:lnTo>
                                  <a:pt x="338" y="204"/>
                                </a:lnTo>
                                <a:lnTo>
                                  <a:pt x="343" y="204"/>
                                </a:lnTo>
                                <a:lnTo>
                                  <a:pt x="352" y="202"/>
                                </a:lnTo>
                                <a:close/>
                                <a:moveTo>
                                  <a:pt x="360" y="170"/>
                                </a:moveTo>
                                <a:lnTo>
                                  <a:pt x="317" y="170"/>
                                </a:lnTo>
                                <a:lnTo>
                                  <a:pt x="317" y="174"/>
                                </a:lnTo>
                                <a:lnTo>
                                  <a:pt x="316" y="174"/>
                                </a:lnTo>
                                <a:lnTo>
                                  <a:pt x="316" y="178"/>
                                </a:lnTo>
                                <a:lnTo>
                                  <a:pt x="315" y="180"/>
                                </a:lnTo>
                                <a:lnTo>
                                  <a:pt x="315" y="182"/>
                                </a:lnTo>
                                <a:lnTo>
                                  <a:pt x="316" y="186"/>
                                </a:lnTo>
                                <a:lnTo>
                                  <a:pt x="315" y="188"/>
                                </a:lnTo>
                                <a:lnTo>
                                  <a:pt x="316" y="190"/>
                                </a:lnTo>
                                <a:lnTo>
                                  <a:pt x="317" y="192"/>
                                </a:lnTo>
                                <a:lnTo>
                                  <a:pt x="318" y="194"/>
                                </a:lnTo>
                                <a:lnTo>
                                  <a:pt x="321" y="200"/>
                                </a:lnTo>
                                <a:lnTo>
                                  <a:pt x="333" y="200"/>
                                </a:lnTo>
                                <a:lnTo>
                                  <a:pt x="334" y="202"/>
                                </a:lnTo>
                                <a:lnTo>
                                  <a:pt x="354" y="202"/>
                                </a:lnTo>
                                <a:lnTo>
                                  <a:pt x="356" y="204"/>
                                </a:lnTo>
                                <a:lnTo>
                                  <a:pt x="368" y="204"/>
                                </a:lnTo>
                                <a:lnTo>
                                  <a:pt x="368" y="202"/>
                                </a:lnTo>
                                <a:lnTo>
                                  <a:pt x="368" y="200"/>
                                </a:lnTo>
                                <a:lnTo>
                                  <a:pt x="366" y="196"/>
                                </a:lnTo>
                                <a:lnTo>
                                  <a:pt x="365" y="196"/>
                                </a:lnTo>
                                <a:lnTo>
                                  <a:pt x="365" y="194"/>
                                </a:lnTo>
                                <a:lnTo>
                                  <a:pt x="361" y="184"/>
                                </a:lnTo>
                                <a:lnTo>
                                  <a:pt x="359" y="176"/>
                                </a:lnTo>
                                <a:lnTo>
                                  <a:pt x="359" y="174"/>
                                </a:lnTo>
                                <a:lnTo>
                                  <a:pt x="358" y="172"/>
                                </a:lnTo>
                                <a:lnTo>
                                  <a:pt x="360" y="172"/>
                                </a:lnTo>
                                <a:lnTo>
                                  <a:pt x="360" y="170"/>
                                </a:lnTo>
                                <a:close/>
                                <a:moveTo>
                                  <a:pt x="605" y="198"/>
                                </a:moveTo>
                                <a:lnTo>
                                  <a:pt x="518" y="198"/>
                                </a:lnTo>
                                <a:lnTo>
                                  <a:pt x="517" y="200"/>
                                </a:lnTo>
                                <a:lnTo>
                                  <a:pt x="517" y="202"/>
                                </a:lnTo>
                                <a:lnTo>
                                  <a:pt x="516" y="204"/>
                                </a:lnTo>
                                <a:lnTo>
                                  <a:pt x="607" y="204"/>
                                </a:lnTo>
                                <a:lnTo>
                                  <a:pt x="606" y="202"/>
                                </a:lnTo>
                                <a:lnTo>
                                  <a:pt x="606" y="200"/>
                                </a:lnTo>
                                <a:lnTo>
                                  <a:pt x="605" y="198"/>
                                </a:lnTo>
                                <a:close/>
                                <a:moveTo>
                                  <a:pt x="325" y="200"/>
                                </a:moveTo>
                                <a:lnTo>
                                  <a:pt x="323" y="200"/>
                                </a:lnTo>
                                <a:lnTo>
                                  <a:pt x="323" y="202"/>
                                </a:lnTo>
                                <a:lnTo>
                                  <a:pt x="325" y="200"/>
                                </a:lnTo>
                                <a:close/>
                                <a:moveTo>
                                  <a:pt x="296" y="182"/>
                                </a:moveTo>
                                <a:lnTo>
                                  <a:pt x="229" y="182"/>
                                </a:lnTo>
                                <a:lnTo>
                                  <a:pt x="229" y="186"/>
                                </a:lnTo>
                                <a:lnTo>
                                  <a:pt x="228" y="186"/>
                                </a:lnTo>
                                <a:lnTo>
                                  <a:pt x="228" y="190"/>
                                </a:lnTo>
                                <a:lnTo>
                                  <a:pt x="227" y="190"/>
                                </a:lnTo>
                                <a:lnTo>
                                  <a:pt x="227" y="192"/>
                                </a:lnTo>
                                <a:lnTo>
                                  <a:pt x="226" y="192"/>
                                </a:lnTo>
                                <a:lnTo>
                                  <a:pt x="226" y="194"/>
                                </a:lnTo>
                                <a:lnTo>
                                  <a:pt x="225" y="194"/>
                                </a:lnTo>
                                <a:lnTo>
                                  <a:pt x="224" y="196"/>
                                </a:lnTo>
                                <a:lnTo>
                                  <a:pt x="223" y="198"/>
                                </a:lnTo>
                                <a:lnTo>
                                  <a:pt x="223" y="200"/>
                                </a:lnTo>
                                <a:lnTo>
                                  <a:pt x="298" y="200"/>
                                </a:lnTo>
                                <a:lnTo>
                                  <a:pt x="298" y="198"/>
                                </a:lnTo>
                                <a:lnTo>
                                  <a:pt x="296" y="190"/>
                                </a:lnTo>
                                <a:lnTo>
                                  <a:pt x="295" y="184"/>
                                </a:lnTo>
                                <a:lnTo>
                                  <a:pt x="296" y="182"/>
                                </a:lnTo>
                                <a:close/>
                                <a:moveTo>
                                  <a:pt x="599" y="176"/>
                                </a:moveTo>
                                <a:lnTo>
                                  <a:pt x="538" y="176"/>
                                </a:lnTo>
                                <a:lnTo>
                                  <a:pt x="538" y="178"/>
                                </a:lnTo>
                                <a:lnTo>
                                  <a:pt x="537" y="178"/>
                                </a:lnTo>
                                <a:lnTo>
                                  <a:pt x="536" y="180"/>
                                </a:lnTo>
                                <a:lnTo>
                                  <a:pt x="534" y="182"/>
                                </a:lnTo>
                                <a:lnTo>
                                  <a:pt x="533" y="182"/>
                                </a:lnTo>
                                <a:lnTo>
                                  <a:pt x="525" y="188"/>
                                </a:lnTo>
                                <a:lnTo>
                                  <a:pt x="524" y="190"/>
                                </a:lnTo>
                                <a:lnTo>
                                  <a:pt x="522" y="192"/>
                                </a:lnTo>
                                <a:lnTo>
                                  <a:pt x="521" y="192"/>
                                </a:lnTo>
                                <a:lnTo>
                                  <a:pt x="520" y="194"/>
                                </a:lnTo>
                                <a:lnTo>
                                  <a:pt x="520" y="196"/>
                                </a:lnTo>
                                <a:lnTo>
                                  <a:pt x="518" y="196"/>
                                </a:lnTo>
                                <a:lnTo>
                                  <a:pt x="518" y="198"/>
                                </a:lnTo>
                                <a:lnTo>
                                  <a:pt x="603" y="198"/>
                                </a:lnTo>
                                <a:lnTo>
                                  <a:pt x="602" y="196"/>
                                </a:lnTo>
                                <a:lnTo>
                                  <a:pt x="601" y="190"/>
                                </a:lnTo>
                                <a:lnTo>
                                  <a:pt x="599" y="186"/>
                                </a:lnTo>
                                <a:lnTo>
                                  <a:pt x="599" y="182"/>
                                </a:lnTo>
                                <a:lnTo>
                                  <a:pt x="599" y="180"/>
                                </a:lnTo>
                                <a:lnTo>
                                  <a:pt x="599" y="176"/>
                                </a:lnTo>
                                <a:close/>
                                <a:moveTo>
                                  <a:pt x="453" y="182"/>
                                </a:moveTo>
                                <a:lnTo>
                                  <a:pt x="441" y="182"/>
                                </a:lnTo>
                                <a:lnTo>
                                  <a:pt x="442" y="184"/>
                                </a:lnTo>
                                <a:lnTo>
                                  <a:pt x="443" y="184"/>
                                </a:lnTo>
                                <a:lnTo>
                                  <a:pt x="445" y="188"/>
                                </a:lnTo>
                                <a:lnTo>
                                  <a:pt x="455" y="188"/>
                                </a:lnTo>
                                <a:lnTo>
                                  <a:pt x="453" y="186"/>
                                </a:lnTo>
                                <a:lnTo>
                                  <a:pt x="453" y="184"/>
                                </a:lnTo>
                                <a:lnTo>
                                  <a:pt x="453" y="182"/>
                                </a:lnTo>
                                <a:close/>
                                <a:moveTo>
                                  <a:pt x="296" y="174"/>
                                </a:moveTo>
                                <a:lnTo>
                                  <a:pt x="229" y="174"/>
                                </a:lnTo>
                                <a:lnTo>
                                  <a:pt x="230" y="180"/>
                                </a:lnTo>
                                <a:lnTo>
                                  <a:pt x="229" y="182"/>
                                </a:lnTo>
                                <a:lnTo>
                                  <a:pt x="296" y="182"/>
                                </a:lnTo>
                                <a:lnTo>
                                  <a:pt x="295" y="176"/>
                                </a:lnTo>
                                <a:lnTo>
                                  <a:pt x="294" y="176"/>
                                </a:lnTo>
                                <a:lnTo>
                                  <a:pt x="296" y="174"/>
                                </a:lnTo>
                                <a:close/>
                                <a:moveTo>
                                  <a:pt x="453" y="178"/>
                                </a:moveTo>
                                <a:lnTo>
                                  <a:pt x="437" y="178"/>
                                </a:lnTo>
                                <a:lnTo>
                                  <a:pt x="437" y="180"/>
                                </a:lnTo>
                                <a:lnTo>
                                  <a:pt x="439" y="180"/>
                                </a:lnTo>
                                <a:lnTo>
                                  <a:pt x="440" y="182"/>
                                </a:lnTo>
                                <a:lnTo>
                                  <a:pt x="453" y="182"/>
                                </a:lnTo>
                                <a:lnTo>
                                  <a:pt x="453" y="178"/>
                                </a:lnTo>
                                <a:close/>
                                <a:moveTo>
                                  <a:pt x="457" y="174"/>
                                </a:moveTo>
                                <a:lnTo>
                                  <a:pt x="430" y="174"/>
                                </a:lnTo>
                                <a:lnTo>
                                  <a:pt x="430" y="176"/>
                                </a:lnTo>
                                <a:lnTo>
                                  <a:pt x="433" y="176"/>
                                </a:lnTo>
                                <a:lnTo>
                                  <a:pt x="433" y="178"/>
                                </a:lnTo>
                                <a:lnTo>
                                  <a:pt x="454" y="178"/>
                                </a:lnTo>
                                <a:lnTo>
                                  <a:pt x="457" y="174"/>
                                </a:lnTo>
                                <a:close/>
                                <a:moveTo>
                                  <a:pt x="599" y="174"/>
                                </a:moveTo>
                                <a:lnTo>
                                  <a:pt x="540" y="174"/>
                                </a:lnTo>
                                <a:lnTo>
                                  <a:pt x="540" y="176"/>
                                </a:lnTo>
                                <a:lnTo>
                                  <a:pt x="599" y="176"/>
                                </a:lnTo>
                                <a:lnTo>
                                  <a:pt x="599" y="174"/>
                                </a:lnTo>
                                <a:close/>
                                <a:moveTo>
                                  <a:pt x="295" y="172"/>
                                </a:moveTo>
                                <a:lnTo>
                                  <a:pt x="230" y="172"/>
                                </a:lnTo>
                                <a:lnTo>
                                  <a:pt x="229" y="174"/>
                                </a:lnTo>
                                <a:lnTo>
                                  <a:pt x="295" y="174"/>
                                </a:lnTo>
                                <a:lnTo>
                                  <a:pt x="295" y="172"/>
                                </a:lnTo>
                                <a:close/>
                                <a:moveTo>
                                  <a:pt x="462" y="170"/>
                                </a:moveTo>
                                <a:lnTo>
                                  <a:pt x="420" y="170"/>
                                </a:lnTo>
                                <a:lnTo>
                                  <a:pt x="421" y="172"/>
                                </a:lnTo>
                                <a:lnTo>
                                  <a:pt x="423" y="172"/>
                                </a:lnTo>
                                <a:lnTo>
                                  <a:pt x="425" y="174"/>
                                </a:lnTo>
                                <a:lnTo>
                                  <a:pt x="458" y="174"/>
                                </a:lnTo>
                                <a:lnTo>
                                  <a:pt x="461" y="172"/>
                                </a:lnTo>
                                <a:lnTo>
                                  <a:pt x="462" y="170"/>
                                </a:lnTo>
                                <a:close/>
                                <a:moveTo>
                                  <a:pt x="603" y="166"/>
                                </a:moveTo>
                                <a:lnTo>
                                  <a:pt x="544" y="166"/>
                                </a:lnTo>
                                <a:lnTo>
                                  <a:pt x="543" y="168"/>
                                </a:lnTo>
                                <a:lnTo>
                                  <a:pt x="543" y="170"/>
                                </a:lnTo>
                                <a:lnTo>
                                  <a:pt x="542" y="172"/>
                                </a:lnTo>
                                <a:lnTo>
                                  <a:pt x="540" y="174"/>
                                </a:lnTo>
                                <a:lnTo>
                                  <a:pt x="600" y="174"/>
                                </a:lnTo>
                                <a:lnTo>
                                  <a:pt x="600" y="170"/>
                                </a:lnTo>
                                <a:lnTo>
                                  <a:pt x="601" y="170"/>
                                </a:lnTo>
                                <a:lnTo>
                                  <a:pt x="601" y="168"/>
                                </a:lnTo>
                                <a:lnTo>
                                  <a:pt x="603" y="166"/>
                                </a:lnTo>
                                <a:close/>
                                <a:moveTo>
                                  <a:pt x="296" y="166"/>
                                </a:moveTo>
                                <a:lnTo>
                                  <a:pt x="229" y="166"/>
                                </a:lnTo>
                                <a:lnTo>
                                  <a:pt x="229" y="168"/>
                                </a:lnTo>
                                <a:lnTo>
                                  <a:pt x="230" y="172"/>
                                </a:lnTo>
                                <a:lnTo>
                                  <a:pt x="295" y="172"/>
                                </a:lnTo>
                                <a:lnTo>
                                  <a:pt x="295" y="170"/>
                                </a:lnTo>
                                <a:lnTo>
                                  <a:pt x="296" y="168"/>
                                </a:lnTo>
                                <a:lnTo>
                                  <a:pt x="296" y="166"/>
                                </a:lnTo>
                                <a:close/>
                                <a:moveTo>
                                  <a:pt x="361" y="168"/>
                                </a:moveTo>
                                <a:lnTo>
                                  <a:pt x="318" y="168"/>
                                </a:lnTo>
                                <a:lnTo>
                                  <a:pt x="317" y="170"/>
                                </a:lnTo>
                                <a:lnTo>
                                  <a:pt x="360" y="170"/>
                                </a:lnTo>
                                <a:lnTo>
                                  <a:pt x="361" y="168"/>
                                </a:lnTo>
                                <a:close/>
                                <a:moveTo>
                                  <a:pt x="463" y="168"/>
                                </a:moveTo>
                                <a:lnTo>
                                  <a:pt x="415" y="168"/>
                                </a:lnTo>
                                <a:lnTo>
                                  <a:pt x="416" y="170"/>
                                </a:lnTo>
                                <a:lnTo>
                                  <a:pt x="463" y="170"/>
                                </a:lnTo>
                                <a:lnTo>
                                  <a:pt x="463" y="168"/>
                                </a:lnTo>
                                <a:close/>
                                <a:moveTo>
                                  <a:pt x="364" y="164"/>
                                </a:moveTo>
                                <a:lnTo>
                                  <a:pt x="317" y="164"/>
                                </a:lnTo>
                                <a:lnTo>
                                  <a:pt x="318" y="168"/>
                                </a:lnTo>
                                <a:lnTo>
                                  <a:pt x="361" y="168"/>
                                </a:lnTo>
                                <a:lnTo>
                                  <a:pt x="362" y="166"/>
                                </a:lnTo>
                                <a:lnTo>
                                  <a:pt x="364" y="164"/>
                                </a:lnTo>
                                <a:close/>
                                <a:moveTo>
                                  <a:pt x="465" y="166"/>
                                </a:moveTo>
                                <a:lnTo>
                                  <a:pt x="411" y="166"/>
                                </a:lnTo>
                                <a:lnTo>
                                  <a:pt x="413" y="168"/>
                                </a:lnTo>
                                <a:lnTo>
                                  <a:pt x="465" y="168"/>
                                </a:lnTo>
                                <a:lnTo>
                                  <a:pt x="465" y="166"/>
                                </a:lnTo>
                                <a:close/>
                                <a:moveTo>
                                  <a:pt x="508" y="166"/>
                                </a:moveTo>
                                <a:lnTo>
                                  <a:pt x="490" y="166"/>
                                </a:lnTo>
                                <a:lnTo>
                                  <a:pt x="491" y="168"/>
                                </a:lnTo>
                                <a:lnTo>
                                  <a:pt x="506" y="168"/>
                                </a:lnTo>
                                <a:lnTo>
                                  <a:pt x="508" y="166"/>
                                </a:lnTo>
                                <a:close/>
                                <a:moveTo>
                                  <a:pt x="297" y="164"/>
                                </a:moveTo>
                                <a:lnTo>
                                  <a:pt x="230" y="164"/>
                                </a:lnTo>
                                <a:lnTo>
                                  <a:pt x="229" y="166"/>
                                </a:lnTo>
                                <a:lnTo>
                                  <a:pt x="296" y="166"/>
                                </a:lnTo>
                                <a:lnTo>
                                  <a:pt x="297" y="164"/>
                                </a:lnTo>
                                <a:close/>
                                <a:moveTo>
                                  <a:pt x="466" y="164"/>
                                </a:moveTo>
                                <a:lnTo>
                                  <a:pt x="409" y="164"/>
                                </a:lnTo>
                                <a:lnTo>
                                  <a:pt x="410" y="166"/>
                                </a:lnTo>
                                <a:lnTo>
                                  <a:pt x="466" y="166"/>
                                </a:lnTo>
                                <a:lnTo>
                                  <a:pt x="466" y="164"/>
                                </a:lnTo>
                                <a:close/>
                                <a:moveTo>
                                  <a:pt x="520" y="152"/>
                                </a:moveTo>
                                <a:lnTo>
                                  <a:pt x="483" y="152"/>
                                </a:lnTo>
                                <a:lnTo>
                                  <a:pt x="483" y="156"/>
                                </a:lnTo>
                                <a:lnTo>
                                  <a:pt x="484" y="160"/>
                                </a:lnTo>
                                <a:lnTo>
                                  <a:pt x="486" y="164"/>
                                </a:lnTo>
                                <a:lnTo>
                                  <a:pt x="487" y="164"/>
                                </a:lnTo>
                                <a:lnTo>
                                  <a:pt x="488" y="166"/>
                                </a:lnTo>
                                <a:lnTo>
                                  <a:pt x="511" y="166"/>
                                </a:lnTo>
                                <a:lnTo>
                                  <a:pt x="513" y="164"/>
                                </a:lnTo>
                                <a:lnTo>
                                  <a:pt x="515" y="162"/>
                                </a:lnTo>
                                <a:lnTo>
                                  <a:pt x="516" y="160"/>
                                </a:lnTo>
                                <a:lnTo>
                                  <a:pt x="517" y="160"/>
                                </a:lnTo>
                                <a:lnTo>
                                  <a:pt x="518" y="158"/>
                                </a:lnTo>
                                <a:lnTo>
                                  <a:pt x="518" y="156"/>
                                </a:lnTo>
                                <a:lnTo>
                                  <a:pt x="519" y="156"/>
                                </a:lnTo>
                                <a:lnTo>
                                  <a:pt x="520" y="152"/>
                                </a:lnTo>
                                <a:close/>
                                <a:moveTo>
                                  <a:pt x="604" y="164"/>
                                </a:moveTo>
                                <a:lnTo>
                                  <a:pt x="544" y="164"/>
                                </a:lnTo>
                                <a:lnTo>
                                  <a:pt x="544" y="166"/>
                                </a:lnTo>
                                <a:lnTo>
                                  <a:pt x="603" y="166"/>
                                </a:lnTo>
                                <a:lnTo>
                                  <a:pt x="604" y="164"/>
                                </a:lnTo>
                                <a:close/>
                                <a:moveTo>
                                  <a:pt x="298" y="160"/>
                                </a:moveTo>
                                <a:lnTo>
                                  <a:pt x="230" y="160"/>
                                </a:lnTo>
                                <a:lnTo>
                                  <a:pt x="230" y="164"/>
                                </a:lnTo>
                                <a:lnTo>
                                  <a:pt x="297" y="164"/>
                                </a:lnTo>
                                <a:lnTo>
                                  <a:pt x="297" y="162"/>
                                </a:lnTo>
                                <a:lnTo>
                                  <a:pt x="299" y="162"/>
                                </a:lnTo>
                                <a:lnTo>
                                  <a:pt x="298" y="160"/>
                                </a:lnTo>
                                <a:close/>
                                <a:moveTo>
                                  <a:pt x="371" y="158"/>
                                </a:moveTo>
                                <a:lnTo>
                                  <a:pt x="317" y="158"/>
                                </a:lnTo>
                                <a:lnTo>
                                  <a:pt x="318" y="160"/>
                                </a:lnTo>
                                <a:lnTo>
                                  <a:pt x="318" y="162"/>
                                </a:lnTo>
                                <a:lnTo>
                                  <a:pt x="318" y="164"/>
                                </a:lnTo>
                                <a:lnTo>
                                  <a:pt x="365" y="164"/>
                                </a:lnTo>
                                <a:lnTo>
                                  <a:pt x="366" y="162"/>
                                </a:lnTo>
                                <a:lnTo>
                                  <a:pt x="369" y="160"/>
                                </a:lnTo>
                                <a:lnTo>
                                  <a:pt x="371" y="158"/>
                                </a:lnTo>
                                <a:close/>
                                <a:moveTo>
                                  <a:pt x="466" y="162"/>
                                </a:moveTo>
                                <a:lnTo>
                                  <a:pt x="407" y="162"/>
                                </a:lnTo>
                                <a:lnTo>
                                  <a:pt x="408" y="164"/>
                                </a:lnTo>
                                <a:lnTo>
                                  <a:pt x="466" y="164"/>
                                </a:lnTo>
                                <a:lnTo>
                                  <a:pt x="466" y="162"/>
                                </a:lnTo>
                                <a:close/>
                                <a:moveTo>
                                  <a:pt x="605" y="162"/>
                                </a:moveTo>
                                <a:lnTo>
                                  <a:pt x="545" y="162"/>
                                </a:lnTo>
                                <a:lnTo>
                                  <a:pt x="544" y="164"/>
                                </a:lnTo>
                                <a:lnTo>
                                  <a:pt x="604" y="164"/>
                                </a:lnTo>
                                <a:lnTo>
                                  <a:pt x="605" y="162"/>
                                </a:lnTo>
                                <a:close/>
                                <a:moveTo>
                                  <a:pt x="465" y="150"/>
                                </a:moveTo>
                                <a:lnTo>
                                  <a:pt x="236" y="150"/>
                                </a:lnTo>
                                <a:lnTo>
                                  <a:pt x="235" y="152"/>
                                </a:lnTo>
                                <a:lnTo>
                                  <a:pt x="234" y="152"/>
                                </a:lnTo>
                                <a:lnTo>
                                  <a:pt x="234" y="154"/>
                                </a:lnTo>
                                <a:lnTo>
                                  <a:pt x="394" y="154"/>
                                </a:lnTo>
                                <a:lnTo>
                                  <a:pt x="394" y="156"/>
                                </a:lnTo>
                                <a:lnTo>
                                  <a:pt x="399" y="156"/>
                                </a:lnTo>
                                <a:lnTo>
                                  <a:pt x="400" y="158"/>
                                </a:lnTo>
                                <a:lnTo>
                                  <a:pt x="402" y="158"/>
                                </a:lnTo>
                                <a:lnTo>
                                  <a:pt x="404" y="160"/>
                                </a:lnTo>
                                <a:lnTo>
                                  <a:pt x="405" y="162"/>
                                </a:lnTo>
                                <a:lnTo>
                                  <a:pt x="467" y="162"/>
                                </a:lnTo>
                                <a:lnTo>
                                  <a:pt x="465" y="152"/>
                                </a:lnTo>
                                <a:lnTo>
                                  <a:pt x="465" y="150"/>
                                </a:lnTo>
                                <a:close/>
                                <a:moveTo>
                                  <a:pt x="611" y="156"/>
                                </a:moveTo>
                                <a:lnTo>
                                  <a:pt x="544" y="156"/>
                                </a:lnTo>
                                <a:lnTo>
                                  <a:pt x="545" y="162"/>
                                </a:lnTo>
                                <a:lnTo>
                                  <a:pt x="606" y="162"/>
                                </a:lnTo>
                                <a:lnTo>
                                  <a:pt x="606" y="160"/>
                                </a:lnTo>
                                <a:lnTo>
                                  <a:pt x="607" y="160"/>
                                </a:lnTo>
                                <a:lnTo>
                                  <a:pt x="608" y="158"/>
                                </a:lnTo>
                                <a:lnTo>
                                  <a:pt x="609" y="158"/>
                                </a:lnTo>
                                <a:lnTo>
                                  <a:pt x="611" y="156"/>
                                </a:lnTo>
                                <a:close/>
                                <a:moveTo>
                                  <a:pt x="301" y="158"/>
                                </a:moveTo>
                                <a:lnTo>
                                  <a:pt x="231" y="158"/>
                                </a:lnTo>
                                <a:lnTo>
                                  <a:pt x="231" y="160"/>
                                </a:lnTo>
                                <a:lnTo>
                                  <a:pt x="300" y="160"/>
                                </a:lnTo>
                                <a:lnTo>
                                  <a:pt x="301" y="158"/>
                                </a:lnTo>
                                <a:close/>
                                <a:moveTo>
                                  <a:pt x="304" y="156"/>
                                </a:moveTo>
                                <a:lnTo>
                                  <a:pt x="232" y="156"/>
                                </a:lnTo>
                                <a:lnTo>
                                  <a:pt x="231" y="158"/>
                                </a:lnTo>
                                <a:lnTo>
                                  <a:pt x="303" y="158"/>
                                </a:lnTo>
                                <a:lnTo>
                                  <a:pt x="304" y="156"/>
                                </a:lnTo>
                                <a:close/>
                                <a:moveTo>
                                  <a:pt x="376" y="156"/>
                                </a:moveTo>
                                <a:lnTo>
                                  <a:pt x="315" y="156"/>
                                </a:lnTo>
                                <a:lnTo>
                                  <a:pt x="315" y="158"/>
                                </a:lnTo>
                                <a:lnTo>
                                  <a:pt x="372" y="158"/>
                                </a:lnTo>
                                <a:lnTo>
                                  <a:pt x="376" y="156"/>
                                </a:lnTo>
                                <a:close/>
                                <a:moveTo>
                                  <a:pt x="380" y="154"/>
                                </a:moveTo>
                                <a:lnTo>
                                  <a:pt x="233" y="154"/>
                                </a:lnTo>
                                <a:lnTo>
                                  <a:pt x="232" y="156"/>
                                </a:lnTo>
                                <a:lnTo>
                                  <a:pt x="378" y="156"/>
                                </a:lnTo>
                                <a:lnTo>
                                  <a:pt x="380" y="154"/>
                                </a:lnTo>
                                <a:close/>
                                <a:moveTo>
                                  <a:pt x="575" y="128"/>
                                </a:moveTo>
                                <a:lnTo>
                                  <a:pt x="539" y="128"/>
                                </a:lnTo>
                                <a:lnTo>
                                  <a:pt x="540" y="132"/>
                                </a:lnTo>
                                <a:lnTo>
                                  <a:pt x="541" y="136"/>
                                </a:lnTo>
                                <a:lnTo>
                                  <a:pt x="542" y="144"/>
                                </a:lnTo>
                                <a:lnTo>
                                  <a:pt x="543" y="148"/>
                                </a:lnTo>
                                <a:lnTo>
                                  <a:pt x="545" y="152"/>
                                </a:lnTo>
                                <a:lnTo>
                                  <a:pt x="545" y="154"/>
                                </a:lnTo>
                                <a:lnTo>
                                  <a:pt x="544" y="156"/>
                                </a:lnTo>
                                <a:lnTo>
                                  <a:pt x="611" y="156"/>
                                </a:lnTo>
                                <a:lnTo>
                                  <a:pt x="612" y="154"/>
                                </a:lnTo>
                                <a:lnTo>
                                  <a:pt x="614" y="152"/>
                                </a:lnTo>
                                <a:lnTo>
                                  <a:pt x="615" y="152"/>
                                </a:lnTo>
                                <a:lnTo>
                                  <a:pt x="617" y="150"/>
                                </a:lnTo>
                                <a:lnTo>
                                  <a:pt x="618" y="148"/>
                                </a:lnTo>
                                <a:lnTo>
                                  <a:pt x="619" y="148"/>
                                </a:lnTo>
                                <a:lnTo>
                                  <a:pt x="620" y="146"/>
                                </a:lnTo>
                                <a:lnTo>
                                  <a:pt x="622" y="146"/>
                                </a:lnTo>
                                <a:lnTo>
                                  <a:pt x="623" y="144"/>
                                </a:lnTo>
                                <a:lnTo>
                                  <a:pt x="625" y="144"/>
                                </a:lnTo>
                                <a:lnTo>
                                  <a:pt x="627" y="142"/>
                                </a:lnTo>
                                <a:lnTo>
                                  <a:pt x="629" y="142"/>
                                </a:lnTo>
                                <a:lnTo>
                                  <a:pt x="631" y="140"/>
                                </a:lnTo>
                                <a:lnTo>
                                  <a:pt x="632" y="140"/>
                                </a:lnTo>
                                <a:lnTo>
                                  <a:pt x="633" y="138"/>
                                </a:lnTo>
                                <a:lnTo>
                                  <a:pt x="632" y="138"/>
                                </a:lnTo>
                                <a:lnTo>
                                  <a:pt x="630" y="134"/>
                                </a:lnTo>
                                <a:lnTo>
                                  <a:pt x="630" y="132"/>
                                </a:lnTo>
                                <a:lnTo>
                                  <a:pt x="582" y="132"/>
                                </a:lnTo>
                                <a:lnTo>
                                  <a:pt x="580" y="130"/>
                                </a:lnTo>
                                <a:lnTo>
                                  <a:pt x="577" y="130"/>
                                </a:lnTo>
                                <a:lnTo>
                                  <a:pt x="575" y="128"/>
                                </a:lnTo>
                                <a:close/>
                                <a:moveTo>
                                  <a:pt x="521" y="150"/>
                                </a:moveTo>
                                <a:lnTo>
                                  <a:pt x="484" y="150"/>
                                </a:lnTo>
                                <a:lnTo>
                                  <a:pt x="482" y="152"/>
                                </a:lnTo>
                                <a:lnTo>
                                  <a:pt x="521" y="152"/>
                                </a:lnTo>
                                <a:lnTo>
                                  <a:pt x="521" y="150"/>
                                </a:lnTo>
                                <a:close/>
                                <a:moveTo>
                                  <a:pt x="465" y="142"/>
                                </a:moveTo>
                                <a:lnTo>
                                  <a:pt x="244" y="142"/>
                                </a:lnTo>
                                <a:lnTo>
                                  <a:pt x="242" y="144"/>
                                </a:lnTo>
                                <a:lnTo>
                                  <a:pt x="241" y="144"/>
                                </a:lnTo>
                                <a:lnTo>
                                  <a:pt x="238" y="146"/>
                                </a:lnTo>
                                <a:lnTo>
                                  <a:pt x="239" y="146"/>
                                </a:lnTo>
                                <a:lnTo>
                                  <a:pt x="238" y="148"/>
                                </a:lnTo>
                                <a:lnTo>
                                  <a:pt x="237" y="148"/>
                                </a:lnTo>
                                <a:lnTo>
                                  <a:pt x="237" y="150"/>
                                </a:lnTo>
                                <a:lnTo>
                                  <a:pt x="466" y="150"/>
                                </a:lnTo>
                                <a:lnTo>
                                  <a:pt x="465" y="144"/>
                                </a:lnTo>
                                <a:lnTo>
                                  <a:pt x="465" y="142"/>
                                </a:lnTo>
                                <a:close/>
                                <a:moveTo>
                                  <a:pt x="521" y="144"/>
                                </a:moveTo>
                                <a:lnTo>
                                  <a:pt x="483" y="144"/>
                                </a:lnTo>
                                <a:lnTo>
                                  <a:pt x="483" y="150"/>
                                </a:lnTo>
                                <a:lnTo>
                                  <a:pt x="520" y="150"/>
                                </a:lnTo>
                                <a:lnTo>
                                  <a:pt x="520" y="148"/>
                                </a:lnTo>
                                <a:lnTo>
                                  <a:pt x="521" y="146"/>
                                </a:lnTo>
                                <a:lnTo>
                                  <a:pt x="521" y="144"/>
                                </a:lnTo>
                                <a:close/>
                                <a:moveTo>
                                  <a:pt x="556" y="104"/>
                                </a:moveTo>
                                <a:lnTo>
                                  <a:pt x="450" y="104"/>
                                </a:lnTo>
                                <a:lnTo>
                                  <a:pt x="450" y="106"/>
                                </a:lnTo>
                                <a:lnTo>
                                  <a:pt x="448" y="106"/>
                                </a:lnTo>
                                <a:lnTo>
                                  <a:pt x="448" y="108"/>
                                </a:lnTo>
                                <a:lnTo>
                                  <a:pt x="446" y="108"/>
                                </a:lnTo>
                                <a:lnTo>
                                  <a:pt x="446" y="110"/>
                                </a:lnTo>
                                <a:lnTo>
                                  <a:pt x="445" y="110"/>
                                </a:lnTo>
                                <a:lnTo>
                                  <a:pt x="445" y="112"/>
                                </a:lnTo>
                                <a:lnTo>
                                  <a:pt x="444" y="112"/>
                                </a:lnTo>
                                <a:lnTo>
                                  <a:pt x="443" y="116"/>
                                </a:lnTo>
                                <a:lnTo>
                                  <a:pt x="444" y="118"/>
                                </a:lnTo>
                                <a:lnTo>
                                  <a:pt x="445" y="122"/>
                                </a:lnTo>
                                <a:lnTo>
                                  <a:pt x="447" y="128"/>
                                </a:lnTo>
                                <a:lnTo>
                                  <a:pt x="447" y="130"/>
                                </a:lnTo>
                                <a:lnTo>
                                  <a:pt x="446" y="130"/>
                                </a:lnTo>
                                <a:lnTo>
                                  <a:pt x="447" y="132"/>
                                </a:lnTo>
                                <a:lnTo>
                                  <a:pt x="481" y="132"/>
                                </a:lnTo>
                                <a:lnTo>
                                  <a:pt x="482" y="136"/>
                                </a:lnTo>
                                <a:lnTo>
                                  <a:pt x="483" y="138"/>
                                </a:lnTo>
                                <a:lnTo>
                                  <a:pt x="483" y="140"/>
                                </a:lnTo>
                                <a:lnTo>
                                  <a:pt x="484" y="144"/>
                                </a:lnTo>
                                <a:lnTo>
                                  <a:pt x="521" y="144"/>
                                </a:lnTo>
                                <a:lnTo>
                                  <a:pt x="519" y="138"/>
                                </a:lnTo>
                                <a:lnTo>
                                  <a:pt x="518" y="134"/>
                                </a:lnTo>
                                <a:lnTo>
                                  <a:pt x="516" y="128"/>
                                </a:lnTo>
                                <a:lnTo>
                                  <a:pt x="516" y="124"/>
                                </a:lnTo>
                                <a:lnTo>
                                  <a:pt x="515" y="122"/>
                                </a:lnTo>
                                <a:lnTo>
                                  <a:pt x="516" y="120"/>
                                </a:lnTo>
                                <a:lnTo>
                                  <a:pt x="516" y="118"/>
                                </a:lnTo>
                                <a:lnTo>
                                  <a:pt x="518" y="116"/>
                                </a:lnTo>
                                <a:lnTo>
                                  <a:pt x="520" y="116"/>
                                </a:lnTo>
                                <a:lnTo>
                                  <a:pt x="521" y="114"/>
                                </a:lnTo>
                                <a:lnTo>
                                  <a:pt x="558" y="114"/>
                                </a:lnTo>
                                <a:lnTo>
                                  <a:pt x="558" y="112"/>
                                </a:lnTo>
                                <a:lnTo>
                                  <a:pt x="557" y="110"/>
                                </a:lnTo>
                                <a:lnTo>
                                  <a:pt x="556" y="106"/>
                                </a:lnTo>
                                <a:lnTo>
                                  <a:pt x="556" y="104"/>
                                </a:lnTo>
                                <a:close/>
                                <a:moveTo>
                                  <a:pt x="466" y="138"/>
                                </a:moveTo>
                                <a:lnTo>
                                  <a:pt x="245" y="138"/>
                                </a:lnTo>
                                <a:lnTo>
                                  <a:pt x="245" y="142"/>
                                </a:lnTo>
                                <a:lnTo>
                                  <a:pt x="466" y="142"/>
                                </a:lnTo>
                                <a:lnTo>
                                  <a:pt x="466" y="138"/>
                                </a:lnTo>
                                <a:close/>
                                <a:moveTo>
                                  <a:pt x="467" y="136"/>
                                </a:moveTo>
                                <a:lnTo>
                                  <a:pt x="247" y="136"/>
                                </a:lnTo>
                                <a:lnTo>
                                  <a:pt x="247" y="138"/>
                                </a:lnTo>
                                <a:lnTo>
                                  <a:pt x="466" y="138"/>
                                </a:lnTo>
                                <a:lnTo>
                                  <a:pt x="467" y="136"/>
                                </a:lnTo>
                                <a:close/>
                                <a:moveTo>
                                  <a:pt x="432" y="134"/>
                                </a:moveTo>
                                <a:lnTo>
                                  <a:pt x="248" y="134"/>
                                </a:lnTo>
                                <a:lnTo>
                                  <a:pt x="248" y="136"/>
                                </a:lnTo>
                                <a:lnTo>
                                  <a:pt x="432" y="136"/>
                                </a:lnTo>
                                <a:lnTo>
                                  <a:pt x="432" y="134"/>
                                </a:lnTo>
                                <a:close/>
                                <a:moveTo>
                                  <a:pt x="470" y="132"/>
                                </a:moveTo>
                                <a:lnTo>
                                  <a:pt x="447" y="132"/>
                                </a:lnTo>
                                <a:lnTo>
                                  <a:pt x="447" y="134"/>
                                </a:lnTo>
                                <a:lnTo>
                                  <a:pt x="444" y="136"/>
                                </a:lnTo>
                                <a:lnTo>
                                  <a:pt x="467" y="136"/>
                                </a:lnTo>
                                <a:lnTo>
                                  <a:pt x="468" y="134"/>
                                </a:lnTo>
                                <a:lnTo>
                                  <a:pt x="469" y="134"/>
                                </a:lnTo>
                                <a:lnTo>
                                  <a:pt x="470" y="132"/>
                                </a:lnTo>
                                <a:close/>
                                <a:moveTo>
                                  <a:pt x="340" y="132"/>
                                </a:moveTo>
                                <a:lnTo>
                                  <a:pt x="250" y="132"/>
                                </a:lnTo>
                                <a:lnTo>
                                  <a:pt x="249" y="134"/>
                                </a:lnTo>
                                <a:lnTo>
                                  <a:pt x="341" y="134"/>
                                </a:lnTo>
                                <a:lnTo>
                                  <a:pt x="340" y="132"/>
                                </a:lnTo>
                                <a:close/>
                                <a:moveTo>
                                  <a:pt x="427" y="128"/>
                                </a:moveTo>
                                <a:lnTo>
                                  <a:pt x="360" y="128"/>
                                </a:lnTo>
                                <a:lnTo>
                                  <a:pt x="359" y="130"/>
                                </a:lnTo>
                                <a:lnTo>
                                  <a:pt x="357" y="130"/>
                                </a:lnTo>
                                <a:lnTo>
                                  <a:pt x="355" y="132"/>
                                </a:lnTo>
                                <a:lnTo>
                                  <a:pt x="353" y="132"/>
                                </a:lnTo>
                                <a:lnTo>
                                  <a:pt x="351" y="134"/>
                                </a:lnTo>
                                <a:lnTo>
                                  <a:pt x="430" y="134"/>
                                </a:lnTo>
                                <a:lnTo>
                                  <a:pt x="430" y="132"/>
                                </a:lnTo>
                                <a:lnTo>
                                  <a:pt x="427" y="128"/>
                                </a:lnTo>
                                <a:close/>
                                <a:moveTo>
                                  <a:pt x="335" y="130"/>
                                </a:moveTo>
                                <a:lnTo>
                                  <a:pt x="251" y="130"/>
                                </a:lnTo>
                                <a:lnTo>
                                  <a:pt x="250" y="132"/>
                                </a:lnTo>
                                <a:lnTo>
                                  <a:pt x="336" y="132"/>
                                </a:lnTo>
                                <a:lnTo>
                                  <a:pt x="335" y="130"/>
                                </a:lnTo>
                                <a:close/>
                                <a:moveTo>
                                  <a:pt x="627" y="122"/>
                                </a:moveTo>
                                <a:lnTo>
                                  <a:pt x="610" y="122"/>
                                </a:lnTo>
                                <a:lnTo>
                                  <a:pt x="610" y="124"/>
                                </a:lnTo>
                                <a:lnTo>
                                  <a:pt x="608" y="124"/>
                                </a:lnTo>
                                <a:lnTo>
                                  <a:pt x="608" y="126"/>
                                </a:lnTo>
                                <a:lnTo>
                                  <a:pt x="607" y="126"/>
                                </a:lnTo>
                                <a:lnTo>
                                  <a:pt x="605" y="128"/>
                                </a:lnTo>
                                <a:lnTo>
                                  <a:pt x="603" y="130"/>
                                </a:lnTo>
                                <a:lnTo>
                                  <a:pt x="602" y="130"/>
                                </a:lnTo>
                                <a:lnTo>
                                  <a:pt x="600" y="132"/>
                                </a:lnTo>
                                <a:lnTo>
                                  <a:pt x="630" y="132"/>
                                </a:lnTo>
                                <a:lnTo>
                                  <a:pt x="629" y="130"/>
                                </a:lnTo>
                                <a:lnTo>
                                  <a:pt x="627" y="122"/>
                                </a:lnTo>
                                <a:close/>
                                <a:moveTo>
                                  <a:pt x="227" y="122"/>
                                </a:moveTo>
                                <a:lnTo>
                                  <a:pt x="208" y="122"/>
                                </a:lnTo>
                                <a:lnTo>
                                  <a:pt x="209" y="128"/>
                                </a:lnTo>
                                <a:lnTo>
                                  <a:pt x="210" y="130"/>
                                </a:lnTo>
                                <a:lnTo>
                                  <a:pt x="211" y="128"/>
                                </a:lnTo>
                                <a:lnTo>
                                  <a:pt x="215" y="128"/>
                                </a:lnTo>
                                <a:lnTo>
                                  <a:pt x="217" y="126"/>
                                </a:lnTo>
                                <a:lnTo>
                                  <a:pt x="218" y="126"/>
                                </a:lnTo>
                                <a:lnTo>
                                  <a:pt x="220" y="124"/>
                                </a:lnTo>
                                <a:lnTo>
                                  <a:pt x="223" y="124"/>
                                </a:lnTo>
                                <a:lnTo>
                                  <a:pt x="227" y="122"/>
                                </a:lnTo>
                                <a:close/>
                                <a:moveTo>
                                  <a:pt x="327" y="124"/>
                                </a:moveTo>
                                <a:lnTo>
                                  <a:pt x="249" y="124"/>
                                </a:lnTo>
                                <a:lnTo>
                                  <a:pt x="251" y="126"/>
                                </a:lnTo>
                                <a:lnTo>
                                  <a:pt x="251" y="130"/>
                                </a:lnTo>
                                <a:lnTo>
                                  <a:pt x="331" y="130"/>
                                </a:lnTo>
                                <a:lnTo>
                                  <a:pt x="331" y="128"/>
                                </a:lnTo>
                                <a:lnTo>
                                  <a:pt x="329" y="128"/>
                                </a:lnTo>
                                <a:lnTo>
                                  <a:pt x="329" y="126"/>
                                </a:lnTo>
                                <a:lnTo>
                                  <a:pt x="328" y="126"/>
                                </a:lnTo>
                                <a:lnTo>
                                  <a:pt x="327" y="124"/>
                                </a:lnTo>
                                <a:close/>
                                <a:moveTo>
                                  <a:pt x="420" y="108"/>
                                </a:moveTo>
                                <a:lnTo>
                                  <a:pt x="379" y="108"/>
                                </a:lnTo>
                                <a:lnTo>
                                  <a:pt x="378" y="110"/>
                                </a:lnTo>
                                <a:lnTo>
                                  <a:pt x="377" y="112"/>
                                </a:lnTo>
                                <a:lnTo>
                                  <a:pt x="376" y="112"/>
                                </a:lnTo>
                                <a:lnTo>
                                  <a:pt x="376" y="114"/>
                                </a:lnTo>
                                <a:lnTo>
                                  <a:pt x="375" y="114"/>
                                </a:lnTo>
                                <a:lnTo>
                                  <a:pt x="373" y="116"/>
                                </a:lnTo>
                                <a:lnTo>
                                  <a:pt x="372" y="116"/>
                                </a:lnTo>
                                <a:lnTo>
                                  <a:pt x="371" y="118"/>
                                </a:lnTo>
                                <a:lnTo>
                                  <a:pt x="368" y="120"/>
                                </a:lnTo>
                                <a:lnTo>
                                  <a:pt x="364" y="120"/>
                                </a:lnTo>
                                <a:lnTo>
                                  <a:pt x="364" y="122"/>
                                </a:lnTo>
                                <a:lnTo>
                                  <a:pt x="364" y="124"/>
                                </a:lnTo>
                                <a:lnTo>
                                  <a:pt x="362" y="124"/>
                                </a:lnTo>
                                <a:lnTo>
                                  <a:pt x="363" y="126"/>
                                </a:lnTo>
                                <a:lnTo>
                                  <a:pt x="362" y="126"/>
                                </a:lnTo>
                                <a:lnTo>
                                  <a:pt x="361" y="128"/>
                                </a:lnTo>
                                <a:lnTo>
                                  <a:pt x="426" y="128"/>
                                </a:lnTo>
                                <a:lnTo>
                                  <a:pt x="426" y="126"/>
                                </a:lnTo>
                                <a:lnTo>
                                  <a:pt x="425" y="122"/>
                                </a:lnTo>
                                <a:lnTo>
                                  <a:pt x="424" y="120"/>
                                </a:lnTo>
                                <a:lnTo>
                                  <a:pt x="423" y="116"/>
                                </a:lnTo>
                                <a:lnTo>
                                  <a:pt x="422" y="112"/>
                                </a:lnTo>
                                <a:lnTo>
                                  <a:pt x="420" y="108"/>
                                </a:lnTo>
                                <a:close/>
                                <a:moveTo>
                                  <a:pt x="572" y="126"/>
                                </a:moveTo>
                                <a:lnTo>
                                  <a:pt x="540" y="126"/>
                                </a:lnTo>
                                <a:lnTo>
                                  <a:pt x="539" y="128"/>
                                </a:lnTo>
                                <a:lnTo>
                                  <a:pt x="573" y="128"/>
                                </a:lnTo>
                                <a:lnTo>
                                  <a:pt x="572" y="126"/>
                                </a:lnTo>
                                <a:close/>
                                <a:moveTo>
                                  <a:pt x="560" y="116"/>
                                </a:moveTo>
                                <a:lnTo>
                                  <a:pt x="533" y="116"/>
                                </a:lnTo>
                                <a:lnTo>
                                  <a:pt x="534" y="118"/>
                                </a:lnTo>
                                <a:lnTo>
                                  <a:pt x="535" y="118"/>
                                </a:lnTo>
                                <a:lnTo>
                                  <a:pt x="536" y="120"/>
                                </a:lnTo>
                                <a:lnTo>
                                  <a:pt x="538" y="124"/>
                                </a:lnTo>
                                <a:lnTo>
                                  <a:pt x="538" y="126"/>
                                </a:lnTo>
                                <a:lnTo>
                                  <a:pt x="570" y="126"/>
                                </a:lnTo>
                                <a:lnTo>
                                  <a:pt x="569" y="124"/>
                                </a:lnTo>
                                <a:lnTo>
                                  <a:pt x="568" y="124"/>
                                </a:lnTo>
                                <a:lnTo>
                                  <a:pt x="567" y="122"/>
                                </a:lnTo>
                                <a:lnTo>
                                  <a:pt x="565" y="122"/>
                                </a:lnTo>
                                <a:lnTo>
                                  <a:pt x="564" y="120"/>
                                </a:lnTo>
                                <a:lnTo>
                                  <a:pt x="562" y="120"/>
                                </a:lnTo>
                                <a:lnTo>
                                  <a:pt x="561" y="118"/>
                                </a:lnTo>
                                <a:lnTo>
                                  <a:pt x="560" y="116"/>
                                </a:lnTo>
                                <a:close/>
                                <a:moveTo>
                                  <a:pt x="86" y="122"/>
                                </a:moveTo>
                                <a:lnTo>
                                  <a:pt x="72" y="122"/>
                                </a:lnTo>
                                <a:lnTo>
                                  <a:pt x="72" y="124"/>
                                </a:lnTo>
                                <a:lnTo>
                                  <a:pt x="84" y="124"/>
                                </a:lnTo>
                                <a:lnTo>
                                  <a:pt x="86" y="122"/>
                                </a:lnTo>
                                <a:close/>
                                <a:moveTo>
                                  <a:pt x="324" y="122"/>
                                </a:moveTo>
                                <a:lnTo>
                                  <a:pt x="243" y="122"/>
                                </a:lnTo>
                                <a:lnTo>
                                  <a:pt x="247" y="124"/>
                                </a:lnTo>
                                <a:lnTo>
                                  <a:pt x="326" y="124"/>
                                </a:lnTo>
                                <a:lnTo>
                                  <a:pt x="324" y="122"/>
                                </a:lnTo>
                                <a:close/>
                                <a:moveTo>
                                  <a:pt x="87" y="120"/>
                                </a:moveTo>
                                <a:lnTo>
                                  <a:pt x="69" y="120"/>
                                </a:lnTo>
                                <a:lnTo>
                                  <a:pt x="69" y="122"/>
                                </a:lnTo>
                                <a:lnTo>
                                  <a:pt x="87" y="122"/>
                                </a:lnTo>
                                <a:lnTo>
                                  <a:pt x="87" y="120"/>
                                </a:lnTo>
                                <a:close/>
                                <a:moveTo>
                                  <a:pt x="321" y="118"/>
                                </a:moveTo>
                                <a:lnTo>
                                  <a:pt x="209" y="118"/>
                                </a:lnTo>
                                <a:lnTo>
                                  <a:pt x="209" y="120"/>
                                </a:lnTo>
                                <a:lnTo>
                                  <a:pt x="208" y="122"/>
                                </a:lnTo>
                                <a:lnTo>
                                  <a:pt x="323" y="122"/>
                                </a:lnTo>
                                <a:lnTo>
                                  <a:pt x="321" y="118"/>
                                </a:lnTo>
                                <a:close/>
                                <a:moveTo>
                                  <a:pt x="627" y="118"/>
                                </a:moveTo>
                                <a:lnTo>
                                  <a:pt x="611" y="118"/>
                                </a:lnTo>
                                <a:lnTo>
                                  <a:pt x="611" y="120"/>
                                </a:lnTo>
                                <a:lnTo>
                                  <a:pt x="610" y="122"/>
                                </a:lnTo>
                                <a:lnTo>
                                  <a:pt x="627" y="122"/>
                                </a:lnTo>
                                <a:lnTo>
                                  <a:pt x="627" y="118"/>
                                </a:lnTo>
                                <a:close/>
                                <a:moveTo>
                                  <a:pt x="88" y="118"/>
                                </a:moveTo>
                                <a:lnTo>
                                  <a:pt x="67" y="118"/>
                                </a:lnTo>
                                <a:lnTo>
                                  <a:pt x="67" y="120"/>
                                </a:lnTo>
                                <a:lnTo>
                                  <a:pt x="88" y="120"/>
                                </a:lnTo>
                                <a:lnTo>
                                  <a:pt x="88" y="118"/>
                                </a:lnTo>
                                <a:close/>
                                <a:moveTo>
                                  <a:pt x="86" y="104"/>
                                </a:moveTo>
                                <a:lnTo>
                                  <a:pt x="58" y="104"/>
                                </a:lnTo>
                                <a:lnTo>
                                  <a:pt x="58" y="106"/>
                                </a:lnTo>
                                <a:lnTo>
                                  <a:pt x="59" y="108"/>
                                </a:lnTo>
                                <a:lnTo>
                                  <a:pt x="60" y="110"/>
                                </a:lnTo>
                                <a:lnTo>
                                  <a:pt x="62" y="110"/>
                                </a:lnTo>
                                <a:lnTo>
                                  <a:pt x="64" y="116"/>
                                </a:lnTo>
                                <a:lnTo>
                                  <a:pt x="66" y="116"/>
                                </a:lnTo>
                                <a:lnTo>
                                  <a:pt x="66" y="118"/>
                                </a:lnTo>
                                <a:lnTo>
                                  <a:pt x="90" y="118"/>
                                </a:lnTo>
                                <a:lnTo>
                                  <a:pt x="90" y="116"/>
                                </a:lnTo>
                                <a:lnTo>
                                  <a:pt x="89" y="110"/>
                                </a:lnTo>
                                <a:lnTo>
                                  <a:pt x="87" y="106"/>
                                </a:lnTo>
                                <a:lnTo>
                                  <a:pt x="86" y="104"/>
                                </a:lnTo>
                                <a:close/>
                                <a:moveTo>
                                  <a:pt x="319" y="116"/>
                                </a:moveTo>
                                <a:lnTo>
                                  <a:pt x="208" y="116"/>
                                </a:lnTo>
                                <a:lnTo>
                                  <a:pt x="206" y="118"/>
                                </a:lnTo>
                                <a:lnTo>
                                  <a:pt x="319" y="118"/>
                                </a:lnTo>
                                <a:lnTo>
                                  <a:pt x="319" y="116"/>
                                </a:lnTo>
                                <a:close/>
                                <a:moveTo>
                                  <a:pt x="615" y="108"/>
                                </a:moveTo>
                                <a:lnTo>
                                  <a:pt x="609" y="108"/>
                                </a:lnTo>
                                <a:lnTo>
                                  <a:pt x="609" y="110"/>
                                </a:lnTo>
                                <a:lnTo>
                                  <a:pt x="611" y="110"/>
                                </a:lnTo>
                                <a:lnTo>
                                  <a:pt x="612" y="112"/>
                                </a:lnTo>
                                <a:lnTo>
                                  <a:pt x="612" y="114"/>
                                </a:lnTo>
                                <a:lnTo>
                                  <a:pt x="613" y="118"/>
                                </a:lnTo>
                                <a:lnTo>
                                  <a:pt x="621" y="118"/>
                                </a:lnTo>
                                <a:lnTo>
                                  <a:pt x="620" y="116"/>
                                </a:lnTo>
                                <a:lnTo>
                                  <a:pt x="619" y="116"/>
                                </a:lnTo>
                                <a:lnTo>
                                  <a:pt x="618" y="114"/>
                                </a:lnTo>
                                <a:lnTo>
                                  <a:pt x="617" y="114"/>
                                </a:lnTo>
                                <a:lnTo>
                                  <a:pt x="616" y="112"/>
                                </a:lnTo>
                                <a:lnTo>
                                  <a:pt x="616" y="110"/>
                                </a:lnTo>
                                <a:lnTo>
                                  <a:pt x="615" y="108"/>
                                </a:lnTo>
                                <a:close/>
                                <a:moveTo>
                                  <a:pt x="316" y="114"/>
                                </a:moveTo>
                                <a:lnTo>
                                  <a:pt x="209" y="114"/>
                                </a:lnTo>
                                <a:lnTo>
                                  <a:pt x="209" y="116"/>
                                </a:lnTo>
                                <a:lnTo>
                                  <a:pt x="317" y="116"/>
                                </a:lnTo>
                                <a:lnTo>
                                  <a:pt x="316" y="114"/>
                                </a:lnTo>
                                <a:close/>
                                <a:moveTo>
                                  <a:pt x="558" y="114"/>
                                </a:moveTo>
                                <a:lnTo>
                                  <a:pt x="527" y="114"/>
                                </a:lnTo>
                                <a:lnTo>
                                  <a:pt x="528" y="116"/>
                                </a:lnTo>
                                <a:lnTo>
                                  <a:pt x="559" y="116"/>
                                </a:lnTo>
                                <a:lnTo>
                                  <a:pt x="558" y="114"/>
                                </a:lnTo>
                                <a:close/>
                                <a:moveTo>
                                  <a:pt x="313" y="112"/>
                                </a:moveTo>
                                <a:lnTo>
                                  <a:pt x="211" y="112"/>
                                </a:lnTo>
                                <a:lnTo>
                                  <a:pt x="210" y="114"/>
                                </a:lnTo>
                                <a:lnTo>
                                  <a:pt x="314" y="114"/>
                                </a:lnTo>
                                <a:lnTo>
                                  <a:pt x="313" y="112"/>
                                </a:lnTo>
                                <a:close/>
                                <a:moveTo>
                                  <a:pt x="309" y="110"/>
                                </a:moveTo>
                                <a:lnTo>
                                  <a:pt x="213" y="110"/>
                                </a:lnTo>
                                <a:lnTo>
                                  <a:pt x="212" y="112"/>
                                </a:lnTo>
                                <a:lnTo>
                                  <a:pt x="309" y="112"/>
                                </a:lnTo>
                                <a:lnTo>
                                  <a:pt x="309" y="110"/>
                                </a:lnTo>
                                <a:close/>
                                <a:moveTo>
                                  <a:pt x="294" y="108"/>
                                </a:moveTo>
                                <a:lnTo>
                                  <a:pt x="215" y="108"/>
                                </a:lnTo>
                                <a:lnTo>
                                  <a:pt x="213" y="110"/>
                                </a:lnTo>
                                <a:lnTo>
                                  <a:pt x="299" y="110"/>
                                </a:lnTo>
                                <a:lnTo>
                                  <a:pt x="294" y="108"/>
                                </a:lnTo>
                                <a:close/>
                                <a:moveTo>
                                  <a:pt x="279" y="106"/>
                                </a:moveTo>
                                <a:lnTo>
                                  <a:pt x="216" y="106"/>
                                </a:lnTo>
                                <a:lnTo>
                                  <a:pt x="215" y="108"/>
                                </a:lnTo>
                                <a:lnTo>
                                  <a:pt x="280" y="108"/>
                                </a:lnTo>
                                <a:lnTo>
                                  <a:pt x="279" y="106"/>
                                </a:lnTo>
                                <a:close/>
                                <a:moveTo>
                                  <a:pt x="418" y="106"/>
                                </a:moveTo>
                                <a:lnTo>
                                  <a:pt x="380" y="106"/>
                                </a:lnTo>
                                <a:lnTo>
                                  <a:pt x="379" y="108"/>
                                </a:lnTo>
                                <a:lnTo>
                                  <a:pt x="418" y="108"/>
                                </a:lnTo>
                                <a:lnTo>
                                  <a:pt x="418" y="106"/>
                                </a:lnTo>
                                <a:close/>
                                <a:moveTo>
                                  <a:pt x="616" y="106"/>
                                </a:moveTo>
                                <a:lnTo>
                                  <a:pt x="605" y="106"/>
                                </a:lnTo>
                                <a:lnTo>
                                  <a:pt x="606" y="108"/>
                                </a:lnTo>
                                <a:lnTo>
                                  <a:pt x="616" y="108"/>
                                </a:lnTo>
                                <a:lnTo>
                                  <a:pt x="616" y="106"/>
                                </a:lnTo>
                                <a:close/>
                                <a:moveTo>
                                  <a:pt x="71" y="62"/>
                                </a:moveTo>
                                <a:lnTo>
                                  <a:pt x="27" y="62"/>
                                </a:lnTo>
                                <a:lnTo>
                                  <a:pt x="29" y="66"/>
                                </a:lnTo>
                                <a:lnTo>
                                  <a:pt x="29" y="68"/>
                                </a:lnTo>
                                <a:lnTo>
                                  <a:pt x="30" y="70"/>
                                </a:lnTo>
                                <a:lnTo>
                                  <a:pt x="30" y="72"/>
                                </a:lnTo>
                                <a:lnTo>
                                  <a:pt x="30" y="74"/>
                                </a:lnTo>
                                <a:lnTo>
                                  <a:pt x="29" y="74"/>
                                </a:lnTo>
                                <a:lnTo>
                                  <a:pt x="29" y="76"/>
                                </a:lnTo>
                                <a:lnTo>
                                  <a:pt x="27" y="78"/>
                                </a:lnTo>
                                <a:lnTo>
                                  <a:pt x="26" y="80"/>
                                </a:lnTo>
                                <a:lnTo>
                                  <a:pt x="26" y="82"/>
                                </a:lnTo>
                                <a:lnTo>
                                  <a:pt x="25" y="82"/>
                                </a:lnTo>
                                <a:lnTo>
                                  <a:pt x="34" y="102"/>
                                </a:lnTo>
                                <a:lnTo>
                                  <a:pt x="35" y="106"/>
                                </a:lnTo>
                                <a:lnTo>
                                  <a:pt x="40" y="106"/>
                                </a:lnTo>
                                <a:lnTo>
                                  <a:pt x="47" y="104"/>
                                </a:lnTo>
                                <a:lnTo>
                                  <a:pt x="86" y="104"/>
                                </a:lnTo>
                                <a:lnTo>
                                  <a:pt x="86" y="102"/>
                                </a:lnTo>
                                <a:lnTo>
                                  <a:pt x="85" y="100"/>
                                </a:lnTo>
                                <a:lnTo>
                                  <a:pt x="84" y="100"/>
                                </a:lnTo>
                                <a:lnTo>
                                  <a:pt x="83" y="98"/>
                                </a:lnTo>
                                <a:lnTo>
                                  <a:pt x="82" y="96"/>
                                </a:lnTo>
                                <a:lnTo>
                                  <a:pt x="80" y="92"/>
                                </a:lnTo>
                                <a:lnTo>
                                  <a:pt x="80" y="90"/>
                                </a:lnTo>
                                <a:lnTo>
                                  <a:pt x="79" y="90"/>
                                </a:lnTo>
                                <a:lnTo>
                                  <a:pt x="76" y="82"/>
                                </a:lnTo>
                                <a:lnTo>
                                  <a:pt x="73" y="74"/>
                                </a:lnTo>
                                <a:lnTo>
                                  <a:pt x="72" y="66"/>
                                </a:lnTo>
                                <a:lnTo>
                                  <a:pt x="71" y="62"/>
                                </a:lnTo>
                                <a:close/>
                                <a:moveTo>
                                  <a:pt x="275" y="104"/>
                                </a:moveTo>
                                <a:lnTo>
                                  <a:pt x="218" y="104"/>
                                </a:lnTo>
                                <a:lnTo>
                                  <a:pt x="217" y="106"/>
                                </a:lnTo>
                                <a:lnTo>
                                  <a:pt x="275" y="106"/>
                                </a:lnTo>
                                <a:lnTo>
                                  <a:pt x="275" y="104"/>
                                </a:lnTo>
                                <a:close/>
                                <a:moveTo>
                                  <a:pt x="417" y="104"/>
                                </a:moveTo>
                                <a:lnTo>
                                  <a:pt x="381" y="104"/>
                                </a:lnTo>
                                <a:lnTo>
                                  <a:pt x="381" y="106"/>
                                </a:lnTo>
                                <a:lnTo>
                                  <a:pt x="417" y="106"/>
                                </a:lnTo>
                                <a:lnTo>
                                  <a:pt x="417" y="104"/>
                                </a:lnTo>
                                <a:close/>
                                <a:moveTo>
                                  <a:pt x="616" y="104"/>
                                </a:moveTo>
                                <a:lnTo>
                                  <a:pt x="603" y="104"/>
                                </a:lnTo>
                                <a:lnTo>
                                  <a:pt x="603" y="106"/>
                                </a:lnTo>
                                <a:lnTo>
                                  <a:pt x="616" y="106"/>
                                </a:lnTo>
                                <a:lnTo>
                                  <a:pt x="616" y="104"/>
                                </a:lnTo>
                                <a:close/>
                                <a:moveTo>
                                  <a:pt x="272" y="102"/>
                                </a:moveTo>
                                <a:lnTo>
                                  <a:pt x="220" y="102"/>
                                </a:lnTo>
                                <a:lnTo>
                                  <a:pt x="218" y="104"/>
                                </a:lnTo>
                                <a:lnTo>
                                  <a:pt x="272" y="104"/>
                                </a:lnTo>
                                <a:lnTo>
                                  <a:pt x="272" y="102"/>
                                </a:lnTo>
                                <a:close/>
                                <a:moveTo>
                                  <a:pt x="415" y="102"/>
                                </a:moveTo>
                                <a:lnTo>
                                  <a:pt x="382" y="102"/>
                                </a:lnTo>
                                <a:lnTo>
                                  <a:pt x="382" y="104"/>
                                </a:lnTo>
                                <a:lnTo>
                                  <a:pt x="415" y="104"/>
                                </a:lnTo>
                                <a:lnTo>
                                  <a:pt x="415" y="102"/>
                                </a:lnTo>
                                <a:close/>
                                <a:moveTo>
                                  <a:pt x="502" y="102"/>
                                </a:moveTo>
                                <a:lnTo>
                                  <a:pt x="452" y="102"/>
                                </a:lnTo>
                                <a:lnTo>
                                  <a:pt x="449" y="104"/>
                                </a:lnTo>
                                <a:lnTo>
                                  <a:pt x="504" y="104"/>
                                </a:lnTo>
                                <a:lnTo>
                                  <a:pt x="502" y="102"/>
                                </a:lnTo>
                                <a:close/>
                                <a:moveTo>
                                  <a:pt x="557" y="100"/>
                                </a:moveTo>
                                <a:lnTo>
                                  <a:pt x="517" y="100"/>
                                </a:lnTo>
                                <a:lnTo>
                                  <a:pt x="514" y="102"/>
                                </a:lnTo>
                                <a:lnTo>
                                  <a:pt x="511" y="102"/>
                                </a:lnTo>
                                <a:lnTo>
                                  <a:pt x="508" y="104"/>
                                </a:lnTo>
                                <a:lnTo>
                                  <a:pt x="557" y="104"/>
                                </a:lnTo>
                                <a:lnTo>
                                  <a:pt x="557" y="100"/>
                                </a:lnTo>
                                <a:close/>
                                <a:moveTo>
                                  <a:pt x="618" y="102"/>
                                </a:moveTo>
                                <a:lnTo>
                                  <a:pt x="598" y="102"/>
                                </a:lnTo>
                                <a:lnTo>
                                  <a:pt x="598" y="104"/>
                                </a:lnTo>
                                <a:lnTo>
                                  <a:pt x="616" y="104"/>
                                </a:lnTo>
                                <a:lnTo>
                                  <a:pt x="618" y="102"/>
                                </a:lnTo>
                                <a:close/>
                                <a:moveTo>
                                  <a:pt x="271" y="100"/>
                                </a:moveTo>
                                <a:lnTo>
                                  <a:pt x="221" y="100"/>
                                </a:lnTo>
                                <a:lnTo>
                                  <a:pt x="220" y="102"/>
                                </a:lnTo>
                                <a:lnTo>
                                  <a:pt x="271" y="102"/>
                                </a:lnTo>
                                <a:lnTo>
                                  <a:pt x="271" y="100"/>
                                </a:lnTo>
                                <a:close/>
                                <a:moveTo>
                                  <a:pt x="412" y="100"/>
                                </a:moveTo>
                                <a:lnTo>
                                  <a:pt x="383" y="100"/>
                                </a:lnTo>
                                <a:lnTo>
                                  <a:pt x="383" y="102"/>
                                </a:lnTo>
                                <a:lnTo>
                                  <a:pt x="414" y="102"/>
                                </a:lnTo>
                                <a:lnTo>
                                  <a:pt x="412" y="100"/>
                                </a:lnTo>
                                <a:close/>
                                <a:moveTo>
                                  <a:pt x="498" y="100"/>
                                </a:moveTo>
                                <a:lnTo>
                                  <a:pt x="455" y="100"/>
                                </a:lnTo>
                                <a:lnTo>
                                  <a:pt x="453" y="102"/>
                                </a:lnTo>
                                <a:lnTo>
                                  <a:pt x="498" y="102"/>
                                </a:lnTo>
                                <a:lnTo>
                                  <a:pt x="498" y="100"/>
                                </a:lnTo>
                                <a:close/>
                                <a:moveTo>
                                  <a:pt x="621" y="100"/>
                                </a:moveTo>
                                <a:lnTo>
                                  <a:pt x="593" y="100"/>
                                </a:lnTo>
                                <a:lnTo>
                                  <a:pt x="594" y="102"/>
                                </a:lnTo>
                                <a:lnTo>
                                  <a:pt x="619" y="102"/>
                                </a:lnTo>
                                <a:lnTo>
                                  <a:pt x="621" y="100"/>
                                </a:lnTo>
                                <a:close/>
                                <a:moveTo>
                                  <a:pt x="232" y="70"/>
                                </a:moveTo>
                                <a:lnTo>
                                  <a:pt x="217" y="70"/>
                                </a:lnTo>
                                <a:lnTo>
                                  <a:pt x="218" y="74"/>
                                </a:lnTo>
                                <a:lnTo>
                                  <a:pt x="219" y="76"/>
                                </a:lnTo>
                                <a:lnTo>
                                  <a:pt x="221" y="82"/>
                                </a:lnTo>
                                <a:lnTo>
                                  <a:pt x="222" y="86"/>
                                </a:lnTo>
                                <a:lnTo>
                                  <a:pt x="223" y="90"/>
                                </a:lnTo>
                                <a:lnTo>
                                  <a:pt x="223" y="92"/>
                                </a:lnTo>
                                <a:lnTo>
                                  <a:pt x="224" y="94"/>
                                </a:lnTo>
                                <a:lnTo>
                                  <a:pt x="223" y="96"/>
                                </a:lnTo>
                                <a:lnTo>
                                  <a:pt x="223" y="98"/>
                                </a:lnTo>
                                <a:lnTo>
                                  <a:pt x="221" y="100"/>
                                </a:lnTo>
                                <a:lnTo>
                                  <a:pt x="269" y="100"/>
                                </a:lnTo>
                                <a:lnTo>
                                  <a:pt x="268" y="96"/>
                                </a:lnTo>
                                <a:lnTo>
                                  <a:pt x="266" y="96"/>
                                </a:lnTo>
                                <a:lnTo>
                                  <a:pt x="265" y="94"/>
                                </a:lnTo>
                                <a:lnTo>
                                  <a:pt x="263" y="94"/>
                                </a:lnTo>
                                <a:lnTo>
                                  <a:pt x="263" y="92"/>
                                </a:lnTo>
                                <a:lnTo>
                                  <a:pt x="262" y="92"/>
                                </a:lnTo>
                                <a:lnTo>
                                  <a:pt x="262" y="90"/>
                                </a:lnTo>
                                <a:lnTo>
                                  <a:pt x="259" y="90"/>
                                </a:lnTo>
                                <a:lnTo>
                                  <a:pt x="257" y="88"/>
                                </a:lnTo>
                                <a:lnTo>
                                  <a:pt x="254" y="88"/>
                                </a:lnTo>
                                <a:lnTo>
                                  <a:pt x="252" y="86"/>
                                </a:lnTo>
                                <a:lnTo>
                                  <a:pt x="247" y="86"/>
                                </a:lnTo>
                                <a:lnTo>
                                  <a:pt x="247" y="84"/>
                                </a:lnTo>
                                <a:lnTo>
                                  <a:pt x="243" y="84"/>
                                </a:lnTo>
                                <a:lnTo>
                                  <a:pt x="242" y="82"/>
                                </a:lnTo>
                                <a:lnTo>
                                  <a:pt x="240" y="82"/>
                                </a:lnTo>
                                <a:lnTo>
                                  <a:pt x="240" y="80"/>
                                </a:lnTo>
                                <a:lnTo>
                                  <a:pt x="237" y="80"/>
                                </a:lnTo>
                                <a:lnTo>
                                  <a:pt x="237" y="78"/>
                                </a:lnTo>
                                <a:lnTo>
                                  <a:pt x="235" y="78"/>
                                </a:lnTo>
                                <a:lnTo>
                                  <a:pt x="234" y="76"/>
                                </a:lnTo>
                                <a:lnTo>
                                  <a:pt x="234" y="74"/>
                                </a:lnTo>
                                <a:lnTo>
                                  <a:pt x="233" y="72"/>
                                </a:lnTo>
                                <a:lnTo>
                                  <a:pt x="232" y="72"/>
                                </a:lnTo>
                                <a:lnTo>
                                  <a:pt x="232" y="70"/>
                                </a:lnTo>
                                <a:close/>
                                <a:moveTo>
                                  <a:pt x="409" y="98"/>
                                </a:moveTo>
                                <a:lnTo>
                                  <a:pt x="385" y="98"/>
                                </a:lnTo>
                                <a:lnTo>
                                  <a:pt x="384" y="100"/>
                                </a:lnTo>
                                <a:lnTo>
                                  <a:pt x="411" y="100"/>
                                </a:lnTo>
                                <a:lnTo>
                                  <a:pt x="409" y="98"/>
                                </a:lnTo>
                                <a:close/>
                                <a:moveTo>
                                  <a:pt x="478" y="98"/>
                                </a:moveTo>
                                <a:lnTo>
                                  <a:pt x="457" y="98"/>
                                </a:lnTo>
                                <a:lnTo>
                                  <a:pt x="455" y="100"/>
                                </a:lnTo>
                                <a:lnTo>
                                  <a:pt x="479" y="100"/>
                                </a:lnTo>
                                <a:lnTo>
                                  <a:pt x="478" y="98"/>
                                </a:lnTo>
                                <a:close/>
                                <a:moveTo>
                                  <a:pt x="495" y="98"/>
                                </a:moveTo>
                                <a:lnTo>
                                  <a:pt x="494" y="98"/>
                                </a:lnTo>
                                <a:lnTo>
                                  <a:pt x="489" y="100"/>
                                </a:lnTo>
                                <a:lnTo>
                                  <a:pt x="496" y="100"/>
                                </a:lnTo>
                                <a:lnTo>
                                  <a:pt x="495" y="98"/>
                                </a:lnTo>
                                <a:close/>
                                <a:moveTo>
                                  <a:pt x="560" y="96"/>
                                </a:moveTo>
                                <a:lnTo>
                                  <a:pt x="523" y="96"/>
                                </a:lnTo>
                                <a:lnTo>
                                  <a:pt x="523" y="98"/>
                                </a:lnTo>
                                <a:lnTo>
                                  <a:pt x="521" y="98"/>
                                </a:lnTo>
                                <a:lnTo>
                                  <a:pt x="519" y="100"/>
                                </a:lnTo>
                                <a:lnTo>
                                  <a:pt x="558" y="100"/>
                                </a:lnTo>
                                <a:lnTo>
                                  <a:pt x="558" y="98"/>
                                </a:lnTo>
                                <a:lnTo>
                                  <a:pt x="560" y="96"/>
                                </a:lnTo>
                                <a:close/>
                                <a:moveTo>
                                  <a:pt x="621" y="98"/>
                                </a:moveTo>
                                <a:lnTo>
                                  <a:pt x="590" y="98"/>
                                </a:lnTo>
                                <a:lnTo>
                                  <a:pt x="590" y="100"/>
                                </a:lnTo>
                                <a:lnTo>
                                  <a:pt x="621" y="100"/>
                                </a:lnTo>
                                <a:lnTo>
                                  <a:pt x="621" y="98"/>
                                </a:lnTo>
                                <a:close/>
                                <a:moveTo>
                                  <a:pt x="408" y="96"/>
                                </a:moveTo>
                                <a:lnTo>
                                  <a:pt x="386" y="96"/>
                                </a:lnTo>
                                <a:lnTo>
                                  <a:pt x="385" y="98"/>
                                </a:lnTo>
                                <a:lnTo>
                                  <a:pt x="408" y="98"/>
                                </a:lnTo>
                                <a:lnTo>
                                  <a:pt x="408" y="96"/>
                                </a:lnTo>
                                <a:close/>
                                <a:moveTo>
                                  <a:pt x="475" y="96"/>
                                </a:moveTo>
                                <a:lnTo>
                                  <a:pt x="463" y="96"/>
                                </a:lnTo>
                                <a:lnTo>
                                  <a:pt x="460" y="98"/>
                                </a:lnTo>
                                <a:lnTo>
                                  <a:pt x="476" y="98"/>
                                </a:lnTo>
                                <a:lnTo>
                                  <a:pt x="475" y="96"/>
                                </a:lnTo>
                                <a:close/>
                                <a:moveTo>
                                  <a:pt x="613" y="68"/>
                                </a:moveTo>
                                <a:lnTo>
                                  <a:pt x="588" y="68"/>
                                </a:lnTo>
                                <a:lnTo>
                                  <a:pt x="587" y="70"/>
                                </a:lnTo>
                                <a:lnTo>
                                  <a:pt x="587" y="72"/>
                                </a:lnTo>
                                <a:lnTo>
                                  <a:pt x="586" y="72"/>
                                </a:lnTo>
                                <a:lnTo>
                                  <a:pt x="586" y="74"/>
                                </a:lnTo>
                                <a:lnTo>
                                  <a:pt x="584" y="76"/>
                                </a:lnTo>
                                <a:lnTo>
                                  <a:pt x="584" y="78"/>
                                </a:lnTo>
                                <a:lnTo>
                                  <a:pt x="583" y="78"/>
                                </a:lnTo>
                                <a:lnTo>
                                  <a:pt x="583" y="82"/>
                                </a:lnTo>
                                <a:lnTo>
                                  <a:pt x="582" y="82"/>
                                </a:lnTo>
                                <a:lnTo>
                                  <a:pt x="583" y="88"/>
                                </a:lnTo>
                                <a:lnTo>
                                  <a:pt x="582" y="90"/>
                                </a:lnTo>
                                <a:lnTo>
                                  <a:pt x="584" y="92"/>
                                </a:lnTo>
                                <a:lnTo>
                                  <a:pt x="585" y="94"/>
                                </a:lnTo>
                                <a:lnTo>
                                  <a:pt x="586" y="96"/>
                                </a:lnTo>
                                <a:lnTo>
                                  <a:pt x="588" y="96"/>
                                </a:lnTo>
                                <a:lnTo>
                                  <a:pt x="588" y="98"/>
                                </a:lnTo>
                                <a:lnTo>
                                  <a:pt x="620" y="98"/>
                                </a:lnTo>
                                <a:lnTo>
                                  <a:pt x="619" y="90"/>
                                </a:lnTo>
                                <a:lnTo>
                                  <a:pt x="617" y="84"/>
                                </a:lnTo>
                                <a:lnTo>
                                  <a:pt x="614" y="76"/>
                                </a:lnTo>
                                <a:lnTo>
                                  <a:pt x="613" y="72"/>
                                </a:lnTo>
                                <a:lnTo>
                                  <a:pt x="613" y="68"/>
                                </a:lnTo>
                                <a:close/>
                                <a:moveTo>
                                  <a:pt x="405" y="94"/>
                                </a:moveTo>
                                <a:lnTo>
                                  <a:pt x="388" y="94"/>
                                </a:lnTo>
                                <a:lnTo>
                                  <a:pt x="387" y="96"/>
                                </a:lnTo>
                                <a:lnTo>
                                  <a:pt x="406" y="96"/>
                                </a:lnTo>
                                <a:lnTo>
                                  <a:pt x="405" y="94"/>
                                </a:lnTo>
                                <a:close/>
                                <a:moveTo>
                                  <a:pt x="470" y="94"/>
                                </a:moveTo>
                                <a:lnTo>
                                  <a:pt x="466" y="94"/>
                                </a:lnTo>
                                <a:lnTo>
                                  <a:pt x="464" y="96"/>
                                </a:lnTo>
                                <a:lnTo>
                                  <a:pt x="471" y="96"/>
                                </a:lnTo>
                                <a:lnTo>
                                  <a:pt x="470" y="94"/>
                                </a:lnTo>
                                <a:close/>
                                <a:moveTo>
                                  <a:pt x="559" y="94"/>
                                </a:moveTo>
                                <a:lnTo>
                                  <a:pt x="524" y="94"/>
                                </a:lnTo>
                                <a:lnTo>
                                  <a:pt x="525" y="96"/>
                                </a:lnTo>
                                <a:lnTo>
                                  <a:pt x="559" y="96"/>
                                </a:lnTo>
                                <a:lnTo>
                                  <a:pt x="559" y="94"/>
                                </a:lnTo>
                                <a:close/>
                                <a:moveTo>
                                  <a:pt x="403" y="92"/>
                                </a:moveTo>
                                <a:lnTo>
                                  <a:pt x="390" y="92"/>
                                </a:lnTo>
                                <a:lnTo>
                                  <a:pt x="388" y="94"/>
                                </a:lnTo>
                                <a:lnTo>
                                  <a:pt x="403" y="94"/>
                                </a:lnTo>
                                <a:lnTo>
                                  <a:pt x="403" y="92"/>
                                </a:lnTo>
                                <a:close/>
                                <a:moveTo>
                                  <a:pt x="552" y="78"/>
                                </a:moveTo>
                                <a:lnTo>
                                  <a:pt x="527" y="78"/>
                                </a:lnTo>
                                <a:lnTo>
                                  <a:pt x="528" y="84"/>
                                </a:lnTo>
                                <a:lnTo>
                                  <a:pt x="527" y="84"/>
                                </a:lnTo>
                                <a:lnTo>
                                  <a:pt x="527" y="86"/>
                                </a:lnTo>
                                <a:lnTo>
                                  <a:pt x="527" y="88"/>
                                </a:lnTo>
                                <a:lnTo>
                                  <a:pt x="527" y="90"/>
                                </a:lnTo>
                                <a:lnTo>
                                  <a:pt x="526" y="90"/>
                                </a:lnTo>
                                <a:lnTo>
                                  <a:pt x="526" y="92"/>
                                </a:lnTo>
                                <a:lnTo>
                                  <a:pt x="525" y="94"/>
                                </a:lnTo>
                                <a:lnTo>
                                  <a:pt x="561" y="94"/>
                                </a:lnTo>
                                <a:lnTo>
                                  <a:pt x="560" y="90"/>
                                </a:lnTo>
                                <a:lnTo>
                                  <a:pt x="560" y="86"/>
                                </a:lnTo>
                                <a:lnTo>
                                  <a:pt x="558" y="84"/>
                                </a:lnTo>
                                <a:lnTo>
                                  <a:pt x="558" y="82"/>
                                </a:lnTo>
                                <a:lnTo>
                                  <a:pt x="556" y="82"/>
                                </a:lnTo>
                                <a:lnTo>
                                  <a:pt x="555" y="80"/>
                                </a:lnTo>
                                <a:lnTo>
                                  <a:pt x="553" y="80"/>
                                </a:lnTo>
                                <a:lnTo>
                                  <a:pt x="552" y="78"/>
                                </a:lnTo>
                                <a:close/>
                                <a:moveTo>
                                  <a:pt x="398" y="90"/>
                                </a:moveTo>
                                <a:lnTo>
                                  <a:pt x="392" y="90"/>
                                </a:lnTo>
                                <a:lnTo>
                                  <a:pt x="390" y="92"/>
                                </a:lnTo>
                                <a:lnTo>
                                  <a:pt x="400" y="92"/>
                                </a:lnTo>
                                <a:lnTo>
                                  <a:pt x="398" y="90"/>
                                </a:lnTo>
                                <a:close/>
                                <a:moveTo>
                                  <a:pt x="395" y="88"/>
                                </a:moveTo>
                                <a:lnTo>
                                  <a:pt x="395" y="88"/>
                                </a:lnTo>
                                <a:lnTo>
                                  <a:pt x="394" y="90"/>
                                </a:lnTo>
                                <a:lnTo>
                                  <a:pt x="397" y="90"/>
                                </a:lnTo>
                                <a:lnTo>
                                  <a:pt x="395" y="88"/>
                                </a:lnTo>
                                <a:close/>
                                <a:moveTo>
                                  <a:pt x="146" y="82"/>
                                </a:moveTo>
                                <a:lnTo>
                                  <a:pt x="143" y="82"/>
                                </a:lnTo>
                                <a:lnTo>
                                  <a:pt x="143" y="84"/>
                                </a:lnTo>
                                <a:lnTo>
                                  <a:pt x="145" y="84"/>
                                </a:lnTo>
                                <a:lnTo>
                                  <a:pt x="146" y="82"/>
                                </a:lnTo>
                                <a:close/>
                                <a:moveTo>
                                  <a:pt x="147" y="80"/>
                                </a:moveTo>
                                <a:lnTo>
                                  <a:pt x="141" y="80"/>
                                </a:lnTo>
                                <a:lnTo>
                                  <a:pt x="141" y="82"/>
                                </a:lnTo>
                                <a:lnTo>
                                  <a:pt x="147" y="82"/>
                                </a:lnTo>
                                <a:lnTo>
                                  <a:pt x="147" y="80"/>
                                </a:lnTo>
                                <a:close/>
                                <a:moveTo>
                                  <a:pt x="151" y="76"/>
                                </a:moveTo>
                                <a:lnTo>
                                  <a:pt x="140" y="76"/>
                                </a:lnTo>
                                <a:lnTo>
                                  <a:pt x="140" y="78"/>
                                </a:lnTo>
                                <a:lnTo>
                                  <a:pt x="141" y="80"/>
                                </a:lnTo>
                                <a:lnTo>
                                  <a:pt x="149" y="80"/>
                                </a:lnTo>
                                <a:lnTo>
                                  <a:pt x="150" y="78"/>
                                </a:lnTo>
                                <a:lnTo>
                                  <a:pt x="151" y="76"/>
                                </a:lnTo>
                                <a:close/>
                                <a:moveTo>
                                  <a:pt x="547" y="72"/>
                                </a:moveTo>
                                <a:lnTo>
                                  <a:pt x="528" y="72"/>
                                </a:lnTo>
                                <a:lnTo>
                                  <a:pt x="528" y="74"/>
                                </a:lnTo>
                                <a:lnTo>
                                  <a:pt x="528" y="76"/>
                                </a:lnTo>
                                <a:lnTo>
                                  <a:pt x="528" y="78"/>
                                </a:lnTo>
                                <a:lnTo>
                                  <a:pt x="550" y="78"/>
                                </a:lnTo>
                                <a:lnTo>
                                  <a:pt x="550" y="76"/>
                                </a:lnTo>
                                <a:lnTo>
                                  <a:pt x="549" y="76"/>
                                </a:lnTo>
                                <a:lnTo>
                                  <a:pt x="549" y="74"/>
                                </a:lnTo>
                                <a:lnTo>
                                  <a:pt x="547" y="74"/>
                                </a:lnTo>
                                <a:lnTo>
                                  <a:pt x="547" y="72"/>
                                </a:lnTo>
                                <a:close/>
                                <a:moveTo>
                                  <a:pt x="157" y="72"/>
                                </a:moveTo>
                                <a:lnTo>
                                  <a:pt x="138" y="72"/>
                                </a:lnTo>
                                <a:lnTo>
                                  <a:pt x="139" y="74"/>
                                </a:lnTo>
                                <a:lnTo>
                                  <a:pt x="139" y="76"/>
                                </a:lnTo>
                                <a:lnTo>
                                  <a:pt x="153" y="76"/>
                                </a:lnTo>
                                <a:lnTo>
                                  <a:pt x="154" y="74"/>
                                </a:lnTo>
                                <a:lnTo>
                                  <a:pt x="156" y="74"/>
                                </a:lnTo>
                                <a:lnTo>
                                  <a:pt x="157" y="72"/>
                                </a:lnTo>
                                <a:close/>
                                <a:moveTo>
                                  <a:pt x="175" y="74"/>
                                </a:moveTo>
                                <a:lnTo>
                                  <a:pt x="171" y="74"/>
                                </a:lnTo>
                                <a:lnTo>
                                  <a:pt x="171" y="76"/>
                                </a:lnTo>
                                <a:lnTo>
                                  <a:pt x="175" y="76"/>
                                </a:lnTo>
                                <a:lnTo>
                                  <a:pt x="175" y="74"/>
                                </a:lnTo>
                                <a:close/>
                                <a:moveTo>
                                  <a:pt x="177" y="72"/>
                                </a:moveTo>
                                <a:lnTo>
                                  <a:pt x="168" y="72"/>
                                </a:lnTo>
                                <a:lnTo>
                                  <a:pt x="169" y="74"/>
                                </a:lnTo>
                                <a:lnTo>
                                  <a:pt x="177" y="74"/>
                                </a:lnTo>
                                <a:lnTo>
                                  <a:pt x="177" y="72"/>
                                </a:lnTo>
                                <a:close/>
                                <a:moveTo>
                                  <a:pt x="186" y="66"/>
                                </a:moveTo>
                                <a:lnTo>
                                  <a:pt x="117" y="66"/>
                                </a:lnTo>
                                <a:lnTo>
                                  <a:pt x="117" y="68"/>
                                </a:lnTo>
                                <a:lnTo>
                                  <a:pt x="119" y="68"/>
                                </a:lnTo>
                                <a:lnTo>
                                  <a:pt x="120" y="70"/>
                                </a:lnTo>
                                <a:lnTo>
                                  <a:pt x="131" y="70"/>
                                </a:lnTo>
                                <a:lnTo>
                                  <a:pt x="135" y="72"/>
                                </a:lnTo>
                                <a:lnTo>
                                  <a:pt x="180" y="72"/>
                                </a:lnTo>
                                <a:lnTo>
                                  <a:pt x="182" y="70"/>
                                </a:lnTo>
                                <a:lnTo>
                                  <a:pt x="186" y="66"/>
                                </a:lnTo>
                                <a:close/>
                                <a:moveTo>
                                  <a:pt x="544" y="70"/>
                                </a:moveTo>
                                <a:lnTo>
                                  <a:pt x="529" y="70"/>
                                </a:lnTo>
                                <a:lnTo>
                                  <a:pt x="529" y="72"/>
                                </a:lnTo>
                                <a:lnTo>
                                  <a:pt x="545" y="72"/>
                                </a:lnTo>
                                <a:lnTo>
                                  <a:pt x="544" y="70"/>
                                </a:lnTo>
                                <a:close/>
                                <a:moveTo>
                                  <a:pt x="231" y="64"/>
                                </a:moveTo>
                                <a:lnTo>
                                  <a:pt x="212" y="64"/>
                                </a:lnTo>
                                <a:lnTo>
                                  <a:pt x="212" y="66"/>
                                </a:lnTo>
                                <a:lnTo>
                                  <a:pt x="214" y="66"/>
                                </a:lnTo>
                                <a:lnTo>
                                  <a:pt x="215" y="68"/>
                                </a:lnTo>
                                <a:lnTo>
                                  <a:pt x="217" y="70"/>
                                </a:lnTo>
                                <a:lnTo>
                                  <a:pt x="232" y="70"/>
                                </a:lnTo>
                                <a:lnTo>
                                  <a:pt x="231" y="64"/>
                                </a:lnTo>
                                <a:close/>
                                <a:moveTo>
                                  <a:pt x="541" y="68"/>
                                </a:moveTo>
                                <a:lnTo>
                                  <a:pt x="530" y="68"/>
                                </a:lnTo>
                                <a:lnTo>
                                  <a:pt x="529" y="70"/>
                                </a:lnTo>
                                <a:lnTo>
                                  <a:pt x="542" y="70"/>
                                </a:lnTo>
                                <a:lnTo>
                                  <a:pt x="541" y="68"/>
                                </a:lnTo>
                                <a:close/>
                                <a:moveTo>
                                  <a:pt x="538" y="66"/>
                                </a:moveTo>
                                <a:lnTo>
                                  <a:pt x="530" y="66"/>
                                </a:lnTo>
                                <a:lnTo>
                                  <a:pt x="530" y="68"/>
                                </a:lnTo>
                                <a:lnTo>
                                  <a:pt x="538" y="68"/>
                                </a:lnTo>
                                <a:lnTo>
                                  <a:pt x="538" y="66"/>
                                </a:lnTo>
                                <a:close/>
                                <a:moveTo>
                                  <a:pt x="614" y="66"/>
                                </a:moveTo>
                                <a:lnTo>
                                  <a:pt x="589" y="66"/>
                                </a:lnTo>
                                <a:lnTo>
                                  <a:pt x="588" y="68"/>
                                </a:lnTo>
                                <a:lnTo>
                                  <a:pt x="612" y="68"/>
                                </a:lnTo>
                                <a:lnTo>
                                  <a:pt x="614" y="66"/>
                                </a:lnTo>
                                <a:close/>
                                <a:moveTo>
                                  <a:pt x="199" y="62"/>
                                </a:moveTo>
                                <a:lnTo>
                                  <a:pt x="113" y="62"/>
                                </a:lnTo>
                                <a:lnTo>
                                  <a:pt x="115" y="66"/>
                                </a:lnTo>
                                <a:lnTo>
                                  <a:pt x="188" y="66"/>
                                </a:lnTo>
                                <a:lnTo>
                                  <a:pt x="191" y="64"/>
                                </a:lnTo>
                                <a:lnTo>
                                  <a:pt x="197" y="64"/>
                                </a:lnTo>
                                <a:lnTo>
                                  <a:pt x="199" y="62"/>
                                </a:lnTo>
                                <a:close/>
                                <a:moveTo>
                                  <a:pt x="615" y="62"/>
                                </a:moveTo>
                                <a:lnTo>
                                  <a:pt x="591" y="62"/>
                                </a:lnTo>
                                <a:lnTo>
                                  <a:pt x="590" y="64"/>
                                </a:lnTo>
                                <a:lnTo>
                                  <a:pt x="590" y="66"/>
                                </a:lnTo>
                                <a:lnTo>
                                  <a:pt x="614" y="66"/>
                                </a:lnTo>
                                <a:lnTo>
                                  <a:pt x="614" y="64"/>
                                </a:lnTo>
                                <a:lnTo>
                                  <a:pt x="615" y="62"/>
                                </a:lnTo>
                                <a:close/>
                                <a:moveTo>
                                  <a:pt x="232" y="62"/>
                                </a:moveTo>
                                <a:lnTo>
                                  <a:pt x="206" y="62"/>
                                </a:lnTo>
                                <a:lnTo>
                                  <a:pt x="208" y="64"/>
                                </a:lnTo>
                                <a:lnTo>
                                  <a:pt x="232" y="64"/>
                                </a:lnTo>
                                <a:lnTo>
                                  <a:pt x="232" y="62"/>
                                </a:lnTo>
                                <a:close/>
                                <a:moveTo>
                                  <a:pt x="72" y="60"/>
                                </a:moveTo>
                                <a:lnTo>
                                  <a:pt x="24" y="60"/>
                                </a:lnTo>
                                <a:lnTo>
                                  <a:pt x="25" y="62"/>
                                </a:lnTo>
                                <a:lnTo>
                                  <a:pt x="72" y="62"/>
                                </a:lnTo>
                                <a:lnTo>
                                  <a:pt x="72" y="60"/>
                                </a:lnTo>
                                <a:close/>
                                <a:moveTo>
                                  <a:pt x="160" y="50"/>
                                </a:moveTo>
                                <a:lnTo>
                                  <a:pt x="107" y="50"/>
                                </a:lnTo>
                                <a:lnTo>
                                  <a:pt x="108" y="52"/>
                                </a:lnTo>
                                <a:lnTo>
                                  <a:pt x="112" y="60"/>
                                </a:lnTo>
                                <a:lnTo>
                                  <a:pt x="112" y="62"/>
                                </a:lnTo>
                                <a:lnTo>
                                  <a:pt x="232" y="62"/>
                                </a:lnTo>
                                <a:lnTo>
                                  <a:pt x="232" y="60"/>
                                </a:lnTo>
                                <a:lnTo>
                                  <a:pt x="234" y="60"/>
                                </a:lnTo>
                                <a:lnTo>
                                  <a:pt x="234" y="58"/>
                                </a:lnTo>
                                <a:lnTo>
                                  <a:pt x="235" y="56"/>
                                </a:lnTo>
                                <a:lnTo>
                                  <a:pt x="237" y="54"/>
                                </a:lnTo>
                                <a:lnTo>
                                  <a:pt x="169" y="54"/>
                                </a:lnTo>
                                <a:lnTo>
                                  <a:pt x="164" y="52"/>
                                </a:lnTo>
                                <a:lnTo>
                                  <a:pt x="160" y="52"/>
                                </a:lnTo>
                                <a:lnTo>
                                  <a:pt x="160" y="50"/>
                                </a:lnTo>
                                <a:close/>
                                <a:moveTo>
                                  <a:pt x="615" y="60"/>
                                </a:moveTo>
                                <a:lnTo>
                                  <a:pt x="591" y="60"/>
                                </a:lnTo>
                                <a:lnTo>
                                  <a:pt x="591" y="62"/>
                                </a:lnTo>
                                <a:lnTo>
                                  <a:pt x="615" y="62"/>
                                </a:lnTo>
                                <a:lnTo>
                                  <a:pt x="615" y="60"/>
                                </a:lnTo>
                                <a:close/>
                                <a:moveTo>
                                  <a:pt x="72" y="58"/>
                                </a:moveTo>
                                <a:lnTo>
                                  <a:pt x="20" y="58"/>
                                </a:lnTo>
                                <a:lnTo>
                                  <a:pt x="20" y="60"/>
                                </a:lnTo>
                                <a:lnTo>
                                  <a:pt x="72" y="60"/>
                                </a:lnTo>
                                <a:lnTo>
                                  <a:pt x="72" y="58"/>
                                </a:lnTo>
                                <a:close/>
                                <a:moveTo>
                                  <a:pt x="616" y="58"/>
                                </a:moveTo>
                                <a:lnTo>
                                  <a:pt x="592" y="58"/>
                                </a:lnTo>
                                <a:lnTo>
                                  <a:pt x="592" y="60"/>
                                </a:lnTo>
                                <a:lnTo>
                                  <a:pt x="616" y="60"/>
                                </a:lnTo>
                                <a:lnTo>
                                  <a:pt x="616" y="58"/>
                                </a:lnTo>
                                <a:close/>
                                <a:moveTo>
                                  <a:pt x="18" y="32"/>
                                </a:moveTo>
                                <a:lnTo>
                                  <a:pt x="7" y="32"/>
                                </a:lnTo>
                                <a:lnTo>
                                  <a:pt x="0" y="48"/>
                                </a:lnTo>
                                <a:lnTo>
                                  <a:pt x="9" y="58"/>
                                </a:lnTo>
                                <a:lnTo>
                                  <a:pt x="72" y="58"/>
                                </a:lnTo>
                                <a:lnTo>
                                  <a:pt x="73" y="56"/>
                                </a:lnTo>
                                <a:lnTo>
                                  <a:pt x="73" y="54"/>
                                </a:lnTo>
                                <a:lnTo>
                                  <a:pt x="74" y="54"/>
                                </a:lnTo>
                                <a:lnTo>
                                  <a:pt x="74" y="52"/>
                                </a:lnTo>
                                <a:lnTo>
                                  <a:pt x="74" y="50"/>
                                </a:lnTo>
                                <a:lnTo>
                                  <a:pt x="29" y="50"/>
                                </a:lnTo>
                                <a:lnTo>
                                  <a:pt x="32" y="48"/>
                                </a:lnTo>
                                <a:lnTo>
                                  <a:pt x="31" y="46"/>
                                </a:lnTo>
                                <a:lnTo>
                                  <a:pt x="30" y="44"/>
                                </a:lnTo>
                                <a:lnTo>
                                  <a:pt x="29" y="40"/>
                                </a:lnTo>
                                <a:lnTo>
                                  <a:pt x="28" y="40"/>
                                </a:lnTo>
                                <a:lnTo>
                                  <a:pt x="27" y="38"/>
                                </a:lnTo>
                                <a:lnTo>
                                  <a:pt x="25" y="36"/>
                                </a:lnTo>
                                <a:lnTo>
                                  <a:pt x="24" y="36"/>
                                </a:lnTo>
                                <a:lnTo>
                                  <a:pt x="24" y="34"/>
                                </a:lnTo>
                                <a:lnTo>
                                  <a:pt x="20" y="34"/>
                                </a:lnTo>
                                <a:lnTo>
                                  <a:pt x="18" y="32"/>
                                </a:lnTo>
                                <a:close/>
                                <a:moveTo>
                                  <a:pt x="618" y="56"/>
                                </a:moveTo>
                                <a:lnTo>
                                  <a:pt x="594" y="56"/>
                                </a:lnTo>
                                <a:lnTo>
                                  <a:pt x="593" y="58"/>
                                </a:lnTo>
                                <a:lnTo>
                                  <a:pt x="616" y="58"/>
                                </a:lnTo>
                                <a:lnTo>
                                  <a:pt x="618" y="56"/>
                                </a:lnTo>
                                <a:close/>
                                <a:moveTo>
                                  <a:pt x="619" y="54"/>
                                </a:moveTo>
                                <a:lnTo>
                                  <a:pt x="594" y="54"/>
                                </a:lnTo>
                                <a:lnTo>
                                  <a:pt x="594" y="56"/>
                                </a:lnTo>
                                <a:lnTo>
                                  <a:pt x="618" y="56"/>
                                </a:lnTo>
                                <a:lnTo>
                                  <a:pt x="619" y="54"/>
                                </a:lnTo>
                                <a:close/>
                                <a:moveTo>
                                  <a:pt x="237" y="52"/>
                                </a:moveTo>
                                <a:lnTo>
                                  <a:pt x="181" y="52"/>
                                </a:lnTo>
                                <a:lnTo>
                                  <a:pt x="177" y="54"/>
                                </a:lnTo>
                                <a:lnTo>
                                  <a:pt x="237" y="54"/>
                                </a:lnTo>
                                <a:lnTo>
                                  <a:pt x="237" y="52"/>
                                </a:lnTo>
                                <a:close/>
                                <a:moveTo>
                                  <a:pt x="619" y="52"/>
                                </a:moveTo>
                                <a:lnTo>
                                  <a:pt x="595" y="52"/>
                                </a:lnTo>
                                <a:lnTo>
                                  <a:pt x="594" y="54"/>
                                </a:lnTo>
                                <a:lnTo>
                                  <a:pt x="619" y="54"/>
                                </a:lnTo>
                                <a:lnTo>
                                  <a:pt x="619" y="52"/>
                                </a:lnTo>
                                <a:close/>
                                <a:moveTo>
                                  <a:pt x="238" y="50"/>
                                </a:moveTo>
                                <a:lnTo>
                                  <a:pt x="184" y="50"/>
                                </a:lnTo>
                                <a:lnTo>
                                  <a:pt x="183" y="52"/>
                                </a:lnTo>
                                <a:lnTo>
                                  <a:pt x="238" y="52"/>
                                </a:lnTo>
                                <a:lnTo>
                                  <a:pt x="238" y="50"/>
                                </a:lnTo>
                                <a:close/>
                                <a:moveTo>
                                  <a:pt x="621" y="50"/>
                                </a:moveTo>
                                <a:lnTo>
                                  <a:pt x="595" y="50"/>
                                </a:lnTo>
                                <a:lnTo>
                                  <a:pt x="595" y="52"/>
                                </a:lnTo>
                                <a:lnTo>
                                  <a:pt x="621" y="52"/>
                                </a:lnTo>
                                <a:lnTo>
                                  <a:pt x="621" y="50"/>
                                </a:lnTo>
                                <a:close/>
                                <a:moveTo>
                                  <a:pt x="76" y="48"/>
                                </a:moveTo>
                                <a:lnTo>
                                  <a:pt x="35" y="48"/>
                                </a:lnTo>
                                <a:lnTo>
                                  <a:pt x="34" y="50"/>
                                </a:lnTo>
                                <a:lnTo>
                                  <a:pt x="76" y="50"/>
                                </a:lnTo>
                                <a:lnTo>
                                  <a:pt x="76" y="48"/>
                                </a:lnTo>
                                <a:close/>
                                <a:moveTo>
                                  <a:pt x="153" y="48"/>
                                </a:moveTo>
                                <a:lnTo>
                                  <a:pt x="106" y="48"/>
                                </a:lnTo>
                                <a:lnTo>
                                  <a:pt x="106" y="50"/>
                                </a:lnTo>
                                <a:lnTo>
                                  <a:pt x="155" y="50"/>
                                </a:lnTo>
                                <a:lnTo>
                                  <a:pt x="153" y="48"/>
                                </a:lnTo>
                                <a:close/>
                                <a:moveTo>
                                  <a:pt x="240" y="48"/>
                                </a:moveTo>
                                <a:lnTo>
                                  <a:pt x="187" y="48"/>
                                </a:lnTo>
                                <a:lnTo>
                                  <a:pt x="186" y="50"/>
                                </a:lnTo>
                                <a:lnTo>
                                  <a:pt x="239" y="50"/>
                                </a:lnTo>
                                <a:lnTo>
                                  <a:pt x="240" y="48"/>
                                </a:lnTo>
                                <a:close/>
                                <a:moveTo>
                                  <a:pt x="622" y="48"/>
                                </a:moveTo>
                                <a:lnTo>
                                  <a:pt x="596" y="48"/>
                                </a:lnTo>
                                <a:lnTo>
                                  <a:pt x="595" y="50"/>
                                </a:lnTo>
                                <a:lnTo>
                                  <a:pt x="622" y="50"/>
                                </a:lnTo>
                                <a:lnTo>
                                  <a:pt x="622" y="48"/>
                                </a:lnTo>
                                <a:close/>
                                <a:moveTo>
                                  <a:pt x="77" y="46"/>
                                </a:moveTo>
                                <a:lnTo>
                                  <a:pt x="40" y="46"/>
                                </a:lnTo>
                                <a:lnTo>
                                  <a:pt x="38" y="48"/>
                                </a:lnTo>
                                <a:lnTo>
                                  <a:pt x="77" y="48"/>
                                </a:lnTo>
                                <a:lnTo>
                                  <a:pt x="77" y="46"/>
                                </a:lnTo>
                                <a:close/>
                                <a:moveTo>
                                  <a:pt x="149" y="46"/>
                                </a:moveTo>
                                <a:lnTo>
                                  <a:pt x="103" y="46"/>
                                </a:lnTo>
                                <a:lnTo>
                                  <a:pt x="104" y="48"/>
                                </a:lnTo>
                                <a:lnTo>
                                  <a:pt x="149" y="48"/>
                                </a:lnTo>
                                <a:lnTo>
                                  <a:pt x="149" y="46"/>
                                </a:lnTo>
                                <a:close/>
                                <a:moveTo>
                                  <a:pt x="241" y="46"/>
                                </a:moveTo>
                                <a:lnTo>
                                  <a:pt x="188" y="46"/>
                                </a:lnTo>
                                <a:lnTo>
                                  <a:pt x="187" y="48"/>
                                </a:lnTo>
                                <a:lnTo>
                                  <a:pt x="241" y="48"/>
                                </a:lnTo>
                                <a:lnTo>
                                  <a:pt x="241" y="46"/>
                                </a:lnTo>
                                <a:close/>
                                <a:moveTo>
                                  <a:pt x="629" y="32"/>
                                </a:moveTo>
                                <a:lnTo>
                                  <a:pt x="591" y="32"/>
                                </a:lnTo>
                                <a:lnTo>
                                  <a:pt x="593" y="36"/>
                                </a:lnTo>
                                <a:lnTo>
                                  <a:pt x="595" y="42"/>
                                </a:lnTo>
                                <a:lnTo>
                                  <a:pt x="595" y="44"/>
                                </a:lnTo>
                                <a:lnTo>
                                  <a:pt x="596" y="48"/>
                                </a:lnTo>
                                <a:lnTo>
                                  <a:pt x="624" y="48"/>
                                </a:lnTo>
                                <a:lnTo>
                                  <a:pt x="624" y="46"/>
                                </a:lnTo>
                                <a:lnTo>
                                  <a:pt x="625" y="44"/>
                                </a:lnTo>
                                <a:lnTo>
                                  <a:pt x="625" y="42"/>
                                </a:lnTo>
                                <a:lnTo>
                                  <a:pt x="627" y="42"/>
                                </a:lnTo>
                                <a:lnTo>
                                  <a:pt x="627" y="40"/>
                                </a:lnTo>
                                <a:lnTo>
                                  <a:pt x="628" y="40"/>
                                </a:lnTo>
                                <a:lnTo>
                                  <a:pt x="628" y="36"/>
                                </a:lnTo>
                                <a:lnTo>
                                  <a:pt x="629" y="36"/>
                                </a:lnTo>
                                <a:lnTo>
                                  <a:pt x="629" y="32"/>
                                </a:lnTo>
                                <a:close/>
                                <a:moveTo>
                                  <a:pt x="80" y="44"/>
                                </a:moveTo>
                                <a:lnTo>
                                  <a:pt x="42" y="44"/>
                                </a:lnTo>
                                <a:lnTo>
                                  <a:pt x="41" y="46"/>
                                </a:lnTo>
                                <a:lnTo>
                                  <a:pt x="79" y="46"/>
                                </a:lnTo>
                                <a:lnTo>
                                  <a:pt x="80" y="44"/>
                                </a:lnTo>
                                <a:close/>
                                <a:moveTo>
                                  <a:pt x="143" y="44"/>
                                </a:moveTo>
                                <a:lnTo>
                                  <a:pt x="102" y="44"/>
                                </a:lnTo>
                                <a:lnTo>
                                  <a:pt x="102" y="46"/>
                                </a:lnTo>
                                <a:lnTo>
                                  <a:pt x="144" y="46"/>
                                </a:lnTo>
                                <a:lnTo>
                                  <a:pt x="143" y="44"/>
                                </a:lnTo>
                                <a:close/>
                                <a:moveTo>
                                  <a:pt x="240" y="16"/>
                                </a:moveTo>
                                <a:lnTo>
                                  <a:pt x="189" y="16"/>
                                </a:lnTo>
                                <a:lnTo>
                                  <a:pt x="189" y="18"/>
                                </a:lnTo>
                                <a:lnTo>
                                  <a:pt x="188" y="18"/>
                                </a:lnTo>
                                <a:lnTo>
                                  <a:pt x="188" y="20"/>
                                </a:lnTo>
                                <a:lnTo>
                                  <a:pt x="187" y="22"/>
                                </a:lnTo>
                                <a:lnTo>
                                  <a:pt x="187" y="24"/>
                                </a:lnTo>
                                <a:lnTo>
                                  <a:pt x="186" y="26"/>
                                </a:lnTo>
                                <a:lnTo>
                                  <a:pt x="186" y="30"/>
                                </a:lnTo>
                                <a:lnTo>
                                  <a:pt x="185" y="30"/>
                                </a:lnTo>
                                <a:lnTo>
                                  <a:pt x="185" y="32"/>
                                </a:lnTo>
                                <a:lnTo>
                                  <a:pt x="187" y="38"/>
                                </a:lnTo>
                                <a:lnTo>
                                  <a:pt x="188" y="42"/>
                                </a:lnTo>
                                <a:lnTo>
                                  <a:pt x="188" y="44"/>
                                </a:lnTo>
                                <a:lnTo>
                                  <a:pt x="189" y="46"/>
                                </a:lnTo>
                                <a:lnTo>
                                  <a:pt x="241" y="46"/>
                                </a:lnTo>
                                <a:lnTo>
                                  <a:pt x="243" y="44"/>
                                </a:lnTo>
                                <a:lnTo>
                                  <a:pt x="242" y="44"/>
                                </a:lnTo>
                                <a:lnTo>
                                  <a:pt x="243" y="42"/>
                                </a:lnTo>
                                <a:lnTo>
                                  <a:pt x="244" y="42"/>
                                </a:lnTo>
                                <a:lnTo>
                                  <a:pt x="244" y="38"/>
                                </a:lnTo>
                                <a:lnTo>
                                  <a:pt x="245" y="38"/>
                                </a:lnTo>
                                <a:lnTo>
                                  <a:pt x="245" y="36"/>
                                </a:lnTo>
                                <a:lnTo>
                                  <a:pt x="244" y="34"/>
                                </a:lnTo>
                                <a:lnTo>
                                  <a:pt x="243" y="30"/>
                                </a:lnTo>
                                <a:lnTo>
                                  <a:pt x="242" y="28"/>
                                </a:lnTo>
                                <a:lnTo>
                                  <a:pt x="240" y="18"/>
                                </a:lnTo>
                                <a:lnTo>
                                  <a:pt x="240" y="16"/>
                                </a:lnTo>
                                <a:close/>
                                <a:moveTo>
                                  <a:pt x="82" y="42"/>
                                </a:moveTo>
                                <a:lnTo>
                                  <a:pt x="44" y="42"/>
                                </a:lnTo>
                                <a:lnTo>
                                  <a:pt x="43" y="44"/>
                                </a:lnTo>
                                <a:lnTo>
                                  <a:pt x="81" y="44"/>
                                </a:lnTo>
                                <a:lnTo>
                                  <a:pt x="82" y="42"/>
                                </a:lnTo>
                                <a:close/>
                                <a:moveTo>
                                  <a:pt x="140" y="42"/>
                                </a:moveTo>
                                <a:lnTo>
                                  <a:pt x="98" y="42"/>
                                </a:lnTo>
                                <a:lnTo>
                                  <a:pt x="100" y="44"/>
                                </a:lnTo>
                                <a:lnTo>
                                  <a:pt x="141" y="44"/>
                                </a:lnTo>
                                <a:lnTo>
                                  <a:pt x="140" y="42"/>
                                </a:lnTo>
                                <a:close/>
                                <a:moveTo>
                                  <a:pt x="87" y="40"/>
                                </a:moveTo>
                                <a:lnTo>
                                  <a:pt x="45" y="40"/>
                                </a:lnTo>
                                <a:lnTo>
                                  <a:pt x="44" y="42"/>
                                </a:lnTo>
                                <a:lnTo>
                                  <a:pt x="86" y="42"/>
                                </a:lnTo>
                                <a:lnTo>
                                  <a:pt x="87" y="40"/>
                                </a:lnTo>
                                <a:close/>
                                <a:moveTo>
                                  <a:pt x="81" y="32"/>
                                </a:moveTo>
                                <a:lnTo>
                                  <a:pt x="45" y="32"/>
                                </a:lnTo>
                                <a:lnTo>
                                  <a:pt x="46" y="34"/>
                                </a:lnTo>
                                <a:lnTo>
                                  <a:pt x="46" y="38"/>
                                </a:lnTo>
                                <a:lnTo>
                                  <a:pt x="45" y="38"/>
                                </a:lnTo>
                                <a:lnTo>
                                  <a:pt x="45" y="40"/>
                                </a:lnTo>
                                <a:lnTo>
                                  <a:pt x="92" y="40"/>
                                </a:lnTo>
                                <a:lnTo>
                                  <a:pt x="94" y="42"/>
                                </a:lnTo>
                                <a:lnTo>
                                  <a:pt x="139" y="42"/>
                                </a:lnTo>
                                <a:lnTo>
                                  <a:pt x="138" y="38"/>
                                </a:lnTo>
                                <a:lnTo>
                                  <a:pt x="137" y="36"/>
                                </a:lnTo>
                                <a:lnTo>
                                  <a:pt x="93" y="36"/>
                                </a:lnTo>
                                <a:lnTo>
                                  <a:pt x="89" y="34"/>
                                </a:lnTo>
                                <a:lnTo>
                                  <a:pt x="83" y="34"/>
                                </a:lnTo>
                                <a:lnTo>
                                  <a:pt x="81" y="32"/>
                                </a:lnTo>
                                <a:close/>
                                <a:moveTo>
                                  <a:pt x="137" y="24"/>
                                </a:moveTo>
                                <a:lnTo>
                                  <a:pt x="128" y="24"/>
                                </a:lnTo>
                                <a:lnTo>
                                  <a:pt x="128" y="26"/>
                                </a:lnTo>
                                <a:lnTo>
                                  <a:pt x="127" y="26"/>
                                </a:lnTo>
                                <a:lnTo>
                                  <a:pt x="126" y="28"/>
                                </a:lnTo>
                                <a:lnTo>
                                  <a:pt x="125" y="28"/>
                                </a:lnTo>
                                <a:lnTo>
                                  <a:pt x="123" y="30"/>
                                </a:lnTo>
                                <a:lnTo>
                                  <a:pt x="122" y="30"/>
                                </a:lnTo>
                                <a:lnTo>
                                  <a:pt x="119" y="32"/>
                                </a:lnTo>
                                <a:lnTo>
                                  <a:pt x="117" y="32"/>
                                </a:lnTo>
                                <a:lnTo>
                                  <a:pt x="113" y="34"/>
                                </a:lnTo>
                                <a:lnTo>
                                  <a:pt x="107" y="34"/>
                                </a:lnTo>
                                <a:lnTo>
                                  <a:pt x="103" y="36"/>
                                </a:lnTo>
                                <a:lnTo>
                                  <a:pt x="138" y="36"/>
                                </a:lnTo>
                                <a:lnTo>
                                  <a:pt x="138" y="32"/>
                                </a:lnTo>
                                <a:lnTo>
                                  <a:pt x="139" y="30"/>
                                </a:lnTo>
                                <a:lnTo>
                                  <a:pt x="137" y="24"/>
                                </a:lnTo>
                                <a:close/>
                                <a:moveTo>
                                  <a:pt x="72" y="28"/>
                                </a:moveTo>
                                <a:lnTo>
                                  <a:pt x="46" y="28"/>
                                </a:lnTo>
                                <a:lnTo>
                                  <a:pt x="46" y="30"/>
                                </a:lnTo>
                                <a:lnTo>
                                  <a:pt x="46" y="32"/>
                                </a:lnTo>
                                <a:lnTo>
                                  <a:pt x="77" y="32"/>
                                </a:lnTo>
                                <a:lnTo>
                                  <a:pt x="76" y="30"/>
                                </a:lnTo>
                                <a:lnTo>
                                  <a:pt x="72" y="30"/>
                                </a:lnTo>
                                <a:lnTo>
                                  <a:pt x="72" y="28"/>
                                </a:lnTo>
                                <a:close/>
                                <a:moveTo>
                                  <a:pt x="630" y="30"/>
                                </a:moveTo>
                                <a:lnTo>
                                  <a:pt x="589" y="30"/>
                                </a:lnTo>
                                <a:lnTo>
                                  <a:pt x="590" y="32"/>
                                </a:lnTo>
                                <a:lnTo>
                                  <a:pt x="629" y="32"/>
                                </a:lnTo>
                                <a:lnTo>
                                  <a:pt x="630" y="30"/>
                                </a:lnTo>
                                <a:close/>
                                <a:moveTo>
                                  <a:pt x="629" y="26"/>
                                </a:moveTo>
                                <a:lnTo>
                                  <a:pt x="623" y="26"/>
                                </a:lnTo>
                                <a:lnTo>
                                  <a:pt x="586" y="28"/>
                                </a:lnTo>
                                <a:lnTo>
                                  <a:pt x="588" y="28"/>
                                </a:lnTo>
                                <a:lnTo>
                                  <a:pt x="588" y="30"/>
                                </a:lnTo>
                                <a:lnTo>
                                  <a:pt x="630" y="30"/>
                                </a:lnTo>
                                <a:lnTo>
                                  <a:pt x="629" y="28"/>
                                </a:lnTo>
                                <a:lnTo>
                                  <a:pt x="629" y="26"/>
                                </a:lnTo>
                                <a:close/>
                                <a:moveTo>
                                  <a:pt x="69" y="26"/>
                                </a:moveTo>
                                <a:lnTo>
                                  <a:pt x="47" y="26"/>
                                </a:lnTo>
                                <a:lnTo>
                                  <a:pt x="46" y="28"/>
                                </a:lnTo>
                                <a:lnTo>
                                  <a:pt x="70" y="28"/>
                                </a:lnTo>
                                <a:lnTo>
                                  <a:pt x="69" y="26"/>
                                </a:lnTo>
                                <a:close/>
                                <a:moveTo>
                                  <a:pt x="56" y="24"/>
                                </a:moveTo>
                                <a:lnTo>
                                  <a:pt x="47" y="24"/>
                                </a:lnTo>
                                <a:lnTo>
                                  <a:pt x="47" y="26"/>
                                </a:lnTo>
                                <a:lnTo>
                                  <a:pt x="56" y="26"/>
                                </a:lnTo>
                                <a:lnTo>
                                  <a:pt x="56" y="24"/>
                                </a:lnTo>
                                <a:close/>
                                <a:moveTo>
                                  <a:pt x="53" y="22"/>
                                </a:moveTo>
                                <a:lnTo>
                                  <a:pt x="49" y="22"/>
                                </a:lnTo>
                                <a:lnTo>
                                  <a:pt x="47" y="24"/>
                                </a:lnTo>
                                <a:lnTo>
                                  <a:pt x="53" y="24"/>
                                </a:lnTo>
                                <a:lnTo>
                                  <a:pt x="53" y="22"/>
                                </a:lnTo>
                                <a:close/>
                                <a:moveTo>
                                  <a:pt x="134" y="20"/>
                                </a:moveTo>
                                <a:lnTo>
                                  <a:pt x="128" y="20"/>
                                </a:lnTo>
                                <a:lnTo>
                                  <a:pt x="129" y="22"/>
                                </a:lnTo>
                                <a:lnTo>
                                  <a:pt x="129" y="24"/>
                                </a:lnTo>
                                <a:lnTo>
                                  <a:pt x="137" y="24"/>
                                </a:lnTo>
                                <a:lnTo>
                                  <a:pt x="136" y="22"/>
                                </a:lnTo>
                                <a:lnTo>
                                  <a:pt x="134" y="22"/>
                                </a:lnTo>
                                <a:lnTo>
                                  <a:pt x="134" y="20"/>
                                </a:lnTo>
                                <a:close/>
                                <a:moveTo>
                                  <a:pt x="130" y="18"/>
                                </a:moveTo>
                                <a:lnTo>
                                  <a:pt x="127" y="18"/>
                                </a:lnTo>
                                <a:lnTo>
                                  <a:pt x="128" y="20"/>
                                </a:lnTo>
                                <a:lnTo>
                                  <a:pt x="130" y="20"/>
                                </a:lnTo>
                                <a:lnTo>
                                  <a:pt x="130" y="18"/>
                                </a:lnTo>
                                <a:close/>
                                <a:moveTo>
                                  <a:pt x="241" y="14"/>
                                </a:moveTo>
                                <a:lnTo>
                                  <a:pt x="189" y="14"/>
                                </a:lnTo>
                                <a:lnTo>
                                  <a:pt x="189" y="16"/>
                                </a:lnTo>
                                <a:lnTo>
                                  <a:pt x="241" y="16"/>
                                </a:lnTo>
                                <a:lnTo>
                                  <a:pt x="241" y="14"/>
                                </a:lnTo>
                                <a:close/>
                                <a:moveTo>
                                  <a:pt x="242" y="4"/>
                                </a:moveTo>
                                <a:lnTo>
                                  <a:pt x="188" y="4"/>
                                </a:lnTo>
                                <a:lnTo>
                                  <a:pt x="189" y="6"/>
                                </a:lnTo>
                                <a:lnTo>
                                  <a:pt x="190" y="8"/>
                                </a:lnTo>
                                <a:lnTo>
                                  <a:pt x="190" y="12"/>
                                </a:lnTo>
                                <a:lnTo>
                                  <a:pt x="190" y="14"/>
                                </a:lnTo>
                                <a:lnTo>
                                  <a:pt x="240" y="14"/>
                                </a:lnTo>
                                <a:lnTo>
                                  <a:pt x="240" y="10"/>
                                </a:lnTo>
                                <a:lnTo>
                                  <a:pt x="241" y="8"/>
                                </a:lnTo>
                                <a:lnTo>
                                  <a:pt x="241" y="6"/>
                                </a:lnTo>
                                <a:lnTo>
                                  <a:pt x="242" y="4"/>
                                </a:lnTo>
                                <a:close/>
                                <a:moveTo>
                                  <a:pt x="204" y="0"/>
                                </a:moveTo>
                                <a:lnTo>
                                  <a:pt x="183" y="0"/>
                                </a:lnTo>
                                <a:lnTo>
                                  <a:pt x="184" y="2"/>
                                </a:lnTo>
                                <a:lnTo>
                                  <a:pt x="186" y="2"/>
                                </a:lnTo>
                                <a:lnTo>
                                  <a:pt x="187" y="4"/>
                                </a:lnTo>
                                <a:lnTo>
                                  <a:pt x="242" y="4"/>
                                </a:lnTo>
                                <a:lnTo>
                                  <a:pt x="20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57665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7" name="AutoShape 187"/>
                        <wps:cNvSpPr>
                          <a:spLocks/>
                        </wps:cNvSpPr>
                        <wps:spPr bwMode="auto">
                          <a:xfrm>
                            <a:off x="7380" y="720"/>
                            <a:ext cx="603" cy="519"/>
                          </a:xfrm>
                          <a:custGeom>
                            <a:avLst/>
                            <a:gdLst>
                              <a:gd name="T0" fmla="+- 0 7570 7380"/>
                              <a:gd name="T1" fmla="*/ T0 w 603"/>
                              <a:gd name="T2" fmla="+- 0 1227 720"/>
                              <a:gd name="T3" fmla="*/ 1227 h 519"/>
                              <a:gd name="T4" fmla="+- 0 7560 7380"/>
                              <a:gd name="T5" fmla="*/ T4 w 603"/>
                              <a:gd name="T6" fmla="+- 0 1217 720"/>
                              <a:gd name="T7" fmla="*/ 1217 h 519"/>
                              <a:gd name="T8" fmla="+- 0 7552 7380"/>
                              <a:gd name="T9" fmla="*/ T8 w 603"/>
                              <a:gd name="T10" fmla="+- 0 1179 720"/>
                              <a:gd name="T11" fmla="*/ 1179 h 519"/>
                              <a:gd name="T12" fmla="+- 0 7552 7380"/>
                              <a:gd name="T13" fmla="*/ T12 w 603"/>
                              <a:gd name="T14" fmla="+- 0 1140 720"/>
                              <a:gd name="T15" fmla="*/ 1140 h 519"/>
                              <a:gd name="T16" fmla="+- 0 7558 7380"/>
                              <a:gd name="T17" fmla="*/ T16 w 603"/>
                              <a:gd name="T18" fmla="+- 0 1124 720"/>
                              <a:gd name="T19" fmla="*/ 1124 h 519"/>
                              <a:gd name="T20" fmla="+- 0 7544 7380"/>
                              <a:gd name="T21" fmla="*/ T20 w 603"/>
                              <a:gd name="T22" fmla="+- 0 1137 720"/>
                              <a:gd name="T23" fmla="*/ 1137 h 519"/>
                              <a:gd name="T24" fmla="+- 0 7516 7380"/>
                              <a:gd name="T25" fmla="*/ T24 w 603"/>
                              <a:gd name="T26" fmla="+- 0 1156 720"/>
                              <a:gd name="T27" fmla="*/ 1156 h 519"/>
                              <a:gd name="T28" fmla="+- 0 7519 7380"/>
                              <a:gd name="T29" fmla="*/ T28 w 603"/>
                              <a:gd name="T30" fmla="+- 0 1201 720"/>
                              <a:gd name="T31" fmla="*/ 1201 h 519"/>
                              <a:gd name="T32" fmla="+- 0 7501 7380"/>
                              <a:gd name="T33" fmla="*/ T32 w 603"/>
                              <a:gd name="T34" fmla="+- 0 1219 720"/>
                              <a:gd name="T35" fmla="*/ 1219 h 519"/>
                              <a:gd name="T36" fmla="+- 0 7478 7380"/>
                              <a:gd name="T37" fmla="*/ T36 w 603"/>
                              <a:gd name="T38" fmla="+- 0 1169 720"/>
                              <a:gd name="T39" fmla="*/ 1169 h 519"/>
                              <a:gd name="T40" fmla="+- 0 7457 7380"/>
                              <a:gd name="T41" fmla="*/ T40 w 603"/>
                              <a:gd name="T42" fmla="+- 0 1108 720"/>
                              <a:gd name="T43" fmla="*/ 1108 h 519"/>
                              <a:gd name="T44" fmla="+- 0 7442 7380"/>
                              <a:gd name="T45" fmla="*/ T44 w 603"/>
                              <a:gd name="T46" fmla="+- 0 1105 720"/>
                              <a:gd name="T47" fmla="*/ 1105 h 519"/>
                              <a:gd name="T48" fmla="+- 0 7438 7380"/>
                              <a:gd name="T49" fmla="*/ T48 w 603"/>
                              <a:gd name="T50" fmla="+- 0 1136 720"/>
                              <a:gd name="T51" fmla="*/ 1136 h 519"/>
                              <a:gd name="T52" fmla="+- 0 7436 7380"/>
                              <a:gd name="T53" fmla="*/ T52 w 603"/>
                              <a:gd name="T54" fmla="+- 0 1162 720"/>
                              <a:gd name="T55" fmla="*/ 1162 h 519"/>
                              <a:gd name="T56" fmla="+- 0 7416 7380"/>
                              <a:gd name="T57" fmla="*/ T56 w 603"/>
                              <a:gd name="T58" fmla="+- 0 1171 720"/>
                              <a:gd name="T59" fmla="*/ 1171 h 519"/>
                              <a:gd name="T60" fmla="+- 0 7415 7380"/>
                              <a:gd name="T61" fmla="*/ T60 w 603"/>
                              <a:gd name="T62" fmla="+- 0 1209 720"/>
                              <a:gd name="T63" fmla="*/ 1209 h 519"/>
                              <a:gd name="T64" fmla="+- 0 7395 7380"/>
                              <a:gd name="T65" fmla="*/ T64 w 603"/>
                              <a:gd name="T66" fmla="+- 0 1189 720"/>
                              <a:gd name="T67" fmla="*/ 1189 h 519"/>
                              <a:gd name="T68" fmla="+- 0 7383 7380"/>
                              <a:gd name="T69" fmla="*/ T68 w 603"/>
                              <a:gd name="T70" fmla="+- 0 1202 720"/>
                              <a:gd name="T71" fmla="*/ 1202 h 519"/>
                              <a:gd name="T72" fmla="+- 0 7442 7380"/>
                              <a:gd name="T73" fmla="*/ T72 w 603"/>
                              <a:gd name="T74" fmla="+- 0 1206 720"/>
                              <a:gd name="T75" fmla="*/ 1206 h 519"/>
                              <a:gd name="T76" fmla="+- 0 7458 7380"/>
                              <a:gd name="T77" fmla="*/ T76 w 603"/>
                              <a:gd name="T78" fmla="+- 0 1229 720"/>
                              <a:gd name="T79" fmla="*/ 1229 h 519"/>
                              <a:gd name="T80" fmla="+- 0 7666 7380"/>
                              <a:gd name="T81" fmla="*/ T80 w 603"/>
                              <a:gd name="T82" fmla="+- 0 1216 720"/>
                              <a:gd name="T83" fmla="*/ 1216 h 519"/>
                              <a:gd name="T84" fmla="+- 0 7653 7380"/>
                              <a:gd name="T85" fmla="*/ T84 w 603"/>
                              <a:gd name="T86" fmla="+- 0 1209 720"/>
                              <a:gd name="T87" fmla="*/ 1209 h 519"/>
                              <a:gd name="T88" fmla="+- 0 7629 7380"/>
                              <a:gd name="T89" fmla="*/ T88 w 603"/>
                              <a:gd name="T90" fmla="+- 0 1205 720"/>
                              <a:gd name="T91" fmla="*/ 1205 h 519"/>
                              <a:gd name="T92" fmla="+- 0 7633 7380"/>
                              <a:gd name="T93" fmla="*/ T92 w 603"/>
                              <a:gd name="T94" fmla="+- 0 1219 720"/>
                              <a:gd name="T95" fmla="*/ 1219 h 519"/>
                              <a:gd name="T96" fmla="+- 0 7901 7380"/>
                              <a:gd name="T97" fmla="*/ T96 w 603"/>
                              <a:gd name="T98" fmla="+- 0 1098 720"/>
                              <a:gd name="T99" fmla="*/ 1098 h 519"/>
                              <a:gd name="T100" fmla="+- 0 7885 7380"/>
                              <a:gd name="T101" fmla="*/ T100 w 603"/>
                              <a:gd name="T102" fmla="+- 0 766 720"/>
                              <a:gd name="T103" fmla="*/ 766 h 519"/>
                              <a:gd name="T104" fmla="+- 0 7982 7380"/>
                              <a:gd name="T105" fmla="*/ T104 w 603"/>
                              <a:gd name="T106" fmla="+- 0 852 720"/>
                              <a:gd name="T107" fmla="*/ 852 h 519"/>
                              <a:gd name="T108" fmla="+- 0 7959 7380"/>
                              <a:gd name="T109" fmla="*/ T108 w 603"/>
                              <a:gd name="T110" fmla="+- 0 814 720"/>
                              <a:gd name="T111" fmla="*/ 814 h 519"/>
                              <a:gd name="T112" fmla="+- 0 7953 7380"/>
                              <a:gd name="T113" fmla="*/ T112 w 603"/>
                              <a:gd name="T114" fmla="+- 0 786 720"/>
                              <a:gd name="T115" fmla="*/ 786 h 519"/>
                              <a:gd name="T116" fmla="+- 0 7962 7380"/>
                              <a:gd name="T117" fmla="*/ T116 w 603"/>
                              <a:gd name="T118" fmla="+- 0 764 720"/>
                              <a:gd name="T119" fmla="*/ 764 h 519"/>
                              <a:gd name="T120" fmla="+- 0 7967 7380"/>
                              <a:gd name="T121" fmla="*/ T120 w 603"/>
                              <a:gd name="T122" fmla="+- 0 742 720"/>
                              <a:gd name="T123" fmla="*/ 742 h 519"/>
                              <a:gd name="T124" fmla="+- 0 7980 7380"/>
                              <a:gd name="T125" fmla="*/ T124 w 603"/>
                              <a:gd name="T126" fmla="+- 0 722 720"/>
                              <a:gd name="T127" fmla="*/ 722 h 519"/>
                              <a:gd name="T128" fmla="+- 0 7951 7380"/>
                              <a:gd name="T129" fmla="*/ T128 w 603"/>
                              <a:gd name="T130" fmla="+- 0 746 720"/>
                              <a:gd name="T131" fmla="*/ 746 h 519"/>
                              <a:gd name="T132" fmla="+- 0 7946 7380"/>
                              <a:gd name="T133" fmla="*/ T132 w 603"/>
                              <a:gd name="T134" fmla="+- 0 774 720"/>
                              <a:gd name="T135" fmla="*/ 774 h 519"/>
                              <a:gd name="T136" fmla="+- 0 7923 7380"/>
                              <a:gd name="T137" fmla="*/ T136 w 603"/>
                              <a:gd name="T138" fmla="+- 0 802 720"/>
                              <a:gd name="T139" fmla="*/ 802 h 519"/>
                              <a:gd name="T140" fmla="+- 0 7910 7380"/>
                              <a:gd name="T141" fmla="*/ T140 w 603"/>
                              <a:gd name="T142" fmla="+- 0 822 720"/>
                              <a:gd name="T143" fmla="*/ 822 h 519"/>
                              <a:gd name="T144" fmla="+- 0 7869 7380"/>
                              <a:gd name="T145" fmla="*/ T144 w 603"/>
                              <a:gd name="T146" fmla="+- 0 840 720"/>
                              <a:gd name="T147" fmla="*/ 840 h 519"/>
                              <a:gd name="T148" fmla="+- 0 7888 7380"/>
                              <a:gd name="T149" fmla="*/ T148 w 603"/>
                              <a:gd name="T150" fmla="+- 0 908 720"/>
                              <a:gd name="T151" fmla="*/ 908 h 519"/>
                              <a:gd name="T152" fmla="+- 0 7908 7380"/>
                              <a:gd name="T153" fmla="*/ T152 w 603"/>
                              <a:gd name="T154" fmla="+- 0 960 720"/>
                              <a:gd name="T155" fmla="*/ 960 h 519"/>
                              <a:gd name="T156" fmla="+- 0 7872 7380"/>
                              <a:gd name="T157" fmla="*/ T156 w 603"/>
                              <a:gd name="T158" fmla="+- 0 978 720"/>
                              <a:gd name="T159" fmla="*/ 978 h 519"/>
                              <a:gd name="T160" fmla="+- 0 7846 7380"/>
                              <a:gd name="T161" fmla="*/ T160 w 603"/>
                              <a:gd name="T162" fmla="+- 0 946 720"/>
                              <a:gd name="T163" fmla="*/ 946 h 519"/>
                              <a:gd name="T164" fmla="+- 0 7841 7380"/>
                              <a:gd name="T165" fmla="*/ T164 w 603"/>
                              <a:gd name="T166" fmla="+- 0 914 720"/>
                              <a:gd name="T167" fmla="*/ 914 h 519"/>
                              <a:gd name="T168" fmla="+- 0 7850 7380"/>
                              <a:gd name="T169" fmla="*/ T168 w 603"/>
                              <a:gd name="T170" fmla="+- 0 894 720"/>
                              <a:gd name="T171" fmla="*/ 894 h 519"/>
                              <a:gd name="T172" fmla="+- 0 7858 7380"/>
                              <a:gd name="T173" fmla="*/ T172 w 603"/>
                              <a:gd name="T174" fmla="+- 0 872 720"/>
                              <a:gd name="T175" fmla="*/ 872 h 519"/>
                              <a:gd name="T176" fmla="+- 0 7825 7380"/>
                              <a:gd name="T177" fmla="*/ T176 w 603"/>
                              <a:gd name="T178" fmla="+- 0 864 720"/>
                              <a:gd name="T179" fmla="*/ 864 h 519"/>
                              <a:gd name="T180" fmla="+- 0 7828 7380"/>
                              <a:gd name="T181" fmla="*/ T180 w 603"/>
                              <a:gd name="T182" fmla="+- 0 836 720"/>
                              <a:gd name="T183" fmla="*/ 836 h 519"/>
                              <a:gd name="T184" fmla="+- 0 7804 7380"/>
                              <a:gd name="T185" fmla="*/ T184 w 603"/>
                              <a:gd name="T186" fmla="+- 0 842 720"/>
                              <a:gd name="T187" fmla="*/ 842 h 519"/>
                              <a:gd name="T188" fmla="+- 0 7806 7380"/>
                              <a:gd name="T189" fmla="*/ T188 w 603"/>
                              <a:gd name="T190" fmla="+- 0 876 720"/>
                              <a:gd name="T191" fmla="*/ 876 h 519"/>
                              <a:gd name="T192" fmla="+- 0 7794 7380"/>
                              <a:gd name="T193" fmla="*/ T192 w 603"/>
                              <a:gd name="T194" fmla="+- 0 894 720"/>
                              <a:gd name="T195" fmla="*/ 894 h 519"/>
                              <a:gd name="T196" fmla="+- 0 7785 7380"/>
                              <a:gd name="T197" fmla="*/ T196 w 603"/>
                              <a:gd name="T198" fmla="+- 0 918 720"/>
                              <a:gd name="T199" fmla="*/ 918 h 519"/>
                              <a:gd name="T200" fmla="+- 0 7805 7380"/>
                              <a:gd name="T201" fmla="*/ T200 w 603"/>
                              <a:gd name="T202" fmla="+- 0 974 720"/>
                              <a:gd name="T203" fmla="*/ 974 h 519"/>
                              <a:gd name="T204" fmla="+- 0 7824 7380"/>
                              <a:gd name="T205" fmla="*/ T204 w 603"/>
                              <a:gd name="T206" fmla="+- 0 1004 720"/>
                              <a:gd name="T207" fmla="*/ 1004 h 519"/>
                              <a:gd name="T208" fmla="+- 0 7850 7380"/>
                              <a:gd name="T209" fmla="*/ T208 w 603"/>
                              <a:gd name="T210" fmla="+- 0 1038 720"/>
                              <a:gd name="T211" fmla="*/ 1038 h 519"/>
                              <a:gd name="T212" fmla="+- 0 7876 7380"/>
                              <a:gd name="T213" fmla="*/ T212 w 603"/>
                              <a:gd name="T214" fmla="+- 0 1006 720"/>
                              <a:gd name="T215" fmla="*/ 1006 h 519"/>
                              <a:gd name="T216" fmla="+- 0 7886 7380"/>
                              <a:gd name="T217" fmla="*/ T216 w 603"/>
                              <a:gd name="T218" fmla="+- 0 984 720"/>
                              <a:gd name="T219" fmla="*/ 984 h 519"/>
                              <a:gd name="T220" fmla="+- 0 7910 7380"/>
                              <a:gd name="T221" fmla="*/ T220 w 603"/>
                              <a:gd name="T222" fmla="+- 0 1018 720"/>
                              <a:gd name="T223" fmla="*/ 1018 h 519"/>
                              <a:gd name="T224" fmla="+- 0 7927 7380"/>
                              <a:gd name="T225" fmla="*/ T224 w 603"/>
                              <a:gd name="T226" fmla="+- 0 1046 720"/>
                              <a:gd name="T227" fmla="*/ 1046 h 519"/>
                              <a:gd name="T228" fmla="+- 0 7916 7380"/>
                              <a:gd name="T229" fmla="*/ T228 w 603"/>
                              <a:gd name="T230" fmla="+- 0 1066 720"/>
                              <a:gd name="T231" fmla="*/ 1066 h 519"/>
                              <a:gd name="T232" fmla="+- 0 7951 7380"/>
                              <a:gd name="T233" fmla="*/ T232 w 603"/>
                              <a:gd name="T234" fmla="+- 0 956 720"/>
                              <a:gd name="T235" fmla="*/ 956 h 519"/>
                              <a:gd name="T236" fmla="+- 0 7933 7380"/>
                              <a:gd name="T237" fmla="*/ T236 w 603"/>
                              <a:gd name="T238" fmla="+- 0 930 720"/>
                              <a:gd name="T239" fmla="*/ 930 h 519"/>
                              <a:gd name="T240" fmla="+- 0 7932 7380"/>
                              <a:gd name="T241" fmla="*/ T240 w 603"/>
                              <a:gd name="T242" fmla="+- 0 888 720"/>
                              <a:gd name="T243" fmla="*/ 888 h 519"/>
                              <a:gd name="T244" fmla="+- 0 7968 7380"/>
                              <a:gd name="T245" fmla="*/ T244 w 603"/>
                              <a:gd name="T246" fmla="+- 0 880 720"/>
                              <a:gd name="T247" fmla="*/ 880 h 519"/>
                              <a:gd name="T248" fmla="+- 0 7981 7380"/>
                              <a:gd name="T249" fmla="*/ T248 w 603"/>
                              <a:gd name="T250" fmla="+- 0 856 720"/>
                              <a:gd name="T251" fmla="*/ 856 h 51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  <a:cxn ang="0">
                                <a:pos x="T241" y="T243"/>
                              </a:cxn>
                              <a:cxn ang="0">
                                <a:pos x="T245" y="T247"/>
                              </a:cxn>
                              <a:cxn ang="0">
                                <a:pos x="T249" y="T251"/>
                              </a:cxn>
                            </a:cxnLst>
                            <a:rect l="0" t="0" r="r" b="b"/>
                            <a:pathLst>
                              <a:path w="603" h="519">
                                <a:moveTo>
                                  <a:pt x="203" y="519"/>
                                </a:moveTo>
                                <a:lnTo>
                                  <a:pt x="203" y="518"/>
                                </a:lnTo>
                                <a:lnTo>
                                  <a:pt x="202" y="518"/>
                                </a:lnTo>
                                <a:lnTo>
                                  <a:pt x="202" y="517"/>
                                </a:lnTo>
                                <a:lnTo>
                                  <a:pt x="201" y="516"/>
                                </a:lnTo>
                                <a:lnTo>
                                  <a:pt x="200" y="515"/>
                                </a:lnTo>
                                <a:lnTo>
                                  <a:pt x="199" y="514"/>
                                </a:lnTo>
                                <a:lnTo>
                                  <a:pt x="198" y="514"/>
                                </a:lnTo>
                                <a:lnTo>
                                  <a:pt x="197" y="512"/>
                                </a:lnTo>
                                <a:lnTo>
                                  <a:pt x="195" y="512"/>
                                </a:lnTo>
                                <a:lnTo>
                                  <a:pt x="195" y="511"/>
                                </a:lnTo>
                                <a:lnTo>
                                  <a:pt x="195" y="510"/>
                                </a:lnTo>
                                <a:lnTo>
                                  <a:pt x="194" y="510"/>
                                </a:lnTo>
                                <a:lnTo>
                                  <a:pt x="193" y="509"/>
                                </a:lnTo>
                                <a:lnTo>
                                  <a:pt x="191" y="507"/>
                                </a:lnTo>
                                <a:lnTo>
                                  <a:pt x="190" y="507"/>
                                </a:lnTo>
                                <a:lnTo>
                                  <a:pt x="189" y="506"/>
                                </a:lnTo>
                                <a:lnTo>
                                  <a:pt x="188" y="504"/>
                                </a:lnTo>
                                <a:lnTo>
                                  <a:pt x="187" y="503"/>
                                </a:lnTo>
                                <a:lnTo>
                                  <a:pt x="186" y="502"/>
                                </a:lnTo>
                                <a:lnTo>
                                  <a:pt x="184" y="501"/>
                                </a:lnTo>
                                <a:lnTo>
                                  <a:pt x="183" y="500"/>
                                </a:lnTo>
                                <a:lnTo>
                                  <a:pt x="182" y="500"/>
                                </a:lnTo>
                                <a:lnTo>
                                  <a:pt x="181" y="499"/>
                                </a:lnTo>
                                <a:lnTo>
                                  <a:pt x="180" y="497"/>
                                </a:lnTo>
                                <a:lnTo>
                                  <a:pt x="179" y="493"/>
                                </a:lnTo>
                                <a:lnTo>
                                  <a:pt x="179" y="491"/>
                                </a:lnTo>
                                <a:lnTo>
                                  <a:pt x="178" y="487"/>
                                </a:lnTo>
                                <a:lnTo>
                                  <a:pt x="178" y="486"/>
                                </a:lnTo>
                                <a:lnTo>
                                  <a:pt x="179" y="486"/>
                                </a:lnTo>
                                <a:lnTo>
                                  <a:pt x="179" y="483"/>
                                </a:lnTo>
                                <a:lnTo>
                                  <a:pt x="178" y="482"/>
                                </a:lnTo>
                                <a:lnTo>
                                  <a:pt x="178" y="480"/>
                                </a:lnTo>
                                <a:lnTo>
                                  <a:pt x="178" y="479"/>
                                </a:lnTo>
                                <a:lnTo>
                                  <a:pt x="179" y="478"/>
                                </a:lnTo>
                                <a:lnTo>
                                  <a:pt x="179" y="476"/>
                                </a:lnTo>
                                <a:lnTo>
                                  <a:pt x="178" y="474"/>
                                </a:lnTo>
                                <a:lnTo>
                                  <a:pt x="177" y="468"/>
                                </a:lnTo>
                                <a:lnTo>
                                  <a:pt x="175" y="462"/>
                                </a:lnTo>
                                <a:lnTo>
                                  <a:pt x="174" y="461"/>
                                </a:lnTo>
                                <a:lnTo>
                                  <a:pt x="173" y="461"/>
                                </a:lnTo>
                                <a:lnTo>
                                  <a:pt x="172" y="459"/>
                                </a:lnTo>
                                <a:lnTo>
                                  <a:pt x="172" y="458"/>
                                </a:lnTo>
                                <a:lnTo>
                                  <a:pt x="170" y="452"/>
                                </a:lnTo>
                                <a:lnTo>
                                  <a:pt x="168" y="448"/>
                                </a:lnTo>
                                <a:lnTo>
                                  <a:pt x="168" y="447"/>
                                </a:lnTo>
                                <a:lnTo>
                                  <a:pt x="167" y="440"/>
                                </a:lnTo>
                                <a:lnTo>
                                  <a:pt x="166" y="438"/>
                                </a:lnTo>
                                <a:lnTo>
                                  <a:pt x="166" y="436"/>
                                </a:lnTo>
                                <a:lnTo>
                                  <a:pt x="167" y="435"/>
                                </a:lnTo>
                                <a:lnTo>
                                  <a:pt x="167" y="432"/>
                                </a:lnTo>
                                <a:lnTo>
                                  <a:pt x="167" y="431"/>
                                </a:lnTo>
                                <a:lnTo>
                                  <a:pt x="168" y="430"/>
                                </a:lnTo>
                                <a:lnTo>
                                  <a:pt x="168" y="427"/>
                                </a:lnTo>
                                <a:lnTo>
                                  <a:pt x="169" y="427"/>
                                </a:lnTo>
                                <a:lnTo>
                                  <a:pt x="169" y="424"/>
                                </a:lnTo>
                                <a:lnTo>
                                  <a:pt x="170" y="423"/>
                                </a:lnTo>
                                <a:lnTo>
                                  <a:pt x="171" y="422"/>
                                </a:lnTo>
                                <a:lnTo>
                                  <a:pt x="172" y="421"/>
                                </a:lnTo>
                                <a:lnTo>
                                  <a:pt x="172" y="420"/>
                                </a:lnTo>
                                <a:lnTo>
                                  <a:pt x="172" y="419"/>
                                </a:lnTo>
                                <a:lnTo>
                                  <a:pt x="173" y="418"/>
                                </a:lnTo>
                                <a:lnTo>
                                  <a:pt x="173" y="416"/>
                                </a:lnTo>
                                <a:lnTo>
                                  <a:pt x="174" y="415"/>
                                </a:lnTo>
                                <a:lnTo>
                                  <a:pt x="175" y="414"/>
                                </a:lnTo>
                                <a:lnTo>
                                  <a:pt x="175" y="413"/>
                                </a:lnTo>
                                <a:lnTo>
                                  <a:pt x="176" y="412"/>
                                </a:lnTo>
                                <a:lnTo>
                                  <a:pt x="176" y="410"/>
                                </a:lnTo>
                                <a:lnTo>
                                  <a:pt x="177" y="409"/>
                                </a:lnTo>
                                <a:lnTo>
                                  <a:pt x="177" y="408"/>
                                </a:lnTo>
                                <a:lnTo>
                                  <a:pt x="178" y="407"/>
                                </a:lnTo>
                                <a:lnTo>
                                  <a:pt x="179" y="406"/>
                                </a:lnTo>
                                <a:lnTo>
                                  <a:pt x="179" y="405"/>
                                </a:lnTo>
                                <a:lnTo>
                                  <a:pt x="180" y="404"/>
                                </a:lnTo>
                                <a:lnTo>
                                  <a:pt x="179" y="404"/>
                                </a:lnTo>
                                <a:lnTo>
                                  <a:pt x="178" y="404"/>
                                </a:lnTo>
                                <a:lnTo>
                                  <a:pt x="177" y="404"/>
                                </a:lnTo>
                                <a:lnTo>
                                  <a:pt x="176" y="402"/>
                                </a:lnTo>
                                <a:lnTo>
                                  <a:pt x="175" y="402"/>
                                </a:lnTo>
                                <a:lnTo>
                                  <a:pt x="175" y="401"/>
                                </a:lnTo>
                                <a:lnTo>
                                  <a:pt x="173" y="402"/>
                                </a:lnTo>
                                <a:lnTo>
                                  <a:pt x="171" y="402"/>
                                </a:lnTo>
                                <a:lnTo>
                                  <a:pt x="169" y="404"/>
                                </a:lnTo>
                                <a:lnTo>
                                  <a:pt x="168" y="405"/>
                                </a:lnTo>
                                <a:lnTo>
                                  <a:pt x="168" y="406"/>
                                </a:lnTo>
                                <a:lnTo>
                                  <a:pt x="167" y="407"/>
                                </a:lnTo>
                                <a:lnTo>
                                  <a:pt x="167" y="409"/>
                                </a:lnTo>
                                <a:lnTo>
                                  <a:pt x="167" y="410"/>
                                </a:lnTo>
                                <a:lnTo>
                                  <a:pt x="166" y="411"/>
                                </a:lnTo>
                                <a:lnTo>
                                  <a:pt x="166" y="415"/>
                                </a:lnTo>
                                <a:lnTo>
                                  <a:pt x="165" y="416"/>
                                </a:lnTo>
                                <a:lnTo>
                                  <a:pt x="165" y="417"/>
                                </a:lnTo>
                                <a:lnTo>
                                  <a:pt x="164" y="417"/>
                                </a:lnTo>
                                <a:lnTo>
                                  <a:pt x="163" y="418"/>
                                </a:lnTo>
                                <a:lnTo>
                                  <a:pt x="163" y="419"/>
                                </a:lnTo>
                                <a:lnTo>
                                  <a:pt x="162" y="420"/>
                                </a:lnTo>
                                <a:lnTo>
                                  <a:pt x="161" y="421"/>
                                </a:lnTo>
                                <a:lnTo>
                                  <a:pt x="160" y="421"/>
                                </a:lnTo>
                                <a:lnTo>
                                  <a:pt x="159" y="422"/>
                                </a:lnTo>
                                <a:lnTo>
                                  <a:pt x="158" y="422"/>
                                </a:lnTo>
                                <a:lnTo>
                                  <a:pt x="152" y="424"/>
                                </a:lnTo>
                                <a:lnTo>
                                  <a:pt x="148" y="426"/>
                                </a:lnTo>
                                <a:lnTo>
                                  <a:pt x="146" y="427"/>
                                </a:lnTo>
                                <a:lnTo>
                                  <a:pt x="144" y="428"/>
                                </a:lnTo>
                                <a:lnTo>
                                  <a:pt x="141" y="430"/>
                                </a:lnTo>
                                <a:lnTo>
                                  <a:pt x="140" y="431"/>
                                </a:lnTo>
                                <a:lnTo>
                                  <a:pt x="139" y="432"/>
                                </a:lnTo>
                                <a:lnTo>
                                  <a:pt x="138" y="433"/>
                                </a:lnTo>
                                <a:lnTo>
                                  <a:pt x="137" y="434"/>
                                </a:lnTo>
                                <a:lnTo>
                                  <a:pt x="137" y="435"/>
                                </a:lnTo>
                                <a:lnTo>
                                  <a:pt x="136" y="436"/>
                                </a:lnTo>
                                <a:lnTo>
                                  <a:pt x="136" y="438"/>
                                </a:lnTo>
                                <a:lnTo>
                                  <a:pt x="134" y="439"/>
                                </a:lnTo>
                                <a:lnTo>
                                  <a:pt x="135" y="439"/>
                                </a:lnTo>
                                <a:lnTo>
                                  <a:pt x="135" y="441"/>
                                </a:lnTo>
                                <a:lnTo>
                                  <a:pt x="135" y="442"/>
                                </a:lnTo>
                                <a:lnTo>
                                  <a:pt x="138" y="453"/>
                                </a:lnTo>
                                <a:lnTo>
                                  <a:pt x="139" y="457"/>
                                </a:lnTo>
                                <a:lnTo>
                                  <a:pt x="139" y="458"/>
                                </a:lnTo>
                                <a:lnTo>
                                  <a:pt x="138" y="459"/>
                                </a:lnTo>
                                <a:lnTo>
                                  <a:pt x="140" y="470"/>
                                </a:lnTo>
                                <a:lnTo>
                                  <a:pt x="140" y="471"/>
                                </a:lnTo>
                                <a:lnTo>
                                  <a:pt x="139" y="472"/>
                                </a:lnTo>
                                <a:lnTo>
                                  <a:pt x="139" y="474"/>
                                </a:lnTo>
                                <a:lnTo>
                                  <a:pt x="140" y="476"/>
                                </a:lnTo>
                                <a:lnTo>
                                  <a:pt x="140" y="477"/>
                                </a:lnTo>
                                <a:lnTo>
                                  <a:pt x="139" y="477"/>
                                </a:lnTo>
                                <a:lnTo>
                                  <a:pt x="139" y="481"/>
                                </a:lnTo>
                                <a:lnTo>
                                  <a:pt x="138" y="482"/>
                                </a:lnTo>
                                <a:lnTo>
                                  <a:pt x="138" y="483"/>
                                </a:lnTo>
                                <a:lnTo>
                                  <a:pt x="138" y="485"/>
                                </a:lnTo>
                                <a:lnTo>
                                  <a:pt x="137" y="485"/>
                                </a:lnTo>
                                <a:lnTo>
                                  <a:pt x="136" y="487"/>
                                </a:lnTo>
                                <a:lnTo>
                                  <a:pt x="135" y="488"/>
                                </a:lnTo>
                                <a:lnTo>
                                  <a:pt x="135" y="489"/>
                                </a:lnTo>
                                <a:lnTo>
                                  <a:pt x="135" y="490"/>
                                </a:lnTo>
                                <a:lnTo>
                                  <a:pt x="134" y="490"/>
                                </a:lnTo>
                                <a:lnTo>
                                  <a:pt x="133" y="491"/>
                                </a:lnTo>
                                <a:lnTo>
                                  <a:pt x="133" y="492"/>
                                </a:lnTo>
                                <a:lnTo>
                                  <a:pt x="132" y="492"/>
                                </a:lnTo>
                                <a:lnTo>
                                  <a:pt x="132" y="493"/>
                                </a:lnTo>
                                <a:lnTo>
                                  <a:pt x="130" y="494"/>
                                </a:lnTo>
                                <a:lnTo>
                                  <a:pt x="129" y="496"/>
                                </a:lnTo>
                                <a:lnTo>
                                  <a:pt x="128" y="497"/>
                                </a:lnTo>
                                <a:lnTo>
                                  <a:pt x="124" y="498"/>
                                </a:lnTo>
                                <a:lnTo>
                                  <a:pt x="121" y="499"/>
                                </a:lnTo>
                                <a:lnTo>
                                  <a:pt x="119" y="500"/>
                                </a:lnTo>
                                <a:lnTo>
                                  <a:pt x="117" y="500"/>
                                </a:lnTo>
                                <a:lnTo>
                                  <a:pt x="116" y="499"/>
                                </a:lnTo>
                                <a:lnTo>
                                  <a:pt x="114" y="499"/>
                                </a:lnTo>
                                <a:lnTo>
                                  <a:pt x="114" y="498"/>
                                </a:lnTo>
                                <a:lnTo>
                                  <a:pt x="113" y="498"/>
                                </a:lnTo>
                                <a:lnTo>
                                  <a:pt x="113" y="497"/>
                                </a:lnTo>
                                <a:lnTo>
                                  <a:pt x="111" y="497"/>
                                </a:lnTo>
                                <a:lnTo>
                                  <a:pt x="111" y="496"/>
                                </a:lnTo>
                                <a:lnTo>
                                  <a:pt x="110" y="493"/>
                                </a:lnTo>
                                <a:lnTo>
                                  <a:pt x="110" y="492"/>
                                </a:lnTo>
                                <a:lnTo>
                                  <a:pt x="108" y="492"/>
                                </a:lnTo>
                                <a:lnTo>
                                  <a:pt x="106" y="485"/>
                                </a:lnTo>
                                <a:lnTo>
                                  <a:pt x="105" y="483"/>
                                </a:lnTo>
                                <a:lnTo>
                                  <a:pt x="102" y="469"/>
                                </a:lnTo>
                                <a:lnTo>
                                  <a:pt x="102" y="468"/>
                                </a:lnTo>
                                <a:lnTo>
                                  <a:pt x="102" y="467"/>
                                </a:lnTo>
                                <a:lnTo>
                                  <a:pt x="98" y="449"/>
                                </a:lnTo>
                                <a:lnTo>
                                  <a:pt x="97" y="448"/>
                                </a:lnTo>
                                <a:lnTo>
                                  <a:pt x="96" y="447"/>
                                </a:lnTo>
                                <a:lnTo>
                                  <a:pt x="89" y="423"/>
                                </a:lnTo>
                                <a:lnTo>
                                  <a:pt x="90" y="421"/>
                                </a:lnTo>
                                <a:lnTo>
                                  <a:pt x="86" y="408"/>
                                </a:lnTo>
                                <a:lnTo>
                                  <a:pt x="85" y="403"/>
                                </a:lnTo>
                                <a:lnTo>
                                  <a:pt x="85" y="402"/>
                                </a:lnTo>
                                <a:lnTo>
                                  <a:pt x="83" y="402"/>
                                </a:lnTo>
                                <a:lnTo>
                                  <a:pt x="83" y="401"/>
                                </a:lnTo>
                                <a:lnTo>
                                  <a:pt x="80" y="394"/>
                                </a:lnTo>
                                <a:lnTo>
                                  <a:pt x="80" y="393"/>
                                </a:lnTo>
                                <a:lnTo>
                                  <a:pt x="79" y="393"/>
                                </a:lnTo>
                                <a:lnTo>
                                  <a:pt x="78" y="393"/>
                                </a:lnTo>
                                <a:lnTo>
                                  <a:pt x="77" y="388"/>
                                </a:lnTo>
                                <a:lnTo>
                                  <a:pt x="76" y="386"/>
                                </a:lnTo>
                                <a:lnTo>
                                  <a:pt x="75" y="385"/>
                                </a:lnTo>
                                <a:lnTo>
                                  <a:pt x="74" y="385"/>
                                </a:lnTo>
                                <a:lnTo>
                                  <a:pt x="74" y="384"/>
                                </a:lnTo>
                                <a:lnTo>
                                  <a:pt x="73" y="382"/>
                                </a:lnTo>
                                <a:lnTo>
                                  <a:pt x="71" y="377"/>
                                </a:lnTo>
                                <a:lnTo>
                                  <a:pt x="71" y="376"/>
                                </a:lnTo>
                                <a:lnTo>
                                  <a:pt x="69" y="377"/>
                                </a:lnTo>
                                <a:lnTo>
                                  <a:pt x="68" y="377"/>
                                </a:lnTo>
                                <a:lnTo>
                                  <a:pt x="67" y="378"/>
                                </a:lnTo>
                                <a:lnTo>
                                  <a:pt x="66" y="379"/>
                                </a:lnTo>
                                <a:lnTo>
                                  <a:pt x="65" y="379"/>
                                </a:lnTo>
                                <a:lnTo>
                                  <a:pt x="64" y="380"/>
                                </a:lnTo>
                                <a:lnTo>
                                  <a:pt x="64" y="381"/>
                                </a:lnTo>
                                <a:lnTo>
                                  <a:pt x="62" y="383"/>
                                </a:lnTo>
                                <a:lnTo>
                                  <a:pt x="63" y="383"/>
                                </a:lnTo>
                                <a:lnTo>
                                  <a:pt x="62" y="385"/>
                                </a:lnTo>
                                <a:lnTo>
                                  <a:pt x="61" y="385"/>
                                </a:lnTo>
                                <a:lnTo>
                                  <a:pt x="61" y="386"/>
                                </a:lnTo>
                                <a:lnTo>
                                  <a:pt x="62" y="389"/>
                                </a:lnTo>
                                <a:lnTo>
                                  <a:pt x="63" y="394"/>
                                </a:lnTo>
                                <a:lnTo>
                                  <a:pt x="64" y="399"/>
                                </a:lnTo>
                                <a:lnTo>
                                  <a:pt x="63" y="400"/>
                                </a:lnTo>
                                <a:lnTo>
                                  <a:pt x="63" y="401"/>
                                </a:lnTo>
                                <a:lnTo>
                                  <a:pt x="64" y="405"/>
                                </a:lnTo>
                                <a:lnTo>
                                  <a:pt x="64" y="406"/>
                                </a:lnTo>
                                <a:lnTo>
                                  <a:pt x="63" y="407"/>
                                </a:lnTo>
                                <a:lnTo>
                                  <a:pt x="63" y="409"/>
                                </a:lnTo>
                                <a:lnTo>
                                  <a:pt x="62" y="410"/>
                                </a:lnTo>
                                <a:lnTo>
                                  <a:pt x="61" y="412"/>
                                </a:lnTo>
                                <a:lnTo>
                                  <a:pt x="60" y="413"/>
                                </a:lnTo>
                                <a:lnTo>
                                  <a:pt x="60" y="414"/>
                                </a:lnTo>
                                <a:lnTo>
                                  <a:pt x="59" y="415"/>
                                </a:lnTo>
                                <a:lnTo>
                                  <a:pt x="58" y="416"/>
                                </a:lnTo>
                                <a:lnTo>
                                  <a:pt x="57" y="417"/>
                                </a:lnTo>
                                <a:lnTo>
                                  <a:pt x="57" y="418"/>
                                </a:lnTo>
                                <a:lnTo>
                                  <a:pt x="55" y="419"/>
                                </a:lnTo>
                                <a:lnTo>
                                  <a:pt x="55" y="420"/>
                                </a:lnTo>
                                <a:lnTo>
                                  <a:pt x="55" y="421"/>
                                </a:lnTo>
                                <a:lnTo>
                                  <a:pt x="54" y="422"/>
                                </a:lnTo>
                                <a:lnTo>
                                  <a:pt x="54" y="424"/>
                                </a:lnTo>
                                <a:lnTo>
                                  <a:pt x="53" y="425"/>
                                </a:lnTo>
                                <a:lnTo>
                                  <a:pt x="53" y="429"/>
                                </a:lnTo>
                                <a:lnTo>
                                  <a:pt x="55" y="433"/>
                                </a:lnTo>
                                <a:lnTo>
                                  <a:pt x="55" y="435"/>
                                </a:lnTo>
                                <a:lnTo>
                                  <a:pt x="56" y="438"/>
                                </a:lnTo>
                                <a:lnTo>
                                  <a:pt x="56" y="439"/>
                                </a:lnTo>
                                <a:lnTo>
                                  <a:pt x="56" y="440"/>
                                </a:lnTo>
                                <a:lnTo>
                                  <a:pt x="57" y="441"/>
                                </a:lnTo>
                                <a:lnTo>
                                  <a:pt x="56" y="442"/>
                                </a:lnTo>
                                <a:lnTo>
                                  <a:pt x="55" y="443"/>
                                </a:lnTo>
                                <a:lnTo>
                                  <a:pt x="55" y="444"/>
                                </a:lnTo>
                                <a:lnTo>
                                  <a:pt x="54" y="445"/>
                                </a:lnTo>
                                <a:lnTo>
                                  <a:pt x="54" y="446"/>
                                </a:lnTo>
                                <a:lnTo>
                                  <a:pt x="52" y="447"/>
                                </a:lnTo>
                                <a:lnTo>
                                  <a:pt x="51" y="448"/>
                                </a:lnTo>
                                <a:lnTo>
                                  <a:pt x="49" y="448"/>
                                </a:lnTo>
                                <a:lnTo>
                                  <a:pt x="48" y="449"/>
                                </a:lnTo>
                                <a:lnTo>
                                  <a:pt x="47" y="449"/>
                                </a:lnTo>
                                <a:lnTo>
                                  <a:pt x="45" y="449"/>
                                </a:lnTo>
                                <a:lnTo>
                                  <a:pt x="44" y="449"/>
                                </a:lnTo>
                                <a:lnTo>
                                  <a:pt x="43" y="449"/>
                                </a:lnTo>
                                <a:lnTo>
                                  <a:pt x="41" y="449"/>
                                </a:lnTo>
                                <a:lnTo>
                                  <a:pt x="40" y="449"/>
                                </a:lnTo>
                                <a:lnTo>
                                  <a:pt x="38" y="450"/>
                                </a:lnTo>
                                <a:lnTo>
                                  <a:pt x="36" y="451"/>
                                </a:lnTo>
                                <a:lnTo>
                                  <a:pt x="36" y="452"/>
                                </a:lnTo>
                                <a:lnTo>
                                  <a:pt x="35" y="453"/>
                                </a:lnTo>
                                <a:lnTo>
                                  <a:pt x="35" y="455"/>
                                </a:lnTo>
                                <a:lnTo>
                                  <a:pt x="38" y="469"/>
                                </a:lnTo>
                                <a:lnTo>
                                  <a:pt x="37" y="471"/>
                                </a:lnTo>
                                <a:lnTo>
                                  <a:pt x="38" y="471"/>
                                </a:lnTo>
                                <a:lnTo>
                                  <a:pt x="39" y="475"/>
                                </a:lnTo>
                                <a:lnTo>
                                  <a:pt x="39" y="479"/>
                                </a:lnTo>
                                <a:lnTo>
                                  <a:pt x="40" y="483"/>
                                </a:lnTo>
                                <a:lnTo>
                                  <a:pt x="40" y="484"/>
                                </a:lnTo>
                                <a:lnTo>
                                  <a:pt x="39" y="484"/>
                                </a:lnTo>
                                <a:lnTo>
                                  <a:pt x="39" y="487"/>
                                </a:lnTo>
                                <a:lnTo>
                                  <a:pt x="37" y="488"/>
                                </a:lnTo>
                                <a:lnTo>
                                  <a:pt x="35" y="489"/>
                                </a:lnTo>
                                <a:lnTo>
                                  <a:pt x="34" y="489"/>
                                </a:lnTo>
                                <a:lnTo>
                                  <a:pt x="32" y="490"/>
                                </a:lnTo>
                                <a:lnTo>
                                  <a:pt x="28" y="489"/>
                                </a:lnTo>
                                <a:lnTo>
                                  <a:pt x="27" y="489"/>
                                </a:lnTo>
                                <a:lnTo>
                                  <a:pt x="26" y="488"/>
                                </a:lnTo>
                                <a:lnTo>
                                  <a:pt x="25" y="488"/>
                                </a:lnTo>
                                <a:lnTo>
                                  <a:pt x="23" y="485"/>
                                </a:lnTo>
                                <a:lnTo>
                                  <a:pt x="23" y="484"/>
                                </a:lnTo>
                                <a:lnTo>
                                  <a:pt x="21" y="484"/>
                                </a:lnTo>
                                <a:lnTo>
                                  <a:pt x="21" y="483"/>
                                </a:lnTo>
                                <a:lnTo>
                                  <a:pt x="21" y="482"/>
                                </a:lnTo>
                                <a:lnTo>
                                  <a:pt x="19" y="478"/>
                                </a:lnTo>
                                <a:lnTo>
                                  <a:pt x="18" y="478"/>
                                </a:lnTo>
                                <a:lnTo>
                                  <a:pt x="18" y="477"/>
                                </a:lnTo>
                                <a:lnTo>
                                  <a:pt x="15" y="471"/>
                                </a:lnTo>
                                <a:lnTo>
                                  <a:pt x="15" y="470"/>
                                </a:lnTo>
                                <a:lnTo>
                                  <a:pt x="15" y="469"/>
                                </a:lnTo>
                                <a:lnTo>
                                  <a:pt x="14" y="469"/>
                                </a:lnTo>
                                <a:lnTo>
                                  <a:pt x="13" y="469"/>
                                </a:lnTo>
                                <a:lnTo>
                                  <a:pt x="11" y="462"/>
                                </a:lnTo>
                                <a:lnTo>
                                  <a:pt x="10" y="462"/>
                                </a:lnTo>
                                <a:lnTo>
                                  <a:pt x="8" y="462"/>
                                </a:lnTo>
                                <a:lnTo>
                                  <a:pt x="7" y="463"/>
                                </a:lnTo>
                                <a:lnTo>
                                  <a:pt x="6" y="463"/>
                                </a:lnTo>
                                <a:lnTo>
                                  <a:pt x="5" y="464"/>
                                </a:lnTo>
                                <a:lnTo>
                                  <a:pt x="3" y="465"/>
                                </a:lnTo>
                                <a:lnTo>
                                  <a:pt x="3" y="466"/>
                                </a:lnTo>
                                <a:lnTo>
                                  <a:pt x="1" y="467"/>
                                </a:lnTo>
                                <a:lnTo>
                                  <a:pt x="1" y="469"/>
                                </a:lnTo>
                                <a:lnTo>
                                  <a:pt x="0" y="470"/>
                                </a:lnTo>
                                <a:lnTo>
                                  <a:pt x="0" y="471"/>
                                </a:lnTo>
                                <a:lnTo>
                                  <a:pt x="1" y="473"/>
                                </a:lnTo>
                                <a:lnTo>
                                  <a:pt x="2" y="476"/>
                                </a:lnTo>
                                <a:lnTo>
                                  <a:pt x="2" y="478"/>
                                </a:lnTo>
                                <a:lnTo>
                                  <a:pt x="3" y="482"/>
                                </a:lnTo>
                                <a:lnTo>
                                  <a:pt x="4" y="486"/>
                                </a:lnTo>
                                <a:lnTo>
                                  <a:pt x="48" y="502"/>
                                </a:lnTo>
                                <a:lnTo>
                                  <a:pt x="47" y="500"/>
                                </a:lnTo>
                                <a:lnTo>
                                  <a:pt x="47" y="499"/>
                                </a:lnTo>
                                <a:lnTo>
                                  <a:pt x="49" y="498"/>
                                </a:lnTo>
                                <a:lnTo>
                                  <a:pt x="48" y="495"/>
                                </a:lnTo>
                                <a:lnTo>
                                  <a:pt x="50" y="494"/>
                                </a:lnTo>
                                <a:lnTo>
                                  <a:pt x="50" y="493"/>
                                </a:lnTo>
                                <a:lnTo>
                                  <a:pt x="51" y="492"/>
                                </a:lnTo>
                                <a:lnTo>
                                  <a:pt x="52" y="491"/>
                                </a:lnTo>
                                <a:lnTo>
                                  <a:pt x="53" y="490"/>
                                </a:lnTo>
                                <a:lnTo>
                                  <a:pt x="54" y="489"/>
                                </a:lnTo>
                                <a:lnTo>
                                  <a:pt x="56" y="488"/>
                                </a:lnTo>
                                <a:lnTo>
                                  <a:pt x="58" y="487"/>
                                </a:lnTo>
                                <a:lnTo>
                                  <a:pt x="62" y="486"/>
                                </a:lnTo>
                                <a:lnTo>
                                  <a:pt x="64" y="486"/>
                                </a:lnTo>
                                <a:lnTo>
                                  <a:pt x="66" y="485"/>
                                </a:lnTo>
                                <a:lnTo>
                                  <a:pt x="67" y="485"/>
                                </a:lnTo>
                                <a:lnTo>
                                  <a:pt x="69" y="485"/>
                                </a:lnTo>
                                <a:lnTo>
                                  <a:pt x="70" y="485"/>
                                </a:lnTo>
                                <a:lnTo>
                                  <a:pt x="71" y="485"/>
                                </a:lnTo>
                                <a:lnTo>
                                  <a:pt x="74" y="486"/>
                                </a:lnTo>
                                <a:lnTo>
                                  <a:pt x="75" y="488"/>
                                </a:lnTo>
                                <a:lnTo>
                                  <a:pt x="75" y="489"/>
                                </a:lnTo>
                                <a:lnTo>
                                  <a:pt x="76" y="489"/>
                                </a:lnTo>
                                <a:lnTo>
                                  <a:pt x="76" y="490"/>
                                </a:lnTo>
                                <a:lnTo>
                                  <a:pt x="75" y="491"/>
                                </a:lnTo>
                                <a:lnTo>
                                  <a:pt x="76" y="498"/>
                                </a:lnTo>
                                <a:lnTo>
                                  <a:pt x="75" y="499"/>
                                </a:lnTo>
                                <a:lnTo>
                                  <a:pt x="76" y="504"/>
                                </a:lnTo>
                                <a:lnTo>
                                  <a:pt x="76" y="505"/>
                                </a:lnTo>
                                <a:lnTo>
                                  <a:pt x="78" y="509"/>
                                </a:lnTo>
                                <a:lnTo>
                                  <a:pt x="203" y="519"/>
                                </a:lnTo>
                                <a:moveTo>
                                  <a:pt x="299" y="504"/>
                                </a:moveTo>
                                <a:lnTo>
                                  <a:pt x="298" y="503"/>
                                </a:lnTo>
                                <a:lnTo>
                                  <a:pt x="297" y="503"/>
                                </a:lnTo>
                                <a:lnTo>
                                  <a:pt x="296" y="502"/>
                                </a:lnTo>
                                <a:lnTo>
                                  <a:pt x="296" y="501"/>
                                </a:lnTo>
                                <a:lnTo>
                                  <a:pt x="294" y="501"/>
                                </a:lnTo>
                                <a:lnTo>
                                  <a:pt x="293" y="500"/>
                                </a:lnTo>
                                <a:lnTo>
                                  <a:pt x="292" y="499"/>
                                </a:lnTo>
                                <a:lnTo>
                                  <a:pt x="291" y="499"/>
                                </a:lnTo>
                                <a:lnTo>
                                  <a:pt x="288" y="498"/>
                                </a:lnTo>
                                <a:lnTo>
                                  <a:pt x="288" y="497"/>
                                </a:lnTo>
                                <a:lnTo>
                                  <a:pt x="286" y="497"/>
                                </a:lnTo>
                                <a:lnTo>
                                  <a:pt x="286" y="496"/>
                                </a:lnTo>
                                <a:lnTo>
                                  <a:pt x="284" y="496"/>
                                </a:lnTo>
                                <a:lnTo>
                                  <a:pt x="284" y="495"/>
                                </a:lnTo>
                                <a:lnTo>
                                  <a:pt x="283" y="495"/>
                                </a:lnTo>
                                <a:lnTo>
                                  <a:pt x="282" y="495"/>
                                </a:lnTo>
                                <a:lnTo>
                                  <a:pt x="281" y="494"/>
                                </a:lnTo>
                                <a:lnTo>
                                  <a:pt x="279" y="494"/>
                                </a:lnTo>
                                <a:lnTo>
                                  <a:pt x="279" y="493"/>
                                </a:lnTo>
                                <a:lnTo>
                                  <a:pt x="278" y="493"/>
                                </a:lnTo>
                                <a:lnTo>
                                  <a:pt x="277" y="492"/>
                                </a:lnTo>
                                <a:lnTo>
                                  <a:pt x="276" y="492"/>
                                </a:lnTo>
                                <a:lnTo>
                                  <a:pt x="276" y="491"/>
                                </a:lnTo>
                                <a:lnTo>
                                  <a:pt x="275" y="490"/>
                                </a:lnTo>
                                <a:lnTo>
                                  <a:pt x="274" y="490"/>
                                </a:lnTo>
                                <a:lnTo>
                                  <a:pt x="273" y="489"/>
                                </a:lnTo>
                                <a:lnTo>
                                  <a:pt x="273" y="488"/>
                                </a:lnTo>
                                <a:lnTo>
                                  <a:pt x="272" y="487"/>
                                </a:lnTo>
                                <a:lnTo>
                                  <a:pt x="271" y="486"/>
                                </a:lnTo>
                                <a:lnTo>
                                  <a:pt x="270" y="485"/>
                                </a:lnTo>
                                <a:lnTo>
                                  <a:pt x="270" y="484"/>
                                </a:lnTo>
                                <a:lnTo>
                                  <a:pt x="269" y="483"/>
                                </a:lnTo>
                                <a:lnTo>
                                  <a:pt x="269" y="482"/>
                                </a:lnTo>
                                <a:lnTo>
                                  <a:pt x="267" y="482"/>
                                </a:lnTo>
                                <a:lnTo>
                                  <a:pt x="267" y="481"/>
                                </a:lnTo>
                                <a:lnTo>
                                  <a:pt x="263" y="481"/>
                                </a:lnTo>
                                <a:lnTo>
                                  <a:pt x="262" y="481"/>
                                </a:lnTo>
                                <a:lnTo>
                                  <a:pt x="257" y="482"/>
                                </a:lnTo>
                                <a:lnTo>
                                  <a:pt x="256" y="482"/>
                                </a:lnTo>
                                <a:lnTo>
                                  <a:pt x="254" y="483"/>
                                </a:lnTo>
                                <a:lnTo>
                                  <a:pt x="253" y="483"/>
                                </a:lnTo>
                                <a:lnTo>
                                  <a:pt x="251" y="484"/>
                                </a:lnTo>
                                <a:lnTo>
                                  <a:pt x="249" y="485"/>
                                </a:lnTo>
                                <a:lnTo>
                                  <a:pt x="248" y="486"/>
                                </a:lnTo>
                                <a:lnTo>
                                  <a:pt x="247" y="487"/>
                                </a:lnTo>
                                <a:lnTo>
                                  <a:pt x="247" y="488"/>
                                </a:lnTo>
                                <a:lnTo>
                                  <a:pt x="245" y="489"/>
                                </a:lnTo>
                                <a:lnTo>
                                  <a:pt x="245" y="491"/>
                                </a:lnTo>
                                <a:lnTo>
                                  <a:pt x="245" y="492"/>
                                </a:lnTo>
                                <a:lnTo>
                                  <a:pt x="244" y="493"/>
                                </a:lnTo>
                                <a:lnTo>
                                  <a:pt x="245" y="494"/>
                                </a:lnTo>
                                <a:lnTo>
                                  <a:pt x="246" y="495"/>
                                </a:lnTo>
                                <a:lnTo>
                                  <a:pt x="247" y="495"/>
                                </a:lnTo>
                                <a:lnTo>
                                  <a:pt x="248" y="496"/>
                                </a:lnTo>
                                <a:lnTo>
                                  <a:pt x="249" y="496"/>
                                </a:lnTo>
                                <a:lnTo>
                                  <a:pt x="249" y="497"/>
                                </a:lnTo>
                                <a:lnTo>
                                  <a:pt x="250" y="497"/>
                                </a:lnTo>
                                <a:lnTo>
                                  <a:pt x="252" y="497"/>
                                </a:lnTo>
                                <a:lnTo>
                                  <a:pt x="252" y="498"/>
                                </a:lnTo>
                                <a:lnTo>
                                  <a:pt x="253" y="499"/>
                                </a:lnTo>
                                <a:lnTo>
                                  <a:pt x="254" y="499"/>
                                </a:lnTo>
                                <a:lnTo>
                                  <a:pt x="254" y="500"/>
                                </a:lnTo>
                                <a:lnTo>
                                  <a:pt x="255" y="500"/>
                                </a:lnTo>
                                <a:lnTo>
                                  <a:pt x="255" y="501"/>
                                </a:lnTo>
                                <a:lnTo>
                                  <a:pt x="256" y="502"/>
                                </a:lnTo>
                                <a:lnTo>
                                  <a:pt x="257" y="502"/>
                                </a:lnTo>
                                <a:lnTo>
                                  <a:pt x="257" y="503"/>
                                </a:lnTo>
                                <a:lnTo>
                                  <a:pt x="258" y="505"/>
                                </a:lnTo>
                                <a:lnTo>
                                  <a:pt x="259" y="507"/>
                                </a:lnTo>
                                <a:lnTo>
                                  <a:pt x="259" y="510"/>
                                </a:lnTo>
                                <a:lnTo>
                                  <a:pt x="258" y="510"/>
                                </a:lnTo>
                                <a:lnTo>
                                  <a:pt x="258" y="511"/>
                                </a:lnTo>
                                <a:lnTo>
                                  <a:pt x="258" y="513"/>
                                </a:lnTo>
                                <a:lnTo>
                                  <a:pt x="257" y="514"/>
                                </a:lnTo>
                                <a:lnTo>
                                  <a:pt x="299" y="504"/>
                                </a:lnTo>
                                <a:moveTo>
                                  <a:pt x="523" y="378"/>
                                </a:moveTo>
                                <a:lnTo>
                                  <a:pt x="521" y="378"/>
                                </a:lnTo>
                                <a:lnTo>
                                  <a:pt x="520" y="379"/>
                                </a:lnTo>
                                <a:lnTo>
                                  <a:pt x="521" y="379"/>
                                </a:lnTo>
                                <a:lnTo>
                                  <a:pt x="523" y="378"/>
                                </a:lnTo>
                                <a:moveTo>
                                  <a:pt x="539" y="28"/>
                                </a:moveTo>
                                <a:lnTo>
                                  <a:pt x="539" y="28"/>
                                </a:lnTo>
                                <a:lnTo>
                                  <a:pt x="536" y="16"/>
                                </a:lnTo>
                                <a:lnTo>
                                  <a:pt x="496" y="26"/>
                                </a:lnTo>
                                <a:lnTo>
                                  <a:pt x="473" y="30"/>
                                </a:lnTo>
                                <a:lnTo>
                                  <a:pt x="475" y="30"/>
                                </a:lnTo>
                                <a:lnTo>
                                  <a:pt x="475" y="32"/>
                                </a:lnTo>
                                <a:lnTo>
                                  <a:pt x="477" y="32"/>
                                </a:lnTo>
                                <a:lnTo>
                                  <a:pt x="479" y="36"/>
                                </a:lnTo>
                                <a:lnTo>
                                  <a:pt x="481" y="36"/>
                                </a:lnTo>
                                <a:lnTo>
                                  <a:pt x="483" y="42"/>
                                </a:lnTo>
                                <a:lnTo>
                                  <a:pt x="485" y="42"/>
                                </a:lnTo>
                                <a:lnTo>
                                  <a:pt x="485" y="44"/>
                                </a:lnTo>
                                <a:lnTo>
                                  <a:pt x="487" y="44"/>
                                </a:lnTo>
                                <a:lnTo>
                                  <a:pt x="487" y="46"/>
                                </a:lnTo>
                                <a:lnTo>
                                  <a:pt x="505" y="46"/>
                                </a:lnTo>
                                <a:lnTo>
                                  <a:pt x="519" y="42"/>
                                </a:lnTo>
                                <a:lnTo>
                                  <a:pt x="531" y="42"/>
                                </a:lnTo>
                                <a:lnTo>
                                  <a:pt x="532" y="40"/>
                                </a:lnTo>
                                <a:lnTo>
                                  <a:pt x="534" y="40"/>
                                </a:lnTo>
                                <a:lnTo>
                                  <a:pt x="534" y="38"/>
                                </a:lnTo>
                                <a:lnTo>
                                  <a:pt x="535" y="38"/>
                                </a:lnTo>
                                <a:lnTo>
                                  <a:pt x="536" y="36"/>
                                </a:lnTo>
                                <a:lnTo>
                                  <a:pt x="537" y="36"/>
                                </a:lnTo>
                                <a:lnTo>
                                  <a:pt x="537" y="34"/>
                                </a:lnTo>
                                <a:lnTo>
                                  <a:pt x="538" y="34"/>
                                </a:lnTo>
                                <a:lnTo>
                                  <a:pt x="538" y="32"/>
                                </a:lnTo>
                                <a:lnTo>
                                  <a:pt x="538" y="30"/>
                                </a:lnTo>
                                <a:lnTo>
                                  <a:pt x="539" y="30"/>
                                </a:lnTo>
                                <a:lnTo>
                                  <a:pt x="539" y="28"/>
                                </a:lnTo>
                                <a:moveTo>
                                  <a:pt x="603" y="134"/>
                                </a:moveTo>
                                <a:lnTo>
                                  <a:pt x="603" y="134"/>
                                </a:lnTo>
                                <a:lnTo>
                                  <a:pt x="603" y="132"/>
                                </a:lnTo>
                                <a:lnTo>
                                  <a:pt x="602" y="132"/>
                                </a:lnTo>
                                <a:lnTo>
                                  <a:pt x="601" y="130"/>
                                </a:lnTo>
                                <a:lnTo>
                                  <a:pt x="600" y="130"/>
                                </a:lnTo>
                                <a:lnTo>
                                  <a:pt x="598" y="126"/>
                                </a:lnTo>
                                <a:lnTo>
                                  <a:pt x="598" y="124"/>
                                </a:lnTo>
                                <a:lnTo>
                                  <a:pt x="596" y="124"/>
                                </a:lnTo>
                                <a:lnTo>
                                  <a:pt x="596" y="122"/>
                                </a:lnTo>
                                <a:lnTo>
                                  <a:pt x="593" y="114"/>
                                </a:lnTo>
                                <a:lnTo>
                                  <a:pt x="592" y="112"/>
                                </a:lnTo>
                                <a:lnTo>
                                  <a:pt x="591" y="108"/>
                                </a:lnTo>
                                <a:lnTo>
                                  <a:pt x="589" y="108"/>
                                </a:lnTo>
                                <a:lnTo>
                                  <a:pt x="589" y="106"/>
                                </a:lnTo>
                                <a:lnTo>
                                  <a:pt x="587" y="100"/>
                                </a:lnTo>
                                <a:lnTo>
                                  <a:pt x="585" y="100"/>
                                </a:lnTo>
                                <a:lnTo>
                                  <a:pt x="585" y="98"/>
                                </a:lnTo>
                                <a:lnTo>
                                  <a:pt x="584" y="98"/>
                                </a:lnTo>
                                <a:lnTo>
                                  <a:pt x="584" y="96"/>
                                </a:lnTo>
                                <a:lnTo>
                                  <a:pt x="581" y="96"/>
                                </a:lnTo>
                                <a:lnTo>
                                  <a:pt x="581" y="94"/>
                                </a:lnTo>
                                <a:lnTo>
                                  <a:pt x="579" y="94"/>
                                </a:lnTo>
                                <a:lnTo>
                                  <a:pt x="578" y="92"/>
                                </a:lnTo>
                                <a:lnTo>
                                  <a:pt x="576" y="92"/>
                                </a:lnTo>
                                <a:lnTo>
                                  <a:pt x="576" y="90"/>
                                </a:lnTo>
                                <a:lnTo>
                                  <a:pt x="574" y="90"/>
                                </a:lnTo>
                                <a:lnTo>
                                  <a:pt x="572" y="88"/>
                                </a:lnTo>
                                <a:lnTo>
                                  <a:pt x="572" y="86"/>
                                </a:lnTo>
                                <a:lnTo>
                                  <a:pt x="571" y="86"/>
                                </a:lnTo>
                                <a:lnTo>
                                  <a:pt x="569" y="84"/>
                                </a:lnTo>
                                <a:lnTo>
                                  <a:pt x="569" y="80"/>
                                </a:lnTo>
                                <a:lnTo>
                                  <a:pt x="569" y="78"/>
                                </a:lnTo>
                                <a:lnTo>
                                  <a:pt x="569" y="74"/>
                                </a:lnTo>
                                <a:lnTo>
                                  <a:pt x="570" y="72"/>
                                </a:lnTo>
                                <a:lnTo>
                                  <a:pt x="571" y="70"/>
                                </a:lnTo>
                                <a:lnTo>
                                  <a:pt x="572" y="68"/>
                                </a:lnTo>
                                <a:lnTo>
                                  <a:pt x="573" y="66"/>
                                </a:lnTo>
                                <a:lnTo>
                                  <a:pt x="573" y="64"/>
                                </a:lnTo>
                                <a:lnTo>
                                  <a:pt x="574" y="62"/>
                                </a:lnTo>
                                <a:lnTo>
                                  <a:pt x="575" y="62"/>
                                </a:lnTo>
                                <a:lnTo>
                                  <a:pt x="576" y="60"/>
                                </a:lnTo>
                                <a:lnTo>
                                  <a:pt x="576" y="58"/>
                                </a:lnTo>
                                <a:lnTo>
                                  <a:pt x="577" y="58"/>
                                </a:lnTo>
                                <a:lnTo>
                                  <a:pt x="577" y="56"/>
                                </a:lnTo>
                                <a:lnTo>
                                  <a:pt x="578" y="54"/>
                                </a:lnTo>
                                <a:lnTo>
                                  <a:pt x="579" y="54"/>
                                </a:lnTo>
                                <a:lnTo>
                                  <a:pt x="579" y="52"/>
                                </a:lnTo>
                                <a:lnTo>
                                  <a:pt x="580" y="52"/>
                                </a:lnTo>
                                <a:lnTo>
                                  <a:pt x="580" y="50"/>
                                </a:lnTo>
                                <a:lnTo>
                                  <a:pt x="581" y="48"/>
                                </a:lnTo>
                                <a:lnTo>
                                  <a:pt x="581" y="46"/>
                                </a:lnTo>
                                <a:lnTo>
                                  <a:pt x="582" y="44"/>
                                </a:lnTo>
                                <a:lnTo>
                                  <a:pt x="582" y="42"/>
                                </a:lnTo>
                                <a:lnTo>
                                  <a:pt x="583" y="40"/>
                                </a:lnTo>
                                <a:lnTo>
                                  <a:pt x="583" y="38"/>
                                </a:lnTo>
                                <a:lnTo>
                                  <a:pt x="584" y="36"/>
                                </a:lnTo>
                                <a:lnTo>
                                  <a:pt x="584" y="34"/>
                                </a:lnTo>
                                <a:lnTo>
                                  <a:pt x="585" y="32"/>
                                </a:lnTo>
                                <a:lnTo>
                                  <a:pt x="585" y="28"/>
                                </a:lnTo>
                                <a:lnTo>
                                  <a:pt x="586" y="28"/>
                                </a:lnTo>
                                <a:lnTo>
                                  <a:pt x="586" y="26"/>
                                </a:lnTo>
                                <a:lnTo>
                                  <a:pt x="588" y="24"/>
                                </a:lnTo>
                                <a:lnTo>
                                  <a:pt x="587" y="24"/>
                                </a:lnTo>
                                <a:lnTo>
                                  <a:pt x="587" y="22"/>
                                </a:lnTo>
                                <a:lnTo>
                                  <a:pt x="588" y="20"/>
                                </a:lnTo>
                                <a:lnTo>
                                  <a:pt x="589" y="18"/>
                                </a:lnTo>
                                <a:lnTo>
                                  <a:pt x="590" y="16"/>
                                </a:lnTo>
                                <a:lnTo>
                                  <a:pt x="590" y="14"/>
                                </a:lnTo>
                                <a:lnTo>
                                  <a:pt x="591" y="14"/>
                                </a:lnTo>
                                <a:lnTo>
                                  <a:pt x="591" y="12"/>
                                </a:lnTo>
                                <a:lnTo>
                                  <a:pt x="592" y="12"/>
                                </a:lnTo>
                                <a:lnTo>
                                  <a:pt x="592" y="10"/>
                                </a:lnTo>
                                <a:lnTo>
                                  <a:pt x="593" y="10"/>
                                </a:lnTo>
                                <a:lnTo>
                                  <a:pt x="594" y="8"/>
                                </a:lnTo>
                                <a:lnTo>
                                  <a:pt x="595" y="6"/>
                                </a:lnTo>
                                <a:lnTo>
                                  <a:pt x="596" y="6"/>
                                </a:lnTo>
                                <a:lnTo>
                                  <a:pt x="597" y="4"/>
                                </a:lnTo>
                                <a:lnTo>
                                  <a:pt x="598" y="4"/>
                                </a:lnTo>
                                <a:lnTo>
                                  <a:pt x="599" y="2"/>
                                </a:lnTo>
                                <a:lnTo>
                                  <a:pt x="600" y="2"/>
                                </a:lnTo>
                                <a:lnTo>
                                  <a:pt x="601" y="0"/>
                                </a:lnTo>
                                <a:lnTo>
                                  <a:pt x="599" y="0"/>
                                </a:lnTo>
                                <a:lnTo>
                                  <a:pt x="578" y="6"/>
                                </a:lnTo>
                                <a:lnTo>
                                  <a:pt x="579" y="8"/>
                                </a:lnTo>
                                <a:lnTo>
                                  <a:pt x="577" y="10"/>
                                </a:lnTo>
                                <a:lnTo>
                                  <a:pt x="578" y="10"/>
                                </a:lnTo>
                                <a:lnTo>
                                  <a:pt x="578" y="14"/>
                                </a:lnTo>
                                <a:lnTo>
                                  <a:pt x="577" y="14"/>
                                </a:lnTo>
                                <a:lnTo>
                                  <a:pt x="577" y="16"/>
                                </a:lnTo>
                                <a:lnTo>
                                  <a:pt x="577" y="18"/>
                                </a:lnTo>
                                <a:lnTo>
                                  <a:pt x="575" y="18"/>
                                </a:lnTo>
                                <a:lnTo>
                                  <a:pt x="575" y="20"/>
                                </a:lnTo>
                                <a:lnTo>
                                  <a:pt x="574" y="20"/>
                                </a:lnTo>
                                <a:lnTo>
                                  <a:pt x="574" y="22"/>
                                </a:lnTo>
                                <a:lnTo>
                                  <a:pt x="573" y="24"/>
                                </a:lnTo>
                                <a:lnTo>
                                  <a:pt x="572" y="24"/>
                                </a:lnTo>
                                <a:lnTo>
                                  <a:pt x="571" y="26"/>
                                </a:lnTo>
                                <a:lnTo>
                                  <a:pt x="569" y="28"/>
                                </a:lnTo>
                                <a:lnTo>
                                  <a:pt x="568" y="30"/>
                                </a:lnTo>
                                <a:lnTo>
                                  <a:pt x="567" y="32"/>
                                </a:lnTo>
                                <a:lnTo>
                                  <a:pt x="566" y="32"/>
                                </a:lnTo>
                                <a:lnTo>
                                  <a:pt x="566" y="34"/>
                                </a:lnTo>
                                <a:lnTo>
                                  <a:pt x="565" y="34"/>
                                </a:lnTo>
                                <a:lnTo>
                                  <a:pt x="565" y="36"/>
                                </a:lnTo>
                                <a:lnTo>
                                  <a:pt x="565" y="38"/>
                                </a:lnTo>
                                <a:lnTo>
                                  <a:pt x="564" y="38"/>
                                </a:lnTo>
                                <a:lnTo>
                                  <a:pt x="564" y="40"/>
                                </a:lnTo>
                                <a:lnTo>
                                  <a:pt x="565" y="44"/>
                                </a:lnTo>
                                <a:lnTo>
                                  <a:pt x="566" y="50"/>
                                </a:lnTo>
                                <a:lnTo>
                                  <a:pt x="567" y="52"/>
                                </a:lnTo>
                                <a:lnTo>
                                  <a:pt x="566" y="52"/>
                                </a:lnTo>
                                <a:lnTo>
                                  <a:pt x="566" y="54"/>
                                </a:lnTo>
                                <a:lnTo>
                                  <a:pt x="566" y="58"/>
                                </a:lnTo>
                                <a:lnTo>
                                  <a:pt x="565" y="58"/>
                                </a:lnTo>
                                <a:lnTo>
                                  <a:pt x="565" y="60"/>
                                </a:lnTo>
                                <a:lnTo>
                                  <a:pt x="565" y="62"/>
                                </a:lnTo>
                                <a:lnTo>
                                  <a:pt x="564" y="62"/>
                                </a:lnTo>
                                <a:lnTo>
                                  <a:pt x="564" y="64"/>
                                </a:lnTo>
                                <a:lnTo>
                                  <a:pt x="562" y="64"/>
                                </a:lnTo>
                                <a:lnTo>
                                  <a:pt x="562" y="66"/>
                                </a:lnTo>
                                <a:lnTo>
                                  <a:pt x="561" y="66"/>
                                </a:lnTo>
                                <a:lnTo>
                                  <a:pt x="561" y="68"/>
                                </a:lnTo>
                                <a:lnTo>
                                  <a:pt x="560" y="68"/>
                                </a:lnTo>
                                <a:lnTo>
                                  <a:pt x="558" y="70"/>
                                </a:lnTo>
                                <a:lnTo>
                                  <a:pt x="554" y="72"/>
                                </a:lnTo>
                                <a:lnTo>
                                  <a:pt x="551" y="74"/>
                                </a:lnTo>
                                <a:lnTo>
                                  <a:pt x="547" y="78"/>
                                </a:lnTo>
                                <a:lnTo>
                                  <a:pt x="545" y="80"/>
                                </a:lnTo>
                                <a:lnTo>
                                  <a:pt x="543" y="80"/>
                                </a:lnTo>
                                <a:lnTo>
                                  <a:pt x="543" y="82"/>
                                </a:lnTo>
                                <a:lnTo>
                                  <a:pt x="541" y="82"/>
                                </a:lnTo>
                                <a:lnTo>
                                  <a:pt x="541" y="84"/>
                                </a:lnTo>
                                <a:lnTo>
                                  <a:pt x="540" y="86"/>
                                </a:lnTo>
                                <a:lnTo>
                                  <a:pt x="538" y="88"/>
                                </a:lnTo>
                                <a:lnTo>
                                  <a:pt x="538" y="90"/>
                                </a:lnTo>
                                <a:lnTo>
                                  <a:pt x="537" y="90"/>
                                </a:lnTo>
                                <a:lnTo>
                                  <a:pt x="537" y="92"/>
                                </a:lnTo>
                                <a:lnTo>
                                  <a:pt x="536" y="94"/>
                                </a:lnTo>
                                <a:lnTo>
                                  <a:pt x="536" y="96"/>
                                </a:lnTo>
                                <a:lnTo>
                                  <a:pt x="534" y="96"/>
                                </a:lnTo>
                                <a:lnTo>
                                  <a:pt x="535" y="98"/>
                                </a:lnTo>
                                <a:lnTo>
                                  <a:pt x="534" y="98"/>
                                </a:lnTo>
                                <a:lnTo>
                                  <a:pt x="533" y="100"/>
                                </a:lnTo>
                                <a:lnTo>
                                  <a:pt x="532" y="102"/>
                                </a:lnTo>
                                <a:lnTo>
                                  <a:pt x="530" y="102"/>
                                </a:lnTo>
                                <a:lnTo>
                                  <a:pt x="529" y="104"/>
                                </a:lnTo>
                                <a:lnTo>
                                  <a:pt x="528" y="104"/>
                                </a:lnTo>
                                <a:lnTo>
                                  <a:pt x="527" y="106"/>
                                </a:lnTo>
                                <a:lnTo>
                                  <a:pt x="523" y="106"/>
                                </a:lnTo>
                                <a:lnTo>
                                  <a:pt x="521" y="108"/>
                                </a:lnTo>
                                <a:lnTo>
                                  <a:pt x="519" y="108"/>
                                </a:lnTo>
                                <a:lnTo>
                                  <a:pt x="517" y="106"/>
                                </a:lnTo>
                                <a:lnTo>
                                  <a:pt x="499" y="106"/>
                                </a:lnTo>
                                <a:lnTo>
                                  <a:pt x="496" y="108"/>
                                </a:lnTo>
                                <a:lnTo>
                                  <a:pt x="494" y="110"/>
                                </a:lnTo>
                                <a:lnTo>
                                  <a:pt x="493" y="110"/>
                                </a:lnTo>
                                <a:lnTo>
                                  <a:pt x="493" y="112"/>
                                </a:lnTo>
                                <a:lnTo>
                                  <a:pt x="491" y="112"/>
                                </a:lnTo>
                                <a:lnTo>
                                  <a:pt x="492" y="114"/>
                                </a:lnTo>
                                <a:lnTo>
                                  <a:pt x="491" y="116"/>
                                </a:lnTo>
                                <a:lnTo>
                                  <a:pt x="490" y="116"/>
                                </a:lnTo>
                                <a:lnTo>
                                  <a:pt x="490" y="118"/>
                                </a:lnTo>
                                <a:lnTo>
                                  <a:pt x="489" y="120"/>
                                </a:lnTo>
                                <a:lnTo>
                                  <a:pt x="488" y="122"/>
                                </a:lnTo>
                                <a:lnTo>
                                  <a:pt x="486" y="122"/>
                                </a:lnTo>
                                <a:lnTo>
                                  <a:pt x="485" y="124"/>
                                </a:lnTo>
                                <a:lnTo>
                                  <a:pt x="484" y="124"/>
                                </a:lnTo>
                                <a:lnTo>
                                  <a:pt x="485" y="130"/>
                                </a:lnTo>
                                <a:lnTo>
                                  <a:pt x="486" y="134"/>
                                </a:lnTo>
                                <a:lnTo>
                                  <a:pt x="488" y="140"/>
                                </a:lnTo>
                                <a:lnTo>
                                  <a:pt x="490" y="140"/>
                                </a:lnTo>
                                <a:lnTo>
                                  <a:pt x="490" y="142"/>
                                </a:lnTo>
                                <a:lnTo>
                                  <a:pt x="491" y="144"/>
                                </a:lnTo>
                                <a:lnTo>
                                  <a:pt x="492" y="146"/>
                                </a:lnTo>
                                <a:lnTo>
                                  <a:pt x="492" y="148"/>
                                </a:lnTo>
                                <a:lnTo>
                                  <a:pt x="494" y="148"/>
                                </a:lnTo>
                                <a:lnTo>
                                  <a:pt x="495" y="150"/>
                                </a:lnTo>
                                <a:lnTo>
                                  <a:pt x="497" y="158"/>
                                </a:lnTo>
                                <a:lnTo>
                                  <a:pt x="499" y="158"/>
                                </a:lnTo>
                                <a:lnTo>
                                  <a:pt x="503" y="172"/>
                                </a:lnTo>
                                <a:lnTo>
                                  <a:pt x="506" y="180"/>
                                </a:lnTo>
                                <a:lnTo>
                                  <a:pt x="508" y="188"/>
                                </a:lnTo>
                                <a:lnTo>
                                  <a:pt x="509" y="188"/>
                                </a:lnTo>
                                <a:lnTo>
                                  <a:pt x="510" y="190"/>
                                </a:lnTo>
                                <a:lnTo>
                                  <a:pt x="512" y="194"/>
                                </a:lnTo>
                                <a:lnTo>
                                  <a:pt x="512" y="196"/>
                                </a:lnTo>
                                <a:lnTo>
                                  <a:pt x="514" y="196"/>
                                </a:lnTo>
                                <a:lnTo>
                                  <a:pt x="516" y="202"/>
                                </a:lnTo>
                                <a:lnTo>
                                  <a:pt x="516" y="204"/>
                                </a:lnTo>
                                <a:lnTo>
                                  <a:pt x="518" y="204"/>
                                </a:lnTo>
                                <a:lnTo>
                                  <a:pt x="521" y="210"/>
                                </a:lnTo>
                                <a:lnTo>
                                  <a:pt x="521" y="212"/>
                                </a:lnTo>
                                <a:lnTo>
                                  <a:pt x="523" y="212"/>
                                </a:lnTo>
                                <a:lnTo>
                                  <a:pt x="523" y="214"/>
                                </a:lnTo>
                                <a:lnTo>
                                  <a:pt x="526" y="222"/>
                                </a:lnTo>
                                <a:lnTo>
                                  <a:pt x="528" y="228"/>
                                </a:lnTo>
                                <a:lnTo>
                                  <a:pt x="529" y="234"/>
                                </a:lnTo>
                                <a:lnTo>
                                  <a:pt x="528" y="236"/>
                                </a:lnTo>
                                <a:lnTo>
                                  <a:pt x="528" y="240"/>
                                </a:lnTo>
                                <a:lnTo>
                                  <a:pt x="527" y="240"/>
                                </a:lnTo>
                                <a:lnTo>
                                  <a:pt x="527" y="242"/>
                                </a:lnTo>
                                <a:lnTo>
                                  <a:pt x="525" y="244"/>
                                </a:lnTo>
                                <a:lnTo>
                                  <a:pt x="525" y="246"/>
                                </a:lnTo>
                                <a:lnTo>
                                  <a:pt x="524" y="246"/>
                                </a:lnTo>
                                <a:lnTo>
                                  <a:pt x="524" y="248"/>
                                </a:lnTo>
                                <a:lnTo>
                                  <a:pt x="522" y="248"/>
                                </a:lnTo>
                                <a:lnTo>
                                  <a:pt x="522" y="250"/>
                                </a:lnTo>
                                <a:lnTo>
                                  <a:pt x="521" y="250"/>
                                </a:lnTo>
                                <a:lnTo>
                                  <a:pt x="519" y="252"/>
                                </a:lnTo>
                                <a:lnTo>
                                  <a:pt x="517" y="254"/>
                                </a:lnTo>
                                <a:lnTo>
                                  <a:pt x="513" y="256"/>
                                </a:lnTo>
                                <a:lnTo>
                                  <a:pt x="510" y="258"/>
                                </a:lnTo>
                                <a:lnTo>
                                  <a:pt x="507" y="258"/>
                                </a:lnTo>
                                <a:lnTo>
                                  <a:pt x="505" y="260"/>
                                </a:lnTo>
                                <a:lnTo>
                                  <a:pt x="495" y="260"/>
                                </a:lnTo>
                                <a:lnTo>
                                  <a:pt x="494" y="258"/>
                                </a:lnTo>
                                <a:lnTo>
                                  <a:pt x="492" y="258"/>
                                </a:lnTo>
                                <a:lnTo>
                                  <a:pt x="490" y="256"/>
                                </a:lnTo>
                                <a:lnTo>
                                  <a:pt x="489" y="256"/>
                                </a:lnTo>
                                <a:lnTo>
                                  <a:pt x="489" y="254"/>
                                </a:lnTo>
                                <a:lnTo>
                                  <a:pt x="487" y="254"/>
                                </a:lnTo>
                                <a:lnTo>
                                  <a:pt x="486" y="252"/>
                                </a:lnTo>
                                <a:lnTo>
                                  <a:pt x="486" y="248"/>
                                </a:lnTo>
                                <a:lnTo>
                                  <a:pt x="485" y="246"/>
                                </a:lnTo>
                                <a:lnTo>
                                  <a:pt x="486" y="244"/>
                                </a:lnTo>
                                <a:lnTo>
                                  <a:pt x="483" y="234"/>
                                </a:lnTo>
                                <a:lnTo>
                                  <a:pt x="483" y="232"/>
                                </a:lnTo>
                                <a:lnTo>
                                  <a:pt x="479" y="232"/>
                                </a:lnTo>
                                <a:lnTo>
                                  <a:pt x="477" y="230"/>
                                </a:lnTo>
                                <a:lnTo>
                                  <a:pt x="474" y="230"/>
                                </a:lnTo>
                                <a:lnTo>
                                  <a:pt x="473" y="228"/>
                                </a:lnTo>
                                <a:lnTo>
                                  <a:pt x="471" y="228"/>
                                </a:lnTo>
                                <a:lnTo>
                                  <a:pt x="469" y="226"/>
                                </a:lnTo>
                                <a:lnTo>
                                  <a:pt x="466" y="226"/>
                                </a:lnTo>
                                <a:lnTo>
                                  <a:pt x="466" y="224"/>
                                </a:lnTo>
                                <a:lnTo>
                                  <a:pt x="463" y="224"/>
                                </a:lnTo>
                                <a:lnTo>
                                  <a:pt x="463" y="222"/>
                                </a:lnTo>
                                <a:lnTo>
                                  <a:pt x="462" y="220"/>
                                </a:lnTo>
                                <a:lnTo>
                                  <a:pt x="461" y="220"/>
                                </a:lnTo>
                                <a:lnTo>
                                  <a:pt x="458" y="216"/>
                                </a:lnTo>
                                <a:lnTo>
                                  <a:pt x="457" y="212"/>
                                </a:lnTo>
                                <a:lnTo>
                                  <a:pt x="457" y="206"/>
                                </a:lnTo>
                                <a:lnTo>
                                  <a:pt x="458" y="204"/>
                                </a:lnTo>
                                <a:lnTo>
                                  <a:pt x="458" y="202"/>
                                </a:lnTo>
                                <a:lnTo>
                                  <a:pt x="459" y="200"/>
                                </a:lnTo>
                                <a:lnTo>
                                  <a:pt x="459" y="198"/>
                                </a:lnTo>
                                <a:lnTo>
                                  <a:pt x="460" y="198"/>
                                </a:lnTo>
                                <a:lnTo>
                                  <a:pt x="460" y="196"/>
                                </a:lnTo>
                                <a:lnTo>
                                  <a:pt x="461" y="194"/>
                                </a:lnTo>
                                <a:lnTo>
                                  <a:pt x="462" y="192"/>
                                </a:lnTo>
                                <a:lnTo>
                                  <a:pt x="463" y="192"/>
                                </a:lnTo>
                                <a:lnTo>
                                  <a:pt x="463" y="190"/>
                                </a:lnTo>
                                <a:lnTo>
                                  <a:pt x="464" y="188"/>
                                </a:lnTo>
                                <a:lnTo>
                                  <a:pt x="464" y="186"/>
                                </a:lnTo>
                                <a:lnTo>
                                  <a:pt x="466" y="186"/>
                                </a:lnTo>
                                <a:lnTo>
                                  <a:pt x="465" y="184"/>
                                </a:lnTo>
                                <a:lnTo>
                                  <a:pt x="466" y="184"/>
                                </a:lnTo>
                                <a:lnTo>
                                  <a:pt x="467" y="182"/>
                                </a:lnTo>
                                <a:lnTo>
                                  <a:pt x="467" y="180"/>
                                </a:lnTo>
                                <a:lnTo>
                                  <a:pt x="468" y="180"/>
                                </a:lnTo>
                                <a:lnTo>
                                  <a:pt x="468" y="178"/>
                                </a:lnTo>
                                <a:lnTo>
                                  <a:pt x="470" y="176"/>
                                </a:lnTo>
                                <a:lnTo>
                                  <a:pt x="470" y="174"/>
                                </a:lnTo>
                                <a:lnTo>
                                  <a:pt x="471" y="174"/>
                                </a:lnTo>
                                <a:lnTo>
                                  <a:pt x="471" y="172"/>
                                </a:lnTo>
                                <a:lnTo>
                                  <a:pt x="472" y="170"/>
                                </a:lnTo>
                                <a:lnTo>
                                  <a:pt x="472" y="168"/>
                                </a:lnTo>
                                <a:lnTo>
                                  <a:pt x="474" y="168"/>
                                </a:lnTo>
                                <a:lnTo>
                                  <a:pt x="473" y="166"/>
                                </a:lnTo>
                                <a:lnTo>
                                  <a:pt x="474" y="166"/>
                                </a:lnTo>
                                <a:lnTo>
                                  <a:pt x="475" y="164"/>
                                </a:lnTo>
                                <a:lnTo>
                                  <a:pt x="475" y="162"/>
                                </a:lnTo>
                                <a:lnTo>
                                  <a:pt x="476" y="162"/>
                                </a:lnTo>
                                <a:lnTo>
                                  <a:pt x="476" y="160"/>
                                </a:lnTo>
                                <a:lnTo>
                                  <a:pt x="478" y="158"/>
                                </a:lnTo>
                                <a:lnTo>
                                  <a:pt x="478" y="156"/>
                                </a:lnTo>
                                <a:lnTo>
                                  <a:pt x="479" y="156"/>
                                </a:lnTo>
                                <a:lnTo>
                                  <a:pt x="479" y="154"/>
                                </a:lnTo>
                                <a:lnTo>
                                  <a:pt x="478" y="152"/>
                                </a:lnTo>
                                <a:lnTo>
                                  <a:pt x="478" y="150"/>
                                </a:lnTo>
                                <a:lnTo>
                                  <a:pt x="477" y="150"/>
                                </a:lnTo>
                                <a:lnTo>
                                  <a:pt x="476" y="152"/>
                                </a:lnTo>
                                <a:lnTo>
                                  <a:pt x="474" y="152"/>
                                </a:lnTo>
                                <a:lnTo>
                                  <a:pt x="473" y="154"/>
                                </a:lnTo>
                                <a:lnTo>
                                  <a:pt x="472" y="154"/>
                                </a:lnTo>
                                <a:lnTo>
                                  <a:pt x="469" y="156"/>
                                </a:lnTo>
                                <a:lnTo>
                                  <a:pt x="466" y="156"/>
                                </a:lnTo>
                                <a:lnTo>
                                  <a:pt x="463" y="158"/>
                                </a:lnTo>
                                <a:lnTo>
                                  <a:pt x="455" y="158"/>
                                </a:lnTo>
                                <a:lnTo>
                                  <a:pt x="454" y="156"/>
                                </a:lnTo>
                                <a:lnTo>
                                  <a:pt x="451" y="156"/>
                                </a:lnTo>
                                <a:lnTo>
                                  <a:pt x="451" y="154"/>
                                </a:lnTo>
                                <a:lnTo>
                                  <a:pt x="450" y="154"/>
                                </a:lnTo>
                                <a:lnTo>
                                  <a:pt x="448" y="152"/>
                                </a:lnTo>
                                <a:lnTo>
                                  <a:pt x="447" y="150"/>
                                </a:lnTo>
                                <a:lnTo>
                                  <a:pt x="445" y="144"/>
                                </a:lnTo>
                                <a:lnTo>
                                  <a:pt x="444" y="138"/>
                                </a:lnTo>
                                <a:lnTo>
                                  <a:pt x="443" y="132"/>
                                </a:lnTo>
                                <a:lnTo>
                                  <a:pt x="444" y="130"/>
                                </a:lnTo>
                                <a:lnTo>
                                  <a:pt x="444" y="128"/>
                                </a:lnTo>
                                <a:lnTo>
                                  <a:pt x="445" y="128"/>
                                </a:lnTo>
                                <a:lnTo>
                                  <a:pt x="445" y="126"/>
                                </a:lnTo>
                                <a:lnTo>
                                  <a:pt x="445" y="124"/>
                                </a:lnTo>
                                <a:lnTo>
                                  <a:pt x="446" y="124"/>
                                </a:lnTo>
                                <a:lnTo>
                                  <a:pt x="446" y="122"/>
                                </a:lnTo>
                                <a:lnTo>
                                  <a:pt x="448" y="120"/>
                                </a:lnTo>
                                <a:lnTo>
                                  <a:pt x="447" y="118"/>
                                </a:lnTo>
                                <a:lnTo>
                                  <a:pt x="449" y="116"/>
                                </a:lnTo>
                                <a:lnTo>
                                  <a:pt x="448" y="116"/>
                                </a:lnTo>
                                <a:lnTo>
                                  <a:pt x="448" y="114"/>
                                </a:lnTo>
                                <a:lnTo>
                                  <a:pt x="448" y="112"/>
                                </a:lnTo>
                                <a:lnTo>
                                  <a:pt x="447" y="110"/>
                                </a:lnTo>
                                <a:lnTo>
                                  <a:pt x="446" y="104"/>
                                </a:lnTo>
                                <a:lnTo>
                                  <a:pt x="443" y="104"/>
                                </a:lnTo>
                                <a:lnTo>
                                  <a:pt x="441" y="106"/>
                                </a:lnTo>
                                <a:lnTo>
                                  <a:pt x="437" y="108"/>
                                </a:lnTo>
                                <a:lnTo>
                                  <a:pt x="435" y="110"/>
                                </a:lnTo>
                                <a:lnTo>
                                  <a:pt x="433" y="112"/>
                                </a:lnTo>
                                <a:lnTo>
                                  <a:pt x="431" y="112"/>
                                </a:lnTo>
                                <a:lnTo>
                                  <a:pt x="430" y="114"/>
                                </a:lnTo>
                                <a:lnTo>
                                  <a:pt x="429" y="114"/>
                                </a:lnTo>
                                <a:lnTo>
                                  <a:pt x="429" y="116"/>
                                </a:lnTo>
                                <a:lnTo>
                                  <a:pt x="427" y="116"/>
                                </a:lnTo>
                                <a:lnTo>
                                  <a:pt x="428" y="118"/>
                                </a:lnTo>
                                <a:lnTo>
                                  <a:pt x="426" y="118"/>
                                </a:lnTo>
                                <a:lnTo>
                                  <a:pt x="426" y="120"/>
                                </a:lnTo>
                                <a:lnTo>
                                  <a:pt x="424" y="120"/>
                                </a:lnTo>
                                <a:lnTo>
                                  <a:pt x="424" y="122"/>
                                </a:lnTo>
                                <a:lnTo>
                                  <a:pt x="423" y="122"/>
                                </a:lnTo>
                                <a:lnTo>
                                  <a:pt x="423" y="124"/>
                                </a:lnTo>
                                <a:lnTo>
                                  <a:pt x="421" y="126"/>
                                </a:lnTo>
                                <a:lnTo>
                                  <a:pt x="420" y="128"/>
                                </a:lnTo>
                                <a:lnTo>
                                  <a:pt x="417" y="128"/>
                                </a:lnTo>
                                <a:lnTo>
                                  <a:pt x="420" y="130"/>
                                </a:lnTo>
                                <a:lnTo>
                                  <a:pt x="422" y="136"/>
                                </a:lnTo>
                                <a:lnTo>
                                  <a:pt x="424" y="136"/>
                                </a:lnTo>
                                <a:lnTo>
                                  <a:pt x="425" y="140"/>
                                </a:lnTo>
                                <a:lnTo>
                                  <a:pt x="427" y="146"/>
                                </a:lnTo>
                                <a:lnTo>
                                  <a:pt x="428" y="150"/>
                                </a:lnTo>
                                <a:lnTo>
                                  <a:pt x="427" y="152"/>
                                </a:lnTo>
                                <a:lnTo>
                                  <a:pt x="427" y="154"/>
                                </a:lnTo>
                                <a:lnTo>
                                  <a:pt x="426" y="156"/>
                                </a:lnTo>
                                <a:lnTo>
                                  <a:pt x="426" y="158"/>
                                </a:lnTo>
                                <a:lnTo>
                                  <a:pt x="424" y="160"/>
                                </a:lnTo>
                                <a:lnTo>
                                  <a:pt x="423" y="162"/>
                                </a:lnTo>
                                <a:lnTo>
                                  <a:pt x="423" y="164"/>
                                </a:lnTo>
                                <a:lnTo>
                                  <a:pt x="421" y="164"/>
                                </a:lnTo>
                                <a:lnTo>
                                  <a:pt x="421" y="166"/>
                                </a:lnTo>
                                <a:lnTo>
                                  <a:pt x="419" y="166"/>
                                </a:lnTo>
                                <a:lnTo>
                                  <a:pt x="419" y="168"/>
                                </a:lnTo>
                                <a:lnTo>
                                  <a:pt x="417" y="168"/>
                                </a:lnTo>
                                <a:lnTo>
                                  <a:pt x="416" y="170"/>
                                </a:lnTo>
                                <a:lnTo>
                                  <a:pt x="415" y="172"/>
                                </a:lnTo>
                                <a:lnTo>
                                  <a:pt x="414" y="172"/>
                                </a:lnTo>
                                <a:lnTo>
                                  <a:pt x="413" y="174"/>
                                </a:lnTo>
                                <a:lnTo>
                                  <a:pt x="414" y="174"/>
                                </a:lnTo>
                                <a:lnTo>
                                  <a:pt x="414" y="176"/>
                                </a:lnTo>
                                <a:lnTo>
                                  <a:pt x="414" y="180"/>
                                </a:lnTo>
                                <a:lnTo>
                                  <a:pt x="415" y="180"/>
                                </a:lnTo>
                                <a:lnTo>
                                  <a:pt x="414" y="182"/>
                                </a:lnTo>
                                <a:lnTo>
                                  <a:pt x="413" y="182"/>
                                </a:lnTo>
                                <a:lnTo>
                                  <a:pt x="413" y="184"/>
                                </a:lnTo>
                                <a:lnTo>
                                  <a:pt x="412" y="184"/>
                                </a:lnTo>
                                <a:lnTo>
                                  <a:pt x="412" y="186"/>
                                </a:lnTo>
                                <a:lnTo>
                                  <a:pt x="411" y="186"/>
                                </a:lnTo>
                                <a:lnTo>
                                  <a:pt x="410" y="188"/>
                                </a:lnTo>
                                <a:lnTo>
                                  <a:pt x="409" y="188"/>
                                </a:lnTo>
                                <a:lnTo>
                                  <a:pt x="408" y="190"/>
                                </a:lnTo>
                                <a:lnTo>
                                  <a:pt x="407" y="192"/>
                                </a:lnTo>
                                <a:lnTo>
                                  <a:pt x="406" y="194"/>
                                </a:lnTo>
                                <a:lnTo>
                                  <a:pt x="406" y="196"/>
                                </a:lnTo>
                                <a:lnTo>
                                  <a:pt x="405" y="198"/>
                                </a:lnTo>
                                <a:lnTo>
                                  <a:pt x="405" y="200"/>
                                </a:lnTo>
                                <a:lnTo>
                                  <a:pt x="404" y="202"/>
                                </a:lnTo>
                                <a:lnTo>
                                  <a:pt x="405" y="208"/>
                                </a:lnTo>
                                <a:lnTo>
                                  <a:pt x="407" y="214"/>
                                </a:lnTo>
                                <a:lnTo>
                                  <a:pt x="409" y="220"/>
                                </a:lnTo>
                                <a:lnTo>
                                  <a:pt x="410" y="222"/>
                                </a:lnTo>
                                <a:lnTo>
                                  <a:pt x="413" y="228"/>
                                </a:lnTo>
                                <a:lnTo>
                                  <a:pt x="415" y="228"/>
                                </a:lnTo>
                                <a:lnTo>
                                  <a:pt x="417" y="234"/>
                                </a:lnTo>
                                <a:lnTo>
                                  <a:pt x="419" y="234"/>
                                </a:lnTo>
                                <a:lnTo>
                                  <a:pt x="419" y="236"/>
                                </a:lnTo>
                                <a:lnTo>
                                  <a:pt x="420" y="238"/>
                                </a:lnTo>
                                <a:lnTo>
                                  <a:pt x="422" y="244"/>
                                </a:lnTo>
                                <a:lnTo>
                                  <a:pt x="425" y="254"/>
                                </a:lnTo>
                                <a:lnTo>
                                  <a:pt x="426" y="254"/>
                                </a:lnTo>
                                <a:lnTo>
                                  <a:pt x="426" y="256"/>
                                </a:lnTo>
                                <a:lnTo>
                                  <a:pt x="427" y="258"/>
                                </a:lnTo>
                                <a:lnTo>
                                  <a:pt x="428" y="262"/>
                                </a:lnTo>
                                <a:lnTo>
                                  <a:pt x="430" y="266"/>
                                </a:lnTo>
                                <a:lnTo>
                                  <a:pt x="431" y="268"/>
                                </a:lnTo>
                                <a:lnTo>
                                  <a:pt x="432" y="270"/>
                                </a:lnTo>
                                <a:lnTo>
                                  <a:pt x="435" y="274"/>
                                </a:lnTo>
                                <a:lnTo>
                                  <a:pt x="436" y="274"/>
                                </a:lnTo>
                                <a:lnTo>
                                  <a:pt x="437" y="276"/>
                                </a:lnTo>
                                <a:lnTo>
                                  <a:pt x="438" y="278"/>
                                </a:lnTo>
                                <a:lnTo>
                                  <a:pt x="439" y="278"/>
                                </a:lnTo>
                                <a:lnTo>
                                  <a:pt x="440" y="280"/>
                                </a:lnTo>
                                <a:lnTo>
                                  <a:pt x="441" y="282"/>
                                </a:lnTo>
                                <a:lnTo>
                                  <a:pt x="443" y="282"/>
                                </a:lnTo>
                                <a:lnTo>
                                  <a:pt x="444" y="284"/>
                                </a:lnTo>
                                <a:lnTo>
                                  <a:pt x="445" y="284"/>
                                </a:lnTo>
                                <a:lnTo>
                                  <a:pt x="445" y="286"/>
                                </a:lnTo>
                                <a:lnTo>
                                  <a:pt x="446" y="286"/>
                                </a:lnTo>
                                <a:lnTo>
                                  <a:pt x="447" y="288"/>
                                </a:lnTo>
                                <a:lnTo>
                                  <a:pt x="449" y="288"/>
                                </a:lnTo>
                                <a:lnTo>
                                  <a:pt x="450" y="292"/>
                                </a:lnTo>
                                <a:lnTo>
                                  <a:pt x="451" y="296"/>
                                </a:lnTo>
                                <a:lnTo>
                                  <a:pt x="453" y="296"/>
                                </a:lnTo>
                                <a:lnTo>
                                  <a:pt x="454" y="298"/>
                                </a:lnTo>
                                <a:lnTo>
                                  <a:pt x="456" y="306"/>
                                </a:lnTo>
                                <a:lnTo>
                                  <a:pt x="460" y="306"/>
                                </a:lnTo>
                                <a:lnTo>
                                  <a:pt x="462" y="308"/>
                                </a:lnTo>
                                <a:lnTo>
                                  <a:pt x="467" y="308"/>
                                </a:lnTo>
                                <a:lnTo>
                                  <a:pt x="468" y="310"/>
                                </a:lnTo>
                                <a:lnTo>
                                  <a:pt x="468" y="312"/>
                                </a:lnTo>
                                <a:lnTo>
                                  <a:pt x="469" y="312"/>
                                </a:lnTo>
                                <a:lnTo>
                                  <a:pt x="469" y="314"/>
                                </a:lnTo>
                                <a:lnTo>
                                  <a:pt x="469" y="316"/>
                                </a:lnTo>
                                <a:lnTo>
                                  <a:pt x="470" y="318"/>
                                </a:lnTo>
                                <a:lnTo>
                                  <a:pt x="477" y="318"/>
                                </a:lnTo>
                                <a:lnTo>
                                  <a:pt x="480" y="316"/>
                                </a:lnTo>
                                <a:lnTo>
                                  <a:pt x="482" y="314"/>
                                </a:lnTo>
                                <a:lnTo>
                                  <a:pt x="483" y="312"/>
                                </a:lnTo>
                                <a:lnTo>
                                  <a:pt x="481" y="304"/>
                                </a:lnTo>
                                <a:lnTo>
                                  <a:pt x="480" y="302"/>
                                </a:lnTo>
                                <a:lnTo>
                                  <a:pt x="479" y="298"/>
                                </a:lnTo>
                                <a:lnTo>
                                  <a:pt x="479" y="296"/>
                                </a:lnTo>
                                <a:lnTo>
                                  <a:pt x="480" y="296"/>
                                </a:lnTo>
                                <a:lnTo>
                                  <a:pt x="482" y="294"/>
                                </a:lnTo>
                                <a:lnTo>
                                  <a:pt x="483" y="294"/>
                                </a:lnTo>
                                <a:lnTo>
                                  <a:pt x="490" y="292"/>
                                </a:lnTo>
                                <a:lnTo>
                                  <a:pt x="493" y="292"/>
                                </a:lnTo>
                                <a:lnTo>
                                  <a:pt x="493" y="290"/>
                                </a:lnTo>
                                <a:lnTo>
                                  <a:pt x="494" y="290"/>
                                </a:lnTo>
                                <a:lnTo>
                                  <a:pt x="494" y="288"/>
                                </a:lnTo>
                                <a:lnTo>
                                  <a:pt x="496" y="286"/>
                                </a:lnTo>
                                <a:lnTo>
                                  <a:pt x="496" y="284"/>
                                </a:lnTo>
                                <a:lnTo>
                                  <a:pt x="497" y="284"/>
                                </a:lnTo>
                                <a:lnTo>
                                  <a:pt x="497" y="282"/>
                                </a:lnTo>
                                <a:lnTo>
                                  <a:pt x="498" y="280"/>
                                </a:lnTo>
                                <a:lnTo>
                                  <a:pt x="498" y="278"/>
                                </a:lnTo>
                                <a:lnTo>
                                  <a:pt x="498" y="276"/>
                                </a:lnTo>
                                <a:lnTo>
                                  <a:pt x="499" y="274"/>
                                </a:lnTo>
                                <a:lnTo>
                                  <a:pt x="498" y="270"/>
                                </a:lnTo>
                                <a:lnTo>
                                  <a:pt x="500" y="270"/>
                                </a:lnTo>
                                <a:lnTo>
                                  <a:pt x="500" y="268"/>
                                </a:lnTo>
                                <a:lnTo>
                                  <a:pt x="501" y="268"/>
                                </a:lnTo>
                                <a:lnTo>
                                  <a:pt x="502" y="266"/>
                                </a:lnTo>
                                <a:lnTo>
                                  <a:pt x="504" y="264"/>
                                </a:lnTo>
                                <a:lnTo>
                                  <a:pt x="506" y="264"/>
                                </a:lnTo>
                                <a:lnTo>
                                  <a:pt x="507" y="262"/>
                                </a:lnTo>
                                <a:lnTo>
                                  <a:pt x="511" y="262"/>
                                </a:lnTo>
                                <a:lnTo>
                                  <a:pt x="513" y="260"/>
                                </a:lnTo>
                                <a:lnTo>
                                  <a:pt x="523" y="260"/>
                                </a:lnTo>
                                <a:lnTo>
                                  <a:pt x="524" y="262"/>
                                </a:lnTo>
                                <a:lnTo>
                                  <a:pt x="526" y="262"/>
                                </a:lnTo>
                                <a:lnTo>
                                  <a:pt x="527" y="266"/>
                                </a:lnTo>
                                <a:lnTo>
                                  <a:pt x="528" y="268"/>
                                </a:lnTo>
                                <a:lnTo>
                                  <a:pt x="530" y="276"/>
                                </a:lnTo>
                                <a:lnTo>
                                  <a:pt x="530" y="278"/>
                                </a:lnTo>
                                <a:lnTo>
                                  <a:pt x="530" y="280"/>
                                </a:lnTo>
                                <a:lnTo>
                                  <a:pt x="529" y="280"/>
                                </a:lnTo>
                                <a:lnTo>
                                  <a:pt x="530" y="286"/>
                                </a:lnTo>
                                <a:lnTo>
                                  <a:pt x="529" y="286"/>
                                </a:lnTo>
                                <a:lnTo>
                                  <a:pt x="530" y="294"/>
                                </a:lnTo>
                                <a:lnTo>
                                  <a:pt x="529" y="296"/>
                                </a:lnTo>
                                <a:lnTo>
                                  <a:pt x="530" y="298"/>
                                </a:lnTo>
                                <a:lnTo>
                                  <a:pt x="530" y="300"/>
                                </a:lnTo>
                                <a:lnTo>
                                  <a:pt x="532" y="300"/>
                                </a:lnTo>
                                <a:lnTo>
                                  <a:pt x="532" y="302"/>
                                </a:lnTo>
                                <a:lnTo>
                                  <a:pt x="533" y="302"/>
                                </a:lnTo>
                                <a:lnTo>
                                  <a:pt x="533" y="304"/>
                                </a:lnTo>
                                <a:lnTo>
                                  <a:pt x="534" y="306"/>
                                </a:lnTo>
                                <a:lnTo>
                                  <a:pt x="534" y="308"/>
                                </a:lnTo>
                                <a:lnTo>
                                  <a:pt x="537" y="308"/>
                                </a:lnTo>
                                <a:lnTo>
                                  <a:pt x="537" y="310"/>
                                </a:lnTo>
                                <a:lnTo>
                                  <a:pt x="539" y="310"/>
                                </a:lnTo>
                                <a:lnTo>
                                  <a:pt x="541" y="314"/>
                                </a:lnTo>
                                <a:lnTo>
                                  <a:pt x="542" y="314"/>
                                </a:lnTo>
                                <a:lnTo>
                                  <a:pt x="543" y="316"/>
                                </a:lnTo>
                                <a:lnTo>
                                  <a:pt x="544" y="318"/>
                                </a:lnTo>
                                <a:lnTo>
                                  <a:pt x="545" y="318"/>
                                </a:lnTo>
                                <a:lnTo>
                                  <a:pt x="546" y="320"/>
                                </a:lnTo>
                                <a:lnTo>
                                  <a:pt x="547" y="322"/>
                                </a:lnTo>
                                <a:lnTo>
                                  <a:pt x="547" y="326"/>
                                </a:lnTo>
                                <a:lnTo>
                                  <a:pt x="546" y="326"/>
                                </a:lnTo>
                                <a:lnTo>
                                  <a:pt x="546" y="328"/>
                                </a:lnTo>
                                <a:lnTo>
                                  <a:pt x="545" y="330"/>
                                </a:lnTo>
                                <a:lnTo>
                                  <a:pt x="544" y="332"/>
                                </a:lnTo>
                                <a:lnTo>
                                  <a:pt x="542" y="334"/>
                                </a:lnTo>
                                <a:lnTo>
                                  <a:pt x="541" y="334"/>
                                </a:lnTo>
                                <a:lnTo>
                                  <a:pt x="540" y="336"/>
                                </a:lnTo>
                                <a:lnTo>
                                  <a:pt x="538" y="338"/>
                                </a:lnTo>
                                <a:lnTo>
                                  <a:pt x="538" y="340"/>
                                </a:lnTo>
                                <a:lnTo>
                                  <a:pt x="537" y="340"/>
                                </a:lnTo>
                                <a:lnTo>
                                  <a:pt x="537" y="342"/>
                                </a:lnTo>
                                <a:lnTo>
                                  <a:pt x="536" y="344"/>
                                </a:lnTo>
                                <a:lnTo>
                                  <a:pt x="536" y="346"/>
                                </a:lnTo>
                                <a:lnTo>
                                  <a:pt x="535" y="348"/>
                                </a:lnTo>
                                <a:lnTo>
                                  <a:pt x="535" y="350"/>
                                </a:lnTo>
                                <a:lnTo>
                                  <a:pt x="537" y="358"/>
                                </a:lnTo>
                                <a:lnTo>
                                  <a:pt x="536" y="360"/>
                                </a:lnTo>
                                <a:lnTo>
                                  <a:pt x="565" y="318"/>
                                </a:lnTo>
                                <a:lnTo>
                                  <a:pt x="583" y="254"/>
                                </a:lnTo>
                                <a:lnTo>
                                  <a:pt x="584" y="248"/>
                                </a:lnTo>
                                <a:lnTo>
                                  <a:pt x="583" y="248"/>
                                </a:lnTo>
                                <a:lnTo>
                                  <a:pt x="582" y="246"/>
                                </a:lnTo>
                                <a:lnTo>
                                  <a:pt x="581" y="246"/>
                                </a:lnTo>
                                <a:lnTo>
                                  <a:pt x="579" y="242"/>
                                </a:lnTo>
                                <a:lnTo>
                                  <a:pt x="577" y="242"/>
                                </a:lnTo>
                                <a:lnTo>
                                  <a:pt x="576" y="240"/>
                                </a:lnTo>
                                <a:lnTo>
                                  <a:pt x="575" y="240"/>
                                </a:lnTo>
                                <a:lnTo>
                                  <a:pt x="574" y="238"/>
                                </a:lnTo>
                                <a:lnTo>
                                  <a:pt x="572" y="236"/>
                                </a:lnTo>
                                <a:lnTo>
                                  <a:pt x="571" y="236"/>
                                </a:lnTo>
                                <a:lnTo>
                                  <a:pt x="570" y="234"/>
                                </a:lnTo>
                                <a:lnTo>
                                  <a:pt x="569" y="232"/>
                                </a:lnTo>
                                <a:lnTo>
                                  <a:pt x="568" y="232"/>
                                </a:lnTo>
                                <a:lnTo>
                                  <a:pt x="567" y="230"/>
                                </a:lnTo>
                                <a:lnTo>
                                  <a:pt x="566" y="228"/>
                                </a:lnTo>
                                <a:lnTo>
                                  <a:pt x="564" y="228"/>
                                </a:lnTo>
                                <a:lnTo>
                                  <a:pt x="564" y="226"/>
                                </a:lnTo>
                                <a:lnTo>
                                  <a:pt x="563" y="226"/>
                                </a:lnTo>
                                <a:lnTo>
                                  <a:pt x="563" y="224"/>
                                </a:lnTo>
                                <a:lnTo>
                                  <a:pt x="561" y="224"/>
                                </a:lnTo>
                                <a:lnTo>
                                  <a:pt x="560" y="222"/>
                                </a:lnTo>
                                <a:lnTo>
                                  <a:pt x="560" y="220"/>
                                </a:lnTo>
                                <a:lnTo>
                                  <a:pt x="559" y="218"/>
                                </a:lnTo>
                                <a:lnTo>
                                  <a:pt x="557" y="218"/>
                                </a:lnTo>
                                <a:lnTo>
                                  <a:pt x="556" y="216"/>
                                </a:lnTo>
                                <a:lnTo>
                                  <a:pt x="555" y="210"/>
                                </a:lnTo>
                                <a:lnTo>
                                  <a:pt x="553" y="210"/>
                                </a:lnTo>
                                <a:lnTo>
                                  <a:pt x="551" y="204"/>
                                </a:lnTo>
                                <a:lnTo>
                                  <a:pt x="549" y="198"/>
                                </a:lnTo>
                                <a:lnTo>
                                  <a:pt x="547" y="190"/>
                                </a:lnTo>
                                <a:lnTo>
                                  <a:pt x="547" y="188"/>
                                </a:lnTo>
                                <a:lnTo>
                                  <a:pt x="548" y="186"/>
                                </a:lnTo>
                                <a:lnTo>
                                  <a:pt x="548" y="184"/>
                                </a:lnTo>
                                <a:lnTo>
                                  <a:pt x="547" y="182"/>
                                </a:lnTo>
                                <a:lnTo>
                                  <a:pt x="547" y="180"/>
                                </a:lnTo>
                                <a:lnTo>
                                  <a:pt x="548" y="180"/>
                                </a:lnTo>
                                <a:lnTo>
                                  <a:pt x="548" y="178"/>
                                </a:lnTo>
                                <a:lnTo>
                                  <a:pt x="548" y="176"/>
                                </a:lnTo>
                                <a:lnTo>
                                  <a:pt x="549" y="176"/>
                                </a:lnTo>
                                <a:lnTo>
                                  <a:pt x="549" y="172"/>
                                </a:lnTo>
                                <a:lnTo>
                                  <a:pt x="550" y="172"/>
                                </a:lnTo>
                                <a:lnTo>
                                  <a:pt x="550" y="170"/>
                                </a:lnTo>
                                <a:lnTo>
                                  <a:pt x="552" y="168"/>
                                </a:lnTo>
                                <a:lnTo>
                                  <a:pt x="552" y="166"/>
                                </a:lnTo>
                                <a:lnTo>
                                  <a:pt x="553" y="166"/>
                                </a:lnTo>
                                <a:lnTo>
                                  <a:pt x="553" y="164"/>
                                </a:lnTo>
                                <a:lnTo>
                                  <a:pt x="555" y="164"/>
                                </a:lnTo>
                                <a:lnTo>
                                  <a:pt x="555" y="162"/>
                                </a:lnTo>
                                <a:lnTo>
                                  <a:pt x="556" y="162"/>
                                </a:lnTo>
                                <a:lnTo>
                                  <a:pt x="556" y="160"/>
                                </a:lnTo>
                                <a:lnTo>
                                  <a:pt x="558" y="160"/>
                                </a:lnTo>
                                <a:lnTo>
                                  <a:pt x="559" y="158"/>
                                </a:lnTo>
                                <a:lnTo>
                                  <a:pt x="560" y="158"/>
                                </a:lnTo>
                                <a:lnTo>
                                  <a:pt x="567" y="154"/>
                                </a:lnTo>
                                <a:lnTo>
                                  <a:pt x="578" y="154"/>
                                </a:lnTo>
                                <a:lnTo>
                                  <a:pt x="578" y="156"/>
                                </a:lnTo>
                                <a:lnTo>
                                  <a:pt x="581" y="156"/>
                                </a:lnTo>
                                <a:lnTo>
                                  <a:pt x="583" y="158"/>
                                </a:lnTo>
                                <a:lnTo>
                                  <a:pt x="586" y="158"/>
                                </a:lnTo>
                                <a:lnTo>
                                  <a:pt x="586" y="160"/>
                                </a:lnTo>
                                <a:lnTo>
                                  <a:pt x="588" y="160"/>
                                </a:lnTo>
                                <a:lnTo>
                                  <a:pt x="588" y="162"/>
                                </a:lnTo>
                                <a:lnTo>
                                  <a:pt x="590" y="162"/>
                                </a:lnTo>
                                <a:lnTo>
                                  <a:pt x="591" y="164"/>
                                </a:lnTo>
                                <a:lnTo>
                                  <a:pt x="593" y="166"/>
                                </a:lnTo>
                                <a:lnTo>
                                  <a:pt x="595" y="166"/>
                                </a:lnTo>
                                <a:lnTo>
                                  <a:pt x="595" y="168"/>
                                </a:lnTo>
                                <a:lnTo>
                                  <a:pt x="596" y="168"/>
                                </a:lnTo>
                                <a:lnTo>
                                  <a:pt x="600" y="154"/>
                                </a:lnTo>
                                <a:lnTo>
                                  <a:pt x="601" y="150"/>
                                </a:lnTo>
                                <a:lnTo>
                                  <a:pt x="600" y="150"/>
                                </a:lnTo>
                                <a:lnTo>
                                  <a:pt x="599" y="146"/>
                                </a:lnTo>
                                <a:lnTo>
                                  <a:pt x="599" y="144"/>
                                </a:lnTo>
                                <a:lnTo>
                                  <a:pt x="599" y="142"/>
                                </a:lnTo>
                                <a:lnTo>
                                  <a:pt x="600" y="140"/>
                                </a:lnTo>
                                <a:lnTo>
                                  <a:pt x="600" y="138"/>
                                </a:lnTo>
                                <a:lnTo>
                                  <a:pt x="601" y="136"/>
                                </a:lnTo>
                                <a:lnTo>
                                  <a:pt x="603" y="134"/>
                                </a:lnTo>
                              </a:path>
                            </a:pathLst>
                          </a:custGeom>
                          <a:solidFill>
                            <a:srgbClr val="625E5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8" name="AutoShape 186"/>
                        <wps:cNvSpPr>
                          <a:spLocks/>
                        </wps:cNvSpPr>
                        <wps:spPr bwMode="auto">
                          <a:xfrm>
                            <a:off x="7109" y="785"/>
                            <a:ext cx="867" cy="185"/>
                          </a:xfrm>
                          <a:custGeom>
                            <a:avLst/>
                            <a:gdLst>
                              <a:gd name="T0" fmla="+- 0 7246 7109"/>
                              <a:gd name="T1" fmla="*/ T0 w 867"/>
                              <a:gd name="T2" fmla="+- 0 834 785"/>
                              <a:gd name="T3" fmla="*/ 834 h 185"/>
                              <a:gd name="T4" fmla="+- 0 7235 7109"/>
                              <a:gd name="T5" fmla="*/ T4 w 867"/>
                              <a:gd name="T6" fmla="+- 0 831 785"/>
                              <a:gd name="T7" fmla="*/ 831 h 185"/>
                              <a:gd name="T8" fmla="+- 0 7219 7109"/>
                              <a:gd name="T9" fmla="*/ T8 w 867"/>
                              <a:gd name="T10" fmla="+- 0 830 785"/>
                              <a:gd name="T11" fmla="*/ 830 h 185"/>
                              <a:gd name="T12" fmla="+- 0 7216 7109"/>
                              <a:gd name="T13" fmla="*/ T12 w 867"/>
                              <a:gd name="T14" fmla="+- 0 827 785"/>
                              <a:gd name="T15" fmla="*/ 827 h 185"/>
                              <a:gd name="T16" fmla="+- 0 7213 7109"/>
                              <a:gd name="T17" fmla="*/ T16 w 867"/>
                              <a:gd name="T18" fmla="+- 0 819 785"/>
                              <a:gd name="T19" fmla="*/ 819 h 185"/>
                              <a:gd name="T20" fmla="+- 0 7205 7109"/>
                              <a:gd name="T21" fmla="*/ T20 w 867"/>
                              <a:gd name="T22" fmla="+- 0 816 785"/>
                              <a:gd name="T23" fmla="*/ 816 h 185"/>
                              <a:gd name="T24" fmla="+- 0 7194 7109"/>
                              <a:gd name="T25" fmla="*/ T24 w 867"/>
                              <a:gd name="T26" fmla="+- 0 814 785"/>
                              <a:gd name="T27" fmla="*/ 814 h 185"/>
                              <a:gd name="T28" fmla="+- 0 7191 7109"/>
                              <a:gd name="T29" fmla="*/ T28 w 867"/>
                              <a:gd name="T30" fmla="+- 0 811 785"/>
                              <a:gd name="T31" fmla="*/ 811 h 185"/>
                              <a:gd name="T32" fmla="+- 0 7186 7109"/>
                              <a:gd name="T33" fmla="*/ T32 w 867"/>
                              <a:gd name="T34" fmla="+- 0 806 785"/>
                              <a:gd name="T35" fmla="*/ 806 h 185"/>
                              <a:gd name="T36" fmla="+- 0 7179 7109"/>
                              <a:gd name="T37" fmla="*/ T36 w 867"/>
                              <a:gd name="T38" fmla="+- 0 792 785"/>
                              <a:gd name="T39" fmla="*/ 792 h 185"/>
                              <a:gd name="T40" fmla="+- 0 7174 7109"/>
                              <a:gd name="T41" fmla="*/ T40 w 867"/>
                              <a:gd name="T42" fmla="+- 0 789 785"/>
                              <a:gd name="T43" fmla="*/ 789 h 185"/>
                              <a:gd name="T44" fmla="+- 0 7169 7109"/>
                              <a:gd name="T45" fmla="*/ T44 w 867"/>
                              <a:gd name="T46" fmla="+- 0 786 785"/>
                              <a:gd name="T47" fmla="*/ 786 h 185"/>
                              <a:gd name="T48" fmla="+- 0 7158 7109"/>
                              <a:gd name="T49" fmla="*/ T48 w 867"/>
                              <a:gd name="T50" fmla="+- 0 786 785"/>
                              <a:gd name="T51" fmla="*/ 786 h 185"/>
                              <a:gd name="T52" fmla="+- 0 7151 7109"/>
                              <a:gd name="T53" fmla="*/ T52 w 867"/>
                              <a:gd name="T54" fmla="+- 0 791 785"/>
                              <a:gd name="T55" fmla="*/ 791 h 185"/>
                              <a:gd name="T56" fmla="+- 0 7148 7109"/>
                              <a:gd name="T57" fmla="*/ T56 w 867"/>
                              <a:gd name="T58" fmla="+- 0 796 785"/>
                              <a:gd name="T59" fmla="*/ 796 h 185"/>
                              <a:gd name="T60" fmla="+- 0 7146 7109"/>
                              <a:gd name="T61" fmla="*/ T60 w 867"/>
                              <a:gd name="T62" fmla="+- 0 803 785"/>
                              <a:gd name="T63" fmla="*/ 803 h 185"/>
                              <a:gd name="T64" fmla="+- 0 7150 7109"/>
                              <a:gd name="T65" fmla="*/ T64 w 867"/>
                              <a:gd name="T66" fmla="+- 0 828 785"/>
                              <a:gd name="T67" fmla="*/ 828 h 185"/>
                              <a:gd name="T68" fmla="+- 0 7156 7109"/>
                              <a:gd name="T69" fmla="*/ T68 w 867"/>
                              <a:gd name="T70" fmla="+- 0 841 785"/>
                              <a:gd name="T71" fmla="*/ 841 h 185"/>
                              <a:gd name="T72" fmla="+- 0 7161 7109"/>
                              <a:gd name="T73" fmla="*/ T72 w 867"/>
                              <a:gd name="T74" fmla="+- 0 850 785"/>
                              <a:gd name="T75" fmla="*/ 850 h 185"/>
                              <a:gd name="T76" fmla="+- 0 7162 7109"/>
                              <a:gd name="T77" fmla="*/ T76 w 867"/>
                              <a:gd name="T78" fmla="+- 0 864 785"/>
                              <a:gd name="T79" fmla="*/ 864 h 185"/>
                              <a:gd name="T80" fmla="+- 0 7159 7109"/>
                              <a:gd name="T81" fmla="*/ T80 w 867"/>
                              <a:gd name="T82" fmla="+- 0 868 785"/>
                              <a:gd name="T83" fmla="*/ 868 h 185"/>
                              <a:gd name="T84" fmla="+- 0 7146 7109"/>
                              <a:gd name="T85" fmla="*/ T84 w 867"/>
                              <a:gd name="T86" fmla="+- 0 868 785"/>
                              <a:gd name="T87" fmla="*/ 868 h 185"/>
                              <a:gd name="T88" fmla="+- 0 7143 7109"/>
                              <a:gd name="T89" fmla="*/ T88 w 867"/>
                              <a:gd name="T90" fmla="+- 0 865 785"/>
                              <a:gd name="T91" fmla="*/ 865 h 185"/>
                              <a:gd name="T92" fmla="+- 0 7136 7109"/>
                              <a:gd name="T93" fmla="*/ T92 w 867"/>
                              <a:gd name="T94" fmla="+- 0 855 785"/>
                              <a:gd name="T95" fmla="*/ 855 h 185"/>
                              <a:gd name="T96" fmla="+- 0 7132 7109"/>
                              <a:gd name="T97" fmla="*/ T96 w 867"/>
                              <a:gd name="T98" fmla="+- 0 850 785"/>
                              <a:gd name="T99" fmla="*/ 850 h 185"/>
                              <a:gd name="T100" fmla="+- 0 7114 7109"/>
                              <a:gd name="T101" fmla="*/ T100 w 867"/>
                              <a:gd name="T102" fmla="+- 0 850 785"/>
                              <a:gd name="T103" fmla="*/ 850 h 185"/>
                              <a:gd name="T104" fmla="+- 0 7152 7109"/>
                              <a:gd name="T105" fmla="*/ T104 w 867"/>
                              <a:gd name="T106" fmla="+- 0 970 785"/>
                              <a:gd name="T107" fmla="*/ 970 h 185"/>
                              <a:gd name="T108" fmla="+- 0 7159 7109"/>
                              <a:gd name="T109" fmla="*/ T108 w 867"/>
                              <a:gd name="T110" fmla="+- 0 963 785"/>
                              <a:gd name="T111" fmla="*/ 963 h 185"/>
                              <a:gd name="T112" fmla="+- 0 7164 7109"/>
                              <a:gd name="T113" fmla="*/ T112 w 867"/>
                              <a:gd name="T114" fmla="+- 0 955 785"/>
                              <a:gd name="T115" fmla="*/ 955 h 185"/>
                              <a:gd name="T116" fmla="+- 0 7167 7109"/>
                              <a:gd name="T117" fmla="*/ T116 w 867"/>
                              <a:gd name="T118" fmla="+- 0 952 785"/>
                              <a:gd name="T119" fmla="*/ 952 h 185"/>
                              <a:gd name="T120" fmla="+- 0 7177 7109"/>
                              <a:gd name="T121" fmla="*/ T120 w 867"/>
                              <a:gd name="T122" fmla="+- 0 953 785"/>
                              <a:gd name="T123" fmla="*/ 953 h 185"/>
                              <a:gd name="T124" fmla="+- 0 7185 7109"/>
                              <a:gd name="T125" fmla="*/ T124 w 867"/>
                              <a:gd name="T126" fmla="+- 0 955 785"/>
                              <a:gd name="T127" fmla="*/ 955 h 185"/>
                              <a:gd name="T128" fmla="+- 0 7201 7109"/>
                              <a:gd name="T129" fmla="*/ T128 w 867"/>
                              <a:gd name="T130" fmla="+- 0 954 785"/>
                              <a:gd name="T131" fmla="*/ 954 h 185"/>
                              <a:gd name="T132" fmla="+- 0 7208 7109"/>
                              <a:gd name="T133" fmla="*/ T132 w 867"/>
                              <a:gd name="T134" fmla="+- 0 948 785"/>
                              <a:gd name="T135" fmla="*/ 948 h 185"/>
                              <a:gd name="T136" fmla="+- 0 7211 7109"/>
                              <a:gd name="T137" fmla="*/ T136 w 867"/>
                              <a:gd name="T138" fmla="+- 0 937 785"/>
                              <a:gd name="T139" fmla="*/ 937 h 185"/>
                              <a:gd name="T140" fmla="+- 0 7205 7109"/>
                              <a:gd name="T141" fmla="*/ T140 w 867"/>
                              <a:gd name="T142" fmla="+- 0 910 785"/>
                              <a:gd name="T143" fmla="*/ 910 h 185"/>
                              <a:gd name="T144" fmla="+- 0 7201 7109"/>
                              <a:gd name="T145" fmla="*/ T144 w 867"/>
                              <a:gd name="T146" fmla="+- 0 886 785"/>
                              <a:gd name="T147" fmla="*/ 886 h 185"/>
                              <a:gd name="T148" fmla="+- 0 7203 7109"/>
                              <a:gd name="T149" fmla="*/ T148 w 867"/>
                              <a:gd name="T150" fmla="+- 0 881 785"/>
                              <a:gd name="T151" fmla="*/ 881 h 185"/>
                              <a:gd name="T152" fmla="+- 0 7207 7109"/>
                              <a:gd name="T153" fmla="*/ T152 w 867"/>
                              <a:gd name="T154" fmla="+- 0 876 785"/>
                              <a:gd name="T155" fmla="*/ 876 h 185"/>
                              <a:gd name="T156" fmla="+- 0 7231 7109"/>
                              <a:gd name="T157" fmla="*/ T156 w 867"/>
                              <a:gd name="T158" fmla="+- 0 860 785"/>
                              <a:gd name="T159" fmla="*/ 860 h 185"/>
                              <a:gd name="T160" fmla="+- 0 7247 7109"/>
                              <a:gd name="T161" fmla="*/ T160 w 867"/>
                              <a:gd name="T162" fmla="+- 0 849 785"/>
                              <a:gd name="T163" fmla="*/ 849 h 185"/>
                              <a:gd name="T164" fmla="+- 0 7247 7109"/>
                              <a:gd name="T165" fmla="*/ T164 w 867"/>
                              <a:gd name="T166" fmla="+- 0 842 785"/>
                              <a:gd name="T167" fmla="*/ 842 h 185"/>
                              <a:gd name="T168" fmla="+- 0 7975 7109"/>
                              <a:gd name="T169" fmla="*/ T168 w 867"/>
                              <a:gd name="T170" fmla="+- 0 886 785"/>
                              <a:gd name="T171" fmla="*/ 886 h 185"/>
                              <a:gd name="T172" fmla="+- 0 7970 7109"/>
                              <a:gd name="T173" fmla="*/ T172 w 867"/>
                              <a:gd name="T174" fmla="+- 0 882 785"/>
                              <a:gd name="T175" fmla="*/ 882 h 185"/>
                              <a:gd name="T176" fmla="+- 0 7966 7109"/>
                              <a:gd name="T177" fmla="*/ T176 w 867"/>
                              <a:gd name="T178" fmla="+- 0 879 785"/>
                              <a:gd name="T179" fmla="*/ 879 h 185"/>
                              <a:gd name="T180" fmla="+- 0 7963 7109"/>
                              <a:gd name="T181" fmla="*/ T180 w 867"/>
                              <a:gd name="T182" fmla="+- 0 877 785"/>
                              <a:gd name="T183" fmla="*/ 877 h 185"/>
                              <a:gd name="T184" fmla="+- 0 7958 7109"/>
                              <a:gd name="T185" fmla="*/ T184 w 867"/>
                              <a:gd name="T186" fmla="+- 0 874 785"/>
                              <a:gd name="T187" fmla="*/ 874 h 185"/>
                              <a:gd name="T188" fmla="+- 0 7950 7109"/>
                              <a:gd name="T189" fmla="*/ T188 w 867"/>
                              <a:gd name="T190" fmla="+- 0 873 785"/>
                              <a:gd name="T191" fmla="*/ 873 h 185"/>
                              <a:gd name="T192" fmla="+- 0 7938 7109"/>
                              <a:gd name="T193" fmla="*/ T192 w 867"/>
                              <a:gd name="T194" fmla="+- 0 879 785"/>
                              <a:gd name="T195" fmla="*/ 879 h 185"/>
                              <a:gd name="T196" fmla="+- 0 7935 7109"/>
                              <a:gd name="T197" fmla="*/ T196 w 867"/>
                              <a:gd name="T198" fmla="+- 0 883 785"/>
                              <a:gd name="T199" fmla="*/ 883 h 185"/>
                              <a:gd name="T200" fmla="+- 0 7930 7109"/>
                              <a:gd name="T201" fmla="*/ T200 w 867"/>
                              <a:gd name="T202" fmla="+- 0 889 785"/>
                              <a:gd name="T203" fmla="*/ 889 h 185"/>
                              <a:gd name="T204" fmla="+- 0 7927 7109"/>
                              <a:gd name="T205" fmla="*/ T204 w 867"/>
                              <a:gd name="T206" fmla="+- 0 900 785"/>
                              <a:gd name="T207" fmla="*/ 900 h 185"/>
                              <a:gd name="T208" fmla="+- 0 7927 7109"/>
                              <a:gd name="T209" fmla="*/ T208 w 867"/>
                              <a:gd name="T210" fmla="+- 0 910 785"/>
                              <a:gd name="T211" fmla="*/ 910 h 185"/>
                              <a:gd name="T212" fmla="+- 0 7934 7109"/>
                              <a:gd name="T213" fmla="*/ T212 w 867"/>
                              <a:gd name="T214" fmla="+- 0 930 785"/>
                              <a:gd name="T215" fmla="*/ 930 h 185"/>
                              <a:gd name="T216" fmla="+- 0 7939 7109"/>
                              <a:gd name="T217" fmla="*/ T216 w 867"/>
                              <a:gd name="T218" fmla="+- 0 937 785"/>
                              <a:gd name="T219" fmla="*/ 937 h 185"/>
                              <a:gd name="T220" fmla="+- 0 7943 7109"/>
                              <a:gd name="T221" fmla="*/ T220 w 867"/>
                              <a:gd name="T222" fmla="+- 0 944 785"/>
                              <a:gd name="T223" fmla="*/ 944 h 185"/>
                              <a:gd name="T224" fmla="+- 0 7947 7109"/>
                              <a:gd name="T225" fmla="*/ T224 w 867"/>
                              <a:gd name="T226" fmla="+- 0 950 785"/>
                              <a:gd name="T227" fmla="*/ 950 h 185"/>
                              <a:gd name="T228" fmla="+- 0 7951 7109"/>
                              <a:gd name="T229" fmla="*/ T228 w 867"/>
                              <a:gd name="T230" fmla="+- 0 955 785"/>
                              <a:gd name="T231" fmla="*/ 955 h 185"/>
                              <a:gd name="T232" fmla="+- 0 7956 7109"/>
                              <a:gd name="T233" fmla="*/ T232 w 867"/>
                              <a:gd name="T234" fmla="+- 0 960 785"/>
                              <a:gd name="T235" fmla="*/ 960 h 185"/>
                              <a:gd name="T236" fmla="+- 0 7962 7109"/>
                              <a:gd name="T237" fmla="*/ T236 w 867"/>
                              <a:gd name="T238" fmla="+- 0 965 785"/>
                              <a:gd name="T239" fmla="*/ 965 h 185"/>
                              <a:gd name="T240" fmla="+- 0 7976 7109"/>
                              <a:gd name="T241" fmla="*/ T240 w 867"/>
                              <a:gd name="T242" fmla="+- 0 888 785"/>
                              <a:gd name="T243" fmla="*/ 888 h 18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  <a:cxn ang="0">
                                <a:pos x="T241" y="T243"/>
                              </a:cxn>
                            </a:cxnLst>
                            <a:rect l="0" t="0" r="r" b="b"/>
                            <a:pathLst>
                              <a:path w="867" h="185">
                                <a:moveTo>
                                  <a:pt x="138" y="55"/>
                                </a:moveTo>
                                <a:lnTo>
                                  <a:pt x="138" y="51"/>
                                </a:lnTo>
                                <a:lnTo>
                                  <a:pt x="137" y="50"/>
                                </a:lnTo>
                                <a:lnTo>
                                  <a:pt x="137" y="49"/>
                                </a:lnTo>
                                <a:lnTo>
                                  <a:pt x="136" y="49"/>
                                </a:lnTo>
                                <a:lnTo>
                                  <a:pt x="136" y="48"/>
                                </a:lnTo>
                                <a:lnTo>
                                  <a:pt x="132" y="47"/>
                                </a:lnTo>
                                <a:lnTo>
                                  <a:pt x="131" y="46"/>
                                </a:lnTo>
                                <a:lnTo>
                                  <a:pt x="129" y="46"/>
                                </a:lnTo>
                                <a:lnTo>
                                  <a:pt x="126" y="46"/>
                                </a:lnTo>
                                <a:lnTo>
                                  <a:pt x="122" y="46"/>
                                </a:lnTo>
                                <a:lnTo>
                                  <a:pt x="116" y="47"/>
                                </a:lnTo>
                                <a:lnTo>
                                  <a:pt x="115" y="47"/>
                                </a:lnTo>
                                <a:lnTo>
                                  <a:pt x="113" y="46"/>
                                </a:lnTo>
                                <a:lnTo>
                                  <a:pt x="112" y="46"/>
                                </a:lnTo>
                                <a:lnTo>
                                  <a:pt x="110" y="45"/>
                                </a:lnTo>
                                <a:lnTo>
                                  <a:pt x="110" y="43"/>
                                </a:lnTo>
                                <a:lnTo>
                                  <a:pt x="108" y="43"/>
                                </a:lnTo>
                                <a:lnTo>
                                  <a:pt x="108" y="42"/>
                                </a:lnTo>
                                <a:lnTo>
                                  <a:pt x="107" y="42"/>
                                </a:lnTo>
                                <a:lnTo>
                                  <a:pt x="106" y="41"/>
                                </a:lnTo>
                                <a:lnTo>
                                  <a:pt x="105" y="37"/>
                                </a:lnTo>
                                <a:lnTo>
                                  <a:pt x="105" y="36"/>
                                </a:lnTo>
                                <a:lnTo>
                                  <a:pt x="104" y="34"/>
                                </a:lnTo>
                                <a:lnTo>
                                  <a:pt x="103" y="32"/>
                                </a:lnTo>
                                <a:lnTo>
                                  <a:pt x="102" y="32"/>
                                </a:lnTo>
                                <a:lnTo>
                                  <a:pt x="100" y="31"/>
                                </a:lnTo>
                                <a:lnTo>
                                  <a:pt x="98" y="31"/>
                                </a:lnTo>
                                <a:lnTo>
                                  <a:pt x="96" y="31"/>
                                </a:lnTo>
                                <a:lnTo>
                                  <a:pt x="92" y="30"/>
                                </a:lnTo>
                                <a:lnTo>
                                  <a:pt x="89" y="30"/>
                                </a:lnTo>
                                <a:lnTo>
                                  <a:pt x="88" y="30"/>
                                </a:lnTo>
                                <a:lnTo>
                                  <a:pt x="87" y="30"/>
                                </a:lnTo>
                                <a:lnTo>
                                  <a:pt x="87" y="29"/>
                                </a:lnTo>
                                <a:lnTo>
                                  <a:pt x="85" y="29"/>
                                </a:lnTo>
                                <a:lnTo>
                                  <a:pt x="84" y="28"/>
                                </a:lnTo>
                                <a:lnTo>
                                  <a:pt x="83" y="28"/>
                                </a:lnTo>
                                <a:lnTo>
                                  <a:pt x="82" y="27"/>
                                </a:lnTo>
                                <a:lnTo>
                                  <a:pt x="82" y="26"/>
                                </a:lnTo>
                                <a:lnTo>
                                  <a:pt x="80" y="26"/>
                                </a:lnTo>
                                <a:lnTo>
                                  <a:pt x="78" y="22"/>
                                </a:lnTo>
                                <a:lnTo>
                                  <a:pt x="77" y="21"/>
                                </a:lnTo>
                                <a:lnTo>
                                  <a:pt x="73" y="11"/>
                                </a:lnTo>
                                <a:lnTo>
                                  <a:pt x="72" y="10"/>
                                </a:lnTo>
                                <a:lnTo>
                                  <a:pt x="71" y="9"/>
                                </a:lnTo>
                                <a:lnTo>
                                  <a:pt x="71" y="8"/>
                                </a:lnTo>
                                <a:lnTo>
                                  <a:pt x="70" y="7"/>
                                </a:lnTo>
                                <a:lnTo>
                                  <a:pt x="69" y="7"/>
                                </a:lnTo>
                                <a:lnTo>
                                  <a:pt x="67" y="5"/>
                                </a:lnTo>
                                <a:lnTo>
                                  <a:pt x="65" y="4"/>
                                </a:lnTo>
                                <a:lnTo>
                                  <a:pt x="65" y="3"/>
                                </a:lnTo>
                                <a:lnTo>
                                  <a:pt x="63" y="3"/>
                                </a:lnTo>
                                <a:lnTo>
                                  <a:pt x="63" y="2"/>
                                </a:lnTo>
                                <a:lnTo>
                                  <a:pt x="62" y="2"/>
                                </a:lnTo>
                                <a:lnTo>
                                  <a:pt x="60" y="1"/>
                                </a:lnTo>
                                <a:lnTo>
                                  <a:pt x="59" y="1"/>
                                </a:lnTo>
                                <a:lnTo>
                                  <a:pt x="57" y="0"/>
                                </a:lnTo>
                                <a:lnTo>
                                  <a:pt x="54" y="0"/>
                                </a:lnTo>
                                <a:lnTo>
                                  <a:pt x="52" y="1"/>
                                </a:lnTo>
                                <a:lnTo>
                                  <a:pt x="51" y="1"/>
                                </a:lnTo>
                                <a:lnTo>
                                  <a:pt x="49" y="1"/>
                                </a:lnTo>
                                <a:lnTo>
                                  <a:pt x="48" y="2"/>
                                </a:lnTo>
                                <a:lnTo>
                                  <a:pt x="46" y="3"/>
                                </a:lnTo>
                                <a:lnTo>
                                  <a:pt x="45" y="4"/>
                                </a:lnTo>
                                <a:lnTo>
                                  <a:pt x="44" y="5"/>
                                </a:lnTo>
                                <a:lnTo>
                                  <a:pt x="42" y="6"/>
                                </a:lnTo>
                                <a:lnTo>
                                  <a:pt x="42" y="7"/>
                                </a:lnTo>
                                <a:lnTo>
                                  <a:pt x="41" y="8"/>
                                </a:lnTo>
                                <a:lnTo>
                                  <a:pt x="40" y="10"/>
                                </a:lnTo>
                                <a:lnTo>
                                  <a:pt x="39" y="11"/>
                                </a:lnTo>
                                <a:lnTo>
                                  <a:pt x="39" y="12"/>
                                </a:lnTo>
                                <a:lnTo>
                                  <a:pt x="39" y="13"/>
                                </a:lnTo>
                                <a:lnTo>
                                  <a:pt x="38" y="14"/>
                                </a:lnTo>
                                <a:lnTo>
                                  <a:pt x="38" y="16"/>
                                </a:lnTo>
                                <a:lnTo>
                                  <a:pt x="37" y="17"/>
                                </a:lnTo>
                                <a:lnTo>
                                  <a:pt x="37" y="18"/>
                                </a:lnTo>
                                <a:lnTo>
                                  <a:pt x="37" y="21"/>
                                </a:lnTo>
                                <a:lnTo>
                                  <a:pt x="36" y="22"/>
                                </a:lnTo>
                                <a:lnTo>
                                  <a:pt x="36" y="25"/>
                                </a:lnTo>
                                <a:lnTo>
                                  <a:pt x="38" y="34"/>
                                </a:lnTo>
                                <a:lnTo>
                                  <a:pt x="41" y="43"/>
                                </a:lnTo>
                                <a:lnTo>
                                  <a:pt x="44" y="50"/>
                                </a:lnTo>
                                <a:lnTo>
                                  <a:pt x="45" y="50"/>
                                </a:lnTo>
                                <a:lnTo>
                                  <a:pt x="45" y="51"/>
                                </a:lnTo>
                                <a:lnTo>
                                  <a:pt x="47" y="56"/>
                                </a:lnTo>
                                <a:lnTo>
                                  <a:pt x="48" y="58"/>
                                </a:lnTo>
                                <a:lnTo>
                                  <a:pt x="48" y="59"/>
                                </a:lnTo>
                                <a:lnTo>
                                  <a:pt x="49" y="59"/>
                                </a:lnTo>
                                <a:lnTo>
                                  <a:pt x="50" y="59"/>
                                </a:lnTo>
                                <a:lnTo>
                                  <a:pt x="51" y="63"/>
                                </a:lnTo>
                                <a:lnTo>
                                  <a:pt x="52" y="65"/>
                                </a:lnTo>
                                <a:lnTo>
                                  <a:pt x="54" y="70"/>
                                </a:lnTo>
                                <a:lnTo>
                                  <a:pt x="54" y="73"/>
                                </a:lnTo>
                                <a:lnTo>
                                  <a:pt x="54" y="75"/>
                                </a:lnTo>
                                <a:lnTo>
                                  <a:pt x="55" y="77"/>
                                </a:lnTo>
                                <a:lnTo>
                                  <a:pt x="53" y="78"/>
                                </a:lnTo>
                                <a:lnTo>
                                  <a:pt x="53" y="79"/>
                                </a:lnTo>
                                <a:lnTo>
                                  <a:pt x="53" y="80"/>
                                </a:lnTo>
                                <a:lnTo>
                                  <a:pt x="52" y="81"/>
                                </a:lnTo>
                                <a:lnTo>
                                  <a:pt x="52" y="82"/>
                                </a:lnTo>
                                <a:lnTo>
                                  <a:pt x="51" y="82"/>
                                </a:lnTo>
                                <a:lnTo>
                                  <a:pt x="50" y="83"/>
                                </a:lnTo>
                                <a:lnTo>
                                  <a:pt x="49" y="83"/>
                                </a:lnTo>
                                <a:lnTo>
                                  <a:pt x="47" y="84"/>
                                </a:lnTo>
                                <a:lnTo>
                                  <a:pt x="45" y="84"/>
                                </a:lnTo>
                                <a:lnTo>
                                  <a:pt x="42" y="84"/>
                                </a:lnTo>
                                <a:lnTo>
                                  <a:pt x="40" y="83"/>
                                </a:lnTo>
                                <a:lnTo>
                                  <a:pt x="37" y="83"/>
                                </a:lnTo>
                                <a:lnTo>
                                  <a:pt x="37" y="82"/>
                                </a:lnTo>
                                <a:lnTo>
                                  <a:pt x="35" y="82"/>
                                </a:lnTo>
                                <a:lnTo>
                                  <a:pt x="34" y="81"/>
                                </a:lnTo>
                                <a:lnTo>
                                  <a:pt x="34" y="80"/>
                                </a:lnTo>
                                <a:lnTo>
                                  <a:pt x="32" y="80"/>
                                </a:lnTo>
                                <a:lnTo>
                                  <a:pt x="32" y="79"/>
                                </a:lnTo>
                                <a:lnTo>
                                  <a:pt x="31" y="76"/>
                                </a:lnTo>
                                <a:lnTo>
                                  <a:pt x="29" y="75"/>
                                </a:lnTo>
                                <a:lnTo>
                                  <a:pt x="27" y="70"/>
                                </a:lnTo>
                                <a:lnTo>
                                  <a:pt x="25" y="69"/>
                                </a:lnTo>
                                <a:lnTo>
                                  <a:pt x="24" y="66"/>
                                </a:lnTo>
                                <a:lnTo>
                                  <a:pt x="24" y="65"/>
                                </a:lnTo>
                                <a:lnTo>
                                  <a:pt x="23" y="65"/>
                                </a:lnTo>
                                <a:lnTo>
                                  <a:pt x="23" y="64"/>
                                </a:lnTo>
                                <a:lnTo>
                                  <a:pt x="19" y="63"/>
                                </a:lnTo>
                                <a:lnTo>
                                  <a:pt x="17" y="63"/>
                                </a:lnTo>
                                <a:lnTo>
                                  <a:pt x="13" y="63"/>
                                </a:lnTo>
                                <a:lnTo>
                                  <a:pt x="12" y="63"/>
                                </a:lnTo>
                                <a:lnTo>
                                  <a:pt x="5" y="65"/>
                                </a:lnTo>
                                <a:lnTo>
                                  <a:pt x="3" y="65"/>
                                </a:lnTo>
                                <a:lnTo>
                                  <a:pt x="2" y="65"/>
                                </a:lnTo>
                                <a:lnTo>
                                  <a:pt x="0" y="65"/>
                                </a:lnTo>
                                <a:lnTo>
                                  <a:pt x="9" y="89"/>
                                </a:lnTo>
                                <a:lnTo>
                                  <a:pt x="12" y="100"/>
                                </a:lnTo>
                                <a:lnTo>
                                  <a:pt x="43" y="185"/>
                                </a:lnTo>
                                <a:lnTo>
                                  <a:pt x="45" y="184"/>
                                </a:lnTo>
                                <a:lnTo>
                                  <a:pt x="47" y="183"/>
                                </a:lnTo>
                                <a:lnTo>
                                  <a:pt x="49" y="181"/>
                                </a:lnTo>
                                <a:lnTo>
                                  <a:pt x="49" y="180"/>
                                </a:lnTo>
                                <a:lnTo>
                                  <a:pt x="50" y="179"/>
                                </a:lnTo>
                                <a:lnTo>
                                  <a:pt x="50" y="178"/>
                                </a:lnTo>
                                <a:lnTo>
                                  <a:pt x="51" y="177"/>
                                </a:lnTo>
                                <a:lnTo>
                                  <a:pt x="52" y="176"/>
                                </a:lnTo>
                                <a:lnTo>
                                  <a:pt x="52" y="175"/>
                                </a:lnTo>
                                <a:lnTo>
                                  <a:pt x="53" y="173"/>
                                </a:lnTo>
                                <a:lnTo>
                                  <a:pt x="53" y="171"/>
                                </a:lnTo>
                                <a:lnTo>
                                  <a:pt x="55" y="170"/>
                                </a:lnTo>
                                <a:lnTo>
                                  <a:pt x="55" y="169"/>
                                </a:lnTo>
                                <a:lnTo>
                                  <a:pt x="56" y="168"/>
                                </a:lnTo>
                                <a:lnTo>
                                  <a:pt x="58" y="167"/>
                                </a:lnTo>
                                <a:lnTo>
                                  <a:pt x="60" y="167"/>
                                </a:lnTo>
                                <a:lnTo>
                                  <a:pt x="62" y="167"/>
                                </a:lnTo>
                                <a:lnTo>
                                  <a:pt x="64" y="167"/>
                                </a:lnTo>
                                <a:lnTo>
                                  <a:pt x="65" y="167"/>
                                </a:lnTo>
                                <a:lnTo>
                                  <a:pt x="66" y="167"/>
                                </a:lnTo>
                                <a:lnTo>
                                  <a:pt x="68" y="168"/>
                                </a:lnTo>
                                <a:lnTo>
                                  <a:pt x="71" y="168"/>
                                </a:lnTo>
                                <a:lnTo>
                                  <a:pt x="72" y="169"/>
                                </a:lnTo>
                                <a:lnTo>
                                  <a:pt x="74" y="169"/>
                                </a:lnTo>
                                <a:lnTo>
                                  <a:pt x="76" y="170"/>
                                </a:lnTo>
                                <a:lnTo>
                                  <a:pt x="75" y="170"/>
                                </a:lnTo>
                                <a:lnTo>
                                  <a:pt x="80" y="171"/>
                                </a:lnTo>
                                <a:lnTo>
                                  <a:pt x="84" y="171"/>
                                </a:lnTo>
                                <a:lnTo>
                                  <a:pt x="87" y="170"/>
                                </a:lnTo>
                                <a:lnTo>
                                  <a:pt x="89" y="170"/>
                                </a:lnTo>
                                <a:lnTo>
                                  <a:pt x="92" y="169"/>
                                </a:lnTo>
                                <a:lnTo>
                                  <a:pt x="94" y="168"/>
                                </a:lnTo>
                                <a:lnTo>
                                  <a:pt x="96" y="167"/>
                                </a:lnTo>
                                <a:lnTo>
                                  <a:pt x="97" y="166"/>
                                </a:lnTo>
                                <a:lnTo>
                                  <a:pt x="98" y="165"/>
                                </a:lnTo>
                                <a:lnTo>
                                  <a:pt x="99" y="163"/>
                                </a:lnTo>
                                <a:lnTo>
                                  <a:pt x="100" y="162"/>
                                </a:lnTo>
                                <a:lnTo>
                                  <a:pt x="100" y="161"/>
                                </a:lnTo>
                                <a:lnTo>
                                  <a:pt x="101" y="159"/>
                                </a:lnTo>
                                <a:lnTo>
                                  <a:pt x="101" y="156"/>
                                </a:lnTo>
                                <a:lnTo>
                                  <a:pt x="102" y="154"/>
                                </a:lnTo>
                                <a:lnTo>
                                  <a:pt x="102" y="152"/>
                                </a:lnTo>
                                <a:lnTo>
                                  <a:pt x="102" y="151"/>
                                </a:lnTo>
                                <a:lnTo>
                                  <a:pt x="101" y="147"/>
                                </a:lnTo>
                                <a:lnTo>
                                  <a:pt x="101" y="143"/>
                                </a:lnTo>
                                <a:lnTo>
                                  <a:pt x="100" y="139"/>
                                </a:lnTo>
                                <a:lnTo>
                                  <a:pt x="97" y="130"/>
                                </a:lnTo>
                                <a:lnTo>
                                  <a:pt x="96" y="125"/>
                                </a:lnTo>
                                <a:lnTo>
                                  <a:pt x="93" y="115"/>
                                </a:lnTo>
                                <a:lnTo>
                                  <a:pt x="92" y="111"/>
                                </a:lnTo>
                                <a:lnTo>
                                  <a:pt x="92" y="107"/>
                                </a:lnTo>
                                <a:lnTo>
                                  <a:pt x="92" y="106"/>
                                </a:lnTo>
                                <a:lnTo>
                                  <a:pt x="92" y="104"/>
                                </a:lnTo>
                                <a:lnTo>
                                  <a:pt x="92" y="101"/>
                                </a:lnTo>
                                <a:lnTo>
                                  <a:pt x="93" y="99"/>
                                </a:lnTo>
                                <a:lnTo>
                                  <a:pt x="93" y="98"/>
                                </a:lnTo>
                                <a:lnTo>
                                  <a:pt x="93" y="97"/>
                                </a:lnTo>
                                <a:lnTo>
                                  <a:pt x="94" y="96"/>
                                </a:lnTo>
                                <a:lnTo>
                                  <a:pt x="95" y="95"/>
                                </a:lnTo>
                                <a:lnTo>
                                  <a:pt x="96" y="94"/>
                                </a:lnTo>
                                <a:lnTo>
                                  <a:pt x="97" y="92"/>
                                </a:lnTo>
                                <a:lnTo>
                                  <a:pt x="98" y="91"/>
                                </a:lnTo>
                                <a:lnTo>
                                  <a:pt x="100" y="89"/>
                                </a:lnTo>
                                <a:lnTo>
                                  <a:pt x="101" y="88"/>
                                </a:lnTo>
                                <a:lnTo>
                                  <a:pt x="106" y="84"/>
                                </a:lnTo>
                                <a:lnTo>
                                  <a:pt x="111" y="81"/>
                                </a:lnTo>
                                <a:lnTo>
                                  <a:pt x="122" y="75"/>
                                </a:lnTo>
                                <a:lnTo>
                                  <a:pt x="129" y="72"/>
                                </a:lnTo>
                                <a:lnTo>
                                  <a:pt x="131" y="71"/>
                                </a:lnTo>
                                <a:lnTo>
                                  <a:pt x="134" y="68"/>
                                </a:lnTo>
                                <a:lnTo>
                                  <a:pt x="136" y="66"/>
                                </a:lnTo>
                                <a:lnTo>
                                  <a:pt x="136" y="65"/>
                                </a:lnTo>
                                <a:lnTo>
                                  <a:pt x="138" y="64"/>
                                </a:lnTo>
                                <a:lnTo>
                                  <a:pt x="138" y="63"/>
                                </a:lnTo>
                                <a:lnTo>
                                  <a:pt x="138" y="61"/>
                                </a:lnTo>
                                <a:lnTo>
                                  <a:pt x="138" y="60"/>
                                </a:lnTo>
                                <a:lnTo>
                                  <a:pt x="138" y="59"/>
                                </a:lnTo>
                                <a:lnTo>
                                  <a:pt x="138" y="58"/>
                                </a:lnTo>
                                <a:lnTo>
                                  <a:pt x="138" y="57"/>
                                </a:lnTo>
                                <a:lnTo>
                                  <a:pt x="138" y="55"/>
                                </a:lnTo>
                                <a:moveTo>
                                  <a:pt x="867" y="103"/>
                                </a:moveTo>
                                <a:lnTo>
                                  <a:pt x="866" y="103"/>
                                </a:lnTo>
                                <a:lnTo>
                                  <a:pt x="866" y="102"/>
                                </a:lnTo>
                                <a:lnTo>
                                  <a:pt x="866" y="101"/>
                                </a:lnTo>
                                <a:lnTo>
                                  <a:pt x="865" y="101"/>
                                </a:lnTo>
                                <a:lnTo>
                                  <a:pt x="865" y="100"/>
                                </a:lnTo>
                                <a:lnTo>
                                  <a:pt x="864" y="100"/>
                                </a:lnTo>
                                <a:lnTo>
                                  <a:pt x="863" y="99"/>
                                </a:lnTo>
                                <a:lnTo>
                                  <a:pt x="862" y="98"/>
                                </a:lnTo>
                                <a:lnTo>
                                  <a:pt x="861" y="97"/>
                                </a:lnTo>
                                <a:lnTo>
                                  <a:pt x="860" y="97"/>
                                </a:lnTo>
                                <a:lnTo>
                                  <a:pt x="859" y="95"/>
                                </a:lnTo>
                                <a:lnTo>
                                  <a:pt x="858" y="95"/>
                                </a:lnTo>
                                <a:lnTo>
                                  <a:pt x="857" y="94"/>
                                </a:lnTo>
                                <a:lnTo>
                                  <a:pt x="857" y="93"/>
                                </a:lnTo>
                                <a:lnTo>
                                  <a:pt x="855" y="93"/>
                                </a:lnTo>
                                <a:lnTo>
                                  <a:pt x="855" y="92"/>
                                </a:lnTo>
                                <a:lnTo>
                                  <a:pt x="854" y="92"/>
                                </a:lnTo>
                                <a:lnTo>
                                  <a:pt x="854" y="91"/>
                                </a:lnTo>
                                <a:lnTo>
                                  <a:pt x="852" y="91"/>
                                </a:lnTo>
                                <a:lnTo>
                                  <a:pt x="852" y="90"/>
                                </a:lnTo>
                                <a:lnTo>
                                  <a:pt x="849" y="90"/>
                                </a:lnTo>
                                <a:lnTo>
                                  <a:pt x="849" y="89"/>
                                </a:lnTo>
                                <a:lnTo>
                                  <a:pt x="847" y="89"/>
                                </a:lnTo>
                                <a:lnTo>
                                  <a:pt x="847" y="88"/>
                                </a:lnTo>
                                <a:lnTo>
                                  <a:pt x="845" y="88"/>
                                </a:lnTo>
                                <a:lnTo>
                                  <a:pt x="844" y="88"/>
                                </a:lnTo>
                                <a:lnTo>
                                  <a:pt x="843" y="88"/>
                                </a:lnTo>
                                <a:lnTo>
                                  <a:pt x="841" y="88"/>
                                </a:lnTo>
                                <a:lnTo>
                                  <a:pt x="839" y="88"/>
                                </a:lnTo>
                                <a:lnTo>
                                  <a:pt x="838" y="89"/>
                                </a:lnTo>
                                <a:lnTo>
                                  <a:pt x="834" y="90"/>
                                </a:lnTo>
                                <a:lnTo>
                                  <a:pt x="831" y="91"/>
                                </a:lnTo>
                                <a:lnTo>
                                  <a:pt x="830" y="93"/>
                                </a:lnTo>
                                <a:lnTo>
                                  <a:pt x="829" y="94"/>
                                </a:lnTo>
                                <a:lnTo>
                                  <a:pt x="828" y="95"/>
                                </a:lnTo>
                                <a:lnTo>
                                  <a:pt x="827" y="95"/>
                                </a:lnTo>
                                <a:lnTo>
                                  <a:pt x="827" y="96"/>
                                </a:lnTo>
                                <a:lnTo>
                                  <a:pt x="826" y="97"/>
                                </a:lnTo>
                                <a:lnTo>
                                  <a:pt x="826" y="98"/>
                                </a:lnTo>
                                <a:lnTo>
                                  <a:pt x="824" y="99"/>
                                </a:lnTo>
                                <a:lnTo>
                                  <a:pt x="824" y="100"/>
                                </a:lnTo>
                                <a:lnTo>
                                  <a:pt x="823" y="101"/>
                                </a:lnTo>
                                <a:lnTo>
                                  <a:pt x="823" y="103"/>
                                </a:lnTo>
                                <a:lnTo>
                                  <a:pt x="821" y="104"/>
                                </a:lnTo>
                                <a:lnTo>
                                  <a:pt x="821" y="106"/>
                                </a:lnTo>
                                <a:lnTo>
                                  <a:pt x="820" y="107"/>
                                </a:lnTo>
                                <a:lnTo>
                                  <a:pt x="820" y="110"/>
                                </a:lnTo>
                                <a:lnTo>
                                  <a:pt x="819" y="111"/>
                                </a:lnTo>
                                <a:lnTo>
                                  <a:pt x="819" y="114"/>
                                </a:lnTo>
                                <a:lnTo>
                                  <a:pt x="818" y="115"/>
                                </a:lnTo>
                                <a:lnTo>
                                  <a:pt x="819" y="120"/>
                                </a:lnTo>
                                <a:lnTo>
                                  <a:pt x="819" y="121"/>
                                </a:lnTo>
                                <a:lnTo>
                                  <a:pt x="818" y="122"/>
                                </a:lnTo>
                                <a:lnTo>
                                  <a:pt x="818" y="125"/>
                                </a:lnTo>
                                <a:lnTo>
                                  <a:pt x="820" y="132"/>
                                </a:lnTo>
                                <a:lnTo>
                                  <a:pt x="822" y="138"/>
                                </a:lnTo>
                                <a:lnTo>
                                  <a:pt x="824" y="144"/>
                                </a:lnTo>
                                <a:lnTo>
                                  <a:pt x="825" y="145"/>
                                </a:lnTo>
                                <a:lnTo>
                                  <a:pt x="826" y="145"/>
                                </a:lnTo>
                                <a:lnTo>
                                  <a:pt x="826" y="146"/>
                                </a:lnTo>
                                <a:lnTo>
                                  <a:pt x="827" y="150"/>
                                </a:lnTo>
                                <a:lnTo>
                                  <a:pt x="828" y="152"/>
                                </a:lnTo>
                                <a:lnTo>
                                  <a:pt x="830" y="152"/>
                                </a:lnTo>
                                <a:lnTo>
                                  <a:pt x="830" y="153"/>
                                </a:lnTo>
                                <a:lnTo>
                                  <a:pt x="831" y="156"/>
                                </a:lnTo>
                                <a:lnTo>
                                  <a:pt x="832" y="157"/>
                                </a:lnTo>
                                <a:lnTo>
                                  <a:pt x="832" y="158"/>
                                </a:lnTo>
                                <a:lnTo>
                                  <a:pt x="833" y="158"/>
                                </a:lnTo>
                                <a:lnTo>
                                  <a:pt x="834" y="159"/>
                                </a:lnTo>
                                <a:lnTo>
                                  <a:pt x="835" y="162"/>
                                </a:lnTo>
                                <a:lnTo>
                                  <a:pt x="836" y="163"/>
                                </a:lnTo>
                                <a:lnTo>
                                  <a:pt x="837" y="163"/>
                                </a:lnTo>
                                <a:lnTo>
                                  <a:pt x="838" y="164"/>
                                </a:lnTo>
                                <a:lnTo>
                                  <a:pt x="838" y="165"/>
                                </a:lnTo>
                                <a:lnTo>
                                  <a:pt x="839" y="167"/>
                                </a:lnTo>
                                <a:lnTo>
                                  <a:pt x="840" y="167"/>
                                </a:lnTo>
                                <a:lnTo>
                                  <a:pt x="841" y="168"/>
                                </a:lnTo>
                                <a:lnTo>
                                  <a:pt x="841" y="169"/>
                                </a:lnTo>
                                <a:lnTo>
                                  <a:pt x="842" y="170"/>
                                </a:lnTo>
                                <a:lnTo>
                                  <a:pt x="843" y="170"/>
                                </a:lnTo>
                                <a:lnTo>
                                  <a:pt x="845" y="173"/>
                                </a:lnTo>
                                <a:lnTo>
                                  <a:pt x="846" y="174"/>
                                </a:lnTo>
                                <a:lnTo>
                                  <a:pt x="847" y="174"/>
                                </a:lnTo>
                                <a:lnTo>
                                  <a:pt x="847" y="175"/>
                                </a:lnTo>
                                <a:lnTo>
                                  <a:pt x="848" y="176"/>
                                </a:lnTo>
                                <a:lnTo>
                                  <a:pt x="849" y="177"/>
                                </a:lnTo>
                                <a:lnTo>
                                  <a:pt x="850" y="177"/>
                                </a:lnTo>
                                <a:lnTo>
                                  <a:pt x="851" y="179"/>
                                </a:lnTo>
                                <a:lnTo>
                                  <a:pt x="852" y="180"/>
                                </a:lnTo>
                                <a:lnTo>
                                  <a:pt x="853" y="180"/>
                                </a:lnTo>
                                <a:lnTo>
                                  <a:pt x="853" y="181"/>
                                </a:lnTo>
                                <a:lnTo>
                                  <a:pt x="854" y="182"/>
                                </a:lnTo>
                                <a:lnTo>
                                  <a:pt x="855" y="182"/>
                                </a:lnTo>
                                <a:lnTo>
                                  <a:pt x="863" y="122"/>
                                </a:lnTo>
                                <a:lnTo>
                                  <a:pt x="867" y="103"/>
                                </a:lnTo>
                              </a:path>
                            </a:pathLst>
                          </a:custGeom>
                          <a:solidFill>
                            <a:srgbClr val="4E4C5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9" name="AutoShape 185"/>
                        <wps:cNvSpPr>
                          <a:spLocks/>
                        </wps:cNvSpPr>
                        <wps:spPr bwMode="auto">
                          <a:xfrm>
                            <a:off x="7728" y="762"/>
                            <a:ext cx="95" cy="68"/>
                          </a:xfrm>
                          <a:custGeom>
                            <a:avLst/>
                            <a:gdLst>
                              <a:gd name="T0" fmla="+- 0 7730 7728"/>
                              <a:gd name="T1" fmla="*/ T0 w 95"/>
                              <a:gd name="T2" fmla="+- 0 770 763"/>
                              <a:gd name="T3" fmla="*/ 770 h 68"/>
                              <a:gd name="T4" fmla="+- 0 7733 7728"/>
                              <a:gd name="T5" fmla="*/ T4 w 95"/>
                              <a:gd name="T6" fmla="+- 0 776 763"/>
                              <a:gd name="T7" fmla="*/ 776 h 68"/>
                              <a:gd name="T8" fmla="+- 0 7732 7728"/>
                              <a:gd name="T9" fmla="*/ T8 w 95"/>
                              <a:gd name="T10" fmla="+- 0 783 763"/>
                              <a:gd name="T11" fmla="*/ 783 h 68"/>
                              <a:gd name="T12" fmla="+- 0 7736 7728"/>
                              <a:gd name="T13" fmla="*/ T12 w 95"/>
                              <a:gd name="T14" fmla="+- 0 794 763"/>
                              <a:gd name="T15" fmla="*/ 794 h 68"/>
                              <a:gd name="T16" fmla="+- 0 7738 7728"/>
                              <a:gd name="T17" fmla="*/ T16 w 95"/>
                              <a:gd name="T18" fmla="+- 0 796 763"/>
                              <a:gd name="T19" fmla="*/ 796 h 68"/>
                              <a:gd name="T20" fmla="+- 0 7740 7728"/>
                              <a:gd name="T21" fmla="*/ T20 w 95"/>
                              <a:gd name="T22" fmla="+- 0 797 763"/>
                              <a:gd name="T23" fmla="*/ 797 h 68"/>
                              <a:gd name="T24" fmla="+- 0 7742 7728"/>
                              <a:gd name="T25" fmla="*/ T24 w 95"/>
                              <a:gd name="T26" fmla="+- 0 798 763"/>
                              <a:gd name="T27" fmla="*/ 798 h 68"/>
                              <a:gd name="T28" fmla="+- 0 7745 7728"/>
                              <a:gd name="T29" fmla="*/ T28 w 95"/>
                              <a:gd name="T30" fmla="+- 0 799 763"/>
                              <a:gd name="T31" fmla="*/ 799 h 68"/>
                              <a:gd name="T32" fmla="+- 0 7747 7728"/>
                              <a:gd name="T33" fmla="*/ T32 w 95"/>
                              <a:gd name="T34" fmla="+- 0 800 763"/>
                              <a:gd name="T35" fmla="*/ 800 h 68"/>
                              <a:gd name="T36" fmla="+- 0 7750 7728"/>
                              <a:gd name="T37" fmla="*/ T36 w 95"/>
                              <a:gd name="T38" fmla="+- 0 801 763"/>
                              <a:gd name="T39" fmla="*/ 801 h 68"/>
                              <a:gd name="T40" fmla="+- 0 7753 7728"/>
                              <a:gd name="T41" fmla="*/ T40 w 95"/>
                              <a:gd name="T42" fmla="+- 0 802 763"/>
                              <a:gd name="T43" fmla="*/ 802 h 68"/>
                              <a:gd name="T44" fmla="+- 0 7755 7728"/>
                              <a:gd name="T45" fmla="*/ T44 w 95"/>
                              <a:gd name="T46" fmla="+- 0 803 763"/>
                              <a:gd name="T47" fmla="*/ 803 h 68"/>
                              <a:gd name="T48" fmla="+- 0 7759 7728"/>
                              <a:gd name="T49" fmla="*/ T48 w 95"/>
                              <a:gd name="T50" fmla="+- 0 807 763"/>
                              <a:gd name="T51" fmla="*/ 807 h 68"/>
                              <a:gd name="T52" fmla="+- 0 7759 7728"/>
                              <a:gd name="T53" fmla="*/ T52 w 95"/>
                              <a:gd name="T54" fmla="+- 0 814 763"/>
                              <a:gd name="T55" fmla="*/ 814 h 68"/>
                              <a:gd name="T56" fmla="+- 0 7758 7728"/>
                              <a:gd name="T57" fmla="*/ T56 w 95"/>
                              <a:gd name="T58" fmla="+- 0 820 763"/>
                              <a:gd name="T59" fmla="*/ 820 h 68"/>
                              <a:gd name="T60" fmla="+- 0 7760 7728"/>
                              <a:gd name="T61" fmla="*/ T60 w 95"/>
                              <a:gd name="T62" fmla="+- 0 826 763"/>
                              <a:gd name="T63" fmla="*/ 826 h 68"/>
                              <a:gd name="T64" fmla="+- 0 7762 7728"/>
                              <a:gd name="T65" fmla="*/ T64 w 95"/>
                              <a:gd name="T66" fmla="+- 0 827 763"/>
                              <a:gd name="T67" fmla="*/ 827 h 68"/>
                              <a:gd name="T68" fmla="+- 0 7764 7728"/>
                              <a:gd name="T69" fmla="*/ T68 w 95"/>
                              <a:gd name="T70" fmla="+- 0 829 763"/>
                              <a:gd name="T71" fmla="*/ 829 h 68"/>
                              <a:gd name="T72" fmla="+- 0 7769 7728"/>
                              <a:gd name="T73" fmla="*/ T72 w 95"/>
                              <a:gd name="T74" fmla="+- 0 830 763"/>
                              <a:gd name="T75" fmla="*/ 830 h 68"/>
                              <a:gd name="T76" fmla="+- 0 7774 7728"/>
                              <a:gd name="T77" fmla="*/ T76 w 95"/>
                              <a:gd name="T78" fmla="+- 0 829 763"/>
                              <a:gd name="T79" fmla="*/ 829 h 68"/>
                              <a:gd name="T80" fmla="+- 0 7778 7728"/>
                              <a:gd name="T81" fmla="*/ T80 w 95"/>
                              <a:gd name="T82" fmla="+- 0 827 763"/>
                              <a:gd name="T83" fmla="*/ 827 h 68"/>
                              <a:gd name="T84" fmla="+- 0 7785 7728"/>
                              <a:gd name="T85" fmla="*/ T84 w 95"/>
                              <a:gd name="T86" fmla="+- 0 821 763"/>
                              <a:gd name="T87" fmla="*/ 821 h 68"/>
                              <a:gd name="T88" fmla="+- 0 7790 7728"/>
                              <a:gd name="T89" fmla="*/ T88 w 95"/>
                              <a:gd name="T90" fmla="+- 0 817 763"/>
                              <a:gd name="T91" fmla="*/ 817 h 68"/>
                              <a:gd name="T92" fmla="+- 0 7796 7728"/>
                              <a:gd name="T93" fmla="*/ T92 w 95"/>
                              <a:gd name="T94" fmla="+- 0 815 763"/>
                              <a:gd name="T95" fmla="*/ 815 h 68"/>
                              <a:gd name="T96" fmla="+- 0 7819 7728"/>
                              <a:gd name="T97" fmla="*/ T96 w 95"/>
                              <a:gd name="T98" fmla="+- 0 814 763"/>
                              <a:gd name="T99" fmla="*/ 814 h 68"/>
                              <a:gd name="T100" fmla="+- 0 7821 7728"/>
                              <a:gd name="T101" fmla="*/ T100 w 95"/>
                              <a:gd name="T102" fmla="+- 0 813 763"/>
                              <a:gd name="T103" fmla="*/ 813 h 68"/>
                              <a:gd name="T104" fmla="+- 0 7822 7728"/>
                              <a:gd name="T105" fmla="*/ T104 w 95"/>
                              <a:gd name="T106" fmla="+- 0 811 763"/>
                              <a:gd name="T107" fmla="*/ 811 h 68"/>
                              <a:gd name="T108" fmla="+- 0 7820 7728"/>
                              <a:gd name="T109" fmla="*/ T108 w 95"/>
                              <a:gd name="T110" fmla="+- 0 809 763"/>
                              <a:gd name="T111" fmla="*/ 809 h 68"/>
                              <a:gd name="T112" fmla="+- 0 7817 7728"/>
                              <a:gd name="T113" fmla="*/ T112 w 95"/>
                              <a:gd name="T114" fmla="+- 0 807 763"/>
                              <a:gd name="T115" fmla="*/ 807 h 68"/>
                              <a:gd name="T116" fmla="+- 0 7814 7728"/>
                              <a:gd name="T117" fmla="*/ T116 w 95"/>
                              <a:gd name="T118" fmla="+- 0 804 763"/>
                              <a:gd name="T119" fmla="*/ 804 h 68"/>
                              <a:gd name="T120" fmla="+- 0 7813 7728"/>
                              <a:gd name="T121" fmla="*/ T120 w 95"/>
                              <a:gd name="T122" fmla="+- 0 802 763"/>
                              <a:gd name="T123" fmla="*/ 802 h 68"/>
                              <a:gd name="T124" fmla="+- 0 7811 7728"/>
                              <a:gd name="T125" fmla="*/ T124 w 95"/>
                              <a:gd name="T126" fmla="+- 0 801 763"/>
                              <a:gd name="T127" fmla="*/ 801 h 68"/>
                              <a:gd name="T128" fmla="+- 0 7808 7728"/>
                              <a:gd name="T129" fmla="*/ T128 w 95"/>
                              <a:gd name="T130" fmla="+- 0 799 763"/>
                              <a:gd name="T131" fmla="*/ 799 h 68"/>
                              <a:gd name="T132" fmla="+- 0 7807 7728"/>
                              <a:gd name="T133" fmla="*/ T132 w 95"/>
                              <a:gd name="T134" fmla="+- 0 797 763"/>
                              <a:gd name="T135" fmla="*/ 797 h 68"/>
                              <a:gd name="T136" fmla="+- 0 7804 7728"/>
                              <a:gd name="T137" fmla="*/ T136 w 95"/>
                              <a:gd name="T138" fmla="+- 0 794 763"/>
                              <a:gd name="T139" fmla="*/ 794 h 68"/>
                              <a:gd name="T140" fmla="+- 0 7802 7728"/>
                              <a:gd name="T141" fmla="*/ T140 w 95"/>
                              <a:gd name="T142" fmla="+- 0 793 763"/>
                              <a:gd name="T143" fmla="*/ 793 h 68"/>
                              <a:gd name="T144" fmla="+- 0 7800 7728"/>
                              <a:gd name="T145" fmla="*/ T144 w 95"/>
                              <a:gd name="T146" fmla="+- 0 786 763"/>
                              <a:gd name="T147" fmla="*/ 786 h 68"/>
                              <a:gd name="T148" fmla="+- 0 7798 7728"/>
                              <a:gd name="T149" fmla="*/ T148 w 95"/>
                              <a:gd name="T150" fmla="+- 0 784 763"/>
                              <a:gd name="T151" fmla="*/ 784 h 68"/>
                              <a:gd name="T152" fmla="+- 0 7795 7728"/>
                              <a:gd name="T153" fmla="*/ T152 w 95"/>
                              <a:gd name="T154" fmla="+- 0 783 763"/>
                              <a:gd name="T155" fmla="*/ 783 h 68"/>
                              <a:gd name="T156" fmla="+- 0 7794 7728"/>
                              <a:gd name="T157" fmla="*/ T156 w 95"/>
                              <a:gd name="T158" fmla="+- 0 781 763"/>
                              <a:gd name="T159" fmla="*/ 781 h 68"/>
                              <a:gd name="T160" fmla="+- 0 7792 7728"/>
                              <a:gd name="T161" fmla="*/ T160 w 95"/>
                              <a:gd name="T162" fmla="+- 0 780 763"/>
                              <a:gd name="T163" fmla="*/ 780 h 68"/>
                              <a:gd name="T164" fmla="+- 0 7789 7728"/>
                              <a:gd name="T165" fmla="*/ T164 w 95"/>
                              <a:gd name="T166" fmla="+- 0 777 763"/>
                              <a:gd name="T167" fmla="*/ 777 h 68"/>
                              <a:gd name="T168" fmla="+- 0 7786 7728"/>
                              <a:gd name="T169" fmla="*/ T168 w 95"/>
                              <a:gd name="T170" fmla="+- 0 769 763"/>
                              <a:gd name="T171" fmla="*/ 769 h 68"/>
                              <a:gd name="T172" fmla="+- 0 7805 7728"/>
                              <a:gd name="T173" fmla="*/ T172 w 95"/>
                              <a:gd name="T174" fmla="+- 0 815 763"/>
                              <a:gd name="T175" fmla="*/ 815 h 68"/>
                              <a:gd name="T176" fmla="+- 0 7808 7728"/>
                              <a:gd name="T177" fmla="*/ T176 w 95"/>
                              <a:gd name="T178" fmla="+- 0 816 763"/>
                              <a:gd name="T179" fmla="*/ 816 h 68"/>
                              <a:gd name="T180" fmla="+- 0 7813 7728"/>
                              <a:gd name="T181" fmla="*/ T180 w 95"/>
                              <a:gd name="T182" fmla="+- 0 817 763"/>
                              <a:gd name="T183" fmla="*/ 817 h 68"/>
                              <a:gd name="T184" fmla="+- 0 7817 7728"/>
                              <a:gd name="T185" fmla="*/ T184 w 95"/>
                              <a:gd name="T186" fmla="+- 0 816 763"/>
                              <a:gd name="T187" fmla="*/ 816 h 68"/>
                              <a:gd name="T188" fmla="+- 0 7785 7728"/>
                              <a:gd name="T189" fmla="*/ T188 w 95"/>
                              <a:gd name="T190" fmla="+- 0 763 763"/>
                              <a:gd name="T191" fmla="*/ 763 h 68"/>
                              <a:gd name="T192" fmla="+- 0 7728 7728"/>
                              <a:gd name="T193" fmla="*/ T192 w 95"/>
                              <a:gd name="T194" fmla="+- 0 769 763"/>
                              <a:gd name="T195" fmla="*/ 769 h 68"/>
                              <a:gd name="T196" fmla="+- 0 7730 7728"/>
                              <a:gd name="T197" fmla="*/ T196 w 95"/>
                              <a:gd name="T198" fmla="+- 0 769 763"/>
                              <a:gd name="T199" fmla="*/ 769 h 68"/>
                              <a:gd name="T200" fmla="+- 0 7785 7728"/>
                              <a:gd name="T201" fmla="*/ T200 w 95"/>
                              <a:gd name="T202" fmla="+- 0 765 763"/>
                              <a:gd name="T203" fmla="*/ 765 h 6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</a:cxnLst>
                            <a:rect l="0" t="0" r="r" b="b"/>
                            <a:pathLst>
                              <a:path w="95" h="68">
                                <a:moveTo>
                                  <a:pt x="58" y="6"/>
                                </a:moveTo>
                                <a:lnTo>
                                  <a:pt x="2" y="6"/>
                                </a:lnTo>
                                <a:lnTo>
                                  <a:pt x="2" y="7"/>
                                </a:lnTo>
                                <a:lnTo>
                                  <a:pt x="3" y="8"/>
                                </a:lnTo>
                                <a:lnTo>
                                  <a:pt x="4" y="11"/>
                                </a:lnTo>
                                <a:lnTo>
                                  <a:pt x="5" y="13"/>
                                </a:lnTo>
                                <a:lnTo>
                                  <a:pt x="5" y="17"/>
                                </a:lnTo>
                                <a:lnTo>
                                  <a:pt x="4" y="18"/>
                                </a:lnTo>
                                <a:lnTo>
                                  <a:pt x="4" y="20"/>
                                </a:lnTo>
                                <a:lnTo>
                                  <a:pt x="5" y="27"/>
                                </a:lnTo>
                                <a:lnTo>
                                  <a:pt x="7" y="31"/>
                                </a:lnTo>
                                <a:lnTo>
                                  <a:pt x="8" y="31"/>
                                </a:lnTo>
                                <a:lnTo>
                                  <a:pt x="9" y="32"/>
                                </a:lnTo>
                                <a:lnTo>
                                  <a:pt x="10" y="33"/>
                                </a:lnTo>
                                <a:lnTo>
                                  <a:pt x="12" y="34"/>
                                </a:lnTo>
                                <a:lnTo>
                                  <a:pt x="13" y="34"/>
                                </a:lnTo>
                                <a:lnTo>
                                  <a:pt x="13" y="35"/>
                                </a:lnTo>
                                <a:lnTo>
                                  <a:pt x="14" y="35"/>
                                </a:lnTo>
                                <a:lnTo>
                                  <a:pt x="15" y="36"/>
                                </a:lnTo>
                                <a:lnTo>
                                  <a:pt x="17" y="36"/>
                                </a:lnTo>
                                <a:lnTo>
                                  <a:pt x="18" y="37"/>
                                </a:lnTo>
                                <a:lnTo>
                                  <a:pt x="19" y="37"/>
                                </a:lnTo>
                                <a:lnTo>
                                  <a:pt x="20" y="37"/>
                                </a:lnTo>
                                <a:lnTo>
                                  <a:pt x="21" y="38"/>
                                </a:lnTo>
                                <a:lnTo>
                                  <a:pt x="22" y="38"/>
                                </a:lnTo>
                                <a:lnTo>
                                  <a:pt x="23" y="38"/>
                                </a:lnTo>
                                <a:lnTo>
                                  <a:pt x="24" y="38"/>
                                </a:lnTo>
                                <a:lnTo>
                                  <a:pt x="25" y="39"/>
                                </a:lnTo>
                                <a:lnTo>
                                  <a:pt x="27" y="39"/>
                                </a:lnTo>
                                <a:lnTo>
                                  <a:pt x="27" y="40"/>
                                </a:lnTo>
                                <a:lnTo>
                                  <a:pt x="29" y="40"/>
                                </a:lnTo>
                                <a:lnTo>
                                  <a:pt x="29" y="41"/>
                                </a:lnTo>
                                <a:lnTo>
                                  <a:pt x="31" y="44"/>
                                </a:lnTo>
                                <a:lnTo>
                                  <a:pt x="31" y="47"/>
                                </a:lnTo>
                                <a:lnTo>
                                  <a:pt x="31" y="49"/>
                                </a:lnTo>
                                <a:lnTo>
                                  <a:pt x="31" y="51"/>
                                </a:lnTo>
                                <a:lnTo>
                                  <a:pt x="31" y="56"/>
                                </a:lnTo>
                                <a:lnTo>
                                  <a:pt x="30" y="57"/>
                                </a:lnTo>
                                <a:lnTo>
                                  <a:pt x="30" y="59"/>
                                </a:lnTo>
                                <a:lnTo>
                                  <a:pt x="31" y="63"/>
                                </a:lnTo>
                                <a:lnTo>
                                  <a:pt x="32" y="63"/>
                                </a:lnTo>
                                <a:lnTo>
                                  <a:pt x="33" y="63"/>
                                </a:lnTo>
                                <a:lnTo>
                                  <a:pt x="33" y="64"/>
                                </a:lnTo>
                                <a:lnTo>
                                  <a:pt x="34" y="64"/>
                                </a:lnTo>
                                <a:lnTo>
                                  <a:pt x="34" y="65"/>
                                </a:lnTo>
                                <a:lnTo>
                                  <a:pt x="36" y="65"/>
                                </a:lnTo>
                                <a:lnTo>
                                  <a:pt x="36" y="66"/>
                                </a:lnTo>
                                <a:lnTo>
                                  <a:pt x="38" y="66"/>
                                </a:lnTo>
                                <a:lnTo>
                                  <a:pt x="40" y="66"/>
                                </a:lnTo>
                                <a:lnTo>
                                  <a:pt x="41" y="67"/>
                                </a:lnTo>
                                <a:lnTo>
                                  <a:pt x="43" y="67"/>
                                </a:lnTo>
                                <a:lnTo>
                                  <a:pt x="44" y="67"/>
                                </a:lnTo>
                                <a:lnTo>
                                  <a:pt x="46" y="66"/>
                                </a:lnTo>
                                <a:lnTo>
                                  <a:pt x="48" y="65"/>
                                </a:lnTo>
                                <a:lnTo>
                                  <a:pt x="50" y="64"/>
                                </a:lnTo>
                                <a:lnTo>
                                  <a:pt x="54" y="61"/>
                                </a:lnTo>
                                <a:lnTo>
                                  <a:pt x="56" y="59"/>
                                </a:lnTo>
                                <a:lnTo>
                                  <a:pt x="57" y="58"/>
                                </a:lnTo>
                                <a:lnTo>
                                  <a:pt x="59" y="56"/>
                                </a:lnTo>
                                <a:lnTo>
                                  <a:pt x="60" y="55"/>
                                </a:lnTo>
                                <a:lnTo>
                                  <a:pt x="62" y="54"/>
                                </a:lnTo>
                                <a:lnTo>
                                  <a:pt x="65" y="53"/>
                                </a:lnTo>
                                <a:lnTo>
                                  <a:pt x="66" y="52"/>
                                </a:lnTo>
                                <a:lnTo>
                                  <a:pt x="68" y="52"/>
                                </a:lnTo>
                                <a:lnTo>
                                  <a:pt x="70" y="52"/>
                                </a:lnTo>
                                <a:lnTo>
                                  <a:pt x="73" y="51"/>
                                </a:lnTo>
                                <a:lnTo>
                                  <a:pt x="91" y="51"/>
                                </a:lnTo>
                                <a:lnTo>
                                  <a:pt x="92" y="51"/>
                                </a:lnTo>
                                <a:lnTo>
                                  <a:pt x="92" y="50"/>
                                </a:lnTo>
                                <a:lnTo>
                                  <a:pt x="93" y="50"/>
                                </a:lnTo>
                                <a:lnTo>
                                  <a:pt x="94" y="49"/>
                                </a:lnTo>
                                <a:lnTo>
                                  <a:pt x="94" y="48"/>
                                </a:lnTo>
                                <a:lnTo>
                                  <a:pt x="92" y="47"/>
                                </a:lnTo>
                                <a:lnTo>
                                  <a:pt x="92" y="46"/>
                                </a:lnTo>
                                <a:lnTo>
                                  <a:pt x="91" y="45"/>
                                </a:lnTo>
                                <a:lnTo>
                                  <a:pt x="89" y="44"/>
                                </a:lnTo>
                                <a:lnTo>
                                  <a:pt x="88" y="42"/>
                                </a:lnTo>
                                <a:lnTo>
                                  <a:pt x="86" y="41"/>
                                </a:lnTo>
                                <a:lnTo>
                                  <a:pt x="85" y="40"/>
                                </a:lnTo>
                                <a:lnTo>
                                  <a:pt x="85" y="39"/>
                                </a:lnTo>
                                <a:lnTo>
                                  <a:pt x="83" y="39"/>
                                </a:lnTo>
                                <a:lnTo>
                                  <a:pt x="83" y="38"/>
                                </a:lnTo>
                                <a:lnTo>
                                  <a:pt x="82" y="37"/>
                                </a:lnTo>
                                <a:lnTo>
                                  <a:pt x="81" y="37"/>
                                </a:lnTo>
                                <a:lnTo>
                                  <a:pt x="80" y="36"/>
                                </a:lnTo>
                                <a:lnTo>
                                  <a:pt x="80" y="35"/>
                                </a:lnTo>
                                <a:lnTo>
                                  <a:pt x="79" y="34"/>
                                </a:lnTo>
                                <a:lnTo>
                                  <a:pt x="78" y="34"/>
                                </a:lnTo>
                                <a:lnTo>
                                  <a:pt x="77" y="34"/>
                                </a:lnTo>
                                <a:lnTo>
                                  <a:pt x="76" y="31"/>
                                </a:lnTo>
                                <a:lnTo>
                                  <a:pt x="74" y="30"/>
                                </a:lnTo>
                                <a:lnTo>
                                  <a:pt x="73" y="27"/>
                                </a:lnTo>
                                <a:lnTo>
                                  <a:pt x="72" y="23"/>
                                </a:lnTo>
                                <a:lnTo>
                                  <a:pt x="71" y="23"/>
                                </a:lnTo>
                                <a:lnTo>
                                  <a:pt x="70" y="22"/>
                                </a:lnTo>
                                <a:lnTo>
                                  <a:pt x="70" y="21"/>
                                </a:lnTo>
                                <a:lnTo>
                                  <a:pt x="69" y="21"/>
                                </a:lnTo>
                                <a:lnTo>
                                  <a:pt x="69" y="20"/>
                                </a:lnTo>
                                <a:lnTo>
                                  <a:pt x="67" y="20"/>
                                </a:lnTo>
                                <a:lnTo>
                                  <a:pt x="66" y="19"/>
                                </a:lnTo>
                                <a:lnTo>
                                  <a:pt x="66" y="18"/>
                                </a:lnTo>
                                <a:lnTo>
                                  <a:pt x="65" y="18"/>
                                </a:lnTo>
                                <a:lnTo>
                                  <a:pt x="65" y="17"/>
                                </a:lnTo>
                                <a:lnTo>
                                  <a:pt x="64" y="17"/>
                                </a:lnTo>
                                <a:lnTo>
                                  <a:pt x="63" y="15"/>
                                </a:lnTo>
                                <a:lnTo>
                                  <a:pt x="63" y="14"/>
                                </a:lnTo>
                                <a:lnTo>
                                  <a:pt x="61" y="14"/>
                                </a:lnTo>
                                <a:lnTo>
                                  <a:pt x="61" y="13"/>
                                </a:lnTo>
                                <a:lnTo>
                                  <a:pt x="59" y="10"/>
                                </a:lnTo>
                                <a:lnTo>
                                  <a:pt x="58" y="6"/>
                                </a:lnTo>
                                <a:close/>
                                <a:moveTo>
                                  <a:pt x="91" y="51"/>
                                </a:moveTo>
                                <a:lnTo>
                                  <a:pt x="73" y="51"/>
                                </a:lnTo>
                                <a:lnTo>
                                  <a:pt x="77" y="52"/>
                                </a:lnTo>
                                <a:lnTo>
                                  <a:pt x="78" y="52"/>
                                </a:lnTo>
                                <a:lnTo>
                                  <a:pt x="79" y="52"/>
                                </a:lnTo>
                                <a:lnTo>
                                  <a:pt x="80" y="53"/>
                                </a:lnTo>
                                <a:lnTo>
                                  <a:pt x="82" y="53"/>
                                </a:lnTo>
                                <a:lnTo>
                                  <a:pt x="83" y="54"/>
                                </a:lnTo>
                                <a:lnTo>
                                  <a:pt x="85" y="54"/>
                                </a:lnTo>
                                <a:lnTo>
                                  <a:pt x="86" y="54"/>
                                </a:lnTo>
                                <a:lnTo>
                                  <a:pt x="88" y="53"/>
                                </a:lnTo>
                                <a:lnTo>
                                  <a:pt x="89" y="53"/>
                                </a:lnTo>
                                <a:lnTo>
                                  <a:pt x="90" y="52"/>
                                </a:lnTo>
                                <a:lnTo>
                                  <a:pt x="91" y="51"/>
                                </a:lnTo>
                                <a:close/>
                                <a:moveTo>
                                  <a:pt x="57" y="0"/>
                                </a:moveTo>
                                <a:lnTo>
                                  <a:pt x="2" y="5"/>
                                </a:lnTo>
                                <a:lnTo>
                                  <a:pt x="0" y="6"/>
                                </a:lnTo>
                                <a:lnTo>
                                  <a:pt x="0" y="7"/>
                                </a:lnTo>
                                <a:lnTo>
                                  <a:pt x="1" y="7"/>
                                </a:lnTo>
                                <a:lnTo>
                                  <a:pt x="2" y="6"/>
                                </a:lnTo>
                                <a:lnTo>
                                  <a:pt x="58" y="6"/>
                                </a:lnTo>
                                <a:lnTo>
                                  <a:pt x="57" y="2"/>
                                </a:lnTo>
                                <a:lnTo>
                                  <a:pt x="5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25E5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0" name="AutoShape 184"/>
                        <wps:cNvSpPr>
                          <a:spLocks/>
                        </wps:cNvSpPr>
                        <wps:spPr bwMode="auto">
                          <a:xfrm>
                            <a:off x="7493" y="769"/>
                            <a:ext cx="128" cy="82"/>
                          </a:xfrm>
                          <a:custGeom>
                            <a:avLst/>
                            <a:gdLst>
                              <a:gd name="T0" fmla="+- 0 7521 7494"/>
                              <a:gd name="T1" fmla="*/ T0 w 128"/>
                              <a:gd name="T2" fmla="+- 0 775 769"/>
                              <a:gd name="T3" fmla="*/ 775 h 82"/>
                              <a:gd name="T4" fmla="+- 0 7519 7494"/>
                              <a:gd name="T5" fmla="*/ T4 w 128"/>
                              <a:gd name="T6" fmla="+- 0 782 769"/>
                              <a:gd name="T7" fmla="*/ 782 h 82"/>
                              <a:gd name="T8" fmla="+- 0 7513 7494"/>
                              <a:gd name="T9" fmla="*/ T8 w 128"/>
                              <a:gd name="T10" fmla="+- 0 789 769"/>
                              <a:gd name="T11" fmla="*/ 789 h 82"/>
                              <a:gd name="T12" fmla="+- 0 7498 7494"/>
                              <a:gd name="T13" fmla="*/ T12 w 128"/>
                              <a:gd name="T14" fmla="+- 0 803 769"/>
                              <a:gd name="T15" fmla="*/ 803 h 82"/>
                              <a:gd name="T16" fmla="+- 0 7494 7494"/>
                              <a:gd name="T17" fmla="*/ T16 w 128"/>
                              <a:gd name="T18" fmla="+- 0 810 769"/>
                              <a:gd name="T19" fmla="*/ 810 h 82"/>
                              <a:gd name="T20" fmla="+- 0 7498 7494"/>
                              <a:gd name="T21" fmla="*/ T20 w 128"/>
                              <a:gd name="T22" fmla="+- 0 817 769"/>
                              <a:gd name="T23" fmla="*/ 817 h 82"/>
                              <a:gd name="T24" fmla="+- 0 7507 7494"/>
                              <a:gd name="T25" fmla="*/ T24 w 128"/>
                              <a:gd name="T26" fmla="+- 0 821 769"/>
                              <a:gd name="T27" fmla="*/ 821 h 82"/>
                              <a:gd name="T28" fmla="+- 0 7511 7494"/>
                              <a:gd name="T29" fmla="*/ T28 w 128"/>
                              <a:gd name="T30" fmla="+- 0 825 769"/>
                              <a:gd name="T31" fmla="*/ 825 h 82"/>
                              <a:gd name="T32" fmla="+- 0 7510 7494"/>
                              <a:gd name="T33" fmla="*/ T32 w 128"/>
                              <a:gd name="T34" fmla="+- 0 833 769"/>
                              <a:gd name="T35" fmla="*/ 833 h 82"/>
                              <a:gd name="T36" fmla="+- 0 7510 7494"/>
                              <a:gd name="T37" fmla="*/ T36 w 128"/>
                              <a:gd name="T38" fmla="+- 0 845 769"/>
                              <a:gd name="T39" fmla="*/ 845 h 82"/>
                              <a:gd name="T40" fmla="+- 0 7516 7494"/>
                              <a:gd name="T41" fmla="*/ T40 w 128"/>
                              <a:gd name="T42" fmla="+- 0 851 769"/>
                              <a:gd name="T43" fmla="*/ 851 h 82"/>
                              <a:gd name="T44" fmla="+- 0 7523 7494"/>
                              <a:gd name="T45" fmla="*/ T44 w 128"/>
                              <a:gd name="T46" fmla="+- 0 849 769"/>
                              <a:gd name="T47" fmla="*/ 849 h 82"/>
                              <a:gd name="T48" fmla="+- 0 7526 7494"/>
                              <a:gd name="T49" fmla="*/ T48 w 128"/>
                              <a:gd name="T50" fmla="+- 0 847 769"/>
                              <a:gd name="T51" fmla="*/ 847 h 82"/>
                              <a:gd name="T52" fmla="+- 0 7529 7494"/>
                              <a:gd name="T53" fmla="*/ T52 w 128"/>
                              <a:gd name="T54" fmla="+- 0 844 769"/>
                              <a:gd name="T55" fmla="*/ 844 h 82"/>
                              <a:gd name="T56" fmla="+- 0 7532 7494"/>
                              <a:gd name="T57" fmla="*/ T56 w 128"/>
                              <a:gd name="T58" fmla="+- 0 842 769"/>
                              <a:gd name="T59" fmla="*/ 842 h 82"/>
                              <a:gd name="T60" fmla="+- 0 7534 7494"/>
                              <a:gd name="T61" fmla="*/ T60 w 128"/>
                              <a:gd name="T62" fmla="+- 0 836 769"/>
                              <a:gd name="T63" fmla="*/ 836 h 82"/>
                              <a:gd name="T64" fmla="+- 0 7542 7494"/>
                              <a:gd name="T65" fmla="*/ T64 w 128"/>
                              <a:gd name="T66" fmla="+- 0 826 769"/>
                              <a:gd name="T67" fmla="*/ 826 h 82"/>
                              <a:gd name="T68" fmla="+- 0 7551 7494"/>
                              <a:gd name="T69" fmla="*/ T68 w 128"/>
                              <a:gd name="T70" fmla="+- 0 818 769"/>
                              <a:gd name="T71" fmla="*/ 818 h 82"/>
                              <a:gd name="T72" fmla="+- 0 7602 7494"/>
                              <a:gd name="T73" fmla="*/ T72 w 128"/>
                              <a:gd name="T74" fmla="+- 0 818 769"/>
                              <a:gd name="T75" fmla="*/ 818 h 82"/>
                              <a:gd name="T76" fmla="+- 0 7604 7494"/>
                              <a:gd name="T77" fmla="*/ T76 w 128"/>
                              <a:gd name="T78" fmla="+- 0 812 769"/>
                              <a:gd name="T79" fmla="*/ 812 h 82"/>
                              <a:gd name="T80" fmla="+- 0 7620 7494"/>
                              <a:gd name="T81" fmla="*/ T80 w 128"/>
                              <a:gd name="T82" fmla="+- 0 808 769"/>
                              <a:gd name="T83" fmla="*/ 808 h 82"/>
                              <a:gd name="T84" fmla="+- 0 7616 7494"/>
                              <a:gd name="T85" fmla="*/ T84 w 128"/>
                              <a:gd name="T86" fmla="+- 0 802 769"/>
                              <a:gd name="T87" fmla="*/ 802 h 82"/>
                              <a:gd name="T88" fmla="+- 0 7611 7494"/>
                              <a:gd name="T89" fmla="*/ T88 w 128"/>
                              <a:gd name="T90" fmla="+- 0 800 769"/>
                              <a:gd name="T91" fmla="*/ 800 h 82"/>
                              <a:gd name="T92" fmla="+- 0 7607 7494"/>
                              <a:gd name="T93" fmla="*/ T92 w 128"/>
                              <a:gd name="T94" fmla="+- 0 798 769"/>
                              <a:gd name="T95" fmla="*/ 798 h 82"/>
                              <a:gd name="T96" fmla="+- 0 7604 7494"/>
                              <a:gd name="T97" fmla="*/ T96 w 128"/>
                              <a:gd name="T98" fmla="+- 0 796 769"/>
                              <a:gd name="T99" fmla="*/ 796 h 82"/>
                              <a:gd name="T100" fmla="+- 0 7601 7494"/>
                              <a:gd name="T101" fmla="*/ T100 w 128"/>
                              <a:gd name="T102" fmla="+- 0 794 769"/>
                              <a:gd name="T103" fmla="*/ 794 h 82"/>
                              <a:gd name="T104" fmla="+- 0 7598 7494"/>
                              <a:gd name="T105" fmla="*/ T104 w 128"/>
                              <a:gd name="T106" fmla="+- 0 792 769"/>
                              <a:gd name="T107" fmla="*/ 792 h 82"/>
                              <a:gd name="T108" fmla="+- 0 7594 7494"/>
                              <a:gd name="T109" fmla="*/ T108 w 128"/>
                              <a:gd name="T110" fmla="+- 0 790 769"/>
                              <a:gd name="T111" fmla="*/ 790 h 82"/>
                              <a:gd name="T112" fmla="+- 0 7591 7494"/>
                              <a:gd name="T113" fmla="*/ T112 w 128"/>
                              <a:gd name="T114" fmla="+- 0 788 769"/>
                              <a:gd name="T115" fmla="*/ 788 h 82"/>
                              <a:gd name="T116" fmla="+- 0 7588 7494"/>
                              <a:gd name="T117" fmla="*/ T116 w 128"/>
                              <a:gd name="T118" fmla="+- 0 786 769"/>
                              <a:gd name="T119" fmla="*/ 786 h 82"/>
                              <a:gd name="T120" fmla="+- 0 7583 7494"/>
                              <a:gd name="T121" fmla="*/ T120 w 128"/>
                              <a:gd name="T122" fmla="+- 0 783 769"/>
                              <a:gd name="T123" fmla="*/ 783 h 82"/>
                              <a:gd name="T124" fmla="+- 0 7581 7494"/>
                              <a:gd name="T125" fmla="*/ T124 w 128"/>
                              <a:gd name="T126" fmla="+- 0 781 769"/>
                              <a:gd name="T127" fmla="*/ 781 h 82"/>
                              <a:gd name="T128" fmla="+- 0 7578 7494"/>
                              <a:gd name="T129" fmla="*/ T128 w 128"/>
                              <a:gd name="T130" fmla="+- 0 779 769"/>
                              <a:gd name="T131" fmla="*/ 779 h 82"/>
                              <a:gd name="T132" fmla="+- 0 7574 7494"/>
                              <a:gd name="T133" fmla="*/ T132 w 128"/>
                              <a:gd name="T134" fmla="+- 0 776 769"/>
                              <a:gd name="T135" fmla="*/ 776 h 82"/>
                              <a:gd name="T136" fmla="+- 0 7570 7494"/>
                              <a:gd name="T137" fmla="*/ T136 w 128"/>
                              <a:gd name="T138" fmla="+- 0 773 769"/>
                              <a:gd name="T139" fmla="*/ 773 h 82"/>
                              <a:gd name="T140" fmla="+- 0 7553 7494"/>
                              <a:gd name="T141" fmla="*/ T140 w 128"/>
                              <a:gd name="T142" fmla="+- 0 818 769"/>
                              <a:gd name="T143" fmla="*/ 818 h 82"/>
                              <a:gd name="T144" fmla="+- 0 7561 7494"/>
                              <a:gd name="T145" fmla="*/ T144 w 128"/>
                              <a:gd name="T146" fmla="+- 0 821 769"/>
                              <a:gd name="T147" fmla="*/ 821 h 82"/>
                              <a:gd name="T148" fmla="+- 0 7569 7494"/>
                              <a:gd name="T149" fmla="*/ T148 w 128"/>
                              <a:gd name="T150" fmla="+- 0 842 769"/>
                              <a:gd name="T151" fmla="*/ 842 h 82"/>
                              <a:gd name="T152" fmla="+- 0 7570 7494"/>
                              <a:gd name="T153" fmla="*/ T152 w 128"/>
                              <a:gd name="T154" fmla="+- 0 844 769"/>
                              <a:gd name="T155" fmla="*/ 844 h 82"/>
                              <a:gd name="T156" fmla="+- 0 7572 7494"/>
                              <a:gd name="T157" fmla="*/ T156 w 128"/>
                              <a:gd name="T158" fmla="+- 0 846 769"/>
                              <a:gd name="T159" fmla="*/ 846 h 82"/>
                              <a:gd name="T160" fmla="+- 0 7576 7494"/>
                              <a:gd name="T161" fmla="*/ T160 w 128"/>
                              <a:gd name="T162" fmla="+- 0 848 769"/>
                              <a:gd name="T163" fmla="*/ 848 h 82"/>
                              <a:gd name="T164" fmla="+- 0 7591 7494"/>
                              <a:gd name="T165" fmla="*/ T164 w 128"/>
                              <a:gd name="T166" fmla="+- 0 846 769"/>
                              <a:gd name="T167" fmla="*/ 846 h 82"/>
                              <a:gd name="T168" fmla="+- 0 7597 7494"/>
                              <a:gd name="T169" fmla="*/ T168 w 128"/>
                              <a:gd name="T170" fmla="+- 0 842 769"/>
                              <a:gd name="T171" fmla="*/ 842 h 82"/>
                              <a:gd name="T172" fmla="+- 0 7599 7494"/>
                              <a:gd name="T173" fmla="*/ T172 w 128"/>
                              <a:gd name="T174" fmla="+- 0 838 769"/>
                              <a:gd name="T175" fmla="*/ 838 h 82"/>
                              <a:gd name="T176" fmla="+- 0 7601 7494"/>
                              <a:gd name="T177" fmla="*/ T176 w 128"/>
                              <a:gd name="T178" fmla="+- 0 829 769"/>
                              <a:gd name="T179" fmla="*/ 829 h 82"/>
                              <a:gd name="T180" fmla="+- 0 7602 7494"/>
                              <a:gd name="T181" fmla="*/ T180 w 128"/>
                              <a:gd name="T182" fmla="+- 0 822 769"/>
                              <a:gd name="T183" fmla="*/ 822 h 82"/>
                              <a:gd name="T184" fmla="+- 0 7532 7494"/>
                              <a:gd name="T185" fmla="*/ T184 w 128"/>
                              <a:gd name="T186" fmla="+- 0 843 769"/>
                              <a:gd name="T187" fmla="*/ 843 h 82"/>
                              <a:gd name="T188" fmla="+- 0 7610 7494"/>
                              <a:gd name="T189" fmla="*/ T188 w 128"/>
                              <a:gd name="T190" fmla="+- 0 811 769"/>
                              <a:gd name="T191" fmla="*/ 811 h 82"/>
                              <a:gd name="T192" fmla="+- 0 7613 7494"/>
                              <a:gd name="T193" fmla="*/ T192 w 128"/>
                              <a:gd name="T194" fmla="+- 0 812 769"/>
                              <a:gd name="T195" fmla="*/ 812 h 82"/>
                              <a:gd name="T196" fmla="+- 0 7616 7494"/>
                              <a:gd name="T197" fmla="*/ T196 w 128"/>
                              <a:gd name="T198" fmla="+- 0 814 769"/>
                              <a:gd name="T199" fmla="*/ 814 h 82"/>
                              <a:gd name="T200" fmla="+- 0 7620 7494"/>
                              <a:gd name="T201" fmla="*/ T200 w 128"/>
                              <a:gd name="T202" fmla="+- 0 816 769"/>
                              <a:gd name="T203" fmla="*/ 816 h 82"/>
                              <a:gd name="T204" fmla="+- 0 7620 7494"/>
                              <a:gd name="T205" fmla="*/ T204 w 128"/>
                              <a:gd name="T206" fmla="+- 0 802 769"/>
                              <a:gd name="T207" fmla="*/ 802 h 8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</a:cxnLst>
                            <a:rect l="0" t="0" r="r" b="b"/>
                            <a:pathLst>
                              <a:path w="128" h="82">
                                <a:moveTo>
                                  <a:pt x="28" y="0"/>
                                </a:moveTo>
                                <a:lnTo>
                                  <a:pt x="28" y="1"/>
                                </a:lnTo>
                                <a:lnTo>
                                  <a:pt x="28" y="2"/>
                                </a:lnTo>
                                <a:lnTo>
                                  <a:pt x="28" y="6"/>
                                </a:lnTo>
                                <a:lnTo>
                                  <a:pt x="27" y="6"/>
                                </a:lnTo>
                                <a:lnTo>
                                  <a:pt x="27" y="8"/>
                                </a:lnTo>
                                <a:lnTo>
                                  <a:pt x="26" y="10"/>
                                </a:lnTo>
                                <a:lnTo>
                                  <a:pt x="25" y="12"/>
                                </a:lnTo>
                                <a:lnTo>
                                  <a:pt x="25" y="13"/>
                                </a:lnTo>
                                <a:lnTo>
                                  <a:pt x="24" y="14"/>
                                </a:lnTo>
                                <a:lnTo>
                                  <a:pt x="23" y="15"/>
                                </a:lnTo>
                                <a:lnTo>
                                  <a:pt x="22" y="17"/>
                                </a:lnTo>
                                <a:lnTo>
                                  <a:pt x="21" y="18"/>
                                </a:lnTo>
                                <a:lnTo>
                                  <a:pt x="19" y="20"/>
                                </a:lnTo>
                                <a:lnTo>
                                  <a:pt x="10" y="27"/>
                                </a:lnTo>
                                <a:lnTo>
                                  <a:pt x="7" y="31"/>
                                </a:lnTo>
                                <a:lnTo>
                                  <a:pt x="6" y="32"/>
                                </a:lnTo>
                                <a:lnTo>
                                  <a:pt x="4" y="33"/>
                                </a:lnTo>
                                <a:lnTo>
                                  <a:pt x="4" y="34"/>
                                </a:lnTo>
                                <a:lnTo>
                                  <a:pt x="2" y="35"/>
                                </a:lnTo>
                                <a:lnTo>
                                  <a:pt x="2" y="36"/>
                                </a:lnTo>
                                <a:lnTo>
                                  <a:pt x="1" y="38"/>
                                </a:lnTo>
                                <a:lnTo>
                                  <a:pt x="1" y="39"/>
                                </a:lnTo>
                                <a:lnTo>
                                  <a:pt x="0" y="41"/>
                                </a:lnTo>
                                <a:lnTo>
                                  <a:pt x="0" y="42"/>
                                </a:lnTo>
                                <a:lnTo>
                                  <a:pt x="1" y="45"/>
                                </a:lnTo>
                                <a:lnTo>
                                  <a:pt x="2" y="46"/>
                                </a:lnTo>
                                <a:lnTo>
                                  <a:pt x="4" y="48"/>
                                </a:lnTo>
                                <a:lnTo>
                                  <a:pt x="5" y="48"/>
                                </a:lnTo>
                                <a:lnTo>
                                  <a:pt x="7" y="49"/>
                                </a:lnTo>
                                <a:lnTo>
                                  <a:pt x="13" y="52"/>
                                </a:lnTo>
                                <a:lnTo>
                                  <a:pt x="14" y="53"/>
                                </a:lnTo>
                                <a:lnTo>
                                  <a:pt x="15" y="53"/>
                                </a:lnTo>
                                <a:lnTo>
                                  <a:pt x="17" y="56"/>
                                </a:lnTo>
                                <a:lnTo>
                                  <a:pt x="17" y="57"/>
                                </a:lnTo>
                                <a:lnTo>
                                  <a:pt x="17" y="60"/>
                                </a:lnTo>
                                <a:lnTo>
                                  <a:pt x="16" y="61"/>
                                </a:lnTo>
                                <a:lnTo>
                                  <a:pt x="16" y="63"/>
                                </a:lnTo>
                                <a:lnTo>
                                  <a:pt x="16" y="64"/>
                                </a:lnTo>
                                <a:lnTo>
                                  <a:pt x="15" y="65"/>
                                </a:lnTo>
                                <a:lnTo>
                                  <a:pt x="15" y="66"/>
                                </a:lnTo>
                                <a:lnTo>
                                  <a:pt x="15" y="73"/>
                                </a:lnTo>
                                <a:lnTo>
                                  <a:pt x="15" y="75"/>
                                </a:lnTo>
                                <a:lnTo>
                                  <a:pt x="16" y="76"/>
                                </a:lnTo>
                                <a:lnTo>
                                  <a:pt x="17" y="79"/>
                                </a:lnTo>
                                <a:lnTo>
                                  <a:pt x="18" y="80"/>
                                </a:lnTo>
                                <a:lnTo>
                                  <a:pt x="20" y="82"/>
                                </a:lnTo>
                                <a:lnTo>
                                  <a:pt x="22" y="82"/>
                                </a:lnTo>
                                <a:lnTo>
                                  <a:pt x="24" y="82"/>
                                </a:lnTo>
                                <a:lnTo>
                                  <a:pt x="26" y="82"/>
                                </a:lnTo>
                                <a:lnTo>
                                  <a:pt x="29" y="80"/>
                                </a:lnTo>
                                <a:lnTo>
                                  <a:pt x="30" y="80"/>
                                </a:lnTo>
                                <a:lnTo>
                                  <a:pt x="29" y="80"/>
                                </a:lnTo>
                                <a:lnTo>
                                  <a:pt x="29" y="79"/>
                                </a:lnTo>
                                <a:lnTo>
                                  <a:pt x="32" y="78"/>
                                </a:lnTo>
                                <a:lnTo>
                                  <a:pt x="33" y="77"/>
                                </a:lnTo>
                                <a:lnTo>
                                  <a:pt x="35" y="76"/>
                                </a:lnTo>
                                <a:lnTo>
                                  <a:pt x="35" y="75"/>
                                </a:lnTo>
                                <a:lnTo>
                                  <a:pt x="37" y="75"/>
                                </a:lnTo>
                                <a:lnTo>
                                  <a:pt x="37" y="74"/>
                                </a:lnTo>
                                <a:lnTo>
                                  <a:pt x="38" y="74"/>
                                </a:lnTo>
                                <a:lnTo>
                                  <a:pt x="38" y="73"/>
                                </a:lnTo>
                                <a:lnTo>
                                  <a:pt x="38" y="72"/>
                                </a:lnTo>
                                <a:lnTo>
                                  <a:pt x="39" y="71"/>
                                </a:lnTo>
                                <a:lnTo>
                                  <a:pt x="40" y="69"/>
                                </a:lnTo>
                                <a:lnTo>
                                  <a:pt x="40" y="67"/>
                                </a:lnTo>
                                <a:lnTo>
                                  <a:pt x="41" y="66"/>
                                </a:lnTo>
                                <a:lnTo>
                                  <a:pt x="41" y="64"/>
                                </a:lnTo>
                                <a:lnTo>
                                  <a:pt x="43" y="61"/>
                                </a:lnTo>
                                <a:lnTo>
                                  <a:pt x="44" y="60"/>
                                </a:lnTo>
                                <a:lnTo>
                                  <a:pt x="48" y="57"/>
                                </a:lnTo>
                                <a:lnTo>
                                  <a:pt x="49" y="56"/>
                                </a:lnTo>
                                <a:lnTo>
                                  <a:pt x="53" y="53"/>
                                </a:lnTo>
                                <a:lnTo>
                                  <a:pt x="55" y="51"/>
                                </a:lnTo>
                                <a:lnTo>
                                  <a:pt x="56" y="49"/>
                                </a:lnTo>
                                <a:lnTo>
                                  <a:pt x="57" y="49"/>
                                </a:lnTo>
                                <a:lnTo>
                                  <a:pt x="58" y="49"/>
                                </a:lnTo>
                                <a:lnTo>
                                  <a:pt x="59" y="49"/>
                                </a:lnTo>
                                <a:lnTo>
                                  <a:pt x="108" y="49"/>
                                </a:lnTo>
                                <a:lnTo>
                                  <a:pt x="109" y="48"/>
                                </a:lnTo>
                                <a:lnTo>
                                  <a:pt x="109" y="45"/>
                                </a:lnTo>
                                <a:lnTo>
                                  <a:pt x="110" y="44"/>
                                </a:lnTo>
                                <a:lnTo>
                                  <a:pt x="110" y="43"/>
                                </a:lnTo>
                                <a:lnTo>
                                  <a:pt x="110" y="42"/>
                                </a:lnTo>
                                <a:lnTo>
                                  <a:pt x="113" y="41"/>
                                </a:lnTo>
                                <a:lnTo>
                                  <a:pt x="125" y="41"/>
                                </a:lnTo>
                                <a:lnTo>
                                  <a:pt x="125" y="40"/>
                                </a:lnTo>
                                <a:lnTo>
                                  <a:pt x="126" y="39"/>
                                </a:lnTo>
                                <a:lnTo>
                                  <a:pt x="126" y="36"/>
                                </a:lnTo>
                                <a:lnTo>
                                  <a:pt x="127" y="34"/>
                                </a:lnTo>
                                <a:lnTo>
                                  <a:pt x="127" y="33"/>
                                </a:lnTo>
                                <a:lnTo>
                                  <a:pt x="123" y="33"/>
                                </a:lnTo>
                                <a:lnTo>
                                  <a:pt x="122" y="33"/>
                                </a:lnTo>
                                <a:lnTo>
                                  <a:pt x="120" y="33"/>
                                </a:lnTo>
                                <a:lnTo>
                                  <a:pt x="120" y="32"/>
                                </a:lnTo>
                                <a:lnTo>
                                  <a:pt x="118" y="32"/>
                                </a:lnTo>
                                <a:lnTo>
                                  <a:pt x="118" y="31"/>
                                </a:lnTo>
                                <a:lnTo>
                                  <a:pt x="117" y="31"/>
                                </a:lnTo>
                                <a:lnTo>
                                  <a:pt x="116" y="31"/>
                                </a:lnTo>
                                <a:lnTo>
                                  <a:pt x="115" y="30"/>
                                </a:lnTo>
                                <a:lnTo>
                                  <a:pt x="115" y="29"/>
                                </a:lnTo>
                                <a:lnTo>
                                  <a:pt x="113" y="29"/>
                                </a:lnTo>
                                <a:lnTo>
                                  <a:pt x="112" y="28"/>
                                </a:lnTo>
                                <a:lnTo>
                                  <a:pt x="110" y="27"/>
                                </a:lnTo>
                                <a:lnTo>
                                  <a:pt x="110" y="26"/>
                                </a:lnTo>
                                <a:lnTo>
                                  <a:pt x="109" y="26"/>
                                </a:lnTo>
                                <a:lnTo>
                                  <a:pt x="108" y="26"/>
                                </a:lnTo>
                                <a:lnTo>
                                  <a:pt x="108" y="25"/>
                                </a:lnTo>
                                <a:lnTo>
                                  <a:pt x="107" y="25"/>
                                </a:lnTo>
                                <a:lnTo>
                                  <a:pt x="107" y="24"/>
                                </a:lnTo>
                                <a:lnTo>
                                  <a:pt x="105" y="24"/>
                                </a:lnTo>
                                <a:lnTo>
                                  <a:pt x="104" y="23"/>
                                </a:lnTo>
                                <a:lnTo>
                                  <a:pt x="102" y="23"/>
                                </a:lnTo>
                                <a:lnTo>
                                  <a:pt x="102" y="22"/>
                                </a:lnTo>
                                <a:lnTo>
                                  <a:pt x="102" y="21"/>
                                </a:lnTo>
                                <a:lnTo>
                                  <a:pt x="100" y="21"/>
                                </a:lnTo>
                                <a:lnTo>
                                  <a:pt x="99" y="20"/>
                                </a:lnTo>
                                <a:lnTo>
                                  <a:pt x="97" y="20"/>
                                </a:lnTo>
                                <a:lnTo>
                                  <a:pt x="97" y="19"/>
                                </a:lnTo>
                                <a:lnTo>
                                  <a:pt x="96" y="18"/>
                                </a:lnTo>
                                <a:lnTo>
                                  <a:pt x="95" y="18"/>
                                </a:lnTo>
                                <a:lnTo>
                                  <a:pt x="94" y="17"/>
                                </a:lnTo>
                                <a:lnTo>
                                  <a:pt x="92" y="16"/>
                                </a:lnTo>
                                <a:lnTo>
                                  <a:pt x="91" y="15"/>
                                </a:lnTo>
                                <a:lnTo>
                                  <a:pt x="89" y="14"/>
                                </a:lnTo>
                                <a:lnTo>
                                  <a:pt x="88" y="13"/>
                                </a:lnTo>
                                <a:lnTo>
                                  <a:pt x="87" y="13"/>
                                </a:lnTo>
                                <a:lnTo>
                                  <a:pt x="87" y="12"/>
                                </a:lnTo>
                                <a:lnTo>
                                  <a:pt x="86" y="12"/>
                                </a:lnTo>
                                <a:lnTo>
                                  <a:pt x="86" y="11"/>
                                </a:lnTo>
                                <a:lnTo>
                                  <a:pt x="84" y="11"/>
                                </a:lnTo>
                                <a:lnTo>
                                  <a:pt x="84" y="10"/>
                                </a:lnTo>
                                <a:lnTo>
                                  <a:pt x="83" y="9"/>
                                </a:lnTo>
                                <a:lnTo>
                                  <a:pt x="82" y="9"/>
                                </a:lnTo>
                                <a:lnTo>
                                  <a:pt x="80" y="7"/>
                                </a:lnTo>
                                <a:lnTo>
                                  <a:pt x="79" y="7"/>
                                </a:lnTo>
                                <a:lnTo>
                                  <a:pt x="77" y="5"/>
                                </a:lnTo>
                                <a:lnTo>
                                  <a:pt x="76" y="4"/>
                                </a:lnTo>
                                <a:lnTo>
                                  <a:pt x="75" y="3"/>
                                </a:lnTo>
                                <a:lnTo>
                                  <a:pt x="75" y="2"/>
                                </a:lnTo>
                                <a:lnTo>
                                  <a:pt x="28" y="0"/>
                                </a:lnTo>
                                <a:close/>
                                <a:moveTo>
                                  <a:pt x="108" y="49"/>
                                </a:moveTo>
                                <a:lnTo>
                                  <a:pt x="59" y="49"/>
                                </a:lnTo>
                                <a:lnTo>
                                  <a:pt x="62" y="49"/>
                                </a:lnTo>
                                <a:lnTo>
                                  <a:pt x="64" y="49"/>
                                </a:lnTo>
                                <a:lnTo>
                                  <a:pt x="65" y="50"/>
                                </a:lnTo>
                                <a:lnTo>
                                  <a:pt x="66" y="51"/>
                                </a:lnTo>
                                <a:lnTo>
                                  <a:pt x="67" y="52"/>
                                </a:lnTo>
                                <a:lnTo>
                                  <a:pt x="70" y="55"/>
                                </a:lnTo>
                                <a:lnTo>
                                  <a:pt x="71" y="59"/>
                                </a:lnTo>
                                <a:lnTo>
                                  <a:pt x="73" y="69"/>
                                </a:lnTo>
                                <a:lnTo>
                                  <a:pt x="74" y="72"/>
                                </a:lnTo>
                                <a:lnTo>
                                  <a:pt x="75" y="73"/>
                                </a:lnTo>
                                <a:lnTo>
                                  <a:pt x="75" y="74"/>
                                </a:lnTo>
                                <a:lnTo>
                                  <a:pt x="74" y="74"/>
                                </a:lnTo>
                                <a:lnTo>
                                  <a:pt x="75" y="74"/>
                                </a:lnTo>
                                <a:lnTo>
                                  <a:pt x="76" y="75"/>
                                </a:lnTo>
                                <a:lnTo>
                                  <a:pt x="76" y="76"/>
                                </a:lnTo>
                                <a:lnTo>
                                  <a:pt x="78" y="77"/>
                                </a:lnTo>
                                <a:lnTo>
                                  <a:pt x="79" y="78"/>
                                </a:lnTo>
                                <a:lnTo>
                                  <a:pt x="80" y="78"/>
                                </a:lnTo>
                                <a:lnTo>
                                  <a:pt x="81" y="79"/>
                                </a:lnTo>
                                <a:lnTo>
                                  <a:pt x="82" y="79"/>
                                </a:lnTo>
                                <a:lnTo>
                                  <a:pt x="84" y="79"/>
                                </a:lnTo>
                                <a:lnTo>
                                  <a:pt x="87" y="79"/>
                                </a:lnTo>
                                <a:lnTo>
                                  <a:pt x="91" y="78"/>
                                </a:lnTo>
                                <a:lnTo>
                                  <a:pt x="94" y="78"/>
                                </a:lnTo>
                                <a:lnTo>
                                  <a:pt x="97" y="77"/>
                                </a:lnTo>
                                <a:lnTo>
                                  <a:pt x="98" y="76"/>
                                </a:lnTo>
                                <a:lnTo>
                                  <a:pt x="99" y="76"/>
                                </a:lnTo>
                                <a:lnTo>
                                  <a:pt x="101" y="75"/>
                                </a:lnTo>
                                <a:lnTo>
                                  <a:pt x="101" y="74"/>
                                </a:lnTo>
                                <a:lnTo>
                                  <a:pt x="103" y="73"/>
                                </a:lnTo>
                                <a:lnTo>
                                  <a:pt x="103" y="72"/>
                                </a:lnTo>
                                <a:lnTo>
                                  <a:pt x="105" y="71"/>
                                </a:lnTo>
                                <a:lnTo>
                                  <a:pt x="105" y="69"/>
                                </a:lnTo>
                                <a:lnTo>
                                  <a:pt x="106" y="68"/>
                                </a:lnTo>
                                <a:lnTo>
                                  <a:pt x="106" y="66"/>
                                </a:lnTo>
                                <a:lnTo>
                                  <a:pt x="107" y="65"/>
                                </a:lnTo>
                                <a:lnTo>
                                  <a:pt x="107" y="61"/>
                                </a:lnTo>
                                <a:lnTo>
                                  <a:pt x="107" y="60"/>
                                </a:lnTo>
                                <a:lnTo>
                                  <a:pt x="108" y="60"/>
                                </a:lnTo>
                                <a:lnTo>
                                  <a:pt x="108" y="59"/>
                                </a:lnTo>
                                <a:lnTo>
                                  <a:pt x="107" y="54"/>
                                </a:lnTo>
                                <a:lnTo>
                                  <a:pt x="108" y="53"/>
                                </a:lnTo>
                                <a:lnTo>
                                  <a:pt x="108" y="49"/>
                                </a:lnTo>
                                <a:close/>
                                <a:moveTo>
                                  <a:pt x="38" y="73"/>
                                </a:moveTo>
                                <a:lnTo>
                                  <a:pt x="38" y="74"/>
                                </a:lnTo>
                                <a:lnTo>
                                  <a:pt x="38" y="73"/>
                                </a:lnTo>
                                <a:close/>
                                <a:moveTo>
                                  <a:pt x="125" y="41"/>
                                </a:moveTo>
                                <a:lnTo>
                                  <a:pt x="113" y="41"/>
                                </a:lnTo>
                                <a:lnTo>
                                  <a:pt x="115" y="42"/>
                                </a:lnTo>
                                <a:lnTo>
                                  <a:pt x="116" y="42"/>
                                </a:lnTo>
                                <a:lnTo>
                                  <a:pt x="117" y="42"/>
                                </a:lnTo>
                                <a:lnTo>
                                  <a:pt x="118" y="43"/>
                                </a:lnTo>
                                <a:lnTo>
                                  <a:pt x="119" y="43"/>
                                </a:lnTo>
                                <a:lnTo>
                                  <a:pt x="121" y="44"/>
                                </a:lnTo>
                                <a:lnTo>
                                  <a:pt x="122" y="45"/>
                                </a:lnTo>
                                <a:lnTo>
                                  <a:pt x="124" y="46"/>
                                </a:lnTo>
                                <a:lnTo>
                                  <a:pt x="125" y="47"/>
                                </a:lnTo>
                                <a:lnTo>
                                  <a:pt x="126" y="47"/>
                                </a:lnTo>
                                <a:lnTo>
                                  <a:pt x="126" y="45"/>
                                </a:lnTo>
                                <a:lnTo>
                                  <a:pt x="126" y="44"/>
                                </a:lnTo>
                                <a:lnTo>
                                  <a:pt x="125" y="42"/>
                                </a:lnTo>
                                <a:lnTo>
                                  <a:pt x="125" y="41"/>
                                </a:lnTo>
                                <a:close/>
                                <a:moveTo>
                                  <a:pt x="126" y="33"/>
                                </a:moveTo>
                                <a:lnTo>
                                  <a:pt x="123" y="33"/>
                                </a:lnTo>
                                <a:lnTo>
                                  <a:pt x="127" y="33"/>
                                </a:lnTo>
                                <a:lnTo>
                                  <a:pt x="126" y="3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E4C5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1" name="AutoShape 183"/>
                        <wps:cNvSpPr>
                          <a:spLocks/>
                        </wps:cNvSpPr>
                        <wps:spPr bwMode="auto">
                          <a:xfrm>
                            <a:off x="7334" y="715"/>
                            <a:ext cx="673" cy="480"/>
                          </a:xfrm>
                          <a:custGeom>
                            <a:avLst/>
                            <a:gdLst>
                              <a:gd name="T0" fmla="+- 0 7389 7334"/>
                              <a:gd name="T1" fmla="*/ T0 w 673"/>
                              <a:gd name="T2" fmla="+- 0 1135 716"/>
                              <a:gd name="T3" fmla="*/ 1135 h 480"/>
                              <a:gd name="T4" fmla="+- 0 7385 7334"/>
                              <a:gd name="T5" fmla="*/ T4 w 673"/>
                              <a:gd name="T6" fmla="+- 0 1126 716"/>
                              <a:gd name="T7" fmla="*/ 1126 h 480"/>
                              <a:gd name="T8" fmla="+- 0 7387 7334"/>
                              <a:gd name="T9" fmla="*/ T8 w 673"/>
                              <a:gd name="T10" fmla="+- 0 1120 716"/>
                              <a:gd name="T11" fmla="*/ 1120 h 480"/>
                              <a:gd name="T12" fmla="+- 0 7387 7334"/>
                              <a:gd name="T13" fmla="*/ T12 w 673"/>
                              <a:gd name="T14" fmla="+- 0 1106 716"/>
                              <a:gd name="T15" fmla="*/ 1106 h 480"/>
                              <a:gd name="T16" fmla="+- 0 7378 7334"/>
                              <a:gd name="T17" fmla="*/ T16 w 673"/>
                              <a:gd name="T18" fmla="+- 0 1103 716"/>
                              <a:gd name="T19" fmla="*/ 1103 h 480"/>
                              <a:gd name="T20" fmla="+- 0 7369 7334"/>
                              <a:gd name="T21" fmla="*/ T20 w 673"/>
                              <a:gd name="T22" fmla="+- 0 1109 716"/>
                              <a:gd name="T23" fmla="*/ 1109 h 480"/>
                              <a:gd name="T24" fmla="+- 0 7368 7334"/>
                              <a:gd name="T25" fmla="*/ T24 w 673"/>
                              <a:gd name="T26" fmla="+- 0 1121 716"/>
                              <a:gd name="T27" fmla="*/ 1121 h 480"/>
                              <a:gd name="T28" fmla="+- 0 7362 7334"/>
                              <a:gd name="T29" fmla="*/ T28 w 673"/>
                              <a:gd name="T30" fmla="+- 0 1125 716"/>
                              <a:gd name="T31" fmla="*/ 1125 h 480"/>
                              <a:gd name="T32" fmla="+- 0 7354 7334"/>
                              <a:gd name="T33" fmla="*/ T32 w 673"/>
                              <a:gd name="T34" fmla="+- 0 1124 716"/>
                              <a:gd name="T35" fmla="*/ 1124 h 480"/>
                              <a:gd name="T36" fmla="+- 0 7351 7334"/>
                              <a:gd name="T37" fmla="*/ T36 w 673"/>
                              <a:gd name="T38" fmla="+- 0 1131 716"/>
                              <a:gd name="T39" fmla="*/ 1131 h 480"/>
                              <a:gd name="T40" fmla="+- 0 7338 7334"/>
                              <a:gd name="T41" fmla="*/ T40 w 673"/>
                              <a:gd name="T42" fmla="+- 0 1137 716"/>
                              <a:gd name="T43" fmla="*/ 1137 h 480"/>
                              <a:gd name="T44" fmla="+- 0 7342 7334"/>
                              <a:gd name="T45" fmla="*/ T44 w 673"/>
                              <a:gd name="T46" fmla="+- 0 1140 716"/>
                              <a:gd name="T47" fmla="*/ 1140 h 480"/>
                              <a:gd name="T48" fmla="+- 0 7348 7334"/>
                              <a:gd name="T49" fmla="*/ T48 w 673"/>
                              <a:gd name="T50" fmla="+- 0 1148 716"/>
                              <a:gd name="T51" fmla="*/ 1148 h 480"/>
                              <a:gd name="T52" fmla="+- 0 7344 7334"/>
                              <a:gd name="T53" fmla="*/ T52 w 673"/>
                              <a:gd name="T54" fmla="+- 0 1159 716"/>
                              <a:gd name="T55" fmla="*/ 1159 h 480"/>
                              <a:gd name="T56" fmla="+- 0 7334 7334"/>
                              <a:gd name="T57" fmla="*/ T56 w 673"/>
                              <a:gd name="T58" fmla="+- 0 1169 716"/>
                              <a:gd name="T59" fmla="*/ 1169 h 480"/>
                              <a:gd name="T60" fmla="+- 0 7338 7334"/>
                              <a:gd name="T61" fmla="*/ T60 w 673"/>
                              <a:gd name="T62" fmla="+- 0 1181 716"/>
                              <a:gd name="T63" fmla="*/ 1181 h 480"/>
                              <a:gd name="T64" fmla="+- 0 7359 7334"/>
                              <a:gd name="T65" fmla="*/ T64 w 673"/>
                              <a:gd name="T66" fmla="+- 0 1195 716"/>
                              <a:gd name="T67" fmla="*/ 1195 h 480"/>
                              <a:gd name="T68" fmla="+- 0 7358 7334"/>
                              <a:gd name="T69" fmla="*/ T68 w 673"/>
                              <a:gd name="T70" fmla="+- 0 1177 716"/>
                              <a:gd name="T71" fmla="*/ 1177 h 480"/>
                              <a:gd name="T72" fmla="+- 0 7359 7334"/>
                              <a:gd name="T73" fmla="*/ T72 w 673"/>
                              <a:gd name="T74" fmla="+- 0 1171 716"/>
                              <a:gd name="T75" fmla="*/ 1171 h 480"/>
                              <a:gd name="T76" fmla="+- 0 7362 7334"/>
                              <a:gd name="T77" fmla="*/ T76 w 673"/>
                              <a:gd name="T78" fmla="+- 0 1164 716"/>
                              <a:gd name="T79" fmla="*/ 1164 h 480"/>
                              <a:gd name="T80" fmla="+- 0 7366 7334"/>
                              <a:gd name="T81" fmla="*/ T80 w 673"/>
                              <a:gd name="T82" fmla="+- 0 1157 716"/>
                              <a:gd name="T83" fmla="*/ 1157 h 480"/>
                              <a:gd name="T84" fmla="+- 0 7372 7334"/>
                              <a:gd name="T85" fmla="*/ T84 w 673"/>
                              <a:gd name="T86" fmla="+- 0 1151 716"/>
                              <a:gd name="T87" fmla="*/ 1151 h 480"/>
                              <a:gd name="T88" fmla="+- 0 7390 7334"/>
                              <a:gd name="T89" fmla="*/ T88 w 673"/>
                              <a:gd name="T90" fmla="+- 0 1141 716"/>
                              <a:gd name="T91" fmla="*/ 1141 h 480"/>
                              <a:gd name="T92" fmla="+- 0 7981 7334"/>
                              <a:gd name="T93" fmla="*/ T92 w 673"/>
                              <a:gd name="T94" fmla="+- 0 720 716"/>
                              <a:gd name="T95" fmla="*/ 720 h 480"/>
                              <a:gd name="T96" fmla="+- 0 7977 7334"/>
                              <a:gd name="T97" fmla="*/ T96 w 673"/>
                              <a:gd name="T98" fmla="+- 0 724 716"/>
                              <a:gd name="T99" fmla="*/ 724 h 480"/>
                              <a:gd name="T100" fmla="+- 0 7974 7334"/>
                              <a:gd name="T101" fmla="*/ T100 w 673"/>
                              <a:gd name="T102" fmla="+- 0 728 716"/>
                              <a:gd name="T103" fmla="*/ 728 h 480"/>
                              <a:gd name="T104" fmla="+- 0 7971 7334"/>
                              <a:gd name="T105" fmla="*/ T104 w 673"/>
                              <a:gd name="T106" fmla="+- 0 732 716"/>
                              <a:gd name="T107" fmla="*/ 732 h 480"/>
                              <a:gd name="T108" fmla="+- 0 7968 7334"/>
                              <a:gd name="T109" fmla="*/ T108 w 673"/>
                              <a:gd name="T110" fmla="+- 0 740 716"/>
                              <a:gd name="T111" fmla="*/ 740 h 480"/>
                              <a:gd name="T112" fmla="+- 0 7966 7334"/>
                              <a:gd name="T113" fmla="*/ T112 w 673"/>
                              <a:gd name="T114" fmla="+- 0 748 716"/>
                              <a:gd name="T115" fmla="*/ 748 h 480"/>
                              <a:gd name="T116" fmla="+- 0 7963 7334"/>
                              <a:gd name="T117" fmla="*/ T116 w 673"/>
                              <a:gd name="T118" fmla="+- 0 760 716"/>
                              <a:gd name="T119" fmla="*/ 760 h 480"/>
                              <a:gd name="T120" fmla="+- 0 7960 7334"/>
                              <a:gd name="T121" fmla="*/ T120 w 673"/>
                              <a:gd name="T122" fmla="+- 0 771 716"/>
                              <a:gd name="T123" fmla="*/ 771 h 480"/>
                              <a:gd name="T124" fmla="+- 0 7957 7334"/>
                              <a:gd name="T125" fmla="*/ T124 w 673"/>
                              <a:gd name="T126" fmla="+- 0 777 716"/>
                              <a:gd name="T127" fmla="*/ 777 h 480"/>
                              <a:gd name="T128" fmla="+- 0 7953 7334"/>
                              <a:gd name="T129" fmla="*/ T128 w 673"/>
                              <a:gd name="T130" fmla="+- 0 784 716"/>
                              <a:gd name="T131" fmla="*/ 784 h 480"/>
                              <a:gd name="T132" fmla="+- 0 7950 7334"/>
                              <a:gd name="T133" fmla="*/ T132 w 673"/>
                              <a:gd name="T134" fmla="+- 0 792 716"/>
                              <a:gd name="T135" fmla="*/ 792 h 480"/>
                              <a:gd name="T136" fmla="+- 0 7949 7334"/>
                              <a:gd name="T137" fmla="*/ T136 w 673"/>
                              <a:gd name="T138" fmla="+- 0 800 716"/>
                              <a:gd name="T139" fmla="*/ 800 h 480"/>
                              <a:gd name="T140" fmla="+- 0 7952 7334"/>
                              <a:gd name="T141" fmla="*/ T140 w 673"/>
                              <a:gd name="T142" fmla="+- 0 807 716"/>
                              <a:gd name="T143" fmla="*/ 807 h 480"/>
                              <a:gd name="T144" fmla="+- 0 7956 7334"/>
                              <a:gd name="T145" fmla="*/ T144 w 673"/>
                              <a:gd name="T146" fmla="+- 0 811 716"/>
                              <a:gd name="T147" fmla="*/ 811 h 480"/>
                              <a:gd name="T148" fmla="+- 0 7959 7334"/>
                              <a:gd name="T149" fmla="*/ T148 w 673"/>
                              <a:gd name="T150" fmla="+- 0 813 716"/>
                              <a:gd name="T151" fmla="*/ 813 h 480"/>
                              <a:gd name="T152" fmla="+- 0 7965 7334"/>
                              <a:gd name="T153" fmla="*/ T152 w 673"/>
                              <a:gd name="T154" fmla="+- 0 819 716"/>
                              <a:gd name="T155" fmla="*/ 819 h 480"/>
                              <a:gd name="T156" fmla="+- 0 7971 7334"/>
                              <a:gd name="T157" fmla="*/ T156 w 673"/>
                              <a:gd name="T158" fmla="+- 0 827 716"/>
                              <a:gd name="T159" fmla="*/ 827 h 480"/>
                              <a:gd name="T160" fmla="+- 0 7978 7334"/>
                              <a:gd name="T161" fmla="*/ T160 w 673"/>
                              <a:gd name="T162" fmla="+- 0 845 716"/>
                              <a:gd name="T163" fmla="*/ 845 h 480"/>
                              <a:gd name="T164" fmla="+- 0 7982 7334"/>
                              <a:gd name="T165" fmla="*/ T164 w 673"/>
                              <a:gd name="T166" fmla="+- 0 852 716"/>
                              <a:gd name="T167" fmla="*/ 852 h 480"/>
                              <a:gd name="T168" fmla="+- 0 7999 7334"/>
                              <a:gd name="T169" fmla="*/ T168 w 673"/>
                              <a:gd name="T170" fmla="+- 0 803 716"/>
                              <a:gd name="T171" fmla="*/ 803 h 480"/>
                              <a:gd name="T172" fmla="+- 0 7994 7334"/>
                              <a:gd name="T173" fmla="*/ T172 w 673"/>
                              <a:gd name="T174" fmla="+- 0 799 716"/>
                              <a:gd name="T175" fmla="*/ 799 h 480"/>
                              <a:gd name="T176" fmla="+- 0 7991 7334"/>
                              <a:gd name="T177" fmla="*/ T176 w 673"/>
                              <a:gd name="T178" fmla="+- 0 796 716"/>
                              <a:gd name="T179" fmla="*/ 796 h 480"/>
                              <a:gd name="T180" fmla="+- 0 7990 7334"/>
                              <a:gd name="T181" fmla="*/ T180 w 673"/>
                              <a:gd name="T182" fmla="+- 0 787 716"/>
                              <a:gd name="T183" fmla="*/ 787 h 480"/>
                              <a:gd name="T184" fmla="+- 0 7993 7334"/>
                              <a:gd name="T185" fmla="*/ T184 w 673"/>
                              <a:gd name="T186" fmla="+- 0 779 716"/>
                              <a:gd name="T187" fmla="*/ 779 h 480"/>
                              <a:gd name="T188" fmla="+- 0 7996 7334"/>
                              <a:gd name="T189" fmla="*/ T188 w 673"/>
                              <a:gd name="T190" fmla="+- 0 775 716"/>
                              <a:gd name="T191" fmla="*/ 775 h 480"/>
                              <a:gd name="T192" fmla="+- 0 7999 7334"/>
                              <a:gd name="T193" fmla="*/ T192 w 673"/>
                              <a:gd name="T194" fmla="+- 0 770 716"/>
                              <a:gd name="T195" fmla="*/ 770 h 480"/>
                              <a:gd name="T196" fmla="+- 0 8003 7334"/>
                              <a:gd name="T197" fmla="*/ T196 w 673"/>
                              <a:gd name="T198" fmla="+- 0 764 716"/>
                              <a:gd name="T199" fmla="*/ 764 h 480"/>
                              <a:gd name="T200" fmla="+- 0 8002 7334"/>
                              <a:gd name="T201" fmla="*/ T200 w 673"/>
                              <a:gd name="T202" fmla="+- 0 752 716"/>
                              <a:gd name="T203" fmla="*/ 752 h 480"/>
                              <a:gd name="T204" fmla="+- 0 7999 7334"/>
                              <a:gd name="T205" fmla="*/ T204 w 673"/>
                              <a:gd name="T206" fmla="+- 0 746 716"/>
                              <a:gd name="T207" fmla="*/ 746 h 480"/>
                              <a:gd name="T208" fmla="+- 0 7996 7334"/>
                              <a:gd name="T209" fmla="*/ T208 w 673"/>
                              <a:gd name="T210" fmla="+- 0 729 716"/>
                              <a:gd name="T211" fmla="*/ 729 h 480"/>
                              <a:gd name="T212" fmla="+- 0 8002 7334"/>
                              <a:gd name="T213" fmla="*/ T212 w 673"/>
                              <a:gd name="T214" fmla="+- 0 724 716"/>
                              <a:gd name="T215" fmla="*/ 724 h 480"/>
                              <a:gd name="T216" fmla="+- 0 8006 7334"/>
                              <a:gd name="T217" fmla="*/ T216 w 673"/>
                              <a:gd name="T218" fmla="+- 0 721 716"/>
                              <a:gd name="T219" fmla="*/ 721 h 48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</a:cxnLst>
                            <a:rect l="0" t="0" r="r" b="b"/>
                            <a:pathLst>
                              <a:path w="673" h="480">
                                <a:moveTo>
                                  <a:pt x="61" y="423"/>
                                </a:moveTo>
                                <a:lnTo>
                                  <a:pt x="61" y="422"/>
                                </a:lnTo>
                                <a:lnTo>
                                  <a:pt x="60" y="422"/>
                                </a:lnTo>
                                <a:lnTo>
                                  <a:pt x="58" y="421"/>
                                </a:lnTo>
                                <a:lnTo>
                                  <a:pt x="57" y="420"/>
                                </a:lnTo>
                                <a:lnTo>
                                  <a:pt x="55" y="419"/>
                                </a:lnTo>
                                <a:lnTo>
                                  <a:pt x="53" y="418"/>
                                </a:lnTo>
                                <a:lnTo>
                                  <a:pt x="52" y="417"/>
                                </a:lnTo>
                                <a:lnTo>
                                  <a:pt x="52" y="416"/>
                                </a:lnTo>
                                <a:lnTo>
                                  <a:pt x="51" y="414"/>
                                </a:lnTo>
                                <a:lnTo>
                                  <a:pt x="51" y="413"/>
                                </a:lnTo>
                                <a:lnTo>
                                  <a:pt x="51" y="410"/>
                                </a:lnTo>
                                <a:lnTo>
                                  <a:pt x="51" y="409"/>
                                </a:lnTo>
                                <a:lnTo>
                                  <a:pt x="51" y="408"/>
                                </a:lnTo>
                                <a:lnTo>
                                  <a:pt x="51" y="406"/>
                                </a:lnTo>
                                <a:lnTo>
                                  <a:pt x="52" y="405"/>
                                </a:lnTo>
                                <a:lnTo>
                                  <a:pt x="53" y="404"/>
                                </a:lnTo>
                                <a:lnTo>
                                  <a:pt x="53" y="402"/>
                                </a:lnTo>
                                <a:lnTo>
                                  <a:pt x="53" y="401"/>
                                </a:lnTo>
                                <a:lnTo>
                                  <a:pt x="54" y="398"/>
                                </a:lnTo>
                                <a:lnTo>
                                  <a:pt x="55" y="394"/>
                                </a:lnTo>
                                <a:lnTo>
                                  <a:pt x="53" y="390"/>
                                </a:lnTo>
                                <a:lnTo>
                                  <a:pt x="53" y="389"/>
                                </a:lnTo>
                                <a:lnTo>
                                  <a:pt x="51" y="388"/>
                                </a:lnTo>
                                <a:lnTo>
                                  <a:pt x="49" y="387"/>
                                </a:lnTo>
                                <a:lnTo>
                                  <a:pt x="48" y="387"/>
                                </a:lnTo>
                                <a:lnTo>
                                  <a:pt x="45" y="387"/>
                                </a:lnTo>
                                <a:lnTo>
                                  <a:pt x="44" y="387"/>
                                </a:lnTo>
                                <a:lnTo>
                                  <a:pt x="42" y="388"/>
                                </a:lnTo>
                                <a:lnTo>
                                  <a:pt x="40" y="388"/>
                                </a:lnTo>
                                <a:lnTo>
                                  <a:pt x="38" y="389"/>
                                </a:lnTo>
                                <a:lnTo>
                                  <a:pt x="37" y="390"/>
                                </a:lnTo>
                                <a:lnTo>
                                  <a:pt x="36" y="390"/>
                                </a:lnTo>
                                <a:lnTo>
                                  <a:pt x="35" y="393"/>
                                </a:lnTo>
                                <a:lnTo>
                                  <a:pt x="35" y="395"/>
                                </a:lnTo>
                                <a:lnTo>
                                  <a:pt x="36" y="399"/>
                                </a:lnTo>
                                <a:lnTo>
                                  <a:pt x="35" y="401"/>
                                </a:lnTo>
                                <a:lnTo>
                                  <a:pt x="35" y="403"/>
                                </a:lnTo>
                                <a:lnTo>
                                  <a:pt x="34" y="404"/>
                                </a:lnTo>
                                <a:lnTo>
                                  <a:pt x="34" y="405"/>
                                </a:lnTo>
                                <a:lnTo>
                                  <a:pt x="33" y="406"/>
                                </a:lnTo>
                                <a:lnTo>
                                  <a:pt x="32" y="407"/>
                                </a:lnTo>
                                <a:lnTo>
                                  <a:pt x="31" y="408"/>
                                </a:lnTo>
                                <a:lnTo>
                                  <a:pt x="29" y="408"/>
                                </a:lnTo>
                                <a:lnTo>
                                  <a:pt x="28" y="409"/>
                                </a:lnTo>
                                <a:lnTo>
                                  <a:pt x="27" y="408"/>
                                </a:lnTo>
                                <a:lnTo>
                                  <a:pt x="26" y="408"/>
                                </a:lnTo>
                                <a:lnTo>
                                  <a:pt x="25" y="408"/>
                                </a:lnTo>
                                <a:lnTo>
                                  <a:pt x="24" y="407"/>
                                </a:lnTo>
                                <a:lnTo>
                                  <a:pt x="23" y="407"/>
                                </a:lnTo>
                                <a:lnTo>
                                  <a:pt x="20" y="408"/>
                                </a:lnTo>
                                <a:lnTo>
                                  <a:pt x="20" y="411"/>
                                </a:lnTo>
                                <a:lnTo>
                                  <a:pt x="18" y="412"/>
                                </a:lnTo>
                                <a:lnTo>
                                  <a:pt x="18" y="414"/>
                                </a:lnTo>
                                <a:lnTo>
                                  <a:pt x="17" y="414"/>
                                </a:lnTo>
                                <a:lnTo>
                                  <a:pt x="17" y="415"/>
                                </a:lnTo>
                                <a:lnTo>
                                  <a:pt x="16" y="416"/>
                                </a:lnTo>
                                <a:lnTo>
                                  <a:pt x="15" y="417"/>
                                </a:lnTo>
                                <a:lnTo>
                                  <a:pt x="13" y="418"/>
                                </a:lnTo>
                                <a:lnTo>
                                  <a:pt x="11" y="419"/>
                                </a:lnTo>
                                <a:lnTo>
                                  <a:pt x="10" y="419"/>
                                </a:lnTo>
                                <a:lnTo>
                                  <a:pt x="4" y="421"/>
                                </a:lnTo>
                                <a:lnTo>
                                  <a:pt x="5" y="421"/>
                                </a:lnTo>
                                <a:lnTo>
                                  <a:pt x="6" y="422"/>
                                </a:lnTo>
                                <a:lnTo>
                                  <a:pt x="6" y="423"/>
                                </a:lnTo>
                                <a:lnTo>
                                  <a:pt x="8" y="424"/>
                                </a:lnTo>
                                <a:lnTo>
                                  <a:pt x="9" y="425"/>
                                </a:lnTo>
                                <a:lnTo>
                                  <a:pt x="9" y="426"/>
                                </a:lnTo>
                                <a:lnTo>
                                  <a:pt x="11" y="426"/>
                                </a:lnTo>
                                <a:lnTo>
                                  <a:pt x="11" y="427"/>
                                </a:lnTo>
                                <a:lnTo>
                                  <a:pt x="13" y="430"/>
                                </a:lnTo>
                                <a:lnTo>
                                  <a:pt x="14" y="432"/>
                                </a:lnTo>
                                <a:lnTo>
                                  <a:pt x="14" y="435"/>
                                </a:lnTo>
                                <a:lnTo>
                                  <a:pt x="14" y="437"/>
                                </a:lnTo>
                                <a:lnTo>
                                  <a:pt x="14" y="438"/>
                                </a:lnTo>
                                <a:lnTo>
                                  <a:pt x="13" y="439"/>
                                </a:lnTo>
                                <a:lnTo>
                                  <a:pt x="12" y="440"/>
                                </a:lnTo>
                                <a:lnTo>
                                  <a:pt x="10" y="443"/>
                                </a:lnTo>
                                <a:lnTo>
                                  <a:pt x="6" y="445"/>
                                </a:lnTo>
                                <a:lnTo>
                                  <a:pt x="5" y="447"/>
                                </a:lnTo>
                                <a:lnTo>
                                  <a:pt x="2" y="450"/>
                                </a:lnTo>
                                <a:lnTo>
                                  <a:pt x="1" y="451"/>
                                </a:lnTo>
                                <a:lnTo>
                                  <a:pt x="1" y="452"/>
                                </a:lnTo>
                                <a:lnTo>
                                  <a:pt x="0" y="453"/>
                                </a:lnTo>
                                <a:lnTo>
                                  <a:pt x="0" y="454"/>
                                </a:lnTo>
                                <a:lnTo>
                                  <a:pt x="0" y="455"/>
                                </a:lnTo>
                                <a:lnTo>
                                  <a:pt x="0" y="457"/>
                                </a:lnTo>
                                <a:lnTo>
                                  <a:pt x="1" y="460"/>
                                </a:lnTo>
                                <a:lnTo>
                                  <a:pt x="4" y="463"/>
                                </a:lnTo>
                                <a:lnTo>
                                  <a:pt x="4" y="465"/>
                                </a:lnTo>
                                <a:lnTo>
                                  <a:pt x="6" y="467"/>
                                </a:lnTo>
                                <a:lnTo>
                                  <a:pt x="6" y="468"/>
                                </a:lnTo>
                                <a:lnTo>
                                  <a:pt x="7" y="469"/>
                                </a:lnTo>
                                <a:lnTo>
                                  <a:pt x="25" y="479"/>
                                </a:lnTo>
                                <a:lnTo>
                                  <a:pt x="26" y="479"/>
                                </a:lnTo>
                                <a:lnTo>
                                  <a:pt x="25" y="479"/>
                                </a:lnTo>
                                <a:lnTo>
                                  <a:pt x="24" y="470"/>
                                </a:lnTo>
                                <a:lnTo>
                                  <a:pt x="25" y="469"/>
                                </a:lnTo>
                                <a:lnTo>
                                  <a:pt x="24" y="467"/>
                                </a:lnTo>
                                <a:lnTo>
                                  <a:pt x="24" y="464"/>
                                </a:lnTo>
                                <a:lnTo>
                                  <a:pt x="24" y="461"/>
                                </a:lnTo>
                                <a:lnTo>
                                  <a:pt x="23" y="461"/>
                                </a:lnTo>
                                <a:lnTo>
                                  <a:pt x="25" y="459"/>
                                </a:lnTo>
                                <a:lnTo>
                                  <a:pt x="24" y="459"/>
                                </a:lnTo>
                                <a:lnTo>
                                  <a:pt x="24" y="456"/>
                                </a:lnTo>
                                <a:lnTo>
                                  <a:pt x="24" y="455"/>
                                </a:lnTo>
                                <a:lnTo>
                                  <a:pt x="25" y="455"/>
                                </a:lnTo>
                                <a:lnTo>
                                  <a:pt x="25" y="452"/>
                                </a:lnTo>
                                <a:lnTo>
                                  <a:pt x="26" y="451"/>
                                </a:lnTo>
                                <a:lnTo>
                                  <a:pt x="26" y="449"/>
                                </a:lnTo>
                                <a:lnTo>
                                  <a:pt x="28" y="448"/>
                                </a:lnTo>
                                <a:lnTo>
                                  <a:pt x="28" y="446"/>
                                </a:lnTo>
                                <a:lnTo>
                                  <a:pt x="29" y="445"/>
                                </a:lnTo>
                                <a:lnTo>
                                  <a:pt x="30" y="444"/>
                                </a:lnTo>
                                <a:lnTo>
                                  <a:pt x="31" y="442"/>
                                </a:lnTo>
                                <a:lnTo>
                                  <a:pt x="32" y="441"/>
                                </a:lnTo>
                                <a:lnTo>
                                  <a:pt x="33" y="440"/>
                                </a:lnTo>
                                <a:lnTo>
                                  <a:pt x="35" y="439"/>
                                </a:lnTo>
                                <a:lnTo>
                                  <a:pt x="34" y="438"/>
                                </a:lnTo>
                                <a:lnTo>
                                  <a:pt x="36" y="438"/>
                                </a:lnTo>
                                <a:lnTo>
                                  <a:pt x="38" y="435"/>
                                </a:lnTo>
                                <a:lnTo>
                                  <a:pt x="44" y="431"/>
                                </a:lnTo>
                                <a:lnTo>
                                  <a:pt x="46" y="430"/>
                                </a:lnTo>
                                <a:lnTo>
                                  <a:pt x="49" y="428"/>
                                </a:lnTo>
                                <a:lnTo>
                                  <a:pt x="52" y="427"/>
                                </a:lnTo>
                                <a:lnTo>
                                  <a:pt x="54" y="426"/>
                                </a:lnTo>
                                <a:lnTo>
                                  <a:pt x="56" y="425"/>
                                </a:lnTo>
                                <a:lnTo>
                                  <a:pt x="59" y="424"/>
                                </a:lnTo>
                                <a:lnTo>
                                  <a:pt x="61" y="423"/>
                                </a:lnTo>
                                <a:moveTo>
                                  <a:pt x="673" y="3"/>
                                </a:moveTo>
                                <a:lnTo>
                                  <a:pt x="672" y="1"/>
                                </a:lnTo>
                                <a:lnTo>
                                  <a:pt x="672" y="0"/>
                                </a:lnTo>
                                <a:lnTo>
                                  <a:pt x="647" y="4"/>
                                </a:lnTo>
                                <a:lnTo>
                                  <a:pt x="646" y="5"/>
                                </a:lnTo>
                                <a:lnTo>
                                  <a:pt x="645" y="5"/>
                                </a:lnTo>
                                <a:lnTo>
                                  <a:pt x="644" y="6"/>
                                </a:lnTo>
                                <a:lnTo>
                                  <a:pt x="643" y="7"/>
                                </a:lnTo>
                                <a:lnTo>
                                  <a:pt x="643" y="8"/>
                                </a:lnTo>
                                <a:lnTo>
                                  <a:pt x="642" y="9"/>
                                </a:lnTo>
                                <a:lnTo>
                                  <a:pt x="641" y="10"/>
                                </a:lnTo>
                                <a:lnTo>
                                  <a:pt x="640" y="11"/>
                                </a:lnTo>
                                <a:lnTo>
                                  <a:pt x="640" y="12"/>
                                </a:lnTo>
                                <a:lnTo>
                                  <a:pt x="639" y="13"/>
                                </a:lnTo>
                                <a:lnTo>
                                  <a:pt x="639" y="14"/>
                                </a:lnTo>
                                <a:lnTo>
                                  <a:pt x="638" y="15"/>
                                </a:lnTo>
                                <a:lnTo>
                                  <a:pt x="637" y="16"/>
                                </a:lnTo>
                                <a:lnTo>
                                  <a:pt x="637" y="17"/>
                                </a:lnTo>
                                <a:lnTo>
                                  <a:pt x="636" y="18"/>
                                </a:lnTo>
                                <a:lnTo>
                                  <a:pt x="636" y="20"/>
                                </a:lnTo>
                                <a:lnTo>
                                  <a:pt x="635" y="21"/>
                                </a:lnTo>
                                <a:lnTo>
                                  <a:pt x="634" y="24"/>
                                </a:lnTo>
                                <a:lnTo>
                                  <a:pt x="633" y="25"/>
                                </a:lnTo>
                                <a:lnTo>
                                  <a:pt x="633" y="27"/>
                                </a:lnTo>
                                <a:lnTo>
                                  <a:pt x="634" y="27"/>
                                </a:lnTo>
                                <a:lnTo>
                                  <a:pt x="632" y="29"/>
                                </a:lnTo>
                                <a:lnTo>
                                  <a:pt x="632" y="32"/>
                                </a:lnTo>
                                <a:lnTo>
                                  <a:pt x="631" y="32"/>
                                </a:lnTo>
                                <a:lnTo>
                                  <a:pt x="631" y="36"/>
                                </a:lnTo>
                                <a:lnTo>
                                  <a:pt x="630" y="37"/>
                                </a:lnTo>
                                <a:lnTo>
                                  <a:pt x="630" y="40"/>
                                </a:lnTo>
                                <a:lnTo>
                                  <a:pt x="629" y="41"/>
                                </a:lnTo>
                                <a:lnTo>
                                  <a:pt x="629" y="44"/>
                                </a:lnTo>
                                <a:lnTo>
                                  <a:pt x="628" y="45"/>
                                </a:lnTo>
                                <a:lnTo>
                                  <a:pt x="628" y="48"/>
                                </a:lnTo>
                                <a:lnTo>
                                  <a:pt x="627" y="49"/>
                                </a:lnTo>
                                <a:lnTo>
                                  <a:pt x="627" y="52"/>
                                </a:lnTo>
                                <a:lnTo>
                                  <a:pt x="626" y="53"/>
                                </a:lnTo>
                                <a:lnTo>
                                  <a:pt x="626" y="55"/>
                                </a:lnTo>
                                <a:lnTo>
                                  <a:pt x="625" y="56"/>
                                </a:lnTo>
                                <a:lnTo>
                                  <a:pt x="625" y="57"/>
                                </a:lnTo>
                                <a:lnTo>
                                  <a:pt x="624" y="58"/>
                                </a:lnTo>
                                <a:lnTo>
                                  <a:pt x="623" y="59"/>
                                </a:lnTo>
                                <a:lnTo>
                                  <a:pt x="623" y="60"/>
                                </a:lnTo>
                                <a:lnTo>
                                  <a:pt x="623" y="61"/>
                                </a:lnTo>
                                <a:lnTo>
                                  <a:pt x="622" y="62"/>
                                </a:lnTo>
                                <a:lnTo>
                                  <a:pt x="622" y="64"/>
                                </a:lnTo>
                                <a:lnTo>
                                  <a:pt x="621" y="65"/>
                                </a:lnTo>
                                <a:lnTo>
                                  <a:pt x="620" y="66"/>
                                </a:lnTo>
                                <a:lnTo>
                                  <a:pt x="619" y="67"/>
                                </a:lnTo>
                                <a:lnTo>
                                  <a:pt x="619" y="68"/>
                                </a:lnTo>
                                <a:lnTo>
                                  <a:pt x="619" y="69"/>
                                </a:lnTo>
                                <a:lnTo>
                                  <a:pt x="618" y="70"/>
                                </a:lnTo>
                                <a:lnTo>
                                  <a:pt x="618" y="72"/>
                                </a:lnTo>
                                <a:lnTo>
                                  <a:pt x="617" y="73"/>
                                </a:lnTo>
                                <a:lnTo>
                                  <a:pt x="616" y="76"/>
                                </a:lnTo>
                                <a:lnTo>
                                  <a:pt x="615" y="77"/>
                                </a:lnTo>
                                <a:lnTo>
                                  <a:pt x="615" y="80"/>
                                </a:lnTo>
                                <a:lnTo>
                                  <a:pt x="614" y="81"/>
                                </a:lnTo>
                                <a:lnTo>
                                  <a:pt x="615" y="82"/>
                                </a:lnTo>
                                <a:lnTo>
                                  <a:pt x="615" y="84"/>
                                </a:lnTo>
                                <a:lnTo>
                                  <a:pt x="615" y="85"/>
                                </a:lnTo>
                                <a:lnTo>
                                  <a:pt x="615" y="87"/>
                                </a:lnTo>
                                <a:lnTo>
                                  <a:pt x="617" y="89"/>
                                </a:lnTo>
                                <a:lnTo>
                                  <a:pt x="617" y="90"/>
                                </a:lnTo>
                                <a:lnTo>
                                  <a:pt x="618" y="90"/>
                                </a:lnTo>
                                <a:lnTo>
                                  <a:pt x="618" y="91"/>
                                </a:lnTo>
                                <a:lnTo>
                                  <a:pt x="620" y="93"/>
                                </a:lnTo>
                                <a:lnTo>
                                  <a:pt x="621" y="94"/>
                                </a:lnTo>
                                <a:lnTo>
                                  <a:pt x="622" y="94"/>
                                </a:lnTo>
                                <a:lnTo>
                                  <a:pt x="622" y="95"/>
                                </a:lnTo>
                                <a:lnTo>
                                  <a:pt x="623" y="95"/>
                                </a:lnTo>
                                <a:lnTo>
                                  <a:pt x="623" y="96"/>
                                </a:lnTo>
                                <a:lnTo>
                                  <a:pt x="624" y="96"/>
                                </a:lnTo>
                                <a:lnTo>
                                  <a:pt x="625" y="97"/>
                                </a:lnTo>
                                <a:lnTo>
                                  <a:pt x="627" y="98"/>
                                </a:lnTo>
                                <a:lnTo>
                                  <a:pt x="628" y="99"/>
                                </a:lnTo>
                                <a:lnTo>
                                  <a:pt x="628" y="100"/>
                                </a:lnTo>
                                <a:lnTo>
                                  <a:pt x="630" y="100"/>
                                </a:lnTo>
                                <a:lnTo>
                                  <a:pt x="631" y="103"/>
                                </a:lnTo>
                                <a:lnTo>
                                  <a:pt x="633" y="104"/>
                                </a:lnTo>
                                <a:lnTo>
                                  <a:pt x="635" y="108"/>
                                </a:lnTo>
                                <a:lnTo>
                                  <a:pt x="635" y="110"/>
                                </a:lnTo>
                                <a:lnTo>
                                  <a:pt x="635" y="111"/>
                                </a:lnTo>
                                <a:lnTo>
                                  <a:pt x="637" y="111"/>
                                </a:lnTo>
                                <a:lnTo>
                                  <a:pt x="639" y="118"/>
                                </a:lnTo>
                                <a:lnTo>
                                  <a:pt x="641" y="123"/>
                                </a:lnTo>
                                <a:lnTo>
                                  <a:pt x="642" y="127"/>
                                </a:lnTo>
                                <a:lnTo>
                                  <a:pt x="642" y="128"/>
                                </a:lnTo>
                                <a:lnTo>
                                  <a:pt x="644" y="128"/>
                                </a:lnTo>
                                <a:lnTo>
                                  <a:pt x="644" y="129"/>
                                </a:lnTo>
                                <a:lnTo>
                                  <a:pt x="645" y="132"/>
                                </a:lnTo>
                                <a:lnTo>
                                  <a:pt x="646" y="133"/>
                                </a:lnTo>
                                <a:lnTo>
                                  <a:pt x="646" y="134"/>
                                </a:lnTo>
                                <a:lnTo>
                                  <a:pt x="648" y="134"/>
                                </a:lnTo>
                                <a:lnTo>
                                  <a:pt x="648" y="135"/>
                                </a:lnTo>
                                <a:lnTo>
                                  <a:pt x="648" y="136"/>
                                </a:lnTo>
                                <a:lnTo>
                                  <a:pt x="649" y="136"/>
                                </a:lnTo>
                                <a:lnTo>
                                  <a:pt x="650" y="136"/>
                                </a:lnTo>
                                <a:lnTo>
                                  <a:pt x="651" y="135"/>
                                </a:lnTo>
                                <a:lnTo>
                                  <a:pt x="663" y="95"/>
                                </a:lnTo>
                                <a:lnTo>
                                  <a:pt x="667" y="87"/>
                                </a:lnTo>
                                <a:lnTo>
                                  <a:pt x="665" y="87"/>
                                </a:lnTo>
                                <a:lnTo>
                                  <a:pt x="665" y="86"/>
                                </a:lnTo>
                                <a:lnTo>
                                  <a:pt x="664" y="86"/>
                                </a:lnTo>
                                <a:lnTo>
                                  <a:pt x="663" y="85"/>
                                </a:lnTo>
                                <a:lnTo>
                                  <a:pt x="662" y="84"/>
                                </a:lnTo>
                                <a:lnTo>
                                  <a:pt x="660" y="83"/>
                                </a:lnTo>
                                <a:lnTo>
                                  <a:pt x="660" y="82"/>
                                </a:lnTo>
                                <a:lnTo>
                                  <a:pt x="659" y="82"/>
                                </a:lnTo>
                                <a:lnTo>
                                  <a:pt x="659" y="81"/>
                                </a:lnTo>
                                <a:lnTo>
                                  <a:pt x="657" y="80"/>
                                </a:lnTo>
                                <a:lnTo>
                                  <a:pt x="656" y="77"/>
                                </a:lnTo>
                                <a:lnTo>
                                  <a:pt x="655" y="75"/>
                                </a:lnTo>
                                <a:lnTo>
                                  <a:pt x="655" y="72"/>
                                </a:lnTo>
                                <a:lnTo>
                                  <a:pt x="656" y="71"/>
                                </a:lnTo>
                                <a:lnTo>
                                  <a:pt x="656" y="67"/>
                                </a:lnTo>
                                <a:lnTo>
                                  <a:pt x="657" y="67"/>
                                </a:lnTo>
                                <a:lnTo>
                                  <a:pt x="657" y="66"/>
                                </a:lnTo>
                                <a:lnTo>
                                  <a:pt x="657" y="65"/>
                                </a:lnTo>
                                <a:lnTo>
                                  <a:pt x="659" y="64"/>
                                </a:lnTo>
                                <a:lnTo>
                                  <a:pt x="659" y="63"/>
                                </a:lnTo>
                                <a:lnTo>
                                  <a:pt x="659" y="62"/>
                                </a:lnTo>
                                <a:lnTo>
                                  <a:pt x="660" y="62"/>
                                </a:lnTo>
                                <a:lnTo>
                                  <a:pt x="660" y="61"/>
                                </a:lnTo>
                                <a:lnTo>
                                  <a:pt x="660" y="60"/>
                                </a:lnTo>
                                <a:lnTo>
                                  <a:pt x="662" y="59"/>
                                </a:lnTo>
                                <a:lnTo>
                                  <a:pt x="662" y="58"/>
                                </a:lnTo>
                                <a:lnTo>
                                  <a:pt x="663" y="57"/>
                                </a:lnTo>
                                <a:lnTo>
                                  <a:pt x="664" y="56"/>
                                </a:lnTo>
                                <a:lnTo>
                                  <a:pt x="665" y="55"/>
                                </a:lnTo>
                                <a:lnTo>
                                  <a:pt x="665" y="54"/>
                                </a:lnTo>
                                <a:lnTo>
                                  <a:pt x="666" y="53"/>
                                </a:lnTo>
                                <a:lnTo>
                                  <a:pt x="666" y="52"/>
                                </a:lnTo>
                                <a:lnTo>
                                  <a:pt x="668" y="51"/>
                                </a:lnTo>
                                <a:lnTo>
                                  <a:pt x="668" y="49"/>
                                </a:lnTo>
                                <a:lnTo>
                                  <a:pt x="669" y="48"/>
                                </a:lnTo>
                                <a:lnTo>
                                  <a:pt x="669" y="45"/>
                                </a:lnTo>
                                <a:lnTo>
                                  <a:pt x="670" y="44"/>
                                </a:lnTo>
                                <a:lnTo>
                                  <a:pt x="670" y="43"/>
                                </a:lnTo>
                                <a:lnTo>
                                  <a:pt x="670" y="42"/>
                                </a:lnTo>
                                <a:lnTo>
                                  <a:pt x="670" y="40"/>
                                </a:lnTo>
                                <a:lnTo>
                                  <a:pt x="668" y="36"/>
                                </a:lnTo>
                                <a:lnTo>
                                  <a:pt x="668" y="33"/>
                                </a:lnTo>
                                <a:lnTo>
                                  <a:pt x="667" y="31"/>
                                </a:lnTo>
                                <a:lnTo>
                                  <a:pt x="666" y="31"/>
                                </a:lnTo>
                                <a:lnTo>
                                  <a:pt x="666" y="30"/>
                                </a:lnTo>
                                <a:lnTo>
                                  <a:pt x="665" y="30"/>
                                </a:lnTo>
                                <a:lnTo>
                                  <a:pt x="662" y="22"/>
                                </a:lnTo>
                                <a:lnTo>
                                  <a:pt x="661" y="18"/>
                                </a:lnTo>
                                <a:lnTo>
                                  <a:pt x="661" y="16"/>
                                </a:lnTo>
                                <a:lnTo>
                                  <a:pt x="662" y="15"/>
                                </a:lnTo>
                                <a:lnTo>
                                  <a:pt x="662" y="14"/>
                                </a:lnTo>
                                <a:lnTo>
                                  <a:pt x="662" y="13"/>
                                </a:lnTo>
                                <a:lnTo>
                                  <a:pt x="664" y="12"/>
                                </a:lnTo>
                                <a:lnTo>
                                  <a:pt x="663" y="12"/>
                                </a:lnTo>
                                <a:lnTo>
                                  <a:pt x="665" y="11"/>
                                </a:lnTo>
                                <a:lnTo>
                                  <a:pt x="666" y="9"/>
                                </a:lnTo>
                                <a:lnTo>
                                  <a:pt x="667" y="8"/>
                                </a:lnTo>
                                <a:lnTo>
                                  <a:pt x="668" y="8"/>
                                </a:lnTo>
                                <a:lnTo>
                                  <a:pt x="669" y="7"/>
                                </a:lnTo>
                                <a:lnTo>
                                  <a:pt x="670" y="6"/>
                                </a:lnTo>
                                <a:lnTo>
                                  <a:pt x="672" y="5"/>
                                </a:lnTo>
                                <a:lnTo>
                                  <a:pt x="673" y="4"/>
                                </a:lnTo>
                                <a:lnTo>
                                  <a:pt x="673" y="3"/>
                                </a:lnTo>
                              </a:path>
                            </a:pathLst>
                          </a:custGeom>
                          <a:solidFill>
                            <a:srgbClr val="E1E5C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2" name="AutoShape 182"/>
                        <wps:cNvSpPr>
                          <a:spLocks/>
                        </wps:cNvSpPr>
                        <wps:spPr bwMode="auto">
                          <a:xfrm>
                            <a:off x="7814" y="1082"/>
                            <a:ext cx="87" cy="64"/>
                          </a:xfrm>
                          <a:custGeom>
                            <a:avLst/>
                            <a:gdLst>
                              <a:gd name="T0" fmla="+- 0 7832 7815"/>
                              <a:gd name="T1" fmla="*/ T0 w 87"/>
                              <a:gd name="T2" fmla="+- 0 1129 1082"/>
                              <a:gd name="T3" fmla="*/ 1129 h 64"/>
                              <a:gd name="T4" fmla="+- 0 7836 7815"/>
                              <a:gd name="T5" fmla="*/ T4 w 87"/>
                              <a:gd name="T6" fmla="+- 0 1129 1082"/>
                              <a:gd name="T7" fmla="*/ 1129 h 64"/>
                              <a:gd name="T8" fmla="+- 0 7841 7815"/>
                              <a:gd name="T9" fmla="*/ T8 w 87"/>
                              <a:gd name="T10" fmla="+- 0 1130 1082"/>
                              <a:gd name="T11" fmla="*/ 1130 h 64"/>
                              <a:gd name="T12" fmla="+- 0 7842 7815"/>
                              <a:gd name="T13" fmla="*/ T12 w 87"/>
                              <a:gd name="T14" fmla="+- 0 1132 1082"/>
                              <a:gd name="T15" fmla="*/ 1132 h 64"/>
                              <a:gd name="T16" fmla="+- 0 7844 7815"/>
                              <a:gd name="T17" fmla="*/ T16 w 87"/>
                              <a:gd name="T18" fmla="+- 0 1134 1082"/>
                              <a:gd name="T19" fmla="*/ 1134 h 64"/>
                              <a:gd name="T20" fmla="+- 0 7845 7815"/>
                              <a:gd name="T21" fmla="*/ T20 w 87"/>
                              <a:gd name="T22" fmla="+- 0 1135 1082"/>
                              <a:gd name="T23" fmla="*/ 1135 h 64"/>
                              <a:gd name="T24" fmla="+- 0 7845 7815"/>
                              <a:gd name="T25" fmla="*/ T24 w 87"/>
                              <a:gd name="T26" fmla="+- 0 1136 1082"/>
                              <a:gd name="T27" fmla="*/ 1136 h 64"/>
                              <a:gd name="T28" fmla="+- 0 7847 7815"/>
                              <a:gd name="T29" fmla="*/ T28 w 87"/>
                              <a:gd name="T30" fmla="+- 0 1141 1082"/>
                              <a:gd name="T31" fmla="*/ 1141 h 64"/>
                              <a:gd name="T32" fmla="+- 0 7848 7815"/>
                              <a:gd name="T33" fmla="*/ T32 w 87"/>
                              <a:gd name="T34" fmla="+- 0 1145 1082"/>
                              <a:gd name="T35" fmla="*/ 1145 h 64"/>
                              <a:gd name="T36" fmla="+- 0 7850 7815"/>
                              <a:gd name="T37" fmla="*/ T36 w 87"/>
                              <a:gd name="T38" fmla="+- 0 1146 1082"/>
                              <a:gd name="T39" fmla="*/ 1146 h 64"/>
                              <a:gd name="T40" fmla="+- 0 7869 7815"/>
                              <a:gd name="T41" fmla="*/ T40 w 87"/>
                              <a:gd name="T42" fmla="+- 0 1129 1082"/>
                              <a:gd name="T43" fmla="*/ 1129 h 64"/>
                              <a:gd name="T44" fmla="+- 0 7817 7815"/>
                              <a:gd name="T45" fmla="*/ T44 w 87"/>
                              <a:gd name="T46" fmla="+- 0 1120 1082"/>
                              <a:gd name="T47" fmla="*/ 1120 h 64"/>
                              <a:gd name="T48" fmla="+- 0 7817 7815"/>
                              <a:gd name="T49" fmla="*/ T48 w 87"/>
                              <a:gd name="T50" fmla="+- 0 1121 1082"/>
                              <a:gd name="T51" fmla="*/ 1121 h 64"/>
                              <a:gd name="T52" fmla="+- 0 7818 7815"/>
                              <a:gd name="T53" fmla="*/ T52 w 87"/>
                              <a:gd name="T54" fmla="+- 0 1123 1082"/>
                              <a:gd name="T55" fmla="*/ 1123 h 64"/>
                              <a:gd name="T56" fmla="+- 0 7820 7815"/>
                              <a:gd name="T57" fmla="*/ T56 w 87"/>
                              <a:gd name="T58" fmla="+- 0 1124 1082"/>
                              <a:gd name="T59" fmla="*/ 1124 h 64"/>
                              <a:gd name="T60" fmla="+- 0 7820 7815"/>
                              <a:gd name="T61" fmla="*/ T60 w 87"/>
                              <a:gd name="T62" fmla="+- 0 1125 1082"/>
                              <a:gd name="T63" fmla="*/ 1125 h 64"/>
                              <a:gd name="T64" fmla="+- 0 7821 7815"/>
                              <a:gd name="T65" fmla="*/ T64 w 87"/>
                              <a:gd name="T66" fmla="+- 0 1126 1082"/>
                              <a:gd name="T67" fmla="*/ 1126 h 64"/>
                              <a:gd name="T68" fmla="+- 0 7822 7815"/>
                              <a:gd name="T69" fmla="*/ T68 w 87"/>
                              <a:gd name="T70" fmla="+- 0 1126 1082"/>
                              <a:gd name="T71" fmla="*/ 1126 h 64"/>
                              <a:gd name="T72" fmla="+- 0 7823 7815"/>
                              <a:gd name="T73" fmla="*/ T72 w 87"/>
                              <a:gd name="T74" fmla="+- 0 1127 1082"/>
                              <a:gd name="T75" fmla="*/ 1127 h 64"/>
                              <a:gd name="T76" fmla="+- 0 7825 7815"/>
                              <a:gd name="T77" fmla="*/ T76 w 87"/>
                              <a:gd name="T78" fmla="+- 0 1128 1082"/>
                              <a:gd name="T79" fmla="*/ 1128 h 64"/>
                              <a:gd name="T80" fmla="+- 0 7828 7815"/>
                              <a:gd name="T81" fmla="*/ T80 w 87"/>
                              <a:gd name="T82" fmla="+- 0 1128 1082"/>
                              <a:gd name="T83" fmla="*/ 1128 h 64"/>
                              <a:gd name="T84" fmla="+- 0 7830 7815"/>
                              <a:gd name="T85" fmla="*/ T84 w 87"/>
                              <a:gd name="T86" fmla="+- 0 1128 1082"/>
                              <a:gd name="T87" fmla="*/ 1128 h 64"/>
                              <a:gd name="T88" fmla="+- 0 7830 7815"/>
                              <a:gd name="T89" fmla="*/ T88 w 87"/>
                              <a:gd name="T90" fmla="+- 0 1129 1082"/>
                              <a:gd name="T91" fmla="*/ 1129 h 64"/>
                              <a:gd name="T92" fmla="+- 0 7869 7815"/>
                              <a:gd name="T93" fmla="*/ T92 w 87"/>
                              <a:gd name="T94" fmla="+- 0 1129 1082"/>
                              <a:gd name="T95" fmla="*/ 1129 h 64"/>
                              <a:gd name="T96" fmla="+- 0 7865 7815"/>
                              <a:gd name="T97" fmla="*/ T96 w 87"/>
                              <a:gd name="T98" fmla="+- 0 1082 1082"/>
                              <a:gd name="T99" fmla="*/ 1082 h 64"/>
                              <a:gd name="T100" fmla="+- 0 7862 7815"/>
                              <a:gd name="T101" fmla="*/ T100 w 87"/>
                              <a:gd name="T102" fmla="+- 0 1083 1082"/>
                              <a:gd name="T103" fmla="*/ 1083 h 64"/>
                              <a:gd name="T104" fmla="+- 0 7859 7815"/>
                              <a:gd name="T105" fmla="*/ T104 w 87"/>
                              <a:gd name="T106" fmla="+- 0 1085 1082"/>
                              <a:gd name="T107" fmla="*/ 1085 h 64"/>
                              <a:gd name="T108" fmla="+- 0 7853 7815"/>
                              <a:gd name="T109" fmla="*/ T108 w 87"/>
                              <a:gd name="T110" fmla="+- 0 1091 1082"/>
                              <a:gd name="T111" fmla="*/ 1091 h 64"/>
                              <a:gd name="T112" fmla="+- 0 7849 7815"/>
                              <a:gd name="T113" fmla="*/ T112 w 87"/>
                              <a:gd name="T114" fmla="+- 0 1094 1082"/>
                              <a:gd name="T115" fmla="*/ 1094 h 64"/>
                              <a:gd name="T116" fmla="+- 0 7840 7815"/>
                              <a:gd name="T117" fmla="*/ T116 w 87"/>
                              <a:gd name="T118" fmla="+- 0 1102 1082"/>
                              <a:gd name="T119" fmla="*/ 1102 h 64"/>
                              <a:gd name="T120" fmla="+- 0 7824 7815"/>
                              <a:gd name="T121" fmla="*/ T120 w 87"/>
                              <a:gd name="T122" fmla="+- 0 1108 1082"/>
                              <a:gd name="T123" fmla="*/ 1108 h 64"/>
                              <a:gd name="T124" fmla="+- 0 7819 7815"/>
                              <a:gd name="T125" fmla="*/ T124 w 87"/>
                              <a:gd name="T126" fmla="+- 0 1110 1082"/>
                              <a:gd name="T127" fmla="*/ 1110 h 64"/>
                              <a:gd name="T128" fmla="+- 0 7817 7815"/>
                              <a:gd name="T129" fmla="*/ T128 w 87"/>
                              <a:gd name="T130" fmla="+- 0 1112 1082"/>
                              <a:gd name="T131" fmla="*/ 1112 h 64"/>
                              <a:gd name="T132" fmla="+- 0 7815 7815"/>
                              <a:gd name="T133" fmla="*/ T132 w 87"/>
                              <a:gd name="T134" fmla="+- 0 1115 1082"/>
                              <a:gd name="T135" fmla="*/ 1115 h 64"/>
                              <a:gd name="T136" fmla="+- 0 7815 7815"/>
                              <a:gd name="T137" fmla="*/ T136 w 87"/>
                              <a:gd name="T138" fmla="+- 0 1117 1082"/>
                              <a:gd name="T139" fmla="*/ 1117 h 64"/>
                              <a:gd name="T140" fmla="+- 0 7815 7815"/>
                              <a:gd name="T141" fmla="*/ T140 w 87"/>
                              <a:gd name="T142" fmla="+- 0 1119 1082"/>
                              <a:gd name="T143" fmla="*/ 1119 h 64"/>
                              <a:gd name="T144" fmla="+- 0 7817 7815"/>
                              <a:gd name="T145" fmla="*/ T144 w 87"/>
                              <a:gd name="T146" fmla="+- 0 1120 1082"/>
                              <a:gd name="T147" fmla="*/ 1120 h 64"/>
                              <a:gd name="T148" fmla="+- 0 7901 7815"/>
                              <a:gd name="T149" fmla="*/ T148 w 87"/>
                              <a:gd name="T150" fmla="+- 0 1099 1082"/>
                              <a:gd name="T151" fmla="*/ 1099 h 64"/>
                              <a:gd name="T152" fmla="+- 0 7900 7815"/>
                              <a:gd name="T153" fmla="*/ T152 w 87"/>
                              <a:gd name="T154" fmla="+- 0 1099 1082"/>
                              <a:gd name="T155" fmla="*/ 1099 h 64"/>
                              <a:gd name="T156" fmla="+- 0 7900 7815"/>
                              <a:gd name="T157" fmla="*/ T156 w 87"/>
                              <a:gd name="T158" fmla="+- 0 1098 1082"/>
                              <a:gd name="T159" fmla="*/ 1098 h 64"/>
                              <a:gd name="T160" fmla="+- 0 7895 7815"/>
                              <a:gd name="T161" fmla="*/ T160 w 87"/>
                              <a:gd name="T162" fmla="+- 0 1097 1082"/>
                              <a:gd name="T163" fmla="*/ 1097 h 64"/>
                              <a:gd name="T164" fmla="+- 0 7888 7815"/>
                              <a:gd name="T165" fmla="*/ T164 w 87"/>
                              <a:gd name="T166" fmla="+- 0 1095 1082"/>
                              <a:gd name="T167" fmla="*/ 1095 h 64"/>
                              <a:gd name="T168" fmla="+- 0 7887 7815"/>
                              <a:gd name="T169" fmla="*/ T168 w 87"/>
                              <a:gd name="T170" fmla="+- 0 1094 1082"/>
                              <a:gd name="T171" fmla="*/ 1094 h 64"/>
                              <a:gd name="T172" fmla="+- 0 7884 7815"/>
                              <a:gd name="T173" fmla="*/ T172 w 87"/>
                              <a:gd name="T174" fmla="+- 0 1093 1082"/>
                              <a:gd name="T175" fmla="*/ 1093 h 64"/>
                              <a:gd name="T176" fmla="+- 0 7883 7815"/>
                              <a:gd name="T177" fmla="*/ T176 w 87"/>
                              <a:gd name="T178" fmla="+- 0 1092 1082"/>
                              <a:gd name="T179" fmla="*/ 1092 h 64"/>
                              <a:gd name="T180" fmla="+- 0 7880 7815"/>
                              <a:gd name="T181" fmla="*/ T180 w 87"/>
                              <a:gd name="T182" fmla="+- 0 1091 1082"/>
                              <a:gd name="T183" fmla="*/ 1091 h 64"/>
                              <a:gd name="T184" fmla="+- 0 7879 7815"/>
                              <a:gd name="T185" fmla="*/ T184 w 87"/>
                              <a:gd name="T186" fmla="+- 0 1089 1082"/>
                              <a:gd name="T187" fmla="*/ 1089 h 64"/>
                              <a:gd name="T188" fmla="+- 0 7878 7815"/>
                              <a:gd name="T189" fmla="*/ T188 w 87"/>
                              <a:gd name="T190" fmla="+- 0 1089 1082"/>
                              <a:gd name="T191" fmla="*/ 1089 h 64"/>
                              <a:gd name="T192" fmla="+- 0 7876 7815"/>
                              <a:gd name="T193" fmla="*/ T192 w 87"/>
                              <a:gd name="T194" fmla="+- 0 1087 1082"/>
                              <a:gd name="T195" fmla="*/ 1087 h 64"/>
                              <a:gd name="T196" fmla="+- 0 7875 7815"/>
                              <a:gd name="T197" fmla="*/ T196 w 87"/>
                              <a:gd name="T198" fmla="+- 0 1087 1082"/>
                              <a:gd name="T199" fmla="*/ 1087 h 64"/>
                              <a:gd name="T200" fmla="+- 0 7872 7815"/>
                              <a:gd name="T201" fmla="*/ T200 w 87"/>
                              <a:gd name="T202" fmla="+- 0 1085 1082"/>
                              <a:gd name="T203" fmla="*/ 1085 h 64"/>
                              <a:gd name="T204" fmla="+- 0 7872 7815"/>
                              <a:gd name="T205" fmla="*/ T204 w 87"/>
                              <a:gd name="T206" fmla="+- 0 1084 1082"/>
                              <a:gd name="T207" fmla="*/ 1084 h 64"/>
                              <a:gd name="T208" fmla="+- 0 7868 7815"/>
                              <a:gd name="T209" fmla="*/ T208 w 87"/>
                              <a:gd name="T210" fmla="+- 0 1083 1082"/>
                              <a:gd name="T211" fmla="*/ 1083 h 64"/>
                              <a:gd name="T212" fmla="+- 0 7865 7815"/>
                              <a:gd name="T213" fmla="*/ T212 w 87"/>
                              <a:gd name="T214" fmla="+- 0 1082 1082"/>
                              <a:gd name="T215" fmla="*/ 1082 h 6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</a:cxnLst>
                            <a:rect l="0" t="0" r="r" b="b"/>
                            <a:pathLst>
                              <a:path w="87" h="64">
                                <a:moveTo>
                                  <a:pt x="54" y="47"/>
                                </a:moveTo>
                                <a:lnTo>
                                  <a:pt x="17" y="47"/>
                                </a:lnTo>
                                <a:lnTo>
                                  <a:pt x="19" y="47"/>
                                </a:lnTo>
                                <a:lnTo>
                                  <a:pt x="21" y="47"/>
                                </a:lnTo>
                                <a:lnTo>
                                  <a:pt x="24" y="48"/>
                                </a:lnTo>
                                <a:lnTo>
                                  <a:pt x="26" y="48"/>
                                </a:lnTo>
                                <a:lnTo>
                                  <a:pt x="27" y="49"/>
                                </a:lnTo>
                                <a:lnTo>
                                  <a:pt x="27" y="50"/>
                                </a:lnTo>
                                <a:lnTo>
                                  <a:pt x="29" y="51"/>
                                </a:lnTo>
                                <a:lnTo>
                                  <a:pt x="29" y="52"/>
                                </a:lnTo>
                                <a:lnTo>
                                  <a:pt x="29" y="53"/>
                                </a:lnTo>
                                <a:lnTo>
                                  <a:pt x="30" y="53"/>
                                </a:lnTo>
                                <a:lnTo>
                                  <a:pt x="30" y="54"/>
                                </a:lnTo>
                                <a:lnTo>
                                  <a:pt x="31" y="57"/>
                                </a:lnTo>
                                <a:lnTo>
                                  <a:pt x="32" y="59"/>
                                </a:lnTo>
                                <a:lnTo>
                                  <a:pt x="33" y="63"/>
                                </a:lnTo>
                                <a:lnTo>
                                  <a:pt x="35" y="63"/>
                                </a:lnTo>
                                <a:lnTo>
                                  <a:pt x="35" y="64"/>
                                </a:lnTo>
                                <a:lnTo>
                                  <a:pt x="39" y="61"/>
                                </a:lnTo>
                                <a:lnTo>
                                  <a:pt x="54" y="47"/>
                                </a:lnTo>
                                <a:close/>
                                <a:moveTo>
                                  <a:pt x="64" y="38"/>
                                </a:moveTo>
                                <a:lnTo>
                                  <a:pt x="2" y="38"/>
                                </a:lnTo>
                                <a:lnTo>
                                  <a:pt x="2" y="39"/>
                                </a:lnTo>
                                <a:lnTo>
                                  <a:pt x="3" y="40"/>
                                </a:lnTo>
                                <a:lnTo>
                                  <a:pt x="3" y="41"/>
                                </a:lnTo>
                                <a:lnTo>
                                  <a:pt x="3" y="42"/>
                                </a:lnTo>
                                <a:lnTo>
                                  <a:pt x="5" y="42"/>
                                </a:lnTo>
                                <a:lnTo>
                                  <a:pt x="5" y="43"/>
                                </a:lnTo>
                                <a:lnTo>
                                  <a:pt x="6" y="44"/>
                                </a:lnTo>
                                <a:lnTo>
                                  <a:pt x="7" y="44"/>
                                </a:lnTo>
                                <a:lnTo>
                                  <a:pt x="8" y="45"/>
                                </a:lnTo>
                                <a:lnTo>
                                  <a:pt x="10" y="46"/>
                                </a:lnTo>
                                <a:lnTo>
                                  <a:pt x="11" y="46"/>
                                </a:lnTo>
                                <a:lnTo>
                                  <a:pt x="13" y="46"/>
                                </a:lnTo>
                                <a:lnTo>
                                  <a:pt x="14" y="46"/>
                                </a:lnTo>
                                <a:lnTo>
                                  <a:pt x="15" y="46"/>
                                </a:lnTo>
                                <a:lnTo>
                                  <a:pt x="14" y="47"/>
                                </a:lnTo>
                                <a:lnTo>
                                  <a:pt x="15" y="47"/>
                                </a:lnTo>
                                <a:lnTo>
                                  <a:pt x="17" y="47"/>
                                </a:lnTo>
                                <a:lnTo>
                                  <a:pt x="54" y="47"/>
                                </a:lnTo>
                                <a:lnTo>
                                  <a:pt x="64" y="38"/>
                                </a:lnTo>
                                <a:close/>
                                <a:moveTo>
                                  <a:pt x="50" y="0"/>
                                </a:moveTo>
                                <a:lnTo>
                                  <a:pt x="48" y="1"/>
                                </a:lnTo>
                                <a:lnTo>
                                  <a:pt x="47" y="1"/>
                                </a:lnTo>
                                <a:lnTo>
                                  <a:pt x="45" y="3"/>
                                </a:lnTo>
                                <a:lnTo>
                                  <a:pt x="44" y="3"/>
                                </a:lnTo>
                                <a:lnTo>
                                  <a:pt x="41" y="5"/>
                                </a:lnTo>
                                <a:lnTo>
                                  <a:pt x="38" y="9"/>
                                </a:lnTo>
                                <a:lnTo>
                                  <a:pt x="35" y="11"/>
                                </a:lnTo>
                                <a:lnTo>
                                  <a:pt x="34" y="12"/>
                                </a:lnTo>
                                <a:lnTo>
                                  <a:pt x="30" y="16"/>
                                </a:lnTo>
                                <a:lnTo>
                                  <a:pt x="25" y="20"/>
                                </a:lnTo>
                                <a:lnTo>
                                  <a:pt x="22" y="21"/>
                                </a:lnTo>
                                <a:lnTo>
                                  <a:pt x="9" y="26"/>
                                </a:lnTo>
                                <a:lnTo>
                                  <a:pt x="6" y="27"/>
                                </a:lnTo>
                                <a:lnTo>
                                  <a:pt x="4" y="28"/>
                                </a:lnTo>
                                <a:lnTo>
                                  <a:pt x="3" y="29"/>
                                </a:lnTo>
                                <a:lnTo>
                                  <a:pt x="2" y="30"/>
                                </a:lnTo>
                                <a:lnTo>
                                  <a:pt x="0" y="32"/>
                                </a:lnTo>
                                <a:lnTo>
                                  <a:pt x="0" y="33"/>
                                </a:lnTo>
                                <a:lnTo>
                                  <a:pt x="0" y="34"/>
                                </a:lnTo>
                                <a:lnTo>
                                  <a:pt x="0" y="35"/>
                                </a:lnTo>
                                <a:lnTo>
                                  <a:pt x="0" y="36"/>
                                </a:lnTo>
                                <a:lnTo>
                                  <a:pt x="0" y="37"/>
                                </a:lnTo>
                                <a:lnTo>
                                  <a:pt x="1" y="38"/>
                                </a:lnTo>
                                <a:lnTo>
                                  <a:pt x="2" y="38"/>
                                </a:lnTo>
                                <a:lnTo>
                                  <a:pt x="64" y="38"/>
                                </a:lnTo>
                                <a:lnTo>
                                  <a:pt x="86" y="17"/>
                                </a:lnTo>
                                <a:lnTo>
                                  <a:pt x="85" y="17"/>
                                </a:lnTo>
                                <a:lnTo>
                                  <a:pt x="86" y="16"/>
                                </a:lnTo>
                                <a:lnTo>
                                  <a:pt x="85" y="16"/>
                                </a:lnTo>
                                <a:lnTo>
                                  <a:pt x="83" y="16"/>
                                </a:lnTo>
                                <a:lnTo>
                                  <a:pt x="80" y="15"/>
                                </a:lnTo>
                                <a:lnTo>
                                  <a:pt x="78" y="15"/>
                                </a:lnTo>
                                <a:lnTo>
                                  <a:pt x="73" y="13"/>
                                </a:lnTo>
                                <a:lnTo>
                                  <a:pt x="72" y="13"/>
                                </a:lnTo>
                                <a:lnTo>
                                  <a:pt x="72" y="12"/>
                                </a:lnTo>
                                <a:lnTo>
                                  <a:pt x="71" y="12"/>
                                </a:lnTo>
                                <a:lnTo>
                                  <a:pt x="69" y="11"/>
                                </a:lnTo>
                                <a:lnTo>
                                  <a:pt x="68" y="10"/>
                                </a:lnTo>
                                <a:lnTo>
                                  <a:pt x="67" y="9"/>
                                </a:lnTo>
                                <a:lnTo>
                                  <a:pt x="65" y="9"/>
                                </a:lnTo>
                                <a:lnTo>
                                  <a:pt x="65" y="8"/>
                                </a:lnTo>
                                <a:lnTo>
                                  <a:pt x="64" y="7"/>
                                </a:lnTo>
                                <a:lnTo>
                                  <a:pt x="63" y="7"/>
                                </a:lnTo>
                                <a:lnTo>
                                  <a:pt x="62" y="6"/>
                                </a:lnTo>
                                <a:lnTo>
                                  <a:pt x="61" y="5"/>
                                </a:lnTo>
                                <a:lnTo>
                                  <a:pt x="60" y="5"/>
                                </a:lnTo>
                                <a:lnTo>
                                  <a:pt x="59" y="4"/>
                                </a:lnTo>
                                <a:lnTo>
                                  <a:pt x="57" y="3"/>
                                </a:lnTo>
                                <a:lnTo>
                                  <a:pt x="57" y="2"/>
                                </a:lnTo>
                                <a:lnTo>
                                  <a:pt x="55" y="2"/>
                                </a:lnTo>
                                <a:lnTo>
                                  <a:pt x="53" y="1"/>
                                </a:lnTo>
                                <a:lnTo>
                                  <a:pt x="51" y="1"/>
                                </a:lnTo>
                                <a:lnTo>
                                  <a:pt x="5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E4C5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3" name="AutoShape 181"/>
                        <wps:cNvSpPr>
                          <a:spLocks/>
                        </wps:cNvSpPr>
                        <wps:spPr bwMode="auto">
                          <a:xfrm>
                            <a:off x="7122" y="744"/>
                            <a:ext cx="712" cy="429"/>
                          </a:xfrm>
                          <a:custGeom>
                            <a:avLst/>
                            <a:gdLst>
                              <a:gd name="T0" fmla="+- 0 7264 7123"/>
                              <a:gd name="T1" fmla="*/ T0 w 712"/>
                              <a:gd name="T2" fmla="+- 0 754 745"/>
                              <a:gd name="T3" fmla="*/ 754 h 429"/>
                              <a:gd name="T4" fmla="+- 0 7261 7123"/>
                              <a:gd name="T5" fmla="*/ T4 w 712"/>
                              <a:gd name="T6" fmla="+- 0 749 745"/>
                              <a:gd name="T7" fmla="*/ 749 h 429"/>
                              <a:gd name="T8" fmla="+- 0 7259 7123"/>
                              <a:gd name="T9" fmla="*/ T8 w 712"/>
                              <a:gd name="T10" fmla="+- 0 746 745"/>
                              <a:gd name="T11" fmla="*/ 746 h 429"/>
                              <a:gd name="T12" fmla="+- 0 7208 7123"/>
                              <a:gd name="T13" fmla="*/ T12 w 712"/>
                              <a:gd name="T14" fmla="+- 0 746 745"/>
                              <a:gd name="T15" fmla="*/ 746 h 429"/>
                              <a:gd name="T16" fmla="+- 0 7124 7123"/>
                              <a:gd name="T17" fmla="*/ T16 w 712"/>
                              <a:gd name="T18" fmla="+- 0 764 745"/>
                              <a:gd name="T19" fmla="*/ 764 h 429"/>
                              <a:gd name="T20" fmla="+- 0 7123 7123"/>
                              <a:gd name="T21" fmla="*/ T20 w 712"/>
                              <a:gd name="T22" fmla="+- 0 767 745"/>
                              <a:gd name="T23" fmla="*/ 767 h 429"/>
                              <a:gd name="T24" fmla="+- 0 7125 7123"/>
                              <a:gd name="T25" fmla="*/ T24 w 712"/>
                              <a:gd name="T26" fmla="+- 0 767 745"/>
                              <a:gd name="T27" fmla="*/ 767 h 429"/>
                              <a:gd name="T28" fmla="+- 0 7130 7123"/>
                              <a:gd name="T29" fmla="*/ T28 w 712"/>
                              <a:gd name="T30" fmla="+- 0 769 745"/>
                              <a:gd name="T31" fmla="*/ 769 h 429"/>
                              <a:gd name="T32" fmla="+- 0 7132 7123"/>
                              <a:gd name="T33" fmla="*/ T32 w 712"/>
                              <a:gd name="T34" fmla="+- 0 770 745"/>
                              <a:gd name="T35" fmla="*/ 770 h 429"/>
                              <a:gd name="T36" fmla="+- 0 7139 7123"/>
                              <a:gd name="T37" fmla="*/ T36 w 712"/>
                              <a:gd name="T38" fmla="+- 0 771 745"/>
                              <a:gd name="T39" fmla="*/ 771 h 429"/>
                              <a:gd name="T40" fmla="+- 0 7147 7123"/>
                              <a:gd name="T41" fmla="*/ T40 w 712"/>
                              <a:gd name="T42" fmla="+- 0 767 745"/>
                              <a:gd name="T43" fmla="*/ 767 h 429"/>
                              <a:gd name="T44" fmla="+- 0 7150 7123"/>
                              <a:gd name="T45" fmla="*/ T44 w 712"/>
                              <a:gd name="T46" fmla="+- 0 765 745"/>
                              <a:gd name="T47" fmla="*/ 765 h 429"/>
                              <a:gd name="T48" fmla="+- 0 7153 7123"/>
                              <a:gd name="T49" fmla="*/ T48 w 712"/>
                              <a:gd name="T50" fmla="+- 0 763 745"/>
                              <a:gd name="T51" fmla="*/ 763 h 429"/>
                              <a:gd name="T52" fmla="+- 0 7157 7123"/>
                              <a:gd name="T53" fmla="*/ T52 w 712"/>
                              <a:gd name="T54" fmla="+- 0 759 745"/>
                              <a:gd name="T55" fmla="*/ 759 h 429"/>
                              <a:gd name="T56" fmla="+- 0 7163 7123"/>
                              <a:gd name="T57" fmla="*/ T56 w 712"/>
                              <a:gd name="T58" fmla="+- 0 757 745"/>
                              <a:gd name="T59" fmla="*/ 757 h 429"/>
                              <a:gd name="T60" fmla="+- 0 7174 7123"/>
                              <a:gd name="T61" fmla="*/ T60 w 712"/>
                              <a:gd name="T62" fmla="+- 0 755 745"/>
                              <a:gd name="T63" fmla="*/ 755 h 429"/>
                              <a:gd name="T64" fmla="+- 0 7185 7123"/>
                              <a:gd name="T65" fmla="*/ T64 w 712"/>
                              <a:gd name="T66" fmla="+- 0 756 745"/>
                              <a:gd name="T67" fmla="*/ 756 h 429"/>
                              <a:gd name="T68" fmla="+- 0 7187 7123"/>
                              <a:gd name="T69" fmla="*/ T68 w 712"/>
                              <a:gd name="T70" fmla="+- 0 757 745"/>
                              <a:gd name="T71" fmla="*/ 757 h 429"/>
                              <a:gd name="T72" fmla="+- 0 7187 7123"/>
                              <a:gd name="T73" fmla="*/ T72 w 712"/>
                              <a:gd name="T74" fmla="+- 0 759 745"/>
                              <a:gd name="T75" fmla="*/ 759 h 429"/>
                              <a:gd name="T76" fmla="+- 0 7191 7123"/>
                              <a:gd name="T77" fmla="*/ T76 w 712"/>
                              <a:gd name="T78" fmla="+- 0 760 745"/>
                              <a:gd name="T79" fmla="*/ 760 h 429"/>
                              <a:gd name="T80" fmla="+- 0 7194 7123"/>
                              <a:gd name="T81" fmla="*/ T80 w 712"/>
                              <a:gd name="T82" fmla="+- 0 761 745"/>
                              <a:gd name="T83" fmla="*/ 761 h 429"/>
                              <a:gd name="T84" fmla="+- 0 7197 7123"/>
                              <a:gd name="T85" fmla="*/ T84 w 712"/>
                              <a:gd name="T86" fmla="+- 0 762 745"/>
                              <a:gd name="T87" fmla="*/ 762 h 429"/>
                              <a:gd name="T88" fmla="+- 0 7199 7123"/>
                              <a:gd name="T89" fmla="*/ T88 w 712"/>
                              <a:gd name="T90" fmla="+- 0 763 745"/>
                              <a:gd name="T91" fmla="*/ 763 h 429"/>
                              <a:gd name="T92" fmla="+- 0 7202 7123"/>
                              <a:gd name="T93" fmla="*/ T92 w 712"/>
                              <a:gd name="T94" fmla="+- 0 763 745"/>
                              <a:gd name="T95" fmla="*/ 763 h 429"/>
                              <a:gd name="T96" fmla="+- 0 7206 7123"/>
                              <a:gd name="T97" fmla="*/ T96 w 712"/>
                              <a:gd name="T98" fmla="+- 0 764 745"/>
                              <a:gd name="T99" fmla="*/ 764 h 429"/>
                              <a:gd name="T100" fmla="+- 0 7208 7123"/>
                              <a:gd name="T101" fmla="*/ T100 w 712"/>
                              <a:gd name="T102" fmla="+- 0 766 745"/>
                              <a:gd name="T103" fmla="*/ 766 h 429"/>
                              <a:gd name="T104" fmla="+- 0 7211 7123"/>
                              <a:gd name="T105" fmla="*/ T104 w 712"/>
                              <a:gd name="T106" fmla="+- 0 768 745"/>
                              <a:gd name="T107" fmla="*/ 768 h 429"/>
                              <a:gd name="T108" fmla="+- 0 7213 7123"/>
                              <a:gd name="T109" fmla="*/ T108 w 712"/>
                              <a:gd name="T110" fmla="+- 0 775 745"/>
                              <a:gd name="T111" fmla="*/ 775 h 429"/>
                              <a:gd name="T112" fmla="+- 0 7211 7123"/>
                              <a:gd name="T113" fmla="*/ T112 w 712"/>
                              <a:gd name="T114" fmla="+- 0 781 745"/>
                              <a:gd name="T115" fmla="*/ 781 h 429"/>
                              <a:gd name="T116" fmla="+- 0 7213 7123"/>
                              <a:gd name="T117" fmla="*/ T116 w 712"/>
                              <a:gd name="T118" fmla="+- 0 786 745"/>
                              <a:gd name="T119" fmla="*/ 786 h 429"/>
                              <a:gd name="T120" fmla="+- 0 7215 7123"/>
                              <a:gd name="T121" fmla="*/ T120 w 712"/>
                              <a:gd name="T122" fmla="+- 0 789 745"/>
                              <a:gd name="T123" fmla="*/ 789 h 429"/>
                              <a:gd name="T124" fmla="+- 0 7220 7123"/>
                              <a:gd name="T125" fmla="*/ T124 w 712"/>
                              <a:gd name="T126" fmla="+- 0 791 745"/>
                              <a:gd name="T127" fmla="*/ 791 h 429"/>
                              <a:gd name="T128" fmla="+- 0 7224 7123"/>
                              <a:gd name="T129" fmla="*/ T128 w 712"/>
                              <a:gd name="T130" fmla="+- 0 792 745"/>
                              <a:gd name="T131" fmla="*/ 792 h 429"/>
                              <a:gd name="T132" fmla="+- 0 7226 7123"/>
                              <a:gd name="T133" fmla="*/ T132 w 712"/>
                              <a:gd name="T134" fmla="+- 0 793 745"/>
                              <a:gd name="T135" fmla="*/ 793 h 429"/>
                              <a:gd name="T136" fmla="+- 0 7230 7123"/>
                              <a:gd name="T137" fmla="*/ T136 w 712"/>
                              <a:gd name="T138" fmla="+- 0 794 745"/>
                              <a:gd name="T139" fmla="*/ 794 h 429"/>
                              <a:gd name="T140" fmla="+- 0 7233 7123"/>
                              <a:gd name="T141" fmla="*/ T140 w 712"/>
                              <a:gd name="T142" fmla="+- 0 795 745"/>
                              <a:gd name="T143" fmla="*/ 795 h 429"/>
                              <a:gd name="T144" fmla="+- 0 7236 7123"/>
                              <a:gd name="T145" fmla="*/ T144 w 712"/>
                              <a:gd name="T146" fmla="+- 0 796 745"/>
                              <a:gd name="T147" fmla="*/ 796 h 429"/>
                              <a:gd name="T148" fmla="+- 0 7244 7123"/>
                              <a:gd name="T149" fmla="*/ T148 w 712"/>
                              <a:gd name="T150" fmla="+- 0 798 745"/>
                              <a:gd name="T151" fmla="*/ 798 h 429"/>
                              <a:gd name="T152" fmla="+- 0 7257 7123"/>
                              <a:gd name="T153" fmla="*/ T152 w 712"/>
                              <a:gd name="T154" fmla="+- 0 796 745"/>
                              <a:gd name="T155" fmla="*/ 796 h 429"/>
                              <a:gd name="T156" fmla="+- 0 7261 7123"/>
                              <a:gd name="T157" fmla="*/ T156 w 712"/>
                              <a:gd name="T158" fmla="+- 0 792 745"/>
                              <a:gd name="T159" fmla="*/ 792 h 429"/>
                              <a:gd name="T160" fmla="+- 0 7262 7123"/>
                              <a:gd name="T161" fmla="*/ T160 w 712"/>
                              <a:gd name="T162" fmla="+- 0 784 745"/>
                              <a:gd name="T163" fmla="*/ 784 h 429"/>
                              <a:gd name="T164" fmla="+- 0 7260 7123"/>
                              <a:gd name="T165" fmla="*/ T164 w 712"/>
                              <a:gd name="T166" fmla="+- 0 770 745"/>
                              <a:gd name="T167" fmla="*/ 770 h 429"/>
                              <a:gd name="T168" fmla="+- 0 7262 7123"/>
                              <a:gd name="T169" fmla="*/ T168 w 712"/>
                              <a:gd name="T170" fmla="+- 0 763 745"/>
                              <a:gd name="T171" fmla="*/ 763 h 429"/>
                              <a:gd name="T172" fmla="+- 0 7264 7123"/>
                              <a:gd name="T173" fmla="*/ T172 w 712"/>
                              <a:gd name="T174" fmla="+- 0 758 745"/>
                              <a:gd name="T175" fmla="*/ 758 h 429"/>
                              <a:gd name="T176" fmla="+- 0 7834 7123"/>
                              <a:gd name="T177" fmla="*/ T176 w 712"/>
                              <a:gd name="T178" fmla="+- 0 1152 745"/>
                              <a:gd name="T179" fmla="*/ 1152 h 429"/>
                              <a:gd name="T180" fmla="+- 0 7827 7123"/>
                              <a:gd name="T181" fmla="*/ T180 w 712"/>
                              <a:gd name="T182" fmla="+- 0 1142 745"/>
                              <a:gd name="T183" fmla="*/ 1142 h 429"/>
                              <a:gd name="T184" fmla="+- 0 7826 7123"/>
                              <a:gd name="T185" fmla="*/ T184 w 712"/>
                              <a:gd name="T186" fmla="+- 0 1138 745"/>
                              <a:gd name="T187" fmla="*/ 1138 h 429"/>
                              <a:gd name="T188" fmla="+- 0 7822 7123"/>
                              <a:gd name="T189" fmla="*/ T188 w 712"/>
                              <a:gd name="T190" fmla="+- 0 1137 745"/>
                              <a:gd name="T191" fmla="*/ 1137 h 429"/>
                              <a:gd name="T192" fmla="+- 0 7818 7123"/>
                              <a:gd name="T193" fmla="*/ T192 w 712"/>
                              <a:gd name="T194" fmla="+- 0 1136 745"/>
                              <a:gd name="T195" fmla="*/ 1136 h 429"/>
                              <a:gd name="T196" fmla="+- 0 7812 7123"/>
                              <a:gd name="T197" fmla="*/ T196 w 712"/>
                              <a:gd name="T198" fmla="+- 0 1137 745"/>
                              <a:gd name="T199" fmla="*/ 1137 h 429"/>
                              <a:gd name="T200" fmla="+- 0 7809 7123"/>
                              <a:gd name="T201" fmla="*/ T200 w 712"/>
                              <a:gd name="T202" fmla="+- 0 1140 745"/>
                              <a:gd name="T203" fmla="*/ 1140 h 429"/>
                              <a:gd name="T204" fmla="+- 0 7806 7123"/>
                              <a:gd name="T205" fmla="*/ T204 w 712"/>
                              <a:gd name="T206" fmla="+- 0 1146 745"/>
                              <a:gd name="T207" fmla="*/ 1146 h 429"/>
                              <a:gd name="T208" fmla="+- 0 7804 7123"/>
                              <a:gd name="T209" fmla="*/ T208 w 712"/>
                              <a:gd name="T210" fmla="+- 0 1150 745"/>
                              <a:gd name="T211" fmla="*/ 1150 h 429"/>
                              <a:gd name="T212" fmla="+- 0 7803 7123"/>
                              <a:gd name="T213" fmla="*/ T212 w 712"/>
                              <a:gd name="T214" fmla="+- 0 1158 745"/>
                              <a:gd name="T215" fmla="*/ 1158 h 429"/>
                              <a:gd name="T216" fmla="+- 0 7802 7123"/>
                              <a:gd name="T217" fmla="*/ T216 w 712"/>
                              <a:gd name="T218" fmla="+- 0 1161 745"/>
                              <a:gd name="T219" fmla="*/ 1161 h 429"/>
                              <a:gd name="T220" fmla="+- 0 7806 7123"/>
                              <a:gd name="T221" fmla="*/ T220 w 712"/>
                              <a:gd name="T222" fmla="+- 0 1173 745"/>
                              <a:gd name="T223" fmla="*/ 1173 h 42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</a:cxnLst>
                            <a:rect l="0" t="0" r="r" b="b"/>
                            <a:pathLst>
                              <a:path w="712" h="429">
                                <a:moveTo>
                                  <a:pt x="141" y="12"/>
                                </a:moveTo>
                                <a:lnTo>
                                  <a:pt x="141" y="11"/>
                                </a:lnTo>
                                <a:lnTo>
                                  <a:pt x="141" y="10"/>
                                </a:lnTo>
                                <a:lnTo>
                                  <a:pt x="141" y="9"/>
                                </a:lnTo>
                                <a:lnTo>
                                  <a:pt x="140" y="7"/>
                                </a:lnTo>
                                <a:lnTo>
                                  <a:pt x="139" y="4"/>
                                </a:lnTo>
                                <a:lnTo>
                                  <a:pt x="138" y="4"/>
                                </a:lnTo>
                                <a:lnTo>
                                  <a:pt x="137" y="3"/>
                                </a:lnTo>
                                <a:lnTo>
                                  <a:pt x="137" y="2"/>
                                </a:lnTo>
                                <a:lnTo>
                                  <a:pt x="136" y="1"/>
                                </a:lnTo>
                                <a:lnTo>
                                  <a:pt x="135" y="1"/>
                                </a:lnTo>
                                <a:lnTo>
                                  <a:pt x="134" y="0"/>
                                </a:lnTo>
                                <a:lnTo>
                                  <a:pt x="85" y="1"/>
                                </a:lnTo>
                                <a:lnTo>
                                  <a:pt x="12" y="13"/>
                                </a:lnTo>
                                <a:lnTo>
                                  <a:pt x="1" y="17"/>
                                </a:lnTo>
                                <a:lnTo>
                                  <a:pt x="1" y="19"/>
                                </a:lnTo>
                                <a:lnTo>
                                  <a:pt x="1" y="20"/>
                                </a:lnTo>
                                <a:lnTo>
                                  <a:pt x="1" y="21"/>
                                </a:lnTo>
                                <a:lnTo>
                                  <a:pt x="0" y="22"/>
                                </a:lnTo>
                                <a:lnTo>
                                  <a:pt x="1" y="22"/>
                                </a:lnTo>
                                <a:lnTo>
                                  <a:pt x="2" y="22"/>
                                </a:lnTo>
                                <a:lnTo>
                                  <a:pt x="4" y="23"/>
                                </a:lnTo>
                                <a:lnTo>
                                  <a:pt x="5" y="24"/>
                                </a:lnTo>
                                <a:lnTo>
                                  <a:pt x="7" y="24"/>
                                </a:lnTo>
                                <a:lnTo>
                                  <a:pt x="7" y="25"/>
                                </a:lnTo>
                                <a:lnTo>
                                  <a:pt x="8" y="25"/>
                                </a:lnTo>
                                <a:lnTo>
                                  <a:pt x="9" y="25"/>
                                </a:lnTo>
                                <a:lnTo>
                                  <a:pt x="10" y="26"/>
                                </a:lnTo>
                                <a:lnTo>
                                  <a:pt x="11" y="26"/>
                                </a:lnTo>
                                <a:lnTo>
                                  <a:pt x="14" y="26"/>
                                </a:lnTo>
                                <a:lnTo>
                                  <a:pt x="16" y="26"/>
                                </a:lnTo>
                                <a:lnTo>
                                  <a:pt x="17" y="25"/>
                                </a:lnTo>
                                <a:lnTo>
                                  <a:pt x="19" y="25"/>
                                </a:lnTo>
                                <a:lnTo>
                                  <a:pt x="20" y="24"/>
                                </a:lnTo>
                                <a:lnTo>
                                  <a:pt x="24" y="22"/>
                                </a:lnTo>
                                <a:lnTo>
                                  <a:pt x="25" y="22"/>
                                </a:lnTo>
                                <a:lnTo>
                                  <a:pt x="26" y="21"/>
                                </a:lnTo>
                                <a:lnTo>
                                  <a:pt x="28" y="20"/>
                                </a:lnTo>
                                <a:lnTo>
                                  <a:pt x="27" y="20"/>
                                </a:lnTo>
                                <a:lnTo>
                                  <a:pt x="29" y="19"/>
                                </a:lnTo>
                                <a:lnTo>
                                  <a:pt x="29" y="18"/>
                                </a:lnTo>
                                <a:lnTo>
                                  <a:pt x="30" y="18"/>
                                </a:lnTo>
                                <a:lnTo>
                                  <a:pt x="31" y="17"/>
                                </a:lnTo>
                                <a:lnTo>
                                  <a:pt x="32" y="16"/>
                                </a:lnTo>
                                <a:lnTo>
                                  <a:pt x="33" y="15"/>
                                </a:lnTo>
                                <a:lnTo>
                                  <a:pt x="34" y="14"/>
                                </a:lnTo>
                                <a:lnTo>
                                  <a:pt x="35" y="14"/>
                                </a:lnTo>
                                <a:lnTo>
                                  <a:pt x="36" y="13"/>
                                </a:lnTo>
                                <a:lnTo>
                                  <a:pt x="38" y="13"/>
                                </a:lnTo>
                                <a:lnTo>
                                  <a:pt x="40" y="12"/>
                                </a:lnTo>
                                <a:lnTo>
                                  <a:pt x="45" y="10"/>
                                </a:lnTo>
                                <a:lnTo>
                                  <a:pt x="47" y="10"/>
                                </a:lnTo>
                                <a:lnTo>
                                  <a:pt x="49" y="10"/>
                                </a:lnTo>
                                <a:lnTo>
                                  <a:pt x="51" y="10"/>
                                </a:lnTo>
                                <a:lnTo>
                                  <a:pt x="55" y="10"/>
                                </a:lnTo>
                                <a:lnTo>
                                  <a:pt x="57" y="10"/>
                                </a:lnTo>
                                <a:lnTo>
                                  <a:pt x="61" y="11"/>
                                </a:lnTo>
                                <a:lnTo>
                                  <a:pt x="62" y="11"/>
                                </a:lnTo>
                                <a:lnTo>
                                  <a:pt x="62" y="12"/>
                                </a:lnTo>
                                <a:lnTo>
                                  <a:pt x="63" y="12"/>
                                </a:lnTo>
                                <a:lnTo>
                                  <a:pt x="64" y="12"/>
                                </a:lnTo>
                                <a:lnTo>
                                  <a:pt x="66" y="13"/>
                                </a:lnTo>
                                <a:lnTo>
                                  <a:pt x="66" y="14"/>
                                </a:lnTo>
                                <a:lnTo>
                                  <a:pt x="64" y="14"/>
                                </a:lnTo>
                                <a:lnTo>
                                  <a:pt x="65" y="14"/>
                                </a:lnTo>
                                <a:lnTo>
                                  <a:pt x="66" y="14"/>
                                </a:lnTo>
                                <a:lnTo>
                                  <a:pt x="68" y="15"/>
                                </a:lnTo>
                                <a:lnTo>
                                  <a:pt x="69" y="15"/>
                                </a:lnTo>
                                <a:lnTo>
                                  <a:pt x="69" y="16"/>
                                </a:lnTo>
                                <a:lnTo>
                                  <a:pt x="70" y="16"/>
                                </a:lnTo>
                                <a:lnTo>
                                  <a:pt x="71" y="16"/>
                                </a:lnTo>
                                <a:lnTo>
                                  <a:pt x="72" y="17"/>
                                </a:lnTo>
                                <a:lnTo>
                                  <a:pt x="74" y="17"/>
                                </a:lnTo>
                                <a:lnTo>
                                  <a:pt x="76" y="17"/>
                                </a:lnTo>
                                <a:lnTo>
                                  <a:pt x="76" y="18"/>
                                </a:lnTo>
                                <a:lnTo>
                                  <a:pt x="77" y="19"/>
                                </a:lnTo>
                                <a:lnTo>
                                  <a:pt x="79" y="18"/>
                                </a:lnTo>
                                <a:lnTo>
                                  <a:pt x="80" y="18"/>
                                </a:lnTo>
                                <a:lnTo>
                                  <a:pt x="81" y="18"/>
                                </a:lnTo>
                                <a:lnTo>
                                  <a:pt x="81" y="19"/>
                                </a:lnTo>
                                <a:lnTo>
                                  <a:pt x="83" y="19"/>
                                </a:lnTo>
                                <a:lnTo>
                                  <a:pt x="84" y="20"/>
                                </a:lnTo>
                                <a:lnTo>
                                  <a:pt x="85" y="20"/>
                                </a:lnTo>
                                <a:lnTo>
                                  <a:pt x="85" y="21"/>
                                </a:lnTo>
                                <a:lnTo>
                                  <a:pt x="86" y="21"/>
                                </a:lnTo>
                                <a:lnTo>
                                  <a:pt x="86" y="22"/>
                                </a:lnTo>
                                <a:lnTo>
                                  <a:pt x="87" y="22"/>
                                </a:lnTo>
                                <a:lnTo>
                                  <a:pt x="88" y="23"/>
                                </a:lnTo>
                                <a:lnTo>
                                  <a:pt x="89" y="27"/>
                                </a:lnTo>
                                <a:lnTo>
                                  <a:pt x="90" y="29"/>
                                </a:lnTo>
                                <a:lnTo>
                                  <a:pt x="90" y="30"/>
                                </a:lnTo>
                                <a:lnTo>
                                  <a:pt x="89" y="31"/>
                                </a:lnTo>
                                <a:lnTo>
                                  <a:pt x="89" y="35"/>
                                </a:lnTo>
                                <a:lnTo>
                                  <a:pt x="88" y="36"/>
                                </a:lnTo>
                                <a:lnTo>
                                  <a:pt x="88" y="37"/>
                                </a:lnTo>
                                <a:lnTo>
                                  <a:pt x="89" y="38"/>
                                </a:lnTo>
                                <a:lnTo>
                                  <a:pt x="90" y="41"/>
                                </a:lnTo>
                                <a:lnTo>
                                  <a:pt x="91" y="42"/>
                                </a:lnTo>
                                <a:lnTo>
                                  <a:pt x="92" y="43"/>
                                </a:lnTo>
                                <a:lnTo>
                                  <a:pt x="92" y="44"/>
                                </a:lnTo>
                                <a:lnTo>
                                  <a:pt x="94" y="44"/>
                                </a:lnTo>
                                <a:lnTo>
                                  <a:pt x="95" y="45"/>
                                </a:lnTo>
                                <a:lnTo>
                                  <a:pt x="96" y="45"/>
                                </a:lnTo>
                                <a:lnTo>
                                  <a:pt x="97" y="46"/>
                                </a:lnTo>
                                <a:lnTo>
                                  <a:pt x="99" y="46"/>
                                </a:lnTo>
                                <a:lnTo>
                                  <a:pt x="100" y="47"/>
                                </a:lnTo>
                                <a:lnTo>
                                  <a:pt x="101" y="47"/>
                                </a:lnTo>
                                <a:lnTo>
                                  <a:pt x="102" y="47"/>
                                </a:lnTo>
                                <a:lnTo>
                                  <a:pt x="102" y="48"/>
                                </a:lnTo>
                                <a:lnTo>
                                  <a:pt x="103" y="48"/>
                                </a:lnTo>
                                <a:lnTo>
                                  <a:pt x="104" y="48"/>
                                </a:lnTo>
                                <a:lnTo>
                                  <a:pt x="106" y="49"/>
                                </a:lnTo>
                                <a:lnTo>
                                  <a:pt x="107" y="49"/>
                                </a:lnTo>
                                <a:lnTo>
                                  <a:pt x="108" y="50"/>
                                </a:lnTo>
                                <a:lnTo>
                                  <a:pt x="109" y="50"/>
                                </a:lnTo>
                                <a:lnTo>
                                  <a:pt x="110" y="50"/>
                                </a:lnTo>
                                <a:lnTo>
                                  <a:pt x="110" y="51"/>
                                </a:lnTo>
                                <a:lnTo>
                                  <a:pt x="111" y="51"/>
                                </a:lnTo>
                                <a:lnTo>
                                  <a:pt x="113" y="51"/>
                                </a:lnTo>
                                <a:lnTo>
                                  <a:pt x="115" y="52"/>
                                </a:lnTo>
                                <a:lnTo>
                                  <a:pt x="117" y="53"/>
                                </a:lnTo>
                                <a:lnTo>
                                  <a:pt x="120" y="53"/>
                                </a:lnTo>
                                <a:lnTo>
                                  <a:pt x="121" y="53"/>
                                </a:lnTo>
                                <a:lnTo>
                                  <a:pt x="125" y="53"/>
                                </a:lnTo>
                                <a:lnTo>
                                  <a:pt x="128" y="53"/>
                                </a:lnTo>
                                <a:lnTo>
                                  <a:pt x="132" y="52"/>
                                </a:lnTo>
                                <a:lnTo>
                                  <a:pt x="134" y="51"/>
                                </a:lnTo>
                                <a:lnTo>
                                  <a:pt x="137" y="50"/>
                                </a:lnTo>
                                <a:lnTo>
                                  <a:pt x="137" y="49"/>
                                </a:lnTo>
                                <a:lnTo>
                                  <a:pt x="138" y="48"/>
                                </a:lnTo>
                                <a:lnTo>
                                  <a:pt x="138" y="47"/>
                                </a:lnTo>
                                <a:lnTo>
                                  <a:pt x="139" y="46"/>
                                </a:lnTo>
                                <a:lnTo>
                                  <a:pt x="140" y="45"/>
                                </a:lnTo>
                                <a:lnTo>
                                  <a:pt x="139" y="41"/>
                                </a:lnTo>
                                <a:lnTo>
                                  <a:pt x="139" y="39"/>
                                </a:lnTo>
                                <a:lnTo>
                                  <a:pt x="136" y="31"/>
                                </a:lnTo>
                                <a:lnTo>
                                  <a:pt x="136" y="30"/>
                                </a:lnTo>
                                <a:lnTo>
                                  <a:pt x="137" y="29"/>
                                </a:lnTo>
                                <a:lnTo>
                                  <a:pt x="137" y="25"/>
                                </a:lnTo>
                                <a:lnTo>
                                  <a:pt x="138" y="24"/>
                                </a:lnTo>
                                <a:lnTo>
                                  <a:pt x="138" y="21"/>
                                </a:lnTo>
                                <a:lnTo>
                                  <a:pt x="139" y="21"/>
                                </a:lnTo>
                                <a:lnTo>
                                  <a:pt x="139" y="18"/>
                                </a:lnTo>
                                <a:lnTo>
                                  <a:pt x="141" y="17"/>
                                </a:lnTo>
                                <a:lnTo>
                                  <a:pt x="141" y="13"/>
                                </a:lnTo>
                                <a:lnTo>
                                  <a:pt x="141" y="12"/>
                                </a:lnTo>
                                <a:moveTo>
                                  <a:pt x="712" y="410"/>
                                </a:moveTo>
                                <a:lnTo>
                                  <a:pt x="711" y="408"/>
                                </a:lnTo>
                                <a:lnTo>
                                  <a:pt x="711" y="407"/>
                                </a:lnTo>
                                <a:lnTo>
                                  <a:pt x="710" y="407"/>
                                </a:lnTo>
                                <a:lnTo>
                                  <a:pt x="706" y="398"/>
                                </a:lnTo>
                                <a:lnTo>
                                  <a:pt x="706" y="397"/>
                                </a:lnTo>
                                <a:lnTo>
                                  <a:pt x="704" y="397"/>
                                </a:lnTo>
                                <a:lnTo>
                                  <a:pt x="704" y="396"/>
                                </a:lnTo>
                                <a:lnTo>
                                  <a:pt x="704" y="395"/>
                                </a:lnTo>
                                <a:lnTo>
                                  <a:pt x="703" y="394"/>
                                </a:lnTo>
                                <a:lnTo>
                                  <a:pt x="703" y="393"/>
                                </a:lnTo>
                                <a:lnTo>
                                  <a:pt x="701" y="393"/>
                                </a:lnTo>
                                <a:lnTo>
                                  <a:pt x="701" y="392"/>
                                </a:lnTo>
                                <a:lnTo>
                                  <a:pt x="699" y="392"/>
                                </a:lnTo>
                                <a:lnTo>
                                  <a:pt x="698" y="391"/>
                                </a:lnTo>
                                <a:lnTo>
                                  <a:pt x="697" y="391"/>
                                </a:lnTo>
                                <a:lnTo>
                                  <a:pt x="696" y="391"/>
                                </a:lnTo>
                                <a:lnTo>
                                  <a:pt x="695" y="391"/>
                                </a:lnTo>
                                <a:lnTo>
                                  <a:pt x="693" y="391"/>
                                </a:lnTo>
                                <a:lnTo>
                                  <a:pt x="691" y="392"/>
                                </a:lnTo>
                                <a:lnTo>
                                  <a:pt x="689" y="392"/>
                                </a:lnTo>
                                <a:lnTo>
                                  <a:pt x="689" y="393"/>
                                </a:lnTo>
                                <a:lnTo>
                                  <a:pt x="688" y="394"/>
                                </a:lnTo>
                                <a:lnTo>
                                  <a:pt x="686" y="395"/>
                                </a:lnTo>
                                <a:lnTo>
                                  <a:pt x="685" y="396"/>
                                </a:lnTo>
                                <a:lnTo>
                                  <a:pt x="685" y="398"/>
                                </a:lnTo>
                                <a:lnTo>
                                  <a:pt x="683" y="399"/>
                                </a:lnTo>
                                <a:lnTo>
                                  <a:pt x="683" y="401"/>
                                </a:lnTo>
                                <a:lnTo>
                                  <a:pt x="682" y="402"/>
                                </a:lnTo>
                                <a:lnTo>
                                  <a:pt x="682" y="404"/>
                                </a:lnTo>
                                <a:lnTo>
                                  <a:pt x="681" y="405"/>
                                </a:lnTo>
                                <a:lnTo>
                                  <a:pt x="681" y="409"/>
                                </a:lnTo>
                                <a:lnTo>
                                  <a:pt x="680" y="410"/>
                                </a:lnTo>
                                <a:lnTo>
                                  <a:pt x="680" y="413"/>
                                </a:lnTo>
                                <a:lnTo>
                                  <a:pt x="680" y="414"/>
                                </a:lnTo>
                                <a:lnTo>
                                  <a:pt x="681" y="415"/>
                                </a:lnTo>
                                <a:lnTo>
                                  <a:pt x="679" y="416"/>
                                </a:lnTo>
                                <a:lnTo>
                                  <a:pt x="680" y="420"/>
                                </a:lnTo>
                                <a:lnTo>
                                  <a:pt x="682" y="424"/>
                                </a:lnTo>
                                <a:lnTo>
                                  <a:pt x="682" y="427"/>
                                </a:lnTo>
                                <a:lnTo>
                                  <a:pt x="683" y="428"/>
                                </a:lnTo>
                                <a:lnTo>
                                  <a:pt x="712" y="410"/>
                                </a:lnTo>
                              </a:path>
                            </a:pathLst>
                          </a:custGeom>
                          <a:solidFill>
                            <a:srgbClr val="C2BDA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4" name="AutoShape 180"/>
                        <wps:cNvSpPr>
                          <a:spLocks/>
                        </wps:cNvSpPr>
                        <wps:spPr bwMode="auto">
                          <a:xfrm>
                            <a:off x="7152" y="952"/>
                            <a:ext cx="51" cy="102"/>
                          </a:xfrm>
                          <a:custGeom>
                            <a:avLst/>
                            <a:gdLst>
                              <a:gd name="T0" fmla="+- 0 7167 7153"/>
                              <a:gd name="T1" fmla="*/ T0 w 51"/>
                              <a:gd name="T2" fmla="+- 0 953 953"/>
                              <a:gd name="T3" fmla="*/ 953 h 102"/>
                              <a:gd name="T4" fmla="+- 0 7165 7153"/>
                              <a:gd name="T5" fmla="*/ T4 w 51"/>
                              <a:gd name="T6" fmla="+- 0 953 953"/>
                              <a:gd name="T7" fmla="*/ 953 h 102"/>
                              <a:gd name="T8" fmla="+- 0 7163 7153"/>
                              <a:gd name="T9" fmla="*/ T8 w 51"/>
                              <a:gd name="T10" fmla="+- 0 955 953"/>
                              <a:gd name="T11" fmla="*/ 955 h 102"/>
                              <a:gd name="T12" fmla="+- 0 7162 7153"/>
                              <a:gd name="T13" fmla="*/ T12 w 51"/>
                              <a:gd name="T14" fmla="+- 0 958 953"/>
                              <a:gd name="T15" fmla="*/ 958 h 102"/>
                              <a:gd name="T16" fmla="+- 0 7161 7153"/>
                              <a:gd name="T17" fmla="*/ T16 w 51"/>
                              <a:gd name="T18" fmla="+- 0 961 953"/>
                              <a:gd name="T19" fmla="*/ 961 h 102"/>
                              <a:gd name="T20" fmla="+- 0 7160 7153"/>
                              <a:gd name="T21" fmla="*/ T20 w 51"/>
                              <a:gd name="T22" fmla="+- 0 963 953"/>
                              <a:gd name="T23" fmla="*/ 963 h 102"/>
                              <a:gd name="T24" fmla="+- 0 7158 7153"/>
                              <a:gd name="T25" fmla="*/ T24 w 51"/>
                              <a:gd name="T26" fmla="+- 0 965 953"/>
                              <a:gd name="T27" fmla="*/ 965 h 102"/>
                              <a:gd name="T28" fmla="+- 0 7156 7153"/>
                              <a:gd name="T29" fmla="*/ T28 w 51"/>
                              <a:gd name="T30" fmla="+- 0 968 953"/>
                              <a:gd name="T31" fmla="*/ 968 h 102"/>
                              <a:gd name="T32" fmla="+- 0 7153 7153"/>
                              <a:gd name="T33" fmla="*/ T32 w 51"/>
                              <a:gd name="T34" fmla="+- 0 970 953"/>
                              <a:gd name="T35" fmla="*/ 970 h 102"/>
                              <a:gd name="T36" fmla="+- 0 7155 7153"/>
                              <a:gd name="T37" fmla="*/ T36 w 51"/>
                              <a:gd name="T38" fmla="+- 0 978 953"/>
                              <a:gd name="T39" fmla="*/ 978 h 102"/>
                              <a:gd name="T40" fmla="+- 0 7163 7153"/>
                              <a:gd name="T41" fmla="*/ T40 w 51"/>
                              <a:gd name="T42" fmla="+- 0 988 953"/>
                              <a:gd name="T43" fmla="*/ 988 h 102"/>
                              <a:gd name="T44" fmla="+- 0 7164 7153"/>
                              <a:gd name="T45" fmla="*/ T44 w 51"/>
                              <a:gd name="T46" fmla="+- 0 987 953"/>
                              <a:gd name="T47" fmla="*/ 987 h 102"/>
                              <a:gd name="T48" fmla="+- 0 7166 7153"/>
                              <a:gd name="T49" fmla="*/ T48 w 51"/>
                              <a:gd name="T50" fmla="+- 0 986 953"/>
                              <a:gd name="T51" fmla="*/ 986 h 102"/>
                              <a:gd name="T52" fmla="+- 0 7167 7153"/>
                              <a:gd name="T53" fmla="*/ T52 w 51"/>
                              <a:gd name="T54" fmla="+- 0 984 953"/>
                              <a:gd name="T55" fmla="*/ 984 h 102"/>
                              <a:gd name="T56" fmla="+- 0 7167 7153"/>
                              <a:gd name="T57" fmla="*/ T56 w 51"/>
                              <a:gd name="T58" fmla="+- 0 983 953"/>
                              <a:gd name="T59" fmla="*/ 983 h 102"/>
                              <a:gd name="T60" fmla="+- 0 7169 7153"/>
                              <a:gd name="T61" fmla="*/ T60 w 51"/>
                              <a:gd name="T62" fmla="+- 0 981 953"/>
                              <a:gd name="T63" fmla="*/ 981 h 102"/>
                              <a:gd name="T64" fmla="+- 0 7166 7153"/>
                              <a:gd name="T65" fmla="*/ T64 w 51"/>
                              <a:gd name="T66" fmla="+- 0 971 953"/>
                              <a:gd name="T67" fmla="*/ 971 h 102"/>
                              <a:gd name="T68" fmla="+- 0 7168 7153"/>
                              <a:gd name="T69" fmla="*/ T68 w 51"/>
                              <a:gd name="T70" fmla="+- 0 970 953"/>
                              <a:gd name="T71" fmla="*/ 970 h 102"/>
                              <a:gd name="T72" fmla="+- 0 7166 7153"/>
                              <a:gd name="T73" fmla="*/ T72 w 51"/>
                              <a:gd name="T74" fmla="+- 0 963 953"/>
                              <a:gd name="T75" fmla="*/ 963 h 102"/>
                              <a:gd name="T76" fmla="+- 0 7168 7153"/>
                              <a:gd name="T77" fmla="*/ T76 w 51"/>
                              <a:gd name="T78" fmla="+- 0 962 953"/>
                              <a:gd name="T79" fmla="*/ 962 h 102"/>
                              <a:gd name="T80" fmla="+- 0 7168 7153"/>
                              <a:gd name="T81" fmla="*/ T80 w 51"/>
                              <a:gd name="T82" fmla="+- 0 961 953"/>
                              <a:gd name="T83" fmla="*/ 961 h 102"/>
                              <a:gd name="T84" fmla="+- 0 7169 7153"/>
                              <a:gd name="T85" fmla="*/ T84 w 51"/>
                              <a:gd name="T86" fmla="+- 0 959 953"/>
                              <a:gd name="T87" fmla="*/ 959 h 102"/>
                              <a:gd name="T88" fmla="+- 0 7171 7153"/>
                              <a:gd name="T89" fmla="*/ T88 w 51"/>
                              <a:gd name="T90" fmla="+- 0 958 953"/>
                              <a:gd name="T91" fmla="*/ 958 h 102"/>
                              <a:gd name="T92" fmla="+- 0 7172 7153"/>
                              <a:gd name="T93" fmla="*/ T92 w 51"/>
                              <a:gd name="T94" fmla="+- 0 957 953"/>
                              <a:gd name="T95" fmla="*/ 957 h 102"/>
                              <a:gd name="T96" fmla="+- 0 7170 7153"/>
                              <a:gd name="T97" fmla="*/ T96 w 51"/>
                              <a:gd name="T98" fmla="+- 0 955 953"/>
                              <a:gd name="T99" fmla="*/ 955 h 102"/>
                              <a:gd name="T100" fmla="+- 0 7169 7153"/>
                              <a:gd name="T101" fmla="*/ T100 w 51"/>
                              <a:gd name="T102" fmla="+- 0 953 953"/>
                              <a:gd name="T103" fmla="*/ 953 h 102"/>
                              <a:gd name="T104" fmla="+- 0 7200 7153"/>
                              <a:gd name="T105" fmla="*/ T104 w 51"/>
                              <a:gd name="T106" fmla="+- 0 992 953"/>
                              <a:gd name="T107" fmla="*/ 992 h 102"/>
                              <a:gd name="T108" fmla="+- 0 7196 7153"/>
                              <a:gd name="T109" fmla="*/ T108 w 51"/>
                              <a:gd name="T110" fmla="+- 0 992 953"/>
                              <a:gd name="T111" fmla="*/ 992 h 102"/>
                              <a:gd name="T112" fmla="+- 0 7192 7153"/>
                              <a:gd name="T113" fmla="*/ T112 w 51"/>
                              <a:gd name="T114" fmla="+- 0 993 953"/>
                              <a:gd name="T115" fmla="*/ 993 h 102"/>
                              <a:gd name="T116" fmla="+- 0 7187 7153"/>
                              <a:gd name="T117" fmla="*/ T116 w 51"/>
                              <a:gd name="T118" fmla="+- 0 994 953"/>
                              <a:gd name="T119" fmla="*/ 994 h 102"/>
                              <a:gd name="T120" fmla="+- 0 7184 7153"/>
                              <a:gd name="T121" fmla="*/ T120 w 51"/>
                              <a:gd name="T122" fmla="+- 0 996 953"/>
                              <a:gd name="T123" fmla="*/ 996 h 102"/>
                              <a:gd name="T124" fmla="+- 0 7182 7153"/>
                              <a:gd name="T125" fmla="*/ T124 w 51"/>
                              <a:gd name="T126" fmla="+- 0 997 953"/>
                              <a:gd name="T127" fmla="*/ 997 h 102"/>
                              <a:gd name="T128" fmla="+- 0 7180 7153"/>
                              <a:gd name="T129" fmla="*/ T128 w 51"/>
                              <a:gd name="T130" fmla="+- 0 998 953"/>
                              <a:gd name="T131" fmla="*/ 998 h 102"/>
                              <a:gd name="T132" fmla="+- 0 7178 7153"/>
                              <a:gd name="T133" fmla="*/ T132 w 51"/>
                              <a:gd name="T134" fmla="+- 0 1000 953"/>
                              <a:gd name="T135" fmla="*/ 1000 h 102"/>
                              <a:gd name="T136" fmla="+- 0 7178 7153"/>
                              <a:gd name="T137" fmla="*/ T136 w 51"/>
                              <a:gd name="T138" fmla="+- 0 1001 953"/>
                              <a:gd name="T139" fmla="*/ 1001 h 102"/>
                              <a:gd name="T140" fmla="+- 0 7176 7153"/>
                              <a:gd name="T141" fmla="*/ T140 w 51"/>
                              <a:gd name="T142" fmla="+- 0 1002 953"/>
                              <a:gd name="T143" fmla="*/ 1002 h 102"/>
                              <a:gd name="T144" fmla="+- 0 7173 7153"/>
                              <a:gd name="T145" fmla="*/ T144 w 51"/>
                              <a:gd name="T146" fmla="+- 0 1004 953"/>
                              <a:gd name="T147" fmla="*/ 1004 h 102"/>
                              <a:gd name="T148" fmla="+- 0 7198 7153"/>
                              <a:gd name="T149" fmla="*/ T148 w 51"/>
                              <a:gd name="T150" fmla="+- 0 1054 953"/>
                              <a:gd name="T151" fmla="*/ 1054 h 102"/>
                              <a:gd name="T152" fmla="+- 0 7199 7153"/>
                              <a:gd name="T153" fmla="*/ T152 w 51"/>
                              <a:gd name="T154" fmla="+- 0 1052 953"/>
                              <a:gd name="T155" fmla="*/ 1052 h 102"/>
                              <a:gd name="T156" fmla="+- 0 7201 7153"/>
                              <a:gd name="T157" fmla="*/ T156 w 51"/>
                              <a:gd name="T158" fmla="+- 0 1050 953"/>
                              <a:gd name="T159" fmla="*/ 1050 h 102"/>
                              <a:gd name="T160" fmla="+- 0 7199 7153"/>
                              <a:gd name="T161" fmla="*/ T160 w 51"/>
                              <a:gd name="T162" fmla="+- 0 1042 953"/>
                              <a:gd name="T163" fmla="*/ 1042 h 102"/>
                              <a:gd name="T164" fmla="+- 0 7197 7153"/>
                              <a:gd name="T165" fmla="*/ T164 w 51"/>
                              <a:gd name="T166" fmla="+- 0 1037 953"/>
                              <a:gd name="T167" fmla="*/ 1037 h 102"/>
                              <a:gd name="T168" fmla="+- 0 7196 7153"/>
                              <a:gd name="T169" fmla="*/ T168 w 51"/>
                              <a:gd name="T170" fmla="+- 0 1037 953"/>
                              <a:gd name="T171" fmla="*/ 1037 h 102"/>
                              <a:gd name="T172" fmla="+- 0 7193 7153"/>
                              <a:gd name="T173" fmla="*/ T172 w 51"/>
                              <a:gd name="T174" fmla="+- 0 1029 953"/>
                              <a:gd name="T175" fmla="*/ 1029 h 102"/>
                              <a:gd name="T176" fmla="+- 0 7192 7153"/>
                              <a:gd name="T177" fmla="*/ T176 w 51"/>
                              <a:gd name="T178" fmla="+- 0 1025 953"/>
                              <a:gd name="T179" fmla="*/ 1025 h 102"/>
                              <a:gd name="T180" fmla="+- 0 7193 7153"/>
                              <a:gd name="T181" fmla="*/ T180 w 51"/>
                              <a:gd name="T182" fmla="+- 0 1022 953"/>
                              <a:gd name="T183" fmla="*/ 1022 h 102"/>
                              <a:gd name="T184" fmla="+- 0 7194 7153"/>
                              <a:gd name="T185" fmla="*/ T184 w 51"/>
                              <a:gd name="T186" fmla="+- 0 1018 953"/>
                              <a:gd name="T187" fmla="*/ 1018 h 102"/>
                              <a:gd name="T188" fmla="+- 0 7195 7153"/>
                              <a:gd name="T189" fmla="*/ T188 w 51"/>
                              <a:gd name="T190" fmla="+- 0 1014 953"/>
                              <a:gd name="T191" fmla="*/ 1014 h 102"/>
                              <a:gd name="T192" fmla="+- 0 7196 7153"/>
                              <a:gd name="T193" fmla="*/ T192 w 51"/>
                              <a:gd name="T194" fmla="+- 0 1011 953"/>
                              <a:gd name="T195" fmla="*/ 1011 h 102"/>
                              <a:gd name="T196" fmla="+- 0 7196 7153"/>
                              <a:gd name="T197" fmla="*/ T196 w 51"/>
                              <a:gd name="T198" fmla="+- 0 1010 953"/>
                              <a:gd name="T199" fmla="*/ 1010 h 102"/>
                              <a:gd name="T200" fmla="+- 0 7198 7153"/>
                              <a:gd name="T201" fmla="*/ T200 w 51"/>
                              <a:gd name="T202" fmla="+- 0 1008 953"/>
                              <a:gd name="T203" fmla="*/ 1008 h 102"/>
                              <a:gd name="T204" fmla="+- 0 7199 7153"/>
                              <a:gd name="T205" fmla="*/ T204 w 51"/>
                              <a:gd name="T206" fmla="+- 0 1005 953"/>
                              <a:gd name="T207" fmla="*/ 1005 h 102"/>
                              <a:gd name="T208" fmla="+- 0 7200 7153"/>
                              <a:gd name="T209" fmla="*/ T208 w 51"/>
                              <a:gd name="T210" fmla="+- 0 1002 953"/>
                              <a:gd name="T211" fmla="*/ 1002 h 102"/>
                              <a:gd name="T212" fmla="+- 0 7201 7153"/>
                              <a:gd name="T213" fmla="*/ T212 w 51"/>
                              <a:gd name="T214" fmla="+- 0 999 953"/>
                              <a:gd name="T215" fmla="*/ 999 h 102"/>
                              <a:gd name="T216" fmla="+- 0 7203 7153"/>
                              <a:gd name="T217" fmla="*/ T216 w 51"/>
                              <a:gd name="T218" fmla="+- 0 995 953"/>
                              <a:gd name="T219" fmla="*/ 995 h 102"/>
                              <a:gd name="T220" fmla="+- 0 7202 7153"/>
                              <a:gd name="T221" fmla="*/ T220 w 51"/>
                              <a:gd name="T222" fmla="+- 0 993 953"/>
                              <a:gd name="T223" fmla="*/ 993 h 102"/>
                              <a:gd name="T224" fmla="+- 0 7200 7153"/>
                              <a:gd name="T225" fmla="*/ T224 w 51"/>
                              <a:gd name="T226" fmla="+- 0 992 953"/>
                              <a:gd name="T227" fmla="*/ 992 h 10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</a:cxnLst>
                            <a:rect l="0" t="0" r="r" b="b"/>
                            <a:pathLst>
                              <a:path w="51" h="102">
                                <a:moveTo>
                                  <a:pt x="15" y="0"/>
                                </a:moveTo>
                                <a:lnTo>
                                  <a:pt x="14" y="0"/>
                                </a:lnTo>
                                <a:lnTo>
                                  <a:pt x="12" y="0"/>
                                </a:lnTo>
                                <a:lnTo>
                                  <a:pt x="11" y="1"/>
                                </a:lnTo>
                                <a:lnTo>
                                  <a:pt x="10" y="2"/>
                                </a:lnTo>
                                <a:lnTo>
                                  <a:pt x="9" y="3"/>
                                </a:lnTo>
                                <a:lnTo>
                                  <a:pt x="9" y="5"/>
                                </a:lnTo>
                                <a:lnTo>
                                  <a:pt x="8" y="7"/>
                                </a:lnTo>
                                <a:lnTo>
                                  <a:pt x="8" y="8"/>
                                </a:lnTo>
                                <a:lnTo>
                                  <a:pt x="7" y="8"/>
                                </a:lnTo>
                                <a:lnTo>
                                  <a:pt x="7" y="10"/>
                                </a:lnTo>
                                <a:lnTo>
                                  <a:pt x="6" y="10"/>
                                </a:lnTo>
                                <a:lnTo>
                                  <a:pt x="5" y="12"/>
                                </a:lnTo>
                                <a:lnTo>
                                  <a:pt x="5" y="13"/>
                                </a:lnTo>
                                <a:lnTo>
                                  <a:pt x="3" y="15"/>
                                </a:lnTo>
                                <a:lnTo>
                                  <a:pt x="1" y="16"/>
                                </a:lnTo>
                                <a:lnTo>
                                  <a:pt x="0" y="17"/>
                                </a:lnTo>
                                <a:lnTo>
                                  <a:pt x="0" y="18"/>
                                </a:lnTo>
                                <a:lnTo>
                                  <a:pt x="2" y="25"/>
                                </a:lnTo>
                                <a:lnTo>
                                  <a:pt x="8" y="36"/>
                                </a:lnTo>
                                <a:lnTo>
                                  <a:pt x="10" y="35"/>
                                </a:lnTo>
                                <a:lnTo>
                                  <a:pt x="11" y="35"/>
                                </a:lnTo>
                                <a:lnTo>
                                  <a:pt x="11" y="34"/>
                                </a:lnTo>
                                <a:lnTo>
                                  <a:pt x="13" y="33"/>
                                </a:lnTo>
                                <a:lnTo>
                                  <a:pt x="13" y="32"/>
                                </a:lnTo>
                                <a:lnTo>
                                  <a:pt x="14" y="31"/>
                                </a:lnTo>
                                <a:lnTo>
                                  <a:pt x="14" y="30"/>
                                </a:lnTo>
                                <a:lnTo>
                                  <a:pt x="16" y="29"/>
                                </a:lnTo>
                                <a:lnTo>
                                  <a:pt x="16" y="28"/>
                                </a:lnTo>
                                <a:lnTo>
                                  <a:pt x="14" y="20"/>
                                </a:lnTo>
                                <a:lnTo>
                                  <a:pt x="13" y="18"/>
                                </a:lnTo>
                                <a:lnTo>
                                  <a:pt x="15" y="18"/>
                                </a:lnTo>
                                <a:lnTo>
                                  <a:pt x="15" y="17"/>
                                </a:lnTo>
                                <a:lnTo>
                                  <a:pt x="13" y="10"/>
                                </a:lnTo>
                                <a:lnTo>
                                  <a:pt x="15" y="9"/>
                                </a:lnTo>
                                <a:lnTo>
                                  <a:pt x="15" y="8"/>
                                </a:lnTo>
                                <a:lnTo>
                                  <a:pt x="16" y="7"/>
                                </a:lnTo>
                                <a:lnTo>
                                  <a:pt x="16" y="6"/>
                                </a:lnTo>
                                <a:lnTo>
                                  <a:pt x="17" y="6"/>
                                </a:lnTo>
                                <a:lnTo>
                                  <a:pt x="18" y="5"/>
                                </a:lnTo>
                                <a:lnTo>
                                  <a:pt x="19" y="4"/>
                                </a:lnTo>
                                <a:lnTo>
                                  <a:pt x="18" y="3"/>
                                </a:lnTo>
                                <a:lnTo>
                                  <a:pt x="17" y="2"/>
                                </a:lnTo>
                                <a:lnTo>
                                  <a:pt x="17" y="0"/>
                                </a:lnTo>
                                <a:lnTo>
                                  <a:pt x="16" y="0"/>
                                </a:lnTo>
                                <a:lnTo>
                                  <a:pt x="15" y="0"/>
                                </a:lnTo>
                                <a:close/>
                                <a:moveTo>
                                  <a:pt x="47" y="39"/>
                                </a:moveTo>
                                <a:lnTo>
                                  <a:pt x="45" y="39"/>
                                </a:lnTo>
                                <a:lnTo>
                                  <a:pt x="43" y="39"/>
                                </a:lnTo>
                                <a:lnTo>
                                  <a:pt x="40" y="39"/>
                                </a:lnTo>
                                <a:lnTo>
                                  <a:pt x="39" y="40"/>
                                </a:lnTo>
                                <a:lnTo>
                                  <a:pt x="36" y="40"/>
                                </a:lnTo>
                                <a:lnTo>
                                  <a:pt x="34" y="41"/>
                                </a:lnTo>
                                <a:lnTo>
                                  <a:pt x="32" y="42"/>
                                </a:lnTo>
                                <a:lnTo>
                                  <a:pt x="31" y="43"/>
                                </a:lnTo>
                                <a:lnTo>
                                  <a:pt x="29" y="44"/>
                                </a:lnTo>
                                <a:lnTo>
                                  <a:pt x="27" y="45"/>
                                </a:lnTo>
                                <a:lnTo>
                                  <a:pt x="27" y="46"/>
                                </a:lnTo>
                                <a:lnTo>
                                  <a:pt x="25" y="47"/>
                                </a:lnTo>
                                <a:lnTo>
                                  <a:pt x="25" y="48"/>
                                </a:lnTo>
                                <a:lnTo>
                                  <a:pt x="24" y="48"/>
                                </a:lnTo>
                                <a:lnTo>
                                  <a:pt x="23" y="49"/>
                                </a:lnTo>
                                <a:lnTo>
                                  <a:pt x="22" y="50"/>
                                </a:lnTo>
                                <a:lnTo>
                                  <a:pt x="20" y="51"/>
                                </a:lnTo>
                                <a:lnTo>
                                  <a:pt x="18" y="52"/>
                                </a:lnTo>
                                <a:lnTo>
                                  <a:pt x="45" y="101"/>
                                </a:lnTo>
                                <a:lnTo>
                                  <a:pt x="46" y="100"/>
                                </a:lnTo>
                                <a:lnTo>
                                  <a:pt x="46" y="99"/>
                                </a:lnTo>
                                <a:lnTo>
                                  <a:pt x="46" y="98"/>
                                </a:lnTo>
                                <a:lnTo>
                                  <a:pt x="48" y="97"/>
                                </a:lnTo>
                                <a:lnTo>
                                  <a:pt x="47" y="93"/>
                                </a:lnTo>
                                <a:lnTo>
                                  <a:pt x="46" y="89"/>
                                </a:lnTo>
                                <a:lnTo>
                                  <a:pt x="45" y="87"/>
                                </a:lnTo>
                                <a:lnTo>
                                  <a:pt x="44" y="84"/>
                                </a:lnTo>
                                <a:lnTo>
                                  <a:pt x="43" y="84"/>
                                </a:lnTo>
                                <a:lnTo>
                                  <a:pt x="41" y="80"/>
                                </a:lnTo>
                                <a:lnTo>
                                  <a:pt x="40" y="76"/>
                                </a:lnTo>
                                <a:lnTo>
                                  <a:pt x="39" y="72"/>
                                </a:lnTo>
                                <a:lnTo>
                                  <a:pt x="40" y="71"/>
                                </a:lnTo>
                                <a:lnTo>
                                  <a:pt x="40" y="69"/>
                                </a:lnTo>
                                <a:lnTo>
                                  <a:pt x="40" y="66"/>
                                </a:lnTo>
                                <a:lnTo>
                                  <a:pt x="41" y="65"/>
                                </a:lnTo>
                                <a:lnTo>
                                  <a:pt x="41" y="62"/>
                                </a:lnTo>
                                <a:lnTo>
                                  <a:pt x="42" y="61"/>
                                </a:lnTo>
                                <a:lnTo>
                                  <a:pt x="42" y="59"/>
                                </a:lnTo>
                                <a:lnTo>
                                  <a:pt x="43" y="58"/>
                                </a:lnTo>
                                <a:lnTo>
                                  <a:pt x="43" y="57"/>
                                </a:lnTo>
                                <a:lnTo>
                                  <a:pt x="43" y="56"/>
                                </a:lnTo>
                                <a:lnTo>
                                  <a:pt x="45" y="55"/>
                                </a:lnTo>
                                <a:lnTo>
                                  <a:pt x="45" y="53"/>
                                </a:lnTo>
                                <a:lnTo>
                                  <a:pt x="46" y="52"/>
                                </a:lnTo>
                                <a:lnTo>
                                  <a:pt x="46" y="50"/>
                                </a:lnTo>
                                <a:lnTo>
                                  <a:pt x="47" y="49"/>
                                </a:lnTo>
                                <a:lnTo>
                                  <a:pt x="47" y="47"/>
                                </a:lnTo>
                                <a:lnTo>
                                  <a:pt x="48" y="46"/>
                                </a:lnTo>
                                <a:lnTo>
                                  <a:pt x="48" y="43"/>
                                </a:lnTo>
                                <a:lnTo>
                                  <a:pt x="50" y="42"/>
                                </a:lnTo>
                                <a:lnTo>
                                  <a:pt x="50" y="40"/>
                                </a:lnTo>
                                <a:lnTo>
                                  <a:pt x="49" y="40"/>
                                </a:lnTo>
                                <a:lnTo>
                                  <a:pt x="49" y="39"/>
                                </a:lnTo>
                                <a:lnTo>
                                  <a:pt x="47" y="3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A7AF7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5" name="Freeform 179"/>
                        <wps:cNvSpPr>
                          <a:spLocks/>
                        </wps:cNvSpPr>
                        <wps:spPr bwMode="auto">
                          <a:xfrm>
                            <a:off x="7427" y="1205"/>
                            <a:ext cx="31" cy="24"/>
                          </a:xfrm>
                          <a:custGeom>
                            <a:avLst/>
                            <a:gdLst>
                              <a:gd name="T0" fmla="+- 0 7449 7427"/>
                              <a:gd name="T1" fmla="*/ T0 w 31"/>
                              <a:gd name="T2" fmla="+- 0 1205 1205"/>
                              <a:gd name="T3" fmla="*/ 1205 h 24"/>
                              <a:gd name="T4" fmla="+- 0 7431 7427"/>
                              <a:gd name="T5" fmla="*/ T4 w 31"/>
                              <a:gd name="T6" fmla="+- 0 1212 1205"/>
                              <a:gd name="T7" fmla="*/ 1212 h 24"/>
                              <a:gd name="T8" fmla="+- 0 7430 7427"/>
                              <a:gd name="T9" fmla="*/ T8 w 31"/>
                              <a:gd name="T10" fmla="+- 0 1213 1205"/>
                              <a:gd name="T11" fmla="*/ 1213 h 24"/>
                              <a:gd name="T12" fmla="+- 0 7430 7427"/>
                              <a:gd name="T13" fmla="*/ T12 w 31"/>
                              <a:gd name="T14" fmla="+- 0 1213 1205"/>
                              <a:gd name="T15" fmla="*/ 1213 h 24"/>
                              <a:gd name="T16" fmla="+- 0 7430 7427"/>
                              <a:gd name="T17" fmla="*/ T16 w 31"/>
                              <a:gd name="T18" fmla="+- 0 1214 1205"/>
                              <a:gd name="T19" fmla="*/ 1214 h 24"/>
                              <a:gd name="T20" fmla="+- 0 7428 7427"/>
                              <a:gd name="T21" fmla="*/ T20 w 31"/>
                              <a:gd name="T22" fmla="+- 0 1215 1205"/>
                              <a:gd name="T23" fmla="*/ 1215 h 24"/>
                              <a:gd name="T24" fmla="+- 0 7429 7427"/>
                              <a:gd name="T25" fmla="*/ T24 w 31"/>
                              <a:gd name="T26" fmla="+- 0 1218 1205"/>
                              <a:gd name="T27" fmla="*/ 1218 h 24"/>
                              <a:gd name="T28" fmla="+- 0 7427 7427"/>
                              <a:gd name="T29" fmla="*/ T28 w 31"/>
                              <a:gd name="T30" fmla="+- 0 1219 1205"/>
                              <a:gd name="T31" fmla="*/ 1219 h 24"/>
                              <a:gd name="T32" fmla="+- 0 7427 7427"/>
                              <a:gd name="T33" fmla="*/ T32 w 31"/>
                              <a:gd name="T34" fmla="+- 0 1219 1205"/>
                              <a:gd name="T35" fmla="*/ 1219 h 24"/>
                              <a:gd name="T36" fmla="+- 0 7428 7427"/>
                              <a:gd name="T37" fmla="*/ T36 w 31"/>
                              <a:gd name="T38" fmla="+- 0 1222 1205"/>
                              <a:gd name="T39" fmla="*/ 1222 h 24"/>
                              <a:gd name="T40" fmla="+- 0 7429 7427"/>
                              <a:gd name="T41" fmla="*/ T40 w 31"/>
                              <a:gd name="T42" fmla="+- 0 1223 1205"/>
                              <a:gd name="T43" fmla="*/ 1223 h 24"/>
                              <a:gd name="T44" fmla="+- 0 7458 7427"/>
                              <a:gd name="T45" fmla="*/ T44 w 31"/>
                              <a:gd name="T46" fmla="+- 0 1229 1205"/>
                              <a:gd name="T47" fmla="*/ 1229 h 24"/>
                              <a:gd name="T48" fmla="+- 0 7456 7427"/>
                              <a:gd name="T49" fmla="*/ T48 w 31"/>
                              <a:gd name="T50" fmla="+- 0 1225 1205"/>
                              <a:gd name="T51" fmla="*/ 1225 h 24"/>
                              <a:gd name="T52" fmla="+- 0 7456 7427"/>
                              <a:gd name="T53" fmla="*/ T52 w 31"/>
                              <a:gd name="T54" fmla="+- 0 1222 1205"/>
                              <a:gd name="T55" fmla="*/ 1222 h 24"/>
                              <a:gd name="T56" fmla="+- 0 7455 7427"/>
                              <a:gd name="T57" fmla="*/ T56 w 31"/>
                              <a:gd name="T58" fmla="+- 0 1219 1205"/>
                              <a:gd name="T59" fmla="*/ 1219 h 24"/>
                              <a:gd name="T60" fmla="+- 0 7455 7427"/>
                              <a:gd name="T61" fmla="*/ T60 w 31"/>
                              <a:gd name="T62" fmla="+- 0 1219 1205"/>
                              <a:gd name="T63" fmla="*/ 1219 h 24"/>
                              <a:gd name="T64" fmla="+- 0 7456 7427"/>
                              <a:gd name="T65" fmla="*/ T64 w 31"/>
                              <a:gd name="T66" fmla="+- 0 1218 1205"/>
                              <a:gd name="T67" fmla="*/ 1218 h 24"/>
                              <a:gd name="T68" fmla="+- 0 7456 7427"/>
                              <a:gd name="T69" fmla="*/ T68 w 31"/>
                              <a:gd name="T70" fmla="+- 0 1216 1205"/>
                              <a:gd name="T71" fmla="*/ 1216 h 24"/>
                              <a:gd name="T72" fmla="+- 0 7456 7427"/>
                              <a:gd name="T73" fmla="*/ T72 w 31"/>
                              <a:gd name="T74" fmla="+- 0 1212 1205"/>
                              <a:gd name="T75" fmla="*/ 1212 h 24"/>
                              <a:gd name="T76" fmla="+- 0 7455 7427"/>
                              <a:gd name="T77" fmla="*/ T76 w 31"/>
                              <a:gd name="T78" fmla="+- 0 1210 1205"/>
                              <a:gd name="T79" fmla="*/ 1210 h 24"/>
                              <a:gd name="T80" fmla="+- 0 7456 7427"/>
                              <a:gd name="T81" fmla="*/ T80 w 31"/>
                              <a:gd name="T82" fmla="+- 0 1210 1205"/>
                              <a:gd name="T83" fmla="*/ 1210 h 24"/>
                              <a:gd name="T84" fmla="+- 0 7456 7427"/>
                              <a:gd name="T85" fmla="*/ T84 w 31"/>
                              <a:gd name="T86" fmla="+- 0 1209 1205"/>
                              <a:gd name="T87" fmla="*/ 1209 h 24"/>
                              <a:gd name="T88" fmla="+- 0 7455 7427"/>
                              <a:gd name="T89" fmla="*/ T88 w 31"/>
                              <a:gd name="T90" fmla="+- 0 1209 1205"/>
                              <a:gd name="T91" fmla="*/ 1209 h 24"/>
                              <a:gd name="T92" fmla="+- 0 7455 7427"/>
                              <a:gd name="T93" fmla="*/ T92 w 31"/>
                              <a:gd name="T94" fmla="+- 0 1209 1205"/>
                              <a:gd name="T95" fmla="*/ 1209 h 24"/>
                              <a:gd name="T96" fmla="+- 0 7454 7427"/>
                              <a:gd name="T97" fmla="*/ T96 w 31"/>
                              <a:gd name="T98" fmla="+- 0 1207 1205"/>
                              <a:gd name="T99" fmla="*/ 1207 h 24"/>
                              <a:gd name="T100" fmla="+- 0 7454 7427"/>
                              <a:gd name="T101" fmla="*/ T100 w 31"/>
                              <a:gd name="T102" fmla="+- 0 1206 1205"/>
                              <a:gd name="T103" fmla="*/ 1206 h 24"/>
                              <a:gd name="T104" fmla="+- 0 7451 7427"/>
                              <a:gd name="T105" fmla="*/ T104 w 31"/>
                              <a:gd name="T106" fmla="+- 0 1205 1205"/>
                              <a:gd name="T107" fmla="*/ 1205 h 24"/>
                              <a:gd name="T108" fmla="+- 0 7450 7427"/>
                              <a:gd name="T109" fmla="*/ T108 w 31"/>
                              <a:gd name="T110" fmla="+- 0 1205 1205"/>
                              <a:gd name="T111" fmla="*/ 1205 h 24"/>
                              <a:gd name="T112" fmla="+- 0 7449 7427"/>
                              <a:gd name="T113" fmla="*/ T112 w 31"/>
                              <a:gd name="T114" fmla="+- 0 1205 1205"/>
                              <a:gd name="T115" fmla="*/ 1205 h 2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</a:cxnLst>
                            <a:rect l="0" t="0" r="r" b="b"/>
                            <a:pathLst>
                              <a:path w="31" h="24">
                                <a:moveTo>
                                  <a:pt x="22" y="0"/>
                                </a:moveTo>
                                <a:lnTo>
                                  <a:pt x="4" y="7"/>
                                </a:lnTo>
                                <a:lnTo>
                                  <a:pt x="3" y="8"/>
                                </a:lnTo>
                                <a:lnTo>
                                  <a:pt x="3" y="9"/>
                                </a:lnTo>
                                <a:lnTo>
                                  <a:pt x="1" y="10"/>
                                </a:lnTo>
                                <a:lnTo>
                                  <a:pt x="2" y="13"/>
                                </a:lnTo>
                                <a:lnTo>
                                  <a:pt x="0" y="14"/>
                                </a:lnTo>
                                <a:lnTo>
                                  <a:pt x="1" y="17"/>
                                </a:lnTo>
                                <a:lnTo>
                                  <a:pt x="2" y="18"/>
                                </a:lnTo>
                                <a:lnTo>
                                  <a:pt x="31" y="24"/>
                                </a:lnTo>
                                <a:lnTo>
                                  <a:pt x="29" y="20"/>
                                </a:lnTo>
                                <a:lnTo>
                                  <a:pt x="29" y="17"/>
                                </a:lnTo>
                                <a:lnTo>
                                  <a:pt x="28" y="14"/>
                                </a:lnTo>
                                <a:lnTo>
                                  <a:pt x="29" y="13"/>
                                </a:lnTo>
                                <a:lnTo>
                                  <a:pt x="29" y="11"/>
                                </a:lnTo>
                                <a:lnTo>
                                  <a:pt x="29" y="7"/>
                                </a:lnTo>
                                <a:lnTo>
                                  <a:pt x="28" y="5"/>
                                </a:lnTo>
                                <a:lnTo>
                                  <a:pt x="29" y="5"/>
                                </a:lnTo>
                                <a:lnTo>
                                  <a:pt x="29" y="4"/>
                                </a:lnTo>
                                <a:lnTo>
                                  <a:pt x="28" y="4"/>
                                </a:lnTo>
                                <a:lnTo>
                                  <a:pt x="27" y="2"/>
                                </a:lnTo>
                                <a:lnTo>
                                  <a:pt x="27" y="1"/>
                                </a:lnTo>
                                <a:lnTo>
                                  <a:pt x="24" y="0"/>
                                </a:lnTo>
                                <a:lnTo>
                                  <a:pt x="23" y="0"/>
                                </a:lnTo>
                                <a:lnTo>
                                  <a:pt x="2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E4C5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6" name="Freeform 178"/>
                        <wps:cNvSpPr>
                          <a:spLocks/>
                        </wps:cNvSpPr>
                        <wps:spPr bwMode="auto">
                          <a:xfrm>
                            <a:off x="7988" y="721"/>
                            <a:ext cx="47" cy="82"/>
                          </a:xfrm>
                          <a:custGeom>
                            <a:avLst/>
                            <a:gdLst>
                              <a:gd name="T0" fmla="+- 0 8006 7989"/>
                              <a:gd name="T1" fmla="*/ T0 w 47"/>
                              <a:gd name="T2" fmla="+- 0 721 721"/>
                              <a:gd name="T3" fmla="*/ 721 h 82"/>
                              <a:gd name="T4" fmla="+- 0 8004 7989"/>
                              <a:gd name="T5" fmla="*/ T4 w 47"/>
                              <a:gd name="T6" fmla="+- 0 722 721"/>
                              <a:gd name="T7" fmla="*/ 722 h 82"/>
                              <a:gd name="T8" fmla="+- 0 8003 7989"/>
                              <a:gd name="T9" fmla="*/ T8 w 47"/>
                              <a:gd name="T10" fmla="+- 0 723 721"/>
                              <a:gd name="T11" fmla="*/ 723 h 82"/>
                              <a:gd name="T12" fmla="+- 0 8001 7989"/>
                              <a:gd name="T13" fmla="*/ T12 w 47"/>
                              <a:gd name="T14" fmla="+- 0 724 721"/>
                              <a:gd name="T15" fmla="*/ 724 h 82"/>
                              <a:gd name="T16" fmla="+- 0 7999 7989"/>
                              <a:gd name="T17" fmla="*/ T16 w 47"/>
                              <a:gd name="T18" fmla="+- 0 727 721"/>
                              <a:gd name="T19" fmla="*/ 727 h 82"/>
                              <a:gd name="T20" fmla="+- 0 7997 7989"/>
                              <a:gd name="T21" fmla="*/ T20 w 47"/>
                              <a:gd name="T22" fmla="+- 0 728 721"/>
                              <a:gd name="T23" fmla="*/ 728 h 82"/>
                              <a:gd name="T24" fmla="+- 0 7996 7989"/>
                              <a:gd name="T25" fmla="*/ T24 w 47"/>
                              <a:gd name="T26" fmla="+- 0 731 721"/>
                              <a:gd name="T27" fmla="*/ 731 h 82"/>
                              <a:gd name="T28" fmla="+- 0 7995 7989"/>
                              <a:gd name="T29" fmla="*/ T28 w 47"/>
                              <a:gd name="T30" fmla="+- 0 733 721"/>
                              <a:gd name="T31" fmla="*/ 733 h 82"/>
                              <a:gd name="T32" fmla="+- 0 7998 7989"/>
                              <a:gd name="T33" fmla="*/ T32 w 47"/>
                              <a:gd name="T34" fmla="+- 0 742 721"/>
                              <a:gd name="T35" fmla="*/ 742 h 82"/>
                              <a:gd name="T36" fmla="+- 0 7999 7989"/>
                              <a:gd name="T37" fmla="*/ T36 w 47"/>
                              <a:gd name="T38" fmla="+- 0 746 721"/>
                              <a:gd name="T39" fmla="*/ 746 h 82"/>
                              <a:gd name="T40" fmla="+- 0 8000 7989"/>
                              <a:gd name="T41" fmla="*/ T40 w 47"/>
                              <a:gd name="T42" fmla="+- 0 747 721"/>
                              <a:gd name="T43" fmla="*/ 747 h 82"/>
                              <a:gd name="T44" fmla="+- 0 8002 7989"/>
                              <a:gd name="T45" fmla="*/ T44 w 47"/>
                              <a:gd name="T46" fmla="+- 0 752 721"/>
                              <a:gd name="T47" fmla="*/ 752 h 82"/>
                              <a:gd name="T48" fmla="+- 0 8004 7989"/>
                              <a:gd name="T49" fmla="*/ T48 w 47"/>
                              <a:gd name="T50" fmla="+- 0 758 721"/>
                              <a:gd name="T51" fmla="*/ 758 h 82"/>
                              <a:gd name="T52" fmla="+- 0 8004 7989"/>
                              <a:gd name="T53" fmla="*/ T52 w 47"/>
                              <a:gd name="T54" fmla="+- 0 760 721"/>
                              <a:gd name="T55" fmla="*/ 760 h 82"/>
                              <a:gd name="T56" fmla="+- 0 8003 7989"/>
                              <a:gd name="T57" fmla="*/ T56 w 47"/>
                              <a:gd name="T58" fmla="+- 0 764 721"/>
                              <a:gd name="T59" fmla="*/ 764 h 82"/>
                              <a:gd name="T60" fmla="+- 0 8002 7989"/>
                              <a:gd name="T61" fmla="*/ T60 w 47"/>
                              <a:gd name="T62" fmla="+- 0 766 721"/>
                              <a:gd name="T63" fmla="*/ 766 h 82"/>
                              <a:gd name="T64" fmla="+- 0 8000 7989"/>
                              <a:gd name="T65" fmla="*/ T64 w 47"/>
                              <a:gd name="T66" fmla="+- 0 768 721"/>
                              <a:gd name="T67" fmla="*/ 768 h 82"/>
                              <a:gd name="T68" fmla="+- 0 8000 7989"/>
                              <a:gd name="T69" fmla="*/ T68 w 47"/>
                              <a:gd name="T70" fmla="+- 0 769 721"/>
                              <a:gd name="T71" fmla="*/ 769 h 82"/>
                              <a:gd name="T72" fmla="+- 0 7999 7989"/>
                              <a:gd name="T73" fmla="*/ T72 w 47"/>
                              <a:gd name="T74" fmla="+- 0 771 721"/>
                              <a:gd name="T75" fmla="*/ 771 h 82"/>
                              <a:gd name="T76" fmla="+- 0 7997 7989"/>
                              <a:gd name="T77" fmla="*/ T76 w 47"/>
                              <a:gd name="T78" fmla="+- 0 773 721"/>
                              <a:gd name="T79" fmla="*/ 773 h 82"/>
                              <a:gd name="T80" fmla="+- 0 7996 7989"/>
                              <a:gd name="T81" fmla="*/ T80 w 47"/>
                              <a:gd name="T82" fmla="+- 0 774 721"/>
                              <a:gd name="T83" fmla="*/ 774 h 82"/>
                              <a:gd name="T84" fmla="+- 0 7996 7989"/>
                              <a:gd name="T85" fmla="*/ T84 w 47"/>
                              <a:gd name="T86" fmla="+- 0 775 721"/>
                              <a:gd name="T87" fmla="*/ 775 h 82"/>
                              <a:gd name="T88" fmla="+- 0 7994 7989"/>
                              <a:gd name="T89" fmla="*/ T88 w 47"/>
                              <a:gd name="T90" fmla="+- 0 777 721"/>
                              <a:gd name="T91" fmla="*/ 777 h 82"/>
                              <a:gd name="T92" fmla="+- 0 7994 7989"/>
                              <a:gd name="T93" fmla="*/ T92 w 47"/>
                              <a:gd name="T94" fmla="+- 0 778 721"/>
                              <a:gd name="T95" fmla="*/ 778 h 82"/>
                              <a:gd name="T96" fmla="+- 0 7993 7989"/>
                              <a:gd name="T97" fmla="*/ T96 w 47"/>
                              <a:gd name="T98" fmla="+- 0 779 721"/>
                              <a:gd name="T99" fmla="*/ 779 h 82"/>
                              <a:gd name="T100" fmla="+- 0 7991 7989"/>
                              <a:gd name="T101" fmla="*/ T100 w 47"/>
                              <a:gd name="T102" fmla="+- 0 781 721"/>
                              <a:gd name="T103" fmla="*/ 781 h 82"/>
                              <a:gd name="T104" fmla="+- 0 7991 7989"/>
                              <a:gd name="T105" fmla="*/ T104 w 47"/>
                              <a:gd name="T106" fmla="+- 0 782 721"/>
                              <a:gd name="T107" fmla="*/ 782 h 82"/>
                              <a:gd name="T108" fmla="+- 0 7990 7989"/>
                              <a:gd name="T109" fmla="*/ T108 w 47"/>
                              <a:gd name="T110" fmla="+- 0 783 721"/>
                              <a:gd name="T111" fmla="*/ 783 h 82"/>
                              <a:gd name="T112" fmla="+- 0 7989 7989"/>
                              <a:gd name="T113" fmla="*/ T112 w 47"/>
                              <a:gd name="T114" fmla="+- 0 788 721"/>
                              <a:gd name="T115" fmla="*/ 788 h 82"/>
                              <a:gd name="T116" fmla="+- 0 7989 7989"/>
                              <a:gd name="T117" fmla="*/ T116 w 47"/>
                              <a:gd name="T118" fmla="+- 0 791 721"/>
                              <a:gd name="T119" fmla="*/ 791 h 82"/>
                              <a:gd name="T120" fmla="+- 0 7991 7989"/>
                              <a:gd name="T121" fmla="*/ T120 w 47"/>
                              <a:gd name="T122" fmla="+- 0 796 721"/>
                              <a:gd name="T123" fmla="*/ 796 h 82"/>
                              <a:gd name="T124" fmla="+- 0 7994 7989"/>
                              <a:gd name="T125" fmla="*/ T124 w 47"/>
                              <a:gd name="T126" fmla="+- 0 798 721"/>
                              <a:gd name="T127" fmla="*/ 798 h 82"/>
                              <a:gd name="T128" fmla="+- 0 7994 7989"/>
                              <a:gd name="T129" fmla="*/ T128 w 47"/>
                              <a:gd name="T130" fmla="+- 0 799 721"/>
                              <a:gd name="T131" fmla="*/ 799 h 82"/>
                              <a:gd name="T132" fmla="+- 0 7996 7989"/>
                              <a:gd name="T133" fmla="*/ T132 w 47"/>
                              <a:gd name="T134" fmla="+- 0 800 721"/>
                              <a:gd name="T135" fmla="*/ 800 h 82"/>
                              <a:gd name="T136" fmla="+- 0 7997 7989"/>
                              <a:gd name="T137" fmla="*/ T136 w 47"/>
                              <a:gd name="T138" fmla="+- 0 801 721"/>
                              <a:gd name="T139" fmla="*/ 801 h 82"/>
                              <a:gd name="T140" fmla="+- 0 7999 7989"/>
                              <a:gd name="T141" fmla="*/ T140 w 47"/>
                              <a:gd name="T142" fmla="+- 0 802 721"/>
                              <a:gd name="T143" fmla="*/ 802 h 82"/>
                              <a:gd name="T144" fmla="+- 0 8001 7989"/>
                              <a:gd name="T145" fmla="*/ T144 w 47"/>
                              <a:gd name="T146" fmla="+- 0 803 721"/>
                              <a:gd name="T147" fmla="*/ 803 h 82"/>
                              <a:gd name="T148" fmla="+- 0 8015 7989"/>
                              <a:gd name="T149" fmla="*/ T148 w 47"/>
                              <a:gd name="T150" fmla="+- 0 772 721"/>
                              <a:gd name="T151" fmla="*/ 772 h 82"/>
                              <a:gd name="T152" fmla="+- 0 8029 7989"/>
                              <a:gd name="T153" fmla="*/ T152 w 47"/>
                              <a:gd name="T154" fmla="+- 0 752 721"/>
                              <a:gd name="T155" fmla="*/ 752 h 82"/>
                              <a:gd name="T156" fmla="+- 0 8035 7989"/>
                              <a:gd name="T157" fmla="*/ T156 w 47"/>
                              <a:gd name="T158" fmla="+- 0 746 721"/>
                              <a:gd name="T159" fmla="*/ 746 h 82"/>
                              <a:gd name="T160" fmla="+- 0 8034 7989"/>
                              <a:gd name="T161" fmla="*/ T160 w 47"/>
                              <a:gd name="T162" fmla="+- 0 743 721"/>
                              <a:gd name="T163" fmla="*/ 743 h 82"/>
                              <a:gd name="T164" fmla="+- 0 8033 7989"/>
                              <a:gd name="T165" fmla="*/ T164 w 47"/>
                              <a:gd name="T166" fmla="+- 0 742 721"/>
                              <a:gd name="T167" fmla="*/ 742 h 82"/>
                              <a:gd name="T168" fmla="+- 0 8031 7989"/>
                              <a:gd name="T169" fmla="*/ T168 w 47"/>
                              <a:gd name="T170" fmla="+- 0 739 721"/>
                              <a:gd name="T171" fmla="*/ 739 h 82"/>
                              <a:gd name="T172" fmla="+- 0 8030 7989"/>
                              <a:gd name="T173" fmla="*/ T172 w 47"/>
                              <a:gd name="T174" fmla="+- 0 737 721"/>
                              <a:gd name="T175" fmla="*/ 737 h 82"/>
                              <a:gd name="T176" fmla="+- 0 8029 7989"/>
                              <a:gd name="T177" fmla="*/ T176 w 47"/>
                              <a:gd name="T178" fmla="+- 0 736 721"/>
                              <a:gd name="T179" fmla="*/ 736 h 82"/>
                              <a:gd name="T180" fmla="+- 0 8028 7989"/>
                              <a:gd name="T181" fmla="*/ T180 w 47"/>
                              <a:gd name="T182" fmla="+- 0 735 721"/>
                              <a:gd name="T183" fmla="*/ 735 h 82"/>
                              <a:gd name="T184" fmla="+- 0 8027 7989"/>
                              <a:gd name="T185" fmla="*/ T184 w 47"/>
                              <a:gd name="T186" fmla="+- 0 734 721"/>
                              <a:gd name="T187" fmla="*/ 734 h 82"/>
                              <a:gd name="T188" fmla="+- 0 8026 7989"/>
                              <a:gd name="T189" fmla="*/ T188 w 47"/>
                              <a:gd name="T190" fmla="+- 0 733 721"/>
                              <a:gd name="T191" fmla="*/ 733 h 82"/>
                              <a:gd name="T192" fmla="+- 0 8025 7989"/>
                              <a:gd name="T193" fmla="*/ T192 w 47"/>
                              <a:gd name="T194" fmla="+- 0 731 721"/>
                              <a:gd name="T195" fmla="*/ 731 h 82"/>
                              <a:gd name="T196" fmla="+- 0 8023 7989"/>
                              <a:gd name="T197" fmla="*/ T196 w 47"/>
                              <a:gd name="T198" fmla="+- 0 731 721"/>
                              <a:gd name="T199" fmla="*/ 731 h 82"/>
                              <a:gd name="T200" fmla="+- 0 8022 7989"/>
                              <a:gd name="T201" fmla="*/ T200 w 47"/>
                              <a:gd name="T202" fmla="+- 0 730 721"/>
                              <a:gd name="T203" fmla="*/ 730 h 82"/>
                              <a:gd name="T204" fmla="+- 0 8020 7989"/>
                              <a:gd name="T205" fmla="*/ T204 w 47"/>
                              <a:gd name="T206" fmla="+- 0 729 721"/>
                              <a:gd name="T207" fmla="*/ 729 h 82"/>
                              <a:gd name="T208" fmla="+- 0 8019 7989"/>
                              <a:gd name="T209" fmla="*/ T208 w 47"/>
                              <a:gd name="T210" fmla="+- 0 728 721"/>
                              <a:gd name="T211" fmla="*/ 728 h 82"/>
                              <a:gd name="T212" fmla="+- 0 8017 7989"/>
                              <a:gd name="T213" fmla="*/ T212 w 47"/>
                              <a:gd name="T214" fmla="+- 0 728 721"/>
                              <a:gd name="T215" fmla="*/ 728 h 82"/>
                              <a:gd name="T216" fmla="+- 0 8015 7989"/>
                              <a:gd name="T217" fmla="*/ T216 w 47"/>
                              <a:gd name="T218" fmla="+- 0 727 721"/>
                              <a:gd name="T219" fmla="*/ 727 h 82"/>
                              <a:gd name="T220" fmla="+- 0 8014 7989"/>
                              <a:gd name="T221" fmla="*/ T220 w 47"/>
                              <a:gd name="T222" fmla="+- 0 726 721"/>
                              <a:gd name="T223" fmla="*/ 726 h 82"/>
                              <a:gd name="T224" fmla="+- 0 8012 7989"/>
                              <a:gd name="T225" fmla="*/ T224 w 47"/>
                              <a:gd name="T226" fmla="+- 0 725 721"/>
                              <a:gd name="T227" fmla="*/ 725 h 82"/>
                              <a:gd name="T228" fmla="+- 0 8012 7989"/>
                              <a:gd name="T229" fmla="*/ T228 w 47"/>
                              <a:gd name="T230" fmla="+- 0 724 721"/>
                              <a:gd name="T231" fmla="*/ 724 h 82"/>
                              <a:gd name="T232" fmla="+- 0 8010 7989"/>
                              <a:gd name="T233" fmla="*/ T232 w 47"/>
                              <a:gd name="T234" fmla="+- 0 724 721"/>
                              <a:gd name="T235" fmla="*/ 724 h 82"/>
                              <a:gd name="T236" fmla="+- 0 8009 7989"/>
                              <a:gd name="T237" fmla="*/ T236 w 47"/>
                              <a:gd name="T238" fmla="+- 0 722 721"/>
                              <a:gd name="T239" fmla="*/ 722 h 82"/>
                              <a:gd name="T240" fmla="+- 0 8007 7989"/>
                              <a:gd name="T241" fmla="*/ T240 w 47"/>
                              <a:gd name="T242" fmla="+- 0 721 721"/>
                              <a:gd name="T243" fmla="*/ 721 h 8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  <a:cxn ang="0">
                                <a:pos x="T241" y="T243"/>
                              </a:cxn>
                            </a:cxnLst>
                            <a:rect l="0" t="0" r="r" b="b"/>
                            <a:pathLst>
                              <a:path w="47" h="82">
                                <a:moveTo>
                                  <a:pt x="18" y="0"/>
                                </a:moveTo>
                                <a:lnTo>
                                  <a:pt x="17" y="0"/>
                                </a:lnTo>
                                <a:lnTo>
                                  <a:pt x="15" y="1"/>
                                </a:lnTo>
                                <a:lnTo>
                                  <a:pt x="14" y="2"/>
                                </a:lnTo>
                                <a:lnTo>
                                  <a:pt x="13" y="3"/>
                                </a:lnTo>
                                <a:lnTo>
                                  <a:pt x="12" y="3"/>
                                </a:lnTo>
                                <a:lnTo>
                                  <a:pt x="11" y="4"/>
                                </a:lnTo>
                                <a:lnTo>
                                  <a:pt x="10" y="6"/>
                                </a:lnTo>
                                <a:lnTo>
                                  <a:pt x="8" y="7"/>
                                </a:lnTo>
                                <a:lnTo>
                                  <a:pt x="7" y="8"/>
                                </a:lnTo>
                                <a:lnTo>
                                  <a:pt x="7" y="10"/>
                                </a:lnTo>
                                <a:lnTo>
                                  <a:pt x="6" y="11"/>
                                </a:lnTo>
                                <a:lnTo>
                                  <a:pt x="6" y="12"/>
                                </a:lnTo>
                                <a:lnTo>
                                  <a:pt x="7" y="17"/>
                                </a:lnTo>
                                <a:lnTo>
                                  <a:pt x="9" y="21"/>
                                </a:lnTo>
                                <a:lnTo>
                                  <a:pt x="10" y="25"/>
                                </a:lnTo>
                                <a:lnTo>
                                  <a:pt x="11" y="25"/>
                                </a:lnTo>
                                <a:lnTo>
                                  <a:pt x="11" y="26"/>
                                </a:lnTo>
                                <a:lnTo>
                                  <a:pt x="13" y="28"/>
                                </a:lnTo>
                                <a:lnTo>
                                  <a:pt x="13" y="31"/>
                                </a:lnTo>
                                <a:lnTo>
                                  <a:pt x="15" y="35"/>
                                </a:lnTo>
                                <a:lnTo>
                                  <a:pt x="15" y="37"/>
                                </a:lnTo>
                                <a:lnTo>
                                  <a:pt x="15" y="39"/>
                                </a:lnTo>
                                <a:lnTo>
                                  <a:pt x="14" y="40"/>
                                </a:lnTo>
                                <a:lnTo>
                                  <a:pt x="14" y="43"/>
                                </a:lnTo>
                                <a:lnTo>
                                  <a:pt x="13" y="44"/>
                                </a:lnTo>
                                <a:lnTo>
                                  <a:pt x="13" y="45"/>
                                </a:lnTo>
                                <a:lnTo>
                                  <a:pt x="13" y="46"/>
                                </a:lnTo>
                                <a:lnTo>
                                  <a:pt x="11" y="47"/>
                                </a:lnTo>
                                <a:lnTo>
                                  <a:pt x="11" y="48"/>
                                </a:lnTo>
                                <a:lnTo>
                                  <a:pt x="10" y="49"/>
                                </a:lnTo>
                                <a:lnTo>
                                  <a:pt x="10" y="50"/>
                                </a:lnTo>
                                <a:lnTo>
                                  <a:pt x="8" y="51"/>
                                </a:lnTo>
                                <a:lnTo>
                                  <a:pt x="8" y="52"/>
                                </a:lnTo>
                                <a:lnTo>
                                  <a:pt x="7" y="53"/>
                                </a:lnTo>
                                <a:lnTo>
                                  <a:pt x="7" y="54"/>
                                </a:lnTo>
                                <a:lnTo>
                                  <a:pt x="5" y="55"/>
                                </a:lnTo>
                                <a:lnTo>
                                  <a:pt x="5" y="56"/>
                                </a:lnTo>
                                <a:lnTo>
                                  <a:pt x="5" y="57"/>
                                </a:lnTo>
                                <a:lnTo>
                                  <a:pt x="4" y="57"/>
                                </a:lnTo>
                                <a:lnTo>
                                  <a:pt x="4" y="58"/>
                                </a:lnTo>
                                <a:lnTo>
                                  <a:pt x="4" y="59"/>
                                </a:lnTo>
                                <a:lnTo>
                                  <a:pt x="2" y="60"/>
                                </a:lnTo>
                                <a:lnTo>
                                  <a:pt x="2" y="61"/>
                                </a:lnTo>
                                <a:lnTo>
                                  <a:pt x="2" y="62"/>
                                </a:lnTo>
                                <a:lnTo>
                                  <a:pt x="1" y="62"/>
                                </a:lnTo>
                                <a:lnTo>
                                  <a:pt x="1" y="66"/>
                                </a:lnTo>
                                <a:lnTo>
                                  <a:pt x="0" y="67"/>
                                </a:lnTo>
                                <a:lnTo>
                                  <a:pt x="0" y="70"/>
                                </a:lnTo>
                                <a:lnTo>
                                  <a:pt x="1" y="72"/>
                                </a:lnTo>
                                <a:lnTo>
                                  <a:pt x="2" y="75"/>
                                </a:lnTo>
                                <a:lnTo>
                                  <a:pt x="4" y="76"/>
                                </a:lnTo>
                                <a:lnTo>
                                  <a:pt x="5" y="77"/>
                                </a:lnTo>
                                <a:lnTo>
                                  <a:pt x="5" y="78"/>
                                </a:lnTo>
                                <a:lnTo>
                                  <a:pt x="7" y="79"/>
                                </a:lnTo>
                                <a:lnTo>
                                  <a:pt x="8" y="80"/>
                                </a:lnTo>
                                <a:lnTo>
                                  <a:pt x="9" y="81"/>
                                </a:lnTo>
                                <a:lnTo>
                                  <a:pt x="10" y="81"/>
                                </a:lnTo>
                                <a:lnTo>
                                  <a:pt x="10" y="82"/>
                                </a:lnTo>
                                <a:lnTo>
                                  <a:pt x="12" y="82"/>
                                </a:lnTo>
                                <a:lnTo>
                                  <a:pt x="20" y="61"/>
                                </a:lnTo>
                                <a:lnTo>
                                  <a:pt x="26" y="51"/>
                                </a:lnTo>
                                <a:lnTo>
                                  <a:pt x="32" y="41"/>
                                </a:lnTo>
                                <a:lnTo>
                                  <a:pt x="40" y="31"/>
                                </a:lnTo>
                                <a:lnTo>
                                  <a:pt x="46" y="25"/>
                                </a:lnTo>
                                <a:lnTo>
                                  <a:pt x="45" y="22"/>
                                </a:lnTo>
                                <a:lnTo>
                                  <a:pt x="44" y="21"/>
                                </a:lnTo>
                                <a:lnTo>
                                  <a:pt x="43" y="19"/>
                                </a:lnTo>
                                <a:lnTo>
                                  <a:pt x="42" y="18"/>
                                </a:lnTo>
                                <a:lnTo>
                                  <a:pt x="41" y="16"/>
                                </a:lnTo>
                                <a:lnTo>
                                  <a:pt x="40" y="15"/>
                                </a:lnTo>
                                <a:lnTo>
                                  <a:pt x="39" y="14"/>
                                </a:lnTo>
                                <a:lnTo>
                                  <a:pt x="38" y="13"/>
                                </a:lnTo>
                                <a:lnTo>
                                  <a:pt x="37" y="12"/>
                                </a:lnTo>
                                <a:lnTo>
                                  <a:pt x="36" y="11"/>
                                </a:lnTo>
                                <a:lnTo>
                                  <a:pt x="36" y="10"/>
                                </a:lnTo>
                                <a:lnTo>
                                  <a:pt x="34" y="10"/>
                                </a:lnTo>
                                <a:lnTo>
                                  <a:pt x="33" y="9"/>
                                </a:lnTo>
                                <a:lnTo>
                                  <a:pt x="31" y="9"/>
                                </a:lnTo>
                                <a:lnTo>
                                  <a:pt x="31" y="8"/>
                                </a:lnTo>
                                <a:lnTo>
                                  <a:pt x="30" y="7"/>
                                </a:lnTo>
                                <a:lnTo>
                                  <a:pt x="29" y="7"/>
                                </a:lnTo>
                                <a:lnTo>
                                  <a:pt x="28" y="7"/>
                                </a:lnTo>
                                <a:lnTo>
                                  <a:pt x="28" y="6"/>
                                </a:lnTo>
                                <a:lnTo>
                                  <a:pt x="26" y="6"/>
                                </a:lnTo>
                                <a:lnTo>
                                  <a:pt x="26" y="5"/>
                                </a:lnTo>
                                <a:lnTo>
                                  <a:pt x="25" y="5"/>
                                </a:lnTo>
                                <a:lnTo>
                                  <a:pt x="23" y="5"/>
                                </a:lnTo>
                                <a:lnTo>
                                  <a:pt x="23" y="4"/>
                                </a:lnTo>
                                <a:lnTo>
                                  <a:pt x="23" y="3"/>
                                </a:lnTo>
                                <a:lnTo>
                                  <a:pt x="21" y="3"/>
                                </a:lnTo>
                                <a:lnTo>
                                  <a:pt x="20" y="2"/>
                                </a:lnTo>
                                <a:lnTo>
                                  <a:pt x="20" y="1"/>
                                </a:lnTo>
                                <a:lnTo>
                                  <a:pt x="1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25E5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7" name="AutoShape 177"/>
                        <wps:cNvSpPr>
                          <a:spLocks/>
                        </wps:cNvSpPr>
                        <wps:spPr bwMode="auto">
                          <a:xfrm>
                            <a:off x="7082" y="713"/>
                            <a:ext cx="958" cy="114"/>
                          </a:xfrm>
                          <a:custGeom>
                            <a:avLst/>
                            <a:gdLst>
                              <a:gd name="T0" fmla="+- 0 7104 7083"/>
                              <a:gd name="T1" fmla="*/ T0 w 958"/>
                              <a:gd name="T2" fmla="+- 0 818 713"/>
                              <a:gd name="T3" fmla="*/ 818 h 114"/>
                              <a:gd name="T4" fmla="+- 0 7104 7083"/>
                              <a:gd name="T5" fmla="*/ T4 w 958"/>
                              <a:gd name="T6" fmla="+- 0 817 713"/>
                              <a:gd name="T7" fmla="*/ 817 h 114"/>
                              <a:gd name="T8" fmla="+- 0 7104 7083"/>
                              <a:gd name="T9" fmla="*/ T8 w 958"/>
                              <a:gd name="T10" fmla="+- 0 815 713"/>
                              <a:gd name="T11" fmla="*/ 815 h 114"/>
                              <a:gd name="T12" fmla="+- 0 7103 7083"/>
                              <a:gd name="T13" fmla="*/ T12 w 958"/>
                              <a:gd name="T14" fmla="+- 0 812 713"/>
                              <a:gd name="T15" fmla="*/ 812 h 114"/>
                              <a:gd name="T16" fmla="+- 0 7103 7083"/>
                              <a:gd name="T17" fmla="*/ T16 w 958"/>
                              <a:gd name="T18" fmla="+- 0 810 713"/>
                              <a:gd name="T19" fmla="*/ 810 h 114"/>
                              <a:gd name="T20" fmla="+- 0 7101 7083"/>
                              <a:gd name="T21" fmla="*/ T20 w 958"/>
                              <a:gd name="T22" fmla="+- 0 807 713"/>
                              <a:gd name="T23" fmla="*/ 807 h 114"/>
                              <a:gd name="T24" fmla="+- 0 7101 7083"/>
                              <a:gd name="T25" fmla="*/ T24 w 958"/>
                              <a:gd name="T26" fmla="+- 0 807 713"/>
                              <a:gd name="T27" fmla="*/ 807 h 114"/>
                              <a:gd name="T28" fmla="+- 0 7099 7083"/>
                              <a:gd name="T29" fmla="*/ T28 w 958"/>
                              <a:gd name="T30" fmla="+- 0 807 713"/>
                              <a:gd name="T31" fmla="*/ 807 h 114"/>
                              <a:gd name="T32" fmla="+- 0 7099 7083"/>
                              <a:gd name="T33" fmla="*/ T32 w 958"/>
                              <a:gd name="T34" fmla="+- 0 806 713"/>
                              <a:gd name="T35" fmla="*/ 806 h 114"/>
                              <a:gd name="T36" fmla="+- 0 7098 7083"/>
                              <a:gd name="T37" fmla="*/ T36 w 958"/>
                              <a:gd name="T38" fmla="+- 0 805 713"/>
                              <a:gd name="T39" fmla="*/ 805 h 114"/>
                              <a:gd name="T40" fmla="+- 0 7098 7083"/>
                              <a:gd name="T41" fmla="*/ T40 w 958"/>
                              <a:gd name="T42" fmla="+- 0 805 713"/>
                              <a:gd name="T43" fmla="*/ 805 h 114"/>
                              <a:gd name="T44" fmla="+- 0 7097 7083"/>
                              <a:gd name="T45" fmla="*/ T44 w 958"/>
                              <a:gd name="T46" fmla="+- 0 805 713"/>
                              <a:gd name="T47" fmla="*/ 805 h 114"/>
                              <a:gd name="T48" fmla="+- 0 7097 7083"/>
                              <a:gd name="T49" fmla="*/ T48 w 958"/>
                              <a:gd name="T50" fmla="+- 0 805 713"/>
                              <a:gd name="T51" fmla="*/ 805 h 114"/>
                              <a:gd name="T52" fmla="+- 0 7096 7083"/>
                              <a:gd name="T53" fmla="*/ T52 w 958"/>
                              <a:gd name="T54" fmla="+- 0 804 713"/>
                              <a:gd name="T55" fmla="*/ 804 h 114"/>
                              <a:gd name="T56" fmla="+- 0 7096 7083"/>
                              <a:gd name="T57" fmla="*/ T56 w 958"/>
                              <a:gd name="T58" fmla="+- 0 804 713"/>
                              <a:gd name="T59" fmla="*/ 804 h 114"/>
                              <a:gd name="T60" fmla="+- 0 7094 7083"/>
                              <a:gd name="T61" fmla="*/ T60 w 958"/>
                              <a:gd name="T62" fmla="+- 0 804 713"/>
                              <a:gd name="T63" fmla="*/ 804 h 114"/>
                              <a:gd name="T64" fmla="+- 0 7094 7083"/>
                              <a:gd name="T65" fmla="*/ T64 w 958"/>
                              <a:gd name="T66" fmla="+- 0 803 713"/>
                              <a:gd name="T67" fmla="*/ 803 h 114"/>
                              <a:gd name="T68" fmla="+- 0 7090 7083"/>
                              <a:gd name="T69" fmla="*/ T68 w 958"/>
                              <a:gd name="T70" fmla="+- 0 803 713"/>
                              <a:gd name="T71" fmla="*/ 803 h 114"/>
                              <a:gd name="T72" fmla="+- 0 7087 7083"/>
                              <a:gd name="T73" fmla="*/ T72 w 958"/>
                              <a:gd name="T74" fmla="+- 0 803 713"/>
                              <a:gd name="T75" fmla="*/ 803 h 114"/>
                              <a:gd name="T76" fmla="+- 0 7083 7083"/>
                              <a:gd name="T77" fmla="*/ T76 w 958"/>
                              <a:gd name="T78" fmla="+- 0 803 713"/>
                              <a:gd name="T79" fmla="*/ 803 h 114"/>
                              <a:gd name="T80" fmla="+- 0 7093 7083"/>
                              <a:gd name="T81" fmla="*/ T80 w 958"/>
                              <a:gd name="T82" fmla="+- 0 815 713"/>
                              <a:gd name="T83" fmla="*/ 815 h 114"/>
                              <a:gd name="T84" fmla="+- 0 7099 7083"/>
                              <a:gd name="T85" fmla="*/ T84 w 958"/>
                              <a:gd name="T86" fmla="+- 0 826 713"/>
                              <a:gd name="T87" fmla="*/ 826 h 114"/>
                              <a:gd name="T88" fmla="+- 0 7100 7083"/>
                              <a:gd name="T89" fmla="*/ T88 w 958"/>
                              <a:gd name="T90" fmla="+- 0 826 713"/>
                              <a:gd name="T91" fmla="*/ 826 h 114"/>
                              <a:gd name="T92" fmla="+- 0 7100 7083"/>
                              <a:gd name="T93" fmla="*/ T92 w 958"/>
                              <a:gd name="T94" fmla="+- 0 824 713"/>
                              <a:gd name="T95" fmla="*/ 824 h 114"/>
                              <a:gd name="T96" fmla="+- 0 7101 7083"/>
                              <a:gd name="T97" fmla="*/ T96 w 958"/>
                              <a:gd name="T98" fmla="+- 0 823 713"/>
                              <a:gd name="T99" fmla="*/ 823 h 114"/>
                              <a:gd name="T100" fmla="+- 0 7101 7083"/>
                              <a:gd name="T101" fmla="*/ T100 w 958"/>
                              <a:gd name="T102" fmla="+- 0 822 713"/>
                              <a:gd name="T103" fmla="*/ 822 h 114"/>
                              <a:gd name="T104" fmla="+- 0 7103 7083"/>
                              <a:gd name="T105" fmla="*/ T104 w 958"/>
                              <a:gd name="T106" fmla="+- 0 821 713"/>
                              <a:gd name="T107" fmla="*/ 821 h 114"/>
                              <a:gd name="T108" fmla="+- 0 7103 7083"/>
                              <a:gd name="T109" fmla="*/ T108 w 958"/>
                              <a:gd name="T110" fmla="+- 0 819 713"/>
                              <a:gd name="T111" fmla="*/ 819 h 114"/>
                              <a:gd name="T112" fmla="+- 0 7104 7083"/>
                              <a:gd name="T113" fmla="*/ T112 w 958"/>
                              <a:gd name="T114" fmla="+- 0 818 713"/>
                              <a:gd name="T115" fmla="*/ 818 h 114"/>
                              <a:gd name="T116" fmla="+- 0 8041 7083"/>
                              <a:gd name="T117" fmla="*/ T116 w 958"/>
                              <a:gd name="T118" fmla="+- 0 714 713"/>
                              <a:gd name="T119" fmla="*/ 714 h 114"/>
                              <a:gd name="T120" fmla="+- 0 8035 7083"/>
                              <a:gd name="T121" fmla="*/ T120 w 958"/>
                              <a:gd name="T122" fmla="+- 0 713 713"/>
                              <a:gd name="T123" fmla="*/ 713 h 114"/>
                              <a:gd name="T124" fmla="+- 0 8036 7083"/>
                              <a:gd name="T125" fmla="*/ T124 w 958"/>
                              <a:gd name="T126" fmla="+- 0 714 713"/>
                              <a:gd name="T127" fmla="*/ 714 h 114"/>
                              <a:gd name="T128" fmla="+- 0 8037 7083"/>
                              <a:gd name="T129" fmla="*/ T128 w 958"/>
                              <a:gd name="T130" fmla="+- 0 715 713"/>
                              <a:gd name="T131" fmla="*/ 715 h 114"/>
                              <a:gd name="T132" fmla="+- 0 8037 7083"/>
                              <a:gd name="T133" fmla="*/ T132 w 958"/>
                              <a:gd name="T134" fmla="+- 0 715 713"/>
                              <a:gd name="T135" fmla="*/ 715 h 114"/>
                              <a:gd name="T136" fmla="+- 0 8038 7083"/>
                              <a:gd name="T137" fmla="*/ T136 w 958"/>
                              <a:gd name="T138" fmla="+- 0 715 713"/>
                              <a:gd name="T139" fmla="*/ 715 h 114"/>
                              <a:gd name="T140" fmla="+- 0 8040 7083"/>
                              <a:gd name="T141" fmla="*/ T140 w 958"/>
                              <a:gd name="T142" fmla="+- 0 715 713"/>
                              <a:gd name="T143" fmla="*/ 715 h 114"/>
                              <a:gd name="T144" fmla="+- 0 8041 7083"/>
                              <a:gd name="T145" fmla="*/ T144 w 958"/>
                              <a:gd name="T146" fmla="+- 0 714 713"/>
                              <a:gd name="T147" fmla="*/ 714 h 1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</a:cxnLst>
                            <a:rect l="0" t="0" r="r" b="b"/>
                            <a:pathLst>
                              <a:path w="958" h="114">
                                <a:moveTo>
                                  <a:pt x="21" y="105"/>
                                </a:moveTo>
                                <a:lnTo>
                                  <a:pt x="21" y="104"/>
                                </a:lnTo>
                                <a:lnTo>
                                  <a:pt x="21" y="102"/>
                                </a:lnTo>
                                <a:lnTo>
                                  <a:pt x="20" y="99"/>
                                </a:lnTo>
                                <a:lnTo>
                                  <a:pt x="20" y="97"/>
                                </a:lnTo>
                                <a:lnTo>
                                  <a:pt x="18" y="94"/>
                                </a:lnTo>
                                <a:lnTo>
                                  <a:pt x="16" y="94"/>
                                </a:lnTo>
                                <a:lnTo>
                                  <a:pt x="16" y="93"/>
                                </a:lnTo>
                                <a:lnTo>
                                  <a:pt x="15" y="92"/>
                                </a:lnTo>
                                <a:lnTo>
                                  <a:pt x="14" y="92"/>
                                </a:lnTo>
                                <a:lnTo>
                                  <a:pt x="13" y="91"/>
                                </a:lnTo>
                                <a:lnTo>
                                  <a:pt x="11" y="91"/>
                                </a:lnTo>
                                <a:lnTo>
                                  <a:pt x="11" y="90"/>
                                </a:lnTo>
                                <a:lnTo>
                                  <a:pt x="7" y="90"/>
                                </a:lnTo>
                                <a:lnTo>
                                  <a:pt x="4" y="90"/>
                                </a:lnTo>
                                <a:lnTo>
                                  <a:pt x="0" y="90"/>
                                </a:lnTo>
                                <a:lnTo>
                                  <a:pt x="10" y="102"/>
                                </a:lnTo>
                                <a:lnTo>
                                  <a:pt x="16" y="113"/>
                                </a:lnTo>
                                <a:lnTo>
                                  <a:pt x="17" y="113"/>
                                </a:lnTo>
                                <a:lnTo>
                                  <a:pt x="17" y="111"/>
                                </a:lnTo>
                                <a:lnTo>
                                  <a:pt x="18" y="110"/>
                                </a:lnTo>
                                <a:lnTo>
                                  <a:pt x="18" y="109"/>
                                </a:lnTo>
                                <a:lnTo>
                                  <a:pt x="20" y="108"/>
                                </a:lnTo>
                                <a:lnTo>
                                  <a:pt x="20" y="106"/>
                                </a:lnTo>
                                <a:lnTo>
                                  <a:pt x="21" y="105"/>
                                </a:lnTo>
                                <a:moveTo>
                                  <a:pt x="958" y="1"/>
                                </a:moveTo>
                                <a:lnTo>
                                  <a:pt x="952" y="0"/>
                                </a:lnTo>
                                <a:lnTo>
                                  <a:pt x="953" y="1"/>
                                </a:lnTo>
                                <a:lnTo>
                                  <a:pt x="954" y="2"/>
                                </a:lnTo>
                                <a:lnTo>
                                  <a:pt x="955" y="2"/>
                                </a:lnTo>
                                <a:lnTo>
                                  <a:pt x="957" y="2"/>
                                </a:lnTo>
                                <a:lnTo>
                                  <a:pt x="958" y="1"/>
                                </a:lnTo>
                              </a:path>
                            </a:pathLst>
                          </a:custGeom>
                          <a:solidFill>
                            <a:srgbClr val="C2BDA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8" name="AutoShape 176"/>
                        <wps:cNvSpPr>
                          <a:spLocks/>
                        </wps:cNvSpPr>
                        <wps:spPr bwMode="auto">
                          <a:xfrm>
                            <a:off x="7081" y="762"/>
                            <a:ext cx="44" cy="33"/>
                          </a:xfrm>
                          <a:custGeom>
                            <a:avLst/>
                            <a:gdLst>
                              <a:gd name="T0" fmla="+- 0 7120 7081"/>
                              <a:gd name="T1" fmla="*/ T0 w 44"/>
                              <a:gd name="T2" fmla="+- 0 776 762"/>
                              <a:gd name="T3" fmla="*/ 776 h 33"/>
                              <a:gd name="T4" fmla="+- 0 7084 7081"/>
                              <a:gd name="T5" fmla="*/ T4 w 44"/>
                              <a:gd name="T6" fmla="+- 0 776 762"/>
                              <a:gd name="T7" fmla="*/ 776 h 33"/>
                              <a:gd name="T8" fmla="+- 0 7089 7081"/>
                              <a:gd name="T9" fmla="*/ T8 w 44"/>
                              <a:gd name="T10" fmla="+- 0 777 762"/>
                              <a:gd name="T11" fmla="*/ 777 h 33"/>
                              <a:gd name="T12" fmla="+- 0 7092 7081"/>
                              <a:gd name="T13" fmla="*/ T12 w 44"/>
                              <a:gd name="T14" fmla="+- 0 777 762"/>
                              <a:gd name="T15" fmla="*/ 777 h 33"/>
                              <a:gd name="T16" fmla="+- 0 7094 7081"/>
                              <a:gd name="T17" fmla="*/ T16 w 44"/>
                              <a:gd name="T18" fmla="+- 0 778 762"/>
                              <a:gd name="T19" fmla="*/ 778 h 33"/>
                              <a:gd name="T20" fmla="+- 0 7096 7081"/>
                              <a:gd name="T21" fmla="*/ T20 w 44"/>
                              <a:gd name="T22" fmla="+- 0 778 762"/>
                              <a:gd name="T23" fmla="*/ 778 h 33"/>
                              <a:gd name="T24" fmla="+- 0 7096 7081"/>
                              <a:gd name="T25" fmla="*/ T24 w 44"/>
                              <a:gd name="T26" fmla="+- 0 779 762"/>
                              <a:gd name="T27" fmla="*/ 779 h 33"/>
                              <a:gd name="T28" fmla="+- 0 7096 7081"/>
                              <a:gd name="T29" fmla="*/ T28 w 44"/>
                              <a:gd name="T30" fmla="+- 0 779 762"/>
                              <a:gd name="T31" fmla="*/ 779 h 33"/>
                              <a:gd name="T32" fmla="+- 0 7098 7081"/>
                              <a:gd name="T33" fmla="*/ T32 w 44"/>
                              <a:gd name="T34" fmla="+- 0 779 762"/>
                              <a:gd name="T35" fmla="*/ 779 h 33"/>
                              <a:gd name="T36" fmla="+- 0 7098 7081"/>
                              <a:gd name="T37" fmla="*/ T36 w 44"/>
                              <a:gd name="T38" fmla="+- 0 780 762"/>
                              <a:gd name="T39" fmla="*/ 780 h 33"/>
                              <a:gd name="T40" fmla="+- 0 7099 7081"/>
                              <a:gd name="T41" fmla="*/ T40 w 44"/>
                              <a:gd name="T42" fmla="+- 0 781 762"/>
                              <a:gd name="T43" fmla="*/ 781 h 33"/>
                              <a:gd name="T44" fmla="+- 0 7099 7081"/>
                              <a:gd name="T45" fmla="*/ T44 w 44"/>
                              <a:gd name="T46" fmla="+- 0 781 762"/>
                              <a:gd name="T47" fmla="*/ 781 h 33"/>
                              <a:gd name="T48" fmla="+- 0 7100 7081"/>
                              <a:gd name="T49" fmla="*/ T48 w 44"/>
                              <a:gd name="T50" fmla="+- 0 782 762"/>
                              <a:gd name="T51" fmla="*/ 782 h 33"/>
                              <a:gd name="T52" fmla="+- 0 7100 7081"/>
                              <a:gd name="T53" fmla="*/ T52 w 44"/>
                              <a:gd name="T54" fmla="+- 0 782 762"/>
                              <a:gd name="T55" fmla="*/ 782 h 33"/>
                              <a:gd name="T56" fmla="+- 0 7101 7081"/>
                              <a:gd name="T57" fmla="*/ T56 w 44"/>
                              <a:gd name="T58" fmla="+- 0 783 762"/>
                              <a:gd name="T59" fmla="*/ 783 h 33"/>
                              <a:gd name="T60" fmla="+- 0 7102 7081"/>
                              <a:gd name="T61" fmla="*/ T60 w 44"/>
                              <a:gd name="T62" fmla="+- 0 784 762"/>
                              <a:gd name="T63" fmla="*/ 784 h 33"/>
                              <a:gd name="T64" fmla="+- 0 7102 7081"/>
                              <a:gd name="T65" fmla="*/ T64 w 44"/>
                              <a:gd name="T66" fmla="+- 0 785 762"/>
                              <a:gd name="T67" fmla="*/ 785 h 33"/>
                              <a:gd name="T68" fmla="+- 0 7103 7081"/>
                              <a:gd name="T69" fmla="*/ T68 w 44"/>
                              <a:gd name="T70" fmla="+- 0 785 762"/>
                              <a:gd name="T71" fmla="*/ 785 h 33"/>
                              <a:gd name="T72" fmla="+- 0 7103 7081"/>
                              <a:gd name="T73" fmla="*/ T72 w 44"/>
                              <a:gd name="T74" fmla="+- 0 785 762"/>
                              <a:gd name="T75" fmla="*/ 785 h 33"/>
                              <a:gd name="T76" fmla="+- 0 7104 7081"/>
                              <a:gd name="T77" fmla="*/ T76 w 44"/>
                              <a:gd name="T78" fmla="+- 0 786 762"/>
                              <a:gd name="T79" fmla="*/ 786 h 33"/>
                              <a:gd name="T80" fmla="+- 0 7104 7081"/>
                              <a:gd name="T81" fmla="*/ T80 w 44"/>
                              <a:gd name="T82" fmla="+- 0 788 762"/>
                              <a:gd name="T83" fmla="*/ 788 h 33"/>
                              <a:gd name="T84" fmla="+- 0 7105 7081"/>
                              <a:gd name="T85" fmla="*/ T84 w 44"/>
                              <a:gd name="T86" fmla="+- 0 791 762"/>
                              <a:gd name="T87" fmla="*/ 791 h 33"/>
                              <a:gd name="T88" fmla="+- 0 7106 7081"/>
                              <a:gd name="T89" fmla="*/ T88 w 44"/>
                              <a:gd name="T90" fmla="+- 0 793 762"/>
                              <a:gd name="T91" fmla="*/ 793 h 33"/>
                              <a:gd name="T92" fmla="+- 0 7106 7081"/>
                              <a:gd name="T93" fmla="*/ T92 w 44"/>
                              <a:gd name="T94" fmla="+- 0 793 762"/>
                              <a:gd name="T95" fmla="*/ 793 h 33"/>
                              <a:gd name="T96" fmla="+- 0 7103 7081"/>
                              <a:gd name="T97" fmla="*/ T96 w 44"/>
                              <a:gd name="T98" fmla="+- 0 794 762"/>
                              <a:gd name="T99" fmla="*/ 794 h 33"/>
                              <a:gd name="T100" fmla="+- 0 7103 7081"/>
                              <a:gd name="T101" fmla="*/ T100 w 44"/>
                              <a:gd name="T102" fmla="+- 0 795 762"/>
                              <a:gd name="T103" fmla="*/ 795 h 33"/>
                              <a:gd name="T104" fmla="+- 0 7103 7081"/>
                              <a:gd name="T105" fmla="*/ T104 w 44"/>
                              <a:gd name="T106" fmla="+- 0 795 762"/>
                              <a:gd name="T107" fmla="*/ 795 h 33"/>
                              <a:gd name="T108" fmla="+- 0 7104 7081"/>
                              <a:gd name="T109" fmla="*/ T108 w 44"/>
                              <a:gd name="T110" fmla="+- 0 794 762"/>
                              <a:gd name="T111" fmla="*/ 794 h 33"/>
                              <a:gd name="T112" fmla="+- 0 7105 7081"/>
                              <a:gd name="T113" fmla="*/ T112 w 44"/>
                              <a:gd name="T114" fmla="+- 0 794 762"/>
                              <a:gd name="T115" fmla="*/ 794 h 33"/>
                              <a:gd name="T116" fmla="+- 0 7108 7081"/>
                              <a:gd name="T117" fmla="*/ T116 w 44"/>
                              <a:gd name="T118" fmla="+- 0 794 762"/>
                              <a:gd name="T119" fmla="*/ 794 h 33"/>
                              <a:gd name="T120" fmla="+- 0 7109 7081"/>
                              <a:gd name="T121" fmla="*/ T120 w 44"/>
                              <a:gd name="T122" fmla="+- 0 793 762"/>
                              <a:gd name="T123" fmla="*/ 793 h 33"/>
                              <a:gd name="T124" fmla="+- 0 7112 7081"/>
                              <a:gd name="T125" fmla="*/ T124 w 44"/>
                              <a:gd name="T126" fmla="+- 0 793 762"/>
                              <a:gd name="T127" fmla="*/ 793 h 33"/>
                              <a:gd name="T128" fmla="+- 0 7114 7081"/>
                              <a:gd name="T129" fmla="*/ T128 w 44"/>
                              <a:gd name="T130" fmla="+- 0 791 762"/>
                              <a:gd name="T131" fmla="*/ 791 h 33"/>
                              <a:gd name="T132" fmla="+- 0 7115 7081"/>
                              <a:gd name="T133" fmla="*/ T132 w 44"/>
                              <a:gd name="T134" fmla="+- 0 791 762"/>
                              <a:gd name="T135" fmla="*/ 791 h 33"/>
                              <a:gd name="T136" fmla="+- 0 7116 7081"/>
                              <a:gd name="T137" fmla="*/ T136 w 44"/>
                              <a:gd name="T138" fmla="+- 0 790 762"/>
                              <a:gd name="T139" fmla="*/ 790 h 33"/>
                              <a:gd name="T140" fmla="+- 0 7116 7081"/>
                              <a:gd name="T141" fmla="*/ T140 w 44"/>
                              <a:gd name="T142" fmla="+- 0 789 762"/>
                              <a:gd name="T143" fmla="*/ 789 h 33"/>
                              <a:gd name="T144" fmla="+- 0 7117 7081"/>
                              <a:gd name="T145" fmla="*/ T144 w 44"/>
                              <a:gd name="T146" fmla="+- 0 788 762"/>
                              <a:gd name="T147" fmla="*/ 788 h 33"/>
                              <a:gd name="T148" fmla="+- 0 7117 7081"/>
                              <a:gd name="T149" fmla="*/ T148 w 44"/>
                              <a:gd name="T150" fmla="+- 0 788 762"/>
                              <a:gd name="T151" fmla="*/ 788 h 33"/>
                              <a:gd name="T152" fmla="+- 0 7118 7081"/>
                              <a:gd name="T153" fmla="*/ T152 w 44"/>
                              <a:gd name="T154" fmla="+- 0 787 762"/>
                              <a:gd name="T155" fmla="*/ 787 h 33"/>
                              <a:gd name="T156" fmla="+- 0 7119 7081"/>
                              <a:gd name="T157" fmla="*/ T156 w 44"/>
                              <a:gd name="T158" fmla="+- 0 786 762"/>
                              <a:gd name="T159" fmla="*/ 786 h 33"/>
                              <a:gd name="T160" fmla="+- 0 7119 7081"/>
                              <a:gd name="T161" fmla="*/ T160 w 44"/>
                              <a:gd name="T162" fmla="+- 0 782 762"/>
                              <a:gd name="T163" fmla="*/ 782 h 33"/>
                              <a:gd name="T164" fmla="+- 0 7120 7081"/>
                              <a:gd name="T165" fmla="*/ T164 w 44"/>
                              <a:gd name="T166" fmla="+- 0 782 762"/>
                              <a:gd name="T167" fmla="*/ 782 h 33"/>
                              <a:gd name="T168" fmla="+- 0 7119 7081"/>
                              <a:gd name="T169" fmla="*/ T168 w 44"/>
                              <a:gd name="T170" fmla="+- 0 777 762"/>
                              <a:gd name="T171" fmla="*/ 777 h 33"/>
                              <a:gd name="T172" fmla="+- 0 7120 7081"/>
                              <a:gd name="T173" fmla="*/ T172 w 44"/>
                              <a:gd name="T174" fmla="+- 0 776 762"/>
                              <a:gd name="T175" fmla="*/ 776 h 33"/>
                              <a:gd name="T176" fmla="+- 0 7123 7081"/>
                              <a:gd name="T177" fmla="*/ T176 w 44"/>
                              <a:gd name="T178" fmla="+- 0 762 762"/>
                              <a:gd name="T179" fmla="*/ 762 h 33"/>
                              <a:gd name="T180" fmla="+- 0 7082 7081"/>
                              <a:gd name="T181" fmla="*/ T180 w 44"/>
                              <a:gd name="T182" fmla="+- 0 775 762"/>
                              <a:gd name="T183" fmla="*/ 775 h 33"/>
                              <a:gd name="T184" fmla="+- 0 7081 7081"/>
                              <a:gd name="T185" fmla="*/ T184 w 44"/>
                              <a:gd name="T186" fmla="+- 0 777 762"/>
                              <a:gd name="T187" fmla="*/ 777 h 33"/>
                              <a:gd name="T188" fmla="+- 0 7082 7081"/>
                              <a:gd name="T189" fmla="*/ T188 w 44"/>
                              <a:gd name="T190" fmla="+- 0 777 762"/>
                              <a:gd name="T191" fmla="*/ 777 h 33"/>
                              <a:gd name="T192" fmla="+- 0 7084 7081"/>
                              <a:gd name="T193" fmla="*/ T192 w 44"/>
                              <a:gd name="T194" fmla="+- 0 776 762"/>
                              <a:gd name="T195" fmla="*/ 776 h 33"/>
                              <a:gd name="T196" fmla="+- 0 7120 7081"/>
                              <a:gd name="T197" fmla="*/ T196 w 44"/>
                              <a:gd name="T198" fmla="+- 0 776 762"/>
                              <a:gd name="T199" fmla="*/ 776 h 33"/>
                              <a:gd name="T200" fmla="+- 0 7120 7081"/>
                              <a:gd name="T201" fmla="*/ T200 w 44"/>
                              <a:gd name="T202" fmla="+- 0 776 762"/>
                              <a:gd name="T203" fmla="*/ 776 h 33"/>
                              <a:gd name="T204" fmla="+- 0 7120 7081"/>
                              <a:gd name="T205" fmla="*/ T204 w 44"/>
                              <a:gd name="T206" fmla="+- 0 775 762"/>
                              <a:gd name="T207" fmla="*/ 775 h 33"/>
                              <a:gd name="T208" fmla="+- 0 7120 7081"/>
                              <a:gd name="T209" fmla="*/ T208 w 44"/>
                              <a:gd name="T210" fmla="+- 0 772 762"/>
                              <a:gd name="T211" fmla="*/ 772 h 33"/>
                              <a:gd name="T212" fmla="+- 0 7120 7081"/>
                              <a:gd name="T213" fmla="*/ T212 w 44"/>
                              <a:gd name="T214" fmla="+- 0 772 762"/>
                              <a:gd name="T215" fmla="*/ 772 h 33"/>
                              <a:gd name="T216" fmla="+- 0 7121 7081"/>
                              <a:gd name="T217" fmla="*/ T216 w 44"/>
                              <a:gd name="T218" fmla="+- 0 771 762"/>
                              <a:gd name="T219" fmla="*/ 771 h 33"/>
                              <a:gd name="T220" fmla="+- 0 7121 7081"/>
                              <a:gd name="T221" fmla="*/ T220 w 44"/>
                              <a:gd name="T222" fmla="+- 0 769 762"/>
                              <a:gd name="T223" fmla="*/ 769 h 33"/>
                              <a:gd name="T224" fmla="+- 0 7123 7081"/>
                              <a:gd name="T225" fmla="*/ T224 w 44"/>
                              <a:gd name="T226" fmla="+- 0 767 762"/>
                              <a:gd name="T227" fmla="*/ 767 h 33"/>
                              <a:gd name="T228" fmla="+- 0 7123 7081"/>
                              <a:gd name="T229" fmla="*/ T228 w 44"/>
                              <a:gd name="T230" fmla="+- 0 767 762"/>
                              <a:gd name="T231" fmla="*/ 767 h 33"/>
                              <a:gd name="T232" fmla="+- 0 7123 7081"/>
                              <a:gd name="T233" fmla="*/ T232 w 44"/>
                              <a:gd name="T234" fmla="+- 0 767 762"/>
                              <a:gd name="T235" fmla="*/ 767 h 33"/>
                              <a:gd name="T236" fmla="+- 0 7124 7081"/>
                              <a:gd name="T237" fmla="*/ T236 w 44"/>
                              <a:gd name="T238" fmla="+- 0 766 762"/>
                              <a:gd name="T239" fmla="*/ 766 h 33"/>
                              <a:gd name="T240" fmla="+- 0 7124 7081"/>
                              <a:gd name="T241" fmla="*/ T240 w 44"/>
                              <a:gd name="T242" fmla="+- 0 765 762"/>
                              <a:gd name="T243" fmla="*/ 765 h 33"/>
                              <a:gd name="T244" fmla="+- 0 7124 7081"/>
                              <a:gd name="T245" fmla="*/ T244 w 44"/>
                              <a:gd name="T246" fmla="+- 0 764 762"/>
                              <a:gd name="T247" fmla="*/ 764 h 33"/>
                              <a:gd name="T248" fmla="+- 0 7123 7081"/>
                              <a:gd name="T249" fmla="*/ T248 w 44"/>
                              <a:gd name="T250" fmla="+- 0 762 762"/>
                              <a:gd name="T251" fmla="*/ 762 h 3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  <a:cxn ang="0">
                                <a:pos x="T241" y="T243"/>
                              </a:cxn>
                              <a:cxn ang="0">
                                <a:pos x="T245" y="T247"/>
                              </a:cxn>
                              <a:cxn ang="0">
                                <a:pos x="T249" y="T251"/>
                              </a:cxn>
                            </a:cxnLst>
                            <a:rect l="0" t="0" r="r" b="b"/>
                            <a:pathLst>
                              <a:path w="44" h="33">
                                <a:moveTo>
                                  <a:pt x="39" y="14"/>
                                </a:moveTo>
                                <a:lnTo>
                                  <a:pt x="3" y="14"/>
                                </a:lnTo>
                                <a:lnTo>
                                  <a:pt x="8" y="15"/>
                                </a:lnTo>
                                <a:lnTo>
                                  <a:pt x="11" y="15"/>
                                </a:lnTo>
                                <a:lnTo>
                                  <a:pt x="13" y="16"/>
                                </a:lnTo>
                                <a:lnTo>
                                  <a:pt x="15" y="16"/>
                                </a:lnTo>
                                <a:lnTo>
                                  <a:pt x="15" y="17"/>
                                </a:lnTo>
                                <a:lnTo>
                                  <a:pt x="17" y="17"/>
                                </a:lnTo>
                                <a:lnTo>
                                  <a:pt x="17" y="18"/>
                                </a:lnTo>
                                <a:lnTo>
                                  <a:pt x="18" y="19"/>
                                </a:lnTo>
                                <a:lnTo>
                                  <a:pt x="19" y="20"/>
                                </a:lnTo>
                                <a:lnTo>
                                  <a:pt x="20" y="21"/>
                                </a:lnTo>
                                <a:lnTo>
                                  <a:pt x="21" y="22"/>
                                </a:lnTo>
                                <a:lnTo>
                                  <a:pt x="21" y="23"/>
                                </a:lnTo>
                                <a:lnTo>
                                  <a:pt x="22" y="23"/>
                                </a:lnTo>
                                <a:lnTo>
                                  <a:pt x="23" y="24"/>
                                </a:lnTo>
                                <a:lnTo>
                                  <a:pt x="23" y="26"/>
                                </a:lnTo>
                                <a:lnTo>
                                  <a:pt x="24" y="29"/>
                                </a:lnTo>
                                <a:lnTo>
                                  <a:pt x="25" y="31"/>
                                </a:lnTo>
                                <a:lnTo>
                                  <a:pt x="22" y="32"/>
                                </a:lnTo>
                                <a:lnTo>
                                  <a:pt x="22" y="33"/>
                                </a:lnTo>
                                <a:lnTo>
                                  <a:pt x="23" y="32"/>
                                </a:lnTo>
                                <a:lnTo>
                                  <a:pt x="24" y="32"/>
                                </a:lnTo>
                                <a:lnTo>
                                  <a:pt x="27" y="32"/>
                                </a:lnTo>
                                <a:lnTo>
                                  <a:pt x="28" y="31"/>
                                </a:lnTo>
                                <a:lnTo>
                                  <a:pt x="31" y="31"/>
                                </a:lnTo>
                                <a:lnTo>
                                  <a:pt x="33" y="29"/>
                                </a:lnTo>
                                <a:lnTo>
                                  <a:pt x="34" y="29"/>
                                </a:lnTo>
                                <a:lnTo>
                                  <a:pt x="35" y="28"/>
                                </a:lnTo>
                                <a:lnTo>
                                  <a:pt x="35" y="27"/>
                                </a:lnTo>
                                <a:lnTo>
                                  <a:pt x="36" y="26"/>
                                </a:lnTo>
                                <a:lnTo>
                                  <a:pt x="37" y="25"/>
                                </a:lnTo>
                                <a:lnTo>
                                  <a:pt x="38" y="24"/>
                                </a:lnTo>
                                <a:lnTo>
                                  <a:pt x="38" y="20"/>
                                </a:lnTo>
                                <a:lnTo>
                                  <a:pt x="39" y="20"/>
                                </a:lnTo>
                                <a:lnTo>
                                  <a:pt x="38" y="15"/>
                                </a:lnTo>
                                <a:lnTo>
                                  <a:pt x="39" y="14"/>
                                </a:lnTo>
                                <a:close/>
                                <a:moveTo>
                                  <a:pt x="42" y="0"/>
                                </a:moveTo>
                                <a:lnTo>
                                  <a:pt x="1" y="13"/>
                                </a:lnTo>
                                <a:lnTo>
                                  <a:pt x="0" y="15"/>
                                </a:lnTo>
                                <a:lnTo>
                                  <a:pt x="1" y="15"/>
                                </a:lnTo>
                                <a:lnTo>
                                  <a:pt x="3" y="14"/>
                                </a:lnTo>
                                <a:lnTo>
                                  <a:pt x="39" y="14"/>
                                </a:lnTo>
                                <a:lnTo>
                                  <a:pt x="39" y="13"/>
                                </a:lnTo>
                                <a:lnTo>
                                  <a:pt x="39" y="10"/>
                                </a:lnTo>
                                <a:lnTo>
                                  <a:pt x="40" y="9"/>
                                </a:lnTo>
                                <a:lnTo>
                                  <a:pt x="40" y="7"/>
                                </a:lnTo>
                                <a:lnTo>
                                  <a:pt x="42" y="5"/>
                                </a:lnTo>
                                <a:lnTo>
                                  <a:pt x="43" y="4"/>
                                </a:lnTo>
                                <a:lnTo>
                                  <a:pt x="43" y="3"/>
                                </a:lnTo>
                                <a:lnTo>
                                  <a:pt x="43" y="2"/>
                                </a:lnTo>
                                <a:lnTo>
                                  <a:pt x="4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A7AF7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9" name="AutoShape 175"/>
                        <wps:cNvSpPr>
                          <a:spLocks/>
                        </wps:cNvSpPr>
                        <wps:spPr bwMode="auto">
                          <a:xfrm>
                            <a:off x="7226" y="713"/>
                            <a:ext cx="828" cy="507"/>
                          </a:xfrm>
                          <a:custGeom>
                            <a:avLst/>
                            <a:gdLst>
                              <a:gd name="T0" fmla="+- 0 7559 7227"/>
                              <a:gd name="T1" fmla="*/ T0 w 828"/>
                              <a:gd name="T2" fmla="+- 0 1102 713"/>
                              <a:gd name="T3" fmla="*/ 1102 h 507"/>
                              <a:gd name="T4" fmla="+- 0 7543 7227"/>
                              <a:gd name="T5" fmla="*/ T4 w 828"/>
                              <a:gd name="T6" fmla="+- 0 1084 713"/>
                              <a:gd name="T7" fmla="*/ 1084 h 507"/>
                              <a:gd name="T8" fmla="+- 0 7543 7227"/>
                              <a:gd name="T9" fmla="*/ T8 w 828"/>
                              <a:gd name="T10" fmla="+- 0 1062 713"/>
                              <a:gd name="T11" fmla="*/ 1062 h 507"/>
                              <a:gd name="T12" fmla="+- 0 7532 7227"/>
                              <a:gd name="T13" fmla="*/ T12 w 828"/>
                              <a:gd name="T14" fmla="+- 0 1048 713"/>
                              <a:gd name="T15" fmla="*/ 1048 h 507"/>
                              <a:gd name="T16" fmla="+- 0 7520 7227"/>
                              <a:gd name="T17" fmla="*/ T16 w 828"/>
                              <a:gd name="T18" fmla="+- 0 1030 713"/>
                              <a:gd name="T19" fmla="*/ 1030 h 507"/>
                              <a:gd name="T20" fmla="+- 0 7526 7227"/>
                              <a:gd name="T21" fmla="*/ T20 w 828"/>
                              <a:gd name="T22" fmla="+- 0 1010 713"/>
                              <a:gd name="T23" fmla="*/ 1010 h 507"/>
                              <a:gd name="T24" fmla="+- 0 7516 7227"/>
                              <a:gd name="T25" fmla="*/ T24 w 828"/>
                              <a:gd name="T26" fmla="+- 0 986 713"/>
                              <a:gd name="T27" fmla="*/ 986 h 507"/>
                              <a:gd name="T28" fmla="+- 0 7496 7227"/>
                              <a:gd name="T29" fmla="*/ T28 w 828"/>
                              <a:gd name="T30" fmla="+- 0 968 713"/>
                              <a:gd name="T31" fmla="*/ 968 h 507"/>
                              <a:gd name="T32" fmla="+- 0 7523 7227"/>
                              <a:gd name="T33" fmla="*/ T32 w 828"/>
                              <a:gd name="T34" fmla="+- 0 952 713"/>
                              <a:gd name="T35" fmla="*/ 952 h 507"/>
                              <a:gd name="T36" fmla="+- 0 7514 7227"/>
                              <a:gd name="T37" fmla="*/ T36 w 828"/>
                              <a:gd name="T38" fmla="+- 0 928 713"/>
                              <a:gd name="T39" fmla="*/ 928 h 507"/>
                              <a:gd name="T40" fmla="+- 0 7489 7227"/>
                              <a:gd name="T41" fmla="*/ T40 w 828"/>
                              <a:gd name="T42" fmla="+- 0 914 713"/>
                              <a:gd name="T43" fmla="*/ 914 h 507"/>
                              <a:gd name="T44" fmla="+- 0 7468 7227"/>
                              <a:gd name="T45" fmla="*/ T44 w 828"/>
                              <a:gd name="T46" fmla="+- 0 902 713"/>
                              <a:gd name="T47" fmla="*/ 902 h 507"/>
                              <a:gd name="T48" fmla="+- 0 7435 7227"/>
                              <a:gd name="T49" fmla="*/ T48 w 828"/>
                              <a:gd name="T50" fmla="+- 0 914 713"/>
                              <a:gd name="T51" fmla="*/ 914 h 507"/>
                              <a:gd name="T52" fmla="+- 0 7442 7227"/>
                              <a:gd name="T53" fmla="*/ T52 w 828"/>
                              <a:gd name="T54" fmla="+- 0 948 713"/>
                              <a:gd name="T55" fmla="*/ 948 h 507"/>
                              <a:gd name="T56" fmla="+- 0 7415 7227"/>
                              <a:gd name="T57" fmla="*/ T56 w 828"/>
                              <a:gd name="T58" fmla="+- 0 966 713"/>
                              <a:gd name="T59" fmla="*/ 966 h 507"/>
                              <a:gd name="T60" fmla="+- 0 7416 7227"/>
                              <a:gd name="T61" fmla="*/ T60 w 828"/>
                              <a:gd name="T62" fmla="+- 0 986 713"/>
                              <a:gd name="T63" fmla="*/ 986 h 507"/>
                              <a:gd name="T64" fmla="+- 0 7420 7227"/>
                              <a:gd name="T65" fmla="*/ T64 w 828"/>
                              <a:gd name="T66" fmla="+- 0 1002 713"/>
                              <a:gd name="T67" fmla="*/ 1002 h 507"/>
                              <a:gd name="T68" fmla="+- 0 7425 7227"/>
                              <a:gd name="T69" fmla="*/ T68 w 828"/>
                              <a:gd name="T70" fmla="+- 0 1024 713"/>
                              <a:gd name="T71" fmla="*/ 1024 h 507"/>
                              <a:gd name="T72" fmla="+- 0 7413 7227"/>
                              <a:gd name="T73" fmla="*/ T72 w 828"/>
                              <a:gd name="T74" fmla="+- 0 1044 713"/>
                              <a:gd name="T75" fmla="*/ 1044 h 507"/>
                              <a:gd name="T76" fmla="+- 0 7400 7227"/>
                              <a:gd name="T77" fmla="*/ T76 w 828"/>
                              <a:gd name="T78" fmla="+- 0 1068 713"/>
                              <a:gd name="T79" fmla="*/ 1068 h 507"/>
                              <a:gd name="T80" fmla="+- 0 7373 7227"/>
                              <a:gd name="T81" fmla="*/ T80 w 828"/>
                              <a:gd name="T82" fmla="+- 0 1080 713"/>
                              <a:gd name="T83" fmla="*/ 1080 h 507"/>
                              <a:gd name="T84" fmla="+- 0 7325 7227"/>
                              <a:gd name="T85" fmla="*/ T84 w 828"/>
                              <a:gd name="T86" fmla="+- 0 1078 713"/>
                              <a:gd name="T87" fmla="*/ 1078 h 507"/>
                              <a:gd name="T88" fmla="+- 0 7318 7227"/>
                              <a:gd name="T89" fmla="*/ T88 w 828"/>
                              <a:gd name="T90" fmla="+- 0 1060 713"/>
                              <a:gd name="T91" fmla="*/ 1060 h 507"/>
                              <a:gd name="T92" fmla="+- 0 7288 7227"/>
                              <a:gd name="T93" fmla="*/ T92 w 828"/>
                              <a:gd name="T94" fmla="+- 0 1048 713"/>
                              <a:gd name="T95" fmla="*/ 1048 h 507"/>
                              <a:gd name="T96" fmla="+- 0 7250 7227"/>
                              <a:gd name="T97" fmla="*/ T96 w 828"/>
                              <a:gd name="T98" fmla="+- 0 1042 713"/>
                              <a:gd name="T99" fmla="*/ 1042 h 507"/>
                              <a:gd name="T100" fmla="+- 0 7235 7227"/>
                              <a:gd name="T101" fmla="*/ T100 w 828"/>
                              <a:gd name="T102" fmla="+- 0 1056 713"/>
                              <a:gd name="T103" fmla="*/ 1056 h 507"/>
                              <a:gd name="T104" fmla="+- 0 7228 7227"/>
                              <a:gd name="T105" fmla="*/ T104 w 828"/>
                              <a:gd name="T106" fmla="+- 0 1070 713"/>
                              <a:gd name="T107" fmla="*/ 1070 h 507"/>
                              <a:gd name="T108" fmla="+- 0 7231 7227"/>
                              <a:gd name="T109" fmla="*/ T108 w 828"/>
                              <a:gd name="T110" fmla="+- 0 1092 713"/>
                              <a:gd name="T111" fmla="*/ 1092 h 507"/>
                              <a:gd name="T112" fmla="+- 0 7246 7227"/>
                              <a:gd name="T113" fmla="*/ T112 w 828"/>
                              <a:gd name="T114" fmla="+- 0 1106 713"/>
                              <a:gd name="T115" fmla="*/ 1106 h 507"/>
                              <a:gd name="T116" fmla="+- 0 7271 7227"/>
                              <a:gd name="T117" fmla="*/ T116 w 828"/>
                              <a:gd name="T118" fmla="+- 0 1120 713"/>
                              <a:gd name="T119" fmla="*/ 1120 h 507"/>
                              <a:gd name="T120" fmla="+- 0 7289 7227"/>
                              <a:gd name="T121" fmla="*/ T120 w 828"/>
                              <a:gd name="T122" fmla="+- 0 1134 713"/>
                              <a:gd name="T123" fmla="*/ 1134 h 507"/>
                              <a:gd name="T124" fmla="+- 0 7300 7227"/>
                              <a:gd name="T125" fmla="*/ T124 w 828"/>
                              <a:gd name="T126" fmla="+- 0 1152 713"/>
                              <a:gd name="T127" fmla="*/ 1152 h 507"/>
                              <a:gd name="T128" fmla="+- 0 7335 7227"/>
                              <a:gd name="T129" fmla="*/ T128 w 828"/>
                              <a:gd name="T130" fmla="+- 0 1170 713"/>
                              <a:gd name="T131" fmla="*/ 1170 h 507"/>
                              <a:gd name="T132" fmla="+- 0 7348 7227"/>
                              <a:gd name="T133" fmla="*/ T132 w 828"/>
                              <a:gd name="T134" fmla="+- 0 1150 713"/>
                              <a:gd name="T135" fmla="*/ 1150 h 507"/>
                              <a:gd name="T136" fmla="+- 0 7333 7227"/>
                              <a:gd name="T137" fmla="*/ T136 w 828"/>
                              <a:gd name="T138" fmla="+- 0 1128 713"/>
                              <a:gd name="T139" fmla="*/ 1128 h 507"/>
                              <a:gd name="T140" fmla="+- 0 7359 7227"/>
                              <a:gd name="T141" fmla="*/ T140 w 828"/>
                              <a:gd name="T142" fmla="+- 0 1126 713"/>
                              <a:gd name="T143" fmla="*/ 1126 h 507"/>
                              <a:gd name="T144" fmla="+- 0 7376 7227"/>
                              <a:gd name="T145" fmla="*/ T144 w 828"/>
                              <a:gd name="T146" fmla="+- 0 1106 713"/>
                              <a:gd name="T147" fmla="*/ 1106 h 507"/>
                              <a:gd name="T148" fmla="+- 0 7385 7227"/>
                              <a:gd name="T149" fmla="*/ T148 w 828"/>
                              <a:gd name="T150" fmla="+- 0 1126 713"/>
                              <a:gd name="T151" fmla="*/ 1126 h 507"/>
                              <a:gd name="T152" fmla="+- 0 7397 7227"/>
                              <a:gd name="T153" fmla="*/ T152 w 828"/>
                              <a:gd name="T154" fmla="+- 0 1142 713"/>
                              <a:gd name="T155" fmla="*/ 1142 h 507"/>
                              <a:gd name="T156" fmla="+- 0 7405 7227"/>
                              <a:gd name="T157" fmla="*/ T156 w 828"/>
                              <a:gd name="T158" fmla="+- 0 1160 713"/>
                              <a:gd name="T159" fmla="*/ 1160 h 507"/>
                              <a:gd name="T160" fmla="+- 0 7392 7227"/>
                              <a:gd name="T161" fmla="*/ T160 w 828"/>
                              <a:gd name="T162" fmla="+- 0 1182 713"/>
                              <a:gd name="T163" fmla="*/ 1182 h 507"/>
                              <a:gd name="T164" fmla="+- 0 7404 7227"/>
                              <a:gd name="T165" fmla="*/ T164 w 828"/>
                              <a:gd name="T166" fmla="+- 0 1208 713"/>
                              <a:gd name="T167" fmla="*/ 1208 h 507"/>
                              <a:gd name="T168" fmla="+- 0 7419 7227"/>
                              <a:gd name="T169" fmla="*/ T168 w 828"/>
                              <a:gd name="T170" fmla="+- 0 1196 713"/>
                              <a:gd name="T171" fmla="*/ 1196 h 507"/>
                              <a:gd name="T172" fmla="+- 0 7431 7227"/>
                              <a:gd name="T173" fmla="*/ T172 w 828"/>
                              <a:gd name="T174" fmla="+- 0 1168 713"/>
                              <a:gd name="T175" fmla="*/ 1168 h 507"/>
                              <a:gd name="T176" fmla="+- 0 7433 7227"/>
                              <a:gd name="T177" fmla="*/ T176 w 828"/>
                              <a:gd name="T178" fmla="+- 0 1146 713"/>
                              <a:gd name="T179" fmla="*/ 1146 h 507"/>
                              <a:gd name="T180" fmla="+- 0 7442 7227"/>
                              <a:gd name="T181" fmla="*/ T180 w 828"/>
                              <a:gd name="T182" fmla="+- 0 1132 713"/>
                              <a:gd name="T183" fmla="*/ 1132 h 507"/>
                              <a:gd name="T184" fmla="+- 0 7442 7227"/>
                              <a:gd name="T185" fmla="*/ T184 w 828"/>
                              <a:gd name="T186" fmla="+- 0 1106 713"/>
                              <a:gd name="T187" fmla="*/ 1106 h 507"/>
                              <a:gd name="T188" fmla="+- 0 7456 7227"/>
                              <a:gd name="T189" fmla="*/ T188 w 828"/>
                              <a:gd name="T190" fmla="+- 0 1108 713"/>
                              <a:gd name="T191" fmla="*/ 1108 h 507"/>
                              <a:gd name="T192" fmla="+- 0 7470 7227"/>
                              <a:gd name="T193" fmla="*/ T192 w 828"/>
                              <a:gd name="T194" fmla="+- 0 1142 713"/>
                              <a:gd name="T195" fmla="*/ 1142 h 507"/>
                              <a:gd name="T196" fmla="+- 0 7488 7227"/>
                              <a:gd name="T197" fmla="*/ T196 w 828"/>
                              <a:gd name="T198" fmla="+- 0 1214 713"/>
                              <a:gd name="T199" fmla="*/ 1214 h 507"/>
                              <a:gd name="T200" fmla="+- 0 7516 7227"/>
                              <a:gd name="T201" fmla="*/ T200 w 828"/>
                              <a:gd name="T202" fmla="+- 0 1208 713"/>
                              <a:gd name="T203" fmla="*/ 1208 h 507"/>
                              <a:gd name="T204" fmla="+- 0 7520 7227"/>
                              <a:gd name="T205" fmla="*/ T204 w 828"/>
                              <a:gd name="T206" fmla="+- 0 1192 713"/>
                              <a:gd name="T207" fmla="*/ 1192 h 507"/>
                              <a:gd name="T208" fmla="+- 0 7519 7227"/>
                              <a:gd name="T209" fmla="*/ T208 w 828"/>
                              <a:gd name="T210" fmla="+- 0 1154 713"/>
                              <a:gd name="T211" fmla="*/ 1154 h 507"/>
                              <a:gd name="T212" fmla="+- 0 7544 7227"/>
                              <a:gd name="T213" fmla="*/ T212 w 828"/>
                              <a:gd name="T214" fmla="+- 0 1138 713"/>
                              <a:gd name="T215" fmla="*/ 1138 h 507"/>
                              <a:gd name="T216" fmla="+- 0 7555 7227"/>
                              <a:gd name="T217" fmla="*/ T216 w 828"/>
                              <a:gd name="T218" fmla="+- 0 1122 713"/>
                              <a:gd name="T219" fmla="*/ 1122 h 507"/>
                              <a:gd name="T220" fmla="+- 0 8045 7227"/>
                              <a:gd name="T221" fmla="*/ T220 w 828"/>
                              <a:gd name="T222" fmla="+- 0 715 713"/>
                              <a:gd name="T223" fmla="*/ 715 h 507"/>
                              <a:gd name="T224" fmla="+- 0 8007 7227"/>
                              <a:gd name="T225" fmla="*/ T224 w 828"/>
                              <a:gd name="T226" fmla="+- 0 720 713"/>
                              <a:gd name="T227" fmla="*/ 720 h 507"/>
                              <a:gd name="T228" fmla="+- 0 8014 7227"/>
                              <a:gd name="T229" fmla="*/ T228 w 828"/>
                              <a:gd name="T230" fmla="+- 0 726 713"/>
                              <a:gd name="T231" fmla="*/ 726 h 507"/>
                              <a:gd name="T232" fmla="+- 0 8023 7227"/>
                              <a:gd name="T233" fmla="*/ T232 w 828"/>
                              <a:gd name="T234" fmla="+- 0 731 713"/>
                              <a:gd name="T235" fmla="*/ 731 h 507"/>
                              <a:gd name="T236" fmla="+- 0 8030 7227"/>
                              <a:gd name="T237" fmla="*/ T236 w 828"/>
                              <a:gd name="T238" fmla="+- 0 737 713"/>
                              <a:gd name="T239" fmla="*/ 737 h 50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</a:cxnLst>
                            <a:rect l="0" t="0" r="r" b="b"/>
                            <a:pathLst>
                              <a:path w="828" h="507">
                                <a:moveTo>
                                  <a:pt x="114" y="473"/>
                                </a:moveTo>
                                <a:lnTo>
                                  <a:pt x="113" y="472"/>
                                </a:lnTo>
                                <a:lnTo>
                                  <a:pt x="113" y="473"/>
                                </a:lnTo>
                                <a:lnTo>
                                  <a:pt x="114" y="473"/>
                                </a:lnTo>
                                <a:moveTo>
                                  <a:pt x="333" y="405"/>
                                </a:moveTo>
                                <a:lnTo>
                                  <a:pt x="333" y="401"/>
                                </a:lnTo>
                                <a:lnTo>
                                  <a:pt x="332" y="399"/>
                                </a:lnTo>
                                <a:lnTo>
                                  <a:pt x="331" y="397"/>
                                </a:lnTo>
                                <a:lnTo>
                                  <a:pt x="330" y="395"/>
                                </a:lnTo>
                                <a:lnTo>
                                  <a:pt x="330" y="391"/>
                                </a:lnTo>
                                <a:lnTo>
                                  <a:pt x="332" y="389"/>
                                </a:lnTo>
                                <a:lnTo>
                                  <a:pt x="332" y="387"/>
                                </a:lnTo>
                                <a:lnTo>
                                  <a:pt x="326" y="387"/>
                                </a:lnTo>
                                <a:lnTo>
                                  <a:pt x="326" y="385"/>
                                </a:lnTo>
                                <a:lnTo>
                                  <a:pt x="324" y="385"/>
                                </a:lnTo>
                                <a:lnTo>
                                  <a:pt x="324" y="383"/>
                                </a:lnTo>
                                <a:lnTo>
                                  <a:pt x="323" y="383"/>
                                </a:lnTo>
                                <a:lnTo>
                                  <a:pt x="321" y="381"/>
                                </a:lnTo>
                                <a:lnTo>
                                  <a:pt x="320" y="379"/>
                                </a:lnTo>
                                <a:lnTo>
                                  <a:pt x="318" y="379"/>
                                </a:lnTo>
                                <a:lnTo>
                                  <a:pt x="318" y="377"/>
                                </a:lnTo>
                                <a:lnTo>
                                  <a:pt x="316" y="373"/>
                                </a:lnTo>
                                <a:lnTo>
                                  <a:pt x="316" y="371"/>
                                </a:lnTo>
                                <a:lnTo>
                                  <a:pt x="317" y="371"/>
                                </a:lnTo>
                                <a:lnTo>
                                  <a:pt x="317" y="369"/>
                                </a:lnTo>
                                <a:lnTo>
                                  <a:pt x="318" y="369"/>
                                </a:lnTo>
                                <a:lnTo>
                                  <a:pt x="319" y="367"/>
                                </a:lnTo>
                                <a:lnTo>
                                  <a:pt x="319" y="365"/>
                                </a:lnTo>
                                <a:lnTo>
                                  <a:pt x="320" y="363"/>
                                </a:lnTo>
                                <a:lnTo>
                                  <a:pt x="319" y="359"/>
                                </a:lnTo>
                                <a:lnTo>
                                  <a:pt x="318" y="355"/>
                                </a:lnTo>
                                <a:lnTo>
                                  <a:pt x="316" y="351"/>
                                </a:lnTo>
                                <a:lnTo>
                                  <a:pt x="316" y="349"/>
                                </a:lnTo>
                                <a:lnTo>
                                  <a:pt x="314" y="349"/>
                                </a:lnTo>
                                <a:lnTo>
                                  <a:pt x="314" y="347"/>
                                </a:lnTo>
                                <a:lnTo>
                                  <a:pt x="313" y="345"/>
                                </a:lnTo>
                                <a:lnTo>
                                  <a:pt x="312" y="343"/>
                                </a:lnTo>
                                <a:lnTo>
                                  <a:pt x="310" y="343"/>
                                </a:lnTo>
                                <a:lnTo>
                                  <a:pt x="310" y="341"/>
                                </a:lnTo>
                                <a:lnTo>
                                  <a:pt x="309" y="339"/>
                                </a:lnTo>
                                <a:lnTo>
                                  <a:pt x="307" y="339"/>
                                </a:lnTo>
                                <a:lnTo>
                                  <a:pt x="307" y="337"/>
                                </a:lnTo>
                                <a:lnTo>
                                  <a:pt x="306" y="337"/>
                                </a:lnTo>
                                <a:lnTo>
                                  <a:pt x="306" y="335"/>
                                </a:lnTo>
                                <a:lnTo>
                                  <a:pt x="305" y="335"/>
                                </a:lnTo>
                                <a:lnTo>
                                  <a:pt x="303" y="333"/>
                                </a:lnTo>
                                <a:lnTo>
                                  <a:pt x="303" y="331"/>
                                </a:lnTo>
                                <a:lnTo>
                                  <a:pt x="302" y="331"/>
                                </a:lnTo>
                                <a:lnTo>
                                  <a:pt x="302" y="329"/>
                                </a:lnTo>
                                <a:lnTo>
                                  <a:pt x="300" y="329"/>
                                </a:lnTo>
                                <a:lnTo>
                                  <a:pt x="300" y="327"/>
                                </a:lnTo>
                                <a:lnTo>
                                  <a:pt x="298" y="325"/>
                                </a:lnTo>
                                <a:lnTo>
                                  <a:pt x="297" y="325"/>
                                </a:lnTo>
                                <a:lnTo>
                                  <a:pt x="296" y="323"/>
                                </a:lnTo>
                                <a:lnTo>
                                  <a:pt x="296" y="321"/>
                                </a:lnTo>
                                <a:lnTo>
                                  <a:pt x="293" y="317"/>
                                </a:lnTo>
                                <a:lnTo>
                                  <a:pt x="293" y="315"/>
                                </a:lnTo>
                                <a:lnTo>
                                  <a:pt x="293" y="309"/>
                                </a:lnTo>
                                <a:lnTo>
                                  <a:pt x="294" y="309"/>
                                </a:lnTo>
                                <a:lnTo>
                                  <a:pt x="294" y="307"/>
                                </a:lnTo>
                                <a:lnTo>
                                  <a:pt x="295" y="305"/>
                                </a:lnTo>
                                <a:lnTo>
                                  <a:pt x="295" y="303"/>
                                </a:lnTo>
                                <a:lnTo>
                                  <a:pt x="296" y="303"/>
                                </a:lnTo>
                                <a:lnTo>
                                  <a:pt x="297" y="301"/>
                                </a:lnTo>
                                <a:lnTo>
                                  <a:pt x="297" y="299"/>
                                </a:lnTo>
                                <a:lnTo>
                                  <a:pt x="298" y="299"/>
                                </a:lnTo>
                                <a:lnTo>
                                  <a:pt x="298" y="297"/>
                                </a:lnTo>
                                <a:lnTo>
                                  <a:pt x="299" y="297"/>
                                </a:lnTo>
                                <a:lnTo>
                                  <a:pt x="299" y="295"/>
                                </a:lnTo>
                                <a:lnTo>
                                  <a:pt x="299" y="293"/>
                                </a:lnTo>
                                <a:lnTo>
                                  <a:pt x="300" y="291"/>
                                </a:lnTo>
                                <a:lnTo>
                                  <a:pt x="300" y="289"/>
                                </a:lnTo>
                                <a:lnTo>
                                  <a:pt x="299" y="285"/>
                                </a:lnTo>
                                <a:lnTo>
                                  <a:pt x="297" y="281"/>
                                </a:lnTo>
                                <a:lnTo>
                                  <a:pt x="296" y="281"/>
                                </a:lnTo>
                                <a:lnTo>
                                  <a:pt x="294" y="277"/>
                                </a:lnTo>
                                <a:lnTo>
                                  <a:pt x="292" y="277"/>
                                </a:lnTo>
                                <a:lnTo>
                                  <a:pt x="292" y="275"/>
                                </a:lnTo>
                                <a:lnTo>
                                  <a:pt x="291" y="275"/>
                                </a:lnTo>
                                <a:lnTo>
                                  <a:pt x="289" y="273"/>
                                </a:lnTo>
                                <a:lnTo>
                                  <a:pt x="287" y="271"/>
                                </a:lnTo>
                                <a:lnTo>
                                  <a:pt x="286" y="269"/>
                                </a:lnTo>
                                <a:lnTo>
                                  <a:pt x="284" y="269"/>
                                </a:lnTo>
                                <a:lnTo>
                                  <a:pt x="282" y="267"/>
                                </a:lnTo>
                                <a:lnTo>
                                  <a:pt x="281" y="267"/>
                                </a:lnTo>
                                <a:lnTo>
                                  <a:pt x="280" y="265"/>
                                </a:lnTo>
                                <a:lnTo>
                                  <a:pt x="278" y="265"/>
                                </a:lnTo>
                                <a:lnTo>
                                  <a:pt x="274" y="259"/>
                                </a:lnTo>
                                <a:lnTo>
                                  <a:pt x="272" y="259"/>
                                </a:lnTo>
                                <a:lnTo>
                                  <a:pt x="271" y="257"/>
                                </a:lnTo>
                                <a:lnTo>
                                  <a:pt x="269" y="255"/>
                                </a:lnTo>
                                <a:lnTo>
                                  <a:pt x="268" y="253"/>
                                </a:lnTo>
                                <a:lnTo>
                                  <a:pt x="267" y="253"/>
                                </a:lnTo>
                                <a:lnTo>
                                  <a:pt x="265" y="249"/>
                                </a:lnTo>
                                <a:lnTo>
                                  <a:pt x="264" y="247"/>
                                </a:lnTo>
                                <a:lnTo>
                                  <a:pt x="264" y="243"/>
                                </a:lnTo>
                                <a:lnTo>
                                  <a:pt x="275" y="243"/>
                                </a:lnTo>
                                <a:lnTo>
                                  <a:pt x="277" y="245"/>
                                </a:lnTo>
                                <a:lnTo>
                                  <a:pt x="289" y="245"/>
                                </a:lnTo>
                                <a:lnTo>
                                  <a:pt x="291" y="243"/>
                                </a:lnTo>
                                <a:lnTo>
                                  <a:pt x="293" y="243"/>
                                </a:lnTo>
                                <a:lnTo>
                                  <a:pt x="294" y="241"/>
                                </a:lnTo>
                                <a:lnTo>
                                  <a:pt x="295" y="241"/>
                                </a:lnTo>
                                <a:lnTo>
                                  <a:pt x="296" y="239"/>
                                </a:lnTo>
                                <a:lnTo>
                                  <a:pt x="296" y="237"/>
                                </a:lnTo>
                                <a:lnTo>
                                  <a:pt x="298" y="237"/>
                                </a:lnTo>
                                <a:lnTo>
                                  <a:pt x="297" y="231"/>
                                </a:lnTo>
                                <a:lnTo>
                                  <a:pt x="296" y="229"/>
                                </a:lnTo>
                                <a:lnTo>
                                  <a:pt x="295" y="225"/>
                                </a:lnTo>
                                <a:lnTo>
                                  <a:pt x="294" y="223"/>
                                </a:lnTo>
                                <a:lnTo>
                                  <a:pt x="294" y="221"/>
                                </a:lnTo>
                                <a:lnTo>
                                  <a:pt x="292" y="221"/>
                                </a:lnTo>
                                <a:lnTo>
                                  <a:pt x="290" y="217"/>
                                </a:lnTo>
                                <a:lnTo>
                                  <a:pt x="289" y="217"/>
                                </a:lnTo>
                                <a:lnTo>
                                  <a:pt x="287" y="215"/>
                                </a:lnTo>
                                <a:lnTo>
                                  <a:pt x="286" y="213"/>
                                </a:lnTo>
                                <a:lnTo>
                                  <a:pt x="284" y="213"/>
                                </a:lnTo>
                                <a:lnTo>
                                  <a:pt x="283" y="211"/>
                                </a:lnTo>
                                <a:lnTo>
                                  <a:pt x="280" y="211"/>
                                </a:lnTo>
                                <a:lnTo>
                                  <a:pt x="280" y="209"/>
                                </a:lnTo>
                                <a:lnTo>
                                  <a:pt x="277" y="209"/>
                                </a:lnTo>
                                <a:lnTo>
                                  <a:pt x="277" y="207"/>
                                </a:lnTo>
                                <a:lnTo>
                                  <a:pt x="272" y="207"/>
                                </a:lnTo>
                                <a:lnTo>
                                  <a:pt x="270" y="205"/>
                                </a:lnTo>
                                <a:lnTo>
                                  <a:pt x="267" y="205"/>
                                </a:lnTo>
                                <a:lnTo>
                                  <a:pt x="267" y="203"/>
                                </a:lnTo>
                                <a:lnTo>
                                  <a:pt x="263" y="203"/>
                                </a:lnTo>
                                <a:lnTo>
                                  <a:pt x="262" y="201"/>
                                </a:lnTo>
                                <a:lnTo>
                                  <a:pt x="260" y="201"/>
                                </a:lnTo>
                                <a:lnTo>
                                  <a:pt x="258" y="199"/>
                                </a:lnTo>
                                <a:lnTo>
                                  <a:pt x="257" y="199"/>
                                </a:lnTo>
                                <a:lnTo>
                                  <a:pt x="256" y="197"/>
                                </a:lnTo>
                                <a:lnTo>
                                  <a:pt x="255" y="197"/>
                                </a:lnTo>
                                <a:lnTo>
                                  <a:pt x="254" y="195"/>
                                </a:lnTo>
                                <a:lnTo>
                                  <a:pt x="252" y="195"/>
                                </a:lnTo>
                                <a:lnTo>
                                  <a:pt x="251" y="193"/>
                                </a:lnTo>
                                <a:lnTo>
                                  <a:pt x="249" y="191"/>
                                </a:lnTo>
                                <a:lnTo>
                                  <a:pt x="247" y="191"/>
                                </a:lnTo>
                                <a:lnTo>
                                  <a:pt x="246" y="189"/>
                                </a:lnTo>
                                <a:lnTo>
                                  <a:pt x="241" y="189"/>
                                </a:lnTo>
                                <a:lnTo>
                                  <a:pt x="241" y="187"/>
                                </a:lnTo>
                                <a:lnTo>
                                  <a:pt x="227" y="187"/>
                                </a:lnTo>
                                <a:lnTo>
                                  <a:pt x="225" y="189"/>
                                </a:lnTo>
                                <a:lnTo>
                                  <a:pt x="223" y="189"/>
                                </a:lnTo>
                                <a:lnTo>
                                  <a:pt x="219" y="191"/>
                                </a:lnTo>
                                <a:lnTo>
                                  <a:pt x="218" y="191"/>
                                </a:lnTo>
                                <a:lnTo>
                                  <a:pt x="216" y="193"/>
                                </a:lnTo>
                                <a:lnTo>
                                  <a:pt x="213" y="195"/>
                                </a:lnTo>
                                <a:lnTo>
                                  <a:pt x="212" y="197"/>
                                </a:lnTo>
                                <a:lnTo>
                                  <a:pt x="211" y="197"/>
                                </a:lnTo>
                                <a:lnTo>
                                  <a:pt x="210" y="199"/>
                                </a:lnTo>
                                <a:lnTo>
                                  <a:pt x="209" y="199"/>
                                </a:lnTo>
                                <a:lnTo>
                                  <a:pt x="208" y="201"/>
                                </a:lnTo>
                                <a:lnTo>
                                  <a:pt x="207" y="203"/>
                                </a:lnTo>
                                <a:lnTo>
                                  <a:pt x="207" y="205"/>
                                </a:lnTo>
                                <a:lnTo>
                                  <a:pt x="205" y="205"/>
                                </a:lnTo>
                                <a:lnTo>
                                  <a:pt x="206" y="207"/>
                                </a:lnTo>
                                <a:lnTo>
                                  <a:pt x="206" y="209"/>
                                </a:lnTo>
                                <a:lnTo>
                                  <a:pt x="208" y="217"/>
                                </a:lnTo>
                                <a:lnTo>
                                  <a:pt x="212" y="227"/>
                                </a:lnTo>
                                <a:lnTo>
                                  <a:pt x="212" y="229"/>
                                </a:lnTo>
                                <a:lnTo>
                                  <a:pt x="213" y="229"/>
                                </a:lnTo>
                                <a:lnTo>
                                  <a:pt x="215" y="233"/>
                                </a:lnTo>
                                <a:lnTo>
                                  <a:pt x="215" y="235"/>
                                </a:lnTo>
                                <a:lnTo>
                                  <a:pt x="215" y="239"/>
                                </a:lnTo>
                                <a:lnTo>
                                  <a:pt x="215" y="241"/>
                                </a:lnTo>
                                <a:lnTo>
                                  <a:pt x="215" y="243"/>
                                </a:lnTo>
                                <a:lnTo>
                                  <a:pt x="214" y="245"/>
                                </a:lnTo>
                                <a:lnTo>
                                  <a:pt x="214" y="247"/>
                                </a:lnTo>
                                <a:lnTo>
                                  <a:pt x="213" y="247"/>
                                </a:lnTo>
                                <a:lnTo>
                                  <a:pt x="212" y="249"/>
                                </a:lnTo>
                                <a:lnTo>
                                  <a:pt x="211" y="249"/>
                                </a:lnTo>
                                <a:lnTo>
                                  <a:pt x="210" y="251"/>
                                </a:lnTo>
                                <a:lnTo>
                                  <a:pt x="188" y="251"/>
                                </a:lnTo>
                                <a:lnTo>
                                  <a:pt x="188" y="253"/>
                                </a:lnTo>
                                <a:lnTo>
                                  <a:pt x="188" y="255"/>
                                </a:lnTo>
                                <a:lnTo>
                                  <a:pt x="187" y="257"/>
                                </a:lnTo>
                                <a:lnTo>
                                  <a:pt x="187" y="259"/>
                                </a:lnTo>
                                <a:lnTo>
                                  <a:pt x="186" y="261"/>
                                </a:lnTo>
                                <a:lnTo>
                                  <a:pt x="186" y="263"/>
                                </a:lnTo>
                                <a:lnTo>
                                  <a:pt x="186" y="265"/>
                                </a:lnTo>
                                <a:lnTo>
                                  <a:pt x="185" y="267"/>
                                </a:lnTo>
                                <a:lnTo>
                                  <a:pt x="186" y="269"/>
                                </a:lnTo>
                                <a:lnTo>
                                  <a:pt x="187" y="269"/>
                                </a:lnTo>
                                <a:lnTo>
                                  <a:pt x="188" y="271"/>
                                </a:lnTo>
                                <a:lnTo>
                                  <a:pt x="189" y="273"/>
                                </a:lnTo>
                                <a:lnTo>
                                  <a:pt x="190" y="273"/>
                                </a:lnTo>
                                <a:lnTo>
                                  <a:pt x="191" y="275"/>
                                </a:lnTo>
                                <a:lnTo>
                                  <a:pt x="193" y="277"/>
                                </a:lnTo>
                                <a:lnTo>
                                  <a:pt x="194" y="279"/>
                                </a:lnTo>
                                <a:lnTo>
                                  <a:pt x="194" y="283"/>
                                </a:lnTo>
                                <a:lnTo>
                                  <a:pt x="193" y="285"/>
                                </a:lnTo>
                                <a:lnTo>
                                  <a:pt x="192" y="287"/>
                                </a:lnTo>
                                <a:lnTo>
                                  <a:pt x="191" y="287"/>
                                </a:lnTo>
                                <a:lnTo>
                                  <a:pt x="191" y="289"/>
                                </a:lnTo>
                                <a:lnTo>
                                  <a:pt x="193" y="289"/>
                                </a:lnTo>
                                <a:lnTo>
                                  <a:pt x="195" y="291"/>
                                </a:lnTo>
                                <a:lnTo>
                                  <a:pt x="196" y="293"/>
                                </a:lnTo>
                                <a:lnTo>
                                  <a:pt x="197" y="293"/>
                                </a:lnTo>
                                <a:lnTo>
                                  <a:pt x="199" y="297"/>
                                </a:lnTo>
                                <a:lnTo>
                                  <a:pt x="199" y="299"/>
                                </a:lnTo>
                                <a:lnTo>
                                  <a:pt x="199" y="303"/>
                                </a:lnTo>
                                <a:lnTo>
                                  <a:pt x="199" y="305"/>
                                </a:lnTo>
                                <a:lnTo>
                                  <a:pt x="198" y="307"/>
                                </a:lnTo>
                                <a:lnTo>
                                  <a:pt x="198" y="309"/>
                                </a:lnTo>
                                <a:lnTo>
                                  <a:pt x="198" y="311"/>
                                </a:lnTo>
                                <a:lnTo>
                                  <a:pt x="197" y="313"/>
                                </a:lnTo>
                                <a:lnTo>
                                  <a:pt x="195" y="315"/>
                                </a:lnTo>
                                <a:lnTo>
                                  <a:pt x="195" y="317"/>
                                </a:lnTo>
                                <a:lnTo>
                                  <a:pt x="194" y="319"/>
                                </a:lnTo>
                                <a:lnTo>
                                  <a:pt x="192" y="321"/>
                                </a:lnTo>
                                <a:lnTo>
                                  <a:pt x="192" y="323"/>
                                </a:lnTo>
                                <a:lnTo>
                                  <a:pt x="191" y="323"/>
                                </a:lnTo>
                                <a:lnTo>
                                  <a:pt x="191" y="325"/>
                                </a:lnTo>
                                <a:lnTo>
                                  <a:pt x="189" y="327"/>
                                </a:lnTo>
                                <a:lnTo>
                                  <a:pt x="188" y="327"/>
                                </a:lnTo>
                                <a:lnTo>
                                  <a:pt x="187" y="329"/>
                                </a:lnTo>
                                <a:lnTo>
                                  <a:pt x="186" y="331"/>
                                </a:lnTo>
                                <a:lnTo>
                                  <a:pt x="183" y="335"/>
                                </a:lnTo>
                                <a:lnTo>
                                  <a:pt x="182" y="335"/>
                                </a:lnTo>
                                <a:lnTo>
                                  <a:pt x="181" y="337"/>
                                </a:lnTo>
                                <a:lnTo>
                                  <a:pt x="180" y="337"/>
                                </a:lnTo>
                                <a:lnTo>
                                  <a:pt x="179" y="339"/>
                                </a:lnTo>
                                <a:lnTo>
                                  <a:pt x="176" y="343"/>
                                </a:lnTo>
                                <a:lnTo>
                                  <a:pt x="175" y="345"/>
                                </a:lnTo>
                                <a:lnTo>
                                  <a:pt x="175" y="347"/>
                                </a:lnTo>
                                <a:lnTo>
                                  <a:pt x="174" y="349"/>
                                </a:lnTo>
                                <a:lnTo>
                                  <a:pt x="174" y="353"/>
                                </a:lnTo>
                                <a:lnTo>
                                  <a:pt x="173" y="355"/>
                                </a:lnTo>
                                <a:lnTo>
                                  <a:pt x="173" y="357"/>
                                </a:lnTo>
                                <a:lnTo>
                                  <a:pt x="172" y="359"/>
                                </a:lnTo>
                                <a:lnTo>
                                  <a:pt x="173" y="361"/>
                                </a:lnTo>
                                <a:lnTo>
                                  <a:pt x="170" y="363"/>
                                </a:lnTo>
                                <a:lnTo>
                                  <a:pt x="169" y="365"/>
                                </a:lnTo>
                                <a:lnTo>
                                  <a:pt x="167" y="365"/>
                                </a:lnTo>
                                <a:lnTo>
                                  <a:pt x="165" y="367"/>
                                </a:lnTo>
                                <a:lnTo>
                                  <a:pt x="152" y="367"/>
                                </a:lnTo>
                                <a:lnTo>
                                  <a:pt x="151" y="365"/>
                                </a:lnTo>
                                <a:lnTo>
                                  <a:pt x="149" y="365"/>
                                </a:lnTo>
                                <a:lnTo>
                                  <a:pt x="148" y="367"/>
                                </a:lnTo>
                                <a:lnTo>
                                  <a:pt x="146" y="367"/>
                                </a:lnTo>
                                <a:lnTo>
                                  <a:pt x="144" y="369"/>
                                </a:lnTo>
                                <a:lnTo>
                                  <a:pt x="142" y="369"/>
                                </a:lnTo>
                                <a:lnTo>
                                  <a:pt x="139" y="371"/>
                                </a:lnTo>
                                <a:lnTo>
                                  <a:pt x="135" y="371"/>
                                </a:lnTo>
                                <a:lnTo>
                                  <a:pt x="131" y="373"/>
                                </a:lnTo>
                                <a:lnTo>
                                  <a:pt x="109" y="373"/>
                                </a:lnTo>
                                <a:lnTo>
                                  <a:pt x="108" y="371"/>
                                </a:lnTo>
                                <a:lnTo>
                                  <a:pt x="104" y="371"/>
                                </a:lnTo>
                                <a:lnTo>
                                  <a:pt x="104" y="369"/>
                                </a:lnTo>
                                <a:lnTo>
                                  <a:pt x="101" y="369"/>
                                </a:lnTo>
                                <a:lnTo>
                                  <a:pt x="101" y="367"/>
                                </a:lnTo>
                                <a:lnTo>
                                  <a:pt x="100" y="367"/>
                                </a:lnTo>
                                <a:lnTo>
                                  <a:pt x="98" y="365"/>
                                </a:lnTo>
                                <a:lnTo>
                                  <a:pt x="98" y="363"/>
                                </a:lnTo>
                                <a:lnTo>
                                  <a:pt x="97" y="361"/>
                                </a:lnTo>
                                <a:lnTo>
                                  <a:pt x="97" y="359"/>
                                </a:lnTo>
                                <a:lnTo>
                                  <a:pt x="98" y="357"/>
                                </a:lnTo>
                                <a:lnTo>
                                  <a:pt x="97" y="355"/>
                                </a:lnTo>
                                <a:lnTo>
                                  <a:pt x="96" y="353"/>
                                </a:lnTo>
                                <a:lnTo>
                                  <a:pt x="95" y="351"/>
                                </a:lnTo>
                                <a:lnTo>
                                  <a:pt x="94" y="351"/>
                                </a:lnTo>
                                <a:lnTo>
                                  <a:pt x="93" y="349"/>
                                </a:lnTo>
                                <a:lnTo>
                                  <a:pt x="91" y="349"/>
                                </a:lnTo>
                                <a:lnTo>
                                  <a:pt x="91" y="347"/>
                                </a:lnTo>
                                <a:lnTo>
                                  <a:pt x="88" y="347"/>
                                </a:lnTo>
                                <a:lnTo>
                                  <a:pt x="86" y="345"/>
                                </a:lnTo>
                                <a:lnTo>
                                  <a:pt x="76" y="345"/>
                                </a:lnTo>
                                <a:lnTo>
                                  <a:pt x="75" y="343"/>
                                </a:lnTo>
                                <a:lnTo>
                                  <a:pt x="70" y="343"/>
                                </a:lnTo>
                                <a:lnTo>
                                  <a:pt x="70" y="341"/>
                                </a:lnTo>
                                <a:lnTo>
                                  <a:pt x="67" y="341"/>
                                </a:lnTo>
                                <a:lnTo>
                                  <a:pt x="67" y="339"/>
                                </a:lnTo>
                                <a:lnTo>
                                  <a:pt x="65" y="339"/>
                                </a:lnTo>
                                <a:lnTo>
                                  <a:pt x="65" y="337"/>
                                </a:lnTo>
                                <a:lnTo>
                                  <a:pt x="62" y="337"/>
                                </a:lnTo>
                                <a:lnTo>
                                  <a:pt x="62" y="335"/>
                                </a:lnTo>
                                <a:lnTo>
                                  <a:pt x="61" y="335"/>
                                </a:lnTo>
                                <a:lnTo>
                                  <a:pt x="61" y="333"/>
                                </a:lnTo>
                                <a:lnTo>
                                  <a:pt x="59" y="333"/>
                                </a:lnTo>
                                <a:lnTo>
                                  <a:pt x="58" y="331"/>
                                </a:lnTo>
                                <a:lnTo>
                                  <a:pt x="56" y="331"/>
                                </a:lnTo>
                                <a:lnTo>
                                  <a:pt x="55" y="329"/>
                                </a:lnTo>
                                <a:lnTo>
                                  <a:pt x="53" y="329"/>
                                </a:lnTo>
                                <a:lnTo>
                                  <a:pt x="53" y="327"/>
                                </a:lnTo>
                                <a:lnTo>
                                  <a:pt x="51" y="327"/>
                                </a:lnTo>
                                <a:lnTo>
                                  <a:pt x="51" y="325"/>
                                </a:lnTo>
                                <a:lnTo>
                                  <a:pt x="29" y="325"/>
                                </a:lnTo>
                                <a:lnTo>
                                  <a:pt x="27" y="327"/>
                                </a:lnTo>
                                <a:lnTo>
                                  <a:pt x="26" y="327"/>
                                </a:lnTo>
                                <a:lnTo>
                                  <a:pt x="23" y="329"/>
                                </a:lnTo>
                                <a:lnTo>
                                  <a:pt x="21" y="329"/>
                                </a:lnTo>
                                <a:lnTo>
                                  <a:pt x="19" y="331"/>
                                </a:lnTo>
                                <a:lnTo>
                                  <a:pt x="18" y="333"/>
                                </a:lnTo>
                                <a:lnTo>
                                  <a:pt x="16" y="333"/>
                                </a:lnTo>
                                <a:lnTo>
                                  <a:pt x="16" y="335"/>
                                </a:lnTo>
                                <a:lnTo>
                                  <a:pt x="14" y="335"/>
                                </a:lnTo>
                                <a:lnTo>
                                  <a:pt x="13" y="337"/>
                                </a:lnTo>
                                <a:lnTo>
                                  <a:pt x="12" y="339"/>
                                </a:lnTo>
                                <a:lnTo>
                                  <a:pt x="11" y="339"/>
                                </a:lnTo>
                                <a:lnTo>
                                  <a:pt x="11" y="341"/>
                                </a:lnTo>
                                <a:lnTo>
                                  <a:pt x="9" y="341"/>
                                </a:lnTo>
                                <a:lnTo>
                                  <a:pt x="9" y="343"/>
                                </a:lnTo>
                                <a:lnTo>
                                  <a:pt x="8" y="343"/>
                                </a:lnTo>
                                <a:lnTo>
                                  <a:pt x="8" y="345"/>
                                </a:lnTo>
                                <a:lnTo>
                                  <a:pt x="6" y="345"/>
                                </a:lnTo>
                                <a:lnTo>
                                  <a:pt x="6" y="347"/>
                                </a:lnTo>
                                <a:lnTo>
                                  <a:pt x="5" y="347"/>
                                </a:lnTo>
                                <a:lnTo>
                                  <a:pt x="5" y="349"/>
                                </a:lnTo>
                                <a:lnTo>
                                  <a:pt x="3" y="351"/>
                                </a:lnTo>
                                <a:lnTo>
                                  <a:pt x="3" y="353"/>
                                </a:lnTo>
                                <a:lnTo>
                                  <a:pt x="2" y="353"/>
                                </a:lnTo>
                                <a:lnTo>
                                  <a:pt x="2" y="355"/>
                                </a:lnTo>
                                <a:lnTo>
                                  <a:pt x="1" y="357"/>
                                </a:lnTo>
                                <a:lnTo>
                                  <a:pt x="1" y="359"/>
                                </a:lnTo>
                                <a:lnTo>
                                  <a:pt x="1" y="361"/>
                                </a:lnTo>
                                <a:lnTo>
                                  <a:pt x="0" y="361"/>
                                </a:lnTo>
                                <a:lnTo>
                                  <a:pt x="0" y="363"/>
                                </a:lnTo>
                                <a:lnTo>
                                  <a:pt x="1" y="367"/>
                                </a:lnTo>
                                <a:lnTo>
                                  <a:pt x="0" y="367"/>
                                </a:lnTo>
                                <a:lnTo>
                                  <a:pt x="0" y="371"/>
                                </a:lnTo>
                                <a:lnTo>
                                  <a:pt x="1" y="373"/>
                                </a:lnTo>
                                <a:lnTo>
                                  <a:pt x="2" y="375"/>
                                </a:lnTo>
                                <a:lnTo>
                                  <a:pt x="2" y="377"/>
                                </a:lnTo>
                                <a:lnTo>
                                  <a:pt x="3" y="377"/>
                                </a:lnTo>
                                <a:lnTo>
                                  <a:pt x="4" y="379"/>
                                </a:lnTo>
                                <a:lnTo>
                                  <a:pt x="5" y="381"/>
                                </a:lnTo>
                                <a:lnTo>
                                  <a:pt x="6" y="383"/>
                                </a:lnTo>
                                <a:lnTo>
                                  <a:pt x="8" y="383"/>
                                </a:lnTo>
                                <a:lnTo>
                                  <a:pt x="8" y="385"/>
                                </a:lnTo>
                                <a:lnTo>
                                  <a:pt x="9" y="387"/>
                                </a:lnTo>
                                <a:lnTo>
                                  <a:pt x="11" y="387"/>
                                </a:lnTo>
                                <a:lnTo>
                                  <a:pt x="12" y="389"/>
                                </a:lnTo>
                                <a:lnTo>
                                  <a:pt x="14" y="389"/>
                                </a:lnTo>
                                <a:lnTo>
                                  <a:pt x="14" y="391"/>
                                </a:lnTo>
                                <a:lnTo>
                                  <a:pt x="16" y="391"/>
                                </a:lnTo>
                                <a:lnTo>
                                  <a:pt x="16" y="393"/>
                                </a:lnTo>
                                <a:lnTo>
                                  <a:pt x="19" y="393"/>
                                </a:lnTo>
                                <a:lnTo>
                                  <a:pt x="19" y="395"/>
                                </a:lnTo>
                                <a:lnTo>
                                  <a:pt x="22" y="395"/>
                                </a:lnTo>
                                <a:lnTo>
                                  <a:pt x="22" y="397"/>
                                </a:lnTo>
                                <a:lnTo>
                                  <a:pt x="25" y="397"/>
                                </a:lnTo>
                                <a:lnTo>
                                  <a:pt x="27" y="399"/>
                                </a:lnTo>
                                <a:lnTo>
                                  <a:pt x="29" y="399"/>
                                </a:lnTo>
                                <a:lnTo>
                                  <a:pt x="30" y="401"/>
                                </a:lnTo>
                                <a:lnTo>
                                  <a:pt x="34" y="401"/>
                                </a:lnTo>
                                <a:lnTo>
                                  <a:pt x="35" y="403"/>
                                </a:lnTo>
                                <a:lnTo>
                                  <a:pt x="39" y="403"/>
                                </a:lnTo>
                                <a:lnTo>
                                  <a:pt x="40" y="405"/>
                                </a:lnTo>
                                <a:lnTo>
                                  <a:pt x="44" y="405"/>
                                </a:lnTo>
                                <a:lnTo>
                                  <a:pt x="44" y="407"/>
                                </a:lnTo>
                                <a:lnTo>
                                  <a:pt x="47" y="407"/>
                                </a:lnTo>
                                <a:lnTo>
                                  <a:pt x="48" y="409"/>
                                </a:lnTo>
                                <a:lnTo>
                                  <a:pt x="52" y="409"/>
                                </a:lnTo>
                                <a:lnTo>
                                  <a:pt x="52" y="411"/>
                                </a:lnTo>
                                <a:lnTo>
                                  <a:pt x="54" y="411"/>
                                </a:lnTo>
                                <a:lnTo>
                                  <a:pt x="55" y="413"/>
                                </a:lnTo>
                                <a:lnTo>
                                  <a:pt x="57" y="413"/>
                                </a:lnTo>
                                <a:lnTo>
                                  <a:pt x="57" y="415"/>
                                </a:lnTo>
                                <a:lnTo>
                                  <a:pt x="58" y="417"/>
                                </a:lnTo>
                                <a:lnTo>
                                  <a:pt x="60" y="417"/>
                                </a:lnTo>
                                <a:lnTo>
                                  <a:pt x="61" y="419"/>
                                </a:lnTo>
                                <a:lnTo>
                                  <a:pt x="62" y="419"/>
                                </a:lnTo>
                                <a:lnTo>
                                  <a:pt x="62" y="421"/>
                                </a:lnTo>
                                <a:lnTo>
                                  <a:pt x="63" y="421"/>
                                </a:lnTo>
                                <a:lnTo>
                                  <a:pt x="65" y="423"/>
                                </a:lnTo>
                                <a:lnTo>
                                  <a:pt x="65" y="425"/>
                                </a:lnTo>
                                <a:lnTo>
                                  <a:pt x="67" y="425"/>
                                </a:lnTo>
                                <a:lnTo>
                                  <a:pt x="67" y="427"/>
                                </a:lnTo>
                                <a:lnTo>
                                  <a:pt x="68" y="427"/>
                                </a:lnTo>
                                <a:lnTo>
                                  <a:pt x="69" y="429"/>
                                </a:lnTo>
                                <a:lnTo>
                                  <a:pt x="70" y="431"/>
                                </a:lnTo>
                                <a:lnTo>
                                  <a:pt x="73" y="437"/>
                                </a:lnTo>
                                <a:lnTo>
                                  <a:pt x="73" y="439"/>
                                </a:lnTo>
                                <a:lnTo>
                                  <a:pt x="75" y="439"/>
                                </a:lnTo>
                                <a:lnTo>
                                  <a:pt x="78" y="451"/>
                                </a:lnTo>
                                <a:lnTo>
                                  <a:pt x="78" y="453"/>
                                </a:lnTo>
                                <a:lnTo>
                                  <a:pt x="113" y="472"/>
                                </a:lnTo>
                                <a:lnTo>
                                  <a:pt x="113" y="471"/>
                                </a:lnTo>
                                <a:lnTo>
                                  <a:pt x="111" y="469"/>
                                </a:lnTo>
                                <a:lnTo>
                                  <a:pt x="111" y="467"/>
                                </a:lnTo>
                                <a:lnTo>
                                  <a:pt x="109" y="467"/>
                                </a:lnTo>
                                <a:lnTo>
                                  <a:pt x="108" y="465"/>
                                </a:lnTo>
                                <a:lnTo>
                                  <a:pt x="107" y="461"/>
                                </a:lnTo>
                                <a:lnTo>
                                  <a:pt x="107" y="459"/>
                                </a:lnTo>
                                <a:lnTo>
                                  <a:pt x="108" y="457"/>
                                </a:lnTo>
                                <a:lnTo>
                                  <a:pt x="108" y="455"/>
                                </a:lnTo>
                                <a:lnTo>
                                  <a:pt x="109" y="455"/>
                                </a:lnTo>
                                <a:lnTo>
                                  <a:pt x="112" y="451"/>
                                </a:lnTo>
                                <a:lnTo>
                                  <a:pt x="114" y="449"/>
                                </a:lnTo>
                                <a:lnTo>
                                  <a:pt x="117" y="447"/>
                                </a:lnTo>
                                <a:lnTo>
                                  <a:pt x="119" y="445"/>
                                </a:lnTo>
                                <a:lnTo>
                                  <a:pt x="120" y="443"/>
                                </a:lnTo>
                                <a:lnTo>
                                  <a:pt x="121" y="443"/>
                                </a:lnTo>
                                <a:lnTo>
                                  <a:pt x="121" y="441"/>
                                </a:lnTo>
                                <a:lnTo>
                                  <a:pt x="121" y="439"/>
                                </a:lnTo>
                                <a:lnTo>
                                  <a:pt x="121" y="437"/>
                                </a:lnTo>
                                <a:lnTo>
                                  <a:pt x="120" y="435"/>
                                </a:lnTo>
                                <a:lnTo>
                                  <a:pt x="118" y="431"/>
                                </a:lnTo>
                                <a:lnTo>
                                  <a:pt x="116" y="429"/>
                                </a:lnTo>
                                <a:lnTo>
                                  <a:pt x="115" y="429"/>
                                </a:lnTo>
                                <a:lnTo>
                                  <a:pt x="113" y="427"/>
                                </a:lnTo>
                                <a:lnTo>
                                  <a:pt x="112" y="425"/>
                                </a:lnTo>
                                <a:lnTo>
                                  <a:pt x="110" y="425"/>
                                </a:lnTo>
                                <a:lnTo>
                                  <a:pt x="110" y="423"/>
                                </a:lnTo>
                                <a:lnTo>
                                  <a:pt x="108" y="423"/>
                                </a:lnTo>
                                <a:lnTo>
                                  <a:pt x="106" y="419"/>
                                </a:lnTo>
                                <a:lnTo>
                                  <a:pt x="106" y="415"/>
                                </a:lnTo>
                                <a:lnTo>
                                  <a:pt x="105" y="413"/>
                                </a:lnTo>
                                <a:lnTo>
                                  <a:pt x="106" y="411"/>
                                </a:lnTo>
                                <a:lnTo>
                                  <a:pt x="106" y="409"/>
                                </a:lnTo>
                                <a:lnTo>
                                  <a:pt x="107" y="409"/>
                                </a:lnTo>
                                <a:lnTo>
                                  <a:pt x="108" y="407"/>
                                </a:lnTo>
                                <a:lnTo>
                                  <a:pt x="120" y="407"/>
                                </a:lnTo>
                                <a:lnTo>
                                  <a:pt x="121" y="409"/>
                                </a:lnTo>
                                <a:lnTo>
                                  <a:pt x="126" y="409"/>
                                </a:lnTo>
                                <a:lnTo>
                                  <a:pt x="128" y="411"/>
                                </a:lnTo>
                                <a:lnTo>
                                  <a:pt x="131" y="411"/>
                                </a:lnTo>
                                <a:lnTo>
                                  <a:pt x="132" y="413"/>
                                </a:lnTo>
                                <a:lnTo>
                                  <a:pt x="138" y="413"/>
                                </a:lnTo>
                                <a:lnTo>
                                  <a:pt x="139" y="411"/>
                                </a:lnTo>
                                <a:lnTo>
                                  <a:pt x="140" y="411"/>
                                </a:lnTo>
                                <a:lnTo>
                                  <a:pt x="141" y="409"/>
                                </a:lnTo>
                                <a:lnTo>
                                  <a:pt x="142" y="407"/>
                                </a:lnTo>
                                <a:lnTo>
                                  <a:pt x="143" y="403"/>
                                </a:lnTo>
                                <a:lnTo>
                                  <a:pt x="142" y="399"/>
                                </a:lnTo>
                                <a:lnTo>
                                  <a:pt x="142" y="397"/>
                                </a:lnTo>
                                <a:lnTo>
                                  <a:pt x="143" y="395"/>
                                </a:lnTo>
                                <a:lnTo>
                                  <a:pt x="144" y="395"/>
                                </a:lnTo>
                                <a:lnTo>
                                  <a:pt x="145" y="393"/>
                                </a:lnTo>
                                <a:lnTo>
                                  <a:pt x="149" y="393"/>
                                </a:lnTo>
                                <a:lnTo>
                                  <a:pt x="151" y="391"/>
                                </a:lnTo>
                                <a:lnTo>
                                  <a:pt x="156" y="391"/>
                                </a:lnTo>
                                <a:lnTo>
                                  <a:pt x="158" y="393"/>
                                </a:lnTo>
                                <a:lnTo>
                                  <a:pt x="160" y="393"/>
                                </a:lnTo>
                                <a:lnTo>
                                  <a:pt x="160" y="395"/>
                                </a:lnTo>
                                <a:lnTo>
                                  <a:pt x="162" y="399"/>
                                </a:lnTo>
                                <a:lnTo>
                                  <a:pt x="161" y="403"/>
                                </a:lnTo>
                                <a:lnTo>
                                  <a:pt x="160" y="405"/>
                                </a:lnTo>
                                <a:lnTo>
                                  <a:pt x="160" y="407"/>
                                </a:lnTo>
                                <a:lnTo>
                                  <a:pt x="159" y="409"/>
                                </a:lnTo>
                                <a:lnTo>
                                  <a:pt x="158" y="411"/>
                                </a:lnTo>
                                <a:lnTo>
                                  <a:pt x="158" y="413"/>
                                </a:lnTo>
                                <a:lnTo>
                                  <a:pt x="158" y="415"/>
                                </a:lnTo>
                                <a:lnTo>
                                  <a:pt x="158" y="417"/>
                                </a:lnTo>
                                <a:lnTo>
                                  <a:pt x="158" y="419"/>
                                </a:lnTo>
                                <a:lnTo>
                                  <a:pt x="159" y="421"/>
                                </a:lnTo>
                                <a:lnTo>
                                  <a:pt x="160" y="421"/>
                                </a:lnTo>
                                <a:lnTo>
                                  <a:pt x="161" y="423"/>
                                </a:lnTo>
                                <a:lnTo>
                                  <a:pt x="162" y="423"/>
                                </a:lnTo>
                                <a:lnTo>
                                  <a:pt x="165" y="425"/>
                                </a:lnTo>
                                <a:lnTo>
                                  <a:pt x="167" y="427"/>
                                </a:lnTo>
                                <a:lnTo>
                                  <a:pt x="169" y="427"/>
                                </a:lnTo>
                                <a:lnTo>
                                  <a:pt x="169" y="429"/>
                                </a:lnTo>
                                <a:lnTo>
                                  <a:pt x="170" y="429"/>
                                </a:lnTo>
                                <a:lnTo>
                                  <a:pt x="172" y="431"/>
                                </a:lnTo>
                                <a:lnTo>
                                  <a:pt x="173" y="433"/>
                                </a:lnTo>
                                <a:lnTo>
                                  <a:pt x="174" y="437"/>
                                </a:lnTo>
                                <a:lnTo>
                                  <a:pt x="174" y="439"/>
                                </a:lnTo>
                                <a:lnTo>
                                  <a:pt x="173" y="441"/>
                                </a:lnTo>
                                <a:lnTo>
                                  <a:pt x="173" y="443"/>
                                </a:lnTo>
                                <a:lnTo>
                                  <a:pt x="172" y="443"/>
                                </a:lnTo>
                                <a:lnTo>
                                  <a:pt x="172" y="445"/>
                                </a:lnTo>
                                <a:lnTo>
                                  <a:pt x="171" y="447"/>
                                </a:lnTo>
                                <a:lnTo>
                                  <a:pt x="178" y="447"/>
                                </a:lnTo>
                                <a:lnTo>
                                  <a:pt x="182" y="449"/>
                                </a:lnTo>
                                <a:lnTo>
                                  <a:pt x="184" y="451"/>
                                </a:lnTo>
                                <a:lnTo>
                                  <a:pt x="186" y="453"/>
                                </a:lnTo>
                                <a:lnTo>
                                  <a:pt x="186" y="455"/>
                                </a:lnTo>
                                <a:lnTo>
                                  <a:pt x="186" y="457"/>
                                </a:lnTo>
                                <a:lnTo>
                                  <a:pt x="185" y="459"/>
                                </a:lnTo>
                                <a:lnTo>
                                  <a:pt x="184" y="461"/>
                                </a:lnTo>
                                <a:lnTo>
                                  <a:pt x="183" y="461"/>
                                </a:lnTo>
                                <a:lnTo>
                                  <a:pt x="181" y="463"/>
                                </a:lnTo>
                                <a:lnTo>
                                  <a:pt x="180" y="463"/>
                                </a:lnTo>
                                <a:lnTo>
                                  <a:pt x="177" y="465"/>
                                </a:lnTo>
                                <a:lnTo>
                                  <a:pt x="175" y="465"/>
                                </a:lnTo>
                                <a:lnTo>
                                  <a:pt x="165" y="469"/>
                                </a:lnTo>
                                <a:lnTo>
                                  <a:pt x="164" y="469"/>
                                </a:lnTo>
                                <a:lnTo>
                                  <a:pt x="163" y="471"/>
                                </a:lnTo>
                                <a:lnTo>
                                  <a:pt x="164" y="471"/>
                                </a:lnTo>
                                <a:lnTo>
                                  <a:pt x="166" y="477"/>
                                </a:lnTo>
                                <a:lnTo>
                                  <a:pt x="168" y="477"/>
                                </a:lnTo>
                                <a:lnTo>
                                  <a:pt x="168" y="479"/>
                                </a:lnTo>
                                <a:lnTo>
                                  <a:pt x="171" y="485"/>
                                </a:lnTo>
                                <a:lnTo>
                                  <a:pt x="171" y="487"/>
                                </a:lnTo>
                                <a:lnTo>
                                  <a:pt x="172" y="487"/>
                                </a:lnTo>
                                <a:lnTo>
                                  <a:pt x="174" y="493"/>
                                </a:lnTo>
                                <a:lnTo>
                                  <a:pt x="176" y="493"/>
                                </a:lnTo>
                                <a:lnTo>
                                  <a:pt x="177" y="495"/>
                                </a:lnTo>
                                <a:lnTo>
                                  <a:pt x="178" y="497"/>
                                </a:lnTo>
                                <a:lnTo>
                                  <a:pt x="182" y="497"/>
                                </a:lnTo>
                                <a:lnTo>
                                  <a:pt x="184" y="499"/>
                                </a:lnTo>
                                <a:lnTo>
                                  <a:pt x="185" y="499"/>
                                </a:lnTo>
                                <a:lnTo>
                                  <a:pt x="187" y="497"/>
                                </a:lnTo>
                                <a:lnTo>
                                  <a:pt x="190" y="497"/>
                                </a:lnTo>
                                <a:lnTo>
                                  <a:pt x="192" y="495"/>
                                </a:lnTo>
                                <a:lnTo>
                                  <a:pt x="192" y="493"/>
                                </a:lnTo>
                                <a:lnTo>
                                  <a:pt x="193" y="491"/>
                                </a:lnTo>
                                <a:lnTo>
                                  <a:pt x="192" y="487"/>
                                </a:lnTo>
                                <a:lnTo>
                                  <a:pt x="192" y="483"/>
                                </a:lnTo>
                                <a:lnTo>
                                  <a:pt x="191" y="479"/>
                                </a:lnTo>
                                <a:lnTo>
                                  <a:pt x="190" y="479"/>
                                </a:lnTo>
                                <a:lnTo>
                                  <a:pt x="191" y="477"/>
                                </a:lnTo>
                                <a:lnTo>
                                  <a:pt x="189" y="469"/>
                                </a:lnTo>
                                <a:lnTo>
                                  <a:pt x="188" y="463"/>
                                </a:lnTo>
                                <a:lnTo>
                                  <a:pt x="188" y="461"/>
                                </a:lnTo>
                                <a:lnTo>
                                  <a:pt x="189" y="461"/>
                                </a:lnTo>
                                <a:lnTo>
                                  <a:pt x="189" y="459"/>
                                </a:lnTo>
                                <a:lnTo>
                                  <a:pt x="191" y="459"/>
                                </a:lnTo>
                                <a:lnTo>
                                  <a:pt x="193" y="457"/>
                                </a:lnTo>
                                <a:lnTo>
                                  <a:pt x="204" y="457"/>
                                </a:lnTo>
                                <a:lnTo>
                                  <a:pt x="204" y="455"/>
                                </a:lnTo>
                                <a:lnTo>
                                  <a:pt x="207" y="455"/>
                                </a:lnTo>
                                <a:lnTo>
                                  <a:pt x="207" y="453"/>
                                </a:lnTo>
                                <a:lnTo>
                                  <a:pt x="208" y="453"/>
                                </a:lnTo>
                                <a:lnTo>
                                  <a:pt x="208" y="451"/>
                                </a:lnTo>
                                <a:lnTo>
                                  <a:pt x="209" y="451"/>
                                </a:lnTo>
                                <a:lnTo>
                                  <a:pt x="210" y="449"/>
                                </a:lnTo>
                                <a:lnTo>
                                  <a:pt x="209" y="447"/>
                                </a:lnTo>
                                <a:lnTo>
                                  <a:pt x="208" y="443"/>
                                </a:lnTo>
                                <a:lnTo>
                                  <a:pt x="208" y="441"/>
                                </a:lnTo>
                                <a:lnTo>
                                  <a:pt x="206" y="437"/>
                                </a:lnTo>
                                <a:lnTo>
                                  <a:pt x="206" y="435"/>
                                </a:lnTo>
                                <a:lnTo>
                                  <a:pt x="206" y="433"/>
                                </a:lnTo>
                                <a:lnTo>
                                  <a:pt x="207" y="433"/>
                                </a:lnTo>
                                <a:lnTo>
                                  <a:pt x="207" y="431"/>
                                </a:lnTo>
                                <a:lnTo>
                                  <a:pt x="208" y="429"/>
                                </a:lnTo>
                                <a:lnTo>
                                  <a:pt x="208" y="427"/>
                                </a:lnTo>
                                <a:lnTo>
                                  <a:pt x="210" y="427"/>
                                </a:lnTo>
                                <a:lnTo>
                                  <a:pt x="210" y="425"/>
                                </a:lnTo>
                                <a:lnTo>
                                  <a:pt x="211" y="425"/>
                                </a:lnTo>
                                <a:lnTo>
                                  <a:pt x="212" y="423"/>
                                </a:lnTo>
                                <a:lnTo>
                                  <a:pt x="213" y="423"/>
                                </a:lnTo>
                                <a:lnTo>
                                  <a:pt x="213" y="421"/>
                                </a:lnTo>
                                <a:lnTo>
                                  <a:pt x="214" y="421"/>
                                </a:lnTo>
                                <a:lnTo>
                                  <a:pt x="215" y="419"/>
                                </a:lnTo>
                                <a:lnTo>
                                  <a:pt x="216" y="417"/>
                                </a:lnTo>
                                <a:lnTo>
                                  <a:pt x="216" y="415"/>
                                </a:lnTo>
                                <a:lnTo>
                                  <a:pt x="217" y="415"/>
                                </a:lnTo>
                                <a:lnTo>
                                  <a:pt x="216" y="409"/>
                                </a:lnTo>
                                <a:lnTo>
                                  <a:pt x="217" y="407"/>
                                </a:lnTo>
                                <a:lnTo>
                                  <a:pt x="216" y="403"/>
                                </a:lnTo>
                                <a:lnTo>
                                  <a:pt x="216" y="401"/>
                                </a:lnTo>
                                <a:lnTo>
                                  <a:pt x="215" y="397"/>
                                </a:lnTo>
                                <a:lnTo>
                                  <a:pt x="214" y="395"/>
                                </a:lnTo>
                                <a:lnTo>
                                  <a:pt x="215" y="393"/>
                                </a:lnTo>
                                <a:lnTo>
                                  <a:pt x="216" y="391"/>
                                </a:lnTo>
                                <a:lnTo>
                                  <a:pt x="215" y="391"/>
                                </a:lnTo>
                                <a:lnTo>
                                  <a:pt x="217" y="389"/>
                                </a:lnTo>
                                <a:lnTo>
                                  <a:pt x="218" y="387"/>
                                </a:lnTo>
                                <a:lnTo>
                                  <a:pt x="220" y="387"/>
                                </a:lnTo>
                                <a:lnTo>
                                  <a:pt x="221" y="385"/>
                                </a:lnTo>
                                <a:lnTo>
                                  <a:pt x="224" y="385"/>
                                </a:lnTo>
                                <a:lnTo>
                                  <a:pt x="225" y="389"/>
                                </a:lnTo>
                                <a:lnTo>
                                  <a:pt x="226" y="391"/>
                                </a:lnTo>
                                <a:lnTo>
                                  <a:pt x="227" y="393"/>
                                </a:lnTo>
                                <a:lnTo>
                                  <a:pt x="229" y="395"/>
                                </a:lnTo>
                                <a:lnTo>
                                  <a:pt x="230" y="397"/>
                                </a:lnTo>
                                <a:lnTo>
                                  <a:pt x="231" y="401"/>
                                </a:lnTo>
                                <a:lnTo>
                                  <a:pt x="233" y="401"/>
                                </a:lnTo>
                                <a:lnTo>
                                  <a:pt x="233" y="403"/>
                                </a:lnTo>
                                <a:lnTo>
                                  <a:pt x="236" y="409"/>
                                </a:lnTo>
                                <a:lnTo>
                                  <a:pt x="236" y="411"/>
                                </a:lnTo>
                                <a:lnTo>
                                  <a:pt x="238" y="411"/>
                                </a:lnTo>
                                <a:lnTo>
                                  <a:pt x="239" y="417"/>
                                </a:lnTo>
                                <a:lnTo>
                                  <a:pt x="241" y="423"/>
                                </a:lnTo>
                                <a:lnTo>
                                  <a:pt x="243" y="429"/>
                                </a:lnTo>
                                <a:lnTo>
                                  <a:pt x="242" y="431"/>
                                </a:lnTo>
                                <a:lnTo>
                                  <a:pt x="248" y="453"/>
                                </a:lnTo>
                                <a:lnTo>
                                  <a:pt x="249" y="455"/>
                                </a:lnTo>
                                <a:lnTo>
                                  <a:pt x="250" y="457"/>
                                </a:lnTo>
                                <a:lnTo>
                                  <a:pt x="255" y="475"/>
                                </a:lnTo>
                                <a:lnTo>
                                  <a:pt x="255" y="477"/>
                                </a:lnTo>
                                <a:lnTo>
                                  <a:pt x="258" y="491"/>
                                </a:lnTo>
                                <a:lnTo>
                                  <a:pt x="261" y="499"/>
                                </a:lnTo>
                                <a:lnTo>
                                  <a:pt x="261" y="501"/>
                                </a:lnTo>
                                <a:lnTo>
                                  <a:pt x="263" y="501"/>
                                </a:lnTo>
                                <a:lnTo>
                                  <a:pt x="264" y="505"/>
                                </a:lnTo>
                                <a:lnTo>
                                  <a:pt x="266" y="505"/>
                                </a:lnTo>
                                <a:lnTo>
                                  <a:pt x="266" y="507"/>
                                </a:lnTo>
                                <a:lnTo>
                                  <a:pt x="277" y="507"/>
                                </a:lnTo>
                                <a:lnTo>
                                  <a:pt x="281" y="505"/>
                                </a:lnTo>
                                <a:lnTo>
                                  <a:pt x="282" y="505"/>
                                </a:lnTo>
                                <a:lnTo>
                                  <a:pt x="285" y="501"/>
                                </a:lnTo>
                                <a:lnTo>
                                  <a:pt x="286" y="501"/>
                                </a:lnTo>
                                <a:lnTo>
                                  <a:pt x="286" y="499"/>
                                </a:lnTo>
                                <a:lnTo>
                                  <a:pt x="288" y="499"/>
                                </a:lnTo>
                                <a:lnTo>
                                  <a:pt x="288" y="497"/>
                                </a:lnTo>
                                <a:lnTo>
                                  <a:pt x="289" y="495"/>
                                </a:lnTo>
                                <a:lnTo>
                                  <a:pt x="290" y="495"/>
                                </a:lnTo>
                                <a:lnTo>
                                  <a:pt x="290" y="493"/>
                                </a:lnTo>
                                <a:lnTo>
                                  <a:pt x="291" y="493"/>
                                </a:lnTo>
                                <a:lnTo>
                                  <a:pt x="291" y="491"/>
                                </a:lnTo>
                                <a:lnTo>
                                  <a:pt x="292" y="489"/>
                                </a:lnTo>
                                <a:lnTo>
                                  <a:pt x="292" y="487"/>
                                </a:lnTo>
                                <a:lnTo>
                                  <a:pt x="293" y="485"/>
                                </a:lnTo>
                                <a:lnTo>
                                  <a:pt x="292" y="481"/>
                                </a:lnTo>
                                <a:lnTo>
                                  <a:pt x="293" y="479"/>
                                </a:lnTo>
                                <a:lnTo>
                                  <a:pt x="291" y="467"/>
                                </a:lnTo>
                                <a:lnTo>
                                  <a:pt x="292" y="467"/>
                                </a:lnTo>
                                <a:lnTo>
                                  <a:pt x="292" y="465"/>
                                </a:lnTo>
                                <a:lnTo>
                                  <a:pt x="289" y="457"/>
                                </a:lnTo>
                                <a:lnTo>
                                  <a:pt x="288" y="451"/>
                                </a:lnTo>
                                <a:lnTo>
                                  <a:pt x="288" y="449"/>
                                </a:lnTo>
                                <a:lnTo>
                                  <a:pt x="288" y="447"/>
                                </a:lnTo>
                                <a:lnTo>
                                  <a:pt x="289" y="447"/>
                                </a:lnTo>
                                <a:lnTo>
                                  <a:pt x="289" y="445"/>
                                </a:lnTo>
                                <a:lnTo>
                                  <a:pt x="290" y="443"/>
                                </a:lnTo>
                                <a:lnTo>
                                  <a:pt x="291" y="441"/>
                                </a:lnTo>
                                <a:lnTo>
                                  <a:pt x="292" y="441"/>
                                </a:lnTo>
                                <a:lnTo>
                                  <a:pt x="293" y="439"/>
                                </a:lnTo>
                                <a:lnTo>
                                  <a:pt x="294" y="439"/>
                                </a:lnTo>
                                <a:lnTo>
                                  <a:pt x="297" y="437"/>
                                </a:lnTo>
                                <a:lnTo>
                                  <a:pt x="299" y="435"/>
                                </a:lnTo>
                                <a:lnTo>
                                  <a:pt x="303" y="433"/>
                                </a:lnTo>
                                <a:lnTo>
                                  <a:pt x="305" y="433"/>
                                </a:lnTo>
                                <a:lnTo>
                                  <a:pt x="309" y="431"/>
                                </a:lnTo>
                                <a:lnTo>
                                  <a:pt x="312" y="431"/>
                                </a:lnTo>
                                <a:lnTo>
                                  <a:pt x="313" y="429"/>
                                </a:lnTo>
                                <a:lnTo>
                                  <a:pt x="315" y="429"/>
                                </a:lnTo>
                                <a:lnTo>
                                  <a:pt x="316" y="427"/>
                                </a:lnTo>
                                <a:lnTo>
                                  <a:pt x="317" y="425"/>
                                </a:lnTo>
                                <a:lnTo>
                                  <a:pt x="318" y="425"/>
                                </a:lnTo>
                                <a:lnTo>
                                  <a:pt x="318" y="423"/>
                                </a:lnTo>
                                <a:lnTo>
                                  <a:pt x="319" y="423"/>
                                </a:lnTo>
                                <a:lnTo>
                                  <a:pt x="319" y="419"/>
                                </a:lnTo>
                                <a:lnTo>
                                  <a:pt x="320" y="419"/>
                                </a:lnTo>
                                <a:lnTo>
                                  <a:pt x="320" y="417"/>
                                </a:lnTo>
                                <a:lnTo>
                                  <a:pt x="320" y="415"/>
                                </a:lnTo>
                                <a:lnTo>
                                  <a:pt x="321" y="415"/>
                                </a:lnTo>
                                <a:lnTo>
                                  <a:pt x="321" y="413"/>
                                </a:lnTo>
                                <a:lnTo>
                                  <a:pt x="322" y="413"/>
                                </a:lnTo>
                                <a:lnTo>
                                  <a:pt x="323" y="411"/>
                                </a:lnTo>
                                <a:lnTo>
                                  <a:pt x="326" y="411"/>
                                </a:lnTo>
                                <a:lnTo>
                                  <a:pt x="328" y="409"/>
                                </a:lnTo>
                                <a:lnTo>
                                  <a:pt x="329" y="411"/>
                                </a:lnTo>
                                <a:lnTo>
                                  <a:pt x="330" y="413"/>
                                </a:lnTo>
                                <a:lnTo>
                                  <a:pt x="331" y="413"/>
                                </a:lnTo>
                                <a:lnTo>
                                  <a:pt x="332" y="411"/>
                                </a:lnTo>
                                <a:lnTo>
                                  <a:pt x="333" y="411"/>
                                </a:lnTo>
                                <a:lnTo>
                                  <a:pt x="333" y="409"/>
                                </a:lnTo>
                                <a:lnTo>
                                  <a:pt x="333" y="407"/>
                                </a:lnTo>
                                <a:lnTo>
                                  <a:pt x="333" y="405"/>
                                </a:lnTo>
                                <a:moveTo>
                                  <a:pt x="827" y="10"/>
                                </a:moveTo>
                                <a:lnTo>
                                  <a:pt x="827" y="8"/>
                                </a:lnTo>
                                <a:lnTo>
                                  <a:pt x="824" y="3"/>
                                </a:lnTo>
                                <a:lnTo>
                                  <a:pt x="818" y="2"/>
                                </a:lnTo>
                                <a:lnTo>
                                  <a:pt x="814" y="1"/>
                                </a:lnTo>
                                <a:lnTo>
                                  <a:pt x="813" y="2"/>
                                </a:lnTo>
                                <a:lnTo>
                                  <a:pt x="811" y="2"/>
                                </a:lnTo>
                                <a:lnTo>
                                  <a:pt x="810" y="2"/>
                                </a:lnTo>
                                <a:lnTo>
                                  <a:pt x="809" y="1"/>
                                </a:lnTo>
                                <a:lnTo>
                                  <a:pt x="808" y="0"/>
                                </a:lnTo>
                                <a:lnTo>
                                  <a:pt x="807" y="0"/>
                                </a:lnTo>
                                <a:lnTo>
                                  <a:pt x="785" y="2"/>
                                </a:lnTo>
                                <a:lnTo>
                                  <a:pt x="779" y="3"/>
                                </a:lnTo>
                                <a:lnTo>
                                  <a:pt x="779" y="4"/>
                                </a:lnTo>
                                <a:lnTo>
                                  <a:pt x="780" y="6"/>
                                </a:lnTo>
                                <a:lnTo>
                                  <a:pt x="780" y="7"/>
                                </a:lnTo>
                                <a:lnTo>
                                  <a:pt x="779" y="8"/>
                                </a:lnTo>
                                <a:lnTo>
                                  <a:pt x="780" y="8"/>
                                </a:lnTo>
                                <a:lnTo>
                                  <a:pt x="782" y="9"/>
                                </a:lnTo>
                                <a:lnTo>
                                  <a:pt x="782" y="10"/>
                                </a:lnTo>
                                <a:lnTo>
                                  <a:pt x="783" y="11"/>
                                </a:lnTo>
                                <a:lnTo>
                                  <a:pt x="785" y="11"/>
                                </a:lnTo>
                                <a:lnTo>
                                  <a:pt x="785" y="12"/>
                                </a:lnTo>
                                <a:lnTo>
                                  <a:pt x="785" y="13"/>
                                </a:lnTo>
                                <a:lnTo>
                                  <a:pt x="787" y="13"/>
                                </a:lnTo>
                                <a:lnTo>
                                  <a:pt x="788" y="13"/>
                                </a:lnTo>
                                <a:lnTo>
                                  <a:pt x="788" y="14"/>
                                </a:lnTo>
                                <a:lnTo>
                                  <a:pt x="790" y="14"/>
                                </a:lnTo>
                                <a:lnTo>
                                  <a:pt x="790" y="15"/>
                                </a:lnTo>
                                <a:lnTo>
                                  <a:pt x="791" y="15"/>
                                </a:lnTo>
                                <a:lnTo>
                                  <a:pt x="792" y="15"/>
                                </a:lnTo>
                                <a:lnTo>
                                  <a:pt x="793" y="16"/>
                                </a:lnTo>
                                <a:lnTo>
                                  <a:pt x="793" y="17"/>
                                </a:lnTo>
                                <a:lnTo>
                                  <a:pt x="795" y="17"/>
                                </a:lnTo>
                                <a:lnTo>
                                  <a:pt x="796" y="18"/>
                                </a:lnTo>
                                <a:lnTo>
                                  <a:pt x="798" y="18"/>
                                </a:lnTo>
                                <a:lnTo>
                                  <a:pt x="798" y="19"/>
                                </a:lnTo>
                                <a:lnTo>
                                  <a:pt x="799" y="20"/>
                                </a:lnTo>
                                <a:lnTo>
                                  <a:pt x="800" y="21"/>
                                </a:lnTo>
                                <a:lnTo>
                                  <a:pt x="801" y="22"/>
                                </a:lnTo>
                                <a:lnTo>
                                  <a:pt x="802" y="23"/>
                                </a:lnTo>
                                <a:lnTo>
                                  <a:pt x="803" y="24"/>
                                </a:lnTo>
                                <a:lnTo>
                                  <a:pt x="805" y="27"/>
                                </a:lnTo>
                                <a:lnTo>
                                  <a:pt x="806" y="29"/>
                                </a:lnTo>
                                <a:lnTo>
                                  <a:pt x="807" y="30"/>
                                </a:lnTo>
                                <a:lnTo>
                                  <a:pt x="808" y="33"/>
                                </a:lnTo>
                                <a:lnTo>
                                  <a:pt x="811" y="31"/>
                                </a:lnTo>
                                <a:lnTo>
                                  <a:pt x="822" y="20"/>
                                </a:lnTo>
                                <a:lnTo>
                                  <a:pt x="827" y="10"/>
                                </a:lnTo>
                              </a:path>
                            </a:pathLst>
                          </a:custGeom>
                          <a:solidFill>
                            <a:srgbClr val="4E4C5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0" name="AutoShape 174"/>
                        <wps:cNvSpPr>
                          <a:spLocks/>
                        </wps:cNvSpPr>
                        <wps:spPr bwMode="auto">
                          <a:xfrm>
                            <a:off x="7349" y="752"/>
                            <a:ext cx="498" cy="351"/>
                          </a:xfrm>
                          <a:custGeom>
                            <a:avLst/>
                            <a:gdLst>
                              <a:gd name="T0" fmla="+- 0 7509 7350"/>
                              <a:gd name="T1" fmla="*/ T0 w 498"/>
                              <a:gd name="T2" fmla="+- 0 844 752"/>
                              <a:gd name="T3" fmla="*/ 844 h 351"/>
                              <a:gd name="T4" fmla="+- 0 7508 7350"/>
                              <a:gd name="T5" fmla="*/ T4 w 498"/>
                              <a:gd name="T6" fmla="+- 0 821 752"/>
                              <a:gd name="T7" fmla="*/ 821 h 351"/>
                              <a:gd name="T8" fmla="+- 0 7494 7350"/>
                              <a:gd name="T9" fmla="*/ T8 w 498"/>
                              <a:gd name="T10" fmla="+- 0 810 752"/>
                              <a:gd name="T11" fmla="*/ 810 h 351"/>
                              <a:gd name="T12" fmla="+- 0 7516 7350"/>
                              <a:gd name="T13" fmla="*/ T12 w 498"/>
                              <a:gd name="T14" fmla="+- 0 786 752"/>
                              <a:gd name="T15" fmla="*/ 786 h 351"/>
                              <a:gd name="T16" fmla="+- 0 7353 7350"/>
                              <a:gd name="T17" fmla="*/ T16 w 498"/>
                              <a:gd name="T18" fmla="+- 0 752 752"/>
                              <a:gd name="T19" fmla="*/ 752 h 351"/>
                              <a:gd name="T20" fmla="+- 0 7354 7350"/>
                              <a:gd name="T21" fmla="*/ T20 w 498"/>
                              <a:gd name="T22" fmla="+- 0 769 752"/>
                              <a:gd name="T23" fmla="*/ 769 h 351"/>
                              <a:gd name="T24" fmla="+- 0 7360 7350"/>
                              <a:gd name="T25" fmla="*/ T24 w 498"/>
                              <a:gd name="T26" fmla="+- 0 781 752"/>
                              <a:gd name="T27" fmla="*/ 781 h 351"/>
                              <a:gd name="T28" fmla="+- 0 7368 7350"/>
                              <a:gd name="T29" fmla="*/ T28 w 498"/>
                              <a:gd name="T30" fmla="+- 0 788 752"/>
                              <a:gd name="T31" fmla="*/ 788 h 351"/>
                              <a:gd name="T32" fmla="+- 0 7387 7350"/>
                              <a:gd name="T33" fmla="*/ T32 w 498"/>
                              <a:gd name="T34" fmla="+- 0 824 752"/>
                              <a:gd name="T35" fmla="*/ 824 h 351"/>
                              <a:gd name="T36" fmla="+- 0 7395 7350"/>
                              <a:gd name="T37" fmla="*/ T36 w 498"/>
                              <a:gd name="T38" fmla="+- 0 830 752"/>
                              <a:gd name="T39" fmla="*/ 830 h 351"/>
                              <a:gd name="T40" fmla="+- 0 7403 7350"/>
                              <a:gd name="T41" fmla="*/ T40 w 498"/>
                              <a:gd name="T42" fmla="+- 0 834 752"/>
                              <a:gd name="T43" fmla="*/ 834 h 351"/>
                              <a:gd name="T44" fmla="+- 0 7411 7350"/>
                              <a:gd name="T45" fmla="*/ T44 w 498"/>
                              <a:gd name="T46" fmla="+- 0 838 752"/>
                              <a:gd name="T47" fmla="*/ 838 h 351"/>
                              <a:gd name="T48" fmla="+- 0 7420 7350"/>
                              <a:gd name="T49" fmla="*/ T48 w 498"/>
                              <a:gd name="T50" fmla="+- 0 842 752"/>
                              <a:gd name="T51" fmla="*/ 842 h 351"/>
                              <a:gd name="T52" fmla="+- 0 7429 7350"/>
                              <a:gd name="T53" fmla="*/ T52 w 498"/>
                              <a:gd name="T54" fmla="+- 0 849 752"/>
                              <a:gd name="T55" fmla="*/ 849 h 351"/>
                              <a:gd name="T56" fmla="+- 0 7437 7350"/>
                              <a:gd name="T57" fmla="*/ T56 w 498"/>
                              <a:gd name="T58" fmla="+- 0 865 752"/>
                              <a:gd name="T59" fmla="*/ 865 h 351"/>
                              <a:gd name="T60" fmla="+- 0 7452 7350"/>
                              <a:gd name="T61" fmla="*/ T60 w 498"/>
                              <a:gd name="T62" fmla="+- 0 854 752"/>
                              <a:gd name="T63" fmla="*/ 854 h 351"/>
                              <a:gd name="T64" fmla="+- 0 7458 7350"/>
                              <a:gd name="T65" fmla="*/ T64 w 498"/>
                              <a:gd name="T66" fmla="+- 0 844 752"/>
                              <a:gd name="T67" fmla="*/ 844 h 351"/>
                              <a:gd name="T68" fmla="+- 0 7469 7350"/>
                              <a:gd name="T69" fmla="*/ T68 w 498"/>
                              <a:gd name="T70" fmla="+- 0 833 752"/>
                              <a:gd name="T71" fmla="*/ 833 h 351"/>
                              <a:gd name="T72" fmla="+- 0 7480 7350"/>
                              <a:gd name="T73" fmla="*/ T72 w 498"/>
                              <a:gd name="T74" fmla="+- 0 840 752"/>
                              <a:gd name="T75" fmla="*/ 840 h 351"/>
                              <a:gd name="T76" fmla="+- 0 7488 7350"/>
                              <a:gd name="T77" fmla="*/ T76 w 498"/>
                              <a:gd name="T78" fmla="+- 0 846 752"/>
                              <a:gd name="T79" fmla="*/ 846 h 351"/>
                              <a:gd name="T80" fmla="+- 0 7500 7350"/>
                              <a:gd name="T81" fmla="*/ T80 w 498"/>
                              <a:gd name="T82" fmla="+- 0 872 752"/>
                              <a:gd name="T83" fmla="*/ 872 h 351"/>
                              <a:gd name="T84" fmla="+- 0 7521 7350"/>
                              <a:gd name="T85" fmla="*/ T84 w 498"/>
                              <a:gd name="T86" fmla="+- 0 878 752"/>
                              <a:gd name="T87" fmla="*/ 878 h 351"/>
                              <a:gd name="T88" fmla="+- 0 7521 7350"/>
                              <a:gd name="T89" fmla="*/ T88 w 498"/>
                              <a:gd name="T90" fmla="+- 0 853 752"/>
                              <a:gd name="T91" fmla="*/ 853 h 351"/>
                              <a:gd name="T92" fmla="+- 0 7842 7350"/>
                              <a:gd name="T93" fmla="*/ T92 w 498"/>
                              <a:gd name="T94" fmla="+- 0 1049 752"/>
                              <a:gd name="T95" fmla="*/ 1049 h 351"/>
                              <a:gd name="T96" fmla="+- 0 7831 7350"/>
                              <a:gd name="T97" fmla="*/ T96 w 498"/>
                              <a:gd name="T98" fmla="+- 0 1017 752"/>
                              <a:gd name="T99" fmla="*/ 1017 h 351"/>
                              <a:gd name="T100" fmla="+- 0 7817 7350"/>
                              <a:gd name="T101" fmla="*/ T100 w 498"/>
                              <a:gd name="T102" fmla="+- 0 997 752"/>
                              <a:gd name="T103" fmla="*/ 997 h 351"/>
                              <a:gd name="T104" fmla="+- 0 7793 7350"/>
                              <a:gd name="T105" fmla="*/ T104 w 498"/>
                              <a:gd name="T106" fmla="+- 0 949 752"/>
                              <a:gd name="T107" fmla="*/ 949 h 351"/>
                              <a:gd name="T108" fmla="+- 0 7787 7350"/>
                              <a:gd name="T109" fmla="*/ T108 w 498"/>
                              <a:gd name="T110" fmla="+- 0 913 752"/>
                              <a:gd name="T111" fmla="*/ 913 h 351"/>
                              <a:gd name="T112" fmla="+- 0 7795 7350"/>
                              <a:gd name="T113" fmla="*/ T112 w 498"/>
                              <a:gd name="T114" fmla="+- 0 899 752"/>
                              <a:gd name="T115" fmla="*/ 899 h 351"/>
                              <a:gd name="T116" fmla="+- 0 7780 7350"/>
                              <a:gd name="T117" fmla="*/ T116 w 498"/>
                              <a:gd name="T118" fmla="+- 0 913 752"/>
                              <a:gd name="T119" fmla="*/ 913 h 351"/>
                              <a:gd name="T120" fmla="+- 0 7744 7350"/>
                              <a:gd name="T121" fmla="*/ T120 w 498"/>
                              <a:gd name="T122" fmla="+- 0 905 752"/>
                              <a:gd name="T123" fmla="*/ 905 h 351"/>
                              <a:gd name="T124" fmla="+- 0 7730 7350"/>
                              <a:gd name="T125" fmla="*/ T124 w 498"/>
                              <a:gd name="T126" fmla="+- 0 891 752"/>
                              <a:gd name="T127" fmla="*/ 891 h 351"/>
                              <a:gd name="T128" fmla="+- 0 7692 7350"/>
                              <a:gd name="T129" fmla="*/ T128 w 498"/>
                              <a:gd name="T130" fmla="+- 0 895 752"/>
                              <a:gd name="T131" fmla="*/ 895 h 351"/>
                              <a:gd name="T132" fmla="+- 0 7678 7350"/>
                              <a:gd name="T133" fmla="*/ T132 w 498"/>
                              <a:gd name="T134" fmla="+- 0 909 752"/>
                              <a:gd name="T135" fmla="*/ 909 h 351"/>
                              <a:gd name="T136" fmla="+- 0 7674 7350"/>
                              <a:gd name="T137" fmla="*/ T136 w 498"/>
                              <a:gd name="T138" fmla="+- 0 925 752"/>
                              <a:gd name="T139" fmla="*/ 925 h 351"/>
                              <a:gd name="T140" fmla="+- 0 7686 7350"/>
                              <a:gd name="T141" fmla="*/ T140 w 498"/>
                              <a:gd name="T142" fmla="+- 0 955 752"/>
                              <a:gd name="T143" fmla="*/ 955 h 351"/>
                              <a:gd name="T144" fmla="+- 0 7705 7350"/>
                              <a:gd name="T145" fmla="*/ T144 w 498"/>
                              <a:gd name="T146" fmla="+- 0 969 752"/>
                              <a:gd name="T147" fmla="*/ 969 h 351"/>
                              <a:gd name="T148" fmla="+- 0 7725 7350"/>
                              <a:gd name="T149" fmla="*/ T148 w 498"/>
                              <a:gd name="T150" fmla="+- 0 983 752"/>
                              <a:gd name="T151" fmla="*/ 983 h 351"/>
                              <a:gd name="T152" fmla="+- 0 7733 7350"/>
                              <a:gd name="T153" fmla="*/ T152 w 498"/>
                              <a:gd name="T154" fmla="+- 0 1005 752"/>
                              <a:gd name="T155" fmla="*/ 1005 h 351"/>
                              <a:gd name="T156" fmla="+- 0 7703 7350"/>
                              <a:gd name="T157" fmla="*/ T156 w 498"/>
                              <a:gd name="T158" fmla="+- 0 1009 752"/>
                              <a:gd name="T159" fmla="*/ 1009 h 351"/>
                              <a:gd name="T160" fmla="+- 0 7688 7350"/>
                              <a:gd name="T161" fmla="*/ T160 w 498"/>
                              <a:gd name="T162" fmla="+- 0 991 752"/>
                              <a:gd name="T163" fmla="*/ 991 h 351"/>
                              <a:gd name="T164" fmla="+- 0 7662 7350"/>
                              <a:gd name="T165" fmla="*/ T164 w 498"/>
                              <a:gd name="T166" fmla="+- 0 993 752"/>
                              <a:gd name="T167" fmla="*/ 993 h 351"/>
                              <a:gd name="T168" fmla="+- 0 7639 7350"/>
                              <a:gd name="T169" fmla="*/ T168 w 498"/>
                              <a:gd name="T170" fmla="+- 0 1003 752"/>
                              <a:gd name="T171" fmla="*/ 1003 h 351"/>
                              <a:gd name="T172" fmla="+- 0 7637 7350"/>
                              <a:gd name="T173" fmla="*/ T172 w 498"/>
                              <a:gd name="T174" fmla="+- 0 987 752"/>
                              <a:gd name="T175" fmla="*/ 987 h 351"/>
                              <a:gd name="T176" fmla="+- 0 7640 7350"/>
                              <a:gd name="T177" fmla="*/ T176 w 498"/>
                              <a:gd name="T178" fmla="+- 0 965 752"/>
                              <a:gd name="T179" fmla="*/ 965 h 351"/>
                              <a:gd name="T180" fmla="+- 0 7621 7350"/>
                              <a:gd name="T181" fmla="*/ T180 w 498"/>
                              <a:gd name="T182" fmla="+- 0 961 752"/>
                              <a:gd name="T183" fmla="*/ 961 h 351"/>
                              <a:gd name="T184" fmla="+- 0 7618 7350"/>
                              <a:gd name="T185" fmla="*/ T184 w 498"/>
                              <a:gd name="T186" fmla="+- 0 981 752"/>
                              <a:gd name="T187" fmla="*/ 981 h 351"/>
                              <a:gd name="T188" fmla="+- 0 7612 7350"/>
                              <a:gd name="T189" fmla="*/ T188 w 498"/>
                              <a:gd name="T190" fmla="+- 0 1001 752"/>
                              <a:gd name="T191" fmla="*/ 1001 h 351"/>
                              <a:gd name="T192" fmla="+- 0 7628 7350"/>
                              <a:gd name="T193" fmla="*/ T192 w 498"/>
                              <a:gd name="T194" fmla="+- 0 1041 752"/>
                              <a:gd name="T195" fmla="*/ 1041 h 351"/>
                              <a:gd name="T196" fmla="+- 0 7646 7350"/>
                              <a:gd name="T197" fmla="*/ T196 w 498"/>
                              <a:gd name="T198" fmla="+- 0 1055 752"/>
                              <a:gd name="T199" fmla="*/ 1055 h 351"/>
                              <a:gd name="T200" fmla="+- 0 7668 7350"/>
                              <a:gd name="T201" fmla="*/ T200 w 498"/>
                              <a:gd name="T202" fmla="+- 0 1069 752"/>
                              <a:gd name="T203" fmla="*/ 1069 h 351"/>
                              <a:gd name="T204" fmla="+- 0 7700 7350"/>
                              <a:gd name="T205" fmla="*/ T204 w 498"/>
                              <a:gd name="T206" fmla="+- 0 1083 752"/>
                              <a:gd name="T207" fmla="*/ 1083 h 351"/>
                              <a:gd name="T208" fmla="+- 0 7717 7350"/>
                              <a:gd name="T209" fmla="*/ T208 w 498"/>
                              <a:gd name="T210" fmla="+- 0 1097 752"/>
                              <a:gd name="T211" fmla="*/ 1097 h 351"/>
                              <a:gd name="T212" fmla="+- 0 7718 7350"/>
                              <a:gd name="T213" fmla="*/ T212 w 498"/>
                              <a:gd name="T214" fmla="+- 0 1071 752"/>
                              <a:gd name="T215" fmla="*/ 1071 h 351"/>
                              <a:gd name="T216" fmla="+- 0 7739 7350"/>
                              <a:gd name="T217" fmla="*/ T216 w 498"/>
                              <a:gd name="T218" fmla="+- 0 1057 752"/>
                              <a:gd name="T219" fmla="*/ 1057 h 351"/>
                              <a:gd name="T220" fmla="+- 0 7741 7350"/>
                              <a:gd name="T221" fmla="*/ T220 w 498"/>
                              <a:gd name="T222" fmla="+- 0 1031 752"/>
                              <a:gd name="T223" fmla="*/ 1031 h 351"/>
                              <a:gd name="T224" fmla="+- 0 7766 7350"/>
                              <a:gd name="T225" fmla="*/ T224 w 498"/>
                              <a:gd name="T226" fmla="+- 0 1049 752"/>
                              <a:gd name="T227" fmla="*/ 1049 h 351"/>
                              <a:gd name="T228" fmla="+- 0 7784 7350"/>
                              <a:gd name="T229" fmla="*/ T228 w 498"/>
                              <a:gd name="T230" fmla="+- 0 1073 752"/>
                              <a:gd name="T231" fmla="*/ 1073 h 351"/>
                              <a:gd name="T232" fmla="+- 0 7803 7350"/>
                              <a:gd name="T233" fmla="*/ T232 w 498"/>
                              <a:gd name="T234" fmla="+- 0 1093 752"/>
                              <a:gd name="T235" fmla="*/ 1093 h 351"/>
                              <a:gd name="T236" fmla="+- 0 7822 7350"/>
                              <a:gd name="T237" fmla="*/ T236 w 498"/>
                              <a:gd name="T238" fmla="+- 0 1077 752"/>
                              <a:gd name="T239" fmla="*/ 1077 h 351"/>
                              <a:gd name="T240" fmla="+- 0 7846 7350"/>
                              <a:gd name="T241" fmla="*/ T240 w 498"/>
                              <a:gd name="T242" fmla="+- 0 1061 752"/>
                              <a:gd name="T243" fmla="*/ 1061 h 35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  <a:cxn ang="0">
                                <a:pos x="T241" y="T243"/>
                              </a:cxn>
                            </a:cxnLst>
                            <a:rect l="0" t="0" r="r" b="b"/>
                            <a:pathLst>
                              <a:path w="498" h="351">
                                <a:moveTo>
                                  <a:pt x="174" y="97"/>
                                </a:moveTo>
                                <a:lnTo>
                                  <a:pt x="173" y="97"/>
                                </a:lnTo>
                                <a:lnTo>
                                  <a:pt x="172" y="98"/>
                                </a:lnTo>
                                <a:lnTo>
                                  <a:pt x="171" y="98"/>
                                </a:lnTo>
                                <a:lnTo>
                                  <a:pt x="170" y="98"/>
                                </a:lnTo>
                                <a:lnTo>
                                  <a:pt x="168" y="99"/>
                                </a:lnTo>
                                <a:lnTo>
                                  <a:pt x="166" y="99"/>
                                </a:lnTo>
                                <a:lnTo>
                                  <a:pt x="164" y="99"/>
                                </a:lnTo>
                                <a:lnTo>
                                  <a:pt x="162" y="97"/>
                                </a:lnTo>
                                <a:lnTo>
                                  <a:pt x="161" y="96"/>
                                </a:lnTo>
                                <a:lnTo>
                                  <a:pt x="160" y="93"/>
                                </a:lnTo>
                                <a:lnTo>
                                  <a:pt x="159" y="92"/>
                                </a:lnTo>
                                <a:lnTo>
                                  <a:pt x="159" y="90"/>
                                </a:lnTo>
                                <a:lnTo>
                                  <a:pt x="159" y="83"/>
                                </a:lnTo>
                                <a:lnTo>
                                  <a:pt x="159" y="82"/>
                                </a:lnTo>
                                <a:lnTo>
                                  <a:pt x="159" y="81"/>
                                </a:lnTo>
                                <a:lnTo>
                                  <a:pt x="160" y="81"/>
                                </a:lnTo>
                                <a:lnTo>
                                  <a:pt x="160" y="79"/>
                                </a:lnTo>
                                <a:lnTo>
                                  <a:pt x="160" y="78"/>
                                </a:lnTo>
                                <a:lnTo>
                                  <a:pt x="161" y="77"/>
                                </a:lnTo>
                                <a:lnTo>
                                  <a:pt x="161" y="74"/>
                                </a:lnTo>
                                <a:lnTo>
                                  <a:pt x="161" y="73"/>
                                </a:lnTo>
                                <a:lnTo>
                                  <a:pt x="160" y="71"/>
                                </a:lnTo>
                                <a:lnTo>
                                  <a:pt x="159" y="70"/>
                                </a:lnTo>
                                <a:lnTo>
                                  <a:pt x="158" y="69"/>
                                </a:lnTo>
                                <a:lnTo>
                                  <a:pt x="157" y="69"/>
                                </a:lnTo>
                                <a:lnTo>
                                  <a:pt x="155" y="68"/>
                                </a:lnTo>
                                <a:lnTo>
                                  <a:pt x="151" y="66"/>
                                </a:lnTo>
                                <a:lnTo>
                                  <a:pt x="150" y="66"/>
                                </a:lnTo>
                                <a:lnTo>
                                  <a:pt x="149" y="65"/>
                                </a:lnTo>
                                <a:lnTo>
                                  <a:pt x="148" y="65"/>
                                </a:lnTo>
                                <a:lnTo>
                                  <a:pt x="147" y="64"/>
                                </a:lnTo>
                                <a:lnTo>
                                  <a:pt x="145" y="62"/>
                                </a:lnTo>
                                <a:lnTo>
                                  <a:pt x="144" y="60"/>
                                </a:lnTo>
                                <a:lnTo>
                                  <a:pt x="144" y="58"/>
                                </a:lnTo>
                                <a:lnTo>
                                  <a:pt x="145" y="55"/>
                                </a:lnTo>
                                <a:lnTo>
                                  <a:pt x="145" y="54"/>
                                </a:lnTo>
                                <a:lnTo>
                                  <a:pt x="146" y="53"/>
                                </a:lnTo>
                                <a:lnTo>
                                  <a:pt x="146" y="52"/>
                                </a:lnTo>
                                <a:lnTo>
                                  <a:pt x="148" y="51"/>
                                </a:lnTo>
                                <a:lnTo>
                                  <a:pt x="148" y="50"/>
                                </a:lnTo>
                                <a:lnTo>
                                  <a:pt x="150" y="49"/>
                                </a:lnTo>
                                <a:lnTo>
                                  <a:pt x="151" y="47"/>
                                </a:lnTo>
                                <a:lnTo>
                                  <a:pt x="154" y="44"/>
                                </a:lnTo>
                                <a:lnTo>
                                  <a:pt x="157" y="42"/>
                                </a:lnTo>
                                <a:lnTo>
                                  <a:pt x="161" y="39"/>
                                </a:lnTo>
                                <a:lnTo>
                                  <a:pt x="163" y="37"/>
                                </a:lnTo>
                                <a:lnTo>
                                  <a:pt x="165" y="35"/>
                                </a:lnTo>
                                <a:lnTo>
                                  <a:pt x="166" y="34"/>
                                </a:lnTo>
                                <a:lnTo>
                                  <a:pt x="167" y="32"/>
                                </a:lnTo>
                                <a:lnTo>
                                  <a:pt x="168" y="31"/>
                                </a:lnTo>
                                <a:lnTo>
                                  <a:pt x="169" y="30"/>
                                </a:lnTo>
                                <a:lnTo>
                                  <a:pt x="169" y="29"/>
                                </a:lnTo>
                                <a:lnTo>
                                  <a:pt x="171" y="25"/>
                                </a:lnTo>
                                <a:lnTo>
                                  <a:pt x="171" y="23"/>
                                </a:lnTo>
                                <a:lnTo>
                                  <a:pt x="172" y="22"/>
                                </a:lnTo>
                                <a:lnTo>
                                  <a:pt x="172" y="19"/>
                                </a:lnTo>
                                <a:lnTo>
                                  <a:pt x="172" y="17"/>
                                </a:lnTo>
                                <a:lnTo>
                                  <a:pt x="171" y="17"/>
                                </a:lnTo>
                                <a:lnTo>
                                  <a:pt x="92" y="10"/>
                                </a:lnTo>
                                <a:lnTo>
                                  <a:pt x="3" y="0"/>
                                </a:lnTo>
                                <a:lnTo>
                                  <a:pt x="2" y="1"/>
                                </a:lnTo>
                                <a:lnTo>
                                  <a:pt x="0" y="2"/>
                                </a:lnTo>
                                <a:lnTo>
                                  <a:pt x="1" y="3"/>
                                </a:lnTo>
                                <a:lnTo>
                                  <a:pt x="3" y="3"/>
                                </a:lnTo>
                                <a:lnTo>
                                  <a:pt x="3" y="4"/>
                                </a:lnTo>
                                <a:lnTo>
                                  <a:pt x="2" y="4"/>
                                </a:lnTo>
                                <a:lnTo>
                                  <a:pt x="4" y="8"/>
                                </a:lnTo>
                                <a:lnTo>
                                  <a:pt x="5" y="11"/>
                                </a:lnTo>
                                <a:lnTo>
                                  <a:pt x="6" y="14"/>
                                </a:lnTo>
                                <a:lnTo>
                                  <a:pt x="6" y="16"/>
                                </a:lnTo>
                                <a:lnTo>
                                  <a:pt x="4" y="17"/>
                                </a:lnTo>
                                <a:lnTo>
                                  <a:pt x="4" y="19"/>
                                </a:lnTo>
                                <a:lnTo>
                                  <a:pt x="5" y="19"/>
                                </a:lnTo>
                                <a:lnTo>
                                  <a:pt x="3" y="20"/>
                                </a:lnTo>
                                <a:lnTo>
                                  <a:pt x="5" y="25"/>
                                </a:lnTo>
                                <a:lnTo>
                                  <a:pt x="5" y="26"/>
                                </a:lnTo>
                                <a:lnTo>
                                  <a:pt x="7" y="26"/>
                                </a:lnTo>
                                <a:lnTo>
                                  <a:pt x="7" y="28"/>
                                </a:lnTo>
                                <a:lnTo>
                                  <a:pt x="8" y="28"/>
                                </a:lnTo>
                                <a:lnTo>
                                  <a:pt x="9" y="28"/>
                                </a:lnTo>
                                <a:lnTo>
                                  <a:pt x="10" y="28"/>
                                </a:lnTo>
                                <a:lnTo>
                                  <a:pt x="10" y="29"/>
                                </a:lnTo>
                                <a:lnTo>
                                  <a:pt x="12" y="29"/>
                                </a:lnTo>
                                <a:lnTo>
                                  <a:pt x="12" y="30"/>
                                </a:lnTo>
                                <a:lnTo>
                                  <a:pt x="13" y="31"/>
                                </a:lnTo>
                                <a:lnTo>
                                  <a:pt x="15" y="31"/>
                                </a:lnTo>
                                <a:lnTo>
                                  <a:pt x="15" y="32"/>
                                </a:lnTo>
                                <a:lnTo>
                                  <a:pt x="15" y="33"/>
                                </a:lnTo>
                                <a:lnTo>
                                  <a:pt x="17" y="33"/>
                                </a:lnTo>
                                <a:lnTo>
                                  <a:pt x="18" y="35"/>
                                </a:lnTo>
                                <a:lnTo>
                                  <a:pt x="18" y="36"/>
                                </a:lnTo>
                                <a:lnTo>
                                  <a:pt x="20" y="36"/>
                                </a:lnTo>
                                <a:lnTo>
                                  <a:pt x="21" y="36"/>
                                </a:lnTo>
                                <a:lnTo>
                                  <a:pt x="21" y="37"/>
                                </a:lnTo>
                                <a:lnTo>
                                  <a:pt x="28" y="62"/>
                                </a:lnTo>
                                <a:lnTo>
                                  <a:pt x="28" y="64"/>
                                </a:lnTo>
                                <a:lnTo>
                                  <a:pt x="30" y="64"/>
                                </a:lnTo>
                                <a:lnTo>
                                  <a:pt x="32" y="68"/>
                                </a:lnTo>
                                <a:lnTo>
                                  <a:pt x="32" y="69"/>
                                </a:lnTo>
                                <a:lnTo>
                                  <a:pt x="34" y="69"/>
                                </a:lnTo>
                                <a:lnTo>
                                  <a:pt x="35" y="72"/>
                                </a:lnTo>
                                <a:lnTo>
                                  <a:pt x="37" y="72"/>
                                </a:lnTo>
                                <a:lnTo>
                                  <a:pt x="38" y="74"/>
                                </a:lnTo>
                                <a:lnTo>
                                  <a:pt x="39" y="74"/>
                                </a:lnTo>
                                <a:lnTo>
                                  <a:pt x="40" y="74"/>
                                </a:lnTo>
                                <a:lnTo>
                                  <a:pt x="40" y="75"/>
                                </a:lnTo>
                                <a:lnTo>
                                  <a:pt x="40" y="76"/>
                                </a:lnTo>
                                <a:lnTo>
                                  <a:pt x="42" y="76"/>
                                </a:lnTo>
                                <a:lnTo>
                                  <a:pt x="43" y="77"/>
                                </a:lnTo>
                                <a:lnTo>
                                  <a:pt x="43" y="78"/>
                                </a:lnTo>
                                <a:lnTo>
                                  <a:pt x="45" y="78"/>
                                </a:lnTo>
                                <a:lnTo>
                                  <a:pt x="45" y="79"/>
                                </a:lnTo>
                                <a:lnTo>
                                  <a:pt x="46" y="79"/>
                                </a:lnTo>
                                <a:lnTo>
                                  <a:pt x="47" y="79"/>
                                </a:lnTo>
                                <a:lnTo>
                                  <a:pt x="48" y="79"/>
                                </a:lnTo>
                                <a:lnTo>
                                  <a:pt x="48" y="80"/>
                                </a:lnTo>
                                <a:lnTo>
                                  <a:pt x="50" y="80"/>
                                </a:lnTo>
                                <a:lnTo>
                                  <a:pt x="50" y="81"/>
                                </a:lnTo>
                                <a:lnTo>
                                  <a:pt x="51" y="81"/>
                                </a:lnTo>
                                <a:lnTo>
                                  <a:pt x="51" y="82"/>
                                </a:lnTo>
                                <a:lnTo>
                                  <a:pt x="52" y="82"/>
                                </a:lnTo>
                                <a:lnTo>
                                  <a:pt x="53" y="82"/>
                                </a:lnTo>
                                <a:lnTo>
                                  <a:pt x="53" y="83"/>
                                </a:lnTo>
                                <a:lnTo>
                                  <a:pt x="55" y="83"/>
                                </a:lnTo>
                                <a:lnTo>
                                  <a:pt x="55" y="84"/>
                                </a:lnTo>
                                <a:lnTo>
                                  <a:pt x="57" y="84"/>
                                </a:lnTo>
                                <a:lnTo>
                                  <a:pt x="58" y="84"/>
                                </a:lnTo>
                                <a:lnTo>
                                  <a:pt x="58" y="85"/>
                                </a:lnTo>
                                <a:lnTo>
                                  <a:pt x="60" y="85"/>
                                </a:lnTo>
                                <a:lnTo>
                                  <a:pt x="60" y="86"/>
                                </a:lnTo>
                                <a:lnTo>
                                  <a:pt x="61" y="86"/>
                                </a:lnTo>
                                <a:lnTo>
                                  <a:pt x="62" y="87"/>
                                </a:lnTo>
                                <a:lnTo>
                                  <a:pt x="63" y="87"/>
                                </a:lnTo>
                                <a:lnTo>
                                  <a:pt x="63" y="88"/>
                                </a:lnTo>
                                <a:lnTo>
                                  <a:pt x="64" y="88"/>
                                </a:lnTo>
                                <a:lnTo>
                                  <a:pt x="65" y="88"/>
                                </a:lnTo>
                                <a:lnTo>
                                  <a:pt x="65" y="89"/>
                                </a:lnTo>
                                <a:lnTo>
                                  <a:pt x="66" y="89"/>
                                </a:lnTo>
                                <a:lnTo>
                                  <a:pt x="67" y="89"/>
                                </a:lnTo>
                                <a:lnTo>
                                  <a:pt x="68" y="89"/>
                                </a:lnTo>
                                <a:lnTo>
                                  <a:pt x="68" y="90"/>
                                </a:lnTo>
                                <a:lnTo>
                                  <a:pt x="70" y="90"/>
                                </a:lnTo>
                                <a:lnTo>
                                  <a:pt x="70" y="91"/>
                                </a:lnTo>
                                <a:lnTo>
                                  <a:pt x="70" y="92"/>
                                </a:lnTo>
                                <a:lnTo>
                                  <a:pt x="73" y="92"/>
                                </a:lnTo>
                                <a:lnTo>
                                  <a:pt x="73" y="93"/>
                                </a:lnTo>
                                <a:lnTo>
                                  <a:pt x="75" y="93"/>
                                </a:lnTo>
                                <a:lnTo>
                                  <a:pt x="75" y="94"/>
                                </a:lnTo>
                                <a:lnTo>
                                  <a:pt x="76" y="95"/>
                                </a:lnTo>
                                <a:lnTo>
                                  <a:pt x="78" y="95"/>
                                </a:lnTo>
                                <a:lnTo>
                                  <a:pt x="78" y="97"/>
                                </a:lnTo>
                                <a:lnTo>
                                  <a:pt x="79" y="97"/>
                                </a:lnTo>
                                <a:lnTo>
                                  <a:pt x="80" y="97"/>
                                </a:lnTo>
                                <a:lnTo>
                                  <a:pt x="81" y="98"/>
                                </a:lnTo>
                                <a:lnTo>
                                  <a:pt x="81" y="100"/>
                                </a:lnTo>
                                <a:lnTo>
                                  <a:pt x="82" y="100"/>
                                </a:lnTo>
                                <a:lnTo>
                                  <a:pt x="83" y="100"/>
                                </a:lnTo>
                                <a:lnTo>
                                  <a:pt x="84" y="100"/>
                                </a:lnTo>
                                <a:lnTo>
                                  <a:pt x="85" y="104"/>
                                </a:lnTo>
                                <a:lnTo>
                                  <a:pt x="87" y="104"/>
                                </a:lnTo>
                                <a:lnTo>
                                  <a:pt x="87" y="106"/>
                                </a:lnTo>
                                <a:lnTo>
                                  <a:pt x="89" y="111"/>
                                </a:lnTo>
                                <a:lnTo>
                                  <a:pt x="89" y="112"/>
                                </a:lnTo>
                                <a:lnTo>
                                  <a:pt x="87" y="113"/>
                                </a:lnTo>
                                <a:lnTo>
                                  <a:pt x="88" y="113"/>
                                </a:lnTo>
                                <a:lnTo>
                                  <a:pt x="91" y="112"/>
                                </a:lnTo>
                                <a:lnTo>
                                  <a:pt x="95" y="111"/>
                                </a:lnTo>
                                <a:lnTo>
                                  <a:pt x="96" y="110"/>
                                </a:lnTo>
                                <a:lnTo>
                                  <a:pt x="97" y="108"/>
                                </a:lnTo>
                                <a:lnTo>
                                  <a:pt x="99" y="107"/>
                                </a:lnTo>
                                <a:lnTo>
                                  <a:pt x="99" y="106"/>
                                </a:lnTo>
                                <a:lnTo>
                                  <a:pt x="100" y="106"/>
                                </a:lnTo>
                                <a:lnTo>
                                  <a:pt x="100" y="105"/>
                                </a:lnTo>
                                <a:lnTo>
                                  <a:pt x="101" y="104"/>
                                </a:lnTo>
                                <a:lnTo>
                                  <a:pt x="102" y="102"/>
                                </a:lnTo>
                                <a:lnTo>
                                  <a:pt x="103" y="101"/>
                                </a:lnTo>
                                <a:lnTo>
                                  <a:pt x="103" y="100"/>
                                </a:lnTo>
                                <a:lnTo>
                                  <a:pt x="104" y="99"/>
                                </a:lnTo>
                                <a:lnTo>
                                  <a:pt x="105" y="98"/>
                                </a:lnTo>
                                <a:lnTo>
                                  <a:pt x="105" y="97"/>
                                </a:lnTo>
                                <a:lnTo>
                                  <a:pt x="106" y="96"/>
                                </a:lnTo>
                                <a:lnTo>
                                  <a:pt x="106" y="95"/>
                                </a:lnTo>
                                <a:lnTo>
                                  <a:pt x="107" y="94"/>
                                </a:lnTo>
                                <a:lnTo>
                                  <a:pt x="108" y="93"/>
                                </a:lnTo>
                                <a:lnTo>
                                  <a:pt x="108" y="92"/>
                                </a:lnTo>
                                <a:lnTo>
                                  <a:pt x="109" y="91"/>
                                </a:lnTo>
                                <a:lnTo>
                                  <a:pt x="109" y="90"/>
                                </a:lnTo>
                                <a:lnTo>
                                  <a:pt x="110" y="89"/>
                                </a:lnTo>
                                <a:lnTo>
                                  <a:pt x="111" y="88"/>
                                </a:lnTo>
                                <a:lnTo>
                                  <a:pt x="112" y="87"/>
                                </a:lnTo>
                                <a:lnTo>
                                  <a:pt x="112" y="86"/>
                                </a:lnTo>
                                <a:lnTo>
                                  <a:pt x="114" y="85"/>
                                </a:lnTo>
                                <a:lnTo>
                                  <a:pt x="114" y="84"/>
                                </a:lnTo>
                                <a:lnTo>
                                  <a:pt x="116" y="83"/>
                                </a:lnTo>
                                <a:lnTo>
                                  <a:pt x="116" y="82"/>
                                </a:lnTo>
                                <a:lnTo>
                                  <a:pt x="118" y="82"/>
                                </a:lnTo>
                                <a:lnTo>
                                  <a:pt x="119" y="81"/>
                                </a:lnTo>
                                <a:lnTo>
                                  <a:pt x="121" y="82"/>
                                </a:lnTo>
                                <a:lnTo>
                                  <a:pt x="122" y="82"/>
                                </a:lnTo>
                                <a:lnTo>
                                  <a:pt x="122" y="83"/>
                                </a:lnTo>
                                <a:lnTo>
                                  <a:pt x="124" y="84"/>
                                </a:lnTo>
                                <a:lnTo>
                                  <a:pt x="125" y="85"/>
                                </a:lnTo>
                                <a:lnTo>
                                  <a:pt x="127" y="86"/>
                                </a:lnTo>
                                <a:lnTo>
                                  <a:pt x="128" y="87"/>
                                </a:lnTo>
                                <a:lnTo>
                                  <a:pt x="129" y="87"/>
                                </a:lnTo>
                                <a:lnTo>
                                  <a:pt x="130" y="88"/>
                                </a:lnTo>
                                <a:lnTo>
                                  <a:pt x="130" y="89"/>
                                </a:lnTo>
                                <a:lnTo>
                                  <a:pt x="132" y="89"/>
                                </a:lnTo>
                                <a:lnTo>
                                  <a:pt x="132" y="90"/>
                                </a:lnTo>
                                <a:lnTo>
                                  <a:pt x="133" y="91"/>
                                </a:lnTo>
                                <a:lnTo>
                                  <a:pt x="135" y="92"/>
                                </a:lnTo>
                                <a:lnTo>
                                  <a:pt x="136" y="93"/>
                                </a:lnTo>
                                <a:lnTo>
                                  <a:pt x="136" y="94"/>
                                </a:lnTo>
                                <a:lnTo>
                                  <a:pt x="138" y="94"/>
                                </a:lnTo>
                                <a:lnTo>
                                  <a:pt x="138" y="95"/>
                                </a:lnTo>
                                <a:lnTo>
                                  <a:pt x="139" y="96"/>
                                </a:lnTo>
                                <a:lnTo>
                                  <a:pt x="140" y="97"/>
                                </a:lnTo>
                                <a:lnTo>
                                  <a:pt x="141" y="97"/>
                                </a:lnTo>
                                <a:lnTo>
                                  <a:pt x="141" y="98"/>
                                </a:lnTo>
                                <a:lnTo>
                                  <a:pt x="142" y="99"/>
                                </a:lnTo>
                                <a:lnTo>
                                  <a:pt x="142" y="100"/>
                                </a:lnTo>
                                <a:lnTo>
                                  <a:pt x="144" y="100"/>
                                </a:lnTo>
                                <a:lnTo>
                                  <a:pt x="146" y="105"/>
                                </a:lnTo>
                                <a:lnTo>
                                  <a:pt x="149" y="115"/>
                                </a:lnTo>
                                <a:lnTo>
                                  <a:pt x="150" y="120"/>
                                </a:lnTo>
                                <a:lnTo>
                                  <a:pt x="151" y="120"/>
                                </a:lnTo>
                                <a:lnTo>
                                  <a:pt x="154" y="126"/>
                                </a:lnTo>
                                <a:lnTo>
                                  <a:pt x="155" y="126"/>
                                </a:lnTo>
                                <a:lnTo>
                                  <a:pt x="156" y="127"/>
                                </a:lnTo>
                                <a:lnTo>
                                  <a:pt x="156" y="128"/>
                                </a:lnTo>
                                <a:lnTo>
                                  <a:pt x="158" y="128"/>
                                </a:lnTo>
                                <a:lnTo>
                                  <a:pt x="159" y="129"/>
                                </a:lnTo>
                                <a:lnTo>
                                  <a:pt x="160" y="129"/>
                                </a:lnTo>
                                <a:lnTo>
                                  <a:pt x="164" y="129"/>
                                </a:lnTo>
                                <a:lnTo>
                                  <a:pt x="167" y="129"/>
                                </a:lnTo>
                                <a:lnTo>
                                  <a:pt x="168" y="128"/>
                                </a:lnTo>
                                <a:lnTo>
                                  <a:pt x="171" y="126"/>
                                </a:lnTo>
                                <a:lnTo>
                                  <a:pt x="171" y="124"/>
                                </a:lnTo>
                                <a:lnTo>
                                  <a:pt x="170" y="123"/>
                                </a:lnTo>
                                <a:lnTo>
                                  <a:pt x="171" y="122"/>
                                </a:lnTo>
                                <a:lnTo>
                                  <a:pt x="171" y="120"/>
                                </a:lnTo>
                                <a:lnTo>
                                  <a:pt x="168" y="110"/>
                                </a:lnTo>
                                <a:lnTo>
                                  <a:pt x="168" y="109"/>
                                </a:lnTo>
                                <a:lnTo>
                                  <a:pt x="168" y="105"/>
                                </a:lnTo>
                                <a:lnTo>
                                  <a:pt x="169" y="105"/>
                                </a:lnTo>
                                <a:lnTo>
                                  <a:pt x="169" y="103"/>
                                </a:lnTo>
                                <a:lnTo>
                                  <a:pt x="170" y="102"/>
                                </a:lnTo>
                                <a:lnTo>
                                  <a:pt x="171" y="101"/>
                                </a:lnTo>
                                <a:lnTo>
                                  <a:pt x="172" y="100"/>
                                </a:lnTo>
                                <a:lnTo>
                                  <a:pt x="172" y="99"/>
                                </a:lnTo>
                                <a:lnTo>
                                  <a:pt x="174" y="98"/>
                                </a:lnTo>
                                <a:lnTo>
                                  <a:pt x="174" y="97"/>
                                </a:lnTo>
                                <a:moveTo>
                                  <a:pt x="497" y="307"/>
                                </a:moveTo>
                                <a:lnTo>
                                  <a:pt x="496" y="305"/>
                                </a:lnTo>
                                <a:lnTo>
                                  <a:pt x="496" y="303"/>
                                </a:lnTo>
                                <a:lnTo>
                                  <a:pt x="495" y="301"/>
                                </a:lnTo>
                                <a:lnTo>
                                  <a:pt x="493" y="301"/>
                                </a:lnTo>
                                <a:lnTo>
                                  <a:pt x="493" y="299"/>
                                </a:lnTo>
                                <a:lnTo>
                                  <a:pt x="492" y="297"/>
                                </a:lnTo>
                                <a:lnTo>
                                  <a:pt x="490" y="297"/>
                                </a:lnTo>
                                <a:lnTo>
                                  <a:pt x="489" y="293"/>
                                </a:lnTo>
                                <a:lnTo>
                                  <a:pt x="487" y="293"/>
                                </a:lnTo>
                                <a:lnTo>
                                  <a:pt x="485" y="289"/>
                                </a:lnTo>
                                <a:lnTo>
                                  <a:pt x="485" y="287"/>
                                </a:lnTo>
                                <a:lnTo>
                                  <a:pt x="483" y="287"/>
                                </a:lnTo>
                                <a:lnTo>
                                  <a:pt x="481" y="279"/>
                                </a:lnTo>
                                <a:lnTo>
                                  <a:pt x="483" y="277"/>
                                </a:lnTo>
                                <a:lnTo>
                                  <a:pt x="486" y="275"/>
                                </a:lnTo>
                                <a:lnTo>
                                  <a:pt x="484" y="267"/>
                                </a:lnTo>
                                <a:lnTo>
                                  <a:pt x="483" y="265"/>
                                </a:lnTo>
                                <a:lnTo>
                                  <a:pt x="481" y="265"/>
                                </a:lnTo>
                                <a:lnTo>
                                  <a:pt x="481" y="263"/>
                                </a:lnTo>
                                <a:lnTo>
                                  <a:pt x="480" y="259"/>
                                </a:lnTo>
                                <a:lnTo>
                                  <a:pt x="479" y="257"/>
                                </a:lnTo>
                                <a:lnTo>
                                  <a:pt x="477" y="257"/>
                                </a:lnTo>
                                <a:lnTo>
                                  <a:pt x="475" y="253"/>
                                </a:lnTo>
                                <a:lnTo>
                                  <a:pt x="474" y="253"/>
                                </a:lnTo>
                                <a:lnTo>
                                  <a:pt x="473" y="251"/>
                                </a:lnTo>
                                <a:lnTo>
                                  <a:pt x="472" y="251"/>
                                </a:lnTo>
                                <a:lnTo>
                                  <a:pt x="472" y="249"/>
                                </a:lnTo>
                                <a:lnTo>
                                  <a:pt x="471" y="249"/>
                                </a:lnTo>
                                <a:lnTo>
                                  <a:pt x="470" y="247"/>
                                </a:lnTo>
                                <a:lnTo>
                                  <a:pt x="468" y="247"/>
                                </a:lnTo>
                                <a:lnTo>
                                  <a:pt x="468" y="245"/>
                                </a:lnTo>
                                <a:lnTo>
                                  <a:pt x="467" y="245"/>
                                </a:lnTo>
                                <a:lnTo>
                                  <a:pt x="466" y="243"/>
                                </a:lnTo>
                                <a:lnTo>
                                  <a:pt x="465" y="243"/>
                                </a:lnTo>
                                <a:lnTo>
                                  <a:pt x="462" y="237"/>
                                </a:lnTo>
                                <a:lnTo>
                                  <a:pt x="461" y="237"/>
                                </a:lnTo>
                                <a:lnTo>
                                  <a:pt x="460" y="233"/>
                                </a:lnTo>
                                <a:lnTo>
                                  <a:pt x="458" y="229"/>
                                </a:lnTo>
                                <a:lnTo>
                                  <a:pt x="457" y="227"/>
                                </a:lnTo>
                                <a:lnTo>
                                  <a:pt x="456" y="223"/>
                                </a:lnTo>
                                <a:lnTo>
                                  <a:pt x="455" y="223"/>
                                </a:lnTo>
                                <a:lnTo>
                                  <a:pt x="450" y="207"/>
                                </a:lnTo>
                                <a:lnTo>
                                  <a:pt x="449" y="203"/>
                                </a:lnTo>
                                <a:lnTo>
                                  <a:pt x="447" y="203"/>
                                </a:lnTo>
                                <a:lnTo>
                                  <a:pt x="445" y="197"/>
                                </a:lnTo>
                                <a:lnTo>
                                  <a:pt x="443" y="197"/>
                                </a:lnTo>
                                <a:lnTo>
                                  <a:pt x="440" y="191"/>
                                </a:lnTo>
                                <a:lnTo>
                                  <a:pt x="440" y="189"/>
                                </a:lnTo>
                                <a:lnTo>
                                  <a:pt x="439" y="189"/>
                                </a:lnTo>
                                <a:lnTo>
                                  <a:pt x="437" y="183"/>
                                </a:lnTo>
                                <a:lnTo>
                                  <a:pt x="435" y="177"/>
                                </a:lnTo>
                                <a:lnTo>
                                  <a:pt x="434" y="171"/>
                                </a:lnTo>
                                <a:lnTo>
                                  <a:pt x="435" y="169"/>
                                </a:lnTo>
                                <a:lnTo>
                                  <a:pt x="435" y="165"/>
                                </a:lnTo>
                                <a:lnTo>
                                  <a:pt x="436" y="165"/>
                                </a:lnTo>
                                <a:lnTo>
                                  <a:pt x="436" y="163"/>
                                </a:lnTo>
                                <a:lnTo>
                                  <a:pt x="437" y="161"/>
                                </a:lnTo>
                                <a:lnTo>
                                  <a:pt x="437" y="159"/>
                                </a:lnTo>
                                <a:lnTo>
                                  <a:pt x="438" y="159"/>
                                </a:lnTo>
                                <a:lnTo>
                                  <a:pt x="439" y="157"/>
                                </a:lnTo>
                                <a:lnTo>
                                  <a:pt x="440" y="157"/>
                                </a:lnTo>
                                <a:lnTo>
                                  <a:pt x="440" y="155"/>
                                </a:lnTo>
                                <a:lnTo>
                                  <a:pt x="441" y="155"/>
                                </a:lnTo>
                                <a:lnTo>
                                  <a:pt x="442" y="153"/>
                                </a:lnTo>
                                <a:lnTo>
                                  <a:pt x="443" y="153"/>
                                </a:lnTo>
                                <a:lnTo>
                                  <a:pt x="443" y="151"/>
                                </a:lnTo>
                                <a:lnTo>
                                  <a:pt x="445" y="149"/>
                                </a:lnTo>
                                <a:lnTo>
                                  <a:pt x="444" y="149"/>
                                </a:lnTo>
                                <a:lnTo>
                                  <a:pt x="445" y="147"/>
                                </a:lnTo>
                                <a:lnTo>
                                  <a:pt x="444" y="145"/>
                                </a:lnTo>
                                <a:lnTo>
                                  <a:pt x="444" y="143"/>
                                </a:lnTo>
                                <a:lnTo>
                                  <a:pt x="441" y="143"/>
                                </a:lnTo>
                                <a:lnTo>
                                  <a:pt x="437" y="147"/>
                                </a:lnTo>
                                <a:lnTo>
                                  <a:pt x="436" y="149"/>
                                </a:lnTo>
                                <a:lnTo>
                                  <a:pt x="435" y="149"/>
                                </a:lnTo>
                                <a:lnTo>
                                  <a:pt x="433" y="151"/>
                                </a:lnTo>
                                <a:lnTo>
                                  <a:pt x="433" y="153"/>
                                </a:lnTo>
                                <a:lnTo>
                                  <a:pt x="432" y="153"/>
                                </a:lnTo>
                                <a:lnTo>
                                  <a:pt x="431" y="155"/>
                                </a:lnTo>
                                <a:lnTo>
                                  <a:pt x="430" y="157"/>
                                </a:lnTo>
                                <a:lnTo>
                                  <a:pt x="430" y="159"/>
                                </a:lnTo>
                                <a:lnTo>
                                  <a:pt x="430" y="161"/>
                                </a:lnTo>
                                <a:lnTo>
                                  <a:pt x="429" y="163"/>
                                </a:lnTo>
                                <a:lnTo>
                                  <a:pt x="430" y="169"/>
                                </a:lnTo>
                                <a:lnTo>
                                  <a:pt x="425" y="169"/>
                                </a:lnTo>
                                <a:lnTo>
                                  <a:pt x="422" y="167"/>
                                </a:lnTo>
                                <a:lnTo>
                                  <a:pt x="416" y="165"/>
                                </a:lnTo>
                                <a:lnTo>
                                  <a:pt x="413" y="165"/>
                                </a:lnTo>
                                <a:lnTo>
                                  <a:pt x="408" y="163"/>
                                </a:lnTo>
                                <a:lnTo>
                                  <a:pt x="403" y="159"/>
                                </a:lnTo>
                                <a:lnTo>
                                  <a:pt x="401" y="159"/>
                                </a:lnTo>
                                <a:lnTo>
                                  <a:pt x="399" y="157"/>
                                </a:lnTo>
                                <a:lnTo>
                                  <a:pt x="398" y="155"/>
                                </a:lnTo>
                                <a:lnTo>
                                  <a:pt x="396" y="155"/>
                                </a:lnTo>
                                <a:lnTo>
                                  <a:pt x="396" y="153"/>
                                </a:lnTo>
                                <a:lnTo>
                                  <a:pt x="394" y="153"/>
                                </a:lnTo>
                                <a:lnTo>
                                  <a:pt x="393" y="151"/>
                                </a:lnTo>
                                <a:lnTo>
                                  <a:pt x="391" y="149"/>
                                </a:lnTo>
                                <a:lnTo>
                                  <a:pt x="390" y="147"/>
                                </a:lnTo>
                                <a:lnTo>
                                  <a:pt x="388" y="147"/>
                                </a:lnTo>
                                <a:lnTo>
                                  <a:pt x="388" y="145"/>
                                </a:lnTo>
                                <a:lnTo>
                                  <a:pt x="387" y="145"/>
                                </a:lnTo>
                                <a:lnTo>
                                  <a:pt x="387" y="143"/>
                                </a:lnTo>
                                <a:lnTo>
                                  <a:pt x="386" y="143"/>
                                </a:lnTo>
                                <a:lnTo>
                                  <a:pt x="385" y="141"/>
                                </a:lnTo>
                                <a:lnTo>
                                  <a:pt x="383" y="141"/>
                                </a:lnTo>
                                <a:lnTo>
                                  <a:pt x="381" y="139"/>
                                </a:lnTo>
                                <a:lnTo>
                                  <a:pt x="380" y="139"/>
                                </a:lnTo>
                                <a:lnTo>
                                  <a:pt x="379" y="137"/>
                                </a:lnTo>
                                <a:lnTo>
                                  <a:pt x="377" y="137"/>
                                </a:lnTo>
                                <a:lnTo>
                                  <a:pt x="374" y="135"/>
                                </a:lnTo>
                                <a:lnTo>
                                  <a:pt x="372" y="135"/>
                                </a:lnTo>
                                <a:lnTo>
                                  <a:pt x="363" y="133"/>
                                </a:lnTo>
                                <a:lnTo>
                                  <a:pt x="356" y="133"/>
                                </a:lnTo>
                                <a:lnTo>
                                  <a:pt x="356" y="135"/>
                                </a:lnTo>
                                <a:lnTo>
                                  <a:pt x="351" y="135"/>
                                </a:lnTo>
                                <a:lnTo>
                                  <a:pt x="349" y="137"/>
                                </a:lnTo>
                                <a:lnTo>
                                  <a:pt x="347" y="139"/>
                                </a:lnTo>
                                <a:lnTo>
                                  <a:pt x="346" y="139"/>
                                </a:lnTo>
                                <a:lnTo>
                                  <a:pt x="344" y="141"/>
                                </a:lnTo>
                                <a:lnTo>
                                  <a:pt x="343" y="141"/>
                                </a:lnTo>
                                <a:lnTo>
                                  <a:pt x="342" y="143"/>
                                </a:lnTo>
                                <a:lnTo>
                                  <a:pt x="341" y="143"/>
                                </a:lnTo>
                                <a:lnTo>
                                  <a:pt x="339" y="145"/>
                                </a:lnTo>
                                <a:lnTo>
                                  <a:pt x="338" y="147"/>
                                </a:lnTo>
                                <a:lnTo>
                                  <a:pt x="336" y="147"/>
                                </a:lnTo>
                                <a:lnTo>
                                  <a:pt x="336" y="149"/>
                                </a:lnTo>
                                <a:lnTo>
                                  <a:pt x="335" y="149"/>
                                </a:lnTo>
                                <a:lnTo>
                                  <a:pt x="335" y="151"/>
                                </a:lnTo>
                                <a:lnTo>
                                  <a:pt x="333" y="151"/>
                                </a:lnTo>
                                <a:lnTo>
                                  <a:pt x="332" y="153"/>
                                </a:lnTo>
                                <a:lnTo>
                                  <a:pt x="331" y="153"/>
                                </a:lnTo>
                                <a:lnTo>
                                  <a:pt x="330" y="155"/>
                                </a:lnTo>
                                <a:lnTo>
                                  <a:pt x="329" y="155"/>
                                </a:lnTo>
                                <a:lnTo>
                                  <a:pt x="329" y="157"/>
                                </a:lnTo>
                                <a:lnTo>
                                  <a:pt x="328" y="157"/>
                                </a:lnTo>
                                <a:lnTo>
                                  <a:pt x="328" y="159"/>
                                </a:lnTo>
                                <a:lnTo>
                                  <a:pt x="327" y="159"/>
                                </a:lnTo>
                                <a:lnTo>
                                  <a:pt x="327" y="161"/>
                                </a:lnTo>
                                <a:lnTo>
                                  <a:pt x="325" y="161"/>
                                </a:lnTo>
                                <a:lnTo>
                                  <a:pt x="325" y="163"/>
                                </a:lnTo>
                                <a:lnTo>
                                  <a:pt x="324" y="165"/>
                                </a:lnTo>
                                <a:lnTo>
                                  <a:pt x="324" y="167"/>
                                </a:lnTo>
                                <a:lnTo>
                                  <a:pt x="323" y="169"/>
                                </a:lnTo>
                                <a:lnTo>
                                  <a:pt x="323" y="173"/>
                                </a:lnTo>
                                <a:lnTo>
                                  <a:pt x="324" y="173"/>
                                </a:lnTo>
                                <a:lnTo>
                                  <a:pt x="323" y="175"/>
                                </a:lnTo>
                                <a:lnTo>
                                  <a:pt x="323" y="179"/>
                                </a:lnTo>
                                <a:lnTo>
                                  <a:pt x="325" y="183"/>
                                </a:lnTo>
                                <a:lnTo>
                                  <a:pt x="326" y="187"/>
                                </a:lnTo>
                                <a:lnTo>
                                  <a:pt x="327" y="191"/>
                                </a:lnTo>
                                <a:lnTo>
                                  <a:pt x="329" y="193"/>
                                </a:lnTo>
                                <a:lnTo>
                                  <a:pt x="330" y="195"/>
                                </a:lnTo>
                                <a:lnTo>
                                  <a:pt x="331" y="197"/>
                                </a:lnTo>
                                <a:lnTo>
                                  <a:pt x="332" y="197"/>
                                </a:lnTo>
                                <a:lnTo>
                                  <a:pt x="334" y="201"/>
                                </a:lnTo>
                                <a:lnTo>
                                  <a:pt x="336" y="201"/>
                                </a:lnTo>
                                <a:lnTo>
                                  <a:pt x="336" y="203"/>
                                </a:lnTo>
                                <a:lnTo>
                                  <a:pt x="339" y="203"/>
                                </a:lnTo>
                                <a:lnTo>
                                  <a:pt x="339" y="205"/>
                                </a:lnTo>
                                <a:lnTo>
                                  <a:pt x="341" y="207"/>
                                </a:lnTo>
                                <a:lnTo>
                                  <a:pt x="342" y="207"/>
                                </a:lnTo>
                                <a:lnTo>
                                  <a:pt x="344" y="209"/>
                                </a:lnTo>
                                <a:lnTo>
                                  <a:pt x="345" y="209"/>
                                </a:lnTo>
                                <a:lnTo>
                                  <a:pt x="347" y="211"/>
                                </a:lnTo>
                                <a:lnTo>
                                  <a:pt x="348" y="211"/>
                                </a:lnTo>
                                <a:lnTo>
                                  <a:pt x="349" y="213"/>
                                </a:lnTo>
                                <a:lnTo>
                                  <a:pt x="352" y="213"/>
                                </a:lnTo>
                                <a:lnTo>
                                  <a:pt x="352" y="215"/>
                                </a:lnTo>
                                <a:lnTo>
                                  <a:pt x="355" y="215"/>
                                </a:lnTo>
                                <a:lnTo>
                                  <a:pt x="355" y="217"/>
                                </a:lnTo>
                                <a:lnTo>
                                  <a:pt x="357" y="217"/>
                                </a:lnTo>
                                <a:lnTo>
                                  <a:pt x="358" y="219"/>
                                </a:lnTo>
                                <a:lnTo>
                                  <a:pt x="360" y="219"/>
                                </a:lnTo>
                                <a:lnTo>
                                  <a:pt x="361" y="221"/>
                                </a:lnTo>
                                <a:lnTo>
                                  <a:pt x="363" y="221"/>
                                </a:lnTo>
                                <a:lnTo>
                                  <a:pt x="364" y="223"/>
                                </a:lnTo>
                                <a:lnTo>
                                  <a:pt x="366" y="223"/>
                                </a:lnTo>
                                <a:lnTo>
                                  <a:pt x="367" y="225"/>
                                </a:lnTo>
                                <a:lnTo>
                                  <a:pt x="368" y="225"/>
                                </a:lnTo>
                                <a:lnTo>
                                  <a:pt x="369" y="227"/>
                                </a:lnTo>
                                <a:lnTo>
                                  <a:pt x="371" y="227"/>
                                </a:lnTo>
                                <a:lnTo>
                                  <a:pt x="372" y="229"/>
                                </a:lnTo>
                                <a:lnTo>
                                  <a:pt x="374" y="229"/>
                                </a:lnTo>
                                <a:lnTo>
                                  <a:pt x="375" y="231"/>
                                </a:lnTo>
                                <a:lnTo>
                                  <a:pt x="377" y="233"/>
                                </a:lnTo>
                                <a:lnTo>
                                  <a:pt x="378" y="235"/>
                                </a:lnTo>
                                <a:lnTo>
                                  <a:pt x="380" y="235"/>
                                </a:lnTo>
                                <a:lnTo>
                                  <a:pt x="382" y="241"/>
                                </a:lnTo>
                                <a:lnTo>
                                  <a:pt x="383" y="241"/>
                                </a:lnTo>
                                <a:lnTo>
                                  <a:pt x="384" y="243"/>
                                </a:lnTo>
                                <a:lnTo>
                                  <a:pt x="385" y="249"/>
                                </a:lnTo>
                                <a:lnTo>
                                  <a:pt x="384" y="249"/>
                                </a:lnTo>
                                <a:lnTo>
                                  <a:pt x="385" y="251"/>
                                </a:lnTo>
                                <a:lnTo>
                                  <a:pt x="385" y="253"/>
                                </a:lnTo>
                                <a:lnTo>
                                  <a:pt x="383" y="253"/>
                                </a:lnTo>
                                <a:lnTo>
                                  <a:pt x="383" y="255"/>
                                </a:lnTo>
                                <a:lnTo>
                                  <a:pt x="382" y="257"/>
                                </a:lnTo>
                                <a:lnTo>
                                  <a:pt x="380" y="259"/>
                                </a:lnTo>
                                <a:lnTo>
                                  <a:pt x="379" y="261"/>
                                </a:lnTo>
                                <a:lnTo>
                                  <a:pt x="377" y="261"/>
                                </a:lnTo>
                                <a:lnTo>
                                  <a:pt x="376" y="263"/>
                                </a:lnTo>
                                <a:lnTo>
                                  <a:pt x="360" y="263"/>
                                </a:lnTo>
                                <a:lnTo>
                                  <a:pt x="359" y="261"/>
                                </a:lnTo>
                                <a:lnTo>
                                  <a:pt x="357" y="261"/>
                                </a:lnTo>
                                <a:lnTo>
                                  <a:pt x="356" y="259"/>
                                </a:lnTo>
                                <a:lnTo>
                                  <a:pt x="355" y="259"/>
                                </a:lnTo>
                                <a:lnTo>
                                  <a:pt x="353" y="257"/>
                                </a:lnTo>
                                <a:lnTo>
                                  <a:pt x="352" y="257"/>
                                </a:lnTo>
                                <a:lnTo>
                                  <a:pt x="351" y="255"/>
                                </a:lnTo>
                                <a:lnTo>
                                  <a:pt x="350" y="253"/>
                                </a:lnTo>
                                <a:lnTo>
                                  <a:pt x="348" y="253"/>
                                </a:lnTo>
                                <a:lnTo>
                                  <a:pt x="347" y="249"/>
                                </a:lnTo>
                                <a:lnTo>
                                  <a:pt x="345" y="249"/>
                                </a:lnTo>
                                <a:lnTo>
                                  <a:pt x="345" y="247"/>
                                </a:lnTo>
                                <a:lnTo>
                                  <a:pt x="343" y="245"/>
                                </a:lnTo>
                                <a:lnTo>
                                  <a:pt x="342" y="245"/>
                                </a:lnTo>
                                <a:lnTo>
                                  <a:pt x="342" y="243"/>
                                </a:lnTo>
                                <a:lnTo>
                                  <a:pt x="340" y="241"/>
                                </a:lnTo>
                                <a:lnTo>
                                  <a:pt x="338" y="241"/>
                                </a:lnTo>
                                <a:lnTo>
                                  <a:pt x="338" y="239"/>
                                </a:lnTo>
                                <a:lnTo>
                                  <a:pt x="337" y="237"/>
                                </a:lnTo>
                                <a:lnTo>
                                  <a:pt x="335" y="237"/>
                                </a:lnTo>
                                <a:lnTo>
                                  <a:pt x="334" y="235"/>
                                </a:lnTo>
                                <a:lnTo>
                                  <a:pt x="332" y="235"/>
                                </a:lnTo>
                                <a:lnTo>
                                  <a:pt x="332" y="233"/>
                                </a:lnTo>
                                <a:lnTo>
                                  <a:pt x="330" y="233"/>
                                </a:lnTo>
                                <a:lnTo>
                                  <a:pt x="329" y="231"/>
                                </a:lnTo>
                                <a:lnTo>
                                  <a:pt x="325" y="231"/>
                                </a:lnTo>
                                <a:lnTo>
                                  <a:pt x="324" y="229"/>
                                </a:lnTo>
                                <a:lnTo>
                                  <a:pt x="311" y="229"/>
                                </a:lnTo>
                                <a:lnTo>
                                  <a:pt x="311" y="231"/>
                                </a:lnTo>
                                <a:lnTo>
                                  <a:pt x="310" y="231"/>
                                </a:lnTo>
                                <a:lnTo>
                                  <a:pt x="311" y="235"/>
                                </a:lnTo>
                                <a:lnTo>
                                  <a:pt x="312" y="241"/>
                                </a:lnTo>
                                <a:lnTo>
                                  <a:pt x="311" y="243"/>
                                </a:lnTo>
                                <a:lnTo>
                                  <a:pt x="311" y="245"/>
                                </a:lnTo>
                                <a:lnTo>
                                  <a:pt x="312" y="247"/>
                                </a:lnTo>
                                <a:lnTo>
                                  <a:pt x="310" y="247"/>
                                </a:lnTo>
                                <a:lnTo>
                                  <a:pt x="309" y="249"/>
                                </a:lnTo>
                                <a:lnTo>
                                  <a:pt x="308" y="249"/>
                                </a:lnTo>
                                <a:lnTo>
                                  <a:pt x="307" y="251"/>
                                </a:lnTo>
                                <a:lnTo>
                                  <a:pt x="305" y="251"/>
                                </a:lnTo>
                                <a:lnTo>
                                  <a:pt x="304" y="253"/>
                                </a:lnTo>
                                <a:lnTo>
                                  <a:pt x="294" y="253"/>
                                </a:lnTo>
                                <a:lnTo>
                                  <a:pt x="293" y="251"/>
                                </a:lnTo>
                                <a:lnTo>
                                  <a:pt x="289" y="251"/>
                                </a:lnTo>
                                <a:lnTo>
                                  <a:pt x="289" y="249"/>
                                </a:lnTo>
                                <a:lnTo>
                                  <a:pt x="286" y="249"/>
                                </a:lnTo>
                                <a:lnTo>
                                  <a:pt x="286" y="247"/>
                                </a:lnTo>
                                <a:lnTo>
                                  <a:pt x="284" y="247"/>
                                </a:lnTo>
                                <a:lnTo>
                                  <a:pt x="284" y="245"/>
                                </a:lnTo>
                                <a:lnTo>
                                  <a:pt x="285" y="243"/>
                                </a:lnTo>
                                <a:lnTo>
                                  <a:pt x="284" y="243"/>
                                </a:lnTo>
                                <a:lnTo>
                                  <a:pt x="284" y="239"/>
                                </a:lnTo>
                                <a:lnTo>
                                  <a:pt x="285" y="239"/>
                                </a:lnTo>
                                <a:lnTo>
                                  <a:pt x="286" y="237"/>
                                </a:lnTo>
                                <a:lnTo>
                                  <a:pt x="287" y="235"/>
                                </a:lnTo>
                                <a:lnTo>
                                  <a:pt x="287" y="233"/>
                                </a:lnTo>
                                <a:lnTo>
                                  <a:pt x="288" y="233"/>
                                </a:lnTo>
                                <a:lnTo>
                                  <a:pt x="288" y="231"/>
                                </a:lnTo>
                                <a:lnTo>
                                  <a:pt x="288" y="229"/>
                                </a:lnTo>
                                <a:lnTo>
                                  <a:pt x="289" y="227"/>
                                </a:lnTo>
                                <a:lnTo>
                                  <a:pt x="289" y="225"/>
                                </a:lnTo>
                                <a:lnTo>
                                  <a:pt x="290" y="223"/>
                                </a:lnTo>
                                <a:lnTo>
                                  <a:pt x="290" y="219"/>
                                </a:lnTo>
                                <a:lnTo>
                                  <a:pt x="291" y="219"/>
                                </a:lnTo>
                                <a:lnTo>
                                  <a:pt x="290" y="213"/>
                                </a:lnTo>
                                <a:lnTo>
                                  <a:pt x="291" y="211"/>
                                </a:lnTo>
                                <a:lnTo>
                                  <a:pt x="290" y="209"/>
                                </a:lnTo>
                                <a:lnTo>
                                  <a:pt x="290" y="207"/>
                                </a:lnTo>
                                <a:lnTo>
                                  <a:pt x="288" y="207"/>
                                </a:lnTo>
                                <a:lnTo>
                                  <a:pt x="288" y="205"/>
                                </a:lnTo>
                                <a:lnTo>
                                  <a:pt x="287" y="205"/>
                                </a:lnTo>
                                <a:lnTo>
                                  <a:pt x="287" y="203"/>
                                </a:lnTo>
                                <a:lnTo>
                                  <a:pt x="275" y="203"/>
                                </a:lnTo>
                                <a:lnTo>
                                  <a:pt x="274" y="205"/>
                                </a:lnTo>
                                <a:lnTo>
                                  <a:pt x="273" y="205"/>
                                </a:lnTo>
                                <a:lnTo>
                                  <a:pt x="273" y="207"/>
                                </a:lnTo>
                                <a:lnTo>
                                  <a:pt x="271" y="209"/>
                                </a:lnTo>
                                <a:lnTo>
                                  <a:pt x="272" y="209"/>
                                </a:lnTo>
                                <a:lnTo>
                                  <a:pt x="273" y="215"/>
                                </a:lnTo>
                                <a:lnTo>
                                  <a:pt x="273" y="217"/>
                                </a:lnTo>
                                <a:lnTo>
                                  <a:pt x="272" y="217"/>
                                </a:lnTo>
                                <a:lnTo>
                                  <a:pt x="272" y="221"/>
                                </a:lnTo>
                                <a:lnTo>
                                  <a:pt x="271" y="223"/>
                                </a:lnTo>
                                <a:lnTo>
                                  <a:pt x="271" y="225"/>
                                </a:lnTo>
                                <a:lnTo>
                                  <a:pt x="270" y="225"/>
                                </a:lnTo>
                                <a:lnTo>
                                  <a:pt x="270" y="227"/>
                                </a:lnTo>
                                <a:lnTo>
                                  <a:pt x="268" y="229"/>
                                </a:lnTo>
                                <a:lnTo>
                                  <a:pt x="267" y="231"/>
                                </a:lnTo>
                                <a:lnTo>
                                  <a:pt x="267" y="233"/>
                                </a:lnTo>
                                <a:lnTo>
                                  <a:pt x="265" y="233"/>
                                </a:lnTo>
                                <a:lnTo>
                                  <a:pt x="265" y="235"/>
                                </a:lnTo>
                                <a:lnTo>
                                  <a:pt x="264" y="235"/>
                                </a:lnTo>
                                <a:lnTo>
                                  <a:pt x="264" y="237"/>
                                </a:lnTo>
                                <a:lnTo>
                                  <a:pt x="264" y="239"/>
                                </a:lnTo>
                                <a:lnTo>
                                  <a:pt x="263" y="239"/>
                                </a:lnTo>
                                <a:lnTo>
                                  <a:pt x="263" y="243"/>
                                </a:lnTo>
                                <a:lnTo>
                                  <a:pt x="262" y="243"/>
                                </a:lnTo>
                                <a:lnTo>
                                  <a:pt x="262" y="245"/>
                                </a:lnTo>
                                <a:lnTo>
                                  <a:pt x="262" y="247"/>
                                </a:lnTo>
                                <a:lnTo>
                                  <a:pt x="262" y="249"/>
                                </a:lnTo>
                                <a:lnTo>
                                  <a:pt x="263" y="249"/>
                                </a:lnTo>
                                <a:lnTo>
                                  <a:pt x="262" y="251"/>
                                </a:lnTo>
                                <a:lnTo>
                                  <a:pt x="263" y="255"/>
                                </a:lnTo>
                                <a:lnTo>
                                  <a:pt x="263" y="259"/>
                                </a:lnTo>
                                <a:lnTo>
                                  <a:pt x="265" y="265"/>
                                </a:lnTo>
                                <a:lnTo>
                                  <a:pt x="266" y="269"/>
                                </a:lnTo>
                                <a:lnTo>
                                  <a:pt x="267" y="271"/>
                                </a:lnTo>
                                <a:lnTo>
                                  <a:pt x="267" y="273"/>
                                </a:lnTo>
                                <a:lnTo>
                                  <a:pt x="269" y="273"/>
                                </a:lnTo>
                                <a:lnTo>
                                  <a:pt x="272" y="281"/>
                                </a:lnTo>
                                <a:lnTo>
                                  <a:pt x="273" y="281"/>
                                </a:lnTo>
                                <a:lnTo>
                                  <a:pt x="276" y="287"/>
                                </a:lnTo>
                                <a:lnTo>
                                  <a:pt x="277" y="287"/>
                                </a:lnTo>
                                <a:lnTo>
                                  <a:pt x="278" y="289"/>
                                </a:lnTo>
                                <a:lnTo>
                                  <a:pt x="279" y="289"/>
                                </a:lnTo>
                                <a:lnTo>
                                  <a:pt x="280" y="291"/>
                                </a:lnTo>
                                <a:lnTo>
                                  <a:pt x="281" y="291"/>
                                </a:lnTo>
                                <a:lnTo>
                                  <a:pt x="282" y="293"/>
                                </a:lnTo>
                                <a:lnTo>
                                  <a:pt x="283" y="293"/>
                                </a:lnTo>
                                <a:lnTo>
                                  <a:pt x="284" y="295"/>
                                </a:lnTo>
                                <a:lnTo>
                                  <a:pt x="286" y="295"/>
                                </a:lnTo>
                                <a:lnTo>
                                  <a:pt x="287" y="297"/>
                                </a:lnTo>
                                <a:lnTo>
                                  <a:pt x="289" y="297"/>
                                </a:lnTo>
                                <a:lnTo>
                                  <a:pt x="290" y="299"/>
                                </a:lnTo>
                                <a:lnTo>
                                  <a:pt x="292" y="299"/>
                                </a:lnTo>
                                <a:lnTo>
                                  <a:pt x="292" y="301"/>
                                </a:lnTo>
                                <a:lnTo>
                                  <a:pt x="295" y="301"/>
                                </a:lnTo>
                                <a:lnTo>
                                  <a:pt x="296" y="303"/>
                                </a:lnTo>
                                <a:lnTo>
                                  <a:pt x="300" y="303"/>
                                </a:lnTo>
                                <a:lnTo>
                                  <a:pt x="300" y="305"/>
                                </a:lnTo>
                                <a:lnTo>
                                  <a:pt x="302" y="305"/>
                                </a:lnTo>
                                <a:lnTo>
                                  <a:pt x="303" y="307"/>
                                </a:lnTo>
                                <a:lnTo>
                                  <a:pt x="307" y="307"/>
                                </a:lnTo>
                                <a:lnTo>
                                  <a:pt x="307" y="309"/>
                                </a:lnTo>
                                <a:lnTo>
                                  <a:pt x="309" y="309"/>
                                </a:lnTo>
                                <a:lnTo>
                                  <a:pt x="310" y="311"/>
                                </a:lnTo>
                                <a:lnTo>
                                  <a:pt x="313" y="311"/>
                                </a:lnTo>
                                <a:lnTo>
                                  <a:pt x="314" y="313"/>
                                </a:lnTo>
                                <a:lnTo>
                                  <a:pt x="315" y="313"/>
                                </a:lnTo>
                                <a:lnTo>
                                  <a:pt x="316" y="315"/>
                                </a:lnTo>
                                <a:lnTo>
                                  <a:pt x="318" y="315"/>
                                </a:lnTo>
                                <a:lnTo>
                                  <a:pt x="318" y="317"/>
                                </a:lnTo>
                                <a:lnTo>
                                  <a:pt x="320" y="317"/>
                                </a:lnTo>
                                <a:lnTo>
                                  <a:pt x="321" y="319"/>
                                </a:lnTo>
                                <a:lnTo>
                                  <a:pt x="323" y="319"/>
                                </a:lnTo>
                                <a:lnTo>
                                  <a:pt x="323" y="321"/>
                                </a:lnTo>
                                <a:lnTo>
                                  <a:pt x="325" y="323"/>
                                </a:lnTo>
                                <a:lnTo>
                                  <a:pt x="326" y="327"/>
                                </a:lnTo>
                                <a:lnTo>
                                  <a:pt x="327" y="331"/>
                                </a:lnTo>
                                <a:lnTo>
                                  <a:pt x="328" y="337"/>
                                </a:lnTo>
                                <a:lnTo>
                                  <a:pt x="334" y="337"/>
                                </a:lnTo>
                                <a:lnTo>
                                  <a:pt x="335" y="335"/>
                                </a:lnTo>
                                <a:lnTo>
                                  <a:pt x="338" y="335"/>
                                </a:lnTo>
                                <a:lnTo>
                                  <a:pt x="340" y="333"/>
                                </a:lnTo>
                                <a:lnTo>
                                  <a:pt x="349" y="333"/>
                                </a:lnTo>
                                <a:lnTo>
                                  <a:pt x="350" y="331"/>
                                </a:lnTo>
                                <a:lnTo>
                                  <a:pt x="351" y="333"/>
                                </a:lnTo>
                                <a:lnTo>
                                  <a:pt x="351" y="335"/>
                                </a:lnTo>
                                <a:lnTo>
                                  <a:pt x="352" y="335"/>
                                </a:lnTo>
                                <a:lnTo>
                                  <a:pt x="354" y="343"/>
                                </a:lnTo>
                                <a:lnTo>
                                  <a:pt x="354" y="345"/>
                                </a:lnTo>
                                <a:lnTo>
                                  <a:pt x="356" y="345"/>
                                </a:lnTo>
                                <a:lnTo>
                                  <a:pt x="357" y="349"/>
                                </a:lnTo>
                                <a:lnTo>
                                  <a:pt x="358" y="351"/>
                                </a:lnTo>
                                <a:lnTo>
                                  <a:pt x="365" y="351"/>
                                </a:lnTo>
                                <a:lnTo>
                                  <a:pt x="366" y="349"/>
                                </a:lnTo>
                                <a:lnTo>
                                  <a:pt x="367" y="347"/>
                                </a:lnTo>
                                <a:lnTo>
                                  <a:pt x="367" y="345"/>
                                </a:lnTo>
                                <a:lnTo>
                                  <a:pt x="368" y="343"/>
                                </a:lnTo>
                                <a:lnTo>
                                  <a:pt x="367" y="337"/>
                                </a:lnTo>
                                <a:lnTo>
                                  <a:pt x="367" y="333"/>
                                </a:lnTo>
                                <a:lnTo>
                                  <a:pt x="366" y="331"/>
                                </a:lnTo>
                                <a:lnTo>
                                  <a:pt x="366" y="329"/>
                                </a:lnTo>
                                <a:lnTo>
                                  <a:pt x="365" y="329"/>
                                </a:lnTo>
                                <a:lnTo>
                                  <a:pt x="366" y="327"/>
                                </a:lnTo>
                                <a:lnTo>
                                  <a:pt x="366" y="325"/>
                                </a:lnTo>
                                <a:lnTo>
                                  <a:pt x="366" y="323"/>
                                </a:lnTo>
                                <a:lnTo>
                                  <a:pt x="367" y="323"/>
                                </a:lnTo>
                                <a:lnTo>
                                  <a:pt x="367" y="321"/>
                                </a:lnTo>
                                <a:lnTo>
                                  <a:pt x="368" y="319"/>
                                </a:lnTo>
                                <a:lnTo>
                                  <a:pt x="370" y="317"/>
                                </a:lnTo>
                                <a:lnTo>
                                  <a:pt x="375" y="317"/>
                                </a:lnTo>
                                <a:lnTo>
                                  <a:pt x="375" y="319"/>
                                </a:lnTo>
                                <a:lnTo>
                                  <a:pt x="384" y="319"/>
                                </a:lnTo>
                                <a:lnTo>
                                  <a:pt x="385" y="317"/>
                                </a:lnTo>
                                <a:lnTo>
                                  <a:pt x="386" y="317"/>
                                </a:lnTo>
                                <a:lnTo>
                                  <a:pt x="387" y="315"/>
                                </a:lnTo>
                                <a:lnTo>
                                  <a:pt x="389" y="315"/>
                                </a:lnTo>
                                <a:lnTo>
                                  <a:pt x="389" y="313"/>
                                </a:lnTo>
                                <a:lnTo>
                                  <a:pt x="390" y="311"/>
                                </a:lnTo>
                                <a:lnTo>
                                  <a:pt x="390" y="309"/>
                                </a:lnTo>
                                <a:lnTo>
                                  <a:pt x="389" y="305"/>
                                </a:lnTo>
                                <a:lnTo>
                                  <a:pt x="388" y="301"/>
                                </a:lnTo>
                                <a:lnTo>
                                  <a:pt x="386" y="293"/>
                                </a:lnTo>
                                <a:lnTo>
                                  <a:pt x="385" y="291"/>
                                </a:lnTo>
                                <a:lnTo>
                                  <a:pt x="386" y="289"/>
                                </a:lnTo>
                                <a:lnTo>
                                  <a:pt x="386" y="287"/>
                                </a:lnTo>
                                <a:lnTo>
                                  <a:pt x="387" y="285"/>
                                </a:lnTo>
                                <a:lnTo>
                                  <a:pt x="387" y="283"/>
                                </a:lnTo>
                                <a:lnTo>
                                  <a:pt x="388" y="283"/>
                                </a:lnTo>
                                <a:lnTo>
                                  <a:pt x="388" y="281"/>
                                </a:lnTo>
                                <a:lnTo>
                                  <a:pt x="390" y="281"/>
                                </a:lnTo>
                                <a:lnTo>
                                  <a:pt x="391" y="279"/>
                                </a:lnTo>
                                <a:lnTo>
                                  <a:pt x="404" y="279"/>
                                </a:lnTo>
                                <a:lnTo>
                                  <a:pt x="405" y="281"/>
                                </a:lnTo>
                                <a:lnTo>
                                  <a:pt x="406" y="281"/>
                                </a:lnTo>
                                <a:lnTo>
                                  <a:pt x="408" y="283"/>
                                </a:lnTo>
                                <a:lnTo>
                                  <a:pt x="409" y="283"/>
                                </a:lnTo>
                                <a:lnTo>
                                  <a:pt x="409" y="285"/>
                                </a:lnTo>
                                <a:lnTo>
                                  <a:pt x="411" y="285"/>
                                </a:lnTo>
                                <a:lnTo>
                                  <a:pt x="411" y="287"/>
                                </a:lnTo>
                                <a:lnTo>
                                  <a:pt x="412" y="287"/>
                                </a:lnTo>
                                <a:lnTo>
                                  <a:pt x="412" y="289"/>
                                </a:lnTo>
                                <a:lnTo>
                                  <a:pt x="414" y="289"/>
                                </a:lnTo>
                                <a:lnTo>
                                  <a:pt x="414" y="291"/>
                                </a:lnTo>
                                <a:lnTo>
                                  <a:pt x="415" y="293"/>
                                </a:lnTo>
                                <a:lnTo>
                                  <a:pt x="416" y="297"/>
                                </a:lnTo>
                                <a:lnTo>
                                  <a:pt x="418" y="303"/>
                                </a:lnTo>
                                <a:lnTo>
                                  <a:pt x="419" y="305"/>
                                </a:lnTo>
                                <a:lnTo>
                                  <a:pt x="420" y="309"/>
                                </a:lnTo>
                                <a:lnTo>
                                  <a:pt x="422" y="309"/>
                                </a:lnTo>
                                <a:lnTo>
                                  <a:pt x="422" y="311"/>
                                </a:lnTo>
                                <a:lnTo>
                                  <a:pt x="423" y="313"/>
                                </a:lnTo>
                                <a:lnTo>
                                  <a:pt x="425" y="313"/>
                                </a:lnTo>
                                <a:lnTo>
                                  <a:pt x="426" y="315"/>
                                </a:lnTo>
                                <a:lnTo>
                                  <a:pt x="428" y="315"/>
                                </a:lnTo>
                                <a:lnTo>
                                  <a:pt x="429" y="317"/>
                                </a:lnTo>
                                <a:lnTo>
                                  <a:pt x="431" y="317"/>
                                </a:lnTo>
                                <a:lnTo>
                                  <a:pt x="431" y="319"/>
                                </a:lnTo>
                                <a:lnTo>
                                  <a:pt x="434" y="319"/>
                                </a:lnTo>
                                <a:lnTo>
                                  <a:pt x="434" y="321"/>
                                </a:lnTo>
                                <a:lnTo>
                                  <a:pt x="437" y="321"/>
                                </a:lnTo>
                                <a:lnTo>
                                  <a:pt x="437" y="323"/>
                                </a:lnTo>
                                <a:lnTo>
                                  <a:pt x="439" y="323"/>
                                </a:lnTo>
                                <a:lnTo>
                                  <a:pt x="441" y="329"/>
                                </a:lnTo>
                                <a:lnTo>
                                  <a:pt x="442" y="333"/>
                                </a:lnTo>
                                <a:lnTo>
                                  <a:pt x="442" y="337"/>
                                </a:lnTo>
                                <a:lnTo>
                                  <a:pt x="442" y="339"/>
                                </a:lnTo>
                                <a:lnTo>
                                  <a:pt x="442" y="345"/>
                                </a:lnTo>
                                <a:lnTo>
                                  <a:pt x="446" y="345"/>
                                </a:lnTo>
                                <a:lnTo>
                                  <a:pt x="448" y="343"/>
                                </a:lnTo>
                                <a:lnTo>
                                  <a:pt x="450" y="343"/>
                                </a:lnTo>
                                <a:lnTo>
                                  <a:pt x="451" y="341"/>
                                </a:lnTo>
                                <a:lnTo>
                                  <a:pt x="453" y="341"/>
                                </a:lnTo>
                                <a:lnTo>
                                  <a:pt x="456" y="339"/>
                                </a:lnTo>
                                <a:lnTo>
                                  <a:pt x="459" y="337"/>
                                </a:lnTo>
                                <a:lnTo>
                                  <a:pt x="461" y="337"/>
                                </a:lnTo>
                                <a:lnTo>
                                  <a:pt x="462" y="335"/>
                                </a:lnTo>
                                <a:lnTo>
                                  <a:pt x="464" y="335"/>
                                </a:lnTo>
                                <a:lnTo>
                                  <a:pt x="464" y="333"/>
                                </a:lnTo>
                                <a:lnTo>
                                  <a:pt x="465" y="333"/>
                                </a:lnTo>
                                <a:lnTo>
                                  <a:pt x="465" y="331"/>
                                </a:lnTo>
                                <a:lnTo>
                                  <a:pt x="467" y="331"/>
                                </a:lnTo>
                                <a:lnTo>
                                  <a:pt x="469" y="329"/>
                                </a:lnTo>
                                <a:lnTo>
                                  <a:pt x="470" y="327"/>
                                </a:lnTo>
                                <a:lnTo>
                                  <a:pt x="472" y="325"/>
                                </a:lnTo>
                                <a:lnTo>
                                  <a:pt x="473" y="325"/>
                                </a:lnTo>
                                <a:lnTo>
                                  <a:pt x="473" y="323"/>
                                </a:lnTo>
                                <a:lnTo>
                                  <a:pt x="475" y="323"/>
                                </a:lnTo>
                                <a:lnTo>
                                  <a:pt x="477" y="321"/>
                                </a:lnTo>
                                <a:lnTo>
                                  <a:pt x="479" y="319"/>
                                </a:lnTo>
                                <a:lnTo>
                                  <a:pt x="481" y="319"/>
                                </a:lnTo>
                                <a:lnTo>
                                  <a:pt x="483" y="317"/>
                                </a:lnTo>
                                <a:lnTo>
                                  <a:pt x="485" y="315"/>
                                </a:lnTo>
                                <a:lnTo>
                                  <a:pt x="491" y="313"/>
                                </a:lnTo>
                                <a:lnTo>
                                  <a:pt x="492" y="313"/>
                                </a:lnTo>
                                <a:lnTo>
                                  <a:pt x="494" y="311"/>
                                </a:lnTo>
                                <a:lnTo>
                                  <a:pt x="496" y="311"/>
                                </a:lnTo>
                                <a:lnTo>
                                  <a:pt x="496" y="309"/>
                                </a:lnTo>
                                <a:lnTo>
                                  <a:pt x="497" y="307"/>
                                </a:lnTo>
                              </a:path>
                            </a:pathLst>
                          </a:custGeom>
                          <a:solidFill>
                            <a:srgbClr val="A7AF7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1" name="AutoShape 173"/>
                        <wps:cNvSpPr>
                          <a:spLocks/>
                        </wps:cNvSpPr>
                        <wps:spPr bwMode="auto">
                          <a:xfrm>
                            <a:off x="7546" y="1036"/>
                            <a:ext cx="199" cy="189"/>
                          </a:xfrm>
                          <a:custGeom>
                            <a:avLst/>
                            <a:gdLst>
                              <a:gd name="T0" fmla="+- 0 7586 7546"/>
                              <a:gd name="T1" fmla="*/ T0 w 199"/>
                              <a:gd name="T2" fmla="+- 0 1223 1037"/>
                              <a:gd name="T3" fmla="*/ 1223 h 189"/>
                              <a:gd name="T4" fmla="+- 0 7586 7546"/>
                              <a:gd name="T5" fmla="*/ T4 w 199"/>
                              <a:gd name="T6" fmla="+- 0 1225 1037"/>
                              <a:gd name="T7" fmla="*/ 1225 h 189"/>
                              <a:gd name="T8" fmla="+- 0 7578 7546"/>
                              <a:gd name="T9" fmla="*/ T8 w 199"/>
                              <a:gd name="T10" fmla="+- 0 1042 1037"/>
                              <a:gd name="T11" fmla="*/ 1042 h 189"/>
                              <a:gd name="T12" fmla="+- 0 7569 7546"/>
                              <a:gd name="T13" fmla="*/ T12 w 199"/>
                              <a:gd name="T14" fmla="+- 0 1052 1037"/>
                              <a:gd name="T15" fmla="*/ 1052 h 189"/>
                              <a:gd name="T16" fmla="+- 0 7570 7546"/>
                              <a:gd name="T17" fmla="*/ T16 w 199"/>
                              <a:gd name="T18" fmla="+- 0 1073 1037"/>
                              <a:gd name="T19" fmla="*/ 1073 h 189"/>
                              <a:gd name="T20" fmla="+- 0 7570 7546"/>
                              <a:gd name="T21" fmla="*/ T20 w 199"/>
                              <a:gd name="T22" fmla="+- 0 1088 1037"/>
                              <a:gd name="T23" fmla="*/ 1088 h 189"/>
                              <a:gd name="T24" fmla="+- 0 7566 7546"/>
                              <a:gd name="T25" fmla="*/ T24 w 199"/>
                              <a:gd name="T26" fmla="+- 0 1094 1037"/>
                              <a:gd name="T27" fmla="*/ 1094 h 189"/>
                              <a:gd name="T28" fmla="+- 0 7557 7546"/>
                              <a:gd name="T29" fmla="*/ T28 w 199"/>
                              <a:gd name="T30" fmla="+- 0 1102 1037"/>
                              <a:gd name="T31" fmla="*/ 1102 h 189"/>
                              <a:gd name="T32" fmla="+- 0 7559 7546"/>
                              <a:gd name="T33" fmla="*/ T32 w 199"/>
                              <a:gd name="T34" fmla="+- 0 1124 1037"/>
                              <a:gd name="T35" fmla="*/ 1124 h 189"/>
                              <a:gd name="T36" fmla="+- 0 7556 7546"/>
                              <a:gd name="T37" fmla="*/ T36 w 199"/>
                              <a:gd name="T38" fmla="+- 0 1130 1037"/>
                              <a:gd name="T39" fmla="*/ 1130 h 189"/>
                              <a:gd name="T40" fmla="+- 0 7552 7546"/>
                              <a:gd name="T41" fmla="*/ T40 w 199"/>
                              <a:gd name="T42" fmla="+- 0 1140 1037"/>
                              <a:gd name="T43" fmla="*/ 1140 h 189"/>
                              <a:gd name="T44" fmla="+- 0 7547 7546"/>
                              <a:gd name="T45" fmla="*/ T44 w 199"/>
                              <a:gd name="T46" fmla="+- 0 1155 1037"/>
                              <a:gd name="T47" fmla="*/ 1155 h 189"/>
                              <a:gd name="T48" fmla="+- 0 7555 7546"/>
                              <a:gd name="T49" fmla="*/ T48 w 199"/>
                              <a:gd name="T50" fmla="+- 0 1182 1037"/>
                              <a:gd name="T51" fmla="*/ 1182 h 189"/>
                              <a:gd name="T52" fmla="+- 0 7558 7546"/>
                              <a:gd name="T53" fmla="*/ T52 w 199"/>
                              <a:gd name="T54" fmla="+- 0 1206 1037"/>
                              <a:gd name="T55" fmla="*/ 1206 h 189"/>
                              <a:gd name="T56" fmla="+- 0 7566 7546"/>
                              <a:gd name="T57" fmla="*/ T56 w 199"/>
                              <a:gd name="T58" fmla="+- 0 1222 1037"/>
                              <a:gd name="T59" fmla="*/ 1222 h 189"/>
                              <a:gd name="T60" fmla="+- 0 7587 7546"/>
                              <a:gd name="T61" fmla="*/ T60 w 199"/>
                              <a:gd name="T62" fmla="+- 0 1218 1037"/>
                              <a:gd name="T63" fmla="*/ 1218 h 189"/>
                              <a:gd name="T64" fmla="+- 0 7590 7546"/>
                              <a:gd name="T65" fmla="*/ T64 w 199"/>
                              <a:gd name="T66" fmla="+- 0 1209 1037"/>
                              <a:gd name="T67" fmla="*/ 1209 h 189"/>
                              <a:gd name="T68" fmla="+- 0 7593 7546"/>
                              <a:gd name="T69" fmla="*/ T68 w 199"/>
                              <a:gd name="T70" fmla="+- 0 1201 1037"/>
                              <a:gd name="T71" fmla="*/ 1201 h 189"/>
                              <a:gd name="T72" fmla="+- 0 7595 7546"/>
                              <a:gd name="T73" fmla="*/ T72 w 199"/>
                              <a:gd name="T74" fmla="+- 0 1188 1037"/>
                              <a:gd name="T75" fmla="*/ 1188 h 189"/>
                              <a:gd name="T76" fmla="+- 0 7587 7546"/>
                              <a:gd name="T77" fmla="*/ T76 w 199"/>
                              <a:gd name="T78" fmla="+- 0 1172 1037"/>
                              <a:gd name="T79" fmla="*/ 1172 h 189"/>
                              <a:gd name="T80" fmla="+- 0 7580 7546"/>
                              <a:gd name="T81" fmla="*/ T80 w 199"/>
                              <a:gd name="T82" fmla="+- 0 1160 1037"/>
                              <a:gd name="T83" fmla="*/ 1160 h 189"/>
                              <a:gd name="T84" fmla="+- 0 7579 7546"/>
                              <a:gd name="T85" fmla="*/ T84 w 199"/>
                              <a:gd name="T86" fmla="+- 0 1142 1037"/>
                              <a:gd name="T87" fmla="*/ 1142 h 189"/>
                              <a:gd name="T88" fmla="+- 0 7582 7546"/>
                              <a:gd name="T89" fmla="*/ T88 w 199"/>
                              <a:gd name="T90" fmla="+- 0 1136 1037"/>
                              <a:gd name="T91" fmla="*/ 1136 h 189"/>
                              <a:gd name="T92" fmla="+- 0 7670 7546"/>
                              <a:gd name="T93" fmla="*/ T92 w 199"/>
                              <a:gd name="T94" fmla="+- 0 1131 1037"/>
                              <a:gd name="T95" fmla="*/ 1131 h 189"/>
                              <a:gd name="T96" fmla="+- 0 7663 7546"/>
                              <a:gd name="T97" fmla="*/ T96 w 199"/>
                              <a:gd name="T98" fmla="+- 0 1125 1037"/>
                              <a:gd name="T99" fmla="*/ 1125 h 189"/>
                              <a:gd name="T100" fmla="+- 0 7641 7546"/>
                              <a:gd name="T101" fmla="*/ T100 w 199"/>
                              <a:gd name="T102" fmla="+- 0 1098 1037"/>
                              <a:gd name="T103" fmla="*/ 1098 h 189"/>
                              <a:gd name="T104" fmla="+- 0 7633 7546"/>
                              <a:gd name="T105" fmla="*/ T104 w 199"/>
                              <a:gd name="T106" fmla="+- 0 1089 1037"/>
                              <a:gd name="T107" fmla="*/ 1089 h 189"/>
                              <a:gd name="T108" fmla="+- 0 7621 7546"/>
                              <a:gd name="T109" fmla="*/ T108 w 199"/>
                              <a:gd name="T110" fmla="+- 0 1063 1037"/>
                              <a:gd name="T111" fmla="*/ 1063 h 189"/>
                              <a:gd name="T112" fmla="+- 0 7614 7546"/>
                              <a:gd name="T113" fmla="*/ T112 w 199"/>
                              <a:gd name="T114" fmla="+- 0 1053 1037"/>
                              <a:gd name="T115" fmla="*/ 1053 h 189"/>
                              <a:gd name="T116" fmla="+- 0 7606 7546"/>
                              <a:gd name="T117" fmla="*/ T116 w 199"/>
                              <a:gd name="T118" fmla="+- 0 1043 1037"/>
                              <a:gd name="T119" fmla="*/ 1043 h 189"/>
                              <a:gd name="T120" fmla="+- 0 7599 7546"/>
                              <a:gd name="T121" fmla="*/ T120 w 199"/>
                              <a:gd name="T122" fmla="+- 0 1038 1037"/>
                              <a:gd name="T123" fmla="*/ 1038 h 189"/>
                              <a:gd name="T124" fmla="+- 0 7645 7546"/>
                              <a:gd name="T125" fmla="*/ T124 w 199"/>
                              <a:gd name="T126" fmla="+- 0 1156 1037"/>
                              <a:gd name="T127" fmla="*/ 1156 h 189"/>
                              <a:gd name="T128" fmla="+- 0 7652 7546"/>
                              <a:gd name="T129" fmla="*/ T128 w 199"/>
                              <a:gd name="T130" fmla="+- 0 1159 1037"/>
                              <a:gd name="T131" fmla="*/ 1159 h 189"/>
                              <a:gd name="T132" fmla="+- 0 7660 7546"/>
                              <a:gd name="T133" fmla="*/ T132 w 199"/>
                              <a:gd name="T134" fmla="+- 0 1162 1037"/>
                              <a:gd name="T135" fmla="*/ 1162 h 189"/>
                              <a:gd name="T136" fmla="+- 0 7668 7546"/>
                              <a:gd name="T137" fmla="*/ T136 w 199"/>
                              <a:gd name="T138" fmla="+- 0 1164 1037"/>
                              <a:gd name="T139" fmla="*/ 1164 h 189"/>
                              <a:gd name="T140" fmla="+- 0 7676 7546"/>
                              <a:gd name="T141" fmla="*/ T140 w 199"/>
                              <a:gd name="T142" fmla="+- 0 1166 1037"/>
                              <a:gd name="T143" fmla="*/ 1166 h 189"/>
                              <a:gd name="T144" fmla="+- 0 7682 7546"/>
                              <a:gd name="T145" fmla="*/ T144 w 199"/>
                              <a:gd name="T146" fmla="+- 0 1170 1037"/>
                              <a:gd name="T147" fmla="*/ 1170 h 189"/>
                              <a:gd name="T148" fmla="+- 0 7691 7546"/>
                              <a:gd name="T149" fmla="*/ T148 w 199"/>
                              <a:gd name="T150" fmla="+- 0 1187 1037"/>
                              <a:gd name="T151" fmla="*/ 1187 h 189"/>
                              <a:gd name="T152" fmla="+- 0 7700 7546"/>
                              <a:gd name="T153" fmla="*/ T152 w 199"/>
                              <a:gd name="T154" fmla="+- 0 1189 1037"/>
                              <a:gd name="T155" fmla="*/ 1189 h 189"/>
                              <a:gd name="T156" fmla="+- 0 7709 7546"/>
                              <a:gd name="T157" fmla="*/ T156 w 199"/>
                              <a:gd name="T158" fmla="+- 0 1191 1037"/>
                              <a:gd name="T159" fmla="*/ 1191 h 189"/>
                              <a:gd name="T160" fmla="+- 0 7715 7546"/>
                              <a:gd name="T161" fmla="*/ T160 w 199"/>
                              <a:gd name="T162" fmla="+- 0 1206 1037"/>
                              <a:gd name="T163" fmla="*/ 1206 h 189"/>
                              <a:gd name="T164" fmla="+- 0 7741 7546"/>
                              <a:gd name="T165" fmla="*/ T164 w 199"/>
                              <a:gd name="T166" fmla="+- 0 1203 1037"/>
                              <a:gd name="T167" fmla="*/ 1203 h 189"/>
                              <a:gd name="T168" fmla="+- 0 7744 7546"/>
                              <a:gd name="T169" fmla="*/ T168 w 199"/>
                              <a:gd name="T170" fmla="+- 0 1194 1037"/>
                              <a:gd name="T171" fmla="*/ 1194 h 189"/>
                              <a:gd name="T172" fmla="+- 0 7741 7546"/>
                              <a:gd name="T173" fmla="*/ T172 w 199"/>
                              <a:gd name="T174" fmla="+- 0 1175 1037"/>
                              <a:gd name="T175" fmla="*/ 1175 h 189"/>
                              <a:gd name="T176" fmla="+- 0 7743 7546"/>
                              <a:gd name="T177" fmla="*/ T176 w 199"/>
                              <a:gd name="T178" fmla="+- 0 1160 1037"/>
                              <a:gd name="T179" fmla="*/ 1160 h 189"/>
                              <a:gd name="T180" fmla="+- 0 7587 7546"/>
                              <a:gd name="T181" fmla="*/ T180 w 199"/>
                              <a:gd name="T182" fmla="+- 0 1171 1037"/>
                              <a:gd name="T183" fmla="*/ 1171 h 189"/>
                              <a:gd name="T184" fmla="+- 0 7596 7546"/>
                              <a:gd name="T185" fmla="*/ T184 w 199"/>
                              <a:gd name="T186" fmla="+- 0 1135 1037"/>
                              <a:gd name="T187" fmla="*/ 1135 h 189"/>
                              <a:gd name="T188" fmla="+- 0 7601 7546"/>
                              <a:gd name="T189" fmla="*/ T188 w 199"/>
                              <a:gd name="T190" fmla="+- 0 1138 1037"/>
                              <a:gd name="T191" fmla="*/ 1138 h 189"/>
                              <a:gd name="T192" fmla="+- 0 7610 7546"/>
                              <a:gd name="T193" fmla="*/ T192 w 199"/>
                              <a:gd name="T194" fmla="+- 0 1145 1037"/>
                              <a:gd name="T195" fmla="*/ 1145 h 189"/>
                              <a:gd name="T196" fmla="+- 0 7617 7546"/>
                              <a:gd name="T197" fmla="*/ T196 w 199"/>
                              <a:gd name="T198" fmla="+- 0 1149 1037"/>
                              <a:gd name="T199" fmla="*/ 1149 h 189"/>
                              <a:gd name="T200" fmla="+- 0 7623 7546"/>
                              <a:gd name="T201" fmla="*/ T200 w 199"/>
                              <a:gd name="T202" fmla="+- 0 1152 1037"/>
                              <a:gd name="T203" fmla="*/ 1152 h 189"/>
                              <a:gd name="T204" fmla="+- 0 7640 7546"/>
                              <a:gd name="T205" fmla="*/ T204 w 199"/>
                              <a:gd name="T206" fmla="+- 0 1154 1037"/>
                              <a:gd name="T207" fmla="*/ 1154 h 189"/>
                              <a:gd name="T208" fmla="+- 0 7734 7546"/>
                              <a:gd name="T209" fmla="*/ T208 w 199"/>
                              <a:gd name="T210" fmla="+- 0 1150 1037"/>
                              <a:gd name="T211" fmla="*/ 1150 h 189"/>
                              <a:gd name="T212" fmla="+- 0 7727 7546"/>
                              <a:gd name="T213" fmla="*/ T212 w 199"/>
                              <a:gd name="T214" fmla="+- 0 1142 1037"/>
                              <a:gd name="T215" fmla="*/ 1142 h 189"/>
                              <a:gd name="T216" fmla="+- 0 7709 7546"/>
                              <a:gd name="T217" fmla="*/ T216 w 199"/>
                              <a:gd name="T218" fmla="+- 0 1120 1037"/>
                              <a:gd name="T219" fmla="*/ 1120 h 189"/>
                              <a:gd name="T220" fmla="+- 0 7679 7546"/>
                              <a:gd name="T221" fmla="*/ T220 w 199"/>
                              <a:gd name="T222" fmla="+- 0 1132 1037"/>
                              <a:gd name="T223" fmla="*/ 1132 h 189"/>
                              <a:gd name="T224" fmla="+- 0 7722 7546"/>
                              <a:gd name="T225" fmla="*/ T224 w 199"/>
                              <a:gd name="T226" fmla="+- 0 1121 1037"/>
                              <a:gd name="T227" fmla="*/ 1121 h 18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</a:cxnLst>
                            <a:rect l="0" t="0" r="r" b="b"/>
                            <a:pathLst>
                              <a:path w="199" h="189">
                                <a:moveTo>
                                  <a:pt x="40" y="188"/>
                                </a:moveTo>
                                <a:lnTo>
                                  <a:pt x="34" y="188"/>
                                </a:lnTo>
                                <a:lnTo>
                                  <a:pt x="36" y="188"/>
                                </a:lnTo>
                                <a:lnTo>
                                  <a:pt x="37" y="188"/>
                                </a:lnTo>
                                <a:lnTo>
                                  <a:pt x="38" y="188"/>
                                </a:lnTo>
                                <a:lnTo>
                                  <a:pt x="40" y="188"/>
                                </a:lnTo>
                                <a:close/>
                                <a:moveTo>
                                  <a:pt x="40" y="186"/>
                                </a:moveTo>
                                <a:lnTo>
                                  <a:pt x="24" y="186"/>
                                </a:lnTo>
                                <a:lnTo>
                                  <a:pt x="25" y="186"/>
                                </a:lnTo>
                                <a:lnTo>
                                  <a:pt x="27" y="186"/>
                                </a:lnTo>
                                <a:lnTo>
                                  <a:pt x="27" y="187"/>
                                </a:lnTo>
                                <a:lnTo>
                                  <a:pt x="29" y="187"/>
                                </a:lnTo>
                                <a:lnTo>
                                  <a:pt x="32" y="187"/>
                                </a:lnTo>
                                <a:lnTo>
                                  <a:pt x="32" y="188"/>
                                </a:lnTo>
                                <a:lnTo>
                                  <a:pt x="40" y="188"/>
                                </a:lnTo>
                                <a:lnTo>
                                  <a:pt x="40" y="187"/>
                                </a:lnTo>
                                <a:lnTo>
                                  <a:pt x="40" y="186"/>
                                </a:lnTo>
                                <a:close/>
                                <a:moveTo>
                                  <a:pt x="48" y="0"/>
                                </a:moveTo>
                                <a:lnTo>
                                  <a:pt x="46" y="0"/>
                                </a:lnTo>
                                <a:lnTo>
                                  <a:pt x="42" y="0"/>
                                </a:lnTo>
                                <a:lnTo>
                                  <a:pt x="40" y="1"/>
                                </a:lnTo>
                                <a:lnTo>
                                  <a:pt x="38" y="2"/>
                                </a:lnTo>
                                <a:lnTo>
                                  <a:pt x="34" y="4"/>
                                </a:lnTo>
                                <a:lnTo>
                                  <a:pt x="32" y="5"/>
                                </a:lnTo>
                                <a:lnTo>
                                  <a:pt x="30" y="6"/>
                                </a:lnTo>
                                <a:lnTo>
                                  <a:pt x="29" y="7"/>
                                </a:lnTo>
                                <a:lnTo>
                                  <a:pt x="28" y="8"/>
                                </a:lnTo>
                                <a:lnTo>
                                  <a:pt x="27" y="9"/>
                                </a:lnTo>
                                <a:lnTo>
                                  <a:pt x="26" y="10"/>
                                </a:lnTo>
                                <a:lnTo>
                                  <a:pt x="25" y="11"/>
                                </a:lnTo>
                                <a:lnTo>
                                  <a:pt x="24" y="12"/>
                                </a:lnTo>
                                <a:lnTo>
                                  <a:pt x="24" y="13"/>
                                </a:lnTo>
                                <a:lnTo>
                                  <a:pt x="23" y="14"/>
                                </a:lnTo>
                                <a:lnTo>
                                  <a:pt x="23" y="15"/>
                                </a:lnTo>
                                <a:lnTo>
                                  <a:pt x="21" y="16"/>
                                </a:lnTo>
                                <a:lnTo>
                                  <a:pt x="21" y="19"/>
                                </a:lnTo>
                                <a:lnTo>
                                  <a:pt x="20" y="20"/>
                                </a:lnTo>
                                <a:lnTo>
                                  <a:pt x="20" y="22"/>
                                </a:lnTo>
                                <a:lnTo>
                                  <a:pt x="21" y="24"/>
                                </a:lnTo>
                                <a:lnTo>
                                  <a:pt x="22" y="29"/>
                                </a:lnTo>
                                <a:lnTo>
                                  <a:pt x="23" y="33"/>
                                </a:lnTo>
                                <a:lnTo>
                                  <a:pt x="24" y="36"/>
                                </a:lnTo>
                                <a:lnTo>
                                  <a:pt x="24" y="37"/>
                                </a:lnTo>
                                <a:lnTo>
                                  <a:pt x="24" y="38"/>
                                </a:lnTo>
                                <a:lnTo>
                                  <a:pt x="23" y="39"/>
                                </a:lnTo>
                                <a:lnTo>
                                  <a:pt x="24" y="40"/>
                                </a:lnTo>
                                <a:lnTo>
                                  <a:pt x="24" y="45"/>
                                </a:lnTo>
                                <a:lnTo>
                                  <a:pt x="25" y="47"/>
                                </a:lnTo>
                                <a:lnTo>
                                  <a:pt x="24" y="48"/>
                                </a:lnTo>
                                <a:lnTo>
                                  <a:pt x="24" y="51"/>
                                </a:lnTo>
                                <a:lnTo>
                                  <a:pt x="22" y="52"/>
                                </a:lnTo>
                                <a:lnTo>
                                  <a:pt x="23" y="53"/>
                                </a:lnTo>
                                <a:lnTo>
                                  <a:pt x="22" y="53"/>
                                </a:lnTo>
                                <a:lnTo>
                                  <a:pt x="21" y="54"/>
                                </a:lnTo>
                                <a:lnTo>
                                  <a:pt x="21" y="55"/>
                                </a:lnTo>
                                <a:lnTo>
                                  <a:pt x="21" y="56"/>
                                </a:lnTo>
                                <a:lnTo>
                                  <a:pt x="20" y="57"/>
                                </a:lnTo>
                                <a:lnTo>
                                  <a:pt x="19" y="58"/>
                                </a:lnTo>
                                <a:lnTo>
                                  <a:pt x="20" y="58"/>
                                </a:lnTo>
                                <a:lnTo>
                                  <a:pt x="18" y="59"/>
                                </a:lnTo>
                                <a:lnTo>
                                  <a:pt x="18" y="60"/>
                                </a:lnTo>
                                <a:lnTo>
                                  <a:pt x="17" y="61"/>
                                </a:lnTo>
                                <a:lnTo>
                                  <a:pt x="15" y="62"/>
                                </a:lnTo>
                                <a:lnTo>
                                  <a:pt x="13" y="62"/>
                                </a:lnTo>
                                <a:lnTo>
                                  <a:pt x="13" y="63"/>
                                </a:lnTo>
                                <a:lnTo>
                                  <a:pt x="13" y="64"/>
                                </a:lnTo>
                                <a:lnTo>
                                  <a:pt x="11" y="65"/>
                                </a:lnTo>
                                <a:lnTo>
                                  <a:pt x="11" y="66"/>
                                </a:lnTo>
                                <a:lnTo>
                                  <a:pt x="11" y="69"/>
                                </a:lnTo>
                                <a:lnTo>
                                  <a:pt x="12" y="72"/>
                                </a:lnTo>
                                <a:lnTo>
                                  <a:pt x="13" y="73"/>
                                </a:lnTo>
                                <a:lnTo>
                                  <a:pt x="14" y="76"/>
                                </a:lnTo>
                                <a:lnTo>
                                  <a:pt x="14" y="80"/>
                                </a:lnTo>
                                <a:lnTo>
                                  <a:pt x="14" y="82"/>
                                </a:lnTo>
                                <a:lnTo>
                                  <a:pt x="14" y="83"/>
                                </a:lnTo>
                                <a:lnTo>
                                  <a:pt x="14" y="86"/>
                                </a:lnTo>
                                <a:lnTo>
                                  <a:pt x="13" y="87"/>
                                </a:lnTo>
                                <a:lnTo>
                                  <a:pt x="14" y="87"/>
                                </a:lnTo>
                                <a:lnTo>
                                  <a:pt x="13" y="88"/>
                                </a:lnTo>
                                <a:lnTo>
                                  <a:pt x="13" y="89"/>
                                </a:lnTo>
                                <a:lnTo>
                                  <a:pt x="12" y="90"/>
                                </a:lnTo>
                                <a:lnTo>
                                  <a:pt x="11" y="92"/>
                                </a:lnTo>
                                <a:lnTo>
                                  <a:pt x="11" y="93"/>
                                </a:lnTo>
                                <a:lnTo>
                                  <a:pt x="10" y="93"/>
                                </a:lnTo>
                                <a:lnTo>
                                  <a:pt x="10" y="94"/>
                                </a:lnTo>
                                <a:lnTo>
                                  <a:pt x="10" y="95"/>
                                </a:lnTo>
                                <a:lnTo>
                                  <a:pt x="9" y="96"/>
                                </a:lnTo>
                                <a:lnTo>
                                  <a:pt x="9" y="98"/>
                                </a:lnTo>
                                <a:lnTo>
                                  <a:pt x="8" y="98"/>
                                </a:lnTo>
                                <a:lnTo>
                                  <a:pt x="7" y="99"/>
                                </a:lnTo>
                                <a:lnTo>
                                  <a:pt x="7" y="100"/>
                                </a:lnTo>
                                <a:lnTo>
                                  <a:pt x="7" y="101"/>
                                </a:lnTo>
                                <a:lnTo>
                                  <a:pt x="6" y="102"/>
                                </a:lnTo>
                                <a:lnTo>
                                  <a:pt x="6" y="103"/>
                                </a:lnTo>
                                <a:lnTo>
                                  <a:pt x="6" y="104"/>
                                </a:lnTo>
                                <a:lnTo>
                                  <a:pt x="5" y="105"/>
                                </a:lnTo>
                                <a:lnTo>
                                  <a:pt x="4" y="107"/>
                                </a:lnTo>
                                <a:lnTo>
                                  <a:pt x="3" y="107"/>
                                </a:lnTo>
                                <a:lnTo>
                                  <a:pt x="3" y="110"/>
                                </a:lnTo>
                                <a:lnTo>
                                  <a:pt x="2" y="111"/>
                                </a:lnTo>
                                <a:lnTo>
                                  <a:pt x="2" y="113"/>
                                </a:lnTo>
                                <a:lnTo>
                                  <a:pt x="1" y="114"/>
                                </a:lnTo>
                                <a:lnTo>
                                  <a:pt x="1" y="116"/>
                                </a:lnTo>
                                <a:lnTo>
                                  <a:pt x="1" y="118"/>
                                </a:lnTo>
                                <a:lnTo>
                                  <a:pt x="0" y="119"/>
                                </a:lnTo>
                                <a:lnTo>
                                  <a:pt x="0" y="120"/>
                                </a:lnTo>
                                <a:lnTo>
                                  <a:pt x="0" y="122"/>
                                </a:lnTo>
                                <a:lnTo>
                                  <a:pt x="1" y="123"/>
                                </a:lnTo>
                                <a:lnTo>
                                  <a:pt x="2" y="130"/>
                                </a:lnTo>
                                <a:lnTo>
                                  <a:pt x="6" y="142"/>
                                </a:lnTo>
                                <a:lnTo>
                                  <a:pt x="7" y="144"/>
                                </a:lnTo>
                                <a:lnTo>
                                  <a:pt x="8" y="144"/>
                                </a:lnTo>
                                <a:lnTo>
                                  <a:pt x="9" y="145"/>
                                </a:lnTo>
                                <a:lnTo>
                                  <a:pt x="12" y="157"/>
                                </a:lnTo>
                                <a:lnTo>
                                  <a:pt x="13" y="161"/>
                                </a:lnTo>
                                <a:lnTo>
                                  <a:pt x="12" y="163"/>
                                </a:lnTo>
                                <a:lnTo>
                                  <a:pt x="12" y="164"/>
                                </a:lnTo>
                                <a:lnTo>
                                  <a:pt x="13" y="166"/>
                                </a:lnTo>
                                <a:lnTo>
                                  <a:pt x="13" y="168"/>
                                </a:lnTo>
                                <a:lnTo>
                                  <a:pt x="13" y="169"/>
                                </a:lnTo>
                                <a:lnTo>
                                  <a:pt x="12" y="169"/>
                                </a:lnTo>
                                <a:lnTo>
                                  <a:pt x="12" y="171"/>
                                </a:lnTo>
                                <a:lnTo>
                                  <a:pt x="13" y="176"/>
                                </a:lnTo>
                                <a:lnTo>
                                  <a:pt x="14" y="180"/>
                                </a:lnTo>
                                <a:lnTo>
                                  <a:pt x="15" y="182"/>
                                </a:lnTo>
                                <a:lnTo>
                                  <a:pt x="15" y="183"/>
                                </a:lnTo>
                                <a:lnTo>
                                  <a:pt x="17" y="183"/>
                                </a:lnTo>
                                <a:lnTo>
                                  <a:pt x="18" y="184"/>
                                </a:lnTo>
                                <a:lnTo>
                                  <a:pt x="18" y="185"/>
                                </a:lnTo>
                                <a:lnTo>
                                  <a:pt x="20" y="185"/>
                                </a:lnTo>
                                <a:lnTo>
                                  <a:pt x="21" y="186"/>
                                </a:lnTo>
                                <a:lnTo>
                                  <a:pt x="24" y="186"/>
                                </a:lnTo>
                                <a:lnTo>
                                  <a:pt x="40" y="186"/>
                                </a:lnTo>
                                <a:lnTo>
                                  <a:pt x="40" y="185"/>
                                </a:lnTo>
                                <a:lnTo>
                                  <a:pt x="41" y="184"/>
                                </a:lnTo>
                                <a:lnTo>
                                  <a:pt x="41" y="183"/>
                                </a:lnTo>
                                <a:lnTo>
                                  <a:pt x="41" y="182"/>
                                </a:lnTo>
                                <a:lnTo>
                                  <a:pt x="41" y="181"/>
                                </a:lnTo>
                                <a:lnTo>
                                  <a:pt x="42" y="180"/>
                                </a:lnTo>
                                <a:lnTo>
                                  <a:pt x="42" y="178"/>
                                </a:lnTo>
                                <a:lnTo>
                                  <a:pt x="44" y="177"/>
                                </a:lnTo>
                                <a:lnTo>
                                  <a:pt x="44" y="176"/>
                                </a:lnTo>
                                <a:lnTo>
                                  <a:pt x="43" y="174"/>
                                </a:lnTo>
                                <a:lnTo>
                                  <a:pt x="45" y="173"/>
                                </a:lnTo>
                                <a:lnTo>
                                  <a:pt x="44" y="172"/>
                                </a:lnTo>
                                <a:lnTo>
                                  <a:pt x="44" y="171"/>
                                </a:lnTo>
                                <a:lnTo>
                                  <a:pt x="46" y="170"/>
                                </a:lnTo>
                                <a:lnTo>
                                  <a:pt x="46" y="168"/>
                                </a:lnTo>
                                <a:lnTo>
                                  <a:pt x="45" y="167"/>
                                </a:lnTo>
                                <a:lnTo>
                                  <a:pt x="47" y="166"/>
                                </a:lnTo>
                                <a:lnTo>
                                  <a:pt x="47" y="165"/>
                                </a:lnTo>
                                <a:lnTo>
                                  <a:pt x="47" y="164"/>
                                </a:lnTo>
                                <a:lnTo>
                                  <a:pt x="46" y="163"/>
                                </a:lnTo>
                                <a:lnTo>
                                  <a:pt x="48" y="162"/>
                                </a:lnTo>
                                <a:lnTo>
                                  <a:pt x="48" y="161"/>
                                </a:lnTo>
                                <a:lnTo>
                                  <a:pt x="48" y="160"/>
                                </a:lnTo>
                                <a:lnTo>
                                  <a:pt x="47" y="158"/>
                                </a:lnTo>
                                <a:lnTo>
                                  <a:pt x="49" y="157"/>
                                </a:lnTo>
                                <a:lnTo>
                                  <a:pt x="49" y="156"/>
                                </a:lnTo>
                                <a:lnTo>
                                  <a:pt x="48" y="153"/>
                                </a:lnTo>
                                <a:lnTo>
                                  <a:pt x="49" y="152"/>
                                </a:lnTo>
                                <a:lnTo>
                                  <a:pt x="49" y="151"/>
                                </a:lnTo>
                                <a:lnTo>
                                  <a:pt x="49" y="150"/>
                                </a:lnTo>
                                <a:lnTo>
                                  <a:pt x="47" y="140"/>
                                </a:lnTo>
                                <a:lnTo>
                                  <a:pt x="46" y="140"/>
                                </a:lnTo>
                                <a:lnTo>
                                  <a:pt x="45" y="140"/>
                                </a:lnTo>
                                <a:lnTo>
                                  <a:pt x="44" y="140"/>
                                </a:lnTo>
                                <a:lnTo>
                                  <a:pt x="43" y="137"/>
                                </a:lnTo>
                                <a:lnTo>
                                  <a:pt x="43" y="136"/>
                                </a:lnTo>
                                <a:lnTo>
                                  <a:pt x="41" y="136"/>
                                </a:lnTo>
                                <a:lnTo>
                                  <a:pt x="41" y="135"/>
                                </a:lnTo>
                                <a:lnTo>
                                  <a:pt x="42" y="135"/>
                                </a:lnTo>
                                <a:lnTo>
                                  <a:pt x="43" y="134"/>
                                </a:lnTo>
                                <a:lnTo>
                                  <a:pt x="41" y="134"/>
                                </a:lnTo>
                                <a:lnTo>
                                  <a:pt x="40" y="132"/>
                                </a:lnTo>
                                <a:lnTo>
                                  <a:pt x="38" y="132"/>
                                </a:lnTo>
                                <a:lnTo>
                                  <a:pt x="37" y="129"/>
                                </a:lnTo>
                                <a:lnTo>
                                  <a:pt x="35" y="124"/>
                                </a:lnTo>
                                <a:lnTo>
                                  <a:pt x="35" y="123"/>
                                </a:lnTo>
                                <a:lnTo>
                                  <a:pt x="34" y="123"/>
                                </a:lnTo>
                                <a:lnTo>
                                  <a:pt x="33" y="121"/>
                                </a:lnTo>
                                <a:lnTo>
                                  <a:pt x="33" y="118"/>
                                </a:lnTo>
                                <a:lnTo>
                                  <a:pt x="32" y="118"/>
                                </a:lnTo>
                                <a:lnTo>
                                  <a:pt x="34" y="117"/>
                                </a:lnTo>
                                <a:lnTo>
                                  <a:pt x="33" y="117"/>
                                </a:lnTo>
                                <a:lnTo>
                                  <a:pt x="33" y="116"/>
                                </a:lnTo>
                                <a:lnTo>
                                  <a:pt x="32" y="108"/>
                                </a:lnTo>
                                <a:lnTo>
                                  <a:pt x="31" y="107"/>
                                </a:lnTo>
                                <a:lnTo>
                                  <a:pt x="33" y="106"/>
                                </a:lnTo>
                                <a:lnTo>
                                  <a:pt x="33" y="105"/>
                                </a:lnTo>
                                <a:lnTo>
                                  <a:pt x="32" y="103"/>
                                </a:lnTo>
                                <a:lnTo>
                                  <a:pt x="34" y="102"/>
                                </a:lnTo>
                                <a:lnTo>
                                  <a:pt x="34" y="101"/>
                                </a:lnTo>
                                <a:lnTo>
                                  <a:pt x="37" y="100"/>
                                </a:lnTo>
                                <a:lnTo>
                                  <a:pt x="35" y="100"/>
                                </a:lnTo>
                                <a:lnTo>
                                  <a:pt x="36" y="99"/>
                                </a:lnTo>
                                <a:lnTo>
                                  <a:pt x="38" y="98"/>
                                </a:lnTo>
                                <a:lnTo>
                                  <a:pt x="41" y="97"/>
                                </a:lnTo>
                                <a:lnTo>
                                  <a:pt x="42" y="97"/>
                                </a:lnTo>
                                <a:lnTo>
                                  <a:pt x="180" y="97"/>
                                </a:lnTo>
                                <a:lnTo>
                                  <a:pt x="179" y="95"/>
                                </a:lnTo>
                                <a:lnTo>
                                  <a:pt x="133" y="95"/>
                                </a:lnTo>
                                <a:lnTo>
                                  <a:pt x="130" y="95"/>
                                </a:lnTo>
                                <a:lnTo>
                                  <a:pt x="128" y="95"/>
                                </a:lnTo>
                                <a:lnTo>
                                  <a:pt x="126" y="94"/>
                                </a:lnTo>
                                <a:lnTo>
                                  <a:pt x="124" y="94"/>
                                </a:lnTo>
                                <a:lnTo>
                                  <a:pt x="124" y="93"/>
                                </a:lnTo>
                                <a:lnTo>
                                  <a:pt x="123" y="93"/>
                                </a:lnTo>
                                <a:lnTo>
                                  <a:pt x="122" y="92"/>
                                </a:lnTo>
                                <a:lnTo>
                                  <a:pt x="120" y="91"/>
                                </a:lnTo>
                                <a:lnTo>
                                  <a:pt x="119" y="90"/>
                                </a:lnTo>
                                <a:lnTo>
                                  <a:pt x="119" y="89"/>
                                </a:lnTo>
                                <a:lnTo>
                                  <a:pt x="118" y="89"/>
                                </a:lnTo>
                                <a:lnTo>
                                  <a:pt x="117" y="88"/>
                                </a:lnTo>
                                <a:lnTo>
                                  <a:pt x="115" y="83"/>
                                </a:lnTo>
                                <a:lnTo>
                                  <a:pt x="114" y="82"/>
                                </a:lnTo>
                                <a:lnTo>
                                  <a:pt x="110" y="64"/>
                                </a:lnTo>
                                <a:lnTo>
                                  <a:pt x="110" y="63"/>
                                </a:lnTo>
                                <a:lnTo>
                                  <a:pt x="109" y="63"/>
                                </a:lnTo>
                                <a:lnTo>
                                  <a:pt x="102" y="63"/>
                                </a:lnTo>
                                <a:lnTo>
                                  <a:pt x="98" y="62"/>
                                </a:lnTo>
                                <a:lnTo>
                                  <a:pt x="96" y="61"/>
                                </a:lnTo>
                                <a:lnTo>
                                  <a:pt x="95" y="61"/>
                                </a:lnTo>
                                <a:lnTo>
                                  <a:pt x="94" y="61"/>
                                </a:lnTo>
                                <a:lnTo>
                                  <a:pt x="93" y="61"/>
                                </a:lnTo>
                                <a:lnTo>
                                  <a:pt x="93" y="60"/>
                                </a:lnTo>
                                <a:lnTo>
                                  <a:pt x="92" y="60"/>
                                </a:lnTo>
                                <a:lnTo>
                                  <a:pt x="91" y="59"/>
                                </a:lnTo>
                                <a:lnTo>
                                  <a:pt x="91" y="58"/>
                                </a:lnTo>
                                <a:lnTo>
                                  <a:pt x="89" y="58"/>
                                </a:lnTo>
                                <a:lnTo>
                                  <a:pt x="89" y="57"/>
                                </a:lnTo>
                                <a:lnTo>
                                  <a:pt x="87" y="52"/>
                                </a:lnTo>
                                <a:lnTo>
                                  <a:pt x="83" y="39"/>
                                </a:lnTo>
                                <a:lnTo>
                                  <a:pt x="83" y="38"/>
                                </a:lnTo>
                                <a:lnTo>
                                  <a:pt x="81" y="38"/>
                                </a:lnTo>
                                <a:lnTo>
                                  <a:pt x="79" y="33"/>
                                </a:lnTo>
                                <a:lnTo>
                                  <a:pt x="79" y="31"/>
                                </a:lnTo>
                                <a:lnTo>
                                  <a:pt x="79" y="30"/>
                                </a:lnTo>
                                <a:lnTo>
                                  <a:pt x="77" y="30"/>
                                </a:lnTo>
                                <a:lnTo>
                                  <a:pt x="75" y="26"/>
                                </a:lnTo>
                                <a:lnTo>
                                  <a:pt x="75" y="25"/>
                                </a:lnTo>
                                <a:lnTo>
                                  <a:pt x="75" y="24"/>
                                </a:lnTo>
                                <a:lnTo>
                                  <a:pt x="73" y="24"/>
                                </a:lnTo>
                                <a:lnTo>
                                  <a:pt x="73" y="23"/>
                                </a:lnTo>
                                <a:lnTo>
                                  <a:pt x="72" y="22"/>
                                </a:lnTo>
                                <a:lnTo>
                                  <a:pt x="71" y="19"/>
                                </a:lnTo>
                                <a:lnTo>
                                  <a:pt x="70" y="18"/>
                                </a:lnTo>
                                <a:lnTo>
                                  <a:pt x="69" y="18"/>
                                </a:lnTo>
                                <a:lnTo>
                                  <a:pt x="68" y="16"/>
                                </a:lnTo>
                                <a:lnTo>
                                  <a:pt x="67" y="14"/>
                                </a:lnTo>
                                <a:lnTo>
                                  <a:pt x="66" y="14"/>
                                </a:lnTo>
                                <a:lnTo>
                                  <a:pt x="66" y="13"/>
                                </a:lnTo>
                                <a:lnTo>
                                  <a:pt x="64" y="10"/>
                                </a:lnTo>
                                <a:lnTo>
                                  <a:pt x="63" y="9"/>
                                </a:lnTo>
                                <a:lnTo>
                                  <a:pt x="61" y="6"/>
                                </a:lnTo>
                                <a:lnTo>
                                  <a:pt x="60" y="6"/>
                                </a:lnTo>
                                <a:lnTo>
                                  <a:pt x="59" y="4"/>
                                </a:lnTo>
                                <a:lnTo>
                                  <a:pt x="58" y="4"/>
                                </a:lnTo>
                                <a:lnTo>
                                  <a:pt x="57" y="3"/>
                                </a:lnTo>
                                <a:lnTo>
                                  <a:pt x="56" y="3"/>
                                </a:lnTo>
                                <a:lnTo>
                                  <a:pt x="56" y="2"/>
                                </a:lnTo>
                                <a:lnTo>
                                  <a:pt x="54" y="2"/>
                                </a:lnTo>
                                <a:lnTo>
                                  <a:pt x="54" y="1"/>
                                </a:lnTo>
                                <a:lnTo>
                                  <a:pt x="53" y="1"/>
                                </a:lnTo>
                                <a:lnTo>
                                  <a:pt x="52" y="1"/>
                                </a:lnTo>
                                <a:lnTo>
                                  <a:pt x="52" y="0"/>
                                </a:lnTo>
                                <a:lnTo>
                                  <a:pt x="50" y="0"/>
                                </a:lnTo>
                                <a:lnTo>
                                  <a:pt x="48" y="0"/>
                                </a:lnTo>
                                <a:close/>
                                <a:moveTo>
                                  <a:pt x="193" y="117"/>
                                </a:moveTo>
                                <a:lnTo>
                                  <a:pt x="97" y="117"/>
                                </a:lnTo>
                                <a:lnTo>
                                  <a:pt x="97" y="118"/>
                                </a:lnTo>
                                <a:lnTo>
                                  <a:pt x="99" y="118"/>
                                </a:lnTo>
                                <a:lnTo>
                                  <a:pt x="99" y="119"/>
                                </a:lnTo>
                                <a:lnTo>
                                  <a:pt x="101" y="119"/>
                                </a:lnTo>
                                <a:lnTo>
                                  <a:pt x="101" y="120"/>
                                </a:lnTo>
                                <a:lnTo>
                                  <a:pt x="104" y="120"/>
                                </a:lnTo>
                                <a:lnTo>
                                  <a:pt x="104" y="121"/>
                                </a:lnTo>
                                <a:lnTo>
                                  <a:pt x="106" y="121"/>
                                </a:lnTo>
                                <a:lnTo>
                                  <a:pt x="106" y="122"/>
                                </a:lnTo>
                                <a:lnTo>
                                  <a:pt x="108" y="122"/>
                                </a:lnTo>
                                <a:lnTo>
                                  <a:pt x="109" y="122"/>
                                </a:lnTo>
                                <a:lnTo>
                                  <a:pt x="109" y="123"/>
                                </a:lnTo>
                                <a:lnTo>
                                  <a:pt x="111" y="123"/>
                                </a:lnTo>
                                <a:lnTo>
                                  <a:pt x="111" y="124"/>
                                </a:lnTo>
                                <a:lnTo>
                                  <a:pt x="114" y="124"/>
                                </a:lnTo>
                                <a:lnTo>
                                  <a:pt x="114" y="125"/>
                                </a:lnTo>
                                <a:lnTo>
                                  <a:pt x="116" y="125"/>
                                </a:lnTo>
                                <a:lnTo>
                                  <a:pt x="116" y="126"/>
                                </a:lnTo>
                                <a:lnTo>
                                  <a:pt x="118" y="126"/>
                                </a:lnTo>
                                <a:lnTo>
                                  <a:pt x="119" y="126"/>
                                </a:lnTo>
                                <a:lnTo>
                                  <a:pt x="121" y="126"/>
                                </a:lnTo>
                                <a:lnTo>
                                  <a:pt x="120" y="127"/>
                                </a:lnTo>
                                <a:lnTo>
                                  <a:pt x="122" y="127"/>
                                </a:lnTo>
                                <a:lnTo>
                                  <a:pt x="123" y="127"/>
                                </a:lnTo>
                                <a:lnTo>
                                  <a:pt x="125" y="127"/>
                                </a:lnTo>
                                <a:lnTo>
                                  <a:pt x="125" y="128"/>
                                </a:lnTo>
                                <a:lnTo>
                                  <a:pt x="126" y="128"/>
                                </a:lnTo>
                                <a:lnTo>
                                  <a:pt x="127" y="128"/>
                                </a:lnTo>
                                <a:lnTo>
                                  <a:pt x="128" y="128"/>
                                </a:lnTo>
                                <a:lnTo>
                                  <a:pt x="128" y="129"/>
                                </a:lnTo>
                                <a:lnTo>
                                  <a:pt x="130" y="129"/>
                                </a:lnTo>
                                <a:lnTo>
                                  <a:pt x="131" y="130"/>
                                </a:lnTo>
                                <a:lnTo>
                                  <a:pt x="132" y="130"/>
                                </a:lnTo>
                                <a:lnTo>
                                  <a:pt x="133" y="130"/>
                                </a:lnTo>
                                <a:lnTo>
                                  <a:pt x="132" y="130"/>
                                </a:lnTo>
                                <a:lnTo>
                                  <a:pt x="133" y="131"/>
                                </a:lnTo>
                                <a:lnTo>
                                  <a:pt x="135" y="131"/>
                                </a:lnTo>
                                <a:lnTo>
                                  <a:pt x="135" y="133"/>
                                </a:lnTo>
                                <a:lnTo>
                                  <a:pt x="136" y="133"/>
                                </a:lnTo>
                                <a:lnTo>
                                  <a:pt x="137" y="133"/>
                                </a:lnTo>
                                <a:lnTo>
                                  <a:pt x="138" y="133"/>
                                </a:lnTo>
                                <a:lnTo>
                                  <a:pt x="141" y="147"/>
                                </a:lnTo>
                                <a:lnTo>
                                  <a:pt x="142" y="148"/>
                                </a:lnTo>
                                <a:lnTo>
                                  <a:pt x="144" y="148"/>
                                </a:lnTo>
                                <a:lnTo>
                                  <a:pt x="144" y="149"/>
                                </a:lnTo>
                                <a:lnTo>
                                  <a:pt x="144" y="150"/>
                                </a:lnTo>
                                <a:lnTo>
                                  <a:pt x="145" y="150"/>
                                </a:lnTo>
                                <a:lnTo>
                                  <a:pt x="146" y="150"/>
                                </a:lnTo>
                                <a:lnTo>
                                  <a:pt x="147" y="150"/>
                                </a:lnTo>
                                <a:lnTo>
                                  <a:pt x="147" y="151"/>
                                </a:lnTo>
                                <a:lnTo>
                                  <a:pt x="149" y="151"/>
                                </a:lnTo>
                                <a:lnTo>
                                  <a:pt x="151" y="151"/>
                                </a:lnTo>
                                <a:lnTo>
                                  <a:pt x="151" y="152"/>
                                </a:lnTo>
                                <a:lnTo>
                                  <a:pt x="153" y="152"/>
                                </a:lnTo>
                                <a:lnTo>
                                  <a:pt x="154" y="152"/>
                                </a:lnTo>
                                <a:lnTo>
                                  <a:pt x="155" y="152"/>
                                </a:lnTo>
                                <a:lnTo>
                                  <a:pt x="156" y="153"/>
                                </a:lnTo>
                                <a:lnTo>
                                  <a:pt x="157" y="153"/>
                                </a:lnTo>
                                <a:lnTo>
                                  <a:pt x="158" y="153"/>
                                </a:lnTo>
                                <a:lnTo>
                                  <a:pt x="160" y="153"/>
                                </a:lnTo>
                                <a:lnTo>
                                  <a:pt x="160" y="154"/>
                                </a:lnTo>
                                <a:lnTo>
                                  <a:pt x="161" y="154"/>
                                </a:lnTo>
                                <a:lnTo>
                                  <a:pt x="163" y="154"/>
                                </a:lnTo>
                                <a:lnTo>
                                  <a:pt x="163" y="155"/>
                                </a:lnTo>
                                <a:lnTo>
                                  <a:pt x="164" y="156"/>
                                </a:lnTo>
                                <a:lnTo>
                                  <a:pt x="166" y="157"/>
                                </a:lnTo>
                                <a:lnTo>
                                  <a:pt x="166" y="159"/>
                                </a:lnTo>
                                <a:lnTo>
                                  <a:pt x="167" y="162"/>
                                </a:lnTo>
                                <a:lnTo>
                                  <a:pt x="167" y="163"/>
                                </a:lnTo>
                                <a:lnTo>
                                  <a:pt x="168" y="166"/>
                                </a:lnTo>
                                <a:lnTo>
                                  <a:pt x="169" y="169"/>
                                </a:lnTo>
                                <a:lnTo>
                                  <a:pt x="169" y="170"/>
                                </a:lnTo>
                                <a:lnTo>
                                  <a:pt x="171" y="170"/>
                                </a:lnTo>
                                <a:lnTo>
                                  <a:pt x="172" y="171"/>
                                </a:lnTo>
                                <a:lnTo>
                                  <a:pt x="175" y="171"/>
                                </a:lnTo>
                                <a:lnTo>
                                  <a:pt x="177" y="172"/>
                                </a:lnTo>
                                <a:lnTo>
                                  <a:pt x="179" y="172"/>
                                </a:lnTo>
                                <a:lnTo>
                                  <a:pt x="182" y="172"/>
                                </a:lnTo>
                                <a:lnTo>
                                  <a:pt x="185" y="171"/>
                                </a:lnTo>
                                <a:lnTo>
                                  <a:pt x="194" y="167"/>
                                </a:lnTo>
                                <a:lnTo>
                                  <a:pt x="195" y="166"/>
                                </a:lnTo>
                                <a:lnTo>
                                  <a:pt x="196" y="165"/>
                                </a:lnTo>
                                <a:lnTo>
                                  <a:pt x="197" y="164"/>
                                </a:lnTo>
                                <a:lnTo>
                                  <a:pt x="197" y="163"/>
                                </a:lnTo>
                                <a:lnTo>
                                  <a:pt x="197" y="161"/>
                                </a:lnTo>
                                <a:lnTo>
                                  <a:pt x="199" y="160"/>
                                </a:lnTo>
                                <a:lnTo>
                                  <a:pt x="198" y="157"/>
                                </a:lnTo>
                                <a:lnTo>
                                  <a:pt x="197" y="155"/>
                                </a:lnTo>
                                <a:lnTo>
                                  <a:pt x="196" y="155"/>
                                </a:lnTo>
                                <a:lnTo>
                                  <a:pt x="195" y="153"/>
                                </a:lnTo>
                                <a:lnTo>
                                  <a:pt x="194" y="151"/>
                                </a:lnTo>
                                <a:lnTo>
                                  <a:pt x="193" y="148"/>
                                </a:lnTo>
                                <a:lnTo>
                                  <a:pt x="192" y="143"/>
                                </a:lnTo>
                                <a:lnTo>
                                  <a:pt x="194" y="142"/>
                                </a:lnTo>
                                <a:lnTo>
                                  <a:pt x="194" y="139"/>
                                </a:lnTo>
                                <a:lnTo>
                                  <a:pt x="195" y="138"/>
                                </a:lnTo>
                                <a:lnTo>
                                  <a:pt x="195" y="136"/>
                                </a:lnTo>
                                <a:lnTo>
                                  <a:pt x="196" y="135"/>
                                </a:lnTo>
                                <a:lnTo>
                                  <a:pt x="196" y="133"/>
                                </a:lnTo>
                                <a:lnTo>
                                  <a:pt x="198" y="132"/>
                                </a:lnTo>
                                <a:lnTo>
                                  <a:pt x="197" y="129"/>
                                </a:lnTo>
                                <a:lnTo>
                                  <a:pt x="198" y="128"/>
                                </a:lnTo>
                                <a:lnTo>
                                  <a:pt x="198" y="126"/>
                                </a:lnTo>
                                <a:lnTo>
                                  <a:pt x="198" y="125"/>
                                </a:lnTo>
                                <a:lnTo>
                                  <a:pt x="198" y="123"/>
                                </a:lnTo>
                                <a:lnTo>
                                  <a:pt x="197" y="123"/>
                                </a:lnTo>
                                <a:lnTo>
                                  <a:pt x="196" y="121"/>
                                </a:lnTo>
                                <a:lnTo>
                                  <a:pt x="196" y="120"/>
                                </a:lnTo>
                                <a:lnTo>
                                  <a:pt x="195" y="120"/>
                                </a:lnTo>
                                <a:lnTo>
                                  <a:pt x="195" y="119"/>
                                </a:lnTo>
                                <a:lnTo>
                                  <a:pt x="194" y="118"/>
                                </a:lnTo>
                                <a:lnTo>
                                  <a:pt x="193" y="117"/>
                                </a:lnTo>
                                <a:close/>
                                <a:moveTo>
                                  <a:pt x="42" y="134"/>
                                </a:moveTo>
                                <a:lnTo>
                                  <a:pt x="42" y="134"/>
                                </a:lnTo>
                                <a:lnTo>
                                  <a:pt x="41" y="134"/>
                                </a:lnTo>
                                <a:lnTo>
                                  <a:pt x="43" y="134"/>
                                </a:lnTo>
                                <a:lnTo>
                                  <a:pt x="42" y="134"/>
                                </a:lnTo>
                                <a:close/>
                                <a:moveTo>
                                  <a:pt x="180" y="97"/>
                                </a:moveTo>
                                <a:lnTo>
                                  <a:pt x="44" y="97"/>
                                </a:lnTo>
                                <a:lnTo>
                                  <a:pt x="48" y="97"/>
                                </a:lnTo>
                                <a:lnTo>
                                  <a:pt x="48" y="98"/>
                                </a:lnTo>
                                <a:lnTo>
                                  <a:pt x="50" y="98"/>
                                </a:lnTo>
                                <a:lnTo>
                                  <a:pt x="50" y="99"/>
                                </a:lnTo>
                                <a:lnTo>
                                  <a:pt x="51" y="99"/>
                                </a:lnTo>
                                <a:lnTo>
                                  <a:pt x="52" y="99"/>
                                </a:lnTo>
                                <a:lnTo>
                                  <a:pt x="53" y="99"/>
                                </a:lnTo>
                                <a:lnTo>
                                  <a:pt x="53" y="100"/>
                                </a:lnTo>
                                <a:lnTo>
                                  <a:pt x="55" y="100"/>
                                </a:lnTo>
                                <a:lnTo>
                                  <a:pt x="55" y="101"/>
                                </a:lnTo>
                                <a:lnTo>
                                  <a:pt x="57" y="101"/>
                                </a:lnTo>
                                <a:lnTo>
                                  <a:pt x="58" y="103"/>
                                </a:lnTo>
                                <a:lnTo>
                                  <a:pt x="60" y="103"/>
                                </a:lnTo>
                                <a:lnTo>
                                  <a:pt x="61" y="105"/>
                                </a:lnTo>
                                <a:lnTo>
                                  <a:pt x="61" y="106"/>
                                </a:lnTo>
                                <a:lnTo>
                                  <a:pt x="63" y="106"/>
                                </a:lnTo>
                                <a:lnTo>
                                  <a:pt x="64" y="108"/>
                                </a:lnTo>
                                <a:lnTo>
                                  <a:pt x="66" y="108"/>
                                </a:lnTo>
                                <a:lnTo>
                                  <a:pt x="66" y="110"/>
                                </a:lnTo>
                                <a:lnTo>
                                  <a:pt x="67" y="110"/>
                                </a:lnTo>
                                <a:lnTo>
                                  <a:pt x="68" y="110"/>
                                </a:lnTo>
                                <a:lnTo>
                                  <a:pt x="69" y="111"/>
                                </a:lnTo>
                                <a:lnTo>
                                  <a:pt x="69" y="112"/>
                                </a:lnTo>
                                <a:lnTo>
                                  <a:pt x="71" y="112"/>
                                </a:lnTo>
                                <a:lnTo>
                                  <a:pt x="72" y="113"/>
                                </a:lnTo>
                                <a:lnTo>
                                  <a:pt x="73" y="113"/>
                                </a:lnTo>
                                <a:lnTo>
                                  <a:pt x="74" y="113"/>
                                </a:lnTo>
                                <a:lnTo>
                                  <a:pt x="74" y="114"/>
                                </a:lnTo>
                                <a:lnTo>
                                  <a:pt x="76" y="114"/>
                                </a:lnTo>
                                <a:lnTo>
                                  <a:pt x="76" y="115"/>
                                </a:lnTo>
                                <a:lnTo>
                                  <a:pt x="77" y="115"/>
                                </a:lnTo>
                                <a:lnTo>
                                  <a:pt x="78" y="115"/>
                                </a:lnTo>
                                <a:lnTo>
                                  <a:pt x="79" y="115"/>
                                </a:lnTo>
                                <a:lnTo>
                                  <a:pt x="80" y="115"/>
                                </a:lnTo>
                                <a:lnTo>
                                  <a:pt x="81" y="116"/>
                                </a:lnTo>
                                <a:lnTo>
                                  <a:pt x="83" y="116"/>
                                </a:lnTo>
                                <a:lnTo>
                                  <a:pt x="87" y="116"/>
                                </a:lnTo>
                                <a:lnTo>
                                  <a:pt x="90" y="117"/>
                                </a:lnTo>
                                <a:lnTo>
                                  <a:pt x="91" y="117"/>
                                </a:lnTo>
                                <a:lnTo>
                                  <a:pt x="93" y="117"/>
                                </a:lnTo>
                                <a:lnTo>
                                  <a:pt x="94" y="117"/>
                                </a:lnTo>
                                <a:lnTo>
                                  <a:pt x="95" y="118"/>
                                </a:lnTo>
                                <a:lnTo>
                                  <a:pt x="97" y="117"/>
                                </a:lnTo>
                                <a:lnTo>
                                  <a:pt x="193" y="117"/>
                                </a:lnTo>
                                <a:lnTo>
                                  <a:pt x="192" y="117"/>
                                </a:lnTo>
                                <a:lnTo>
                                  <a:pt x="191" y="116"/>
                                </a:lnTo>
                                <a:lnTo>
                                  <a:pt x="190" y="115"/>
                                </a:lnTo>
                                <a:lnTo>
                                  <a:pt x="189" y="115"/>
                                </a:lnTo>
                                <a:lnTo>
                                  <a:pt x="189" y="114"/>
                                </a:lnTo>
                                <a:lnTo>
                                  <a:pt x="188" y="113"/>
                                </a:lnTo>
                                <a:lnTo>
                                  <a:pt x="186" y="112"/>
                                </a:lnTo>
                                <a:lnTo>
                                  <a:pt x="185" y="111"/>
                                </a:lnTo>
                                <a:lnTo>
                                  <a:pt x="185" y="110"/>
                                </a:lnTo>
                                <a:lnTo>
                                  <a:pt x="183" y="109"/>
                                </a:lnTo>
                                <a:lnTo>
                                  <a:pt x="181" y="105"/>
                                </a:lnTo>
                                <a:lnTo>
                                  <a:pt x="180" y="100"/>
                                </a:lnTo>
                                <a:lnTo>
                                  <a:pt x="180" y="97"/>
                                </a:lnTo>
                                <a:close/>
                                <a:moveTo>
                                  <a:pt x="80" y="115"/>
                                </a:moveTo>
                                <a:lnTo>
                                  <a:pt x="79" y="115"/>
                                </a:lnTo>
                                <a:lnTo>
                                  <a:pt x="80" y="115"/>
                                </a:lnTo>
                                <a:close/>
                                <a:moveTo>
                                  <a:pt x="168" y="82"/>
                                </a:moveTo>
                                <a:lnTo>
                                  <a:pt x="166" y="82"/>
                                </a:lnTo>
                                <a:lnTo>
                                  <a:pt x="164" y="83"/>
                                </a:lnTo>
                                <a:lnTo>
                                  <a:pt x="163" y="83"/>
                                </a:lnTo>
                                <a:lnTo>
                                  <a:pt x="161" y="84"/>
                                </a:lnTo>
                                <a:lnTo>
                                  <a:pt x="160" y="84"/>
                                </a:lnTo>
                                <a:lnTo>
                                  <a:pt x="155" y="87"/>
                                </a:lnTo>
                                <a:lnTo>
                                  <a:pt x="153" y="88"/>
                                </a:lnTo>
                                <a:lnTo>
                                  <a:pt x="146" y="92"/>
                                </a:lnTo>
                                <a:lnTo>
                                  <a:pt x="145" y="92"/>
                                </a:lnTo>
                                <a:lnTo>
                                  <a:pt x="142" y="93"/>
                                </a:lnTo>
                                <a:lnTo>
                                  <a:pt x="139" y="95"/>
                                </a:lnTo>
                                <a:lnTo>
                                  <a:pt x="137" y="95"/>
                                </a:lnTo>
                                <a:lnTo>
                                  <a:pt x="133" y="95"/>
                                </a:lnTo>
                                <a:lnTo>
                                  <a:pt x="179" y="95"/>
                                </a:lnTo>
                                <a:lnTo>
                                  <a:pt x="180" y="94"/>
                                </a:lnTo>
                                <a:lnTo>
                                  <a:pt x="180" y="90"/>
                                </a:lnTo>
                                <a:lnTo>
                                  <a:pt x="179" y="88"/>
                                </a:lnTo>
                                <a:lnTo>
                                  <a:pt x="178" y="85"/>
                                </a:lnTo>
                                <a:lnTo>
                                  <a:pt x="177" y="85"/>
                                </a:lnTo>
                                <a:lnTo>
                                  <a:pt x="176" y="85"/>
                                </a:lnTo>
                                <a:lnTo>
                                  <a:pt x="176" y="84"/>
                                </a:lnTo>
                                <a:lnTo>
                                  <a:pt x="175" y="84"/>
                                </a:lnTo>
                                <a:lnTo>
                                  <a:pt x="174" y="83"/>
                                </a:lnTo>
                                <a:lnTo>
                                  <a:pt x="173" y="82"/>
                                </a:lnTo>
                                <a:lnTo>
                                  <a:pt x="171" y="82"/>
                                </a:lnTo>
                                <a:lnTo>
                                  <a:pt x="168" y="8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2BDA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2" name="AutoShape 172"/>
                        <wps:cNvSpPr>
                          <a:spLocks/>
                        </wps:cNvSpPr>
                        <wps:spPr bwMode="auto">
                          <a:xfrm>
                            <a:off x="7686" y="768"/>
                            <a:ext cx="122" cy="153"/>
                          </a:xfrm>
                          <a:custGeom>
                            <a:avLst/>
                            <a:gdLst>
                              <a:gd name="T0" fmla="+- 0 7704 7686"/>
                              <a:gd name="T1" fmla="*/ T0 w 122"/>
                              <a:gd name="T2" fmla="+- 0 776 768"/>
                              <a:gd name="T3" fmla="*/ 776 h 153"/>
                              <a:gd name="T4" fmla="+- 0 7702 7686"/>
                              <a:gd name="T5" fmla="*/ T4 w 122"/>
                              <a:gd name="T6" fmla="+- 0 781 768"/>
                              <a:gd name="T7" fmla="*/ 781 h 153"/>
                              <a:gd name="T8" fmla="+- 0 7699 7686"/>
                              <a:gd name="T9" fmla="*/ T8 w 122"/>
                              <a:gd name="T10" fmla="+- 0 789 768"/>
                              <a:gd name="T11" fmla="*/ 789 h 153"/>
                              <a:gd name="T12" fmla="+- 0 7696 7686"/>
                              <a:gd name="T13" fmla="*/ T12 w 122"/>
                              <a:gd name="T14" fmla="+- 0 794 768"/>
                              <a:gd name="T15" fmla="*/ 794 h 153"/>
                              <a:gd name="T16" fmla="+- 0 7693 7686"/>
                              <a:gd name="T17" fmla="*/ T16 w 122"/>
                              <a:gd name="T18" fmla="+- 0 799 768"/>
                              <a:gd name="T19" fmla="*/ 799 h 153"/>
                              <a:gd name="T20" fmla="+- 0 7690 7686"/>
                              <a:gd name="T21" fmla="*/ T20 w 122"/>
                              <a:gd name="T22" fmla="+- 0 802 768"/>
                              <a:gd name="T23" fmla="*/ 802 h 153"/>
                              <a:gd name="T24" fmla="+- 0 7688 7686"/>
                              <a:gd name="T25" fmla="*/ T24 w 122"/>
                              <a:gd name="T26" fmla="+- 0 811 768"/>
                              <a:gd name="T27" fmla="*/ 811 h 153"/>
                              <a:gd name="T28" fmla="+- 0 7691 7686"/>
                              <a:gd name="T29" fmla="*/ T28 w 122"/>
                              <a:gd name="T30" fmla="+- 0 829 768"/>
                              <a:gd name="T31" fmla="*/ 829 h 153"/>
                              <a:gd name="T32" fmla="+- 0 7696 7686"/>
                              <a:gd name="T33" fmla="*/ T32 w 122"/>
                              <a:gd name="T34" fmla="+- 0 845 768"/>
                              <a:gd name="T35" fmla="*/ 845 h 153"/>
                              <a:gd name="T36" fmla="+- 0 7699 7686"/>
                              <a:gd name="T37" fmla="*/ T36 w 122"/>
                              <a:gd name="T38" fmla="+- 0 861 768"/>
                              <a:gd name="T39" fmla="*/ 861 h 153"/>
                              <a:gd name="T40" fmla="+- 0 7703 7686"/>
                              <a:gd name="T41" fmla="*/ T40 w 122"/>
                              <a:gd name="T42" fmla="+- 0 874 768"/>
                              <a:gd name="T43" fmla="*/ 874 h 153"/>
                              <a:gd name="T44" fmla="+- 0 7706 7686"/>
                              <a:gd name="T45" fmla="*/ T44 w 122"/>
                              <a:gd name="T46" fmla="+- 0 882 768"/>
                              <a:gd name="T47" fmla="*/ 882 h 153"/>
                              <a:gd name="T48" fmla="+- 0 7710 7686"/>
                              <a:gd name="T49" fmla="*/ T48 w 122"/>
                              <a:gd name="T50" fmla="+- 0 883 768"/>
                              <a:gd name="T51" fmla="*/ 883 h 153"/>
                              <a:gd name="T52" fmla="+- 0 7713 7686"/>
                              <a:gd name="T53" fmla="*/ T52 w 122"/>
                              <a:gd name="T54" fmla="+- 0 885 768"/>
                              <a:gd name="T55" fmla="*/ 885 h 153"/>
                              <a:gd name="T56" fmla="+- 0 7730 7686"/>
                              <a:gd name="T57" fmla="*/ T56 w 122"/>
                              <a:gd name="T58" fmla="+- 0 889 768"/>
                              <a:gd name="T59" fmla="*/ 889 h 153"/>
                              <a:gd name="T60" fmla="+- 0 7735 7686"/>
                              <a:gd name="T61" fmla="*/ T60 w 122"/>
                              <a:gd name="T62" fmla="+- 0 893 768"/>
                              <a:gd name="T63" fmla="*/ 893 h 153"/>
                              <a:gd name="T64" fmla="+- 0 7740 7686"/>
                              <a:gd name="T65" fmla="*/ T64 w 122"/>
                              <a:gd name="T66" fmla="+- 0 898 768"/>
                              <a:gd name="T67" fmla="*/ 898 h 153"/>
                              <a:gd name="T68" fmla="+- 0 7744 7686"/>
                              <a:gd name="T69" fmla="*/ T68 w 122"/>
                              <a:gd name="T70" fmla="+- 0 903 768"/>
                              <a:gd name="T71" fmla="*/ 903 h 153"/>
                              <a:gd name="T72" fmla="+- 0 7749 7686"/>
                              <a:gd name="T73" fmla="*/ T72 w 122"/>
                              <a:gd name="T74" fmla="+- 0 908 768"/>
                              <a:gd name="T75" fmla="*/ 908 h 153"/>
                              <a:gd name="T76" fmla="+- 0 7758 7686"/>
                              <a:gd name="T77" fmla="*/ T76 w 122"/>
                              <a:gd name="T78" fmla="+- 0 913 768"/>
                              <a:gd name="T79" fmla="*/ 913 h 153"/>
                              <a:gd name="T80" fmla="+- 0 7772 7686"/>
                              <a:gd name="T81" fmla="*/ T80 w 122"/>
                              <a:gd name="T82" fmla="+- 0 918 768"/>
                              <a:gd name="T83" fmla="*/ 918 h 153"/>
                              <a:gd name="T84" fmla="+- 0 7781 7686"/>
                              <a:gd name="T85" fmla="*/ T84 w 122"/>
                              <a:gd name="T86" fmla="+- 0 921 768"/>
                              <a:gd name="T87" fmla="*/ 921 h 153"/>
                              <a:gd name="T88" fmla="+- 0 7780 7686"/>
                              <a:gd name="T89" fmla="*/ T88 w 122"/>
                              <a:gd name="T90" fmla="+- 0 910 768"/>
                              <a:gd name="T91" fmla="*/ 910 h 153"/>
                              <a:gd name="T92" fmla="+- 0 7783 7686"/>
                              <a:gd name="T93" fmla="*/ T92 w 122"/>
                              <a:gd name="T94" fmla="+- 0 904 768"/>
                              <a:gd name="T95" fmla="*/ 904 h 153"/>
                              <a:gd name="T96" fmla="+- 0 7791 7686"/>
                              <a:gd name="T97" fmla="*/ T96 w 122"/>
                              <a:gd name="T98" fmla="+- 0 894 768"/>
                              <a:gd name="T99" fmla="*/ 894 h 153"/>
                              <a:gd name="T100" fmla="+- 0 7794 7686"/>
                              <a:gd name="T101" fmla="*/ T100 w 122"/>
                              <a:gd name="T102" fmla="+- 0 891 768"/>
                              <a:gd name="T103" fmla="*/ 891 h 153"/>
                              <a:gd name="T104" fmla="+- 0 7798 7686"/>
                              <a:gd name="T105" fmla="*/ T104 w 122"/>
                              <a:gd name="T106" fmla="+- 0 887 768"/>
                              <a:gd name="T107" fmla="*/ 887 h 153"/>
                              <a:gd name="T108" fmla="+- 0 7801 7686"/>
                              <a:gd name="T109" fmla="*/ T108 w 122"/>
                              <a:gd name="T110" fmla="+- 0 884 768"/>
                              <a:gd name="T111" fmla="*/ 884 h 153"/>
                              <a:gd name="T112" fmla="+- 0 7804 7686"/>
                              <a:gd name="T113" fmla="*/ T112 w 122"/>
                              <a:gd name="T114" fmla="+- 0 880 768"/>
                              <a:gd name="T115" fmla="*/ 880 h 153"/>
                              <a:gd name="T116" fmla="+- 0 7807 7686"/>
                              <a:gd name="T117" fmla="*/ T116 w 122"/>
                              <a:gd name="T118" fmla="+- 0 874 768"/>
                              <a:gd name="T119" fmla="*/ 874 h 153"/>
                              <a:gd name="T120" fmla="+- 0 7755 7686"/>
                              <a:gd name="T121" fmla="*/ T120 w 122"/>
                              <a:gd name="T122" fmla="+- 0 871 768"/>
                              <a:gd name="T123" fmla="*/ 871 h 153"/>
                              <a:gd name="T124" fmla="+- 0 7749 7686"/>
                              <a:gd name="T125" fmla="*/ T124 w 122"/>
                              <a:gd name="T126" fmla="+- 0 867 768"/>
                              <a:gd name="T127" fmla="*/ 867 h 153"/>
                              <a:gd name="T128" fmla="+- 0 7742 7686"/>
                              <a:gd name="T129" fmla="*/ T128 w 122"/>
                              <a:gd name="T130" fmla="+- 0 849 768"/>
                              <a:gd name="T131" fmla="*/ 849 h 153"/>
                              <a:gd name="T132" fmla="+- 0 7736 7686"/>
                              <a:gd name="T133" fmla="*/ T132 w 122"/>
                              <a:gd name="T134" fmla="+- 0 842 768"/>
                              <a:gd name="T135" fmla="*/ 842 h 153"/>
                              <a:gd name="T136" fmla="+- 0 7728 7686"/>
                              <a:gd name="T137" fmla="*/ T136 w 122"/>
                              <a:gd name="T138" fmla="+- 0 839 768"/>
                              <a:gd name="T139" fmla="*/ 839 h 153"/>
                              <a:gd name="T140" fmla="+- 0 7714 7686"/>
                              <a:gd name="T141" fmla="*/ T140 w 122"/>
                              <a:gd name="T142" fmla="+- 0 834 768"/>
                              <a:gd name="T143" fmla="*/ 834 h 153"/>
                              <a:gd name="T144" fmla="+- 0 7708 7686"/>
                              <a:gd name="T145" fmla="*/ T144 w 122"/>
                              <a:gd name="T146" fmla="+- 0 826 768"/>
                              <a:gd name="T147" fmla="*/ 826 h 153"/>
                              <a:gd name="T148" fmla="+- 0 7707 7686"/>
                              <a:gd name="T149" fmla="*/ T148 w 122"/>
                              <a:gd name="T150" fmla="+- 0 812 768"/>
                              <a:gd name="T151" fmla="*/ 812 h 153"/>
                              <a:gd name="T152" fmla="+- 0 7709 7686"/>
                              <a:gd name="T153" fmla="*/ T152 w 122"/>
                              <a:gd name="T154" fmla="+- 0 802 768"/>
                              <a:gd name="T155" fmla="*/ 802 h 153"/>
                              <a:gd name="T156" fmla="+- 0 7711 7686"/>
                              <a:gd name="T157" fmla="*/ T156 w 122"/>
                              <a:gd name="T158" fmla="+- 0 796 768"/>
                              <a:gd name="T159" fmla="*/ 796 h 153"/>
                              <a:gd name="T160" fmla="+- 0 7717 7686"/>
                              <a:gd name="T161" fmla="*/ T160 w 122"/>
                              <a:gd name="T162" fmla="+- 0 789 768"/>
                              <a:gd name="T163" fmla="*/ 789 h 153"/>
                              <a:gd name="T164" fmla="+- 0 7723 7686"/>
                              <a:gd name="T165" fmla="*/ T164 w 122"/>
                              <a:gd name="T166" fmla="+- 0 783 768"/>
                              <a:gd name="T167" fmla="*/ 783 h 153"/>
                              <a:gd name="T168" fmla="+- 0 7726 7686"/>
                              <a:gd name="T169" fmla="*/ T168 w 122"/>
                              <a:gd name="T170" fmla="+- 0 778 768"/>
                              <a:gd name="T171" fmla="*/ 778 h 153"/>
                              <a:gd name="T172" fmla="+- 0 7729 7686"/>
                              <a:gd name="T173" fmla="*/ T172 w 122"/>
                              <a:gd name="T174" fmla="+- 0 771 768"/>
                              <a:gd name="T175" fmla="*/ 771 h 153"/>
                              <a:gd name="T176" fmla="+- 0 7730 7686"/>
                              <a:gd name="T177" fmla="*/ T176 w 122"/>
                              <a:gd name="T178" fmla="+- 0 768 768"/>
                              <a:gd name="T179" fmla="*/ 768 h 153"/>
                              <a:gd name="T180" fmla="+- 0 7779 7686"/>
                              <a:gd name="T181" fmla="*/ T180 w 122"/>
                              <a:gd name="T182" fmla="+- 0 839 768"/>
                              <a:gd name="T183" fmla="*/ 839 h 153"/>
                              <a:gd name="T184" fmla="+- 0 7768 7686"/>
                              <a:gd name="T185" fmla="*/ T184 w 122"/>
                              <a:gd name="T186" fmla="+- 0 848 768"/>
                              <a:gd name="T187" fmla="*/ 848 h 153"/>
                              <a:gd name="T188" fmla="+- 0 7766 7686"/>
                              <a:gd name="T189" fmla="*/ T188 w 122"/>
                              <a:gd name="T190" fmla="+- 0 861 768"/>
                              <a:gd name="T191" fmla="*/ 861 h 153"/>
                              <a:gd name="T192" fmla="+- 0 7762 7686"/>
                              <a:gd name="T193" fmla="*/ T192 w 122"/>
                              <a:gd name="T194" fmla="+- 0 870 768"/>
                              <a:gd name="T195" fmla="*/ 870 h 153"/>
                              <a:gd name="T196" fmla="+- 0 7808 7686"/>
                              <a:gd name="T197" fmla="*/ T196 w 122"/>
                              <a:gd name="T198" fmla="+- 0 870 768"/>
                              <a:gd name="T199" fmla="*/ 870 h 153"/>
                              <a:gd name="T200" fmla="+- 0 7802 7686"/>
                              <a:gd name="T201" fmla="*/ T200 w 122"/>
                              <a:gd name="T202" fmla="+- 0 855 768"/>
                              <a:gd name="T203" fmla="*/ 855 h 153"/>
                              <a:gd name="T204" fmla="+- 0 7797 7686"/>
                              <a:gd name="T205" fmla="*/ T204 w 122"/>
                              <a:gd name="T206" fmla="+- 0 848 768"/>
                              <a:gd name="T207" fmla="*/ 848 h 153"/>
                              <a:gd name="T208" fmla="+- 0 7794 7686"/>
                              <a:gd name="T209" fmla="*/ T208 w 122"/>
                              <a:gd name="T210" fmla="+- 0 842 768"/>
                              <a:gd name="T211" fmla="*/ 842 h 15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</a:cxnLst>
                            <a:rect l="0" t="0" r="r" b="b"/>
                            <a:pathLst>
                              <a:path w="122" h="153">
                                <a:moveTo>
                                  <a:pt x="44" y="0"/>
                                </a:moveTo>
                                <a:lnTo>
                                  <a:pt x="17" y="2"/>
                                </a:lnTo>
                                <a:lnTo>
                                  <a:pt x="17" y="4"/>
                                </a:lnTo>
                                <a:lnTo>
                                  <a:pt x="18" y="7"/>
                                </a:lnTo>
                                <a:lnTo>
                                  <a:pt x="18" y="8"/>
                                </a:lnTo>
                                <a:lnTo>
                                  <a:pt x="17" y="9"/>
                                </a:lnTo>
                                <a:lnTo>
                                  <a:pt x="17" y="11"/>
                                </a:lnTo>
                                <a:lnTo>
                                  <a:pt x="17" y="12"/>
                                </a:lnTo>
                                <a:lnTo>
                                  <a:pt x="16" y="13"/>
                                </a:lnTo>
                                <a:lnTo>
                                  <a:pt x="16" y="16"/>
                                </a:lnTo>
                                <a:lnTo>
                                  <a:pt x="15" y="17"/>
                                </a:lnTo>
                                <a:lnTo>
                                  <a:pt x="15" y="19"/>
                                </a:lnTo>
                                <a:lnTo>
                                  <a:pt x="13" y="20"/>
                                </a:lnTo>
                                <a:lnTo>
                                  <a:pt x="13" y="21"/>
                                </a:lnTo>
                                <a:lnTo>
                                  <a:pt x="12" y="22"/>
                                </a:lnTo>
                                <a:lnTo>
                                  <a:pt x="12" y="24"/>
                                </a:lnTo>
                                <a:lnTo>
                                  <a:pt x="10" y="25"/>
                                </a:lnTo>
                                <a:lnTo>
                                  <a:pt x="10" y="26"/>
                                </a:lnTo>
                                <a:lnTo>
                                  <a:pt x="9" y="27"/>
                                </a:lnTo>
                                <a:lnTo>
                                  <a:pt x="9" y="28"/>
                                </a:lnTo>
                                <a:lnTo>
                                  <a:pt x="9" y="29"/>
                                </a:lnTo>
                                <a:lnTo>
                                  <a:pt x="7" y="29"/>
                                </a:lnTo>
                                <a:lnTo>
                                  <a:pt x="7" y="31"/>
                                </a:lnTo>
                                <a:lnTo>
                                  <a:pt x="6" y="32"/>
                                </a:lnTo>
                                <a:lnTo>
                                  <a:pt x="6" y="33"/>
                                </a:lnTo>
                                <a:lnTo>
                                  <a:pt x="4" y="34"/>
                                </a:lnTo>
                                <a:lnTo>
                                  <a:pt x="4" y="36"/>
                                </a:lnTo>
                                <a:lnTo>
                                  <a:pt x="3" y="37"/>
                                </a:lnTo>
                                <a:lnTo>
                                  <a:pt x="3" y="39"/>
                                </a:lnTo>
                                <a:lnTo>
                                  <a:pt x="2" y="40"/>
                                </a:lnTo>
                                <a:lnTo>
                                  <a:pt x="2" y="43"/>
                                </a:lnTo>
                                <a:lnTo>
                                  <a:pt x="0" y="44"/>
                                </a:lnTo>
                                <a:lnTo>
                                  <a:pt x="1" y="44"/>
                                </a:lnTo>
                                <a:lnTo>
                                  <a:pt x="1" y="49"/>
                                </a:lnTo>
                                <a:lnTo>
                                  <a:pt x="2" y="52"/>
                                </a:lnTo>
                                <a:lnTo>
                                  <a:pt x="5" y="61"/>
                                </a:lnTo>
                                <a:lnTo>
                                  <a:pt x="7" y="67"/>
                                </a:lnTo>
                                <a:lnTo>
                                  <a:pt x="8" y="74"/>
                                </a:lnTo>
                                <a:lnTo>
                                  <a:pt x="9" y="74"/>
                                </a:lnTo>
                                <a:lnTo>
                                  <a:pt x="10" y="77"/>
                                </a:lnTo>
                                <a:lnTo>
                                  <a:pt x="9" y="77"/>
                                </a:lnTo>
                                <a:lnTo>
                                  <a:pt x="9" y="84"/>
                                </a:lnTo>
                                <a:lnTo>
                                  <a:pt x="9" y="85"/>
                                </a:lnTo>
                                <a:lnTo>
                                  <a:pt x="11" y="91"/>
                                </a:lnTo>
                                <a:lnTo>
                                  <a:pt x="13" y="93"/>
                                </a:lnTo>
                                <a:lnTo>
                                  <a:pt x="14" y="95"/>
                                </a:lnTo>
                                <a:lnTo>
                                  <a:pt x="15" y="95"/>
                                </a:lnTo>
                                <a:lnTo>
                                  <a:pt x="15" y="98"/>
                                </a:lnTo>
                                <a:lnTo>
                                  <a:pt x="15" y="99"/>
                                </a:lnTo>
                                <a:lnTo>
                                  <a:pt x="17" y="106"/>
                                </a:lnTo>
                                <a:lnTo>
                                  <a:pt x="17" y="108"/>
                                </a:lnTo>
                                <a:lnTo>
                                  <a:pt x="18" y="110"/>
                                </a:lnTo>
                                <a:lnTo>
                                  <a:pt x="18" y="111"/>
                                </a:lnTo>
                                <a:lnTo>
                                  <a:pt x="19" y="113"/>
                                </a:lnTo>
                                <a:lnTo>
                                  <a:pt x="20" y="114"/>
                                </a:lnTo>
                                <a:lnTo>
                                  <a:pt x="20" y="115"/>
                                </a:lnTo>
                                <a:lnTo>
                                  <a:pt x="22" y="115"/>
                                </a:lnTo>
                                <a:lnTo>
                                  <a:pt x="24" y="115"/>
                                </a:lnTo>
                                <a:lnTo>
                                  <a:pt x="25" y="116"/>
                                </a:lnTo>
                                <a:lnTo>
                                  <a:pt x="27" y="117"/>
                                </a:lnTo>
                                <a:lnTo>
                                  <a:pt x="36" y="118"/>
                                </a:lnTo>
                                <a:lnTo>
                                  <a:pt x="38" y="118"/>
                                </a:lnTo>
                                <a:lnTo>
                                  <a:pt x="41" y="120"/>
                                </a:lnTo>
                                <a:lnTo>
                                  <a:pt x="43" y="120"/>
                                </a:lnTo>
                                <a:lnTo>
                                  <a:pt x="44" y="121"/>
                                </a:lnTo>
                                <a:lnTo>
                                  <a:pt x="45" y="122"/>
                                </a:lnTo>
                                <a:lnTo>
                                  <a:pt x="47" y="124"/>
                                </a:lnTo>
                                <a:lnTo>
                                  <a:pt x="49" y="125"/>
                                </a:lnTo>
                                <a:lnTo>
                                  <a:pt x="50" y="126"/>
                                </a:lnTo>
                                <a:lnTo>
                                  <a:pt x="51" y="127"/>
                                </a:lnTo>
                                <a:lnTo>
                                  <a:pt x="52" y="129"/>
                                </a:lnTo>
                                <a:lnTo>
                                  <a:pt x="54" y="130"/>
                                </a:lnTo>
                                <a:lnTo>
                                  <a:pt x="55" y="132"/>
                                </a:lnTo>
                                <a:lnTo>
                                  <a:pt x="57" y="133"/>
                                </a:lnTo>
                                <a:lnTo>
                                  <a:pt x="57" y="134"/>
                                </a:lnTo>
                                <a:lnTo>
                                  <a:pt x="58" y="135"/>
                                </a:lnTo>
                                <a:lnTo>
                                  <a:pt x="58" y="136"/>
                                </a:lnTo>
                                <a:lnTo>
                                  <a:pt x="60" y="137"/>
                                </a:lnTo>
                                <a:lnTo>
                                  <a:pt x="61" y="138"/>
                                </a:lnTo>
                                <a:lnTo>
                                  <a:pt x="63" y="140"/>
                                </a:lnTo>
                                <a:lnTo>
                                  <a:pt x="65" y="141"/>
                                </a:lnTo>
                                <a:lnTo>
                                  <a:pt x="66" y="141"/>
                                </a:lnTo>
                                <a:lnTo>
                                  <a:pt x="67" y="142"/>
                                </a:lnTo>
                                <a:lnTo>
                                  <a:pt x="70" y="144"/>
                                </a:lnTo>
                                <a:lnTo>
                                  <a:pt x="72" y="145"/>
                                </a:lnTo>
                                <a:lnTo>
                                  <a:pt x="73" y="146"/>
                                </a:lnTo>
                                <a:lnTo>
                                  <a:pt x="77" y="147"/>
                                </a:lnTo>
                                <a:lnTo>
                                  <a:pt x="78" y="148"/>
                                </a:lnTo>
                                <a:lnTo>
                                  <a:pt x="81" y="149"/>
                                </a:lnTo>
                                <a:lnTo>
                                  <a:pt x="86" y="150"/>
                                </a:lnTo>
                                <a:lnTo>
                                  <a:pt x="89" y="151"/>
                                </a:lnTo>
                                <a:lnTo>
                                  <a:pt x="90" y="151"/>
                                </a:lnTo>
                                <a:lnTo>
                                  <a:pt x="91" y="152"/>
                                </a:lnTo>
                                <a:lnTo>
                                  <a:pt x="94" y="153"/>
                                </a:lnTo>
                                <a:lnTo>
                                  <a:pt x="95" y="153"/>
                                </a:lnTo>
                                <a:lnTo>
                                  <a:pt x="94" y="151"/>
                                </a:lnTo>
                                <a:lnTo>
                                  <a:pt x="94" y="148"/>
                                </a:lnTo>
                                <a:lnTo>
                                  <a:pt x="93" y="146"/>
                                </a:lnTo>
                                <a:lnTo>
                                  <a:pt x="94" y="143"/>
                                </a:lnTo>
                                <a:lnTo>
                                  <a:pt x="94" y="142"/>
                                </a:lnTo>
                                <a:lnTo>
                                  <a:pt x="94" y="140"/>
                                </a:lnTo>
                                <a:lnTo>
                                  <a:pt x="95" y="138"/>
                                </a:lnTo>
                                <a:lnTo>
                                  <a:pt x="96" y="137"/>
                                </a:lnTo>
                                <a:lnTo>
                                  <a:pt x="97" y="136"/>
                                </a:lnTo>
                                <a:lnTo>
                                  <a:pt x="97" y="135"/>
                                </a:lnTo>
                                <a:lnTo>
                                  <a:pt x="100" y="132"/>
                                </a:lnTo>
                                <a:lnTo>
                                  <a:pt x="101" y="130"/>
                                </a:lnTo>
                                <a:lnTo>
                                  <a:pt x="102" y="129"/>
                                </a:lnTo>
                                <a:lnTo>
                                  <a:pt x="105" y="126"/>
                                </a:lnTo>
                                <a:lnTo>
                                  <a:pt x="106" y="125"/>
                                </a:lnTo>
                                <a:lnTo>
                                  <a:pt x="107" y="125"/>
                                </a:lnTo>
                                <a:lnTo>
                                  <a:pt x="108" y="123"/>
                                </a:lnTo>
                                <a:lnTo>
                                  <a:pt x="109" y="123"/>
                                </a:lnTo>
                                <a:lnTo>
                                  <a:pt x="110" y="122"/>
                                </a:lnTo>
                                <a:lnTo>
                                  <a:pt x="110" y="121"/>
                                </a:lnTo>
                                <a:lnTo>
                                  <a:pt x="112" y="120"/>
                                </a:lnTo>
                                <a:lnTo>
                                  <a:pt x="112" y="119"/>
                                </a:lnTo>
                                <a:lnTo>
                                  <a:pt x="113" y="119"/>
                                </a:lnTo>
                                <a:lnTo>
                                  <a:pt x="114" y="118"/>
                                </a:lnTo>
                                <a:lnTo>
                                  <a:pt x="114" y="117"/>
                                </a:lnTo>
                                <a:lnTo>
                                  <a:pt x="115" y="117"/>
                                </a:lnTo>
                                <a:lnTo>
                                  <a:pt x="115" y="116"/>
                                </a:lnTo>
                                <a:lnTo>
                                  <a:pt x="117" y="115"/>
                                </a:lnTo>
                                <a:lnTo>
                                  <a:pt x="117" y="114"/>
                                </a:lnTo>
                                <a:lnTo>
                                  <a:pt x="117" y="113"/>
                                </a:lnTo>
                                <a:lnTo>
                                  <a:pt x="118" y="112"/>
                                </a:lnTo>
                                <a:lnTo>
                                  <a:pt x="118" y="111"/>
                                </a:lnTo>
                                <a:lnTo>
                                  <a:pt x="120" y="110"/>
                                </a:lnTo>
                                <a:lnTo>
                                  <a:pt x="120" y="107"/>
                                </a:lnTo>
                                <a:lnTo>
                                  <a:pt x="121" y="106"/>
                                </a:lnTo>
                                <a:lnTo>
                                  <a:pt x="121" y="105"/>
                                </a:lnTo>
                                <a:lnTo>
                                  <a:pt x="121" y="103"/>
                                </a:lnTo>
                                <a:lnTo>
                                  <a:pt x="71" y="103"/>
                                </a:lnTo>
                                <a:lnTo>
                                  <a:pt x="69" y="103"/>
                                </a:lnTo>
                                <a:lnTo>
                                  <a:pt x="68" y="102"/>
                                </a:lnTo>
                                <a:lnTo>
                                  <a:pt x="66" y="102"/>
                                </a:lnTo>
                                <a:lnTo>
                                  <a:pt x="65" y="101"/>
                                </a:lnTo>
                                <a:lnTo>
                                  <a:pt x="64" y="100"/>
                                </a:lnTo>
                                <a:lnTo>
                                  <a:pt x="63" y="99"/>
                                </a:lnTo>
                                <a:lnTo>
                                  <a:pt x="62" y="97"/>
                                </a:lnTo>
                                <a:lnTo>
                                  <a:pt x="59" y="92"/>
                                </a:lnTo>
                                <a:lnTo>
                                  <a:pt x="58" y="87"/>
                                </a:lnTo>
                                <a:lnTo>
                                  <a:pt x="56" y="81"/>
                                </a:lnTo>
                                <a:lnTo>
                                  <a:pt x="55" y="80"/>
                                </a:lnTo>
                                <a:lnTo>
                                  <a:pt x="53" y="78"/>
                                </a:lnTo>
                                <a:lnTo>
                                  <a:pt x="53" y="77"/>
                                </a:lnTo>
                                <a:lnTo>
                                  <a:pt x="51" y="75"/>
                                </a:lnTo>
                                <a:lnTo>
                                  <a:pt x="50" y="74"/>
                                </a:lnTo>
                                <a:lnTo>
                                  <a:pt x="50" y="73"/>
                                </a:lnTo>
                                <a:lnTo>
                                  <a:pt x="48" y="73"/>
                                </a:lnTo>
                                <a:lnTo>
                                  <a:pt x="46" y="72"/>
                                </a:lnTo>
                                <a:lnTo>
                                  <a:pt x="44" y="71"/>
                                </a:lnTo>
                                <a:lnTo>
                                  <a:pt x="42" y="71"/>
                                </a:lnTo>
                                <a:lnTo>
                                  <a:pt x="41" y="70"/>
                                </a:lnTo>
                                <a:lnTo>
                                  <a:pt x="36" y="69"/>
                                </a:lnTo>
                                <a:lnTo>
                                  <a:pt x="33" y="68"/>
                                </a:lnTo>
                                <a:lnTo>
                                  <a:pt x="28" y="66"/>
                                </a:lnTo>
                                <a:lnTo>
                                  <a:pt x="26" y="65"/>
                                </a:lnTo>
                                <a:lnTo>
                                  <a:pt x="26" y="64"/>
                                </a:lnTo>
                                <a:lnTo>
                                  <a:pt x="25" y="63"/>
                                </a:lnTo>
                                <a:lnTo>
                                  <a:pt x="23" y="61"/>
                                </a:lnTo>
                                <a:lnTo>
                                  <a:pt x="22" y="58"/>
                                </a:lnTo>
                                <a:lnTo>
                                  <a:pt x="21" y="55"/>
                                </a:lnTo>
                                <a:lnTo>
                                  <a:pt x="21" y="52"/>
                                </a:lnTo>
                                <a:lnTo>
                                  <a:pt x="21" y="48"/>
                                </a:lnTo>
                                <a:lnTo>
                                  <a:pt x="20" y="45"/>
                                </a:lnTo>
                                <a:lnTo>
                                  <a:pt x="21" y="44"/>
                                </a:lnTo>
                                <a:lnTo>
                                  <a:pt x="21" y="43"/>
                                </a:lnTo>
                                <a:lnTo>
                                  <a:pt x="21" y="39"/>
                                </a:lnTo>
                                <a:lnTo>
                                  <a:pt x="22" y="38"/>
                                </a:lnTo>
                                <a:lnTo>
                                  <a:pt x="22" y="35"/>
                                </a:lnTo>
                                <a:lnTo>
                                  <a:pt x="23" y="34"/>
                                </a:lnTo>
                                <a:lnTo>
                                  <a:pt x="23" y="32"/>
                                </a:lnTo>
                                <a:lnTo>
                                  <a:pt x="24" y="31"/>
                                </a:lnTo>
                                <a:lnTo>
                                  <a:pt x="24" y="29"/>
                                </a:lnTo>
                                <a:lnTo>
                                  <a:pt x="25" y="28"/>
                                </a:lnTo>
                                <a:lnTo>
                                  <a:pt x="26" y="27"/>
                                </a:lnTo>
                                <a:lnTo>
                                  <a:pt x="27" y="26"/>
                                </a:lnTo>
                                <a:lnTo>
                                  <a:pt x="28" y="24"/>
                                </a:lnTo>
                                <a:lnTo>
                                  <a:pt x="31" y="21"/>
                                </a:lnTo>
                                <a:lnTo>
                                  <a:pt x="32" y="20"/>
                                </a:lnTo>
                                <a:lnTo>
                                  <a:pt x="33" y="19"/>
                                </a:lnTo>
                                <a:lnTo>
                                  <a:pt x="35" y="17"/>
                                </a:lnTo>
                                <a:lnTo>
                                  <a:pt x="36" y="16"/>
                                </a:lnTo>
                                <a:lnTo>
                                  <a:pt x="37" y="15"/>
                                </a:lnTo>
                                <a:lnTo>
                                  <a:pt x="37" y="14"/>
                                </a:lnTo>
                                <a:lnTo>
                                  <a:pt x="39" y="13"/>
                                </a:lnTo>
                                <a:lnTo>
                                  <a:pt x="39" y="12"/>
                                </a:lnTo>
                                <a:lnTo>
                                  <a:pt x="40" y="10"/>
                                </a:lnTo>
                                <a:lnTo>
                                  <a:pt x="40" y="9"/>
                                </a:lnTo>
                                <a:lnTo>
                                  <a:pt x="41" y="6"/>
                                </a:lnTo>
                                <a:lnTo>
                                  <a:pt x="42" y="5"/>
                                </a:lnTo>
                                <a:lnTo>
                                  <a:pt x="42" y="4"/>
                                </a:lnTo>
                                <a:lnTo>
                                  <a:pt x="43" y="3"/>
                                </a:lnTo>
                                <a:lnTo>
                                  <a:pt x="43" y="2"/>
                                </a:lnTo>
                                <a:lnTo>
                                  <a:pt x="42" y="2"/>
                                </a:lnTo>
                                <a:lnTo>
                                  <a:pt x="42" y="1"/>
                                </a:lnTo>
                                <a:lnTo>
                                  <a:pt x="44" y="0"/>
                                </a:lnTo>
                                <a:close/>
                                <a:moveTo>
                                  <a:pt x="97" y="71"/>
                                </a:moveTo>
                                <a:lnTo>
                                  <a:pt x="96" y="71"/>
                                </a:lnTo>
                                <a:lnTo>
                                  <a:pt x="95" y="71"/>
                                </a:lnTo>
                                <a:lnTo>
                                  <a:pt x="93" y="71"/>
                                </a:lnTo>
                                <a:lnTo>
                                  <a:pt x="90" y="73"/>
                                </a:lnTo>
                                <a:lnTo>
                                  <a:pt x="87" y="74"/>
                                </a:lnTo>
                                <a:lnTo>
                                  <a:pt x="85" y="77"/>
                                </a:lnTo>
                                <a:lnTo>
                                  <a:pt x="84" y="78"/>
                                </a:lnTo>
                                <a:lnTo>
                                  <a:pt x="82" y="80"/>
                                </a:lnTo>
                                <a:lnTo>
                                  <a:pt x="82" y="82"/>
                                </a:lnTo>
                                <a:lnTo>
                                  <a:pt x="81" y="84"/>
                                </a:lnTo>
                                <a:lnTo>
                                  <a:pt x="81" y="87"/>
                                </a:lnTo>
                                <a:lnTo>
                                  <a:pt x="81" y="88"/>
                                </a:lnTo>
                                <a:lnTo>
                                  <a:pt x="80" y="93"/>
                                </a:lnTo>
                                <a:lnTo>
                                  <a:pt x="80" y="95"/>
                                </a:lnTo>
                                <a:lnTo>
                                  <a:pt x="79" y="97"/>
                                </a:lnTo>
                                <a:lnTo>
                                  <a:pt x="78" y="99"/>
                                </a:lnTo>
                                <a:lnTo>
                                  <a:pt x="78" y="100"/>
                                </a:lnTo>
                                <a:lnTo>
                                  <a:pt x="76" y="102"/>
                                </a:lnTo>
                                <a:lnTo>
                                  <a:pt x="74" y="102"/>
                                </a:lnTo>
                                <a:lnTo>
                                  <a:pt x="73" y="103"/>
                                </a:lnTo>
                                <a:lnTo>
                                  <a:pt x="71" y="103"/>
                                </a:lnTo>
                                <a:lnTo>
                                  <a:pt x="121" y="103"/>
                                </a:lnTo>
                                <a:lnTo>
                                  <a:pt x="122" y="102"/>
                                </a:lnTo>
                                <a:lnTo>
                                  <a:pt x="121" y="97"/>
                                </a:lnTo>
                                <a:lnTo>
                                  <a:pt x="119" y="92"/>
                                </a:lnTo>
                                <a:lnTo>
                                  <a:pt x="118" y="88"/>
                                </a:lnTo>
                                <a:lnTo>
                                  <a:pt x="116" y="87"/>
                                </a:lnTo>
                                <a:lnTo>
                                  <a:pt x="115" y="84"/>
                                </a:lnTo>
                                <a:lnTo>
                                  <a:pt x="114" y="81"/>
                                </a:lnTo>
                                <a:lnTo>
                                  <a:pt x="111" y="80"/>
                                </a:lnTo>
                                <a:lnTo>
                                  <a:pt x="112" y="79"/>
                                </a:lnTo>
                                <a:lnTo>
                                  <a:pt x="110" y="77"/>
                                </a:lnTo>
                                <a:lnTo>
                                  <a:pt x="109" y="76"/>
                                </a:lnTo>
                                <a:lnTo>
                                  <a:pt x="108" y="74"/>
                                </a:lnTo>
                                <a:lnTo>
                                  <a:pt x="104" y="72"/>
                                </a:lnTo>
                                <a:lnTo>
                                  <a:pt x="102" y="71"/>
                                </a:lnTo>
                                <a:lnTo>
                                  <a:pt x="99" y="71"/>
                                </a:lnTo>
                                <a:lnTo>
                                  <a:pt x="97" y="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E4C5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3" name="AutoShape 171"/>
                        <wps:cNvSpPr>
                          <a:spLocks/>
                        </wps:cNvSpPr>
                        <wps:spPr bwMode="auto">
                          <a:xfrm>
                            <a:off x="7161" y="807"/>
                            <a:ext cx="137" cy="198"/>
                          </a:xfrm>
                          <a:custGeom>
                            <a:avLst/>
                            <a:gdLst>
                              <a:gd name="T0" fmla="+- 0 7173 7161"/>
                              <a:gd name="T1" fmla="*/ T0 w 137"/>
                              <a:gd name="T2" fmla="+- 0 957 807"/>
                              <a:gd name="T3" fmla="*/ 957 h 198"/>
                              <a:gd name="T4" fmla="+- 0 7170 7161"/>
                              <a:gd name="T5" fmla="*/ T4 w 137"/>
                              <a:gd name="T6" fmla="+- 0 959 807"/>
                              <a:gd name="T7" fmla="*/ 959 h 198"/>
                              <a:gd name="T8" fmla="+- 0 7168 7161"/>
                              <a:gd name="T9" fmla="*/ T8 w 137"/>
                              <a:gd name="T10" fmla="+- 0 962 807"/>
                              <a:gd name="T11" fmla="*/ 962 h 198"/>
                              <a:gd name="T12" fmla="+- 0 7166 7161"/>
                              <a:gd name="T13" fmla="*/ T12 w 137"/>
                              <a:gd name="T14" fmla="+- 0 971 807"/>
                              <a:gd name="T15" fmla="*/ 971 h 198"/>
                              <a:gd name="T16" fmla="+- 0 7167 7161"/>
                              <a:gd name="T17" fmla="*/ T16 w 137"/>
                              <a:gd name="T18" fmla="+- 0 983 807"/>
                              <a:gd name="T19" fmla="*/ 983 h 198"/>
                              <a:gd name="T20" fmla="+- 0 7163 7161"/>
                              <a:gd name="T21" fmla="*/ T20 w 137"/>
                              <a:gd name="T22" fmla="+- 0 988 807"/>
                              <a:gd name="T23" fmla="*/ 988 h 198"/>
                              <a:gd name="T24" fmla="+- 0 7176 7161"/>
                              <a:gd name="T25" fmla="*/ T24 w 137"/>
                              <a:gd name="T26" fmla="+- 0 1002 807"/>
                              <a:gd name="T27" fmla="*/ 1002 h 198"/>
                              <a:gd name="T28" fmla="+- 0 7180 7161"/>
                              <a:gd name="T29" fmla="*/ T28 w 137"/>
                              <a:gd name="T30" fmla="+- 0 999 807"/>
                              <a:gd name="T31" fmla="*/ 999 h 198"/>
                              <a:gd name="T32" fmla="+- 0 7184 7161"/>
                              <a:gd name="T33" fmla="*/ T32 w 137"/>
                              <a:gd name="T34" fmla="+- 0 996 807"/>
                              <a:gd name="T35" fmla="*/ 996 h 198"/>
                              <a:gd name="T36" fmla="+- 0 7193 7161"/>
                              <a:gd name="T37" fmla="*/ T36 w 137"/>
                              <a:gd name="T38" fmla="+- 0 992 807"/>
                              <a:gd name="T39" fmla="*/ 992 h 198"/>
                              <a:gd name="T40" fmla="+- 0 7221 7161"/>
                              <a:gd name="T41" fmla="*/ T40 w 137"/>
                              <a:gd name="T42" fmla="+- 0 991 807"/>
                              <a:gd name="T43" fmla="*/ 991 h 198"/>
                              <a:gd name="T44" fmla="+- 0 7231 7161"/>
                              <a:gd name="T45" fmla="*/ T44 w 137"/>
                              <a:gd name="T46" fmla="+- 0 987 807"/>
                              <a:gd name="T47" fmla="*/ 987 h 198"/>
                              <a:gd name="T48" fmla="+- 0 7233 7161"/>
                              <a:gd name="T49" fmla="*/ T48 w 137"/>
                              <a:gd name="T50" fmla="+- 0 981 807"/>
                              <a:gd name="T51" fmla="*/ 981 h 198"/>
                              <a:gd name="T52" fmla="+- 0 7234 7161"/>
                              <a:gd name="T53" fmla="*/ T52 w 137"/>
                              <a:gd name="T54" fmla="+- 0 972 807"/>
                              <a:gd name="T55" fmla="*/ 972 h 198"/>
                              <a:gd name="T56" fmla="+- 0 7236 7161"/>
                              <a:gd name="T57" fmla="*/ T56 w 137"/>
                              <a:gd name="T58" fmla="+- 0 967 807"/>
                              <a:gd name="T59" fmla="*/ 967 h 198"/>
                              <a:gd name="T60" fmla="+- 0 7239 7161"/>
                              <a:gd name="T61" fmla="*/ T60 w 137"/>
                              <a:gd name="T62" fmla="+- 0 963 807"/>
                              <a:gd name="T63" fmla="*/ 963 h 198"/>
                              <a:gd name="T64" fmla="+- 0 7241 7161"/>
                              <a:gd name="T65" fmla="*/ T64 w 137"/>
                              <a:gd name="T66" fmla="+- 0 960 807"/>
                              <a:gd name="T67" fmla="*/ 960 h 198"/>
                              <a:gd name="T68" fmla="+- 0 7244 7161"/>
                              <a:gd name="T69" fmla="*/ T68 w 137"/>
                              <a:gd name="T70" fmla="+- 0 957 807"/>
                              <a:gd name="T71" fmla="*/ 957 h 198"/>
                              <a:gd name="T72" fmla="+- 0 7184 7161"/>
                              <a:gd name="T73" fmla="*/ T72 w 137"/>
                              <a:gd name="T74" fmla="+- 0 955 807"/>
                              <a:gd name="T75" fmla="*/ 955 h 198"/>
                              <a:gd name="T76" fmla="+- 0 7206 7161"/>
                              <a:gd name="T77" fmla="*/ T76 w 137"/>
                              <a:gd name="T78" fmla="+- 0 992 807"/>
                              <a:gd name="T79" fmla="*/ 992 h 198"/>
                              <a:gd name="T80" fmla="+- 0 7273 7161"/>
                              <a:gd name="T81" fmla="*/ T80 w 137"/>
                              <a:gd name="T82" fmla="+- 0 807 807"/>
                              <a:gd name="T83" fmla="*/ 807 h 198"/>
                              <a:gd name="T84" fmla="+- 0 7260 7161"/>
                              <a:gd name="T85" fmla="*/ T84 w 137"/>
                              <a:gd name="T86" fmla="+- 0 811 807"/>
                              <a:gd name="T87" fmla="*/ 811 h 198"/>
                              <a:gd name="T88" fmla="+- 0 7251 7161"/>
                              <a:gd name="T89" fmla="*/ T88 w 137"/>
                              <a:gd name="T90" fmla="+- 0 819 807"/>
                              <a:gd name="T91" fmla="*/ 819 h 198"/>
                              <a:gd name="T92" fmla="+- 0 7248 7161"/>
                              <a:gd name="T93" fmla="*/ T92 w 137"/>
                              <a:gd name="T94" fmla="+- 0 822 807"/>
                              <a:gd name="T95" fmla="*/ 822 h 198"/>
                              <a:gd name="T96" fmla="+- 0 7247 7161"/>
                              <a:gd name="T97" fmla="*/ T96 w 137"/>
                              <a:gd name="T98" fmla="+- 0 828 807"/>
                              <a:gd name="T99" fmla="*/ 828 h 198"/>
                              <a:gd name="T100" fmla="+- 0 7247 7161"/>
                              <a:gd name="T101" fmla="*/ T100 w 137"/>
                              <a:gd name="T102" fmla="+- 0 834 807"/>
                              <a:gd name="T103" fmla="*/ 834 h 198"/>
                              <a:gd name="T104" fmla="+- 0 7247 7161"/>
                              <a:gd name="T105" fmla="*/ T104 w 137"/>
                              <a:gd name="T106" fmla="+- 0 844 807"/>
                              <a:gd name="T107" fmla="*/ 844 h 198"/>
                              <a:gd name="T108" fmla="+- 0 7245 7161"/>
                              <a:gd name="T109" fmla="*/ T108 w 137"/>
                              <a:gd name="T110" fmla="+- 0 850 807"/>
                              <a:gd name="T111" fmla="*/ 850 h 198"/>
                              <a:gd name="T112" fmla="+- 0 7220 7161"/>
                              <a:gd name="T113" fmla="*/ T112 w 137"/>
                              <a:gd name="T114" fmla="+- 0 866 807"/>
                              <a:gd name="T115" fmla="*/ 866 h 198"/>
                              <a:gd name="T116" fmla="+- 0 7206 7161"/>
                              <a:gd name="T117" fmla="*/ T116 w 137"/>
                              <a:gd name="T118" fmla="+- 0 877 807"/>
                              <a:gd name="T119" fmla="*/ 877 h 198"/>
                              <a:gd name="T120" fmla="+- 0 7203 7161"/>
                              <a:gd name="T121" fmla="*/ T120 w 137"/>
                              <a:gd name="T122" fmla="+- 0 881 807"/>
                              <a:gd name="T123" fmla="*/ 881 h 198"/>
                              <a:gd name="T124" fmla="+- 0 7201 7161"/>
                              <a:gd name="T125" fmla="*/ T124 w 137"/>
                              <a:gd name="T126" fmla="+- 0 886 807"/>
                              <a:gd name="T127" fmla="*/ 886 h 198"/>
                              <a:gd name="T128" fmla="+- 0 7205 7161"/>
                              <a:gd name="T129" fmla="*/ T128 w 137"/>
                              <a:gd name="T130" fmla="+- 0 910 807"/>
                              <a:gd name="T131" fmla="*/ 910 h 198"/>
                              <a:gd name="T132" fmla="+- 0 7211 7161"/>
                              <a:gd name="T133" fmla="*/ T132 w 137"/>
                              <a:gd name="T134" fmla="+- 0 936 807"/>
                              <a:gd name="T135" fmla="*/ 936 h 198"/>
                              <a:gd name="T136" fmla="+- 0 7209 7161"/>
                              <a:gd name="T137" fmla="*/ T136 w 137"/>
                              <a:gd name="T138" fmla="+- 0 947 807"/>
                              <a:gd name="T139" fmla="*/ 947 h 198"/>
                              <a:gd name="T140" fmla="+- 0 7203 7161"/>
                              <a:gd name="T141" fmla="*/ T140 w 137"/>
                              <a:gd name="T142" fmla="+- 0 953 807"/>
                              <a:gd name="T143" fmla="*/ 953 h 198"/>
                              <a:gd name="T144" fmla="+- 0 7245 7161"/>
                              <a:gd name="T145" fmla="*/ T144 w 137"/>
                              <a:gd name="T146" fmla="+- 0 956 807"/>
                              <a:gd name="T147" fmla="*/ 956 h 198"/>
                              <a:gd name="T148" fmla="+- 0 7249 7161"/>
                              <a:gd name="T149" fmla="*/ T148 w 137"/>
                              <a:gd name="T150" fmla="+- 0 952 807"/>
                              <a:gd name="T151" fmla="*/ 952 h 198"/>
                              <a:gd name="T152" fmla="+- 0 7254 7161"/>
                              <a:gd name="T153" fmla="*/ T152 w 137"/>
                              <a:gd name="T154" fmla="+- 0 947 807"/>
                              <a:gd name="T155" fmla="*/ 947 h 198"/>
                              <a:gd name="T156" fmla="+- 0 7259 7161"/>
                              <a:gd name="T157" fmla="*/ T156 w 137"/>
                              <a:gd name="T158" fmla="+- 0 943 807"/>
                              <a:gd name="T159" fmla="*/ 943 h 198"/>
                              <a:gd name="T160" fmla="+- 0 7261 7161"/>
                              <a:gd name="T161" fmla="*/ T160 w 137"/>
                              <a:gd name="T162" fmla="+- 0 939 807"/>
                              <a:gd name="T163" fmla="*/ 939 h 198"/>
                              <a:gd name="T164" fmla="+- 0 7264 7161"/>
                              <a:gd name="T165" fmla="*/ T164 w 137"/>
                              <a:gd name="T166" fmla="+- 0 927 807"/>
                              <a:gd name="T167" fmla="*/ 927 h 198"/>
                              <a:gd name="T168" fmla="+- 0 7260 7161"/>
                              <a:gd name="T169" fmla="*/ T168 w 137"/>
                              <a:gd name="T170" fmla="+- 0 911 807"/>
                              <a:gd name="T171" fmla="*/ 911 h 198"/>
                              <a:gd name="T172" fmla="+- 0 7262 7161"/>
                              <a:gd name="T173" fmla="*/ T172 w 137"/>
                              <a:gd name="T174" fmla="+- 0 904 807"/>
                              <a:gd name="T175" fmla="*/ 904 h 198"/>
                              <a:gd name="T176" fmla="+- 0 7265 7161"/>
                              <a:gd name="T177" fmla="*/ T176 w 137"/>
                              <a:gd name="T178" fmla="+- 0 900 807"/>
                              <a:gd name="T179" fmla="*/ 900 h 198"/>
                              <a:gd name="T180" fmla="+- 0 7268 7161"/>
                              <a:gd name="T181" fmla="*/ T180 w 137"/>
                              <a:gd name="T182" fmla="+- 0 896 807"/>
                              <a:gd name="T183" fmla="*/ 896 h 198"/>
                              <a:gd name="T184" fmla="+- 0 7272 7161"/>
                              <a:gd name="T185" fmla="*/ T184 w 137"/>
                              <a:gd name="T186" fmla="+- 0 891 807"/>
                              <a:gd name="T187" fmla="*/ 891 h 198"/>
                              <a:gd name="T188" fmla="+- 0 7276 7161"/>
                              <a:gd name="T189" fmla="*/ T188 w 137"/>
                              <a:gd name="T190" fmla="+- 0 884 807"/>
                              <a:gd name="T191" fmla="*/ 884 h 198"/>
                              <a:gd name="T192" fmla="+- 0 7279 7161"/>
                              <a:gd name="T193" fmla="*/ T192 w 137"/>
                              <a:gd name="T194" fmla="+- 0 871 807"/>
                              <a:gd name="T195" fmla="*/ 871 h 198"/>
                              <a:gd name="T196" fmla="+- 0 7281 7161"/>
                              <a:gd name="T197" fmla="*/ T196 w 137"/>
                              <a:gd name="T198" fmla="+- 0 863 807"/>
                              <a:gd name="T199" fmla="*/ 863 h 198"/>
                              <a:gd name="T200" fmla="+- 0 7283 7161"/>
                              <a:gd name="T201" fmla="*/ T200 w 137"/>
                              <a:gd name="T202" fmla="+- 0 860 807"/>
                              <a:gd name="T203" fmla="*/ 860 h 198"/>
                              <a:gd name="T204" fmla="+- 0 7285 7161"/>
                              <a:gd name="T205" fmla="*/ T204 w 137"/>
                              <a:gd name="T206" fmla="+- 0 857 807"/>
                              <a:gd name="T207" fmla="*/ 857 h 198"/>
                              <a:gd name="T208" fmla="+- 0 7289 7161"/>
                              <a:gd name="T209" fmla="*/ T208 w 137"/>
                              <a:gd name="T210" fmla="+- 0 852 807"/>
                              <a:gd name="T211" fmla="*/ 852 h 198"/>
                              <a:gd name="T212" fmla="+- 0 7292 7161"/>
                              <a:gd name="T213" fmla="*/ T212 w 137"/>
                              <a:gd name="T214" fmla="+- 0 850 807"/>
                              <a:gd name="T215" fmla="*/ 850 h 198"/>
                              <a:gd name="T216" fmla="+- 0 7294 7161"/>
                              <a:gd name="T217" fmla="*/ T216 w 137"/>
                              <a:gd name="T218" fmla="+- 0 846 807"/>
                              <a:gd name="T219" fmla="*/ 846 h 198"/>
                              <a:gd name="T220" fmla="+- 0 7297 7161"/>
                              <a:gd name="T221" fmla="*/ T220 w 137"/>
                              <a:gd name="T222" fmla="+- 0 840 807"/>
                              <a:gd name="T223" fmla="*/ 840 h 198"/>
                              <a:gd name="T224" fmla="+- 0 7296 7161"/>
                              <a:gd name="T225" fmla="*/ T224 w 137"/>
                              <a:gd name="T226" fmla="+- 0 830 807"/>
                              <a:gd name="T227" fmla="*/ 830 h 198"/>
                              <a:gd name="T228" fmla="+- 0 7291 7161"/>
                              <a:gd name="T229" fmla="*/ T228 w 137"/>
                              <a:gd name="T230" fmla="+- 0 814 807"/>
                              <a:gd name="T231" fmla="*/ 814 h 198"/>
                              <a:gd name="T232" fmla="+- 0 7286 7161"/>
                              <a:gd name="T233" fmla="*/ T232 w 137"/>
                              <a:gd name="T234" fmla="+- 0 810 807"/>
                              <a:gd name="T235" fmla="*/ 810 h 198"/>
                              <a:gd name="T236" fmla="+- 0 7282 7161"/>
                              <a:gd name="T237" fmla="*/ T236 w 137"/>
                              <a:gd name="T238" fmla="+- 0 808 807"/>
                              <a:gd name="T239" fmla="*/ 808 h 19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</a:cxnLst>
                            <a:rect l="0" t="0" r="r" b="b"/>
                            <a:pathLst>
                              <a:path w="137" h="198">
                                <a:moveTo>
                                  <a:pt x="23" y="148"/>
                                </a:moveTo>
                                <a:lnTo>
                                  <a:pt x="22" y="149"/>
                                </a:lnTo>
                                <a:lnTo>
                                  <a:pt x="20" y="149"/>
                                </a:lnTo>
                                <a:lnTo>
                                  <a:pt x="16" y="149"/>
                                </a:lnTo>
                                <a:lnTo>
                                  <a:pt x="12" y="150"/>
                                </a:lnTo>
                                <a:lnTo>
                                  <a:pt x="11" y="150"/>
                                </a:lnTo>
                                <a:lnTo>
                                  <a:pt x="10" y="151"/>
                                </a:lnTo>
                                <a:lnTo>
                                  <a:pt x="9" y="152"/>
                                </a:lnTo>
                                <a:lnTo>
                                  <a:pt x="8" y="152"/>
                                </a:lnTo>
                                <a:lnTo>
                                  <a:pt x="8" y="153"/>
                                </a:lnTo>
                                <a:lnTo>
                                  <a:pt x="7" y="154"/>
                                </a:lnTo>
                                <a:lnTo>
                                  <a:pt x="7" y="155"/>
                                </a:lnTo>
                                <a:lnTo>
                                  <a:pt x="5" y="156"/>
                                </a:lnTo>
                                <a:lnTo>
                                  <a:pt x="5" y="157"/>
                                </a:lnTo>
                                <a:lnTo>
                                  <a:pt x="7" y="162"/>
                                </a:lnTo>
                                <a:lnTo>
                                  <a:pt x="7" y="164"/>
                                </a:lnTo>
                                <a:lnTo>
                                  <a:pt x="5" y="164"/>
                                </a:lnTo>
                                <a:lnTo>
                                  <a:pt x="5" y="165"/>
                                </a:lnTo>
                                <a:lnTo>
                                  <a:pt x="7" y="171"/>
                                </a:lnTo>
                                <a:lnTo>
                                  <a:pt x="8" y="174"/>
                                </a:lnTo>
                                <a:lnTo>
                                  <a:pt x="8" y="175"/>
                                </a:lnTo>
                                <a:lnTo>
                                  <a:pt x="6" y="176"/>
                                </a:lnTo>
                                <a:lnTo>
                                  <a:pt x="6" y="177"/>
                                </a:lnTo>
                                <a:lnTo>
                                  <a:pt x="6" y="178"/>
                                </a:lnTo>
                                <a:lnTo>
                                  <a:pt x="5" y="178"/>
                                </a:lnTo>
                                <a:lnTo>
                                  <a:pt x="5" y="179"/>
                                </a:lnTo>
                                <a:lnTo>
                                  <a:pt x="2" y="181"/>
                                </a:lnTo>
                                <a:lnTo>
                                  <a:pt x="0" y="182"/>
                                </a:lnTo>
                                <a:lnTo>
                                  <a:pt x="10" y="198"/>
                                </a:lnTo>
                                <a:lnTo>
                                  <a:pt x="12" y="197"/>
                                </a:lnTo>
                                <a:lnTo>
                                  <a:pt x="14" y="196"/>
                                </a:lnTo>
                                <a:lnTo>
                                  <a:pt x="15" y="195"/>
                                </a:lnTo>
                                <a:lnTo>
                                  <a:pt x="16" y="194"/>
                                </a:lnTo>
                                <a:lnTo>
                                  <a:pt x="17" y="194"/>
                                </a:lnTo>
                                <a:lnTo>
                                  <a:pt x="17" y="193"/>
                                </a:lnTo>
                                <a:lnTo>
                                  <a:pt x="19" y="192"/>
                                </a:lnTo>
                                <a:lnTo>
                                  <a:pt x="21" y="191"/>
                                </a:lnTo>
                                <a:lnTo>
                                  <a:pt x="21" y="190"/>
                                </a:lnTo>
                                <a:lnTo>
                                  <a:pt x="23" y="189"/>
                                </a:lnTo>
                                <a:lnTo>
                                  <a:pt x="23" y="188"/>
                                </a:lnTo>
                                <a:lnTo>
                                  <a:pt x="26" y="187"/>
                                </a:lnTo>
                                <a:lnTo>
                                  <a:pt x="28" y="186"/>
                                </a:lnTo>
                                <a:lnTo>
                                  <a:pt x="31" y="186"/>
                                </a:lnTo>
                                <a:lnTo>
                                  <a:pt x="32" y="185"/>
                                </a:lnTo>
                                <a:lnTo>
                                  <a:pt x="34" y="185"/>
                                </a:lnTo>
                                <a:lnTo>
                                  <a:pt x="39" y="185"/>
                                </a:lnTo>
                                <a:lnTo>
                                  <a:pt x="55" y="185"/>
                                </a:lnTo>
                                <a:lnTo>
                                  <a:pt x="58" y="185"/>
                                </a:lnTo>
                                <a:lnTo>
                                  <a:pt x="60" y="184"/>
                                </a:lnTo>
                                <a:lnTo>
                                  <a:pt x="63" y="184"/>
                                </a:lnTo>
                                <a:lnTo>
                                  <a:pt x="66" y="182"/>
                                </a:lnTo>
                                <a:lnTo>
                                  <a:pt x="67" y="182"/>
                                </a:lnTo>
                                <a:lnTo>
                                  <a:pt x="68" y="181"/>
                                </a:lnTo>
                                <a:lnTo>
                                  <a:pt x="70" y="180"/>
                                </a:lnTo>
                                <a:lnTo>
                                  <a:pt x="70" y="179"/>
                                </a:lnTo>
                                <a:lnTo>
                                  <a:pt x="71" y="178"/>
                                </a:lnTo>
                                <a:lnTo>
                                  <a:pt x="71" y="176"/>
                                </a:lnTo>
                                <a:lnTo>
                                  <a:pt x="72" y="175"/>
                                </a:lnTo>
                                <a:lnTo>
                                  <a:pt x="72" y="174"/>
                                </a:lnTo>
                                <a:lnTo>
                                  <a:pt x="72" y="171"/>
                                </a:lnTo>
                                <a:lnTo>
                                  <a:pt x="72" y="170"/>
                                </a:lnTo>
                                <a:lnTo>
                                  <a:pt x="73" y="169"/>
                                </a:lnTo>
                                <a:lnTo>
                                  <a:pt x="73" y="165"/>
                                </a:lnTo>
                                <a:lnTo>
                                  <a:pt x="74" y="164"/>
                                </a:lnTo>
                                <a:lnTo>
                                  <a:pt x="74" y="162"/>
                                </a:lnTo>
                                <a:lnTo>
                                  <a:pt x="75" y="161"/>
                                </a:lnTo>
                                <a:lnTo>
                                  <a:pt x="75" y="160"/>
                                </a:lnTo>
                                <a:lnTo>
                                  <a:pt x="75" y="159"/>
                                </a:lnTo>
                                <a:lnTo>
                                  <a:pt x="77" y="158"/>
                                </a:lnTo>
                                <a:lnTo>
                                  <a:pt x="77" y="157"/>
                                </a:lnTo>
                                <a:lnTo>
                                  <a:pt x="78" y="156"/>
                                </a:lnTo>
                                <a:lnTo>
                                  <a:pt x="78" y="155"/>
                                </a:lnTo>
                                <a:lnTo>
                                  <a:pt x="80" y="154"/>
                                </a:lnTo>
                                <a:lnTo>
                                  <a:pt x="80" y="153"/>
                                </a:lnTo>
                                <a:lnTo>
                                  <a:pt x="81" y="152"/>
                                </a:lnTo>
                                <a:lnTo>
                                  <a:pt x="82" y="151"/>
                                </a:lnTo>
                                <a:lnTo>
                                  <a:pt x="83" y="150"/>
                                </a:lnTo>
                                <a:lnTo>
                                  <a:pt x="83" y="149"/>
                                </a:lnTo>
                                <a:lnTo>
                                  <a:pt x="84" y="149"/>
                                </a:lnTo>
                                <a:lnTo>
                                  <a:pt x="28" y="149"/>
                                </a:lnTo>
                                <a:lnTo>
                                  <a:pt x="23" y="148"/>
                                </a:lnTo>
                                <a:close/>
                                <a:moveTo>
                                  <a:pt x="55" y="185"/>
                                </a:moveTo>
                                <a:lnTo>
                                  <a:pt x="41" y="185"/>
                                </a:lnTo>
                                <a:lnTo>
                                  <a:pt x="42" y="186"/>
                                </a:lnTo>
                                <a:lnTo>
                                  <a:pt x="43" y="185"/>
                                </a:lnTo>
                                <a:lnTo>
                                  <a:pt x="45" y="185"/>
                                </a:lnTo>
                                <a:lnTo>
                                  <a:pt x="54" y="185"/>
                                </a:lnTo>
                                <a:lnTo>
                                  <a:pt x="55" y="185"/>
                                </a:lnTo>
                                <a:close/>
                                <a:moveTo>
                                  <a:pt x="117" y="0"/>
                                </a:moveTo>
                                <a:lnTo>
                                  <a:pt x="115" y="0"/>
                                </a:lnTo>
                                <a:lnTo>
                                  <a:pt x="112" y="0"/>
                                </a:lnTo>
                                <a:lnTo>
                                  <a:pt x="110" y="1"/>
                                </a:lnTo>
                                <a:lnTo>
                                  <a:pt x="107" y="1"/>
                                </a:lnTo>
                                <a:lnTo>
                                  <a:pt x="104" y="2"/>
                                </a:lnTo>
                                <a:lnTo>
                                  <a:pt x="101" y="4"/>
                                </a:lnTo>
                                <a:lnTo>
                                  <a:pt x="99" y="4"/>
                                </a:lnTo>
                                <a:lnTo>
                                  <a:pt x="95" y="7"/>
                                </a:lnTo>
                                <a:lnTo>
                                  <a:pt x="93" y="9"/>
                                </a:lnTo>
                                <a:lnTo>
                                  <a:pt x="90" y="10"/>
                                </a:lnTo>
                                <a:lnTo>
                                  <a:pt x="90" y="11"/>
                                </a:lnTo>
                                <a:lnTo>
                                  <a:pt x="90" y="12"/>
                                </a:lnTo>
                                <a:lnTo>
                                  <a:pt x="88" y="13"/>
                                </a:lnTo>
                                <a:lnTo>
                                  <a:pt x="89" y="14"/>
                                </a:lnTo>
                                <a:lnTo>
                                  <a:pt x="87" y="14"/>
                                </a:lnTo>
                                <a:lnTo>
                                  <a:pt x="87" y="15"/>
                                </a:lnTo>
                                <a:lnTo>
                                  <a:pt x="87" y="17"/>
                                </a:lnTo>
                                <a:lnTo>
                                  <a:pt x="86" y="18"/>
                                </a:lnTo>
                                <a:lnTo>
                                  <a:pt x="86" y="21"/>
                                </a:lnTo>
                                <a:lnTo>
                                  <a:pt x="87" y="23"/>
                                </a:lnTo>
                                <a:lnTo>
                                  <a:pt x="85" y="24"/>
                                </a:lnTo>
                                <a:lnTo>
                                  <a:pt x="86" y="27"/>
                                </a:lnTo>
                                <a:lnTo>
                                  <a:pt x="85" y="28"/>
                                </a:lnTo>
                                <a:lnTo>
                                  <a:pt x="86" y="29"/>
                                </a:lnTo>
                                <a:lnTo>
                                  <a:pt x="86" y="33"/>
                                </a:lnTo>
                                <a:lnTo>
                                  <a:pt x="86" y="37"/>
                                </a:lnTo>
                                <a:lnTo>
                                  <a:pt x="86" y="38"/>
                                </a:lnTo>
                                <a:lnTo>
                                  <a:pt x="86" y="39"/>
                                </a:lnTo>
                                <a:lnTo>
                                  <a:pt x="86" y="41"/>
                                </a:lnTo>
                                <a:lnTo>
                                  <a:pt x="86" y="42"/>
                                </a:lnTo>
                                <a:lnTo>
                                  <a:pt x="84" y="43"/>
                                </a:lnTo>
                                <a:lnTo>
                                  <a:pt x="84" y="44"/>
                                </a:lnTo>
                                <a:lnTo>
                                  <a:pt x="79" y="49"/>
                                </a:lnTo>
                                <a:lnTo>
                                  <a:pt x="77" y="50"/>
                                </a:lnTo>
                                <a:lnTo>
                                  <a:pt x="70" y="53"/>
                                </a:lnTo>
                                <a:lnTo>
                                  <a:pt x="59" y="59"/>
                                </a:lnTo>
                                <a:lnTo>
                                  <a:pt x="54" y="62"/>
                                </a:lnTo>
                                <a:lnTo>
                                  <a:pt x="48" y="67"/>
                                </a:lnTo>
                                <a:lnTo>
                                  <a:pt x="47" y="68"/>
                                </a:lnTo>
                                <a:lnTo>
                                  <a:pt x="46" y="69"/>
                                </a:lnTo>
                                <a:lnTo>
                                  <a:pt x="45" y="70"/>
                                </a:lnTo>
                                <a:lnTo>
                                  <a:pt x="44" y="72"/>
                                </a:lnTo>
                                <a:lnTo>
                                  <a:pt x="43" y="73"/>
                                </a:lnTo>
                                <a:lnTo>
                                  <a:pt x="42" y="74"/>
                                </a:lnTo>
                                <a:lnTo>
                                  <a:pt x="41" y="75"/>
                                </a:lnTo>
                                <a:lnTo>
                                  <a:pt x="41" y="76"/>
                                </a:lnTo>
                                <a:lnTo>
                                  <a:pt x="41" y="77"/>
                                </a:lnTo>
                                <a:lnTo>
                                  <a:pt x="40" y="79"/>
                                </a:lnTo>
                                <a:lnTo>
                                  <a:pt x="40" y="82"/>
                                </a:lnTo>
                                <a:lnTo>
                                  <a:pt x="40" y="86"/>
                                </a:lnTo>
                                <a:lnTo>
                                  <a:pt x="40" y="89"/>
                                </a:lnTo>
                                <a:lnTo>
                                  <a:pt x="41" y="93"/>
                                </a:lnTo>
                                <a:lnTo>
                                  <a:pt x="44" y="103"/>
                                </a:lnTo>
                                <a:lnTo>
                                  <a:pt x="45" y="108"/>
                                </a:lnTo>
                                <a:lnTo>
                                  <a:pt x="48" y="117"/>
                                </a:lnTo>
                                <a:lnTo>
                                  <a:pt x="49" y="121"/>
                                </a:lnTo>
                                <a:lnTo>
                                  <a:pt x="49" y="125"/>
                                </a:lnTo>
                                <a:lnTo>
                                  <a:pt x="50" y="129"/>
                                </a:lnTo>
                                <a:lnTo>
                                  <a:pt x="50" y="132"/>
                                </a:lnTo>
                                <a:lnTo>
                                  <a:pt x="49" y="134"/>
                                </a:lnTo>
                                <a:lnTo>
                                  <a:pt x="49" y="137"/>
                                </a:lnTo>
                                <a:lnTo>
                                  <a:pt x="48" y="139"/>
                                </a:lnTo>
                                <a:lnTo>
                                  <a:pt x="48" y="140"/>
                                </a:lnTo>
                                <a:lnTo>
                                  <a:pt x="47" y="141"/>
                                </a:lnTo>
                                <a:lnTo>
                                  <a:pt x="46" y="143"/>
                                </a:lnTo>
                                <a:lnTo>
                                  <a:pt x="45" y="144"/>
                                </a:lnTo>
                                <a:lnTo>
                                  <a:pt x="42" y="146"/>
                                </a:lnTo>
                                <a:lnTo>
                                  <a:pt x="40" y="147"/>
                                </a:lnTo>
                                <a:lnTo>
                                  <a:pt x="37" y="148"/>
                                </a:lnTo>
                                <a:lnTo>
                                  <a:pt x="35" y="148"/>
                                </a:lnTo>
                                <a:lnTo>
                                  <a:pt x="29" y="149"/>
                                </a:lnTo>
                                <a:lnTo>
                                  <a:pt x="84" y="149"/>
                                </a:lnTo>
                                <a:lnTo>
                                  <a:pt x="84" y="148"/>
                                </a:lnTo>
                                <a:lnTo>
                                  <a:pt x="85" y="148"/>
                                </a:lnTo>
                                <a:lnTo>
                                  <a:pt x="86" y="147"/>
                                </a:lnTo>
                                <a:lnTo>
                                  <a:pt x="87" y="145"/>
                                </a:lnTo>
                                <a:lnTo>
                                  <a:pt x="88" y="145"/>
                                </a:lnTo>
                                <a:lnTo>
                                  <a:pt x="90" y="143"/>
                                </a:lnTo>
                                <a:lnTo>
                                  <a:pt x="91" y="142"/>
                                </a:lnTo>
                                <a:lnTo>
                                  <a:pt x="92" y="141"/>
                                </a:lnTo>
                                <a:lnTo>
                                  <a:pt x="93" y="140"/>
                                </a:lnTo>
                                <a:lnTo>
                                  <a:pt x="95" y="138"/>
                                </a:lnTo>
                                <a:lnTo>
                                  <a:pt x="97" y="137"/>
                                </a:lnTo>
                                <a:lnTo>
                                  <a:pt x="98" y="136"/>
                                </a:lnTo>
                                <a:lnTo>
                                  <a:pt x="98" y="135"/>
                                </a:lnTo>
                                <a:lnTo>
                                  <a:pt x="99" y="135"/>
                                </a:lnTo>
                                <a:lnTo>
                                  <a:pt x="99" y="134"/>
                                </a:lnTo>
                                <a:lnTo>
                                  <a:pt x="100" y="133"/>
                                </a:lnTo>
                                <a:lnTo>
                                  <a:pt x="100" y="132"/>
                                </a:lnTo>
                                <a:lnTo>
                                  <a:pt x="102" y="131"/>
                                </a:lnTo>
                                <a:lnTo>
                                  <a:pt x="102" y="129"/>
                                </a:lnTo>
                                <a:lnTo>
                                  <a:pt x="103" y="128"/>
                                </a:lnTo>
                                <a:lnTo>
                                  <a:pt x="102" y="121"/>
                                </a:lnTo>
                                <a:lnTo>
                                  <a:pt x="103" y="120"/>
                                </a:lnTo>
                                <a:lnTo>
                                  <a:pt x="102" y="119"/>
                                </a:lnTo>
                                <a:lnTo>
                                  <a:pt x="102" y="117"/>
                                </a:lnTo>
                                <a:lnTo>
                                  <a:pt x="100" y="110"/>
                                </a:lnTo>
                                <a:lnTo>
                                  <a:pt x="99" y="106"/>
                                </a:lnTo>
                                <a:lnTo>
                                  <a:pt x="99" y="104"/>
                                </a:lnTo>
                                <a:lnTo>
                                  <a:pt x="99" y="102"/>
                                </a:lnTo>
                                <a:lnTo>
                                  <a:pt x="100" y="101"/>
                                </a:lnTo>
                                <a:lnTo>
                                  <a:pt x="100" y="99"/>
                                </a:lnTo>
                                <a:lnTo>
                                  <a:pt x="101" y="98"/>
                                </a:lnTo>
                                <a:lnTo>
                                  <a:pt x="101" y="97"/>
                                </a:lnTo>
                                <a:lnTo>
                                  <a:pt x="101" y="96"/>
                                </a:lnTo>
                                <a:lnTo>
                                  <a:pt x="103" y="95"/>
                                </a:lnTo>
                                <a:lnTo>
                                  <a:pt x="102" y="95"/>
                                </a:lnTo>
                                <a:lnTo>
                                  <a:pt x="103" y="94"/>
                                </a:lnTo>
                                <a:lnTo>
                                  <a:pt x="104" y="93"/>
                                </a:lnTo>
                                <a:lnTo>
                                  <a:pt x="105" y="91"/>
                                </a:lnTo>
                                <a:lnTo>
                                  <a:pt x="106" y="90"/>
                                </a:lnTo>
                                <a:lnTo>
                                  <a:pt x="107" y="89"/>
                                </a:lnTo>
                                <a:lnTo>
                                  <a:pt x="108" y="88"/>
                                </a:lnTo>
                                <a:lnTo>
                                  <a:pt x="109" y="86"/>
                                </a:lnTo>
                                <a:lnTo>
                                  <a:pt x="110" y="85"/>
                                </a:lnTo>
                                <a:lnTo>
                                  <a:pt x="111" y="84"/>
                                </a:lnTo>
                                <a:lnTo>
                                  <a:pt x="111" y="83"/>
                                </a:lnTo>
                                <a:lnTo>
                                  <a:pt x="113" y="80"/>
                                </a:lnTo>
                                <a:lnTo>
                                  <a:pt x="113" y="79"/>
                                </a:lnTo>
                                <a:lnTo>
                                  <a:pt x="115" y="77"/>
                                </a:lnTo>
                                <a:lnTo>
                                  <a:pt x="116" y="73"/>
                                </a:lnTo>
                                <a:lnTo>
                                  <a:pt x="116" y="71"/>
                                </a:lnTo>
                                <a:lnTo>
                                  <a:pt x="117" y="69"/>
                                </a:lnTo>
                                <a:lnTo>
                                  <a:pt x="117" y="66"/>
                                </a:lnTo>
                                <a:lnTo>
                                  <a:pt x="118" y="64"/>
                                </a:lnTo>
                                <a:lnTo>
                                  <a:pt x="118" y="61"/>
                                </a:lnTo>
                                <a:lnTo>
                                  <a:pt x="119" y="60"/>
                                </a:lnTo>
                                <a:lnTo>
                                  <a:pt x="119" y="58"/>
                                </a:lnTo>
                                <a:lnTo>
                                  <a:pt x="120" y="56"/>
                                </a:lnTo>
                                <a:lnTo>
                                  <a:pt x="120" y="55"/>
                                </a:lnTo>
                                <a:lnTo>
                                  <a:pt x="119" y="55"/>
                                </a:lnTo>
                                <a:lnTo>
                                  <a:pt x="121" y="54"/>
                                </a:lnTo>
                                <a:lnTo>
                                  <a:pt x="122" y="53"/>
                                </a:lnTo>
                                <a:lnTo>
                                  <a:pt x="122" y="52"/>
                                </a:lnTo>
                                <a:lnTo>
                                  <a:pt x="123" y="52"/>
                                </a:lnTo>
                                <a:lnTo>
                                  <a:pt x="123" y="51"/>
                                </a:lnTo>
                                <a:lnTo>
                                  <a:pt x="124" y="50"/>
                                </a:lnTo>
                                <a:lnTo>
                                  <a:pt x="125" y="49"/>
                                </a:lnTo>
                                <a:lnTo>
                                  <a:pt x="127" y="47"/>
                                </a:lnTo>
                                <a:lnTo>
                                  <a:pt x="126" y="47"/>
                                </a:lnTo>
                                <a:lnTo>
                                  <a:pt x="128" y="46"/>
                                </a:lnTo>
                                <a:lnTo>
                                  <a:pt x="128" y="45"/>
                                </a:lnTo>
                                <a:lnTo>
                                  <a:pt x="129" y="45"/>
                                </a:lnTo>
                                <a:lnTo>
                                  <a:pt x="130" y="44"/>
                                </a:lnTo>
                                <a:lnTo>
                                  <a:pt x="130" y="43"/>
                                </a:lnTo>
                                <a:lnTo>
                                  <a:pt x="131" y="43"/>
                                </a:lnTo>
                                <a:lnTo>
                                  <a:pt x="131" y="42"/>
                                </a:lnTo>
                                <a:lnTo>
                                  <a:pt x="131" y="41"/>
                                </a:lnTo>
                                <a:lnTo>
                                  <a:pt x="133" y="41"/>
                                </a:lnTo>
                                <a:lnTo>
                                  <a:pt x="133" y="39"/>
                                </a:lnTo>
                                <a:lnTo>
                                  <a:pt x="134" y="38"/>
                                </a:lnTo>
                                <a:lnTo>
                                  <a:pt x="134" y="37"/>
                                </a:lnTo>
                                <a:lnTo>
                                  <a:pt x="136" y="36"/>
                                </a:lnTo>
                                <a:lnTo>
                                  <a:pt x="136" y="33"/>
                                </a:lnTo>
                                <a:lnTo>
                                  <a:pt x="137" y="32"/>
                                </a:lnTo>
                                <a:lnTo>
                                  <a:pt x="136" y="30"/>
                                </a:lnTo>
                                <a:lnTo>
                                  <a:pt x="136" y="28"/>
                                </a:lnTo>
                                <a:lnTo>
                                  <a:pt x="135" y="23"/>
                                </a:lnTo>
                                <a:lnTo>
                                  <a:pt x="134" y="20"/>
                                </a:lnTo>
                                <a:lnTo>
                                  <a:pt x="132" y="13"/>
                                </a:lnTo>
                                <a:lnTo>
                                  <a:pt x="131" y="11"/>
                                </a:lnTo>
                                <a:lnTo>
                                  <a:pt x="130" y="8"/>
                                </a:lnTo>
                                <a:lnTo>
                                  <a:pt x="130" y="7"/>
                                </a:lnTo>
                                <a:lnTo>
                                  <a:pt x="128" y="7"/>
                                </a:lnTo>
                                <a:lnTo>
                                  <a:pt x="128" y="6"/>
                                </a:lnTo>
                                <a:lnTo>
                                  <a:pt x="127" y="4"/>
                                </a:lnTo>
                                <a:lnTo>
                                  <a:pt x="125" y="3"/>
                                </a:lnTo>
                                <a:lnTo>
                                  <a:pt x="124" y="2"/>
                                </a:lnTo>
                                <a:lnTo>
                                  <a:pt x="123" y="2"/>
                                </a:lnTo>
                                <a:lnTo>
                                  <a:pt x="122" y="1"/>
                                </a:lnTo>
                                <a:lnTo>
                                  <a:pt x="121" y="1"/>
                                </a:lnTo>
                                <a:lnTo>
                                  <a:pt x="119" y="1"/>
                                </a:lnTo>
                                <a:lnTo>
                                  <a:pt x="118" y="1"/>
                                </a:lnTo>
                                <a:lnTo>
                                  <a:pt x="11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2BDA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4" name="AutoShape 170"/>
                        <wps:cNvSpPr>
                          <a:spLocks/>
                        </wps:cNvSpPr>
                        <wps:spPr bwMode="auto">
                          <a:xfrm>
                            <a:off x="7567" y="1133"/>
                            <a:ext cx="145" cy="106"/>
                          </a:xfrm>
                          <a:custGeom>
                            <a:avLst/>
                            <a:gdLst>
                              <a:gd name="T0" fmla="+- 0 7570 7567"/>
                              <a:gd name="T1" fmla="*/ T0 w 145"/>
                              <a:gd name="T2" fmla="+- 0 1226 1134"/>
                              <a:gd name="T3" fmla="*/ 1226 h 106"/>
                              <a:gd name="T4" fmla="+- 0 7575 7567"/>
                              <a:gd name="T5" fmla="*/ T4 w 145"/>
                              <a:gd name="T6" fmla="+- 0 1231 1134"/>
                              <a:gd name="T7" fmla="*/ 1231 h 106"/>
                              <a:gd name="T8" fmla="+- 0 7579 7567"/>
                              <a:gd name="T9" fmla="*/ T8 w 145"/>
                              <a:gd name="T10" fmla="+- 0 1234 1134"/>
                              <a:gd name="T11" fmla="*/ 1234 h 106"/>
                              <a:gd name="T12" fmla="+- 0 7583 7567"/>
                              <a:gd name="T13" fmla="*/ T12 w 145"/>
                              <a:gd name="T14" fmla="+- 0 1239 1134"/>
                              <a:gd name="T15" fmla="*/ 1239 h 106"/>
                              <a:gd name="T16" fmla="+- 0 7639 7567"/>
                              <a:gd name="T17" fmla="*/ T16 w 145"/>
                              <a:gd name="T18" fmla="+- 0 1227 1134"/>
                              <a:gd name="T19" fmla="*/ 1227 h 106"/>
                              <a:gd name="T20" fmla="+- 0 7578 7567"/>
                              <a:gd name="T21" fmla="*/ T20 w 145"/>
                              <a:gd name="T22" fmla="+- 0 1224 1134"/>
                              <a:gd name="T23" fmla="*/ 1224 h 106"/>
                              <a:gd name="T24" fmla="+- 0 7571 7567"/>
                              <a:gd name="T25" fmla="*/ T24 w 145"/>
                              <a:gd name="T26" fmla="+- 0 1223 1134"/>
                              <a:gd name="T27" fmla="*/ 1223 h 106"/>
                              <a:gd name="T28" fmla="+- 0 7581 7567"/>
                              <a:gd name="T29" fmla="*/ T28 w 145"/>
                              <a:gd name="T30" fmla="+- 0 1137 1134"/>
                              <a:gd name="T31" fmla="*/ 1137 h 106"/>
                              <a:gd name="T32" fmla="+- 0 7584 7567"/>
                              <a:gd name="T33" fmla="*/ T32 w 145"/>
                              <a:gd name="T34" fmla="+- 0 1140 1134"/>
                              <a:gd name="T35" fmla="*/ 1140 h 106"/>
                              <a:gd name="T36" fmla="+- 0 7589 7567"/>
                              <a:gd name="T37" fmla="*/ T36 w 145"/>
                              <a:gd name="T38" fmla="+- 0 1146 1134"/>
                              <a:gd name="T39" fmla="*/ 1146 h 106"/>
                              <a:gd name="T40" fmla="+- 0 7592 7567"/>
                              <a:gd name="T41" fmla="*/ T40 w 145"/>
                              <a:gd name="T42" fmla="+- 0 1159 1134"/>
                              <a:gd name="T43" fmla="*/ 1159 h 106"/>
                              <a:gd name="T44" fmla="+- 0 7590 7567"/>
                              <a:gd name="T45" fmla="*/ T44 w 145"/>
                              <a:gd name="T46" fmla="+- 0 1167 1134"/>
                              <a:gd name="T47" fmla="*/ 1167 h 106"/>
                              <a:gd name="T48" fmla="+- 0 7589 7567"/>
                              <a:gd name="T49" fmla="*/ T48 w 145"/>
                              <a:gd name="T50" fmla="+- 0 1173 1134"/>
                              <a:gd name="T51" fmla="*/ 1173 h 106"/>
                              <a:gd name="T52" fmla="+- 0 7593 7567"/>
                              <a:gd name="T53" fmla="*/ T52 w 145"/>
                              <a:gd name="T54" fmla="+- 0 1177 1134"/>
                              <a:gd name="T55" fmla="*/ 1177 h 106"/>
                              <a:gd name="T56" fmla="+- 0 7595 7567"/>
                              <a:gd name="T57" fmla="*/ T56 w 145"/>
                              <a:gd name="T58" fmla="+- 0 1194 1134"/>
                              <a:gd name="T59" fmla="*/ 1194 h 106"/>
                              <a:gd name="T60" fmla="+- 0 7592 7567"/>
                              <a:gd name="T61" fmla="*/ T60 w 145"/>
                              <a:gd name="T62" fmla="+- 0 1200 1134"/>
                              <a:gd name="T63" fmla="*/ 1200 h 106"/>
                              <a:gd name="T64" fmla="+- 0 7590 7567"/>
                              <a:gd name="T65" fmla="*/ T64 w 145"/>
                              <a:gd name="T66" fmla="+- 0 1207 1134"/>
                              <a:gd name="T67" fmla="*/ 1207 h 106"/>
                              <a:gd name="T68" fmla="+- 0 7590 7567"/>
                              <a:gd name="T69" fmla="*/ T68 w 145"/>
                              <a:gd name="T70" fmla="+- 0 1214 1134"/>
                              <a:gd name="T71" fmla="*/ 1214 h 106"/>
                              <a:gd name="T72" fmla="+- 0 7587 7567"/>
                              <a:gd name="T73" fmla="*/ T72 w 145"/>
                              <a:gd name="T74" fmla="+- 0 1221 1134"/>
                              <a:gd name="T75" fmla="*/ 1221 h 106"/>
                              <a:gd name="T76" fmla="+- 0 7583 7567"/>
                              <a:gd name="T77" fmla="*/ T76 w 145"/>
                              <a:gd name="T78" fmla="+- 0 1225 1134"/>
                              <a:gd name="T79" fmla="*/ 1225 h 106"/>
                              <a:gd name="T80" fmla="+- 0 7635 7567"/>
                              <a:gd name="T81" fmla="*/ T80 w 145"/>
                              <a:gd name="T82" fmla="+- 0 1221 1134"/>
                              <a:gd name="T83" fmla="*/ 1221 h 106"/>
                              <a:gd name="T84" fmla="+- 0 7632 7567"/>
                              <a:gd name="T85" fmla="*/ T84 w 145"/>
                              <a:gd name="T86" fmla="+- 0 1217 1134"/>
                              <a:gd name="T87" fmla="*/ 1217 h 106"/>
                              <a:gd name="T88" fmla="+- 0 7626 7567"/>
                              <a:gd name="T89" fmla="*/ T88 w 145"/>
                              <a:gd name="T90" fmla="+- 0 1215 1134"/>
                              <a:gd name="T91" fmla="*/ 1215 h 106"/>
                              <a:gd name="T92" fmla="+- 0 7627 7567"/>
                              <a:gd name="T93" fmla="*/ T92 w 145"/>
                              <a:gd name="T94" fmla="+- 0 1208 1134"/>
                              <a:gd name="T95" fmla="*/ 1208 h 106"/>
                              <a:gd name="T96" fmla="+- 0 7638 7567"/>
                              <a:gd name="T97" fmla="*/ T96 w 145"/>
                              <a:gd name="T98" fmla="+- 0 1202 1134"/>
                              <a:gd name="T99" fmla="*/ 1202 h 106"/>
                              <a:gd name="T100" fmla="+- 0 7697 7567"/>
                              <a:gd name="T101" fmla="*/ T100 w 145"/>
                              <a:gd name="T102" fmla="+- 0 1197 1134"/>
                              <a:gd name="T103" fmla="*/ 1197 h 106"/>
                              <a:gd name="T104" fmla="+- 0 7709 7567"/>
                              <a:gd name="T105" fmla="*/ T104 w 145"/>
                              <a:gd name="T106" fmla="+- 0 1192 1134"/>
                              <a:gd name="T107" fmla="*/ 1192 h 106"/>
                              <a:gd name="T108" fmla="+- 0 7704 7567"/>
                              <a:gd name="T109" fmla="*/ T108 w 145"/>
                              <a:gd name="T110" fmla="+- 0 1190 1134"/>
                              <a:gd name="T111" fmla="*/ 1190 h 106"/>
                              <a:gd name="T112" fmla="+- 0 7697 7567"/>
                              <a:gd name="T113" fmla="*/ T112 w 145"/>
                              <a:gd name="T114" fmla="+- 0 1189 1134"/>
                              <a:gd name="T115" fmla="*/ 1189 h 106"/>
                              <a:gd name="T116" fmla="+- 0 7692 7567"/>
                              <a:gd name="T117" fmla="*/ T116 w 145"/>
                              <a:gd name="T118" fmla="+- 0 1187 1134"/>
                              <a:gd name="T119" fmla="*/ 1187 h 106"/>
                              <a:gd name="T120" fmla="+- 0 7688 7567"/>
                              <a:gd name="T121" fmla="*/ T120 w 145"/>
                              <a:gd name="T122" fmla="+- 0 1185 1134"/>
                              <a:gd name="T123" fmla="*/ 1185 h 106"/>
                              <a:gd name="T124" fmla="+- 0 7679 7567"/>
                              <a:gd name="T125" fmla="*/ T124 w 145"/>
                              <a:gd name="T126" fmla="+- 0 1168 1134"/>
                              <a:gd name="T127" fmla="*/ 1168 h 106"/>
                              <a:gd name="T128" fmla="+- 0 7674 7567"/>
                              <a:gd name="T129" fmla="*/ T128 w 145"/>
                              <a:gd name="T130" fmla="+- 0 1166 1134"/>
                              <a:gd name="T131" fmla="*/ 1166 h 106"/>
                              <a:gd name="T132" fmla="+- 0 7671 7567"/>
                              <a:gd name="T133" fmla="*/ T132 w 145"/>
                              <a:gd name="T134" fmla="+- 0 1164 1134"/>
                              <a:gd name="T135" fmla="*/ 1164 h 106"/>
                              <a:gd name="T136" fmla="+- 0 7664 7567"/>
                              <a:gd name="T137" fmla="*/ T136 w 145"/>
                              <a:gd name="T138" fmla="+- 0 1163 1134"/>
                              <a:gd name="T139" fmla="*/ 1163 h 106"/>
                              <a:gd name="T140" fmla="+- 0 7660 7567"/>
                              <a:gd name="T141" fmla="*/ T140 w 145"/>
                              <a:gd name="T142" fmla="+- 0 1161 1134"/>
                              <a:gd name="T143" fmla="*/ 1161 h 106"/>
                              <a:gd name="T144" fmla="+- 0 7654 7567"/>
                              <a:gd name="T145" fmla="*/ T144 w 145"/>
                              <a:gd name="T146" fmla="+- 0 1159 1134"/>
                              <a:gd name="T147" fmla="*/ 1159 h 106"/>
                              <a:gd name="T148" fmla="+- 0 7650 7567"/>
                              <a:gd name="T149" fmla="*/ T148 w 145"/>
                              <a:gd name="T150" fmla="+- 0 1157 1134"/>
                              <a:gd name="T151" fmla="*/ 1157 h 106"/>
                              <a:gd name="T152" fmla="+- 0 7645 7567"/>
                              <a:gd name="T153" fmla="*/ T152 w 145"/>
                              <a:gd name="T154" fmla="+- 0 1155 1134"/>
                              <a:gd name="T155" fmla="*/ 1155 h 106"/>
                              <a:gd name="T156" fmla="+- 0 7636 7567"/>
                              <a:gd name="T157" fmla="*/ T156 w 145"/>
                              <a:gd name="T158" fmla="+- 0 1153 1134"/>
                              <a:gd name="T159" fmla="*/ 1153 h 106"/>
                              <a:gd name="T160" fmla="+- 0 7625 7567"/>
                              <a:gd name="T161" fmla="*/ T160 w 145"/>
                              <a:gd name="T162" fmla="+- 0 1152 1134"/>
                              <a:gd name="T163" fmla="*/ 1152 h 106"/>
                              <a:gd name="T164" fmla="+- 0 7620 7567"/>
                              <a:gd name="T165" fmla="*/ T164 w 145"/>
                              <a:gd name="T166" fmla="+- 0 1151 1134"/>
                              <a:gd name="T167" fmla="*/ 1151 h 106"/>
                              <a:gd name="T168" fmla="+- 0 7615 7567"/>
                              <a:gd name="T169" fmla="*/ T168 w 145"/>
                              <a:gd name="T170" fmla="+- 0 1148 1134"/>
                              <a:gd name="T171" fmla="*/ 1148 h 106"/>
                              <a:gd name="T172" fmla="+- 0 7612 7567"/>
                              <a:gd name="T173" fmla="*/ T172 w 145"/>
                              <a:gd name="T174" fmla="+- 0 1145 1134"/>
                              <a:gd name="T175" fmla="*/ 1145 h 106"/>
                              <a:gd name="T176" fmla="+- 0 7604 7567"/>
                              <a:gd name="T177" fmla="*/ T176 w 145"/>
                              <a:gd name="T178" fmla="+- 0 1140 1134"/>
                              <a:gd name="T179" fmla="*/ 1140 h 106"/>
                              <a:gd name="T180" fmla="+- 0 7601 7567"/>
                              <a:gd name="T181" fmla="*/ T180 w 145"/>
                              <a:gd name="T182" fmla="+- 0 1137 1134"/>
                              <a:gd name="T183" fmla="*/ 1137 h 106"/>
                              <a:gd name="T184" fmla="+- 0 7596 7567"/>
                              <a:gd name="T185" fmla="*/ T184 w 145"/>
                              <a:gd name="T186" fmla="+- 0 1135 1134"/>
                              <a:gd name="T187" fmla="*/ 1135 h 106"/>
                              <a:gd name="T188" fmla="+- 0 7643 7567"/>
                              <a:gd name="T189" fmla="*/ T188 w 145"/>
                              <a:gd name="T190" fmla="+- 0 1201 1134"/>
                              <a:gd name="T191" fmla="*/ 1201 h 106"/>
                              <a:gd name="T192" fmla="+- 0 7651 7567"/>
                              <a:gd name="T193" fmla="*/ T192 w 145"/>
                              <a:gd name="T194" fmla="+- 0 1206 1134"/>
                              <a:gd name="T195" fmla="*/ 1206 h 106"/>
                              <a:gd name="T196" fmla="+- 0 7656 7567"/>
                              <a:gd name="T197" fmla="*/ T196 w 145"/>
                              <a:gd name="T198" fmla="+- 0 1211 1134"/>
                              <a:gd name="T199" fmla="*/ 1211 h 106"/>
                              <a:gd name="T200" fmla="+- 0 7662 7567"/>
                              <a:gd name="T201" fmla="*/ T200 w 145"/>
                              <a:gd name="T202" fmla="+- 0 1215 1134"/>
                              <a:gd name="T203" fmla="*/ 1215 h 106"/>
                              <a:gd name="T204" fmla="+- 0 7666 7567"/>
                              <a:gd name="T205" fmla="*/ T204 w 145"/>
                              <a:gd name="T206" fmla="+- 0 1217 1134"/>
                              <a:gd name="T207" fmla="*/ 1217 h 106"/>
                              <a:gd name="T208" fmla="+- 0 7674 7567"/>
                              <a:gd name="T209" fmla="*/ T208 w 145"/>
                              <a:gd name="T210" fmla="+- 0 1221 1134"/>
                              <a:gd name="T211" fmla="*/ 1221 h 106"/>
                              <a:gd name="T212" fmla="+- 0 7711 7567"/>
                              <a:gd name="T213" fmla="*/ T212 w 145"/>
                              <a:gd name="T214" fmla="+- 0 1216 1134"/>
                              <a:gd name="T215" fmla="*/ 1216 h 106"/>
                              <a:gd name="T216" fmla="+- 0 7706 7567"/>
                              <a:gd name="T217" fmla="*/ T216 w 145"/>
                              <a:gd name="T218" fmla="+- 0 1212 1134"/>
                              <a:gd name="T219" fmla="*/ 1212 h 106"/>
                              <a:gd name="T220" fmla="+- 0 7701 7567"/>
                              <a:gd name="T221" fmla="*/ T220 w 145"/>
                              <a:gd name="T222" fmla="+- 0 1209 1134"/>
                              <a:gd name="T223" fmla="*/ 1209 h 106"/>
                              <a:gd name="T224" fmla="+- 0 7696 7567"/>
                              <a:gd name="T225" fmla="*/ T224 w 145"/>
                              <a:gd name="T226" fmla="+- 0 1201 1134"/>
                              <a:gd name="T227" fmla="*/ 1201 h 10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</a:cxnLst>
                            <a:rect l="0" t="0" r="r" b="b"/>
                            <a:pathLst>
                              <a:path w="145" h="106">
                                <a:moveTo>
                                  <a:pt x="3" y="89"/>
                                </a:moveTo>
                                <a:lnTo>
                                  <a:pt x="0" y="89"/>
                                </a:lnTo>
                                <a:lnTo>
                                  <a:pt x="1" y="90"/>
                                </a:lnTo>
                                <a:lnTo>
                                  <a:pt x="2" y="92"/>
                                </a:lnTo>
                                <a:lnTo>
                                  <a:pt x="3" y="92"/>
                                </a:lnTo>
                                <a:lnTo>
                                  <a:pt x="3" y="93"/>
                                </a:lnTo>
                                <a:lnTo>
                                  <a:pt x="4" y="93"/>
                                </a:lnTo>
                                <a:lnTo>
                                  <a:pt x="6" y="95"/>
                                </a:lnTo>
                                <a:lnTo>
                                  <a:pt x="7" y="96"/>
                                </a:lnTo>
                                <a:lnTo>
                                  <a:pt x="8" y="96"/>
                                </a:lnTo>
                                <a:lnTo>
                                  <a:pt x="8" y="97"/>
                                </a:lnTo>
                                <a:lnTo>
                                  <a:pt x="8" y="98"/>
                                </a:lnTo>
                                <a:lnTo>
                                  <a:pt x="10" y="98"/>
                                </a:lnTo>
                                <a:lnTo>
                                  <a:pt x="10" y="99"/>
                                </a:lnTo>
                                <a:lnTo>
                                  <a:pt x="11" y="99"/>
                                </a:lnTo>
                                <a:lnTo>
                                  <a:pt x="11" y="100"/>
                                </a:lnTo>
                                <a:lnTo>
                                  <a:pt x="12" y="100"/>
                                </a:lnTo>
                                <a:lnTo>
                                  <a:pt x="13" y="101"/>
                                </a:lnTo>
                                <a:lnTo>
                                  <a:pt x="14" y="102"/>
                                </a:lnTo>
                                <a:lnTo>
                                  <a:pt x="15" y="103"/>
                                </a:lnTo>
                                <a:lnTo>
                                  <a:pt x="15" y="104"/>
                                </a:lnTo>
                                <a:lnTo>
                                  <a:pt x="16" y="104"/>
                                </a:lnTo>
                                <a:lnTo>
                                  <a:pt x="16" y="105"/>
                                </a:lnTo>
                                <a:lnTo>
                                  <a:pt x="70" y="100"/>
                                </a:lnTo>
                                <a:lnTo>
                                  <a:pt x="71" y="99"/>
                                </a:lnTo>
                                <a:lnTo>
                                  <a:pt x="71" y="97"/>
                                </a:lnTo>
                                <a:lnTo>
                                  <a:pt x="71" y="96"/>
                                </a:lnTo>
                                <a:lnTo>
                                  <a:pt x="72" y="96"/>
                                </a:lnTo>
                                <a:lnTo>
                                  <a:pt x="72" y="93"/>
                                </a:lnTo>
                                <a:lnTo>
                                  <a:pt x="72" y="91"/>
                                </a:lnTo>
                                <a:lnTo>
                                  <a:pt x="16" y="91"/>
                                </a:lnTo>
                                <a:lnTo>
                                  <a:pt x="15" y="91"/>
                                </a:lnTo>
                                <a:lnTo>
                                  <a:pt x="13" y="91"/>
                                </a:lnTo>
                                <a:lnTo>
                                  <a:pt x="13" y="90"/>
                                </a:lnTo>
                                <a:lnTo>
                                  <a:pt x="11" y="90"/>
                                </a:lnTo>
                                <a:lnTo>
                                  <a:pt x="8" y="90"/>
                                </a:lnTo>
                                <a:lnTo>
                                  <a:pt x="6" y="89"/>
                                </a:lnTo>
                                <a:lnTo>
                                  <a:pt x="4" y="89"/>
                                </a:lnTo>
                                <a:lnTo>
                                  <a:pt x="3" y="89"/>
                                </a:lnTo>
                                <a:close/>
                                <a:moveTo>
                                  <a:pt x="21" y="0"/>
                                </a:moveTo>
                                <a:lnTo>
                                  <a:pt x="20" y="0"/>
                                </a:lnTo>
                                <a:lnTo>
                                  <a:pt x="17" y="1"/>
                                </a:lnTo>
                                <a:lnTo>
                                  <a:pt x="15" y="2"/>
                                </a:lnTo>
                                <a:lnTo>
                                  <a:pt x="14" y="2"/>
                                </a:lnTo>
                                <a:lnTo>
                                  <a:pt x="14" y="3"/>
                                </a:lnTo>
                                <a:lnTo>
                                  <a:pt x="16" y="3"/>
                                </a:lnTo>
                                <a:lnTo>
                                  <a:pt x="15" y="3"/>
                                </a:lnTo>
                                <a:lnTo>
                                  <a:pt x="15" y="4"/>
                                </a:lnTo>
                                <a:lnTo>
                                  <a:pt x="17" y="5"/>
                                </a:lnTo>
                                <a:lnTo>
                                  <a:pt x="17" y="6"/>
                                </a:lnTo>
                                <a:lnTo>
                                  <a:pt x="18" y="8"/>
                                </a:lnTo>
                                <a:lnTo>
                                  <a:pt x="20" y="8"/>
                                </a:lnTo>
                                <a:lnTo>
                                  <a:pt x="20" y="9"/>
                                </a:lnTo>
                                <a:lnTo>
                                  <a:pt x="20" y="10"/>
                                </a:lnTo>
                                <a:lnTo>
                                  <a:pt x="21" y="11"/>
                                </a:lnTo>
                                <a:lnTo>
                                  <a:pt x="22" y="12"/>
                                </a:lnTo>
                                <a:lnTo>
                                  <a:pt x="23" y="13"/>
                                </a:lnTo>
                                <a:lnTo>
                                  <a:pt x="25" y="16"/>
                                </a:lnTo>
                                <a:lnTo>
                                  <a:pt x="26" y="20"/>
                                </a:lnTo>
                                <a:lnTo>
                                  <a:pt x="26" y="23"/>
                                </a:lnTo>
                                <a:lnTo>
                                  <a:pt x="26" y="24"/>
                                </a:lnTo>
                                <a:lnTo>
                                  <a:pt x="25" y="25"/>
                                </a:lnTo>
                                <a:lnTo>
                                  <a:pt x="25" y="28"/>
                                </a:lnTo>
                                <a:lnTo>
                                  <a:pt x="24" y="29"/>
                                </a:lnTo>
                                <a:lnTo>
                                  <a:pt x="24" y="31"/>
                                </a:lnTo>
                                <a:lnTo>
                                  <a:pt x="24" y="32"/>
                                </a:lnTo>
                                <a:lnTo>
                                  <a:pt x="23" y="33"/>
                                </a:lnTo>
                                <a:lnTo>
                                  <a:pt x="23" y="35"/>
                                </a:lnTo>
                                <a:lnTo>
                                  <a:pt x="22" y="36"/>
                                </a:lnTo>
                                <a:lnTo>
                                  <a:pt x="21" y="37"/>
                                </a:lnTo>
                                <a:lnTo>
                                  <a:pt x="22" y="37"/>
                                </a:lnTo>
                                <a:lnTo>
                                  <a:pt x="20" y="38"/>
                                </a:lnTo>
                                <a:lnTo>
                                  <a:pt x="22" y="39"/>
                                </a:lnTo>
                                <a:lnTo>
                                  <a:pt x="22" y="40"/>
                                </a:lnTo>
                                <a:lnTo>
                                  <a:pt x="23" y="40"/>
                                </a:lnTo>
                                <a:lnTo>
                                  <a:pt x="23" y="43"/>
                                </a:lnTo>
                                <a:lnTo>
                                  <a:pt x="25" y="43"/>
                                </a:lnTo>
                                <a:lnTo>
                                  <a:pt x="26" y="43"/>
                                </a:lnTo>
                                <a:lnTo>
                                  <a:pt x="28" y="53"/>
                                </a:lnTo>
                                <a:lnTo>
                                  <a:pt x="28" y="54"/>
                                </a:lnTo>
                                <a:lnTo>
                                  <a:pt x="27" y="55"/>
                                </a:lnTo>
                                <a:lnTo>
                                  <a:pt x="27" y="56"/>
                                </a:lnTo>
                                <a:lnTo>
                                  <a:pt x="28" y="60"/>
                                </a:lnTo>
                                <a:lnTo>
                                  <a:pt x="26" y="61"/>
                                </a:lnTo>
                                <a:lnTo>
                                  <a:pt x="26" y="62"/>
                                </a:lnTo>
                                <a:lnTo>
                                  <a:pt x="27" y="64"/>
                                </a:lnTo>
                                <a:lnTo>
                                  <a:pt x="27" y="65"/>
                                </a:lnTo>
                                <a:lnTo>
                                  <a:pt x="25" y="66"/>
                                </a:lnTo>
                                <a:lnTo>
                                  <a:pt x="26" y="69"/>
                                </a:lnTo>
                                <a:lnTo>
                                  <a:pt x="24" y="70"/>
                                </a:lnTo>
                                <a:lnTo>
                                  <a:pt x="25" y="71"/>
                                </a:lnTo>
                                <a:lnTo>
                                  <a:pt x="25" y="73"/>
                                </a:lnTo>
                                <a:lnTo>
                                  <a:pt x="23" y="73"/>
                                </a:lnTo>
                                <a:lnTo>
                                  <a:pt x="23" y="74"/>
                                </a:lnTo>
                                <a:lnTo>
                                  <a:pt x="23" y="75"/>
                                </a:lnTo>
                                <a:lnTo>
                                  <a:pt x="24" y="76"/>
                                </a:lnTo>
                                <a:lnTo>
                                  <a:pt x="22" y="77"/>
                                </a:lnTo>
                                <a:lnTo>
                                  <a:pt x="22" y="78"/>
                                </a:lnTo>
                                <a:lnTo>
                                  <a:pt x="23" y="80"/>
                                </a:lnTo>
                                <a:lnTo>
                                  <a:pt x="21" y="81"/>
                                </a:lnTo>
                                <a:lnTo>
                                  <a:pt x="21" y="82"/>
                                </a:lnTo>
                                <a:lnTo>
                                  <a:pt x="21" y="83"/>
                                </a:lnTo>
                                <a:lnTo>
                                  <a:pt x="20" y="84"/>
                                </a:lnTo>
                                <a:lnTo>
                                  <a:pt x="20" y="85"/>
                                </a:lnTo>
                                <a:lnTo>
                                  <a:pt x="20" y="87"/>
                                </a:lnTo>
                                <a:lnTo>
                                  <a:pt x="19" y="88"/>
                                </a:lnTo>
                                <a:lnTo>
                                  <a:pt x="19" y="89"/>
                                </a:lnTo>
                                <a:lnTo>
                                  <a:pt x="19" y="90"/>
                                </a:lnTo>
                                <a:lnTo>
                                  <a:pt x="19" y="91"/>
                                </a:lnTo>
                                <a:lnTo>
                                  <a:pt x="18" y="91"/>
                                </a:lnTo>
                                <a:lnTo>
                                  <a:pt x="16" y="91"/>
                                </a:lnTo>
                                <a:lnTo>
                                  <a:pt x="72" y="91"/>
                                </a:lnTo>
                                <a:lnTo>
                                  <a:pt x="71" y="91"/>
                                </a:lnTo>
                                <a:lnTo>
                                  <a:pt x="70" y="89"/>
                                </a:lnTo>
                                <a:lnTo>
                                  <a:pt x="70" y="88"/>
                                </a:lnTo>
                                <a:lnTo>
                                  <a:pt x="69" y="88"/>
                                </a:lnTo>
                                <a:lnTo>
                                  <a:pt x="68" y="87"/>
                                </a:lnTo>
                                <a:lnTo>
                                  <a:pt x="68" y="86"/>
                                </a:lnTo>
                                <a:lnTo>
                                  <a:pt x="67" y="86"/>
                                </a:lnTo>
                                <a:lnTo>
                                  <a:pt x="67" y="85"/>
                                </a:lnTo>
                                <a:lnTo>
                                  <a:pt x="66" y="85"/>
                                </a:lnTo>
                                <a:lnTo>
                                  <a:pt x="65" y="84"/>
                                </a:lnTo>
                                <a:lnTo>
                                  <a:pt x="65" y="83"/>
                                </a:lnTo>
                                <a:lnTo>
                                  <a:pt x="63" y="83"/>
                                </a:lnTo>
                                <a:lnTo>
                                  <a:pt x="62" y="83"/>
                                </a:lnTo>
                                <a:lnTo>
                                  <a:pt x="61" y="82"/>
                                </a:lnTo>
                                <a:lnTo>
                                  <a:pt x="60" y="81"/>
                                </a:lnTo>
                                <a:lnTo>
                                  <a:pt x="59" y="81"/>
                                </a:lnTo>
                                <a:lnTo>
                                  <a:pt x="58" y="81"/>
                                </a:lnTo>
                                <a:lnTo>
                                  <a:pt x="58" y="80"/>
                                </a:lnTo>
                                <a:lnTo>
                                  <a:pt x="57" y="78"/>
                                </a:lnTo>
                                <a:lnTo>
                                  <a:pt x="58" y="77"/>
                                </a:lnTo>
                                <a:lnTo>
                                  <a:pt x="58" y="75"/>
                                </a:lnTo>
                                <a:lnTo>
                                  <a:pt x="60" y="74"/>
                                </a:lnTo>
                                <a:lnTo>
                                  <a:pt x="60" y="73"/>
                                </a:lnTo>
                                <a:lnTo>
                                  <a:pt x="61" y="72"/>
                                </a:lnTo>
                                <a:lnTo>
                                  <a:pt x="62" y="71"/>
                                </a:lnTo>
                                <a:lnTo>
                                  <a:pt x="64" y="70"/>
                                </a:lnTo>
                                <a:lnTo>
                                  <a:pt x="66" y="69"/>
                                </a:lnTo>
                                <a:lnTo>
                                  <a:pt x="69" y="68"/>
                                </a:lnTo>
                                <a:lnTo>
                                  <a:pt x="71" y="68"/>
                                </a:lnTo>
                                <a:lnTo>
                                  <a:pt x="75" y="67"/>
                                </a:lnTo>
                                <a:lnTo>
                                  <a:pt x="76" y="67"/>
                                </a:lnTo>
                                <a:lnTo>
                                  <a:pt x="129" y="67"/>
                                </a:lnTo>
                                <a:lnTo>
                                  <a:pt x="129" y="66"/>
                                </a:lnTo>
                                <a:lnTo>
                                  <a:pt x="129" y="64"/>
                                </a:lnTo>
                                <a:lnTo>
                                  <a:pt x="130" y="63"/>
                                </a:lnTo>
                                <a:lnTo>
                                  <a:pt x="132" y="62"/>
                                </a:lnTo>
                                <a:lnTo>
                                  <a:pt x="133" y="61"/>
                                </a:lnTo>
                                <a:lnTo>
                                  <a:pt x="134" y="61"/>
                                </a:lnTo>
                                <a:lnTo>
                                  <a:pt x="136" y="60"/>
                                </a:lnTo>
                                <a:lnTo>
                                  <a:pt x="138" y="59"/>
                                </a:lnTo>
                                <a:lnTo>
                                  <a:pt x="142" y="58"/>
                                </a:lnTo>
                                <a:lnTo>
                                  <a:pt x="142" y="57"/>
                                </a:lnTo>
                                <a:lnTo>
                                  <a:pt x="140" y="57"/>
                                </a:lnTo>
                                <a:lnTo>
                                  <a:pt x="139" y="56"/>
                                </a:lnTo>
                                <a:lnTo>
                                  <a:pt x="137" y="56"/>
                                </a:lnTo>
                                <a:lnTo>
                                  <a:pt x="136" y="56"/>
                                </a:lnTo>
                                <a:lnTo>
                                  <a:pt x="135" y="55"/>
                                </a:lnTo>
                                <a:lnTo>
                                  <a:pt x="134" y="55"/>
                                </a:lnTo>
                                <a:lnTo>
                                  <a:pt x="133" y="55"/>
                                </a:lnTo>
                                <a:lnTo>
                                  <a:pt x="132" y="55"/>
                                </a:lnTo>
                                <a:lnTo>
                                  <a:pt x="130" y="55"/>
                                </a:lnTo>
                                <a:lnTo>
                                  <a:pt x="130" y="54"/>
                                </a:lnTo>
                                <a:lnTo>
                                  <a:pt x="128" y="54"/>
                                </a:lnTo>
                                <a:lnTo>
                                  <a:pt x="126" y="54"/>
                                </a:lnTo>
                                <a:lnTo>
                                  <a:pt x="126" y="53"/>
                                </a:lnTo>
                                <a:lnTo>
                                  <a:pt x="125" y="53"/>
                                </a:lnTo>
                                <a:lnTo>
                                  <a:pt x="124" y="53"/>
                                </a:lnTo>
                                <a:lnTo>
                                  <a:pt x="123" y="53"/>
                                </a:lnTo>
                                <a:lnTo>
                                  <a:pt x="123" y="52"/>
                                </a:lnTo>
                                <a:lnTo>
                                  <a:pt x="123" y="51"/>
                                </a:lnTo>
                                <a:lnTo>
                                  <a:pt x="121" y="51"/>
                                </a:lnTo>
                                <a:lnTo>
                                  <a:pt x="117" y="36"/>
                                </a:lnTo>
                                <a:lnTo>
                                  <a:pt x="116" y="36"/>
                                </a:lnTo>
                                <a:lnTo>
                                  <a:pt x="115" y="36"/>
                                </a:lnTo>
                                <a:lnTo>
                                  <a:pt x="114" y="36"/>
                                </a:lnTo>
                                <a:lnTo>
                                  <a:pt x="114" y="34"/>
                                </a:lnTo>
                                <a:lnTo>
                                  <a:pt x="112" y="34"/>
                                </a:lnTo>
                                <a:lnTo>
                                  <a:pt x="111" y="33"/>
                                </a:lnTo>
                                <a:lnTo>
                                  <a:pt x="112" y="33"/>
                                </a:lnTo>
                                <a:lnTo>
                                  <a:pt x="111" y="33"/>
                                </a:lnTo>
                                <a:lnTo>
                                  <a:pt x="110" y="33"/>
                                </a:lnTo>
                                <a:lnTo>
                                  <a:pt x="109" y="32"/>
                                </a:lnTo>
                                <a:lnTo>
                                  <a:pt x="107" y="32"/>
                                </a:lnTo>
                                <a:lnTo>
                                  <a:pt x="107" y="31"/>
                                </a:lnTo>
                                <a:lnTo>
                                  <a:pt x="106" y="31"/>
                                </a:lnTo>
                                <a:lnTo>
                                  <a:pt x="105" y="31"/>
                                </a:lnTo>
                                <a:lnTo>
                                  <a:pt x="104" y="31"/>
                                </a:lnTo>
                                <a:lnTo>
                                  <a:pt x="104" y="30"/>
                                </a:lnTo>
                                <a:lnTo>
                                  <a:pt x="102" y="30"/>
                                </a:lnTo>
                                <a:lnTo>
                                  <a:pt x="101" y="30"/>
                                </a:lnTo>
                                <a:lnTo>
                                  <a:pt x="99" y="30"/>
                                </a:lnTo>
                                <a:lnTo>
                                  <a:pt x="100" y="29"/>
                                </a:lnTo>
                                <a:lnTo>
                                  <a:pt x="98" y="29"/>
                                </a:lnTo>
                                <a:lnTo>
                                  <a:pt x="97" y="29"/>
                                </a:lnTo>
                                <a:lnTo>
                                  <a:pt x="95" y="29"/>
                                </a:lnTo>
                                <a:lnTo>
                                  <a:pt x="95" y="28"/>
                                </a:lnTo>
                                <a:lnTo>
                                  <a:pt x="94" y="28"/>
                                </a:lnTo>
                                <a:lnTo>
                                  <a:pt x="93" y="28"/>
                                </a:lnTo>
                                <a:lnTo>
                                  <a:pt x="93" y="27"/>
                                </a:lnTo>
                                <a:lnTo>
                                  <a:pt x="90" y="27"/>
                                </a:lnTo>
                                <a:lnTo>
                                  <a:pt x="90" y="26"/>
                                </a:lnTo>
                                <a:lnTo>
                                  <a:pt x="88" y="26"/>
                                </a:lnTo>
                                <a:lnTo>
                                  <a:pt x="88" y="25"/>
                                </a:lnTo>
                                <a:lnTo>
                                  <a:pt x="87" y="25"/>
                                </a:lnTo>
                                <a:lnTo>
                                  <a:pt x="85" y="25"/>
                                </a:lnTo>
                                <a:lnTo>
                                  <a:pt x="85" y="24"/>
                                </a:lnTo>
                                <a:lnTo>
                                  <a:pt x="83" y="24"/>
                                </a:lnTo>
                                <a:lnTo>
                                  <a:pt x="83" y="23"/>
                                </a:lnTo>
                                <a:lnTo>
                                  <a:pt x="80" y="22"/>
                                </a:lnTo>
                                <a:lnTo>
                                  <a:pt x="78" y="22"/>
                                </a:lnTo>
                                <a:lnTo>
                                  <a:pt x="78" y="21"/>
                                </a:lnTo>
                                <a:lnTo>
                                  <a:pt x="76" y="21"/>
                                </a:lnTo>
                                <a:lnTo>
                                  <a:pt x="76" y="20"/>
                                </a:lnTo>
                                <a:lnTo>
                                  <a:pt x="74" y="20"/>
                                </a:lnTo>
                                <a:lnTo>
                                  <a:pt x="73" y="20"/>
                                </a:lnTo>
                                <a:lnTo>
                                  <a:pt x="72" y="20"/>
                                </a:lnTo>
                                <a:lnTo>
                                  <a:pt x="70" y="19"/>
                                </a:lnTo>
                                <a:lnTo>
                                  <a:pt x="69" y="19"/>
                                </a:lnTo>
                                <a:lnTo>
                                  <a:pt x="66" y="19"/>
                                </a:lnTo>
                                <a:lnTo>
                                  <a:pt x="62" y="19"/>
                                </a:lnTo>
                                <a:lnTo>
                                  <a:pt x="60" y="19"/>
                                </a:lnTo>
                                <a:lnTo>
                                  <a:pt x="59" y="18"/>
                                </a:lnTo>
                                <a:lnTo>
                                  <a:pt x="58" y="18"/>
                                </a:lnTo>
                                <a:lnTo>
                                  <a:pt x="57" y="18"/>
                                </a:lnTo>
                                <a:lnTo>
                                  <a:pt x="56" y="18"/>
                                </a:lnTo>
                                <a:lnTo>
                                  <a:pt x="55" y="17"/>
                                </a:lnTo>
                                <a:lnTo>
                                  <a:pt x="53" y="17"/>
                                </a:lnTo>
                                <a:lnTo>
                                  <a:pt x="53" y="16"/>
                                </a:lnTo>
                                <a:lnTo>
                                  <a:pt x="52" y="16"/>
                                </a:lnTo>
                                <a:lnTo>
                                  <a:pt x="51" y="16"/>
                                </a:lnTo>
                                <a:lnTo>
                                  <a:pt x="50" y="15"/>
                                </a:lnTo>
                                <a:lnTo>
                                  <a:pt x="48" y="15"/>
                                </a:lnTo>
                                <a:lnTo>
                                  <a:pt x="48" y="14"/>
                                </a:lnTo>
                                <a:lnTo>
                                  <a:pt x="47" y="13"/>
                                </a:lnTo>
                                <a:lnTo>
                                  <a:pt x="46" y="13"/>
                                </a:lnTo>
                                <a:lnTo>
                                  <a:pt x="45" y="13"/>
                                </a:lnTo>
                                <a:lnTo>
                                  <a:pt x="45" y="11"/>
                                </a:lnTo>
                                <a:lnTo>
                                  <a:pt x="43" y="11"/>
                                </a:lnTo>
                                <a:lnTo>
                                  <a:pt x="42" y="9"/>
                                </a:lnTo>
                                <a:lnTo>
                                  <a:pt x="40" y="8"/>
                                </a:lnTo>
                                <a:lnTo>
                                  <a:pt x="39" y="6"/>
                                </a:lnTo>
                                <a:lnTo>
                                  <a:pt x="37" y="6"/>
                                </a:lnTo>
                                <a:lnTo>
                                  <a:pt x="36" y="4"/>
                                </a:lnTo>
                                <a:lnTo>
                                  <a:pt x="34" y="4"/>
                                </a:lnTo>
                                <a:lnTo>
                                  <a:pt x="34" y="3"/>
                                </a:lnTo>
                                <a:lnTo>
                                  <a:pt x="32" y="3"/>
                                </a:lnTo>
                                <a:lnTo>
                                  <a:pt x="32" y="2"/>
                                </a:lnTo>
                                <a:lnTo>
                                  <a:pt x="31" y="2"/>
                                </a:lnTo>
                                <a:lnTo>
                                  <a:pt x="30" y="2"/>
                                </a:lnTo>
                                <a:lnTo>
                                  <a:pt x="29" y="1"/>
                                </a:lnTo>
                                <a:lnTo>
                                  <a:pt x="27" y="1"/>
                                </a:lnTo>
                                <a:lnTo>
                                  <a:pt x="27" y="0"/>
                                </a:lnTo>
                                <a:lnTo>
                                  <a:pt x="23" y="0"/>
                                </a:lnTo>
                                <a:lnTo>
                                  <a:pt x="21" y="0"/>
                                </a:lnTo>
                                <a:close/>
                                <a:moveTo>
                                  <a:pt x="129" y="67"/>
                                </a:moveTo>
                                <a:lnTo>
                                  <a:pt x="76" y="67"/>
                                </a:lnTo>
                                <a:lnTo>
                                  <a:pt x="80" y="68"/>
                                </a:lnTo>
                                <a:lnTo>
                                  <a:pt x="82" y="68"/>
                                </a:lnTo>
                                <a:lnTo>
                                  <a:pt x="82" y="69"/>
                                </a:lnTo>
                                <a:lnTo>
                                  <a:pt x="83" y="71"/>
                                </a:lnTo>
                                <a:lnTo>
                                  <a:pt x="84" y="72"/>
                                </a:lnTo>
                                <a:lnTo>
                                  <a:pt x="85" y="73"/>
                                </a:lnTo>
                                <a:lnTo>
                                  <a:pt x="86" y="74"/>
                                </a:lnTo>
                                <a:lnTo>
                                  <a:pt x="86" y="75"/>
                                </a:lnTo>
                                <a:lnTo>
                                  <a:pt x="87" y="76"/>
                                </a:lnTo>
                                <a:lnTo>
                                  <a:pt x="88" y="77"/>
                                </a:lnTo>
                                <a:lnTo>
                                  <a:pt x="89" y="77"/>
                                </a:lnTo>
                                <a:lnTo>
                                  <a:pt x="90" y="78"/>
                                </a:lnTo>
                                <a:lnTo>
                                  <a:pt x="91" y="79"/>
                                </a:lnTo>
                                <a:lnTo>
                                  <a:pt x="92" y="79"/>
                                </a:lnTo>
                                <a:lnTo>
                                  <a:pt x="92" y="80"/>
                                </a:lnTo>
                                <a:lnTo>
                                  <a:pt x="94" y="80"/>
                                </a:lnTo>
                                <a:lnTo>
                                  <a:pt x="95" y="81"/>
                                </a:lnTo>
                                <a:lnTo>
                                  <a:pt x="96" y="81"/>
                                </a:lnTo>
                                <a:lnTo>
                                  <a:pt x="97" y="81"/>
                                </a:lnTo>
                                <a:lnTo>
                                  <a:pt x="97" y="82"/>
                                </a:lnTo>
                                <a:lnTo>
                                  <a:pt x="99" y="82"/>
                                </a:lnTo>
                                <a:lnTo>
                                  <a:pt x="99" y="83"/>
                                </a:lnTo>
                                <a:lnTo>
                                  <a:pt x="101" y="83"/>
                                </a:lnTo>
                                <a:lnTo>
                                  <a:pt x="101" y="84"/>
                                </a:lnTo>
                                <a:lnTo>
                                  <a:pt x="104" y="85"/>
                                </a:lnTo>
                                <a:lnTo>
                                  <a:pt x="105" y="85"/>
                                </a:lnTo>
                                <a:lnTo>
                                  <a:pt x="106" y="86"/>
                                </a:lnTo>
                                <a:lnTo>
                                  <a:pt x="107" y="87"/>
                                </a:lnTo>
                                <a:lnTo>
                                  <a:pt x="109" y="87"/>
                                </a:lnTo>
                                <a:lnTo>
                                  <a:pt x="110" y="89"/>
                                </a:lnTo>
                                <a:lnTo>
                                  <a:pt x="111" y="89"/>
                                </a:lnTo>
                                <a:lnTo>
                                  <a:pt x="112" y="90"/>
                                </a:lnTo>
                                <a:lnTo>
                                  <a:pt x="144" y="82"/>
                                </a:lnTo>
                                <a:lnTo>
                                  <a:pt x="144" y="81"/>
                                </a:lnTo>
                                <a:lnTo>
                                  <a:pt x="144" y="80"/>
                                </a:lnTo>
                                <a:lnTo>
                                  <a:pt x="142" y="80"/>
                                </a:lnTo>
                                <a:lnTo>
                                  <a:pt x="142" y="79"/>
                                </a:lnTo>
                                <a:lnTo>
                                  <a:pt x="141" y="79"/>
                                </a:lnTo>
                                <a:lnTo>
                                  <a:pt x="141" y="78"/>
                                </a:lnTo>
                                <a:lnTo>
                                  <a:pt x="139" y="78"/>
                                </a:lnTo>
                                <a:lnTo>
                                  <a:pt x="138" y="77"/>
                                </a:lnTo>
                                <a:lnTo>
                                  <a:pt x="137" y="76"/>
                                </a:lnTo>
                                <a:lnTo>
                                  <a:pt x="136" y="75"/>
                                </a:lnTo>
                                <a:lnTo>
                                  <a:pt x="134" y="75"/>
                                </a:lnTo>
                                <a:lnTo>
                                  <a:pt x="134" y="74"/>
                                </a:lnTo>
                                <a:lnTo>
                                  <a:pt x="133" y="73"/>
                                </a:lnTo>
                                <a:lnTo>
                                  <a:pt x="131" y="73"/>
                                </a:lnTo>
                                <a:lnTo>
                                  <a:pt x="131" y="71"/>
                                </a:lnTo>
                                <a:lnTo>
                                  <a:pt x="129" y="69"/>
                                </a:lnTo>
                                <a:lnTo>
                                  <a:pt x="129" y="6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A7AF7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5" name="AutoShape 169"/>
                        <wps:cNvSpPr>
                          <a:spLocks/>
                        </wps:cNvSpPr>
                        <wps:spPr bwMode="auto">
                          <a:xfrm>
                            <a:off x="7262" y="859"/>
                            <a:ext cx="357" cy="180"/>
                          </a:xfrm>
                          <a:custGeom>
                            <a:avLst/>
                            <a:gdLst>
                              <a:gd name="T0" fmla="+- 0 7387 7263"/>
                              <a:gd name="T1" fmla="*/ T0 w 357"/>
                              <a:gd name="T2" fmla="+- 0 958 859"/>
                              <a:gd name="T3" fmla="*/ 958 h 180"/>
                              <a:gd name="T4" fmla="+- 0 7393 7263"/>
                              <a:gd name="T5" fmla="*/ T4 w 357"/>
                              <a:gd name="T6" fmla="+- 0 948 859"/>
                              <a:gd name="T7" fmla="*/ 948 h 180"/>
                              <a:gd name="T8" fmla="+- 0 7391 7263"/>
                              <a:gd name="T9" fmla="*/ T8 w 357"/>
                              <a:gd name="T10" fmla="+- 0 937 859"/>
                              <a:gd name="T11" fmla="*/ 937 h 180"/>
                              <a:gd name="T12" fmla="+- 0 7391 7263"/>
                              <a:gd name="T13" fmla="*/ T12 w 357"/>
                              <a:gd name="T14" fmla="+- 0 909 859"/>
                              <a:gd name="T15" fmla="*/ 909 h 180"/>
                              <a:gd name="T16" fmla="+- 0 7377 7263"/>
                              <a:gd name="T17" fmla="*/ T16 w 357"/>
                              <a:gd name="T18" fmla="+- 0 902 859"/>
                              <a:gd name="T19" fmla="*/ 902 h 180"/>
                              <a:gd name="T20" fmla="+- 0 7370 7263"/>
                              <a:gd name="T21" fmla="*/ T20 w 357"/>
                              <a:gd name="T22" fmla="+- 0 919 859"/>
                              <a:gd name="T23" fmla="*/ 919 h 180"/>
                              <a:gd name="T24" fmla="+- 0 7374 7263"/>
                              <a:gd name="T25" fmla="*/ T24 w 357"/>
                              <a:gd name="T26" fmla="+- 0 958 859"/>
                              <a:gd name="T27" fmla="*/ 958 h 180"/>
                              <a:gd name="T28" fmla="+- 0 7372 7263"/>
                              <a:gd name="T29" fmla="*/ T28 w 357"/>
                              <a:gd name="T30" fmla="+- 0 983 859"/>
                              <a:gd name="T31" fmla="*/ 983 h 180"/>
                              <a:gd name="T32" fmla="+- 0 7356 7263"/>
                              <a:gd name="T33" fmla="*/ T32 w 357"/>
                              <a:gd name="T34" fmla="+- 0 997 859"/>
                              <a:gd name="T35" fmla="*/ 997 h 180"/>
                              <a:gd name="T36" fmla="+- 0 7333 7263"/>
                              <a:gd name="T37" fmla="*/ T36 w 357"/>
                              <a:gd name="T38" fmla="+- 0 992 859"/>
                              <a:gd name="T39" fmla="*/ 992 h 180"/>
                              <a:gd name="T40" fmla="+- 0 7327 7263"/>
                              <a:gd name="T41" fmla="*/ T40 w 357"/>
                              <a:gd name="T42" fmla="+- 0 966 859"/>
                              <a:gd name="T43" fmla="*/ 966 h 180"/>
                              <a:gd name="T44" fmla="+- 0 7317 7263"/>
                              <a:gd name="T45" fmla="*/ T44 w 357"/>
                              <a:gd name="T46" fmla="+- 0 959 859"/>
                              <a:gd name="T47" fmla="*/ 959 h 180"/>
                              <a:gd name="T48" fmla="+- 0 7299 7263"/>
                              <a:gd name="T49" fmla="*/ T48 w 357"/>
                              <a:gd name="T50" fmla="+- 0 953 859"/>
                              <a:gd name="T51" fmla="*/ 953 h 180"/>
                              <a:gd name="T52" fmla="+- 0 7298 7263"/>
                              <a:gd name="T53" fmla="*/ T52 w 357"/>
                              <a:gd name="T54" fmla="+- 0 940 859"/>
                              <a:gd name="T55" fmla="*/ 940 h 180"/>
                              <a:gd name="T56" fmla="+- 0 7304 7263"/>
                              <a:gd name="T57" fmla="*/ T56 w 357"/>
                              <a:gd name="T58" fmla="+- 0 924 859"/>
                              <a:gd name="T59" fmla="*/ 924 h 180"/>
                              <a:gd name="T60" fmla="+- 0 7305 7263"/>
                              <a:gd name="T61" fmla="*/ T60 w 357"/>
                              <a:gd name="T62" fmla="+- 0 902 859"/>
                              <a:gd name="T63" fmla="*/ 902 h 180"/>
                              <a:gd name="T64" fmla="+- 0 7311 7263"/>
                              <a:gd name="T65" fmla="*/ T64 w 357"/>
                              <a:gd name="T66" fmla="+- 0 893 859"/>
                              <a:gd name="T67" fmla="*/ 893 h 180"/>
                              <a:gd name="T68" fmla="+- 0 7276 7263"/>
                              <a:gd name="T69" fmla="*/ T68 w 357"/>
                              <a:gd name="T70" fmla="+- 0 893 859"/>
                              <a:gd name="T71" fmla="*/ 893 h 180"/>
                              <a:gd name="T72" fmla="+- 0 7274 7263"/>
                              <a:gd name="T73" fmla="*/ T72 w 357"/>
                              <a:gd name="T74" fmla="+- 0 913 859"/>
                              <a:gd name="T75" fmla="*/ 913 h 180"/>
                              <a:gd name="T76" fmla="+- 0 7277 7263"/>
                              <a:gd name="T77" fmla="*/ T76 w 357"/>
                              <a:gd name="T78" fmla="+- 0 950 859"/>
                              <a:gd name="T79" fmla="*/ 950 h 180"/>
                              <a:gd name="T80" fmla="+- 0 7268 7263"/>
                              <a:gd name="T81" fmla="*/ T80 w 357"/>
                              <a:gd name="T82" fmla="+- 0 965 859"/>
                              <a:gd name="T83" fmla="*/ 965 h 180"/>
                              <a:gd name="T84" fmla="+- 0 7263 7263"/>
                              <a:gd name="T85" fmla="*/ T84 w 357"/>
                              <a:gd name="T86" fmla="+- 0 983 859"/>
                              <a:gd name="T87" fmla="*/ 983 h 180"/>
                              <a:gd name="T88" fmla="+- 0 7272 7263"/>
                              <a:gd name="T89" fmla="*/ T88 w 357"/>
                              <a:gd name="T90" fmla="+- 0 996 859"/>
                              <a:gd name="T91" fmla="*/ 996 h 180"/>
                              <a:gd name="T92" fmla="+- 0 7282 7263"/>
                              <a:gd name="T93" fmla="*/ T92 w 357"/>
                              <a:gd name="T94" fmla="+- 0 1000 859"/>
                              <a:gd name="T95" fmla="*/ 1000 h 180"/>
                              <a:gd name="T96" fmla="+- 0 7297 7263"/>
                              <a:gd name="T97" fmla="*/ T96 w 357"/>
                              <a:gd name="T98" fmla="+- 0 1005 859"/>
                              <a:gd name="T99" fmla="*/ 1005 h 180"/>
                              <a:gd name="T100" fmla="+- 0 7308 7263"/>
                              <a:gd name="T101" fmla="*/ T100 w 357"/>
                              <a:gd name="T102" fmla="+- 0 1010 859"/>
                              <a:gd name="T103" fmla="*/ 1010 h 180"/>
                              <a:gd name="T104" fmla="+- 0 7318 7263"/>
                              <a:gd name="T105" fmla="*/ T104 w 357"/>
                              <a:gd name="T106" fmla="+- 0 1021 859"/>
                              <a:gd name="T107" fmla="*/ 1021 h 180"/>
                              <a:gd name="T108" fmla="+- 0 7329 7263"/>
                              <a:gd name="T109" fmla="*/ T108 w 357"/>
                              <a:gd name="T110" fmla="+- 0 1038 859"/>
                              <a:gd name="T111" fmla="*/ 1038 h 180"/>
                              <a:gd name="T112" fmla="+- 0 7341 7263"/>
                              <a:gd name="T113" fmla="*/ T112 w 357"/>
                              <a:gd name="T114" fmla="+- 0 1028 859"/>
                              <a:gd name="T115" fmla="*/ 1028 h 180"/>
                              <a:gd name="T116" fmla="+- 0 7347 7263"/>
                              <a:gd name="T117" fmla="*/ T116 w 357"/>
                              <a:gd name="T118" fmla="+- 0 1017 859"/>
                              <a:gd name="T119" fmla="*/ 1017 h 180"/>
                              <a:gd name="T120" fmla="+- 0 7366 7263"/>
                              <a:gd name="T121" fmla="*/ T120 w 357"/>
                              <a:gd name="T122" fmla="+- 0 1008 859"/>
                              <a:gd name="T123" fmla="*/ 1008 h 180"/>
                              <a:gd name="T124" fmla="+- 0 7378 7263"/>
                              <a:gd name="T125" fmla="*/ T124 w 357"/>
                              <a:gd name="T126" fmla="+- 0 1020 859"/>
                              <a:gd name="T127" fmla="*/ 1020 h 180"/>
                              <a:gd name="T128" fmla="+- 0 7393 7263"/>
                              <a:gd name="T129" fmla="*/ T128 w 357"/>
                              <a:gd name="T130" fmla="+- 0 1009 859"/>
                              <a:gd name="T131" fmla="*/ 1009 h 180"/>
                              <a:gd name="T132" fmla="+- 0 7396 7263"/>
                              <a:gd name="T133" fmla="*/ T132 w 357"/>
                              <a:gd name="T134" fmla="+- 0 996 859"/>
                              <a:gd name="T135" fmla="*/ 996 h 180"/>
                              <a:gd name="T136" fmla="+- 0 7613 7263"/>
                              <a:gd name="T137" fmla="*/ T136 w 357"/>
                              <a:gd name="T138" fmla="+- 0 876 859"/>
                              <a:gd name="T139" fmla="*/ 876 h 180"/>
                              <a:gd name="T140" fmla="+- 0 7602 7263"/>
                              <a:gd name="T141" fmla="*/ T140 w 357"/>
                              <a:gd name="T142" fmla="+- 0 860 859"/>
                              <a:gd name="T143" fmla="*/ 860 h 180"/>
                              <a:gd name="T144" fmla="+- 0 7590 7263"/>
                              <a:gd name="T145" fmla="*/ T144 w 357"/>
                              <a:gd name="T146" fmla="+- 0 872 859"/>
                              <a:gd name="T147" fmla="*/ 872 h 180"/>
                              <a:gd name="T148" fmla="+- 0 7590 7263"/>
                              <a:gd name="T149" fmla="*/ T148 w 357"/>
                              <a:gd name="T150" fmla="+- 0 905 859"/>
                              <a:gd name="T151" fmla="*/ 905 h 180"/>
                              <a:gd name="T152" fmla="+- 0 7564 7263"/>
                              <a:gd name="T153" fmla="*/ T152 w 357"/>
                              <a:gd name="T154" fmla="+- 0 911 859"/>
                              <a:gd name="T155" fmla="*/ 911 h 180"/>
                              <a:gd name="T156" fmla="+- 0 7557 7263"/>
                              <a:gd name="T157" fmla="*/ T156 w 357"/>
                              <a:gd name="T158" fmla="+- 0 894 859"/>
                              <a:gd name="T159" fmla="*/ 894 h 180"/>
                              <a:gd name="T160" fmla="+- 0 7548 7263"/>
                              <a:gd name="T161" fmla="*/ T160 w 357"/>
                              <a:gd name="T162" fmla="+- 0 876 859"/>
                              <a:gd name="T163" fmla="*/ 876 h 180"/>
                              <a:gd name="T164" fmla="+- 0 7540 7263"/>
                              <a:gd name="T165" fmla="*/ T164 w 357"/>
                              <a:gd name="T166" fmla="+- 0 886 859"/>
                              <a:gd name="T167" fmla="*/ 886 h 180"/>
                              <a:gd name="T168" fmla="+- 0 7539 7263"/>
                              <a:gd name="T169" fmla="*/ T168 w 357"/>
                              <a:gd name="T170" fmla="+- 0 912 859"/>
                              <a:gd name="T171" fmla="*/ 912 h 180"/>
                              <a:gd name="T172" fmla="+- 0 7527 7263"/>
                              <a:gd name="T173" fmla="*/ T172 w 357"/>
                              <a:gd name="T174" fmla="+- 0 927 859"/>
                              <a:gd name="T175" fmla="*/ 927 h 180"/>
                              <a:gd name="T176" fmla="+- 0 7533 7263"/>
                              <a:gd name="T177" fmla="*/ T176 w 357"/>
                              <a:gd name="T178" fmla="+- 0 953 859"/>
                              <a:gd name="T179" fmla="*/ 953 h 180"/>
                              <a:gd name="T180" fmla="+- 0 7515 7263"/>
                              <a:gd name="T181" fmla="*/ T180 w 357"/>
                              <a:gd name="T182" fmla="+- 0 958 859"/>
                              <a:gd name="T183" fmla="*/ 958 h 180"/>
                              <a:gd name="T184" fmla="+- 0 7493 7263"/>
                              <a:gd name="T185" fmla="*/ T184 w 357"/>
                              <a:gd name="T186" fmla="+- 0 954 859"/>
                              <a:gd name="T187" fmla="*/ 954 h 180"/>
                              <a:gd name="T188" fmla="+- 0 7505 7263"/>
                              <a:gd name="T189" fmla="*/ T188 w 357"/>
                              <a:gd name="T190" fmla="+- 0 976 859"/>
                              <a:gd name="T191" fmla="*/ 976 h 180"/>
                              <a:gd name="T192" fmla="+- 0 7518 7263"/>
                              <a:gd name="T193" fmla="*/ T192 w 357"/>
                              <a:gd name="T194" fmla="+- 0 986 859"/>
                              <a:gd name="T195" fmla="*/ 986 h 180"/>
                              <a:gd name="T196" fmla="+- 0 7526 7263"/>
                              <a:gd name="T197" fmla="*/ T196 w 357"/>
                              <a:gd name="T198" fmla="+- 0 1008 859"/>
                              <a:gd name="T199" fmla="*/ 1008 h 180"/>
                              <a:gd name="T200" fmla="+- 0 7521 7263"/>
                              <a:gd name="T201" fmla="*/ T200 w 357"/>
                              <a:gd name="T202" fmla="+- 0 1019 859"/>
                              <a:gd name="T203" fmla="*/ 1019 h 180"/>
                              <a:gd name="T204" fmla="+- 0 7525 7263"/>
                              <a:gd name="T205" fmla="*/ T204 w 357"/>
                              <a:gd name="T206" fmla="+- 0 1028 859"/>
                              <a:gd name="T207" fmla="*/ 1028 h 180"/>
                              <a:gd name="T208" fmla="+- 0 7554 7263"/>
                              <a:gd name="T209" fmla="*/ T208 w 357"/>
                              <a:gd name="T210" fmla="+- 0 1032 859"/>
                              <a:gd name="T211" fmla="*/ 1032 h 180"/>
                              <a:gd name="T212" fmla="+- 0 7565 7263"/>
                              <a:gd name="T213" fmla="*/ T212 w 357"/>
                              <a:gd name="T214" fmla="+- 0 1023 859"/>
                              <a:gd name="T215" fmla="*/ 1023 h 180"/>
                              <a:gd name="T216" fmla="+- 0 7561 7263"/>
                              <a:gd name="T217" fmla="*/ T216 w 357"/>
                              <a:gd name="T218" fmla="+- 0 985 859"/>
                              <a:gd name="T219" fmla="*/ 985 h 180"/>
                              <a:gd name="T220" fmla="+- 0 7585 7263"/>
                              <a:gd name="T221" fmla="*/ T220 w 357"/>
                              <a:gd name="T222" fmla="+- 0 968 859"/>
                              <a:gd name="T223" fmla="*/ 968 h 180"/>
                              <a:gd name="T224" fmla="+- 0 7589 7263"/>
                              <a:gd name="T225" fmla="*/ T224 w 357"/>
                              <a:gd name="T226" fmla="+- 0 953 859"/>
                              <a:gd name="T227" fmla="*/ 953 h 180"/>
                              <a:gd name="T228" fmla="+- 0 7599 7263"/>
                              <a:gd name="T229" fmla="*/ T228 w 357"/>
                              <a:gd name="T230" fmla="+- 0 933 859"/>
                              <a:gd name="T231" fmla="*/ 933 h 180"/>
                              <a:gd name="T232" fmla="+- 0 7614 7263"/>
                              <a:gd name="T233" fmla="*/ T232 w 357"/>
                              <a:gd name="T234" fmla="+- 0 918 859"/>
                              <a:gd name="T235" fmla="*/ 918 h 18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</a:cxnLst>
                            <a:rect l="0" t="0" r="r" b="b"/>
                            <a:pathLst>
                              <a:path w="357" h="180">
                                <a:moveTo>
                                  <a:pt x="134" y="136"/>
                                </a:moveTo>
                                <a:lnTo>
                                  <a:pt x="134" y="135"/>
                                </a:lnTo>
                                <a:lnTo>
                                  <a:pt x="130" y="122"/>
                                </a:lnTo>
                                <a:lnTo>
                                  <a:pt x="130" y="121"/>
                                </a:lnTo>
                                <a:lnTo>
                                  <a:pt x="130" y="120"/>
                                </a:lnTo>
                                <a:lnTo>
                                  <a:pt x="128" y="120"/>
                                </a:lnTo>
                                <a:lnTo>
                                  <a:pt x="128" y="119"/>
                                </a:lnTo>
                                <a:lnTo>
                                  <a:pt x="125" y="109"/>
                                </a:lnTo>
                                <a:lnTo>
                                  <a:pt x="125" y="108"/>
                                </a:lnTo>
                                <a:lnTo>
                                  <a:pt x="126" y="107"/>
                                </a:lnTo>
                                <a:lnTo>
                                  <a:pt x="126" y="106"/>
                                </a:lnTo>
                                <a:lnTo>
                                  <a:pt x="124" y="99"/>
                                </a:lnTo>
                                <a:lnTo>
                                  <a:pt x="124" y="98"/>
                                </a:lnTo>
                                <a:lnTo>
                                  <a:pt x="126" y="97"/>
                                </a:lnTo>
                                <a:lnTo>
                                  <a:pt x="125" y="95"/>
                                </a:lnTo>
                                <a:lnTo>
                                  <a:pt x="125" y="94"/>
                                </a:lnTo>
                                <a:lnTo>
                                  <a:pt x="127" y="93"/>
                                </a:lnTo>
                                <a:lnTo>
                                  <a:pt x="127" y="92"/>
                                </a:lnTo>
                                <a:lnTo>
                                  <a:pt x="128" y="91"/>
                                </a:lnTo>
                                <a:lnTo>
                                  <a:pt x="128" y="90"/>
                                </a:lnTo>
                                <a:lnTo>
                                  <a:pt x="129" y="90"/>
                                </a:lnTo>
                                <a:lnTo>
                                  <a:pt x="130" y="89"/>
                                </a:lnTo>
                                <a:lnTo>
                                  <a:pt x="131" y="88"/>
                                </a:lnTo>
                                <a:lnTo>
                                  <a:pt x="132" y="87"/>
                                </a:lnTo>
                                <a:lnTo>
                                  <a:pt x="134" y="87"/>
                                </a:lnTo>
                                <a:lnTo>
                                  <a:pt x="133" y="86"/>
                                </a:lnTo>
                                <a:lnTo>
                                  <a:pt x="132" y="85"/>
                                </a:lnTo>
                                <a:lnTo>
                                  <a:pt x="129" y="79"/>
                                </a:lnTo>
                                <a:lnTo>
                                  <a:pt x="128" y="78"/>
                                </a:lnTo>
                                <a:lnTo>
                                  <a:pt x="127" y="77"/>
                                </a:lnTo>
                                <a:lnTo>
                                  <a:pt x="126" y="73"/>
                                </a:lnTo>
                                <a:lnTo>
                                  <a:pt x="127" y="72"/>
                                </a:lnTo>
                                <a:lnTo>
                                  <a:pt x="127" y="71"/>
                                </a:lnTo>
                                <a:lnTo>
                                  <a:pt x="126" y="67"/>
                                </a:lnTo>
                                <a:lnTo>
                                  <a:pt x="126" y="65"/>
                                </a:lnTo>
                                <a:lnTo>
                                  <a:pt x="127" y="64"/>
                                </a:lnTo>
                                <a:lnTo>
                                  <a:pt x="127" y="60"/>
                                </a:lnTo>
                                <a:lnTo>
                                  <a:pt x="128" y="59"/>
                                </a:lnTo>
                                <a:lnTo>
                                  <a:pt x="128" y="55"/>
                                </a:lnTo>
                                <a:lnTo>
                                  <a:pt x="129" y="54"/>
                                </a:lnTo>
                                <a:lnTo>
                                  <a:pt x="128" y="50"/>
                                </a:lnTo>
                                <a:lnTo>
                                  <a:pt x="129" y="49"/>
                                </a:lnTo>
                                <a:lnTo>
                                  <a:pt x="129" y="45"/>
                                </a:lnTo>
                                <a:lnTo>
                                  <a:pt x="128" y="43"/>
                                </a:lnTo>
                                <a:lnTo>
                                  <a:pt x="126" y="43"/>
                                </a:lnTo>
                                <a:lnTo>
                                  <a:pt x="126" y="42"/>
                                </a:lnTo>
                                <a:lnTo>
                                  <a:pt x="124" y="42"/>
                                </a:lnTo>
                                <a:lnTo>
                                  <a:pt x="122" y="41"/>
                                </a:lnTo>
                                <a:lnTo>
                                  <a:pt x="120" y="41"/>
                                </a:lnTo>
                                <a:lnTo>
                                  <a:pt x="118" y="42"/>
                                </a:lnTo>
                                <a:lnTo>
                                  <a:pt x="115" y="42"/>
                                </a:lnTo>
                                <a:lnTo>
                                  <a:pt x="114" y="43"/>
                                </a:lnTo>
                                <a:lnTo>
                                  <a:pt x="113" y="43"/>
                                </a:lnTo>
                                <a:lnTo>
                                  <a:pt x="112" y="44"/>
                                </a:lnTo>
                                <a:lnTo>
                                  <a:pt x="111" y="45"/>
                                </a:lnTo>
                                <a:lnTo>
                                  <a:pt x="109" y="46"/>
                                </a:lnTo>
                                <a:lnTo>
                                  <a:pt x="109" y="47"/>
                                </a:lnTo>
                                <a:lnTo>
                                  <a:pt x="108" y="48"/>
                                </a:lnTo>
                                <a:lnTo>
                                  <a:pt x="108" y="50"/>
                                </a:lnTo>
                                <a:lnTo>
                                  <a:pt x="107" y="51"/>
                                </a:lnTo>
                                <a:lnTo>
                                  <a:pt x="107" y="54"/>
                                </a:lnTo>
                                <a:lnTo>
                                  <a:pt x="106" y="55"/>
                                </a:lnTo>
                                <a:lnTo>
                                  <a:pt x="106" y="57"/>
                                </a:lnTo>
                                <a:lnTo>
                                  <a:pt x="106" y="59"/>
                                </a:lnTo>
                                <a:lnTo>
                                  <a:pt x="107" y="60"/>
                                </a:lnTo>
                                <a:lnTo>
                                  <a:pt x="106" y="61"/>
                                </a:lnTo>
                                <a:lnTo>
                                  <a:pt x="107" y="68"/>
                                </a:lnTo>
                                <a:lnTo>
                                  <a:pt x="106" y="69"/>
                                </a:lnTo>
                                <a:lnTo>
                                  <a:pt x="106" y="70"/>
                                </a:lnTo>
                                <a:lnTo>
                                  <a:pt x="108" y="80"/>
                                </a:lnTo>
                                <a:lnTo>
                                  <a:pt x="108" y="82"/>
                                </a:lnTo>
                                <a:lnTo>
                                  <a:pt x="109" y="83"/>
                                </a:lnTo>
                                <a:lnTo>
                                  <a:pt x="109" y="85"/>
                                </a:lnTo>
                                <a:lnTo>
                                  <a:pt x="108" y="86"/>
                                </a:lnTo>
                                <a:lnTo>
                                  <a:pt x="108" y="87"/>
                                </a:lnTo>
                                <a:lnTo>
                                  <a:pt x="111" y="99"/>
                                </a:lnTo>
                                <a:lnTo>
                                  <a:pt x="111" y="100"/>
                                </a:lnTo>
                                <a:lnTo>
                                  <a:pt x="110" y="101"/>
                                </a:lnTo>
                                <a:lnTo>
                                  <a:pt x="110" y="102"/>
                                </a:lnTo>
                                <a:lnTo>
                                  <a:pt x="111" y="109"/>
                                </a:lnTo>
                                <a:lnTo>
                                  <a:pt x="111" y="110"/>
                                </a:lnTo>
                                <a:lnTo>
                                  <a:pt x="111" y="112"/>
                                </a:lnTo>
                                <a:lnTo>
                                  <a:pt x="111" y="113"/>
                                </a:lnTo>
                                <a:lnTo>
                                  <a:pt x="111" y="115"/>
                                </a:lnTo>
                                <a:lnTo>
                                  <a:pt x="110" y="116"/>
                                </a:lnTo>
                                <a:lnTo>
                                  <a:pt x="110" y="120"/>
                                </a:lnTo>
                                <a:lnTo>
                                  <a:pt x="109" y="121"/>
                                </a:lnTo>
                                <a:lnTo>
                                  <a:pt x="109" y="124"/>
                                </a:lnTo>
                                <a:lnTo>
                                  <a:pt x="108" y="125"/>
                                </a:lnTo>
                                <a:lnTo>
                                  <a:pt x="108" y="127"/>
                                </a:lnTo>
                                <a:lnTo>
                                  <a:pt x="107" y="128"/>
                                </a:lnTo>
                                <a:lnTo>
                                  <a:pt x="107" y="129"/>
                                </a:lnTo>
                                <a:lnTo>
                                  <a:pt x="105" y="130"/>
                                </a:lnTo>
                                <a:lnTo>
                                  <a:pt x="105" y="131"/>
                                </a:lnTo>
                                <a:lnTo>
                                  <a:pt x="104" y="132"/>
                                </a:lnTo>
                                <a:lnTo>
                                  <a:pt x="103" y="133"/>
                                </a:lnTo>
                                <a:lnTo>
                                  <a:pt x="99" y="136"/>
                                </a:lnTo>
                                <a:lnTo>
                                  <a:pt x="97" y="137"/>
                                </a:lnTo>
                                <a:lnTo>
                                  <a:pt x="95" y="138"/>
                                </a:lnTo>
                                <a:lnTo>
                                  <a:pt x="93" y="138"/>
                                </a:lnTo>
                                <a:lnTo>
                                  <a:pt x="90" y="138"/>
                                </a:lnTo>
                                <a:lnTo>
                                  <a:pt x="87" y="139"/>
                                </a:lnTo>
                                <a:lnTo>
                                  <a:pt x="83" y="139"/>
                                </a:lnTo>
                                <a:lnTo>
                                  <a:pt x="81" y="138"/>
                                </a:lnTo>
                                <a:lnTo>
                                  <a:pt x="77" y="138"/>
                                </a:lnTo>
                                <a:lnTo>
                                  <a:pt x="76" y="137"/>
                                </a:lnTo>
                                <a:lnTo>
                                  <a:pt x="74" y="137"/>
                                </a:lnTo>
                                <a:lnTo>
                                  <a:pt x="73" y="136"/>
                                </a:lnTo>
                                <a:lnTo>
                                  <a:pt x="72" y="136"/>
                                </a:lnTo>
                                <a:lnTo>
                                  <a:pt x="72" y="135"/>
                                </a:lnTo>
                                <a:lnTo>
                                  <a:pt x="71" y="134"/>
                                </a:lnTo>
                                <a:lnTo>
                                  <a:pt x="70" y="133"/>
                                </a:lnTo>
                                <a:lnTo>
                                  <a:pt x="70" y="132"/>
                                </a:lnTo>
                                <a:lnTo>
                                  <a:pt x="69" y="132"/>
                                </a:lnTo>
                                <a:lnTo>
                                  <a:pt x="68" y="130"/>
                                </a:lnTo>
                                <a:lnTo>
                                  <a:pt x="67" y="126"/>
                                </a:lnTo>
                                <a:lnTo>
                                  <a:pt x="68" y="125"/>
                                </a:lnTo>
                                <a:lnTo>
                                  <a:pt x="67" y="117"/>
                                </a:lnTo>
                                <a:lnTo>
                                  <a:pt x="67" y="116"/>
                                </a:lnTo>
                                <a:lnTo>
                                  <a:pt x="68" y="115"/>
                                </a:lnTo>
                                <a:lnTo>
                                  <a:pt x="67" y="115"/>
                                </a:lnTo>
                                <a:lnTo>
                                  <a:pt x="66" y="107"/>
                                </a:lnTo>
                                <a:lnTo>
                                  <a:pt x="65" y="107"/>
                                </a:lnTo>
                                <a:lnTo>
                                  <a:pt x="64" y="107"/>
                                </a:lnTo>
                                <a:lnTo>
                                  <a:pt x="64" y="106"/>
                                </a:lnTo>
                                <a:lnTo>
                                  <a:pt x="62" y="103"/>
                                </a:lnTo>
                                <a:lnTo>
                                  <a:pt x="61" y="103"/>
                                </a:lnTo>
                                <a:lnTo>
                                  <a:pt x="60" y="102"/>
                                </a:lnTo>
                                <a:lnTo>
                                  <a:pt x="59" y="102"/>
                                </a:lnTo>
                                <a:lnTo>
                                  <a:pt x="58" y="101"/>
                                </a:lnTo>
                                <a:lnTo>
                                  <a:pt x="57" y="101"/>
                                </a:lnTo>
                                <a:lnTo>
                                  <a:pt x="56" y="101"/>
                                </a:lnTo>
                                <a:lnTo>
                                  <a:pt x="55" y="100"/>
                                </a:lnTo>
                                <a:lnTo>
                                  <a:pt x="54" y="100"/>
                                </a:lnTo>
                                <a:lnTo>
                                  <a:pt x="53" y="99"/>
                                </a:lnTo>
                                <a:lnTo>
                                  <a:pt x="51" y="99"/>
                                </a:lnTo>
                                <a:lnTo>
                                  <a:pt x="50" y="99"/>
                                </a:lnTo>
                                <a:lnTo>
                                  <a:pt x="48" y="98"/>
                                </a:lnTo>
                                <a:lnTo>
                                  <a:pt x="47" y="98"/>
                                </a:lnTo>
                                <a:lnTo>
                                  <a:pt x="43" y="97"/>
                                </a:lnTo>
                                <a:lnTo>
                                  <a:pt x="42" y="97"/>
                                </a:lnTo>
                                <a:lnTo>
                                  <a:pt x="40" y="96"/>
                                </a:lnTo>
                                <a:lnTo>
                                  <a:pt x="39" y="96"/>
                                </a:lnTo>
                                <a:lnTo>
                                  <a:pt x="38" y="95"/>
                                </a:lnTo>
                                <a:lnTo>
                                  <a:pt x="37" y="95"/>
                                </a:lnTo>
                                <a:lnTo>
                                  <a:pt x="36" y="94"/>
                                </a:lnTo>
                                <a:lnTo>
                                  <a:pt x="36" y="93"/>
                                </a:lnTo>
                                <a:lnTo>
                                  <a:pt x="34" y="93"/>
                                </a:lnTo>
                                <a:lnTo>
                                  <a:pt x="33" y="91"/>
                                </a:lnTo>
                                <a:lnTo>
                                  <a:pt x="33" y="89"/>
                                </a:lnTo>
                                <a:lnTo>
                                  <a:pt x="32" y="86"/>
                                </a:lnTo>
                                <a:lnTo>
                                  <a:pt x="34" y="85"/>
                                </a:lnTo>
                                <a:lnTo>
                                  <a:pt x="34" y="83"/>
                                </a:lnTo>
                                <a:lnTo>
                                  <a:pt x="35" y="82"/>
                                </a:lnTo>
                                <a:lnTo>
                                  <a:pt x="35" y="81"/>
                                </a:lnTo>
                                <a:lnTo>
                                  <a:pt x="36" y="80"/>
                                </a:lnTo>
                                <a:lnTo>
                                  <a:pt x="37" y="79"/>
                                </a:lnTo>
                                <a:lnTo>
                                  <a:pt x="37" y="78"/>
                                </a:lnTo>
                                <a:lnTo>
                                  <a:pt x="38" y="77"/>
                                </a:lnTo>
                                <a:lnTo>
                                  <a:pt x="38" y="76"/>
                                </a:lnTo>
                                <a:lnTo>
                                  <a:pt x="39" y="75"/>
                                </a:lnTo>
                                <a:lnTo>
                                  <a:pt x="39" y="73"/>
                                </a:lnTo>
                                <a:lnTo>
                                  <a:pt x="39" y="72"/>
                                </a:lnTo>
                                <a:lnTo>
                                  <a:pt x="40" y="71"/>
                                </a:lnTo>
                                <a:lnTo>
                                  <a:pt x="40" y="67"/>
                                </a:lnTo>
                                <a:lnTo>
                                  <a:pt x="41" y="66"/>
                                </a:lnTo>
                                <a:lnTo>
                                  <a:pt x="41" y="65"/>
                                </a:lnTo>
                                <a:lnTo>
                                  <a:pt x="41" y="62"/>
                                </a:lnTo>
                                <a:lnTo>
                                  <a:pt x="40" y="59"/>
                                </a:lnTo>
                                <a:lnTo>
                                  <a:pt x="41" y="58"/>
                                </a:lnTo>
                                <a:lnTo>
                                  <a:pt x="41" y="55"/>
                                </a:lnTo>
                                <a:lnTo>
                                  <a:pt x="40" y="54"/>
                                </a:lnTo>
                                <a:lnTo>
                                  <a:pt x="40" y="52"/>
                                </a:lnTo>
                                <a:lnTo>
                                  <a:pt x="40" y="51"/>
                                </a:lnTo>
                                <a:lnTo>
                                  <a:pt x="41" y="50"/>
                                </a:lnTo>
                                <a:lnTo>
                                  <a:pt x="41" y="46"/>
                                </a:lnTo>
                                <a:lnTo>
                                  <a:pt x="42" y="45"/>
                                </a:lnTo>
                                <a:lnTo>
                                  <a:pt x="42" y="43"/>
                                </a:lnTo>
                                <a:lnTo>
                                  <a:pt x="43" y="42"/>
                                </a:lnTo>
                                <a:lnTo>
                                  <a:pt x="43" y="41"/>
                                </a:lnTo>
                                <a:lnTo>
                                  <a:pt x="44" y="40"/>
                                </a:lnTo>
                                <a:lnTo>
                                  <a:pt x="45" y="39"/>
                                </a:lnTo>
                                <a:lnTo>
                                  <a:pt x="45" y="38"/>
                                </a:lnTo>
                                <a:lnTo>
                                  <a:pt x="46" y="37"/>
                                </a:lnTo>
                                <a:lnTo>
                                  <a:pt x="47" y="36"/>
                                </a:lnTo>
                                <a:lnTo>
                                  <a:pt x="48" y="35"/>
                                </a:lnTo>
                                <a:lnTo>
                                  <a:pt x="48" y="34"/>
                                </a:lnTo>
                                <a:lnTo>
                                  <a:pt x="49" y="33"/>
                                </a:lnTo>
                                <a:lnTo>
                                  <a:pt x="51" y="31"/>
                                </a:lnTo>
                                <a:lnTo>
                                  <a:pt x="50" y="31"/>
                                </a:lnTo>
                                <a:lnTo>
                                  <a:pt x="49" y="31"/>
                                </a:lnTo>
                                <a:lnTo>
                                  <a:pt x="43" y="33"/>
                                </a:lnTo>
                                <a:lnTo>
                                  <a:pt x="40" y="34"/>
                                </a:lnTo>
                                <a:lnTo>
                                  <a:pt x="37" y="34"/>
                                </a:lnTo>
                                <a:lnTo>
                                  <a:pt x="30" y="35"/>
                                </a:lnTo>
                                <a:lnTo>
                                  <a:pt x="29" y="34"/>
                                </a:lnTo>
                                <a:lnTo>
                                  <a:pt x="22" y="34"/>
                                </a:lnTo>
                                <a:lnTo>
                                  <a:pt x="17" y="34"/>
                                </a:lnTo>
                                <a:lnTo>
                                  <a:pt x="13" y="34"/>
                                </a:lnTo>
                                <a:lnTo>
                                  <a:pt x="12" y="35"/>
                                </a:lnTo>
                                <a:lnTo>
                                  <a:pt x="12" y="37"/>
                                </a:lnTo>
                                <a:lnTo>
                                  <a:pt x="11" y="38"/>
                                </a:lnTo>
                                <a:lnTo>
                                  <a:pt x="11" y="39"/>
                                </a:lnTo>
                                <a:lnTo>
                                  <a:pt x="11" y="41"/>
                                </a:lnTo>
                                <a:lnTo>
                                  <a:pt x="11" y="43"/>
                                </a:lnTo>
                                <a:lnTo>
                                  <a:pt x="10" y="44"/>
                                </a:lnTo>
                                <a:lnTo>
                                  <a:pt x="11" y="47"/>
                                </a:lnTo>
                                <a:lnTo>
                                  <a:pt x="11" y="49"/>
                                </a:lnTo>
                                <a:lnTo>
                                  <a:pt x="11" y="52"/>
                                </a:lnTo>
                                <a:lnTo>
                                  <a:pt x="12" y="53"/>
                                </a:lnTo>
                                <a:lnTo>
                                  <a:pt x="11" y="54"/>
                                </a:lnTo>
                                <a:lnTo>
                                  <a:pt x="12" y="62"/>
                                </a:lnTo>
                                <a:lnTo>
                                  <a:pt x="16" y="77"/>
                                </a:lnTo>
                                <a:lnTo>
                                  <a:pt x="16" y="78"/>
                                </a:lnTo>
                                <a:lnTo>
                                  <a:pt x="16" y="79"/>
                                </a:lnTo>
                                <a:lnTo>
                                  <a:pt x="16" y="81"/>
                                </a:lnTo>
                                <a:lnTo>
                                  <a:pt x="16" y="84"/>
                                </a:lnTo>
                                <a:lnTo>
                                  <a:pt x="15" y="85"/>
                                </a:lnTo>
                                <a:lnTo>
                                  <a:pt x="15" y="88"/>
                                </a:lnTo>
                                <a:lnTo>
                                  <a:pt x="14" y="89"/>
                                </a:lnTo>
                                <a:lnTo>
                                  <a:pt x="14" y="91"/>
                                </a:lnTo>
                                <a:lnTo>
                                  <a:pt x="12" y="92"/>
                                </a:lnTo>
                                <a:lnTo>
                                  <a:pt x="12" y="94"/>
                                </a:lnTo>
                                <a:lnTo>
                                  <a:pt x="11" y="95"/>
                                </a:lnTo>
                                <a:lnTo>
                                  <a:pt x="11" y="96"/>
                                </a:lnTo>
                                <a:lnTo>
                                  <a:pt x="10" y="97"/>
                                </a:lnTo>
                                <a:lnTo>
                                  <a:pt x="9" y="99"/>
                                </a:lnTo>
                                <a:lnTo>
                                  <a:pt x="8" y="100"/>
                                </a:lnTo>
                                <a:lnTo>
                                  <a:pt x="8" y="101"/>
                                </a:lnTo>
                                <a:lnTo>
                                  <a:pt x="6" y="102"/>
                                </a:lnTo>
                                <a:lnTo>
                                  <a:pt x="6" y="103"/>
                                </a:lnTo>
                                <a:lnTo>
                                  <a:pt x="5" y="104"/>
                                </a:lnTo>
                                <a:lnTo>
                                  <a:pt x="5" y="106"/>
                                </a:lnTo>
                                <a:lnTo>
                                  <a:pt x="4" y="107"/>
                                </a:lnTo>
                                <a:lnTo>
                                  <a:pt x="4" y="109"/>
                                </a:lnTo>
                                <a:lnTo>
                                  <a:pt x="2" y="110"/>
                                </a:lnTo>
                                <a:lnTo>
                                  <a:pt x="2" y="112"/>
                                </a:lnTo>
                                <a:lnTo>
                                  <a:pt x="1" y="113"/>
                                </a:lnTo>
                                <a:lnTo>
                                  <a:pt x="1" y="116"/>
                                </a:lnTo>
                                <a:lnTo>
                                  <a:pt x="0" y="117"/>
                                </a:lnTo>
                                <a:lnTo>
                                  <a:pt x="0" y="119"/>
                                </a:lnTo>
                                <a:lnTo>
                                  <a:pt x="0" y="121"/>
                                </a:lnTo>
                                <a:lnTo>
                                  <a:pt x="1" y="122"/>
                                </a:lnTo>
                                <a:lnTo>
                                  <a:pt x="0" y="123"/>
                                </a:lnTo>
                                <a:lnTo>
                                  <a:pt x="0" y="124"/>
                                </a:lnTo>
                                <a:lnTo>
                                  <a:pt x="2" y="130"/>
                                </a:lnTo>
                                <a:lnTo>
                                  <a:pt x="2" y="131"/>
                                </a:lnTo>
                                <a:lnTo>
                                  <a:pt x="3" y="131"/>
                                </a:lnTo>
                                <a:lnTo>
                                  <a:pt x="4" y="133"/>
                                </a:lnTo>
                                <a:lnTo>
                                  <a:pt x="5" y="134"/>
                                </a:lnTo>
                                <a:lnTo>
                                  <a:pt x="6" y="134"/>
                                </a:lnTo>
                                <a:lnTo>
                                  <a:pt x="6" y="135"/>
                                </a:lnTo>
                                <a:lnTo>
                                  <a:pt x="7" y="136"/>
                                </a:lnTo>
                                <a:lnTo>
                                  <a:pt x="9" y="136"/>
                                </a:lnTo>
                                <a:lnTo>
                                  <a:pt x="9" y="137"/>
                                </a:lnTo>
                                <a:lnTo>
                                  <a:pt x="10" y="137"/>
                                </a:lnTo>
                                <a:lnTo>
                                  <a:pt x="11" y="138"/>
                                </a:lnTo>
                                <a:lnTo>
                                  <a:pt x="12" y="138"/>
                                </a:lnTo>
                                <a:lnTo>
                                  <a:pt x="14" y="139"/>
                                </a:lnTo>
                                <a:lnTo>
                                  <a:pt x="15" y="139"/>
                                </a:lnTo>
                                <a:lnTo>
                                  <a:pt x="16" y="140"/>
                                </a:lnTo>
                                <a:lnTo>
                                  <a:pt x="17" y="140"/>
                                </a:lnTo>
                                <a:lnTo>
                                  <a:pt x="19" y="140"/>
                                </a:lnTo>
                                <a:lnTo>
                                  <a:pt x="19" y="141"/>
                                </a:lnTo>
                                <a:lnTo>
                                  <a:pt x="21" y="141"/>
                                </a:lnTo>
                                <a:lnTo>
                                  <a:pt x="21" y="142"/>
                                </a:lnTo>
                                <a:lnTo>
                                  <a:pt x="23" y="142"/>
                                </a:lnTo>
                                <a:lnTo>
                                  <a:pt x="26" y="143"/>
                                </a:lnTo>
                                <a:lnTo>
                                  <a:pt x="28" y="143"/>
                                </a:lnTo>
                                <a:lnTo>
                                  <a:pt x="28" y="144"/>
                                </a:lnTo>
                                <a:lnTo>
                                  <a:pt x="30" y="144"/>
                                </a:lnTo>
                                <a:lnTo>
                                  <a:pt x="31" y="144"/>
                                </a:lnTo>
                                <a:lnTo>
                                  <a:pt x="32" y="145"/>
                                </a:lnTo>
                                <a:lnTo>
                                  <a:pt x="33" y="145"/>
                                </a:lnTo>
                                <a:lnTo>
                                  <a:pt x="34" y="146"/>
                                </a:lnTo>
                                <a:lnTo>
                                  <a:pt x="35" y="146"/>
                                </a:lnTo>
                                <a:lnTo>
                                  <a:pt x="36" y="147"/>
                                </a:lnTo>
                                <a:lnTo>
                                  <a:pt x="38" y="147"/>
                                </a:lnTo>
                                <a:lnTo>
                                  <a:pt x="39" y="148"/>
                                </a:lnTo>
                                <a:lnTo>
                                  <a:pt x="40" y="148"/>
                                </a:lnTo>
                                <a:lnTo>
                                  <a:pt x="41" y="149"/>
                                </a:lnTo>
                                <a:lnTo>
                                  <a:pt x="43" y="149"/>
                                </a:lnTo>
                                <a:lnTo>
                                  <a:pt x="43" y="150"/>
                                </a:lnTo>
                                <a:lnTo>
                                  <a:pt x="44" y="150"/>
                                </a:lnTo>
                                <a:lnTo>
                                  <a:pt x="45" y="151"/>
                                </a:lnTo>
                                <a:lnTo>
                                  <a:pt x="46" y="152"/>
                                </a:lnTo>
                                <a:lnTo>
                                  <a:pt x="48" y="153"/>
                                </a:lnTo>
                                <a:lnTo>
                                  <a:pt x="49" y="154"/>
                                </a:lnTo>
                                <a:lnTo>
                                  <a:pt x="50" y="155"/>
                                </a:lnTo>
                                <a:lnTo>
                                  <a:pt x="51" y="156"/>
                                </a:lnTo>
                                <a:lnTo>
                                  <a:pt x="52" y="158"/>
                                </a:lnTo>
                                <a:lnTo>
                                  <a:pt x="53" y="159"/>
                                </a:lnTo>
                                <a:lnTo>
                                  <a:pt x="54" y="160"/>
                                </a:lnTo>
                                <a:lnTo>
                                  <a:pt x="55" y="162"/>
                                </a:lnTo>
                                <a:lnTo>
                                  <a:pt x="57" y="167"/>
                                </a:lnTo>
                                <a:lnTo>
                                  <a:pt x="58" y="167"/>
                                </a:lnTo>
                                <a:lnTo>
                                  <a:pt x="58" y="168"/>
                                </a:lnTo>
                                <a:lnTo>
                                  <a:pt x="60" y="171"/>
                                </a:lnTo>
                                <a:lnTo>
                                  <a:pt x="61" y="173"/>
                                </a:lnTo>
                                <a:lnTo>
                                  <a:pt x="61" y="176"/>
                                </a:lnTo>
                                <a:lnTo>
                                  <a:pt x="61" y="177"/>
                                </a:lnTo>
                                <a:lnTo>
                                  <a:pt x="62" y="178"/>
                                </a:lnTo>
                                <a:lnTo>
                                  <a:pt x="62" y="179"/>
                                </a:lnTo>
                                <a:lnTo>
                                  <a:pt x="63" y="179"/>
                                </a:lnTo>
                                <a:lnTo>
                                  <a:pt x="65" y="179"/>
                                </a:lnTo>
                                <a:lnTo>
                                  <a:pt x="66" y="179"/>
                                </a:lnTo>
                                <a:lnTo>
                                  <a:pt x="68" y="178"/>
                                </a:lnTo>
                                <a:lnTo>
                                  <a:pt x="69" y="178"/>
                                </a:lnTo>
                                <a:lnTo>
                                  <a:pt x="71" y="177"/>
                                </a:lnTo>
                                <a:lnTo>
                                  <a:pt x="74" y="175"/>
                                </a:lnTo>
                                <a:lnTo>
                                  <a:pt x="75" y="174"/>
                                </a:lnTo>
                                <a:lnTo>
                                  <a:pt x="76" y="173"/>
                                </a:lnTo>
                                <a:lnTo>
                                  <a:pt x="76" y="172"/>
                                </a:lnTo>
                                <a:lnTo>
                                  <a:pt x="77" y="171"/>
                                </a:lnTo>
                                <a:lnTo>
                                  <a:pt x="77" y="170"/>
                                </a:lnTo>
                                <a:lnTo>
                                  <a:pt x="78" y="169"/>
                                </a:lnTo>
                                <a:lnTo>
                                  <a:pt x="79" y="167"/>
                                </a:lnTo>
                                <a:lnTo>
                                  <a:pt x="80" y="166"/>
                                </a:lnTo>
                                <a:lnTo>
                                  <a:pt x="80" y="165"/>
                                </a:lnTo>
                                <a:lnTo>
                                  <a:pt x="81" y="164"/>
                                </a:lnTo>
                                <a:lnTo>
                                  <a:pt x="81" y="163"/>
                                </a:lnTo>
                                <a:lnTo>
                                  <a:pt x="81" y="162"/>
                                </a:lnTo>
                                <a:lnTo>
                                  <a:pt x="83" y="161"/>
                                </a:lnTo>
                                <a:lnTo>
                                  <a:pt x="83" y="159"/>
                                </a:lnTo>
                                <a:lnTo>
                                  <a:pt x="84" y="158"/>
                                </a:lnTo>
                                <a:lnTo>
                                  <a:pt x="84" y="157"/>
                                </a:lnTo>
                                <a:lnTo>
                                  <a:pt x="86" y="156"/>
                                </a:lnTo>
                                <a:lnTo>
                                  <a:pt x="86" y="155"/>
                                </a:lnTo>
                                <a:lnTo>
                                  <a:pt x="88" y="154"/>
                                </a:lnTo>
                                <a:lnTo>
                                  <a:pt x="90" y="152"/>
                                </a:lnTo>
                                <a:lnTo>
                                  <a:pt x="91" y="151"/>
                                </a:lnTo>
                                <a:lnTo>
                                  <a:pt x="93" y="151"/>
                                </a:lnTo>
                                <a:lnTo>
                                  <a:pt x="95" y="149"/>
                                </a:lnTo>
                                <a:lnTo>
                                  <a:pt x="98" y="149"/>
                                </a:lnTo>
                                <a:lnTo>
                                  <a:pt x="102" y="148"/>
                                </a:lnTo>
                                <a:lnTo>
                                  <a:pt x="103" y="148"/>
                                </a:lnTo>
                                <a:lnTo>
                                  <a:pt x="103" y="149"/>
                                </a:lnTo>
                                <a:lnTo>
                                  <a:pt x="105" y="154"/>
                                </a:lnTo>
                                <a:lnTo>
                                  <a:pt x="106" y="155"/>
                                </a:lnTo>
                                <a:lnTo>
                                  <a:pt x="107" y="155"/>
                                </a:lnTo>
                                <a:lnTo>
                                  <a:pt x="108" y="157"/>
                                </a:lnTo>
                                <a:lnTo>
                                  <a:pt x="108" y="158"/>
                                </a:lnTo>
                                <a:lnTo>
                                  <a:pt x="110" y="158"/>
                                </a:lnTo>
                                <a:lnTo>
                                  <a:pt x="111" y="160"/>
                                </a:lnTo>
                                <a:lnTo>
                                  <a:pt x="111" y="161"/>
                                </a:lnTo>
                                <a:lnTo>
                                  <a:pt x="112" y="162"/>
                                </a:lnTo>
                                <a:lnTo>
                                  <a:pt x="113" y="162"/>
                                </a:lnTo>
                                <a:lnTo>
                                  <a:pt x="115" y="161"/>
                                </a:lnTo>
                                <a:lnTo>
                                  <a:pt x="117" y="160"/>
                                </a:lnTo>
                                <a:lnTo>
                                  <a:pt x="118" y="159"/>
                                </a:lnTo>
                                <a:lnTo>
                                  <a:pt x="121" y="157"/>
                                </a:lnTo>
                                <a:lnTo>
                                  <a:pt x="123" y="156"/>
                                </a:lnTo>
                                <a:lnTo>
                                  <a:pt x="126" y="154"/>
                                </a:lnTo>
                                <a:lnTo>
                                  <a:pt x="128" y="153"/>
                                </a:lnTo>
                                <a:lnTo>
                                  <a:pt x="128" y="152"/>
                                </a:lnTo>
                                <a:lnTo>
                                  <a:pt x="130" y="151"/>
                                </a:lnTo>
                                <a:lnTo>
                                  <a:pt x="130" y="150"/>
                                </a:lnTo>
                                <a:lnTo>
                                  <a:pt x="131" y="149"/>
                                </a:lnTo>
                                <a:lnTo>
                                  <a:pt x="131" y="148"/>
                                </a:lnTo>
                                <a:lnTo>
                                  <a:pt x="131" y="147"/>
                                </a:lnTo>
                                <a:lnTo>
                                  <a:pt x="133" y="146"/>
                                </a:lnTo>
                                <a:lnTo>
                                  <a:pt x="133" y="145"/>
                                </a:lnTo>
                                <a:lnTo>
                                  <a:pt x="133" y="144"/>
                                </a:lnTo>
                                <a:lnTo>
                                  <a:pt x="134" y="143"/>
                                </a:lnTo>
                                <a:lnTo>
                                  <a:pt x="134" y="142"/>
                                </a:lnTo>
                                <a:lnTo>
                                  <a:pt x="133" y="139"/>
                                </a:lnTo>
                                <a:lnTo>
                                  <a:pt x="133" y="138"/>
                                </a:lnTo>
                                <a:lnTo>
                                  <a:pt x="133" y="137"/>
                                </a:lnTo>
                                <a:lnTo>
                                  <a:pt x="134" y="136"/>
                                </a:lnTo>
                                <a:moveTo>
                                  <a:pt x="356" y="48"/>
                                </a:moveTo>
                                <a:lnTo>
                                  <a:pt x="356" y="47"/>
                                </a:lnTo>
                                <a:lnTo>
                                  <a:pt x="355" y="43"/>
                                </a:lnTo>
                                <a:lnTo>
                                  <a:pt x="355" y="42"/>
                                </a:lnTo>
                                <a:lnTo>
                                  <a:pt x="355" y="41"/>
                                </a:lnTo>
                                <a:lnTo>
                                  <a:pt x="356" y="40"/>
                                </a:lnTo>
                                <a:lnTo>
                                  <a:pt x="356" y="39"/>
                                </a:lnTo>
                                <a:lnTo>
                                  <a:pt x="356" y="38"/>
                                </a:lnTo>
                                <a:lnTo>
                                  <a:pt x="354" y="33"/>
                                </a:lnTo>
                                <a:lnTo>
                                  <a:pt x="353" y="30"/>
                                </a:lnTo>
                                <a:lnTo>
                                  <a:pt x="352" y="22"/>
                                </a:lnTo>
                                <a:lnTo>
                                  <a:pt x="350" y="17"/>
                                </a:lnTo>
                                <a:lnTo>
                                  <a:pt x="350" y="14"/>
                                </a:lnTo>
                                <a:lnTo>
                                  <a:pt x="350" y="13"/>
                                </a:lnTo>
                                <a:lnTo>
                                  <a:pt x="351" y="12"/>
                                </a:lnTo>
                                <a:lnTo>
                                  <a:pt x="350" y="12"/>
                                </a:lnTo>
                                <a:lnTo>
                                  <a:pt x="349" y="11"/>
                                </a:lnTo>
                                <a:lnTo>
                                  <a:pt x="346" y="4"/>
                                </a:lnTo>
                                <a:lnTo>
                                  <a:pt x="345" y="4"/>
                                </a:lnTo>
                                <a:lnTo>
                                  <a:pt x="345" y="3"/>
                                </a:lnTo>
                                <a:lnTo>
                                  <a:pt x="344" y="3"/>
                                </a:lnTo>
                                <a:lnTo>
                                  <a:pt x="344" y="2"/>
                                </a:lnTo>
                                <a:lnTo>
                                  <a:pt x="342" y="2"/>
                                </a:lnTo>
                                <a:lnTo>
                                  <a:pt x="341" y="1"/>
                                </a:lnTo>
                                <a:lnTo>
                                  <a:pt x="339" y="1"/>
                                </a:lnTo>
                                <a:lnTo>
                                  <a:pt x="338" y="0"/>
                                </a:lnTo>
                                <a:lnTo>
                                  <a:pt x="336" y="0"/>
                                </a:lnTo>
                                <a:lnTo>
                                  <a:pt x="334" y="0"/>
                                </a:lnTo>
                                <a:lnTo>
                                  <a:pt x="332" y="0"/>
                                </a:lnTo>
                                <a:lnTo>
                                  <a:pt x="331" y="1"/>
                                </a:lnTo>
                                <a:lnTo>
                                  <a:pt x="330" y="1"/>
                                </a:lnTo>
                                <a:lnTo>
                                  <a:pt x="329" y="2"/>
                                </a:lnTo>
                                <a:lnTo>
                                  <a:pt x="329" y="3"/>
                                </a:lnTo>
                                <a:lnTo>
                                  <a:pt x="327" y="3"/>
                                </a:lnTo>
                                <a:lnTo>
                                  <a:pt x="327" y="7"/>
                                </a:lnTo>
                                <a:lnTo>
                                  <a:pt x="326" y="8"/>
                                </a:lnTo>
                                <a:lnTo>
                                  <a:pt x="327" y="11"/>
                                </a:lnTo>
                                <a:lnTo>
                                  <a:pt x="327" y="13"/>
                                </a:lnTo>
                                <a:lnTo>
                                  <a:pt x="329" y="20"/>
                                </a:lnTo>
                                <a:lnTo>
                                  <a:pt x="332" y="29"/>
                                </a:lnTo>
                                <a:lnTo>
                                  <a:pt x="332" y="32"/>
                                </a:lnTo>
                                <a:lnTo>
                                  <a:pt x="331" y="33"/>
                                </a:lnTo>
                                <a:lnTo>
                                  <a:pt x="332" y="38"/>
                                </a:lnTo>
                                <a:lnTo>
                                  <a:pt x="331" y="38"/>
                                </a:lnTo>
                                <a:lnTo>
                                  <a:pt x="331" y="39"/>
                                </a:lnTo>
                                <a:lnTo>
                                  <a:pt x="330" y="41"/>
                                </a:lnTo>
                                <a:lnTo>
                                  <a:pt x="329" y="42"/>
                                </a:lnTo>
                                <a:lnTo>
                                  <a:pt x="329" y="44"/>
                                </a:lnTo>
                                <a:lnTo>
                                  <a:pt x="328" y="45"/>
                                </a:lnTo>
                                <a:lnTo>
                                  <a:pt x="327" y="46"/>
                                </a:lnTo>
                                <a:lnTo>
                                  <a:pt x="326" y="47"/>
                                </a:lnTo>
                                <a:lnTo>
                                  <a:pt x="326" y="48"/>
                                </a:lnTo>
                                <a:lnTo>
                                  <a:pt x="324" y="49"/>
                                </a:lnTo>
                                <a:lnTo>
                                  <a:pt x="322" y="51"/>
                                </a:lnTo>
                                <a:lnTo>
                                  <a:pt x="319" y="52"/>
                                </a:lnTo>
                                <a:lnTo>
                                  <a:pt x="317" y="53"/>
                                </a:lnTo>
                                <a:lnTo>
                                  <a:pt x="315" y="53"/>
                                </a:lnTo>
                                <a:lnTo>
                                  <a:pt x="313" y="54"/>
                                </a:lnTo>
                                <a:lnTo>
                                  <a:pt x="307" y="54"/>
                                </a:lnTo>
                                <a:lnTo>
                                  <a:pt x="304" y="53"/>
                                </a:lnTo>
                                <a:lnTo>
                                  <a:pt x="302" y="53"/>
                                </a:lnTo>
                                <a:lnTo>
                                  <a:pt x="301" y="52"/>
                                </a:lnTo>
                                <a:lnTo>
                                  <a:pt x="299" y="52"/>
                                </a:lnTo>
                                <a:lnTo>
                                  <a:pt x="299" y="51"/>
                                </a:lnTo>
                                <a:lnTo>
                                  <a:pt x="298" y="51"/>
                                </a:lnTo>
                                <a:lnTo>
                                  <a:pt x="298" y="50"/>
                                </a:lnTo>
                                <a:lnTo>
                                  <a:pt x="297" y="50"/>
                                </a:lnTo>
                                <a:lnTo>
                                  <a:pt x="297" y="49"/>
                                </a:lnTo>
                                <a:lnTo>
                                  <a:pt x="295" y="45"/>
                                </a:lnTo>
                                <a:lnTo>
                                  <a:pt x="294" y="41"/>
                                </a:lnTo>
                                <a:lnTo>
                                  <a:pt x="294" y="38"/>
                                </a:lnTo>
                                <a:lnTo>
                                  <a:pt x="293" y="37"/>
                                </a:lnTo>
                                <a:lnTo>
                                  <a:pt x="295" y="36"/>
                                </a:lnTo>
                                <a:lnTo>
                                  <a:pt x="294" y="36"/>
                                </a:lnTo>
                                <a:lnTo>
                                  <a:pt x="294" y="35"/>
                                </a:lnTo>
                                <a:lnTo>
                                  <a:pt x="294" y="30"/>
                                </a:lnTo>
                                <a:lnTo>
                                  <a:pt x="295" y="29"/>
                                </a:lnTo>
                                <a:lnTo>
                                  <a:pt x="294" y="28"/>
                                </a:lnTo>
                                <a:lnTo>
                                  <a:pt x="294" y="24"/>
                                </a:lnTo>
                                <a:lnTo>
                                  <a:pt x="293" y="21"/>
                                </a:lnTo>
                                <a:lnTo>
                                  <a:pt x="292" y="19"/>
                                </a:lnTo>
                                <a:lnTo>
                                  <a:pt x="292" y="18"/>
                                </a:lnTo>
                                <a:lnTo>
                                  <a:pt x="290" y="18"/>
                                </a:lnTo>
                                <a:lnTo>
                                  <a:pt x="290" y="17"/>
                                </a:lnTo>
                                <a:lnTo>
                                  <a:pt x="287" y="17"/>
                                </a:lnTo>
                                <a:lnTo>
                                  <a:pt x="285" y="17"/>
                                </a:lnTo>
                                <a:lnTo>
                                  <a:pt x="283" y="18"/>
                                </a:lnTo>
                                <a:lnTo>
                                  <a:pt x="282" y="18"/>
                                </a:lnTo>
                                <a:lnTo>
                                  <a:pt x="281" y="19"/>
                                </a:lnTo>
                                <a:lnTo>
                                  <a:pt x="280" y="19"/>
                                </a:lnTo>
                                <a:lnTo>
                                  <a:pt x="279" y="20"/>
                                </a:lnTo>
                                <a:lnTo>
                                  <a:pt x="278" y="21"/>
                                </a:lnTo>
                                <a:lnTo>
                                  <a:pt x="278" y="22"/>
                                </a:lnTo>
                                <a:lnTo>
                                  <a:pt x="277" y="23"/>
                                </a:lnTo>
                                <a:lnTo>
                                  <a:pt x="277" y="24"/>
                                </a:lnTo>
                                <a:lnTo>
                                  <a:pt x="277" y="27"/>
                                </a:lnTo>
                                <a:lnTo>
                                  <a:pt x="276" y="28"/>
                                </a:lnTo>
                                <a:lnTo>
                                  <a:pt x="277" y="35"/>
                                </a:lnTo>
                                <a:lnTo>
                                  <a:pt x="276" y="36"/>
                                </a:lnTo>
                                <a:lnTo>
                                  <a:pt x="276" y="37"/>
                                </a:lnTo>
                                <a:lnTo>
                                  <a:pt x="278" y="47"/>
                                </a:lnTo>
                                <a:lnTo>
                                  <a:pt x="278" y="48"/>
                                </a:lnTo>
                                <a:lnTo>
                                  <a:pt x="277" y="49"/>
                                </a:lnTo>
                                <a:lnTo>
                                  <a:pt x="277" y="51"/>
                                </a:lnTo>
                                <a:lnTo>
                                  <a:pt x="276" y="52"/>
                                </a:lnTo>
                                <a:lnTo>
                                  <a:pt x="276" y="53"/>
                                </a:lnTo>
                                <a:lnTo>
                                  <a:pt x="274" y="55"/>
                                </a:lnTo>
                                <a:lnTo>
                                  <a:pt x="273" y="57"/>
                                </a:lnTo>
                                <a:lnTo>
                                  <a:pt x="272" y="58"/>
                                </a:lnTo>
                                <a:lnTo>
                                  <a:pt x="269" y="60"/>
                                </a:lnTo>
                                <a:lnTo>
                                  <a:pt x="268" y="60"/>
                                </a:lnTo>
                                <a:lnTo>
                                  <a:pt x="267" y="62"/>
                                </a:lnTo>
                                <a:lnTo>
                                  <a:pt x="265" y="63"/>
                                </a:lnTo>
                                <a:lnTo>
                                  <a:pt x="265" y="64"/>
                                </a:lnTo>
                                <a:lnTo>
                                  <a:pt x="264" y="64"/>
                                </a:lnTo>
                                <a:lnTo>
                                  <a:pt x="264" y="66"/>
                                </a:lnTo>
                                <a:lnTo>
                                  <a:pt x="264" y="68"/>
                                </a:lnTo>
                                <a:lnTo>
                                  <a:pt x="264" y="69"/>
                                </a:lnTo>
                                <a:lnTo>
                                  <a:pt x="264" y="70"/>
                                </a:lnTo>
                                <a:lnTo>
                                  <a:pt x="264" y="71"/>
                                </a:lnTo>
                                <a:lnTo>
                                  <a:pt x="264" y="72"/>
                                </a:lnTo>
                                <a:lnTo>
                                  <a:pt x="266" y="73"/>
                                </a:lnTo>
                                <a:lnTo>
                                  <a:pt x="268" y="80"/>
                                </a:lnTo>
                                <a:lnTo>
                                  <a:pt x="271" y="86"/>
                                </a:lnTo>
                                <a:lnTo>
                                  <a:pt x="271" y="89"/>
                                </a:lnTo>
                                <a:lnTo>
                                  <a:pt x="271" y="92"/>
                                </a:lnTo>
                                <a:lnTo>
                                  <a:pt x="272" y="93"/>
                                </a:lnTo>
                                <a:lnTo>
                                  <a:pt x="270" y="94"/>
                                </a:lnTo>
                                <a:lnTo>
                                  <a:pt x="270" y="95"/>
                                </a:lnTo>
                                <a:lnTo>
                                  <a:pt x="269" y="96"/>
                                </a:lnTo>
                                <a:lnTo>
                                  <a:pt x="268" y="97"/>
                                </a:lnTo>
                                <a:lnTo>
                                  <a:pt x="267" y="98"/>
                                </a:lnTo>
                                <a:lnTo>
                                  <a:pt x="265" y="99"/>
                                </a:lnTo>
                                <a:lnTo>
                                  <a:pt x="263" y="99"/>
                                </a:lnTo>
                                <a:lnTo>
                                  <a:pt x="260" y="100"/>
                                </a:lnTo>
                                <a:lnTo>
                                  <a:pt x="258" y="100"/>
                                </a:lnTo>
                                <a:lnTo>
                                  <a:pt x="255" y="100"/>
                                </a:lnTo>
                                <a:lnTo>
                                  <a:pt x="254" y="100"/>
                                </a:lnTo>
                                <a:lnTo>
                                  <a:pt x="251" y="100"/>
                                </a:lnTo>
                                <a:lnTo>
                                  <a:pt x="252" y="99"/>
                                </a:lnTo>
                                <a:lnTo>
                                  <a:pt x="249" y="98"/>
                                </a:lnTo>
                                <a:lnTo>
                                  <a:pt x="250" y="98"/>
                                </a:lnTo>
                                <a:lnTo>
                                  <a:pt x="249" y="98"/>
                                </a:lnTo>
                                <a:lnTo>
                                  <a:pt x="248" y="98"/>
                                </a:lnTo>
                                <a:lnTo>
                                  <a:pt x="247" y="98"/>
                                </a:lnTo>
                                <a:lnTo>
                                  <a:pt x="244" y="97"/>
                                </a:lnTo>
                                <a:lnTo>
                                  <a:pt x="241" y="97"/>
                                </a:lnTo>
                                <a:lnTo>
                                  <a:pt x="239" y="96"/>
                                </a:lnTo>
                                <a:lnTo>
                                  <a:pt x="235" y="95"/>
                                </a:lnTo>
                                <a:lnTo>
                                  <a:pt x="233" y="95"/>
                                </a:lnTo>
                                <a:lnTo>
                                  <a:pt x="231" y="95"/>
                                </a:lnTo>
                                <a:lnTo>
                                  <a:pt x="230" y="95"/>
                                </a:lnTo>
                                <a:lnTo>
                                  <a:pt x="228" y="96"/>
                                </a:lnTo>
                                <a:lnTo>
                                  <a:pt x="228" y="98"/>
                                </a:lnTo>
                                <a:lnTo>
                                  <a:pt x="228" y="99"/>
                                </a:lnTo>
                                <a:lnTo>
                                  <a:pt x="229" y="101"/>
                                </a:lnTo>
                                <a:lnTo>
                                  <a:pt x="231" y="105"/>
                                </a:lnTo>
                                <a:lnTo>
                                  <a:pt x="232" y="106"/>
                                </a:lnTo>
                                <a:lnTo>
                                  <a:pt x="233" y="108"/>
                                </a:lnTo>
                                <a:lnTo>
                                  <a:pt x="235" y="109"/>
                                </a:lnTo>
                                <a:lnTo>
                                  <a:pt x="236" y="111"/>
                                </a:lnTo>
                                <a:lnTo>
                                  <a:pt x="237" y="112"/>
                                </a:lnTo>
                                <a:lnTo>
                                  <a:pt x="238" y="113"/>
                                </a:lnTo>
                                <a:lnTo>
                                  <a:pt x="242" y="117"/>
                                </a:lnTo>
                                <a:lnTo>
                                  <a:pt x="244" y="118"/>
                                </a:lnTo>
                                <a:lnTo>
                                  <a:pt x="245" y="119"/>
                                </a:lnTo>
                                <a:lnTo>
                                  <a:pt x="246" y="120"/>
                                </a:lnTo>
                                <a:lnTo>
                                  <a:pt x="248" y="122"/>
                                </a:lnTo>
                                <a:lnTo>
                                  <a:pt x="250" y="123"/>
                                </a:lnTo>
                                <a:lnTo>
                                  <a:pt x="251" y="124"/>
                                </a:lnTo>
                                <a:lnTo>
                                  <a:pt x="252" y="125"/>
                                </a:lnTo>
                                <a:lnTo>
                                  <a:pt x="253" y="126"/>
                                </a:lnTo>
                                <a:lnTo>
                                  <a:pt x="255" y="127"/>
                                </a:lnTo>
                                <a:lnTo>
                                  <a:pt x="256" y="128"/>
                                </a:lnTo>
                                <a:lnTo>
                                  <a:pt x="256" y="129"/>
                                </a:lnTo>
                                <a:lnTo>
                                  <a:pt x="258" y="130"/>
                                </a:lnTo>
                                <a:lnTo>
                                  <a:pt x="260" y="134"/>
                                </a:lnTo>
                                <a:lnTo>
                                  <a:pt x="261" y="134"/>
                                </a:lnTo>
                                <a:lnTo>
                                  <a:pt x="263" y="138"/>
                                </a:lnTo>
                                <a:lnTo>
                                  <a:pt x="264" y="141"/>
                                </a:lnTo>
                                <a:lnTo>
                                  <a:pt x="264" y="144"/>
                                </a:lnTo>
                                <a:lnTo>
                                  <a:pt x="263" y="146"/>
                                </a:lnTo>
                                <a:lnTo>
                                  <a:pt x="263" y="147"/>
                                </a:lnTo>
                                <a:lnTo>
                                  <a:pt x="263" y="148"/>
                                </a:lnTo>
                                <a:lnTo>
                                  <a:pt x="263" y="149"/>
                                </a:lnTo>
                                <a:lnTo>
                                  <a:pt x="262" y="150"/>
                                </a:lnTo>
                                <a:lnTo>
                                  <a:pt x="262" y="151"/>
                                </a:lnTo>
                                <a:lnTo>
                                  <a:pt x="262" y="152"/>
                                </a:lnTo>
                                <a:lnTo>
                                  <a:pt x="261" y="153"/>
                                </a:lnTo>
                                <a:lnTo>
                                  <a:pt x="260" y="155"/>
                                </a:lnTo>
                                <a:lnTo>
                                  <a:pt x="259" y="156"/>
                                </a:lnTo>
                                <a:lnTo>
                                  <a:pt x="259" y="157"/>
                                </a:lnTo>
                                <a:lnTo>
                                  <a:pt x="259" y="158"/>
                                </a:lnTo>
                                <a:lnTo>
                                  <a:pt x="258" y="159"/>
                                </a:lnTo>
                                <a:lnTo>
                                  <a:pt x="258" y="160"/>
                                </a:lnTo>
                                <a:lnTo>
                                  <a:pt x="258" y="161"/>
                                </a:lnTo>
                                <a:lnTo>
                                  <a:pt x="257" y="162"/>
                                </a:lnTo>
                                <a:lnTo>
                                  <a:pt x="257" y="164"/>
                                </a:lnTo>
                                <a:lnTo>
                                  <a:pt x="257" y="168"/>
                                </a:lnTo>
                                <a:lnTo>
                                  <a:pt x="257" y="169"/>
                                </a:lnTo>
                                <a:lnTo>
                                  <a:pt x="257" y="170"/>
                                </a:lnTo>
                                <a:lnTo>
                                  <a:pt x="260" y="174"/>
                                </a:lnTo>
                                <a:lnTo>
                                  <a:pt x="261" y="174"/>
                                </a:lnTo>
                                <a:lnTo>
                                  <a:pt x="261" y="172"/>
                                </a:lnTo>
                                <a:lnTo>
                                  <a:pt x="261" y="171"/>
                                </a:lnTo>
                                <a:lnTo>
                                  <a:pt x="262" y="170"/>
                                </a:lnTo>
                                <a:lnTo>
                                  <a:pt x="262" y="169"/>
                                </a:lnTo>
                                <a:lnTo>
                                  <a:pt x="264" y="168"/>
                                </a:lnTo>
                                <a:lnTo>
                                  <a:pt x="264" y="166"/>
                                </a:lnTo>
                                <a:lnTo>
                                  <a:pt x="267" y="165"/>
                                </a:lnTo>
                                <a:lnTo>
                                  <a:pt x="268" y="165"/>
                                </a:lnTo>
                                <a:lnTo>
                                  <a:pt x="272" y="164"/>
                                </a:lnTo>
                                <a:lnTo>
                                  <a:pt x="282" y="164"/>
                                </a:lnTo>
                                <a:lnTo>
                                  <a:pt x="286" y="164"/>
                                </a:lnTo>
                                <a:lnTo>
                                  <a:pt x="287" y="164"/>
                                </a:lnTo>
                                <a:lnTo>
                                  <a:pt x="288" y="169"/>
                                </a:lnTo>
                                <a:lnTo>
                                  <a:pt x="290" y="172"/>
                                </a:lnTo>
                                <a:lnTo>
                                  <a:pt x="291" y="173"/>
                                </a:lnTo>
                                <a:lnTo>
                                  <a:pt x="292" y="173"/>
                                </a:lnTo>
                                <a:lnTo>
                                  <a:pt x="293" y="174"/>
                                </a:lnTo>
                                <a:lnTo>
                                  <a:pt x="295" y="174"/>
                                </a:lnTo>
                                <a:lnTo>
                                  <a:pt x="296" y="174"/>
                                </a:lnTo>
                                <a:lnTo>
                                  <a:pt x="299" y="173"/>
                                </a:lnTo>
                                <a:lnTo>
                                  <a:pt x="302" y="171"/>
                                </a:lnTo>
                                <a:lnTo>
                                  <a:pt x="302" y="170"/>
                                </a:lnTo>
                                <a:lnTo>
                                  <a:pt x="303" y="168"/>
                                </a:lnTo>
                                <a:lnTo>
                                  <a:pt x="303" y="164"/>
                                </a:lnTo>
                                <a:lnTo>
                                  <a:pt x="302" y="164"/>
                                </a:lnTo>
                                <a:lnTo>
                                  <a:pt x="302" y="162"/>
                                </a:lnTo>
                                <a:lnTo>
                                  <a:pt x="298" y="148"/>
                                </a:lnTo>
                                <a:lnTo>
                                  <a:pt x="295" y="139"/>
                                </a:lnTo>
                                <a:lnTo>
                                  <a:pt x="294" y="135"/>
                                </a:lnTo>
                                <a:lnTo>
                                  <a:pt x="294" y="134"/>
                                </a:lnTo>
                                <a:lnTo>
                                  <a:pt x="295" y="133"/>
                                </a:lnTo>
                                <a:lnTo>
                                  <a:pt x="295" y="130"/>
                                </a:lnTo>
                                <a:lnTo>
                                  <a:pt x="296" y="129"/>
                                </a:lnTo>
                                <a:lnTo>
                                  <a:pt x="296" y="128"/>
                                </a:lnTo>
                                <a:lnTo>
                                  <a:pt x="296" y="127"/>
                                </a:lnTo>
                                <a:lnTo>
                                  <a:pt x="298" y="126"/>
                                </a:lnTo>
                                <a:lnTo>
                                  <a:pt x="298" y="125"/>
                                </a:lnTo>
                                <a:lnTo>
                                  <a:pt x="300" y="124"/>
                                </a:lnTo>
                                <a:lnTo>
                                  <a:pt x="300" y="123"/>
                                </a:lnTo>
                                <a:lnTo>
                                  <a:pt x="302" y="121"/>
                                </a:lnTo>
                                <a:lnTo>
                                  <a:pt x="304" y="120"/>
                                </a:lnTo>
                                <a:lnTo>
                                  <a:pt x="307" y="118"/>
                                </a:lnTo>
                                <a:lnTo>
                                  <a:pt x="313" y="116"/>
                                </a:lnTo>
                                <a:lnTo>
                                  <a:pt x="317" y="114"/>
                                </a:lnTo>
                                <a:lnTo>
                                  <a:pt x="319" y="112"/>
                                </a:lnTo>
                                <a:lnTo>
                                  <a:pt x="321" y="110"/>
                                </a:lnTo>
                                <a:lnTo>
                                  <a:pt x="322" y="109"/>
                                </a:lnTo>
                                <a:lnTo>
                                  <a:pt x="322" y="108"/>
                                </a:lnTo>
                                <a:lnTo>
                                  <a:pt x="323" y="108"/>
                                </a:lnTo>
                                <a:lnTo>
                                  <a:pt x="323" y="106"/>
                                </a:lnTo>
                                <a:lnTo>
                                  <a:pt x="324" y="105"/>
                                </a:lnTo>
                                <a:lnTo>
                                  <a:pt x="324" y="104"/>
                                </a:lnTo>
                                <a:lnTo>
                                  <a:pt x="325" y="103"/>
                                </a:lnTo>
                                <a:lnTo>
                                  <a:pt x="325" y="102"/>
                                </a:lnTo>
                                <a:lnTo>
                                  <a:pt x="326" y="100"/>
                                </a:lnTo>
                                <a:lnTo>
                                  <a:pt x="326" y="99"/>
                                </a:lnTo>
                                <a:lnTo>
                                  <a:pt x="326" y="98"/>
                                </a:lnTo>
                                <a:lnTo>
                                  <a:pt x="326" y="94"/>
                                </a:lnTo>
                                <a:lnTo>
                                  <a:pt x="327" y="93"/>
                                </a:lnTo>
                                <a:lnTo>
                                  <a:pt x="327" y="89"/>
                                </a:lnTo>
                                <a:lnTo>
                                  <a:pt x="328" y="88"/>
                                </a:lnTo>
                                <a:lnTo>
                                  <a:pt x="328" y="85"/>
                                </a:lnTo>
                                <a:lnTo>
                                  <a:pt x="329" y="84"/>
                                </a:lnTo>
                                <a:lnTo>
                                  <a:pt x="329" y="82"/>
                                </a:lnTo>
                                <a:lnTo>
                                  <a:pt x="330" y="81"/>
                                </a:lnTo>
                                <a:lnTo>
                                  <a:pt x="331" y="80"/>
                                </a:lnTo>
                                <a:lnTo>
                                  <a:pt x="331" y="79"/>
                                </a:lnTo>
                                <a:lnTo>
                                  <a:pt x="332" y="78"/>
                                </a:lnTo>
                                <a:lnTo>
                                  <a:pt x="333" y="77"/>
                                </a:lnTo>
                                <a:lnTo>
                                  <a:pt x="336" y="74"/>
                                </a:lnTo>
                                <a:lnTo>
                                  <a:pt x="342" y="70"/>
                                </a:lnTo>
                                <a:lnTo>
                                  <a:pt x="345" y="67"/>
                                </a:lnTo>
                                <a:lnTo>
                                  <a:pt x="346" y="66"/>
                                </a:lnTo>
                                <a:lnTo>
                                  <a:pt x="347" y="65"/>
                                </a:lnTo>
                                <a:lnTo>
                                  <a:pt x="348" y="64"/>
                                </a:lnTo>
                                <a:lnTo>
                                  <a:pt x="349" y="63"/>
                                </a:lnTo>
                                <a:lnTo>
                                  <a:pt x="350" y="62"/>
                                </a:lnTo>
                                <a:lnTo>
                                  <a:pt x="351" y="61"/>
                                </a:lnTo>
                                <a:lnTo>
                                  <a:pt x="351" y="60"/>
                                </a:lnTo>
                                <a:lnTo>
                                  <a:pt x="351" y="59"/>
                                </a:lnTo>
                                <a:lnTo>
                                  <a:pt x="353" y="58"/>
                                </a:lnTo>
                                <a:lnTo>
                                  <a:pt x="353" y="57"/>
                                </a:lnTo>
                                <a:lnTo>
                                  <a:pt x="354" y="56"/>
                                </a:lnTo>
                                <a:lnTo>
                                  <a:pt x="354" y="54"/>
                                </a:lnTo>
                                <a:lnTo>
                                  <a:pt x="354" y="53"/>
                                </a:lnTo>
                                <a:lnTo>
                                  <a:pt x="355" y="52"/>
                                </a:lnTo>
                                <a:lnTo>
                                  <a:pt x="355" y="49"/>
                                </a:lnTo>
                                <a:lnTo>
                                  <a:pt x="356" y="48"/>
                                </a:lnTo>
                              </a:path>
                            </a:pathLst>
                          </a:custGeom>
                          <a:solidFill>
                            <a:srgbClr val="E1E5C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6" name="AutoShape 168"/>
                        <wps:cNvSpPr>
                          <a:spLocks/>
                        </wps:cNvSpPr>
                        <wps:spPr bwMode="auto">
                          <a:xfrm>
                            <a:off x="7305" y="747"/>
                            <a:ext cx="623" cy="365"/>
                          </a:xfrm>
                          <a:custGeom>
                            <a:avLst/>
                            <a:gdLst>
                              <a:gd name="T0" fmla="+- 0 7431 7305"/>
                              <a:gd name="T1" fmla="*/ T0 w 623"/>
                              <a:gd name="T2" fmla="+- 0 852 748"/>
                              <a:gd name="T3" fmla="*/ 852 h 365"/>
                              <a:gd name="T4" fmla="+- 0 7423 7305"/>
                              <a:gd name="T5" fmla="*/ T4 w 623"/>
                              <a:gd name="T6" fmla="+- 0 845 748"/>
                              <a:gd name="T7" fmla="*/ 845 h 365"/>
                              <a:gd name="T8" fmla="+- 0 7415 7305"/>
                              <a:gd name="T9" fmla="*/ T8 w 623"/>
                              <a:gd name="T10" fmla="+- 0 840 748"/>
                              <a:gd name="T11" fmla="*/ 840 h 365"/>
                              <a:gd name="T12" fmla="+- 0 7408 7305"/>
                              <a:gd name="T13" fmla="*/ T12 w 623"/>
                              <a:gd name="T14" fmla="+- 0 836 748"/>
                              <a:gd name="T15" fmla="*/ 836 h 365"/>
                              <a:gd name="T16" fmla="+- 0 7400 7305"/>
                              <a:gd name="T17" fmla="*/ T16 w 623"/>
                              <a:gd name="T18" fmla="+- 0 833 748"/>
                              <a:gd name="T19" fmla="*/ 833 h 365"/>
                              <a:gd name="T20" fmla="+- 0 7392 7305"/>
                              <a:gd name="T21" fmla="*/ T20 w 623"/>
                              <a:gd name="T22" fmla="+- 0 828 748"/>
                              <a:gd name="T23" fmla="*/ 828 h 365"/>
                              <a:gd name="T24" fmla="+- 0 7382 7305"/>
                              <a:gd name="T25" fmla="*/ T24 w 623"/>
                              <a:gd name="T26" fmla="+- 0 821 748"/>
                              <a:gd name="T27" fmla="*/ 821 h 365"/>
                              <a:gd name="T28" fmla="+- 0 7365 7305"/>
                              <a:gd name="T29" fmla="*/ T28 w 623"/>
                              <a:gd name="T30" fmla="+- 0 783 748"/>
                              <a:gd name="T31" fmla="*/ 783 h 365"/>
                              <a:gd name="T32" fmla="+- 0 7355 7305"/>
                              <a:gd name="T33" fmla="*/ T32 w 623"/>
                              <a:gd name="T34" fmla="+- 0 778 748"/>
                              <a:gd name="T35" fmla="*/ 778 h 365"/>
                              <a:gd name="T36" fmla="+- 0 7352 7305"/>
                              <a:gd name="T37" fmla="*/ T36 w 623"/>
                              <a:gd name="T38" fmla="+- 0 761 748"/>
                              <a:gd name="T39" fmla="*/ 761 h 365"/>
                              <a:gd name="T40" fmla="+- 0 7351 7305"/>
                              <a:gd name="T41" fmla="*/ T40 w 623"/>
                              <a:gd name="T42" fmla="+- 0 753 748"/>
                              <a:gd name="T43" fmla="*/ 753 h 365"/>
                              <a:gd name="T44" fmla="+- 0 7314 7305"/>
                              <a:gd name="T45" fmla="*/ T44 w 623"/>
                              <a:gd name="T46" fmla="+- 0 761 748"/>
                              <a:gd name="T47" fmla="*/ 761 h 365"/>
                              <a:gd name="T48" fmla="+- 0 7315 7305"/>
                              <a:gd name="T49" fmla="*/ T48 w 623"/>
                              <a:gd name="T50" fmla="+- 0 792 748"/>
                              <a:gd name="T51" fmla="*/ 792 h 365"/>
                              <a:gd name="T52" fmla="+- 0 7305 7305"/>
                              <a:gd name="T53" fmla="*/ T52 w 623"/>
                              <a:gd name="T54" fmla="+- 0 809 748"/>
                              <a:gd name="T55" fmla="*/ 809 h 365"/>
                              <a:gd name="T56" fmla="+- 0 7314 7305"/>
                              <a:gd name="T57" fmla="*/ T56 w 623"/>
                              <a:gd name="T58" fmla="+- 0 826 748"/>
                              <a:gd name="T59" fmla="*/ 826 h 365"/>
                              <a:gd name="T60" fmla="+- 0 7323 7305"/>
                              <a:gd name="T61" fmla="*/ T60 w 623"/>
                              <a:gd name="T62" fmla="+- 0 830 748"/>
                              <a:gd name="T63" fmla="*/ 830 h 365"/>
                              <a:gd name="T64" fmla="+- 0 7336 7305"/>
                              <a:gd name="T65" fmla="*/ T64 w 623"/>
                              <a:gd name="T66" fmla="+- 0 836 748"/>
                              <a:gd name="T67" fmla="*/ 836 h 365"/>
                              <a:gd name="T68" fmla="+- 0 7345 7305"/>
                              <a:gd name="T69" fmla="*/ T68 w 623"/>
                              <a:gd name="T70" fmla="+- 0 846 748"/>
                              <a:gd name="T71" fmla="*/ 846 h 365"/>
                              <a:gd name="T72" fmla="+- 0 7357 7305"/>
                              <a:gd name="T73" fmla="*/ T72 w 623"/>
                              <a:gd name="T74" fmla="+- 0 853 748"/>
                              <a:gd name="T75" fmla="*/ 853 h 365"/>
                              <a:gd name="T76" fmla="+- 0 7385 7305"/>
                              <a:gd name="T77" fmla="*/ T76 w 623"/>
                              <a:gd name="T78" fmla="+- 0 857 748"/>
                              <a:gd name="T79" fmla="*/ 857 h 365"/>
                              <a:gd name="T80" fmla="+- 0 7395 7305"/>
                              <a:gd name="T81" fmla="*/ T80 w 623"/>
                              <a:gd name="T82" fmla="+- 0 863 748"/>
                              <a:gd name="T83" fmla="*/ 863 h 365"/>
                              <a:gd name="T84" fmla="+- 0 7405 7305"/>
                              <a:gd name="T85" fmla="*/ T84 w 623"/>
                              <a:gd name="T86" fmla="+- 0 874 748"/>
                              <a:gd name="T87" fmla="*/ 874 h 365"/>
                              <a:gd name="T88" fmla="+- 0 7425 7305"/>
                              <a:gd name="T89" fmla="*/ T88 w 623"/>
                              <a:gd name="T90" fmla="+- 0 878 748"/>
                              <a:gd name="T91" fmla="*/ 878 h 365"/>
                              <a:gd name="T92" fmla="+- 0 7687 7305"/>
                              <a:gd name="T93" fmla="*/ T92 w 623"/>
                              <a:gd name="T94" fmla="+- 0 862 748"/>
                              <a:gd name="T95" fmla="*/ 862 h 365"/>
                              <a:gd name="T96" fmla="+- 0 7678 7305"/>
                              <a:gd name="T97" fmla="*/ T96 w 623"/>
                              <a:gd name="T98" fmla="+- 0 850 748"/>
                              <a:gd name="T99" fmla="*/ 850 h 365"/>
                              <a:gd name="T100" fmla="+- 0 7667 7305"/>
                              <a:gd name="T101" fmla="*/ T100 w 623"/>
                              <a:gd name="T102" fmla="+- 0 845 748"/>
                              <a:gd name="T103" fmla="*/ 845 h 365"/>
                              <a:gd name="T104" fmla="+- 0 7658 7305"/>
                              <a:gd name="T105" fmla="*/ T104 w 623"/>
                              <a:gd name="T106" fmla="+- 0 836 748"/>
                              <a:gd name="T107" fmla="*/ 836 h 365"/>
                              <a:gd name="T108" fmla="+- 0 7660 7305"/>
                              <a:gd name="T109" fmla="*/ T108 w 623"/>
                              <a:gd name="T110" fmla="+- 0 817 748"/>
                              <a:gd name="T111" fmla="*/ 817 h 365"/>
                              <a:gd name="T112" fmla="+- 0 7669 7305"/>
                              <a:gd name="T113" fmla="*/ T112 w 623"/>
                              <a:gd name="T114" fmla="+- 0 796 748"/>
                              <a:gd name="T115" fmla="*/ 796 h 365"/>
                              <a:gd name="T116" fmla="+- 0 7660 7305"/>
                              <a:gd name="T117" fmla="*/ T116 w 623"/>
                              <a:gd name="T118" fmla="+- 0 772 748"/>
                              <a:gd name="T119" fmla="*/ 772 h 365"/>
                              <a:gd name="T120" fmla="+- 0 7632 7305"/>
                              <a:gd name="T121" fmla="*/ T120 w 623"/>
                              <a:gd name="T122" fmla="+- 0 783 748"/>
                              <a:gd name="T123" fmla="*/ 783 h 365"/>
                              <a:gd name="T124" fmla="+- 0 7622 7305"/>
                              <a:gd name="T125" fmla="*/ T124 w 623"/>
                              <a:gd name="T126" fmla="+- 0 799 748"/>
                              <a:gd name="T127" fmla="*/ 799 h 365"/>
                              <a:gd name="T128" fmla="+- 0 7620 7305"/>
                              <a:gd name="T129" fmla="*/ T128 w 623"/>
                              <a:gd name="T130" fmla="+- 0 816 748"/>
                              <a:gd name="T131" fmla="*/ 816 h 365"/>
                              <a:gd name="T132" fmla="+- 0 7630 7305"/>
                              <a:gd name="T133" fmla="*/ T132 w 623"/>
                              <a:gd name="T134" fmla="+- 0 826 748"/>
                              <a:gd name="T135" fmla="*/ 826 h 365"/>
                              <a:gd name="T136" fmla="+- 0 7630 7305"/>
                              <a:gd name="T137" fmla="*/ T136 w 623"/>
                              <a:gd name="T138" fmla="+- 0 849 748"/>
                              <a:gd name="T139" fmla="*/ 849 h 365"/>
                              <a:gd name="T140" fmla="+- 0 7639 7305"/>
                              <a:gd name="T141" fmla="*/ T140 w 623"/>
                              <a:gd name="T142" fmla="+- 0 866 748"/>
                              <a:gd name="T143" fmla="*/ 866 h 365"/>
                              <a:gd name="T144" fmla="+- 0 7647 7305"/>
                              <a:gd name="T145" fmla="*/ T144 w 623"/>
                              <a:gd name="T146" fmla="+- 0 872 748"/>
                              <a:gd name="T147" fmla="*/ 872 h 365"/>
                              <a:gd name="T148" fmla="+- 0 7658 7305"/>
                              <a:gd name="T149" fmla="*/ T148 w 623"/>
                              <a:gd name="T150" fmla="+- 0 877 748"/>
                              <a:gd name="T151" fmla="*/ 877 h 365"/>
                              <a:gd name="T152" fmla="+- 0 7681 7305"/>
                              <a:gd name="T153" fmla="*/ T152 w 623"/>
                              <a:gd name="T154" fmla="+- 0 871 748"/>
                              <a:gd name="T155" fmla="*/ 871 h 365"/>
                              <a:gd name="T156" fmla="+- 0 7926 7305"/>
                              <a:gd name="T157" fmla="*/ T156 w 623"/>
                              <a:gd name="T158" fmla="+- 0 1040 748"/>
                              <a:gd name="T159" fmla="*/ 1040 h 365"/>
                              <a:gd name="T160" fmla="+- 0 7914 7305"/>
                              <a:gd name="T161" fmla="*/ T160 w 623"/>
                              <a:gd name="T162" fmla="+- 0 1026 748"/>
                              <a:gd name="T163" fmla="*/ 1026 h 365"/>
                              <a:gd name="T164" fmla="+- 0 7909 7305"/>
                              <a:gd name="T165" fmla="*/ T164 w 623"/>
                              <a:gd name="T166" fmla="+- 0 1000 748"/>
                              <a:gd name="T167" fmla="*/ 1000 h 365"/>
                              <a:gd name="T168" fmla="+- 0 7901 7305"/>
                              <a:gd name="T169" fmla="*/ T168 w 623"/>
                              <a:gd name="T170" fmla="+- 0 979 748"/>
                              <a:gd name="T171" fmla="*/ 979 h 365"/>
                              <a:gd name="T172" fmla="+- 0 7878 7305"/>
                              <a:gd name="T173" fmla="*/ T172 w 623"/>
                              <a:gd name="T174" fmla="+- 0 990 748"/>
                              <a:gd name="T175" fmla="*/ 990 h 365"/>
                              <a:gd name="T176" fmla="+- 0 7874 7305"/>
                              <a:gd name="T177" fmla="*/ T176 w 623"/>
                              <a:gd name="T178" fmla="+- 0 1007 748"/>
                              <a:gd name="T179" fmla="*/ 1007 h 365"/>
                              <a:gd name="T180" fmla="+- 0 7860 7305"/>
                              <a:gd name="T181" fmla="*/ T180 w 623"/>
                              <a:gd name="T182" fmla="+- 0 1021 748"/>
                              <a:gd name="T183" fmla="*/ 1021 h 365"/>
                              <a:gd name="T184" fmla="+- 0 7851 7305"/>
                              <a:gd name="T185" fmla="*/ T184 w 623"/>
                              <a:gd name="T186" fmla="+- 0 1038 748"/>
                              <a:gd name="T187" fmla="*/ 1038 h 365"/>
                              <a:gd name="T188" fmla="+- 0 7833 7305"/>
                              <a:gd name="T189" fmla="*/ T188 w 623"/>
                              <a:gd name="T190" fmla="+- 0 1027 748"/>
                              <a:gd name="T191" fmla="*/ 1027 h 365"/>
                              <a:gd name="T192" fmla="+- 0 7839 7305"/>
                              <a:gd name="T193" fmla="*/ T192 w 623"/>
                              <a:gd name="T194" fmla="+- 0 1044 748"/>
                              <a:gd name="T195" fmla="*/ 1044 h 365"/>
                              <a:gd name="T196" fmla="+- 0 7846 7305"/>
                              <a:gd name="T197" fmla="*/ T196 w 623"/>
                              <a:gd name="T198" fmla="+- 0 1054 748"/>
                              <a:gd name="T199" fmla="*/ 1054 h 365"/>
                              <a:gd name="T200" fmla="+- 0 7827 7305"/>
                              <a:gd name="T201" fmla="*/ T200 w 623"/>
                              <a:gd name="T202" fmla="+- 0 1072 748"/>
                              <a:gd name="T203" fmla="*/ 1072 h 365"/>
                              <a:gd name="T204" fmla="+- 0 7819 7305"/>
                              <a:gd name="T205" fmla="*/ T204 w 623"/>
                              <a:gd name="T206" fmla="+- 0 1079 748"/>
                              <a:gd name="T207" fmla="*/ 1079 h 365"/>
                              <a:gd name="T208" fmla="+- 0 7812 7305"/>
                              <a:gd name="T209" fmla="*/ T208 w 623"/>
                              <a:gd name="T210" fmla="+- 0 1087 748"/>
                              <a:gd name="T211" fmla="*/ 1087 h 365"/>
                              <a:gd name="T212" fmla="+- 0 7786 7305"/>
                              <a:gd name="T213" fmla="*/ T212 w 623"/>
                              <a:gd name="T214" fmla="+- 0 1101 748"/>
                              <a:gd name="T215" fmla="*/ 1101 h 365"/>
                              <a:gd name="T216" fmla="+- 0 7794 7305"/>
                              <a:gd name="T217" fmla="*/ T216 w 623"/>
                              <a:gd name="T218" fmla="+- 0 1112 748"/>
                              <a:gd name="T219" fmla="*/ 1112 h 365"/>
                              <a:gd name="T220" fmla="+- 0 7828 7305"/>
                              <a:gd name="T221" fmla="*/ T220 w 623"/>
                              <a:gd name="T222" fmla="+- 0 1101 748"/>
                              <a:gd name="T223" fmla="*/ 1101 h 365"/>
                              <a:gd name="T224" fmla="+- 0 7836 7305"/>
                              <a:gd name="T225" fmla="*/ T224 w 623"/>
                              <a:gd name="T226" fmla="+- 0 1094 748"/>
                              <a:gd name="T227" fmla="*/ 1094 h 365"/>
                              <a:gd name="T228" fmla="+- 0 7868 7305"/>
                              <a:gd name="T229" fmla="*/ T228 w 623"/>
                              <a:gd name="T230" fmla="+- 0 1083 748"/>
                              <a:gd name="T231" fmla="*/ 1083 h 365"/>
                              <a:gd name="T232" fmla="+- 0 7882 7305"/>
                              <a:gd name="T233" fmla="*/ T232 w 623"/>
                              <a:gd name="T234" fmla="+- 0 1091 748"/>
                              <a:gd name="T235" fmla="*/ 1091 h 365"/>
                              <a:gd name="T236" fmla="+- 0 7908 7305"/>
                              <a:gd name="T237" fmla="*/ T236 w 623"/>
                              <a:gd name="T238" fmla="+- 0 1094 748"/>
                              <a:gd name="T239" fmla="*/ 1094 h 365"/>
                              <a:gd name="T240" fmla="+- 0 7916 7305"/>
                              <a:gd name="T241" fmla="*/ T240 w 623"/>
                              <a:gd name="T242" fmla="+- 0 1063 748"/>
                              <a:gd name="T243" fmla="*/ 1063 h 365"/>
                              <a:gd name="T244" fmla="+- 0 7925 7305"/>
                              <a:gd name="T245" fmla="*/ T244 w 623"/>
                              <a:gd name="T246" fmla="+- 0 1050 748"/>
                              <a:gd name="T247" fmla="*/ 1050 h 36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  <a:cxn ang="0">
                                <a:pos x="T241" y="T243"/>
                              </a:cxn>
                              <a:cxn ang="0">
                                <a:pos x="T245" y="T247"/>
                              </a:cxn>
                            </a:cxnLst>
                            <a:rect l="0" t="0" r="r" b="b"/>
                            <a:pathLst>
                              <a:path w="623" h="365">
                                <a:moveTo>
                                  <a:pt x="134" y="117"/>
                                </a:moveTo>
                                <a:lnTo>
                                  <a:pt x="133" y="117"/>
                                </a:lnTo>
                                <a:lnTo>
                                  <a:pt x="132" y="117"/>
                                </a:lnTo>
                                <a:lnTo>
                                  <a:pt x="134" y="116"/>
                                </a:lnTo>
                                <a:lnTo>
                                  <a:pt x="132" y="108"/>
                                </a:lnTo>
                                <a:lnTo>
                                  <a:pt x="130" y="108"/>
                                </a:lnTo>
                                <a:lnTo>
                                  <a:pt x="129" y="104"/>
                                </a:lnTo>
                                <a:lnTo>
                                  <a:pt x="128" y="104"/>
                                </a:lnTo>
                                <a:lnTo>
                                  <a:pt x="127" y="104"/>
                                </a:lnTo>
                                <a:lnTo>
                                  <a:pt x="126" y="104"/>
                                </a:lnTo>
                                <a:lnTo>
                                  <a:pt x="126" y="102"/>
                                </a:lnTo>
                                <a:lnTo>
                                  <a:pt x="125" y="101"/>
                                </a:lnTo>
                                <a:lnTo>
                                  <a:pt x="124" y="101"/>
                                </a:lnTo>
                                <a:lnTo>
                                  <a:pt x="123" y="101"/>
                                </a:lnTo>
                                <a:lnTo>
                                  <a:pt x="123" y="99"/>
                                </a:lnTo>
                                <a:lnTo>
                                  <a:pt x="121" y="99"/>
                                </a:lnTo>
                                <a:lnTo>
                                  <a:pt x="120" y="98"/>
                                </a:lnTo>
                                <a:lnTo>
                                  <a:pt x="120" y="97"/>
                                </a:lnTo>
                                <a:lnTo>
                                  <a:pt x="118" y="97"/>
                                </a:lnTo>
                                <a:lnTo>
                                  <a:pt x="118" y="96"/>
                                </a:lnTo>
                                <a:lnTo>
                                  <a:pt x="115" y="96"/>
                                </a:lnTo>
                                <a:lnTo>
                                  <a:pt x="115" y="95"/>
                                </a:lnTo>
                                <a:lnTo>
                                  <a:pt x="115" y="94"/>
                                </a:lnTo>
                                <a:lnTo>
                                  <a:pt x="113" y="94"/>
                                </a:lnTo>
                                <a:lnTo>
                                  <a:pt x="112" y="93"/>
                                </a:lnTo>
                                <a:lnTo>
                                  <a:pt x="111" y="93"/>
                                </a:lnTo>
                                <a:lnTo>
                                  <a:pt x="110" y="93"/>
                                </a:lnTo>
                                <a:lnTo>
                                  <a:pt x="110" y="92"/>
                                </a:lnTo>
                                <a:lnTo>
                                  <a:pt x="108" y="92"/>
                                </a:lnTo>
                                <a:lnTo>
                                  <a:pt x="108" y="91"/>
                                </a:lnTo>
                                <a:lnTo>
                                  <a:pt x="107" y="91"/>
                                </a:lnTo>
                                <a:lnTo>
                                  <a:pt x="106" y="91"/>
                                </a:lnTo>
                                <a:lnTo>
                                  <a:pt x="105" y="90"/>
                                </a:lnTo>
                                <a:lnTo>
                                  <a:pt x="105" y="89"/>
                                </a:lnTo>
                                <a:lnTo>
                                  <a:pt x="103" y="89"/>
                                </a:lnTo>
                                <a:lnTo>
                                  <a:pt x="103" y="88"/>
                                </a:lnTo>
                                <a:lnTo>
                                  <a:pt x="102" y="88"/>
                                </a:lnTo>
                                <a:lnTo>
                                  <a:pt x="100" y="88"/>
                                </a:lnTo>
                                <a:lnTo>
                                  <a:pt x="100" y="87"/>
                                </a:lnTo>
                                <a:lnTo>
                                  <a:pt x="98" y="87"/>
                                </a:lnTo>
                                <a:lnTo>
                                  <a:pt x="98" y="86"/>
                                </a:lnTo>
                                <a:lnTo>
                                  <a:pt x="97" y="86"/>
                                </a:lnTo>
                                <a:lnTo>
                                  <a:pt x="96" y="86"/>
                                </a:lnTo>
                                <a:lnTo>
                                  <a:pt x="95" y="85"/>
                                </a:lnTo>
                                <a:lnTo>
                                  <a:pt x="95" y="84"/>
                                </a:lnTo>
                                <a:lnTo>
                                  <a:pt x="93" y="84"/>
                                </a:lnTo>
                                <a:lnTo>
                                  <a:pt x="93" y="83"/>
                                </a:lnTo>
                                <a:lnTo>
                                  <a:pt x="92" y="83"/>
                                </a:lnTo>
                                <a:lnTo>
                                  <a:pt x="91" y="83"/>
                                </a:lnTo>
                                <a:lnTo>
                                  <a:pt x="90" y="83"/>
                                </a:lnTo>
                                <a:lnTo>
                                  <a:pt x="90" y="82"/>
                                </a:lnTo>
                                <a:lnTo>
                                  <a:pt x="88" y="82"/>
                                </a:lnTo>
                                <a:lnTo>
                                  <a:pt x="88" y="81"/>
                                </a:lnTo>
                                <a:lnTo>
                                  <a:pt x="87" y="80"/>
                                </a:lnTo>
                                <a:lnTo>
                                  <a:pt x="85" y="80"/>
                                </a:lnTo>
                                <a:lnTo>
                                  <a:pt x="85" y="79"/>
                                </a:lnTo>
                                <a:lnTo>
                                  <a:pt x="84" y="78"/>
                                </a:lnTo>
                                <a:lnTo>
                                  <a:pt x="83" y="78"/>
                                </a:lnTo>
                                <a:lnTo>
                                  <a:pt x="82" y="77"/>
                                </a:lnTo>
                                <a:lnTo>
                                  <a:pt x="82" y="76"/>
                                </a:lnTo>
                                <a:lnTo>
                                  <a:pt x="80" y="76"/>
                                </a:lnTo>
                                <a:lnTo>
                                  <a:pt x="79" y="74"/>
                                </a:lnTo>
                                <a:lnTo>
                                  <a:pt x="79" y="73"/>
                                </a:lnTo>
                                <a:lnTo>
                                  <a:pt x="77" y="73"/>
                                </a:lnTo>
                                <a:lnTo>
                                  <a:pt x="75" y="68"/>
                                </a:lnTo>
                                <a:lnTo>
                                  <a:pt x="73" y="68"/>
                                </a:lnTo>
                                <a:lnTo>
                                  <a:pt x="66" y="41"/>
                                </a:lnTo>
                                <a:lnTo>
                                  <a:pt x="65" y="40"/>
                                </a:lnTo>
                                <a:lnTo>
                                  <a:pt x="63" y="40"/>
                                </a:lnTo>
                                <a:lnTo>
                                  <a:pt x="63" y="37"/>
                                </a:lnTo>
                                <a:lnTo>
                                  <a:pt x="62" y="37"/>
                                </a:lnTo>
                                <a:lnTo>
                                  <a:pt x="60" y="37"/>
                                </a:lnTo>
                                <a:lnTo>
                                  <a:pt x="60" y="35"/>
                                </a:lnTo>
                                <a:lnTo>
                                  <a:pt x="58" y="35"/>
                                </a:lnTo>
                                <a:lnTo>
                                  <a:pt x="57" y="34"/>
                                </a:lnTo>
                                <a:lnTo>
                                  <a:pt x="55" y="34"/>
                                </a:lnTo>
                                <a:lnTo>
                                  <a:pt x="55" y="33"/>
                                </a:lnTo>
                                <a:lnTo>
                                  <a:pt x="54" y="32"/>
                                </a:lnTo>
                                <a:lnTo>
                                  <a:pt x="53" y="32"/>
                                </a:lnTo>
                                <a:lnTo>
                                  <a:pt x="52" y="32"/>
                                </a:lnTo>
                                <a:lnTo>
                                  <a:pt x="52" y="30"/>
                                </a:lnTo>
                                <a:lnTo>
                                  <a:pt x="50" y="30"/>
                                </a:lnTo>
                                <a:lnTo>
                                  <a:pt x="48" y="24"/>
                                </a:lnTo>
                                <a:lnTo>
                                  <a:pt x="50" y="23"/>
                                </a:lnTo>
                                <a:lnTo>
                                  <a:pt x="49" y="23"/>
                                </a:lnTo>
                                <a:lnTo>
                                  <a:pt x="48" y="23"/>
                                </a:lnTo>
                                <a:lnTo>
                                  <a:pt x="48" y="21"/>
                                </a:lnTo>
                                <a:lnTo>
                                  <a:pt x="47" y="19"/>
                                </a:lnTo>
                                <a:lnTo>
                                  <a:pt x="47" y="17"/>
                                </a:lnTo>
                                <a:lnTo>
                                  <a:pt x="46" y="15"/>
                                </a:lnTo>
                                <a:lnTo>
                                  <a:pt x="47" y="15"/>
                                </a:lnTo>
                                <a:lnTo>
                                  <a:pt x="47" y="14"/>
                                </a:lnTo>
                                <a:lnTo>
                                  <a:pt x="47" y="13"/>
                                </a:lnTo>
                                <a:lnTo>
                                  <a:pt x="47" y="12"/>
                                </a:lnTo>
                                <a:lnTo>
                                  <a:pt x="47" y="10"/>
                                </a:lnTo>
                                <a:lnTo>
                                  <a:pt x="47" y="9"/>
                                </a:lnTo>
                                <a:lnTo>
                                  <a:pt x="47" y="8"/>
                                </a:lnTo>
                                <a:lnTo>
                                  <a:pt x="48" y="8"/>
                                </a:lnTo>
                                <a:lnTo>
                                  <a:pt x="48" y="7"/>
                                </a:lnTo>
                                <a:lnTo>
                                  <a:pt x="46" y="7"/>
                                </a:lnTo>
                                <a:lnTo>
                                  <a:pt x="45" y="6"/>
                                </a:lnTo>
                                <a:lnTo>
                                  <a:pt x="47" y="5"/>
                                </a:lnTo>
                                <a:lnTo>
                                  <a:pt x="46" y="5"/>
                                </a:lnTo>
                                <a:lnTo>
                                  <a:pt x="45" y="4"/>
                                </a:lnTo>
                                <a:lnTo>
                                  <a:pt x="12" y="0"/>
                                </a:lnTo>
                                <a:lnTo>
                                  <a:pt x="11" y="0"/>
                                </a:lnTo>
                                <a:lnTo>
                                  <a:pt x="11" y="1"/>
                                </a:lnTo>
                                <a:lnTo>
                                  <a:pt x="10" y="2"/>
                                </a:lnTo>
                                <a:lnTo>
                                  <a:pt x="10" y="4"/>
                                </a:lnTo>
                                <a:lnTo>
                                  <a:pt x="10" y="5"/>
                                </a:lnTo>
                                <a:lnTo>
                                  <a:pt x="9" y="6"/>
                                </a:lnTo>
                                <a:lnTo>
                                  <a:pt x="9" y="9"/>
                                </a:lnTo>
                                <a:lnTo>
                                  <a:pt x="9" y="10"/>
                                </a:lnTo>
                                <a:lnTo>
                                  <a:pt x="10" y="12"/>
                                </a:lnTo>
                                <a:lnTo>
                                  <a:pt x="9" y="13"/>
                                </a:lnTo>
                                <a:lnTo>
                                  <a:pt x="10" y="18"/>
                                </a:lnTo>
                                <a:lnTo>
                                  <a:pt x="11" y="24"/>
                                </a:lnTo>
                                <a:lnTo>
                                  <a:pt x="12" y="27"/>
                                </a:lnTo>
                                <a:lnTo>
                                  <a:pt x="13" y="32"/>
                                </a:lnTo>
                                <a:lnTo>
                                  <a:pt x="14" y="33"/>
                                </a:lnTo>
                                <a:lnTo>
                                  <a:pt x="14" y="34"/>
                                </a:lnTo>
                                <a:lnTo>
                                  <a:pt x="12" y="35"/>
                                </a:lnTo>
                                <a:lnTo>
                                  <a:pt x="13" y="35"/>
                                </a:lnTo>
                                <a:lnTo>
                                  <a:pt x="13" y="38"/>
                                </a:lnTo>
                                <a:lnTo>
                                  <a:pt x="12" y="39"/>
                                </a:lnTo>
                                <a:lnTo>
                                  <a:pt x="12" y="41"/>
                                </a:lnTo>
                                <a:lnTo>
                                  <a:pt x="10" y="42"/>
                                </a:lnTo>
                                <a:lnTo>
                                  <a:pt x="10" y="44"/>
                                </a:lnTo>
                                <a:lnTo>
                                  <a:pt x="9" y="45"/>
                                </a:lnTo>
                                <a:lnTo>
                                  <a:pt x="9" y="46"/>
                                </a:lnTo>
                                <a:lnTo>
                                  <a:pt x="7" y="47"/>
                                </a:lnTo>
                                <a:lnTo>
                                  <a:pt x="7" y="49"/>
                                </a:lnTo>
                                <a:lnTo>
                                  <a:pt x="6" y="49"/>
                                </a:lnTo>
                                <a:lnTo>
                                  <a:pt x="6" y="51"/>
                                </a:lnTo>
                                <a:lnTo>
                                  <a:pt x="4" y="52"/>
                                </a:lnTo>
                                <a:lnTo>
                                  <a:pt x="4" y="53"/>
                                </a:lnTo>
                                <a:lnTo>
                                  <a:pt x="3" y="54"/>
                                </a:lnTo>
                                <a:lnTo>
                                  <a:pt x="3" y="56"/>
                                </a:lnTo>
                                <a:lnTo>
                                  <a:pt x="1" y="57"/>
                                </a:lnTo>
                                <a:lnTo>
                                  <a:pt x="1" y="60"/>
                                </a:lnTo>
                                <a:lnTo>
                                  <a:pt x="0" y="61"/>
                                </a:lnTo>
                                <a:lnTo>
                                  <a:pt x="1" y="67"/>
                                </a:lnTo>
                                <a:lnTo>
                                  <a:pt x="2" y="68"/>
                                </a:lnTo>
                                <a:lnTo>
                                  <a:pt x="1" y="68"/>
                                </a:lnTo>
                                <a:lnTo>
                                  <a:pt x="2" y="69"/>
                                </a:lnTo>
                                <a:lnTo>
                                  <a:pt x="3" y="71"/>
                                </a:lnTo>
                                <a:lnTo>
                                  <a:pt x="4" y="75"/>
                                </a:lnTo>
                                <a:lnTo>
                                  <a:pt x="6" y="75"/>
                                </a:lnTo>
                                <a:lnTo>
                                  <a:pt x="6" y="77"/>
                                </a:lnTo>
                                <a:lnTo>
                                  <a:pt x="7" y="77"/>
                                </a:lnTo>
                                <a:lnTo>
                                  <a:pt x="9" y="78"/>
                                </a:lnTo>
                                <a:lnTo>
                                  <a:pt x="9" y="79"/>
                                </a:lnTo>
                                <a:lnTo>
                                  <a:pt x="11" y="79"/>
                                </a:lnTo>
                                <a:lnTo>
                                  <a:pt x="11" y="80"/>
                                </a:lnTo>
                                <a:lnTo>
                                  <a:pt x="12" y="80"/>
                                </a:lnTo>
                                <a:lnTo>
                                  <a:pt x="14" y="81"/>
                                </a:lnTo>
                                <a:lnTo>
                                  <a:pt x="15" y="82"/>
                                </a:lnTo>
                                <a:lnTo>
                                  <a:pt x="16" y="82"/>
                                </a:lnTo>
                                <a:lnTo>
                                  <a:pt x="17" y="82"/>
                                </a:lnTo>
                                <a:lnTo>
                                  <a:pt x="18" y="82"/>
                                </a:lnTo>
                                <a:lnTo>
                                  <a:pt x="19" y="83"/>
                                </a:lnTo>
                                <a:lnTo>
                                  <a:pt x="21" y="83"/>
                                </a:lnTo>
                                <a:lnTo>
                                  <a:pt x="21" y="84"/>
                                </a:lnTo>
                                <a:lnTo>
                                  <a:pt x="23" y="84"/>
                                </a:lnTo>
                                <a:lnTo>
                                  <a:pt x="24" y="84"/>
                                </a:lnTo>
                                <a:lnTo>
                                  <a:pt x="24" y="85"/>
                                </a:lnTo>
                                <a:lnTo>
                                  <a:pt x="26" y="85"/>
                                </a:lnTo>
                                <a:lnTo>
                                  <a:pt x="26" y="86"/>
                                </a:lnTo>
                                <a:lnTo>
                                  <a:pt x="28" y="86"/>
                                </a:lnTo>
                                <a:lnTo>
                                  <a:pt x="29" y="87"/>
                                </a:lnTo>
                                <a:lnTo>
                                  <a:pt x="31" y="88"/>
                                </a:lnTo>
                                <a:lnTo>
                                  <a:pt x="31" y="89"/>
                                </a:lnTo>
                                <a:lnTo>
                                  <a:pt x="32" y="89"/>
                                </a:lnTo>
                                <a:lnTo>
                                  <a:pt x="32" y="90"/>
                                </a:lnTo>
                                <a:lnTo>
                                  <a:pt x="33" y="90"/>
                                </a:lnTo>
                                <a:lnTo>
                                  <a:pt x="34" y="90"/>
                                </a:lnTo>
                                <a:lnTo>
                                  <a:pt x="35" y="93"/>
                                </a:lnTo>
                                <a:lnTo>
                                  <a:pt x="37" y="94"/>
                                </a:lnTo>
                                <a:lnTo>
                                  <a:pt x="38" y="97"/>
                                </a:lnTo>
                                <a:lnTo>
                                  <a:pt x="40" y="97"/>
                                </a:lnTo>
                                <a:lnTo>
                                  <a:pt x="40" y="98"/>
                                </a:lnTo>
                                <a:lnTo>
                                  <a:pt x="41" y="99"/>
                                </a:lnTo>
                                <a:lnTo>
                                  <a:pt x="41" y="100"/>
                                </a:lnTo>
                                <a:lnTo>
                                  <a:pt x="43" y="100"/>
                                </a:lnTo>
                                <a:lnTo>
                                  <a:pt x="43" y="101"/>
                                </a:lnTo>
                                <a:lnTo>
                                  <a:pt x="44" y="101"/>
                                </a:lnTo>
                                <a:lnTo>
                                  <a:pt x="44" y="102"/>
                                </a:lnTo>
                                <a:lnTo>
                                  <a:pt x="46" y="102"/>
                                </a:lnTo>
                                <a:lnTo>
                                  <a:pt x="46" y="103"/>
                                </a:lnTo>
                                <a:lnTo>
                                  <a:pt x="48" y="103"/>
                                </a:lnTo>
                                <a:lnTo>
                                  <a:pt x="49" y="104"/>
                                </a:lnTo>
                                <a:lnTo>
                                  <a:pt x="50" y="104"/>
                                </a:lnTo>
                                <a:lnTo>
                                  <a:pt x="52" y="105"/>
                                </a:lnTo>
                                <a:lnTo>
                                  <a:pt x="55" y="105"/>
                                </a:lnTo>
                                <a:lnTo>
                                  <a:pt x="61" y="106"/>
                                </a:lnTo>
                                <a:lnTo>
                                  <a:pt x="63" y="106"/>
                                </a:lnTo>
                                <a:lnTo>
                                  <a:pt x="71" y="106"/>
                                </a:lnTo>
                                <a:lnTo>
                                  <a:pt x="75" y="107"/>
                                </a:lnTo>
                                <a:lnTo>
                                  <a:pt x="77" y="107"/>
                                </a:lnTo>
                                <a:lnTo>
                                  <a:pt x="78" y="108"/>
                                </a:lnTo>
                                <a:lnTo>
                                  <a:pt x="79" y="108"/>
                                </a:lnTo>
                                <a:lnTo>
                                  <a:pt x="80" y="108"/>
                                </a:lnTo>
                                <a:lnTo>
                                  <a:pt x="80" y="109"/>
                                </a:lnTo>
                                <a:lnTo>
                                  <a:pt x="82" y="109"/>
                                </a:lnTo>
                                <a:lnTo>
                                  <a:pt x="83" y="110"/>
                                </a:lnTo>
                                <a:lnTo>
                                  <a:pt x="84" y="110"/>
                                </a:lnTo>
                                <a:lnTo>
                                  <a:pt x="85" y="111"/>
                                </a:lnTo>
                                <a:lnTo>
                                  <a:pt x="85" y="112"/>
                                </a:lnTo>
                                <a:lnTo>
                                  <a:pt x="86" y="112"/>
                                </a:lnTo>
                                <a:lnTo>
                                  <a:pt x="87" y="112"/>
                                </a:lnTo>
                                <a:lnTo>
                                  <a:pt x="88" y="114"/>
                                </a:lnTo>
                                <a:lnTo>
                                  <a:pt x="89" y="115"/>
                                </a:lnTo>
                                <a:lnTo>
                                  <a:pt x="90" y="115"/>
                                </a:lnTo>
                                <a:lnTo>
                                  <a:pt x="92" y="118"/>
                                </a:lnTo>
                                <a:lnTo>
                                  <a:pt x="93" y="118"/>
                                </a:lnTo>
                                <a:lnTo>
                                  <a:pt x="93" y="119"/>
                                </a:lnTo>
                                <a:lnTo>
                                  <a:pt x="95" y="121"/>
                                </a:lnTo>
                                <a:lnTo>
                                  <a:pt x="96" y="122"/>
                                </a:lnTo>
                                <a:lnTo>
                                  <a:pt x="97" y="123"/>
                                </a:lnTo>
                                <a:lnTo>
                                  <a:pt x="98" y="124"/>
                                </a:lnTo>
                                <a:lnTo>
                                  <a:pt x="99" y="124"/>
                                </a:lnTo>
                                <a:lnTo>
                                  <a:pt x="99" y="125"/>
                                </a:lnTo>
                                <a:lnTo>
                                  <a:pt x="100" y="125"/>
                                </a:lnTo>
                                <a:lnTo>
                                  <a:pt x="100" y="126"/>
                                </a:lnTo>
                                <a:lnTo>
                                  <a:pt x="102" y="126"/>
                                </a:lnTo>
                                <a:lnTo>
                                  <a:pt x="103" y="127"/>
                                </a:lnTo>
                                <a:lnTo>
                                  <a:pt x="103" y="128"/>
                                </a:lnTo>
                                <a:lnTo>
                                  <a:pt x="104" y="128"/>
                                </a:lnTo>
                                <a:lnTo>
                                  <a:pt x="105" y="128"/>
                                </a:lnTo>
                                <a:lnTo>
                                  <a:pt x="105" y="129"/>
                                </a:lnTo>
                                <a:lnTo>
                                  <a:pt x="107" y="129"/>
                                </a:lnTo>
                                <a:lnTo>
                                  <a:pt x="109" y="130"/>
                                </a:lnTo>
                                <a:lnTo>
                                  <a:pt x="110" y="130"/>
                                </a:lnTo>
                                <a:lnTo>
                                  <a:pt x="111" y="130"/>
                                </a:lnTo>
                                <a:lnTo>
                                  <a:pt x="113" y="130"/>
                                </a:lnTo>
                                <a:lnTo>
                                  <a:pt x="117" y="130"/>
                                </a:lnTo>
                                <a:lnTo>
                                  <a:pt x="120" y="130"/>
                                </a:lnTo>
                                <a:lnTo>
                                  <a:pt x="122" y="130"/>
                                </a:lnTo>
                                <a:lnTo>
                                  <a:pt x="124" y="129"/>
                                </a:lnTo>
                                <a:lnTo>
                                  <a:pt x="128" y="127"/>
                                </a:lnTo>
                                <a:lnTo>
                                  <a:pt x="129" y="126"/>
                                </a:lnTo>
                                <a:lnTo>
                                  <a:pt x="130" y="125"/>
                                </a:lnTo>
                                <a:lnTo>
                                  <a:pt x="130" y="124"/>
                                </a:lnTo>
                                <a:lnTo>
                                  <a:pt x="131" y="123"/>
                                </a:lnTo>
                                <a:lnTo>
                                  <a:pt x="131" y="121"/>
                                </a:lnTo>
                                <a:lnTo>
                                  <a:pt x="133" y="120"/>
                                </a:lnTo>
                                <a:lnTo>
                                  <a:pt x="133" y="118"/>
                                </a:lnTo>
                                <a:lnTo>
                                  <a:pt x="134" y="117"/>
                                </a:lnTo>
                                <a:moveTo>
                                  <a:pt x="382" y="114"/>
                                </a:moveTo>
                                <a:lnTo>
                                  <a:pt x="381" y="111"/>
                                </a:lnTo>
                                <a:lnTo>
                                  <a:pt x="381" y="109"/>
                                </a:lnTo>
                                <a:lnTo>
                                  <a:pt x="380" y="106"/>
                                </a:lnTo>
                                <a:lnTo>
                                  <a:pt x="379" y="106"/>
                                </a:lnTo>
                                <a:lnTo>
                                  <a:pt x="378" y="106"/>
                                </a:lnTo>
                                <a:lnTo>
                                  <a:pt x="378" y="105"/>
                                </a:lnTo>
                                <a:lnTo>
                                  <a:pt x="377" y="105"/>
                                </a:lnTo>
                                <a:lnTo>
                                  <a:pt x="377" y="104"/>
                                </a:lnTo>
                                <a:lnTo>
                                  <a:pt x="375" y="104"/>
                                </a:lnTo>
                                <a:lnTo>
                                  <a:pt x="375" y="103"/>
                                </a:lnTo>
                                <a:lnTo>
                                  <a:pt x="374" y="102"/>
                                </a:lnTo>
                                <a:lnTo>
                                  <a:pt x="373" y="102"/>
                                </a:lnTo>
                                <a:lnTo>
                                  <a:pt x="372" y="102"/>
                                </a:lnTo>
                                <a:lnTo>
                                  <a:pt x="372" y="101"/>
                                </a:lnTo>
                                <a:lnTo>
                                  <a:pt x="369" y="101"/>
                                </a:lnTo>
                                <a:lnTo>
                                  <a:pt x="369" y="100"/>
                                </a:lnTo>
                                <a:lnTo>
                                  <a:pt x="368" y="100"/>
                                </a:lnTo>
                                <a:lnTo>
                                  <a:pt x="367" y="100"/>
                                </a:lnTo>
                                <a:lnTo>
                                  <a:pt x="367" y="99"/>
                                </a:lnTo>
                                <a:lnTo>
                                  <a:pt x="365" y="99"/>
                                </a:lnTo>
                                <a:lnTo>
                                  <a:pt x="365" y="98"/>
                                </a:lnTo>
                                <a:lnTo>
                                  <a:pt x="363" y="98"/>
                                </a:lnTo>
                                <a:lnTo>
                                  <a:pt x="362" y="98"/>
                                </a:lnTo>
                                <a:lnTo>
                                  <a:pt x="362" y="97"/>
                                </a:lnTo>
                                <a:lnTo>
                                  <a:pt x="360" y="97"/>
                                </a:lnTo>
                                <a:lnTo>
                                  <a:pt x="360" y="96"/>
                                </a:lnTo>
                                <a:lnTo>
                                  <a:pt x="359" y="96"/>
                                </a:lnTo>
                                <a:lnTo>
                                  <a:pt x="359" y="95"/>
                                </a:lnTo>
                                <a:lnTo>
                                  <a:pt x="358" y="95"/>
                                </a:lnTo>
                                <a:lnTo>
                                  <a:pt x="357" y="94"/>
                                </a:lnTo>
                                <a:lnTo>
                                  <a:pt x="356" y="93"/>
                                </a:lnTo>
                                <a:lnTo>
                                  <a:pt x="355" y="93"/>
                                </a:lnTo>
                                <a:lnTo>
                                  <a:pt x="354" y="91"/>
                                </a:lnTo>
                                <a:lnTo>
                                  <a:pt x="353" y="88"/>
                                </a:lnTo>
                                <a:lnTo>
                                  <a:pt x="351" y="88"/>
                                </a:lnTo>
                                <a:lnTo>
                                  <a:pt x="351" y="86"/>
                                </a:lnTo>
                                <a:lnTo>
                                  <a:pt x="352" y="85"/>
                                </a:lnTo>
                                <a:lnTo>
                                  <a:pt x="351" y="81"/>
                                </a:lnTo>
                                <a:lnTo>
                                  <a:pt x="351" y="79"/>
                                </a:lnTo>
                                <a:lnTo>
                                  <a:pt x="352" y="78"/>
                                </a:lnTo>
                                <a:lnTo>
                                  <a:pt x="352" y="76"/>
                                </a:lnTo>
                                <a:lnTo>
                                  <a:pt x="352" y="75"/>
                                </a:lnTo>
                                <a:lnTo>
                                  <a:pt x="353" y="74"/>
                                </a:lnTo>
                                <a:lnTo>
                                  <a:pt x="353" y="72"/>
                                </a:lnTo>
                                <a:lnTo>
                                  <a:pt x="355" y="71"/>
                                </a:lnTo>
                                <a:lnTo>
                                  <a:pt x="355" y="69"/>
                                </a:lnTo>
                                <a:lnTo>
                                  <a:pt x="356" y="68"/>
                                </a:lnTo>
                                <a:lnTo>
                                  <a:pt x="356" y="66"/>
                                </a:lnTo>
                                <a:lnTo>
                                  <a:pt x="357" y="65"/>
                                </a:lnTo>
                                <a:lnTo>
                                  <a:pt x="357" y="63"/>
                                </a:lnTo>
                                <a:lnTo>
                                  <a:pt x="359" y="62"/>
                                </a:lnTo>
                                <a:lnTo>
                                  <a:pt x="359" y="61"/>
                                </a:lnTo>
                                <a:lnTo>
                                  <a:pt x="360" y="60"/>
                                </a:lnTo>
                                <a:lnTo>
                                  <a:pt x="360" y="57"/>
                                </a:lnTo>
                                <a:lnTo>
                                  <a:pt x="361" y="57"/>
                                </a:lnTo>
                                <a:lnTo>
                                  <a:pt x="362" y="54"/>
                                </a:lnTo>
                                <a:lnTo>
                                  <a:pt x="363" y="53"/>
                                </a:lnTo>
                                <a:lnTo>
                                  <a:pt x="363" y="50"/>
                                </a:lnTo>
                                <a:lnTo>
                                  <a:pt x="364" y="49"/>
                                </a:lnTo>
                                <a:lnTo>
                                  <a:pt x="364" y="48"/>
                                </a:lnTo>
                                <a:lnTo>
                                  <a:pt x="364" y="46"/>
                                </a:lnTo>
                                <a:lnTo>
                                  <a:pt x="365" y="45"/>
                                </a:lnTo>
                                <a:lnTo>
                                  <a:pt x="364" y="41"/>
                                </a:lnTo>
                                <a:lnTo>
                                  <a:pt x="364" y="38"/>
                                </a:lnTo>
                                <a:lnTo>
                                  <a:pt x="362" y="33"/>
                                </a:lnTo>
                                <a:lnTo>
                                  <a:pt x="360" y="29"/>
                                </a:lnTo>
                                <a:lnTo>
                                  <a:pt x="359" y="28"/>
                                </a:lnTo>
                                <a:lnTo>
                                  <a:pt x="358" y="27"/>
                                </a:lnTo>
                                <a:lnTo>
                                  <a:pt x="358" y="26"/>
                                </a:lnTo>
                                <a:lnTo>
                                  <a:pt x="357" y="26"/>
                                </a:lnTo>
                                <a:lnTo>
                                  <a:pt x="355" y="25"/>
                                </a:lnTo>
                                <a:lnTo>
                                  <a:pt x="355" y="24"/>
                                </a:lnTo>
                                <a:lnTo>
                                  <a:pt x="316" y="24"/>
                                </a:lnTo>
                                <a:lnTo>
                                  <a:pt x="317" y="25"/>
                                </a:lnTo>
                                <a:lnTo>
                                  <a:pt x="319" y="25"/>
                                </a:lnTo>
                                <a:lnTo>
                                  <a:pt x="319" y="26"/>
                                </a:lnTo>
                                <a:lnTo>
                                  <a:pt x="321" y="26"/>
                                </a:lnTo>
                                <a:lnTo>
                                  <a:pt x="321" y="27"/>
                                </a:lnTo>
                                <a:lnTo>
                                  <a:pt x="323" y="28"/>
                                </a:lnTo>
                                <a:lnTo>
                                  <a:pt x="324" y="29"/>
                                </a:lnTo>
                                <a:lnTo>
                                  <a:pt x="326" y="30"/>
                                </a:lnTo>
                                <a:lnTo>
                                  <a:pt x="327" y="31"/>
                                </a:lnTo>
                                <a:lnTo>
                                  <a:pt x="327" y="33"/>
                                </a:lnTo>
                                <a:lnTo>
                                  <a:pt x="327" y="35"/>
                                </a:lnTo>
                                <a:lnTo>
                                  <a:pt x="326" y="38"/>
                                </a:lnTo>
                                <a:lnTo>
                                  <a:pt x="325" y="39"/>
                                </a:lnTo>
                                <a:lnTo>
                                  <a:pt x="324" y="41"/>
                                </a:lnTo>
                                <a:lnTo>
                                  <a:pt x="323" y="43"/>
                                </a:lnTo>
                                <a:lnTo>
                                  <a:pt x="321" y="44"/>
                                </a:lnTo>
                                <a:lnTo>
                                  <a:pt x="322" y="44"/>
                                </a:lnTo>
                                <a:lnTo>
                                  <a:pt x="322" y="45"/>
                                </a:lnTo>
                                <a:lnTo>
                                  <a:pt x="320" y="46"/>
                                </a:lnTo>
                                <a:lnTo>
                                  <a:pt x="320" y="47"/>
                                </a:lnTo>
                                <a:lnTo>
                                  <a:pt x="319" y="48"/>
                                </a:lnTo>
                                <a:lnTo>
                                  <a:pt x="319" y="50"/>
                                </a:lnTo>
                                <a:lnTo>
                                  <a:pt x="317" y="51"/>
                                </a:lnTo>
                                <a:lnTo>
                                  <a:pt x="317" y="52"/>
                                </a:lnTo>
                                <a:lnTo>
                                  <a:pt x="317" y="53"/>
                                </a:lnTo>
                                <a:lnTo>
                                  <a:pt x="316" y="53"/>
                                </a:lnTo>
                                <a:lnTo>
                                  <a:pt x="315" y="54"/>
                                </a:lnTo>
                                <a:lnTo>
                                  <a:pt x="316" y="54"/>
                                </a:lnTo>
                                <a:lnTo>
                                  <a:pt x="316" y="55"/>
                                </a:lnTo>
                                <a:lnTo>
                                  <a:pt x="315" y="56"/>
                                </a:lnTo>
                                <a:lnTo>
                                  <a:pt x="314" y="60"/>
                                </a:lnTo>
                                <a:lnTo>
                                  <a:pt x="314" y="61"/>
                                </a:lnTo>
                                <a:lnTo>
                                  <a:pt x="314" y="62"/>
                                </a:lnTo>
                                <a:lnTo>
                                  <a:pt x="314" y="63"/>
                                </a:lnTo>
                                <a:lnTo>
                                  <a:pt x="315" y="65"/>
                                </a:lnTo>
                                <a:lnTo>
                                  <a:pt x="315" y="66"/>
                                </a:lnTo>
                                <a:lnTo>
                                  <a:pt x="315" y="68"/>
                                </a:lnTo>
                                <a:lnTo>
                                  <a:pt x="316" y="68"/>
                                </a:lnTo>
                                <a:lnTo>
                                  <a:pt x="316" y="69"/>
                                </a:lnTo>
                                <a:lnTo>
                                  <a:pt x="316" y="70"/>
                                </a:lnTo>
                                <a:lnTo>
                                  <a:pt x="318" y="70"/>
                                </a:lnTo>
                                <a:lnTo>
                                  <a:pt x="318" y="71"/>
                                </a:lnTo>
                                <a:lnTo>
                                  <a:pt x="319" y="74"/>
                                </a:lnTo>
                                <a:lnTo>
                                  <a:pt x="320" y="74"/>
                                </a:lnTo>
                                <a:lnTo>
                                  <a:pt x="321" y="74"/>
                                </a:lnTo>
                                <a:lnTo>
                                  <a:pt x="322" y="77"/>
                                </a:lnTo>
                                <a:lnTo>
                                  <a:pt x="323" y="77"/>
                                </a:lnTo>
                                <a:lnTo>
                                  <a:pt x="324" y="77"/>
                                </a:lnTo>
                                <a:lnTo>
                                  <a:pt x="324" y="78"/>
                                </a:lnTo>
                                <a:lnTo>
                                  <a:pt x="325" y="78"/>
                                </a:lnTo>
                                <a:lnTo>
                                  <a:pt x="325" y="79"/>
                                </a:lnTo>
                                <a:lnTo>
                                  <a:pt x="327" y="79"/>
                                </a:lnTo>
                                <a:lnTo>
                                  <a:pt x="327" y="80"/>
                                </a:lnTo>
                                <a:lnTo>
                                  <a:pt x="329" y="83"/>
                                </a:lnTo>
                                <a:lnTo>
                                  <a:pt x="329" y="86"/>
                                </a:lnTo>
                                <a:lnTo>
                                  <a:pt x="330" y="90"/>
                                </a:lnTo>
                                <a:lnTo>
                                  <a:pt x="328" y="91"/>
                                </a:lnTo>
                                <a:lnTo>
                                  <a:pt x="329" y="93"/>
                                </a:lnTo>
                                <a:lnTo>
                                  <a:pt x="327" y="94"/>
                                </a:lnTo>
                                <a:lnTo>
                                  <a:pt x="327" y="96"/>
                                </a:lnTo>
                                <a:lnTo>
                                  <a:pt x="326" y="97"/>
                                </a:lnTo>
                                <a:lnTo>
                                  <a:pt x="326" y="100"/>
                                </a:lnTo>
                                <a:lnTo>
                                  <a:pt x="325" y="101"/>
                                </a:lnTo>
                                <a:lnTo>
                                  <a:pt x="325" y="102"/>
                                </a:lnTo>
                                <a:lnTo>
                                  <a:pt x="326" y="106"/>
                                </a:lnTo>
                                <a:lnTo>
                                  <a:pt x="327" y="109"/>
                                </a:lnTo>
                                <a:lnTo>
                                  <a:pt x="328" y="112"/>
                                </a:lnTo>
                                <a:lnTo>
                                  <a:pt x="329" y="112"/>
                                </a:lnTo>
                                <a:lnTo>
                                  <a:pt x="329" y="113"/>
                                </a:lnTo>
                                <a:lnTo>
                                  <a:pt x="330" y="113"/>
                                </a:lnTo>
                                <a:lnTo>
                                  <a:pt x="330" y="115"/>
                                </a:lnTo>
                                <a:lnTo>
                                  <a:pt x="331" y="116"/>
                                </a:lnTo>
                                <a:lnTo>
                                  <a:pt x="333" y="116"/>
                                </a:lnTo>
                                <a:lnTo>
                                  <a:pt x="334" y="118"/>
                                </a:lnTo>
                                <a:lnTo>
                                  <a:pt x="334" y="119"/>
                                </a:lnTo>
                                <a:lnTo>
                                  <a:pt x="336" y="119"/>
                                </a:lnTo>
                                <a:lnTo>
                                  <a:pt x="336" y="120"/>
                                </a:lnTo>
                                <a:lnTo>
                                  <a:pt x="337" y="121"/>
                                </a:lnTo>
                                <a:lnTo>
                                  <a:pt x="338" y="121"/>
                                </a:lnTo>
                                <a:lnTo>
                                  <a:pt x="338" y="122"/>
                                </a:lnTo>
                                <a:lnTo>
                                  <a:pt x="339" y="122"/>
                                </a:lnTo>
                                <a:lnTo>
                                  <a:pt x="339" y="123"/>
                                </a:lnTo>
                                <a:lnTo>
                                  <a:pt x="341" y="123"/>
                                </a:lnTo>
                                <a:lnTo>
                                  <a:pt x="342" y="124"/>
                                </a:lnTo>
                                <a:lnTo>
                                  <a:pt x="343" y="125"/>
                                </a:lnTo>
                                <a:lnTo>
                                  <a:pt x="344" y="125"/>
                                </a:lnTo>
                                <a:lnTo>
                                  <a:pt x="344" y="126"/>
                                </a:lnTo>
                                <a:lnTo>
                                  <a:pt x="346" y="126"/>
                                </a:lnTo>
                                <a:lnTo>
                                  <a:pt x="347" y="126"/>
                                </a:lnTo>
                                <a:lnTo>
                                  <a:pt x="347" y="127"/>
                                </a:lnTo>
                                <a:lnTo>
                                  <a:pt x="348" y="127"/>
                                </a:lnTo>
                                <a:lnTo>
                                  <a:pt x="349" y="127"/>
                                </a:lnTo>
                                <a:lnTo>
                                  <a:pt x="349" y="128"/>
                                </a:lnTo>
                                <a:lnTo>
                                  <a:pt x="351" y="128"/>
                                </a:lnTo>
                                <a:lnTo>
                                  <a:pt x="352" y="128"/>
                                </a:lnTo>
                                <a:lnTo>
                                  <a:pt x="353" y="129"/>
                                </a:lnTo>
                                <a:lnTo>
                                  <a:pt x="354" y="129"/>
                                </a:lnTo>
                                <a:lnTo>
                                  <a:pt x="359" y="129"/>
                                </a:lnTo>
                                <a:lnTo>
                                  <a:pt x="363" y="129"/>
                                </a:lnTo>
                                <a:lnTo>
                                  <a:pt x="366" y="129"/>
                                </a:lnTo>
                                <a:lnTo>
                                  <a:pt x="367" y="129"/>
                                </a:lnTo>
                                <a:lnTo>
                                  <a:pt x="369" y="128"/>
                                </a:lnTo>
                                <a:lnTo>
                                  <a:pt x="371" y="127"/>
                                </a:lnTo>
                                <a:lnTo>
                                  <a:pt x="372" y="127"/>
                                </a:lnTo>
                                <a:lnTo>
                                  <a:pt x="374" y="125"/>
                                </a:lnTo>
                                <a:lnTo>
                                  <a:pt x="376" y="124"/>
                                </a:lnTo>
                                <a:lnTo>
                                  <a:pt x="376" y="123"/>
                                </a:lnTo>
                                <a:lnTo>
                                  <a:pt x="377" y="122"/>
                                </a:lnTo>
                                <a:lnTo>
                                  <a:pt x="378" y="121"/>
                                </a:lnTo>
                                <a:lnTo>
                                  <a:pt x="379" y="120"/>
                                </a:lnTo>
                                <a:lnTo>
                                  <a:pt x="379" y="118"/>
                                </a:lnTo>
                                <a:lnTo>
                                  <a:pt x="380" y="117"/>
                                </a:lnTo>
                                <a:lnTo>
                                  <a:pt x="380" y="116"/>
                                </a:lnTo>
                                <a:lnTo>
                                  <a:pt x="380" y="115"/>
                                </a:lnTo>
                                <a:lnTo>
                                  <a:pt x="382" y="114"/>
                                </a:lnTo>
                                <a:moveTo>
                                  <a:pt x="622" y="297"/>
                                </a:moveTo>
                                <a:lnTo>
                                  <a:pt x="622" y="296"/>
                                </a:lnTo>
                                <a:lnTo>
                                  <a:pt x="622" y="294"/>
                                </a:lnTo>
                                <a:lnTo>
                                  <a:pt x="621" y="292"/>
                                </a:lnTo>
                                <a:lnTo>
                                  <a:pt x="620" y="290"/>
                                </a:lnTo>
                                <a:lnTo>
                                  <a:pt x="620" y="289"/>
                                </a:lnTo>
                                <a:lnTo>
                                  <a:pt x="619" y="289"/>
                                </a:lnTo>
                                <a:lnTo>
                                  <a:pt x="618" y="287"/>
                                </a:lnTo>
                                <a:lnTo>
                                  <a:pt x="617" y="285"/>
                                </a:lnTo>
                                <a:lnTo>
                                  <a:pt x="616" y="285"/>
                                </a:lnTo>
                                <a:lnTo>
                                  <a:pt x="614" y="283"/>
                                </a:lnTo>
                                <a:lnTo>
                                  <a:pt x="614" y="282"/>
                                </a:lnTo>
                                <a:lnTo>
                                  <a:pt x="613" y="282"/>
                                </a:lnTo>
                                <a:lnTo>
                                  <a:pt x="612" y="282"/>
                                </a:lnTo>
                                <a:lnTo>
                                  <a:pt x="611" y="280"/>
                                </a:lnTo>
                                <a:lnTo>
                                  <a:pt x="611" y="279"/>
                                </a:lnTo>
                                <a:lnTo>
                                  <a:pt x="609" y="279"/>
                                </a:lnTo>
                                <a:lnTo>
                                  <a:pt x="609" y="278"/>
                                </a:lnTo>
                                <a:lnTo>
                                  <a:pt x="607" y="273"/>
                                </a:lnTo>
                                <a:lnTo>
                                  <a:pt x="607" y="272"/>
                                </a:lnTo>
                                <a:lnTo>
                                  <a:pt x="605" y="272"/>
                                </a:lnTo>
                                <a:lnTo>
                                  <a:pt x="605" y="271"/>
                                </a:lnTo>
                                <a:lnTo>
                                  <a:pt x="604" y="267"/>
                                </a:lnTo>
                                <a:lnTo>
                                  <a:pt x="605" y="266"/>
                                </a:lnTo>
                                <a:lnTo>
                                  <a:pt x="605" y="265"/>
                                </a:lnTo>
                                <a:lnTo>
                                  <a:pt x="604" y="258"/>
                                </a:lnTo>
                                <a:lnTo>
                                  <a:pt x="605" y="257"/>
                                </a:lnTo>
                                <a:lnTo>
                                  <a:pt x="605" y="256"/>
                                </a:lnTo>
                                <a:lnTo>
                                  <a:pt x="604" y="252"/>
                                </a:lnTo>
                                <a:lnTo>
                                  <a:pt x="605" y="251"/>
                                </a:lnTo>
                                <a:lnTo>
                                  <a:pt x="604" y="245"/>
                                </a:lnTo>
                                <a:lnTo>
                                  <a:pt x="603" y="240"/>
                                </a:lnTo>
                                <a:lnTo>
                                  <a:pt x="602" y="237"/>
                                </a:lnTo>
                                <a:lnTo>
                                  <a:pt x="601" y="234"/>
                                </a:lnTo>
                                <a:lnTo>
                                  <a:pt x="599" y="234"/>
                                </a:lnTo>
                                <a:lnTo>
                                  <a:pt x="599" y="233"/>
                                </a:lnTo>
                                <a:lnTo>
                                  <a:pt x="598" y="232"/>
                                </a:lnTo>
                                <a:lnTo>
                                  <a:pt x="597" y="232"/>
                                </a:lnTo>
                                <a:lnTo>
                                  <a:pt x="596" y="232"/>
                                </a:lnTo>
                                <a:lnTo>
                                  <a:pt x="596" y="231"/>
                                </a:lnTo>
                                <a:lnTo>
                                  <a:pt x="593" y="231"/>
                                </a:lnTo>
                                <a:lnTo>
                                  <a:pt x="591" y="231"/>
                                </a:lnTo>
                                <a:lnTo>
                                  <a:pt x="588" y="232"/>
                                </a:lnTo>
                                <a:lnTo>
                                  <a:pt x="587" y="233"/>
                                </a:lnTo>
                                <a:lnTo>
                                  <a:pt x="584" y="233"/>
                                </a:lnTo>
                                <a:lnTo>
                                  <a:pt x="583" y="234"/>
                                </a:lnTo>
                                <a:lnTo>
                                  <a:pt x="581" y="235"/>
                                </a:lnTo>
                                <a:lnTo>
                                  <a:pt x="579" y="236"/>
                                </a:lnTo>
                                <a:lnTo>
                                  <a:pt x="577" y="238"/>
                                </a:lnTo>
                                <a:lnTo>
                                  <a:pt x="576" y="239"/>
                                </a:lnTo>
                                <a:lnTo>
                                  <a:pt x="575" y="240"/>
                                </a:lnTo>
                                <a:lnTo>
                                  <a:pt x="575" y="242"/>
                                </a:lnTo>
                                <a:lnTo>
                                  <a:pt x="573" y="242"/>
                                </a:lnTo>
                                <a:lnTo>
                                  <a:pt x="574" y="245"/>
                                </a:lnTo>
                                <a:lnTo>
                                  <a:pt x="574" y="246"/>
                                </a:lnTo>
                                <a:lnTo>
                                  <a:pt x="573" y="247"/>
                                </a:lnTo>
                                <a:lnTo>
                                  <a:pt x="573" y="248"/>
                                </a:lnTo>
                                <a:lnTo>
                                  <a:pt x="573" y="250"/>
                                </a:lnTo>
                                <a:lnTo>
                                  <a:pt x="573" y="251"/>
                                </a:lnTo>
                                <a:lnTo>
                                  <a:pt x="573" y="252"/>
                                </a:lnTo>
                                <a:lnTo>
                                  <a:pt x="572" y="253"/>
                                </a:lnTo>
                                <a:lnTo>
                                  <a:pt x="572" y="254"/>
                                </a:lnTo>
                                <a:lnTo>
                                  <a:pt x="572" y="256"/>
                                </a:lnTo>
                                <a:lnTo>
                                  <a:pt x="571" y="256"/>
                                </a:lnTo>
                                <a:lnTo>
                                  <a:pt x="571" y="258"/>
                                </a:lnTo>
                                <a:lnTo>
                                  <a:pt x="569" y="259"/>
                                </a:lnTo>
                                <a:lnTo>
                                  <a:pt x="570" y="260"/>
                                </a:lnTo>
                                <a:lnTo>
                                  <a:pt x="569" y="261"/>
                                </a:lnTo>
                                <a:lnTo>
                                  <a:pt x="570" y="261"/>
                                </a:lnTo>
                                <a:lnTo>
                                  <a:pt x="568" y="262"/>
                                </a:lnTo>
                                <a:lnTo>
                                  <a:pt x="568" y="263"/>
                                </a:lnTo>
                                <a:lnTo>
                                  <a:pt x="567" y="264"/>
                                </a:lnTo>
                                <a:lnTo>
                                  <a:pt x="565" y="264"/>
                                </a:lnTo>
                                <a:lnTo>
                                  <a:pt x="558" y="265"/>
                                </a:lnTo>
                                <a:lnTo>
                                  <a:pt x="557" y="266"/>
                                </a:lnTo>
                                <a:lnTo>
                                  <a:pt x="554" y="267"/>
                                </a:lnTo>
                                <a:lnTo>
                                  <a:pt x="554" y="270"/>
                                </a:lnTo>
                                <a:lnTo>
                                  <a:pt x="555" y="273"/>
                                </a:lnTo>
                                <a:lnTo>
                                  <a:pt x="556" y="275"/>
                                </a:lnTo>
                                <a:lnTo>
                                  <a:pt x="557" y="279"/>
                                </a:lnTo>
                                <a:lnTo>
                                  <a:pt x="558" y="283"/>
                                </a:lnTo>
                                <a:lnTo>
                                  <a:pt x="558" y="284"/>
                                </a:lnTo>
                                <a:lnTo>
                                  <a:pt x="557" y="285"/>
                                </a:lnTo>
                                <a:lnTo>
                                  <a:pt x="557" y="286"/>
                                </a:lnTo>
                                <a:lnTo>
                                  <a:pt x="555" y="287"/>
                                </a:lnTo>
                                <a:lnTo>
                                  <a:pt x="552" y="288"/>
                                </a:lnTo>
                                <a:lnTo>
                                  <a:pt x="551" y="289"/>
                                </a:lnTo>
                                <a:lnTo>
                                  <a:pt x="550" y="289"/>
                                </a:lnTo>
                                <a:lnTo>
                                  <a:pt x="548" y="290"/>
                                </a:lnTo>
                                <a:lnTo>
                                  <a:pt x="546" y="290"/>
                                </a:lnTo>
                                <a:lnTo>
                                  <a:pt x="545" y="289"/>
                                </a:lnTo>
                                <a:lnTo>
                                  <a:pt x="544" y="287"/>
                                </a:lnTo>
                                <a:lnTo>
                                  <a:pt x="544" y="285"/>
                                </a:lnTo>
                                <a:lnTo>
                                  <a:pt x="543" y="282"/>
                                </a:lnTo>
                                <a:lnTo>
                                  <a:pt x="543" y="281"/>
                                </a:lnTo>
                                <a:lnTo>
                                  <a:pt x="542" y="280"/>
                                </a:lnTo>
                                <a:lnTo>
                                  <a:pt x="541" y="280"/>
                                </a:lnTo>
                                <a:lnTo>
                                  <a:pt x="539" y="279"/>
                                </a:lnTo>
                                <a:lnTo>
                                  <a:pt x="537" y="279"/>
                                </a:lnTo>
                                <a:lnTo>
                                  <a:pt x="535" y="278"/>
                                </a:lnTo>
                                <a:lnTo>
                                  <a:pt x="533" y="278"/>
                                </a:lnTo>
                                <a:lnTo>
                                  <a:pt x="532" y="278"/>
                                </a:lnTo>
                                <a:lnTo>
                                  <a:pt x="531" y="278"/>
                                </a:lnTo>
                                <a:lnTo>
                                  <a:pt x="528" y="279"/>
                                </a:lnTo>
                                <a:lnTo>
                                  <a:pt x="527" y="280"/>
                                </a:lnTo>
                                <a:lnTo>
                                  <a:pt x="528" y="280"/>
                                </a:lnTo>
                                <a:lnTo>
                                  <a:pt x="526" y="281"/>
                                </a:lnTo>
                                <a:lnTo>
                                  <a:pt x="526" y="282"/>
                                </a:lnTo>
                                <a:lnTo>
                                  <a:pt x="528" y="290"/>
                                </a:lnTo>
                                <a:lnTo>
                                  <a:pt x="528" y="291"/>
                                </a:lnTo>
                                <a:lnTo>
                                  <a:pt x="530" y="291"/>
                                </a:lnTo>
                                <a:lnTo>
                                  <a:pt x="532" y="296"/>
                                </a:lnTo>
                                <a:lnTo>
                                  <a:pt x="534" y="296"/>
                                </a:lnTo>
                                <a:lnTo>
                                  <a:pt x="534" y="297"/>
                                </a:lnTo>
                                <a:lnTo>
                                  <a:pt x="535" y="300"/>
                                </a:lnTo>
                                <a:lnTo>
                                  <a:pt x="537" y="300"/>
                                </a:lnTo>
                                <a:lnTo>
                                  <a:pt x="538" y="304"/>
                                </a:lnTo>
                                <a:lnTo>
                                  <a:pt x="539" y="305"/>
                                </a:lnTo>
                                <a:lnTo>
                                  <a:pt x="540" y="305"/>
                                </a:lnTo>
                                <a:lnTo>
                                  <a:pt x="541" y="305"/>
                                </a:lnTo>
                                <a:lnTo>
                                  <a:pt x="541" y="306"/>
                                </a:lnTo>
                                <a:lnTo>
                                  <a:pt x="542" y="310"/>
                                </a:lnTo>
                                <a:lnTo>
                                  <a:pt x="542" y="311"/>
                                </a:lnTo>
                                <a:lnTo>
                                  <a:pt x="541" y="312"/>
                                </a:lnTo>
                                <a:lnTo>
                                  <a:pt x="541" y="313"/>
                                </a:lnTo>
                                <a:lnTo>
                                  <a:pt x="539" y="314"/>
                                </a:lnTo>
                                <a:lnTo>
                                  <a:pt x="537" y="316"/>
                                </a:lnTo>
                                <a:lnTo>
                                  <a:pt x="536" y="316"/>
                                </a:lnTo>
                                <a:lnTo>
                                  <a:pt x="530" y="319"/>
                                </a:lnTo>
                                <a:lnTo>
                                  <a:pt x="528" y="320"/>
                                </a:lnTo>
                                <a:lnTo>
                                  <a:pt x="526" y="321"/>
                                </a:lnTo>
                                <a:lnTo>
                                  <a:pt x="526" y="322"/>
                                </a:lnTo>
                                <a:lnTo>
                                  <a:pt x="522" y="324"/>
                                </a:lnTo>
                                <a:lnTo>
                                  <a:pt x="520" y="325"/>
                                </a:lnTo>
                                <a:lnTo>
                                  <a:pt x="520" y="326"/>
                                </a:lnTo>
                                <a:lnTo>
                                  <a:pt x="519" y="326"/>
                                </a:lnTo>
                                <a:lnTo>
                                  <a:pt x="518" y="327"/>
                                </a:lnTo>
                                <a:lnTo>
                                  <a:pt x="517" y="328"/>
                                </a:lnTo>
                                <a:lnTo>
                                  <a:pt x="517" y="329"/>
                                </a:lnTo>
                                <a:lnTo>
                                  <a:pt x="515" y="330"/>
                                </a:lnTo>
                                <a:lnTo>
                                  <a:pt x="515" y="331"/>
                                </a:lnTo>
                                <a:lnTo>
                                  <a:pt x="514" y="331"/>
                                </a:lnTo>
                                <a:lnTo>
                                  <a:pt x="513" y="332"/>
                                </a:lnTo>
                                <a:lnTo>
                                  <a:pt x="514" y="332"/>
                                </a:lnTo>
                                <a:lnTo>
                                  <a:pt x="512" y="333"/>
                                </a:lnTo>
                                <a:lnTo>
                                  <a:pt x="512" y="334"/>
                                </a:lnTo>
                                <a:lnTo>
                                  <a:pt x="510" y="335"/>
                                </a:lnTo>
                                <a:lnTo>
                                  <a:pt x="510" y="336"/>
                                </a:lnTo>
                                <a:lnTo>
                                  <a:pt x="509" y="336"/>
                                </a:lnTo>
                                <a:lnTo>
                                  <a:pt x="509" y="337"/>
                                </a:lnTo>
                                <a:lnTo>
                                  <a:pt x="508" y="338"/>
                                </a:lnTo>
                                <a:lnTo>
                                  <a:pt x="507" y="338"/>
                                </a:lnTo>
                                <a:lnTo>
                                  <a:pt x="507" y="339"/>
                                </a:lnTo>
                                <a:lnTo>
                                  <a:pt x="506" y="339"/>
                                </a:lnTo>
                                <a:lnTo>
                                  <a:pt x="503" y="341"/>
                                </a:lnTo>
                                <a:lnTo>
                                  <a:pt x="501" y="343"/>
                                </a:lnTo>
                                <a:lnTo>
                                  <a:pt x="498" y="344"/>
                                </a:lnTo>
                                <a:lnTo>
                                  <a:pt x="496" y="345"/>
                                </a:lnTo>
                                <a:lnTo>
                                  <a:pt x="495" y="345"/>
                                </a:lnTo>
                                <a:lnTo>
                                  <a:pt x="493" y="346"/>
                                </a:lnTo>
                                <a:lnTo>
                                  <a:pt x="489" y="348"/>
                                </a:lnTo>
                                <a:lnTo>
                                  <a:pt x="487" y="349"/>
                                </a:lnTo>
                                <a:lnTo>
                                  <a:pt x="486" y="349"/>
                                </a:lnTo>
                                <a:lnTo>
                                  <a:pt x="486" y="350"/>
                                </a:lnTo>
                                <a:lnTo>
                                  <a:pt x="484" y="351"/>
                                </a:lnTo>
                                <a:lnTo>
                                  <a:pt x="481" y="353"/>
                                </a:lnTo>
                                <a:lnTo>
                                  <a:pt x="480" y="354"/>
                                </a:lnTo>
                                <a:lnTo>
                                  <a:pt x="479" y="355"/>
                                </a:lnTo>
                                <a:lnTo>
                                  <a:pt x="479" y="356"/>
                                </a:lnTo>
                                <a:lnTo>
                                  <a:pt x="478" y="357"/>
                                </a:lnTo>
                                <a:lnTo>
                                  <a:pt x="477" y="359"/>
                                </a:lnTo>
                                <a:lnTo>
                                  <a:pt x="478" y="360"/>
                                </a:lnTo>
                                <a:lnTo>
                                  <a:pt x="479" y="362"/>
                                </a:lnTo>
                                <a:lnTo>
                                  <a:pt x="481" y="362"/>
                                </a:lnTo>
                                <a:lnTo>
                                  <a:pt x="481" y="363"/>
                                </a:lnTo>
                                <a:lnTo>
                                  <a:pt x="483" y="363"/>
                                </a:lnTo>
                                <a:lnTo>
                                  <a:pt x="484" y="363"/>
                                </a:lnTo>
                                <a:lnTo>
                                  <a:pt x="489" y="364"/>
                                </a:lnTo>
                                <a:lnTo>
                                  <a:pt x="495" y="364"/>
                                </a:lnTo>
                                <a:lnTo>
                                  <a:pt x="498" y="364"/>
                                </a:lnTo>
                                <a:lnTo>
                                  <a:pt x="499" y="364"/>
                                </a:lnTo>
                                <a:lnTo>
                                  <a:pt x="504" y="363"/>
                                </a:lnTo>
                                <a:lnTo>
                                  <a:pt x="506" y="362"/>
                                </a:lnTo>
                                <a:lnTo>
                                  <a:pt x="511" y="361"/>
                                </a:lnTo>
                                <a:lnTo>
                                  <a:pt x="513" y="360"/>
                                </a:lnTo>
                                <a:lnTo>
                                  <a:pt x="516" y="358"/>
                                </a:lnTo>
                                <a:lnTo>
                                  <a:pt x="519" y="356"/>
                                </a:lnTo>
                                <a:lnTo>
                                  <a:pt x="521" y="355"/>
                                </a:lnTo>
                                <a:lnTo>
                                  <a:pt x="520" y="355"/>
                                </a:lnTo>
                                <a:lnTo>
                                  <a:pt x="522" y="354"/>
                                </a:lnTo>
                                <a:lnTo>
                                  <a:pt x="521" y="354"/>
                                </a:lnTo>
                                <a:lnTo>
                                  <a:pt x="523" y="353"/>
                                </a:lnTo>
                                <a:lnTo>
                                  <a:pt x="524" y="352"/>
                                </a:lnTo>
                                <a:lnTo>
                                  <a:pt x="525" y="351"/>
                                </a:lnTo>
                                <a:lnTo>
                                  <a:pt x="526" y="351"/>
                                </a:lnTo>
                                <a:lnTo>
                                  <a:pt x="527" y="350"/>
                                </a:lnTo>
                                <a:lnTo>
                                  <a:pt x="528" y="349"/>
                                </a:lnTo>
                                <a:lnTo>
                                  <a:pt x="529" y="348"/>
                                </a:lnTo>
                                <a:lnTo>
                                  <a:pt x="528" y="348"/>
                                </a:lnTo>
                                <a:lnTo>
                                  <a:pt x="531" y="347"/>
                                </a:lnTo>
                                <a:lnTo>
                                  <a:pt x="531" y="346"/>
                                </a:lnTo>
                                <a:lnTo>
                                  <a:pt x="532" y="346"/>
                                </a:lnTo>
                                <a:lnTo>
                                  <a:pt x="532" y="345"/>
                                </a:lnTo>
                                <a:lnTo>
                                  <a:pt x="533" y="344"/>
                                </a:lnTo>
                                <a:lnTo>
                                  <a:pt x="534" y="344"/>
                                </a:lnTo>
                                <a:lnTo>
                                  <a:pt x="537" y="342"/>
                                </a:lnTo>
                                <a:lnTo>
                                  <a:pt x="540" y="340"/>
                                </a:lnTo>
                                <a:lnTo>
                                  <a:pt x="546" y="337"/>
                                </a:lnTo>
                                <a:lnTo>
                                  <a:pt x="551" y="335"/>
                                </a:lnTo>
                                <a:lnTo>
                                  <a:pt x="555" y="335"/>
                                </a:lnTo>
                                <a:lnTo>
                                  <a:pt x="558" y="334"/>
                                </a:lnTo>
                                <a:lnTo>
                                  <a:pt x="559" y="334"/>
                                </a:lnTo>
                                <a:lnTo>
                                  <a:pt x="560" y="334"/>
                                </a:lnTo>
                                <a:lnTo>
                                  <a:pt x="561" y="335"/>
                                </a:lnTo>
                                <a:lnTo>
                                  <a:pt x="563" y="335"/>
                                </a:lnTo>
                                <a:lnTo>
                                  <a:pt x="565" y="336"/>
                                </a:lnTo>
                                <a:lnTo>
                                  <a:pt x="567" y="336"/>
                                </a:lnTo>
                                <a:lnTo>
                                  <a:pt x="567" y="337"/>
                                </a:lnTo>
                                <a:lnTo>
                                  <a:pt x="569" y="338"/>
                                </a:lnTo>
                                <a:lnTo>
                                  <a:pt x="570" y="339"/>
                                </a:lnTo>
                                <a:lnTo>
                                  <a:pt x="571" y="339"/>
                                </a:lnTo>
                                <a:lnTo>
                                  <a:pt x="572" y="340"/>
                                </a:lnTo>
                                <a:lnTo>
                                  <a:pt x="573" y="341"/>
                                </a:lnTo>
                                <a:lnTo>
                                  <a:pt x="574" y="341"/>
                                </a:lnTo>
                                <a:lnTo>
                                  <a:pt x="575" y="343"/>
                                </a:lnTo>
                                <a:lnTo>
                                  <a:pt x="577" y="343"/>
                                </a:lnTo>
                                <a:lnTo>
                                  <a:pt x="578" y="344"/>
                                </a:lnTo>
                                <a:lnTo>
                                  <a:pt x="579" y="345"/>
                                </a:lnTo>
                                <a:lnTo>
                                  <a:pt x="581" y="346"/>
                                </a:lnTo>
                                <a:lnTo>
                                  <a:pt x="582" y="346"/>
                                </a:lnTo>
                                <a:lnTo>
                                  <a:pt x="582" y="347"/>
                                </a:lnTo>
                                <a:lnTo>
                                  <a:pt x="583" y="347"/>
                                </a:lnTo>
                                <a:lnTo>
                                  <a:pt x="588" y="349"/>
                                </a:lnTo>
                                <a:lnTo>
                                  <a:pt x="590" y="349"/>
                                </a:lnTo>
                                <a:lnTo>
                                  <a:pt x="593" y="350"/>
                                </a:lnTo>
                                <a:lnTo>
                                  <a:pt x="595" y="350"/>
                                </a:lnTo>
                                <a:lnTo>
                                  <a:pt x="596" y="351"/>
                                </a:lnTo>
                                <a:lnTo>
                                  <a:pt x="598" y="350"/>
                                </a:lnTo>
                                <a:lnTo>
                                  <a:pt x="603" y="346"/>
                                </a:lnTo>
                                <a:lnTo>
                                  <a:pt x="610" y="334"/>
                                </a:lnTo>
                                <a:lnTo>
                                  <a:pt x="611" y="332"/>
                                </a:lnTo>
                                <a:lnTo>
                                  <a:pt x="611" y="331"/>
                                </a:lnTo>
                                <a:lnTo>
                                  <a:pt x="612" y="330"/>
                                </a:lnTo>
                                <a:lnTo>
                                  <a:pt x="611" y="326"/>
                                </a:lnTo>
                                <a:lnTo>
                                  <a:pt x="611" y="325"/>
                                </a:lnTo>
                                <a:lnTo>
                                  <a:pt x="610" y="321"/>
                                </a:lnTo>
                                <a:lnTo>
                                  <a:pt x="610" y="320"/>
                                </a:lnTo>
                                <a:lnTo>
                                  <a:pt x="610" y="319"/>
                                </a:lnTo>
                                <a:lnTo>
                                  <a:pt x="611" y="318"/>
                                </a:lnTo>
                                <a:lnTo>
                                  <a:pt x="611" y="315"/>
                                </a:lnTo>
                                <a:lnTo>
                                  <a:pt x="612" y="314"/>
                                </a:lnTo>
                                <a:lnTo>
                                  <a:pt x="612" y="312"/>
                                </a:lnTo>
                                <a:lnTo>
                                  <a:pt x="613" y="311"/>
                                </a:lnTo>
                                <a:lnTo>
                                  <a:pt x="613" y="309"/>
                                </a:lnTo>
                                <a:lnTo>
                                  <a:pt x="615" y="308"/>
                                </a:lnTo>
                                <a:lnTo>
                                  <a:pt x="615" y="307"/>
                                </a:lnTo>
                                <a:lnTo>
                                  <a:pt x="616" y="306"/>
                                </a:lnTo>
                                <a:lnTo>
                                  <a:pt x="617" y="305"/>
                                </a:lnTo>
                                <a:lnTo>
                                  <a:pt x="619" y="304"/>
                                </a:lnTo>
                                <a:lnTo>
                                  <a:pt x="619" y="303"/>
                                </a:lnTo>
                                <a:lnTo>
                                  <a:pt x="620" y="302"/>
                                </a:lnTo>
                                <a:lnTo>
                                  <a:pt x="620" y="301"/>
                                </a:lnTo>
                                <a:lnTo>
                                  <a:pt x="621" y="300"/>
                                </a:lnTo>
                                <a:lnTo>
                                  <a:pt x="621" y="298"/>
                                </a:lnTo>
                                <a:lnTo>
                                  <a:pt x="622" y="297"/>
                                </a:lnTo>
                              </a:path>
                            </a:pathLst>
                          </a:custGeom>
                          <a:solidFill>
                            <a:srgbClr val="C2BDA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7" name="AutoShape 167"/>
                        <wps:cNvSpPr>
                          <a:spLocks/>
                        </wps:cNvSpPr>
                        <wps:spPr bwMode="auto">
                          <a:xfrm>
                            <a:off x="7591" y="771"/>
                            <a:ext cx="34" cy="19"/>
                          </a:xfrm>
                          <a:custGeom>
                            <a:avLst/>
                            <a:gdLst>
                              <a:gd name="T0" fmla="+- 0 7592 7592"/>
                              <a:gd name="T1" fmla="*/ T0 w 34"/>
                              <a:gd name="T2" fmla="+- 0 772 772"/>
                              <a:gd name="T3" fmla="*/ 772 h 19"/>
                              <a:gd name="T4" fmla="+- 0 7593 7592"/>
                              <a:gd name="T5" fmla="*/ T4 w 34"/>
                              <a:gd name="T6" fmla="+- 0 772 772"/>
                              <a:gd name="T7" fmla="*/ 772 h 19"/>
                              <a:gd name="T8" fmla="+- 0 7593 7592"/>
                              <a:gd name="T9" fmla="*/ T8 w 34"/>
                              <a:gd name="T10" fmla="+- 0 772 772"/>
                              <a:gd name="T11" fmla="*/ 772 h 19"/>
                              <a:gd name="T12" fmla="+- 0 7593 7592"/>
                              <a:gd name="T13" fmla="*/ T12 w 34"/>
                              <a:gd name="T14" fmla="+- 0 773 772"/>
                              <a:gd name="T15" fmla="*/ 773 h 19"/>
                              <a:gd name="T16" fmla="+- 0 7594 7592"/>
                              <a:gd name="T17" fmla="*/ T16 w 34"/>
                              <a:gd name="T18" fmla="+- 0 773 772"/>
                              <a:gd name="T19" fmla="*/ 773 h 19"/>
                              <a:gd name="T20" fmla="+- 0 7595 7592"/>
                              <a:gd name="T21" fmla="*/ T20 w 34"/>
                              <a:gd name="T22" fmla="+- 0 774 772"/>
                              <a:gd name="T23" fmla="*/ 774 h 19"/>
                              <a:gd name="T24" fmla="+- 0 7595 7592"/>
                              <a:gd name="T25" fmla="*/ T24 w 34"/>
                              <a:gd name="T26" fmla="+- 0 774 772"/>
                              <a:gd name="T27" fmla="*/ 774 h 19"/>
                              <a:gd name="T28" fmla="+- 0 7596 7592"/>
                              <a:gd name="T29" fmla="*/ T28 w 34"/>
                              <a:gd name="T30" fmla="+- 0 774 772"/>
                              <a:gd name="T31" fmla="*/ 774 h 19"/>
                              <a:gd name="T32" fmla="+- 0 7596 7592"/>
                              <a:gd name="T33" fmla="*/ T32 w 34"/>
                              <a:gd name="T34" fmla="+- 0 775 772"/>
                              <a:gd name="T35" fmla="*/ 775 h 19"/>
                              <a:gd name="T36" fmla="+- 0 7598 7592"/>
                              <a:gd name="T37" fmla="*/ T36 w 34"/>
                              <a:gd name="T38" fmla="+- 0 775 772"/>
                              <a:gd name="T39" fmla="*/ 775 h 19"/>
                              <a:gd name="T40" fmla="+- 0 7598 7592"/>
                              <a:gd name="T41" fmla="*/ T40 w 34"/>
                              <a:gd name="T42" fmla="+- 0 775 772"/>
                              <a:gd name="T43" fmla="*/ 775 h 19"/>
                              <a:gd name="T44" fmla="+- 0 7599 7592"/>
                              <a:gd name="T45" fmla="*/ T44 w 34"/>
                              <a:gd name="T46" fmla="+- 0 776 772"/>
                              <a:gd name="T47" fmla="*/ 776 h 19"/>
                              <a:gd name="T48" fmla="+- 0 7600 7592"/>
                              <a:gd name="T49" fmla="*/ T48 w 34"/>
                              <a:gd name="T50" fmla="+- 0 777 772"/>
                              <a:gd name="T51" fmla="*/ 777 h 19"/>
                              <a:gd name="T52" fmla="+- 0 7601 7592"/>
                              <a:gd name="T53" fmla="*/ T52 w 34"/>
                              <a:gd name="T54" fmla="+- 0 777 772"/>
                              <a:gd name="T55" fmla="*/ 777 h 19"/>
                              <a:gd name="T56" fmla="+- 0 7601 7592"/>
                              <a:gd name="T57" fmla="*/ T56 w 34"/>
                              <a:gd name="T58" fmla="+- 0 778 772"/>
                              <a:gd name="T59" fmla="*/ 778 h 19"/>
                              <a:gd name="T60" fmla="+- 0 7602 7592"/>
                              <a:gd name="T61" fmla="*/ T60 w 34"/>
                              <a:gd name="T62" fmla="+- 0 778 772"/>
                              <a:gd name="T63" fmla="*/ 778 h 19"/>
                              <a:gd name="T64" fmla="+- 0 7603 7592"/>
                              <a:gd name="T65" fmla="*/ T64 w 34"/>
                              <a:gd name="T66" fmla="+- 0 779 772"/>
                              <a:gd name="T67" fmla="*/ 779 h 19"/>
                              <a:gd name="T68" fmla="+- 0 7603 7592"/>
                              <a:gd name="T69" fmla="*/ T68 w 34"/>
                              <a:gd name="T70" fmla="+- 0 779 772"/>
                              <a:gd name="T71" fmla="*/ 779 h 19"/>
                              <a:gd name="T72" fmla="+- 0 7604 7592"/>
                              <a:gd name="T73" fmla="*/ T72 w 34"/>
                              <a:gd name="T74" fmla="+- 0 780 772"/>
                              <a:gd name="T75" fmla="*/ 780 h 19"/>
                              <a:gd name="T76" fmla="+- 0 7604 7592"/>
                              <a:gd name="T77" fmla="*/ T76 w 34"/>
                              <a:gd name="T78" fmla="+- 0 780 772"/>
                              <a:gd name="T79" fmla="*/ 780 h 19"/>
                              <a:gd name="T80" fmla="+- 0 7606 7592"/>
                              <a:gd name="T81" fmla="*/ T80 w 34"/>
                              <a:gd name="T82" fmla="+- 0 781 772"/>
                              <a:gd name="T83" fmla="*/ 781 h 19"/>
                              <a:gd name="T84" fmla="+- 0 7606 7592"/>
                              <a:gd name="T85" fmla="*/ T84 w 34"/>
                              <a:gd name="T86" fmla="+- 0 781 772"/>
                              <a:gd name="T87" fmla="*/ 781 h 19"/>
                              <a:gd name="T88" fmla="+- 0 7607 7592"/>
                              <a:gd name="T89" fmla="*/ T88 w 34"/>
                              <a:gd name="T90" fmla="+- 0 782 772"/>
                              <a:gd name="T91" fmla="*/ 782 h 19"/>
                              <a:gd name="T92" fmla="+- 0 7607 7592"/>
                              <a:gd name="T93" fmla="*/ T92 w 34"/>
                              <a:gd name="T94" fmla="+- 0 782 772"/>
                              <a:gd name="T95" fmla="*/ 782 h 19"/>
                              <a:gd name="T96" fmla="+- 0 7609 7592"/>
                              <a:gd name="T97" fmla="*/ T96 w 34"/>
                              <a:gd name="T98" fmla="+- 0 783 772"/>
                              <a:gd name="T99" fmla="*/ 783 h 19"/>
                              <a:gd name="T100" fmla="+- 0 7609 7592"/>
                              <a:gd name="T101" fmla="*/ T100 w 34"/>
                              <a:gd name="T102" fmla="+- 0 783 772"/>
                              <a:gd name="T103" fmla="*/ 783 h 19"/>
                              <a:gd name="T104" fmla="+- 0 7610 7592"/>
                              <a:gd name="T105" fmla="*/ T104 w 34"/>
                              <a:gd name="T106" fmla="+- 0 784 772"/>
                              <a:gd name="T107" fmla="*/ 784 h 19"/>
                              <a:gd name="T108" fmla="+- 0 7610 7592"/>
                              <a:gd name="T109" fmla="*/ T108 w 34"/>
                              <a:gd name="T110" fmla="+- 0 784 772"/>
                              <a:gd name="T111" fmla="*/ 784 h 19"/>
                              <a:gd name="T112" fmla="+- 0 7611 7592"/>
                              <a:gd name="T113" fmla="*/ T112 w 34"/>
                              <a:gd name="T114" fmla="+- 0 785 772"/>
                              <a:gd name="T115" fmla="*/ 785 h 19"/>
                              <a:gd name="T116" fmla="+- 0 7612 7592"/>
                              <a:gd name="T117" fmla="*/ T116 w 34"/>
                              <a:gd name="T118" fmla="+- 0 785 772"/>
                              <a:gd name="T119" fmla="*/ 785 h 19"/>
                              <a:gd name="T120" fmla="+- 0 7612 7592"/>
                              <a:gd name="T121" fmla="*/ T120 w 34"/>
                              <a:gd name="T122" fmla="+- 0 786 772"/>
                              <a:gd name="T123" fmla="*/ 786 h 19"/>
                              <a:gd name="T124" fmla="+- 0 7612 7592"/>
                              <a:gd name="T125" fmla="*/ T124 w 34"/>
                              <a:gd name="T126" fmla="+- 0 786 772"/>
                              <a:gd name="T127" fmla="*/ 786 h 19"/>
                              <a:gd name="T128" fmla="+- 0 7614 7592"/>
                              <a:gd name="T129" fmla="*/ T128 w 34"/>
                              <a:gd name="T130" fmla="+- 0 787 772"/>
                              <a:gd name="T131" fmla="*/ 787 h 19"/>
                              <a:gd name="T132" fmla="+- 0 7614 7592"/>
                              <a:gd name="T133" fmla="*/ T132 w 34"/>
                              <a:gd name="T134" fmla="+- 0 787 772"/>
                              <a:gd name="T135" fmla="*/ 787 h 19"/>
                              <a:gd name="T136" fmla="+- 0 7615 7592"/>
                              <a:gd name="T137" fmla="*/ T136 w 34"/>
                              <a:gd name="T138" fmla="+- 0 787 772"/>
                              <a:gd name="T139" fmla="*/ 787 h 19"/>
                              <a:gd name="T140" fmla="+- 0 7615 7592"/>
                              <a:gd name="T141" fmla="*/ T140 w 34"/>
                              <a:gd name="T142" fmla="+- 0 788 772"/>
                              <a:gd name="T143" fmla="*/ 788 h 19"/>
                              <a:gd name="T144" fmla="+- 0 7617 7592"/>
                              <a:gd name="T145" fmla="*/ T144 w 34"/>
                              <a:gd name="T146" fmla="+- 0 788 772"/>
                              <a:gd name="T147" fmla="*/ 788 h 19"/>
                              <a:gd name="T148" fmla="+- 0 7617 7592"/>
                              <a:gd name="T149" fmla="*/ T148 w 34"/>
                              <a:gd name="T150" fmla="+- 0 788 772"/>
                              <a:gd name="T151" fmla="*/ 788 h 19"/>
                              <a:gd name="T152" fmla="+- 0 7617 7592"/>
                              <a:gd name="T153" fmla="*/ T152 w 34"/>
                              <a:gd name="T154" fmla="+- 0 789 772"/>
                              <a:gd name="T155" fmla="*/ 789 h 19"/>
                              <a:gd name="T156" fmla="+- 0 7617 7592"/>
                              <a:gd name="T157" fmla="*/ T156 w 34"/>
                              <a:gd name="T158" fmla="+- 0 789 772"/>
                              <a:gd name="T159" fmla="*/ 789 h 19"/>
                              <a:gd name="T160" fmla="+- 0 7619 7592"/>
                              <a:gd name="T161" fmla="*/ T160 w 34"/>
                              <a:gd name="T162" fmla="+- 0 789 772"/>
                              <a:gd name="T163" fmla="*/ 789 h 19"/>
                              <a:gd name="T164" fmla="+- 0 7619 7592"/>
                              <a:gd name="T165" fmla="*/ T164 w 34"/>
                              <a:gd name="T166" fmla="+- 0 790 772"/>
                              <a:gd name="T167" fmla="*/ 790 h 19"/>
                              <a:gd name="T168" fmla="+- 0 7621 7592"/>
                              <a:gd name="T169" fmla="*/ T168 w 34"/>
                              <a:gd name="T170" fmla="+- 0 790 772"/>
                              <a:gd name="T171" fmla="*/ 790 h 19"/>
                              <a:gd name="T172" fmla="+- 0 7622 7592"/>
                              <a:gd name="T173" fmla="*/ T172 w 34"/>
                              <a:gd name="T174" fmla="+- 0 790 772"/>
                              <a:gd name="T175" fmla="*/ 790 h 19"/>
                              <a:gd name="T176" fmla="+- 0 7623 7592"/>
                              <a:gd name="T177" fmla="*/ T176 w 34"/>
                              <a:gd name="T178" fmla="+- 0 790 772"/>
                              <a:gd name="T179" fmla="*/ 790 h 19"/>
                              <a:gd name="T180" fmla="+- 0 7625 7592"/>
                              <a:gd name="T181" fmla="*/ T180 w 34"/>
                              <a:gd name="T182" fmla="+- 0 790 772"/>
                              <a:gd name="T183" fmla="*/ 790 h 19"/>
                              <a:gd name="T184" fmla="+- 0 7623 7592"/>
                              <a:gd name="T185" fmla="*/ T184 w 34"/>
                              <a:gd name="T186" fmla="+- 0 786 772"/>
                              <a:gd name="T187" fmla="*/ 786 h 19"/>
                              <a:gd name="T188" fmla="+- 0 7623 7592"/>
                              <a:gd name="T189" fmla="*/ T188 w 34"/>
                              <a:gd name="T190" fmla="+- 0 784 772"/>
                              <a:gd name="T191" fmla="*/ 784 h 19"/>
                              <a:gd name="T192" fmla="+- 0 7620 7592"/>
                              <a:gd name="T193" fmla="*/ T192 w 34"/>
                              <a:gd name="T194" fmla="+- 0 778 772"/>
                              <a:gd name="T195" fmla="*/ 778 h 19"/>
                              <a:gd name="T196" fmla="+- 0 7618 7592"/>
                              <a:gd name="T197" fmla="*/ T196 w 34"/>
                              <a:gd name="T198" fmla="+- 0 776 772"/>
                              <a:gd name="T199" fmla="*/ 776 h 19"/>
                              <a:gd name="T200" fmla="+- 0 7617 7592"/>
                              <a:gd name="T201" fmla="*/ T200 w 34"/>
                              <a:gd name="T202" fmla="+- 0 773 772"/>
                              <a:gd name="T203" fmla="*/ 773 h 19"/>
                              <a:gd name="T204" fmla="+- 0 7616 7592"/>
                              <a:gd name="T205" fmla="*/ T204 w 34"/>
                              <a:gd name="T206" fmla="+- 0 773 772"/>
                              <a:gd name="T207" fmla="*/ 773 h 19"/>
                              <a:gd name="T208" fmla="+- 0 7607 7592"/>
                              <a:gd name="T209" fmla="*/ T208 w 34"/>
                              <a:gd name="T210" fmla="+- 0 773 772"/>
                              <a:gd name="T211" fmla="*/ 773 h 19"/>
                              <a:gd name="T212" fmla="+- 0 7592 7592"/>
                              <a:gd name="T213" fmla="*/ T212 w 34"/>
                              <a:gd name="T214" fmla="+- 0 772 772"/>
                              <a:gd name="T215" fmla="*/ 772 h 19"/>
                              <a:gd name="T216" fmla="+- 0 7616 7592"/>
                              <a:gd name="T217" fmla="*/ T216 w 34"/>
                              <a:gd name="T218" fmla="+- 0 772 772"/>
                              <a:gd name="T219" fmla="*/ 772 h 19"/>
                              <a:gd name="T220" fmla="+- 0 7607 7592"/>
                              <a:gd name="T221" fmla="*/ T220 w 34"/>
                              <a:gd name="T222" fmla="+- 0 773 772"/>
                              <a:gd name="T223" fmla="*/ 773 h 19"/>
                              <a:gd name="T224" fmla="+- 0 7616 7592"/>
                              <a:gd name="T225" fmla="*/ T224 w 34"/>
                              <a:gd name="T226" fmla="+- 0 773 772"/>
                              <a:gd name="T227" fmla="*/ 773 h 19"/>
                              <a:gd name="T228" fmla="+- 0 7616 7592"/>
                              <a:gd name="T229" fmla="*/ T228 w 34"/>
                              <a:gd name="T230" fmla="+- 0 772 772"/>
                              <a:gd name="T231" fmla="*/ 772 h 1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</a:cxnLst>
                            <a:rect l="0" t="0" r="r" b="b"/>
                            <a:pathLst>
                              <a:path w="34" h="19">
                                <a:moveTo>
                                  <a:pt x="0" y="0"/>
                                </a:moveTo>
                                <a:lnTo>
                                  <a:pt x="1" y="0"/>
                                </a:lnTo>
                                <a:lnTo>
                                  <a:pt x="1" y="1"/>
                                </a:lnTo>
                                <a:lnTo>
                                  <a:pt x="2" y="1"/>
                                </a:lnTo>
                                <a:lnTo>
                                  <a:pt x="3" y="2"/>
                                </a:lnTo>
                                <a:lnTo>
                                  <a:pt x="4" y="2"/>
                                </a:lnTo>
                                <a:lnTo>
                                  <a:pt x="4" y="3"/>
                                </a:lnTo>
                                <a:lnTo>
                                  <a:pt x="6" y="3"/>
                                </a:lnTo>
                                <a:lnTo>
                                  <a:pt x="7" y="4"/>
                                </a:lnTo>
                                <a:lnTo>
                                  <a:pt x="8" y="5"/>
                                </a:lnTo>
                                <a:lnTo>
                                  <a:pt x="9" y="5"/>
                                </a:lnTo>
                                <a:lnTo>
                                  <a:pt x="9" y="6"/>
                                </a:lnTo>
                                <a:lnTo>
                                  <a:pt x="10" y="6"/>
                                </a:lnTo>
                                <a:lnTo>
                                  <a:pt x="11" y="7"/>
                                </a:lnTo>
                                <a:lnTo>
                                  <a:pt x="12" y="8"/>
                                </a:lnTo>
                                <a:lnTo>
                                  <a:pt x="14" y="9"/>
                                </a:lnTo>
                                <a:lnTo>
                                  <a:pt x="15" y="10"/>
                                </a:lnTo>
                                <a:lnTo>
                                  <a:pt x="17" y="11"/>
                                </a:lnTo>
                                <a:lnTo>
                                  <a:pt x="18" y="12"/>
                                </a:lnTo>
                                <a:lnTo>
                                  <a:pt x="19" y="13"/>
                                </a:lnTo>
                                <a:lnTo>
                                  <a:pt x="20" y="13"/>
                                </a:lnTo>
                                <a:lnTo>
                                  <a:pt x="20" y="14"/>
                                </a:lnTo>
                                <a:lnTo>
                                  <a:pt x="22" y="15"/>
                                </a:lnTo>
                                <a:lnTo>
                                  <a:pt x="23" y="15"/>
                                </a:lnTo>
                                <a:lnTo>
                                  <a:pt x="23" y="16"/>
                                </a:lnTo>
                                <a:lnTo>
                                  <a:pt x="25" y="16"/>
                                </a:lnTo>
                                <a:lnTo>
                                  <a:pt x="25" y="17"/>
                                </a:lnTo>
                                <a:lnTo>
                                  <a:pt x="27" y="17"/>
                                </a:lnTo>
                                <a:lnTo>
                                  <a:pt x="27" y="18"/>
                                </a:lnTo>
                                <a:lnTo>
                                  <a:pt x="29" y="18"/>
                                </a:lnTo>
                                <a:lnTo>
                                  <a:pt x="30" y="18"/>
                                </a:lnTo>
                                <a:lnTo>
                                  <a:pt x="31" y="18"/>
                                </a:lnTo>
                                <a:lnTo>
                                  <a:pt x="33" y="18"/>
                                </a:lnTo>
                                <a:lnTo>
                                  <a:pt x="31" y="14"/>
                                </a:lnTo>
                                <a:lnTo>
                                  <a:pt x="31" y="12"/>
                                </a:lnTo>
                                <a:lnTo>
                                  <a:pt x="28" y="6"/>
                                </a:lnTo>
                                <a:lnTo>
                                  <a:pt x="26" y="4"/>
                                </a:lnTo>
                                <a:lnTo>
                                  <a:pt x="25" y="1"/>
                                </a:lnTo>
                                <a:lnTo>
                                  <a:pt x="24" y="1"/>
                                </a:lnTo>
                                <a:lnTo>
                                  <a:pt x="15" y="1"/>
                                </a:lnTo>
                                <a:lnTo>
                                  <a:pt x="0" y="0"/>
                                </a:lnTo>
                                <a:close/>
                                <a:moveTo>
                                  <a:pt x="24" y="0"/>
                                </a:moveTo>
                                <a:lnTo>
                                  <a:pt x="15" y="1"/>
                                </a:lnTo>
                                <a:lnTo>
                                  <a:pt x="24" y="1"/>
                                </a:lnTo>
                                <a:lnTo>
                                  <a:pt x="2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1E5C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8" name="AutoShape 166"/>
                        <wps:cNvSpPr>
                          <a:spLocks/>
                        </wps:cNvSpPr>
                        <wps:spPr bwMode="auto">
                          <a:xfrm>
                            <a:off x="7371" y="945"/>
                            <a:ext cx="55" cy="134"/>
                          </a:xfrm>
                          <a:custGeom>
                            <a:avLst/>
                            <a:gdLst>
                              <a:gd name="T0" fmla="+- 0 7397 7372"/>
                              <a:gd name="T1" fmla="*/ T0 w 55"/>
                              <a:gd name="T2" fmla="+- 0 946 945"/>
                              <a:gd name="T3" fmla="*/ 946 h 134"/>
                              <a:gd name="T4" fmla="+- 0 7393 7372"/>
                              <a:gd name="T5" fmla="*/ T4 w 55"/>
                              <a:gd name="T6" fmla="+- 0 948 945"/>
                              <a:gd name="T7" fmla="*/ 948 h 134"/>
                              <a:gd name="T8" fmla="+- 0 7391 7372"/>
                              <a:gd name="T9" fmla="*/ T8 w 55"/>
                              <a:gd name="T10" fmla="+- 0 950 945"/>
                              <a:gd name="T11" fmla="*/ 950 h 134"/>
                              <a:gd name="T12" fmla="+- 0 7388 7372"/>
                              <a:gd name="T13" fmla="*/ T12 w 55"/>
                              <a:gd name="T14" fmla="+- 0 953 945"/>
                              <a:gd name="T15" fmla="*/ 953 h 134"/>
                              <a:gd name="T16" fmla="+- 0 7387 7372"/>
                              <a:gd name="T17" fmla="*/ T16 w 55"/>
                              <a:gd name="T18" fmla="+- 0 957 945"/>
                              <a:gd name="T19" fmla="*/ 957 h 134"/>
                              <a:gd name="T20" fmla="+- 0 7388 7372"/>
                              <a:gd name="T21" fmla="*/ T20 w 55"/>
                              <a:gd name="T22" fmla="+- 0 967 945"/>
                              <a:gd name="T23" fmla="*/ 967 h 134"/>
                              <a:gd name="T24" fmla="+- 0 7393 7372"/>
                              <a:gd name="T25" fmla="*/ T24 w 55"/>
                              <a:gd name="T26" fmla="+- 0 979 945"/>
                              <a:gd name="T27" fmla="*/ 979 h 134"/>
                              <a:gd name="T28" fmla="+- 0 7397 7372"/>
                              <a:gd name="T29" fmla="*/ T28 w 55"/>
                              <a:gd name="T30" fmla="+- 0 995 945"/>
                              <a:gd name="T31" fmla="*/ 995 h 134"/>
                              <a:gd name="T32" fmla="+- 0 7397 7372"/>
                              <a:gd name="T33" fmla="*/ T32 w 55"/>
                              <a:gd name="T34" fmla="+- 0 1002 945"/>
                              <a:gd name="T35" fmla="*/ 1002 h 134"/>
                              <a:gd name="T36" fmla="+- 0 7396 7372"/>
                              <a:gd name="T37" fmla="*/ T36 w 55"/>
                              <a:gd name="T38" fmla="+- 0 1006 945"/>
                              <a:gd name="T39" fmla="*/ 1006 h 134"/>
                              <a:gd name="T40" fmla="+- 0 7393 7372"/>
                              <a:gd name="T41" fmla="*/ T40 w 55"/>
                              <a:gd name="T42" fmla="+- 0 1009 945"/>
                              <a:gd name="T43" fmla="*/ 1009 h 134"/>
                              <a:gd name="T44" fmla="+- 0 7391 7372"/>
                              <a:gd name="T45" fmla="*/ T44 w 55"/>
                              <a:gd name="T46" fmla="+- 0 1011 945"/>
                              <a:gd name="T47" fmla="*/ 1011 h 134"/>
                              <a:gd name="T48" fmla="+- 0 7389 7372"/>
                              <a:gd name="T49" fmla="*/ T48 w 55"/>
                              <a:gd name="T50" fmla="+- 0 1013 945"/>
                              <a:gd name="T51" fmla="*/ 1013 h 134"/>
                              <a:gd name="T52" fmla="+- 0 7380 7372"/>
                              <a:gd name="T53" fmla="*/ T52 w 55"/>
                              <a:gd name="T54" fmla="+- 0 1019 945"/>
                              <a:gd name="T55" fmla="*/ 1019 h 134"/>
                              <a:gd name="T56" fmla="+- 0 7376 7372"/>
                              <a:gd name="T57" fmla="*/ T56 w 55"/>
                              <a:gd name="T58" fmla="+- 0 1021 945"/>
                              <a:gd name="T59" fmla="*/ 1021 h 134"/>
                              <a:gd name="T60" fmla="+- 0 7375 7372"/>
                              <a:gd name="T61" fmla="*/ T60 w 55"/>
                              <a:gd name="T62" fmla="+- 0 1026 945"/>
                              <a:gd name="T63" fmla="*/ 1026 h 134"/>
                              <a:gd name="T64" fmla="+- 0 7378 7372"/>
                              <a:gd name="T65" fmla="*/ T64 w 55"/>
                              <a:gd name="T66" fmla="+- 0 1036 945"/>
                              <a:gd name="T67" fmla="*/ 1036 h 134"/>
                              <a:gd name="T68" fmla="+- 0 7381 7372"/>
                              <a:gd name="T69" fmla="*/ T68 w 55"/>
                              <a:gd name="T70" fmla="+- 0 1045 945"/>
                              <a:gd name="T71" fmla="*/ 1045 h 134"/>
                              <a:gd name="T72" fmla="+- 0 7381 7372"/>
                              <a:gd name="T73" fmla="*/ T72 w 55"/>
                              <a:gd name="T74" fmla="+- 0 1055 945"/>
                              <a:gd name="T75" fmla="*/ 1055 h 134"/>
                              <a:gd name="T76" fmla="+- 0 7379 7372"/>
                              <a:gd name="T77" fmla="*/ T76 w 55"/>
                              <a:gd name="T78" fmla="+- 0 1061 945"/>
                              <a:gd name="T79" fmla="*/ 1061 h 134"/>
                              <a:gd name="T80" fmla="+- 0 7376 7372"/>
                              <a:gd name="T81" fmla="*/ T80 w 55"/>
                              <a:gd name="T82" fmla="+- 0 1064 945"/>
                              <a:gd name="T83" fmla="*/ 1064 h 134"/>
                              <a:gd name="T84" fmla="+- 0 7374 7372"/>
                              <a:gd name="T85" fmla="*/ T84 w 55"/>
                              <a:gd name="T86" fmla="+- 0 1067 945"/>
                              <a:gd name="T87" fmla="*/ 1067 h 134"/>
                              <a:gd name="T88" fmla="+- 0 7373 7372"/>
                              <a:gd name="T89" fmla="*/ T88 w 55"/>
                              <a:gd name="T90" fmla="+- 0 1072 945"/>
                              <a:gd name="T91" fmla="*/ 1072 h 134"/>
                              <a:gd name="T92" fmla="+- 0 7374 7372"/>
                              <a:gd name="T93" fmla="*/ T92 w 55"/>
                              <a:gd name="T94" fmla="+- 0 1075 945"/>
                              <a:gd name="T95" fmla="*/ 1075 h 134"/>
                              <a:gd name="T96" fmla="+- 0 7377 7372"/>
                              <a:gd name="T97" fmla="*/ T96 w 55"/>
                              <a:gd name="T98" fmla="+- 0 1077 945"/>
                              <a:gd name="T99" fmla="*/ 1077 h 134"/>
                              <a:gd name="T100" fmla="+- 0 7379 7372"/>
                              <a:gd name="T101" fmla="*/ T100 w 55"/>
                              <a:gd name="T102" fmla="+- 0 1078 945"/>
                              <a:gd name="T103" fmla="*/ 1078 h 134"/>
                              <a:gd name="T104" fmla="+- 0 7387 7372"/>
                              <a:gd name="T105" fmla="*/ T104 w 55"/>
                              <a:gd name="T106" fmla="+- 0 1079 945"/>
                              <a:gd name="T107" fmla="*/ 1079 h 134"/>
                              <a:gd name="T108" fmla="+- 0 7396 7372"/>
                              <a:gd name="T109" fmla="*/ T108 w 55"/>
                              <a:gd name="T110" fmla="+- 0 1076 945"/>
                              <a:gd name="T111" fmla="*/ 1076 h 134"/>
                              <a:gd name="T112" fmla="+- 0 7400 7372"/>
                              <a:gd name="T113" fmla="*/ T112 w 55"/>
                              <a:gd name="T114" fmla="+- 0 1070 945"/>
                              <a:gd name="T115" fmla="*/ 1070 h 134"/>
                              <a:gd name="T116" fmla="+- 0 7402 7372"/>
                              <a:gd name="T117" fmla="*/ T116 w 55"/>
                              <a:gd name="T118" fmla="+- 0 1058 945"/>
                              <a:gd name="T119" fmla="*/ 1058 h 134"/>
                              <a:gd name="T120" fmla="+- 0 7404 7372"/>
                              <a:gd name="T121" fmla="*/ T120 w 55"/>
                              <a:gd name="T122" fmla="+- 0 1053 945"/>
                              <a:gd name="T123" fmla="*/ 1053 h 134"/>
                              <a:gd name="T124" fmla="+- 0 7408 7372"/>
                              <a:gd name="T125" fmla="*/ T124 w 55"/>
                              <a:gd name="T126" fmla="+- 0 1048 945"/>
                              <a:gd name="T127" fmla="*/ 1048 h 134"/>
                              <a:gd name="T128" fmla="+- 0 7415 7372"/>
                              <a:gd name="T129" fmla="*/ T128 w 55"/>
                              <a:gd name="T130" fmla="+- 0 1040 945"/>
                              <a:gd name="T131" fmla="*/ 1040 h 134"/>
                              <a:gd name="T132" fmla="+- 0 7418 7372"/>
                              <a:gd name="T133" fmla="*/ T132 w 55"/>
                              <a:gd name="T134" fmla="+- 0 1035 945"/>
                              <a:gd name="T135" fmla="*/ 1035 h 134"/>
                              <a:gd name="T136" fmla="+- 0 7421 7372"/>
                              <a:gd name="T137" fmla="*/ T136 w 55"/>
                              <a:gd name="T138" fmla="+- 0 1030 945"/>
                              <a:gd name="T139" fmla="*/ 1030 h 134"/>
                              <a:gd name="T140" fmla="+- 0 7424 7372"/>
                              <a:gd name="T141" fmla="*/ T140 w 55"/>
                              <a:gd name="T142" fmla="+- 0 1022 945"/>
                              <a:gd name="T143" fmla="*/ 1022 h 134"/>
                              <a:gd name="T144" fmla="+- 0 7426 7372"/>
                              <a:gd name="T145" fmla="*/ T144 w 55"/>
                              <a:gd name="T146" fmla="+- 0 1015 945"/>
                              <a:gd name="T147" fmla="*/ 1015 h 134"/>
                              <a:gd name="T148" fmla="+- 0 7424 7372"/>
                              <a:gd name="T149" fmla="*/ T148 w 55"/>
                              <a:gd name="T150" fmla="+- 0 1005 945"/>
                              <a:gd name="T151" fmla="*/ 1005 h 134"/>
                              <a:gd name="T152" fmla="+- 0 7418 7372"/>
                              <a:gd name="T153" fmla="*/ T152 w 55"/>
                              <a:gd name="T154" fmla="+- 0 1000 945"/>
                              <a:gd name="T155" fmla="*/ 1000 h 134"/>
                              <a:gd name="T156" fmla="+- 0 7415 7372"/>
                              <a:gd name="T157" fmla="*/ T156 w 55"/>
                              <a:gd name="T158" fmla="+- 0 996 945"/>
                              <a:gd name="T159" fmla="*/ 996 h 134"/>
                              <a:gd name="T160" fmla="+- 0 7413 7372"/>
                              <a:gd name="T161" fmla="*/ T160 w 55"/>
                              <a:gd name="T162" fmla="+- 0 996 945"/>
                              <a:gd name="T163" fmla="*/ 996 h 134"/>
                              <a:gd name="T164" fmla="+- 0 7412 7372"/>
                              <a:gd name="T165" fmla="*/ T164 w 55"/>
                              <a:gd name="T166" fmla="+- 0 985 945"/>
                              <a:gd name="T167" fmla="*/ 985 h 134"/>
                              <a:gd name="T168" fmla="+- 0 7414 7372"/>
                              <a:gd name="T169" fmla="*/ T168 w 55"/>
                              <a:gd name="T170" fmla="+- 0 981 945"/>
                              <a:gd name="T171" fmla="*/ 981 h 134"/>
                              <a:gd name="T172" fmla="+- 0 7413 7372"/>
                              <a:gd name="T173" fmla="*/ T172 w 55"/>
                              <a:gd name="T174" fmla="+- 0 976 945"/>
                              <a:gd name="T175" fmla="*/ 976 h 134"/>
                              <a:gd name="T176" fmla="+- 0 7414 7372"/>
                              <a:gd name="T177" fmla="*/ T176 w 55"/>
                              <a:gd name="T178" fmla="+- 0 969 945"/>
                              <a:gd name="T179" fmla="*/ 969 h 134"/>
                              <a:gd name="T180" fmla="+- 0 7414 7372"/>
                              <a:gd name="T181" fmla="*/ T180 w 55"/>
                              <a:gd name="T182" fmla="+- 0 962 945"/>
                              <a:gd name="T183" fmla="*/ 962 h 134"/>
                              <a:gd name="T184" fmla="+- 0 7413 7372"/>
                              <a:gd name="T185" fmla="*/ T184 w 55"/>
                              <a:gd name="T186" fmla="+- 0 950 945"/>
                              <a:gd name="T187" fmla="*/ 950 h 134"/>
                              <a:gd name="T188" fmla="+- 0 7412 7372"/>
                              <a:gd name="T189" fmla="*/ T188 w 55"/>
                              <a:gd name="T190" fmla="+- 0 949 945"/>
                              <a:gd name="T191" fmla="*/ 949 h 134"/>
                              <a:gd name="T192" fmla="+- 0 7409 7372"/>
                              <a:gd name="T193" fmla="*/ T192 w 55"/>
                              <a:gd name="T194" fmla="+- 0 946 945"/>
                              <a:gd name="T195" fmla="*/ 946 h 134"/>
                              <a:gd name="T196" fmla="+- 0 7418 7372"/>
                              <a:gd name="T197" fmla="*/ T196 w 55"/>
                              <a:gd name="T198" fmla="+- 0 999 945"/>
                              <a:gd name="T199" fmla="*/ 999 h 134"/>
                              <a:gd name="T200" fmla="+- 0 7418 7372"/>
                              <a:gd name="T201" fmla="*/ T200 w 55"/>
                              <a:gd name="T202" fmla="+- 0 999 945"/>
                              <a:gd name="T203" fmla="*/ 999 h 13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</a:cxnLst>
                            <a:rect l="0" t="0" r="r" b="b"/>
                            <a:pathLst>
                              <a:path w="55" h="134">
                                <a:moveTo>
                                  <a:pt x="32" y="0"/>
                                </a:moveTo>
                                <a:lnTo>
                                  <a:pt x="28" y="0"/>
                                </a:lnTo>
                                <a:lnTo>
                                  <a:pt x="27" y="1"/>
                                </a:lnTo>
                                <a:lnTo>
                                  <a:pt x="25" y="1"/>
                                </a:lnTo>
                                <a:lnTo>
                                  <a:pt x="23" y="1"/>
                                </a:lnTo>
                                <a:lnTo>
                                  <a:pt x="22" y="2"/>
                                </a:lnTo>
                                <a:lnTo>
                                  <a:pt x="21" y="3"/>
                                </a:lnTo>
                                <a:lnTo>
                                  <a:pt x="20" y="4"/>
                                </a:lnTo>
                                <a:lnTo>
                                  <a:pt x="19" y="4"/>
                                </a:lnTo>
                                <a:lnTo>
                                  <a:pt x="19" y="5"/>
                                </a:lnTo>
                                <a:lnTo>
                                  <a:pt x="18" y="6"/>
                                </a:lnTo>
                                <a:lnTo>
                                  <a:pt x="18" y="7"/>
                                </a:lnTo>
                                <a:lnTo>
                                  <a:pt x="16" y="8"/>
                                </a:lnTo>
                                <a:lnTo>
                                  <a:pt x="17" y="11"/>
                                </a:lnTo>
                                <a:lnTo>
                                  <a:pt x="15" y="12"/>
                                </a:lnTo>
                                <a:lnTo>
                                  <a:pt x="17" y="20"/>
                                </a:lnTo>
                                <a:lnTo>
                                  <a:pt x="17" y="21"/>
                                </a:lnTo>
                                <a:lnTo>
                                  <a:pt x="16" y="22"/>
                                </a:lnTo>
                                <a:lnTo>
                                  <a:pt x="16" y="23"/>
                                </a:lnTo>
                                <a:lnTo>
                                  <a:pt x="19" y="33"/>
                                </a:lnTo>
                                <a:lnTo>
                                  <a:pt x="19" y="34"/>
                                </a:lnTo>
                                <a:lnTo>
                                  <a:pt x="21" y="34"/>
                                </a:lnTo>
                                <a:lnTo>
                                  <a:pt x="21" y="35"/>
                                </a:lnTo>
                                <a:lnTo>
                                  <a:pt x="25" y="50"/>
                                </a:lnTo>
                                <a:lnTo>
                                  <a:pt x="24" y="51"/>
                                </a:lnTo>
                                <a:lnTo>
                                  <a:pt x="24" y="52"/>
                                </a:lnTo>
                                <a:lnTo>
                                  <a:pt x="25" y="56"/>
                                </a:lnTo>
                                <a:lnTo>
                                  <a:pt x="25" y="57"/>
                                </a:lnTo>
                                <a:lnTo>
                                  <a:pt x="24" y="58"/>
                                </a:lnTo>
                                <a:lnTo>
                                  <a:pt x="23" y="58"/>
                                </a:lnTo>
                                <a:lnTo>
                                  <a:pt x="24" y="60"/>
                                </a:lnTo>
                                <a:lnTo>
                                  <a:pt x="24" y="61"/>
                                </a:lnTo>
                                <a:lnTo>
                                  <a:pt x="22" y="61"/>
                                </a:lnTo>
                                <a:lnTo>
                                  <a:pt x="22" y="62"/>
                                </a:lnTo>
                                <a:lnTo>
                                  <a:pt x="22" y="63"/>
                                </a:lnTo>
                                <a:lnTo>
                                  <a:pt x="21" y="64"/>
                                </a:lnTo>
                                <a:lnTo>
                                  <a:pt x="21" y="65"/>
                                </a:lnTo>
                                <a:lnTo>
                                  <a:pt x="19" y="66"/>
                                </a:lnTo>
                                <a:lnTo>
                                  <a:pt x="19" y="67"/>
                                </a:lnTo>
                                <a:lnTo>
                                  <a:pt x="17" y="68"/>
                                </a:lnTo>
                                <a:lnTo>
                                  <a:pt x="14" y="70"/>
                                </a:lnTo>
                                <a:lnTo>
                                  <a:pt x="12" y="71"/>
                                </a:lnTo>
                                <a:lnTo>
                                  <a:pt x="9" y="73"/>
                                </a:lnTo>
                                <a:lnTo>
                                  <a:pt x="8" y="74"/>
                                </a:lnTo>
                                <a:lnTo>
                                  <a:pt x="6" y="75"/>
                                </a:lnTo>
                                <a:lnTo>
                                  <a:pt x="4" y="76"/>
                                </a:lnTo>
                                <a:lnTo>
                                  <a:pt x="4" y="77"/>
                                </a:lnTo>
                                <a:lnTo>
                                  <a:pt x="5" y="77"/>
                                </a:lnTo>
                                <a:lnTo>
                                  <a:pt x="3" y="78"/>
                                </a:lnTo>
                                <a:lnTo>
                                  <a:pt x="3" y="81"/>
                                </a:lnTo>
                                <a:lnTo>
                                  <a:pt x="2" y="82"/>
                                </a:lnTo>
                                <a:lnTo>
                                  <a:pt x="2" y="83"/>
                                </a:lnTo>
                                <a:lnTo>
                                  <a:pt x="5" y="91"/>
                                </a:lnTo>
                                <a:lnTo>
                                  <a:pt x="6" y="91"/>
                                </a:lnTo>
                                <a:lnTo>
                                  <a:pt x="7" y="93"/>
                                </a:lnTo>
                                <a:lnTo>
                                  <a:pt x="8" y="97"/>
                                </a:lnTo>
                                <a:lnTo>
                                  <a:pt x="9" y="100"/>
                                </a:lnTo>
                                <a:lnTo>
                                  <a:pt x="10" y="104"/>
                                </a:lnTo>
                                <a:lnTo>
                                  <a:pt x="9" y="105"/>
                                </a:lnTo>
                                <a:lnTo>
                                  <a:pt x="9" y="109"/>
                                </a:lnTo>
                                <a:lnTo>
                                  <a:pt x="9" y="110"/>
                                </a:lnTo>
                                <a:lnTo>
                                  <a:pt x="8" y="111"/>
                                </a:lnTo>
                                <a:lnTo>
                                  <a:pt x="8" y="113"/>
                                </a:lnTo>
                                <a:lnTo>
                                  <a:pt x="7" y="114"/>
                                </a:lnTo>
                                <a:lnTo>
                                  <a:pt x="7" y="116"/>
                                </a:lnTo>
                                <a:lnTo>
                                  <a:pt x="5" y="117"/>
                                </a:lnTo>
                                <a:lnTo>
                                  <a:pt x="5" y="118"/>
                                </a:lnTo>
                                <a:lnTo>
                                  <a:pt x="4" y="119"/>
                                </a:lnTo>
                                <a:lnTo>
                                  <a:pt x="4" y="120"/>
                                </a:lnTo>
                                <a:lnTo>
                                  <a:pt x="2" y="121"/>
                                </a:lnTo>
                                <a:lnTo>
                                  <a:pt x="2" y="122"/>
                                </a:lnTo>
                                <a:lnTo>
                                  <a:pt x="2" y="123"/>
                                </a:lnTo>
                                <a:lnTo>
                                  <a:pt x="1" y="124"/>
                                </a:lnTo>
                                <a:lnTo>
                                  <a:pt x="1" y="126"/>
                                </a:lnTo>
                                <a:lnTo>
                                  <a:pt x="1" y="127"/>
                                </a:lnTo>
                                <a:lnTo>
                                  <a:pt x="0" y="128"/>
                                </a:lnTo>
                                <a:lnTo>
                                  <a:pt x="1" y="128"/>
                                </a:lnTo>
                                <a:lnTo>
                                  <a:pt x="1" y="129"/>
                                </a:lnTo>
                                <a:lnTo>
                                  <a:pt x="2" y="130"/>
                                </a:lnTo>
                                <a:lnTo>
                                  <a:pt x="3" y="131"/>
                                </a:lnTo>
                                <a:lnTo>
                                  <a:pt x="5" y="132"/>
                                </a:lnTo>
                                <a:lnTo>
                                  <a:pt x="6" y="132"/>
                                </a:lnTo>
                                <a:lnTo>
                                  <a:pt x="6" y="133"/>
                                </a:lnTo>
                                <a:lnTo>
                                  <a:pt x="7" y="133"/>
                                </a:lnTo>
                                <a:lnTo>
                                  <a:pt x="9" y="133"/>
                                </a:lnTo>
                                <a:lnTo>
                                  <a:pt x="11" y="134"/>
                                </a:lnTo>
                                <a:lnTo>
                                  <a:pt x="15" y="134"/>
                                </a:lnTo>
                                <a:lnTo>
                                  <a:pt x="18" y="134"/>
                                </a:lnTo>
                                <a:lnTo>
                                  <a:pt x="20" y="133"/>
                                </a:lnTo>
                                <a:lnTo>
                                  <a:pt x="22" y="132"/>
                                </a:lnTo>
                                <a:lnTo>
                                  <a:pt x="24" y="131"/>
                                </a:lnTo>
                                <a:lnTo>
                                  <a:pt x="25" y="130"/>
                                </a:lnTo>
                                <a:lnTo>
                                  <a:pt x="28" y="127"/>
                                </a:lnTo>
                                <a:lnTo>
                                  <a:pt x="28" y="126"/>
                                </a:lnTo>
                                <a:lnTo>
                                  <a:pt x="28" y="125"/>
                                </a:lnTo>
                                <a:lnTo>
                                  <a:pt x="28" y="121"/>
                                </a:lnTo>
                                <a:lnTo>
                                  <a:pt x="29" y="119"/>
                                </a:lnTo>
                                <a:lnTo>
                                  <a:pt x="29" y="115"/>
                                </a:lnTo>
                                <a:lnTo>
                                  <a:pt x="30" y="113"/>
                                </a:lnTo>
                                <a:lnTo>
                                  <a:pt x="30" y="111"/>
                                </a:lnTo>
                                <a:lnTo>
                                  <a:pt x="31" y="110"/>
                                </a:lnTo>
                                <a:lnTo>
                                  <a:pt x="31" y="109"/>
                                </a:lnTo>
                                <a:lnTo>
                                  <a:pt x="32" y="108"/>
                                </a:lnTo>
                                <a:lnTo>
                                  <a:pt x="33" y="107"/>
                                </a:lnTo>
                                <a:lnTo>
                                  <a:pt x="34" y="106"/>
                                </a:lnTo>
                                <a:lnTo>
                                  <a:pt x="35" y="104"/>
                                </a:lnTo>
                                <a:lnTo>
                                  <a:pt x="36" y="103"/>
                                </a:lnTo>
                                <a:lnTo>
                                  <a:pt x="38" y="100"/>
                                </a:lnTo>
                                <a:lnTo>
                                  <a:pt x="41" y="97"/>
                                </a:lnTo>
                                <a:lnTo>
                                  <a:pt x="42" y="96"/>
                                </a:lnTo>
                                <a:lnTo>
                                  <a:pt x="43" y="95"/>
                                </a:lnTo>
                                <a:lnTo>
                                  <a:pt x="44" y="93"/>
                                </a:lnTo>
                                <a:lnTo>
                                  <a:pt x="46" y="91"/>
                                </a:lnTo>
                                <a:lnTo>
                                  <a:pt x="46" y="90"/>
                                </a:lnTo>
                                <a:lnTo>
                                  <a:pt x="47" y="89"/>
                                </a:lnTo>
                                <a:lnTo>
                                  <a:pt x="47" y="88"/>
                                </a:lnTo>
                                <a:lnTo>
                                  <a:pt x="49" y="86"/>
                                </a:lnTo>
                                <a:lnTo>
                                  <a:pt x="49" y="85"/>
                                </a:lnTo>
                                <a:lnTo>
                                  <a:pt x="50" y="83"/>
                                </a:lnTo>
                                <a:lnTo>
                                  <a:pt x="52" y="79"/>
                                </a:lnTo>
                                <a:lnTo>
                                  <a:pt x="52" y="77"/>
                                </a:lnTo>
                                <a:lnTo>
                                  <a:pt x="53" y="75"/>
                                </a:lnTo>
                                <a:lnTo>
                                  <a:pt x="54" y="71"/>
                                </a:lnTo>
                                <a:lnTo>
                                  <a:pt x="54" y="70"/>
                                </a:lnTo>
                                <a:lnTo>
                                  <a:pt x="54" y="64"/>
                                </a:lnTo>
                                <a:lnTo>
                                  <a:pt x="54" y="63"/>
                                </a:lnTo>
                                <a:lnTo>
                                  <a:pt x="52" y="60"/>
                                </a:lnTo>
                                <a:lnTo>
                                  <a:pt x="50" y="58"/>
                                </a:lnTo>
                                <a:lnTo>
                                  <a:pt x="48" y="56"/>
                                </a:lnTo>
                                <a:lnTo>
                                  <a:pt x="46" y="55"/>
                                </a:lnTo>
                                <a:lnTo>
                                  <a:pt x="46" y="54"/>
                                </a:lnTo>
                                <a:lnTo>
                                  <a:pt x="44" y="54"/>
                                </a:lnTo>
                                <a:lnTo>
                                  <a:pt x="43" y="51"/>
                                </a:lnTo>
                                <a:lnTo>
                                  <a:pt x="41" y="51"/>
                                </a:lnTo>
                                <a:lnTo>
                                  <a:pt x="38" y="42"/>
                                </a:lnTo>
                                <a:lnTo>
                                  <a:pt x="38" y="41"/>
                                </a:lnTo>
                                <a:lnTo>
                                  <a:pt x="40" y="40"/>
                                </a:lnTo>
                                <a:lnTo>
                                  <a:pt x="39" y="37"/>
                                </a:lnTo>
                                <a:lnTo>
                                  <a:pt x="41" y="36"/>
                                </a:lnTo>
                                <a:lnTo>
                                  <a:pt x="42" y="36"/>
                                </a:lnTo>
                                <a:lnTo>
                                  <a:pt x="41" y="36"/>
                                </a:lnTo>
                                <a:lnTo>
                                  <a:pt x="40" y="34"/>
                                </a:lnTo>
                                <a:lnTo>
                                  <a:pt x="40" y="33"/>
                                </a:lnTo>
                                <a:lnTo>
                                  <a:pt x="41" y="31"/>
                                </a:lnTo>
                                <a:lnTo>
                                  <a:pt x="41" y="30"/>
                                </a:lnTo>
                                <a:lnTo>
                                  <a:pt x="41" y="28"/>
                                </a:lnTo>
                                <a:lnTo>
                                  <a:pt x="42" y="27"/>
                                </a:lnTo>
                                <a:lnTo>
                                  <a:pt x="42" y="24"/>
                                </a:lnTo>
                                <a:lnTo>
                                  <a:pt x="43" y="21"/>
                                </a:lnTo>
                                <a:lnTo>
                                  <a:pt x="43" y="18"/>
                                </a:lnTo>
                                <a:lnTo>
                                  <a:pt x="42" y="17"/>
                                </a:lnTo>
                                <a:lnTo>
                                  <a:pt x="44" y="16"/>
                                </a:lnTo>
                                <a:lnTo>
                                  <a:pt x="41" y="5"/>
                                </a:lnTo>
                                <a:lnTo>
                                  <a:pt x="41" y="4"/>
                                </a:lnTo>
                                <a:lnTo>
                                  <a:pt x="42" y="4"/>
                                </a:lnTo>
                                <a:lnTo>
                                  <a:pt x="43" y="4"/>
                                </a:lnTo>
                                <a:lnTo>
                                  <a:pt x="40" y="4"/>
                                </a:lnTo>
                                <a:lnTo>
                                  <a:pt x="40" y="3"/>
                                </a:lnTo>
                                <a:lnTo>
                                  <a:pt x="38" y="3"/>
                                </a:lnTo>
                                <a:lnTo>
                                  <a:pt x="38" y="2"/>
                                </a:lnTo>
                                <a:lnTo>
                                  <a:pt x="37" y="1"/>
                                </a:lnTo>
                                <a:lnTo>
                                  <a:pt x="36" y="1"/>
                                </a:lnTo>
                                <a:lnTo>
                                  <a:pt x="35" y="0"/>
                                </a:lnTo>
                                <a:lnTo>
                                  <a:pt x="32" y="0"/>
                                </a:lnTo>
                                <a:close/>
                                <a:moveTo>
                                  <a:pt x="46" y="54"/>
                                </a:moveTo>
                                <a:lnTo>
                                  <a:pt x="46" y="54"/>
                                </a:lnTo>
                                <a:lnTo>
                                  <a:pt x="44" y="54"/>
                                </a:lnTo>
                                <a:lnTo>
                                  <a:pt x="46" y="5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2BDA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9" name="AutoShape 165"/>
                        <wps:cNvSpPr>
                          <a:spLocks/>
                        </wps:cNvSpPr>
                        <wps:spPr bwMode="auto">
                          <a:xfrm>
                            <a:off x="7140" y="755"/>
                            <a:ext cx="63" cy="25"/>
                          </a:xfrm>
                          <a:custGeom>
                            <a:avLst/>
                            <a:gdLst>
                              <a:gd name="T0" fmla="+- 0 7164 7140"/>
                              <a:gd name="T1" fmla="*/ T0 w 63"/>
                              <a:gd name="T2" fmla="+- 0 756 756"/>
                              <a:gd name="T3" fmla="*/ 756 h 25"/>
                              <a:gd name="T4" fmla="+- 0 7160 7140"/>
                              <a:gd name="T5" fmla="*/ T4 w 63"/>
                              <a:gd name="T6" fmla="+- 0 758 756"/>
                              <a:gd name="T7" fmla="*/ 758 h 25"/>
                              <a:gd name="T8" fmla="+- 0 7157 7140"/>
                              <a:gd name="T9" fmla="*/ T8 w 63"/>
                              <a:gd name="T10" fmla="+- 0 759 756"/>
                              <a:gd name="T11" fmla="*/ 759 h 25"/>
                              <a:gd name="T12" fmla="+- 0 7155 7140"/>
                              <a:gd name="T13" fmla="*/ T12 w 63"/>
                              <a:gd name="T14" fmla="+- 0 761 756"/>
                              <a:gd name="T15" fmla="*/ 761 h 25"/>
                              <a:gd name="T16" fmla="+- 0 7153 7140"/>
                              <a:gd name="T17" fmla="*/ T16 w 63"/>
                              <a:gd name="T18" fmla="+- 0 763 756"/>
                              <a:gd name="T19" fmla="*/ 763 h 25"/>
                              <a:gd name="T20" fmla="+- 0 7152 7140"/>
                              <a:gd name="T21" fmla="*/ T20 w 63"/>
                              <a:gd name="T22" fmla="+- 0 764 756"/>
                              <a:gd name="T23" fmla="*/ 764 h 25"/>
                              <a:gd name="T24" fmla="+- 0 7151 7140"/>
                              <a:gd name="T25" fmla="*/ T24 w 63"/>
                              <a:gd name="T26" fmla="+- 0 765 756"/>
                              <a:gd name="T27" fmla="*/ 765 h 25"/>
                              <a:gd name="T28" fmla="+- 0 7147 7140"/>
                              <a:gd name="T29" fmla="*/ T28 w 63"/>
                              <a:gd name="T30" fmla="+- 0 767 756"/>
                              <a:gd name="T31" fmla="*/ 767 h 25"/>
                              <a:gd name="T32" fmla="+- 0 7143 7140"/>
                              <a:gd name="T33" fmla="*/ T32 w 63"/>
                              <a:gd name="T34" fmla="+- 0 769 756"/>
                              <a:gd name="T35" fmla="*/ 769 h 25"/>
                              <a:gd name="T36" fmla="+- 0 7140 7140"/>
                              <a:gd name="T37" fmla="*/ T36 w 63"/>
                              <a:gd name="T38" fmla="+- 0 770 756"/>
                              <a:gd name="T39" fmla="*/ 770 h 25"/>
                              <a:gd name="T40" fmla="+- 0 7141 7140"/>
                              <a:gd name="T41" fmla="*/ T40 w 63"/>
                              <a:gd name="T42" fmla="+- 0 771 756"/>
                              <a:gd name="T43" fmla="*/ 771 h 25"/>
                              <a:gd name="T44" fmla="+- 0 7143 7140"/>
                              <a:gd name="T45" fmla="*/ T44 w 63"/>
                              <a:gd name="T46" fmla="+- 0 771 756"/>
                              <a:gd name="T47" fmla="*/ 771 h 25"/>
                              <a:gd name="T48" fmla="+- 0 7144 7140"/>
                              <a:gd name="T49" fmla="*/ T48 w 63"/>
                              <a:gd name="T50" fmla="+- 0 773 756"/>
                              <a:gd name="T51" fmla="*/ 773 h 25"/>
                              <a:gd name="T52" fmla="+- 0 7146 7140"/>
                              <a:gd name="T53" fmla="*/ T52 w 63"/>
                              <a:gd name="T54" fmla="+- 0 774 756"/>
                              <a:gd name="T55" fmla="*/ 774 h 25"/>
                              <a:gd name="T56" fmla="+- 0 7146 7140"/>
                              <a:gd name="T57" fmla="*/ T56 w 63"/>
                              <a:gd name="T58" fmla="+- 0 774 756"/>
                              <a:gd name="T59" fmla="*/ 774 h 25"/>
                              <a:gd name="T60" fmla="+- 0 7148 7140"/>
                              <a:gd name="T61" fmla="*/ T60 w 63"/>
                              <a:gd name="T62" fmla="+- 0 775 756"/>
                              <a:gd name="T63" fmla="*/ 775 h 25"/>
                              <a:gd name="T64" fmla="+- 0 7149 7140"/>
                              <a:gd name="T65" fmla="*/ T64 w 63"/>
                              <a:gd name="T66" fmla="+- 0 775 756"/>
                              <a:gd name="T67" fmla="*/ 775 h 25"/>
                              <a:gd name="T68" fmla="+- 0 7151 7140"/>
                              <a:gd name="T69" fmla="*/ T68 w 63"/>
                              <a:gd name="T70" fmla="+- 0 776 756"/>
                              <a:gd name="T71" fmla="*/ 776 h 25"/>
                              <a:gd name="T72" fmla="+- 0 7153 7140"/>
                              <a:gd name="T73" fmla="*/ T72 w 63"/>
                              <a:gd name="T74" fmla="+- 0 776 756"/>
                              <a:gd name="T75" fmla="*/ 776 h 25"/>
                              <a:gd name="T76" fmla="+- 0 7154 7140"/>
                              <a:gd name="T77" fmla="*/ T76 w 63"/>
                              <a:gd name="T78" fmla="+- 0 777 756"/>
                              <a:gd name="T79" fmla="*/ 777 h 25"/>
                              <a:gd name="T80" fmla="+- 0 7157 7140"/>
                              <a:gd name="T81" fmla="*/ T80 w 63"/>
                              <a:gd name="T82" fmla="+- 0 778 756"/>
                              <a:gd name="T83" fmla="*/ 778 h 25"/>
                              <a:gd name="T84" fmla="+- 0 7163 7140"/>
                              <a:gd name="T85" fmla="*/ T84 w 63"/>
                              <a:gd name="T86" fmla="+- 0 779 756"/>
                              <a:gd name="T87" fmla="*/ 779 h 25"/>
                              <a:gd name="T88" fmla="+- 0 7169 7140"/>
                              <a:gd name="T89" fmla="*/ T88 w 63"/>
                              <a:gd name="T90" fmla="+- 0 780 756"/>
                              <a:gd name="T91" fmla="*/ 780 h 25"/>
                              <a:gd name="T92" fmla="+- 0 7174 7140"/>
                              <a:gd name="T93" fmla="*/ T92 w 63"/>
                              <a:gd name="T94" fmla="+- 0 780 756"/>
                              <a:gd name="T95" fmla="*/ 780 h 25"/>
                              <a:gd name="T96" fmla="+- 0 7178 7140"/>
                              <a:gd name="T97" fmla="*/ T96 w 63"/>
                              <a:gd name="T98" fmla="+- 0 780 756"/>
                              <a:gd name="T99" fmla="*/ 780 h 25"/>
                              <a:gd name="T100" fmla="+- 0 7186 7140"/>
                              <a:gd name="T101" fmla="*/ T100 w 63"/>
                              <a:gd name="T102" fmla="+- 0 778 756"/>
                              <a:gd name="T103" fmla="*/ 778 h 25"/>
                              <a:gd name="T104" fmla="+- 0 7191 7140"/>
                              <a:gd name="T105" fmla="*/ T104 w 63"/>
                              <a:gd name="T106" fmla="+- 0 777 756"/>
                              <a:gd name="T107" fmla="*/ 777 h 25"/>
                              <a:gd name="T108" fmla="+- 0 7196 7140"/>
                              <a:gd name="T109" fmla="*/ T108 w 63"/>
                              <a:gd name="T110" fmla="+- 0 775 756"/>
                              <a:gd name="T111" fmla="*/ 775 h 25"/>
                              <a:gd name="T112" fmla="+- 0 7199 7140"/>
                              <a:gd name="T113" fmla="*/ T112 w 63"/>
                              <a:gd name="T114" fmla="+- 0 773 756"/>
                              <a:gd name="T115" fmla="*/ 773 h 25"/>
                              <a:gd name="T116" fmla="+- 0 7200 7140"/>
                              <a:gd name="T117" fmla="*/ T116 w 63"/>
                              <a:gd name="T118" fmla="+- 0 772 756"/>
                              <a:gd name="T119" fmla="*/ 772 h 25"/>
                              <a:gd name="T120" fmla="+- 0 7202 7140"/>
                              <a:gd name="T121" fmla="*/ T120 w 63"/>
                              <a:gd name="T122" fmla="+- 0 770 756"/>
                              <a:gd name="T123" fmla="*/ 770 h 25"/>
                              <a:gd name="T124" fmla="+- 0 7203 7140"/>
                              <a:gd name="T125" fmla="*/ T124 w 63"/>
                              <a:gd name="T126" fmla="+- 0 769 756"/>
                              <a:gd name="T127" fmla="*/ 769 h 25"/>
                              <a:gd name="T128" fmla="+- 0 7202 7140"/>
                              <a:gd name="T129" fmla="*/ T128 w 63"/>
                              <a:gd name="T130" fmla="+- 0 765 756"/>
                              <a:gd name="T131" fmla="*/ 765 h 25"/>
                              <a:gd name="T132" fmla="+- 0 7201 7140"/>
                              <a:gd name="T133" fmla="*/ T132 w 63"/>
                              <a:gd name="T134" fmla="+- 0 764 756"/>
                              <a:gd name="T135" fmla="*/ 764 h 25"/>
                              <a:gd name="T136" fmla="+- 0 7199 7140"/>
                              <a:gd name="T137" fmla="*/ T136 w 63"/>
                              <a:gd name="T138" fmla="+- 0 763 756"/>
                              <a:gd name="T139" fmla="*/ 763 h 25"/>
                              <a:gd name="T140" fmla="+- 0 7199 7140"/>
                              <a:gd name="T141" fmla="*/ T140 w 63"/>
                              <a:gd name="T142" fmla="+- 0 762 756"/>
                              <a:gd name="T143" fmla="*/ 762 h 25"/>
                              <a:gd name="T144" fmla="+- 0 7197 7140"/>
                              <a:gd name="T145" fmla="*/ T144 w 63"/>
                              <a:gd name="T146" fmla="+- 0 762 756"/>
                              <a:gd name="T147" fmla="*/ 762 h 25"/>
                              <a:gd name="T148" fmla="+- 0 7197 7140"/>
                              <a:gd name="T149" fmla="*/ T148 w 63"/>
                              <a:gd name="T150" fmla="+- 0 762 756"/>
                              <a:gd name="T151" fmla="*/ 762 h 25"/>
                              <a:gd name="T152" fmla="+- 0 7194 7140"/>
                              <a:gd name="T153" fmla="*/ T152 w 63"/>
                              <a:gd name="T154" fmla="+- 0 761 756"/>
                              <a:gd name="T155" fmla="*/ 761 h 25"/>
                              <a:gd name="T156" fmla="+- 0 7194 7140"/>
                              <a:gd name="T157" fmla="*/ T156 w 63"/>
                              <a:gd name="T158" fmla="+- 0 761 756"/>
                              <a:gd name="T159" fmla="*/ 761 h 25"/>
                              <a:gd name="T160" fmla="+- 0 7192 7140"/>
                              <a:gd name="T161" fmla="*/ T160 w 63"/>
                              <a:gd name="T162" fmla="+- 0 761 756"/>
                              <a:gd name="T163" fmla="*/ 761 h 25"/>
                              <a:gd name="T164" fmla="+- 0 7191 7140"/>
                              <a:gd name="T165" fmla="*/ T164 w 63"/>
                              <a:gd name="T166" fmla="+- 0 760 756"/>
                              <a:gd name="T167" fmla="*/ 760 h 25"/>
                              <a:gd name="T168" fmla="+- 0 7189 7140"/>
                              <a:gd name="T169" fmla="*/ T168 w 63"/>
                              <a:gd name="T170" fmla="+- 0 759 756"/>
                              <a:gd name="T171" fmla="*/ 759 h 25"/>
                              <a:gd name="T172" fmla="+- 0 7187 7140"/>
                              <a:gd name="T173" fmla="*/ T172 w 63"/>
                              <a:gd name="T174" fmla="+- 0 759 756"/>
                              <a:gd name="T175" fmla="*/ 759 h 25"/>
                              <a:gd name="T176" fmla="+- 0 7187 7140"/>
                              <a:gd name="T177" fmla="*/ T176 w 63"/>
                              <a:gd name="T178" fmla="+- 0 759 756"/>
                              <a:gd name="T179" fmla="*/ 759 h 25"/>
                              <a:gd name="T180" fmla="+- 0 7168 7140"/>
                              <a:gd name="T181" fmla="*/ T180 w 63"/>
                              <a:gd name="T182" fmla="+- 0 756 756"/>
                              <a:gd name="T183" fmla="*/ 756 h 25"/>
                              <a:gd name="T184" fmla="+- 0 7201 7140"/>
                              <a:gd name="T185" fmla="*/ T184 w 63"/>
                              <a:gd name="T186" fmla="+- 0 763 756"/>
                              <a:gd name="T187" fmla="*/ 763 h 25"/>
                              <a:gd name="T188" fmla="+- 0 7200 7140"/>
                              <a:gd name="T189" fmla="*/ T188 w 63"/>
                              <a:gd name="T190" fmla="+- 0 764 756"/>
                              <a:gd name="T191" fmla="*/ 764 h 25"/>
                              <a:gd name="T192" fmla="+- 0 7201 7140"/>
                              <a:gd name="T193" fmla="*/ T192 w 63"/>
                              <a:gd name="T194" fmla="+- 0 763 756"/>
                              <a:gd name="T195" fmla="*/ 763 h 2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</a:cxnLst>
                            <a:rect l="0" t="0" r="r" b="b"/>
                            <a:pathLst>
                              <a:path w="63" h="25">
                                <a:moveTo>
                                  <a:pt x="27" y="0"/>
                                </a:moveTo>
                                <a:lnTo>
                                  <a:pt x="24" y="0"/>
                                </a:lnTo>
                                <a:lnTo>
                                  <a:pt x="23" y="1"/>
                                </a:lnTo>
                                <a:lnTo>
                                  <a:pt x="20" y="2"/>
                                </a:lnTo>
                                <a:lnTo>
                                  <a:pt x="18" y="3"/>
                                </a:lnTo>
                                <a:lnTo>
                                  <a:pt x="17" y="3"/>
                                </a:lnTo>
                                <a:lnTo>
                                  <a:pt x="16" y="4"/>
                                </a:lnTo>
                                <a:lnTo>
                                  <a:pt x="15" y="5"/>
                                </a:lnTo>
                                <a:lnTo>
                                  <a:pt x="13" y="6"/>
                                </a:lnTo>
                                <a:lnTo>
                                  <a:pt x="13" y="7"/>
                                </a:lnTo>
                                <a:lnTo>
                                  <a:pt x="12" y="7"/>
                                </a:lnTo>
                                <a:lnTo>
                                  <a:pt x="12" y="8"/>
                                </a:lnTo>
                                <a:lnTo>
                                  <a:pt x="10" y="9"/>
                                </a:lnTo>
                                <a:lnTo>
                                  <a:pt x="11" y="9"/>
                                </a:lnTo>
                                <a:lnTo>
                                  <a:pt x="9" y="10"/>
                                </a:lnTo>
                                <a:lnTo>
                                  <a:pt x="7" y="11"/>
                                </a:lnTo>
                                <a:lnTo>
                                  <a:pt x="5" y="12"/>
                                </a:lnTo>
                                <a:lnTo>
                                  <a:pt x="3" y="13"/>
                                </a:lnTo>
                                <a:lnTo>
                                  <a:pt x="2" y="14"/>
                                </a:lnTo>
                                <a:lnTo>
                                  <a:pt x="0" y="14"/>
                                </a:lnTo>
                                <a:lnTo>
                                  <a:pt x="1" y="14"/>
                                </a:lnTo>
                                <a:lnTo>
                                  <a:pt x="1" y="15"/>
                                </a:lnTo>
                                <a:lnTo>
                                  <a:pt x="3" y="15"/>
                                </a:lnTo>
                                <a:lnTo>
                                  <a:pt x="4" y="16"/>
                                </a:lnTo>
                                <a:lnTo>
                                  <a:pt x="4" y="17"/>
                                </a:lnTo>
                                <a:lnTo>
                                  <a:pt x="6" y="18"/>
                                </a:lnTo>
                                <a:lnTo>
                                  <a:pt x="8" y="19"/>
                                </a:lnTo>
                                <a:lnTo>
                                  <a:pt x="9" y="19"/>
                                </a:lnTo>
                                <a:lnTo>
                                  <a:pt x="10" y="20"/>
                                </a:lnTo>
                                <a:lnTo>
                                  <a:pt x="11" y="20"/>
                                </a:lnTo>
                                <a:lnTo>
                                  <a:pt x="13" y="20"/>
                                </a:lnTo>
                                <a:lnTo>
                                  <a:pt x="13" y="21"/>
                                </a:lnTo>
                                <a:lnTo>
                                  <a:pt x="14" y="21"/>
                                </a:lnTo>
                                <a:lnTo>
                                  <a:pt x="15" y="21"/>
                                </a:lnTo>
                                <a:lnTo>
                                  <a:pt x="17" y="22"/>
                                </a:lnTo>
                                <a:lnTo>
                                  <a:pt x="18" y="22"/>
                                </a:lnTo>
                                <a:lnTo>
                                  <a:pt x="23" y="23"/>
                                </a:lnTo>
                                <a:lnTo>
                                  <a:pt x="27" y="24"/>
                                </a:lnTo>
                                <a:lnTo>
                                  <a:pt x="29" y="24"/>
                                </a:lnTo>
                                <a:lnTo>
                                  <a:pt x="33" y="24"/>
                                </a:lnTo>
                                <a:lnTo>
                                  <a:pt x="34" y="24"/>
                                </a:lnTo>
                                <a:lnTo>
                                  <a:pt x="37" y="24"/>
                                </a:lnTo>
                                <a:lnTo>
                                  <a:pt x="38" y="24"/>
                                </a:lnTo>
                                <a:lnTo>
                                  <a:pt x="41" y="23"/>
                                </a:lnTo>
                                <a:lnTo>
                                  <a:pt x="46" y="22"/>
                                </a:lnTo>
                                <a:lnTo>
                                  <a:pt x="47" y="22"/>
                                </a:lnTo>
                                <a:lnTo>
                                  <a:pt x="51" y="21"/>
                                </a:lnTo>
                                <a:lnTo>
                                  <a:pt x="53" y="20"/>
                                </a:lnTo>
                                <a:lnTo>
                                  <a:pt x="56" y="19"/>
                                </a:lnTo>
                                <a:lnTo>
                                  <a:pt x="57" y="18"/>
                                </a:lnTo>
                                <a:lnTo>
                                  <a:pt x="59" y="17"/>
                                </a:lnTo>
                                <a:lnTo>
                                  <a:pt x="60" y="16"/>
                                </a:lnTo>
                                <a:lnTo>
                                  <a:pt x="61" y="15"/>
                                </a:lnTo>
                                <a:lnTo>
                                  <a:pt x="62" y="14"/>
                                </a:lnTo>
                                <a:lnTo>
                                  <a:pt x="63" y="13"/>
                                </a:lnTo>
                                <a:lnTo>
                                  <a:pt x="63" y="11"/>
                                </a:lnTo>
                                <a:lnTo>
                                  <a:pt x="62" y="9"/>
                                </a:lnTo>
                                <a:lnTo>
                                  <a:pt x="62" y="8"/>
                                </a:lnTo>
                                <a:lnTo>
                                  <a:pt x="61" y="8"/>
                                </a:lnTo>
                                <a:lnTo>
                                  <a:pt x="60" y="8"/>
                                </a:lnTo>
                                <a:lnTo>
                                  <a:pt x="59" y="7"/>
                                </a:lnTo>
                                <a:lnTo>
                                  <a:pt x="59" y="6"/>
                                </a:lnTo>
                                <a:lnTo>
                                  <a:pt x="57" y="6"/>
                                </a:lnTo>
                                <a:lnTo>
                                  <a:pt x="55" y="6"/>
                                </a:lnTo>
                                <a:lnTo>
                                  <a:pt x="54" y="5"/>
                                </a:lnTo>
                                <a:lnTo>
                                  <a:pt x="52" y="5"/>
                                </a:lnTo>
                                <a:lnTo>
                                  <a:pt x="52" y="4"/>
                                </a:lnTo>
                                <a:lnTo>
                                  <a:pt x="51" y="4"/>
                                </a:lnTo>
                                <a:lnTo>
                                  <a:pt x="49" y="3"/>
                                </a:lnTo>
                                <a:lnTo>
                                  <a:pt x="48" y="3"/>
                                </a:lnTo>
                                <a:lnTo>
                                  <a:pt x="47" y="3"/>
                                </a:lnTo>
                                <a:lnTo>
                                  <a:pt x="30" y="1"/>
                                </a:lnTo>
                                <a:lnTo>
                                  <a:pt x="28" y="0"/>
                                </a:lnTo>
                                <a:lnTo>
                                  <a:pt x="27" y="0"/>
                                </a:lnTo>
                                <a:close/>
                                <a:moveTo>
                                  <a:pt x="61" y="7"/>
                                </a:moveTo>
                                <a:lnTo>
                                  <a:pt x="60" y="8"/>
                                </a:lnTo>
                                <a:lnTo>
                                  <a:pt x="61" y="8"/>
                                </a:lnTo>
                                <a:lnTo>
                                  <a:pt x="61" y="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A7AF7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0" name="AutoShape 164"/>
                        <wps:cNvSpPr>
                          <a:spLocks/>
                        </wps:cNvSpPr>
                        <wps:spPr bwMode="auto">
                          <a:xfrm>
                            <a:off x="7268" y="862"/>
                            <a:ext cx="51" cy="33"/>
                          </a:xfrm>
                          <a:custGeom>
                            <a:avLst/>
                            <a:gdLst>
                              <a:gd name="T0" fmla="+- 0 7282 7269"/>
                              <a:gd name="T1" fmla="*/ T0 w 51"/>
                              <a:gd name="T2" fmla="+- 0 862 862"/>
                              <a:gd name="T3" fmla="*/ 862 h 33"/>
                              <a:gd name="T4" fmla="+- 0 7281 7269"/>
                              <a:gd name="T5" fmla="*/ T4 w 51"/>
                              <a:gd name="T6" fmla="+- 0 863 862"/>
                              <a:gd name="T7" fmla="*/ 863 h 33"/>
                              <a:gd name="T8" fmla="+- 0 7280 7269"/>
                              <a:gd name="T9" fmla="*/ T8 w 51"/>
                              <a:gd name="T10" fmla="+- 0 865 862"/>
                              <a:gd name="T11" fmla="*/ 865 h 33"/>
                              <a:gd name="T12" fmla="+- 0 7280 7269"/>
                              <a:gd name="T13" fmla="*/ T12 w 51"/>
                              <a:gd name="T14" fmla="+- 0 867 862"/>
                              <a:gd name="T15" fmla="*/ 867 h 33"/>
                              <a:gd name="T16" fmla="+- 0 7279 7269"/>
                              <a:gd name="T17" fmla="*/ T16 w 51"/>
                              <a:gd name="T18" fmla="+- 0 871 862"/>
                              <a:gd name="T19" fmla="*/ 871 h 33"/>
                              <a:gd name="T20" fmla="+- 0 7278 7269"/>
                              <a:gd name="T21" fmla="*/ T20 w 51"/>
                              <a:gd name="T22" fmla="+- 0 876 862"/>
                              <a:gd name="T23" fmla="*/ 876 h 33"/>
                              <a:gd name="T24" fmla="+- 0 7277 7269"/>
                              <a:gd name="T25" fmla="*/ T24 w 51"/>
                              <a:gd name="T26" fmla="+- 0 880 862"/>
                              <a:gd name="T27" fmla="*/ 880 h 33"/>
                              <a:gd name="T28" fmla="+- 0 7276 7269"/>
                              <a:gd name="T29" fmla="*/ T28 w 51"/>
                              <a:gd name="T30" fmla="+- 0 884 862"/>
                              <a:gd name="T31" fmla="*/ 884 h 33"/>
                              <a:gd name="T32" fmla="+- 0 7274 7269"/>
                              <a:gd name="T33" fmla="*/ T32 w 51"/>
                              <a:gd name="T34" fmla="+- 0 886 862"/>
                              <a:gd name="T35" fmla="*/ 886 h 33"/>
                              <a:gd name="T36" fmla="+- 0 7274 7269"/>
                              <a:gd name="T37" fmla="*/ T36 w 51"/>
                              <a:gd name="T38" fmla="+- 0 887 862"/>
                              <a:gd name="T39" fmla="*/ 887 h 33"/>
                              <a:gd name="T40" fmla="+- 0 7272 7269"/>
                              <a:gd name="T41" fmla="*/ T40 w 51"/>
                              <a:gd name="T42" fmla="+- 0 891 862"/>
                              <a:gd name="T43" fmla="*/ 891 h 33"/>
                              <a:gd name="T44" fmla="+- 0 7270 7269"/>
                              <a:gd name="T45" fmla="*/ T44 w 51"/>
                              <a:gd name="T46" fmla="+- 0 893 862"/>
                              <a:gd name="T47" fmla="*/ 893 h 33"/>
                              <a:gd name="T48" fmla="+- 0 7275 7269"/>
                              <a:gd name="T49" fmla="*/ T48 w 51"/>
                              <a:gd name="T50" fmla="+- 0 893 862"/>
                              <a:gd name="T51" fmla="*/ 893 h 33"/>
                              <a:gd name="T52" fmla="+- 0 7277 7269"/>
                              <a:gd name="T53" fmla="*/ T52 w 51"/>
                              <a:gd name="T54" fmla="+- 0 893 862"/>
                              <a:gd name="T55" fmla="*/ 893 h 33"/>
                              <a:gd name="T56" fmla="+- 0 7280 7269"/>
                              <a:gd name="T57" fmla="*/ T56 w 51"/>
                              <a:gd name="T58" fmla="+- 0 893 862"/>
                              <a:gd name="T59" fmla="*/ 893 h 33"/>
                              <a:gd name="T60" fmla="+- 0 7304 7269"/>
                              <a:gd name="T61" fmla="*/ T60 w 51"/>
                              <a:gd name="T62" fmla="+- 0 893 862"/>
                              <a:gd name="T63" fmla="*/ 893 h 33"/>
                              <a:gd name="T64" fmla="+- 0 7312 7269"/>
                              <a:gd name="T65" fmla="*/ T64 w 51"/>
                              <a:gd name="T66" fmla="+- 0 890 862"/>
                              <a:gd name="T67" fmla="*/ 890 h 33"/>
                              <a:gd name="T68" fmla="+- 0 7312 7269"/>
                              <a:gd name="T69" fmla="*/ T68 w 51"/>
                              <a:gd name="T70" fmla="+- 0 890 862"/>
                              <a:gd name="T71" fmla="*/ 890 h 33"/>
                              <a:gd name="T72" fmla="+- 0 7316 7269"/>
                              <a:gd name="T73" fmla="*/ T72 w 51"/>
                              <a:gd name="T74" fmla="+- 0 889 862"/>
                              <a:gd name="T75" fmla="*/ 889 h 33"/>
                              <a:gd name="T76" fmla="+- 0 7318 7269"/>
                              <a:gd name="T77" fmla="*/ T76 w 51"/>
                              <a:gd name="T78" fmla="+- 0 887 862"/>
                              <a:gd name="T79" fmla="*/ 887 h 33"/>
                              <a:gd name="T80" fmla="+- 0 7319 7269"/>
                              <a:gd name="T81" fmla="*/ T80 w 51"/>
                              <a:gd name="T82" fmla="+- 0 886 862"/>
                              <a:gd name="T83" fmla="*/ 886 h 33"/>
                              <a:gd name="T84" fmla="+- 0 7319 7269"/>
                              <a:gd name="T85" fmla="*/ T84 w 51"/>
                              <a:gd name="T86" fmla="+- 0 884 862"/>
                              <a:gd name="T87" fmla="*/ 884 h 33"/>
                              <a:gd name="T88" fmla="+- 0 7319 7269"/>
                              <a:gd name="T89" fmla="*/ T88 w 51"/>
                              <a:gd name="T90" fmla="+- 0 883 862"/>
                              <a:gd name="T91" fmla="*/ 883 h 33"/>
                              <a:gd name="T92" fmla="+- 0 7319 7269"/>
                              <a:gd name="T93" fmla="*/ T92 w 51"/>
                              <a:gd name="T94" fmla="+- 0 882 862"/>
                              <a:gd name="T95" fmla="*/ 882 h 33"/>
                              <a:gd name="T96" fmla="+- 0 7318 7269"/>
                              <a:gd name="T97" fmla="*/ T96 w 51"/>
                              <a:gd name="T98" fmla="+- 0 880 862"/>
                              <a:gd name="T99" fmla="*/ 880 h 33"/>
                              <a:gd name="T100" fmla="+- 0 7318 7269"/>
                              <a:gd name="T101" fmla="*/ T100 w 51"/>
                              <a:gd name="T102" fmla="+- 0 880 862"/>
                              <a:gd name="T103" fmla="*/ 880 h 33"/>
                              <a:gd name="T104" fmla="+- 0 7297 7269"/>
                              <a:gd name="T105" fmla="*/ T104 w 51"/>
                              <a:gd name="T106" fmla="+- 0 880 862"/>
                              <a:gd name="T107" fmla="*/ 880 h 33"/>
                              <a:gd name="T108" fmla="+- 0 7290 7269"/>
                              <a:gd name="T109" fmla="*/ T108 w 51"/>
                              <a:gd name="T110" fmla="+- 0 879 862"/>
                              <a:gd name="T111" fmla="*/ 879 h 33"/>
                              <a:gd name="T112" fmla="+- 0 7286 7269"/>
                              <a:gd name="T113" fmla="*/ T112 w 51"/>
                              <a:gd name="T114" fmla="+- 0 878 862"/>
                              <a:gd name="T115" fmla="*/ 878 h 33"/>
                              <a:gd name="T116" fmla="+- 0 7284 7269"/>
                              <a:gd name="T117" fmla="*/ T116 w 51"/>
                              <a:gd name="T118" fmla="+- 0 876 862"/>
                              <a:gd name="T119" fmla="*/ 876 h 33"/>
                              <a:gd name="T120" fmla="+- 0 7285 7269"/>
                              <a:gd name="T121" fmla="*/ T120 w 51"/>
                              <a:gd name="T122" fmla="+- 0 874 862"/>
                              <a:gd name="T123" fmla="*/ 874 h 33"/>
                              <a:gd name="T124" fmla="+- 0 7284 7269"/>
                              <a:gd name="T125" fmla="*/ T124 w 51"/>
                              <a:gd name="T126" fmla="+- 0 874 862"/>
                              <a:gd name="T127" fmla="*/ 874 h 33"/>
                              <a:gd name="T128" fmla="+- 0 7283 7269"/>
                              <a:gd name="T129" fmla="*/ T128 w 51"/>
                              <a:gd name="T130" fmla="+- 0 870 862"/>
                              <a:gd name="T131" fmla="*/ 870 h 33"/>
                              <a:gd name="T132" fmla="+- 0 7282 7269"/>
                              <a:gd name="T133" fmla="*/ T132 w 51"/>
                              <a:gd name="T134" fmla="+- 0 866 862"/>
                              <a:gd name="T135" fmla="*/ 866 h 33"/>
                              <a:gd name="T136" fmla="+- 0 7283 7269"/>
                              <a:gd name="T137" fmla="*/ T136 w 51"/>
                              <a:gd name="T138" fmla="+- 0 865 862"/>
                              <a:gd name="T139" fmla="*/ 865 h 33"/>
                              <a:gd name="T140" fmla="+- 0 7283 7269"/>
                              <a:gd name="T141" fmla="*/ T140 w 51"/>
                              <a:gd name="T142" fmla="+- 0 862 862"/>
                              <a:gd name="T143" fmla="*/ 862 h 33"/>
                              <a:gd name="T144" fmla="+- 0 7303 7269"/>
                              <a:gd name="T145" fmla="*/ T144 w 51"/>
                              <a:gd name="T146" fmla="+- 0 893 862"/>
                              <a:gd name="T147" fmla="*/ 893 h 33"/>
                              <a:gd name="T148" fmla="+- 0 7282 7269"/>
                              <a:gd name="T149" fmla="*/ T148 w 51"/>
                              <a:gd name="T150" fmla="+- 0 893 862"/>
                              <a:gd name="T151" fmla="*/ 893 h 33"/>
                              <a:gd name="T152" fmla="+- 0 7287 7269"/>
                              <a:gd name="T153" fmla="*/ T152 w 51"/>
                              <a:gd name="T154" fmla="+- 0 893 862"/>
                              <a:gd name="T155" fmla="*/ 893 h 33"/>
                              <a:gd name="T156" fmla="+- 0 7293 7269"/>
                              <a:gd name="T157" fmla="*/ T156 w 51"/>
                              <a:gd name="T158" fmla="+- 0 894 862"/>
                              <a:gd name="T159" fmla="*/ 894 h 33"/>
                              <a:gd name="T160" fmla="+- 0 7301 7269"/>
                              <a:gd name="T161" fmla="*/ T160 w 51"/>
                              <a:gd name="T162" fmla="+- 0 893 862"/>
                              <a:gd name="T163" fmla="*/ 893 h 33"/>
                              <a:gd name="T164" fmla="+- 0 7277 7269"/>
                              <a:gd name="T165" fmla="*/ T164 w 51"/>
                              <a:gd name="T166" fmla="+- 0 893 862"/>
                              <a:gd name="T167" fmla="*/ 893 h 33"/>
                              <a:gd name="T168" fmla="+- 0 7276 7269"/>
                              <a:gd name="T169" fmla="*/ T168 w 51"/>
                              <a:gd name="T170" fmla="+- 0 893 862"/>
                              <a:gd name="T171" fmla="*/ 893 h 33"/>
                              <a:gd name="T172" fmla="+- 0 7313 7269"/>
                              <a:gd name="T173" fmla="*/ T172 w 51"/>
                              <a:gd name="T174" fmla="+- 0 878 862"/>
                              <a:gd name="T175" fmla="*/ 878 h 33"/>
                              <a:gd name="T176" fmla="+- 0 7309 7269"/>
                              <a:gd name="T177" fmla="*/ T176 w 51"/>
                              <a:gd name="T178" fmla="+- 0 879 862"/>
                              <a:gd name="T179" fmla="*/ 879 h 33"/>
                              <a:gd name="T180" fmla="+- 0 7303 7269"/>
                              <a:gd name="T181" fmla="*/ T180 w 51"/>
                              <a:gd name="T182" fmla="+- 0 880 862"/>
                              <a:gd name="T183" fmla="*/ 880 h 33"/>
                              <a:gd name="T184" fmla="+- 0 7318 7269"/>
                              <a:gd name="T185" fmla="*/ T184 w 51"/>
                              <a:gd name="T186" fmla="+- 0 880 862"/>
                              <a:gd name="T187" fmla="*/ 880 h 33"/>
                              <a:gd name="T188" fmla="+- 0 7318 7269"/>
                              <a:gd name="T189" fmla="*/ T188 w 51"/>
                              <a:gd name="T190" fmla="+- 0 879 862"/>
                              <a:gd name="T191" fmla="*/ 879 h 33"/>
                              <a:gd name="T192" fmla="+- 0 7315 7269"/>
                              <a:gd name="T193" fmla="*/ T192 w 51"/>
                              <a:gd name="T194" fmla="+- 0 878 862"/>
                              <a:gd name="T195" fmla="*/ 878 h 33"/>
                              <a:gd name="T196" fmla="+- 0 7285 7269"/>
                              <a:gd name="T197" fmla="*/ T196 w 51"/>
                              <a:gd name="T198" fmla="+- 0 873 862"/>
                              <a:gd name="T199" fmla="*/ 873 h 33"/>
                              <a:gd name="T200" fmla="+- 0 7285 7269"/>
                              <a:gd name="T201" fmla="*/ T200 w 51"/>
                              <a:gd name="T202" fmla="+- 0 874 862"/>
                              <a:gd name="T203" fmla="*/ 874 h 3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</a:cxnLst>
                            <a:rect l="0" t="0" r="r" b="b"/>
                            <a:pathLst>
                              <a:path w="51" h="33">
                                <a:moveTo>
                                  <a:pt x="13" y="0"/>
                                </a:moveTo>
                                <a:lnTo>
                                  <a:pt x="13" y="0"/>
                                </a:lnTo>
                                <a:lnTo>
                                  <a:pt x="12" y="0"/>
                                </a:lnTo>
                                <a:lnTo>
                                  <a:pt x="12" y="1"/>
                                </a:lnTo>
                                <a:lnTo>
                                  <a:pt x="11" y="3"/>
                                </a:lnTo>
                                <a:lnTo>
                                  <a:pt x="11" y="4"/>
                                </a:lnTo>
                                <a:lnTo>
                                  <a:pt x="11" y="5"/>
                                </a:lnTo>
                                <a:lnTo>
                                  <a:pt x="10" y="6"/>
                                </a:lnTo>
                                <a:lnTo>
                                  <a:pt x="10" y="9"/>
                                </a:lnTo>
                                <a:lnTo>
                                  <a:pt x="9" y="11"/>
                                </a:lnTo>
                                <a:lnTo>
                                  <a:pt x="9" y="14"/>
                                </a:lnTo>
                                <a:lnTo>
                                  <a:pt x="8" y="16"/>
                                </a:lnTo>
                                <a:lnTo>
                                  <a:pt x="8" y="18"/>
                                </a:lnTo>
                                <a:lnTo>
                                  <a:pt x="7" y="20"/>
                                </a:lnTo>
                                <a:lnTo>
                                  <a:pt x="7" y="22"/>
                                </a:lnTo>
                                <a:lnTo>
                                  <a:pt x="5" y="24"/>
                                </a:lnTo>
                                <a:lnTo>
                                  <a:pt x="5" y="25"/>
                                </a:lnTo>
                                <a:lnTo>
                                  <a:pt x="3" y="28"/>
                                </a:lnTo>
                                <a:lnTo>
                                  <a:pt x="3" y="29"/>
                                </a:lnTo>
                                <a:lnTo>
                                  <a:pt x="2" y="30"/>
                                </a:lnTo>
                                <a:lnTo>
                                  <a:pt x="1" y="31"/>
                                </a:lnTo>
                                <a:lnTo>
                                  <a:pt x="0" y="33"/>
                                </a:lnTo>
                                <a:lnTo>
                                  <a:pt x="6" y="31"/>
                                </a:lnTo>
                                <a:lnTo>
                                  <a:pt x="7" y="31"/>
                                </a:lnTo>
                                <a:lnTo>
                                  <a:pt x="8" y="31"/>
                                </a:lnTo>
                                <a:lnTo>
                                  <a:pt x="9" y="31"/>
                                </a:lnTo>
                                <a:lnTo>
                                  <a:pt x="11" y="31"/>
                                </a:lnTo>
                                <a:lnTo>
                                  <a:pt x="34" y="31"/>
                                </a:lnTo>
                                <a:lnTo>
                                  <a:pt x="35" y="31"/>
                                </a:lnTo>
                                <a:lnTo>
                                  <a:pt x="37" y="30"/>
                                </a:lnTo>
                                <a:lnTo>
                                  <a:pt x="43" y="28"/>
                                </a:lnTo>
                                <a:lnTo>
                                  <a:pt x="46" y="27"/>
                                </a:lnTo>
                                <a:lnTo>
                                  <a:pt x="47" y="27"/>
                                </a:lnTo>
                                <a:lnTo>
                                  <a:pt x="49" y="25"/>
                                </a:lnTo>
                                <a:lnTo>
                                  <a:pt x="50" y="24"/>
                                </a:lnTo>
                                <a:lnTo>
                                  <a:pt x="50" y="22"/>
                                </a:lnTo>
                                <a:lnTo>
                                  <a:pt x="50" y="21"/>
                                </a:lnTo>
                                <a:lnTo>
                                  <a:pt x="50" y="20"/>
                                </a:lnTo>
                                <a:lnTo>
                                  <a:pt x="49" y="18"/>
                                </a:lnTo>
                                <a:lnTo>
                                  <a:pt x="50" y="18"/>
                                </a:lnTo>
                                <a:lnTo>
                                  <a:pt x="49" y="18"/>
                                </a:lnTo>
                                <a:lnTo>
                                  <a:pt x="28" y="18"/>
                                </a:lnTo>
                                <a:lnTo>
                                  <a:pt x="25" y="18"/>
                                </a:lnTo>
                                <a:lnTo>
                                  <a:pt x="21" y="17"/>
                                </a:lnTo>
                                <a:lnTo>
                                  <a:pt x="19" y="17"/>
                                </a:lnTo>
                                <a:lnTo>
                                  <a:pt x="17" y="16"/>
                                </a:lnTo>
                                <a:lnTo>
                                  <a:pt x="16" y="15"/>
                                </a:lnTo>
                                <a:lnTo>
                                  <a:pt x="15" y="14"/>
                                </a:lnTo>
                                <a:lnTo>
                                  <a:pt x="15" y="13"/>
                                </a:lnTo>
                                <a:lnTo>
                                  <a:pt x="16" y="12"/>
                                </a:lnTo>
                                <a:lnTo>
                                  <a:pt x="15" y="12"/>
                                </a:lnTo>
                                <a:lnTo>
                                  <a:pt x="14" y="11"/>
                                </a:lnTo>
                                <a:lnTo>
                                  <a:pt x="14" y="8"/>
                                </a:lnTo>
                                <a:lnTo>
                                  <a:pt x="13" y="5"/>
                                </a:lnTo>
                                <a:lnTo>
                                  <a:pt x="13" y="4"/>
                                </a:lnTo>
                                <a:lnTo>
                                  <a:pt x="14" y="3"/>
                                </a:lnTo>
                                <a:lnTo>
                                  <a:pt x="14" y="1"/>
                                </a:lnTo>
                                <a:lnTo>
                                  <a:pt x="14" y="0"/>
                                </a:lnTo>
                                <a:lnTo>
                                  <a:pt x="13" y="0"/>
                                </a:lnTo>
                                <a:close/>
                                <a:moveTo>
                                  <a:pt x="34" y="31"/>
                                </a:moveTo>
                                <a:lnTo>
                                  <a:pt x="11" y="31"/>
                                </a:lnTo>
                                <a:lnTo>
                                  <a:pt x="13" y="31"/>
                                </a:lnTo>
                                <a:lnTo>
                                  <a:pt x="16" y="31"/>
                                </a:lnTo>
                                <a:lnTo>
                                  <a:pt x="18" y="31"/>
                                </a:lnTo>
                                <a:lnTo>
                                  <a:pt x="23" y="31"/>
                                </a:lnTo>
                                <a:lnTo>
                                  <a:pt x="24" y="32"/>
                                </a:lnTo>
                                <a:lnTo>
                                  <a:pt x="29" y="31"/>
                                </a:lnTo>
                                <a:lnTo>
                                  <a:pt x="32" y="31"/>
                                </a:lnTo>
                                <a:lnTo>
                                  <a:pt x="34" y="31"/>
                                </a:lnTo>
                                <a:close/>
                                <a:moveTo>
                                  <a:pt x="8" y="31"/>
                                </a:moveTo>
                                <a:lnTo>
                                  <a:pt x="7" y="31"/>
                                </a:lnTo>
                                <a:lnTo>
                                  <a:pt x="8" y="31"/>
                                </a:lnTo>
                                <a:close/>
                                <a:moveTo>
                                  <a:pt x="44" y="16"/>
                                </a:moveTo>
                                <a:lnTo>
                                  <a:pt x="43" y="16"/>
                                </a:lnTo>
                                <a:lnTo>
                                  <a:pt x="40" y="17"/>
                                </a:lnTo>
                                <a:lnTo>
                                  <a:pt x="36" y="17"/>
                                </a:lnTo>
                                <a:lnTo>
                                  <a:pt x="34" y="18"/>
                                </a:lnTo>
                                <a:lnTo>
                                  <a:pt x="28" y="18"/>
                                </a:lnTo>
                                <a:lnTo>
                                  <a:pt x="49" y="18"/>
                                </a:lnTo>
                                <a:lnTo>
                                  <a:pt x="49" y="17"/>
                                </a:lnTo>
                                <a:lnTo>
                                  <a:pt x="48" y="16"/>
                                </a:lnTo>
                                <a:lnTo>
                                  <a:pt x="46" y="16"/>
                                </a:lnTo>
                                <a:lnTo>
                                  <a:pt x="44" y="16"/>
                                </a:lnTo>
                                <a:close/>
                                <a:moveTo>
                                  <a:pt x="16" y="11"/>
                                </a:moveTo>
                                <a:lnTo>
                                  <a:pt x="15" y="12"/>
                                </a:lnTo>
                                <a:lnTo>
                                  <a:pt x="16" y="12"/>
                                </a:lnTo>
                                <a:lnTo>
                                  <a:pt x="16" y="1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E4C5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1" name="AutoShape 163"/>
                        <wps:cNvSpPr>
                          <a:spLocks/>
                        </wps:cNvSpPr>
                        <wps:spPr bwMode="auto">
                          <a:xfrm>
                            <a:off x="7218" y="816"/>
                            <a:ext cx="647" cy="305"/>
                          </a:xfrm>
                          <a:custGeom>
                            <a:avLst/>
                            <a:gdLst>
                              <a:gd name="T0" fmla="+- 0 7245 7219"/>
                              <a:gd name="T1" fmla="*/ T0 w 647"/>
                              <a:gd name="T2" fmla="+- 0 818 816"/>
                              <a:gd name="T3" fmla="*/ 818 h 305"/>
                              <a:gd name="T4" fmla="+- 0 7238 7219"/>
                              <a:gd name="T5" fmla="*/ T4 w 647"/>
                              <a:gd name="T6" fmla="+- 0 816 816"/>
                              <a:gd name="T7" fmla="*/ 816 h 305"/>
                              <a:gd name="T8" fmla="+- 0 7226 7219"/>
                              <a:gd name="T9" fmla="*/ T8 w 647"/>
                              <a:gd name="T10" fmla="+- 0 820 816"/>
                              <a:gd name="T11" fmla="*/ 820 h 305"/>
                              <a:gd name="T12" fmla="+- 0 7221 7219"/>
                              <a:gd name="T13" fmla="*/ T12 w 647"/>
                              <a:gd name="T14" fmla="+- 0 826 816"/>
                              <a:gd name="T15" fmla="*/ 826 h 305"/>
                              <a:gd name="T16" fmla="+- 0 7219 7219"/>
                              <a:gd name="T17" fmla="*/ T16 w 647"/>
                              <a:gd name="T18" fmla="+- 0 830 816"/>
                              <a:gd name="T19" fmla="*/ 830 h 305"/>
                              <a:gd name="T20" fmla="+- 0 7232 7219"/>
                              <a:gd name="T21" fmla="*/ T20 w 647"/>
                              <a:gd name="T22" fmla="+- 0 830 816"/>
                              <a:gd name="T23" fmla="*/ 830 h 305"/>
                              <a:gd name="T24" fmla="+- 0 7245 7219"/>
                              <a:gd name="T25" fmla="*/ T24 w 647"/>
                              <a:gd name="T26" fmla="+- 0 834 816"/>
                              <a:gd name="T27" fmla="*/ 834 h 305"/>
                              <a:gd name="T28" fmla="+- 0 7247 7219"/>
                              <a:gd name="T29" fmla="*/ T28 w 647"/>
                              <a:gd name="T30" fmla="+- 0 833 816"/>
                              <a:gd name="T31" fmla="*/ 833 h 305"/>
                              <a:gd name="T32" fmla="+- 0 7247 7219"/>
                              <a:gd name="T33" fmla="*/ T32 w 647"/>
                              <a:gd name="T34" fmla="+- 0 826 816"/>
                              <a:gd name="T35" fmla="*/ 826 h 305"/>
                              <a:gd name="T36" fmla="+- 0 7249 7219"/>
                              <a:gd name="T37" fmla="*/ T36 w 647"/>
                              <a:gd name="T38" fmla="+- 0 821 816"/>
                              <a:gd name="T39" fmla="*/ 821 h 305"/>
                              <a:gd name="T40" fmla="+- 0 7323 7219"/>
                              <a:gd name="T41" fmla="*/ T40 w 647"/>
                              <a:gd name="T42" fmla="+- 0 869 816"/>
                              <a:gd name="T43" fmla="*/ 869 h 305"/>
                              <a:gd name="T44" fmla="+- 0 7305 7219"/>
                              <a:gd name="T45" fmla="*/ T44 w 647"/>
                              <a:gd name="T46" fmla="+- 0 867 816"/>
                              <a:gd name="T47" fmla="*/ 867 h 305"/>
                              <a:gd name="T48" fmla="+- 0 7287 7219"/>
                              <a:gd name="T49" fmla="*/ T48 w 647"/>
                              <a:gd name="T50" fmla="+- 0 873 816"/>
                              <a:gd name="T51" fmla="*/ 873 h 305"/>
                              <a:gd name="T52" fmla="+- 0 7286 7219"/>
                              <a:gd name="T53" fmla="*/ T52 w 647"/>
                              <a:gd name="T54" fmla="+- 0 878 816"/>
                              <a:gd name="T55" fmla="*/ 878 h 305"/>
                              <a:gd name="T56" fmla="+- 0 7305 7219"/>
                              <a:gd name="T57" fmla="*/ T56 w 647"/>
                              <a:gd name="T58" fmla="+- 0 879 816"/>
                              <a:gd name="T59" fmla="*/ 879 h 305"/>
                              <a:gd name="T60" fmla="+- 0 7318 7219"/>
                              <a:gd name="T61" fmla="*/ T60 w 647"/>
                              <a:gd name="T62" fmla="+- 0 879 816"/>
                              <a:gd name="T63" fmla="*/ 879 h 305"/>
                              <a:gd name="T64" fmla="+- 0 7322 7219"/>
                              <a:gd name="T65" fmla="*/ T64 w 647"/>
                              <a:gd name="T66" fmla="+- 0 879 816"/>
                              <a:gd name="T67" fmla="*/ 879 h 305"/>
                              <a:gd name="T68" fmla="+- 0 7442 7219"/>
                              <a:gd name="T69" fmla="*/ T68 w 647"/>
                              <a:gd name="T70" fmla="+- 0 950 816"/>
                              <a:gd name="T71" fmla="*/ 950 h 305"/>
                              <a:gd name="T72" fmla="+- 0 7435 7219"/>
                              <a:gd name="T73" fmla="*/ T72 w 647"/>
                              <a:gd name="T74" fmla="+- 0 950 816"/>
                              <a:gd name="T75" fmla="*/ 950 h 305"/>
                              <a:gd name="T76" fmla="+- 0 7426 7219"/>
                              <a:gd name="T77" fmla="*/ T76 w 647"/>
                              <a:gd name="T78" fmla="+- 0 947 816"/>
                              <a:gd name="T79" fmla="*/ 947 h 305"/>
                              <a:gd name="T80" fmla="+- 0 7416 7219"/>
                              <a:gd name="T81" fmla="*/ T80 w 647"/>
                              <a:gd name="T82" fmla="+- 0 960 816"/>
                              <a:gd name="T83" fmla="*/ 960 h 305"/>
                              <a:gd name="T84" fmla="+- 0 7418 7219"/>
                              <a:gd name="T85" fmla="*/ T84 w 647"/>
                              <a:gd name="T86" fmla="+- 0 963 816"/>
                              <a:gd name="T87" fmla="*/ 963 h 305"/>
                              <a:gd name="T88" fmla="+- 0 7433 7219"/>
                              <a:gd name="T89" fmla="*/ T88 w 647"/>
                              <a:gd name="T90" fmla="+- 0 963 816"/>
                              <a:gd name="T91" fmla="*/ 963 h 305"/>
                              <a:gd name="T92" fmla="+- 0 7439 7219"/>
                              <a:gd name="T93" fmla="*/ T92 w 647"/>
                              <a:gd name="T94" fmla="+- 0 960 816"/>
                              <a:gd name="T95" fmla="*/ 960 h 305"/>
                              <a:gd name="T96" fmla="+- 0 7442 7219"/>
                              <a:gd name="T97" fmla="*/ T96 w 647"/>
                              <a:gd name="T98" fmla="+- 0 955 816"/>
                              <a:gd name="T99" fmla="*/ 955 h 305"/>
                              <a:gd name="T100" fmla="+- 0 7568 7219"/>
                              <a:gd name="T101" fmla="*/ T100 w 647"/>
                              <a:gd name="T102" fmla="+- 0 839 816"/>
                              <a:gd name="T103" fmla="*/ 839 h 305"/>
                              <a:gd name="T104" fmla="+- 0 7559 7219"/>
                              <a:gd name="T105" fmla="*/ T104 w 647"/>
                              <a:gd name="T106" fmla="+- 0 819 816"/>
                              <a:gd name="T107" fmla="*/ 819 h 305"/>
                              <a:gd name="T108" fmla="+- 0 7551 7219"/>
                              <a:gd name="T109" fmla="*/ T108 w 647"/>
                              <a:gd name="T110" fmla="+- 0 818 816"/>
                              <a:gd name="T111" fmla="*/ 818 h 305"/>
                              <a:gd name="T112" fmla="+- 0 7542 7219"/>
                              <a:gd name="T113" fmla="*/ T112 w 647"/>
                              <a:gd name="T114" fmla="+- 0 826 816"/>
                              <a:gd name="T115" fmla="*/ 826 h 305"/>
                              <a:gd name="T116" fmla="+- 0 7534 7219"/>
                              <a:gd name="T117" fmla="*/ T116 w 647"/>
                              <a:gd name="T118" fmla="+- 0 836 816"/>
                              <a:gd name="T119" fmla="*/ 836 h 305"/>
                              <a:gd name="T120" fmla="+- 0 7532 7219"/>
                              <a:gd name="T121" fmla="*/ T120 w 647"/>
                              <a:gd name="T122" fmla="+- 0 842 816"/>
                              <a:gd name="T123" fmla="*/ 842 h 305"/>
                              <a:gd name="T124" fmla="+- 0 7541 7219"/>
                              <a:gd name="T125" fmla="*/ T124 w 647"/>
                              <a:gd name="T126" fmla="+- 0 839 816"/>
                              <a:gd name="T127" fmla="*/ 839 h 305"/>
                              <a:gd name="T128" fmla="+- 0 7547 7219"/>
                              <a:gd name="T129" fmla="*/ T128 w 647"/>
                              <a:gd name="T130" fmla="+- 0 840 816"/>
                              <a:gd name="T131" fmla="*/ 840 h 305"/>
                              <a:gd name="T132" fmla="+- 0 7550 7219"/>
                              <a:gd name="T133" fmla="*/ T132 w 647"/>
                              <a:gd name="T134" fmla="+- 0 843 816"/>
                              <a:gd name="T135" fmla="*/ 843 h 305"/>
                              <a:gd name="T136" fmla="+- 0 7555 7219"/>
                              <a:gd name="T137" fmla="*/ T136 w 647"/>
                              <a:gd name="T138" fmla="+- 0 845 816"/>
                              <a:gd name="T139" fmla="*/ 845 h 305"/>
                              <a:gd name="T140" fmla="+- 0 7569 7219"/>
                              <a:gd name="T141" fmla="*/ T140 w 647"/>
                              <a:gd name="T142" fmla="+- 0 843 816"/>
                              <a:gd name="T143" fmla="*/ 843 h 305"/>
                              <a:gd name="T144" fmla="+- 0 7693 7219"/>
                              <a:gd name="T145" fmla="*/ T144 w 647"/>
                              <a:gd name="T146" fmla="+- 0 846 816"/>
                              <a:gd name="T147" fmla="*/ 846 h 305"/>
                              <a:gd name="T148" fmla="+- 0 7690 7219"/>
                              <a:gd name="T149" fmla="*/ T148 w 647"/>
                              <a:gd name="T150" fmla="+- 0 851 816"/>
                              <a:gd name="T151" fmla="*/ 851 h 305"/>
                              <a:gd name="T152" fmla="+- 0 7692 7219"/>
                              <a:gd name="T153" fmla="*/ T152 w 647"/>
                              <a:gd name="T154" fmla="+- 0 858 816"/>
                              <a:gd name="T155" fmla="*/ 858 h 305"/>
                              <a:gd name="T156" fmla="+- 0 7696 7219"/>
                              <a:gd name="T157" fmla="*/ T156 w 647"/>
                              <a:gd name="T158" fmla="+- 0 862 816"/>
                              <a:gd name="T159" fmla="*/ 862 h 305"/>
                              <a:gd name="T160" fmla="+- 0 7863 7219"/>
                              <a:gd name="T161" fmla="*/ T160 w 647"/>
                              <a:gd name="T162" fmla="+- 0 1082 816"/>
                              <a:gd name="T163" fmla="*/ 1082 h 305"/>
                              <a:gd name="T164" fmla="+- 0 7844 7219"/>
                              <a:gd name="T165" fmla="*/ T164 w 647"/>
                              <a:gd name="T166" fmla="+- 0 1088 816"/>
                              <a:gd name="T167" fmla="*/ 1088 h 305"/>
                              <a:gd name="T168" fmla="+- 0 7836 7219"/>
                              <a:gd name="T169" fmla="*/ T168 w 647"/>
                              <a:gd name="T170" fmla="+- 0 1094 816"/>
                              <a:gd name="T171" fmla="*/ 1094 h 305"/>
                              <a:gd name="T172" fmla="+- 0 7832 7219"/>
                              <a:gd name="T173" fmla="*/ T172 w 647"/>
                              <a:gd name="T174" fmla="+- 0 1098 816"/>
                              <a:gd name="T175" fmla="*/ 1098 h 305"/>
                              <a:gd name="T176" fmla="+- 0 7828 7219"/>
                              <a:gd name="T177" fmla="*/ T176 w 647"/>
                              <a:gd name="T178" fmla="+- 0 1101 816"/>
                              <a:gd name="T179" fmla="*/ 1101 h 305"/>
                              <a:gd name="T180" fmla="+- 0 7821 7219"/>
                              <a:gd name="T181" fmla="*/ T180 w 647"/>
                              <a:gd name="T182" fmla="+- 0 1106 816"/>
                              <a:gd name="T183" fmla="*/ 1106 h 305"/>
                              <a:gd name="T184" fmla="+- 0 7803 7219"/>
                              <a:gd name="T185" fmla="*/ T184 w 647"/>
                              <a:gd name="T186" fmla="+- 0 1112 816"/>
                              <a:gd name="T187" fmla="*/ 1112 h 305"/>
                              <a:gd name="T188" fmla="+- 0 7806 7219"/>
                              <a:gd name="T189" fmla="*/ T188 w 647"/>
                              <a:gd name="T190" fmla="+- 0 1114 816"/>
                              <a:gd name="T191" fmla="*/ 1114 h 305"/>
                              <a:gd name="T192" fmla="+- 0 7810 7219"/>
                              <a:gd name="T193" fmla="*/ T192 w 647"/>
                              <a:gd name="T194" fmla="+- 0 1117 816"/>
                              <a:gd name="T195" fmla="*/ 1117 h 305"/>
                              <a:gd name="T196" fmla="+- 0 7813 7219"/>
                              <a:gd name="T197" fmla="*/ T196 w 647"/>
                              <a:gd name="T198" fmla="+- 0 1120 816"/>
                              <a:gd name="T199" fmla="*/ 1120 h 305"/>
                              <a:gd name="T200" fmla="+- 0 7815 7219"/>
                              <a:gd name="T201" fmla="*/ T200 w 647"/>
                              <a:gd name="T202" fmla="+- 0 1115 816"/>
                              <a:gd name="T203" fmla="*/ 1115 h 305"/>
                              <a:gd name="T204" fmla="+- 0 7837 7219"/>
                              <a:gd name="T205" fmla="*/ T204 w 647"/>
                              <a:gd name="T206" fmla="+- 0 1103 816"/>
                              <a:gd name="T207" fmla="*/ 1103 h 305"/>
                              <a:gd name="T208" fmla="+- 0 7851 7219"/>
                              <a:gd name="T209" fmla="*/ T208 w 647"/>
                              <a:gd name="T210" fmla="+- 0 1093 816"/>
                              <a:gd name="T211" fmla="*/ 1093 h 305"/>
                              <a:gd name="T212" fmla="+- 0 7860 7219"/>
                              <a:gd name="T213" fmla="*/ T212 w 647"/>
                              <a:gd name="T214" fmla="+- 0 1085 816"/>
                              <a:gd name="T215" fmla="*/ 1085 h 30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</a:cxnLst>
                            <a:rect l="0" t="0" r="r" b="b"/>
                            <a:pathLst>
                              <a:path w="647" h="305">
                                <a:moveTo>
                                  <a:pt x="31" y="5"/>
                                </a:moveTo>
                                <a:lnTo>
                                  <a:pt x="29" y="5"/>
                                </a:lnTo>
                                <a:lnTo>
                                  <a:pt x="28" y="4"/>
                                </a:lnTo>
                                <a:lnTo>
                                  <a:pt x="26" y="4"/>
                                </a:lnTo>
                                <a:lnTo>
                                  <a:pt x="26" y="3"/>
                                </a:lnTo>
                                <a:lnTo>
                                  <a:pt x="26" y="2"/>
                                </a:lnTo>
                                <a:lnTo>
                                  <a:pt x="24" y="2"/>
                                </a:lnTo>
                                <a:lnTo>
                                  <a:pt x="23" y="1"/>
                                </a:lnTo>
                                <a:lnTo>
                                  <a:pt x="21" y="1"/>
                                </a:lnTo>
                                <a:lnTo>
                                  <a:pt x="21" y="0"/>
                                </a:lnTo>
                                <a:lnTo>
                                  <a:pt x="19" y="0"/>
                                </a:lnTo>
                                <a:lnTo>
                                  <a:pt x="17" y="0"/>
                                </a:lnTo>
                                <a:lnTo>
                                  <a:pt x="16" y="0"/>
                                </a:lnTo>
                                <a:lnTo>
                                  <a:pt x="14" y="1"/>
                                </a:lnTo>
                                <a:lnTo>
                                  <a:pt x="12" y="1"/>
                                </a:lnTo>
                                <a:lnTo>
                                  <a:pt x="10" y="3"/>
                                </a:lnTo>
                                <a:lnTo>
                                  <a:pt x="7" y="4"/>
                                </a:lnTo>
                                <a:lnTo>
                                  <a:pt x="6" y="5"/>
                                </a:lnTo>
                                <a:lnTo>
                                  <a:pt x="5" y="7"/>
                                </a:lnTo>
                                <a:lnTo>
                                  <a:pt x="4" y="8"/>
                                </a:lnTo>
                                <a:lnTo>
                                  <a:pt x="4" y="9"/>
                                </a:lnTo>
                                <a:lnTo>
                                  <a:pt x="2" y="9"/>
                                </a:lnTo>
                                <a:lnTo>
                                  <a:pt x="2" y="10"/>
                                </a:lnTo>
                                <a:lnTo>
                                  <a:pt x="2" y="11"/>
                                </a:lnTo>
                                <a:lnTo>
                                  <a:pt x="1" y="11"/>
                                </a:lnTo>
                                <a:lnTo>
                                  <a:pt x="0" y="12"/>
                                </a:lnTo>
                                <a:lnTo>
                                  <a:pt x="0" y="14"/>
                                </a:lnTo>
                                <a:lnTo>
                                  <a:pt x="2" y="15"/>
                                </a:lnTo>
                                <a:lnTo>
                                  <a:pt x="3" y="15"/>
                                </a:lnTo>
                                <a:lnTo>
                                  <a:pt x="5" y="15"/>
                                </a:lnTo>
                                <a:lnTo>
                                  <a:pt x="6" y="15"/>
                                </a:lnTo>
                                <a:lnTo>
                                  <a:pt x="12" y="15"/>
                                </a:lnTo>
                                <a:lnTo>
                                  <a:pt x="13" y="14"/>
                                </a:lnTo>
                                <a:lnTo>
                                  <a:pt x="15" y="15"/>
                                </a:lnTo>
                                <a:lnTo>
                                  <a:pt x="15" y="14"/>
                                </a:lnTo>
                                <a:lnTo>
                                  <a:pt x="19" y="15"/>
                                </a:lnTo>
                                <a:lnTo>
                                  <a:pt x="21" y="15"/>
                                </a:lnTo>
                                <a:lnTo>
                                  <a:pt x="26" y="17"/>
                                </a:lnTo>
                                <a:lnTo>
                                  <a:pt x="26" y="18"/>
                                </a:lnTo>
                                <a:lnTo>
                                  <a:pt x="27" y="18"/>
                                </a:lnTo>
                                <a:lnTo>
                                  <a:pt x="28" y="18"/>
                                </a:lnTo>
                                <a:lnTo>
                                  <a:pt x="28" y="17"/>
                                </a:lnTo>
                                <a:lnTo>
                                  <a:pt x="27" y="15"/>
                                </a:lnTo>
                                <a:lnTo>
                                  <a:pt x="28" y="14"/>
                                </a:lnTo>
                                <a:lnTo>
                                  <a:pt x="29" y="14"/>
                                </a:lnTo>
                                <a:lnTo>
                                  <a:pt x="28" y="10"/>
                                </a:lnTo>
                                <a:lnTo>
                                  <a:pt x="28" y="9"/>
                                </a:lnTo>
                                <a:lnTo>
                                  <a:pt x="29" y="8"/>
                                </a:lnTo>
                                <a:lnTo>
                                  <a:pt x="29" y="6"/>
                                </a:lnTo>
                                <a:lnTo>
                                  <a:pt x="29" y="5"/>
                                </a:lnTo>
                                <a:lnTo>
                                  <a:pt x="30" y="5"/>
                                </a:lnTo>
                                <a:lnTo>
                                  <a:pt x="31" y="5"/>
                                </a:lnTo>
                                <a:moveTo>
                                  <a:pt x="106" y="59"/>
                                </a:moveTo>
                                <a:lnTo>
                                  <a:pt x="106" y="57"/>
                                </a:lnTo>
                                <a:lnTo>
                                  <a:pt x="106" y="55"/>
                                </a:lnTo>
                                <a:lnTo>
                                  <a:pt x="104" y="53"/>
                                </a:lnTo>
                                <a:lnTo>
                                  <a:pt x="103" y="52"/>
                                </a:lnTo>
                                <a:lnTo>
                                  <a:pt x="102" y="52"/>
                                </a:lnTo>
                                <a:lnTo>
                                  <a:pt x="98" y="51"/>
                                </a:lnTo>
                                <a:lnTo>
                                  <a:pt x="95" y="50"/>
                                </a:lnTo>
                                <a:lnTo>
                                  <a:pt x="90" y="51"/>
                                </a:lnTo>
                                <a:lnTo>
                                  <a:pt x="86" y="51"/>
                                </a:lnTo>
                                <a:lnTo>
                                  <a:pt x="82" y="51"/>
                                </a:lnTo>
                                <a:lnTo>
                                  <a:pt x="78" y="52"/>
                                </a:lnTo>
                                <a:lnTo>
                                  <a:pt x="76" y="53"/>
                                </a:lnTo>
                                <a:lnTo>
                                  <a:pt x="73" y="54"/>
                                </a:lnTo>
                                <a:lnTo>
                                  <a:pt x="72" y="55"/>
                                </a:lnTo>
                                <a:lnTo>
                                  <a:pt x="68" y="57"/>
                                </a:lnTo>
                                <a:lnTo>
                                  <a:pt x="66" y="57"/>
                                </a:lnTo>
                                <a:lnTo>
                                  <a:pt x="66" y="58"/>
                                </a:lnTo>
                                <a:lnTo>
                                  <a:pt x="65" y="59"/>
                                </a:lnTo>
                                <a:lnTo>
                                  <a:pt x="65" y="60"/>
                                </a:lnTo>
                                <a:lnTo>
                                  <a:pt x="66" y="61"/>
                                </a:lnTo>
                                <a:lnTo>
                                  <a:pt x="67" y="62"/>
                                </a:lnTo>
                                <a:lnTo>
                                  <a:pt x="69" y="63"/>
                                </a:lnTo>
                                <a:lnTo>
                                  <a:pt x="71" y="63"/>
                                </a:lnTo>
                                <a:lnTo>
                                  <a:pt x="75" y="64"/>
                                </a:lnTo>
                                <a:lnTo>
                                  <a:pt x="78" y="64"/>
                                </a:lnTo>
                                <a:lnTo>
                                  <a:pt x="83" y="64"/>
                                </a:lnTo>
                                <a:lnTo>
                                  <a:pt x="86" y="63"/>
                                </a:lnTo>
                                <a:lnTo>
                                  <a:pt x="87" y="63"/>
                                </a:lnTo>
                                <a:lnTo>
                                  <a:pt x="93" y="62"/>
                                </a:lnTo>
                                <a:lnTo>
                                  <a:pt x="94" y="62"/>
                                </a:lnTo>
                                <a:lnTo>
                                  <a:pt x="96" y="62"/>
                                </a:lnTo>
                                <a:lnTo>
                                  <a:pt x="98" y="62"/>
                                </a:lnTo>
                                <a:lnTo>
                                  <a:pt x="99" y="63"/>
                                </a:lnTo>
                                <a:lnTo>
                                  <a:pt x="99" y="64"/>
                                </a:lnTo>
                                <a:lnTo>
                                  <a:pt x="100" y="64"/>
                                </a:lnTo>
                                <a:lnTo>
                                  <a:pt x="103" y="64"/>
                                </a:lnTo>
                                <a:lnTo>
                                  <a:pt x="103" y="63"/>
                                </a:lnTo>
                                <a:lnTo>
                                  <a:pt x="104" y="62"/>
                                </a:lnTo>
                                <a:lnTo>
                                  <a:pt x="105" y="61"/>
                                </a:lnTo>
                                <a:lnTo>
                                  <a:pt x="105" y="60"/>
                                </a:lnTo>
                                <a:lnTo>
                                  <a:pt x="106" y="59"/>
                                </a:lnTo>
                                <a:moveTo>
                                  <a:pt x="223" y="139"/>
                                </a:moveTo>
                                <a:lnTo>
                                  <a:pt x="223" y="134"/>
                                </a:lnTo>
                                <a:lnTo>
                                  <a:pt x="223" y="132"/>
                                </a:lnTo>
                                <a:lnTo>
                                  <a:pt x="220" y="132"/>
                                </a:lnTo>
                                <a:lnTo>
                                  <a:pt x="220" y="133"/>
                                </a:lnTo>
                                <a:lnTo>
                                  <a:pt x="219" y="133"/>
                                </a:lnTo>
                                <a:lnTo>
                                  <a:pt x="218" y="133"/>
                                </a:lnTo>
                                <a:lnTo>
                                  <a:pt x="216" y="134"/>
                                </a:lnTo>
                                <a:lnTo>
                                  <a:pt x="213" y="133"/>
                                </a:lnTo>
                                <a:lnTo>
                                  <a:pt x="212" y="133"/>
                                </a:lnTo>
                                <a:lnTo>
                                  <a:pt x="211" y="132"/>
                                </a:lnTo>
                                <a:lnTo>
                                  <a:pt x="209" y="131"/>
                                </a:lnTo>
                                <a:lnTo>
                                  <a:pt x="207" y="131"/>
                                </a:lnTo>
                                <a:lnTo>
                                  <a:pt x="201" y="132"/>
                                </a:lnTo>
                                <a:lnTo>
                                  <a:pt x="197" y="132"/>
                                </a:lnTo>
                                <a:lnTo>
                                  <a:pt x="196" y="132"/>
                                </a:lnTo>
                                <a:lnTo>
                                  <a:pt x="194" y="133"/>
                                </a:lnTo>
                                <a:lnTo>
                                  <a:pt x="194" y="134"/>
                                </a:lnTo>
                                <a:lnTo>
                                  <a:pt x="197" y="144"/>
                                </a:lnTo>
                                <a:lnTo>
                                  <a:pt x="197" y="145"/>
                                </a:lnTo>
                                <a:lnTo>
                                  <a:pt x="195" y="146"/>
                                </a:lnTo>
                                <a:lnTo>
                                  <a:pt x="196" y="147"/>
                                </a:lnTo>
                                <a:lnTo>
                                  <a:pt x="197" y="147"/>
                                </a:lnTo>
                                <a:lnTo>
                                  <a:pt x="199" y="147"/>
                                </a:lnTo>
                                <a:lnTo>
                                  <a:pt x="200" y="147"/>
                                </a:lnTo>
                                <a:lnTo>
                                  <a:pt x="208" y="147"/>
                                </a:lnTo>
                                <a:lnTo>
                                  <a:pt x="209" y="147"/>
                                </a:lnTo>
                                <a:lnTo>
                                  <a:pt x="212" y="147"/>
                                </a:lnTo>
                                <a:lnTo>
                                  <a:pt x="213" y="147"/>
                                </a:lnTo>
                                <a:lnTo>
                                  <a:pt x="214" y="147"/>
                                </a:lnTo>
                                <a:lnTo>
                                  <a:pt x="215" y="147"/>
                                </a:lnTo>
                                <a:lnTo>
                                  <a:pt x="217" y="146"/>
                                </a:lnTo>
                                <a:lnTo>
                                  <a:pt x="218" y="146"/>
                                </a:lnTo>
                                <a:lnTo>
                                  <a:pt x="219" y="145"/>
                                </a:lnTo>
                                <a:lnTo>
                                  <a:pt x="220" y="144"/>
                                </a:lnTo>
                                <a:lnTo>
                                  <a:pt x="221" y="143"/>
                                </a:lnTo>
                                <a:lnTo>
                                  <a:pt x="222" y="142"/>
                                </a:lnTo>
                                <a:lnTo>
                                  <a:pt x="222" y="141"/>
                                </a:lnTo>
                                <a:lnTo>
                                  <a:pt x="222" y="140"/>
                                </a:lnTo>
                                <a:lnTo>
                                  <a:pt x="223" y="139"/>
                                </a:lnTo>
                                <a:moveTo>
                                  <a:pt x="350" y="27"/>
                                </a:moveTo>
                                <a:lnTo>
                                  <a:pt x="350" y="26"/>
                                </a:lnTo>
                                <a:lnTo>
                                  <a:pt x="349" y="25"/>
                                </a:lnTo>
                                <a:lnTo>
                                  <a:pt x="349" y="24"/>
                                </a:lnTo>
                                <a:lnTo>
                                  <a:pt x="349" y="23"/>
                                </a:lnTo>
                                <a:lnTo>
                                  <a:pt x="348" y="20"/>
                                </a:lnTo>
                                <a:lnTo>
                                  <a:pt x="346" y="12"/>
                                </a:lnTo>
                                <a:lnTo>
                                  <a:pt x="345" y="8"/>
                                </a:lnTo>
                                <a:lnTo>
                                  <a:pt x="342" y="4"/>
                                </a:lnTo>
                                <a:lnTo>
                                  <a:pt x="341" y="4"/>
                                </a:lnTo>
                                <a:lnTo>
                                  <a:pt x="340" y="3"/>
                                </a:lnTo>
                                <a:lnTo>
                                  <a:pt x="339" y="2"/>
                                </a:lnTo>
                                <a:lnTo>
                                  <a:pt x="337" y="2"/>
                                </a:lnTo>
                                <a:lnTo>
                                  <a:pt x="334" y="2"/>
                                </a:lnTo>
                                <a:lnTo>
                                  <a:pt x="333" y="2"/>
                                </a:lnTo>
                                <a:lnTo>
                                  <a:pt x="332" y="2"/>
                                </a:lnTo>
                                <a:lnTo>
                                  <a:pt x="331" y="2"/>
                                </a:lnTo>
                                <a:lnTo>
                                  <a:pt x="330" y="4"/>
                                </a:lnTo>
                                <a:lnTo>
                                  <a:pt x="328" y="6"/>
                                </a:lnTo>
                                <a:lnTo>
                                  <a:pt x="326" y="7"/>
                                </a:lnTo>
                                <a:lnTo>
                                  <a:pt x="324" y="9"/>
                                </a:lnTo>
                                <a:lnTo>
                                  <a:pt x="323" y="10"/>
                                </a:lnTo>
                                <a:lnTo>
                                  <a:pt x="321" y="11"/>
                                </a:lnTo>
                                <a:lnTo>
                                  <a:pt x="319" y="13"/>
                                </a:lnTo>
                                <a:lnTo>
                                  <a:pt x="318" y="14"/>
                                </a:lnTo>
                                <a:lnTo>
                                  <a:pt x="316" y="17"/>
                                </a:lnTo>
                                <a:lnTo>
                                  <a:pt x="316" y="19"/>
                                </a:lnTo>
                                <a:lnTo>
                                  <a:pt x="315" y="20"/>
                                </a:lnTo>
                                <a:lnTo>
                                  <a:pt x="315" y="21"/>
                                </a:lnTo>
                                <a:lnTo>
                                  <a:pt x="314" y="23"/>
                                </a:lnTo>
                                <a:lnTo>
                                  <a:pt x="313" y="25"/>
                                </a:lnTo>
                                <a:lnTo>
                                  <a:pt x="313" y="26"/>
                                </a:lnTo>
                                <a:lnTo>
                                  <a:pt x="315" y="26"/>
                                </a:lnTo>
                                <a:lnTo>
                                  <a:pt x="317" y="24"/>
                                </a:lnTo>
                                <a:lnTo>
                                  <a:pt x="319" y="24"/>
                                </a:lnTo>
                                <a:lnTo>
                                  <a:pt x="321" y="23"/>
                                </a:lnTo>
                                <a:lnTo>
                                  <a:pt x="322" y="23"/>
                                </a:lnTo>
                                <a:lnTo>
                                  <a:pt x="324" y="23"/>
                                </a:lnTo>
                                <a:lnTo>
                                  <a:pt x="325" y="23"/>
                                </a:lnTo>
                                <a:lnTo>
                                  <a:pt x="326" y="24"/>
                                </a:lnTo>
                                <a:lnTo>
                                  <a:pt x="328" y="24"/>
                                </a:lnTo>
                                <a:lnTo>
                                  <a:pt x="328" y="25"/>
                                </a:lnTo>
                                <a:lnTo>
                                  <a:pt x="329" y="25"/>
                                </a:lnTo>
                                <a:lnTo>
                                  <a:pt x="330" y="26"/>
                                </a:lnTo>
                                <a:lnTo>
                                  <a:pt x="331" y="26"/>
                                </a:lnTo>
                                <a:lnTo>
                                  <a:pt x="331" y="27"/>
                                </a:lnTo>
                                <a:lnTo>
                                  <a:pt x="333" y="27"/>
                                </a:lnTo>
                                <a:lnTo>
                                  <a:pt x="334" y="28"/>
                                </a:lnTo>
                                <a:lnTo>
                                  <a:pt x="335" y="28"/>
                                </a:lnTo>
                                <a:lnTo>
                                  <a:pt x="336" y="29"/>
                                </a:lnTo>
                                <a:lnTo>
                                  <a:pt x="338" y="29"/>
                                </a:lnTo>
                                <a:lnTo>
                                  <a:pt x="339" y="29"/>
                                </a:lnTo>
                                <a:lnTo>
                                  <a:pt x="342" y="29"/>
                                </a:lnTo>
                                <a:lnTo>
                                  <a:pt x="344" y="28"/>
                                </a:lnTo>
                                <a:lnTo>
                                  <a:pt x="349" y="27"/>
                                </a:lnTo>
                                <a:lnTo>
                                  <a:pt x="350" y="27"/>
                                </a:lnTo>
                                <a:moveTo>
                                  <a:pt x="481" y="47"/>
                                </a:moveTo>
                                <a:lnTo>
                                  <a:pt x="480" y="45"/>
                                </a:lnTo>
                                <a:lnTo>
                                  <a:pt x="478" y="43"/>
                                </a:lnTo>
                                <a:lnTo>
                                  <a:pt x="476" y="36"/>
                                </a:lnTo>
                                <a:lnTo>
                                  <a:pt x="476" y="29"/>
                                </a:lnTo>
                                <a:lnTo>
                                  <a:pt x="474" y="30"/>
                                </a:lnTo>
                                <a:lnTo>
                                  <a:pt x="473" y="30"/>
                                </a:lnTo>
                                <a:lnTo>
                                  <a:pt x="473" y="31"/>
                                </a:lnTo>
                                <a:lnTo>
                                  <a:pt x="471" y="32"/>
                                </a:lnTo>
                                <a:lnTo>
                                  <a:pt x="471" y="33"/>
                                </a:lnTo>
                                <a:lnTo>
                                  <a:pt x="471" y="35"/>
                                </a:lnTo>
                                <a:lnTo>
                                  <a:pt x="471" y="36"/>
                                </a:lnTo>
                                <a:lnTo>
                                  <a:pt x="471" y="38"/>
                                </a:lnTo>
                                <a:lnTo>
                                  <a:pt x="471" y="40"/>
                                </a:lnTo>
                                <a:lnTo>
                                  <a:pt x="472" y="42"/>
                                </a:lnTo>
                                <a:lnTo>
                                  <a:pt x="473" y="42"/>
                                </a:lnTo>
                                <a:lnTo>
                                  <a:pt x="473" y="43"/>
                                </a:lnTo>
                                <a:lnTo>
                                  <a:pt x="474" y="44"/>
                                </a:lnTo>
                                <a:lnTo>
                                  <a:pt x="475" y="45"/>
                                </a:lnTo>
                                <a:lnTo>
                                  <a:pt x="476" y="46"/>
                                </a:lnTo>
                                <a:lnTo>
                                  <a:pt x="477" y="46"/>
                                </a:lnTo>
                                <a:lnTo>
                                  <a:pt x="477" y="47"/>
                                </a:lnTo>
                                <a:lnTo>
                                  <a:pt x="478" y="47"/>
                                </a:lnTo>
                                <a:lnTo>
                                  <a:pt x="481" y="47"/>
                                </a:lnTo>
                                <a:moveTo>
                                  <a:pt x="646" y="266"/>
                                </a:moveTo>
                                <a:lnTo>
                                  <a:pt x="645" y="266"/>
                                </a:lnTo>
                                <a:lnTo>
                                  <a:pt x="644" y="266"/>
                                </a:lnTo>
                                <a:lnTo>
                                  <a:pt x="641" y="266"/>
                                </a:lnTo>
                                <a:lnTo>
                                  <a:pt x="637" y="267"/>
                                </a:lnTo>
                                <a:lnTo>
                                  <a:pt x="632" y="269"/>
                                </a:lnTo>
                                <a:lnTo>
                                  <a:pt x="631" y="270"/>
                                </a:lnTo>
                                <a:lnTo>
                                  <a:pt x="626" y="272"/>
                                </a:lnTo>
                                <a:lnTo>
                                  <a:pt x="625" y="272"/>
                                </a:lnTo>
                                <a:lnTo>
                                  <a:pt x="623" y="274"/>
                                </a:lnTo>
                                <a:lnTo>
                                  <a:pt x="620" y="276"/>
                                </a:lnTo>
                                <a:lnTo>
                                  <a:pt x="619" y="276"/>
                                </a:lnTo>
                                <a:lnTo>
                                  <a:pt x="618" y="277"/>
                                </a:lnTo>
                                <a:lnTo>
                                  <a:pt x="618" y="278"/>
                                </a:lnTo>
                                <a:lnTo>
                                  <a:pt x="617" y="278"/>
                                </a:lnTo>
                                <a:lnTo>
                                  <a:pt x="617" y="279"/>
                                </a:lnTo>
                                <a:lnTo>
                                  <a:pt x="614" y="280"/>
                                </a:lnTo>
                                <a:lnTo>
                                  <a:pt x="615" y="280"/>
                                </a:lnTo>
                                <a:lnTo>
                                  <a:pt x="614" y="281"/>
                                </a:lnTo>
                                <a:lnTo>
                                  <a:pt x="613" y="282"/>
                                </a:lnTo>
                                <a:lnTo>
                                  <a:pt x="612" y="282"/>
                                </a:lnTo>
                                <a:lnTo>
                                  <a:pt x="611" y="283"/>
                                </a:lnTo>
                                <a:lnTo>
                                  <a:pt x="610" y="284"/>
                                </a:lnTo>
                                <a:lnTo>
                                  <a:pt x="609" y="285"/>
                                </a:lnTo>
                                <a:lnTo>
                                  <a:pt x="607" y="286"/>
                                </a:lnTo>
                                <a:lnTo>
                                  <a:pt x="608" y="286"/>
                                </a:lnTo>
                                <a:lnTo>
                                  <a:pt x="606" y="287"/>
                                </a:lnTo>
                                <a:lnTo>
                                  <a:pt x="607" y="287"/>
                                </a:lnTo>
                                <a:lnTo>
                                  <a:pt x="605" y="288"/>
                                </a:lnTo>
                                <a:lnTo>
                                  <a:pt x="602" y="290"/>
                                </a:lnTo>
                                <a:lnTo>
                                  <a:pt x="599" y="292"/>
                                </a:lnTo>
                                <a:lnTo>
                                  <a:pt x="597" y="293"/>
                                </a:lnTo>
                                <a:lnTo>
                                  <a:pt x="592" y="294"/>
                                </a:lnTo>
                                <a:lnTo>
                                  <a:pt x="590" y="295"/>
                                </a:lnTo>
                                <a:lnTo>
                                  <a:pt x="585" y="296"/>
                                </a:lnTo>
                                <a:lnTo>
                                  <a:pt x="584" y="296"/>
                                </a:lnTo>
                                <a:lnTo>
                                  <a:pt x="585" y="296"/>
                                </a:lnTo>
                                <a:lnTo>
                                  <a:pt x="585" y="297"/>
                                </a:lnTo>
                                <a:lnTo>
                                  <a:pt x="586" y="297"/>
                                </a:lnTo>
                                <a:lnTo>
                                  <a:pt x="586" y="298"/>
                                </a:lnTo>
                                <a:lnTo>
                                  <a:pt x="587" y="298"/>
                                </a:lnTo>
                                <a:lnTo>
                                  <a:pt x="588" y="299"/>
                                </a:lnTo>
                                <a:lnTo>
                                  <a:pt x="588" y="300"/>
                                </a:lnTo>
                                <a:lnTo>
                                  <a:pt x="590" y="300"/>
                                </a:lnTo>
                                <a:lnTo>
                                  <a:pt x="591" y="301"/>
                                </a:lnTo>
                                <a:lnTo>
                                  <a:pt x="591" y="302"/>
                                </a:lnTo>
                                <a:lnTo>
                                  <a:pt x="593" y="302"/>
                                </a:lnTo>
                                <a:lnTo>
                                  <a:pt x="593" y="303"/>
                                </a:lnTo>
                                <a:lnTo>
                                  <a:pt x="594" y="304"/>
                                </a:lnTo>
                                <a:lnTo>
                                  <a:pt x="595" y="304"/>
                                </a:lnTo>
                                <a:lnTo>
                                  <a:pt x="597" y="304"/>
                                </a:lnTo>
                                <a:lnTo>
                                  <a:pt x="596" y="303"/>
                                </a:lnTo>
                                <a:lnTo>
                                  <a:pt x="596" y="300"/>
                                </a:lnTo>
                                <a:lnTo>
                                  <a:pt x="596" y="299"/>
                                </a:lnTo>
                                <a:lnTo>
                                  <a:pt x="596" y="298"/>
                                </a:lnTo>
                                <a:lnTo>
                                  <a:pt x="598" y="296"/>
                                </a:lnTo>
                                <a:lnTo>
                                  <a:pt x="599" y="295"/>
                                </a:lnTo>
                                <a:lnTo>
                                  <a:pt x="602" y="293"/>
                                </a:lnTo>
                                <a:lnTo>
                                  <a:pt x="605" y="292"/>
                                </a:lnTo>
                                <a:lnTo>
                                  <a:pt x="618" y="287"/>
                                </a:lnTo>
                                <a:lnTo>
                                  <a:pt x="621" y="286"/>
                                </a:lnTo>
                                <a:lnTo>
                                  <a:pt x="626" y="282"/>
                                </a:lnTo>
                                <a:lnTo>
                                  <a:pt x="628" y="281"/>
                                </a:lnTo>
                                <a:lnTo>
                                  <a:pt x="630" y="278"/>
                                </a:lnTo>
                                <a:lnTo>
                                  <a:pt x="631" y="277"/>
                                </a:lnTo>
                                <a:lnTo>
                                  <a:pt x="632" y="277"/>
                                </a:lnTo>
                                <a:lnTo>
                                  <a:pt x="634" y="275"/>
                                </a:lnTo>
                                <a:lnTo>
                                  <a:pt x="636" y="272"/>
                                </a:lnTo>
                                <a:lnTo>
                                  <a:pt x="637" y="271"/>
                                </a:lnTo>
                                <a:lnTo>
                                  <a:pt x="639" y="270"/>
                                </a:lnTo>
                                <a:lnTo>
                                  <a:pt x="640" y="269"/>
                                </a:lnTo>
                                <a:lnTo>
                                  <a:pt x="641" y="269"/>
                                </a:lnTo>
                                <a:lnTo>
                                  <a:pt x="642" y="268"/>
                                </a:lnTo>
                                <a:lnTo>
                                  <a:pt x="643" y="267"/>
                                </a:lnTo>
                                <a:lnTo>
                                  <a:pt x="644" y="267"/>
                                </a:lnTo>
                                <a:lnTo>
                                  <a:pt x="646" y="266"/>
                                </a:lnTo>
                              </a:path>
                            </a:pathLst>
                          </a:custGeom>
                          <a:solidFill>
                            <a:srgbClr val="E1E5C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2" name="AutoShape 162"/>
                        <wps:cNvSpPr>
                          <a:spLocks/>
                        </wps:cNvSpPr>
                        <wps:spPr bwMode="auto">
                          <a:xfrm>
                            <a:off x="7318" y="879"/>
                            <a:ext cx="527" cy="256"/>
                          </a:xfrm>
                          <a:custGeom>
                            <a:avLst/>
                            <a:gdLst>
                              <a:gd name="T0" fmla="+- 0 7322 7318"/>
                              <a:gd name="T1" fmla="*/ T0 w 527"/>
                              <a:gd name="T2" fmla="+- 0 880 880"/>
                              <a:gd name="T3" fmla="*/ 880 h 256"/>
                              <a:gd name="T4" fmla="+- 0 7322 7318"/>
                              <a:gd name="T5" fmla="*/ T4 w 527"/>
                              <a:gd name="T6" fmla="+- 0 880 880"/>
                              <a:gd name="T7" fmla="*/ 880 h 256"/>
                              <a:gd name="T8" fmla="+- 0 7319 7318"/>
                              <a:gd name="T9" fmla="*/ T8 w 527"/>
                              <a:gd name="T10" fmla="+- 0 880 880"/>
                              <a:gd name="T11" fmla="*/ 880 h 256"/>
                              <a:gd name="T12" fmla="+- 0 7318 7318"/>
                              <a:gd name="T13" fmla="*/ T12 w 527"/>
                              <a:gd name="T14" fmla="+- 0 880 880"/>
                              <a:gd name="T15" fmla="*/ 880 h 256"/>
                              <a:gd name="T16" fmla="+- 0 7318 7318"/>
                              <a:gd name="T17" fmla="*/ T16 w 527"/>
                              <a:gd name="T18" fmla="+- 0 880 880"/>
                              <a:gd name="T19" fmla="*/ 880 h 256"/>
                              <a:gd name="T20" fmla="+- 0 7319 7318"/>
                              <a:gd name="T21" fmla="*/ T20 w 527"/>
                              <a:gd name="T22" fmla="+- 0 882 880"/>
                              <a:gd name="T23" fmla="*/ 882 h 256"/>
                              <a:gd name="T24" fmla="+- 0 7319 7318"/>
                              <a:gd name="T25" fmla="*/ T24 w 527"/>
                              <a:gd name="T26" fmla="+- 0 882 880"/>
                              <a:gd name="T27" fmla="*/ 882 h 256"/>
                              <a:gd name="T28" fmla="+- 0 7320 7318"/>
                              <a:gd name="T29" fmla="*/ T28 w 527"/>
                              <a:gd name="T30" fmla="+- 0 882 880"/>
                              <a:gd name="T31" fmla="*/ 882 h 256"/>
                              <a:gd name="T32" fmla="+- 0 7321 7318"/>
                              <a:gd name="T33" fmla="*/ T32 w 527"/>
                              <a:gd name="T34" fmla="+- 0 882 880"/>
                              <a:gd name="T35" fmla="*/ 882 h 256"/>
                              <a:gd name="T36" fmla="+- 0 7321 7318"/>
                              <a:gd name="T37" fmla="*/ T36 w 527"/>
                              <a:gd name="T38" fmla="+- 0 881 880"/>
                              <a:gd name="T39" fmla="*/ 881 h 256"/>
                              <a:gd name="T40" fmla="+- 0 7322 7318"/>
                              <a:gd name="T41" fmla="*/ T40 w 527"/>
                              <a:gd name="T42" fmla="+- 0 880 880"/>
                              <a:gd name="T43" fmla="*/ 880 h 256"/>
                              <a:gd name="T44" fmla="+- 0 7322 7318"/>
                              <a:gd name="T45" fmla="*/ T44 w 527"/>
                              <a:gd name="T46" fmla="+- 0 880 880"/>
                              <a:gd name="T47" fmla="*/ 880 h 256"/>
                              <a:gd name="T48" fmla="+- 0 7844 7318"/>
                              <a:gd name="T49" fmla="*/ T48 w 527"/>
                              <a:gd name="T50" fmla="+- 0 1134 880"/>
                              <a:gd name="T51" fmla="*/ 1134 h 256"/>
                              <a:gd name="T52" fmla="+- 0 7844 7318"/>
                              <a:gd name="T53" fmla="*/ T52 w 527"/>
                              <a:gd name="T54" fmla="+- 0 1133 880"/>
                              <a:gd name="T55" fmla="*/ 1133 h 256"/>
                              <a:gd name="T56" fmla="+- 0 7844 7318"/>
                              <a:gd name="T57" fmla="*/ T56 w 527"/>
                              <a:gd name="T58" fmla="+- 0 1133 880"/>
                              <a:gd name="T59" fmla="*/ 1133 h 256"/>
                              <a:gd name="T60" fmla="+- 0 7842 7318"/>
                              <a:gd name="T61" fmla="*/ T60 w 527"/>
                              <a:gd name="T62" fmla="+- 0 1131 880"/>
                              <a:gd name="T63" fmla="*/ 1131 h 256"/>
                              <a:gd name="T64" fmla="+- 0 7842 7318"/>
                              <a:gd name="T65" fmla="*/ T64 w 527"/>
                              <a:gd name="T66" fmla="+- 0 1131 880"/>
                              <a:gd name="T67" fmla="*/ 1131 h 256"/>
                              <a:gd name="T68" fmla="+- 0 7841 7318"/>
                              <a:gd name="T69" fmla="*/ T68 w 527"/>
                              <a:gd name="T70" fmla="+- 0 1130 880"/>
                              <a:gd name="T71" fmla="*/ 1130 h 256"/>
                              <a:gd name="T72" fmla="+- 0 7839 7318"/>
                              <a:gd name="T73" fmla="*/ T72 w 527"/>
                              <a:gd name="T74" fmla="+- 0 1130 880"/>
                              <a:gd name="T75" fmla="*/ 1130 h 256"/>
                              <a:gd name="T76" fmla="+- 0 7836 7318"/>
                              <a:gd name="T77" fmla="*/ T76 w 527"/>
                              <a:gd name="T78" fmla="+- 0 1129 880"/>
                              <a:gd name="T79" fmla="*/ 1129 h 256"/>
                              <a:gd name="T80" fmla="+- 0 7834 7318"/>
                              <a:gd name="T81" fmla="*/ T80 w 527"/>
                              <a:gd name="T82" fmla="+- 0 1129 880"/>
                              <a:gd name="T83" fmla="*/ 1129 h 256"/>
                              <a:gd name="T84" fmla="+- 0 7832 7318"/>
                              <a:gd name="T85" fmla="*/ T84 w 527"/>
                              <a:gd name="T86" fmla="+- 0 1129 880"/>
                              <a:gd name="T87" fmla="*/ 1129 h 256"/>
                              <a:gd name="T88" fmla="+- 0 7832 7318"/>
                              <a:gd name="T89" fmla="*/ T88 w 527"/>
                              <a:gd name="T90" fmla="+- 0 1129 880"/>
                              <a:gd name="T91" fmla="*/ 1129 h 256"/>
                              <a:gd name="T92" fmla="+- 0 7831 7318"/>
                              <a:gd name="T93" fmla="*/ T92 w 527"/>
                              <a:gd name="T94" fmla="+- 0 1129 880"/>
                              <a:gd name="T95" fmla="*/ 1129 h 256"/>
                              <a:gd name="T96" fmla="+- 0 7830 7318"/>
                              <a:gd name="T97" fmla="*/ T96 w 527"/>
                              <a:gd name="T98" fmla="+- 0 1129 880"/>
                              <a:gd name="T99" fmla="*/ 1129 h 256"/>
                              <a:gd name="T100" fmla="+- 0 7830 7318"/>
                              <a:gd name="T101" fmla="*/ T100 w 527"/>
                              <a:gd name="T102" fmla="+- 0 1129 880"/>
                              <a:gd name="T103" fmla="*/ 1129 h 256"/>
                              <a:gd name="T104" fmla="+- 0 7829 7318"/>
                              <a:gd name="T105" fmla="*/ T104 w 527"/>
                              <a:gd name="T106" fmla="+- 0 1129 880"/>
                              <a:gd name="T107" fmla="*/ 1129 h 256"/>
                              <a:gd name="T108" fmla="+- 0 7828 7318"/>
                              <a:gd name="T109" fmla="*/ T108 w 527"/>
                              <a:gd name="T110" fmla="+- 0 1129 880"/>
                              <a:gd name="T111" fmla="*/ 1129 h 256"/>
                              <a:gd name="T112" fmla="+- 0 7828 7318"/>
                              <a:gd name="T113" fmla="*/ T112 w 527"/>
                              <a:gd name="T114" fmla="+- 0 1130 880"/>
                              <a:gd name="T115" fmla="*/ 1130 h 256"/>
                              <a:gd name="T116" fmla="+- 0 7828 7318"/>
                              <a:gd name="T117" fmla="*/ T116 w 527"/>
                              <a:gd name="T118" fmla="+- 0 1130 880"/>
                              <a:gd name="T119" fmla="*/ 1130 h 256"/>
                              <a:gd name="T120" fmla="+- 0 7830 7318"/>
                              <a:gd name="T121" fmla="*/ T120 w 527"/>
                              <a:gd name="T122" fmla="+- 0 1130 880"/>
                              <a:gd name="T123" fmla="*/ 1130 h 256"/>
                              <a:gd name="T124" fmla="+- 0 7831 7318"/>
                              <a:gd name="T125" fmla="*/ T124 w 527"/>
                              <a:gd name="T126" fmla="+- 0 1131 880"/>
                              <a:gd name="T127" fmla="*/ 1131 h 256"/>
                              <a:gd name="T128" fmla="+- 0 7833 7318"/>
                              <a:gd name="T129" fmla="*/ T128 w 527"/>
                              <a:gd name="T130" fmla="+- 0 1131 880"/>
                              <a:gd name="T131" fmla="*/ 1131 h 256"/>
                              <a:gd name="T132" fmla="+- 0 7834 7318"/>
                              <a:gd name="T133" fmla="*/ T132 w 527"/>
                              <a:gd name="T134" fmla="+- 0 1131 880"/>
                              <a:gd name="T135" fmla="*/ 1131 h 256"/>
                              <a:gd name="T136" fmla="+- 0 7835 7318"/>
                              <a:gd name="T137" fmla="*/ T136 w 527"/>
                              <a:gd name="T138" fmla="+- 0 1132 880"/>
                              <a:gd name="T139" fmla="*/ 1132 h 256"/>
                              <a:gd name="T140" fmla="+- 0 7835 7318"/>
                              <a:gd name="T141" fmla="*/ T140 w 527"/>
                              <a:gd name="T142" fmla="+- 0 1132 880"/>
                              <a:gd name="T143" fmla="*/ 1132 h 256"/>
                              <a:gd name="T144" fmla="+- 0 7837 7318"/>
                              <a:gd name="T145" fmla="*/ T144 w 527"/>
                              <a:gd name="T146" fmla="+- 0 1132 880"/>
                              <a:gd name="T147" fmla="*/ 1132 h 256"/>
                              <a:gd name="T148" fmla="+- 0 7837 7318"/>
                              <a:gd name="T149" fmla="*/ T148 w 527"/>
                              <a:gd name="T150" fmla="+- 0 1133 880"/>
                              <a:gd name="T151" fmla="*/ 1133 h 256"/>
                              <a:gd name="T152" fmla="+- 0 7838 7318"/>
                              <a:gd name="T153" fmla="*/ T152 w 527"/>
                              <a:gd name="T154" fmla="+- 0 1133 880"/>
                              <a:gd name="T155" fmla="*/ 1133 h 256"/>
                              <a:gd name="T156" fmla="+- 0 7838 7318"/>
                              <a:gd name="T157" fmla="*/ T156 w 527"/>
                              <a:gd name="T158" fmla="+- 0 1133 880"/>
                              <a:gd name="T159" fmla="*/ 1133 h 256"/>
                              <a:gd name="T160" fmla="+- 0 7839 7318"/>
                              <a:gd name="T161" fmla="*/ T160 w 527"/>
                              <a:gd name="T162" fmla="+- 0 1133 880"/>
                              <a:gd name="T163" fmla="*/ 1133 h 256"/>
                              <a:gd name="T164" fmla="+- 0 7840 7318"/>
                              <a:gd name="T165" fmla="*/ T164 w 527"/>
                              <a:gd name="T166" fmla="+- 0 1133 880"/>
                              <a:gd name="T167" fmla="*/ 1133 h 256"/>
                              <a:gd name="T168" fmla="+- 0 7840 7318"/>
                              <a:gd name="T169" fmla="*/ T168 w 527"/>
                              <a:gd name="T170" fmla="+- 0 1134 880"/>
                              <a:gd name="T171" fmla="*/ 1134 h 256"/>
                              <a:gd name="T172" fmla="+- 0 7840 7318"/>
                              <a:gd name="T173" fmla="*/ T172 w 527"/>
                              <a:gd name="T174" fmla="+- 0 1134 880"/>
                              <a:gd name="T175" fmla="*/ 1134 h 256"/>
                              <a:gd name="T176" fmla="+- 0 7842 7318"/>
                              <a:gd name="T177" fmla="*/ T176 w 527"/>
                              <a:gd name="T178" fmla="+- 0 1134 880"/>
                              <a:gd name="T179" fmla="*/ 1134 h 256"/>
                              <a:gd name="T180" fmla="+- 0 7843 7318"/>
                              <a:gd name="T181" fmla="*/ T180 w 527"/>
                              <a:gd name="T182" fmla="+- 0 1134 880"/>
                              <a:gd name="T183" fmla="*/ 1134 h 256"/>
                              <a:gd name="T184" fmla="+- 0 7843 7318"/>
                              <a:gd name="T185" fmla="*/ T184 w 527"/>
                              <a:gd name="T186" fmla="+- 0 1135 880"/>
                              <a:gd name="T187" fmla="*/ 1135 h 256"/>
                              <a:gd name="T188" fmla="+- 0 7843 7318"/>
                              <a:gd name="T189" fmla="*/ T188 w 527"/>
                              <a:gd name="T190" fmla="+- 0 1135 880"/>
                              <a:gd name="T191" fmla="*/ 1135 h 256"/>
                              <a:gd name="T192" fmla="+- 0 7844 7318"/>
                              <a:gd name="T193" fmla="*/ T192 w 527"/>
                              <a:gd name="T194" fmla="+- 0 1135 880"/>
                              <a:gd name="T195" fmla="*/ 1135 h 256"/>
                              <a:gd name="T196" fmla="+- 0 7844 7318"/>
                              <a:gd name="T197" fmla="*/ T196 w 527"/>
                              <a:gd name="T198" fmla="+- 0 1135 880"/>
                              <a:gd name="T199" fmla="*/ 1135 h 256"/>
                              <a:gd name="T200" fmla="+- 0 7844 7318"/>
                              <a:gd name="T201" fmla="*/ T200 w 527"/>
                              <a:gd name="T202" fmla="+- 0 1135 880"/>
                              <a:gd name="T203" fmla="*/ 1135 h 256"/>
                              <a:gd name="T204" fmla="+- 0 7844 7318"/>
                              <a:gd name="T205" fmla="*/ T204 w 527"/>
                              <a:gd name="T206" fmla="+- 0 1134 880"/>
                              <a:gd name="T207" fmla="*/ 1134 h 25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</a:cxnLst>
                            <a:rect l="0" t="0" r="r" b="b"/>
                            <a:pathLst>
                              <a:path w="527" h="256">
                                <a:moveTo>
                                  <a:pt x="4" y="0"/>
                                </a:moveTo>
                                <a:lnTo>
                                  <a:pt x="4" y="0"/>
                                </a:lnTo>
                                <a:lnTo>
                                  <a:pt x="1" y="0"/>
                                </a:lnTo>
                                <a:lnTo>
                                  <a:pt x="0" y="0"/>
                                </a:lnTo>
                                <a:lnTo>
                                  <a:pt x="1" y="2"/>
                                </a:lnTo>
                                <a:lnTo>
                                  <a:pt x="2" y="2"/>
                                </a:lnTo>
                                <a:lnTo>
                                  <a:pt x="3" y="2"/>
                                </a:lnTo>
                                <a:lnTo>
                                  <a:pt x="3" y="1"/>
                                </a:lnTo>
                                <a:lnTo>
                                  <a:pt x="4" y="0"/>
                                </a:lnTo>
                                <a:moveTo>
                                  <a:pt x="526" y="254"/>
                                </a:moveTo>
                                <a:lnTo>
                                  <a:pt x="526" y="253"/>
                                </a:lnTo>
                                <a:lnTo>
                                  <a:pt x="524" y="251"/>
                                </a:lnTo>
                                <a:lnTo>
                                  <a:pt x="523" y="250"/>
                                </a:lnTo>
                                <a:lnTo>
                                  <a:pt x="521" y="250"/>
                                </a:lnTo>
                                <a:lnTo>
                                  <a:pt x="518" y="249"/>
                                </a:lnTo>
                                <a:lnTo>
                                  <a:pt x="516" y="249"/>
                                </a:lnTo>
                                <a:lnTo>
                                  <a:pt x="514" y="249"/>
                                </a:lnTo>
                                <a:lnTo>
                                  <a:pt x="513" y="249"/>
                                </a:lnTo>
                                <a:lnTo>
                                  <a:pt x="512" y="249"/>
                                </a:lnTo>
                                <a:lnTo>
                                  <a:pt x="511" y="249"/>
                                </a:lnTo>
                                <a:lnTo>
                                  <a:pt x="510" y="249"/>
                                </a:lnTo>
                                <a:lnTo>
                                  <a:pt x="510" y="250"/>
                                </a:lnTo>
                                <a:lnTo>
                                  <a:pt x="512" y="250"/>
                                </a:lnTo>
                                <a:lnTo>
                                  <a:pt x="513" y="251"/>
                                </a:lnTo>
                                <a:lnTo>
                                  <a:pt x="515" y="251"/>
                                </a:lnTo>
                                <a:lnTo>
                                  <a:pt x="516" y="251"/>
                                </a:lnTo>
                                <a:lnTo>
                                  <a:pt x="517" y="252"/>
                                </a:lnTo>
                                <a:lnTo>
                                  <a:pt x="519" y="252"/>
                                </a:lnTo>
                                <a:lnTo>
                                  <a:pt x="519" y="253"/>
                                </a:lnTo>
                                <a:lnTo>
                                  <a:pt x="520" y="253"/>
                                </a:lnTo>
                                <a:lnTo>
                                  <a:pt x="521" y="253"/>
                                </a:lnTo>
                                <a:lnTo>
                                  <a:pt x="522" y="253"/>
                                </a:lnTo>
                                <a:lnTo>
                                  <a:pt x="522" y="254"/>
                                </a:lnTo>
                                <a:lnTo>
                                  <a:pt x="524" y="254"/>
                                </a:lnTo>
                                <a:lnTo>
                                  <a:pt x="525" y="254"/>
                                </a:lnTo>
                                <a:lnTo>
                                  <a:pt x="525" y="255"/>
                                </a:lnTo>
                                <a:lnTo>
                                  <a:pt x="526" y="255"/>
                                </a:lnTo>
                                <a:lnTo>
                                  <a:pt x="526" y="254"/>
                                </a:lnTo>
                              </a:path>
                            </a:pathLst>
                          </a:custGeom>
                          <a:solidFill>
                            <a:srgbClr val="C2BDA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3" name="Freeform 161"/>
                        <wps:cNvSpPr>
                          <a:spLocks/>
                        </wps:cNvSpPr>
                        <wps:spPr bwMode="auto">
                          <a:xfrm>
                            <a:off x="7706" y="882"/>
                            <a:ext cx="5" cy="2"/>
                          </a:xfrm>
                          <a:custGeom>
                            <a:avLst/>
                            <a:gdLst>
                              <a:gd name="T0" fmla="+- 0 7708 7706"/>
                              <a:gd name="T1" fmla="*/ T0 w 5"/>
                              <a:gd name="T2" fmla="+- 0 883 883"/>
                              <a:gd name="T3" fmla="*/ 883 h 2"/>
                              <a:gd name="T4" fmla="+- 0 7707 7706"/>
                              <a:gd name="T5" fmla="*/ T4 w 5"/>
                              <a:gd name="T6" fmla="+- 0 883 883"/>
                              <a:gd name="T7" fmla="*/ 883 h 2"/>
                              <a:gd name="T8" fmla="+- 0 7706 7706"/>
                              <a:gd name="T9" fmla="*/ T8 w 5"/>
                              <a:gd name="T10" fmla="+- 0 884 883"/>
                              <a:gd name="T11" fmla="*/ 884 h 2"/>
                              <a:gd name="T12" fmla="+- 0 7706 7706"/>
                              <a:gd name="T13" fmla="*/ T12 w 5"/>
                              <a:gd name="T14" fmla="+- 0 884 883"/>
                              <a:gd name="T15" fmla="*/ 884 h 2"/>
                              <a:gd name="T16" fmla="+- 0 7706 7706"/>
                              <a:gd name="T17" fmla="*/ T16 w 5"/>
                              <a:gd name="T18" fmla="+- 0 885 883"/>
                              <a:gd name="T19" fmla="*/ 885 h 2"/>
                              <a:gd name="T20" fmla="+- 0 7707 7706"/>
                              <a:gd name="T21" fmla="*/ T20 w 5"/>
                              <a:gd name="T22" fmla="+- 0 885 883"/>
                              <a:gd name="T23" fmla="*/ 885 h 2"/>
                              <a:gd name="T24" fmla="+- 0 7709 7706"/>
                              <a:gd name="T25" fmla="*/ T24 w 5"/>
                              <a:gd name="T26" fmla="+- 0 884 883"/>
                              <a:gd name="T27" fmla="*/ 884 h 2"/>
                              <a:gd name="T28" fmla="+- 0 7711 7706"/>
                              <a:gd name="T29" fmla="*/ T28 w 5"/>
                              <a:gd name="T30" fmla="+- 0 884 883"/>
                              <a:gd name="T31" fmla="*/ 884 h 2"/>
                              <a:gd name="T32" fmla="+- 0 7710 7706"/>
                              <a:gd name="T33" fmla="*/ T32 w 5"/>
                              <a:gd name="T34" fmla="+- 0 883 883"/>
                              <a:gd name="T35" fmla="*/ 883 h 2"/>
                              <a:gd name="T36" fmla="+- 0 7709 7706"/>
                              <a:gd name="T37" fmla="*/ T36 w 5"/>
                              <a:gd name="T38" fmla="+- 0 883 883"/>
                              <a:gd name="T39" fmla="*/ 883 h 2"/>
                              <a:gd name="T40" fmla="+- 0 7708 7706"/>
                              <a:gd name="T41" fmla="*/ T40 w 5"/>
                              <a:gd name="T42" fmla="+- 0 883 883"/>
                              <a:gd name="T43" fmla="*/ 883 h 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</a:cxnLst>
                            <a:rect l="0" t="0" r="r" b="b"/>
                            <a:pathLst>
                              <a:path w="5" h="2">
                                <a:moveTo>
                                  <a:pt x="2" y="0"/>
                                </a:moveTo>
                                <a:lnTo>
                                  <a:pt x="1" y="0"/>
                                </a:lnTo>
                                <a:lnTo>
                                  <a:pt x="0" y="1"/>
                                </a:lnTo>
                                <a:lnTo>
                                  <a:pt x="0" y="2"/>
                                </a:lnTo>
                                <a:lnTo>
                                  <a:pt x="1" y="2"/>
                                </a:lnTo>
                                <a:lnTo>
                                  <a:pt x="3" y="1"/>
                                </a:lnTo>
                                <a:lnTo>
                                  <a:pt x="5" y="1"/>
                                </a:lnTo>
                                <a:lnTo>
                                  <a:pt x="4" y="0"/>
                                </a:lnTo>
                                <a:lnTo>
                                  <a:pt x="3" y="0"/>
                                </a:lnTo>
                                <a:lnTo>
                                  <a:pt x="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25E5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4" name="Freeform 160"/>
                        <wps:cNvSpPr>
                          <a:spLocks/>
                        </wps:cNvSpPr>
                        <wps:spPr bwMode="auto">
                          <a:xfrm>
                            <a:off x="7530" y="842"/>
                            <a:ext cx="2" cy="2"/>
                          </a:xfrm>
                          <a:custGeom>
                            <a:avLst/>
                            <a:gdLst>
                              <a:gd name="T0" fmla="+- 0 7532 7531"/>
                              <a:gd name="T1" fmla="*/ T0 w 2"/>
                              <a:gd name="T2" fmla="+- 0 842 842"/>
                              <a:gd name="T3" fmla="*/ 842 h 2"/>
                              <a:gd name="T4" fmla="+- 0 7531 7531"/>
                              <a:gd name="T5" fmla="*/ T4 w 2"/>
                              <a:gd name="T6" fmla="+- 0 843 842"/>
                              <a:gd name="T7" fmla="*/ 843 h 2"/>
                              <a:gd name="T8" fmla="+- 0 7531 7531"/>
                              <a:gd name="T9" fmla="*/ T8 w 2"/>
                              <a:gd name="T10" fmla="+- 0 843 842"/>
                              <a:gd name="T11" fmla="*/ 843 h 2"/>
                              <a:gd name="T12" fmla="+- 0 7532 7531"/>
                              <a:gd name="T13" fmla="*/ T12 w 2"/>
                              <a:gd name="T14" fmla="+- 0 843 842"/>
                              <a:gd name="T15" fmla="*/ 843 h 2"/>
                              <a:gd name="T16" fmla="+- 0 7532 7531"/>
                              <a:gd name="T17" fmla="*/ T16 w 2"/>
                              <a:gd name="T18" fmla="+- 0 843 842"/>
                              <a:gd name="T19" fmla="*/ 843 h 2"/>
                              <a:gd name="T20" fmla="+- 0 7532 7531"/>
                              <a:gd name="T21" fmla="*/ T20 w 2"/>
                              <a:gd name="T22" fmla="+- 0 843 842"/>
                              <a:gd name="T23" fmla="*/ 843 h 2"/>
                              <a:gd name="T24" fmla="+- 0 7532 7531"/>
                              <a:gd name="T25" fmla="*/ T24 w 2"/>
                              <a:gd name="T26" fmla="+- 0 842 842"/>
                              <a:gd name="T27" fmla="*/ 842 h 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2" h="2">
                                <a:moveTo>
                                  <a:pt x="1" y="0"/>
                                </a:moveTo>
                                <a:lnTo>
                                  <a:pt x="0" y="1"/>
                                </a:lnTo>
                                <a:lnTo>
                                  <a:pt x="1" y="1"/>
                                </a:lnTo>
                                <a:lnTo>
                                  <a:pt x="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1E5C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5" name="AutoShape 159"/>
                        <wps:cNvSpPr>
                          <a:spLocks/>
                        </wps:cNvSpPr>
                        <wps:spPr bwMode="auto">
                          <a:xfrm>
                            <a:off x="7522" y="749"/>
                            <a:ext cx="388" cy="100"/>
                          </a:xfrm>
                          <a:custGeom>
                            <a:avLst/>
                            <a:gdLst>
                              <a:gd name="T0" fmla="+- 0 7523 7523"/>
                              <a:gd name="T1" fmla="*/ T0 w 388"/>
                              <a:gd name="T2" fmla="+- 0 849 749"/>
                              <a:gd name="T3" fmla="*/ 849 h 100"/>
                              <a:gd name="T4" fmla="+- 0 7525 7523"/>
                              <a:gd name="T5" fmla="*/ T4 w 388"/>
                              <a:gd name="T6" fmla="+- 0 848 749"/>
                              <a:gd name="T7" fmla="*/ 848 h 100"/>
                              <a:gd name="T8" fmla="+- 0 7910 7523"/>
                              <a:gd name="T9" fmla="*/ T8 w 388"/>
                              <a:gd name="T10" fmla="+- 0 761 749"/>
                              <a:gd name="T11" fmla="*/ 761 h 100"/>
                              <a:gd name="T12" fmla="+- 0 7908 7523"/>
                              <a:gd name="T13" fmla="*/ T12 w 388"/>
                              <a:gd name="T14" fmla="+- 0 761 749"/>
                              <a:gd name="T15" fmla="*/ 761 h 100"/>
                              <a:gd name="T16" fmla="+- 0 7901 7523"/>
                              <a:gd name="T17" fmla="*/ T16 w 388"/>
                              <a:gd name="T18" fmla="+- 0 761 749"/>
                              <a:gd name="T19" fmla="*/ 761 h 100"/>
                              <a:gd name="T20" fmla="+- 0 7893 7523"/>
                              <a:gd name="T21" fmla="*/ T20 w 388"/>
                              <a:gd name="T22" fmla="+- 0 763 749"/>
                              <a:gd name="T23" fmla="*/ 763 h 100"/>
                              <a:gd name="T24" fmla="+- 0 7880 7523"/>
                              <a:gd name="T25" fmla="*/ T24 w 388"/>
                              <a:gd name="T26" fmla="+- 0 766 749"/>
                              <a:gd name="T27" fmla="*/ 766 h 100"/>
                              <a:gd name="T28" fmla="+- 0 7871 7523"/>
                              <a:gd name="T29" fmla="*/ T28 w 388"/>
                              <a:gd name="T30" fmla="+- 0 766 749"/>
                              <a:gd name="T31" fmla="*/ 766 h 100"/>
                              <a:gd name="T32" fmla="+- 0 7867 7523"/>
                              <a:gd name="T33" fmla="*/ T32 w 388"/>
                              <a:gd name="T34" fmla="+- 0 764 749"/>
                              <a:gd name="T35" fmla="*/ 764 h 100"/>
                              <a:gd name="T36" fmla="+- 0 7865 7523"/>
                              <a:gd name="T37" fmla="*/ T36 w 388"/>
                              <a:gd name="T38" fmla="+- 0 762 749"/>
                              <a:gd name="T39" fmla="*/ 762 h 100"/>
                              <a:gd name="T40" fmla="+- 0 7863 7523"/>
                              <a:gd name="T41" fmla="*/ T40 w 388"/>
                              <a:gd name="T42" fmla="+- 0 761 749"/>
                              <a:gd name="T43" fmla="*/ 761 h 100"/>
                              <a:gd name="T44" fmla="+- 0 7859 7523"/>
                              <a:gd name="T45" fmla="*/ T44 w 388"/>
                              <a:gd name="T46" fmla="+- 0 755 749"/>
                              <a:gd name="T47" fmla="*/ 755 h 100"/>
                              <a:gd name="T48" fmla="+- 0 7858 7523"/>
                              <a:gd name="T49" fmla="*/ T48 w 388"/>
                              <a:gd name="T50" fmla="+- 0 753 749"/>
                              <a:gd name="T51" fmla="*/ 753 h 100"/>
                              <a:gd name="T52" fmla="+- 0 7856 7523"/>
                              <a:gd name="T53" fmla="*/ T52 w 388"/>
                              <a:gd name="T54" fmla="+- 0 751 749"/>
                              <a:gd name="T55" fmla="*/ 751 h 100"/>
                              <a:gd name="T56" fmla="+- 0 7853 7523"/>
                              <a:gd name="T57" fmla="*/ T56 w 388"/>
                              <a:gd name="T58" fmla="+- 0 750 749"/>
                              <a:gd name="T59" fmla="*/ 750 h 100"/>
                              <a:gd name="T60" fmla="+- 0 7785 7523"/>
                              <a:gd name="T61" fmla="*/ T60 w 388"/>
                              <a:gd name="T62" fmla="+- 0 763 749"/>
                              <a:gd name="T63" fmla="*/ 763 h 100"/>
                              <a:gd name="T64" fmla="+- 0 7789 7523"/>
                              <a:gd name="T65" fmla="*/ T64 w 388"/>
                              <a:gd name="T66" fmla="+- 0 776 749"/>
                              <a:gd name="T67" fmla="*/ 776 h 100"/>
                              <a:gd name="T68" fmla="+- 0 7791 7523"/>
                              <a:gd name="T69" fmla="*/ T68 w 388"/>
                              <a:gd name="T70" fmla="+- 0 778 749"/>
                              <a:gd name="T71" fmla="*/ 778 h 100"/>
                              <a:gd name="T72" fmla="+- 0 7794 7523"/>
                              <a:gd name="T73" fmla="*/ T72 w 388"/>
                              <a:gd name="T74" fmla="+- 0 781 749"/>
                              <a:gd name="T75" fmla="*/ 781 h 100"/>
                              <a:gd name="T76" fmla="+- 0 7795 7523"/>
                              <a:gd name="T77" fmla="*/ T76 w 388"/>
                              <a:gd name="T78" fmla="+- 0 783 749"/>
                              <a:gd name="T79" fmla="*/ 783 h 100"/>
                              <a:gd name="T80" fmla="+- 0 7798 7523"/>
                              <a:gd name="T81" fmla="*/ T80 w 388"/>
                              <a:gd name="T82" fmla="+- 0 784 749"/>
                              <a:gd name="T83" fmla="*/ 784 h 100"/>
                              <a:gd name="T84" fmla="+- 0 7798 7523"/>
                              <a:gd name="T85" fmla="*/ T84 w 388"/>
                              <a:gd name="T86" fmla="+- 0 780 749"/>
                              <a:gd name="T87" fmla="*/ 780 h 100"/>
                              <a:gd name="T88" fmla="+- 0 7800 7523"/>
                              <a:gd name="T89" fmla="*/ T88 w 388"/>
                              <a:gd name="T90" fmla="+- 0 777 749"/>
                              <a:gd name="T91" fmla="*/ 777 h 100"/>
                              <a:gd name="T92" fmla="+- 0 7801 7523"/>
                              <a:gd name="T93" fmla="*/ T92 w 388"/>
                              <a:gd name="T94" fmla="+- 0 775 749"/>
                              <a:gd name="T95" fmla="*/ 775 h 100"/>
                              <a:gd name="T96" fmla="+- 0 7806 7523"/>
                              <a:gd name="T97" fmla="*/ T96 w 388"/>
                              <a:gd name="T98" fmla="+- 0 773 749"/>
                              <a:gd name="T99" fmla="*/ 773 h 100"/>
                              <a:gd name="T100" fmla="+- 0 7810 7523"/>
                              <a:gd name="T101" fmla="*/ T100 w 388"/>
                              <a:gd name="T102" fmla="+- 0 773 749"/>
                              <a:gd name="T103" fmla="*/ 773 h 100"/>
                              <a:gd name="T104" fmla="+- 0 7816 7523"/>
                              <a:gd name="T105" fmla="*/ T104 w 388"/>
                              <a:gd name="T106" fmla="+- 0 773 749"/>
                              <a:gd name="T107" fmla="*/ 773 h 100"/>
                              <a:gd name="T108" fmla="+- 0 7818 7523"/>
                              <a:gd name="T109" fmla="*/ T108 w 388"/>
                              <a:gd name="T110" fmla="+- 0 774 749"/>
                              <a:gd name="T111" fmla="*/ 774 h 100"/>
                              <a:gd name="T112" fmla="+- 0 7819 7523"/>
                              <a:gd name="T113" fmla="*/ T112 w 388"/>
                              <a:gd name="T114" fmla="+- 0 775 749"/>
                              <a:gd name="T115" fmla="*/ 775 h 100"/>
                              <a:gd name="T116" fmla="+- 0 7823 7523"/>
                              <a:gd name="T117" fmla="*/ T116 w 388"/>
                              <a:gd name="T118" fmla="+- 0 775 749"/>
                              <a:gd name="T119" fmla="*/ 775 h 100"/>
                              <a:gd name="T120" fmla="+- 0 7823 7523"/>
                              <a:gd name="T121" fmla="*/ T120 w 388"/>
                              <a:gd name="T122" fmla="+- 0 776 749"/>
                              <a:gd name="T123" fmla="*/ 776 h 100"/>
                              <a:gd name="T124" fmla="+- 0 7826 7523"/>
                              <a:gd name="T125" fmla="*/ T124 w 388"/>
                              <a:gd name="T126" fmla="+- 0 777 749"/>
                              <a:gd name="T127" fmla="*/ 777 h 100"/>
                              <a:gd name="T128" fmla="+- 0 7828 7523"/>
                              <a:gd name="T129" fmla="*/ T128 w 388"/>
                              <a:gd name="T130" fmla="+- 0 778 749"/>
                              <a:gd name="T131" fmla="*/ 778 h 100"/>
                              <a:gd name="T132" fmla="+- 0 7830 7523"/>
                              <a:gd name="T133" fmla="*/ T132 w 388"/>
                              <a:gd name="T134" fmla="+- 0 779 749"/>
                              <a:gd name="T135" fmla="*/ 779 h 100"/>
                              <a:gd name="T136" fmla="+- 0 7832 7523"/>
                              <a:gd name="T137" fmla="*/ T136 w 388"/>
                              <a:gd name="T138" fmla="+- 0 780 749"/>
                              <a:gd name="T139" fmla="*/ 780 h 100"/>
                              <a:gd name="T140" fmla="+- 0 7839 7523"/>
                              <a:gd name="T141" fmla="*/ T140 w 388"/>
                              <a:gd name="T142" fmla="+- 0 779 749"/>
                              <a:gd name="T143" fmla="*/ 779 h 100"/>
                              <a:gd name="T144" fmla="+- 0 7851 7523"/>
                              <a:gd name="T145" fmla="*/ T144 w 388"/>
                              <a:gd name="T146" fmla="+- 0 777 749"/>
                              <a:gd name="T147" fmla="*/ 777 h 100"/>
                              <a:gd name="T148" fmla="+- 0 7854 7523"/>
                              <a:gd name="T149" fmla="*/ T148 w 388"/>
                              <a:gd name="T150" fmla="+- 0 778 749"/>
                              <a:gd name="T151" fmla="*/ 778 h 100"/>
                              <a:gd name="T152" fmla="+- 0 7856 7523"/>
                              <a:gd name="T153" fmla="*/ T152 w 388"/>
                              <a:gd name="T154" fmla="+- 0 778 749"/>
                              <a:gd name="T155" fmla="*/ 778 h 100"/>
                              <a:gd name="T156" fmla="+- 0 7859 7523"/>
                              <a:gd name="T157" fmla="*/ T156 w 388"/>
                              <a:gd name="T158" fmla="+- 0 780 749"/>
                              <a:gd name="T159" fmla="*/ 780 h 100"/>
                              <a:gd name="T160" fmla="+- 0 7861 7523"/>
                              <a:gd name="T161" fmla="*/ T160 w 388"/>
                              <a:gd name="T162" fmla="+- 0 781 749"/>
                              <a:gd name="T163" fmla="*/ 781 h 100"/>
                              <a:gd name="T164" fmla="+- 0 7864 7523"/>
                              <a:gd name="T165" fmla="*/ T164 w 388"/>
                              <a:gd name="T166" fmla="+- 0 789 749"/>
                              <a:gd name="T167" fmla="*/ 789 h 100"/>
                              <a:gd name="T168" fmla="+- 0 7866 7523"/>
                              <a:gd name="T169" fmla="*/ T168 w 388"/>
                              <a:gd name="T170" fmla="+- 0 790 749"/>
                              <a:gd name="T171" fmla="*/ 790 h 100"/>
                              <a:gd name="T172" fmla="+- 0 7867 7523"/>
                              <a:gd name="T173" fmla="*/ T172 w 388"/>
                              <a:gd name="T174" fmla="+- 0 793 749"/>
                              <a:gd name="T175" fmla="*/ 793 h 100"/>
                              <a:gd name="T176" fmla="+- 0 7869 7523"/>
                              <a:gd name="T177" fmla="*/ T176 w 388"/>
                              <a:gd name="T178" fmla="+- 0 794 749"/>
                              <a:gd name="T179" fmla="*/ 794 h 100"/>
                              <a:gd name="T180" fmla="+- 0 7871 7523"/>
                              <a:gd name="T181" fmla="*/ T180 w 388"/>
                              <a:gd name="T182" fmla="+- 0 795 749"/>
                              <a:gd name="T183" fmla="*/ 795 h 100"/>
                              <a:gd name="T184" fmla="+- 0 7875 7523"/>
                              <a:gd name="T185" fmla="*/ T184 w 388"/>
                              <a:gd name="T186" fmla="+- 0 795 749"/>
                              <a:gd name="T187" fmla="*/ 795 h 100"/>
                              <a:gd name="T188" fmla="+- 0 7882 7523"/>
                              <a:gd name="T189" fmla="*/ T188 w 388"/>
                              <a:gd name="T190" fmla="+- 0 795 749"/>
                              <a:gd name="T191" fmla="*/ 795 h 100"/>
                              <a:gd name="T192" fmla="+- 0 7893 7523"/>
                              <a:gd name="T193" fmla="*/ T192 w 388"/>
                              <a:gd name="T194" fmla="+- 0 792 749"/>
                              <a:gd name="T195" fmla="*/ 792 h 100"/>
                              <a:gd name="T196" fmla="+- 0 7900 7523"/>
                              <a:gd name="T197" fmla="*/ T196 w 388"/>
                              <a:gd name="T198" fmla="+- 0 788 749"/>
                              <a:gd name="T199" fmla="*/ 788 h 100"/>
                              <a:gd name="T200" fmla="+- 0 7901 7523"/>
                              <a:gd name="T201" fmla="*/ T200 w 388"/>
                              <a:gd name="T202" fmla="+- 0 786 749"/>
                              <a:gd name="T203" fmla="*/ 786 h 100"/>
                              <a:gd name="T204" fmla="+- 0 7901 7523"/>
                              <a:gd name="T205" fmla="*/ T204 w 388"/>
                              <a:gd name="T206" fmla="+- 0 783 749"/>
                              <a:gd name="T207" fmla="*/ 783 h 100"/>
                              <a:gd name="T208" fmla="+- 0 7902 7523"/>
                              <a:gd name="T209" fmla="*/ T208 w 388"/>
                              <a:gd name="T210" fmla="+- 0 780 749"/>
                              <a:gd name="T211" fmla="*/ 780 h 100"/>
                              <a:gd name="T212" fmla="+- 0 7900 7523"/>
                              <a:gd name="T213" fmla="*/ T212 w 388"/>
                              <a:gd name="T214" fmla="+- 0 772 749"/>
                              <a:gd name="T215" fmla="*/ 772 h 100"/>
                              <a:gd name="T216" fmla="+- 0 7901 7523"/>
                              <a:gd name="T217" fmla="*/ T216 w 388"/>
                              <a:gd name="T218" fmla="+- 0 769 749"/>
                              <a:gd name="T219" fmla="*/ 769 h 100"/>
                              <a:gd name="T220" fmla="+- 0 7904 7523"/>
                              <a:gd name="T221" fmla="*/ T220 w 388"/>
                              <a:gd name="T222" fmla="+- 0 767 749"/>
                              <a:gd name="T223" fmla="*/ 767 h 100"/>
                              <a:gd name="T224" fmla="+- 0 7905 7523"/>
                              <a:gd name="T225" fmla="*/ T224 w 388"/>
                              <a:gd name="T226" fmla="+- 0 766 749"/>
                              <a:gd name="T227" fmla="*/ 766 h 100"/>
                              <a:gd name="T228" fmla="+- 0 7907 7523"/>
                              <a:gd name="T229" fmla="*/ T228 w 388"/>
                              <a:gd name="T230" fmla="+- 0 764 749"/>
                              <a:gd name="T231" fmla="*/ 764 h 100"/>
                              <a:gd name="T232" fmla="+- 0 7908 7523"/>
                              <a:gd name="T233" fmla="*/ T232 w 388"/>
                              <a:gd name="T234" fmla="+- 0 763 749"/>
                              <a:gd name="T235" fmla="*/ 763 h 10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</a:cxnLst>
                            <a:rect l="0" t="0" r="r" b="b"/>
                            <a:pathLst>
                              <a:path w="388" h="100">
                                <a:moveTo>
                                  <a:pt x="2" y="99"/>
                                </a:moveTo>
                                <a:lnTo>
                                  <a:pt x="1" y="100"/>
                                </a:lnTo>
                                <a:lnTo>
                                  <a:pt x="0" y="100"/>
                                </a:lnTo>
                                <a:lnTo>
                                  <a:pt x="2" y="99"/>
                                </a:lnTo>
                                <a:moveTo>
                                  <a:pt x="387" y="13"/>
                                </a:moveTo>
                                <a:lnTo>
                                  <a:pt x="387" y="12"/>
                                </a:lnTo>
                                <a:lnTo>
                                  <a:pt x="385" y="12"/>
                                </a:lnTo>
                                <a:lnTo>
                                  <a:pt x="383" y="12"/>
                                </a:lnTo>
                                <a:lnTo>
                                  <a:pt x="381" y="12"/>
                                </a:lnTo>
                                <a:lnTo>
                                  <a:pt x="378" y="12"/>
                                </a:lnTo>
                                <a:lnTo>
                                  <a:pt x="376" y="13"/>
                                </a:lnTo>
                                <a:lnTo>
                                  <a:pt x="372" y="14"/>
                                </a:lnTo>
                                <a:lnTo>
                                  <a:pt x="370" y="14"/>
                                </a:lnTo>
                                <a:lnTo>
                                  <a:pt x="360" y="16"/>
                                </a:lnTo>
                                <a:lnTo>
                                  <a:pt x="359" y="17"/>
                                </a:lnTo>
                                <a:lnTo>
                                  <a:pt x="357" y="17"/>
                                </a:lnTo>
                                <a:lnTo>
                                  <a:pt x="354" y="17"/>
                                </a:lnTo>
                                <a:lnTo>
                                  <a:pt x="350" y="17"/>
                                </a:lnTo>
                                <a:lnTo>
                                  <a:pt x="348" y="17"/>
                                </a:lnTo>
                                <a:lnTo>
                                  <a:pt x="346" y="16"/>
                                </a:lnTo>
                                <a:lnTo>
                                  <a:pt x="344" y="16"/>
                                </a:lnTo>
                                <a:lnTo>
                                  <a:pt x="344" y="15"/>
                                </a:lnTo>
                                <a:lnTo>
                                  <a:pt x="342" y="15"/>
                                </a:lnTo>
                                <a:lnTo>
                                  <a:pt x="342" y="13"/>
                                </a:lnTo>
                                <a:lnTo>
                                  <a:pt x="341" y="12"/>
                                </a:lnTo>
                                <a:lnTo>
                                  <a:pt x="340" y="12"/>
                                </a:lnTo>
                                <a:lnTo>
                                  <a:pt x="338" y="7"/>
                                </a:lnTo>
                                <a:lnTo>
                                  <a:pt x="337" y="7"/>
                                </a:lnTo>
                                <a:lnTo>
                                  <a:pt x="336" y="6"/>
                                </a:lnTo>
                                <a:lnTo>
                                  <a:pt x="335" y="5"/>
                                </a:lnTo>
                                <a:lnTo>
                                  <a:pt x="335" y="4"/>
                                </a:lnTo>
                                <a:lnTo>
                                  <a:pt x="334" y="3"/>
                                </a:lnTo>
                                <a:lnTo>
                                  <a:pt x="333" y="2"/>
                                </a:lnTo>
                                <a:lnTo>
                                  <a:pt x="332" y="1"/>
                                </a:lnTo>
                                <a:lnTo>
                                  <a:pt x="330" y="1"/>
                                </a:lnTo>
                                <a:lnTo>
                                  <a:pt x="330" y="0"/>
                                </a:lnTo>
                                <a:lnTo>
                                  <a:pt x="262" y="14"/>
                                </a:lnTo>
                                <a:lnTo>
                                  <a:pt x="263" y="20"/>
                                </a:lnTo>
                                <a:lnTo>
                                  <a:pt x="264" y="24"/>
                                </a:lnTo>
                                <a:lnTo>
                                  <a:pt x="266" y="27"/>
                                </a:lnTo>
                                <a:lnTo>
                                  <a:pt x="266" y="28"/>
                                </a:lnTo>
                                <a:lnTo>
                                  <a:pt x="268" y="28"/>
                                </a:lnTo>
                                <a:lnTo>
                                  <a:pt x="268" y="29"/>
                                </a:lnTo>
                                <a:lnTo>
                                  <a:pt x="269" y="31"/>
                                </a:lnTo>
                                <a:lnTo>
                                  <a:pt x="270" y="31"/>
                                </a:lnTo>
                                <a:lnTo>
                                  <a:pt x="271" y="32"/>
                                </a:lnTo>
                                <a:lnTo>
                                  <a:pt x="271" y="33"/>
                                </a:lnTo>
                                <a:lnTo>
                                  <a:pt x="272" y="33"/>
                                </a:lnTo>
                                <a:lnTo>
                                  <a:pt x="272" y="34"/>
                                </a:lnTo>
                                <a:lnTo>
                                  <a:pt x="274" y="34"/>
                                </a:lnTo>
                                <a:lnTo>
                                  <a:pt x="274" y="35"/>
                                </a:lnTo>
                                <a:lnTo>
                                  <a:pt x="275" y="35"/>
                                </a:lnTo>
                                <a:lnTo>
                                  <a:pt x="276" y="34"/>
                                </a:lnTo>
                                <a:lnTo>
                                  <a:pt x="276" y="33"/>
                                </a:lnTo>
                                <a:lnTo>
                                  <a:pt x="275" y="31"/>
                                </a:lnTo>
                                <a:lnTo>
                                  <a:pt x="275" y="30"/>
                                </a:lnTo>
                                <a:lnTo>
                                  <a:pt x="277" y="29"/>
                                </a:lnTo>
                                <a:lnTo>
                                  <a:pt x="277" y="28"/>
                                </a:lnTo>
                                <a:lnTo>
                                  <a:pt x="277" y="27"/>
                                </a:lnTo>
                                <a:lnTo>
                                  <a:pt x="278" y="27"/>
                                </a:lnTo>
                                <a:lnTo>
                                  <a:pt x="278" y="26"/>
                                </a:lnTo>
                                <a:lnTo>
                                  <a:pt x="281" y="24"/>
                                </a:lnTo>
                                <a:lnTo>
                                  <a:pt x="283" y="24"/>
                                </a:lnTo>
                                <a:lnTo>
                                  <a:pt x="285" y="24"/>
                                </a:lnTo>
                                <a:lnTo>
                                  <a:pt x="287" y="24"/>
                                </a:lnTo>
                                <a:lnTo>
                                  <a:pt x="289" y="24"/>
                                </a:lnTo>
                                <a:lnTo>
                                  <a:pt x="293" y="24"/>
                                </a:lnTo>
                                <a:lnTo>
                                  <a:pt x="293" y="25"/>
                                </a:lnTo>
                                <a:lnTo>
                                  <a:pt x="294" y="25"/>
                                </a:lnTo>
                                <a:lnTo>
                                  <a:pt x="295" y="25"/>
                                </a:lnTo>
                                <a:lnTo>
                                  <a:pt x="296" y="26"/>
                                </a:lnTo>
                                <a:lnTo>
                                  <a:pt x="298" y="26"/>
                                </a:lnTo>
                                <a:lnTo>
                                  <a:pt x="300" y="26"/>
                                </a:lnTo>
                                <a:lnTo>
                                  <a:pt x="300" y="27"/>
                                </a:lnTo>
                                <a:lnTo>
                                  <a:pt x="302" y="27"/>
                                </a:lnTo>
                                <a:lnTo>
                                  <a:pt x="303" y="28"/>
                                </a:lnTo>
                                <a:lnTo>
                                  <a:pt x="303" y="29"/>
                                </a:lnTo>
                                <a:lnTo>
                                  <a:pt x="305" y="29"/>
                                </a:lnTo>
                                <a:lnTo>
                                  <a:pt x="305" y="30"/>
                                </a:lnTo>
                                <a:lnTo>
                                  <a:pt x="307" y="30"/>
                                </a:lnTo>
                                <a:lnTo>
                                  <a:pt x="309" y="31"/>
                                </a:lnTo>
                                <a:lnTo>
                                  <a:pt x="311" y="31"/>
                                </a:lnTo>
                                <a:lnTo>
                                  <a:pt x="314" y="31"/>
                                </a:lnTo>
                                <a:lnTo>
                                  <a:pt x="316" y="30"/>
                                </a:lnTo>
                                <a:lnTo>
                                  <a:pt x="323" y="29"/>
                                </a:lnTo>
                                <a:lnTo>
                                  <a:pt x="325" y="28"/>
                                </a:lnTo>
                                <a:lnTo>
                                  <a:pt x="328" y="28"/>
                                </a:lnTo>
                                <a:lnTo>
                                  <a:pt x="329" y="28"/>
                                </a:lnTo>
                                <a:lnTo>
                                  <a:pt x="331" y="29"/>
                                </a:lnTo>
                                <a:lnTo>
                                  <a:pt x="332" y="29"/>
                                </a:lnTo>
                                <a:lnTo>
                                  <a:pt x="333" y="29"/>
                                </a:lnTo>
                                <a:lnTo>
                                  <a:pt x="333" y="30"/>
                                </a:lnTo>
                                <a:lnTo>
                                  <a:pt x="335" y="30"/>
                                </a:lnTo>
                                <a:lnTo>
                                  <a:pt x="336" y="31"/>
                                </a:lnTo>
                                <a:lnTo>
                                  <a:pt x="336" y="32"/>
                                </a:lnTo>
                                <a:lnTo>
                                  <a:pt x="338" y="32"/>
                                </a:lnTo>
                                <a:lnTo>
                                  <a:pt x="339" y="33"/>
                                </a:lnTo>
                                <a:lnTo>
                                  <a:pt x="339" y="34"/>
                                </a:lnTo>
                                <a:lnTo>
                                  <a:pt x="341" y="40"/>
                                </a:lnTo>
                                <a:lnTo>
                                  <a:pt x="341" y="41"/>
                                </a:lnTo>
                                <a:lnTo>
                                  <a:pt x="343" y="41"/>
                                </a:lnTo>
                                <a:lnTo>
                                  <a:pt x="344" y="44"/>
                                </a:lnTo>
                                <a:lnTo>
                                  <a:pt x="346" y="44"/>
                                </a:lnTo>
                                <a:lnTo>
                                  <a:pt x="346" y="45"/>
                                </a:lnTo>
                                <a:lnTo>
                                  <a:pt x="348" y="45"/>
                                </a:lnTo>
                                <a:lnTo>
                                  <a:pt x="348" y="46"/>
                                </a:lnTo>
                                <a:lnTo>
                                  <a:pt x="350" y="46"/>
                                </a:lnTo>
                                <a:lnTo>
                                  <a:pt x="351" y="46"/>
                                </a:lnTo>
                                <a:lnTo>
                                  <a:pt x="352" y="46"/>
                                </a:lnTo>
                                <a:lnTo>
                                  <a:pt x="354" y="46"/>
                                </a:lnTo>
                                <a:lnTo>
                                  <a:pt x="358" y="46"/>
                                </a:lnTo>
                                <a:lnTo>
                                  <a:pt x="359" y="46"/>
                                </a:lnTo>
                                <a:lnTo>
                                  <a:pt x="364" y="45"/>
                                </a:lnTo>
                                <a:lnTo>
                                  <a:pt x="367" y="44"/>
                                </a:lnTo>
                                <a:lnTo>
                                  <a:pt x="370" y="43"/>
                                </a:lnTo>
                                <a:lnTo>
                                  <a:pt x="372" y="42"/>
                                </a:lnTo>
                                <a:lnTo>
                                  <a:pt x="375" y="40"/>
                                </a:lnTo>
                                <a:lnTo>
                                  <a:pt x="377" y="39"/>
                                </a:lnTo>
                                <a:lnTo>
                                  <a:pt x="377" y="38"/>
                                </a:lnTo>
                                <a:lnTo>
                                  <a:pt x="378" y="37"/>
                                </a:lnTo>
                                <a:lnTo>
                                  <a:pt x="378" y="36"/>
                                </a:lnTo>
                                <a:lnTo>
                                  <a:pt x="378" y="34"/>
                                </a:lnTo>
                                <a:lnTo>
                                  <a:pt x="378" y="33"/>
                                </a:lnTo>
                                <a:lnTo>
                                  <a:pt x="379" y="33"/>
                                </a:lnTo>
                                <a:lnTo>
                                  <a:pt x="379" y="31"/>
                                </a:lnTo>
                                <a:lnTo>
                                  <a:pt x="378" y="28"/>
                                </a:lnTo>
                                <a:lnTo>
                                  <a:pt x="377" y="24"/>
                                </a:lnTo>
                                <a:lnTo>
                                  <a:pt x="377" y="23"/>
                                </a:lnTo>
                                <a:lnTo>
                                  <a:pt x="379" y="22"/>
                                </a:lnTo>
                                <a:lnTo>
                                  <a:pt x="378" y="20"/>
                                </a:lnTo>
                                <a:lnTo>
                                  <a:pt x="380" y="19"/>
                                </a:lnTo>
                                <a:lnTo>
                                  <a:pt x="380" y="18"/>
                                </a:lnTo>
                                <a:lnTo>
                                  <a:pt x="381" y="18"/>
                                </a:lnTo>
                                <a:lnTo>
                                  <a:pt x="382" y="17"/>
                                </a:lnTo>
                                <a:lnTo>
                                  <a:pt x="382" y="16"/>
                                </a:lnTo>
                                <a:lnTo>
                                  <a:pt x="383" y="16"/>
                                </a:lnTo>
                                <a:lnTo>
                                  <a:pt x="384" y="15"/>
                                </a:lnTo>
                                <a:lnTo>
                                  <a:pt x="385" y="15"/>
                                </a:lnTo>
                                <a:lnTo>
                                  <a:pt x="385" y="14"/>
                                </a:lnTo>
                                <a:lnTo>
                                  <a:pt x="387" y="13"/>
                                </a:lnTo>
                              </a:path>
                            </a:pathLst>
                          </a:custGeom>
                          <a:solidFill>
                            <a:srgbClr val="A7AF7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6" name="AutoShape 158"/>
                        <wps:cNvSpPr>
                          <a:spLocks/>
                        </wps:cNvSpPr>
                        <wps:spPr bwMode="auto">
                          <a:xfrm>
                            <a:off x="7797" y="725"/>
                            <a:ext cx="188" cy="153"/>
                          </a:xfrm>
                          <a:custGeom>
                            <a:avLst/>
                            <a:gdLst>
                              <a:gd name="T0" fmla="+- 0 7919 7797"/>
                              <a:gd name="T1" fmla="*/ T0 w 188"/>
                              <a:gd name="T2" fmla="+- 0 749 725"/>
                              <a:gd name="T3" fmla="*/ 749 h 153"/>
                              <a:gd name="T4" fmla="+- 0 7917 7797"/>
                              <a:gd name="T5" fmla="*/ T4 w 188"/>
                              <a:gd name="T6" fmla="+- 0 756 725"/>
                              <a:gd name="T7" fmla="*/ 756 h 153"/>
                              <a:gd name="T8" fmla="+- 0 7913 7797"/>
                              <a:gd name="T9" fmla="*/ T8 w 188"/>
                              <a:gd name="T10" fmla="+- 0 759 725"/>
                              <a:gd name="T11" fmla="*/ 759 h 153"/>
                              <a:gd name="T12" fmla="+- 0 7910 7797"/>
                              <a:gd name="T13" fmla="*/ T12 w 188"/>
                              <a:gd name="T14" fmla="+- 0 762 725"/>
                              <a:gd name="T15" fmla="*/ 762 h 153"/>
                              <a:gd name="T16" fmla="+- 0 7906 7797"/>
                              <a:gd name="T17" fmla="*/ T16 w 188"/>
                              <a:gd name="T18" fmla="+- 0 765 725"/>
                              <a:gd name="T19" fmla="*/ 765 h 153"/>
                              <a:gd name="T20" fmla="+- 0 7903 7797"/>
                              <a:gd name="T21" fmla="*/ T20 w 188"/>
                              <a:gd name="T22" fmla="+- 0 767 725"/>
                              <a:gd name="T23" fmla="*/ 767 h 153"/>
                              <a:gd name="T24" fmla="+- 0 7900 7797"/>
                              <a:gd name="T25" fmla="*/ T24 w 188"/>
                              <a:gd name="T26" fmla="+- 0 772 725"/>
                              <a:gd name="T27" fmla="*/ 772 h 153"/>
                              <a:gd name="T28" fmla="+- 0 7901 7797"/>
                              <a:gd name="T29" fmla="*/ T28 w 188"/>
                              <a:gd name="T30" fmla="+- 0 785 725"/>
                              <a:gd name="T31" fmla="*/ 785 h 153"/>
                              <a:gd name="T32" fmla="+- 0 7897 7797"/>
                              <a:gd name="T33" fmla="*/ T32 w 188"/>
                              <a:gd name="T34" fmla="+- 0 790 725"/>
                              <a:gd name="T35" fmla="*/ 790 h 153"/>
                              <a:gd name="T36" fmla="+- 0 7875 7797"/>
                              <a:gd name="T37" fmla="*/ T36 w 188"/>
                              <a:gd name="T38" fmla="+- 0 795 725"/>
                              <a:gd name="T39" fmla="*/ 795 h 153"/>
                              <a:gd name="T40" fmla="+- 0 7869 7797"/>
                              <a:gd name="T41" fmla="*/ T40 w 188"/>
                              <a:gd name="T42" fmla="+- 0 794 725"/>
                              <a:gd name="T43" fmla="*/ 794 h 153"/>
                              <a:gd name="T44" fmla="+- 0 7866 7797"/>
                              <a:gd name="T45" fmla="*/ T44 w 188"/>
                              <a:gd name="T46" fmla="+- 0 790 725"/>
                              <a:gd name="T47" fmla="*/ 790 h 153"/>
                              <a:gd name="T48" fmla="+- 0 7861 7797"/>
                              <a:gd name="T49" fmla="*/ T48 w 188"/>
                              <a:gd name="T50" fmla="+- 0 781 725"/>
                              <a:gd name="T51" fmla="*/ 781 h 153"/>
                              <a:gd name="T52" fmla="+- 0 7856 7797"/>
                              <a:gd name="T53" fmla="*/ T52 w 188"/>
                              <a:gd name="T54" fmla="+- 0 779 725"/>
                              <a:gd name="T55" fmla="*/ 779 h 153"/>
                              <a:gd name="T56" fmla="+- 0 7852 7797"/>
                              <a:gd name="T57" fmla="*/ T56 w 188"/>
                              <a:gd name="T58" fmla="+- 0 777 725"/>
                              <a:gd name="T59" fmla="*/ 777 h 153"/>
                              <a:gd name="T60" fmla="+- 0 7832 7797"/>
                              <a:gd name="T61" fmla="*/ T60 w 188"/>
                              <a:gd name="T62" fmla="+- 0 780 725"/>
                              <a:gd name="T63" fmla="*/ 780 h 153"/>
                              <a:gd name="T64" fmla="+- 0 7828 7797"/>
                              <a:gd name="T65" fmla="*/ T64 w 188"/>
                              <a:gd name="T66" fmla="+- 0 778 725"/>
                              <a:gd name="T67" fmla="*/ 778 h 153"/>
                              <a:gd name="T68" fmla="+- 0 7823 7797"/>
                              <a:gd name="T69" fmla="*/ T68 w 188"/>
                              <a:gd name="T70" fmla="+- 0 776 725"/>
                              <a:gd name="T71" fmla="*/ 776 h 153"/>
                              <a:gd name="T72" fmla="+- 0 7818 7797"/>
                              <a:gd name="T73" fmla="*/ T72 w 188"/>
                              <a:gd name="T74" fmla="+- 0 774 725"/>
                              <a:gd name="T75" fmla="*/ 774 h 153"/>
                              <a:gd name="T76" fmla="+- 0 7814 7797"/>
                              <a:gd name="T77" fmla="*/ T76 w 188"/>
                              <a:gd name="T78" fmla="+- 0 773 725"/>
                              <a:gd name="T79" fmla="*/ 773 h 153"/>
                              <a:gd name="T80" fmla="+- 0 7801 7797"/>
                              <a:gd name="T81" fmla="*/ T80 w 188"/>
                              <a:gd name="T82" fmla="+- 0 776 725"/>
                              <a:gd name="T83" fmla="*/ 776 h 153"/>
                              <a:gd name="T84" fmla="+- 0 7799 7797"/>
                              <a:gd name="T85" fmla="*/ T84 w 188"/>
                              <a:gd name="T86" fmla="+- 0 782 725"/>
                              <a:gd name="T87" fmla="*/ 782 h 153"/>
                              <a:gd name="T88" fmla="+- 0 7799 7797"/>
                              <a:gd name="T89" fmla="*/ T88 w 188"/>
                              <a:gd name="T90" fmla="+- 0 786 725"/>
                              <a:gd name="T91" fmla="*/ 786 h 153"/>
                              <a:gd name="T92" fmla="+- 0 7804 7797"/>
                              <a:gd name="T93" fmla="*/ T92 w 188"/>
                              <a:gd name="T94" fmla="+- 0 794 725"/>
                              <a:gd name="T95" fmla="*/ 794 h 153"/>
                              <a:gd name="T96" fmla="+- 0 7807 7797"/>
                              <a:gd name="T97" fmla="*/ T96 w 188"/>
                              <a:gd name="T98" fmla="+- 0 797 725"/>
                              <a:gd name="T99" fmla="*/ 797 h 153"/>
                              <a:gd name="T100" fmla="+- 0 7811 7797"/>
                              <a:gd name="T101" fmla="*/ T100 w 188"/>
                              <a:gd name="T102" fmla="+- 0 802 725"/>
                              <a:gd name="T103" fmla="*/ 802 h 153"/>
                              <a:gd name="T104" fmla="+- 0 7817 7797"/>
                              <a:gd name="T105" fmla="*/ T104 w 188"/>
                              <a:gd name="T106" fmla="+- 0 807 725"/>
                              <a:gd name="T107" fmla="*/ 807 h 153"/>
                              <a:gd name="T108" fmla="+- 0 7822 7797"/>
                              <a:gd name="T109" fmla="*/ T108 w 188"/>
                              <a:gd name="T110" fmla="+- 0 812 725"/>
                              <a:gd name="T111" fmla="*/ 812 h 153"/>
                              <a:gd name="T112" fmla="+- 0 7826 7797"/>
                              <a:gd name="T113" fmla="*/ T112 w 188"/>
                              <a:gd name="T114" fmla="+- 0 816 725"/>
                              <a:gd name="T115" fmla="*/ 816 h 153"/>
                              <a:gd name="T116" fmla="+- 0 7828 7797"/>
                              <a:gd name="T117" fmla="*/ T116 w 188"/>
                              <a:gd name="T118" fmla="+- 0 833 725"/>
                              <a:gd name="T119" fmla="*/ 833 h 153"/>
                              <a:gd name="T120" fmla="+- 0 7828 7797"/>
                              <a:gd name="T121" fmla="*/ T120 w 188"/>
                              <a:gd name="T122" fmla="+- 0 840 725"/>
                              <a:gd name="T123" fmla="*/ 840 h 153"/>
                              <a:gd name="T124" fmla="+- 0 7824 7797"/>
                              <a:gd name="T125" fmla="*/ T124 w 188"/>
                              <a:gd name="T126" fmla="+- 0 850 725"/>
                              <a:gd name="T127" fmla="*/ 850 h 153"/>
                              <a:gd name="T128" fmla="+- 0 7825 7797"/>
                              <a:gd name="T129" fmla="*/ T128 w 188"/>
                              <a:gd name="T130" fmla="+- 0 863 725"/>
                              <a:gd name="T131" fmla="*/ 863 h 153"/>
                              <a:gd name="T132" fmla="+- 0 7831 7797"/>
                              <a:gd name="T133" fmla="*/ T132 w 188"/>
                              <a:gd name="T134" fmla="+- 0 875 725"/>
                              <a:gd name="T135" fmla="*/ 875 h 153"/>
                              <a:gd name="T136" fmla="+- 0 7835 7797"/>
                              <a:gd name="T137" fmla="*/ T136 w 188"/>
                              <a:gd name="T138" fmla="+- 0 877 725"/>
                              <a:gd name="T139" fmla="*/ 877 h 153"/>
                              <a:gd name="T140" fmla="+- 0 7846 7797"/>
                              <a:gd name="T141" fmla="*/ T140 w 188"/>
                              <a:gd name="T142" fmla="+- 0 876 725"/>
                              <a:gd name="T143" fmla="*/ 876 h 153"/>
                              <a:gd name="T144" fmla="+- 0 7856 7797"/>
                              <a:gd name="T145" fmla="*/ T144 w 188"/>
                              <a:gd name="T146" fmla="+- 0 871 725"/>
                              <a:gd name="T147" fmla="*/ 871 h 153"/>
                              <a:gd name="T148" fmla="+- 0 7859 7797"/>
                              <a:gd name="T149" fmla="*/ T148 w 188"/>
                              <a:gd name="T150" fmla="+- 0 857 725"/>
                              <a:gd name="T151" fmla="*/ 857 h 153"/>
                              <a:gd name="T152" fmla="+- 0 7860 7797"/>
                              <a:gd name="T153" fmla="*/ T152 w 188"/>
                              <a:gd name="T154" fmla="+- 0 844 725"/>
                              <a:gd name="T155" fmla="*/ 844 h 153"/>
                              <a:gd name="T156" fmla="+- 0 7866 7797"/>
                              <a:gd name="T157" fmla="*/ T156 w 188"/>
                              <a:gd name="T158" fmla="+- 0 842 725"/>
                              <a:gd name="T159" fmla="*/ 842 h 153"/>
                              <a:gd name="T160" fmla="+- 0 7870 7797"/>
                              <a:gd name="T161" fmla="*/ T160 w 188"/>
                              <a:gd name="T162" fmla="+- 0 838 725"/>
                              <a:gd name="T163" fmla="*/ 838 h 153"/>
                              <a:gd name="T164" fmla="+- 0 7873 7797"/>
                              <a:gd name="T165" fmla="*/ T164 w 188"/>
                              <a:gd name="T166" fmla="+- 0 832 725"/>
                              <a:gd name="T167" fmla="*/ 832 h 153"/>
                              <a:gd name="T168" fmla="+- 0 7881 7797"/>
                              <a:gd name="T169" fmla="*/ T168 w 188"/>
                              <a:gd name="T170" fmla="+- 0 825 725"/>
                              <a:gd name="T171" fmla="*/ 825 h 153"/>
                              <a:gd name="T172" fmla="+- 0 7896 7797"/>
                              <a:gd name="T173" fmla="*/ T172 w 188"/>
                              <a:gd name="T174" fmla="+- 0 826 725"/>
                              <a:gd name="T175" fmla="*/ 826 h 153"/>
                              <a:gd name="T176" fmla="+- 0 7905 7797"/>
                              <a:gd name="T177" fmla="*/ T176 w 188"/>
                              <a:gd name="T178" fmla="+- 0 826 725"/>
                              <a:gd name="T179" fmla="*/ 826 h 153"/>
                              <a:gd name="T180" fmla="+- 0 7912 7797"/>
                              <a:gd name="T181" fmla="*/ T180 w 188"/>
                              <a:gd name="T182" fmla="+- 0 821 725"/>
                              <a:gd name="T183" fmla="*/ 821 h 153"/>
                              <a:gd name="T184" fmla="+- 0 7914 7797"/>
                              <a:gd name="T185" fmla="*/ T184 w 188"/>
                              <a:gd name="T186" fmla="+- 0 816 725"/>
                              <a:gd name="T187" fmla="*/ 816 h 153"/>
                              <a:gd name="T188" fmla="+- 0 7918 7797"/>
                              <a:gd name="T189" fmla="*/ T188 w 188"/>
                              <a:gd name="T190" fmla="+- 0 809 725"/>
                              <a:gd name="T191" fmla="*/ 809 h 153"/>
                              <a:gd name="T192" fmla="+- 0 7921 7797"/>
                              <a:gd name="T193" fmla="*/ T192 w 188"/>
                              <a:gd name="T194" fmla="+- 0 804 725"/>
                              <a:gd name="T195" fmla="*/ 804 h 153"/>
                              <a:gd name="T196" fmla="+- 0 7924 7797"/>
                              <a:gd name="T197" fmla="*/ T196 w 188"/>
                              <a:gd name="T198" fmla="+- 0 800 725"/>
                              <a:gd name="T199" fmla="*/ 800 h 153"/>
                              <a:gd name="T200" fmla="+- 0 7940 7797"/>
                              <a:gd name="T201" fmla="*/ T200 w 188"/>
                              <a:gd name="T202" fmla="+- 0 788 725"/>
                              <a:gd name="T203" fmla="*/ 788 h 153"/>
                              <a:gd name="T204" fmla="+- 0 7944 7797"/>
                              <a:gd name="T205" fmla="*/ T204 w 188"/>
                              <a:gd name="T206" fmla="+- 0 782 725"/>
                              <a:gd name="T207" fmla="*/ 782 h 153"/>
                              <a:gd name="T208" fmla="+- 0 7946 7797"/>
                              <a:gd name="T209" fmla="*/ T208 w 188"/>
                              <a:gd name="T210" fmla="+- 0 773 725"/>
                              <a:gd name="T211" fmla="*/ 773 h 153"/>
                              <a:gd name="T212" fmla="+- 0 7944 7797"/>
                              <a:gd name="T213" fmla="*/ T212 w 188"/>
                              <a:gd name="T214" fmla="+- 0 758 725"/>
                              <a:gd name="T215" fmla="*/ 758 h 153"/>
                              <a:gd name="T216" fmla="+- 0 7946 7797"/>
                              <a:gd name="T217" fmla="*/ T216 w 188"/>
                              <a:gd name="T218" fmla="+- 0 752 725"/>
                              <a:gd name="T219" fmla="*/ 752 h 153"/>
                              <a:gd name="T220" fmla="+- 0 7949 7797"/>
                              <a:gd name="T221" fmla="*/ T220 w 188"/>
                              <a:gd name="T222" fmla="+- 0 747 725"/>
                              <a:gd name="T223" fmla="*/ 747 h 153"/>
                              <a:gd name="T224" fmla="+- 0 7953 7797"/>
                              <a:gd name="T225" fmla="*/ T224 w 188"/>
                              <a:gd name="T226" fmla="+- 0 743 725"/>
                              <a:gd name="T227" fmla="*/ 743 h 153"/>
                              <a:gd name="T228" fmla="+- 0 7956 7797"/>
                              <a:gd name="T229" fmla="*/ T228 w 188"/>
                              <a:gd name="T230" fmla="+- 0 738 725"/>
                              <a:gd name="T231" fmla="*/ 738 h 153"/>
                              <a:gd name="T232" fmla="+- 0 7957 7797"/>
                              <a:gd name="T233" fmla="*/ T232 w 188"/>
                              <a:gd name="T234" fmla="+- 0 729 725"/>
                              <a:gd name="T235" fmla="*/ 729 h 153"/>
                              <a:gd name="T236" fmla="+- 0 7983 7797"/>
                              <a:gd name="T237" fmla="*/ T236 w 188"/>
                              <a:gd name="T238" fmla="+- 0 854 725"/>
                              <a:gd name="T239" fmla="*/ 854 h 153"/>
                              <a:gd name="T240" fmla="+- 0 7979 7797"/>
                              <a:gd name="T241" fmla="*/ T240 w 188"/>
                              <a:gd name="T242" fmla="+- 0 861 725"/>
                              <a:gd name="T243" fmla="*/ 861 h 153"/>
                              <a:gd name="T244" fmla="+- 0 7985 7797"/>
                              <a:gd name="T245" fmla="*/ T244 w 188"/>
                              <a:gd name="T246" fmla="+- 0 851 725"/>
                              <a:gd name="T247" fmla="*/ 851 h 15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  <a:cxn ang="0">
                                <a:pos x="T241" y="T243"/>
                              </a:cxn>
                              <a:cxn ang="0">
                                <a:pos x="T245" y="T247"/>
                              </a:cxn>
                            </a:cxnLst>
                            <a:rect l="0" t="0" r="r" b="b"/>
                            <a:pathLst>
                              <a:path w="188" h="153">
                                <a:moveTo>
                                  <a:pt x="162" y="3"/>
                                </a:moveTo>
                                <a:lnTo>
                                  <a:pt x="161" y="0"/>
                                </a:lnTo>
                                <a:lnTo>
                                  <a:pt x="137" y="5"/>
                                </a:lnTo>
                                <a:lnTo>
                                  <a:pt x="119" y="10"/>
                                </a:lnTo>
                                <a:lnTo>
                                  <a:pt x="122" y="23"/>
                                </a:lnTo>
                                <a:lnTo>
                                  <a:pt x="122" y="24"/>
                                </a:lnTo>
                                <a:lnTo>
                                  <a:pt x="121" y="25"/>
                                </a:lnTo>
                                <a:lnTo>
                                  <a:pt x="121" y="26"/>
                                </a:lnTo>
                                <a:lnTo>
                                  <a:pt x="121" y="28"/>
                                </a:lnTo>
                                <a:lnTo>
                                  <a:pt x="120" y="29"/>
                                </a:lnTo>
                                <a:lnTo>
                                  <a:pt x="120" y="30"/>
                                </a:lnTo>
                                <a:lnTo>
                                  <a:pt x="120" y="31"/>
                                </a:lnTo>
                                <a:lnTo>
                                  <a:pt x="119" y="31"/>
                                </a:lnTo>
                                <a:lnTo>
                                  <a:pt x="118" y="32"/>
                                </a:lnTo>
                                <a:lnTo>
                                  <a:pt x="117" y="33"/>
                                </a:lnTo>
                                <a:lnTo>
                                  <a:pt x="116" y="34"/>
                                </a:lnTo>
                                <a:lnTo>
                                  <a:pt x="115" y="35"/>
                                </a:lnTo>
                                <a:lnTo>
                                  <a:pt x="114" y="35"/>
                                </a:lnTo>
                                <a:lnTo>
                                  <a:pt x="114" y="36"/>
                                </a:lnTo>
                                <a:lnTo>
                                  <a:pt x="113" y="36"/>
                                </a:lnTo>
                                <a:lnTo>
                                  <a:pt x="113" y="37"/>
                                </a:lnTo>
                                <a:lnTo>
                                  <a:pt x="111" y="38"/>
                                </a:lnTo>
                                <a:lnTo>
                                  <a:pt x="111" y="39"/>
                                </a:lnTo>
                                <a:lnTo>
                                  <a:pt x="109" y="40"/>
                                </a:lnTo>
                                <a:lnTo>
                                  <a:pt x="108" y="40"/>
                                </a:lnTo>
                                <a:lnTo>
                                  <a:pt x="108" y="41"/>
                                </a:lnTo>
                                <a:lnTo>
                                  <a:pt x="107" y="42"/>
                                </a:lnTo>
                                <a:lnTo>
                                  <a:pt x="106" y="42"/>
                                </a:lnTo>
                                <a:lnTo>
                                  <a:pt x="106" y="43"/>
                                </a:lnTo>
                                <a:lnTo>
                                  <a:pt x="104" y="44"/>
                                </a:lnTo>
                                <a:lnTo>
                                  <a:pt x="104" y="45"/>
                                </a:lnTo>
                                <a:lnTo>
                                  <a:pt x="105" y="46"/>
                                </a:lnTo>
                                <a:lnTo>
                                  <a:pt x="103" y="47"/>
                                </a:lnTo>
                                <a:lnTo>
                                  <a:pt x="103" y="48"/>
                                </a:lnTo>
                                <a:lnTo>
                                  <a:pt x="105" y="55"/>
                                </a:lnTo>
                                <a:lnTo>
                                  <a:pt x="105" y="57"/>
                                </a:lnTo>
                                <a:lnTo>
                                  <a:pt x="104" y="57"/>
                                </a:lnTo>
                                <a:lnTo>
                                  <a:pt x="104" y="58"/>
                                </a:lnTo>
                                <a:lnTo>
                                  <a:pt x="104" y="60"/>
                                </a:lnTo>
                                <a:lnTo>
                                  <a:pt x="104" y="61"/>
                                </a:lnTo>
                                <a:lnTo>
                                  <a:pt x="104" y="62"/>
                                </a:lnTo>
                                <a:lnTo>
                                  <a:pt x="103" y="62"/>
                                </a:lnTo>
                                <a:lnTo>
                                  <a:pt x="103" y="63"/>
                                </a:lnTo>
                                <a:lnTo>
                                  <a:pt x="100" y="65"/>
                                </a:lnTo>
                                <a:lnTo>
                                  <a:pt x="98" y="66"/>
                                </a:lnTo>
                                <a:lnTo>
                                  <a:pt x="93" y="68"/>
                                </a:lnTo>
                                <a:lnTo>
                                  <a:pt x="90" y="69"/>
                                </a:lnTo>
                                <a:lnTo>
                                  <a:pt x="84" y="70"/>
                                </a:lnTo>
                                <a:lnTo>
                                  <a:pt x="80" y="70"/>
                                </a:lnTo>
                                <a:lnTo>
                                  <a:pt x="78" y="70"/>
                                </a:lnTo>
                                <a:lnTo>
                                  <a:pt x="77" y="70"/>
                                </a:lnTo>
                                <a:lnTo>
                                  <a:pt x="76" y="70"/>
                                </a:lnTo>
                                <a:lnTo>
                                  <a:pt x="74" y="70"/>
                                </a:lnTo>
                                <a:lnTo>
                                  <a:pt x="74" y="69"/>
                                </a:lnTo>
                                <a:lnTo>
                                  <a:pt x="72" y="69"/>
                                </a:lnTo>
                                <a:lnTo>
                                  <a:pt x="72" y="68"/>
                                </a:lnTo>
                                <a:lnTo>
                                  <a:pt x="70" y="68"/>
                                </a:lnTo>
                                <a:lnTo>
                                  <a:pt x="69" y="66"/>
                                </a:lnTo>
                                <a:lnTo>
                                  <a:pt x="69" y="65"/>
                                </a:lnTo>
                                <a:lnTo>
                                  <a:pt x="67" y="65"/>
                                </a:lnTo>
                                <a:lnTo>
                                  <a:pt x="66" y="64"/>
                                </a:lnTo>
                                <a:lnTo>
                                  <a:pt x="65" y="58"/>
                                </a:lnTo>
                                <a:lnTo>
                                  <a:pt x="65" y="57"/>
                                </a:lnTo>
                                <a:lnTo>
                                  <a:pt x="64" y="56"/>
                                </a:lnTo>
                                <a:lnTo>
                                  <a:pt x="62" y="56"/>
                                </a:lnTo>
                                <a:lnTo>
                                  <a:pt x="62" y="55"/>
                                </a:lnTo>
                                <a:lnTo>
                                  <a:pt x="62" y="54"/>
                                </a:lnTo>
                                <a:lnTo>
                                  <a:pt x="61" y="54"/>
                                </a:lnTo>
                                <a:lnTo>
                                  <a:pt x="59" y="54"/>
                                </a:lnTo>
                                <a:lnTo>
                                  <a:pt x="59" y="53"/>
                                </a:lnTo>
                                <a:lnTo>
                                  <a:pt x="58" y="53"/>
                                </a:lnTo>
                                <a:lnTo>
                                  <a:pt x="57" y="53"/>
                                </a:lnTo>
                                <a:lnTo>
                                  <a:pt x="55" y="53"/>
                                </a:lnTo>
                                <a:lnTo>
                                  <a:pt x="55" y="52"/>
                                </a:lnTo>
                                <a:lnTo>
                                  <a:pt x="51" y="52"/>
                                </a:lnTo>
                                <a:lnTo>
                                  <a:pt x="49" y="53"/>
                                </a:lnTo>
                                <a:lnTo>
                                  <a:pt x="42" y="55"/>
                                </a:lnTo>
                                <a:lnTo>
                                  <a:pt x="40" y="55"/>
                                </a:lnTo>
                                <a:lnTo>
                                  <a:pt x="37" y="55"/>
                                </a:lnTo>
                                <a:lnTo>
                                  <a:pt x="35" y="55"/>
                                </a:lnTo>
                                <a:lnTo>
                                  <a:pt x="33" y="55"/>
                                </a:lnTo>
                                <a:lnTo>
                                  <a:pt x="33" y="54"/>
                                </a:lnTo>
                                <a:lnTo>
                                  <a:pt x="31" y="54"/>
                                </a:lnTo>
                                <a:lnTo>
                                  <a:pt x="31" y="53"/>
                                </a:lnTo>
                                <a:lnTo>
                                  <a:pt x="29" y="53"/>
                                </a:lnTo>
                                <a:lnTo>
                                  <a:pt x="29" y="52"/>
                                </a:lnTo>
                                <a:lnTo>
                                  <a:pt x="28" y="52"/>
                                </a:lnTo>
                                <a:lnTo>
                                  <a:pt x="26" y="51"/>
                                </a:lnTo>
                                <a:lnTo>
                                  <a:pt x="26" y="50"/>
                                </a:lnTo>
                                <a:lnTo>
                                  <a:pt x="24" y="50"/>
                                </a:lnTo>
                                <a:lnTo>
                                  <a:pt x="22" y="50"/>
                                </a:lnTo>
                                <a:lnTo>
                                  <a:pt x="21" y="49"/>
                                </a:lnTo>
                                <a:lnTo>
                                  <a:pt x="20" y="49"/>
                                </a:lnTo>
                                <a:lnTo>
                                  <a:pt x="19" y="49"/>
                                </a:lnTo>
                                <a:lnTo>
                                  <a:pt x="19" y="48"/>
                                </a:lnTo>
                                <a:lnTo>
                                  <a:pt x="17" y="48"/>
                                </a:lnTo>
                                <a:lnTo>
                                  <a:pt x="13" y="48"/>
                                </a:lnTo>
                                <a:lnTo>
                                  <a:pt x="11" y="48"/>
                                </a:lnTo>
                                <a:lnTo>
                                  <a:pt x="9" y="48"/>
                                </a:lnTo>
                                <a:lnTo>
                                  <a:pt x="7" y="48"/>
                                </a:lnTo>
                                <a:lnTo>
                                  <a:pt x="4" y="50"/>
                                </a:lnTo>
                                <a:lnTo>
                                  <a:pt x="4" y="51"/>
                                </a:lnTo>
                                <a:lnTo>
                                  <a:pt x="3" y="51"/>
                                </a:lnTo>
                                <a:lnTo>
                                  <a:pt x="3" y="53"/>
                                </a:lnTo>
                                <a:lnTo>
                                  <a:pt x="1" y="54"/>
                                </a:lnTo>
                                <a:lnTo>
                                  <a:pt x="1" y="55"/>
                                </a:lnTo>
                                <a:lnTo>
                                  <a:pt x="2" y="57"/>
                                </a:lnTo>
                                <a:lnTo>
                                  <a:pt x="2" y="58"/>
                                </a:lnTo>
                                <a:lnTo>
                                  <a:pt x="1" y="59"/>
                                </a:lnTo>
                                <a:lnTo>
                                  <a:pt x="0" y="60"/>
                                </a:lnTo>
                                <a:lnTo>
                                  <a:pt x="1" y="60"/>
                                </a:lnTo>
                                <a:lnTo>
                                  <a:pt x="2" y="61"/>
                                </a:lnTo>
                                <a:lnTo>
                                  <a:pt x="3" y="61"/>
                                </a:lnTo>
                                <a:lnTo>
                                  <a:pt x="3" y="62"/>
                                </a:lnTo>
                                <a:lnTo>
                                  <a:pt x="5" y="68"/>
                                </a:lnTo>
                                <a:lnTo>
                                  <a:pt x="7" y="69"/>
                                </a:lnTo>
                                <a:lnTo>
                                  <a:pt x="7" y="70"/>
                                </a:lnTo>
                                <a:lnTo>
                                  <a:pt x="8" y="71"/>
                                </a:lnTo>
                                <a:lnTo>
                                  <a:pt x="9" y="72"/>
                                </a:lnTo>
                                <a:lnTo>
                                  <a:pt x="10" y="72"/>
                                </a:lnTo>
                                <a:lnTo>
                                  <a:pt x="12" y="75"/>
                                </a:lnTo>
                                <a:lnTo>
                                  <a:pt x="13" y="75"/>
                                </a:lnTo>
                                <a:lnTo>
                                  <a:pt x="13" y="76"/>
                                </a:lnTo>
                                <a:lnTo>
                                  <a:pt x="14" y="76"/>
                                </a:lnTo>
                                <a:lnTo>
                                  <a:pt x="14" y="77"/>
                                </a:lnTo>
                                <a:lnTo>
                                  <a:pt x="16" y="77"/>
                                </a:lnTo>
                                <a:lnTo>
                                  <a:pt x="16" y="78"/>
                                </a:lnTo>
                                <a:lnTo>
                                  <a:pt x="17" y="79"/>
                                </a:lnTo>
                                <a:lnTo>
                                  <a:pt x="17" y="80"/>
                                </a:lnTo>
                                <a:lnTo>
                                  <a:pt x="19" y="80"/>
                                </a:lnTo>
                                <a:lnTo>
                                  <a:pt x="20" y="82"/>
                                </a:lnTo>
                                <a:lnTo>
                                  <a:pt x="22" y="83"/>
                                </a:lnTo>
                                <a:lnTo>
                                  <a:pt x="23" y="85"/>
                                </a:lnTo>
                                <a:lnTo>
                                  <a:pt x="25" y="86"/>
                                </a:lnTo>
                                <a:lnTo>
                                  <a:pt x="25" y="87"/>
                                </a:lnTo>
                                <a:lnTo>
                                  <a:pt x="26" y="90"/>
                                </a:lnTo>
                                <a:lnTo>
                                  <a:pt x="28" y="90"/>
                                </a:lnTo>
                                <a:lnTo>
                                  <a:pt x="28" y="91"/>
                                </a:lnTo>
                                <a:lnTo>
                                  <a:pt x="29" y="91"/>
                                </a:lnTo>
                                <a:lnTo>
                                  <a:pt x="30" y="97"/>
                                </a:lnTo>
                                <a:lnTo>
                                  <a:pt x="29" y="98"/>
                                </a:lnTo>
                                <a:lnTo>
                                  <a:pt x="29" y="99"/>
                                </a:lnTo>
                                <a:lnTo>
                                  <a:pt x="31" y="108"/>
                                </a:lnTo>
                                <a:lnTo>
                                  <a:pt x="31" y="109"/>
                                </a:lnTo>
                                <a:lnTo>
                                  <a:pt x="31" y="111"/>
                                </a:lnTo>
                                <a:lnTo>
                                  <a:pt x="32" y="111"/>
                                </a:lnTo>
                                <a:lnTo>
                                  <a:pt x="30" y="112"/>
                                </a:lnTo>
                                <a:lnTo>
                                  <a:pt x="31" y="115"/>
                                </a:lnTo>
                                <a:lnTo>
                                  <a:pt x="29" y="116"/>
                                </a:lnTo>
                                <a:lnTo>
                                  <a:pt x="29" y="118"/>
                                </a:lnTo>
                                <a:lnTo>
                                  <a:pt x="28" y="119"/>
                                </a:lnTo>
                                <a:lnTo>
                                  <a:pt x="28" y="122"/>
                                </a:lnTo>
                                <a:lnTo>
                                  <a:pt x="27" y="122"/>
                                </a:lnTo>
                                <a:lnTo>
                                  <a:pt x="27" y="125"/>
                                </a:lnTo>
                                <a:lnTo>
                                  <a:pt x="26" y="127"/>
                                </a:lnTo>
                                <a:lnTo>
                                  <a:pt x="26" y="128"/>
                                </a:lnTo>
                                <a:lnTo>
                                  <a:pt x="27" y="133"/>
                                </a:lnTo>
                                <a:lnTo>
                                  <a:pt x="28" y="138"/>
                                </a:lnTo>
                                <a:lnTo>
                                  <a:pt x="30" y="144"/>
                                </a:lnTo>
                                <a:lnTo>
                                  <a:pt x="31" y="147"/>
                                </a:lnTo>
                                <a:lnTo>
                                  <a:pt x="33" y="148"/>
                                </a:lnTo>
                                <a:lnTo>
                                  <a:pt x="34" y="149"/>
                                </a:lnTo>
                                <a:lnTo>
                                  <a:pt x="34" y="150"/>
                                </a:lnTo>
                                <a:lnTo>
                                  <a:pt x="36" y="150"/>
                                </a:lnTo>
                                <a:lnTo>
                                  <a:pt x="36" y="151"/>
                                </a:lnTo>
                                <a:lnTo>
                                  <a:pt x="37" y="151"/>
                                </a:lnTo>
                                <a:lnTo>
                                  <a:pt x="38" y="152"/>
                                </a:lnTo>
                                <a:lnTo>
                                  <a:pt x="39" y="152"/>
                                </a:lnTo>
                                <a:lnTo>
                                  <a:pt x="41" y="152"/>
                                </a:lnTo>
                                <a:lnTo>
                                  <a:pt x="42" y="152"/>
                                </a:lnTo>
                                <a:lnTo>
                                  <a:pt x="46" y="152"/>
                                </a:lnTo>
                                <a:lnTo>
                                  <a:pt x="49" y="151"/>
                                </a:lnTo>
                                <a:lnTo>
                                  <a:pt x="52" y="150"/>
                                </a:lnTo>
                                <a:lnTo>
                                  <a:pt x="55" y="149"/>
                                </a:lnTo>
                                <a:lnTo>
                                  <a:pt x="56" y="148"/>
                                </a:lnTo>
                                <a:lnTo>
                                  <a:pt x="57" y="147"/>
                                </a:lnTo>
                                <a:lnTo>
                                  <a:pt x="57" y="146"/>
                                </a:lnTo>
                                <a:lnTo>
                                  <a:pt x="59" y="146"/>
                                </a:lnTo>
                                <a:lnTo>
                                  <a:pt x="60" y="146"/>
                                </a:lnTo>
                                <a:lnTo>
                                  <a:pt x="60" y="141"/>
                                </a:lnTo>
                                <a:lnTo>
                                  <a:pt x="61" y="140"/>
                                </a:lnTo>
                                <a:lnTo>
                                  <a:pt x="61" y="136"/>
                                </a:lnTo>
                                <a:lnTo>
                                  <a:pt x="62" y="134"/>
                                </a:lnTo>
                                <a:lnTo>
                                  <a:pt x="62" y="132"/>
                                </a:lnTo>
                                <a:lnTo>
                                  <a:pt x="61" y="130"/>
                                </a:lnTo>
                                <a:lnTo>
                                  <a:pt x="62" y="128"/>
                                </a:lnTo>
                                <a:lnTo>
                                  <a:pt x="62" y="122"/>
                                </a:lnTo>
                                <a:lnTo>
                                  <a:pt x="62" y="121"/>
                                </a:lnTo>
                                <a:lnTo>
                                  <a:pt x="63" y="119"/>
                                </a:lnTo>
                                <a:lnTo>
                                  <a:pt x="65" y="119"/>
                                </a:lnTo>
                                <a:lnTo>
                                  <a:pt x="66" y="119"/>
                                </a:lnTo>
                                <a:lnTo>
                                  <a:pt x="68" y="118"/>
                                </a:lnTo>
                                <a:lnTo>
                                  <a:pt x="69" y="117"/>
                                </a:lnTo>
                                <a:lnTo>
                                  <a:pt x="70" y="117"/>
                                </a:lnTo>
                                <a:lnTo>
                                  <a:pt x="70" y="116"/>
                                </a:lnTo>
                                <a:lnTo>
                                  <a:pt x="72" y="115"/>
                                </a:lnTo>
                                <a:lnTo>
                                  <a:pt x="72" y="114"/>
                                </a:lnTo>
                                <a:lnTo>
                                  <a:pt x="73" y="113"/>
                                </a:lnTo>
                                <a:lnTo>
                                  <a:pt x="73" y="111"/>
                                </a:lnTo>
                                <a:lnTo>
                                  <a:pt x="75" y="110"/>
                                </a:lnTo>
                                <a:lnTo>
                                  <a:pt x="75" y="108"/>
                                </a:lnTo>
                                <a:lnTo>
                                  <a:pt x="74" y="108"/>
                                </a:lnTo>
                                <a:lnTo>
                                  <a:pt x="76" y="107"/>
                                </a:lnTo>
                                <a:lnTo>
                                  <a:pt x="76" y="106"/>
                                </a:lnTo>
                                <a:lnTo>
                                  <a:pt x="76" y="105"/>
                                </a:lnTo>
                                <a:lnTo>
                                  <a:pt x="77" y="104"/>
                                </a:lnTo>
                                <a:lnTo>
                                  <a:pt x="79" y="102"/>
                                </a:lnTo>
                                <a:lnTo>
                                  <a:pt x="84" y="100"/>
                                </a:lnTo>
                                <a:lnTo>
                                  <a:pt x="87" y="100"/>
                                </a:lnTo>
                                <a:lnTo>
                                  <a:pt x="88" y="100"/>
                                </a:lnTo>
                                <a:lnTo>
                                  <a:pt x="91" y="100"/>
                                </a:lnTo>
                                <a:lnTo>
                                  <a:pt x="94" y="100"/>
                                </a:lnTo>
                                <a:lnTo>
                                  <a:pt x="98" y="101"/>
                                </a:lnTo>
                                <a:lnTo>
                                  <a:pt x="99" y="101"/>
                                </a:lnTo>
                                <a:lnTo>
                                  <a:pt x="100" y="101"/>
                                </a:lnTo>
                                <a:lnTo>
                                  <a:pt x="102" y="102"/>
                                </a:lnTo>
                                <a:lnTo>
                                  <a:pt x="104" y="102"/>
                                </a:lnTo>
                                <a:lnTo>
                                  <a:pt x="106" y="101"/>
                                </a:lnTo>
                                <a:lnTo>
                                  <a:pt x="108" y="101"/>
                                </a:lnTo>
                                <a:lnTo>
                                  <a:pt x="110" y="100"/>
                                </a:lnTo>
                                <a:lnTo>
                                  <a:pt x="111" y="100"/>
                                </a:lnTo>
                                <a:lnTo>
                                  <a:pt x="111" y="99"/>
                                </a:lnTo>
                                <a:lnTo>
                                  <a:pt x="112" y="99"/>
                                </a:lnTo>
                                <a:lnTo>
                                  <a:pt x="113" y="97"/>
                                </a:lnTo>
                                <a:lnTo>
                                  <a:pt x="115" y="96"/>
                                </a:lnTo>
                                <a:lnTo>
                                  <a:pt x="116" y="95"/>
                                </a:lnTo>
                                <a:lnTo>
                                  <a:pt x="116" y="94"/>
                                </a:lnTo>
                                <a:lnTo>
                                  <a:pt x="117" y="93"/>
                                </a:lnTo>
                                <a:lnTo>
                                  <a:pt x="117" y="91"/>
                                </a:lnTo>
                                <a:lnTo>
                                  <a:pt x="119" y="90"/>
                                </a:lnTo>
                                <a:lnTo>
                                  <a:pt x="119" y="89"/>
                                </a:lnTo>
                                <a:lnTo>
                                  <a:pt x="119" y="88"/>
                                </a:lnTo>
                                <a:lnTo>
                                  <a:pt x="120" y="87"/>
                                </a:lnTo>
                                <a:lnTo>
                                  <a:pt x="120" y="85"/>
                                </a:lnTo>
                                <a:lnTo>
                                  <a:pt x="121" y="84"/>
                                </a:lnTo>
                                <a:lnTo>
                                  <a:pt x="122" y="83"/>
                                </a:lnTo>
                                <a:lnTo>
                                  <a:pt x="121" y="82"/>
                                </a:lnTo>
                                <a:lnTo>
                                  <a:pt x="123" y="81"/>
                                </a:lnTo>
                                <a:lnTo>
                                  <a:pt x="123" y="80"/>
                                </a:lnTo>
                                <a:lnTo>
                                  <a:pt x="124" y="79"/>
                                </a:lnTo>
                                <a:lnTo>
                                  <a:pt x="124" y="78"/>
                                </a:lnTo>
                                <a:lnTo>
                                  <a:pt x="124" y="77"/>
                                </a:lnTo>
                                <a:lnTo>
                                  <a:pt x="126" y="76"/>
                                </a:lnTo>
                                <a:lnTo>
                                  <a:pt x="126" y="75"/>
                                </a:lnTo>
                                <a:lnTo>
                                  <a:pt x="127" y="75"/>
                                </a:lnTo>
                                <a:lnTo>
                                  <a:pt x="128" y="74"/>
                                </a:lnTo>
                                <a:lnTo>
                                  <a:pt x="130" y="73"/>
                                </a:lnTo>
                                <a:lnTo>
                                  <a:pt x="133" y="70"/>
                                </a:lnTo>
                                <a:lnTo>
                                  <a:pt x="137" y="67"/>
                                </a:lnTo>
                                <a:lnTo>
                                  <a:pt x="141" y="64"/>
                                </a:lnTo>
                                <a:lnTo>
                                  <a:pt x="143" y="63"/>
                                </a:lnTo>
                                <a:lnTo>
                                  <a:pt x="144" y="62"/>
                                </a:lnTo>
                                <a:lnTo>
                                  <a:pt x="144" y="61"/>
                                </a:lnTo>
                                <a:lnTo>
                                  <a:pt x="145" y="60"/>
                                </a:lnTo>
                                <a:lnTo>
                                  <a:pt x="145" y="59"/>
                                </a:lnTo>
                                <a:lnTo>
                                  <a:pt x="147" y="58"/>
                                </a:lnTo>
                                <a:lnTo>
                                  <a:pt x="147" y="57"/>
                                </a:lnTo>
                                <a:lnTo>
                                  <a:pt x="148" y="56"/>
                                </a:lnTo>
                                <a:lnTo>
                                  <a:pt x="148" y="55"/>
                                </a:lnTo>
                                <a:lnTo>
                                  <a:pt x="148" y="53"/>
                                </a:lnTo>
                                <a:lnTo>
                                  <a:pt x="149" y="52"/>
                                </a:lnTo>
                                <a:lnTo>
                                  <a:pt x="149" y="48"/>
                                </a:lnTo>
                                <a:lnTo>
                                  <a:pt x="150" y="47"/>
                                </a:lnTo>
                                <a:lnTo>
                                  <a:pt x="150" y="46"/>
                                </a:lnTo>
                                <a:lnTo>
                                  <a:pt x="149" y="44"/>
                                </a:lnTo>
                                <a:lnTo>
                                  <a:pt x="147" y="35"/>
                                </a:lnTo>
                                <a:lnTo>
                                  <a:pt x="147" y="33"/>
                                </a:lnTo>
                                <a:lnTo>
                                  <a:pt x="148" y="32"/>
                                </a:lnTo>
                                <a:lnTo>
                                  <a:pt x="148" y="29"/>
                                </a:lnTo>
                                <a:lnTo>
                                  <a:pt x="149" y="28"/>
                                </a:lnTo>
                                <a:lnTo>
                                  <a:pt x="149" y="27"/>
                                </a:lnTo>
                                <a:lnTo>
                                  <a:pt x="150" y="26"/>
                                </a:lnTo>
                                <a:lnTo>
                                  <a:pt x="151" y="25"/>
                                </a:lnTo>
                                <a:lnTo>
                                  <a:pt x="151" y="24"/>
                                </a:lnTo>
                                <a:lnTo>
                                  <a:pt x="152" y="23"/>
                                </a:lnTo>
                                <a:lnTo>
                                  <a:pt x="152" y="22"/>
                                </a:lnTo>
                                <a:lnTo>
                                  <a:pt x="154" y="21"/>
                                </a:lnTo>
                                <a:lnTo>
                                  <a:pt x="154" y="20"/>
                                </a:lnTo>
                                <a:lnTo>
                                  <a:pt x="155" y="19"/>
                                </a:lnTo>
                                <a:lnTo>
                                  <a:pt x="156" y="18"/>
                                </a:lnTo>
                                <a:lnTo>
                                  <a:pt x="157" y="17"/>
                                </a:lnTo>
                                <a:lnTo>
                                  <a:pt x="157" y="15"/>
                                </a:lnTo>
                                <a:lnTo>
                                  <a:pt x="158" y="14"/>
                                </a:lnTo>
                                <a:lnTo>
                                  <a:pt x="159" y="13"/>
                                </a:lnTo>
                                <a:lnTo>
                                  <a:pt x="160" y="12"/>
                                </a:lnTo>
                                <a:lnTo>
                                  <a:pt x="160" y="9"/>
                                </a:lnTo>
                                <a:lnTo>
                                  <a:pt x="161" y="8"/>
                                </a:lnTo>
                                <a:lnTo>
                                  <a:pt x="161" y="4"/>
                                </a:lnTo>
                                <a:lnTo>
                                  <a:pt x="160" y="4"/>
                                </a:lnTo>
                                <a:lnTo>
                                  <a:pt x="162" y="3"/>
                                </a:lnTo>
                                <a:moveTo>
                                  <a:pt x="188" y="126"/>
                                </a:moveTo>
                                <a:lnTo>
                                  <a:pt x="187" y="127"/>
                                </a:lnTo>
                                <a:lnTo>
                                  <a:pt x="186" y="127"/>
                                </a:lnTo>
                                <a:lnTo>
                                  <a:pt x="186" y="129"/>
                                </a:lnTo>
                                <a:lnTo>
                                  <a:pt x="184" y="130"/>
                                </a:lnTo>
                                <a:lnTo>
                                  <a:pt x="184" y="131"/>
                                </a:lnTo>
                                <a:lnTo>
                                  <a:pt x="183" y="132"/>
                                </a:lnTo>
                                <a:lnTo>
                                  <a:pt x="183" y="133"/>
                                </a:lnTo>
                                <a:lnTo>
                                  <a:pt x="183" y="135"/>
                                </a:lnTo>
                                <a:lnTo>
                                  <a:pt x="182" y="136"/>
                                </a:lnTo>
                                <a:lnTo>
                                  <a:pt x="182" y="140"/>
                                </a:lnTo>
                                <a:lnTo>
                                  <a:pt x="183" y="144"/>
                                </a:lnTo>
                                <a:lnTo>
                                  <a:pt x="184" y="144"/>
                                </a:lnTo>
                                <a:lnTo>
                                  <a:pt x="187" y="128"/>
                                </a:lnTo>
                                <a:lnTo>
                                  <a:pt x="188" y="126"/>
                                </a:lnTo>
                              </a:path>
                            </a:pathLst>
                          </a:custGeom>
                          <a:solidFill>
                            <a:srgbClr val="C2BDA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7" name="AutoShape 157"/>
                        <wps:cNvSpPr>
                          <a:spLocks/>
                        </wps:cNvSpPr>
                        <wps:spPr bwMode="auto">
                          <a:xfrm>
                            <a:off x="7836" y="843"/>
                            <a:ext cx="72" cy="136"/>
                          </a:xfrm>
                          <a:custGeom>
                            <a:avLst/>
                            <a:gdLst>
                              <a:gd name="T0" fmla="+- 0 7860 7837"/>
                              <a:gd name="T1" fmla="*/ T0 w 72"/>
                              <a:gd name="T2" fmla="+- 0 844 844"/>
                              <a:gd name="T3" fmla="*/ 844 h 136"/>
                              <a:gd name="T4" fmla="+- 0 7859 7837"/>
                              <a:gd name="T5" fmla="*/ T4 w 72"/>
                              <a:gd name="T6" fmla="+- 0 846 844"/>
                              <a:gd name="T7" fmla="*/ 846 h 136"/>
                              <a:gd name="T8" fmla="+- 0 7859 7837"/>
                              <a:gd name="T9" fmla="*/ T8 w 72"/>
                              <a:gd name="T10" fmla="+- 0 853 844"/>
                              <a:gd name="T11" fmla="*/ 853 h 136"/>
                              <a:gd name="T12" fmla="+- 0 7859 7837"/>
                              <a:gd name="T13" fmla="*/ T12 w 72"/>
                              <a:gd name="T14" fmla="+- 0 859 844"/>
                              <a:gd name="T15" fmla="*/ 859 h 136"/>
                              <a:gd name="T16" fmla="+- 0 7858 7837"/>
                              <a:gd name="T17" fmla="*/ T16 w 72"/>
                              <a:gd name="T18" fmla="+- 0 865 844"/>
                              <a:gd name="T19" fmla="*/ 865 h 136"/>
                              <a:gd name="T20" fmla="+- 0 7858 7837"/>
                              <a:gd name="T21" fmla="*/ T20 w 72"/>
                              <a:gd name="T22" fmla="+- 0 870 844"/>
                              <a:gd name="T23" fmla="*/ 870 h 136"/>
                              <a:gd name="T24" fmla="+- 0 7858 7837"/>
                              <a:gd name="T25" fmla="*/ T24 w 72"/>
                              <a:gd name="T26" fmla="+- 0 872 844"/>
                              <a:gd name="T27" fmla="*/ 872 h 136"/>
                              <a:gd name="T28" fmla="+- 0 7858 7837"/>
                              <a:gd name="T29" fmla="*/ T28 w 72"/>
                              <a:gd name="T30" fmla="+- 0 876 844"/>
                              <a:gd name="T31" fmla="*/ 876 h 136"/>
                              <a:gd name="T32" fmla="+- 0 7856 7837"/>
                              <a:gd name="T33" fmla="*/ T32 w 72"/>
                              <a:gd name="T34" fmla="+- 0 881 844"/>
                              <a:gd name="T35" fmla="*/ 881 h 136"/>
                              <a:gd name="T36" fmla="+- 0 7855 7837"/>
                              <a:gd name="T37" fmla="*/ T36 w 72"/>
                              <a:gd name="T38" fmla="+- 0 884 844"/>
                              <a:gd name="T39" fmla="*/ 884 h 136"/>
                              <a:gd name="T40" fmla="+- 0 7854 7837"/>
                              <a:gd name="T41" fmla="*/ T40 w 72"/>
                              <a:gd name="T42" fmla="+- 0 887 844"/>
                              <a:gd name="T43" fmla="*/ 887 h 136"/>
                              <a:gd name="T44" fmla="+- 0 7851 7837"/>
                              <a:gd name="T45" fmla="*/ T44 w 72"/>
                              <a:gd name="T46" fmla="+- 0 891 844"/>
                              <a:gd name="T47" fmla="*/ 891 h 136"/>
                              <a:gd name="T48" fmla="+- 0 7850 7837"/>
                              <a:gd name="T49" fmla="*/ T48 w 72"/>
                              <a:gd name="T50" fmla="+- 0 896 844"/>
                              <a:gd name="T51" fmla="*/ 896 h 136"/>
                              <a:gd name="T52" fmla="+- 0 7847 7837"/>
                              <a:gd name="T53" fmla="*/ T52 w 72"/>
                              <a:gd name="T54" fmla="+- 0 900 844"/>
                              <a:gd name="T55" fmla="*/ 900 h 136"/>
                              <a:gd name="T56" fmla="+- 0 7846 7837"/>
                              <a:gd name="T57" fmla="*/ T56 w 72"/>
                              <a:gd name="T58" fmla="+- 0 905 844"/>
                              <a:gd name="T59" fmla="*/ 905 h 136"/>
                              <a:gd name="T60" fmla="+- 0 7843 7837"/>
                              <a:gd name="T61" fmla="*/ T60 w 72"/>
                              <a:gd name="T62" fmla="+- 0 909 844"/>
                              <a:gd name="T63" fmla="*/ 909 h 136"/>
                              <a:gd name="T64" fmla="+- 0 7841 7837"/>
                              <a:gd name="T65" fmla="*/ T64 w 72"/>
                              <a:gd name="T66" fmla="+- 0 914 844"/>
                              <a:gd name="T67" fmla="*/ 914 h 136"/>
                              <a:gd name="T68" fmla="+- 0 7839 7837"/>
                              <a:gd name="T69" fmla="*/ T68 w 72"/>
                              <a:gd name="T70" fmla="+- 0 917 844"/>
                              <a:gd name="T71" fmla="*/ 917 h 136"/>
                              <a:gd name="T72" fmla="+- 0 7838 7837"/>
                              <a:gd name="T73" fmla="*/ T72 w 72"/>
                              <a:gd name="T74" fmla="+- 0 924 844"/>
                              <a:gd name="T75" fmla="*/ 924 h 136"/>
                              <a:gd name="T76" fmla="+- 0 7837 7837"/>
                              <a:gd name="T77" fmla="*/ T76 w 72"/>
                              <a:gd name="T78" fmla="+- 0 930 844"/>
                              <a:gd name="T79" fmla="*/ 930 h 136"/>
                              <a:gd name="T80" fmla="+- 0 7841 7837"/>
                              <a:gd name="T81" fmla="*/ T80 w 72"/>
                              <a:gd name="T82" fmla="+- 0 940 844"/>
                              <a:gd name="T83" fmla="*/ 940 h 136"/>
                              <a:gd name="T84" fmla="+- 0 7843 7837"/>
                              <a:gd name="T85" fmla="*/ T84 w 72"/>
                              <a:gd name="T86" fmla="+- 0 941 844"/>
                              <a:gd name="T87" fmla="*/ 941 h 136"/>
                              <a:gd name="T88" fmla="+- 0 7843 7837"/>
                              <a:gd name="T89" fmla="*/ T88 w 72"/>
                              <a:gd name="T90" fmla="+- 0 943 844"/>
                              <a:gd name="T91" fmla="*/ 943 h 136"/>
                              <a:gd name="T92" fmla="+- 0 7846 7837"/>
                              <a:gd name="T93" fmla="*/ T92 w 72"/>
                              <a:gd name="T94" fmla="+- 0 944 844"/>
                              <a:gd name="T95" fmla="*/ 944 h 136"/>
                              <a:gd name="T96" fmla="+- 0 7846 7837"/>
                              <a:gd name="T97" fmla="*/ T96 w 72"/>
                              <a:gd name="T98" fmla="+- 0 945 844"/>
                              <a:gd name="T99" fmla="*/ 945 h 136"/>
                              <a:gd name="T100" fmla="+- 0 7849 7837"/>
                              <a:gd name="T101" fmla="*/ T100 w 72"/>
                              <a:gd name="T102" fmla="+- 0 946 844"/>
                              <a:gd name="T103" fmla="*/ 946 h 136"/>
                              <a:gd name="T104" fmla="+- 0 7851 7837"/>
                              <a:gd name="T105" fmla="*/ T104 w 72"/>
                              <a:gd name="T106" fmla="+- 0 947 844"/>
                              <a:gd name="T107" fmla="*/ 947 h 136"/>
                              <a:gd name="T108" fmla="+- 0 7853 7837"/>
                              <a:gd name="T109" fmla="*/ T108 w 72"/>
                              <a:gd name="T110" fmla="+- 0 948 844"/>
                              <a:gd name="T111" fmla="*/ 948 h 136"/>
                              <a:gd name="T112" fmla="+- 0 7854 7837"/>
                              <a:gd name="T113" fmla="*/ T112 w 72"/>
                              <a:gd name="T114" fmla="+- 0 949 844"/>
                              <a:gd name="T115" fmla="*/ 949 h 136"/>
                              <a:gd name="T116" fmla="+- 0 7856 7837"/>
                              <a:gd name="T117" fmla="*/ T116 w 72"/>
                              <a:gd name="T118" fmla="+- 0 950 844"/>
                              <a:gd name="T119" fmla="*/ 950 h 136"/>
                              <a:gd name="T120" fmla="+- 0 7859 7837"/>
                              <a:gd name="T121" fmla="*/ T120 w 72"/>
                              <a:gd name="T122" fmla="+- 0 951 844"/>
                              <a:gd name="T123" fmla="*/ 951 h 136"/>
                              <a:gd name="T124" fmla="+- 0 7863 7837"/>
                              <a:gd name="T125" fmla="*/ T124 w 72"/>
                              <a:gd name="T126" fmla="+- 0 952 844"/>
                              <a:gd name="T127" fmla="*/ 952 h 136"/>
                              <a:gd name="T128" fmla="+- 0 7866 7837"/>
                              <a:gd name="T129" fmla="*/ T128 w 72"/>
                              <a:gd name="T130" fmla="+- 0 963 844"/>
                              <a:gd name="T131" fmla="*/ 963 h 136"/>
                              <a:gd name="T132" fmla="+- 0 7865 7837"/>
                              <a:gd name="T133" fmla="*/ T132 w 72"/>
                              <a:gd name="T134" fmla="+- 0 966 844"/>
                              <a:gd name="T135" fmla="*/ 966 h 136"/>
                              <a:gd name="T136" fmla="+- 0 7867 7837"/>
                              <a:gd name="T137" fmla="*/ T136 w 72"/>
                              <a:gd name="T138" fmla="+- 0 974 844"/>
                              <a:gd name="T139" fmla="*/ 974 h 136"/>
                              <a:gd name="T140" fmla="+- 0 7869 7837"/>
                              <a:gd name="T141" fmla="*/ T140 w 72"/>
                              <a:gd name="T142" fmla="+- 0 975 844"/>
                              <a:gd name="T143" fmla="*/ 975 h 136"/>
                              <a:gd name="T144" fmla="+- 0 7870 7837"/>
                              <a:gd name="T145" fmla="*/ T144 w 72"/>
                              <a:gd name="T146" fmla="+- 0 976 844"/>
                              <a:gd name="T147" fmla="*/ 976 h 136"/>
                              <a:gd name="T148" fmla="+- 0 7872 7837"/>
                              <a:gd name="T149" fmla="*/ T148 w 72"/>
                              <a:gd name="T150" fmla="+- 0 977 844"/>
                              <a:gd name="T151" fmla="*/ 977 h 136"/>
                              <a:gd name="T152" fmla="+- 0 7874 7837"/>
                              <a:gd name="T153" fmla="*/ T152 w 72"/>
                              <a:gd name="T154" fmla="+- 0 978 844"/>
                              <a:gd name="T155" fmla="*/ 978 h 136"/>
                              <a:gd name="T156" fmla="+- 0 7876 7837"/>
                              <a:gd name="T157" fmla="*/ T156 w 72"/>
                              <a:gd name="T158" fmla="+- 0 979 844"/>
                              <a:gd name="T159" fmla="*/ 979 h 136"/>
                              <a:gd name="T160" fmla="+- 0 7882 7837"/>
                              <a:gd name="T161" fmla="*/ T160 w 72"/>
                              <a:gd name="T162" fmla="+- 0 979 844"/>
                              <a:gd name="T163" fmla="*/ 979 h 136"/>
                              <a:gd name="T164" fmla="+- 0 7890 7837"/>
                              <a:gd name="T165" fmla="*/ T164 w 72"/>
                              <a:gd name="T166" fmla="+- 0 977 844"/>
                              <a:gd name="T167" fmla="*/ 977 h 136"/>
                              <a:gd name="T168" fmla="+- 0 7898 7837"/>
                              <a:gd name="T169" fmla="*/ T168 w 72"/>
                              <a:gd name="T170" fmla="+- 0 973 844"/>
                              <a:gd name="T171" fmla="*/ 973 h 136"/>
                              <a:gd name="T172" fmla="+- 0 7901 7837"/>
                              <a:gd name="T173" fmla="*/ T172 w 72"/>
                              <a:gd name="T174" fmla="+- 0 970 844"/>
                              <a:gd name="T175" fmla="*/ 970 h 136"/>
                              <a:gd name="T176" fmla="+- 0 7903 7837"/>
                              <a:gd name="T177" fmla="*/ T176 w 72"/>
                              <a:gd name="T178" fmla="+- 0 968 844"/>
                              <a:gd name="T179" fmla="*/ 968 h 136"/>
                              <a:gd name="T180" fmla="+- 0 7904 7837"/>
                              <a:gd name="T181" fmla="*/ T180 w 72"/>
                              <a:gd name="T182" fmla="+- 0 966 844"/>
                              <a:gd name="T183" fmla="*/ 966 h 136"/>
                              <a:gd name="T184" fmla="+- 0 7905 7837"/>
                              <a:gd name="T185" fmla="*/ T184 w 72"/>
                              <a:gd name="T186" fmla="+- 0 963 844"/>
                              <a:gd name="T187" fmla="*/ 963 h 136"/>
                              <a:gd name="T188" fmla="+- 0 7908 7837"/>
                              <a:gd name="T189" fmla="*/ T188 w 72"/>
                              <a:gd name="T190" fmla="+- 0 959 844"/>
                              <a:gd name="T191" fmla="*/ 959 h 136"/>
                              <a:gd name="T192" fmla="+- 0 7909 7837"/>
                              <a:gd name="T193" fmla="*/ T192 w 72"/>
                              <a:gd name="T194" fmla="+- 0 954 844"/>
                              <a:gd name="T195" fmla="*/ 954 h 136"/>
                              <a:gd name="T196" fmla="+- 0 7903 7837"/>
                              <a:gd name="T197" fmla="*/ T196 w 72"/>
                              <a:gd name="T198" fmla="+- 0 933 844"/>
                              <a:gd name="T199" fmla="*/ 933 h 136"/>
                              <a:gd name="T200" fmla="+- 0 7901 7837"/>
                              <a:gd name="T201" fmla="*/ T200 w 72"/>
                              <a:gd name="T202" fmla="+- 0 931 844"/>
                              <a:gd name="T203" fmla="*/ 931 h 136"/>
                              <a:gd name="T204" fmla="+- 0 7898 7837"/>
                              <a:gd name="T205" fmla="*/ T204 w 72"/>
                              <a:gd name="T206" fmla="+- 0 923 844"/>
                              <a:gd name="T207" fmla="*/ 923 h 136"/>
                              <a:gd name="T208" fmla="+- 0 7894 7837"/>
                              <a:gd name="T209" fmla="*/ T208 w 72"/>
                              <a:gd name="T210" fmla="+- 0 916 844"/>
                              <a:gd name="T211" fmla="*/ 916 h 136"/>
                              <a:gd name="T212" fmla="+- 0 7892 7837"/>
                              <a:gd name="T213" fmla="*/ T212 w 72"/>
                              <a:gd name="T214" fmla="+- 0 915 844"/>
                              <a:gd name="T215" fmla="*/ 915 h 136"/>
                              <a:gd name="T216" fmla="+- 0 7888 7837"/>
                              <a:gd name="T217" fmla="*/ T216 w 72"/>
                              <a:gd name="T218" fmla="+- 0 907 844"/>
                              <a:gd name="T219" fmla="*/ 907 h 136"/>
                              <a:gd name="T220" fmla="+- 0 7879 7837"/>
                              <a:gd name="T221" fmla="*/ T220 w 72"/>
                              <a:gd name="T222" fmla="+- 0 878 844"/>
                              <a:gd name="T223" fmla="*/ 878 h 136"/>
                              <a:gd name="T224" fmla="+- 0 7877 7837"/>
                              <a:gd name="T225" fmla="*/ T224 w 72"/>
                              <a:gd name="T226" fmla="+- 0 876 844"/>
                              <a:gd name="T227" fmla="*/ 876 h 136"/>
                              <a:gd name="T228" fmla="+- 0 7874 7837"/>
                              <a:gd name="T229" fmla="*/ T228 w 72"/>
                              <a:gd name="T230" fmla="+- 0 867 844"/>
                              <a:gd name="T231" fmla="*/ 867 h 136"/>
                              <a:gd name="T232" fmla="+- 0 7870 7837"/>
                              <a:gd name="T233" fmla="*/ T232 w 72"/>
                              <a:gd name="T234" fmla="+- 0 861 844"/>
                              <a:gd name="T235" fmla="*/ 861 h 136"/>
                              <a:gd name="T236" fmla="+- 0 7868 7837"/>
                              <a:gd name="T237" fmla="*/ T236 w 72"/>
                              <a:gd name="T238" fmla="+- 0 859 844"/>
                              <a:gd name="T239" fmla="*/ 859 h 136"/>
                              <a:gd name="T240" fmla="+- 0 7864 7837"/>
                              <a:gd name="T241" fmla="*/ T240 w 72"/>
                              <a:gd name="T242" fmla="+- 0 844 844"/>
                              <a:gd name="T243" fmla="*/ 844 h 136"/>
                              <a:gd name="T244" fmla="+- 0 7863 7837"/>
                              <a:gd name="T245" fmla="*/ T244 w 72"/>
                              <a:gd name="T246" fmla="+- 0 844 844"/>
                              <a:gd name="T247" fmla="*/ 844 h 136"/>
                              <a:gd name="T248" fmla="+- 0 7864 7837"/>
                              <a:gd name="T249" fmla="*/ T248 w 72"/>
                              <a:gd name="T250" fmla="+- 0 844 844"/>
                              <a:gd name="T251" fmla="*/ 844 h 13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  <a:cxn ang="0">
                                <a:pos x="T241" y="T243"/>
                              </a:cxn>
                              <a:cxn ang="0">
                                <a:pos x="T245" y="T247"/>
                              </a:cxn>
                              <a:cxn ang="0">
                                <a:pos x="T249" y="T251"/>
                              </a:cxn>
                            </a:cxnLst>
                            <a:rect l="0" t="0" r="r" b="b"/>
                            <a:pathLst>
                              <a:path w="72" h="136">
                                <a:moveTo>
                                  <a:pt x="24" y="0"/>
                                </a:moveTo>
                                <a:lnTo>
                                  <a:pt x="24" y="0"/>
                                </a:lnTo>
                                <a:lnTo>
                                  <a:pt x="23" y="0"/>
                                </a:lnTo>
                                <a:lnTo>
                                  <a:pt x="22" y="1"/>
                                </a:lnTo>
                                <a:lnTo>
                                  <a:pt x="22" y="2"/>
                                </a:lnTo>
                                <a:lnTo>
                                  <a:pt x="22" y="3"/>
                                </a:lnTo>
                                <a:lnTo>
                                  <a:pt x="22" y="6"/>
                                </a:lnTo>
                                <a:lnTo>
                                  <a:pt x="22" y="9"/>
                                </a:lnTo>
                                <a:lnTo>
                                  <a:pt x="21" y="11"/>
                                </a:lnTo>
                                <a:lnTo>
                                  <a:pt x="22" y="13"/>
                                </a:lnTo>
                                <a:lnTo>
                                  <a:pt x="22" y="15"/>
                                </a:lnTo>
                                <a:lnTo>
                                  <a:pt x="21" y="17"/>
                                </a:lnTo>
                                <a:lnTo>
                                  <a:pt x="21" y="19"/>
                                </a:lnTo>
                                <a:lnTo>
                                  <a:pt x="21" y="21"/>
                                </a:lnTo>
                                <a:lnTo>
                                  <a:pt x="20" y="22"/>
                                </a:lnTo>
                                <a:lnTo>
                                  <a:pt x="20" y="26"/>
                                </a:lnTo>
                                <a:lnTo>
                                  <a:pt x="21" y="26"/>
                                </a:lnTo>
                                <a:lnTo>
                                  <a:pt x="21" y="27"/>
                                </a:lnTo>
                                <a:lnTo>
                                  <a:pt x="21" y="28"/>
                                </a:lnTo>
                                <a:lnTo>
                                  <a:pt x="22" y="30"/>
                                </a:lnTo>
                                <a:lnTo>
                                  <a:pt x="22" y="31"/>
                                </a:lnTo>
                                <a:lnTo>
                                  <a:pt x="21" y="32"/>
                                </a:lnTo>
                                <a:lnTo>
                                  <a:pt x="21" y="34"/>
                                </a:lnTo>
                                <a:lnTo>
                                  <a:pt x="19" y="35"/>
                                </a:lnTo>
                                <a:lnTo>
                                  <a:pt x="19" y="37"/>
                                </a:lnTo>
                                <a:lnTo>
                                  <a:pt x="18" y="38"/>
                                </a:lnTo>
                                <a:lnTo>
                                  <a:pt x="18" y="39"/>
                                </a:lnTo>
                                <a:lnTo>
                                  <a:pt x="18" y="40"/>
                                </a:lnTo>
                                <a:lnTo>
                                  <a:pt x="17" y="41"/>
                                </a:lnTo>
                                <a:lnTo>
                                  <a:pt x="17" y="43"/>
                                </a:lnTo>
                                <a:lnTo>
                                  <a:pt x="15" y="44"/>
                                </a:lnTo>
                                <a:lnTo>
                                  <a:pt x="15" y="46"/>
                                </a:lnTo>
                                <a:lnTo>
                                  <a:pt x="14" y="47"/>
                                </a:lnTo>
                                <a:lnTo>
                                  <a:pt x="14" y="49"/>
                                </a:lnTo>
                                <a:lnTo>
                                  <a:pt x="13" y="50"/>
                                </a:lnTo>
                                <a:lnTo>
                                  <a:pt x="13" y="52"/>
                                </a:lnTo>
                                <a:lnTo>
                                  <a:pt x="11" y="53"/>
                                </a:lnTo>
                                <a:lnTo>
                                  <a:pt x="11" y="55"/>
                                </a:lnTo>
                                <a:lnTo>
                                  <a:pt x="10" y="56"/>
                                </a:lnTo>
                                <a:lnTo>
                                  <a:pt x="10" y="58"/>
                                </a:lnTo>
                                <a:lnTo>
                                  <a:pt x="9" y="59"/>
                                </a:lnTo>
                                <a:lnTo>
                                  <a:pt x="9" y="61"/>
                                </a:lnTo>
                                <a:lnTo>
                                  <a:pt x="7" y="62"/>
                                </a:lnTo>
                                <a:lnTo>
                                  <a:pt x="7" y="64"/>
                                </a:lnTo>
                                <a:lnTo>
                                  <a:pt x="6" y="65"/>
                                </a:lnTo>
                                <a:lnTo>
                                  <a:pt x="6" y="67"/>
                                </a:lnTo>
                                <a:lnTo>
                                  <a:pt x="4" y="68"/>
                                </a:lnTo>
                                <a:lnTo>
                                  <a:pt x="4" y="70"/>
                                </a:lnTo>
                                <a:lnTo>
                                  <a:pt x="3" y="71"/>
                                </a:lnTo>
                                <a:lnTo>
                                  <a:pt x="3" y="72"/>
                                </a:lnTo>
                                <a:lnTo>
                                  <a:pt x="2" y="73"/>
                                </a:lnTo>
                                <a:lnTo>
                                  <a:pt x="2" y="76"/>
                                </a:lnTo>
                                <a:lnTo>
                                  <a:pt x="1" y="77"/>
                                </a:lnTo>
                                <a:lnTo>
                                  <a:pt x="1" y="80"/>
                                </a:lnTo>
                                <a:lnTo>
                                  <a:pt x="0" y="81"/>
                                </a:lnTo>
                                <a:lnTo>
                                  <a:pt x="0" y="86"/>
                                </a:lnTo>
                                <a:lnTo>
                                  <a:pt x="1" y="91"/>
                                </a:lnTo>
                                <a:lnTo>
                                  <a:pt x="3" y="95"/>
                                </a:lnTo>
                                <a:lnTo>
                                  <a:pt x="4" y="96"/>
                                </a:lnTo>
                                <a:lnTo>
                                  <a:pt x="5" y="96"/>
                                </a:lnTo>
                                <a:lnTo>
                                  <a:pt x="6" y="97"/>
                                </a:lnTo>
                                <a:lnTo>
                                  <a:pt x="6" y="98"/>
                                </a:lnTo>
                                <a:lnTo>
                                  <a:pt x="6" y="99"/>
                                </a:lnTo>
                                <a:lnTo>
                                  <a:pt x="8" y="99"/>
                                </a:lnTo>
                                <a:lnTo>
                                  <a:pt x="9" y="100"/>
                                </a:lnTo>
                                <a:lnTo>
                                  <a:pt x="9" y="101"/>
                                </a:lnTo>
                                <a:lnTo>
                                  <a:pt x="11" y="101"/>
                                </a:lnTo>
                                <a:lnTo>
                                  <a:pt x="12" y="102"/>
                                </a:lnTo>
                                <a:lnTo>
                                  <a:pt x="14" y="103"/>
                                </a:lnTo>
                                <a:lnTo>
                                  <a:pt x="14" y="104"/>
                                </a:lnTo>
                                <a:lnTo>
                                  <a:pt x="16" y="104"/>
                                </a:lnTo>
                                <a:lnTo>
                                  <a:pt x="17" y="105"/>
                                </a:lnTo>
                                <a:lnTo>
                                  <a:pt x="18" y="105"/>
                                </a:lnTo>
                                <a:lnTo>
                                  <a:pt x="19" y="106"/>
                                </a:lnTo>
                                <a:lnTo>
                                  <a:pt x="20" y="106"/>
                                </a:lnTo>
                                <a:lnTo>
                                  <a:pt x="22" y="106"/>
                                </a:lnTo>
                                <a:lnTo>
                                  <a:pt x="22" y="107"/>
                                </a:lnTo>
                                <a:lnTo>
                                  <a:pt x="24" y="108"/>
                                </a:lnTo>
                                <a:lnTo>
                                  <a:pt x="26" y="108"/>
                                </a:lnTo>
                                <a:lnTo>
                                  <a:pt x="26" y="109"/>
                                </a:lnTo>
                                <a:lnTo>
                                  <a:pt x="29" y="119"/>
                                </a:lnTo>
                                <a:lnTo>
                                  <a:pt x="29" y="120"/>
                                </a:lnTo>
                                <a:lnTo>
                                  <a:pt x="28" y="121"/>
                                </a:lnTo>
                                <a:lnTo>
                                  <a:pt x="28" y="122"/>
                                </a:lnTo>
                                <a:lnTo>
                                  <a:pt x="29" y="125"/>
                                </a:lnTo>
                                <a:lnTo>
                                  <a:pt x="29" y="127"/>
                                </a:lnTo>
                                <a:lnTo>
                                  <a:pt x="30" y="130"/>
                                </a:lnTo>
                                <a:lnTo>
                                  <a:pt x="32" y="130"/>
                                </a:lnTo>
                                <a:lnTo>
                                  <a:pt x="32" y="131"/>
                                </a:lnTo>
                                <a:lnTo>
                                  <a:pt x="33" y="131"/>
                                </a:lnTo>
                                <a:lnTo>
                                  <a:pt x="33" y="132"/>
                                </a:lnTo>
                                <a:lnTo>
                                  <a:pt x="35" y="132"/>
                                </a:lnTo>
                                <a:lnTo>
                                  <a:pt x="35" y="133"/>
                                </a:lnTo>
                                <a:lnTo>
                                  <a:pt x="36" y="134"/>
                                </a:lnTo>
                                <a:lnTo>
                                  <a:pt x="37" y="134"/>
                                </a:lnTo>
                                <a:lnTo>
                                  <a:pt x="38" y="134"/>
                                </a:lnTo>
                                <a:lnTo>
                                  <a:pt x="39" y="135"/>
                                </a:lnTo>
                                <a:lnTo>
                                  <a:pt x="41" y="135"/>
                                </a:lnTo>
                                <a:lnTo>
                                  <a:pt x="43" y="135"/>
                                </a:lnTo>
                                <a:lnTo>
                                  <a:pt x="45" y="135"/>
                                </a:lnTo>
                                <a:lnTo>
                                  <a:pt x="48" y="135"/>
                                </a:lnTo>
                                <a:lnTo>
                                  <a:pt x="50" y="134"/>
                                </a:lnTo>
                                <a:lnTo>
                                  <a:pt x="53" y="133"/>
                                </a:lnTo>
                                <a:lnTo>
                                  <a:pt x="56" y="132"/>
                                </a:lnTo>
                                <a:lnTo>
                                  <a:pt x="60" y="130"/>
                                </a:lnTo>
                                <a:lnTo>
                                  <a:pt x="61" y="129"/>
                                </a:lnTo>
                                <a:lnTo>
                                  <a:pt x="62" y="127"/>
                                </a:lnTo>
                                <a:lnTo>
                                  <a:pt x="64" y="126"/>
                                </a:lnTo>
                                <a:lnTo>
                                  <a:pt x="65" y="125"/>
                                </a:lnTo>
                                <a:lnTo>
                                  <a:pt x="65" y="124"/>
                                </a:lnTo>
                                <a:lnTo>
                                  <a:pt x="66" y="124"/>
                                </a:lnTo>
                                <a:lnTo>
                                  <a:pt x="67" y="123"/>
                                </a:lnTo>
                                <a:lnTo>
                                  <a:pt x="67" y="122"/>
                                </a:lnTo>
                                <a:lnTo>
                                  <a:pt x="68" y="121"/>
                                </a:lnTo>
                                <a:lnTo>
                                  <a:pt x="68" y="120"/>
                                </a:lnTo>
                                <a:lnTo>
                                  <a:pt x="68" y="119"/>
                                </a:lnTo>
                                <a:lnTo>
                                  <a:pt x="70" y="118"/>
                                </a:lnTo>
                                <a:lnTo>
                                  <a:pt x="70" y="116"/>
                                </a:lnTo>
                                <a:lnTo>
                                  <a:pt x="71" y="115"/>
                                </a:lnTo>
                                <a:lnTo>
                                  <a:pt x="71" y="111"/>
                                </a:lnTo>
                                <a:lnTo>
                                  <a:pt x="72" y="110"/>
                                </a:lnTo>
                                <a:lnTo>
                                  <a:pt x="70" y="103"/>
                                </a:lnTo>
                                <a:lnTo>
                                  <a:pt x="69" y="97"/>
                                </a:lnTo>
                                <a:lnTo>
                                  <a:pt x="66" y="89"/>
                                </a:lnTo>
                                <a:lnTo>
                                  <a:pt x="66" y="88"/>
                                </a:lnTo>
                                <a:lnTo>
                                  <a:pt x="66" y="87"/>
                                </a:lnTo>
                                <a:lnTo>
                                  <a:pt x="64" y="87"/>
                                </a:lnTo>
                                <a:lnTo>
                                  <a:pt x="64" y="86"/>
                                </a:lnTo>
                                <a:lnTo>
                                  <a:pt x="61" y="80"/>
                                </a:lnTo>
                                <a:lnTo>
                                  <a:pt x="61" y="79"/>
                                </a:lnTo>
                                <a:lnTo>
                                  <a:pt x="59" y="79"/>
                                </a:lnTo>
                                <a:lnTo>
                                  <a:pt x="59" y="78"/>
                                </a:lnTo>
                                <a:lnTo>
                                  <a:pt x="57" y="72"/>
                                </a:lnTo>
                                <a:lnTo>
                                  <a:pt x="55" y="72"/>
                                </a:lnTo>
                                <a:lnTo>
                                  <a:pt x="55" y="71"/>
                                </a:lnTo>
                                <a:lnTo>
                                  <a:pt x="52" y="64"/>
                                </a:lnTo>
                                <a:lnTo>
                                  <a:pt x="51" y="63"/>
                                </a:lnTo>
                                <a:lnTo>
                                  <a:pt x="42" y="34"/>
                                </a:lnTo>
                                <a:lnTo>
                                  <a:pt x="42" y="33"/>
                                </a:lnTo>
                                <a:lnTo>
                                  <a:pt x="40" y="33"/>
                                </a:lnTo>
                                <a:lnTo>
                                  <a:pt x="40" y="32"/>
                                </a:lnTo>
                                <a:lnTo>
                                  <a:pt x="40" y="30"/>
                                </a:lnTo>
                                <a:lnTo>
                                  <a:pt x="37" y="24"/>
                                </a:lnTo>
                                <a:lnTo>
                                  <a:pt x="37" y="23"/>
                                </a:lnTo>
                                <a:lnTo>
                                  <a:pt x="35" y="23"/>
                                </a:lnTo>
                                <a:lnTo>
                                  <a:pt x="35" y="22"/>
                                </a:lnTo>
                                <a:lnTo>
                                  <a:pt x="33" y="17"/>
                                </a:lnTo>
                                <a:lnTo>
                                  <a:pt x="33" y="16"/>
                                </a:lnTo>
                                <a:lnTo>
                                  <a:pt x="31" y="16"/>
                                </a:lnTo>
                                <a:lnTo>
                                  <a:pt x="31" y="15"/>
                                </a:lnTo>
                                <a:lnTo>
                                  <a:pt x="29" y="10"/>
                                </a:lnTo>
                                <a:lnTo>
                                  <a:pt x="28" y="6"/>
                                </a:lnTo>
                                <a:lnTo>
                                  <a:pt x="27" y="0"/>
                                </a:lnTo>
                                <a:lnTo>
                                  <a:pt x="24" y="0"/>
                                </a:lnTo>
                                <a:close/>
                                <a:moveTo>
                                  <a:pt x="26" y="0"/>
                                </a:moveTo>
                                <a:lnTo>
                                  <a:pt x="25" y="0"/>
                                </a:lnTo>
                                <a:lnTo>
                                  <a:pt x="27" y="0"/>
                                </a:lnTo>
                                <a:lnTo>
                                  <a:pt x="2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E4C5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8" name="AutoShape 156"/>
                        <wps:cNvSpPr>
                          <a:spLocks/>
                        </wps:cNvSpPr>
                        <wps:spPr bwMode="auto">
                          <a:xfrm>
                            <a:off x="7706" y="769"/>
                            <a:ext cx="121" cy="102"/>
                          </a:xfrm>
                          <a:custGeom>
                            <a:avLst/>
                            <a:gdLst>
                              <a:gd name="T0" fmla="+- 0 7729 7707"/>
                              <a:gd name="T1" fmla="*/ T0 w 121"/>
                              <a:gd name="T2" fmla="+- 0 771 770"/>
                              <a:gd name="T3" fmla="*/ 771 h 102"/>
                              <a:gd name="T4" fmla="+- 0 7726 7707"/>
                              <a:gd name="T5" fmla="*/ T4 w 121"/>
                              <a:gd name="T6" fmla="+- 0 777 770"/>
                              <a:gd name="T7" fmla="*/ 777 h 102"/>
                              <a:gd name="T8" fmla="+- 0 7725 7707"/>
                              <a:gd name="T9" fmla="*/ T8 w 121"/>
                              <a:gd name="T10" fmla="+- 0 780 770"/>
                              <a:gd name="T11" fmla="*/ 780 h 102"/>
                              <a:gd name="T12" fmla="+- 0 7722 7707"/>
                              <a:gd name="T13" fmla="*/ T12 w 121"/>
                              <a:gd name="T14" fmla="+- 0 784 770"/>
                              <a:gd name="T15" fmla="*/ 784 h 102"/>
                              <a:gd name="T16" fmla="+- 0 7717 7707"/>
                              <a:gd name="T17" fmla="*/ T16 w 121"/>
                              <a:gd name="T18" fmla="+- 0 789 770"/>
                              <a:gd name="T19" fmla="*/ 789 h 102"/>
                              <a:gd name="T20" fmla="+- 0 7712 7707"/>
                              <a:gd name="T21" fmla="*/ T20 w 121"/>
                              <a:gd name="T22" fmla="+- 0 795 770"/>
                              <a:gd name="T23" fmla="*/ 795 h 102"/>
                              <a:gd name="T24" fmla="+- 0 7710 7707"/>
                              <a:gd name="T25" fmla="*/ T24 w 121"/>
                              <a:gd name="T26" fmla="+- 0 797 770"/>
                              <a:gd name="T27" fmla="*/ 797 h 102"/>
                              <a:gd name="T28" fmla="+- 0 7708 7707"/>
                              <a:gd name="T29" fmla="*/ T28 w 121"/>
                              <a:gd name="T30" fmla="+- 0 802 770"/>
                              <a:gd name="T31" fmla="*/ 802 h 102"/>
                              <a:gd name="T32" fmla="+- 0 7707 7707"/>
                              <a:gd name="T33" fmla="*/ T32 w 121"/>
                              <a:gd name="T34" fmla="+- 0 810 770"/>
                              <a:gd name="T35" fmla="*/ 810 h 102"/>
                              <a:gd name="T36" fmla="+- 0 7707 7707"/>
                              <a:gd name="T37" fmla="*/ T36 w 121"/>
                              <a:gd name="T38" fmla="+- 0 824 770"/>
                              <a:gd name="T39" fmla="*/ 824 h 102"/>
                              <a:gd name="T40" fmla="+- 0 7711 7707"/>
                              <a:gd name="T41" fmla="*/ T40 w 121"/>
                              <a:gd name="T42" fmla="+- 0 831 770"/>
                              <a:gd name="T43" fmla="*/ 831 h 102"/>
                              <a:gd name="T44" fmla="+- 0 7714 7707"/>
                              <a:gd name="T45" fmla="*/ T44 w 121"/>
                              <a:gd name="T46" fmla="+- 0 834 770"/>
                              <a:gd name="T47" fmla="*/ 834 h 102"/>
                              <a:gd name="T48" fmla="+- 0 7728 7707"/>
                              <a:gd name="T49" fmla="*/ T48 w 121"/>
                              <a:gd name="T50" fmla="+- 0 839 770"/>
                              <a:gd name="T51" fmla="*/ 839 h 102"/>
                              <a:gd name="T52" fmla="+- 0 7736 7707"/>
                              <a:gd name="T53" fmla="*/ T52 w 121"/>
                              <a:gd name="T54" fmla="+- 0 841 770"/>
                              <a:gd name="T55" fmla="*/ 841 h 102"/>
                              <a:gd name="T56" fmla="+- 0 7739 7707"/>
                              <a:gd name="T57" fmla="*/ T56 w 121"/>
                              <a:gd name="T58" fmla="+- 0 846 770"/>
                              <a:gd name="T59" fmla="*/ 846 h 102"/>
                              <a:gd name="T60" fmla="+- 0 7745 7707"/>
                              <a:gd name="T61" fmla="*/ T60 w 121"/>
                              <a:gd name="T62" fmla="+- 0 860 770"/>
                              <a:gd name="T63" fmla="*/ 860 h 102"/>
                              <a:gd name="T64" fmla="+- 0 7750 7707"/>
                              <a:gd name="T65" fmla="*/ T64 w 121"/>
                              <a:gd name="T66" fmla="+- 0 868 770"/>
                              <a:gd name="T67" fmla="*/ 868 h 102"/>
                              <a:gd name="T68" fmla="+- 0 7755 7707"/>
                              <a:gd name="T69" fmla="*/ T68 w 121"/>
                              <a:gd name="T70" fmla="+- 0 871 770"/>
                              <a:gd name="T71" fmla="*/ 871 h 102"/>
                              <a:gd name="T72" fmla="+- 0 7762 7707"/>
                              <a:gd name="T73" fmla="*/ T72 w 121"/>
                              <a:gd name="T74" fmla="+- 0 870 770"/>
                              <a:gd name="T75" fmla="*/ 870 h 102"/>
                              <a:gd name="T76" fmla="+- 0 7765 7707"/>
                              <a:gd name="T77" fmla="*/ T76 w 121"/>
                              <a:gd name="T78" fmla="+- 0 863 770"/>
                              <a:gd name="T79" fmla="*/ 863 h 102"/>
                              <a:gd name="T80" fmla="+- 0 7767 7707"/>
                              <a:gd name="T81" fmla="*/ T80 w 121"/>
                              <a:gd name="T82" fmla="+- 0 855 770"/>
                              <a:gd name="T83" fmla="*/ 855 h 102"/>
                              <a:gd name="T84" fmla="+- 0 7768 7707"/>
                              <a:gd name="T85" fmla="*/ T84 w 121"/>
                              <a:gd name="T86" fmla="+- 0 848 770"/>
                              <a:gd name="T87" fmla="*/ 848 h 102"/>
                              <a:gd name="T88" fmla="+- 0 7775 7707"/>
                              <a:gd name="T89" fmla="*/ T88 w 121"/>
                              <a:gd name="T90" fmla="+- 0 841 770"/>
                              <a:gd name="T91" fmla="*/ 841 h 102"/>
                              <a:gd name="T92" fmla="+- 0 7782 7707"/>
                              <a:gd name="T93" fmla="*/ T92 w 121"/>
                              <a:gd name="T94" fmla="+- 0 839 770"/>
                              <a:gd name="T95" fmla="*/ 839 h 102"/>
                              <a:gd name="T96" fmla="+- 0 7808 7707"/>
                              <a:gd name="T97" fmla="*/ T96 w 121"/>
                              <a:gd name="T98" fmla="+- 0 837 770"/>
                              <a:gd name="T99" fmla="*/ 837 h 102"/>
                              <a:gd name="T100" fmla="+- 0 7809 7707"/>
                              <a:gd name="T101" fmla="*/ T100 w 121"/>
                              <a:gd name="T102" fmla="+- 0 834 770"/>
                              <a:gd name="T103" fmla="*/ 834 h 102"/>
                              <a:gd name="T104" fmla="+- 0 7770 7707"/>
                              <a:gd name="T105" fmla="*/ T104 w 121"/>
                              <a:gd name="T106" fmla="+- 0 830 770"/>
                              <a:gd name="T107" fmla="*/ 830 h 102"/>
                              <a:gd name="T108" fmla="+- 0 7764 7707"/>
                              <a:gd name="T109" fmla="*/ T108 w 121"/>
                              <a:gd name="T110" fmla="+- 0 829 770"/>
                              <a:gd name="T111" fmla="*/ 829 h 102"/>
                              <a:gd name="T112" fmla="+- 0 7761 7707"/>
                              <a:gd name="T113" fmla="*/ T112 w 121"/>
                              <a:gd name="T114" fmla="+- 0 827 770"/>
                              <a:gd name="T115" fmla="*/ 827 h 102"/>
                              <a:gd name="T116" fmla="+- 0 7758 7707"/>
                              <a:gd name="T117" fmla="*/ T116 w 121"/>
                              <a:gd name="T118" fmla="+- 0 821 770"/>
                              <a:gd name="T119" fmla="*/ 821 h 102"/>
                              <a:gd name="T120" fmla="+- 0 7759 7707"/>
                              <a:gd name="T121" fmla="*/ T120 w 121"/>
                              <a:gd name="T122" fmla="+- 0 814 770"/>
                              <a:gd name="T123" fmla="*/ 814 h 102"/>
                              <a:gd name="T124" fmla="+- 0 7757 7707"/>
                              <a:gd name="T125" fmla="*/ T124 w 121"/>
                              <a:gd name="T126" fmla="+- 0 804 770"/>
                              <a:gd name="T127" fmla="*/ 804 h 102"/>
                              <a:gd name="T128" fmla="+- 0 7755 7707"/>
                              <a:gd name="T129" fmla="*/ T128 w 121"/>
                              <a:gd name="T130" fmla="+- 0 802 770"/>
                              <a:gd name="T131" fmla="*/ 802 h 102"/>
                              <a:gd name="T132" fmla="+- 0 7750 7707"/>
                              <a:gd name="T133" fmla="*/ T132 w 121"/>
                              <a:gd name="T134" fmla="+- 0 801 770"/>
                              <a:gd name="T135" fmla="*/ 801 h 102"/>
                              <a:gd name="T136" fmla="+- 0 7745 7707"/>
                              <a:gd name="T137" fmla="*/ T136 w 121"/>
                              <a:gd name="T138" fmla="+- 0 800 770"/>
                              <a:gd name="T139" fmla="*/ 800 h 102"/>
                              <a:gd name="T140" fmla="+- 0 7742 7707"/>
                              <a:gd name="T141" fmla="*/ T140 w 121"/>
                              <a:gd name="T142" fmla="+- 0 798 770"/>
                              <a:gd name="T143" fmla="*/ 798 h 102"/>
                              <a:gd name="T144" fmla="+- 0 7740 7707"/>
                              <a:gd name="T145" fmla="*/ T144 w 121"/>
                              <a:gd name="T146" fmla="+- 0 797 770"/>
                              <a:gd name="T147" fmla="*/ 797 h 102"/>
                              <a:gd name="T148" fmla="+- 0 7737 7707"/>
                              <a:gd name="T149" fmla="*/ T148 w 121"/>
                              <a:gd name="T150" fmla="+- 0 795 770"/>
                              <a:gd name="T151" fmla="*/ 795 h 102"/>
                              <a:gd name="T152" fmla="+- 0 7733 7707"/>
                              <a:gd name="T153" fmla="*/ T152 w 121"/>
                              <a:gd name="T154" fmla="+- 0 790 770"/>
                              <a:gd name="T155" fmla="*/ 790 h 102"/>
                              <a:gd name="T156" fmla="+- 0 7732 7707"/>
                              <a:gd name="T157" fmla="*/ T156 w 121"/>
                              <a:gd name="T158" fmla="+- 0 774 770"/>
                              <a:gd name="T159" fmla="*/ 774 h 102"/>
                              <a:gd name="T160" fmla="+- 0 7785 7707"/>
                              <a:gd name="T161" fmla="*/ T160 w 121"/>
                              <a:gd name="T162" fmla="+- 0 839 770"/>
                              <a:gd name="T163" fmla="*/ 839 h 102"/>
                              <a:gd name="T164" fmla="+- 0 7795 7707"/>
                              <a:gd name="T165" fmla="*/ T164 w 121"/>
                              <a:gd name="T166" fmla="+- 0 844 770"/>
                              <a:gd name="T167" fmla="*/ 844 h 102"/>
                              <a:gd name="T168" fmla="+- 0 7801 7707"/>
                              <a:gd name="T169" fmla="*/ T168 w 121"/>
                              <a:gd name="T170" fmla="+- 0 846 770"/>
                              <a:gd name="T171" fmla="*/ 846 h 102"/>
                              <a:gd name="T172" fmla="+- 0 7803 7707"/>
                              <a:gd name="T173" fmla="*/ T172 w 121"/>
                              <a:gd name="T174" fmla="+- 0 842 770"/>
                              <a:gd name="T175" fmla="*/ 842 h 102"/>
                              <a:gd name="T176" fmla="+- 0 7806 7707"/>
                              <a:gd name="T177" fmla="*/ T176 w 121"/>
                              <a:gd name="T178" fmla="+- 0 839 770"/>
                              <a:gd name="T179" fmla="*/ 839 h 102"/>
                              <a:gd name="T180" fmla="+- 0 7793 7707"/>
                              <a:gd name="T181" fmla="*/ T180 w 121"/>
                              <a:gd name="T182" fmla="+- 0 816 770"/>
                              <a:gd name="T183" fmla="*/ 816 h 102"/>
                              <a:gd name="T184" fmla="+- 0 7785 7707"/>
                              <a:gd name="T185" fmla="*/ T184 w 121"/>
                              <a:gd name="T186" fmla="+- 0 821 770"/>
                              <a:gd name="T187" fmla="*/ 821 h 102"/>
                              <a:gd name="T188" fmla="+- 0 7776 7707"/>
                              <a:gd name="T189" fmla="*/ T188 w 121"/>
                              <a:gd name="T190" fmla="+- 0 828 770"/>
                              <a:gd name="T191" fmla="*/ 828 h 102"/>
                              <a:gd name="T192" fmla="+- 0 7771 7707"/>
                              <a:gd name="T193" fmla="*/ T192 w 121"/>
                              <a:gd name="T194" fmla="+- 0 830 770"/>
                              <a:gd name="T195" fmla="*/ 830 h 102"/>
                              <a:gd name="T196" fmla="+- 0 7821 7707"/>
                              <a:gd name="T197" fmla="*/ T196 w 121"/>
                              <a:gd name="T198" fmla="+- 0 825 770"/>
                              <a:gd name="T199" fmla="*/ 825 h 102"/>
                              <a:gd name="T200" fmla="+- 0 7826 7707"/>
                              <a:gd name="T201" fmla="*/ T200 w 121"/>
                              <a:gd name="T202" fmla="+- 0 817 770"/>
                              <a:gd name="T203" fmla="*/ 817 h 102"/>
                              <a:gd name="T204" fmla="+- 0 7807 7707"/>
                              <a:gd name="T205" fmla="*/ T204 w 121"/>
                              <a:gd name="T206" fmla="+- 0 815 770"/>
                              <a:gd name="T207" fmla="*/ 815 h 102"/>
                              <a:gd name="T208" fmla="+- 0 7801 7707"/>
                              <a:gd name="T209" fmla="*/ T208 w 121"/>
                              <a:gd name="T210" fmla="+- 0 814 770"/>
                              <a:gd name="T211" fmla="*/ 814 h 102"/>
                              <a:gd name="T212" fmla="+- 0 7820 7707"/>
                              <a:gd name="T213" fmla="*/ T212 w 121"/>
                              <a:gd name="T214" fmla="+- 0 814 770"/>
                              <a:gd name="T215" fmla="*/ 814 h 102"/>
                              <a:gd name="T216" fmla="+- 0 7815 7707"/>
                              <a:gd name="T217" fmla="*/ T216 w 121"/>
                              <a:gd name="T218" fmla="+- 0 817 770"/>
                              <a:gd name="T219" fmla="*/ 817 h 102"/>
                              <a:gd name="T220" fmla="+- 0 7826 7707"/>
                              <a:gd name="T221" fmla="*/ T220 w 121"/>
                              <a:gd name="T222" fmla="+- 0 816 770"/>
                              <a:gd name="T223" fmla="*/ 816 h 102"/>
                              <a:gd name="T224" fmla="+- 0 7823 7707"/>
                              <a:gd name="T225" fmla="*/ T224 w 121"/>
                              <a:gd name="T226" fmla="+- 0 815 770"/>
                              <a:gd name="T227" fmla="*/ 815 h 10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</a:cxnLst>
                            <a:rect l="0" t="0" r="r" b="b"/>
                            <a:pathLst>
                              <a:path w="121" h="102">
                                <a:moveTo>
                                  <a:pt x="23" y="0"/>
                                </a:moveTo>
                                <a:lnTo>
                                  <a:pt x="22" y="0"/>
                                </a:lnTo>
                                <a:lnTo>
                                  <a:pt x="22" y="1"/>
                                </a:lnTo>
                                <a:lnTo>
                                  <a:pt x="21" y="2"/>
                                </a:lnTo>
                                <a:lnTo>
                                  <a:pt x="21" y="3"/>
                                </a:lnTo>
                                <a:lnTo>
                                  <a:pt x="20" y="4"/>
                                </a:lnTo>
                                <a:lnTo>
                                  <a:pt x="19" y="7"/>
                                </a:lnTo>
                                <a:lnTo>
                                  <a:pt x="19" y="8"/>
                                </a:lnTo>
                                <a:lnTo>
                                  <a:pt x="18" y="9"/>
                                </a:lnTo>
                                <a:lnTo>
                                  <a:pt x="18" y="10"/>
                                </a:lnTo>
                                <a:lnTo>
                                  <a:pt x="18" y="11"/>
                                </a:lnTo>
                                <a:lnTo>
                                  <a:pt x="16" y="12"/>
                                </a:lnTo>
                                <a:lnTo>
                                  <a:pt x="16" y="13"/>
                                </a:lnTo>
                                <a:lnTo>
                                  <a:pt x="15" y="14"/>
                                </a:lnTo>
                                <a:lnTo>
                                  <a:pt x="14" y="15"/>
                                </a:lnTo>
                                <a:lnTo>
                                  <a:pt x="12" y="17"/>
                                </a:lnTo>
                                <a:lnTo>
                                  <a:pt x="11" y="18"/>
                                </a:lnTo>
                                <a:lnTo>
                                  <a:pt x="10" y="19"/>
                                </a:lnTo>
                                <a:lnTo>
                                  <a:pt x="7" y="22"/>
                                </a:lnTo>
                                <a:lnTo>
                                  <a:pt x="6" y="23"/>
                                </a:lnTo>
                                <a:lnTo>
                                  <a:pt x="5" y="25"/>
                                </a:lnTo>
                                <a:lnTo>
                                  <a:pt x="4" y="26"/>
                                </a:lnTo>
                                <a:lnTo>
                                  <a:pt x="3" y="27"/>
                                </a:lnTo>
                                <a:lnTo>
                                  <a:pt x="2" y="29"/>
                                </a:lnTo>
                                <a:lnTo>
                                  <a:pt x="2" y="30"/>
                                </a:lnTo>
                                <a:lnTo>
                                  <a:pt x="2" y="31"/>
                                </a:lnTo>
                                <a:lnTo>
                                  <a:pt x="1" y="32"/>
                                </a:lnTo>
                                <a:lnTo>
                                  <a:pt x="1" y="33"/>
                                </a:lnTo>
                                <a:lnTo>
                                  <a:pt x="1" y="35"/>
                                </a:lnTo>
                                <a:lnTo>
                                  <a:pt x="0" y="37"/>
                                </a:lnTo>
                                <a:lnTo>
                                  <a:pt x="0" y="40"/>
                                </a:lnTo>
                                <a:lnTo>
                                  <a:pt x="0" y="42"/>
                                </a:lnTo>
                                <a:lnTo>
                                  <a:pt x="0" y="48"/>
                                </a:lnTo>
                                <a:lnTo>
                                  <a:pt x="0" y="52"/>
                                </a:lnTo>
                                <a:lnTo>
                                  <a:pt x="0" y="54"/>
                                </a:lnTo>
                                <a:lnTo>
                                  <a:pt x="1" y="56"/>
                                </a:lnTo>
                                <a:lnTo>
                                  <a:pt x="2" y="59"/>
                                </a:lnTo>
                                <a:lnTo>
                                  <a:pt x="4" y="61"/>
                                </a:lnTo>
                                <a:lnTo>
                                  <a:pt x="4" y="62"/>
                                </a:lnTo>
                                <a:lnTo>
                                  <a:pt x="5" y="63"/>
                                </a:lnTo>
                                <a:lnTo>
                                  <a:pt x="7" y="64"/>
                                </a:lnTo>
                                <a:lnTo>
                                  <a:pt x="12" y="66"/>
                                </a:lnTo>
                                <a:lnTo>
                                  <a:pt x="15" y="67"/>
                                </a:lnTo>
                                <a:lnTo>
                                  <a:pt x="20" y="68"/>
                                </a:lnTo>
                                <a:lnTo>
                                  <a:pt x="21" y="69"/>
                                </a:lnTo>
                                <a:lnTo>
                                  <a:pt x="23" y="69"/>
                                </a:lnTo>
                                <a:lnTo>
                                  <a:pt x="25" y="70"/>
                                </a:lnTo>
                                <a:lnTo>
                                  <a:pt x="27" y="71"/>
                                </a:lnTo>
                                <a:lnTo>
                                  <a:pt x="29" y="71"/>
                                </a:lnTo>
                                <a:lnTo>
                                  <a:pt x="29" y="72"/>
                                </a:lnTo>
                                <a:lnTo>
                                  <a:pt x="30" y="73"/>
                                </a:lnTo>
                                <a:lnTo>
                                  <a:pt x="32" y="75"/>
                                </a:lnTo>
                                <a:lnTo>
                                  <a:pt x="32" y="76"/>
                                </a:lnTo>
                                <a:lnTo>
                                  <a:pt x="34" y="78"/>
                                </a:lnTo>
                                <a:lnTo>
                                  <a:pt x="34" y="79"/>
                                </a:lnTo>
                                <a:lnTo>
                                  <a:pt x="37" y="85"/>
                                </a:lnTo>
                                <a:lnTo>
                                  <a:pt x="38" y="90"/>
                                </a:lnTo>
                                <a:lnTo>
                                  <a:pt x="41" y="95"/>
                                </a:lnTo>
                                <a:lnTo>
                                  <a:pt x="42" y="96"/>
                                </a:lnTo>
                                <a:lnTo>
                                  <a:pt x="42" y="97"/>
                                </a:lnTo>
                                <a:lnTo>
                                  <a:pt x="43" y="98"/>
                                </a:lnTo>
                                <a:lnTo>
                                  <a:pt x="44" y="99"/>
                                </a:lnTo>
                                <a:lnTo>
                                  <a:pt x="45" y="100"/>
                                </a:lnTo>
                                <a:lnTo>
                                  <a:pt x="47" y="100"/>
                                </a:lnTo>
                                <a:lnTo>
                                  <a:pt x="48" y="101"/>
                                </a:lnTo>
                                <a:lnTo>
                                  <a:pt x="52" y="101"/>
                                </a:lnTo>
                                <a:lnTo>
                                  <a:pt x="53" y="100"/>
                                </a:lnTo>
                                <a:lnTo>
                                  <a:pt x="54" y="100"/>
                                </a:lnTo>
                                <a:lnTo>
                                  <a:pt x="55" y="100"/>
                                </a:lnTo>
                                <a:lnTo>
                                  <a:pt x="57" y="98"/>
                                </a:lnTo>
                                <a:lnTo>
                                  <a:pt x="57" y="97"/>
                                </a:lnTo>
                                <a:lnTo>
                                  <a:pt x="58" y="95"/>
                                </a:lnTo>
                                <a:lnTo>
                                  <a:pt x="58" y="93"/>
                                </a:lnTo>
                                <a:lnTo>
                                  <a:pt x="59" y="91"/>
                                </a:lnTo>
                                <a:lnTo>
                                  <a:pt x="59" y="88"/>
                                </a:lnTo>
                                <a:lnTo>
                                  <a:pt x="59" y="86"/>
                                </a:lnTo>
                                <a:lnTo>
                                  <a:pt x="60" y="85"/>
                                </a:lnTo>
                                <a:lnTo>
                                  <a:pt x="60" y="82"/>
                                </a:lnTo>
                                <a:lnTo>
                                  <a:pt x="60" y="81"/>
                                </a:lnTo>
                                <a:lnTo>
                                  <a:pt x="61" y="80"/>
                                </a:lnTo>
                                <a:lnTo>
                                  <a:pt x="61" y="78"/>
                                </a:lnTo>
                                <a:lnTo>
                                  <a:pt x="63" y="76"/>
                                </a:lnTo>
                                <a:lnTo>
                                  <a:pt x="64" y="74"/>
                                </a:lnTo>
                                <a:lnTo>
                                  <a:pt x="66" y="72"/>
                                </a:lnTo>
                                <a:lnTo>
                                  <a:pt x="68" y="71"/>
                                </a:lnTo>
                                <a:lnTo>
                                  <a:pt x="69" y="71"/>
                                </a:lnTo>
                                <a:lnTo>
                                  <a:pt x="72" y="69"/>
                                </a:lnTo>
                                <a:lnTo>
                                  <a:pt x="74" y="69"/>
                                </a:lnTo>
                                <a:lnTo>
                                  <a:pt x="75" y="69"/>
                                </a:lnTo>
                                <a:lnTo>
                                  <a:pt x="99" y="69"/>
                                </a:lnTo>
                                <a:lnTo>
                                  <a:pt x="99" y="68"/>
                                </a:lnTo>
                                <a:lnTo>
                                  <a:pt x="101" y="67"/>
                                </a:lnTo>
                                <a:lnTo>
                                  <a:pt x="100" y="66"/>
                                </a:lnTo>
                                <a:lnTo>
                                  <a:pt x="102" y="65"/>
                                </a:lnTo>
                                <a:lnTo>
                                  <a:pt x="102" y="64"/>
                                </a:lnTo>
                                <a:lnTo>
                                  <a:pt x="103" y="63"/>
                                </a:lnTo>
                                <a:lnTo>
                                  <a:pt x="104" y="62"/>
                                </a:lnTo>
                                <a:lnTo>
                                  <a:pt x="107" y="60"/>
                                </a:lnTo>
                                <a:lnTo>
                                  <a:pt x="63" y="60"/>
                                </a:lnTo>
                                <a:lnTo>
                                  <a:pt x="62" y="60"/>
                                </a:lnTo>
                                <a:lnTo>
                                  <a:pt x="61" y="60"/>
                                </a:lnTo>
                                <a:lnTo>
                                  <a:pt x="59" y="59"/>
                                </a:lnTo>
                                <a:lnTo>
                                  <a:pt x="57" y="59"/>
                                </a:lnTo>
                                <a:lnTo>
                                  <a:pt x="57" y="58"/>
                                </a:lnTo>
                                <a:lnTo>
                                  <a:pt x="55" y="58"/>
                                </a:lnTo>
                                <a:lnTo>
                                  <a:pt x="55" y="57"/>
                                </a:lnTo>
                                <a:lnTo>
                                  <a:pt x="54" y="57"/>
                                </a:lnTo>
                                <a:lnTo>
                                  <a:pt x="54" y="56"/>
                                </a:lnTo>
                                <a:lnTo>
                                  <a:pt x="53" y="56"/>
                                </a:lnTo>
                                <a:lnTo>
                                  <a:pt x="52" y="56"/>
                                </a:lnTo>
                                <a:lnTo>
                                  <a:pt x="51" y="51"/>
                                </a:lnTo>
                                <a:lnTo>
                                  <a:pt x="51" y="50"/>
                                </a:lnTo>
                                <a:lnTo>
                                  <a:pt x="52" y="49"/>
                                </a:lnTo>
                                <a:lnTo>
                                  <a:pt x="52" y="44"/>
                                </a:lnTo>
                                <a:lnTo>
                                  <a:pt x="52" y="42"/>
                                </a:lnTo>
                                <a:lnTo>
                                  <a:pt x="52" y="40"/>
                                </a:lnTo>
                                <a:lnTo>
                                  <a:pt x="52" y="37"/>
                                </a:lnTo>
                                <a:lnTo>
                                  <a:pt x="50" y="34"/>
                                </a:lnTo>
                                <a:lnTo>
                                  <a:pt x="48" y="33"/>
                                </a:lnTo>
                                <a:lnTo>
                                  <a:pt x="48" y="32"/>
                                </a:lnTo>
                                <a:lnTo>
                                  <a:pt x="46" y="32"/>
                                </a:lnTo>
                                <a:lnTo>
                                  <a:pt x="45" y="31"/>
                                </a:lnTo>
                                <a:lnTo>
                                  <a:pt x="44" y="31"/>
                                </a:lnTo>
                                <a:lnTo>
                                  <a:pt x="43" y="31"/>
                                </a:lnTo>
                                <a:lnTo>
                                  <a:pt x="41" y="30"/>
                                </a:lnTo>
                                <a:lnTo>
                                  <a:pt x="40" y="30"/>
                                </a:lnTo>
                                <a:lnTo>
                                  <a:pt x="39" y="30"/>
                                </a:lnTo>
                                <a:lnTo>
                                  <a:pt x="38" y="30"/>
                                </a:lnTo>
                                <a:lnTo>
                                  <a:pt x="38" y="29"/>
                                </a:lnTo>
                                <a:lnTo>
                                  <a:pt x="36" y="29"/>
                                </a:lnTo>
                                <a:lnTo>
                                  <a:pt x="35" y="28"/>
                                </a:lnTo>
                                <a:lnTo>
                                  <a:pt x="34" y="28"/>
                                </a:lnTo>
                                <a:lnTo>
                                  <a:pt x="34" y="27"/>
                                </a:lnTo>
                                <a:lnTo>
                                  <a:pt x="33" y="27"/>
                                </a:lnTo>
                                <a:lnTo>
                                  <a:pt x="31" y="26"/>
                                </a:lnTo>
                                <a:lnTo>
                                  <a:pt x="30" y="25"/>
                                </a:lnTo>
                                <a:lnTo>
                                  <a:pt x="29" y="24"/>
                                </a:lnTo>
                                <a:lnTo>
                                  <a:pt x="28" y="23"/>
                                </a:lnTo>
                                <a:lnTo>
                                  <a:pt x="26" y="20"/>
                                </a:lnTo>
                                <a:lnTo>
                                  <a:pt x="25" y="11"/>
                                </a:lnTo>
                                <a:lnTo>
                                  <a:pt x="26" y="10"/>
                                </a:lnTo>
                                <a:lnTo>
                                  <a:pt x="26" y="6"/>
                                </a:lnTo>
                                <a:lnTo>
                                  <a:pt x="25" y="4"/>
                                </a:lnTo>
                                <a:lnTo>
                                  <a:pt x="24" y="1"/>
                                </a:lnTo>
                                <a:lnTo>
                                  <a:pt x="23" y="0"/>
                                </a:lnTo>
                                <a:close/>
                                <a:moveTo>
                                  <a:pt x="99" y="69"/>
                                </a:moveTo>
                                <a:lnTo>
                                  <a:pt x="78" y="69"/>
                                </a:lnTo>
                                <a:lnTo>
                                  <a:pt x="81" y="69"/>
                                </a:lnTo>
                                <a:lnTo>
                                  <a:pt x="83" y="70"/>
                                </a:lnTo>
                                <a:lnTo>
                                  <a:pt x="87" y="72"/>
                                </a:lnTo>
                                <a:lnTo>
                                  <a:pt x="88" y="74"/>
                                </a:lnTo>
                                <a:lnTo>
                                  <a:pt x="89" y="74"/>
                                </a:lnTo>
                                <a:lnTo>
                                  <a:pt x="91" y="77"/>
                                </a:lnTo>
                                <a:lnTo>
                                  <a:pt x="94" y="76"/>
                                </a:lnTo>
                                <a:lnTo>
                                  <a:pt x="94" y="75"/>
                                </a:lnTo>
                                <a:lnTo>
                                  <a:pt x="96" y="73"/>
                                </a:lnTo>
                                <a:lnTo>
                                  <a:pt x="96" y="72"/>
                                </a:lnTo>
                                <a:lnTo>
                                  <a:pt x="97" y="71"/>
                                </a:lnTo>
                                <a:lnTo>
                                  <a:pt x="97" y="70"/>
                                </a:lnTo>
                                <a:lnTo>
                                  <a:pt x="99" y="69"/>
                                </a:lnTo>
                                <a:close/>
                                <a:moveTo>
                                  <a:pt x="94" y="44"/>
                                </a:moveTo>
                                <a:lnTo>
                                  <a:pt x="91" y="45"/>
                                </a:lnTo>
                                <a:lnTo>
                                  <a:pt x="87" y="45"/>
                                </a:lnTo>
                                <a:lnTo>
                                  <a:pt x="86" y="46"/>
                                </a:lnTo>
                                <a:lnTo>
                                  <a:pt x="83" y="47"/>
                                </a:lnTo>
                                <a:lnTo>
                                  <a:pt x="81" y="48"/>
                                </a:lnTo>
                                <a:lnTo>
                                  <a:pt x="80" y="49"/>
                                </a:lnTo>
                                <a:lnTo>
                                  <a:pt x="78" y="51"/>
                                </a:lnTo>
                                <a:lnTo>
                                  <a:pt x="77" y="52"/>
                                </a:lnTo>
                                <a:lnTo>
                                  <a:pt x="75" y="54"/>
                                </a:lnTo>
                                <a:lnTo>
                                  <a:pt x="71" y="57"/>
                                </a:lnTo>
                                <a:lnTo>
                                  <a:pt x="69" y="58"/>
                                </a:lnTo>
                                <a:lnTo>
                                  <a:pt x="67" y="59"/>
                                </a:lnTo>
                                <a:lnTo>
                                  <a:pt x="65" y="60"/>
                                </a:lnTo>
                                <a:lnTo>
                                  <a:pt x="64" y="60"/>
                                </a:lnTo>
                                <a:lnTo>
                                  <a:pt x="107" y="60"/>
                                </a:lnTo>
                                <a:lnTo>
                                  <a:pt x="108" y="59"/>
                                </a:lnTo>
                                <a:lnTo>
                                  <a:pt x="110" y="57"/>
                                </a:lnTo>
                                <a:lnTo>
                                  <a:pt x="114" y="55"/>
                                </a:lnTo>
                                <a:lnTo>
                                  <a:pt x="116" y="54"/>
                                </a:lnTo>
                                <a:lnTo>
                                  <a:pt x="119" y="53"/>
                                </a:lnTo>
                                <a:lnTo>
                                  <a:pt x="120" y="52"/>
                                </a:lnTo>
                                <a:lnTo>
                                  <a:pt x="119" y="47"/>
                                </a:lnTo>
                                <a:lnTo>
                                  <a:pt x="104" y="47"/>
                                </a:lnTo>
                                <a:lnTo>
                                  <a:pt x="103" y="46"/>
                                </a:lnTo>
                                <a:lnTo>
                                  <a:pt x="101" y="46"/>
                                </a:lnTo>
                                <a:lnTo>
                                  <a:pt x="100" y="45"/>
                                </a:lnTo>
                                <a:lnTo>
                                  <a:pt x="99" y="45"/>
                                </a:lnTo>
                                <a:lnTo>
                                  <a:pt x="98" y="45"/>
                                </a:lnTo>
                                <a:lnTo>
                                  <a:pt x="97" y="45"/>
                                </a:lnTo>
                                <a:lnTo>
                                  <a:pt x="94" y="44"/>
                                </a:lnTo>
                                <a:close/>
                                <a:moveTo>
                                  <a:pt x="115" y="42"/>
                                </a:moveTo>
                                <a:lnTo>
                                  <a:pt x="115" y="43"/>
                                </a:lnTo>
                                <a:lnTo>
                                  <a:pt x="114" y="43"/>
                                </a:lnTo>
                                <a:lnTo>
                                  <a:pt x="113" y="44"/>
                                </a:lnTo>
                                <a:lnTo>
                                  <a:pt x="111" y="45"/>
                                </a:lnTo>
                                <a:lnTo>
                                  <a:pt x="110" y="46"/>
                                </a:lnTo>
                                <a:lnTo>
                                  <a:pt x="108" y="47"/>
                                </a:lnTo>
                                <a:lnTo>
                                  <a:pt x="107" y="47"/>
                                </a:lnTo>
                                <a:lnTo>
                                  <a:pt x="106" y="47"/>
                                </a:lnTo>
                                <a:lnTo>
                                  <a:pt x="119" y="47"/>
                                </a:lnTo>
                                <a:lnTo>
                                  <a:pt x="119" y="46"/>
                                </a:lnTo>
                                <a:lnTo>
                                  <a:pt x="118" y="45"/>
                                </a:lnTo>
                                <a:lnTo>
                                  <a:pt x="116" y="45"/>
                                </a:lnTo>
                                <a:lnTo>
                                  <a:pt x="115" y="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1E5C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9" name="Freeform 155"/>
                        <wps:cNvSpPr>
                          <a:spLocks/>
                        </wps:cNvSpPr>
                        <wps:spPr bwMode="auto">
                          <a:xfrm>
                            <a:off x="7360" y="1158"/>
                            <a:ext cx="53" cy="48"/>
                          </a:xfrm>
                          <a:custGeom>
                            <a:avLst/>
                            <a:gdLst>
                              <a:gd name="T0" fmla="+- 0 7396 7361"/>
                              <a:gd name="T1" fmla="*/ T0 w 53"/>
                              <a:gd name="T2" fmla="+- 0 1158 1158"/>
                              <a:gd name="T3" fmla="*/ 1158 h 48"/>
                              <a:gd name="T4" fmla="+- 0 7394 7361"/>
                              <a:gd name="T5" fmla="*/ T4 w 53"/>
                              <a:gd name="T6" fmla="+- 0 1159 1158"/>
                              <a:gd name="T7" fmla="*/ 1159 h 48"/>
                              <a:gd name="T8" fmla="+- 0 7388 7361"/>
                              <a:gd name="T9" fmla="*/ T8 w 53"/>
                              <a:gd name="T10" fmla="+- 0 1160 1158"/>
                              <a:gd name="T11" fmla="*/ 1160 h 48"/>
                              <a:gd name="T12" fmla="+- 0 7385 7361"/>
                              <a:gd name="T13" fmla="*/ T12 w 53"/>
                              <a:gd name="T14" fmla="+- 0 1161 1158"/>
                              <a:gd name="T15" fmla="*/ 1161 h 48"/>
                              <a:gd name="T16" fmla="+- 0 7380 7361"/>
                              <a:gd name="T17" fmla="*/ T16 w 53"/>
                              <a:gd name="T18" fmla="+- 0 1162 1158"/>
                              <a:gd name="T19" fmla="*/ 1162 h 48"/>
                              <a:gd name="T20" fmla="+- 0 7377 7361"/>
                              <a:gd name="T21" fmla="*/ T20 w 53"/>
                              <a:gd name="T22" fmla="+- 0 1164 1158"/>
                              <a:gd name="T23" fmla="*/ 1164 h 48"/>
                              <a:gd name="T24" fmla="+- 0 7374 7361"/>
                              <a:gd name="T25" fmla="*/ T24 w 53"/>
                              <a:gd name="T26" fmla="+- 0 1165 1158"/>
                              <a:gd name="T27" fmla="*/ 1165 h 48"/>
                              <a:gd name="T28" fmla="+- 0 7373 7361"/>
                              <a:gd name="T29" fmla="*/ T28 w 53"/>
                              <a:gd name="T30" fmla="+- 0 1166 1158"/>
                              <a:gd name="T31" fmla="*/ 1166 h 48"/>
                              <a:gd name="T32" fmla="+- 0 7372 7361"/>
                              <a:gd name="T33" fmla="*/ T32 w 53"/>
                              <a:gd name="T34" fmla="+- 0 1166 1158"/>
                              <a:gd name="T35" fmla="*/ 1166 h 48"/>
                              <a:gd name="T36" fmla="+- 0 7371 7361"/>
                              <a:gd name="T37" fmla="*/ T36 w 53"/>
                              <a:gd name="T38" fmla="+- 0 1167 1158"/>
                              <a:gd name="T39" fmla="*/ 1167 h 48"/>
                              <a:gd name="T40" fmla="+- 0 7369 7361"/>
                              <a:gd name="T41" fmla="*/ T40 w 53"/>
                              <a:gd name="T42" fmla="+- 0 1168 1158"/>
                              <a:gd name="T43" fmla="*/ 1168 h 48"/>
                              <a:gd name="T44" fmla="+- 0 7369 7361"/>
                              <a:gd name="T45" fmla="*/ T44 w 53"/>
                              <a:gd name="T46" fmla="+- 0 1168 1158"/>
                              <a:gd name="T47" fmla="*/ 1168 h 48"/>
                              <a:gd name="T48" fmla="+- 0 7368 7361"/>
                              <a:gd name="T49" fmla="*/ T48 w 53"/>
                              <a:gd name="T50" fmla="+- 0 1169 1158"/>
                              <a:gd name="T51" fmla="*/ 1169 h 48"/>
                              <a:gd name="T52" fmla="+- 0 7368 7361"/>
                              <a:gd name="T53" fmla="*/ T52 w 53"/>
                              <a:gd name="T54" fmla="+- 0 1170 1158"/>
                              <a:gd name="T55" fmla="*/ 1170 h 48"/>
                              <a:gd name="T56" fmla="+- 0 7368 7361"/>
                              <a:gd name="T57" fmla="*/ T56 w 53"/>
                              <a:gd name="T58" fmla="+- 0 1170 1158"/>
                              <a:gd name="T59" fmla="*/ 1170 h 48"/>
                              <a:gd name="T60" fmla="+- 0 7366 7361"/>
                              <a:gd name="T61" fmla="*/ T60 w 53"/>
                              <a:gd name="T62" fmla="+- 0 1171 1158"/>
                              <a:gd name="T63" fmla="*/ 1171 h 48"/>
                              <a:gd name="T64" fmla="+- 0 7366 7361"/>
                              <a:gd name="T65" fmla="*/ T64 w 53"/>
                              <a:gd name="T66" fmla="+- 0 1173 1158"/>
                              <a:gd name="T67" fmla="*/ 1173 h 48"/>
                              <a:gd name="T68" fmla="+- 0 7365 7361"/>
                              <a:gd name="T69" fmla="*/ T68 w 53"/>
                              <a:gd name="T70" fmla="+- 0 1174 1158"/>
                              <a:gd name="T71" fmla="*/ 1174 h 48"/>
                              <a:gd name="T72" fmla="+- 0 7365 7361"/>
                              <a:gd name="T73" fmla="*/ T72 w 53"/>
                              <a:gd name="T74" fmla="+- 0 1177 1158"/>
                              <a:gd name="T75" fmla="*/ 1177 h 48"/>
                              <a:gd name="T76" fmla="+- 0 7364 7361"/>
                              <a:gd name="T77" fmla="*/ T76 w 53"/>
                              <a:gd name="T78" fmla="+- 0 1178 1158"/>
                              <a:gd name="T79" fmla="*/ 1178 h 48"/>
                              <a:gd name="T80" fmla="+- 0 7364 7361"/>
                              <a:gd name="T81" fmla="*/ T80 w 53"/>
                              <a:gd name="T82" fmla="+- 0 1178 1158"/>
                              <a:gd name="T83" fmla="*/ 1178 h 48"/>
                              <a:gd name="T84" fmla="+- 0 7365 7361"/>
                              <a:gd name="T85" fmla="*/ T84 w 53"/>
                              <a:gd name="T86" fmla="+- 0 1184 1158"/>
                              <a:gd name="T87" fmla="*/ 1184 h 48"/>
                              <a:gd name="T88" fmla="+- 0 7365 7361"/>
                              <a:gd name="T89" fmla="*/ T88 w 53"/>
                              <a:gd name="T90" fmla="+- 0 1184 1158"/>
                              <a:gd name="T91" fmla="*/ 1184 h 48"/>
                              <a:gd name="T92" fmla="+- 0 7364 7361"/>
                              <a:gd name="T93" fmla="*/ T92 w 53"/>
                              <a:gd name="T94" fmla="+- 0 1185 1158"/>
                              <a:gd name="T95" fmla="*/ 1185 h 48"/>
                              <a:gd name="T96" fmla="+- 0 7364 7361"/>
                              <a:gd name="T97" fmla="*/ T96 w 53"/>
                              <a:gd name="T98" fmla="+- 0 1186 1158"/>
                              <a:gd name="T99" fmla="*/ 1186 h 48"/>
                              <a:gd name="T100" fmla="+- 0 7364 7361"/>
                              <a:gd name="T101" fmla="*/ T100 w 53"/>
                              <a:gd name="T102" fmla="+- 0 1188 1158"/>
                              <a:gd name="T103" fmla="*/ 1188 h 48"/>
                              <a:gd name="T104" fmla="+- 0 7364 7361"/>
                              <a:gd name="T105" fmla="*/ T104 w 53"/>
                              <a:gd name="T106" fmla="+- 0 1190 1158"/>
                              <a:gd name="T107" fmla="*/ 1190 h 48"/>
                              <a:gd name="T108" fmla="+- 0 7363 7361"/>
                              <a:gd name="T109" fmla="*/ T108 w 53"/>
                              <a:gd name="T110" fmla="+- 0 1191 1158"/>
                              <a:gd name="T111" fmla="*/ 1191 h 48"/>
                              <a:gd name="T112" fmla="+- 0 7363 7361"/>
                              <a:gd name="T113" fmla="*/ T112 w 53"/>
                              <a:gd name="T114" fmla="+- 0 1193 1158"/>
                              <a:gd name="T115" fmla="*/ 1193 h 48"/>
                              <a:gd name="T116" fmla="+- 0 7362 7361"/>
                              <a:gd name="T117" fmla="*/ T116 w 53"/>
                              <a:gd name="T118" fmla="+- 0 1194 1158"/>
                              <a:gd name="T119" fmla="*/ 1194 h 48"/>
                              <a:gd name="T120" fmla="+- 0 7362 7361"/>
                              <a:gd name="T121" fmla="*/ T120 w 53"/>
                              <a:gd name="T122" fmla="+- 0 1195 1158"/>
                              <a:gd name="T123" fmla="*/ 1195 h 48"/>
                              <a:gd name="T124" fmla="+- 0 7362 7361"/>
                              <a:gd name="T125" fmla="*/ T124 w 53"/>
                              <a:gd name="T126" fmla="+- 0 1196 1158"/>
                              <a:gd name="T127" fmla="*/ 1196 h 48"/>
                              <a:gd name="T128" fmla="+- 0 7361 7361"/>
                              <a:gd name="T129" fmla="*/ T128 w 53"/>
                              <a:gd name="T130" fmla="+- 0 1196 1158"/>
                              <a:gd name="T131" fmla="*/ 1196 h 48"/>
                              <a:gd name="T132" fmla="+- 0 7365 7361"/>
                              <a:gd name="T133" fmla="*/ T132 w 53"/>
                              <a:gd name="T134" fmla="+- 0 1199 1158"/>
                              <a:gd name="T135" fmla="*/ 1199 h 48"/>
                              <a:gd name="T136" fmla="+- 0 7384 7361"/>
                              <a:gd name="T137" fmla="*/ T136 w 53"/>
                              <a:gd name="T138" fmla="+- 0 1206 1158"/>
                              <a:gd name="T139" fmla="*/ 1206 h 48"/>
                              <a:gd name="T140" fmla="+- 0 7384 7361"/>
                              <a:gd name="T141" fmla="*/ T140 w 53"/>
                              <a:gd name="T142" fmla="+- 0 1205 1158"/>
                              <a:gd name="T143" fmla="*/ 1205 h 48"/>
                              <a:gd name="T144" fmla="+- 0 7383 7361"/>
                              <a:gd name="T145" fmla="*/ T144 w 53"/>
                              <a:gd name="T146" fmla="+- 0 1202 1158"/>
                              <a:gd name="T147" fmla="*/ 1202 h 48"/>
                              <a:gd name="T148" fmla="+- 0 7382 7361"/>
                              <a:gd name="T149" fmla="*/ T148 w 53"/>
                              <a:gd name="T150" fmla="+- 0 1198 1158"/>
                              <a:gd name="T151" fmla="*/ 1198 h 48"/>
                              <a:gd name="T152" fmla="+- 0 7381 7361"/>
                              <a:gd name="T153" fmla="*/ T152 w 53"/>
                              <a:gd name="T154" fmla="+- 0 1195 1158"/>
                              <a:gd name="T155" fmla="*/ 1195 h 48"/>
                              <a:gd name="T156" fmla="+- 0 7381 7361"/>
                              <a:gd name="T157" fmla="*/ T156 w 53"/>
                              <a:gd name="T158" fmla="+- 0 1193 1158"/>
                              <a:gd name="T159" fmla="*/ 1193 h 48"/>
                              <a:gd name="T160" fmla="+- 0 7380 7361"/>
                              <a:gd name="T161" fmla="*/ T160 w 53"/>
                              <a:gd name="T162" fmla="+- 0 1190 1158"/>
                              <a:gd name="T163" fmla="*/ 1190 h 48"/>
                              <a:gd name="T164" fmla="+- 0 7380 7361"/>
                              <a:gd name="T165" fmla="*/ T164 w 53"/>
                              <a:gd name="T166" fmla="+- 0 1190 1158"/>
                              <a:gd name="T167" fmla="*/ 1190 h 48"/>
                              <a:gd name="T168" fmla="+- 0 7381 7361"/>
                              <a:gd name="T169" fmla="*/ T168 w 53"/>
                              <a:gd name="T170" fmla="+- 0 1189 1158"/>
                              <a:gd name="T171" fmla="*/ 1189 h 48"/>
                              <a:gd name="T172" fmla="+- 0 7382 7361"/>
                              <a:gd name="T173" fmla="*/ T172 w 53"/>
                              <a:gd name="T174" fmla="+- 0 1188 1158"/>
                              <a:gd name="T175" fmla="*/ 1188 h 48"/>
                              <a:gd name="T176" fmla="+- 0 7381 7361"/>
                              <a:gd name="T177" fmla="*/ T176 w 53"/>
                              <a:gd name="T178" fmla="+- 0 1187 1158"/>
                              <a:gd name="T179" fmla="*/ 1187 h 48"/>
                              <a:gd name="T180" fmla="+- 0 7383 7361"/>
                              <a:gd name="T181" fmla="*/ T180 w 53"/>
                              <a:gd name="T182" fmla="+- 0 1186 1158"/>
                              <a:gd name="T183" fmla="*/ 1186 h 48"/>
                              <a:gd name="T184" fmla="+- 0 7383 7361"/>
                              <a:gd name="T185" fmla="*/ T184 w 53"/>
                              <a:gd name="T186" fmla="+- 0 1185 1158"/>
                              <a:gd name="T187" fmla="*/ 1185 h 48"/>
                              <a:gd name="T188" fmla="+- 0 7385 7361"/>
                              <a:gd name="T189" fmla="*/ T188 w 53"/>
                              <a:gd name="T190" fmla="+- 0 1184 1158"/>
                              <a:gd name="T191" fmla="*/ 1184 h 48"/>
                              <a:gd name="T192" fmla="+- 0 7386 7361"/>
                              <a:gd name="T193" fmla="*/ T192 w 53"/>
                              <a:gd name="T194" fmla="+- 0 1183 1158"/>
                              <a:gd name="T195" fmla="*/ 1183 h 48"/>
                              <a:gd name="T196" fmla="+- 0 7387 7361"/>
                              <a:gd name="T197" fmla="*/ T196 w 53"/>
                              <a:gd name="T198" fmla="+- 0 1183 1158"/>
                              <a:gd name="T199" fmla="*/ 1183 h 48"/>
                              <a:gd name="T200" fmla="+- 0 7388 7361"/>
                              <a:gd name="T201" fmla="*/ T200 w 53"/>
                              <a:gd name="T202" fmla="+- 0 1182 1158"/>
                              <a:gd name="T203" fmla="*/ 1182 h 48"/>
                              <a:gd name="T204" fmla="+- 0 7390 7361"/>
                              <a:gd name="T205" fmla="*/ T204 w 53"/>
                              <a:gd name="T206" fmla="+- 0 1182 1158"/>
                              <a:gd name="T207" fmla="*/ 1182 h 48"/>
                              <a:gd name="T208" fmla="+- 0 7391 7361"/>
                              <a:gd name="T209" fmla="*/ T208 w 53"/>
                              <a:gd name="T210" fmla="+- 0 1181 1158"/>
                              <a:gd name="T211" fmla="*/ 1181 h 48"/>
                              <a:gd name="T212" fmla="+- 0 7392 7361"/>
                              <a:gd name="T213" fmla="*/ T212 w 53"/>
                              <a:gd name="T214" fmla="+- 0 1181 1158"/>
                              <a:gd name="T215" fmla="*/ 1181 h 48"/>
                              <a:gd name="T216" fmla="+- 0 7402 7361"/>
                              <a:gd name="T217" fmla="*/ T216 w 53"/>
                              <a:gd name="T218" fmla="+- 0 1178 1158"/>
                              <a:gd name="T219" fmla="*/ 1178 h 48"/>
                              <a:gd name="T220" fmla="+- 0 7404 7361"/>
                              <a:gd name="T221" fmla="*/ T220 w 53"/>
                              <a:gd name="T222" fmla="+- 0 1177 1158"/>
                              <a:gd name="T223" fmla="*/ 1177 h 48"/>
                              <a:gd name="T224" fmla="+- 0 7413 7361"/>
                              <a:gd name="T225" fmla="*/ T224 w 53"/>
                              <a:gd name="T226" fmla="+- 0 1167 1158"/>
                              <a:gd name="T227" fmla="*/ 1167 h 48"/>
                              <a:gd name="T228" fmla="+- 0 7413 7361"/>
                              <a:gd name="T229" fmla="*/ T228 w 53"/>
                              <a:gd name="T230" fmla="+- 0 1165 1158"/>
                              <a:gd name="T231" fmla="*/ 1165 h 48"/>
                              <a:gd name="T232" fmla="+- 0 7398 7361"/>
                              <a:gd name="T233" fmla="*/ T232 w 53"/>
                              <a:gd name="T234" fmla="+- 0 1159 1158"/>
                              <a:gd name="T235" fmla="*/ 1159 h 48"/>
                              <a:gd name="T236" fmla="+- 0 7396 7361"/>
                              <a:gd name="T237" fmla="*/ T236 w 53"/>
                              <a:gd name="T238" fmla="+- 0 1158 1158"/>
                              <a:gd name="T239" fmla="*/ 1158 h 4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</a:cxnLst>
                            <a:rect l="0" t="0" r="r" b="b"/>
                            <a:pathLst>
                              <a:path w="53" h="48">
                                <a:moveTo>
                                  <a:pt x="35" y="0"/>
                                </a:moveTo>
                                <a:lnTo>
                                  <a:pt x="33" y="1"/>
                                </a:lnTo>
                                <a:lnTo>
                                  <a:pt x="27" y="2"/>
                                </a:lnTo>
                                <a:lnTo>
                                  <a:pt x="24" y="3"/>
                                </a:lnTo>
                                <a:lnTo>
                                  <a:pt x="19" y="4"/>
                                </a:lnTo>
                                <a:lnTo>
                                  <a:pt x="16" y="6"/>
                                </a:lnTo>
                                <a:lnTo>
                                  <a:pt x="13" y="7"/>
                                </a:lnTo>
                                <a:lnTo>
                                  <a:pt x="12" y="8"/>
                                </a:lnTo>
                                <a:lnTo>
                                  <a:pt x="11" y="8"/>
                                </a:lnTo>
                                <a:lnTo>
                                  <a:pt x="10" y="9"/>
                                </a:lnTo>
                                <a:lnTo>
                                  <a:pt x="8" y="10"/>
                                </a:lnTo>
                                <a:lnTo>
                                  <a:pt x="7" y="11"/>
                                </a:lnTo>
                                <a:lnTo>
                                  <a:pt x="7" y="12"/>
                                </a:lnTo>
                                <a:lnTo>
                                  <a:pt x="5" y="13"/>
                                </a:lnTo>
                                <a:lnTo>
                                  <a:pt x="5" y="15"/>
                                </a:lnTo>
                                <a:lnTo>
                                  <a:pt x="4" y="16"/>
                                </a:lnTo>
                                <a:lnTo>
                                  <a:pt x="4" y="19"/>
                                </a:lnTo>
                                <a:lnTo>
                                  <a:pt x="3" y="20"/>
                                </a:lnTo>
                                <a:lnTo>
                                  <a:pt x="4" y="26"/>
                                </a:lnTo>
                                <a:lnTo>
                                  <a:pt x="3" y="27"/>
                                </a:lnTo>
                                <a:lnTo>
                                  <a:pt x="3" y="28"/>
                                </a:lnTo>
                                <a:lnTo>
                                  <a:pt x="3" y="30"/>
                                </a:lnTo>
                                <a:lnTo>
                                  <a:pt x="3" y="32"/>
                                </a:lnTo>
                                <a:lnTo>
                                  <a:pt x="2" y="33"/>
                                </a:lnTo>
                                <a:lnTo>
                                  <a:pt x="2" y="35"/>
                                </a:lnTo>
                                <a:lnTo>
                                  <a:pt x="1" y="36"/>
                                </a:lnTo>
                                <a:lnTo>
                                  <a:pt x="1" y="37"/>
                                </a:lnTo>
                                <a:lnTo>
                                  <a:pt x="1" y="38"/>
                                </a:lnTo>
                                <a:lnTo>
                                  <a:pt x="0" y="38"/>
                                </a:lnTo>
                                <a:lnTo>
                                  <a:pt x="4" y="41"/>
                                </a:lnTo>
                                <a:lnTo>
                                  <a:pt x="23" y="48"/>
                                </a:lnTo>
                                <a:lnTo>
                                  <a:pt x="23" y="47"/>
                                </a:lnTo>
                                <a:lnTo>
                                  <a:pt x="22" y="44"/>
                                </a:lnTo>
                                <a:lnTo>
                                  <a:pt x="21" y="40"/>
                                </a:lnTo>
                                <a:lnTo>
                                  <a:pt x="20" y="37"/>
                                </a:lnTo>
                                <a:lnTo>
                                  <a:pt x="20" y="35"/>
                                </a:lnTo>
                                <a:lnTo>
                                  <a:pt x="19" y="32"/>
                                </a:lnTo>
                                <a:lnTo>
                                  <a:pt x="20" y="31"/>
                                </a:lnTo>
                                <a:lnTo>
                                  <a:pt x="21" y="30"/>
                                </a:lnTo>
                                <a:lnTo>
                                  <a:pt x="20" y="29"/>
                                </a:lnTo>
                                <a:lnTo>
                                  <a:pt x="22" y="28"/>
                                </a:lnTo>
                                <a:lnTo>
                                  <a:pt x="22" y="27"/>
                                </a:lnTo>
                                <a:lnTo>
                                  <a:pt x="24" y="26"/>
                                </a:lnTo>
                                <a:lnTo>
                                  <a:pt x="25" y="25"/>
                                </a:lnTo>
                                <a:lnTo>
                                  <a:pt x="26" y="25"/>
                                </a:lnTo>
                                <a:lnTo>
                                  <a:pt x="27" y="24"/>
                                </a:lnTo>
                                <a:lnTo>
                                  <a:pt x="29" y="24"/>
                                </a:lnTo>
                                <a:lnTo>
                                  <a:pt x="30" y="23"/>
                                </a:lnTo>
                                <a:lnTo>
                                  <a:pt x="31" y="23"/>
                                </a:lnTo>
                                <a:lnTo>
                                  <a:pt x="41" y="20"/>
                                </a:lnTo>
                                <a:lnTo>
                                  <a:pt x="43" y="19"/>
                                </a:lnTo>
                                <a:lnTo>
                                  <a:pt x="52" y="9"/>
                                </a:lnTo>
                                <a:lnTo>
                                  <a:pt x="52" y="7"/>
                                </a:lnTo>
                                <a:lnTo>
                                  <a:pt x="37" y="1"/>
                                </a:lnTo>
                                <a:lnTo>
                                  <a:pt x="3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2BDA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0" name="AutoShape 154"/>
                        <wps:cNvSpPr>
                          <a:spLocks/>
                        </wps:cNvSpPr>
                        <wps:spPr bwMode="auto">
                          <a:xfrm>
                            <a:off x="7165" y="951"/>
                            <a:ext cx="20" cy="6"/>
                          </a:xfrm>
                          <a:custGeom>
                            <a:avLst/>
                            <a:gdLst>
                              <a:gd name="T0" fmla="+- 0 7177 7165"/>
                              <a:gd name="T1" fmla="*/ T0 w 20"/>
                              <a:gd name="T2" fmla="+- 0 953 952"/>
                              <a:gd name="T3" fmla="*/ 953 h 6"/>
                              <a:gd name="T4" fmla="+- 0 7168 7165"/>
                              <a:gd name="T5" fmla="*/ T4 w 20"/>
                              <a:gd name="T6" fmla="+- 0 953 952"/>
                              <a:gd name="T7" fmla="*/ 953 h 6"/>
                              <a:gd name="T8" fmla="+- 0 7169 7165"/>
                              <a:gd name="T9" fmla="*/ T8 w 20"/>
                              <a:gd name="T10" fmla="+- 0 953 952"/>
                              <a:gd name="T11" fmla="*/ 953 h 6"/>
                              <a:gd name="T12" fmla="+- 0 7170 7165"/>
                              <a:gd name="T13" fmla="*/ T12 w 20"/>
                              <a:gd name="T14" fmla="+- 0 953 952"/>
                              <a:gd name="T15" fmla="*/ 953 h 6"/>
                              <a:gd name="T16" fmla="+- 0 7170 7165"/>
                              <a:gd name="T17" fmla="*/ T16 w 20"/>
                              <a:gd name="T18" fmla="+- 0 954 952"/>
                              <a:gd name="T19" fmla="*/ 954 h 6"/>
                              <a:gd name="T20" fmla="+- 0 7170 7165"/>
                              <a:gd name="T21" fmla="*/ T20 w 20"/>
                              <a:gd name="T22" fmla="+- 0 955 952"/>
                              <a:gd name="T23" fmla="*/ 955 h 6"/>
                              <a:gd name="T24" fmla="+- 0 7171 7165"/>
                              <a:gd name="T25" fmla="*/ T24 w 20"/>
                              <a:gd name="T26" fmla="+- 0 956 952"/>
                              <a:gd name="T27" fmla="*/ 956 h 6"/>
                              <a:gd name="T28" fmla="+- 0 7172 7165"/>
                              <a:gd name="T29" fmla="*/ T28 w 20"/>
                              <a:gd name="T30" fmla="+- 0 957 952"/>
                              <a:gd name="T31" fmla="*/ 957 h 6"/>
                              <a:gd name="T32" fmla="+- 0 7173 7165"/>
                              <a:gd name="T33" fmla="*/ T32 w 20"/>
                              <a:gd name="T34" fmla="+- 0 957 952"/>
                              <a:gd name="T35" fmla="*/ 957 h 6"/>
                              <a:gd name="T36" fmla="+- 0 7177 7165"/>
                              <a:gd name="T37" fmla="*/ T36 w 20"/>
                              <a:gd name="T38" fmla="+- 0 956 952"/>
                              <a:gd name="T39" fmla="*/ 956 h 6"/>
                              <a:gd name="T40" fmla="+- 0 7179 7165"/>
                              <a:gd name="T41" fmla="*/ T40 w 20"/>
                              <a:gd name="T42" fmla="+- 0 956 952"/>
                              <a:gd name="T43" fmla="*/ 956 h 6"/>
                              <a:gd name="T44" fmla="+- 0 7183 7165"/>
                              <a:gd name="T45" fmla="*/ T44 w 20"/>
                              <a:gd name="T46" fmla="+- 0 956 952"/>
                              <a:gd name="T47" fmla="*/ 956 h 6"/>
                              <a:gd name="T48" fmla="+- 0 7184 7165"/>
                              <a:gd name="T49" fmla="*/ T48 w 20"/>
                              <a:gd name="T50" fmla="+- 0 955 952"/>
                              <a:gd name="T51" fmla="*/ 955 h 6"/>
                              <a:gd name="T52" fmla="+- 0 7185 7165"/>
                              <a:gd name="T53" fmla="*/ T52 w 20"/>
                              <a:gd name="T54" fmla="+- 0 955 952"/>
                              <a:gd name="T55" fmla="*/ 955 h 6"/>
                              <a:gd name="T56" fmla="+- 0 7185 7165"/>
                              <a:gd name="T57" fmla="*/ T56 w 20"/>
                              <a:gd name="T58" fmla="+- 0 955 952"/>
                              <a:gd name="T59" fmla="*/ 955 h 6"/>
                              <a:gd name="T60" fmla="+- 0 7183 7165"/>
                              <a:gd name="T61" fmla="*/ T60 w 20"/>
                              <a:gd name="T62" fmla="+- 0 954 952"/>
                              <a:gd name="T63" fmla="*/ 954 h 6"/>
                              <a:gd name="T64" fmla="+- 0 7183 7165"/>
                              <a:gd name="T65" fmla="*/ T64 w 20"/>
                              <a:gd name="T66" fmla="+- 0 954 952"/>
                              <a:gd name="T67" fmla="*/ 954 h 6"/>
                              <a:gd name="T68" fmla="+- 0 7181 7165"/>
                              <a:gd name="T69" fmla="*/ T68 w 20"/>
                              <a:gd name="T70" fmla="+- 0 953 952"/>
                              <a:gd name="T71" fmla="*/ 953 h 6"/>
                              <a:gd name="T72" fmla="+- 0 7180 7165"/>
                              <a:gd name="T73" fmla="*/ T72 w 20"/>
                              <a:gd name="T74" fmla="+- 0 953 952"/>
                              <a:gd name="T75" fmla="*/ 953 h 6"/>
                              <a:gd name="T76" fmla="+- 0 7177 7165"/>
                              <a:gd name="T77" fmla="*/ T76 w 20"/>
                              <a:gd name="T78" fmla="+- 0 953 952"/>
                              <a:gd name="T79" fmla="*/ 953 h 6"/>
                              <a:gd name="T80" fmla="+- 0 7171 7165"/>
                              <a:gd name="T81" fmla="*/ T80 w 20"/>
                              <a:gd name="T82" fmla="+- 0 952 952"/>
                              <a:gd name="T83" fmla="*/ 952 h 6"/>
                              <a:gd name="T84" fmla="+- 0 7169 7165"/>
                              <a:gd name="T85" fmla="*/ T84 w 20"/>
                              <a:gd name="T86" fmla="+- 0 952 952"/>
                              <a:gd name="T87" fmla="*/ 952 h 6"/>
                              <a:gd name="T88" fmla="+- 0 7167 7165"/>
                              <a:gd name="T89" fmla="*/ T88 w 20"/>
                              <a:gd name="T90" fmla="+- 0 952 952"/>
                              <a:gd name="T91" fmla="*/ 952 h 6"/>
                              <a:gd name="T92" fmla="+- 0 7166 7165"/>
                              <a:gd name="T93" fmla="*/ T92 w 20"/>
                              <a:gd name="T94" fmla="+- 0 953 952"/>
                              <a:gd name="T95" fmla="*/ 953 h 6"/>
                              <a:gd name="T96" fmla="+- 0 7165 7165"/>
                              <a:gd name="T97" fmla="*/ T96 w 20"/>
                              <a:gd name="T98" fmla="+- 0 953 952"/>
                              <a:gd name="T99" fmla="*/ 953 h 6"/>
                              <a:gd name="T100" fmla="+- 0 7167 7165"/>
                              <a:gd name="T101" fmla="*/ T100 w 20"/>
                              <a:gd name="T102" fmla="+- 0 953 952"/>
                              <a:gd name="T103" fmla="*/ 953 h 6"/>
                              <a:gd name="T104" fmla="+- 0 7168 7165"/>
                              <a:gd name="T105" fmla="*/ T104 w 20"/>
                              <a:gd name="T106" fmla="+- 0 953 952"/>
                              <a:gd name="T107" fmla="*/ 953 h 6"/>
                              <a:gd name="T108" fmla="+- 0 7177 7165"/>
                              <a:gd name="T109" fmla="*/ T108 w 20"/>
                              <a:gd name="T110" fmla="+- 0 953 952"/>
                              <a:gd name="T111" fmla="*/ 953 h 6"/>
                              <a:gd name="T112" fmla="+- 0 7177 7165"/>
                              <a:gd name="T113" fmla="*/ T112 w 20"/>
                              <a:gd name="T114" fmla="+- 0 953 952"/>
                              <a:gd name="T115" fmla="*/ 953 h 6"/>
                              <a:gd name="T116" fmla="+- 0 7175 7165"/>
                              <a:gd name="T117" fmla="*/ T116 w 20"/>
                              <a:gd name="T118" fmla="+- 0 952 952"/>
                              <a:gd name="T119" fmla="*/ 952 h 6"/>
                              <a:gd name="T120" fmla="+- 0 7174 7165"/>
                              <a:gd name="T121" fmla="*/ T120 w 20"/>
                              <a:gd name="T122" fmla="+- 0 952 952"/>
                              <a:gd name="T123" fmla="*/ 952 h 6"/>
                              <a:gd name="T124" fmla="+- 0 7173 7165"/>
                              <a:gd name="T125" fmla="*/ T124 w 20"/>
                              <a:gd name="T126" fmla="+- 0 952 952"/>
                              <a:gd name="T127" fmla="*/ 952 h 6"/>
                              <a:gd name="T128" fmla="+- 0 7171 7165"/>
                              <a:gd name="T129" fmla="*/ T128 w 20"/>
                              <a:gd name="T130" fmla="+- 0 952 952"/>
                              <a:gd name="T131" fmla="*/ 952 h 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</a:cxnLst>
                            <a:rect l="0" t="0" r="r" b="b"/>
                            <a:pathLst>
                              <a:path w="20" h="6">
                                <a:moveTo>
                                  <a:pt x="12" y="1"/>
                                </a:moveTo>
                                <a:lnTo>
                                  <a:pt x="3" y="1"/>
                                </a:lnTo>
                                <a:lnTo>
                                  <a:pt x="4" y="1"/>
                                </a:lnTo>
                                <a:lnTo>
                                  <a:pt x="5" y="1"/>
                                </a:lnTo>
                                <a:lnTo>
                                  <a:pt x="5" y="2"/>
                                </a:lnTo>
                                <a:lnTo>
                                  <a:pt x="5" y="3"/>
                                </a:lnTo>
                                <a:lnTo>
                                  <a:pt x="6" y="4"/>
                                </a:lnTo>
                                <a:lnTo>
                                  <a:pt x="7" y="5"/>
                                </a:lnTo>
                                <a:lnTo>
                                  <a:pt x="8" y="5"/>
                                </a:lnTo>
                                <a:lnTo>
                                  <a:pt x="12" y="4"/>
                                </a:lnTo>
                                <a:lnTo>
                                  <a:pt x="14" y="4"/>
                                </a:lnTo>
                                <a:lnTo>
                                  <a:pt x="18" y="4"/>
                                </a:lnTo>
                                <a:lnTo>
                                  <a:pt x="19" y="3"/>
                                </a:lnTo>
                                <a:lnTo>
                                  <a:pt x="20" y="3"/>
                                </a:lnTo>
                                <a:lnTo>
                                  <a:pt x="18" y="2"/>
                                </a:lnTo>
                                <a:lnTo>
                                  <a:pt x="16" y="1"/>
                                </a:lnTo>
                                <a:lnTo>
                                  <a:pt x="15" y="1"/>
                                </a:lnTo>
                                <a:lnTo>
                                  <a:pt x="12" y="1"/>
                                </a:lnTo>
                                <a:close/>
                                <a:moveTo>
                                  <a:pt x="6" y="0"/>
                                </a:moveTo>
                                <a:lnTo>
                                  <a:pt x="4" y="0"/>
                                </a:lnTo>
                                <a:lnTo>
                                  <a:pt x="2" y="0"/>
                                </a:lnTo>
                                <a:lnTo>
                                  <a:pt x="1" y="1"/>
                                </a:lnTo>
                                <a:lnTo>
                                  <a:pt x="0" y="1"/>
                                </a:lnTo>
                                <a:lnTo>
                                  <a:pt x="2" y="1"/>
                                </a:lnTo>
                                <a:lnTo>
                                  <a:pt x="3" y="1"/>
                                </a:lnTo>
                                <a:lnTo>
                                  <a:pt x="12" y="1"/>
                                </a:lnTo>
                                <a:lnTo>
                                  <a:pt x="10" y="0"/>
                                </a:lnTo>
                                <a:lnTo>
                                  <a:pt x="9" y="0"/>
                                </a:lnTo>
                                <a:lnTo>
                                  <a:pt x="8" y="0"/>
                                </a:lnTo>
                                <a:lnTo>
                                  <a:pt x="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57665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1" name="AutoShape 153"/>
                        <wps:cNvSpPr>
                          <a:spLocks/>
                        </wps:cNvSpPr>
                        <wps:spPr bwMode="auto">
                          <a:xfrm>
                            <a:off x="7192" y="770"/>
                            <a:ext cx="435" cy="393"/>
                          </a:xfrm>
                          <a:custGeom>
                            <a:avLst/>
                            <a:gdLst>
                              <a:gd name="T0" fmla="+- 0 7375 7192"/>
                              <a:gd name="T1" fmla="*/ T0 w 435"/>
                              <a:gd name="T2" fmla="+- 0 1028 771"/>
                              <a:gd name="T3" fmla="*/ 1028 h 393"/>
                              <a:gd name="T4" fmla="+- 0 7371 7192"/>
                              <a:gd name="T5" fmla="*/ T4 w 435"/>
                              <a:gd name="T6" fmla="+- 0 1018 771"/>
                              <a:gd name="T7" fmla="*/ 1018 h 393"/>
                              <a:gd name="T8" fmla="+- 0 7354 7192"/>
                              <a:gd name="T9" fmla="*/ T8 w 435"/>
                              <a:gd name="T10" fmla="+- 0 1012 771"/>
                              <a:gd name="T11" fmla="*/ 1012 h 393"/>
                              <a:gd name="T12" fmla="+- 0 7344 7192"/>
                              <a:gd name="T13" fmla="*/ T12 w 435"/>
                              <a:gd name="T14" fmla="+- 0 1024 771"/>
                              <a:gd name="T15" fmla="*/ 1024 h 393"/>
                              <a:gd name="T16" fmla="+- 0 7338 7192"/>
                              <a:gd name="T17" fmla="*/ T16 w 435"/>
                              <a:gd name="T18" fmla="+- 0 1034 771"/>
                              <a:gd name="T19" fmla="*/ 1034 h 393"/>
                              <a:gd name="T20" fmla="+- 0 7324 7192"/>
                              <a:gd name="T21" fmla="*/ T20 w 435"/>
                              <a:gd name="T22" fmla="+- 0 1034 771"/>
                              <a:gd name="T23" fmla="*/ 1034 h 393"/>
                              <a:gd name="T24" fmla="+- 0 7312 7192"/>
                              <a:gd name="T25" fmla="*/ T24 w 435"/>
                              <a:gd name="T26" fmla="+- 0 1014 771"/>
                              <a:gd name="T27" fmla="*/ 1014 h 393"/>
                              <a:gd name="T28" fmla="+- 0 7294 7192"/>
                              <a:gd name="T29" fmla="*/ T28 w 435"/>
                              <a:gd name="T30" fmla="+- 0 1004 771"/>
                              <a:gd name="T31" fmla="*/ 1004 h 393"/>
                              <a:gd name="T32" fmla="+- 0 7269 7192"/>
                              <a:gd name="T33" fmla="*/ T32 w 435"/>
                              <a:gd name="T34" fmla="+- 0 994 771"/>
                              <a:gd name="T35" fmla="*/ 994 h 393"/>
                              <a:gd name="T36" fmla="+- 0 7263 7192"/>
                              <a:gd name="T37" fmla="*/ T36 w 435"/>
                              <a:gd name="T38" fmla="+- 0 982 771"/>
                              <a:gd name="T39" fmla="*/ 982 h 393"/>
                              <a:gd name="T40" fmla="+- 0 7265 7192"/>
                              <a:gd name="T41" fmla="*/ T40 w 435"/>
                              <a:gd name="T42" fmla="+- 0 972 771"/>
                              <a:gd name="T43" fmla="*/ 972 h 393"/>
                              <a:gd name="T44" fmla="+- 0 7271 7192"/>
                              <a:gd name="T45" fmla="*/ T44 w 435"/>
                              <a:gd name="T46" fmla="+- 0 962 771"/>
                              <a:gd name="T47" fmla="*/ 962 h 393"/>
                              <a:gd name="T48" fmla="+- 0 7277 7192"/>
                              <a:gd name="T49" fmla="*/ T48 w 435"/>
                              <a:gd name="T50" fmla="+- 0 952 771"/>
                              <a:gd name="T51" fmla="*/ 952 h 393"/>
                              <a:gd name="T52" fmla="+- 0 7279 7192"/>
                              <a:gd name="T53" fmla="*/ T52 w 435"/>
                              <a:gd name="T54" fmla="+- 0 940 771"/>
                              <a:gd name="T55" fmla="*/ 940 h 393"/>
                              <a:gd name="T56" fmla="+- 0 7275 7192"/>
                              <a:gd name="T57" fmla="*/ T56 w 435"/>
                              <a:gd name="T58" fmla="+- 0 912 771"/>
                              <a:gd name="T59" fmla="*/ 912 h 393"/>
                              <a:gd name="T60" fmla="+- 0 7275 7192"/>
                              <a:gd name="T61" fmla="*/ T60 w 435"/>
                              <a:gd name="T62" fmla="+- 0 896 771"/>
                              <a:gd name="T63" fmla="*/ 896 h 393"/>
                              <a:gd name="T64" fmla="+- 0 7263 7192"/>
                              <a:gd name="T65" fmla="*/ T64 w 435"/>
                              <a:gd name="T66" fmla="+- 0 904 771"/>
                              <a:gd name="T67" fmla="*/ 904 h 393"/>
                              <a:gd name="T68" fmla="+- 0 7262 7192"/>
                              <a:gd name="T69" fmla="*/ T68 w 435"/>
                              <a:gd name="T70" fmla="+- 0 920 771"/>
                              <a:gd name="T71" fmla="*/ 920 h 393"/>
                              <a:gd name="T72" fmla="+- 0 7263 7192"/>
                              <a:gd name="T73" fmla="*/ T72 w 435"/>
                              <a:gd name="T74" fmla="+- 0 940 771"/>
                              <a:gd name="T75" fmla="*/ 940 h 393"/>
                              <a:gd name="T76" fmla="+- 0 7253 7192"/>
                              <a:gd name="T77" fmla="*/ T76 w 435"/>
                              <a:gd name="T78" fmla="+- 0 950 771"/>
                              <a:gd name="T79" fmla="*/ 950 h 393"/>
                              <a:gd name="T80" fmla="+- 0 7241 7192"/>
                              <a:gd name="T81" fmla="*/ T80 w 435"/>
                              <a:gd name="T82" fmla="+- 0 960 771"/>
                              <a:gd name="T83" fmla="*/ 960 h 393"/>
                              <a:gd name="T84" fmla="+- 0 7235 7192"/>
                              <a:gd name="T85" fmla="*/ T84 w 435"/>
                              <a:gd name="T86" fmla="+- 0 970 771"/>
                              <a:gd name="T87" fmla="*/ 970 h 393"/>
                              <a:gd name="T88" fmla="+- 0 7231 7192"/>
                              <a:gd name="T89" fmla="*/ T88 w 435"/>
                              <a:gd name="T90" fmla="+- 0 986 771"/>
                              <a:gd name="T91" fmla="*/ 986 h 393"/>
                              <a:gd name="T92" fmla="+- 0 7203 7192"/>
                              <a:gd name="T93" fmla="*/ T92 w 435"/>
                              <a:gd name="T94" fmla="+- 0 996 771"/>
                              <a:gd name="T95" fmla="*/ 996 h 393"/>
                              <a:gd name="T96" fmla="+- 0 7199 7192"/>
                              <a:gd name="T97" fmla="*/ T96 w 435"/>
                              <a:gd name="T98" fmla="+- 0 1006 771"/>
                              <a:gd name="T99" fmla="*/ 1006 h 393"/>
                              <a:gd name="T100" fmla="+- 0 7194 7192"/>
                              <a:gd name="T101" fmla="*/ T100 w 435"/>
                              <a:gd name="T102" fmla="+- 0 1016 771"/>
                              <a:gd name="T103" fmla="*/ 1016 h 393"/>
                              <a:gd name="T104" fmla="+- 0 7196 7192"/>
                              <a:gd name="T105" fmla="*/ T104 w 435"/>
                              <a:gd name="T106" fmla="+- 0 1038 771"/>
                              <a:gd name="T107" fmla="*/ 1038 h 393"/>
                              <a:gd name="T108" fmla="+- 0 7198 7192"/>
                              <a:gd name="T109" fmla="*/ T108 w 435"/>
                              <a:gd name="T110" fmla="+- 0 1056 771"/>
                              <a:gd name="T111" fmla="*/ 1056 h 393"/>
                              <a:gd name="T112" fmla="+- 0 7296 7192"/>
                              <a:gd name="T113" fmla="*/ T112 w 435"/>
                              <a:gd name="T114" fmla="+- 0 1142 771"/>
                              <a:gd name="T115" fmla="*/ 1142 h 393"/>
                              <a:gd name="T116" fmla="+- 0 7288 7192"/>
                              <a:gd name="T117" fmla="*/ T116 w 435"/>
                              <a:gd name="T118" fmla="+- 0 1132 771"/>
                              <a:gd name="T119" fmla="*/ 1132 h 393"/>
                              <a:gd name="T120" fmla="+- 0 7275 7192"/>
                              <a:gd name="T121" fmla="*/ T120 w 435"/>
                              <a:gd name="T122" fmla="+- 0 1120 771"/>
                              <a:gd name="T123" fmla="*/ 1120 h 393"/>
                              <a:gd name="T124" fmla="+- 0 7254 7192"/>
                              <a:gd name="T125" fmla="*/ T124 w 435"/>
                              <a:gd name="T126" fmla="+- 0 1110 771"/>
                              <a:gd name="T127" fmla="*/ 1110 h 393"/>
                              <a:gd name="T128" fmla="+- 0 7238 7192"/>
                              <a:gd name="T129" fmla="*/ T128 w 435"/>
                              <a:gd name="T130" fmla="+- 0 1100 771"/>
                              <a:gd name="T131" fmla="*/ 1100 h 393"/>
                              <a:gd name="T132" fmla="+- 0 7227 7192"/>
                              <a:gd name="T133" fmla="*/ T132 w 435"/>
                              <a:gd name="T134" fmla="+- 0 1084 771"/>
                              <a:gd name="T135" fmla="*/ 1084 h 393"/>
                              <a:gd name="T136" fmla="+- 0 7230 7192"/>
                              <a:gd name="T137" fmla="*/ T136 w 435"/>
                              <a:gd name="T138" fmla="+- 0 1066 771"/>
                              <a:gd name="T139" fmla="*/ 1066 h 393"/>
                              <a:gd name="T140" fmla="+- 0 7236 7192"/>
                              <a:gd name="T141" fmla="*/ T140 w 435"/>
                              <a:gd name="T142" fmla="+- 0 1054 771"/>
                              <a:gd name="T143" fmla="*/ 1054 h 393"/>
                              <a:gd name="T144" fmla="+- 0 7250 7192"/>
                              <a:gd name="T145" fmla="*/ T144 w 435"/>
                              <a:gd name="T146" fmla="+- 0 1042 771"/>
                              <a:gd name="T147" fmla="*/ 1042 h 393"/>
                              <a:gd name="T148" fmla="+- 0 7280 7192"/>
                              <a:gd name="T149" fmla="*/ T148 w 435"/>
                              <a:gd name="T150" fmla="+- 0 1042 771"/>
                              <a:gd name="T151" fmla="*/ 1042 h 393"/>
                              <a:gd name="T152" fmla="+- 0 7292 7192"/>
                              <a:gd name="T153" fmla="*/ T152 w 435"/>
                              <a:gd name="T154" fmla="+- 0 1052 771"/>
                              <a:gd name="T155" fmla="*/ 1052 h 393"/>
                              <a:gd name="T156" fmla="+- 0 7318 7192"/>
                              <a:gd name="T157" fmla="*/ T156 w 435"/>
                              <a:gd name="T158" fmla="+- 0 1062 771"/>
                              <a:gd name="T159" fmla="*/ 1062 h 393"/>
                              <a:gd name="T160" fmla="+- 0 7325 7192"/>
                              <a:gd name="T161" fmla="*/ T160 w 435"/>
                              <a:gd name="T162" fmla="+- 0 1078 771"/>
                              <a:gd name="T163" fmla="*/ 1078 h 393"/>
                              <a:gd name="T164" fmla="+- 0 7366 7192"/>
                              <a:gd name="T165" fmla="*/ T164 w 435"/>
                              <a:gd name="T166" fmla="+- 0 1084 771"/>
                              <a:gd name="T167" fmla="*/ 1084 h 393"/>
                              <a:gd name="T168" fmla="+- 0 7373 7192"/>
                              <a:gd name="T169" fmla="*/ T168 w 435"/>
                              <a:gd name="T170" fmla="+- 0 1072 771"/>
                              <a:gd name="T171" fmla="*/ 1072 h 393"/>
                              <a:gd name="T172" fmla="+- 0 7377 7192"/>
                              <a:gd name="T173" fmla="*/ T172 w 435"/>
                              <a:gd name="T174" fmla="+- 0 1062 771"/>
                              <a:gd name="T175" fmla="*/ 1062 h 393"/>
                              <a:gd name="T176" fmla="+- 0 7382 7192"/>
                              <a:gd name="T177" fmla="*/ T176 w 435"/>
                              <a:gd name="T178" fmla="+- 0 1050 771"/>
                              <a:gd name="T179" fmla="*/ 1050 h 393"/>
                              <a:gd name="T180" fmla="+- 0 7623 7192"/>
                              <a:gd name="T181" fmla="*/ T180 w 435"/>
                              <a:gd name="T182" fmla="+- 0 790 771"/>
                              <a:gd name="T183" fmla="*/ 790 h 393"/>
                              <a:gd name="T184" fmla="+- 0 7615 7192"/>
                              <a:gd name="T185" fmla="*/ T184 w 435"/>
                              <a:gd name="T186" fmla="+- 0 787 771"/>
                              <a:gd name="T187" fmla="*/ 787 h 393"/>
                              <a:gd name="T188" fmla="+- 0 7607 7192"/>
                              <a:gd name="T189" fmla="*/ T188 w 435"/>
                              <a:gd name="T190" fmla="+- 0 782 771"/>
                              <a:gd name="T191" fmla="*/ 782 h 393"/>
                              <a:gd name="T192" fmla="+- 0 7601 7192"/>
                              <a:gd name="T193" fmla="*/ T192 w 435"/>
                              <a:gd name="T194" fmla="+- 0 778 771"/>
                              <a:gd name="T195" fmla="*/ 778 h 393"/>
                              <a:gd name="T196" fmla="+- 0 7594 7192"/>
                              <a:gd name="T197" fmla="*/ T196 w 435"/>
                              <a:gd name="T198" fmla="+- 0 773 771"/>
                              <a:gd name="T199" fmla="*/ 773 h 393"/>
                              <a:gd name="T200" fmla="+- 0 7574 7192"/>
                              <a:gd name="T201" fmla="*/ T200 w 435"/>
                              <a:gd name="T202" fmla="+- 0 776 771"/>
                              <a:gd name="T203" fmla="*/ 776 h 393"/>
                              <a:gd name="T204" fmla="+- 0 7578 7192"/>
                              <a:gd name="T205" fmla="*/ T204 w 435"/>
                              <a:gd name="T206" fmla="+- 0 780 771"/>
                              <a:gd name="T207" fmla="*/ 780 h 393"/>
                              <a:gd name="T208" fmla="+- 0 7585 7192"/>
                              <a:gd name="T209" fmla="*/ T208 w 435"/>
                              <a:gd name="T210" fmla="+- 0 784 771"/>
                              <a:gd name="T211" fmla="*/ 784 h 393"/>
                              <a:gd name="T212" fmla="+- 0 7591 7192"/>
                              <a:gd name="T213" fmla="*/ T212 w 435"/>
                              <a:gd name="T214" fmla="+- 0 788 771"/>
                              <a:gd name="T215" fmla="*/ 788 h 393"/>
                              <a:gd name="T216" fmla="+- 0 7599 7192"/>
                              <a:gd name="T217" fmla="*/ T216 w 435"/>
                              <a:gd name="T218" fmla="+- 0 792 771"/>
                              <a:gd name="T219" fmla="*/ 792 h 393"/>
                              <a:gd name="T220" fmla="+- 0 7606 7192"/>
                              <a:gd name="T221" fmla="*/ T220 w 435"/>
                              <a:gd name="T222" fmla="+- 0 797 771"/>
                              <a:gd name="T223" fmla="*/ 797 h 393"/>
                              <a:gd name="T224" fmla="+- 0 7612 7192"/>
                              <a:gd name="T225" fmla="*/ T224 w 435"/>
                              <a:gd name="T226" fmla="+- 0 801 771"/>
                              <a:gd name="T227" fmla="*/ 801 h 393"/>
                              <a:gd name="T228" fmla="+- 0 7622 7192"/>
                              <a:gd name="T229" fmla="*/ T228 w 435"/>
                              <a:gd name="T230" fmla="+- 0 799 771"/>
                              <a:gd name="T231" fmla="*/ 799 h 39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</a:cxnLst>
                            <a:rect l="0" t="0" r="r" b="b"/>
                            <a:pathLst>
                              <a:path w="435" h="393">
                                <a:moveTo>
                                  <a:pt x="190" y="279"/>
                                </a:moveTo>
                                <a:lnTo>
                                  <a:pt x="190" y="279"/>
                                </a:lnTo>
                                <a:lnTo>
                                  <a:pt x="189" y="275"/>
                                </a:lnTo>
                                <a:lnTo>
                                  <a:pt x="188" y="273"/>
                                </a:lnTo>
                                <a:lnTo>
                                  <a:pt x="187" y="269"/>
                                </a:lnTo>
                                <a:lnTo>
                                  <a:pt x="186" y="267"/>
                                </a:lnTo>
                                <a:lnTo>
                                  <a:pt x="185" y="265"/>
                                </a:lnTo>
                                <a:lnTo>
                                  <a:pt x="182" y="259"/>
                                </a:lnTo>
                                <a:lnTo>
                                  <a:pt x="182" y="257"/>
                                </a:lnTo>
                                <a:lnTo>
                                  <a:pt x="183" y="257"/>
                                </a:lnTo>
                                <a:lnTo>
                                  <a:pt x="183" y="255"/>
                                </a:lnTo>
                                <a:lnTo>
                                  <a:pt x="183" y="253"/>
                                </a:lnTo>
                                <a:lnTo>
                                  <a:pt x="185" y="253"/>
                                </a:lnTo>
                                <a:lnTo>
                                  <a:pt x="184" y="251"/>
                                </a:lnTo>
                                <a:lnTo>
                                  <a:pt x="182" y="251"/>
                                </a:lnTo>
                                <a:lnTo>
                                  <a:pt x="182" y="249"/>
                                </a:lnTo>
                                <a:lnTo>
                                  <a:pt x="181" y="247"/>
                                </a:lnTo>
                                <a:lnTo>
                                  <a:pt x="179" y="247"/>
                                </a:lnTo>
                                <a:lnTo>
                                  <a:pt x="178" y="245"/>
                                </a:lnTo>
                                <a:lnTo>
                                  <a:pt x="177" y="245"/>
                                </a:lnTo>
                                <a:lnTo>
                                  <a:pt x="177" y="243"/>
                                </a:lnTo>
                                <a:lnTo>
                                  <a:pt x="176" y="243"/>
                                </a:lnTo>
                                <a:lnTo>
                                  <a:pt x="174" y="239"/>
                                </a:lnTo>
                                <a:lnTo>
                                  <a:pt x="174" y="237"/>
                                </a:lnTo>
                                <a:lnTo>
                                  <a:pt x="169" y="237"/>
                                </a:lnTo>
                                <a:lnTo>
                                  <a:pt x="166" y="239"/>
                                </a:lnTo>
                                <a:lnTo>
                                  <a:pt x="164" y="239"/>
                                </a:lnTo>
                                <a:lnTo>
                                  <a:pt x="162" y="241"/>
                                </a:lnTo>
                                <a:lnTo>
                                  <a:pt x="161" y="241"/>
                                </a:lnTo>
                                <a:lnTo>
                                  <a:pt x="159" y="243"/>
                                </a:lnTo>
                                <a:lnTo>
                                  <a:pt x="157" y="245"/>
                                </a:lnTo>
                                <a:lnTo>
                                  <a:pt x="155" y="247"/>
                                </a:lnTo>
                                <a:lnTo>
                                  <a:pt x="154" y="249"/>
                                </a:lnTo>
                                <a:lnTo>
                                  <a:pt x="152" y="251"/>
                                </a:lnTo>
                                <a:lnTo>
                                  <a:pt x="152" y="253"/>
                                </a:lnTo>
                                <a:lnTo>
                                  <a:pt x="151" y="253"/>
                                </a:lnTo>
                                <a:lnTo>
                                  <a:pt x="151" y="255"/>
                                </a:lnTo>
                                <a:lnTo>
                                  <a:pt x="150" y="257"/>
                                </a:lnTo>
                                <a:lnTo>
                                  <a:pt x="149" y="257"/>
                                </a:lnTo>
                                <a:lnTo>
                                  <a:pt x="149" y="259"/>
                                </a:lnTo>
                                <a:lnTo>
                                  <a:pt x="148" y="259"/>
                                </a:lnTo>
                                <a:lnTo>
                                  <a:pt x="148" y="261"/>
                                </a:lnTo>
                                <a:lnTo>
                                  <a:pt x="147" y="261"/>
                                </a:lnTo>
                                <a:lnTo>
                                  <a:pt x="146" y="263"/>
                                </a:lnTo>
                                <a:lnTo>
                                  <a:pt x="145" y="265"/>
                                </a:lnTo>
                                <a:lnTo>
                                  <a:pt x="142" y="265"/>
                                </a:lnTo>
                                <a:lnTo>
                                  <a:pt x="140" y="267"/>
                                </a:lnTo>
                                <a:lnTo>
                                  <a:pt x="139" y="267"/>
                                </a:lnTo>
                                <a:lnTo>
                                  <a:pt x="137" y="269"/>
                                </a:lnTo>
                                <a:lnTo>
                                  <a:pt x="133" y="269"/>
                                </a:lnTo>
                                <a:lnTo>
                                  <a:pt x="133" y="267"/>
                                </a:lnTo>
                                <a:lnTo>
                                  <a:pt x="132" y="265"/>
                                </a:lnTo>
                                <a:lnTo>
                                  <a:pt x="132" y="263"/>
                                </a:lnTo>
                                <a:lnTo>
                                  <a:pt x="131" y="259"/>
                                </a:lnTo>
                                <a:lnTo>
                                  <a:pt x="129" y="257"/>
                                </a:lnTo>
                                <a:lnTo>
                                  <a:pt x="128" y="255"/>
                                </a:lnTo>
                                <a:lnTo>
                                  <a:pt x="125" y="249"/>
                                </a:lnTo>
                                <a:lnTo>
                                  <a:pt x="124" y="249"/>
                                </a:lnTo>
                                <a:lnTo>
                                  <a:pt x="123" y="247"/>
                                </a:lnTo>
                                <a:lnTo>
                                  <a:pt x="122" y="245"/>
                                </a:lnTo>
                                <a:lnTo>
                                  <a:pt x="120" y="245"/>
                                </a:lnTo>
                                <a:lnTo>
                                  <a:pt x="120" y="243"/>
                                </a:lnTo>
                                <a:lnTo>
                                  <a:pt x="119" y="243"/>
                                </a:lnTo>
                                <a:lnTo>
                                  <a:pt x="119" y="241"/>
                                </a:lnTo>
                                <a:lnTo>
                                  <a:pt x="116" y="241"/>
                                </a:lnTo>
                                <a:lnTo>
                                  <a:pt x="116" y="239"/>
                                </a:lnTo>
                                <a:lnTo>
                                  <a:pt x="112" y="239"/>
                                </a:lnTo>
                                <a:lnTo>
                                  <a:pt x="111" y="237"/>
                                </a:lnTo>
                                <a:lnTo>
                                  <a:pt x="109" y="237"/>
                                </a:lnTo>
                                <a:lnTo>
                                  <a:pt x="107" y="235"/>
                                </a:lnTo>
                                <a:lnTo>
                                  <a:pt x="103" y="235"/>
                                </a:lnTo>
                                <a:lnTo>
                                  <a:pt x="102" y="233"/>
                                </a:lnTo>
                                <a:lnTo>
                                  <a:pt x="97" y="233"/>
                                </a:lnTo>
                                <a:lnTo>
                                  <a:pt x="97" y="231"/>
                                </a:lnTo>
                                <a:lnTo>
                                  <a:pt x="90" y="231"/>
                                </a:lnTo>
                                <a:lnTo>
                                  <a:pt x="90" y="229"/>
                                </a:lnTo>
                                <a:lnTo>
                                  <a:pt x="86" y="229"/>
                                </a:lnTo>
                                <a:lnTo>
                                  <a:pt x="85" y="227"/>
                                </a:lnTo>
                                <a:lnTo>
                                  <a:pt x="81" y="227"/>
                                </a:lnTo>
                                <a:lnTo>
                                  <a:pt x="80" y="225"/>
                                </a:lnTo>
                                <a:lnTo>
                                  <a:pt x="77" y="225"/>
                                </a:lnTo>
                                <a:lnTo>
                                  <a:pt x="77" y="223"/>
                                </a:lnTo>
                                <a:lnTo>
                                  <a:pt x="75" y="223"/>
                                </a:lnTo>
                                <a:lnTo>
                                  <a:pt x="75" y="221"/>
                                </a:lnTo>
                                <a:lnTo>
                                  <a:pt x="74" y="221"/>
                                </a:lnTo>
                                <a:lnTo>
                                  <a:pt x="73" y="219"/>
                                </a:lnTo>
                                <a:lnTo>
                                  <a:pt x="72" y="217"/>
                                </a:lnTo>
                                <a:lnTo>
                                  <a:pt x="71" y="213"/>
                                </a:lnTo>
                                <a:lnTo>
                                  <a:pt x="72" y="211"/>
                                </a:lnTo>
                                <a:lnTo>
                                  <a:pt x="71" y="211"/>
                                </a:lnTo>
                                <a:lnTo>
                                  <a:pt x="71" y="209"/>
                                </a:lnTo>
                                <a:lnTo>
                                  <a:pt x="71" y="207"/>
                                </a:lnTo>
                                <a:lnTo>
                                  <a:pt x="72" y="205"/>
                                </a:lnTo>
                                <a:lnTo>
                                  <a:pt x="72" y="203"/>
                                </a:lnTo>
                                <a:lnTo>
                                  <a:pt x="73" y="201"/>
                                </a:lnTo>
                                <a:lnTo>
                                  <a:pt x="73" y="199"/>
                                </a:lnTo>
                                <a:lnTo>
                                  <a:pt x="75" y="197"/>
                                </a:lnTo>
                                <a:lnTo>
                                  <a:pt x="75" y="195"/>
                                </a:lnTo>
                                <a:lnTo>
                                  <a:pt x="76" y="195"/>
                                </a:lnTo>
                                <a:lnTo>
                                  <a:pt x="76" y="193"/>
                                </a:lnTo>
                                <a:lnTo>
                                  <a:pt x="77" y="193"/>
                                </a:lnTo>
                                <a:lnTo>
                                  <a:pt x="77" y="191"/>
                                </a:lnTo>
                                <a:lnTo>
                                  <a:pt x="79" y="191"/>
                                </a:lnTo>
                                <a:lnTo>
                                  <a:pt x="79" y="189"/>
                                </a:lnTo>
                                <a:lnTo>
                                  <a:pt x="80" y="187"/>
                                </a:lnTo>
                                <a:lnTo>
                                  <a:pt x="81" y="187"/>
                                </a:lnTo>
                                <a:lnTo>
                                  <a:pt x="82" y="185"/>
                                </a:lnTo>
                                <a:lnTo>
                                  <a:pt x="82" y="183"/>
                                </a:lnTo>
                                <a:lnTo>
                                  <a:pt x="83" y="183"/>
                                </a:lnTo>
                                <a:lnTo>
                                  <a:pt x="83" y="181"/>
                                </a:lnTo>
                                <a:lnTo>
                                  <a:pt x="85" y="181"/>
                                </a:lnTo>
                                <a:lnTo>
                                  <a:pt x="85" y="179"/>
                                </a:lnTo>
                                <a:lnTo>
                                  <a:pt x="86" y="177"/>
                                </a:lnTo>
                                <a:lnTo>
                                  <a:pt x="86" y="175"/>
                                </a:lnTo>
                                <a:lnTo>
                                  <a:pt x="86" y="173"/>
                                </a:lnTo>
                                <a:lnTo>
                                  <a:pt x="87" y="173"/>
                                </a:lnTo>
                                <a:lnTo>
                                  <a:pt x="87" y="171"/>
                                </a:lnTo>
                                <a:lnTo>
                                  <a:pt x="87" y="169"/>
                                </a:lnTo>
                                <a:lnTo>
                                  <a:pt x="86" y="169"/>
                                </a:lnTo>
                                <a:lnTo>
                                  <a:pt x="87" y="167"/>
                                </a:lnTo>
                                <a:lnTo>
                                  <a:pt x="87" y="165"/>
                                </a:lnTo>
                                <a:lnTo>
                                  <a:pt x="86" y="161"/>
                                </a:lnTo>
                                <a:lnTo>
                                  <a:pt x="85" y="157"/>
                                </a:lnTo>
                                <a:lnTo>
                                  <a:pt x="83" y="149"/>
                                </a:lnTo>
                                <a:lnTo>
                                  <a:pt x="82" y="143"/>
                                </a:lnTo>
                                <a:lnTo>
                                  <a:pt x="83" y="141"/>
                                </a:lnTo>
                                <a:lnTo>
                                  <a:pt x="82" y="141"/>
                                </a:lnTo>
                                <a:lnTo>
                                  <a:pt x="82" y="137"/>
                                </a:lnTo>
                                <a:lnTo>
                                  <a:pt x="81" y="135"/>
                                </a:lnTo>
                                <a:lnTo>
                                  <a:pt x="81" y="133"/>
                                </a:lnTo>
                                <a:lnTo>
                                  <a:pt x="82" y="133"/>
                                </a:lnTo>
                                <a:lnTo>
                                  <a:pt x="82" y="129"/>
                                </a:lnTo>
                                <a:lnTo>
                                  <a:pt x="82" y="127"/>
                                </a:lnTo>
                                <a:lnTo>
                                  <a:pt x="83" y="127"/>
                                </a:lnTo>
                                <a:lnTo>
                                  <a:pt x="83" y="125"/>
                                </a:lnTo>
                                <a:lnTo>
                                  <a:pt x="83" y="123"/>
                                </a:lnTo>
                                <a:lnTo>
                                  <a:pt x="77" y="125"/>
                                </a:lnTo>
                                <a:lnTo>
                                  <a:pt x="76" y="125"/>
                                </a:lnTo>
                                <a:lnTo>
                                  <a:pt x="76" y="127"/>
                                </a:lnTo>
                                <a:lnTo>
                                  <a:pt x="75" y="127"/>
                                </a:lnTo>
                                <a:lnTo>
                                  <a:pt x="74" y="129"/>
                                </a:lnTo>
                                <a:lnTo>
                                  <a:pt x="73" y="129"/>
                                </a:lnTo>
                                <a:lnTo>
                                  <a:pt x="73" y="131"/>
                                </a:lnTo>
                                <a:lnTo>
                                  <a:pt x="72" y="131"/>
                                </a:lnTo>
                                <a:lnTo>
                                  <a:pt x="71" y="133"/>
                                </a:lnTo>
                                <a:lnTo>
                                  <a:pt x="70" y="133"/>
                                </a:lnTo>
                                <a:lnTo>
                                  <a:pt x="70" y="135"/>
                                </a:lnTo>
                                <a:lnTo>
                                  <a:pt x="69" y="137"/>
                                </a:lnTo>
                                <a:lnTo>
                                  <a:pt x="69" y="139"/>
                                </a:lnTo>
                                <a:lnTo>
                                  <a:pt x="68" y="139"/>
                                </a:lnTo>
                                <a:lnTo>
                                  <a:pt x="68" y="141"/>
                                </a:lnTo>
                                <a:lnTo>
                                  <a:pt x="68" y="143"/>
                                </a:lnTo>
                                <a:lnTo>
                                  <a:pt x="69" y="147"/>
                                </a:lnTo>
                                <a:lnTo>
                                  <a:pt x="70" y="149"/>
                                </a:lnTo>
                                <a:lnTo>
                                  <a:pt x="71" y="153"/>
                                </a:lnTo>
                                <a:lnTo>
                                  <a:pt x="71" y="155"/>
                                </a:lnTo>
                                <a:lnTo>
                                  <a:pt x="71" y="157"/>
                                </a:lnTo>
                                <a:lnTo>
                                  <a:pt x="71" y="159"/>
                                </a:lnTo>
                                <a:lnTo>
                                  <a:pt x="72" y="165"/>
                                </a:lnTo>
                                <a:lnTo>
                                  <a:pt x="71" y="165"/>
                                </a:lnTo>
                                <a:lnTo>
                                  <a:pt x="71" y="167"/>
                                </a:lnTo>
                                <a:lnTo>
                                  <a:pt x="71" y="169"/>
                                </a:lnTo>
                                <a:lnTo>
                                  <a:pt x="69" y="169"/>
                                </a:lnTo>
                                <a:lnTo>
                                  <a:pt x="69" y="171"/>
                                </a:lnTo>
                                <a:lnTo>
                                  <a:pt x="68" y="171"/>
                                </a:lnTo>
                                <a:lnTo>
                                  <a:pt x="67" y="173"/>
                                </a:lnTo>
                                <a:lnTo>
                                  <a:pt x="66" y="173"/>
                                </a:lnTo>
                                <a:lnTo>
                                  <a:pt x="66" y="175"/>
                                </a:lnTo>
                                <a:lnTo>
                                  <a:pt x="64" y="175"/>
                                </a:lnTo>
                                <a:lnTo>
                                  <a:pt x="64" y="177"/>
                                </a:lnTo>
                                <a:lnTo>
                                  <a:pt x="62" y="177"/>
                                </a:lnTo>
                                <a:lnTo>
                                  <a:pt x="61" y="179"/>
                                </a:lnTo>
                                <a:lnTo>
                                  <a:pt x="60" y="179"/>
                                </a:lnTo>
                                <a:lnTo>
                                  <a:pt x="59" y="181"/>
                                </a:lnTo>
                                <a:lnTo>
                                  <a:pt x="57" y="181"/>
                                </a:lnTo>
                                <a:lnTo>
                                  <a:pt x="56" y="183"/>
                                </a:lnTo>
                                <a:lnTo>
                                  <a:pt x="55" y="185"/>
                                </a:lnTo>
                                <a:lnTo>
                                  <a:pt x="53" y="185"/>
                                </a:lnTo>
                                <a:lnTo>
                                  <a:pt x="52" y="187"/>
                                </a:lnTo>
                                <a:lnTo>
                                  <a:pt x="51" y="187"/>
                                </a:lnTo>
                                <a:lnTo>
                                  <a:pt x="51" y="189"/>
                                </a:lnTo>
                                <a:lnTo>
                                  <a:pt x="49" y="189"/>
                                </a:lnTo>
                                <a:lnTo>
                                  <a:pt x="49" y="191"/>
                                </a:lnTo>
                                <a:lnTo>
                                  <a:pt x="47" y="191"/>
                                </a:lnTo>
                                <a:lnTo>
                                  <a:pt x="47" y="193"/>
                                </a:lnTo>
                                <a:lnTo>
                                  <a:pt x="46" y="193"/>
                                </a:lnTo>
                                <a:lnTo>
                                  <a:pt x="46" y="195"/>
                                </a:lnTo>
                                <a:lnTo>
                                  <a:pt x="44" y="197"/>
                                </a:lnTo>
                                <a:lnTo>
                                  <a:pt x="43" y="199"/>
                                </a:lnTo>
                                <a:lnTo>
                                  <a:pt x="43" y="201"/>
                                </a:lnTo>
                                <a:lnTo>
                                  <a:pt x="42" y="203"/>
                                </a:lnTo>
                                <a:lnTo>
                                  <a:pt x="42" y="205"/>
                                </a:lnTo>
                                <a:lnTo>
                                  <a:pt x="42" y="207"/>
                                </a:lnTo>
                                <a:lnTo>
                                  <a:pt x="41" y="207"/>
                                </a:lnTo>
                                <a:lnTo>
                                  <a:pt x="41" y="213"/>
                                </a:lnTo>
                                <a:lnTo>
                                  <a:pt x="40" y="213"/>
                                </a:lnTo>
                                <a:lnTo>
                                  <a:pt x="40" y="215"/>
                                </a:lnTo>
                                <a:lnTo>
                                  <a:pt x="39" y="215"/>
                                </a:lnTo>
                                <a:lnTo>
                                  <a:pt x="39" y="217"/>
                                </a:lnTo>
                                <a:lnTo>
                                  <a:pt x="37" y="217"/>
                                </a:lnTo>
                                <a:lnTo>
                                  <a:pt x="36" y="219"/>
                                </a:lnTo>
                                <a:lnTo>
                                  <a:pt x="35" y="219"/>
                                </a:lnTo>
                                <a:lnTo>
                                  <a:pt x="32" y="221"/>
                                </a:lnTo>
                                <a:lnTo>
                                  <a:pt x="26" y="221"/>
                                </a:lnTo>
                                <a:lnTo>
                                  <a:pt x="23" y="223"/>
                                </a:lnTo>
                                <a:lnTo>
                                  <a:pt x="11" y="223"/>
                                </a:lnTo>
                                <a:lnTo>
                                  <a:pt x="11" y="225"/>
                                </a:lnTo>
                                <a:lnTo>
                                  <a:pt x="9" y="227"/>
                                </a:lnTo>
                                <a:lnTo>
                                  <a:pt x="10" y="227"/>
                                </a:lnTo>
                                <a:lnTo>
                                  <a:pt x="9" y="229"/>
                                </a:lnTo>
                                <a:lnTo>
                                  <a:pt x="8" y="229"/>
                                </a:lnTo>
                                <a:lnTo>
                                  <a:pt x="8" y="231"/>
                                </a:lnTo>
                                <a:lnTo>
                                  <a:pt x="7" y="233"/>
                                </a:lnTo>
                                <a:lnTo>
                                  <a:pt x="7" y="235"/>
                                </a:lnTo>
                                <a:lnTo>
                                  <a:pt x="6" y="237"/>
                                </a:lnTo>
                                <a:lnTo>
                                  <a:pt x="5" y="237"/>
                                </a:lnTo>
                                <a:lnTo>
                                  <a:pt x="6" y="239"/>
                                </a:lnTo>
                                <a:lnTo>
                                  <a:pt x="4" y="239"/>
                                </a:lnTo>
                                <a:lnTo>
                                  <a:pt x="4" y="241"/>
                                </a:lnTo>
                                <a:lnTo>
                                  <a:pt x="3" y="243"/>
                                </a:lnTo>
                                <a:lnTo>
                                  <a:pt x="3" y="245"/>
                                </a:lnTo>
                                <a:lnTo>
                                  <a:pt x="2" y="245"/>
                                </a:lnTo>
                                <a:lnTo>
                                  <a:pt x="2" y="247"/>
                                </a:lnTo>
                                <a:lnTo>
                                  <a:pt x="2" y="249"/>
                                </a:lnTo>
                                <a:lnTo>
                                  <a:pt x="1" y="249"/>
                                </a:lnTo>
                                <a:lnTo>
                                  <a:pt x="1" y="253"/>
                                </a:lnTo>
                                <a:lnTo>
                                  <a:pt x="0" y="255"/>
                                </a:lnTo>
                                <a:lnTo>
                                  <a:pt x="1" y="259"/>
                                </a:lnTo>
                                <a:lnTo>
                                  <a:pt x="2" y="263"/>
                                </a:lnTo>
                                <a:lnTo>
                                  <a:pt x="4" y="267"/>
                                </a:lnTo>
                                <a:lnTo>
                                  <a:pt x="5" y="267"/>
                                </a:lnTo>
                                <a:lnTo>
                                  <a:pt x="6" y="271"/>
                                </a:lnTo>
                                <a:lnTo>
                                  <a:pt x="7" y="273"/>
                                </a:lnTo>
                                <a:lnTo>
                                  <a:pt x="7" y="275"/>
                                </a:lnTo>
                                <a:lnTo>
                                  <a:pt x="8" y="275"/>
                                </a:lnTo>
                                <a:lnTo>
                                  <a:pt x="9" y="281"/>
                                </a:lnTo>
                                <a:lnTo>
                                  <a:pt x="7" y="281"/>
                                </a:lnTo>
                                <a:lnTo>
                                  <a:pt x="7" y="283"/>
                                </a:lnTo>
                                <a:lnTo>
                                  <a:pt x="6" y="285"/>
                                </a:lnTo>
                                <a:lnTo>
                                  <a:pt x="56" y="345"/>
                                </a:lnTo>
                                <a:lnTo>
                                  <a:pt x="112" y="393"/>
                                </a:lnTo>
                                <a:lnTo>
                                  <a:pt x="113" y="393"/>
                                </a:lnTo>
                                <a:lnTo>
                                  <a:pt x="110" y="381"/>
                                </a:lnTo>
                                <a:lnTo>
                                  <a:pt x="108" y="379"/>
                                </a:lnTo>
                                <a:lnTo>
                                  <a:pt x="105" y="373"/>
                                </a:lnTo>
                                <a:lnTo>
                                  <a:pt x="105" y="371"/>
                                </a:lnTo>
                                <a:lnTo>
                                  <a:pt x="104" y="371"/>
                                </a:lnTo>
                                <a:lnTo>
                                  <a:pt x="103" y="369"/>
                                </a:lnTo>
                                <a:lnTo>
                                  <a:pt x="102" y="369"/>
                                </a:lnTo>
                                <a:lnTo>
                                  <a:pt x="102" y="367"/>
                                </a:lnTo>
                                <a:lnTo>
                                  <a:pt x="100" y="365"/>
                                </a:lnTo>
                                <a:lnTo>
                                  <a:pt x="99" y="365"/>
                                </a:lnTo>
                                <a:lnTo>
                                  <a:pt x="99" y="363"/>
                                </a:lnTo>
                                <a:lnTo>
                                  <a:pt x="98" y="363"/>
                                </a:lnTo>
                                <a:lnTo>
                                  <a:pt x="97" y="361"/>
                                </a:lnTo>
                                <a:lnTo>
                                  <a:pt x="96" y="361"/>
                                </a:lnTo>
                                <a:lnTo>
                                  <a:pt x="96" y="359"/>
                                </a:lnTo>
                                <a:lnTo>
                                  <a:pt x="93" y="359"/>
                                </a:lnTo>
                                <a:lnTo>
                                  <a:pt x="92" y="357"/>
                                </a:lnTo>
                                <a:lnTo>
                                  <a:pt x="92" y="355"/>
                                </a:lnTo>
                                <a:lnTo>
                                  <a:pt x="90" y="355"/>
                                </a:lnTo>
                                <a:lnTo>
                                  <a:pt x="89" y="353"/>
                                </a:lnTo>
                                <a:lnTo>
                                  <a:pt x="87" y="353"/>
                                </a:lnTo>
                                <a:lnTo>
                                  <a:pt x="87" y="351"/>
                                </a:lnTo>
                                <a:lnTo>
                                  <a:pt x="84" y="351"/>
                                </a:lnTo>
                                <a:lnTo>
                                  <a:pt x="83" y="349"/>
                                </a:lnTo>
                                <a:lnTo>
                                  <a:pt x="80" y="349"/>
                                </a:lnTo>
                                <a:lnTo>
                                  <a:pt x="79" y="347"/>
                                </a:lnTo>
                                <a:lnTo>
                                  <a:pt x="75" y="347"/>
                                </a:lnTo>
                                <a:lnTo>
                                  <a:pt x="75" y="345"/>
                                </a:lnTo>
                                <a:lnTo>
                                  <a:pt x="71" y="345"/>
                                </a:lnTo>
                                <a:lnTo>
                                  <a:pt x="70" y="343"/>
                                </a:lnTo>
                                <a:lnTo>
                                  <a:pt x="67" y="343"/>
                                </a:lnTo>
                                <a:lnTo>
                                  <a:pt x="65" y="341"/>
                                </a:lnTo>
                                <a:lnTo>
                                  <a:pt x="62" y="341"/>
                                </a:lnTo>
                                <a:lnTo>
                                  <a:pt x="62" y="339"/>
                                </a:lnTo>
                                <a:lnTo>
                                  <a:pt x="58" y="339"/>
                                </a:lnTo>
                                <a:lnTo>
                                  <a:pt x="57" y="337"/>
                                </a:lnTo>
                                <a:lnTo>
                                  <a:pt x="55" y="337"/>
                                </a:lnTo>
                                <a:lnTo>
                                  <a:pt x="54" y="335"/>
                                </a:lnTo>
                                <a:lnTo>
                                  <a:pt x="52" y="335"/>
                                </a:lnTo>
                                <a:lnTo>
                                  <a:pt x="51" y="333"/>
                                </a:lnTo>
                                <a:lnTo>
                                  <a:pt x="49" y="333"/>
                                </a:lnTo>
                                <a:lnTo>
                                  <a:pt x="49" y="331"/>
                                </a:lnTo>
                                <a:lnTo>
                                  <a:pt x="47" y="331"/>
                                </a:lnTo>
                                <a:lnTo>
                                  <a:pt x="46" y="329"/>
                                </a:lnTo>
                                <a:lnTo>
                                  <a:pt x="44" y="329"/>
                                </a:lnTo>
                                <a:lnTo>
                                  <a:pt x="43" y="327"/>
                                </a:lnTo>
                                <a:lnTo>
                                  <a:pt x="43" y="325"/>
                                </a:lnTo>
                                <a:lnTo>
                                  <a:pt x="41" y="325"/>
                                </a:lnTo>
                                <a:lnTo>
                                  <a:pt x="40" y="321"/>
                                </a:lnTo>
                                <a:lnTo>
                                  <a:pt x="39" y="321"/>
                                </a:lnTo>
                                <a:lnTo>
                                  <a:pt x="38" y="319"/>
                                </a:lnTo>
                                <a:lnTo>
                                  <a:pt x="37" y="319"/>
                                </a:lnTo>
                                <a:lnTo>
                                  <a:pt x="36" y="315"/>
                                </a:lnTo>
                                <a:lnTo>
                                  <a:pt x="35" y="313"/>
                                </a:lnTo>
                                <a:lnTo>
                                  <a:pt x="35" y="309"/>
                                </a:lnTo>
                                <a:lnTo>
                                  <a:pt x="36" y="309"/>
                                </a:lnTo>
                                <a:lnTo>
                                  <a:pt x="35" y="305"/>
                                </a:lnTo>
                                <a:lnTo>
                                  <a:pt x="35" y="303"/>
                                </a:lnTo>
                                <a:lnTo>
                                  <a:pt x="36" y="303"/>
                                </a:lnTo>
                                <a:lnTo>
                                  <a:pt x="36" y="299"/>
                                </a:lnTo>
                                <a:lnTo>
                                  <a:pt x="37" y="297"/>
                                </a:lnTo>
                                <a:lnTo>
                                  <a:pt x="37" y="295"/>
                                </a:lnTo>
                                <a:lnTo>
                                  <a:pt x="38" y="295"/>
                                </a:lnTo>
                                <a:lnTo>
                                  <a:pt x="38" y="293"/>
                                </a:lnTo>
                                <a:lnTo>
                                  <a:pt x="40" y="291"/>
                                </a:lnTo>
                                <a:lnTo>
                                  <a:pt x="40" y="289"/>
                                </a:lnTo>
                                <a:lnTo>
                                  <a:pt x="41" y="289"/>
                                </a:lnTo>
                                <a:lnTo>
                                  <a:pt x="41" y="287"/>
                                </a:lnTo>
                                <a:lnTo>
                                  <a:pt x="43" y="287"/>
                                </a:lnTo>
                                <a:lnTo>
                                  <a:pt x="43" y="285"/>
                                </a:lnTo>
                                <a:lnTo>
                                  <a:pt x="44" y="285"/>
                                </a:lnTo>
                                <a:lnTo>
                                  <a:pt x="44" y="283"/>
                                </a:lnTo>
                                <a:lnTo>
                                  <a:pt x="46" y="283"/>
                                </a:lnTo>
                                <a:lnTo>
                                  <a:pt x="46" y="281"/>
                                </a:lnTo>
                                <a:lnTo>
                                  <a:pt x="47" y="281"/>
                                </a:lnTo>
                                <a:lnTo>
                                  <a:pt x="49" y="277"/>
                                </a:lnTo>
                                <a:lnTo>
                                  <a:pt x="51" y="277"/>
                                </a:lnTo>
                                <a:lnTo>
                                  <a:pt x="51" y="275"/>
                                </a:lnTo>
                                <a:lnTo>
                                  <a:pt x="53" y="275"/>
                                </a:lnTo>
                                <a:lnTo>
                                  <a:pt x="54" y="273"/>
                                </a:lnTo>
                                <a:lnTo>
                                  <a:pt x="56" y="271"/>
                                </a:lnTo>
                                <a:lnTo>
                                  <a:pt x="58" y="271"/>
                                </a:lnTo>
                                <a:lnTo>
                                  <a:pt x="62" y="269"/>
                                </a:lnTo>
                                <a:lnTo>
                                  <a:pt x="63" y="267"/>
                                </a:lnTo>
                                <a:lnTo>
                                  <a:pt x="71" y="267"/>
                                </a:lnTo>
                                <a:lnTo>
                                  <a:pt x="74" y="265"/>
                                </a:lnTo>
                                <a:lnTo>
                                  <a:pt x="75" y="265"/>
                                </a:lnTo>
                                <a:lnTo>
                                  <a:pt x="79" y="267"/>
                                </a:lnTo>
                                <a:lnTo>
                                  <a:pt x="86" y="267"/>
                                </a:lnTo>
                                <a:lnTo>
                                  <a:pt x="86" y="269"/>
                                </a:lnTo>
                                <a:lnTo>
                                  <a:pt x="88" y="269"/>
                                </a:lnTo>
                                <a:lnTo>
                                  <a:pt x="88" y="271"/>
                                </a:lnTo>
                                <a:lnTo>
                                  <a:pt x="90" y="271"/>
                                </a:lnTo>
                                <a:lnTo>
                                  <a:pt x="91" y="273"/>
                                </a:lnTo>
                                <a:lnTo>
                                  <a:pt x="93" y="273"/>
                                </a:lnTo>
                                <a:lnTo>
                                  <a:pt x="94" y="275"/>
                                </a:lnTo>
                                <a:lnTo>
                                  <a:pt x="96" y="275"/>
                                </a:lnTo>
                                <a:lnTo>
                                  <a:pt x="97" y="277"/>
                                </a:lnTo>
                                <a:lnTo>
                                  <a:pt x="99" y="279"/>
                                </a:lnTo>
                                <a:lnTo>
                                  <a:pt x="100" y="279"/>
                                </a:lnTo>
                                <a:lnTo>
                                  <a:pt x="100" y="281"/>
                                </a:lnTo>
                                <a:lnTo>
                                  <a:pt x="102" y="281"/>
                                </a:lnTo>
                                <a:lnTo>
                                  <a:pt x="102" y="283"/>
                                </a:lnTo>
                                <a:lnTo>
                                  <a:pt x="105" y="283"/>
                                </a:lnTo>
                                <a:lnTo>
                                  <a:pt x="105" y="285"/>
                                </a:lnTo>
                                <a:lnTo>
                                  <a:pt x="111" y="285"/>
                                </a:lnTo>
                                <a:lnTo>
                                  <a:pt x="113" y="287"/>
                                </a:lnTo>
                                <a:lnTo>
                                  <a:pt x="121" y="287"/>
                                </a:lnTo>
                                <a:lnTo>
                                  <a:pt x="123" y="289"/>
                                </a:lnTo>
                                <a:lnTo>
                                  <a:pt x="126" y="289"/>
                                </a:lnTo>
                                <a:lnTo>
                                  <a:pt x="126" y="291"/>
                                </a:lnTo>
                                <a:lnTo>
                                  <a:pt x="129" y="291"/>
                                </a:lnTo>
                                <a:lnTo>
                                  <a:pt x="130" y="293"/>
                                </a:lnTo>
                                <a:lnTo>
                                  <a:pt x="131" y="293"/>
                                </a:lnTo>
                                <a:lnTo>
                                  <a:pt x="131" y="295"/>
                                </a:lnTo>
                                <a:lnTo>
                                  <a:pt x="132" y="295"/>
                                </a:lnTo>
                                <a:lnTo>
                                  <a:pt x="133" y="299"/>
                                </a:lnTo>
                                <a:lnTo>
                                  <a:pt x="132" y="301"/>
                                </a:lnTo>
                                <a:lnTo>
                                  <a:pt x="132" y="303"/>
                                </a:lnTo>
                                <a:lnTo>
                                  <a:pt x="133" y="307"/>
                                </a:lnTo>
                                <a:lnTo>
                                  <a:pt x="135" y="307"/>
                                </a:lnTo>
                                <a:lnTo>
                                  <a:pt x="136" y="309"/>
                                </a:lnTo>
                                <a:lnTo>
                                  <a:pt x="136" y="311"/>
                                </a:lnTo>
                                <a:lnTo>
                                  <a:pt x="139" y="311"/>
                                </a:lnTo>
                                <a:lnTo>
                                  <a:pt x="139" y="313"/>
                                </a:lnTo>
                                <a:lnTo>
                                  <a:pt x="143" y="313"/>
                                </a:lnTo>
                                <a:lnTo>
                                  <a:pt x="144" y="315"/>
                                </a:lnTo>
                                <a:lnTo>
                                  <a:pt x="166" y="315"/>
                                </a:lnTo>
                                <a:lnTo>
                                  <a:pt x="170" y="313"/>
                                </a:lnTo>
                                <a:lnTo>
                                  <a:pt x="174" y="313"/>
                                </a:lnTo>
                                <a:lnTo>
                                  <a:pt x="179" y="311"/>
                                </a:lnTo>
                                <a:lnTo>
                                  <a:pt x="181" y="309"/>
                                </a:lnTo>
                                <a:lnTo>
                                  <a:pt x="183" y="309"/>
                                </a:lnTo>
                                <a:lnTo>
                                  <a:pt x="183" y="307"/>
                                </a:lnTo>
                                <a:lnTo>
                                  <a:pt x="182" y="305"/>
                                </a:lnTo>
                                <a:lnTo>
                                  <a:pt x="181" y="305"/>
                                </a:lnTo>
                                <a:lnTo>
                                  <a:pt x="181" y="303"/>
                                </a:lnTo>
                                <a:lnTo>
                                  <a:pt x="180" y="303"/>
                                </a:lnTo>
                                <a:lnTo>
                                  <a:pt x="181" y="301"/>
                                </a:lnTo>
                                <a:lnTo>
                                  <a:pt x="181" y="299"/>
                                </a:lnTo>
                                <a:lnTo>
                                  <a:pt x="182" y="297"/>
                                </a:lnTo>
                                <a:lnTo>
                                  <a:pt x="183" y="297"/>
                                </a:lnTo>
                                <a:lnTo>
                                  <a:pt x="184" y="295"/>
                                </a:lnTo>
                                <a:lnTo>
                                  <a:pt x="185" y="293"/>
                                </a:lnTo>
                                <a:lnTo>
                                  <a:pt x="185" y="291"/>
                                </a:lnTo>
                                <a:lnTo>
                                  <a:pt x="187" y="291"/>
                                </a:lnTo>
                                <a:lnTo>
                                  <a:pt x="187" y="289"/>
                                </a:lnTo>
                                <a:lnTo>
                                  <a:pt x="188" y="289"/>
                                </a:lnTo>
                                <a:lnTo>
                                  <a:pt x="188" y="287"/>
                                </a:lnTo>
                                <a:lnTo>
                                  <a:pt x="189" y="285"/>
                                </a:lnTo>
                                <a:lnTo>
                                  <a:pt x="189" y="283"/>
                                </a:lnTo>
                                <a:lnTo>
                                  <a:pt x="189" y="281"/>
                                </a:lnTo>
                                <a:lnTo>
                                  <a:pt x="190" y="279"/>
                                </a:lnTo>
                                <a:moveTo>
                                  <a:pt x="435" y="22"/>
                                </a:moveTo>
                                <a:lnTo>
                                  <a:pt x="435" y="21"/>
                                </a:lnTo>
                                <a:lnTo>
                                  <a:pt x="433" y="22"/>
                                </a:lnTo>
                                <a:lnTo>
                                  <a:pt x="433" y="20"/>
                                </a:lnTo>
                                <a:lnTo>
                                  <a:pt x="433" y="19"/>
                                </a:lnTo>
                                <a:lnTo>
                                  <a:pt x="434" y="19"/>
                                </a:lnTo>
                                <a:lnTo>
                                  <a:pt x="433" y="19"/>
                                </a:lnTo>
                                <a:lnTo>
                                  <a:pt x="431" y="19"/>
                                </a:lnTo>
                                <a:lnTo>
                                  <a:pt x="430" y="19"/>
                                </a:lnTo>
                                <a:lnTo>
                                  <a:pt x="429" y="19"/>
                                </a:lnTo>
                                <a:lnTo>
                                  <a:pt x="427" y="19"/>
                                </a:lnTo>
                                <a:lnTo>
                                  <a:pt x="427" y="18"/>
                                </a:lnTo>
                                <a:lnTo>
                                  <a:pt x="425" y="18"/>
                                </a:lnTo>
                                <a:lnTo>
                                  <a:pt x="425" y="17"/>
                                </a:lnTo>
                                <a:lnTo>
                                  <a:pt x="423" y="17"/>
                                </a:lnTo>
                                <a:lnTo>
                                  <a:pt x="423" y="16"/>
                                </a:lnTo>
                                <a:lnTo>
                                  <a:pt x="422" y="16"/>
                                </a:lnTo>
                                <a:lnTo>
                                  <a:pt x="420" y="15"/>
                                </a:lnTo>
                                <a:lnTo>
                                  <a:pt x="420" y="14"/>
                                </a:lnTo>
                                <a:lnTo>
                                  <a:pt x="419" y="14"/>
                                </a:lnTo>
                                <a:lnTo>
                                  <a:pt x="418" y="13"/>
                                </a:lnTo>
                                <a:lnTo>
                                  <a:pt x="417" y="12"/>
                                </a:lnTo>
                                <a:lnTo>
                                  <a:pt x="415" y="11"/>
                                </a:lnTo>
                                <a:lnTo>
                                  <a:pt x="414" y="10"/>
                                </a:lnTo>
                                <a:lnTo>
                                  <a:pt x="412" y="9"/>
                                </a:lnTo>
                                <a:lnTo>
                                  <a:pt x="411" y="8"/>
                                </a:lnTo>
                                <a:lnTo>
                                  <a:pt x="410" y="7"/>
                                </a:lnTo>
                                <a:lnTo>
                                  <a:pt x="409" y="7"/>
                                </a:lnTo>
                                <a:lnTo>
                                  <a:pt x="409" y="6"/>
                                </a:lnTo>
                                <a:lnTo>
                                  <a:pt x="408" y="6"/>
                                </a:lnTo>
                                <a:lnTo>
                                  <a:pt x="407" y="5"/>
                                </a:lnTo>
                                <a:lnTo>
                                  <a:pt x="406" y="5"/>
                                </a:lnTo>
                                <a:lnTo>
                                  <a:pt x="406" y="4"/>
                                </a:lnTo>
                                <a:lnTo>
                                  <a:pt x="404" y="4"/>
                                </a:lnTo>
                                <a:lnTo>
                                  <a:pt x="404" y="3"/>
                                </a:lnTo>
                                <a:lnTo>
                                  <a:pt x="403" y="3"/>
                                </a:lnTo>
                                <a:lnTo>
                                  <a:pt x="402" y="2"/>
                                </a:lnTo>
                                <a:lnTo>
                                  <a:pt x="401" y="2"/>
                                </a:lnTo>
                                <a:lnTo>
                                  <a:pt x="401" y="1"/>
                                </a:lnTo>
                                <a:lnTo>
                                  <a:pt x="400" y="1"/>
                                </a:lnTo>
                                <a:lnTo>
                                  <a:pt x="377" y="0"/>
                                </a:lnTo>
                                <a:lnTo>
                                  <a:pt x="377" y="1"/>
                                </a:lnTo>
                                <a:lnTo>
                                  <a:pt x="378" y="2"/>
                                </a:lnTo>
                                <a:lnTo>
                                  <a:pt x="379" y="2"/>
                                </a:lnTo>
                                <a:lnTo>
                                  <a:pt x="381" y="5"/>
                                </a:lnTo>
                                <a:lnTo>
                                  <a:pt x="382" y="5"/>
                                </a:lnTo>
                                <a:lnTo>
                                  <a:pt x="383" y="6"/>
                                </a:lnTo>
                                <a:lnTo>
                                  <a:pt x="384" y="7"/>
                                </a:lnTo>
                                <a:lnTo>
                                  <a:pt x="385" y="7"/>
                                </a:lnTo>
                                <a:lnTo>
                                  <a:pt x="386" y="8"/>
                                </a:lnTo>
                                <a:lnTo>
                                  <a:pt x="386" y="9"/>
                                </a:lnTo>
                                <a:lnTo>
                                  <a:pt x="388" y="9"/>
                                </a:lnTo>
                                <a:lnTo>
                                  <a:pt x="388" y="10"/>
                                </a:lnTo>
                                <a:lnTo>
                                  <a:pt x="389" y="10"/>
                                </a:lnTo>
                                <a:lnTo>
                                  <a:pt x="389" y="11"/>
                                </a:lnTo>
                                <a:lnTo>
                                  <a:pt x="390" y="11"/>
                                </a:lnTo>
                                <a:lnTo>
                                  <a:pt x="391" y="12"/>
                                </a:lnTo>
                                <a:lnTo>
                                  <a:pt x="393" y="13"/>
                                </a:lnTo>
                                <a:lnTo>
                                  <a:pt x="394" y="14"/>
                                </a:lnTo>
                                <a:lnTo>
                                  <a:pt x="396" y="14"/>
                                </a:lnTo>
                                <a:lnTo>
                                  <a:pt x="396" y="15"/>
                                </a:lnTo>
                                <a:lnTo>
                                  <a:pt x="397" y="16"/>
                                </a:lnTo>
                                <a:lnTo>
                                  <a:pt x="398" y="16"/>
                                </a:lnTo>
                                <a:lnTo>
                                  <a:pt x="399" y="16"/>
                                </a:lnTo>
                                <a:lnTo>
                                  <a:pt x="399" y="17"/>
                                </a:lnTo>
                                <a:lnTo>
                                  <a:pt x="401" y="18"/>
                                </a:lnTo>
                                <a:lnTo>
                                  <a:pt x="402" y="19"/>
                                </a:lnTo>
                                <a:lnTo>
                                  <a:pt x="404" y="19"/>
                                </a:lnTo>
                                <a:lnTo>
                                  <a:pt x="404" y="20"/>
                                </a:lnTo>
                                <a:lnTo>
                                  <a:pt x="404" y="21"/>
                                </a:lnTo>
                                <a:lnTo>
                                  <a:pt x="406" y="21"/>
                                </a:lnTo>
                                <a:lnTo>
                                  <a:pt x="407" y="21"/>
                                </a:lnTo>
                                <a:lnTo>
                                  <a:pt x="407" y="22"/>
                                </a:lnTo>
                                <a:lnTo>
                                  <a:pt x="409" y="22"/>
                                </a:lnTo>
                                <a:lnTo>
                                  <a:pt x="409" y="23"/>
                                </a:lnTo>
                                <a:lnTo>
                                  <a:pt x="410" y="23"/>
                                </a:lnTo>
                                <a:lnTo>
                                  <a:pt x="410" y="24"/>
                                </a:lnTo>
                                <a:lnTo>
                                  <a:pt x="411" y="24"/>
                                </a:lnTo>
                                <a:lnTo>
                                  <a:pt x="412" y="24"/>
                                </a:lnTo>
                                <a:lnTo>
                                  <a:pt x="412" y="25"/>
                                </a:lnTo>
                                <a:lnTo>
                                  <a:pt x="414" y="26"/>
                                </a:lnTo>
                                <a:lnTo>
                                  <a:pt x="415" y="26"/>
                                </a:lnTo>
                                <a:lnTo>
                                  <a:pt x="415" y="27"/>
                                </a:lnTo>
                                <a:lnTo>
                                  <a:pt x="417" y="27"/>
                                </a:lnTo>
                                <a:lnTo>
                                  <a:pt x="417" y="28"/>
                                </a:lnTo>
                                <a:lnTo>
                                  <a:pt x="418" y="28"/>
                                </a:lnTo>
                                <a:lnTo>
                                  <a:pt x="419" y="29"/>
                                </a:lnTo>
                                <a:lnTo>
                                  <a:pt x="420" y="29"/>
                                </a:lnTo>
                                <a:lnTo>
                                  <a:pt x="420" y="30"/>
                                </a:lnTo>
                                <a:lnTo>
                                  <a:pt x="422" y="30"/>
                                </a:lnTo>
                                <a:lnTo>
                                  <a:pt x="422" y="31"/>
                                </a:lnTo>
                                <a:lnTo>
                                  <a:pt x="424" y="31"/>
                                </a:lnTo>
                                <a:lnTo>
                                  <a:pt x="425" y="31"/>
                                </a:lnTo>
                                <a:lnTo>
                                  <a:pt x="428" y="31"/>
                                </a:lnTo>
                                <a:lnTo>
                                  <a:pt x="429" y="30"/>
                                </a:lnTo>
                                <a:lnTo>
                                  <a:pt x="430" y="30"/>
                                </a:lnTo>
                                <a:lnTo>
                                  <a:pt x="430" y="29"/>
                                </a:lnTo>
                                <a:lnTo>
                                  <a:pt x="430" y="28"/>
                                </a:lnTo>
                                <a:lnTo>
                                  <a:pt x="432" y="27"/>
                                </a:lnTo>
                                <a:lnTo>
                                  <a:pt x="432" y="25"/>
                                </a:lnTo>
                                <a:lnTo>
                                  <a:pt x="433" y="24"/>
                                </a:lnTo>
                                <a:lnTo>
                                  <a:pt x="433" y="23"/>
                                </a:lnTo>
                                <a:lnTo>
                                  <a:pt x="435" y="22"/>
                                </a:lnTo>
                              </a:path>
                            </a:pathLst>
                          </a:custGeom>
                          <a:solidFill>
                            <a:srgbClr val="625E5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2" name="Freeform 152"/>
                        <wps:cNvSpPr>
                          <a:spLocks/>
                        </wps:cNvSpPr>
                        <wps:spPr bwMode="auto">
                          <a:xfrm>
                            <a:off x="7357" y="1139"/>
                            <a:ext cx="45" cy="58"/>
                          </a:xfrm>
                          <a:custGeom>
                            <a:avLst/>
                            <a:gdLst>
                              <a:gd name="T0" fmla="+- 0 7380 7357"/>
                              <a:gd name="T1" fmla="*/ T0 w 45"/>
                              <a:gd name="T2" fmla="+- 0 1146 1139"/>
                              <a:gd name="T3" fmla="*/ 1146 h 58"/>
                              <a:gd name="T4" fmla="+- 0 7372 7357"/>
                              <a:gd name="T5" fmla="*/ T4 w 45"/>
                              <a:gd name="T6" fmla="+- 0 1151 1139"/>
                              <a:gd name="T7" fmla="*/ 1151 h 58"/>
                              <a:gd name="T8" fmla="+- 0 7369 7357"/>
                              <a:gd name="T9" fmla="*/ T8 w 45"/>
                              <a:gd name="T10" fmla="+- 0 1154 1139"/>
                              <a:gd name="T11" fmla="*/ 1154 h 58"/>
                              <a:gd name="T12" fmla="+- 0 7367 7357"/>
                              <a:gd name="T13" fmla="*/ T12 w 45"/>
                              <a:gd name="T14" fmla="+- 0 1156 1139"/>
                              <a:gd name="T15" fmla="*/ 1156 h 58"/>
                              <a:gd name="T16" fmla="+- 0 7366 7357"/>
                              <a:gd name="T17" fmla="*/ T16 w 45"/>
                              <a:gd name="T18" fmla="+- 0 1157 1139"/>
                              <a:gd name="T19" fmla="*/ 1157 h 58"/>
                              <a:gd name="T20" fmla="+- 0 7365 7357"/>
                              <a:gd name="T21" fmla="*/ T20 w 45"/>
                              <a:gd name="T22" fmla="+- 0 1158 1139"/>
                              <a:gd name="T23" fmla="*/ 1158 h 58"/>
                              <a:gd name="T24" fmla="+- 0 7363 7357"/>
                              <a:gd name="T25" fmla="*/ T24 w 45"/>
                              <a:gd name="T26" fmla="+- 0 1161 1139"/>
                              <a:gd name="T27" fmla="*/ 1161 h 58"/>
                              <a:gd name="T28" fmla="+- 0 7362 7357"/>
                              <a:gd name="T29" fmla="*/ T28 w 45"/>
                              <a:gd name="T30" fmla="+- 0 1164 1139"/>
                              <a:gd name="T31" fmla="*/ 1164 h 58"/>
                              <a:gd name="T32" fmla="+- 0 7360 7357"/>
                              <a:gd name="T33" fmla="*/ T32 w 45"/>
                              <a:gd name="T34" fmla="+- 0 1165 1139"/>
                              <a:gd name="T35" fmla="*/ 1165 h 58"/>
                              <a:gd name="T36" fmla="+- 0 7360 7357"/>
                              <a:gd name="T37" fmla="*/ T36 w 45"/>
                              <a:gd name="T38" fmla="+- 0 1167 1139"/>
                              <a:gd name="T39" fmla="*/ 1167 h 58"/>
                              <a:gd name="T40" fmla="+- 0 7359 7357"/>
                              <a:gd name="T41" fmla="*/ T40 w 45"/>
                              <a:gd name="T42" fmla="+- 0 1168 1139"/>
                              <a:gd name="T43" fmla="*/ 1168 h 58"/>
                              <a:gd name="T44" fmla="+- 0 7358 7357"/>
                              <a:gd name="T45" fmla="*/ T44 w 45"/>
                              <a:gd name="T46" fmla="+- 0 1171 1139"/>
                              <a:gd name="T47" fmla="*/ 1171 h 58"/>
                              <a:gd name="T48" fmla="+- 0 7358 7357"/>
                              <a:gd name="T49" fmla="*/ T48 w 45"/>
                              <a:gd name="T50" fmla="+- 0 1175 1139"/>
                              <a:gd name="T51" fmla="*/ 1175 h 58"/>
                              <a:gd name="T52" fmla="+- 0 7357 7357"/>
                              <a:gd name="T53" fmla="*/ T52 w 45"/>
                              <a:gd name="T54" fmla="+- 0 1177 1139"/>
                              <a:gd name="T55" fmla="*/ 1177 h 58"/>
                              <a:gd name="T56" fmla="+- 0 7358 7357"/>
                              <a:gd name="T57" fmla="*/ T56 w 45"/>
                              <a:gd name="T58" fmla="+- 0 1180 1139"/>
                              <a:gd name="T59" fmla="*/ 1180 h 58"/>
                              <a:gd name="T60" fmla="+- 0 7359 7357"/>
                              <a:gd name="T61" fmla="*/ T60 w 45"/>
                              <a:gd name="T62" fmla="+- 0 1184 1139"/>
                              <a:gd name="T63" fmla="*/ 1184 h 58"/>
                              <a:gd name="T64" fmla="+- 0 7358 7357"/>
                              <a:gd name="T65" fmla="*/ T64 w 45"/>
                              <a:gd name="T66" fmla="+- 0 1185 1139"/>
                              <a:gd name="T67" fmla="*/ 1185 h 58"/>
                              <a:gd name="T68" fmla="+- 0 7359 7357"/>
                              <a:gd name="T69" fmla="*/ T68 w 45"/>
                              <a:gd name="T70" fmla="+- 0 1194 1139"/>
                              <a:gd name="T71" fmla="*/ 1194 h 58"/>
                              <a:gd name="T72" fmla="+- 0 7361 7357"/>
                              <a:gd name="T73" fmla="*/ T72 w 45"/>
                              <a:gd name="T74" fmla="+- 0 1196 1139"/>
                              <a:gd name="T75" fmla="*/ 1196 h 58"/>
                              <a:gd name="T76" fmla="+- 0 7362 7357"/>
                              <a:gd name="T77" fmla="*/ T76 w 45"/>
                              <a:gd name="T78" fmla="+- 0 1195 1139"/>
                              <a:gd name="T79" fmla="*/ 1195 h 58"/>
                              <a:gd name="T80" fmla="+- 0 7362 7357"/>
                              <a:gd name="T81" fmla="*/ T80 w 45"/>
                              <a:gd name="T82" fmla="+- 0 1194 1139"/>
                              <a:gd name="T83" fmla="*/ 1194 h 58"/>
                              <a:gd name="T84" fmla="+- 0 7363 7357"/>
                              <a:gd name="T85" fmla="*/ T84 w 45"/>
                              <a:gd name="T86" fmla="+- 0 1191 1139"/>
                              <a:gd name="T87" fmla="*/ 1191 h 58"/>
                              <a:gd name="T88" fmla="+- 0 7364 7357"/>
                              <a:gd name="T89" fmla="*/ T88 w 45"/>
                              <a:gd name="T90" fmla="+- 0 1190 1139"/>
                              <a:gd name="T91" fmla="*/ 1190 h 58"/>
                              <a:gd name="T92" fmla="+- 0 7364 7357"/>
                              <a:gd name="T93" fmla="*/ T92 w 45"/>
                              <a:gd name="T94" fmla="+- 0 1186 1139"/>
                              <a:gd name="T95" fmla="*/ 1186 h 58"/>
                              <a:gd name="T96" fmla="+- 0 7365 7357"/>
                              <a:gd name="T97" fmla="*/ T96 w 45"/>
                              <a:gd name="T98" fmla="+- 0 1184 1139"/>
                              <a:gd name="T99" fmla="*/ 1184 h 58"/>
                              <a:gd name="T100" fmla="+- 0 7364 7357"/>
                              <a:gd name="T101" fmla="*/ T100 w 45"/>
                              <a:gd name="T102" fmla="+- 0 1180 1139"/>
                              <a:gd name="T103" fmla="*/ 1180 h 58"/>
                              <a:gd name="T104" fmla="+- 0 7364 7357"/>
                              <a:gd name="T105" fmla="*/ T104 w 45"/>
                              <a:gd name="T106" fmla="+- 0 1178 1139"/>
                              <a:gd name="T107" fmla="*/ 1178 h 58"/>
                              <a:gd name="T108" fmla="+- 0 7365 7357"/>
                              <a:gd name="T109" fmla="*/ T108 w 45"/>
                              <a:gd name="T110" fmla="+- 0 1174 1139"/>
                              <a:gd name="T111" fmla="*/ 1174 h 58"/>
                              <a:gd name="T112" fmla="+- 0 7366 7357"/>
                              <a:gd name="T113" fmla="*/ T112 w 45"/>
                              <a:gd name="T114" fmla="+- 0 1171 1139"/>
                              <a:gd name="T115" fmla="*/ 1171 h 58"/>
                              <a:gd name="T116" fmla="+- 0 7368 7357"/>
                              <a:gd name="T117" fmla="*/ T116 w 45"/>
                              <a:gd name="T118" fmla="+- 0 1170 1139"/>
                              <a:gd name="T119" fmla="*/ 1170 h 58"/>
                              <a:gd name="T120" fmla="+- 0 7368 7357"/>
                              <a:gd name="T121" fmla="*/ T120 w 45"/>
                              <a:gd name="T122" fmla="+- 0 1169 1139"/>
                              <a:gd name="T123" fmla="*/ 1169 h 58"/>
                              <a:gd name="T124" fmla="+- 0 7369 7357"/>
                              <a:gd name="T125" fmla="*/ T124 w 45"/>
                              <a:gd name="T126" fmla="+- 0 1168 1139"/>
                              <a:gd name="T127" fmla="*/ 1168 h 58"/>
                              <a:gd name="T128" fmla="+- 0 7372 7357"/>
                              <a:gd name="T129" fmla="*/ T128 w 45"/>
                              <a:gd name="T130" fmla="+- 0 1166 1139"/>
                              <a:gd name="T131" fmla="*/ 1166 h 58"/>
                              <a:gd name="T132" fmla="+- 0 7374 7357"/>
                              <a:gd name="T133" fmla="*/ T132 w 45"/>
                              <a:gd name="T134" fmla="+- 0 1165 1139"/>
                              <a:gd name="T135" fmla="*/ 1165 h 58"/>
                              <a:gd name="T136" fmla="+- 0 7396 7357"/>
                              <a:gd name="T137" fmla="*/ T136 w 45"/>
                              <a:gd name="T138" fmla="+- 0 1158 1139"/>
                              <a:gd name="T139" fmla="*/ 1158 h 58"/>
                              <a:gd name="T140" fmla="+- 0 7398 7357"/>
                              <a:gd name="T141" fmla="*/ T140 w 45"/>
                              <a:gd name="T142" fmla="+- 0 1158 1139"/>
                              <a:gd name="T143" fmla="*/ 1158 h 58"/>
                              <a:gd name="T144" fmla="+- 0 7399 7357"/>
                              <a:gd name="T145" fmla="*/ T144 w 45"/>
                              <a:gd name="T146" fmla="+- 0 1156 1139"/>
                              <a:gd name="T147" fmla="*/ 1156 h 58"/>
                              <a:gd name="T148" fmla="+- 0 7399 7357"/>
                              <a:gd name="T149" fmla="*/ T148 w 45"/>
                              <a:gd name="T150" fmla="+- 0 1156 1139"/>
                              <a:gd name="T151" fmla="*/ 1156 h 58"/>
                              <a:gd name="T152" fmla="+- 0 7400 7357"/>
                              <a:gd name="T153" fmla="*/ T152 w 45"/>
                              <a:gd name="T154" fmla="+- 0 1154 1139"/>
                              <a:gd name="T155" fmla="*/ 1154 h 58"/>
                              <a:gd name="T156" fmla="+- 0 7401 7357"/>
                              <a:gd name="T157" fmla="*/ T156 w 45"/>
                              <a:gd name="T158" fmla="+- 0 1151 1139"/>
                              <a:gd name="T159" fmla="*/ 1151 h 58"/>
                              <a:gd name="T160" fmla="+- 0 7401 7357"/>
                              <a:gd name="T161" fmla="*/ T160 w 45"/>
                              <a:gd name="T162" fmla="+- 0 1148 1139"/>
                              <a:gd name="T163" fmla="*/ 1148 h 58"/>
                              <a:gd name="T164" fmla="+- 0 7399 7357"/>
                              <a:gd name="T165" fmla="*/ T164 w 45"/>
                              <a:gd name="T166" fmla="+- 0 1142 1139"/>
                              <a:gd name="T167" fmla="*/ 1142 h 58"/>
                              <a:gd name="T168" fmla="+- 0 7397 7357"/>
                              <a:gd name="T169" fmla="*/ T168 w 45"/>
                              <a:gd name="T170" fmla="+- 0 1141 1139"/>
                              <a:gd name="T171" fmla="*/ 1141 h 58"/>
                              <a:gd name="T172" fmla="+- 0 7397 7357"/>
                              <a:gd name="T173" fmla="*/ T172 w 45"/>
                              <a:gd name="T174" fmla="+- 0 1140 1139"/>
                              <a:gd name="T175" fmla="*/ 1140 h 58"/>
                              <a:gd name="T176" fmla="+- 0 7396 7357"/>
                              <a:gd name="T177" fmla="*/ T176 w 45"/>
                              <a:gd name="T178" fmla="+- 0 1139 1139"/>
                              <a:gd name="T179" fmla="*/ 1139 h 58"/>
                              <a:gd name="T180" fmla="+- 0 7395 7357"/>
                              <a:gd name="T181" fmla="*/ T180 w 45"/>
                              <a:gd name="T182" fmla="+- 0 1139 1139"/>
                              <a:gd name="T183" fmla="*/ 1139 h 5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</a:cxnLst>
                            <a:rect l="0" t="0" r="r" b="b"/>
                            <a:pathLst>
                              <a:path w="45" h="58">
                                <a:moveTo>
                                  <a:pt x="38" y="0"/>
                                </a:moveTo>
                                <a:lnTo>
                                  <a:pt x="23" y="7"/>
                                </a:lnTo>
                                <a:lnTo>
                                  <a:pt x="21" y="8"/>
                                </a:lnTo>
                                <a:lnTo>
                                  <a:pt x="15" y="12"/>
                                </a:lnTo>
                                <a:lnTo>
                                  <a:pt x="13" y="15"/>
                                </a:lnTo>
                                <a:lnTo>
                                  <a:pt x="12" y="15"/>
                                </a:lnTo>
                                <a:lnTo>
                                  <a:pt x="12" y="16"/>
                                </a:lnTo>
                                <a:lnTo>
                                  <a:pt x="10" y="17"/>
                                </a:lnTo>
                                <a:lnTo>
                                  <a:pt x="10" y="18"/>
                                </a:lnTo>
                                <a:lnTo>
                                  <a:pt x="9" y="18"/>
                                </a:lnTo>
                                <a:lnTo>
                                  <a:pt x="8" y="19"/>
                                </a:lnTo>
                                <a:lnTo>
                                  <a:pt x="7" y="21"/>
                                </a:lnTo>
                                <a:lnTo>
                                  <a:pt x="6" y="22"/>
                                </a:lnTo>
                                <a:lnTo>
                                  <a:pt x="5" y="23"/>
                                </a:lnTo>
                                <a:lnTo>
                                  <a:pt x="5" y="25"/>
                                </a:lnTo>
                                <a:lnTo>
                                  <a:pt x="3" y="26"/>
                                </a:lnTo>
                                <a:lnTo>
                                  <a:pt x="3" y="27"/>
                                </a:lnTo>
                                <a:lnTo>
                                  <a:pt x="3" y="28"/>
                                </a:lnTo>
                                <a:lnTo>
                                  <a:pt x="2" y="29"/>
                                </a:lnTo>
                                <a:lnTo>
                                  <a:pt x="2" y="32"/>
                                </a:lnTo>
                                <a:lnTo>
                                  <a:pt x="1" y="32"/>
                                </a:lnTo>
                                <a:lnTo>
                                  <a:pt x="1" y="33"/>
                                </a:lnTo>
                                <a:lnTo>
                                  <a:pt x="1" y="36"/>
                                </a:lnTo>
                                <a:lnTo>
                                  <a:pt x="2" y="36"/>
                                </a:lnTo>
                                <a:lnTo>
                                  <a:pt x="0" y="38"/>
                                </a:lnTo>
                                <a:lnTo>
                                  <a:pt x="1" y="38"/>
                                </a:lnTo>
                                <a:lnTo>
                                  <a:pt x="1" y="41"/>
                                </a:lnTo>
                                <a:lnTo>
                                  <a:pt x="1" y="43"/>
                                </a:lnTo>
                                <a:lnTo>
                                  <a:pt x="2" y="45"/>
                                </a:lnTo>
                                <a:lnTo>
                                  <a:pt x="2" y="46"/>
                                </a:lnTo>
                                <a:lnTo>
                                  <a:pt x="1" y="46"/>
                                </a:lnTo>
                                <a:lnTo>
                                  <a:pt x="1" y="47"/>
                                </a:lnTo>
                                <a:lnTo>
                                  <a:pt x="2" y="55"/>
                                </a:lnTo>
                                <a:lnTo>
                                  <a:pt x="2" y="56"/>
                                </a:lnTo>
                                <a:lnTo>
                                  <a:pt x="4" y="57"/>
                                </a:lnTo>
                                <a:lnTo>
                                  <a:pt x="5" y="57"/>
                                </a:lnTo>
                                <a:lnTo>
                                  <a:pt x="5" y="56"/>
                                </a:lnTo>
                                <a:lnTo>
                                  <a:pt x="5" y="55"/>
                                </a:lnTo>
                                <a:lnTo>
                                  <a:pt x="6" y="54"/>
                                </a:lnTo>
                                <a:lnTo>
                                  <a:pt x="6" y="52"/>
                                </a:lnTo>
                                <a:lnTo>
                                  <a:pt x="7" y="51"/>
                                </a:lnTo>
                                <a:lnTo>
                                  <a:pt x="7" y="47"/>
                                </a:lnTo>
                                <a:lnTo>
                                  <a:pt x="8" y="45"/>
                                </a:lnTo>
                                <a:lnTo>
                                  <a:pt x="8" y="43"/>
                                </a:lnTo>
                                <a:lnTo>
                                  <a:pt x="7" y="41"/>
                                </a:lnTo>
                                <a:lnTo>
                                  <a:pt x="7" y="39"/>
                                </a:lnTo>
                                <a:lnTo>
                                  <a:pt x="8" y="38"/>
                                </a:lnTo>
                                <a:lnTo>
                                  <a:pt x="8" y="35"/>
                                </a:lnTo>
                                <a:lnTo>
                                  <a:pt x="9" y="34"/>
                                </a:lnTo>
                                <a:lnTo>
                                  <a:pt x="9" y="32"/>
                                </a:lnTo>
                                <a:lnTo>
                                  <a:pt x="11" y="32"/>
                                </a:lnTo>
                                <a:lnTo>
                                  <a:pt x="11" y="31"/>
                                </a:lnTo>
                                <a:lnTo>
                                  <a:pt x="11" y="30"/>
                                </a:lnTo>
                                <a:lnTo>
                                  <a:pt x="12" y="29"/>
                                </a:lnTo>
                                <a:lnTo>
                                  <a:pt x="14" y="28"/>
                                </a:lnTo>
                                <a:lnTo>
                                  <a:pt x="15" y="27"/>
                                </a:lnTo>
                                <a:lnTo>
                                  <a:pt x="16" y="27"/>
                                </a:lnTo>
                                <a:lnTo>
                                  <a:pt x="17" y="26"/>
                                </a:lnTo>
                                <a:lnTo>
                                  <a:pt x="37" y="20"/>
                                </a:lnTo>
                                <a:lnTo>
                                  <a:pt x="39" y="19"/>
                                </a:lnTo>
                                <a:lnTo>
                                  <a:pt x="41" y="19"/>
                                </a:lnTo>
                                <a:lnTo>
                                  <a:pt x="42" y="18"/>
                                </a:lnTo>
                                <a:lnTo>
                                  <a:pt x="42" y="17"/>
                                </a:lnTo>
                                <a:lnTo>
                                  <a:pt x="43" y="16"/>
                                </a:lnTo>
                                <a:lnTo>
                                  <a:pt x="43" y="15"/>
                                </a:lnTo>
                                <a:lnTo>
                                  <a:pt x="43" y="13"/>
                                </a:lnTo>
                                <a:lnTo>
                                  <a:pt x="44" y="12"/>
                                </a:lnTo>
                                <a:lnTo>
                                  <a:pt x="44" y="9"/>
                                </a:lnTo>
                                <a:lnTo>
                                  <a:pt x="43" y="6"/>
                                </a:lnTo>
                                <a:lnTo>
                                  <a:pt x="42" y="3"/>
                                </a:lnTo>
                                <a:lnTo>
                                  <a:pt x="40" y="2"/>
                                </a:lnTo>
                                <a:lnTo>
                                  <a:pt x="40" y="1"/>
                                </a:lnTo>
                                <a:lnTo>
                                  <a:pt x="39" y="1"/>
                                </a:lnTo>
                                <a:lnTo>
                                  <a:pt x="39" y="0"/>
                                </a:lnTo>
                                <a:lnTo>
                                  <a:pt x="3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57665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3" name="Freeform 151"/>
                        <wps:cNvSpPr>
                          <a:spLocks/>
                        </wps:cNvSpPr>
                        <wps:spPr bwMode="auto">
                          <a:xfrm>
                            <a:off x="7332" y="1118"/>
                            <a:ext cx="23" cy="19"/>
                          </a:xfrm>
                          <a:custGeom>
                            <a:avLst/>
                            <a:gdLst>
                              <a:gd name="T0" fmla="+- 0 7340 7332"/>
                              <a:gd name="T1" fmla="*/ T0 w 23"/>
                              <a:gd name="T2" fmla="+- 0 1118 1118"/>
                              <a:gd name="T3" fmla="*/ 1118 h 19"/>
                              <a:gd name="T4" fmla="+- 0 7333 7332"/>
                              <a:gd name="T5" fmla="*/ T4 w 23"/>
                              <a:gd name="T6" fmla="+- 0 1123 1118"/>
                              <a:gd name="T7" fmla="*/ 1123 h 19"/>
                              <a:gd name="T8" fmla="+- 0 7333 7332"/>
                              <a:gd name="T9" fmla="*/ T8 w 23"/>
                              <a:gd name="T10" fmla="+- 0 1123 1118"/>
                              <a:gd name="T11" fmla="*/ 1123 h 19"/>
                              <a:gd name="T12" fmla="+- 0 7332 7332"/>
                              <a:gd name="T13" fmla="*/ T12 w 23"/>
                              <a:gd name="T14" fmla="+- 0 1124 1118"/>
                              <a:gd name="T15" fmla="*/ 1124 h 19"/>
                              <a:gd name="T16" fmla="+- 0 7332 7332"/>
                              <a:gd name="T17" fmla="*/ T16 w 23"/>
                              <a:gd name="T18" fmla="+- 0 1124 1118"/>
                              <a:gd name="T19" fmla="*/ 1124 h 19"/>
                              <a:gd name="T20" fmla="+- 0 7333 7332"/>
                              <a:gd name="T21" fmla="*/ T20 w 23"/>
                              <a:gd name="T22" fmla="+- 0 1128 1118"/>
                              <a:gd name="T23" fmla="*/ 1128 h 19"/>
                              <a:gd name="T24" fmla="+- 0 7333 7332"/>
                              <a:gd name="T25" fmla="*/ T24 w 23"/>
                              <a:gd name="T26" fmla="+- 0 1131 1118"/>
                              <a:gd name="T27" fmla="*/ 1131 h 19"/>
                              <a:gd name="T28" fmla="+- 0 7335 7332"/>
                              <a:gd name="T29" fmla="*/ T28 w 23"/>
                              <a:gd name="T30" fmla="+- 0 1134 1118"/>
                              <a:gd name="T31" fmla="*/ 1134 h 19"/>
                              <a:gd name="T32" fmla="+- 0 7335 7332"/>
                              <a:gd name="T33" fmla="*/ T32 w 23"/>
                              <a:gd name="T34" fmla="+- 0 1134 1118"/>
                              <a:gd name="T35" fmla="*/ 1134 h 19"/>
                              <a:gd name="T36" fmla="+- 0 7336 7332"/>
                              <a:gd name="T37" fmla="*/ T36 w 23"/>
                              <a:gd name="T38" fmla="+- 0 1135 1118"/>
                              <a:gd name="T39" fmla="*/ 1135 h 19"/>
                              <a:gd name="T40" fmla="+- 0 7336 7332"/>
                              <a:gd name="T41" fmla="*/ T40 w 23"/>
                              <a:gd name="T42" fmla="+- 0 1135 1118"/>
                              <a:gd name="T43" fmla="*/ 1135 h 19"/>
                              <a:gd name="T44" fmla="+- 0 7337 7332"/>
                              <a:gd name="T45" fmla="*/ T44 w 23"/>
                              <a:gd name="T46" fmla="+- 0 1135 1118"/>
                              <a:gd name="T47" fmla="*/ 1135 h 19"/>
                              <a:gd name="T48" fmla="+- 0 7337 7332"/>
                              <a:gd name="T49" fmla="*/ T48 w 23"/>
                              <a:gd name="T50" fmla="+- 0 1136 1118"/>
                              <a:gd name="T51" fmla="*/ 1136 h 19"/>
                              <a:gd name="T52" fmla="+- 0 7337 7332"/>
                              <a:gd name="T53" fmla="*/ T52 w 23"/>
                              <a:gd name="T54" fmla="+- 0 1137 1118"/>
                              <a:gd name="T55" fmla="*/ 1137 h 19"/>
                              <a:gd name="T56" fmla="+- 0 7338 7332"/>
                              <a:gd name="T57" fmla="*/ T56 w 23"/>
                              <a:gd name="T58" fmla="+- 0 1137 1118"/>
                              <a:gd name="T59" fmla="*/ 1137 h 19"/>
                              <a:gd name="T60" fmla="+- 0 7350 7332"/>
                              <a:gd name="T61" fmla="*/ T60 w 23"/>
                              <a:gd name="T62" fmla="+- 0 1132 1118"/>
                              <a:gd name="T63" fmla="*/ 1132 h 19"/>
                              <a:gd name="T64" fmla="+- 0 7351 7332"/>
                              <a:gd name="T65" fmla="*/ T64 w 23"/>
                              <a:gd name="T66" fmla="+- 0 1131 1118"/>
                              <a:gd name="T67" fmla="*/ 1131 h 19"/>
                              <a:gd name="T68" fmla="+- 0 7351 7332"/>
                              <a:gd name="T69" fmla="*/ T68 w 23"/>
                              <a:gd name="T70" fmla="+- 0 1130 1118"/>
                              <a:gd name="T71" fmla="*/ 1130 h 19"/>
                              <a:gd name="T72" fmla="+- 0 7352 7332"/>
                              <a:gd name="T73" fmla="*/ T72 w 23"/>
                              <a:gd name="T74" fmla="+- 0 1130 1118"/>
                              <a:gd name="T75" fmla="*/ 1130 h 19"/>
                              <a:gd name="T76" fmla="+- 0 7352 7332"/>
                              <a:gd name="T77" fmla="*/ T76 w 23"/>
                              <a:gd name="T78" fmla="+- 0 1128 1118"/>
                              <a:gd name="T79" fmla="*/ 1128 h 19"/>
                              <a:gd name="T80" fmla="+- 0 7354 7332"/>
                              <a:gd name="T81" fmla="*/ T80 w 23"/>
                              <a:gd name="T82" fmla="+- 0 1127 1118"/>
                              <a:gd name="T83" fmla="*/ 1127 h 19"/>
                              <a:gd name="T84" fmla="+- 0 7354 7332"/>
                              <a:gd name="T85" fmla="*/ T84 w 23"/>
                              <a:gd name="T86" fmla="+- 0 1125 1118"/>
                              <a:gd name="T87" fmla="*/ 1125 h 19"/>
                              <a:gd name="T88" fmla="+- 0 7354 7332"/>
                              <a:gd name="T89" fmla="*/ T88 w 23"/>
                              <a:gd name="T90" fmla="+- 0 1124 1118"/>
                              <a:gd name="T91" fmla="*/ 1124 h 19"/>
                              <a:gd name="T92" fmla="+- 0 7354 7332"/>
                              <a:gd name="T93" fmla="*/ T92 w 23"/>
                              <a:gd name="T94" fmla="+- 0 1124 1118"/>
                              <a:gd name="T95" fmla="*/ 1124 h 19"/>
                              <a:gd name="T96" fmla="+- 0 7353 7332"/>
                              <a:gd name="T97" fmla="*/ T96 w 23"/>
                              <a:gd name="T98" fmla="+- 0 1124 1118"/>
                              <a:gd name="T99" fmla="*/ 1124 h 19"/>
                              <a:gd name="T100" fmla="+- 0 7353 7332"/>
                              <a:gd name="T101" fmla="*/ T100 w 23"/>
                              <a:gd name="T102" fmla="+- 0 1123 1118"/>
                              <a:gd name="T103" fmla="*/ 1123 h 19"/>
                              <a:gd name="T104" fmla="+- 0 7353 7332"/>
                              <a:gd name="T105" fmla="*/ T104 w 23"/>
                              <a:gd name="T106" fmla="+- 0 1123 1118"/>
                              <a:gd name="T107" fmla="*/ 1123 h 19"/>
                              <a:gd name="T108" fmla="+- 0 7354 7332"/>
                              <a:gd name="T109" fmla="*/ T108 w 23"/>
                              <a:gd name="T110" fmla="+- 0 1122 1118"/>
                              <a:gd name="T111" fmla="*/ 1122 h 19"/>
                              <a:gd name="T112" fmla="+- 0 7355 7332"/>
                              <a:gd name="T113" fmla="*/ T112 w 23"/>
                              <a:gd name="T114" fmla="+- 0 1122 1118"/>
                              <a:gd name="T115" fmla="*/ 1122 h 19"/>
                              <a:gd name="T116" fmla="+- 0 7355 7332"/>
                              <a:gd name="T117" fmla="*/ T116 w 23"/>
                              <a:gd name="T118" fmla="+- 0 1122 1118"/>
                              <a:gd name="T119" fmla="*/ 1122 h 19"/>
                              <a:gd name="T120" fmla="+- 0 7353 7332"/>
                              <a:gd name="T121" fmla="*/ T120 w 23"/>
                              <a:gd name="T122" fmla="+- 0 1121 1118"/>
                              <a:gd name="T123" fmla="*/ 1121 h 19"/>
                              <a:gd name="T124" fmla="+- 0 7352 7332"/>
                              <a:gd name="T125" fmla="*/ T124 w 23"/>
                              <a:gd name="T126" fmla="+- 0 1121 1118"/>
                              <a:gd name="T127" fmla="*/ 1121 h 19"/>
                              <a:gd name="T128" fmla="+- 0 7352 7332"/>
                              <a:gd name="T129" fmla="*/ T128 w 23"/>
                              <a:gd name="T130" fmla="+- 0 1121 1118"/>
                              <a:gd name="T131" fmla="*/ 1121 h 19"/>
                              <a:gd name="T132" fmla="+- 0 7352 7332"/>
                              <a:gd name="T133" fmla="*/ T132 w 23"/>
                              <a:gd name="T134" fmla="+- 0 1121 1118"/>
                              <a:gd name="T135" fmla="*/ 1121 h 19"/>
                              <a:gd name="T136" fmla="+- 0 7350 7332"/>
                              <a:gd name="T137" fmla="*/ T136 w 23"/>
                              <a:gd name="T138" fmla="+- 0 1121 1118"/>
                              <a:gd name="T139" fmla="*/ 1121 h 19"/>
                              <a:gd name="T140" fmla="+- 0 7350 7332"/>
                              <a:gd name="T141" fmla="*/ T140 w 23"/>
                              <a:gd name="T142" fmla="+- 0 1120 1118"/>
                              <a:gd name="T143" fmla="*/ 1120 h 19"/>
                              <a:gd name="T144" fmla="+- 0 7348 7332"/>
                              <a:gd name="T145" fmla="*/ T144 w 23"/>
                              <a:gd name="T146" fmla="+- 0 1120 1118"/>
                              <a:gd name="T147" fmla="*/ 1120 h 19"/>
                              <a:gd name="T148" fmla="+- 0 7347 7332"/>
                              <a:gd name="T149" fmla="*/ T148 w 23"/>
                              <a:gd name="T150" fmla="+- 0 1119 1118"/>
                              <a:gd name="T151" fmla="*/ 1119 h 19"/>
                              <a:gd name="T152" fmla="+- 0 7346 7332"/>
                              <a:gd name="T153" fmla="*/ T152 w 23"/>
                              <a:gd name="T154" fmla="+- 0 1119 1118"/>
                              <a:gd name="T155" fmla="*/ 1119 h 19"/>
                              <a:gd name="T156" fmla="+- 0 7344 7332"/>
                              <a:gd name="T157" fmla="*/ T156 w 23"/>
                              <a:gd name="T158" fmla="+- 0 1119 1118"/>
                              <a:gd name="T159" fmla="*/ 1119 h 19"/>
                              <a:gd name="T160" fmla="+- 0 7342 7332"/>
                              <a:gd name="T161" fmla="*/ T160 w 23"/>
                              <a:gd name="T162" fmla="+- 0 1118 1118"/>
                              <a:gd name="T163" fmla="*/ 1118 h 19"/>
                              <a:gd name="T164" fmla="+- 0 7340 7332"/>
                              <a:gd name="T165" fmla="*/ T164 w 23"/>
                              <a:gd name="T166" fmla="+- 0 1118 1118"/>
                              <a:gd name="T167" fmla="*/ 1118 h 1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</a:cxnLst>
                            <a:rect l="0" t="0" r="r" b="b"/>
                            <a:pathLst>
                              <a:path w="23" h="19">
                                <a:moveTo>
                                  <a:pt x="8" y="0"/>
                                </a:moveTo>
                                <a:lnTo>
                                  <a:pt x="1" y="5"/>
                                </a:lnTo>
                                <a:lnTo>
                                  <a:pt x="0" y="6"/>
                                </a:lnTo>
                                <a:lnTo>
                                  <a:pt x="1" y="10"/>
                                </a:lnTo>
                                <a:lnTo>
                                  <a:pt x="1" y="13"/>
                                </a:lnTo>
                                <a:lnTo>
                                  <a:pt x="3" y="16"/>
                                </a:lnTo>
                                <a:lnTo>
                                  <a:pt x="4" y="17"/>
                                </a:lnTo>
                                <a:lnTo>
                                  <a:pt x="5" y="17"/>
                                </a:lnTo>
                                <a:lnTo>
                                  <a:pt x="5" y="18"/>
                                </a:lnTo>
                                <a:lnTo>
                                  <a:pt x="5" y="19"/>
                                </a:lnTo>
                                <a:lnTo>
                                  <a:pt x="6" y="19"/>
                                </a:lnTo>
                                <a:lnTo>
                                  <a:pt x="18" y="14"/>
                                </a:lnTo>
                                <a:lnTo>
                                  <a:pt x="19" y="13"/>
                                </a:lnTo>
                                <a:lnTo>
                                  <a:pt x="19" y="12"/>
                                </a:lnTo>
                                <a:lnTo>
                                  <a:pt x="20" y="12"/>
                                </a:lnTo>
                                <a:lnTo>
                                  <a:pt x="20" y="10"/>
                                </a:lnTo>
                                <a:lnTo>
                                  <a:pt x="22" y="9"/>
                                </a:lnTo>
                                <a:lnTo>
                                  <a:pt x="22" y="7"/>
                                </a:lnTo>
                                <a:lnTo>
                                  <a:pt x="22" y="6"/>
                                </a:lnTo>
                                <a:lnTo>
                                  <a:pt x="21" y="6"/>
                                </a:lnTo>
                                <a:lnTo>
                                  <a:pt x="21" y="5"/>
                                </a:lnTo>
                                <a:lnTo>
                                  <a:pt x="22" y="4"/>
                                </a:lnTo>
                                <a:lnTo>
                                  <a:pt x="23" y="4"/>
                                </a:lnTo>
                                <a:lnTo>
                                  <a:pt x="21" y="3"/>
                                </a:lnTo>
                                <a:lnTo>
                                  <a:pt x="20" y="3"/>
                                </a:lnTo>
                                <a:lnTo>
                                  <a:pt x="18" y="3"/>
                                </a:lnTo>
                                <a:lnTo>
                                  <a:pt x="18" y="2"/>
                                </a:lnTo>
                                <a:lnTo>
                                  <a:pt x="16" y="2"/>
                                </a:lnTo>
                                <a:lnTo>
                                  <a:pt x="15" y="1"/>
                                </a:lnTo>
                                <a:lnTo>
                                  <a:pt x="14" y="1"/>
                                </a:lnTo>
                                <a:lnTo>
                                  <a:pt x="12" y="1"/>
                                </a:lnTo>
                                <a:lnTo>
                                  <a:pt x="10" y="0"/>
                                </a:lnTo>
                                <a:lnTo>
                                  <a:pt x="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25E5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4" name="Freeform 150"/>
                        <wps:cNvSpPr>
                          <a:spLocks/>
                        </wps:cNvSpPr>
                        <wps:spPr bwMode="auto">
                          <a:xfrm>
                            <a:off x="7352" y="1122"/>
                            <a:ext cx="5" cy="2"/>
                          </a:xfrm>
                          <a:custGeom>
                            <a:avLst/>
                            <a:gdLst>
                              <a:gd name="T0" fmla="+- 0 7354 7353"/>
                              <a:gd name="T1" fmla="*/ T0 w 5"/>
                              <a:gd name="T2" fmla="+- 0 1122 1122"/>
                              <a:gd name="T3" fmla="*/ 1122 h 2"/>
                              <a:gd name="T4" fmla="+- 0 7354 7353"/>
                              <a:gd name="T5" fmla="*/ T4 w 5"/>
                              <a:gd name="T6" fmla="+- 0 1122 1122"/>
                              <a:gd name="T7" fmla="*/ 1122 h 2"/>
                              <a:gd name="T8" fmla="+- 0 7353 7353"/>
                              <a:gd name="T9" fmla="*/ T8 w 5"/>
                              <a:gd name="T10" fmla="+- 0 1123 1122"/>
                              <a:gd name="T11" fmla="*/ 1123 h 2"/>
                              <a:gd name="T12" fmla="+- 0 7353 7353"/>
                              <a:gd name="T13" fmla="*/ T12 w 5"/>
                              <a:gd name="T14" fmla="+- 0 1123 1122"/>
                              <a:gd name="T15" fmla="*/ 1123 h 2"/>
                              <a:gd name="T16" fmla="+- 0 7353 7353"/>
                              <a:gd name="T17" fmla="*/ T16 w 5"/>
                              <a:gd name="T18" fmla="+- 0 1124 1122"/>
                              <a:gd name="T19" fmla="*/ 1124 h 2"/>
                              <a:gd name="T20" fmla="+- 0 7354 7353"/>
                              <a:gd name="T21" fmla="*/ T20 w 5"/>
                              <a:gd name="T22" fmla="+- 0 1124 1122"/>
                              <a:gd name="T23" fmla="*/ 1124 h 2"/>
                              <a:gd name="T24" fmla="+- 0 7357 7353"/>
                              <a:gd name="T25" fmla="*/ T24 w 5"/>
                              <a:gd name="T26" fmla="+- 0 1123 1122"/>
                              <a:gd name="T27" fmla="*/ 1123 h 2"/>
                              <a:gd name="T28" fmla="+- 0 7357 7353"/>
                              <a:gd name="T29" fmla="*/ T28 w 5"/>
                              <a:gd name="T30" fmla="+- 0 1123 1122"/>
                              <a:gd name="T31" fmla="*/ 1123 h 2"/>
                              <a:gd name="T32" fmla="+- 0 7356 7353"/>
                              <a:gd name="T33" fmla="*/ T32 w 5"/>
                              <a:gd name="T34" fmla="+- 0 1122 1122"/>
                              <a:gd name="T35" fmla="*/ 1122 h 2"/>
                              <a:gd name="T36" fmla="+- 0 7355 7353"/>
                              <a:gd name="T37" fmla="*/ T36 w 5"/>
                              <a:gd name="T38" fmla="+- 0 1122 1122"/>
                              <a:gd name="T39" fmla="*/ 1122 h 2"/>
                              <a:gd name="T40" fmla="+- 0 7354 7353"/>
                              <a:gd name="T41" fmla="*/ T40 w 5"/>
                              <a:gd name="T42" fmla="+- 0 1122 1122"/>
                              <a:gd name="T43" fmla="*/ 1122 h 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</a:cxnLst>
                            <a:rect l="0" t="0" r="r" b="b"/>
                            <a:pathLst>
                              <a:path w="5" h="2">
                                <a:moveTo>
                                  <a:pt x="1" y="0"/>
                                </a:moveTo>
                                <a:lnTo>
                                  <a:pt x="1" y="0"/>
                                </a:lnTo>
                                <a:lnTo>
                                  <a:pt x="0" y="1"/>
                                </a:lnTo>
                                <a:lnTo>
                                  <a:pt x="0" y="2"/>
                                </a:lnTo>
                                <a:lnTo>
                                  <a:pt x="1" y="2"/>
                                </a:lnTo>
                                <a:lnTo>
                                  <a:pt x="4" y="1"/>
                                </a:lnTo>
                                <a:lnTo>
                                  <a:pt x="3" y="0"/>
                                </a:lnTo>
                                <a:lnTo>
                                  <a:pt x="2" y="0"/>
                                </a:lnTo>
                                <a:lnTo>
                                  <a:pt x="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2BDA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5" name="Freeform 149"/>
                        <wps:cNvSpPr>
                          <a:spLocks/>
                        </wps:cNvSpPr>
                        <wps:spPr bwMode="auto">
                          <a:xfrm>
                            <a:off x="7166" y="754"/>
                            <a:ext cx="23" cy="5"/>
                          </a:xfrm>
                          <a:custGeom>
                            <a:avLst/>
                            <a:gdLst>
                              <a:gd name="T0" fmla="+- 0 7174 7167"/>
                              <a:gd name="T1" fmla="*/ T0 w 23"/>
                              <a:gd name="T2" fmla="+- 0 755 755"/>
                              <a:gd name="T3" fmla="*/ 755 h 5"/>
                              <a:gd name="T4" fmla="+- 0 7167 7167"/>
                              <a:gd name="T5" fmla="*/ T4 w 23"/>
                              <a:gd name="T6" fmla="+- 0 756 755"/>
                              <a:gd name="T7" fmla="*/ 756 h 5"/>
                              <a:gd name="T8" fmla="+- 0 7168 7167"/>
                              <a:gd name="T9" fmla="*/ T8 w 23"/>
                              <a:gd name="T10" fmla="+- 0 756 755"/>
                              <a:gd name="T11" fmla="*/ 756 h 5"/>
                              <a:gd name="T12" fmla="+- 0 7170 7167"/>
                              <a:gd name="T13" fmla="*/ T12 w 23"/>
                              <a:gd name="T14" fmla="+- 0 757 755"/>
                              <a:gd name="T15" fmla="*/ 757 h 5"/>
                              <a:gd name="T16" fmla="+- 0 7177 7167"/>
                              <a:gd name="T17" fmla="*/ T16 w 23"/>
                              <a:gd name="T18" fmla="+- 0 758 755"/>
                              <a:gd name="T19" fmla="*/ 758 h 5"/>
                              <a:gd name="T20" fmla="+- 0 7182 7167"/>
                              <a:gd name="T21" fmla="*/ T20 w 23"/>
                              <a:gd name="T22" fmla="+- 0 758 755"/>
                              <a:gd name="T23" fmla="*/ 758 h 5"/>
                              <a:gd name="T24" fmla="+- 0 7187 7167"/>
                              <a:gd name="T25" fmla="*/ T24 w 23"/>
                              <a:gd name="T26" fmla="+- 0 759 755"/>
                              <a:gd name="T27" fmla="*/ 759 h 5"/>
                              <a:gd name="T28" fmla="+- 0 7187 7167"/>
                              <a:gd name="T29" fmla="*/ T28 w 23"/>
                              <a:gd name="T30" fmla="+- 0 759 755"/>
                              <a:gd name="T31" fmla="*/ 759 h 5"/>
                              <a:gd name="T32" fmla="+- 0 7189 7167"/>
                              <a:gd name="T33" fmla="*/ T32 w 23"/>
                              <a:gd name="T34" fmla="+- 0 759 755"/>
                              <a:gd name="T35" fmla="*/ 759 h 5"/>
                              <a:gd name="T36" fmla="+- 0 7189 7167"/>
                              <a:gd name="T37" fmla="*/ T36 w 23"/>
                              <a:gd name="T38" fmla="+- 0 758 755"/>
                              <a:gd name="T39" fmla="*/ 758 h 5"/>
                              <a:gd name="T40" fmla="+- 0 7189 7167"/>
                              <a:gd name="T41" fmla="*/ T40 w 23"/>
                              <a:gd name="T42" fmla="+- 0 758 755"/>
                              <a:gd name="T43" fmla="*/ 758 h 5"/>
                              <a:gd name="T44" fmla="+- 0 7187 7167"/>
                              <a:gd name="T45" fmla="*/ T44 w 23"/>
                              <a:gd name="T46" fmla="+- 0 757 755"/>
                              <a:gd name="T47" fmla="*/ 757 h 5"/>
                              <a:gd name="T48" fmla="+- 0 7187 7167"/>
                              <a:gd name="T49" fmla="*/ T48 w 23"/>
                              <a:gd name="T50" fmla="+- 0 757 755"/>
                              <a:gd name="T51" fmla="*/ 757 h 5"/>
                              <a:gd name="T52" fmla="+- 0 7186 7167"/>
                              <a:gd name="T53" fmla="*/ T52 w 23"/>
                              <a:gd name="T54" fmla="+- 0 757 755"/>
                              <a:gd name="T55" fmla="*/ 757 h 5"/>
                              <a:gd name="T56" fmla="+- 0 7185 7167"/>
                              <a:gd name="T57" fmla="*/ T56 w 23"/>
                              <a:gd name="T58" fmla="+- 0 757 755"/>
                              <a:gd name="T59" fmla="*/ 757 h 5"/>
                              <a:gd name="T60" fmla="+- 0 7185 7167"/>
                              <a:gd name="T61" fmla="*/ T60 w 23"/>
                              <a:gd name="T62" fmla="+- 0 756 755"/>
                              <a:gd name="T63" fmla="*/ 756 h 5"/>
                              <a:gd name="T64" fmla="+- 0 7184 7167"/>
                              <a:gd name="T65" fmla="*/ T64 w 23"/>
                              <a:gd name="T66" fmla="+- 0 756 755"/>
                              <a:gd name="T67" fmla="*/ 756 h 5"/>
                              <a:gd name="T68" fmla="+- 0 7178 7167"/>
                              <a:gd name="T69" fmla="*/ T68 w 23"/>
                              <a:gd name="T70" fmla="+- 0 755 755"/>
                              <a:gd name="T71" fmla="*/ 755 h 5"/>
                              <a:gd name="T72" fmla="+- 0 7174 7167"/>
                              <a:gd name="T73" fmla="*/ T72 w 23"/>
                              <a:gd name="T74" fmla="+- 0 755 755"/>
                              <a:gd name="T75" fmla="*/ 755 h 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</a:cxnLst>
                            <a:rect l="0" t="0" r="r" b="b"/>
                            <a:pathLst>
                              <a:path w="23" h="5">
                                <a:moveTo>
                                  <a:pt x="7" y="0"/>
                                </a:moveTo>
                                <a:lnTo>
                                  <a:pt x="0" y="1"/>
                                </a:lnTo>
                                <a:lnTo>
                                  <a:pt x="1" y="1"/>
                                </a:lnTo>
                                <a:lnTo>
                                  <a:pt x="3" y="2"/>
                                </a:lnTo>
                                <a:lnTo>
                                  <a:pt x="10" y="3"/>
                                </a:lnTo>
                                <a:lnTo>
                                  <a:pt x="15" y="3"/>
                                </a:lnTo>
                                <a:lnTo>
                                  <a:pt x="20" y="4"/>
                                </a:lnTo>
                                <a:lnTo>
                                  <a:pt x="22" y="4"/>
                                </a:lnTo>
                                <a:lnTo>
                                  <a:pt x="22" y="3"/>
                                </a:lnTo>
                                <a:lnTo>
                                  <a:pt x="20" y="2"/>
                                </a:lnTo>
                                <a:lnTo>
                                  <a:pt x="19" y="2"/>
                                </a:lnTo>
                                <a:lnTo>
                                  <a:pt x="18" y="2"/>
                                </a:lnTo>
                                <a:lnTo>
                                  <a:pt x="18" y="1"/>
                                </a:lnTo>
                                <a:lnTo>
                                  <a:pt x="17" y="1"/>
                                </a:lnTo>
                                <a:lnTo>
                                  <a:pt x="11" y="0"/>
                                </a:lnTo>
                                <a:lnTo>
                                  <a:pt x="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57665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6" name="Freeform 148"/>
                        <wps:cNvSpPr>
                          <a:spLocks/>
                        </wps:cNvSpPr>
                        <wps:spPr bwMode="auto">
                          <a:xfrm>
                            <a:off x="7410" y="981"/>
                            <a:ext cx="11" cy="18"/>
                          </a:xfrm>
                          <a:custGeom>
                            <a:avLst/>
                            <a:gdLst>
                              <a:gd name="T0" fmla="+- 0 7413 7410"/>
                              <a:gd name="T1" fmla="*/ T0 w 11"/>
                              <a:gd name="T2" fmla="+- 0 981 981"/>
                              <a:gd name="T3" fmla="*/ 981 h 18"/>
                              <a:gd name="T4" fmla="+- 0 7412 7410"/>
                              <a:gd name="T5" fmla="*/ T4 w 11"/>
                              <a:gd name="T6" fmla="+- 0 981 981"/>
                              <a:gd name="T7" fmla="*/ 981 h 18"/>
                              <a:gd name="T8" fmla="+- 0 7411 7410"/>
                              <a:gd name="T9" fmla="*/ T8 w 11"/>
                              <a:gd name="T10" fmla="+- 0 982 981"/>
                              <a:gd name="T11" fmla="*/ 982 h 18"/>
                              <a:gd name="T12" fmla="+- 0 7411 7410"/>
                              <a:gd name="T13" fmla="*/ T12 w 11"/>
                              <a:gd name="T14" fmla="+- 0 982 981"/>
                              <a:gd name="T15" fmla="*/ 982 h 18"/>
                              <a:gd name="T16" fmla="+- 0 7411 7410"/>
                              <a:gd name="T17" fmla="*/ T16 w 11"/>
                              <a:gd name="T18" fmla="+- 0 983 981"/>
                              <a:gd name="T19" fmla="*/ 983 h 18"/>
                              <a:gd name="T20" fmla="+- 0 7412 7410"/>
                              <a:gd name="T21" fmla="*/ T20 w 11"/>
                              <a:gd name="T22" fmla="+- 0 984 981"/>
                              <a:gd name="T23" fmla="*/ 984 h 18"/>
                              <a:gd name="T24" fmla="+- 0 7412 7410"/>
                              <a:gd name="T25" fmla="*/ T24 w 11"/>
                              <a:gd name="T26" fmla="+- 0 985 981"/>
                              <a:gd name="T27" fmla="*/ 985 h 18"/>
                              <a:gd name="T28" fmla="+- 0 7410 7410"/>
                              <a:gd name="T29" fmla="*/ T28 w 11"/>
                              <a:gd name="T30" fmla="+- 0 986 981"/>
                              <a:gd name="T31" fmla="*/ 986 h 18"/>
                              <a:gd name="T32" fmla="+- 0 7410 7410"/>
                              <a:gd name="T33" fmla="*/ T32 w 11"/>
                              <a:gd name="T34" fmla="+- 0 986 981"/>
                              <a:gd name="T35" fmla="*/ 986 h 18"/>
                              <a:gd name="T36" fmla="+- 0 7413 7410"/>
                              <a:gd name="T37" fmla="*/ T36 w 11"/>
                              <a:gd name="T38" fmla="+- 0 995 981"/>
                              <a:gd name="T39" fmla="*/ 995 h 18"/>
                              <a:gd name="T40" fmla="+- 0 7413 7410"/>
                              <a:gd name="T41" fmla="*/ T40 w 11"/>
                              <a:gd name="T42" fmla="+- 0 996 981"/>
                              <a:gd name="T43" fmla="*/ 996 h 18"/>
                              <a:gd name="T44" fmla="+- 0 7413 7410"/>
                              <a:gd name="T45" fmla="*/ T44 w 11"/>
                              <a:gd name="T46" fmla="+- 0 996 981"/>
                              <a:gd name="T47" fmla="*/ 996 h 18"/>
                              <a:gd name="T48" fmla="+- 0 7415 7410"/>
                              <a:gd name="T49" fmla="*/ T48 w 11"/>
                              <a:gd name="T50" fmla="+- 0 996 981"/>
                              <a:gd name="T51" fmla="*/ 996 h 18"/>
                              <a:gd name="T52" fmla="+- 0 7415 7410"/>
                              <a:gd name="T53" fmla="*/ T52 w 11"/>
                              <a:gd name="T54" fmla="+- 0 997 981"/>
                              <a:gd name="T55" fmla="*/ 997 h 18"/>
                              <a:gd name="T56" fmla="+- 0 7416 7410"/>
                              <a:gd name="T57" fmla="*/ T56 w 11"/>
                              <a:gd name="T58" fmla="+- 0 998 981"/>
                              <a:gd name="T59" fmla="*/ 998 h 18"/>
                              <a:gd name="T60" fmla="+- 0 7416 7410"/>
                              <a:gd name="T61" fmla="*/ T60 w 11"/>
                              <a:gd name="T62" fmla="+- 0 999 981"/>
                              <a:gd name="T63" fmla="*/ 999 h 18"/>
                              <a:gd name="T64" fmla="+- 0 7416 7410"/>
                              <a:gd name="T65" fmla="*/ T64 w 11"/>
                              <a:gd name="T66" fmla="+- 0 999 981"/>
                              <a:gd name="T67" fmla="*/ 999 h 18"/>
                              <a:gd name="T68" fmla="+- 0 7417 7410"/>
                              <a:gd name="T69" fmla="*/ T68 w 11"/>
                              <a:gd name="T70" fmla="+- 0 999 981"/>
                              <a:gd name="T71" fmla="*/ 999 h 18"/>
                              <a:gd name="T72" fmla="+- 0 7418 7410"/>
                              <a:gd name="T73" fmla="*/ T72 w 11"/>
                              <a:gd name="T74" fmla="+- 0 999 981"/>
                              <a:gd name="T75" fmla="*/ 999 h 18"/>
                              <a:gd name="T76" fmla="+- 0 7419 7410"/>
                              <a:gd name="T77" fmla="*/ T76 w 11"/>
                              <a:gd name="T78" fmla="+- 0 998 981"/>
                              <a:gd name="T79" fmla="*/ 998 h 18"/>
                              <a:gd name="T80" fmla="+- 0 7420 7410"/>
                              <a:gd name="T81" fmla="*/ T80 w 11"/>
                              <a:gd name="T82" fmla="+- 0 997 981"/>
                              <a:gd name="T83" fmla="*/ 997 h 18"/>
                              <a:gd name="T84" fmla="+- 0 7420 7410"/>
                              <a:gd name="T85" fmla="*/ T84 w 11"/>
                              <a:gd name="T86" fmla="+- 0 996 981"/>
                              <a:gd name="T87" fmla="*/ 996 h 18"/>
                              <a:gd name="T88" fmla="+- 0 7421 7410"/>
                              <a:gd name="T89" fmla="*/ T88 w 11"/>
                              <a:gd name="T90" fmla="+- 0 995 981"/>
                              <a:gd name="T91" fmla="*/ 995 h 18"/>
                              <a:gd name="T92" fmla="+- 0 7421 7410"/>
                              <a:gd name="T93" fmla="*/ T92 w 11"/>
                              <a:gd name="T94" fmla="+- 0 991 981"/>
                              <a:gd name="T95" fmla="*/ 991 h 18"/>
                              <a:gd name="T96" fmla="+- 0 7420 7410"/>
                              <a:gd name="T97" fmla="*/ T96 w 11"/>
                              <a:gd name="T98" fmla="+- 0 989 981"/>
                              <a:gd name="T99" fmla="*/ 989 h 18"/>
                              <a:gd name="T100" fmla="+- 0 7418 7410"/>
                              <a:gd name="T101" fmla="*/ T100 w 11"/>
                              <a:gd name="T102" fmla="+- 0 986 981"/>
                              <a:gd name="T103" fmla="*/ 986 h 18"/>
                              <a:gd name="T104" fmla="+- 0 7418 7410"/>
                              <a:gd name="T105" fmla="*/ T104 w 11"/>
                              <a:gd name="T106" fmla="+- 0 986 981"/>
                              <a:gd name="T107" fmla="*/ 986 h 18"/>
                              <a:gd name="T108" fmla="+- 0 7417 7410"/>
                              <a:gd name="T109" fmla="*/ T108 w 11"/>
                              <a:gd name="T110" fmla="+- 0 985 981"/>
                              <a:gd name="T111" fmla="*/ 985 h 18"/>
                              <a:gd name="T112" fmla="+- 0 7416 7410"/>
                              <a:gd name="T113" fmla="*/ T112 w 11"/>
                              <a:gd name="T114" fmla="+- 0 984 981"/>
                              <a:gd name="T115" fmla="*/ 984 h 18"/>
                              <a:gd name="T116" fmla="+- 0 7415 7410"/>
                              <a:gd name="T117" fmla="*/ T116 w 11"/>
                              <a:gd name="T118" fmla="+- 0 982 981"/>
                              <a:gd name="T119" fmla="*/ 982 h 18"/>
                              <a:gd name="T120" fmla="+- 0 7414 7410"/>
                              <a:gd name="T121" fmla="*/ T120 w 11"/>
                              <a:gd name="T122" fmla="+- 0 981 981"/>
                              <a:gd name="T123" fmla="*/ 981 h 18"/>
                              <a:gd name="T124" fmla="+- 0 7413 7410"/>
                              <a:gd name="T125" fmla="*/ T124 w 11"/>
                              <a:gd name="T126" fmla="+- 0 981 981"/>
                              <a:gd name="T127" fmla="*/ 981 h 1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</a:cxnLst>
                            <a:rect l="0" t="0" r="r" b="b"/>
                            <a:pathLst>
                              <a:path w="11" h="18">
                                <a:moveTo>
                                  <a:pt x="3" y="0"/>
                                </a:moveTo>
                                <a:lnTo>
                                  <a:pt x="2" y="0"/>
                                </a:lnTo>
                                <a:lnTo>
                                  <a:pt x="1" y="1"/>
                                </a:lnTo>
                                <a:lnTo>
                                  <a:pt x="1" y="2"/>
                                </a:lnTo>
                                <a:lnTo>
                                  <a:pt x="2" y="3"/>
                                </a:lnTo>
                                <a:lnTo>
                                  <a:pt x="2" y="4"/>
                                </a:lnTo>
                                <a:lnTo>
                                  <a:pt x="0" y="5"/>
                                </a:lnTo>
                                <a:lnTo>
                                  <a:pt x="3" y="14"/>
                                </a:lnTo>
                                <a:lnTo>
                                  <a:pt x="3" y="15"/>
                                </a:lnTo>
                                <a:lnTo>
                                  <a:pt x="5" y="15"/>
                                </a:lnTo>
                                <a:lnTo>
                                  <a:pt x="5" y="16"/>
                                </a:lnTo>
                                <a:lnTo>
                                  <a:pt x="6" y="17"/>
                                </a:lnTo>
                                <a:lnTo>
                                  <a:pt x="6" y="18"/>
                                </a:lnTo>
                                <a:lnTo>
                                  <a:pt x="7" y="18"/>
                                </a:lnTo>
                                <a:lnTo>
                                  <a:pt x="8" y="18"/>
                                </a:lnTo>
                                <a:lnTo>
                                  <a:pt x="9" y="17"/>
                                </a:lnTo>
                                <a:lnTo>
                                  <a:pt x="10" y="16"/>
                                </a:lnTo>
                                <a:lnTo>
                                  <a:pt x="10" y="15"/>
                                </a:lnTo>
                                <a:lnTo>
                                  <a:pt x="11" y="14"/>
                                </a:lnTo>
                                <a:lnTo>
                                  <a:pt x="11" y="10"/>
                                </a:lnTo>
                                <a:lnTo>
                                  <a:pt x="10" y="8"/>
                                </a:lnTo>
                                <a:lnTo>
                                  <a:pt x="8" y="5"/>
                                </a:lnTo>
                                <a:lnTo>
                                  <a:pt x="7" y="4"/>
                                </a:lnTo>
                                <a:lnTo>
                                  <a:pt x="6" y="3"/>
                                </a:lnTo>
                                <a:lnTo>
                                  <a:pt x="5" y="1"/>
                                </a:lnTo>
                                <a:lnTo>
                                  <a:pt x="4" y="0"/>
                                </a:lnTo>
                                <a:lnTo>
                                  <a:pt x="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1E5C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7" name="AutoShape 147"/>
                        <wps:cNvSpPr>
                          <a:spLocks/>
                        </wps:cNvSpPr>
                        <wps:spPr bwMode="auto">
                          <a:xfrm>
                            <a:off x="7351" y="755"/>
                            <a:ext cx="242" cy="416"/>
                          </a:xfrm>
                          <a:custGeom>
                            <a:avLst/>
                            <a:gdLst>
                              <a:gd name="T0" fmla="+- 0 7355 7351"/>
                              <a:gd name="T1" fmla="*/ T0 w 242"/>
                              <a:gd name="T2" fmla="+- 0 763 756"/>
                              <a:gd name="T3" fmla="*/ 763 h 416"/>
                              <a:gd name="T4" fmla="+- 0 7352 7351"/>
                              <a:gd name="T5" fmla="*/ T4 w 242"/>
                              <a:gd name="T6" fmla="+- 0 756 756"/>
                              <a:gd name="T7" fmla="*/ 756 h 416"/>
                              <a:gd name="T8" fmla="+- 0 7352 7351"/>
                              <a:gd name="T9" fmla="*/ T8 w 242"/>
                              <a:gd name="T10" fmla="+- 0 756 756"/>
                              <a:gd name="T11" fmla="*/ 756 h 416"/>
                              <a:gd name="T12" fmla="+- 0 7352 7351"/>
                              <a:gd name="T13" fmla="*/ T12 w 242"/>
                              <a:gd name="T14" fmla="+- 0 758 756"/>
                              <a:gd name="T15" fmla="*/ 758 h 416"/>
                              <a:gd name="T16" fmla="+- 0 7352 7351"/>
                              <a:gd name="T17" fmla="*/ T16 w 242"/>
                              <a:gd name="T18" fmla="+- 0 761 756"/>
                              <a:gd name="T19" fmla="*/ 761 h 416"/>
                              <a:gd name="T20" fmla="+- 0 7352 7351"/>
                              <a:gd name="T21" fmla="*/ T20 w 242"/>
                              <a:gd name="T22" fmla="+- 0 762 756"/>
                              <a:gd name="T23" fmla="*/ 762 h 416"/>
                              <a:gd name="T24" fmla="+- 0 7351 7351"/>
                              <a:gd name="T25" fmla="*/ T24 w 242"/>
                              <a:gd name="T26" fmla="+- 0 763 756"/>
                              <a:gd name="T27" fmla="*/ 763 h 416"/>
                              <a:gd name="T28" fmla="+- 0 7352 7351"/>
                              <a:gd name="T29" fmla="*/ T28 w 242"/>
                              <a:gd name="T30" fmla="+- 0 767 756"/>
                              <a:gd name="T31" fmla="*/ 767 h 416"/>
                              <a:gd name="T32" fmla="+- 0 7353 7351"/>
                              <a:gd name="T33" fmla="*/ T32 w 242"/>
                              <a:gd name="T34" fmla="+- 0 771 756"/>
                              <a:gd name="T35" fmla="*/ 771 h 416"/>
                              <a:gd name="T36" fmla="+- 0 7354 7351"/>
                              <a:gd name="T37" fmla="*/ T36 w 242"/>
                              <a:gd name="T38" fmla="+- 0 771 756"/>
                              <a:gd name="T39" fmla="*/ 771 h 416"/>
                              <a:gd name="T40" fmla="+- 0 7354 7351"/>
                              <a:gd name="T41" fmla="*/ T40 w 242"/>
                              <a:gd name="T42" fmla="+- 0 769 756"/>
                              <a:gd name="T43" fmla="*/ 769 h 416"/>
                              <a:gd name="T44" fmla="+- 0 7593 7351"/>
                              <a:gd name="T45" fmla="*/ T44 w 242"/>
                              <a:gd name="T46" fmla="+- 0 1158 756"/>
                              <a:gd name="T47" fmla="*/ 1158 h 416"/>
                              <a:gd name="T48" fmla="+- 0 7592 7351"/>
                              <a:gd name="T49" fmla="*/ T48 w 242"/>
                              <a:gd name="T50" fmla="+- 0 1150 756"/>
                              <a:gd name="T51" fmla="*/ 1150 h 416"/>
                              <a:gd name="T52" fmla="+- 0 7590 7351"/>
                              <a:gd name="T53" fmla="*/ T52 w 242"/>
                              <a:gd name="T54" fmla="+- 0 1147 756"/>
                              <a:gd name="T55" fmla="*/ 1147 h 416"/>
                              <a:gd name="T56" fmla="+- 0 7589 7351"/>
                              <a:gd name="T57" fmla="*/ T56 w 242"/>
                              <a:gd name="T58" fmla="+- 0 1146 756"/>
                              <a:gd name="T59" fmla="*/ 1146 h 416"/>
                              <a:gd name="T60" fmla="+- 0 7587 7351"/>
                              <a:gd name="T61" fmla="*/ T60 w 242"/>
                              <a:gd name="T62" fmla="+- 0 1144 756"/>
                              <a:gd name="T63" fmla="*/ 1144 h 416"/>
                              <a:gd name="T64" fmla="+- 0 7587 7351"/>
                              <a:gd name="T65" fmla="*/ T64 w 242"/>
                              <a:gd name="T66" fmla="+- 0 1142 756"/>
                              <a:gd name="T67" fmla="*/ 1142 h 416"/>
                              <a:gd name="T68" fmla="+- 0 7585 7351"/>
                              <a:gd name="T69" fmla="*/ T68 w 242"/>
                              <a:gd name="T70" fmla="+- 0 1141 756"/>
                              <a:gd name="T71" fmla="*/ 1141 h 416"/>
                              <a:gd name="T72" fmla="+- 0 7584 7351"/>
                              <a:gd name="T73" fmla="*/ T72 w 242"/>
                              <a:gd name="T74" fmla="+- 0 1139 756"/>
                              <a:gd name="T75" fmla="*/ 1139 h 416"/>
                              <a:gd name="T76" fmla="+- 0 7584 7351"/>
                              <a:gd name="T77" fmla="*/ T76 w 242"/>
                              <a:gd name="T78" fmla="+- 0 1139 756"/>
                              <a:gd name="T79" fmla="*/ 1139 h 416"/>
                              <a:gd name="T80" fmla="+- 0 7582 7351"/>
                              <a:gd name="T81" fmla="*/ T80 w 242"/>
                              <a:gd name="T82" fmla="+- 0 1138 756"/>
                              <a:gd name="T83" fmla="*/ 1138 h 416"/>
                              <a:gd name="T84" fmla="+- 0 7580 7351"/>
                              <a:gd name="T85" fmla="*/ T84 w 242"/>
                              <a:gd name="T86" fmla="+- 0 1138 756"/>
                              <a:gd name="T87" fmla="*/ 1138 h 416"/>
                              <a:gd name="T88" fmla="+- 0 7580 7351"/>
                              <a:gd name="T89" fmla="*/ T88 w 242"/>
                              <a:gd name="T90" fmla="+- 0 1138 756"/>
                              <a:gd name="T91" fmla="*/ 1138 h 416"/>
                              <a:gd name="T92" fmla="+- 0 7579 7351"/>
                              <a:gd name="T93" fmla="*/ T92 w 242"/>
                              <a:gd name="T94" fmla="+- 0 1140 756"/>
                              <a:gd name="T95" fmla="*/ 1140 h 416"/>
                              <a:gd name="T96" fmla="+- 0 7579 7351"/>
                              <a:gd name="T97" fmla="*/ T96 w 242"/>
                              <a:gd name="T98" fmla="+- 0 1143 756"/>
                              <a:gd name="T99" fmla="*/ 1143 h 416"/>
                              <a:gd name="T100" fmla="+- 0 7578 7351"/>
                              <a:gd name="T101" fmla="*/ T100 w 242"/>
                              <a:gd name="T102" fmla="+- 0 1145 756"/>
                              <a:gd name="T103" fmla="*/ 1145 h 416"/>
                              <a:gd name="T104" fmla="+- 0 7579 7351"/>
                              <a:gd name="T105" fmla="*/ T104 w 242"/>
                              <a:gd name="T106" fmla="+- 0 1154 756"/>
                              <a:gd name="T107" fmla="*/ 1154 h 416"/>
                              <a:gd name="T108" fmla="+- 0 7578 7351"/>
                              <a:gd name="T109" fmla="*/ T108 w 242"/>
                              <a:gd name="T110" fmla="+- 0 1155 756"/>
                              <a:gd name="T111" fmla="*/ 1155 h 416"/>
                              <a:gd name="T112" fmla="+- 0 7579 7351"/>
                              <a:gd name="T113" fmla="*/ T112 w 242"/>
                              <a:gd name="T114" fmla="+- 0 1158 756"/>
                              <a:gd name="T115" fmla="*/ 1158 h 416"/>
                              <a:gd name="T116" fmla="+- 0 7581 7351"/>
                              <a:gd name="T117" fmla="*/ T116 w 242"/>
                              <a:gd name="T118" fmla="+- 0 1160 756"/>
                              <a:gd name="T119" fmla="*/ 1160 h 416"/>
                              <a:gd name="T120" fmla="+- 0 7583 7351"/>
                              <a:gd name="T121" fmla="*/ T120 w 242"/>
                              <a:gd name="T122" fmla="+- 0 1166 756"/>
                              <a:gd name="T123" fmla="*/ 1166 h 416"/>
                              <a:gd name="T124" fmla="+- 0 7586 7351"/>
                              <a:gd name="T125" fmla="*/ T124 w 242"/>
                              <a:gd name="T126" fmla="+- 0 1169 756"/>
                              <a:gd name="T127" fmla="*/ 1169 h 416"/>
                              <a:gd name="T128" fmla="+- 0 7587 7351"/>
                              <a:gd name="T129" fmla="*/ T128 w 242"/>
                              <a:gd name="T130" fmla="+- 0 1171 756"/>
                              <a:gd name="T131" fmla="*/ 1171 h 416"/>
                              <a:gd name="T132" fmla="+- 0 7588 7351"/>
                              <a:gd name="T133" fmla="*/ T132 w 242"/>
                              <a:gd name="T134" fmla="+- 0 1171 756"/>
                              <a:gd name="T135" fmla="*/ 1171 h 416"/>
                              <a:gd name="T136" fmla="+- 0 7589 7351"/>
                              <a:gd name="T137" fmla="*/ T136 w 242"/>
                              <a:gd name="T138" fmla="+- 0 1169 756"/>
                              <a:gd name="T139" fmla="*/ 1169 h 416"/>
                              <a:gd name="T140" fmla="+- 0 7590 7351"/>
                              <a:gd name="T141" fmla="*/ T140 w 242"/>
                              <a:gd name="T142" fmla="+- 0 1167 756"/>
                              <a:gd name="T143" fmla="*/ 1167 h 416"/>
                              <a:gd name="T144" fmla="+- 0 7591 7351"/>
                              <a:gd name="T145" fmla="*/ T144 w 242"/>
                              <a:gd name="T146" fmla="+- 0 1166 756"/>
                              <a:gd name="T147" fmla="*/ 1166 h 416"/>
                              <a:gd name="T148" fmla="+- 0 7592 7351"/>
                              <a:gd name="T149" fmla="*/ T148 w 242"/>
                              <a:gd name="T150" fmla="+- 0 1162 756"/>
                              <a:gd name="T151" fmla="*/ 1162 h 416"/>
                              <a:gd name="T152" fmla="+- 0 7592 7351"/>
                              <a:gd name="T153" fmla="*/ T152 w 242"/>
                              <a:gd name="T154" fmla="+- 0 1159 756"/>
                              <a:gd name="T155" fmla="*/ 1159 h 41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</a:cxnLst>
                            <a:rect l="0" t="0" r="r" b="b"/>
                            <a:pathLst>
                              <a:path w="242" h="416">
                                <a:moveTo>
                                  <a:pt x="5" y="12"/>
                                </a:moveTo>
                                <a:lnTo>
                                  <a:pt x="4" y="7"/>
                                </a:lnTo>
                                <a:lnTo>
                                  <a:pt x="3" y="4"/>
                                </a:lnTo>
                                <a:lnTo>
                                  <a:pt x="1" y="0"/>
                                </a:lnTo>
                                <a:lnTo>
                                  <a:pt x="1" y="2"/>
                                </a:lnTo>
                                <a:lnTo>
                                  <a:pt x="1" y="4"/>
                                </a:lnTo>
                                <a:lnTo>
                                  <a:pt x="1" y="5"/>
                                </a:lnTo>
                                <a:lnTo>
                                  <a:pt x="1" y="6"/>
                                </a:lnTo>
                                <a:lnTo>
                                  <a:pt x="1" y="7"/>
                                </a:lnTo>
                                <a:lnTo>
                                  <a:pt x="0" y="7"/>
                                </a:lnTo>
                                <a:lnTo>
                                  <a:pt x="1" y="9"/>
                                </a:lnTo>
                                <a:lnTo>
                                  <a:pt x="1" y="11"/>
                                </a:lnTo>
                                <a:lnTo>
                                  <a:pt x="2" y="13"/>
                                </a:lnTo>
                                <a:lnTo>
                                  <a:pt x="2" y="15"/>
                                </a:lnTo>
                                <a:lnTo>
                                  <a:pt x="3" y="15"/>
                                </a:lnTo>
                                <a:lnTo>
                                  <a:pt x="3" y="13"/>
                                </a:lnTo>
                                <a:lnTo>
                                  <a:pt x="5" y="12"/>
                                </a:lnTo>
                                <a:moveTo>
                                  <a:pt x="242" y="402"/>
                                </a:moveTo>
                                <a:lnTo>
                                  <a:pt x="242" y="397"/>
                                </a:lnTo>
                                <a:lnTo>
                                  <a:pt x="241" y="394"/>
                                </a:lnTo>
                                <a:lnTo>
                                  <a:pt x="239" y="391"/>
                                </a:lnTo>
                                <a:lnTo>
                                  <a:pt x="238" y="390"/>
                                </a:lnTo>
                                <a:lnTo>
                                  <a:pt x="237" y="389"/>
                                </a:lnTo>
                                <a:lnTo>
                                  <a:pt x="236" y="388"/>
                                </a:lnTo>
                                <a:lnTo>
                                  <a:pt x="236" y="387"/>
                                </a:lnTo>
                                <a:lnTo>
                                  <a:pt x="236" y="386"/>
                                </a:lnTo>
                                <a:lnTo>
                                  <a:pt x="234" y="386"/>
                                </a:lnTo>
                                <a:lnTo>
                                  <a:pt x="234" y="385"/>
                                </a:lnTo>
                                <a:lnTo>
                                  <a:pt x="233" y="384"/>
                                </a:lnTo>
                                <a:lnTo>
                                  <a:pt x="233" y="383"/>
                                </a:lnTo>
                                <a:lnTo>
                                  <a:pt x="231" y="382"/>
                                </a:lnTo>
                                <a:lnTo>
                                  <a:pt x="231" y="381"/>
                                </a:lnTo>
                                <a:lnTo>
                                  <a:pt x="229" y="382"/>
                                </a:lnTo>
                                <a:lnTo>
                                  <a:pt x="229" y="383"/>
                                </a:lnTo>
                                <a:lnTo>
                                  <a:pt x="228" y="384"/>
                                </a:lnTo>
                                <a:lnTo>
                                  <a:pt x="228" y="386"/>
                                </a:lnTo>
                                <a:lnTo>
                                  <a:pt x="228" y="387"/>
                                </a:lnTo>
                                <a:lnTo>
                                  <a:pt x="226" y="388"/>
                                </a:lnTo>
                                <a:lnTo>
                                  <a:pt x="227" y="389"/>
                                </a:lnTo>
                                <a:lnTo>
                                  <a:pt x="227" y="392"/>
                                </a:lnTo>
                                <a:lnTo>
                                  <a:pt x="228" y="398"/>
                                </a:lnTo>
                                <a:lnTo>
                                  <a:pt x="229" y="398"/>
                                </a:lnTo>
                                <a:lnTo>
                                  <a:pt x="227" y="399"/>
                                </a:lnTo>
                                <a:lnTo>
                                  <a:pt x="228" y="399"/>
                                </a:lnTo>
                                <a:lnTo>
                                  <a:pt x="228" y="402"/>
                                </a:lnTo>
                                <a:lnTo>
                                  <a:pt x="229" y="403"/>
                                </a:lnTo>
                                <a:lnTo>
                                  <a:pt x="230" y="404"/>
                                </a:lnTo>
                                <a:lnTo>
                                  <a:pt x="232" y="410"/>
                                </a:lnTo>
                                <a:lnTo>
                                  <a:pt x="233" y="413"/>
                                </a:lnTo>
                                <a:lnTo>
                                  <a:pt x="235" y="413"/>
                                </a:lnTo>
                                <a:lnTo>
                                  <a:pt x="235" y="414"/>
                                </a:lnTo>
                                <a:lnTo>
                                  <a:pt x="236" y="415"/>
                                </a:lnTo>
                                <a:lnTo>
                                  <a:pt x="237" y="415"/>
                                </a:lnTo>
                                <a:lnTo>
                                  <a:pt x="238" y="413"/>
                                </a:lnTo>
                                <a:lnTo>
                                  <a:pt x="239" y="413"/>
                                </a:lnTo>
                                <a:lnTo>
                                  <a:pt x="239" y="411"/>
                                </a:lnTo>
                                <a:lnTo>
                                  <a:pt x="240" y="410"/>
                                </a:lnTo>
                                <a:lnTo>
                                  <a:pt x="240" y="407"/>
                                </a:lnTo>
                                <a:lnTo>
                                  <a:pt x="241" y="406"/>
                                </a:lnTo>
                                <a:lnTo>
                                  <a:pt x="241" y="403"/>
                                </a:lnTo>
                                <a:lnTo>
                                  <a:pt x="242" y="402"/>
                                </a:lnTo>
                              </a:path>
                            </a:pathLst>
                          </a:custGeom>
                          <a:solidFill>
                            <a:srgbClr val="57665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8" name="Freeform 146"/>
                        <wps:cNvSpPr>
                          <a:spLocks/>
                        </wps:cNvSpPr>
                        <wps:spPr bwMode="auto">
                          <a:xfrm>
                            <a:off x="7615" y="772"/>
                            <a:ext cx="17" cy="21"/>
                          </a:xfrm>
                          <a:custGeom>
                            <a:avLst/>
                            <a:gdLst>
                              <a:gd name="T0" fmla="+- 0 7621 7616"/>
                              <a:gd name="T1" fmla="*/ T0 w 17"/>
                              <a:gd name="T2" fmla="+- 0 772 772"/>
                              <a:gd name="T3" fmla="*/ 772 h 21"/>
                              <a:gd name="T4" fmla="+- 0 7616 7616"/>
                              <a:gd name="T5" fmla="*/ T4 w 17"/>
                              <a:gd name="T6" fmla="+- 0 772 772"/>
                              <a:gd name="T7" fmla="*/ 772 h 21"/>
                              <a:gd name="T8" fmla="+- 0 7617 7616"/>
                              <a:gd name="T9" fmla="*/ T8 w 17"/>
                              <a:gd name="T10" fmla="+- 0 773 772"/>
                              <a:gd name="T11" fmla="*/ 773 h 21"/>
                              <a:gd name="T12" fmla="+- 0 7618 7616"/>
                              <a:gd name="T13" fmla="*/ T12 w 17"/>
                              <a:gd name="T14" fmla="+- 0 776 772"/>
                              <a:gd name="T15" fmla="*/ 776 h 21"/>
                              <a:gd name="T16" fmla="+- 0 7620 7616"/>
                              <a:gd name="T17" fmla="*/ T16 w 17"/>
                              <a:gd name="T18" fmla="+- 0 778 772"/>
                              <a:gd name="T19" fmla="*/ 778 h 21"/>
                              <a:gd name="T20" fmla="+- 0 7623 7616"/>
                              <a:gd name="T21" fmla="*/ T20 w 17"/>
                              <a:gd name="T22" fmla="+- 0 784 772"/>
                              <a:gd name="T23" fmla="*/ 784 h 21"/>
                              <a:gd name="T24" fmla="+- 0 7624 7616"/>
                              <a:gd name="T25" fmla="*/ T24 w 17"/>
                              <a:gd name="T26" fmla="+- 0 787 772"/>
                              <a:gd name="T27" fmla="*/ 787 h 21"/>
                              <a:gd name="T28" fmla="+- 0 7625 7616"/>
                              <a:gd name="T29" fmla="*/ T28 w 17"/>
                              <a:gd name="T30" fmla="+- 0 790 772"/>
                              <a:gd name="T31" fmla="*/ 790 h 21"/>
                              <a:gd name="T32" fmla="+- 0 7626 7616"/>
                              <a:gd name="T33" fmla="*/ T32 w 17"/>
                              <a:gd name="T34" fmla="+- 0 790 772"/>
                              <a:gd name="T35" fmla="*/ 790 h 21"/>
                              <a:gd name="T36" fmla="+- 0 7626 7616"/>
                              <a:gd name="T37" fmla="*/ T36 w 17"/>
                              <a:gd name="T38" fmla="+- 0 790 772"/>
                              <a:gd name="T39" fmla="*/ 790 h 21"/>
                              <a:gd name="T40" fmla="+- 0 7625 7616"/>
                              <a:gd name="T41" fmla="*/ T40 w 17"/>
                              <a:gd name="T42" fmla="+- 0 791 772"/>
                              <a:gd name="T43" fmla="*/ 791 h 21"/>
                              <a:gd name="T44" fmla="+- 0 7625 7616"/>
                              <a:gd name="T45" fmla="*/ T44 w 17"/>
                              <a:gd name="T46" fmla="+- 0 792 772"/>
                              <a:gd name="T47" fmla="*/ 792 h 21"/>
                              <a:gd name="T48" fmla="+- 0 7626 7616"/>
                              <a:gd name="T49" fmla="*/ T48 w 17"/>
                              <a:gd name="T50" fmla="+- 0 792 772"/>
                              <a:gd name="T51" fmla="*/ 792 h 21"/>
                              <a:gd name="T52" fmla="+- 0 7627 7616"/>
                              <a:gd name="T53" fmla="*/ T52 w 17"/>
                              <a:gd name="T54" fmla="+- 0 792 772"/>
                              <a:gd name="T55" fmla="*/ 792 h 21"/>
                              <a:gd name="T56" fmla="+- 0 7628 7616"/>
                              <a:gd name="T57" fmla="*/ T56 w 17"/>
                              <a:gd name="T58" fmla="+- 0 791 772"/>
                              <a:gd name="T59" fmla="*/ 791 h 21"/>
                              <a:gd name="T60" fmla="+- 0 7629 7616"/>
                              <a:gd name="T61" fmla="*/ T60 w 17"/>
                              <a:gd name="T62" fmla="+- 0 789 772"/>
                              <a:gd name="T63" fmla="*/ 789 h 21"/>
                              <a:gd name="T64" fmla="+- 0 7630 7616"/>
                              <a:gd name="T65" fmla="*/ T64 w 17"/>
                              <a:gd name="T66" fmla="+- 0 787 772"/>
                              <a:gd name="T67" fmla="*/ 787 h 21"/>
                              <a:gd name="T68" fmla="+- 0 7631 7616"/>
                              <a:gd name="T69" fmla="*/ T68 w 17"/>
                              <a:gd name="T70" fmla="+- 0 786 772"/>
                              <a:gd name="T71" fmla="*/ 786 h 21"/>
                              <a:gd name="T72" fmla="+- 0 7632 7616"/>
                              <a:gd name="T73" fmla="*/ T72 w 17"/>
                              <a:gd name="T74" fmla="+- 0 783 772"/>
                              <a:gd name="T75" fmla="*/ 783 h 21"/>
                              <a:gd name="T76" fmla="+- 0 7632 7616"/>
                              <a:gd name="T77" fmla="*/ T76 w 17"/>
                              <a:gd name="T78" fmla="+- 0 782 772"/>
                              <a:gd name="T79" fmla="*/ 782 h 21"/>
                              <a:gd name="T80" fmla="+- 0 7632 7616"/>
                              <a:gd name="T81" fmla="*/ T80 w 17"/>
                              <a:gd name="T82" fmla="+- 0 779 772"/>
                              <a:gd name="T83" fmla="*/ 779 h 21"/>
                              <a:gd name="T84" fmla="+- 0 7631 7616"/>
                              <a:gd name="T85" fmla="*/ T84 w 17"/>
                              <a:gd name="T86" fmla="+- 0 778 772"/>
                              <a:gd name="T87" fmla="*/ 778 h 21"/>
                              <a:gd name="T88" fmla="+- 0 7629 7616"/>
                              <a:gd name="T89" fmla="*/ T88 w 17"/>
                              <a:gd name="T90" fmla="+- 0 777 772"/>
                              <a:gd name="T91" fmla="*/ 777 h 21"/>
                              <a:gd name="T92" fmla="+- 0 7629 7616"/>
                              <a:gd name="T93" fmla="*/ T92 w 17"/>
                              <a:gd name="T94" fmla="+- 0 777 772"/>
                              <a:gd name="T95" fmla="*/ 777 h 21"/>
                              <a:gd name="T96" fmla="+- 0 7628 7616"/>
                              <a:gd name="T97" fmla="*/ T96 w 17"/>
                              <a:gd name="T98" fmla="+- 0 776 772"/>
                              <a:gd name="T99" fmla="*/ 776 h 21"/>
                              <a:gd name="T100" fmla="+- 0 7628 7616"/>
                              <a:gd name="T101" fmla="*/ T100 w 17"/>
                              <a:gd name="T102" fmla="+- 0 776 772"/>
                              <a:gd name="T103" fmla="*/ 776 h 21"/>
                              <a:gd name="T104" fmla="+- 0 7628 7616"/>
                              <a:gd name="T105" fmla="*/ T104 w 17"/>
                              <a:gd name="T106" fmla="+- 0 776 772"/>
                              <a:gd name="T107" fmla="*/ 776 h 21"/>
                              <a:gd name="T108" fmla="+- 0 7626 7616"/>
                              <a:gd name="T109" fmla="*/ T108 w 17"/>
                              <a:gd name="T110" fmla="+- 0 775 772"/>
                              <a:gd name="T111" fmla="*/ 775 h 21"/>
                              <a:gd name="T112" fmla="+- 0 7626 7616"/>
                              <a:gd name="T113" fmla="*/ T112 w 17"/>
                              <a:gd name="T114" fmla="+- 0 774 772"/>
                              <a:gd name="T115" fmla="*/ 774 h 21"/>
                              <a:gd name="T116" fmla="+- 0 7624 7616"/>
                              <a:gd name="T117" fmla="*/ T116 w 17"/>
                              <a:gd name="T118" fmla="+- 0 774 772"/>
                              <a:gd name="T119" fmla="*/ 774 h 21"/>
                              <a:gd name="T120" fmla="+- 0 7624 7616"/>
                              <a:gd name="T121" fmla="*/ T120 w 17"/>
                              <a:gd name="T122" fmla="+- 0 773 772"/>
                              <a:gd name="T123" fmla="*/ 773 h 21"/>
                              <a:gd name="T124" fmla="+- 0 7622 7616"/>
                              <a:gd name="T125" fmla="*/ T124 w 17"/>
                              <a:gd name="T126" fmla="+- 0 773 772"/>
                              <a:gd name="T127" fmla="*/ 773 h 21"/>
                              <a:gd name="T128" fmla="+- 0 7621 7616"/>
                              <a:gd name="T129" fmla="*/ T128 w 17"/>
                              <a:gd name="T130" fmla="+- 0 772 772"/>
                              <a:gd name="T131" fmla="*/ 772 h 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</a:cxnLst>
                            <a:rect l="0" t="0" r="r" b="b"/>
                            <a:pathLst>
                              <a:path w="17" h="21">
                                <a:moveTo>
                                  <a:pt x="5" y="0"/>
                                </a:moveTo>
                                <a:lnTo>
                                  <a:pt x="0" y="0"/>
                                </a:lnTo>
                                <a:lnTo>
                                  <a:pt x="1" y="1"/>
                                </a:lnTo>
                                <a:lnTo>
                                  <a:pt x="2" y="4"/>
                                </a:lnTo>
                                <a:lnTo>
                                  <a:pt x="4" y="6"/>
                                </a:lnTo>
                                <a:lnTo>
                                  <a:pt x="7" y="12"/>
                                </a:lnTo>
                                <a:lnTo>
                                  <a:pt x="8" y="15"/>
                                </a:lnTo>
                                <a:lnTo>
                                  <a:pt x="9" y="18"/>
                                </a:lnTo>
                                <a:lnTo>
                                  <a:pt x="10" y="18"/>
                                </a:lnTo>
                                <a:lnTo>
                                  <a:pt x="9" y="19"/>
                                </a:lnTo>
                                <a:lnTo>
                                  <a:pt x="9" y="20"/>
                                </a:lnTo>
                                <a:lnTo>
                                  <a:pt x="10" y="20"/>
                                </a:lnTo>
                                <a:lnTo>
                                  <a:pt x="11" y="20"/>
                                </a:lnTo>
                                <a:lnTo>
                                  <a:pt x="12" y="19"/>
                                </a:lnTo>
                                <a:lnTo>
                                  <a:pt x="13" y="17"/>
                                </a:lnTo>
                                <a:lnTo>
                                  <a:pt x="14" y="15"/>
                                </a:lnTo>
                                <a:lnTo>
                                  <a:pt x="15" y="14"/>
                                </a:lnTo>
                                <a:lnTo>
                                  <a:pt x="16" y="11"/>
                                </a:lnTo>
                                <a:lnTo>
                                  <a:pt x="16" y="10"/>
                                </a:lnTo>
                                <a:lnTo>
                                  <a:pt x="16" y="7"/>
                                </a:lnTo>
                                <a:lnTo>
                                  <a:pt x="15" y="6"/>
                                </a:lnTo>
                                <a:lnTo>
                                  <a:pt x="13" y="5"/>
                                </a:lnTo>
                                <a:lnTo>
                                  <a:pt x="12" y="4"/>
                                </a:lnTo>
                                <a:lnTo>
                                  <a:pt x="10" y="3"/>
                                </a:lnTo>
                                <a:lnTo>
                                  <a:pt x="10" y="2"/>
                                </a:lnTo>
                                <a:lnTo>
                                  <a:pt x="8" y="2"/>
                                </a:lnTo>
                                <a:lnTo>
                                  <a:pt x="8" y="1"/>
                                </a:lnTo>
                                <a:lnTo>
                                  <a:pt x="6" y="1"/>
                                </a:lnTo>
                                <a:lnTo>
                                  <a:pt x="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E4C5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9" name="Freeform 145"/>
                        <wps:cNvSpPr>
                          <a:spLocks/>
                        </wps:cNvSpPr>
                        <wps:spPr bwMode="auto">
                          <a:xfrm>
                            <a:off x="7624" y="792"/>
                            <a:ext cx="3" cy="2"/>
                          </a:xfrm>
                          <a:custGeom>
                            <a:avLst/>
                            <a:gdLst>
                              <a:gd name="T0" fmla="+- 0 7627 7625"/>
                              <a:gd name="T1" fmla="*/ T0 w 3"/>
                              <a:gd name="T2" fmla="+- 0 792 792"/>
                              <a:gd name="T3" fmla="*/ 792 h 1"/>
                              <a:gd name="T4" fmla="+- 0 7626 7625"/>
                              <a:gd name="T5" fmla="*/ T4 w 3"/>
                              <a:gd name="T6" fmla="+- 0 792 792"/>
                              <a:gd name="T7" fmla="*/ 792 h 1"/>
                              <a:gd name="T8" fmla="+- 0 7625 7625"/>
                              <a:gd name="T9" fmla="*/ T8 w 3"/>
                              <a:gd name="T10" fmla="+- 0 792 792"/>
                              <a:gd name="T11" fmla="*/ 792 h 1"/>
                              <a:gd name="T12" fmla="+- 0 7625 7625"/>
                              <a:gd name="T13" fmla="*/ T12 w 3"/>
                              <a:gd name="T14" fmla="+- 0 793 792"/>
                              <a:gd name="T15" fmla="*/ 793 h 1"/>
                              <a:gd name="T16" fmla="+- 0 7625 7625"/>
                              <a:gd name="T17" fmla="*/ T16 w 3"/>
                              <a:gd name="T18" fmla="+- 0 793 792"/>
                              <a:gd name="T19" fmla="*/ 793 h 1"/>
                              <a:gd name="T20" fmla="+- 0 7627 7625"/>
                              <a:gd name="T21" fmla="*/ T20 w 3"/>
                              <a:gd name="T22" fmla="+- 0 792 792"/>
                              <a:gd name="T23" fmla="*/ 792 h 1"/>
                              <a:gd name="T24" fmla="+- 0 7627 7625"/>
                              <a:gd name="T25" fmla="*/ T24 w 3"/>
                              <a:gd name="T26" fmla="+- 0 792 792"/>
                              <a:gd name="T27" fmla="*/ 792 h 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3" h="1">
                                <a:moveTo>
                                  <a:pt x="2" y="0"/>
                                </a:moveTo>
                                <a:lnTo>
                                  <a:pt x="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"/>
                                </a:lnTo>
                                <a:lnTo>
                                  <a:pt x="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57665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" name="AutoShape 144"/>
                        <wps:cNvSpPr>
                          <a:spLocks/>
                        </wps:cNvSpPr>
                        <wps:spPr bwMode="auto">
                          <a:xfrm>
                            <a:off x="7063" y="709"/>
                            <a:ext cx="984" cy="539"/>
                          </a:xfrm>
                          <a:custGeom>
                            <a:avLst/>
                            <a:gdLst>
                              <a:gd name="T0" fmla="+- 0 7137 7064"/>
                              <a:gd name="T1" fmla="*/ T0 w 984"/>
                              <a:gd name="T2" fmla="+- 0 807 709"/>
                              <a:gd name="T3" fmla="*/ 807 h 539"/>
                              <a:gd name="T4" fmla="+- 0 7176 7064"/>
                              <a:gd name="T5" fmla="*/ T4 w 984"/>
                              <a:gd name="T6" fmla="+- 0 797 709"/>
                              <a:gd name="T7" fmla="*/ 797 h 539"/>
                              <a:gd name="T8" fmla="+- 0 7199 7064"/>
                              <a:gd name="T9" fmla="*/ T8 w 984"/>
                              <a:gd name="T10" fmla="+- 0 801 709"/>
                              <a:gd name="T11" fmla="*/ 801 h 539"/>
                              <a:gd name="T12" fmla="+- 0 7219 7064"/>
                              <a:gd name="T13" fmla="*/ T12 w 984"/>
                              <a:gd name="T14" fmla="+- 0 797 709"/>
                              <a:gd name="T15" fmla="*/ 797 h 539"/>
                              <a:gd name="T16" fmla="+- 0 7234 7064"/>
                              <a:gd name="T17" fmla="*/ T16 w 984"/>
                              <a:gd name="T18" fmla="+- 0 750 709"/>
                              <a:gd name="T19" fmla="*/ 750 h 539"/>
                              <a:gd name="T20" fmla="+- 0 7237 7064"/>
                              <a:gd name="T21" fmla="*/ T20 w 984"/>
                              <a:gd name="T22" fmla="+- 0 799 709"/>
                              <a:gd name="T23" fmla="*/ 799 h 539"/>
                              <a:gd name="T24" fmla="+- 0 7247 7064"/>
                              <a:gd name="T25" fmla="*/ T24 w 984"/>
                              <a:gd name="T26" fmla="+- 0 800 709"/>
                              <a:gd name="T27" fmla="*/ 800 h 539"/>
                              <a:gd name="T28" fmla="+- 0 7260 7064"/>
                              <a:gd name="T29" fmla="*/ T28 w 984"/>
                              <a:gd name="T30" fmla="+- 0 800 709"/>
                              <a:gd name="T31" fmla="*/ 800 h 539"/>
                              <a:gd name="T32" fmla="+- 0 7259 7064"/>
                              <a:gd name="T33" fmla="*/ T32 w 984"/>
                              <a:gd name="T34" fmla="+- 0 793 709"/>
                              <a:gd name="T35" fmla="*/ 793 h 539"/>
                              <a:gd name="T36" fmla="+- 0 7284 7064"/>
                              <a:gd name="T37" fmla="*/ T36 w 984"/>
                              <a:gd name="T38" fmla="+- 0 802 709"/>
                              <a:gd name="T39" fmla="*/ 802 h 539"/>
                              <a:gd name="T40" fmla="+- 0 7297 7064"/>
                              <a:gd name="T41" fmla="*/ T40 w 984"/>
                              <a:gd name="T42" fmla="+- 0 802 709"/>
                              <a:gd name="T43" fmla="*/ 802 h 539"/>
                              <a:gd name="T44" fmla="+- 0 7344 7064"/>
                              <a:gd name="T45" fmla="*/ T44 w 984"/>
                              <a:gd name="T46" fmla="+- 0 794 709"/>
                              <a:gd name="T47" fmla="*/ 794 h 539"/>
                              <a:gd name="T48" fmla="+- 0 7388 7064"/>
                              <a:gd name="T49" fmla="*/ T48 w 984"/>
                              <a:gd name="T50" fmla="+- 0 794 709"/>
                              <a:gd name="T51" fmla="*/ 794 h 539"/>
                              <a:gd name="T52" fmla="+- 0 7465 7064"/>
                              <a:gd name="T53" fmla="*/ T52 w 984"/>
                              <a:gd name="T54" fmla="+- 0 802 709"/>
                              <a:gd name="T55" fmla="*/ 802 h 539"/>
                              <a:gd name="T56" fmla="+- 0 7514 7064"/>
                              <a:gd name="T57" fmla="*/ T56 w 984"/>
                              <a:gd name="T58" fmla="+- 0 761 709"/>
                              <a:gd name="T59" fmla="*/ 761 h 539"/>
                              <a:gd name="T60" fmla="+- 0 7563 7064"/>
                              <a:gd name="T61" fmla="*/ T60 w 984"/>
                              <a:gd name="T62" fmla="+- 0 771 709"/>
                              <a:gd name="T63" fmla="*/ 771 h 539"/>
                              <a:gd name="T64" fmla="+- 0 7643 7064"/>
                              <a:gd name="T65" fmla="*/ T64 w 984"/>
                              <a:gd name="T66" fmla="+- 0 815 709"/>
                              <a:gd name="T67" fmla="*/ 815 h 539"/>
                              <a:gd name="T68" fmla="+- 0 7318 7064"/>
                              <a:gd name="T69" fmla="*/ T68 w 984"/>
                              <a:gd name="T70" fmla="+- 0 743 709"/>
                              <a:gd name="T71" fmla="*/ 743 h 539"/>
                              <a:gd name="T72" fmla="+- 0 7212 7064"/>
                              <a:gd name="T73" fmla="*/ T72 w 984"/>
                              <a:gd name="T74" fmla="+- 0 753 709"/>
                              <a:gd name="T75" fmla="*/ 753 h 539"/>
                              <a:gd name="T76" fmla="+- 0 7392 7064"/>
                              <a:gd name="T77" fmla="*/ T76 w 984"/>
                              <a:gd name="T78" fmla="+- 0 762 709"/>
                              <a:gd name="T79" fmla="*/ 762 h 539"/>
                              <a:gd name="T80" fmla="+- 0 7648 7064"/>
                              <a:gd name="T81" fmla="*/ T80 w 984"/>
                              <a:gd name="T82" fmla="+- 0 811 709"/>
                              <a:gd name="T83" fmla="*/ 811 h 539"/>
                              <a:gd name="T84" fmla="+- 0 7669 7064"/>
                              <a:gd name="T85" fmla="*/ T84 w 984"/>
                              <a:gd name="T86" fmla="+- 0 814 709"/>
                              <a:gd name="T87" fmla="*/ 814 h 539"/>
                              <a:gd name="T88" fmla="+- 0 7699 7064"/>
                              <a:gd name="T89" fmla="*/ T88 w 984"/>
                              <a:gd name="T90" fmla="+- 0 763 709"/>
                              <a:gd name="T91" fmla="*/ 763 h 539"/>
                              <a:gd name="T92" fmla="+- 0 7732 7064"/>
                              <a:gd name="T93" fmla="*/ T92 w 984"/>
                              <a:gd name="T94" fmla="+- 0 766 709"/>
                              <a:gd name="T95" fmla="*/ 766 h 539"/>
                              <a:gd name="T96" fmla="+- 0 7754 7064"/>
                              <a:gd name="T97" fmla="*/ T96 w 984"/>
                              <a:gd name="T98" fmla="+- 0 1193 709"/>
                              <a:gd name="T99" fmla="*/ 1193 h 539"/>
                              <a:gd name="T100" fmla="+- 0 7787 7064"/>
                              <a:gd name="T101" fmla="*/ T100 w 984"/>
                              <a:gd name="T102" fmla="+- 0 1191 709"/>
                              <a:gd name="T103" fmla="*/ 1191 h 539"/>
                              <a:gd name="T104" fmla="+- 0 7763 7064"/>
                              <a:gd name="T105" fmla="*/ T104 w 984"/>
                              <a:gd name="T106" fmla="+- 0 1191 709"/>
                              <a:gd name="T107" fmla="*/ 1191 h 539"/>
                              <a:gd name="T108" fmla="+- 0 7554 7064"/>
                              <a:gd name="T109" fmla="*/ T108 w 984"/>
                              <a:gd name="T110" fmla="+- 0 1233 709"/>
                              <a:gd name="T111" fmla="*/ 1233 h 539"/>
                              <a:gd name="T112" fmla="+- 0 7292 7064"/>
                              <a:gd name="T113" fmla="*/ T112 w 984"/>
                              <a:gd name="T114" fmla="+- 0 1145 709"/>
                              <a:gd name="T115" fmla="*/ 1145 h 539"/>
                              <a:gd name="T116" fmla="+- 0 7169 7064"/>
                              <a:gd name="T117" fmla="*/ T116 w 984"/>
                              <a:gd name="T118" fmla="+- 0 1001 709"/>
                              <a:gd name="T119" fmla="*/ 1001 h 539"/>
                              <a:gd name="T120" fmla="+- 0 7130 7064"/>
                              <a:gd name="T121" fmla="*/ T120 w 984"/>
                              <a:gd name="T122" fmla="+- 0 903 709"/>
                              <a:gd name="T123" fmla="*/ 903 h 539"/>
                              <a:gd name="T124" fmla="+- 0 7068 7064"/>
                              <a:gd name="T125" fmla="*/ T124 w 984"/>
                              <a:gd name="T126" fmla="+- 0 795 709"/>
                              <a:gd name="T127" fmla="*/ 795 h 539"/>
                              <a:gd name="T128" fmla="+- 0 7209 7064"/>
                              <a:gd name="T129" fmla="*/ T128 w 984"/>
                              <a:gd name="T130" fmla="+- 0 1081 709"/>
                              <a:gd name="T131" fmla="*/ 1081 h 539"/>
                              <a:gd name="T132" fmla="+- 0 7542 7064"/>
                              <a:gd name="T133" fmla="*/ T132 w 984"/>
                              <a:gd name="T134" fmla="+- 0 1247 709"/>
                              <a:gd name="T135" fmla="*/ 1247 h 539"/>
                              <a:gd name="T136" fmla="+- 0 7794 7064"/>
                              <a:gd name="T137" fmla="*/ T136 w 984"/>
                              <a:gd name="T138" fmla="+- 0 755 709"/>
                              <a:gd name="T139" fmla="*/ 755 h 539"/>
                              <a:gd name="T140" fmla="+- 0 7821 7064"/>
                              <a:gd name="T141" fmla="*/ T140 w 984"/>
                              <a:gd name="T142" fmla="+- 0 750 709"/>
                              <a:gd name="T143" fmla="*/ 750 h 539"/>
                              <a:gd name="T144" fmla="+- 0 7845 7064"/>
                              <a:gd name="T145" fmla="*/ T144 w 984"/>
                              <a:gd name="T146" fmla="+- 0 745 709"/>
                              <a:gd name="T147" fmla="*/ 745 h 539"/>
                              <a:gd name="T148" fmla="+- 0 7864 7064"/>
                              <a:gd name="T149" fmla="*/ T148 w 984"/>
                              <a:gd name="T150" fmla="+- 0 739 709"/>
                              <a:gd name="T151" fmla="*/ 739 h 539"/>
                              <a:gd name="T152" fmla="+- 0 7914 7064"/>
                              <a:gd name="T153" fmla="*/ T152 w 984"/>
                              <a:gd name="T154" fmla="+- 0 728 709"/>
                              <a:gd name="T155" fmla="*/ 728 h 539"/>
                              <a:gd name="T156" fmla="+- 0 7962 7064"/>
                              <a:gd name="T157" fmla="*/ T156 w 984"/>
                              <a:gd name="T158" fmla="+- 0 766 709"/>
                              <a:gd name="T159" fmla="*/ 766 h 539"/>
                              <a:gd name="T160" fmla="+- 0 8021 7064"/>
                              <a:gd name="T161" fmla="*/ T160 w 984"/>
                              <a:gd name="T162" fmla="+- 0 756 709"/>
                              <a:gd name="T163" fmla="*/ 756 h 539"/>
                              <a:gd name="T164" fmla="+- 0 7943 7064"/>
                              <a:gd name="T165" fmla="*/ T164 w 984"/>
                              <a:gd name="T166" fmla="+- 0 1027 709"/>
                              <a:gd name="T167" fmla="*/ 1027 h 539"/>
                              <a:gd name="T168" fmla="+- 0 7842 7064"/>
                              <a:gd name="T169" fmla="*/ T168 w 984"/>
                              <a:gd name="T170" fmla="+- 0 1157 709"/>
                              <a:gd name="T171" fmla="*/ 1157 h 539"/>
                              <a:gd name="T172" fmla="+- 0 8009 7064"/>
                              <a:gd name="T173" fmla="*/ T172 w 984"/>
                              <a:gd name="T174" fmla="+- 0 801 709"/>
                              <a:gd name="T175" fmla="*/ 801 h 539"/>
                              <a:gd name="T176" fmla="+- 0 7952 7064"/>
                              <a:gd name="T177" fmla="*/ T176 w 984"/>
                              <a:gd name="T178" fmla="+- 0 768 709"/>
                              <a:gd name="T179" fmla="*/ 768 h 539"/>
                              <a:gd name="T180" fmla="+- 0 7847 7064"/>
                              <a:gd name="T181" fmla="*/ T180 w 984"/>
                              <a:gd name="T182" fmla="+- 0 796 709"/>
                              <a:gd name="T183" fmla="*/ 796 h 539"/>
                              <a:gd name="T184" fmla="+- 0 7800 7064"/>
                              <a:gd name="T185" fmla="*/ T184 w 984"/>
                              <a:gd name="T186" fmla="+- 0 802 709"/>
                              <a:gd name="T187" fmla="*/ 802 h 539"/>
                              <a:gd name="T188" fmla="+- 0 7752 7064"/>
                              <a:gd name="T189" fmla="*/ T188 w 984"/>
                              <a:gd name="T190" fmla="+- 0 809 709"/>
                              <a:gd name="T191" fmla="*/ 809 h 539"/>
                              <a:gd name="T192" fmla="+- 0 7661 7064"/>
                              <a:gd name="T193" fmla="*/ T192 w 984"/>
                              <a:gd name="T194" fmla="+- 0 815 709"/>
                              <a:gd name="T195" fmla="*/ 815 h 539"/>
                              <a:gd name="T196" fmla="+- 0 7575 7064"/>
                              <a:gd name="T197" fmla="*/ T196 w 984"/>
                              <a:gd name="T198" fmla="+- 0 814 709"/>
                              <a:gd name="T199" fmla="*/ 814 h 539"/>
                              <a:gd name="T200" fmla="+- 0 7531 7064"/>
                              <a:gd name="T201" fmla="*/ T200 w 984"/>
                              <a:gd name="T202" fmla="+- 0 814 709"/>
                              <a:gd name="T203" fmla="*/ 814 h 539"/>
                              <a:gd name="T204" fmla="+- 0 7478 7064"/>
                              <a:gd name="T205" fmla="*/ T204 w 984"/>
                              <a:gd name="T206" fmla="+- 0 806 709"/>
                              <a:gd name="T207" fmla="*/ 806 h 539"/>
                              <a:gd name="T208" fmla="+- 0 7421 7064"/>
                              <a:gd name="T209" fmla="*/ T208 w 984"/>
                              <a:gd name="T210" fmla="+- 0 801 709"/>
                              <a:gd name="T211" fmla="*/ 801 h 539"/>
                              <a:gd name="T212" fmla="+- 0 7334 7064"/>
                              <a:gd name="T213" fmla="*/ T212 w 984"/>
                              <a:gd name="T214" fmla="+- 0 799 709"/>
                              <a:gd name="T215" fmla="*/ 799 h 539"/>
                              <a:gd name="T216" fmla="+- 0 7284 7064"/>
                              <a:gd name="T217" fmla="*/ T216 w 984"/>
                              <a:gd name="T218" fmla="+- 0 798 709"/>
                              <a:gd name="T219" fmla="*/ 798 h 539"/>
                              <a:gd name="T220" fmla="+- 0 7318 7064"/>
                              <a:gd name="T221" fmla="*/ T220 w 984"/>
                              <a:gd name="T222" fmla="+- 0 803 709"/>
                              <a:gd name="T223" fmla="*/ 803 h 539"/>
                              <a:gd name="T224" fmla="+- 0 7446 7064"/>
                              <a:gd name="T225" fmla="*/ T224 w 984"/>
                              <a:gd name="T226" fmla="+- 0 812 709"/>
                              <a:gd name="T227" fmla="*/ 812 h 539"/>
                              <a:gd name="T228" fmla="+- 0 7536 7064"/>
                              <a:gd name="T229" fmla="*/ T228 w 984"/>
                              <a:gd name="T230" fmla="+- 0 820 709"/>
                              <a:gd name="T231" fmla="*/ 820 h 539"/>
                              <a:gd name="T232" fmla="+- 0 7618 7064"/>
                              <a:gd name="T233" fmla="*/ T232 w 984"/>
                              <a:gd name="T234" fmla="+- 0 824 709"/>
                              <a:gd name="T235" fmla="*/ 824 h 539"/>
                              <a:gd name="T236" fmla="+- 0 7748 7064"/>
                              <a:gd name="T237" fmla="*/ T236 w 984"/>
                              <a:gd name="T238" fmla="+- 0 821 709"/>
                              <a:gd name="T239" fmla="*/ 821 h 539"/>
                              <a:gd name="T240" fmla="+- 0 7842 7064"/>
                              <a:gd name="T241" fmla="*/ T240 w 984"/>
                              <a:gd name="T242" fmla="+- 0 806 709"/>
                              <a:gd name="T243" fmla="*/ 806 h 539"/>
                              <a:gd name="T244" fmla="+- 0 7955 7064"/>
                              <a:gd name="T245" fmla="*/ T244 w 984"/>
                              <a:gd name="T246" fmla="+- 0 780 709"/>
                              <a:gd name="T247" fmla="*/ 780 h 539"/>
                              <a:gd name="T248" fmla="+- 0 8043 7064"/>
                              <a:gd name="T249" fmla="*/ T248 w 984"/>
                              <a:gd name="T250" fmla="+- 0 750 709"/>
                              <a:gd name="T251" fmla="*/ 750 h 53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  <a:cxn ang="0">
                                <a:pos x="T241" y="T243"/>
                              </a:cxn>
                              <a:cxn ang="0">
                                <a:pos x="T245" y="T247"/>
                              </a:cxn>
                              <a:cxn ang="0">
                                <a:pos x="T249" y="T251"/>
                              </a:cxn>
                            </a:cxnLst>
                            <a:rect l="0" t="0" r="r" b="b"/>
                            <a:pathLst>
                              <a:path w="984" h="539">
                                <a:moveTo>
                                  <a:pt x="15" y="82"/>
                                </a:moveTo>
                                <a:lnTo>
                                  <a:pt x="14" y="80"/>
                                </a:lnTo>
                                <a:lnTo>
                                  <a:pt x="15" y="82"/>
                                </a:lnTo>
                                <a:moveTo>
                                  <a:pt x="24" y="93"/>
                                </a:moveTo>
                                <a:lnTo>
                                  <a:pt x="24" y="92"/>
                                </a:lnTo>
                                <a:lnTo>
                                  <a:pt x="22" y="91"/>
                                </a:lnTo>
                                <a:lnTo>
                                  <a:pt x="23" y="92"/>
                                </a:lnTo>
                                <a:lnTo>
                                  <a:pt x="24" y="93"/>
                                </a:lnTo>
                                <a:moveTo>
                                  <a:pt x="26" y="94"/>
                                </a:moveTo>
                                <a:lnTo>
                                  <a:pt x="24" y="93"/>
                                </a:lnTo>
                                <a:lnTo>
                                  <a:pt x="24" y="94"/>
                                </a:lnTo>
                                <a:lnTo>
                                  <a:pt x="26" y="94"/>
                                </a:lnTo>
                                <a:moveTo>
                                  <a:pt x="48" y="62"/>
                                </a:moveTo>
                                <a:lnTo>
                                  <a:pt x="46" y="62"/>
                                </a:lnTo>
                                <a:lnTo>
                                  <a:pt x="47" y="62"/>
                                </a:lnTo>
                                <a:lnTo>
                                  <a:pt x="48" y="62"/>
                                </a:lnTo>
                                <a:moveTo>
                                  <a:pt x="58" y="162"/>
                                </a:moveTo>
                                <a:lnTo>
                                  <a:pt x="56" y="156"/>
                                </a:lnTo>
                                <a:lnTo>
                                  <a:pt x="58" y="162"/>
                                </a:lnTo>
                                <a:moveTo>
                                  <a:pt x="58" y="158"/>
                                </a:moveTo>
                                <a:lnTo>
                                  <a:pt x="55" y="150"/>
                                </a:lnTo>
                                <a:lnTo>
                                  <a:pt x="52" y="144"/>
                                </a:lnTo>
                                <a:lnTo>
                                  <a:pt x="49" y="136"/>
                                </a:lnTo>
                                <a:lnTo>
                                  <a:pt x="50" y="136"/>
                                </a:lnTo>
                                <a:lnTo>
                                  <a:pt x="48" y="132"/>
                                </a:lnTo>
                                <a:lnTo>
                                  <a:pt x="46" y="126"/>
                                </a:lnTo>
                                <a:lnTo>
                                  <a:pt x="45" y="132"/>
                                </a:lnTo>
                                <a:lnTo>
                                  <a:pt x="46" y="132"/>
                                </a:lnTo>
                                <a:lnTo>
                                  <a:pt x="47" y="138"/>
                                </a:lnTo>
                                <a:lnTo>
                                  <a:pt x="54" y="150"/>
                                </a:lnTo>
                                <a:lnTo>
                                  <a:pt x="56" y="156"/>
                                </a:lnTo>
                                <a:lnTo>
                                  <a:pt x="57" y="156"/>
                                </a:lnTo>
                                <a:lnTo>
                                  <a:pt x="58" y="158"/>
                                </a:lnTo>
                                <a:moveTo>
                                  <a:pt x="71" y="55"/>
                                </a:moveTo>
                                <a:lnTo>
                                  <a:pt x="65" y="53"/>
                                </a:lnTo>
                                <a:lnTo>
                                  <a:pt x="57" y="60"/>
                                </a:lnTo>
                                <a:lnTo>
                                  <a:pt x="62" y="57"/>
                                </a:lnTo>
                                <a:lnTo>
                                  <a:pt x="66" y="56"/>
                                </a:lnTo>
                                <a:lnTo>
                                  <a:pt x="71" y="55"/>
                                </a:lnTo>
                                <a:moveTo>
                                  <a:pt x="71" y="55"/>
                                </a:moveTo>
                                <a:lnTo>
                                  <a:pt x="71" y="55"/>
                                </a:lnTo>
                                <a:moveTo>
                                  <a:pt x="73" y="98"/>
                                </a:moveTo>
                                <a:lnTo>
                                  <a:pt x="72" y="97"/>
                                </a:lnTo>
                                <a:lnTo>
                                  <a:pt x="70" y="97"/>
                                </a:lnTo>
                                <a:lnTo>
                                  <a:pt x="71" y="98"/>
                                </a:lnTo>
                                <a:lnTo>
                                  <a:pt x="71" y="99"/>
                                </a:lnTo>
                                <a:lnTo>
                                  <a:pt x="73" y="98"/>
                                </a:lnTo>
                                <a:moveTo>
                                  <a:pt x="74" y="44"/>
                                </a:moveTo>
                                <a:lnTo>
                                  <a:pt x="67" y="46"/>
                                </a:lnTo>
                                <a:lnTo>
                                  <a:pt x="68" y="46"/>
                                </a:lnTo>
                                <a:lnTo>
                                  <a:pt x="74" y="44"/>
                                </a:lnTo>
                                <a:moveTo>
                                  <a:pt x="75" y="216"/>
                                </a:moveTo>
                                <a:lnTo>
                                  <a:pt x="74" y="213"/>
                                </a:lnTo>
                                <a:lnTo>
                                  <a:pt x="74" y="214"/>
                                </a:lnTo>
                                <a:lnTo>
                                  <a:pt x="74" y="215"/>
                                </a:lnTo>
                                <a:lnTo>
                                  <a:pt x="74" y="216"/>
                                </a:lnTo>
                                <a:lnTo>
                                  <a:pt x="75" y="216"/>
                                </a:lnTo>
                                <a:moveTo>
                                  <a:pt x="76" y="46"/>
                                </a:moveTo>
                                <a:lnTo>
                                  <a:pt x="68" y="46"/>
                                </a:lnTo>
                                <a:lnTo>
                                  <a:pt x="56" y="50"/>
                                </a:lnTo>
                                <a:lnTo>
                                  <a:pt x="59" y="48"/>
                                </a:lnTo>
                                <a:lnTo>
                                  <a:pt x="49" y="52"/>
                                </a:lnTo>
                                <a:lnTo>
                                  <a:pt x="66" y="52"/>
                                </a:lnTo>
                                <a:lnTo>
                                  <a:pt x="69" y="50"/>
                                </a:lnTo>
                                <a:lnTo>
                                  <a:pt x="76" y="46"/>
                                </a:lnTo>
                                <a:moveTo>
                                  <a:pt x="77" y="222"/>
                                </a:moveTo>
                                <a:lnTo>
                                  <a:pt x="76" y="220"/>
                                </a:lnTo>
                                <a:lnTo>
                                  <a:pt x="76" y="217"/>
                                </a:lnTo>
                                <a:lnTo>
                                  <a:pt x="75" y="214"/>
                                </a:lnTo>
                                <a:lnTo>
                                  <a:pt x="77" y="222"/>
                                </a:lnTo>
                                <a:moveTo>
                                  <a:pt x="95" y="284"/>
                                </a:moveTo>
                                <a:lnTo>
                                  <a:pt x="94" y="283"/>
                                </a:lnTo>
                                <a:lnTo>
                                  <a:pt x="93" y="282"/>
                                </a:lnTo>
                                <a:lnTo>
                                  <a:pt x="95" y="284"/>
                                </a:lnTo>
                                <a:moveTo>
                                  <a:pt x="96" y="91"/>
                                </a:moveTo>
                                <a:lnTo>
                                  <a:pt x="93" y="92"/>
                                </a:lnTo>
                                <a:lnTo>
                                  <a:pt x="93" y="93"/>
                                </a:lnTo>
                                <a:lnTo>
                                  <a:pt x="96" y="91"/>
                                </a:lnTo>
                                <a:moveTo>
                                  <a:pt x="106" y="91"/>
                                </a:moveTo>
                                <a:lnTo>
                                  <a:pt x="102" y="91"/>
                                </a:lnTo>
                                <a:lnTo>
                                  <a:pt x="102" y="90"/>
                                </a:lnTo>
                                <a:lnTo>
                                  <a:pt x="100" y="92"/>
                                </a:lnTo>
                                <a:lnTo>
                                  <a:pt x="105" y="92"/>
                                </a:lnTo>
                                <a:lnTo>
                                  <a:pt x="106" y="91"/>
                                </a:lnTo>
                                <a:moveTo>
                                  <a:pt x="106" y="91"/>
                                </a:moveTo>
                                <a:lnTo>
                                  <a:pt x="106" y="91"/>
                                </a:lnTo>
                                <a:moveTo>
                                  <a:pt x="114" y="90"/>
                                </a:moveTo>
                                <a:lnTo>
                                  <a:pt x="113" y="90"/>
                                </a:lnTo>
                                <a:lnTo>
                                  <a:pt x="112" y="89"/>
                                </a:lnTo>
                                <a:lnTo>
                                  <a:pt x="106" y="91"/>
                                </a:lnTo>
                                <a:lnTo>
                                  <a:pt x="111" y="90"/>
                                </a:lnTo>
                                <a:lnTo>
                                  <a:pt x="114" y="90"/>
                                </a:lnTo>
                                <a:moveTo>
                                  <a:pt x="115" y="89"/>
                                </a:moveTo>
                                <a:lnTo>
                                  <a:pt x="115" y="88"/>
                                </a:lnTo>
                                <a:lnTo>
                                  <a:pt x="114" y="88"/>
                                </a:lnTo>
                                <a:lnTo>
                                  <a:pt x="112" y="88"/>
                                </a:lnTo>
                                <a:lnTo>
                                  <a:pt x="115" y="89"/>
                                </a:lnTo>
                                <a:moveTo>
                                  <a:pt x="119" y="309"/>
                                </a:moveTo>
                                <a:lnTo>
                                  <a:pt x="115" y="304"/>
                                </a:lnTo>
                                <a:lnTo>
                                  <a:pt x="116" y="306"/>
                                </a:lnTo>
                                <a:lnTo>
                                  <a:pt x="118" y="308"/>
                                </a:lnTo>
                                <a:lnTo>
                                  <a:pt x="119" y="309"/>
                                </a:lnTo>
                                <a:moveTo>
                                  <a:pt x="121" y="312"/>
                                </a:moveTo>
                                <a:lnTo>
                                  <a:pt x="120" y="310"/>
                                </a:lnTo>
                                <a:lnTo>
                                  <a:pt x="119" y="309"/>
                                </a:lnTo>
                                <a:lnTo>
                                  <a:pt x="121" y="312"/>
                                </a:lnTo>
                                <a:moveTo>
                                  <a:pt x="124" y="95"/>
                                </a:moveTo>
                                <a:lnTo>
                                  <a:pt x="123" y="94"/>
                                </a:lnTo>
                                <a:lnTo>
                                  <a:pt x="121" y="94"/>
                                </a:lnTo>
                                <a:lnTo>
                                  <a:pt x="124" y="95"/>
                                </a:lnTo>
                                <a:moveTo>
                                  <a:pt x="125" y="94"/>
                                </a:moveTo>
                                <a:lnTo>
                                  <a:pt x="125" y="94"/>
                                </a:lnTo>
                                <a:lnTo>
                                  <a:pt x="122" y="94"/>
                                </a:lnTo>
                                <a:lnTo>
                                  <a:pt x="123" y="94"/>
                                </a:lnTo>
                                <a:lnTo>
                                  <a:pt x="125" y="94"/>
                                </a:lnTo>
                                <a:moveTo>
                                  <a:pt x="127" y="93"/>
                                </a:moveTo>
                                <a:lnTo>
                                  <a:pt x="124" y="93"/>
                                </a:lnTo>
                                <a:lnTo>
                                  <a:pt x="125" y="94"/>
                                </a:lnTo>
                                <a:lnTo>
                                  <a:pt x="127" y="93"/>
                                </a:lnTo>
                                <a:moveTo>
                                  <a:pt x="129" y="93"/>
                                </a:moveTo>
                                <a:lnTo>
                                  <a:pt x="128" y="92"/>
                                </a:lnTo>
                                <a:lnTo>
                                  <a:pt x="125" y="92"/>
                                </a:lnTo>
                                <a:lnTo>
                                  <a:pt x="128" y="91"/>
                                </a:lnTo>
                                <a:lnTo>
                                  <a:pt x="123" y="92"/>
                                </a:lnTo>
                                <a:lnTo>
                                  <a:pt x="124" y="93"/>
                                </a:lnTo>
                                <a:lnTo>
                                  <a:pt x="129" y="93"/>
                                </a:lnTo>
                                <a:moveTo>
                                  <a:pt x="134" y="92"/>
                                </a:moveTo>
                                <a:lnTo>
                                  <a:pt x="134" y="92"/>
                                </a:lnTo>
                                <a:lnTo>
                                  <a:pt x="134" y="91"/>
                                </a:lnTo>
                                <a:lnTo>
                                  <a:pt x="133" y="92"/>
                                </a:lnTo>
                                <a:lnTo>
                                  <a:pt x="132" y="92"/>
                                </a:lnTo>
                                <a:lnTo>
                                  <a:pt x="131" y="93"/>
                                </a:lnTo>
                                <a:lnTo>
                                  <a:pt x="133" y="92"/>
                                </a:lnTo>
                                <a:lnTo>
                                  <a:pt x="134" y="92"/>
                                </a:lnTo>
                                <a:moveTo>
                                  <a:pt x="135" y="94"/>
                                </a:moveTo>
                                <a:lnTo>
                                  <a:pt x="135" y="94"/>
                                </a:lnTo>
                                <a:lnTo>
                                  <a:pt x="133" y="93"/>
                                </a:lnTo>
                                <a:lnTo>
                                  <a:pt x="130" y="94"/>
                                </a:lnTo>
                                <a:lnTo>
                                  <a:pt x="131" y="95"/>
                                </a:lnTo>
                                <a:lnTo>
                                  <a:pt x="133" y="95"/>
                                </a:lnTo>
                                <a:lnTo>
                                  <a:pt x="132" y="95"/>
                                </a:lnTo>
                                <a:lnTo>
                                  <a:pt x="135" y="95"/>
                                </a:lnTo>
                                <a:lnTo>
                                  <a:pt x="135" y="94"/>
                                </a:lnTo>
                                <a:moveTo>
                                  <a:pt x="136" y="92"/>
                                </a:moveTo>
                                <a:lnTo>
                                  <a:pt x="134" y="92"/>
                                </a:lnTo>
                                <a:lnTo>
                                  <a:pt x="135" y="92"/>
                                </a:lnTo>
                                <a:lnTo>
                                  <a:pt x="136" y="92"/>
                                </a:lnTo>
                                <a:moveTo>
                                  <a:pt x="137" y="89"/>
                                </a:moveTo>
                                <a:lnTo>
                                  <a:pt x="136" y="89"/>
                                </a:lnTo>
                                <a:lnTo>
                                  <a:pt x="131" y="91"/>
                                </a:lnTo>
                                <a:lnTo>
                                  <a:pt x="137" y="89"/>
                                </a:lnTo>
                                <a:moveTo>
                                  <a:pt x="150" y="89"/>
                                </a:moveTo>
                                <a:lnTo>
                                  <a:pt x="146" y="88"/>
                                </a:lnTo>
                                <a:lnTo>
                                  <a:pt x="145" y="89"/>
                                </a:lnTo>
                                <a:lnTo>
                                  <a:pt x="147" y="89"/>
                                </a:lnTo>
                                <a:lnTo>
                                  <a:pt x="146" y="90"/>
                                </a:lnTo>
                                <a:lnTo>
                                  <a:pt x="150" y="89"/>
                                </a:lnTo>
                                <a:moveTo>
                                  <a:pt x="151" y="85"/>
                                </a:moveTo>
                                <a:lnTo>
                                  <a:pt x="150" y="85"/>
                                </a:lnTo>
                                <a:lnTo>
                                  <a:pt x="151" y="85"/>
                                </a:lnTo>
                                <a:moveTo>
                                  <a:pt x="151" y="93"/>
                                </a:moveTo>
                                <a:lnTo>
                                  <a:pt x="150" y="93"/>
                                </a:lnTo>
                                <a:lnTo>
                                  <a:pt x="150" y="92"/>
                                </a:lnTo>
                                <a:lnTo>
                                  <a:pt x="147" y="93"/>
                                </a:lnTo>
                                <a:lnTo>
                                  <a:pt x="149" y="93"/>
                                </a:lnTo>
                                <a:lnTo>
                                  <a:pt x="151" y="93"/>
                                </a:lnTo>
                                <a:moveTo>
                                  <a:pt x="151" y="93"/>
                                </a:moveTo>
                                <a:lnTo>
                                  <a:pt x="151" y="93"/>
                                </a:lnTo>
                                <a:lnTo>
                                  <a:pt x="151" y="94"/>
                                </a:lnTo>
                                <a:lnTo>
                                  <a:pt x="151" y="93"/>
                                </a:lnTo>
                                <a:moveTo>
                                  <a:pt x="153" y="91"/>
                                </a:moveTo>
                                <a:lnTo>
                                  <a:pt x="150" y="91"/>
                                </a:lnTo>
                                <a:lnTo>
                                  <a:pt x="149" y="92"/>
                                </a:lnTo>
                                <a:lnTo>
                                  <a:pt x="150" y="92"/>
                                </a:lnTo>
                                <a:lnTo>
                                  <a:pt x="153" y="91"/>
                                </a:lnTo>
                                <a:moveTo>
                                  <a:pt x="155" y="88"/>
                                </a:moveTo>
                                <a:lnTo>
                                  <a:pt x="155" y="88"/>
                                </a:lnTo>
                                <a:lnTo>
                                  <a:pt x="154" y="87"/>
                                </a:lnTo>
                                <a:lnTo>
                                  <a:pt x="154" y="86"/>
                                </a:lnTo>
                                <a:lnTo>
                                  <a:pt x="152" y="86"/>
                                </a:lnTo>
                                <a:lnTo>
                                  <a:pt x="150" y="86"/>
                                </a:lnTo>
                                <a:lnTo>
                                  <a:pt x="149" y="86"/>
                                </a:lnTo>
                                <a:lnTo>
                                  <a:pt x="150" y="86"/>
                                </a:lnTo>
                                <a:lnTo>
                                  <a:pt x="150" y="85"/>
                                </a:lnTo>
                                <a:lnTo>
                                  <a:pt x="149" y="86"/>
                                </a:lnTo>
                                <a:lnTo>
                                  <a:pt x="147" y="86"/>
                                </a:lnTo>
                                <a:lnTo>
                                  <a:pt x="150" y="87"/>
                                </a:lnTo>
                                <a:lnTo>
                                  <a:pt x="153" y="87"/>
                                </a:lnTo>
                                <a:lnTo>
                                  <a:pt x="155" y="88"/>
                                </a:lnTo>
                                <a:moveTo>
                                  <a:pt x="156" y="88"/>
                                </a:moveTo>
                                <a:lnTo>
                                  <a:pt x="155" y="88"/>
                                </a:lnTo>
                                <a:lnTo>
                                  <a:pt x="156" y="89"/>
                                </a:lnTo>
                                <a:lnTo>
                                  <a:pt x="156" y="88"/>
                                </a:lnTo>
                                <a:moveTo>
                                  <a:pt x="156" y="90"/>
                                </a:moveTo>
                                <a:lnTo>
                                  <a:pt x="153" y="90"/>
                                </a:lnTo>
                                <a:lnTo>
                                  <a:pt x="154" y="90"/>
                                </a:lnTo>
                                <a:lnTo>
                                  <a:pt x="153" y="91"/>
                                </a:lnTo>
                                <a:lnTo>
                                  <a:pt x="156" y="90"/>
                                </a:lnTo>
                                <a:moveTo>
                                  <a:pt x="158" y="89"/>
                                </a:moveTo>
                                <a:lnTo>
                                  <a:pt x="156" y="90"/>
                                </a:lnTo>
                                <a:lnTo>
                                  <a:pt x="158" y="90"/>
                                </a:lnTo>
                                <a:lnTo>
                                  <a:pt x="158" y="89"/>
                                </a:lnTo>
                                <a:moveTo>
                                  <a:pt x="158" y="91"/>
                                </a:moveTo>
                                <a:lnTo>
                                  <a:pt x="158" y="91"/>
                                </a:lnTo>
                                <a:moveTo>
                                  <a:pt x="161" y="93"/>
                                </a:moveTo>
                                <a:lnTo>
                                  <a:pt x="159" y="91"/>
                                </a:lnTo>
                                <a:lnTo>
                                  <a:pt x="158" y="91"/>
                                </a:lnTo>
                                <a:lnTo>
                                  <a:pt x="158" y="92"/>
                                </a:lnTo>
                                <a:lnTo>
                                  <a:pt x="159" y="92"/>
                                </a:lnTo>
                                <a:lnTo>
                                  <a:pt x="161" y="93"/>
                                </a:lnTo>
                                <a:moveTo>
                                  <a:pt x="162" y="91"/>
                                </a:moveTo>
                                <a:lnTo>
                                  <a:pt x="159" y="91"/>
                                </a:lnTo>
                                <a:lnTo>
                                  <a:pt x="162" y="91"/>
                                </a:lnTo>
                                <a:moveTo>
                                  <a:pt x="164" y="93"/>
                                </a:moveTo>
                                <a:lnTo>
                                  <a:pt x="163" y="94"/>
                                </a:lnTo>
                                <a:lnTo>
                                  <a:pt x="161" y="95"/>
                                </a:lnTo>
                                <a:lnTo>
                                  <a:pt x="164" y="93"/>
                                </a:lnTo>
                                <a:moveTo>
                                  <a:pt x="167" y="91"/>
                                </a:moveTo>
                                <a:lnTo>
                                  <a:pt x="167" y="91"/>
                                </a:lnTo>
                                <a:moveTo>
                                  <a:pt x="168" y="92"/>
                                </a:moveTo>
                                <a:lnTo>
                                  <a:pt x="168" y="92"/>
                                </a:lnTo>
                                <a:moveTo>
                                  <a:pt x="170" y="91"/>
                                </a:moveTo>
                                <a:lnTo>
                                  <a:pt x="168" y="91"/>
                                </a:lnTo>
                                <a:lnTo>
                                  <a:pt x="167" y="91"/>
                                </a:lnTo>
                                <a:lnTo>
                                  <a:pt x="168" y="91"/>
                                </a:lnTo>
                                <a:lnTo>
                                  <a:pt x="168" y="92"/>
                                </a:lnTo>
                                <a:lnTo>
                                  <a:pt x="169" y="91"/>
                                </a:lnTo>
                                <a:lnTo>
                                  <a:pt x="170" y="91"/>
                                </a:lnTo>
                                <a:moveTo>
                                  <a:pt x="170" y="41"/>
                                </a:moveTo>
                                <a:lnTo>
                                  <a:pt x="170" y="41"/>
                                </a:lnTo>
                                <a:moveTo>
                                  <a:pt x="170" y="378"/>
                                </a:moveTo>
                                <a:lnTo>
                                  <a:pt x="167" y="372"/>
                                </a:lnTo>
                                <a:lnTo>
                                  <a:pt x="166" y="372"/>
                                </a:lnTo>
                                <a:lnTo>
                                  <a:pt x="166" y="373"/>
                                </a:lnTo>
                                <a:lnTo>
                                  <a:pt x="170" y="378"/>
                                </a:lnTo>
                                <a:moveTo>
                                  <a:pt x="171" y="87"/>
                                </a:moveTo>
                                <a:lnTo>
                                  <a:pt x="170" y="86"/>
                                </a:lnTo>
                                <a:lnTo>
                                  <a:pt x="170" y="87"/>
                                </a:lnTo>
                                <a:lnTo>
                                  <a:pt x="171" y="87"/>
                                </a:lnTo>
                                <a:moveTo>
                                  <a:pt x="172" y="42"/>
                                </a:moveTo>
                                <a:lnTo>
                                  <a:pt x="170" y="41"/>
                                </a:lnTo>
                                <a:lnTo>
                                  <a:pt x="168" y="42"/>
                                </a:lnTo>
                                <a:lnTo>
                                  <a:pt x="172" y="42"/>
                                </a:lnTo>
                                <a:moveTo>
                                  <a:pt x="173" y="87"/>
                                </a:moveTo>
                                <a:lnTo>
                                  <a:pt x="172" y="87"/>
                                </a:lnTo>
                                <a:lnTo>
                                  <a:pt x="171" y="87"/>
                                </a:lnTo>
                                <a:lnTo>
                                  <a:pt x="168" y="87"/>
                                </a:lnTo>
                                <a:lnTo>
                                  <a:pt x="168" y="88"/>
                                </a:lnTo>
                                <a:lnTo>
                                  <a:pt x="173" y="87"/>
                                </a:lnTo>
                                <a:moveTo>
                                  <a:pt x="176" y="28"/>
                                </a:moveTo>
                                <a:lnTo>
                                  <a:pt x="175" y="28"/>
                                </a:lnTo>
                                <a:lnTo>
                                  <a:pt x="169" y="27"/>
                                </a:lnTo>
                                <a:lnTo>
                                  <a:pt x="162" y="26"/>
                                </a:lnTo>
                                <a:lnTo>
                                  <a:pt x="163" y="27"/>
                                </a:lnTo>
                                <a:lnTo>
                                  <a:pt x="165" y="28"/>
                                </a:lnTo>
                                <a:lnTo>
                                  <a:pt x="169" y="28"/>
                                </a:lnTo>
                                <a:lnTo>
                                  <a:pt x="173" y="28"/>
                                </a:lnTo>
                                <a:lnTo>
                                  <a:pt x="176" y="28"/>
                                </a:lnTo>
                                <a:moveTo>
                                  <a:pt x="177" y="94"/>
                                </a:moveTo>
                                <a:lnTo>
                                  <a:pt x="175" y="94"/>
                                </a:lnTo>
                                <a:lnTo>
                                  <a:pt x="173" y="94"/>
                                </a:lnTo>
                                <a:lnTo>
                                  <a:pt x="171" y="93"/>
                                </a:lnTo>
                                <a:lnTo>
                                  <a:pt x="170" y="94"/>
                                </a:lnTo>
                                <a:lnTo>
                                  <a:pt x="173" y="95"/>
                                </a:lnTo>
                                <a:lnTo>
                                  <a:pt x="171" y="95"/>
                                </a:lnTo>
                                <a:lnTo>
                                  <a:pt x="174" y="95"/>
                                </a:lnTo>
                                <a:lnTo>
                                  <a:pt x="176" y="94"/>
                                </a:lnTo>
                                <a:lnTo>
                                  <a:pt x="177" y="94"/>
                                </a:lnTo>
                                <a:moveTo>
                                  <a:pt x="179" y="40"/>
                                </a:moveTo>
                                <a:lnTo>
                                  <a:pt x="177" y="40"/>
                                </a:lnTo>
                                <a:lnTo>
                                  <a:pt x="176" y="40"/>
                                </a:lnTo>
                                <a:lnTo>
                                  <a:pt x="175" y="40"/>
                                </a:lnTo>
                                <a:lnTo>
                                  <a:pt x="179" y="40"/>
                                </a:lnTo>
                                <a:moveTo>
                                  <a:pt x="179" y="91"/>
                                </a:moveTo>
                                <a:lnTo>
                                  <a:pt x="177" y="91"/>
                                </a:lnTo>
                                <a:lnTo>
                                  <a:pt x="175" y="91"/>
                                </a:lnTo>
                                <a:lnTo>
                                  <a:pt x="173" y="91"/>
                                </a:lnTo>
                                <a:lnTo>
                                  <a:pt x="173" y="90"/>
                                </a:lnTo>
                                <a:lnTo>
                                  <a:pt x="171" y="90"/>
                                </a:lnTo>
                                <a:lnTo>
                                  <a:pt x="170" y="91"/>
                                </a:lnTo>
                                <a:lnTo>
                                  <a:pt x="171" y="91"/>
                                </a:lnTo>
                                <a:lnTo>
                                  <a:pt x="172" y="91"/>
                                </a:lnTo>
                                <a:lnTo>
                                  <a:pt x="173" y="91"/>
                                </a:lnTo>
                                <a:lnTo>
                                  <a:pt x="172" y="92"/>
                                </a:lnTo>
                                <a:lnTo>
                                  <a:pt x="174" y="92"/>
                                </a:lnTo>
                                <a:lnTo>
                                  <a:pt x="176" y="91"/>
                                </a:lnTo>
                                <a:lnTo>
                                  <a:pt x="177" y="91"/>
                                </a:lnTo>
                                <a:lnTo>
                                  <a:pt x="179" y="91"/>
                                </a:lnTo>
                                <a:moveTo>
                                  <a:pt x="180" y="43"/>
                                </a:moveTo>
                                <a:lnTo>
                                  <a:pt x="172" y="42"/>
                                </a:lnTo>
                                <a:lnTo>
                                  <a:pt x="167" y="42"/>
                                </a:lnTo>
                                <a:lnTo>
                                  <a:pt x="163" y="42"/>
                                </a:lnTo>
                                <a:lnTo>
                                  <a:pt x="167" y="43"/>
                                </a:lnTo>
                                <a:lnTo>
                                  <a:pt x="180" y="43"/>
                                </a:lnTo>
                                <a:moveTo>
                                  <a:pt x="180" y="93"/>
                                </a:moveTo>
                                <a:lnTo>
                                  <a:pt x="179" y="93"/>
                                </a:lnTo>
                                <a:lnTo>
                                  <a:pt x="177" y="94"/>
                                </a:lnTo>
                                <a:lnTo>
                                  <a:pt x="178" y="94"/>
                                </a:lnTo>
                                <a:lnTo>
                                  <a:pt x="179" y="93"/>
                                </a:lnTo>
                                <a:lnTo>
                                  <a:pt x="180" y="93"/>
                                </a:lnTo>
                                <a:moveTo>
                                  <a:pt x="184" y="41"/>
                                </a:moveTo>
                                <a:lnTo>
                                  <a:pt x="172" y="41"/>
                                </a:lnTo>
                                <a:lnTo>
                                  <a:pt x="175" y="40"/>
                                </a:lnTo>
                                <a:lnTo>
                                  <a:pt x="170" y="41"/>
                                </a:lnTo>
                                <a:lnTo>
                                  <a:pt x="181" y="41"/>
                                </a:lnTo>
                                <a:lnTo>
                                  <a:pt x="182" y="41"/>
                                </a:lnTo>
                                <a:lnTo>
                                  <a:pt x="184" y="41"/>
                                </a:lnTo>
                                <a:moveTo>
                                  <a:pt x="185" y="92"/>
                                </a:moveTo>
                                <a:lnTo>
                                  <a:pt x="182" y="92"/>
                                </a:lnTo>
                                <a:lnTo>
                                  <a:pt x="183" y="92"/>
                                </a:lnTo>
                                <a:lnTo>
                                  <a:pt x="185" y="92"/>
                                </a:lnTo>
                                <a:moveTo>
                                  <a:pt x="188" y="400"/>
                                </a:moveTo>
                                <a:lnTo>
                                  <a:pt x="186" y="398"/>
                                </a:lnTo>
                                <a:lnTo>
                                  <a:pt x="183" y="394"/>
                                </a:lnTo>
                                <a:lnTo>
                                  <a:pt x="186" y="398"/>
                                </a:lnTo>
                                <a:lnTo>
                                  <a:pt x="181" y="394"/>
                                </a:lnTo>
                                <a:lnTo>
                                  <a:pt x="179" y="392"/>
                                </a:lnTo>
                                <a:lnTo>
                                  <a:pt x="180" y="393"/>
                                </a:lnTo>
                                <a:lnTo>
                                  <a:pt x="186" y="399"/>
                                </a:lnTo>
                                <a:lnTo>
                                  <a:pt x="187" y="400"/>
                                </a:lnTo>
                                <a:lnTo>
                                  <a:pt x="188" y="400"/>
                                </a:lnTo>
                                <a:moveTo>
                                  <a:pt x="189" y="91"/>
                                </a:moveTo>
                                <a:lnTo>
                                  <a:pt x="187" y="91"/>
                                </a:lnTo>
                                <a:lnTo>
                                  <a:pt x="183" y="91"/>
                                </a:lnTo>
                                <a:lnTo>
                                  <a:pt x="184" y="91"/>
                                </a:lnTo>
                                <a:lnTo>
                                  <a:pt x="183" y="91"/>
                                </a:lnTo>
                                <a:lnTo>
                                  <a:pt x="182" y="91"/>
                                </a:lnTo>
                                <a:lnTo>
                                  <a:pt x="183" y="91"/>
                                </a:lnTo>
                                <a:lnTo>
                                  <a:pt x="184" y="90"/>
                                </a:lnTo>
                                <a:lnTo>
                                  <a:pt x="187" y="89"/>
                                </a:lnTo>
                                <a:lnTo>
                                  <a:pt x="185" y="88"/>
                                </a:lnTo>
                                <a:lnTo>
                                  <a:pt x="181" y="88"/>
                                </a:lnTo>
                                <a:lnTo>
                                  <a:pt x="182" y="89"/>
                                </a:lnTo>
                                <a:lnTo>
                                  <a:pt x="180" y="89"/>
                                </a:lnTo>
                                <a:lnTo>
                                  <a:pt x="186" y="89"/>
                                </a:lnTo>
                                <a:lnTo>
                                  <a:pt x="178" y="90"/>
                                </a:lnTo>
                                <a:lnTo>
                                  <a:pt x="183" y="91"/>
                                </a:lnTo>
                                <a:lnTo>
                                  <a:pt x="181" y="91"/>
                                </a:lnTo>
                                <a:lnTo>
                                  <a:pt x="179" y="91"/>
                                </a:lnTo>
                                <a:lnTo>
                                  <a:pt x="182" y="92"/>
                                </a:lnTo>
                                <a:lnTo>
                                  <a:pt x="182" y="91"/>
                                </a:lnTo>
                                <a:lnTo>
                                  <a:pt x="189" y="91"/>
                                </a:lnTo>
                                <a:moveTo>
                                  <a:pt x="190" y="402"/>
                                </a:moveTo>
                                <a:lnTo>
                                  <a:pt x="187" y="396"/>
                                </a:lnTo>
                                <a:lnTo>
                                  <a:pt x="181" y="390"/>
                                </a:lnTo>
                                <a:lnTo>
                                  <a:pt x="174" y="380"/>
                                </a:lnTo>
                                <a:lnTo>
                                  <a:pt x="176" y="382"/>
                                </a:lnTo>
                                <a:lnTo>
                                  <a:pt x="186" y="398"/>
                                </a:lnTo>
                                <a:lnTo>
                                  <a:pt x="190" y="402"/>
                                </a:lnTo>
                                <a:moveTo>
                                  <a:pt x="191" y="84"/>
                                </a:moveTo>
                                <a:lnTo>
                                  <a:pt x="190" y="84"/>
                                </a:lnTo>
                                <a:lnTo>
                                  <a:pt x="189" y="84"/>
                                </a:lnTo>
                                <a:lnTo>
                                  <a:pt x="188" y="84"/>
                                </a:lnTo>
                                <a:lnTo>
                                  <a:pt x="188" y="85"/>
                                </a:lnTo>
                                <a:lnTo>
                                  <a:pt x="190" y="85"/>
                                </a:lnTo>
                                <a:lnTo>
                                  <a:pt x="191" y="84"/>
                                </a:lnTo>
                                <a:moveTo>
                                  <a:pt x="193" y="88"/>
                                </a:moveTo>
                                <a:lnTo>
                                  <a:pt x="193" y="88"/>
                                </a:lnTo>
                                <a:moveTo>
                                  <a:pt x="196" y="91"/>
                                </a:moveTo>
                                <a:lnTo>
                                  <a:pt x="190" y="91"/>
                                </a:lnTo>
                                <a:lnTo>
                                  <a:pt x="189" y="91"/>
                                </a:lnTo>
                                <a:lnTo>
                                  <a:pt x="190" y="91"/>
                                </a:lnTo>
                                <a:lnTo>
                                  <a:pt x="194" y="92"/>
                                </a:lnTo>
                                <a:lnTo>
                                  <a:pt x="196" y="92"/>
                                </a:lnTo>
                                <a:lnTo>
                                  <a:pt x="196" y="91"/>
                                </a:lnTo>
                                <a:moveTo>
                                  <a:pt x="197" y="91"/>
                                </a:moveTo>
                                <a:lnTo>
                                  <a:pt x="196" y="91"/>
                                </a:lnTo>
                                <a:lnTo>
                                  <a:pt x="197" y="91"/>
                                </a:lnTo>
                                <a:moveTo>
                                  <a:pt x="198" y="411"/>
                                </a:moveTo>
                                <a:lnTo>
                                  <a:pt x="192" y="407"/>
                                </a:lnTo>
                                <a:lnTo>
                                  <a:pt x="196" y="412"/>
                                </a:lnTo>
                                <a:lnTo>
                                  <a:pt x="198" y="411"/>
                                </a:lnTo>
                                <a:moveTo>
                                  <a:pt x="200" y="86"/>
                                </a:moveTo>
                                <a:lnTo>
                                  <a:pt x="199" y="86"/>
                                </a:lnTo>
                                <a:lnTo>
                                  <a:pt x="200" y="87"/>
                                </a:lnTo>
                                <a:lnTo>
                                  <a:pt x="200" y="86"/>
                                </a:lnTo>
                                <a:moveTo>
                                  <a:pt x="200" y="91"/>
                                </a:moveTo>
                                <a:lnTo>
                                  <a:pt x="197" y="92"/>
                                </a:lnTo>
                                <a:lnTo>
                                  <a:pt x="197" y="93"/>
                                </a:lnTo>
                                <a:lnTo>
                                  <a:pt x="200" y="91"/>
                                </a:lnTo>
                                <a:moveTo>
                                  <a:pt x="200" y="89"/>
                                </a:moveTo>
                                <a:lnTo>
                                  <a:pt x="199" y="89"/>
                                </a:lnTo>
                                <a:lnTo>
                                  <a:pt x="193" y="88"/>
                                </a:lnTo>
                                <a:lnTo>
                                  <a:pt x="194" y="89"/>
                                </a:lnTo>
                                <a:lnTo>
                                  <a:pt x="196" y="91"/>
                                </a:lnTo>
                                <a:lnTo>
                                  <a:pt x="197" y="91"/>
                                </a:lnTo>
                                <a:lnTo>
                                  <a:pt x="197" y="90"/>
                                </a:lnTo>
                                <a:lnTo>
                                  <a:pt x="200" y="89"/>
                                </a:lnTo>
                                <a:moveTo>
                                  <a:pt x="201" y="88"/>
                                </a:moveTo>
                                <a:lnTo>
                                  <a:pt x="200" y="87"/>
                                </a:lnTo>
                                <a:lnTo>
                                  <a:pt x="199" y="87"/>
                                </a:lnTo>
                                <a:lnTo>
                                  <a:pt x="201" y="88"/>
                                </a:lnTo>
                                <a:moveTo>
                                  <a:pt x="203" y="84"/>
                                </a:moveTo>
                                <a:lnTo>
                                  <a:pt x="202" y="83"/>
                                </a:lnTo>
                                <a:lnTo>
                                  <a:pt x="202" y="84"/>
                                </a:lnTo>
                                <a:lnTo>
                                  <a:pt x="203" y="84"/>
                                </a:lnTo>
                                <a:moveTo>
                                  <a:pt x="204" y="418"/>
                                </a:moveTo>
                                <a:lnTo>
                                  <a:pt x="201" y="416"/>
                                </a:lnTo>
                                <a:lnTo>
                                  <a:pt x="203" y="418"/>
                                </a:lnTo>
                                <a:lnTo>
                                  <a:pt x="204" y="418"/>
                                </a:lnTo>
                                <a:moveTo>
                                  <a:pt x="205" y="418"/>
                                </a:moveTo>
                                <a:lnTo>
                                  <a:pt x="200" y="408"/>
                                </a:lnTo>
                                <a:lnTo>
                                  <a:pt x="198" y="411"/>
                                </a:lnTo>
                                <a:lnTo>
                                  <a:pt x="199" y="412"/>
                                </a:lnTo>
                                <a:lnTo>
                                  <a:pt x="205" y="418"/>
                                </a:lnTo>
                                <a:moveTo>
                                  <a:pt x="206" y="92"/>
                                </a:moveTo>
                                <a:lnTo>
                                  <a:pt x="204" y="92"/>
                                </a:lnTo>
                                <a:lnTo>
                                  <a:pt x="204" y="93"/>
                                </a:lnTo>
                                <a:lnTo>
                                  <a:pt x="206" y="92"/>
                                </a:lnTo>
                                <a:moveTo>
                                  <a:pt x="207" y="86"/>
                                </a:moveTo>
                                <a:lnTo>
                                  <a:pt x="207" y="85"/>
                                </a:lnTo>
                                <a:lnTo>
                                  <a:pt x="206" y="84"/>
                                </a:lnTo>
                                <a:lnTo>
                                  <a:pt x="202" y="85"/>
                                </a:lnTo>
                                <a:lnTo>
                                  <a:pt x="198" y="85"/>
                                </a:lnTo>
                                <a:lnTo>
                                  <a:pt x="195" y="84"/>
                                </a:lnTo>
                                <a:lnTo>
                                  <a:pt x="192" y="85"/>
                                </a:lnTo>
                                <a:lnTo>
                                  <a:pt x="193" y="88"/>
                                </a:lnTo>
                                <a:lnTo>
                                  <a:pt x="195" y="87"/>
                                </a:lnTo>
                                <a:lnTo>
                                  <a:pt x="200" y="86"/>
                                </a:lnTo>
                                <a:lnTo>
                                  <a:pt x="202" y="86"/>
                                </a:lnTo>
                                <a:lnTo>
                                  <a:pt x="207" y="86"/>
                                </a:lnTo>
                                <a:moveTo>
                                  <a:pt x="209" y="88"/>
                                </a:moveTo>
                                <a:lnTo>
                                  <a:pt x="208" y="88"/>
                                </a:lnTo>
                                <a:lnTo>
                                  <a:pt x="207" y="88"/>
                                </a:lnTo>
                                <a:lnTo>
                                  <a:pt x="208" y="88"/>
                                </a:lnTo>
                                <a:lnTo>
                                  <a:pt x="209" y="88"/>
                                </a:lnTo>
                                <a:moveTo>
                                  <a:pt x="209" y="91"/>
                                </a:moveTo>
                                <a:lnTo>
                                  <a:pt x="209" y="91"/>
                                </a:lnTo>
                                <a:moveTo>
                                  <a:pt x="210" y="92"/>
                                </a:moveTo>
                                <a:lnTo>
                                  <a:pt x="209" y="91"/>
                                </a:lnTo>
                                <a:lnTo>
                                  <a:pt x="208" y="91"/>
                                </a:lnTo>
                                <a:lnTo>
                                  <a:pt x="210" y="92"/>
                                </a:lnTo>
                                <a:moveTo>
                                  <a:pt x="212" y="93"/>
                                </a:moveTo>
                                <a:lnTo>
                                  <a:pt x="210" y="91"/>
                                </a:lnTo>
                                <a:lnTo>
                                  <a:pt x="209" y="91"/>
                                </a:lnTo>
                                <a:lnTo>
                                  <a:pt x="212" y="93"/>
                                </a:lnTo>
                                <a:moveTo>
                                  <a:pt x="213" y="91"/>
                                </a:moveTo>
                                <a:lnTo>
                                  <a:pt x="209" y="90"/>
                                </a:lnTo>
                                <a:lnTo>
                                  <a:pt x="210" y="91"/>
                                </a:lnTo>
                                <a:lnTo>
                                  <a:pt x="212" y="91"/>
                                </a:lnTo>
                                <a:lnTo>
                                  <a:pt x="213" y="91"/>
                                </a:lnTo>
                                <a:moveTo>
                                  <a:pt x="214" y="425"/>
                                </a:moveTo>
                                <a:lnTo>
                                  <a:pt x="213" y="424"/>
                                </a:lnTo>
                                <a:lnTo>
                                  <a:pt x="212" y="424"/>
                                </a:lnTo>
                                <a:lnTo>
                                  <a:pt x="213" y="425"/>
                                </a:lnTo>
                                <a:lnTo>
                                  <a:pt x="214" y="425"/>
                                </a:lnTo>
                                <a:moveTo>
                                  <a:pt x="214" y="88"/>
                                </a:moveTo>
                                <a:lnTo>
                                  <a:pt x="214" y="87"/>
                                </a:lnTo>
                                <a:lnTo>
                                  <a:pt x="212" y="88"/>
                                </a:lnTo>
                                <a:lnTo>
                                  <a:pt x="210" y="88"/>
                                </a:lnTo>
                                <a:lnTo>
                                  <a:pt x="210" y="89"/>
                                </a:lnTo>
                                <a:lnTo>
                                  <a:pt x="214" y="88"/>
                                </a:lnTo>
                                <a:moveTo>
                                  <a:pt x="215" y="85"/>
                                </a:moveTo>
                                <a:lnTo>
                                  <a:pt x="213" y="85"/>
                                </a:lnTo>
                                <a:lnTo>
                                  <a:pt x="213" y="86"/>
                                </a:lnTo>
                                <a:lnTo>
                                  <a:pt x="215" y="85"/>
                                </a:lnTo>
                                <a:moveTo>
                                  <a:pt x="218" y="93"/>
                                </a:moveTo>
                                <a:lnTo>
                                  <a:pt x="218" y="93"/>
                                </a:lnTo>
                                <a:lnTo>
                                  <a:pt x="217" y="93"/>
                                </a:lnTo>
                                <a:lnTo>
                                  <a:pt x="218" y="93"/>
                                </a:lnTo>
                                <a:moveTo>
                                  <a:pt x="220" y="93"/>
                                </a:moveTo>
                                <a:lnTo>
                                  <a:pt x="219" y="93"/>
                                </a:lnTo>
                                <a:lnTo>
                                  <a:pt x="218" y="92"/>
                                </a:lnTo>
                                <a:lnTo>
                                  <a:pt x="218" y="93"/>
                                </a:lnTo>
                                <a:lnTo>
                                  <a:pt x="220" y="93"/>
                                </a:lnTo>
                                <a:moveTo>
                                  <a:pt x="221" y="85"/>
                                </a:moveTo>
                                <a:lnTo>
                                  <a:pt x="218" y="84"/>
                                </a:lnTo>
                                <a:lnTo>
                                  <a:pt x="219" y="85"/>
                                </a:lnTo>
                                <a:lnTo>
                                  <a:pt x="221" y="85"/>
                                </a:lnTo>
                                <a:moveTo>
                                  <a:pt x="224" y="88"/>
                                </a:moveTo>
                                <a:lnTo>
                                  <a:pt x="223" y="88"/>
                                </a:lnTo>
                                <a:lnTo>
                                  <a:pt x="224" y="89"/>
                                </a:lnTo>
                                <a:lnTo>
                                  <a:pt x="224" y="88"/>
                                </a:lnTo>
                                <a:moveTo>
                                  <a:pt x="226" y="88"/>
                                </a:moveTo>
                                <a:lnTo>
                                  <a:pt x="224" y="88"/>
                                </a:lnTo>
                                <a:lnTo>
                                  <a:pt x="226" y="88"/>
                                </a:lnTo>
                                <a:moveTo>
                                  <a:pt x="226" y="86"/>
                                </a:moveTo>
                                <a:lnTo>
                                  <a:pt x="224" y="86"/>
                                </a:lnTo>
                                <a:lnTo>
                                  <a:pt x="223" y="86"/>
                                </a:lnTo>
                                <a:lnTo>
                                  <a:pt x="225" y="86"/>
                                </a:lnTo>
                                <a:lnTo>
                                  <a:pt x="226" y="86"/>
                                </a:lnTo>
                                <a:moveTo>
                                  <a:pt x="226" y="87"/>
                                </a:moveTo>
                                <a:lnTo>
                                  <a:pt x="226" y="87"/>
                                </a:lnTo>
                                <a:lnTo>
                                  <a:pt x="226" y="88"/>
                                </a:lnTo>
                                <a:lnTo>
                                  <a:pt x="226" y="87"/>
                                </a:lnTo>
                                <a:moveTo>
                                  <a:pt x="231" y="92"/>
                                </a:moveTo>
                                <a:lnTo>
                                  <a:pt x="230" y="92"/>
                                </a:lnTo>
                                <a:lnTo>
                                  <a:pt x="231" y="92"/>
                                </a:lnTo>
                                <a:moveTo>
                                  <a:pt x="231" y="87"/>
                                </a:moveTo>
                                <a:lnTo>
                                  <a:pt x="231" y="86"/>
                                </a:lnTo>
                                <a:lnTo>
                                  <a:pt x="227" y="86"/>
                                </a:lnTo>
                                <a:lnTo>
                                  <a:pt x="226" y="86"/>
                                </a:lnTo>
                                <a:lnTo>
                                  <a:pt x="228" y="86"/>
                                </a:lnTo>
                                <a:lnTo>
                                  <a:pt x="231" y="87"/>
                                </a:lnTo>
                                <a:moveTo>
                                  <a:pt x="233" y="93"/>
                                </a:moveTo>
                                <a:lnTo>
                                  <a:pt x="231" y="92"/>
                                </a:lnTo>
                                <a:lnTo>
                                  <a:pt x="232" y="93"/>
                                </a:lnTo>
                                <a:lnTo>
                                  <a:pt x="233" y="93"/>
                                </a:lnTo>
                                <a:moveTo>
                                  <a:pt x="233" y="93"/>
                                </a:moveTo>
                                <a:lnTo>
                                  <a:pt x="231" y="93"/>
                                </a:lnTo>
                                <a:lnTo>
                                  <a:pt x="233" y="93"/>
                                </a:lnTo>
                                <a:moveTo>
                                  <a:pt x="234" y="93"/>
                                </a:moveTo>
                                <a:lnTo>
                                  <a:pt x="233" y="93"/>
                                </a:lnTo>
                                <a:lnTo>
                                  <a:pt x="234" y="93"/>
                                </a:lnTo>
                                <a:moveTo>
                                  <a:pt x="242" y="92"/>
                                </a:moveTo>
                                <a:lnTo>
                                  <a:pt x="238" y="92"/>
                                </a:lnTo>
                                <a:lnTo>
                                  <a:pt x="237" y="92"/>
                                </a:lnTo>
                                <a:lnTo>
                                  <a:pt x="237" y="94"/>
                                </a:lnTo>
                                <a:lnTo>
                                  <a:pt x="236" y="93"/>
                                </a:lnTo>
                                <a:lnTo>
                                  <a:pt x="235" y="94"/>
                                </a:lnTo>
                                <a:lnTo>
                                  <a:pt x="238" y="94"/>
                                </a:lnTo>
                                <a:lnTo>
                                  <a:pt x="242" y="92"/>
                                </a:lnTo>
                                <a:moveTo>
                                  <a:pt x="247" y="451"/>
                                </a:moveTo>
                                <a:lnTo>
                                  <a:pt x="247" y="448"/>
                                </a:lnTo>
                                <a:lnTo>
                                  <a:pt x="245" y="447"/>
                                </a:lnTo>
                                <a:lnTo>
                                  <a:pt x="247" y="451"/>
                                </a:lnTo>
                                <a:moveTo>
                                  <a:pt x="247" y="46"/>
                                </a:moveTo>
                                <a:lnTo>
                                  <a:pt x="247" y="44"/>
                                </a:lnTo>
                                <a:lnTo>
                                  <a:pt x="237" y="44"/>
                                </a:lnTo>
                                <a:lnTo>
                                  <a:pt x="228" y="42"/>
                                </a:lnTo>
                                <a:lnTo>
                                  <a:pt x="227" y="42"/>
                                </a:lnTo>
                                <a:lnTo>
                                  <a:pt x="237" y="44"/>
                                </a:lnTo>
                                <a:lnTo>
                                  <a:pt x="247" y="46"/>
                                </a:lnTo>
                                <a:moveTo>
                                  <a:pt x="254" y="34"/>
                                </a:moveTo>
                                <a:lnTo>
                                  <a:pt x="252" y="32"/>
                                </a:lnTo>
                                <a:lnTo>
                                  <a:pt x="248" y="32"/>
                                </a:lnTo>
                                <a:lnTo>
                                  <a:pt x="249" y="33"/>
                                </a:lnTo>
                                <a:lnTo>
                                  <a:pt x="254" y="34"/>
                                </a:lnTo>
                                <a:moveTo>
                                  <a:pt x="260" y="83"/>
                                </a:moveTo>
                                <a:lnTo>
                                  <a:pt x="258" y="84"/>
                                </a:lnTo>
                                <a:lnTo>
                                  <a:pt x="259" y="84"/>
                                </a:lnTo>
                                <a:lnTo>
                                  <a:pt x="260" y="85"/>
                                </a:lnTo>
                                <a:lnTo>
                                  <a:pt x="260" y="83"/>
                                </a:lnTo>
                                <a:moveTo>
                                  <a:pt x="274" y="87"/>
                                </a:moveTo>
                                <a:lnTo>
                                  <a:pt x="273" y="87"/>
                                </a:lnTo>
                                <a:lnTo>
                                  <a:pt x="272" y="87"/>
                                </a:lnTo>
                                <a:lnTo>
                                  <a:pt x="271" y="88"/>
                                </a:lnTo>
                                <a:lnTo>
                                  <a:pt x="269" y="88"/>
                                </a:lnTo>
                                <a:lnTo>
                                  <a:pt x="270" y="88"/>
                                </a:lnTo>
                                <a:lnTo>
                                  <a:pt x="274" y="88"/>
                                </a:lnTo>
                                <a:lnTo>
                                  <a:pt x="274" y="87"/>
                                </a:lnTo>
                                <a:moveTo>
                                  <a:pt x="275" y="83"/>
                                </a:moveTo>
                                <a:lnTo>
                                  <a:pt x="270" y="83"/>
                                </a:lnTo>
                                <a:lnTo>
                                  <a:pt x="266" y="83"/>
                                </a:lnTo>
                                <a:lnTo>
                                  <a:pt x="270" y="84"/>
                                </a:lnTo>
                                <a:lnTo>
                                  <a:pt x="270" y="83"/>
                                </a:lnTo>
                                <a:lnTo>
                                  <a:pt x="275" y="83"/>
                                </a:lnTo>
                                <a:moveTo>
                                  <a:pt x="280" y="84"/>
                                </a:moveTo>
                                <a:lnTo>
                                  <a:pt x="276" y="83"/>
                                </a:lnTo>
                                <a:lnTo>
                                  <a:pt x="277" y="84"/>
                                </a:lnTo>
                                <a:lnTo>
                                  <a:pt x="280" y="84"/>
                                </a:lnTo>
                                <a:moveTo>
                                  <a:pt x="280" y="85"/>
                                </a:moveTo>
                                <a:lnTo>
                                  <a:pt x="279" y="85"/>
                                </a:lnTo>
                                <a:lnTo>
                                  <a:pt x="277" y="84"/>
                                </a:lnTo>
                                <a:lnTo>
                                  <a:pt x="276" y="84"/>
                                </a:lnTo>
                                <a:lnTo>
                                  <a:pt x="273" y="85"/>
                                </a:lnTo>
                                <a:lnTo>
                                  <a:pt x="274" y="87"/>
                                </a:lnTo>
                                <a:lnTo>
                                  <a:pt x="280" y="85"/>
                                </a:lnTo>
                                <a:moveTo>
                                  <a:pt x="282" y="95"/>
                                </a:moveTo>
                                <a:lnTo>
                                  <a:pt x="279" y="94"/>
                                </a:lnTo>
                                <a:lnTo>
                                  <a:pt x="277" y="93"/>
                                </a:lnTo>
                                <a:lnTo>
                                  <a:pt x="277" y="94"/>
                                </a:lnTo>
                                <a:lnTo>
                                  <a:pt x="279" y="94"/>
                                </a:lnTo>
                                <a:lnTo>
                                  <a:pt x="280" y="95"/>
                                </a:lnTo>
                                <a:lnTo>
                                  <a:pt x="282" y="95"/>
                                </a:lnTo>
                                <a:moveTo>
                                  <a:pt x="282" y="85"/>
                                </a:moveTo>
                                <a:lnTo>
                                  <a:pt x="280" y="85"/>
                                </a:lnTo>
                                <a:lnTo>
                                  <a:pt x="281" y="85"/>
                                </a:lnTo>
                                <a:lnTo>
                                  <a:pt x="282" y="85"/>
                                </a:lnTo>
                                <a:moveTo>
                                  <a:pt x="282" y="85"/>
                                </a:moveTo>
                                <a:lnTo>
                                  <a:pt x="282" y="85"/>
                                </a:lnTo>
                                <a:moveTo>
                                  <a:pt x="282" y="85"/>
                                </a:moveTo>
                                <a:lnTo>
                                  <a:pt x="282" y="85"/>
                                </a:lnTo>
                                <a:moveTo>
                                  <a:pt x="283" y="85"/>
                                </a:moveTo>
                                <a:lnTo>
                                  <a:pt x="283" y="85"/>
                                </a:lnTo>
                                <a:lnTo>
                                  <a:pt x="283" y="84"/>
                                </a:lnTo>
                                <a:lnTo>
                                  <a:pt x="281" y="83"/>
                                </a:lnTo>
                                <a:lnTo>
                                  <a:pt x="281" y="84"/>
                                </a:lnTo>
                                <a:lnTo>
                                  <a:pt x="280" y="84"/>
                                </a:lnTo>
                                <a:lnTo>
                                  <a:pt x="282" y="85"/>
                                </a:lnTo>
                                <a:lnTo>
                                  <a:pt x="283" y="85"/>
                                </a:lnTo>
                                <a:moveTo>
                                  <a:pt x="283" y="84"/>
                                </a:moveTo>
                                <a:lnTo>
                                  <a:pt x="283" y="85"/>
                                </a:lnTo>
                                <a:lnTo>
                                  <a:pt x="283" y="84"/>
                                </a:lnTo>
                                <a:moveTo>
                                  <a:pt x="284" y="85"/>
                                </a:moveTo>
                                <a:lnTo>
                                  <a:pt x="283" y="85"/>
                                </a:lnTo>
                                <a:lnTo>
                                  <a:pt x="282" y="85"/>
                                </a:lnTo>
                                <a:lnTo>
                                  <a:pt x="284" y="85"/>
                                </a:lnTo>
                                <a:moveTo>
                                  <a:pt x="303" y="89"/>
                                </a:moveTo>
                                <a:lnTo>
                                  <a:pt x="303" y="88"/>
                                </a:lnTo>
                                <a:lnTo>
                                  <a:pt x="303" y="89"/>
                                </a:lnTo>
                                <a:moveTo>
                                  <a:pt x="326" y="85"/>
                                </a:moveTo>
                                <a:lnTo>
                                  <a:pt x="325" y="85"/>
                                </a:lnTo>
                                <a:lnTo>
                                  <a:pt x="324" y="85"/>
                                </a:lnTo>
                                <a:lnTo>
                                  <a:pt x="325" y="85"/>
                                </a:lnTo>
                                <a:lnTo>
                                  <a:pt x="326" y="86"/>
                                </a:lnTo>
                                <a:lnTo>
                                  <a:pt x="326" y="85"/>
                                </a:lnTo>
                                <a:moveTo>
                                  <a:pt x="326" y="489"/>
                                </a:moveTo>
                                <a:lnTo>
                                  <a:pt x="326" y="489"/>
                                </a:lnTo>
                                <a:lnTo>
                                  <a:pt x="319" y="486"/>
                                </a:lnTo>
                                <a:lnTo>
                                  <a:pt x="326" y="489"/>
                                </a:lnTo>
                                <a:moveTo>
                                  <a:pt x="329" y="90"/>
                                </a:moveTo>
                                <a:lnTo>
                                  <a:pt x="328" y="90"/>
                                </a:lnTo>
                                <a:lnTo>
                                  <a:pt x="328" y="93"/>
                                </a:lnTo>
                                <a:lnTo>
                                  <a:pt x="329" y="90"/>
                                </a:lnTo>
                                <a:moveTo>
                                  <a:pt x="330" y="493"/>
                                </a:moveTo>
                                <a:lnTo>
                                  <a:pt x="330" y="490"/>
                                </a:lnTo>
                                <a:lnTo>
                                  <a:pt x="326" y="489"/>
                                </a:lnTo>
                                <a:lnTo>
                                  <a:pt x="330" y="493"/>
                                </a:lnTo>
                                <a:moveTo>
                                  <a:pt x="355" y="56"/>
                                </a:moveTo>
                                <a:lnTo>
                                  <a:pt x="346" y="54"/>
                                </a:lnTo>
                                <a:lnTo>
                                  <a:pt x="341" y="54"/>
                                </a:lnTo>
                                <a:lnTo>
                                  <a:pt x="355" y="56"/>
                                </a:lnTo>
                                <a:moveTo>
                                  <a:pt x="380" y="90"/>
                                </a:moveTo>
                                <a:lnTo>
                                  <a:pt x="378" y="90"/>
                                </a:lnTo>
                                <a:lnTo>
                                  <a:pt x="379" y="90"/>
                                </a:lnTo>
                                <a:lnTo>
                                  <a:pt x="380" y="90"/>
                                </a:lnTo>
                                <a:moveTo>
                                  <a:pt x="381" y="90"/>
                                </a:moveTo>
                                <a:lnTo>
                                  <a:pt x="377" y="88"/>
                                </a:lnTo>
                                <a:lnTo>
                                  <a:pt x="376" y="89"/>
                                </a:lnTo>
                                <a:lnTo>
                                  <a:pt x="381" y="90"/>
                                </a:lnTo>
                                <a:moveTo>
                                  <a:pt x="381" y="90"/>
                                </a:moveTo>
                                <a:lnTo>
                                  <a:pt x="381" y="90"/>
                                </a:lnTo>
                                <a:lnTo>
                                  <a:pt x="380" y="90"/>
                                </a:lnTo>
                                <a:lnTo>
                                  <a:pt x="381" y="90"/>
                                </a:lnTo>
                                <a:moveTo>
                                  <a:pt x="384" y="90"/>
                                </a:moveTo>
                                <a:lnTo>
                                  <a:pt x="384" y="90"/>
                                </a:lnTo>
                                <a:lnTo>
                                  <a:pt x="383" y="88"/>
                                </a:lnTo>
                                <a:lnTo>
                                  <a:pt x="378" y="87"/>
                                </a:lnTo>
                                <a:lnTo>
                                  <a:pt x="381" y="90"/>
                                </a:lnTo>
                                <a:lnTo>
                                  <a:pt x="382" y="90"/>
                                </a:lnTo>
                                <a:lnTo>
                                  <a:pt x="384" y="90"/>
                                </a:lnTo>
                                <a:moveTo>
                                  <a:pt x="394" y="512"/>
                                </a:moveTo>
                                <a:lnTo>
                                  <a:pt x="393" y="512"/>
                                </a:lnTo>
                                <a:lnTo>
                                  <a:pt x="393" y="513"/>
                                </a:lnTo>
                                <a:lnTo>
                                  <a:pt x="394" y="512"/>
                                </a:lnTo>
                                <a:moveTo>
                                  <a:pt x="399" y="512"/>
                                </a:moveTo>
                                <a:lnTo>
                                  <a:pt x="391" y="511"/>
                                </a:lnTo>
                                <a:lnTo>
                                  <a:pt x="394" y="512"/>
                                </a:lnTo>
                                <a:lnTo>
                                  <a:pt x="399" y="512"/>
                                </a:lnTo>
                                <a:moveTo>
                                  <a:pt x="402" y="92"/>
                                </a:moveTo>
                                <a:lnTo>
                                  <a:pt x="401" y="93"/>
                                </a:lnTo>
                                <a:lnTo>
                                  <a:pt x="402" y="92"/>
                                </a:lnTo>
                                <a:moveTo>
                                  <a:pt x="406" y="93"/>
                                </a:moveTo>
                                <a:lnTo>
                                  <a:pt x="404" y="93"/>
                                </a:lnTo>
                                <a:lnTo>
                                  <a:pt x="406" y="93"/>
                                </a:lnTo>
                                <a:moveTo>
                                  <a:pt x="413" y="95"/>
                                </a:moveTo>
                                <a:lnTo>
                                  <a:pt x="412" y="94"/>
                                </a:lnTo>
                                <a:lnTo>
                                  <a:pt x="412" y="95"/>
                                </a:lnTo>
                                <a:lnTo>
                                  <a:pt x="413" y="95"/>
                                </a:lnTo>
                                <a:moveTo>
                                  <a:pt x="418" y="94"/>
                                </a:moveTo>
                                <a:lnTo>
                                  <a:pt x="414" y="93"/>
                                </a:lnTo>
                                <a:lnTo>
                                  <a:pt x="411" y="93"/>
                                </a:lnTo>
                                <a:lnTo>
                                  <a:pt x="412" y="94"/>
                                </a:lnTo>
                                <a:lnTo>
                                  <a:pt x="418" y="94"/>
                                </a:lnTo>
                                <a:moveTo>
                                  <a:pt x="418" y="94"/>
                                </a:moveTo>
                                <a:lnTo>
                                  <a:pt x="418" y="94"/>
                                </a:lnTo>
                                <a:moveTo>
                                  <a:pt x="423" y="94"/>
                                </a:moveTo>
                                <a:lnTo>
                                  <a:pt x="421" y="95"/>
                                </a:lnTo>
                                <a:lnTo>
                                  <a:pt x="418" y="94"/>
                                </a:lnTo>
                                <a:lnTo>
                                  <a:pt x="419" y="98"/>
                                </a:lnTo>
                                <a:lnTo>
                                  <a:pt x="422" y="95"/>
                                </a:lnTo>
                                <a:lnTo>
                                  <a:pt x="423" y="94"/>
                                </a:lnTo>
                                <a:moveTo>
                                  <a:pt x="442" y="51"/>
                                </a:moveTo>
                                <a:lnTo>
                                  <a:pt x="437" y="50"/>
                                </a:lnTo>
                                <a:lnTo>
                                  <a:pt x="431" y="50"/>
                                </a:lnTo>
                                <a:lnTo>
                                  <a:pt x="426" y="50"/>
                                </a:lnTo>
                                <a:lnTo>
                                  <a:pt x="429" y="51"/>
                                </a:lnTo>
                                <a:lnTo>
                                  <a:pt x="433" y="51"/>
                                </a:lnTo>
                                <a:lnTo>
                                  <a:pt x="437" y="51"/>
                                </a:lnTo>
                                <a:lnTo>
                                  <a:pt x="442" y="51"/>
                                </a:lnTo>
                                <a:moveTo>
                                  <a:pt x="442" y="62"/>
                                </a:moveTo>
                                <a:lnTo>
                                  <a:pt x="441" y="62"/>
                                </a:lnTo>
                                <a:lnTo>
                                  <a:pt x="442" y="62"/>
                                </a:lnTo>
                                <a:moveTo>
                                  <a:pt x="445" y="62"/>
                                </a:moveTo>
                                <a:lnTo>
                                  <a:pt x="443" y="62"/>
                                </a:lnTo>
                                <a:lnTo>
                                  <a:pt x="445" y="64"/>
                                </a:lnTo>
                                <a:lnTo>
                                  <a:pt x="445" y="62"/>
                                </a:lnTo>
                                <a:moveTo>
                                  <a:pt x="452" y="100"/>
                                </a:moveTo>
                                <a:lnTo>
                                  <a:pt x="452" y="100"/>
                                </a:lnTo>
                                <a:lnTo>
                                  <a:pt x="451" y="100"/>
                                </a:lnTo>
                                <a:lnTo>
                                  <a:pt x="452" y="100"/>
                                </a:lnTo>
                                <a:moveTo>
                                  <a:pt x="453" y="100"/>
                                </a:moveTo>
                                <a:lnTo>
                                  <a:pt x="452" y="100"/>
                                </a:lnTo>
                                <a:lnTo>
                                  <a:pt x="453" y="100"/>
                                </a:lnTo>
                                <a:moveTo>
                                  <a:pt x="455" y="53"/>
                                </a:moveTo>
                                <a:lnTo>
                                  <a:pt x="450" y="52"/>
                                </a:lnTo>
                                <a:lnTo>
                                  <a:pt x="446" y="52"/>
                                </a:lnTo>
                                <a:lnTo>
                                  <a:pt x="442" y="51"/>
                                </a:lnTo>
                                <a:lnTo>
                                  <a:pt x="448" y="53"/>
                                </a:lnTo>
                                <a:lnTo>
                                  <a:pt x="454" y="54"/>
                                </a:lnTo>
                                <a:lnTo>
                                  <a:pt x="455" y="53"/>
                                </a:lnTo>
                                <a:moveTo>
                                  <a:pt x="467" y="64"/>
                                </a:moveTo>
                                <a:lnTo>
                                  <a:pt x="465" y="62"/>
                                </a:lnTo>
                                <a:lnTo>
                                  <a:pt x="445" y="62"/>
                                </a:lnTo>
                                <a:lnTo>
                                  <a:pt x="459" y="64"/>
                                </a:lnTo>
                                <a:lnTo>
                                  <a:pt x="467" y="64"/>
                                </a:lnTo>
                                <a:moveTo>
                                  <a:pt x="477" y="60"/>
                                </a:moveTo>
                                <a:lnTo>
                                  <a:pt x="477" y="60"/>
                                </a:lnTo>
                                <a:lnTo>
                                  <a:pt x="475" y="60"/>
                                </a:lnTo>
                                <a:lnTo>
                                  <a:pt x="464" y="59"/>
                                </a:lnTo>
                                <a:lnTo>
                                  <a:pt x="463" y="60"/>
                                </a:lnTo>
                                <a:lnTo>
                                  <a:pt x="466" y="60"/>
                                </a:lnTo>
                                <a:lnTo>
                                  <a:pt x="470" y="60"/>
                                </a:lnTo>
                                <a:lnTo>
                                  <a:pt x="473" y="60"/>
                                </a:lnTo>
                                <a:lnTo>
                                  <a:pt x="477" y="60"/>
                                </a:lnTo>
                                <a:moveTo>
                                  <a:pt x="486" y="65"/>
                                </a:moveTo>
                                <a:lnTo>
                                  <a:pt x="484" y="65"/>
                                </a:lnTo>
                                <a:lnTo>
                                  <a:pt x="476" y="64"/>
                                </a:lnTo>
                                <a:lnTo>
                                  <a:pt x="475" y="64"/>
                                </a:lnTo>
                                <a:lnTo>
                                  <a:pt x="460" y="65"/>
                                </a:lnTo>
                                <a:lnTo>
                                  <a:pt x="474" y="65"/>
                                </a:lnTo>
                                <a:lnTo>
                                  <a:pt x="475" y="65"/>
                                </a:lnTo>
                                <a:lnTo>
                                  <a:pt x="486" y="65"/>
                                </a:lnTo>
                                <a:moveTo>
                                  <a:pt x="500" y="524"/>
                                </a:moveTo>
                                <a:lnTo>
                                  <a:pt x="490" y="524"/>
                                </a:lnTo>
                                <a:lnTo>
                                  <a:pt x="496" y="526"/>
                                </a:lnTo>
                                <a:lnTo>
                                  <a:pt x="499" y="526"/>
                                </a:lnTo>
                                <a:lnTo>
                                  <a:pt x="500" y="524"/>
                                </a:lnTo>
                                <a:moveTo>
                                  <a:pt x="500" y="104"/>
                                </a:moveTo>
                                <a:lnTo>
                                  <a:pt x="499" y="104"/>
                                </a:lnTo>
                                <a:lnTo>
                                  <a:pt x="499" y="105"/>
                                </a:lnTo>
                                <a:lnTo>
                                  <a:pt x="500" y="105"/>
                                </a:lnTo>
                                <a:lnTo>
                                  <a:pt x="500" y="104"/>
                                </a:lnTo>
                                <a:moveTo>
                                  <a:pt x="502" y="105"/>
                                </a:moveTo>
                                <a:lnTo>
                                  <a:pt x="501" y="104"/>
                                </a:lnTo>
                                <a:lnTo>
                                  <a:pt x="500" y="104"/>
                                </a:lnTo>
                                <a:lnTo>
                                  <a:pt x="499" y="103"/>
                                </a:lnTo>
                                <a:lnTo>
                                  <a:pt x="502" y="105"/>
                                </a:lnTo>
                                <a:moveTo>
                                  <a:pt x="508" y="65"/>
                                </a:moveTo>
                                <a:lnTo>
                                  <a:pt x="505" y="65"/>
                                </a:lnTo>
                                <a:lnTo>
                                  <a:pt x="505" y="64"/>
                                </a:lnTo>
                                <a:lnTo>
                                  <a:pt x="503" y="64"/>
                                </a:lnTo>
                                <a:lnTo>
                                  <a:pt x="503" y="66"/>
                                </a:lnTo>
                                <a:lnTo>
                                  <a:pt x="508" y="65"/>
                                </a:lnTo>
                                <a:moveTo>
                                  <a:pt x="521" y="64"/>
                                </a:moveTo>
                                <a:lnTo>
                                  <a:pt x="514" y="62"/>
                                </a:lnTo>
                                <a:lnTo>
                                  <a:pt x="499" y="62"/>
                                </a:lnTo>
                                <a:lnTo>
                                  <a:pt x="511" y="64"/>
                                </a:lnTo>
                                <a:lnTo>
                                  <a:pt x="521" y="64"/>
                                </a:lnTo>
                                <a:moveTo>
                                  <a:pt x="536" y="105"/>
                                </a:moveTo>
                                <a:lnTo>
                                  <a:pt x="535" y="105"/>
                                </a:lnTo>
                                <a:lnTo>
                                  <a:pt x="536" y="105"/>
                                </a:lnTo>
                                <a:moveTo>
                                  <a:pt x="539" y="105"/>
                                </a:moveTo>
                                <a:lnTo>
                                  <a:pt x="537" y="104"/>
                                </a:lnTo>
                                <a:lnTo>
                                  <a:pt x="536" y="105"/>
                                </a:lnTo>
                                <a:lnTo>
                                  <a:pt x="539" y="105"/>
                                </a:lnTo>
                                <a:moveTo>
                                  <a:pt x="555" y="105"/>
                                </a:moveTo>
                                <a:lnTo>
                                  <a:pt x="554" y="103"/>
                                </a:lnTo>
                                <a:lnTo>
                                  <a:pt x="549" y="102"/>
                                </a:lnTo>
                                <a:lnTo>
                                  <a:pt x="555" y="105"/>
                                </a:lnTo>
                                <a:moveTo>
                                  <a:pt x="558" y="105"/>
                                </a:moveTo>
                                <a:lnTo>
                                  <a:pt x="555" y="105"/>
                                </a:lnTo>
                                <a:lnTo>
                                  <a:pt x="556" y="106"/>
                                </a:lnTo>
                                <a:lnTo>
                                  <a:pt x="558" y="105"/>
                                </a:lnTo>
                                <a:moveTo>
                                  <a:pt x="566" y="57"/>
                                </a:moveTo>
                                <a:lnTo>
                                  <a:pt x="565" y="55"/>
                                </a:lnTo>
                                <a:lnTo>
                                  <a:pt x="560" y="56"/>
                                </a:lnTo>
                                <a:lnTo>
                                  <a:pt x="557" y="57"/>
                                </a:lnTo>
                                <a:lnTo>
                                  <a:pt x="563" y="57"/>
                                </a:lnTo>
                                <a:lnTo>
                                  <a:pt x="566" y="57"/>
                                </a:lnTo>
                                <a:moveTo>
                                  <a:pt x="566" y="56"/>
                                </a:moveTo>
                                <a:lnTo>
                                  <a:pt x="565" y="55"/>
                                </a:lnTo>
                                <a:lnTo>
                                  <a:pt x="566" y="56"/>
                                </a:lnTo>
                                <a:moveTo>
                                  <a:pt x="569" y="104"/>
                                </a:moveTo>
                                <a:lnTo>
                                  <a:pt x="566" y="103"/>
                                </a:lnTo>
                                <a:lnTo>
                                  <a:pt x="567" y="104"/>
                                </a:lnTo>
                                <a:lnTo>
                                  <a:pt x="569" y="104"/>
                                </a:lnTo>
                                <a:moveTo>
                                  <a:pt x="576" y="106"/>
                                </a:moveTo>
                                <a:lnTo>
                                  <a:pt x="575" y="106"/>
                                </a:lnTo>
                                <a:lnTo>
                                  <a:pt x="576" y="106"/>
                                </a:lnTo>
                                <a:moveTo>
                                  <a:pt x="577" y="56"/>
                                </a:moveTo>
                                <a:lnTo>
                                  <a:pt x="576" y="56"/>
                                </a:lnTo>
                                <a:lnTo>
                                  <a:pt x="571" y="56"/>
                                </a:lnTo>
                                <a:lnTo>
                                  <a:pt x="577" y="56"/>
                                </a:lnTo>
                                <a:moveTo>
                                  <a:pt x="578" y="106"/>
                                </a:moveTo>
                                <a:lnTo>
                                  <a:pt x="577" y="105"/>
                                </a:lnTo>
                                <a:lnTo>
                                  <a:pt x="576" y="106"/>
                                </a:lnTo>
                                <a:lnTo>
                                  <a:pt x="578" y="106"/>
                                </a:lnTo>
                                <a:moveTo>
                                  <a:pt x="579" y="106"/>
                                </a:moveTo>
                                <a:lnTo>
                                  <a:pt x="578" y="105"/>
                                </a:lnTo>
                                <a:lnTo>
                                  <a:pt x="578" y="106"/>
                                </a:lnTo>
                                <a:lnTo>
                                  <a:pt x="579" y="106"/>
                                </a:lnTo>
                                <a:moveTo>
                                  <a:pt x="579" y="105"/>
                                </a:moveTo>
                                <a:lnTo>
                                  <a:pt x="578" y="105"/>
                                </a:lnTo>
                                <a:lnTo>
                                  <a:pt x="576" y="105"/>
                                </a:lnTo>
                                <a:lnTo>
                                  <a:pt x="577" y="105"/>
                                </a:lnTo>
                                <a:lnTo>
                                  <a:pt x="577" y="106"/>
                                </a:lnTo>
                                <a:lnTo>
                                  <a:pt x="578" y="106"/>
                                </a:lnTo>
                                <a:lnTo>
                                  <a:pt x="578" y="105"/>
                                </a:lnTo>
                                <a:lnTo>
                                  <a:pt x="579" y="105"/>
                                </a:lnTo>
                                <a:moveTo>
                                  <a:pt x="580" y="105"/>
                                </a:moveTo>
                                <a:lnTo>
                                  <a:pt x="579" y="103"/>
                                </a:lnTo>
                                <a:lnTo>
                                  <a:pt x="578" y="102"/>
                                </a:lnTo>
                                <a:lnTo>
                                  <a:pt x="575" y="103"/>
                                </a:lnTo>
                                <a:lnTo>
                                  <a:pt x="570" y="102"/>
                                </a:lnTo>
                                <a:lnTo>
                                  <a:pt x="571" y="103"/>
                                </a:lnTo>
                                <a:lnTo>
                                  <a:pt x="578" y="105"/>
                                </a:lnTo>
                                <a:lnTo>
                                  <a:pt x="580" y="105"/>
                                </a:lnTo>
                                <a:moveTo>
                                  <a:pt x="581" y="56"/>
                                </a:moveTo>
                                <a:lnTo>
                                  <a:pt x="577" y="56"/>
                                </a:lnTo>
                                <a:lnTo>
                                  <a:pt x="576" y="56"/>
                                </a:lnTo>
                                <a:lnTo>
                                  <a:pt x="581" y="56"/>
                                </a:lnTo>
                                <a:moveTo>
                                  <a:pt x="583" y="60"/>
                                </a:moveTo>
                                <a:lnTo>
                                  <a:pt x="565" y="60"/>
                                </a:lnTo>
                                <a:lnTo>
                                  <a:pt x="562" y="58"/>
                                </a:lnTo>
                                <a:lnTo>
                                  <a:pt x="554" y="60"/>
                                </a:lnTo>
                                <a:lnTo>
                                  <a:pt x="554" y="58"/>
                                </a:lnTo>
                                <a:lnTo>
                                  <a:pt x="539" y="58"/>
                                </a:lnTo>
                                <a:lnTo>
                                  <a:pt x="553" y="56"/>
                                </a:lnTo>
                                <a:lnTo>
                                  <a:pt x="527" y="56"/>
                                </a:lnTo>
                                <a:lnTo>
                                  <a:pt x="531" y="58"/>
                                </a:lnTo>
                                <a:lnTo>
                                  <a:pt x="524" y="56"/>
                                </a:lnTo>
                                <a:lnTo>
                                  <a:pt x="489" y="56"/>
                                </a:lnTo>
                                <a:lnTo>
                                  <a:pt x="474" y="54"/>
                                </a:lnTo>
                                <a:lnTo>
                                  <a:pt x="444" y="54"/>
                                </a:lnTo>
                                <a:lnTo>
                                  <a:pt x="429" y="52"/>
                                </a:lnTo>
                                <a:lnTo>
                                  <a:pt x="416" y="52"/>
                                </a:lnTo>
                                <a:lnTo>
                                  <a:pt x="405" y="50"/>
                                </a:lnTo>
                                <a:lnTo>
                                  <a:pt x="403" y="48"/>
                                </a:lnTo>
                                <a:lnTo>
                                  <a:pt x="395" y="48"/>
                                </a:lnTo>
                                <a:lnTo>
                                  <a:pt x="379" y="46"/>
                                </a:lnTo>
                                <a:lnTo>
                                  <a:pt x="375" y="46"/>
                                </a:lnTo>
                                <a:lnTo>
                                  <a:pt x="365" y="44"/>
                                </a:lnTo>
                                <a:lnTo>
                                  <a:pt x="335" y="40"/>
                                </a:lnTo>
                                <a:lnTo>
                                  <a:pt x="322" y="38"/>
                                </a:lnTo>
                                <a:lnTo>
                                  <a:pt x="321" y="40"/>
                                </a:lnTo>
                                <a:lnTo>
                                  <a:pt x="311" y="38"/>
                                </a:lnTo>
                                <a:lnTo>
                                  <a:pt x="281" y="38"/>
                                </a:lnTo>
                                <a:lnTo>
                                  <a:pt x="271" y="36"/>
                                </a:lnTo>
                                <a:lnTo>
                                  <a:pt x="254" y="34"/>
                                </a:lnTo>
                                <a:lnTo>
                                  <a:pt x="255" y="34"/>
                                </a:lnTo>
                                <a:lnTo>
                                  <a:pt x="249" y="33"/>
                                </a:lnTo>
                                <a:lnTo>
                                  <a:pt x="247" y="32"/>
                                </a:lnTo>
                                <a:lnTo>
                                  <a:pt x="248" y="32"/>
                                </a:lnTo>
                                <a:lnTo>
                                  <a:pt x="240" y="30"/>
                                </a:lnTo>
                                <a:lnTo>
                                  <a:pt x="209" y="30"/>
                                </a:lnTo>
                                <a:lnTo>
                                  <a:pt x="194" y="28"/>
                                </a:lnTo>
                                <a:lnTo>
                                  <a:pt x="190" y="30"/>
                                </a:lnTo>
                                <a:lnTo>
                                  <a:pt x="186" y="30"/>
                                </a:lnTo>
                                <a:lnTo>
                                  <a:pt x="183" y="28"/>
                                </a:lnTo>
                                <a:lnTo>
                                  <a:pt x="181" y="28"/>
                                </a:lnTo>
                                <a:lnTo>
                                  <a:pt x="172" y="30"/>
                                </a:lnTo>
                                <a:lnTo>
                                  <a:pt x="167" y="30"/>
                                </a:lnTo>
                                <a:lnTo>
                                  <a:pt x="165" y="28"/>
                                </a:lnTo>
                                <a:lnTo>
                                  <a:pt x="164" y="30"/>
                                </a:lnTo>
                                <a:lnTo>
                                  <a:pt x="159" y="28"/>
                                </a:lnTo>
                                <a:lnTo>
                                  <a:pt x="160" y="30"/>
                                </a:lnTo>
                                <a:lnTo>
                                  <a:pt x="162" y="30"/>
                                </a:lnTo>
                                <a:lnTo>
                                  <a:pt x="160" y="32"/>
                                </a:lnTo>
                                <a:lnTo>
                                  <a:pt x="156" y="32"/>
                                </a:lnTo>
                                <a:lnTo>
                                  <a:pt x="151" y="30"/>
                                </a:lnTo>
                                <a:lnTo>
                                  <a:pt x="142" y="34"/>
                                </a:lnTo>
                                <a:lnTo>
                                  <a:pt x="136" y="32"/>
                                </a:lnTo>
                                <a:lnTo>
                                  <a:pt x="133" y="34"/>
                                </a:lnTo>
                                <a:lnTo>
                                  <a:pt x="110" y="36"/>
                                </a:lnTo>
                                <a:lnTo>
                                  <a:pt x="108" y="40"/>
                                </a:lnTo>
                                <a:lnTo>
                                  <a:pt x="97" y="40"/>
                                </a:lnTo>
                                <a:lnTo>
                                  <a:pt x="92" y="42"/>
                                </a:lnTo>
                                <a:lnTo>
                                  <a:pt x="90" y="40"/>
                                </a:lnTo>
                                <a:lnTo>
                                  <a:pt x="78" y="46"/>
                                </a:lnTo>
                                <a:lnTo>
                                  <a:pt x="76" y="46"/>
                                </a:lnTo>
                                <a:lnTo>
                                  <a:pt x="74" y="48"/>
                                </a:lnTo>
                                <a:lnTo>
                                  <a:pt x="86" y="52"/>
                                </a:lnTo>
                                <a:lnTo>
                                  <a:pt x="71" y="56"/>
                                </a:lnTo>
                                <a:lnTo>
                                  <a:pt x="81" y="54"/>
                                </a:lnTo>
                                <a:lnTo>
                                  <a:pt x="90" y="52"/>
                                </a:lnTo>
                                <a:lnTo>
                                  <a:pt x="87" y="52"/>
                                </a:lnTo>
                                <a:lnTo>
                                  <a:pt x="82" y="50"/>
                                </a:lnTo>
                                <a:lnTo>
                                  <a:pt x="97" y="50"/>
                                </a:lnTo>
                                <a:lnTo>
                                  <a:pt x="94" y="48"/>
                                </a:lnTo>
                                <a:lnTo>
                                  <a:pt x="103" y="48"/>
                                </a:lnTo>
                                <a:lnTo>
                                  <a:pt x="107" y="44"/>
                                </a:lnTo>
                                <a:lnTo>
                                  <a:pt x="113" y="44"/>
                                </a:lnTo>
                                <a:lnTo>
                                  <a:pt x="115" y="46"/>
                                </a:lnTo>
                                <a:lnTo>
                                  <a:pt x="113" y="48"/>
                                </a:lnTo>
                                <a:lnTo>
                                  <a:pt x="124" y="44"/>
                                </a:lnTo>
                                <a:lnTo>
                                  <a:pt x="130" y="42"/>
                                </a:lnTo>
                                <a:lnTo>
                                  <a:pt x="126" y="44"/>
                                </a:lnTo>
                                <a:lnTo>
                                  <a:pt x="129" y="44"/>
                                </a:lnTo>
                                <a:lnTo>
                                  <a:pt x="133" y="46"/>
                                </a:lnTo>
                                <a:lnTo>
                                  <a:pt x="132" y="44"/>
                                </a:lnTo>
                                <a:lnTo>
                                  <a:pt x="148" y="44"/>
                                </a:lnTo>
                                <a:lnTo>
                                  <a:pt x="153" y="42"/>
                                </a:lnTo>
                                <a:lnTo>
                                  <a:pt x="157" y="42"/>
                                </a:lnTo>
                                <a:lnTo>
                                  <a:pt x="173" y="38"/>
                                </a:lnTo>
                                <a:lnTo>
                                  <a:pt x="182" y="37"/>
                                </a:lnTo>
                                <a:lnTo>
                                  <a:pt x="179" y="40"/>
                                </a:lnTo>
                                <a:lnTo>
                                  <a:pt x="189" y="40"/>
                                </a:lnTo>
                                <a:lnTo>
                                  <a:pt x="193" y="38"/>
                                </a:lnTo>
                                <a:lnTo>
                                  <a:pt x="198" y="36"/>
                                </a:lnTo>
                                <a:lnTo>
                                  <a:pt x="204" y="34"/>
                                </a:lnTo>
                                <a:lnTo>
                                  <a:pt x="209" y="32"/>
                                </a:lnTo>
                                <a:lnTo>
                                  <a:pt x="227" y="32"/>
                                </a:lnTo>
                                <a:lnTo>
                                  <a:pt x="230" y="34"/>
                                </a:lnTo>
                                <a:lnTo>
                                  <a:pt x="244" y="34"/>
                                </a:lnTo>
                                <a:lnTo>
                                  <a:pt x="235" y="36"/>
                                </a:lnTo>
                                <a:lnTo>
                                  <a:pt x="222" y="36"/>
                                </a:lnTo>
                                <a:lnTo>
                                  <a:pt x="210" y="38"/>
                                </a:lnTo>
                                <a:lnTo>
                                  <a:pt x="199" y="40"/>
                                </a:lnTo>
                                <a:lnTo>
                                  <a:pt x="206" y="42"/>
                                </a:lnTo>
                                <a:lnTo>
                                  <a:pt x="202" y="42"/>
                                </a:lnTo>
                                <a:lnTo>
                                  <a:pt x="211" y="44"/>
                                </a:lnTo>
                                <a:lnTo>
                                  <a:pt x="219" y="44"/>
                                </a:lnTo>
                                <a:lnTo>
                                  <a:pt x="228" y="46"/>
                                </a:lnTo>
                                <a:lnTo>
                                  <a:pt x="227" y="42"/>
                                </a:lnTo>
                                <a:lnTo>
                                  <a:pt x="219" y="42"/>
                                </a:lnTo>
                                <a:lnTo>
                                  <a:pt x="218" y="40"/>
                                </a:lnTo>
                                <a:lnTo>
                                  <a:pt x="235" y="38"/>
                                </a:lnTo>
                                <a:lnTo>
                                  <a:pt x="253" y="42"/>
                                </a:lnTo>
                                <a:lnTo>
                                  <a:pt x="258" y="42"/>
                                </a:lnTo>
                                <a:lnTo>
                                  <a:pt x="250" y="44"/>
                                </a:lnTo>
                                <a:lnTo>
                                  <a:pt x="252" y="44"/>
                                </a:lnTo>
                                <a:lnTo>
                                  <a:pt x="267" y="46"/>
                                </a:lnTo>
                                <a:lnTo>
                                  <a:pt x="261" y="46"/>
                                </a:lnTo>
                                <a:lnTo>
                                  <a:pt x="271" y="48"/>
                                </a:lnTo>
                                <a:lnTo>
                                  <a:pt x="278" y="46"/>
                                </a:lnTo>
                                <a:lnTo>
                                  <a:pt x="290" y="50"/>
                                </a:lnTo>
                                <a:lnTo>
                                  <a:pt x="294" y="50"/>
                                </a:lnTo>
                                <a:lnTo>
                                  <a:pt x="302" y="54"/>
                                </a:lnTo>
                                <a:lnTo>
                                  <a:pt x="303" y="52"/>
                                </a:lnTo>
                                <a:lnTo>
                                  <a:pt x="297" y="50"/>
                                </a:lnTo>
                                <a:lnTo>
                                  <a:pt x="296" y="42"/>
                                </a:lnTo>
                                <a:lnTo>
                                  <a:pt x="302" y="42"/>
                                </a:lnTo>
                                <a:lnTo>
                                  <a:pt x="314" y="45"/>
                                </a:lnTo>
                                <a:lnTo>
                                  <a:pt x="311" y="47"/>
                                </a:lnTo>
                                <a:lnTo>
                                  <a:pt x="314" y="47"/>
                                </a:lnTo>
                                <a:lnTo>
                                  <a:pt x="314" y="45"/>
                                </a:lnTo>
                                <a:lnTo>
                                  <a:pt x="323" y="46"/>
                                </a:lnTo>
                                <a:lnTo>
                                  <a:pt x="327" y="48"/>
                                </a:lnTo>
                                <a:lnTo>
                                  <a:pt x="334" y="50"/>
                                </a:lnTo>
                                <a:lnTo>
                                  <a:pt x="317" y="50"/>
                                </a:lnTo>
                                <a:lnTo>
                                  <a:pt x="322" y="52"/>
                                </a:lnTo>
                                <a:lnTo>
                                  <a:pt x="323" y="53"/>
                                </a:lnTo>
                                <a:lnTo>
                                  <a:pt x="328" y="53"/>
                                </a:lnTo>
                                <a:lnTo>
                                  <a:pt x="325" y="53"/>
                                </a:lnTo>
                                <a:lnTo>
                                  <a:pt x="323" y="52"/>
                                </a:lnTo>
                                <a:lnTo>
                                  <a:pt x="333" y="52"/>
                                </a:lnTo>
                                <a:lnTo>
                                  <a:pt x="326" y="54"/>
                                </a:lnTo>
                                <a:lnTo>
                                  <a:pt x="336" y="54"/>
                                </a:lnTo>
                                <a:lnTo>
                                  <a:pt x="338" y="52"/>
                                </a:lnTo>
                                <a:lnTo>
                                  <a:pt x="346" y="54"/>
                                </a:lnTo>
                                <a:lnTo>
                                  <a:pt x="351" y="54"/>
                                </a:lnTo>
                                <a:lnTo>
                                  <a:pt x="362" y="56"/>
                                </a:lnTo>
                                <a:lnTo>
                                  <a:pt x="358" y="54"/>
                                </a:lnTo>
                                <a:lnTo>
                                  <a:pt x="372" y="52"/>
                                </a:lnTo>
                                <a:lnTo>
                                  <a:pt x="382" y="54"/>
                                </a:lnTo>
                                <a:lnTo>
                                  <a:pt x="384" y="54"/>
                                </a:lnTo>
                                <a:lnTo>
                                  <a:pt x="397" y="56"/>
                                </a:lnTo>
                                <a:lnTo>
                                  <a:pt x="408" y="58"/>
                                </a:lnTo>
                                <a:lnTo>
                                  <a:pt x="419" y="58"/>
                                </a:lnTo>
                                <a:lnTo>
                                  <a:pt x="432" y="60"/>
                                </a:lnTo>
                                <a:lnTo>
                                  <a:pt x="433" y="60"/>
                                </a:lnTo>
                                <a:lnTo>
                                  <a:pt x="441" y="62"/>
                                </a:lnTo>
                                <a:lnTo>
                                  <a:pt x="441" y="60"/>
                                </a:lnTo>
                                <a:lnTo>
                                  <a:pt x="455" y="58"/>
                                </a:lnTo>
                                <a:lnTo>
                                  <a:pt x="489" y="58"/>
                                </a:lnTo>
                                <a:lnTo>
                                  <a:pt x="480" y="60"/>
                                </a:lnTo>
                                <a:lnTo>
                                  <a:pt x="499" y="60"/>
                                </a:lnTo>
                                <a:lnTo>
                                  <a:pt x="517" y="58"/>
                                </a:lnTo>
                                <a:lnTo>
                                  <a:pt x="531" y="58"/>
                                </a:lnTo>
                                <a:lnTo>
                                  <a:pt x="540" y="60"/>
                                </a:lnTo>
                                <a:lnTo>
                                  <a:pt x="531" y="62"/>
                                </a:lnTo>
                                <a:lnTo>
                                  <a:pt x="533" y="64"/>
                                </a:lnTo>
                                <a:lnTo>
                                  <a:pt x="550" y="64"/>
                                </a:lnTo>
                                <a:lnTo>
                                  <a:pt x="569" y="66"/>
                                </a:lnTo>
                                <a:lnTo>
                                  <a:pt x="573" y="64"/>
                                </a:lnTo>
                                <a:lnTo>
                                  <a:pt x="570" y="64"/>
                                </a:lnTo>
                                <a:lnTo>
                                  <a:pt x="563" y="62"/>
                                </a:lnTo>
                                <a:lnTo>
                                  <a:pt x="574" y="62"/>
                                </a:lnTo>
                                <a:lnTo>
                                  <a:pt x="583" y="60"/>
                                </a:lnTo>
                                <a:moveTo>
                                  <a:pt x="585" y="107"/>
                                </a:moveTo>
                                <a:lnTo>
                                  <a:pt x="584" y="106"/>
                                </a:lnTo>
                                <a:lnTo>
                                  <a:pt x="583" y="107"/>
                                </a:lnTo>
                                <a:lnTo>
                                  <a:pt x="585" y="107"/>
                                </a:lnTo>
                                <a:moveTo>
                                  <a:pt x="586" y="108"/>
                                </a:moveTo>
                                <a:lnTo>
                                  <a:pt x="585" y="108"/>
                                </a:lnTo>
                                <a:lnTo>
                                  <a:pt x="586" y="108"/>
                                </a:lnTo>
                                <a:moveTo>
                                  <a:pt x="586" y="56"/>
                                </a:moveTo>
                                <a:lnTo>
                                  <a:pt x="586" y="56"/>
                                </a:lnTo>
                                <a:lnTo>
                                  <a:pt x="582" y="56"/>
                                </a:lnTo>
                                <a:lnTo>
                                  <a:pt x="585" y="56"/>
                                </a:lnTo>
                                <a:lnTo>
                                  <a:pt x="586" y="56"/>
                                </a:lnTo>
                                <a:moveTo>
                                  <a:pt x="588" y="106"/>
                                </a:moveTo>
                                <a:lnTo>
                                  <a:pt x="584" y="102"/>
                                </a:lnTo>
                                <a:lnTo>
                                  <a:pt x="584" y="106"/>
                                </a:lnTo>
                                <a:lnTo>
                                  <a:pt x="585" y="106"/>
                                </a:lnTo>
                                <a:lnTo>
                                  <a:pt x="588" y="106"/>
                                </a:lnTo>
                                <a:moveTo>
                                  <a:pt x="588" y="108"/>
                                </a:moveTo>
                                <a:lnTo>
                                  <a:pt x="587" y="107"/>
                                </a:lnTo>
                                <a:lnTo>
                                  <a:pt x="586" y="108"/>
                                </a:lnTo>
                                <a:lnTo>
                                  <a:pt x="588" y="108"/>
                                </a:lnTo>
                                <a:moveTo>
                                  <a:pt x="592" y="105"/>
                                </a:moveTo>
                                <a:lnTo>
                                  <a:pt x="592" y="105"/>
                                </a:lnTo>
                                <a:lnTo>
                                  <a:pt x="592" y="106"/>
                                </a:lnTo>
                                <a:lnTo>
                                  <a:pt x="592" y="105"/>
                                </a:lnTo>
                                <a:moveTo>
                                  <a:pt x="596" y="61"/>
                                </a:moveTo>
                                <a:lnTo>
                                  <a:pt x="595" y="61"/>
                                </a:lnTo>
                                <a:lnTo>
                                  <a:pt x="596" y="61"/>
                                </a:lnTo>
                                <a:moveTo>
                                  <a:pt x="596" y="62"/>
                                </a:moveTo>
                                <a:lnTo>
                                  <a:pt x="590" y="62"/>
                                </a:lnTo>
                                <a:lnTo>
                                  <a:pt x="583" y="62"/>
                                </a:lnTo>
                                <a:lnTo>
                                  <a:pt x="587" y="63"/>
                                </a:lnTo>
                                <a:lnTo>
                                  <a:pt x="590" y="63"/>
                                </a:lnTo>
                                <a:lnTo>
                                  <a:pt x="593" y="63"/>
                                </a:lnTo>
                                <a:lnTo>
                                  <a:pt x="593" y="62"/>
                                </a:lnTo>
                                <a:lnTo>
                                  <a:pt x="594" y="62"/>
                                </a:lnTo>
                                <a:lnTo>
                                  <a:pt x="596" y="62"/>
                                </a:lnTo>
                                <a:moveTo>
                                  <a:pt x="599" y="106"/>
                                </a:moveTo>
                                <a:lnTo>
                                  <a:pt x="598" y="106"/>
                                </a:lnTo>
                                <a:lnTo>
                                  <a:pt x="597" y="106"/>
                                </a:lnTo>
                                <a:lnTo>
                                  <a:pt x="599" y="106"/>
                                </a:lnTo>
                                <a:moveTo>
                                  <a:pt x="601" y="118"/>
                                </a:moveTo>
                                <a:lnTo>
                                  <a:pt x="600" y="118"/>
                                </a:lnTo>
                                <a:lnTo>
                                  <a:pt x="599" y="118"/>
                                </a:lnTo>
                                <a:lnTo>
                                  <a:pt x="600" y="118"/>
                                </a:lnTo>
                                <a:lnTo>
                                  <a:pt x="601" y="118"/>
                                </a:lnTo>
                                <a:moveTo>
                                  <a:pt x="601" y="513"/>
                                </a:moveTo>
                                <a:lnTo>
                                  <a:pt x="588" y="514"/>
                                </a:lnTo>
                                <a:lnTo>
                                  <a:pt x="592" y="514"/>
                                </a:lnTo>
                                <a:lnTo>
                                  <a:pt x="601" y="513"/>
                                </a:lnTo>
                                <a:moveTo>
                                  <a:pt x="603" y="512"/>
                                </a:moveTo>
                                <a:lnTo>
                                  <a:pt x="601" y="513"/>
                                </a:lnTo>
                                <a:lnTo>
                                  <a:pt x="602" y="513"/>
                                </a:lnTo>
                                <a:lnTo>
                                  <a:pt x="603" y="512"/>
                                </a:lnTo>
                                <a:moveTo>
                                  <a:pt x="604" y="62"/>
                                </a:moveTo>
                                <a:lnTo>
                                  <a:pt x="596" y="62"/>
                                </a:lnTo>
                                <a:lnTo>
                                  <a:pt x="599" y="62"/>
                                </a:lnTo>
                                <a:lnTo>
                                  <a:pt x="602" y="62"/>
                                </a:lnTo>
                                <a:lnTo>
                                  <a:pt x="604" y="62"/>
                                </a:lnTo>
                                <a:moveTo>
                                  <a:pt x="605" y="105"/>
                                </a:moveTo>
                                <a:lnTo>
                                  <a:pt x="604" y="105"/>
                                </a:lnTo>
                                <a:lnTo>
                                  <a:pt x="603" y="105"/>
                                </a:lnTo>
                                <a:lnTo>
                                  <a:pt x="605" y="105"/>
                                </a:lnTo>
                                <a:moveTo>
                                  <a:pt x="608" y="105"/>
                                </a:moveTo>
                                <a:lnTo>
                                  <a:pt x="607" y="104"/>
                                </a:lnTo>
                                <a:lnTo>
                                  <a:pt x="606" y="104"/>
                                </a:lnTo>
                                <a:lnTo>
                                  <a:pt x="608" y="105"/>
                                </a:lnTo>
                                <a:moveTo>
                                  <a:pt x="618" y="55"/>
                                </a:moveTo>
                                <a:lnTo>
                                  <a:pt x="618" y="55"/>
                                </a:lnTo>
                                <a:lnTo>
                                  <a:pt x="617" y="54"/>
                                </a:lnTo>
                                <a:lnTo>
                                  <a:pt x="610" y="55"/>
                                </a:lnTo>
                                <a:lnTo>
                                  <a:pt x="615" y="55"/>
                                </a:lnTo>
                                <a:lnTo>
                                  <a:pt x="616" y="55"/>
                                </a:lnTo>
                                <a:lnTo>
                                  <a:pt x="618" y="55"/>
                                </a:lnTo>
                                <a:moveTo>
                                  <a:pt x="619" y="54"/>
                                </a:moveTo>
                                <a:lnTo>
                                  <a:pt x="616" y="54"/>
                                </a:lnTo>
                                <a:lnTo>
                                  <a:pt x="617" y="54"/>
                                </a:lnTo>
                                <a:lnTo>
                                  <a:pt x="619" y="54"/>
                                </a:lnTo>
                                <a:moveTo>
                                  <a:pt x="619" y="63"/>
                                </a:moveTo>
                                <a:lnTo>
                                  <a:pt x="616" y="63"/>
                                </a:lnTo>
                                <a:lnTo>
                                  <a:pt x="609" y="63"/>
                                </a:lnTo>
                                <a:lnTo>
                                  <a:pt x="619" y="63"/>
                                </a:lnTo>
                                <a:moveTo>
                                  <a:pt x="631" y="101"/>
                                </a:moveTo>
                                <a:lnTo>
                                  <a:pt x="627" y="103"/>
                                </a:lnTo>
                                <a:lnTo>
                                  <a:pt x="631" y="104"/>
                                </a:lnTo>
                                <a:lnTo>
                                  <a:pt x="631" y="101"/>
                                </a:lnTo>
                                <a:moveTo>
                                  <a:pt x="633" y="62"/>
                                </a:moveTo>
                                <a:lnTo>
                                  <a:pt x="631" y="61"/>
                                </a:lnTo>
                                <a:lnTo>
                                  <a:pt x="627" y="62"/>
                                </a:lnTo>
                                <a:lnTo>
                                  <a:pt x="633" y="62"/>
                                </a:lnTo>
                                <a:moveTo>
                                  <a:pt x="635" y="101"/>
                                </a:moveTo>
                                <a:lnTo>
                                  <a:pt x="634" y="101"/>
                                </a:lnTo>
                                <a:lnTo>
                                  <a:pt x="631" y="100"/>
                                </a:lnTo>
                                <a:lnTo>
                                  <a:pt x="631" y="101"/>
                                </a:lnTo>
                                <a:lnTo>
                                  <a:pt x="632" y="101"/>
                                </a:lnTo>
                                <a:lnTo>
                                  <a:pt x="635" y="101"/>
                                </a:lnTo>
                                <a:moveTo>
                                  <a:pt x="640" y="100"/>
                                </a:moveTo>
                                <a:lnTo>
                                  <a:pt x="637" y="100"/>
                                </a:lnTo>
                                <a:lnTo>
                                  <a:pt x="638" y="100"/>
                                </a:lnTo>
                                <a:lnTo>
                                  <a:pt x="640" y="100"/>
                                </a:lnTo>
                                <a:moveTo>
                                  <a:pt x="641" y="56"/>
                                </a:moveTo>
                                <a:lnTo>
                                  <a:pt x="634" y="58"/>
                                </a:lnTo>
                                <a:lnTo>
                                  <a:pt x="628" y="58"/>
                                </a:lnTo>
                                <a:lnTo>
                                  <a:pt x="628" y="59"/>
                                </a:lnTo>
                                <a:lnTo>
                                  <a:pt x="634" y="59"/>
                                </a:lnTo>
                                <a:lnTo>
                                  <a:pt x="639" y="58"/>
                                </a:lnTo>
                                <a:lnTo>
                                  <a:pt x="640" y="58"/>
                                </a:lnTo>
                                <a:lnTo>
                                  <a:pt x="639" y="58"/>
                                </a:lnTo>
                                <a:lnTo>
                                  <a:pt x="641" y="56"/>
                                </a:lnTo>
                                <a:moveTo>
                                  <a:pt x="643" y="56"/>
                                </a:moveTo>
                                <a:lnTo>
                                  <a:pt x="635" y="54"/>
                                </a:lnTo>
                                <a:lnTo>
                                  <a:pt x="633" y="56"/>
                                </a:lnTo>
                                <a:lnTo>
                                  <a:pt x="616" y="56"/>
                                </a:lnTo>
                                <a:lnTo>
                                  <a:pt x="617" y="58"/>
                                </a:lnTo>
                                <a:lnTo>
                                  <a:pt x="608" y="56"/>
                                </a:lnTo>
                                <a:lnTo>
                                  <a:pt x="602" y="58"/>
                                </a:lnTo>
                                <a:lnTo>
                                  <a:pt x="591" y="56"/>
                                </a:lnTo>
                                <a:lnTo>
                                  <a:pt x="583" y="56"/>
                                </a:lnTo>
                                <a:lnTo>
                                  <a:pt x="583" y="58"/>
                                </a:lnTo>
                                <a:lnTo>
                                  <a:pt x="588" y="58"/>
                                </a:lnTo>
                                <a:lnTo>
                                  <a:pt x="584" y="60"/>
                                </a:lnTo>
                                <a:lnTo>
                                  <a:pt x="602" y="60"/>
                                </a:lnTo>
                                <a:lnTo>
                                  <a:pt x="617" y="62"/>
                                </a:lnTo>
                                <a:lnTo>
                                  <a:pt x="623" y="60"/>
                                </a:lnTo>
                                <a:lnTo>
                                  <a:pt x="613" y="60"/>
                                </a:lnTo>
                                <a:lnTo>
                                  <a:pt x="623" y="58"/>
                                </a:lnTo>
                                <a:lnTo>
                                  <a:pt x="634" y="56"/>
                                </a:lnTo>
                                <a:lnTo>
                                  <a:pt x="641" y="56"/>
                                </a:lnTo>
                                <a:lnTo>
                                  <a:pt x="643" y="56"/>
                                </a:lnTo>
                                <a:moveTo>
                                  <a:pt x="646" y="56"/>
                                </a:moveTo>
                                <a:lnTo>
                                  <a:pt x="640" y="54"/>
                                </a:lnTo>
                                <a:lnTo>
                                  <a:pt x="643" y="56"/>
                                </a:lnTo>
                                <a:lnTo>
                                  <a:pt x="646" y="56"/>
                                </a:lnTo>
                                <a:moveTo>
                                  <a:pt x="648" y="57"/>
                                </a:moveTo>
                                <a:lnTo>
                                  <a:pt x="645" y="58"/>
                                </a:lnTo>
                                <a:lnTo>
                                  <a:pt x="642" y="58"/>
                                </a:lnTo>
                                <a:lnTo>
                                  <a:pt x="647" y="58"/>
                                </a:lnTo>
                                <a:lnTo>
                                  <a:pt x="648" y="57"/>
                                </a:lnTo>
                                <a:moveTo>
                                  <a:pt x="655" y="52"/>
                                </a:moveTo>
                                <a:lnTo>
                                  <a:pt x="650" y="53"/>
                                </a:lnTo>
                                <a:lnTo>
                                  <a:pt x="655" y="53"/>
                                </a:lnTo>
                                <a:lnTo>
                                  <a:pt x="655" y="52"/>
                                </a:lnTo>
                                <a:moveTo>
                                  <a:pt x="662" y="60"/>
                                </a:moveTo>
                                <a:lnTo>
                                  <a:pt x="659" y="61"/>
                                </a:lnTo>
                                <a:lnTo>
                                  <a:pt x="662" y="61"/>
                                </a:lnTo>
                                <a:lnTo>
                                  <a:pt x="662" y="60"/>
                                </a:lnTo>
                                <a:moveTo>
                                  <a:pt x="662" y="60"/>
                                </a:moveTo>
                                <a:lnTo>
                                  <a:pt x="662" y="60"/>
                                </a:lnTo>
                                <a:moveTo>
                                  <a:pt x="666" y="101"/>
                                </a:moveTo>
                                <a:lnTo>
                                  <a:pt x="666" y="101"/>
                                </a:lnTo>
                                <a:moveTo>
                                  <a:pt x="668" y="99"/>
                                </a:moveTo>
                                <a:lnTo>
                                  <a:pt x="665" y="99"/>
                                </a:lnTo>
                                <a:lnTo>
                                  <a:pt x="666" y="100"/>
                                </a:lnTo>
                                <a:lnTo>
                                  <a:pt x="666" y="101"/>
                                </a:lnTo>
                                <a:lnTo>
                                  <a:pt x="668" y="99"/>
                                </a:lnTo>
                                <a:moveTo>
                                  <a:pt x="669" y="57"/>
                                </a:moveTo>
                                <a:lnTo>
                                  <a:pt x="669" y="57"/>
                                </a:lnTo>
                                <a:lnTo>
                                  <a:pt x="668" y="57"/>
                                </a:lnTo>
                                <a:lnTo>
                                  <a:pt x="669" y="57"/>
                                </a:lnTo>
                                <a:moveTo>
                                  <a:pt x="670" y="56"/>
                                </a:moveTo>
                                <a:lnTo>
                                  <a:pt x="664" y="56"/>
                                </a:lnTo>
                                <a:lnTo>
                                  <a:pt x="669" y="57"/>
                                </a:lnTo>
                                <a:lnTo>
                                  <a:pt x="670" y="56"/>
                                </a:lnTo>
                                <a:moveTo>
                                  <a:pt x="676" y="50"/>
                                </a:moveTo>
                                <a:lnTo>
                                  <a:pt x="667" y="53"/>
                                </a:lnTo>
                                <a:lnTo>
                                  <a:pt x="674" y="52"/>
                                </a:lnTo>
                                <a:lnTo>
                                  <a:pt x="676" y="50"/>
                                </a:lnTo>
                                <a:moveTo>
                                  <a:pt x="677" y="52"/>
                                </a:moveTo>
                                <a:lnTo>
                                  <a:pt x="676" y="52"/>
                                </a:lnTo>
                                <a:lnTo>
                                  <a:pt x="677" y="52"/>
                                </a:lnTo>
                                <a:moveTo>
                                  <a:pt x="678" y="491"/>
                                </a:moveTo>
                                <a:lnTo>
                                  <a:pt x="666" y="494"/>
                                </a:lnTo>
                                <a:lnTo>
                                  <a:pt x="672" y="494"/>
                                </a:lnTo>
                                <a:lnTo>
                                  <a:pt x="674" y="492"/>
                                </a:lnTo>
                                <a:lnTo>
                                  <a:pt x="677" y="492"/>
                                </a:lnTo>
                                <a:lnTo>
                                  <a:pt x="678" y="491"/>
                                </a:lnTo>
                                <a:moveTo>
                                  <a:pt x="681" y="490"/>
                                </a:moveTo>
                                <a:lnTo>
                                  <a:pt x="678" y="491"/>
                                </a:lnTo>
                                <a:lnTo>
                                  <a:pt x="677" y="492"/>
                                </a:lnTo>
                                <a:lnTo>
                                  <a:pt x="681" y="490"/>
                                </a:lnTo>
                                <a:moveTo>
                                  <a:pt x="686" y="54"/>
                                </a:moveTo>
                                <a:lnTo>
                                  <a:pt x="685" y="54"/>
                                </a:lnTo>
                                <a:lnTo>
                                  <a:pt x="677" y="52"/>
                                </a:lnTo>
                                <a:lnTo>
                                  <a:pt x="676" y="53"/>
                                </a:lnTo>
                                <a:lnTo>
                                  <a:pt x="667" y="55"/>
                                </a:lnTo>
                                <a:lnTo>
                                  <a:pt x="671" y="55"/>
                                </a:lnTo>
                                <a:lnTo>
                                  <a:pt x="686" y="54"/>
                                </a:lnTo>
                                <a:moveTo>
                                  <a:pt x="688" y="54"/>
                                </a:moveTo>
                                <a:lnTo>
                                  <a:pt x="686" y="54"/>
                                </a:lnTo>
                                <a:lnTo>
                                  <a:pt x="687" y="55"/>
                                </a:lnTo>
                                <a:lnTo>
                                  <a:pt x="688" y="54"/>
                                </a:lnTo>
                                <a:moveTo>
                                  <a:pt x="691" y="56"/>
                                </a:moveTo>
                                <a:lnTo>
                                  <a:pt x="687" y="55"/>
                                </a:lnTo>
                                <a:lnTo>
                                  <a:pt x="680" y="56"/>
                                </a:lnTo>
                                <a:lnTo>
                                  <a:pt x="668" y="58"/>
                                </a:lnTo>
                                <a:lnTo>
                                  <a:pt x="668" y="57"/>
                                </a:lnTo>
                                <a:lnTo>
                                  <a:pt x="649" y="59"/>
                                </a:lnTo>
                                <a:lnTo>
                                  <a:pt x="652" y="61"/>
                                </a:lnTo>
                                <a:lnTo>
                                  <a:pt x="662" y="60"/>
                                </a:lnTo>
                                <a:lnTo>
                                  <a:pt x="673" y="58"/>
                                </a:lnTo>
                                <a:lnTo>
                                  <a:pt x="682" y="58"/>
                                </a:lnTo>
                                <a:lnTo>
                                  <a:pt x="683" y="58"/>
                                </a:lnTo>
                                <a:lnTo>
                                  <a:pt x="685" y="58"/>
                                </a:lnTo>
                                <a:lnTo>
                                  <a:pt x="691" y="56"/>
                                </a:lnTo>
                                <a:moveTo>
                                  <a:pt x="695" y="482"/>
                                </a:moveTo>
                                <a:lnTo>
                                  <a:pt x="690" y="484"/>
                                </a:lnTo>
                                <a:lnTo>
                                  <a:pt x="681" y="490"/>
                                </a:lnTo>
                                <a:lnTo>
                                  <a:pt x="682" y="490"/>
                                </a:lnTo>
                                <a:lnTo>
                                  <a:pt x="679" y="491"/>
                                </a:lnTo>
                                <a:lnTo>
                                  <a:pt x="680" y="491"/>
                                </a:lnTo>
                                <a:lnTo>
                                  <a:pt x="683" y="489"/>
                                </a:lnTo>
                                <a:lnTo>
                                  <a:pt x="686" y="488"/>
                                </a:lnTo>
                                <a:lnTo>
                                  <a:pt x="688" y="487"/>
                                </a:lnTo>
                                <a:lnTo>
                                  <a:pt x="687" y="488"/>
                                </a:lnTo>
                                <a:lnTo>
                                  <a:pt x="693" y="486"/>
                                </a:lnTo>
                                <a:lnTo>
                                  <a:pt x="689" y="486"/>
                                </a:lnTo>
                                <a:lnTo>
                                  <a:pt x="695" y="482"/>
                                </a:lnTo>
                                <a:moveTo>
                                  <a:pt x="696" y="485"/>
                                </a:moveTo>
                                <a:lnTo>
                                  <a:pt x="693" y="486"/>
                                </a:lnTo>
                                <a:lnTo>
                                  <a:pt x="695" y="486"/>
                                </a:lnTo>
                                <a:lnTo>
                                  <a:pt x="696" y="485"/>
                                </a:lnTo>
                                <a:moveTo>
                                  <a:pt x="698" y="50"/>
                                </a:moveTo>
                                <a:lnTo>
                                  <a:pt x="693" y="50"/>
                                </a:lnTo>
                                <a:lnTo>
                                  <a:pt x="685" y="50"/>
                                </a:lnTo>
                                <a:lnTo>
                                  <a:pt x="678" y="51"/>
                                </a:lnTo>
                                <a:lnTo>
                                  <a:pt x="677" y="52"/>
                                </a:lnTo>
                                <a:lnTo>
                                  <a:pt x="695" y="50"/>
                                </a:lnTo>
                                <a:lnTo>
                                  <a:pt x="694" y="50"/>
                                </a:lnTo>
                                <a:lnTo>
                                  <a:pt x="696" y="50"/>
                                </a:lnTo>
                                <a:lnTo>
                                  <a:pt x="698" y="50"/>
                                </a:lnTo>
                                <a:moveTo>
                                  <a:pt x="701" y="56"/>
                                </a:moveTo>
                                <a:lnTo>
                                  <a:pt x="701" y="55"/>
                                </a:lnTo>
                                <a:lnTo>
                                  <a:pt x="695" y="56"/>
                                </a:lnTo>
                                <a:lnTo>
                                  <a:pt x="691" y="57"/>
                                </a:lnTo>
                                <a:lnTo>
                                  <a:pt x="697" y="57"/>
                                </a:lnTo>
                                <a:lnTo>
                                  <a:pt x="701" y="56"/>
                                </a:lnTo>
                                <a:moveTo>
                                  <a:pt x="715" y="47"/>
                                </a:moveTo>
                                <a:lnTo>
                                  <a:pt x="713" y="47"/>
                                </a:lnTo>
                                <a:lnTo>
                                  <a:pt x="709" y="47"/>
                                </a:lnTo>
                                <a:lnTo>
                                  <a:pt x="708" y="47"/>
                                </a:lnTo>
                                <a:lnTo>
                                  <a:pt x="715" y="47"/>
                                </a:lnTo>
                                <a:moveTo>
                                  <a:pt x="722" y="483"/>
                                </a:moveTo>
                                <a:lnTo>
                                  <a:pt x="722" y="483"/>
                                </a:lnTo>
                                <a:lnTo>
                                  <a:pt x="719" y="484"/>
                                </a:lnTo>
                                <a:lnTo>
                                  <a:pt x="722" y="483"/>
                                </a:lnTo>
                                <a:moveTo>
                                  <a:pt x="722" y="482"/>
                                </a:moveTo>
                                <a:lnTo>
                                  <a:pt x="722" y="482"/>
                                </a:lnTo>
                                <a:lnTo>
                                  <a:pt x="722" y="483"/>
                                </a:lnTo>
                                <a:lnTo>
                                  <a:pt x="722" y="482"/>
                                </a:lnTo>
                                <a:moveTo>
                                  <a:pt x="723" y="482"/>
                                </a:moveTo>
                                <a:lnTo>
                                  <a:pt x="722" y="482"/>
                                </a:lnTo>
                                <a:lnTo>
                                  <a:pt x="722" y="484"/>
                                </a:lnTo>
                                <a:lnTo>
                                  <a:pt x="723" y="482"/>
                                </a:lnTo>
                                <a:moveTo>
                                  <a:pt x="723" y="482"/>
                                </a:moveTo>
                                <a:lnTo>
                                  <a:pt x="723" y="482"/>
                                </a:lnTo>
                                <a:moveTo>
                                  <a:pt x="724" y="46"/>
                                </a:moveTo>
                                <a:lnTo>
                                  <a:pt x="721" y="47"/>
                                </a:lnTo>
                                <a:lnTo>
                                  <a:pt x="718" y="47"/>
                                </a:lnTo>
                                <a:lnTo>
                                  <a:pt x="715" y="47"/>
                                </a:lnTo>
                                <a:lnTo>
                                  <a:pt x="698" y="50"/>
                                </a:lnTo>
                                <a:lnTo>
                                  <a:pt x="702" y="50"/>
                                </a:lnTo>
                                <a:lnTo>
                                  <a:pt x="706" y="49"/>
                                </a:lnTo>
                                <a:lnTo>
                                  <a:pt x="712" y="48"/>
                                </a:lnTo>
                                <a:lnTo>
                                  <a:pt x="715" y="48"/>
                                </a:lnTo>
                                <a:lnTo>
                                  <a:pt x="709" y="48"/>
                                </a:lnTo>
                                <a:lnTo>
                                  <a:pt x="714" y="48"/>
                                </a:lnTo>
                                <a:lnTo>
                                  <a:pt x="715" y="47"/>
                                </a:lnTo>
                                <a:lnTo>
                                  <a:pt x="716" y="47"/>
                                </a:lnTo>
                                <a:lnTo>
                                  <a:pt x="715" y="47"/>
                                </a:lnTo>
                                <a:lnTo>
                                  <a:pt x="716" y="47"/>
                                </a:lnTo>
                                <a:lnTo>
                                  <a:pt x="717" y="47"/>
                                </a:lnTo>
                                <a:lnTo>
                                  <a:pt x="716" y="47"/>
                                </a:lnTo>
                                <a:lnTo>
                                  <a:pt x="715" y="47"/>
                                </a:lnTo>
                                <a:lnTo>
                                  <a:pt x="715" y="48"/>
                                </a:lnTo>
                                <a:lnTo>
                                  <a:pt x="712" y="49"/>
                                </a:lnTo>
                                <a:lnTo>
                                  <a:pt x="703" y="51"/>
                                </a:lnTo>
                                <a:lnTo>
                                  <a:pt x="709" y="52"/>
                                </a:lnTo>
                                <a:lnTo>
                                  <a:pt x="720" y="50"/>
                                </a:lnTo>
                                <a:lnTo>
                                  <a:pt x="716" y="50"/>
                                </a:lnTo>
                                <a:lnTo>
                                  <a:pt x="719" y="49"/>
                                </a:lnTo>
                                <a:lnTo>
                                  <a:pt x="723" y="48"/>
                                </a:lnTo>
                                <a:lnTo>
                                  <a:pt x="716" y="49"/>
                                </a:lnTo>
                                <a:lnTo>
                                  <a:pt x="717" y="49"/>
                                </a:lnTo>
                                <a:lnTo>
                                  <a:pt x="719" y="48"/>
                                </a:lnTo>
                                <a:lnTo>
                                  <a:pt x="715" y="48"/>
                                </a:lnTo>
                                <a:lnTo>
                                  <a:pt x="724" y="46"/>
                                </a:lnTo>
                                <a:moveTo>
                                  <a:pt x="729" y="43"/>
                                </a:moveTo>
                                <a:lnTo>
                                  <a:pt x="727" y="44"/>
                                </a:lnTo>
                                <a:lnTo>
                                  <a:pt x="722" y="45"/>
                                </a:lnTo>
                                <a:lnTo>
                                  <a:pt x="724" y="45"/>
                                </a:lnTo>
                                <a:lnTo>
                                  <a:pt x="726" y="44"/>
                                </a:lnTo>
                                <a:lnTo>
                                  <a:pt x="729" y="43"/>
                                </a:lnTo>
                                <a:moveTo>
                                  <a:pt x="739" y="92"/>
                                </a:moveTo>
                                <a:lnTo>
                                  <a:pt x="739" y="92"/>
                                </a:lnTo>
                                <a:lnTo>
                                  <a:pt x="737" y="92"/>
                                </a:lnTo>
                                <a:lnTo>
                                  <a:pt x="739" y="92"/>
                                </a:lnTo>
                                <a:moveTo>
                                  <a:pt x="739" y="474"/>
                                </a:moveTo>
                                <a:lnTo>
                                  <a:pt x="735" y="474"/>
                                </a:lnTo>
                                <a:lnTo>
                                  <a:pt x="716" y="474"/>
                                </a:lnTo>
                                <a:lnTo>
                                  <a:pt x="713" y="474"/>
                                </a:lnTo>
                                <a:lnTo>
                                  <a:pt x="707" y="478"/>
                                </a:lnTo>
                                <a:lnTo>
                                  <a:pt x="699" y="482"/>
                                </a:lnTo>
                                <a:lnTo>
                                  <a:pt x="696" y="485"/>
                                </a:lnTo>
                                <a:lnTo>
                                  <a:pt x="697" y="485"/>
                                </a:lnTo>
                                <a:lnTo>
                                  <a:pt x="695" y="486"/>
                                </a:lnTo>
                                <a:lnTo>
                                  <a:pt x="687" y="492"/>
                                </a:lnTo>
                                <a:lnTo>
                                  <a:pt x="673" y="496"/>
                                </a:lnTo>
                                <a:lnTo>
                                  <a:pt x="676" y="494"/>
                                </a:lnTo>
                                <a:lnTo>
                                  <a:pt x="679" y="492"/>
                                </a:lnTo>
                                <a:lnTo>
                                  <a:pt x="677" y="492"/>
                                </a:lnTo>
                                <a:lnTo>
                                  <a:pt x="674" y="494"/>
                                </a:lnTo>
                                <a:lnTo>
                                  <a:pt x="672" y="494"/>
                                </a:lnTo>
                                <a:lnTo>
                                  <a:pt x="670" y="496"/>
                                </a:lnTo>
                                <a:lnTo>
                                  <a:pt x="665" y="496"/>
                                </a:lnTo>
                                <a:lnTo>
                                  <a:pt x="666" y="494"/>
                                </a:lnTo>
                                <a:lnTo>
                                  <a:pt x="663" y="494"/>
                                </a:lnTo>
                                <a:lnTo>
                                  <a:pt x="651" y="500"/>
                                </a:lnTo>
                                <a:lnTo>
                                  <a:pt x="649" y="500"/>
                                </a:lnTo>
                                <a:lnTo>
                                  <a:pt x="645" y="502"/>
                                </a:lnTo>
                                <a:lnTo>
                                  <a:pt x="642" y="504"/>
                                </a:lnTo>
                                <a:lnTo>
                                  <a:pt x="648" y="500"/>
                                </a:lnTo>
                                <a:lnTo>
                                  <a:pt x="638" y="504"/>
                                </a:lnTo>
                                <a:lnTo>
                                  <a:pt x="628" y="504"/>
                                </a:lnTo>
                                <a:lnTo>
                                  <a:pt x="618" y="508"/>
                                </a:lnTo>
                                <a:lnTo>
                                  <a:pt x="628" y="506"/>
                                </a:lnTo>
                                <a:lnTo>
                                  <a:pt x="632" y="506"/>
                                </a:lnTo>
                                <a:lnTo>
                                  <a:pt x="619" y="510"/>
                                </a:lnTo>
                                <a:lnTo>
                                  <a:pt x="611" y="512"/>
                                </a:lnTo>
                                <a:lnTo>
                                  <a:pt x="603" y="512"/>
                                </a:lnTo>
                                <a:lnTo>
                                  <a:pt x="602" y="513"/>
                                </a:lnTo>
                                <a:lnTo>
                                  <a:pt x="597" y="514"/>
                                </a:lnTo>
                                <a:lnTo>
                                  <a:pt x="591" y="516"/>
                                </a:lnTo>
                                <a:lnTo>
                                  <a:pt x="580" y="516"/>
                                </a:lnTo>
                                <a:lnTo>
                                  <a:pt x="572" y="518"/>
                                </a:lnTo>
                                <a:lnTo>
                                  <a:pt x="577" y="518"/>
                                </a:lnTo>
                                <a:lnTo>
                                  <a:pt x="575" y="520"/>
                                </a:lnTo>
                                <a:lnTo>
                                  <a:pt x="568" y="518"/>
                                </a:lnTo>
                                <a:lnTo>
                                  <a:pt x="566" y="522"/>
                                </a:lnTo>
                                <a:lnTo>
                                  <a:pt x="557" y="524"/>
                                </a:lnTo>
                                <a:lnTo>
                                  <a:pt x="557" y="522"/>
                                </a:lnTo>
                                <a:lnTo>
                                  <a:pt x="546" y="524"/>
                                </a:lnTo>
                                <a:lnTo>
                                  <a:pt x="543" y="524"/>
                                </a:lnTo>
                                <a:lnTo>
                                  <a:pt x="540" y="526"/>
                                </a:lnTo>
                                <a:lnTo>
                                  <a:pt x="531" y="526"/>
                                </a:lnTo>
                                <a:lnTo>
                                  <a:pt x="539" y="524"/>
                                </a:lnTo>
                                <a:lnTo>
                                  <a:pt x="529" y="526"/>
                                </a:lnTo>
                                <a:lnTo>
                                  <a:pt x="531" y="524"/>
                                </a:lnTo>
                                <a:lnTo>
                                  <a:pt x="520" y="526"/>
                                </a:lnTo>
                                <a:lnTo>
                                  <a:pt x="507" y="526"/>
                                </a:lnTo>
                                <a:lnTo>
                                  <a:pt x="503" y="528"/>
                                </a:lnTo>
                                <a:lnTo>
                                  <a:pt x="493" y="528"/>
                                </a:lnTo>
                                <a:lnTo>
                                  <a:pt x="487" y="526"/>
                                </a:lnTo>
                                <a:lnTo>
                                  <a:pt x="486" y="526"/>
                                </a:lnTo>
                                <a:lnTo>
                                  <a:pt x="490" y="524"/>
                                </a:lnTo>
                                <a:lnTo>
                                  <a:pt x="475" y="524"/>
                                </a:lnTo>
                                <a:lnTo>
                                  <a:pt x="468" y="526"/>
                                </a:lnTo>
                                <a:lnTo>
                                  <a:pt x="461" y="526"/>
                                </a:lnTo>
                                <a:lnTo>
                                  <a:pt x="458" y="524"/>
                                </a:lnTo>
                                <a:lnTo>
                                  <a:pt x="452" y="524"/>
                                </a:lnTo>
                                <a:lnTo>
                                  <a:pt x="451" y="522"/>
                                </a:lnTo>
                                <a:lnTo>
                                  <a:pt x="440" y="522"/>
                                </a:lnTo>
                                <a:lnTo>
                                  <a:pt x="439" y="520"/>
                                </a:lnTo>
                                <a:lnTo>
                                  <a:pt x="433" y="520"/>
                                </a:lnTo>
                                <a:lnTo>
                                  <a:pt x="425" y="518"/>
                                </a:lnTo>
                                <a:lnTo>
                                  <a:pt x="414" y="516"/>
                                </a:lnTo>
                                <a:lnTo>
                                  <a:pt x="404" y="516"/>
                                </a:lnTo>
                                <a:lnTo>
                                  <a:pt x="393" y="514"/>
                                </a:lnTo>
                                <a:lnTo>
                                  <a:pt x="391" y="514"/>
                                </a:lnTo>
                                <a:lnTo>
                                  <a:pt x="388" y="512"/>
                                </a:lnTo>
                                <a:lnTo>
                                  <a:pt x="378" y="510"/>
                                </a:lnTo>
                                <a:lnTo>
                                  <a:pt x="359" y="504"/>
                                </a:lnTo>
                                <a:lnTo>
                                  <a:pt x="348" y="502"/>
                                </a:lnTo>
                                <a:lnTo>
                                  <a:pt x="343" y="498"/>
                                </a:lnTo>
                                <a:lnTo>
                                  <a:pt x="340" y="496"/>
                                </a:lnTo>
                                <a:lnTo>
                                  <a:pt x="337" y="496"/>
                                </a:lnTo>
                                <a:lnTo>
                                  <a:pt x="338" y="498"/>
                                </a:lnTo>
                                <a:lnTo>
                                  <a:pt x="331" y="496"/>
                                </a:lnTo>
                                <a:lnTo>
                                  <a:pt x="317" y="492"/>
                                </a:lnTo>
                                <a:lnTo>
                                  <a:pt x="327" y="492"/>
                                </a:lnTo>
                                <a:lnTo>
                                  <a:pt x="322" y="490"/>
                                </a:lnTo>
                                <a:lnTo>
                                  <a:pt x="315" y="488"/>
                                </a:lnTo>
                                <a:lnTo>
                                  <a:pt x="302" y="486"/>
                                </a:lnTo>
                                <a:lnTo>
                                  <a:pt x="291" y="478"/>
                                </a:lnTo>
                                <a:lnTo>
                                  <a:pt x="295" y="480"/>
                                </a:lnTo>
                                <a:lnTo>
                                  <a:pt x="298" y="482"/>
                                </a:lnTo>
                                <a:lnTo>
                                  <a:pt x="302" y="482"/>
                                </a:lnTo>
                                <a:lnTo>
                                  <a:pt x="294" y="478"/>
                                </a:lnTo>
                                <a:lnTo>
                                  <a:pt x="305" y="483"/>
                                </a:lnTo>
                                <a:lnTo>
                                  <a:pt x="313" y="486"/>
                                </a:lnTo>
                                <a:lnTo>
                                  <a:pt x="305" y="480"/>
                                </a:lnTo>
                                <a:lnTo>
                                  <a:pt x="298" y="478"/>
                                </a:lnTo>
                                <a:lnTo>
                                  <a:pt x="274" y="466"/>
                                </a:lnTo>
                                <a:lnTo>
                                  <a:pt x="267" y="464"/>
                                </a:lnTo>
                                <a:lnTo>
                                  <a:pt x="262" y="460"/>
                                </a:lnTo>
                                <a:lnTo>
                                  <a:pt x="265" y="462"/>
                                </a:lnTo>
                                <a:lnTo>
                                  <a:pt x="255" y="454"/>
                                </a:lnTo>
                                <a:lnTo>
                                  <a:pt x="255" y="460"/>
                                </a:lnTo>
                                <a:lnTo>
                                  <a:pt x="242" y="450"/>
                                </a:lnTo>
                                <a:lnTo>
                                  <a:pt x="237" y="446"/>
                                </a:lnTo>
                                <a:lnTo>
                                  <a:pt x="234" y="442"/>
                                </a:lnTo>
                                <a:lnTo>
                                  <a:pt x="238" y="444"/>
                                </a:lnTo>
                                <a:lnTo>
                                  <a:pt x="235" y="442"/>
                                </a:lnTo>
                                <a:lnTo>
                                  <a:pt x="227" y="436"/>
                                </a:lnTo>
                                <a:lnTo>
                                  <a:pt x="224" y="434"/>
                                </a:lnTo>
                                <a:lnTo>
                                  <a:pt x="225" y="434"/>
                                </a:lnTo>
                                <a:lnTo>
                                  <a:pt x="228" y="436"/>
                                </a:lnTo>
                                <a:lnTo>
                                  <a:pt x="225" y="434"/>
                                </a:lnTo>
                                <a:lnTo>
                                  <a:pt x="222" y="432"/>
                                </a:lnTo>
                                <a:lnTo>
                                  <a:pt x="217" y="430"/>
                                </a:lnTo>
                                <a:lnTo>
                                  <a:pt x="212" y="424"/>
                                </a:lnTo>
                                <a:lnTo>
                                  <a:pt x="210" y="422"/>
                                </a:lnTo>
                                <a:lnTo>
                                  <a:pt x="204" y="420"/>
                                </a:lnTo>
                                <a:lnTo>
                                  <a:pt x="202" y="418"/>
                                </a:lnTo>
                                <a:lnTo>
                                  <a:pt x="198" y="414"/>
                                </a:lnTo>
                                <a:lnTo>
                                  <a:pt x="201" y="416"/>
                                </a:lnTo>
                                <a:lnTo>
                                  <a:pt x="199" y="414"/>
                                </a:lnTo>
                                <a:lnTo>
                                  <a:pt x="194" y="410"/>
                                </a:lnTo>
                                <a:lnTo>
                                  <a:pt x="192" y="406"/>
                                </a:lnTo>
                                <a:lnTo>
                                  <a:pt x="192" y="407"/>
                                </a:lnTo>
                                <a:lnTo>
                                  <a:pt x="192" y="406"/>
                                </a:lnTo>
                                <a:lnTo>
                                  <a:pt x="187" y="400"/>
                                </a:lnTo>
                                <a:lnTo>
                                  <a:pt x="186" y="399"/>
                                </a:lnTo>
                                <a:lnTo>
                                  <a:pt x="187" y="400"/>
                                </a:lnTo>
                                <a:lnTo>
                                  <a:pt x="184" y="399"/>
                                </a:lnTo>
                                <a:lnTo>
                                  <a:pt x="183" y="398"/>
                                </a:lnTo>
                                <a:lnTo>
                                  <a:pt x="182" y="396"/>
                                </a:lnTo>
                                <a:lnTo>
                                  <a:pt x="180" y="393"/>
                                </a:lnTo>
                                <a:lnTo>
                                  <a:pt x="177" y="390"/>
                                </a:lnTo>
                                <a:lnTo>
                                  <a:pt x="174" y="386"/>
                                </a:lnTo>
                                <a:lnTo>
                                  <a:pt x="169" y="382"/>
                                </a:lnTo>
                                <a:lnTo>
                                  <a:pt x="170" y="380"/>
                                </a:lnTo>
                                <a:lnTo>
                                  <a:pt x="165" y="376"/>
                                </a:lnTo>
                                <a:lnTo>
                                  <a:pt x="161" y="370"/>
                                </a:lnTo>
                                <a:lnTo>
                                  <a:pt x="162" y="368"/>
                                </a:lnTo>
                                <a:lnTo>
                                  <a:pt x="159" y="364"/>
                                </a:lnTo>
                                <a:lnTo>
                                  <a:pt x="157" y="362"/>
                                </a:lnTo>
                                <a:lnTo>
                                  <a:pt x="156" y="364"/>
                                </a:lnTo>
                                <a:lnTo>
                                  <a:pt x="153" y="360"/>
                                </a:lnTo>
                                <a:lnTo>
                                  <a:pt x="147" y="352"/>
                                </a:lnTo>
                                <a:lnTo>
                                  <a:pt x="147" y="350"/>
                                </a:lnTo>
                                <a:lnTo>
                                  <a:pt x="147" y="348"/>
                                </a:lnTo>
                                <a:lnTo>
                                  <a:pt x="143" y="344"/>
                                </a:lnTo>
                                <a:lnTo>
                                  <a:pt x="144" y="346"/>
                                </a:lnTo>
                                <a:lnTo>
                                  <a:pt x="144" y="348"/>
                                </a:lnTo>
                                <a:lnTo>
                                  <a:pt x="140" y="342"/>
                                </a:lnTo>
                                <a:lnTo>
                                  <a:pt x="134" y="332"/>
                                </a:lnTo>
                                <a:lnTo>
                                  <a:pt x="131" y="328"/>
                                </a:lnTo>
                                <a:lnTo>
                                  <a:pt x="119" y="312"/>
                                </a:lnTo>
                                <a:lnTo>
                                  <a:pt x="116" y="306"/>
                                </a:lnTo>
                                <a:lnTo>
                                  <a:pt x="115" y="304"/>
                                </a:lnTo>
                                <a:lnTo>
                                  <a:pt x="114" y="302"/>
                                </a:lnTo>
                                <a:lnTo>
                                  <a:pt x="115" y="302"/>
                                </a:lnTo>
                                <a:lnTo>
                                  <a:pt x="111" y="296"/>
                                </a:lnTo>
                                <a:lnTo>
                                  <a:pt x="113" y="302"/>
                                </a:lnTo>
                                <a:lnTo>
                                  <a:pt x="108" y="294"/>
                                </a:lnTo>
                                <a:lnTo>
                                  <a:pt x="105" y="292"/>
                                </a:lnTo>
                                <a:lnTo>
                                  <a:pt x="100" y="272"/>
                                </a:lnTo>
                                <a:lnTo>
                                  <a:pt x="93" y="262"/>
                                </a:lnTo>
                                <a:lnTo>
                                  <a:pt x="92" y="258"/>
                                </a:lnTo>
                                <a:lnTo>
                                  <a:pt x="95" y="262"/>
                                </a:lnTo>
                                <a:lnTo>
                                  <a:pt x="93" y="258"/>
                                </a:lnTo>
                                <a:lnTo>
                                  <a:pt x="87" y="246"/>
                                </a:lnTo>
                                <a:lnTo>
                                  <a:pt x="88" y="248"/>
                                </a:lnTo>
                                <a:lnTo>
                                  <a:pt x="87" y="246"/>
                                </a:lnTo>
                                <a:lnTo>
                                  <a:pt x="80" y="234"/>
                                </a:lnTo>
                                <a:lnTo>
                                  <a:pt x="80" y="232"/>
                                </a:lnTo>
                                <a:lnTo>
                                  <a:pt x="77" y="222"/>
                                </a:lnTo>
                                <a:lnTo>
                                  <a:pt x="79" y="232"/>
                                </a:lnTo>
                                <a:lnTo>
                                  <a:pt x="75" y="226"/>
                                </a:lnTo>
                                <a:lnTo>
                                  <a:pt x="73" y="222"/>
                                </a:lnTo>
                                <a:lnTo>
                                  <a:pt x="72" y="220"/>
                                </a:lnTo>
                                <a:lnTo>
                                  <a:pt x="69" y="212"/>
                                </a:lnTo>
                                <a:lnTo>
                                  <a:pt x="70" y="220"/>
                                </a:lnTo>
                                <a:lnTo>
                                  <a:pt x="64" y="204"/>
                                </a:lnTo>
                                <a:lnTo>
                                  <a:pt x="63" y="202"/>
                                </a:lnTo>
                                <a:lnTo>
                                  <a:pt x="64" y="204"/>
                                </a:lnTo>
                                <a:lnTo>
                                  <a:pt x="66" y="206"/>
                                </a:lnTo>
                                <a:lnTo>
                                  <a:pt x="65" y="202"/>
                                </a:lnTo>
                                <a:lnTo>
                                  <a:pt x="63" y="198"/>
                                </a:lnTo>
                                <a:lnTo>
                                  <a:pt x="65" y="200"/>
                                </a:lnTo>
                                <a:lnTo>
                                  <a:pt x="68" y="204"/>
                                </a:lnTo>
                                <a:lnTo>
                                  <a:pt x="68" y="209"/>
                                </a:lnTo>
                                <a:lnTo>
                                  <a:pt x="66" y="205"/>
                                </a:lnTo>
                                <a:lnTo>
                                  <a:pt x="68" y="210"/>
                                </a:lnTo>
                                <a:lnTo>
                                  <a:pt x="69" y="211"/>
                                </a:lnTo>
                                <a:lnTo>
                                  <a:pt x="71" y="214"/>
                                </a:lnTo>
                                <a:lnTo>
                                  <a:pt x="73" y="216"/>
                                </a:lnTo>
                                <a:lnTo>
                                  <a:pt x="74" y="216"/>
                                </a:lnTo>
                                <a:lnTo>
                                  <a:pt x="73" y="214"/>
                                </a:lnTo>
                                <a:lnTo>
                                  <a:pt x="72" y="212"/>
                                </a:lnTo>
                                <a:lnTo>
                                  <a:pt x="73" y="212"/>
                                </a:lnTo>
                                <a:lnTo>
                                  <a:pt x="73" y="210"/>
                                </a:lnTo>
                                <a:lnTo>
                                  <a:pt x="72" y="210"/>
                                </a:lnTo>
                                <a:lnTo>
                                  <a:pt x="71" y="206"/>
                                </a:lnTo>
                                <a:lnTo>
                                  <a:pt x="71" y="202"/>
                                </a:lnTo>
                                <a:lnTo>
                                  <a:pt x="70" y="202"/>
                                </a:lnTo>
                                <a:lnTo>
                                  <a:pt x="67" y="188"/>
                                </a:lnTo>
                                <a:lnTo>
                                  <a:pt x="67" y="198"/>
                                </a:lnTo>
                                <a:lnTo>
                                  <a:pt x="66" y="196"/>
                                </a:lnTo>
                                <a:lnTo>
                                  <a:pt x="65" y="192"/>
                                </a:lnTo>
                                <a:lnTo>
                                  <a:pt x="64" y="190"/>
                                </a:lnTo>
                                <a:lnTo>
                                  <a:pt x="64" y="188"/>
                                </a:lnTo>
                                <a:lnTo>
                                  <a:pt x="65" y="190"/>
                                </a:lnTo>
                                <a:lnTo>
                                  <a:pt x="66" y="194"/>
                                </a:lnTo>
                                <a:lnTo>
                                  <a:pt x="67" y="198"/>
                                </a:lnTo>
                                <a:lnTo>
                                  <a:pt x="67" y="188"/>
                                </a:lnTo>
                                <a:lnTo>
                                  <a:pt x="66" y="184"/>
                                </a:lnTo>
                                <a:lnTo>
                                  <a:pt x="65" y="180"/>
                                </a:lnTo>
                                <a:lnTo>
                                  <a:pt x="52" y="154"/>
                                </a:lnTo>
                                <a:lnTo>
                                  <a:pt x="42" y="132"/>
                                </a:lnTo>
                                <a:lnTo>
                                  <a:pt x="46" y="136"/>
                                </a:lnTo>
                                <a:lnTo>
                                  <a:pt x="45" y="132"/>
                                </a:lnTo>
                                <a:lnTo>
                                  <a:pt x="43" y="126"/>
                                </a:lnTo>
                                <a:lnTo>
                                  <a:pt x="38" y="112"/>
                                </a:lnTo>
                                <a:lnTo>
                                  <a:pt x="39" y="114"/>
                                </a:lnTo>
                                <a:lnTo>
                                  <a:pt x="36" y="107"/>
                                </a:lnTo>
                                <a:lnTo>
                                  <a:pt x="36" y="109"/>
                                </a:lnTo>
                                <a:lnTo>
                                  <a:pt x="31" y="102"/>
                                </a:lnTo>
                                <a:lnTo>
                                  <a:pt x="34" y="104"/>
                                </a:lnTo>
                                <a:lnTo>
                                  <a:pt x="36" y="109"/>
                                </a:lnTo>
                                <a:lnTo>
                                  <a:pt x="36" y="107"/>
                                </a:lnTo>
                                <a:lnTo>
                                  <a:pt x="35" y="102"/>
                                </a:lnTo>
                                <a:lnTo>
                                  <a:pt x="28" y="100"/>
                                </a:lnTo>
                                <a:lnTo>
                                  <a:pt x="22" y="90"/>
                                </a:lnTo>
                                <a:lnTo>
                                  <a:pt x="22" y="91"/>
                                </a:lnTo>
                                <a:lnTo>
                                  <a:pt x="22" y="90"/>
                                </a:lnTo>
                                <a:lnTo>
                                  <a:pt x="19" y="86"/>
                                </a:lnTo>
                                <a:lnTo>
                                  <a:pt x="14" y="82"/>
                                </a:lnTo>
                                <a:lnTo>
                                  <a:pt x="13" y="80"/>
                                </a:lnTo>
                                <a:lnTo>
                                  <a:pt x="12" y="78"/>
                                </a:lnTo>
                                <a:lnTo>
                                  <a:pt x="13" y="76"/>
                                </a:lnTo>
                                <a:lnTo>
                                  <a:pt x="14" y="74"/>
                                </a:lnTo>
                                <a:lnTo>
                                  <a:pt x="16" y="72"/>
                                </a:lnTo>
                                <a:lnTo>
                                  <a:pt x="22" y="70"/>
                                </a:lnTo>
                                <a:lnTo>
                                  <a:pt x="28" y="68"/>
                                </a:lnTo>
                                <a:lnTo>
                                  <a:pt x="38" y="62"/>
                                </a:lnTo>
                                <a:lnTo>
                                  <a:pt x="48" y="60"/>
                                </a:lnTo>
                                <a:lnTo>
                                  <a:pt x="49" y="58"/>
                                </a:lnTo>
                                <a:lnTo>
                                  <a:pt x="48" y="62"/>
                                </a:lnTo>
                                <a:lnTo>
                                  <a:pt x="56" y="56"/>
                                </a:lnTo>
                                <a:lnTo>
                                  <a:pt x="61" y="54"/>
                                </a:lnTo>
                                <a:lnTo>
                                  <a:pt x="45" y="54"/>
                                </a:lnTo>
                                <a:lnTo>
                                  <a:pt x="40" y="54"/>
                                </a:lnTo>
                                <a:lnTo>
                                  <a:pt x="31" y="58"/>
                                </a:lnTo>
                                <a:lnTo>
                                  <a:pt x="28" y="58"/>
                                </a:lnTo>
                                <a:lnTo>
                                  <a:pt x="25" y="60"/>
                                </a:lnTo>
                                <a:lnTo>
                                  <a:pt x="20" y="60"/>
                                </a:lnTo>
                                <a:lnTo>
                                  <a:pt x="9" y="66"/>
                                </a:lnTo>
                                <a:lnTo>
                                  <a:pt x="4" y="70"/>
                                </a:lnTo>
                                <a:lnTo>
                                  <a:pt x="2" y="74"/>
                                </a:lnTo>
                                <a:lnTo>
                                  <a:pt x="0" y="80"/>
                                </a:lnTo>
                                <a:lnTo>
                                  <a:pt x="4" y="86"/>
                                </a:lnTo>
                                <a:lnTo>
                                  <a:pt x="9" y="88"/>
                                </a:lnTo>
                                <a:lnTo>
                                  <a:pt x="18" y="98"/>
                                </a:lnTo>
                                <a:lnTo>
                                  <a:pt x="26" y="110"/>
                                </a:lnTo>
                                <a:lnTo>
                                  <a:pt x="31" y="122"/>
                                </a:lnTo>
                                <a:lnTo>
                                  <a:pt x="36" y="134"/>
                                </a:lnTo>
                                <a:lnTo>
                                  <a:pt x="37" y="126"/>
                                </a:lnTo>
                                <a:lnTo>
                                  <a:pt x="40" y="148"/>
                                </a:lnTo>
                                <a:lnTo>
                                  <a:pt x="43" y="148"/>
                                </a:lnTo>
                                <a:lnTo>
                                  <a:pt x="43" y="150"/>
                                </a:lnTo>
                                <a:lnTo>
                                  <a:pt x="44" y="154"/>
                                </a:lnTo>
                                <a:lnTo>
                                  <a:pt x="41" y="150"/>
                                </a:lnTo>
                                <a:lnTo>
                                  <a:pt x="48" y="164"/>
                                </a:lnTo>
                                <a:lnTo>
                                  <a:pt x="47" y="172"/>
                                </a:lnTo>
                                <a:lnTo>
                                  <a:pt x="53" y="182"/>
                                </a:lnTo>
                                <a:lnTo>
                                  <a:pt x="53" y="184"/>
                                </a:lnTo>
                                <a:lnTo>
                                  <a:pt x="51" y="180"/>
                                </a:lnTo>
                                <a:lnTo>
                                  <a:pt x="51" y="182"/>
                                </a:lnTo>
                                <a:lnTo>
                                  <a:pt x="53" y="186"/>
                                </a:lnTo>
                                <a:lnTo>
                                  <a:pt x="53" y="190"/>
                                </a:lnTo>
                                <a:lnTo>
                                  <a:pt x="52" y="186"/>
                                </a:lnTo>
                                <a:lnTo>
                                  <a:pt x="51" y="184"/>
                                </a:lnTo>
                                <a:lnTo>
                                  <a:pt x="56" y="200"/>
                                </a:lnTo>
                                <a:lnTo>
                                  <a:pt x="61" y="200"/>
                                </a:lnTo>
                                <a:lnTo>
                                  <a:pt x="63" y="210"/>
                                </a:lnTo>
                                <a:lnTo>
                                  <a:pt x="65" y="214"/>
                                </a:lnTo>
                                <a:lnTo>
                                  <a:pt x="68" y="218"/>
                                </a:lnTo>
                                <a:lnTo>
                                  <a:pt x="68" y="222"/>
                                </a:lnTo>
                                <a:lnTo>
                                  <a:pt x="69" y="226"/>
                                </a:lnTo>
                                <a:lnTo>
                                  <a:pt x="65" y="216"/>
                                </a:lnTo>
                                <a:lnTo>
                                  <a:pt x="67" y="222"/>
                                </a:lnTo>
                                <a:lnTo>
                                  <a:pt x="78" y="250"/>
                                </a:lnTo>
                                <a:lnTo>
                                  <a:pt x="79" y="250"/>
                                </a:lnTo>
                                <a:lnTo>
                                  <a:pt x="80" y="252"/>
                                </a:lnTo>
                                <a:lnTo>
                                  <a:pt x="82" y="258"/>
                                </a:lnTo>
                                <a:lnTo>
                                  <a:pt x="88" y="272"/>
                                </a:lnTo>
                                <a:lnTo>
                                  <a:pt x="89" y="274"/>
                                </a:lnTo>
                                <a:lnTo>
                                  <a:pt x="94" y="283"/>
                                </a:lnTo>
                                <a:lnTo>
                                  <a:pt x="98" y="284"/>
                                </a:lnTo>
                                <a:lnTo>
                                  <a:pt x="99" y="290"/>
                                </a:lnTo>
                                <a:lnTo>
                                  <a:pt x="104" y="300"/>
                                </a:lnTo>
                                <a:lnTo>
                                  <a:pt x="103" y="300"/>
                                </a:lnTo>
                                <a:lnTo>
                                  <a:pt x="108" y="310"/>
                                </a:lnTo>
                                <a:lnTo>
                                  <a:pt x="111" y="314"/>
                                </a:lnTo>
                                <a:lnTo>
                                  <a:pt x="114" y="318"/>
                                </a:lnTo>
                                <a:lnTo>
                                  <a:pt x="119" y="330"/>
                                </a:lnTo>
                                <a:lnTo>
                                  <a:pt x="120" y="328"/>
                                </a:lnTo>
                                <a:lnTo>
                                  <a:pt x="124" y="328"/>
                                </a:lnTo>
                                <a:lnTo>
                                  <a:pt x="129" y="346"/>
                                </a:lnTo>
                                <a:lnTo>
                                  <a:pt x="138" y="356"/>
                                </a:lnTo>
                                <a:lnTo>
                                  <a:pt x="136" y="352"/>
                                </a:lnTo>
                                <a:lnTo>
                                  <a:pt x="141" y="358"/>
                                </a:lnTo>
                                <a:lnTo>
                                  <a:pt x="145" y="372"/>
                                </a:lnTo>
                                <a:lnTo>
                                  <a:pt x="150" y="378"/>
                                </a:lnTo>
                                <a:lnTo>
                                  <a:pt x="151" y="380"/>
                                </a:lnTo>
                                <a:lnTo>
                                  <a:pt x="148" y="376"/>
                                </a:lnTo>
                                <a:lnTo>
                                  <a:pt x="146" y="374"/>
                                </a:lnTo>
                                <a:lnTo>
                                  <a:pt x="151" y="382"/>
                                </a:lnTo>
                                <a:lnTo>
                                  <a:pt x="154" y="382"/>
                                </a:lnTo>
                                <a:lnTo>
                                  <a:pt x="159" y="386"/>
                                </a:lnTo>
                                <a:lnTo>
                                  <a:pt x="160" y="390"/>
                                </a:lnTo>
                                <a:lnTo>
                                  <a:pt x="155" y="386"/>
                                </a:lnTo>
                                <a:lnTo>
                                  <a:pt x="161" y="394"/>
                                </a:lnTo>
                                <a:lnTo>
                                  <a:pt x="166" y="399"/>
                                </a:lnTo>
                                <a:lnTo>
                                  <a:pt x="183" y="414"/>
                                </a:lnTo>
                                <a:lnTo>
                                  <a:pt x="192" y="422"/>
                                </a:lnTo>
                                <a:lnTo>
                                  <a:pt x="188" y="418"/>
                                </a:lnTo>
                                <a:lnTo>
                                  <a:pt x="194" y="422"/>
                                </a:lnTo>
                                <a:lnTo>
                                  <a:pt x="198" y="426"/>
                                </a:lnTo>
                                <a:lnTo>
                                  <a:pt x="202" y="430"/>
                                </a:lnTo>
                                <a:lnTo>
                                  <a:pt x="207" y="436"/>
                                </a:lnTo>
                                <a:lnTo>
                                  <a:pt x="212" y="440"/>
                                </a:lnTo>
                                <a:lnTo>
                                  <a:pt x="218" y="444"/>
                                </a:lnTo>
                                <a:lnTo>
                                  <a:pt x="222" y="448"/>
                                </a:lnTo>
                                <a:lnTo>
                                  <a:pt x="223" y="448"/>
                                </a:lnTo>
                                <a:lnTo>
                                  <a:pt x="237" y="458"/>
                                </a:lnTo>
                                <a:lnTo>
                                  <a:pt x="242" y="462"/>
                                </a:lnTo>
                                <a:lnTo>
                                  <a:pt x="247" y="464"/>
                                </a:lnTo>
                                <a:lnTo>
                                  <a:pt x="250" y="464"/>
                                </a:lnTo>
                                <a:lnTo>
                                  <a:pt x="252" y="468"/>
                                </a:lnTo>
                                <a:lnTo>
                                  <a:pt x="262" y="476"/>
                                </a:lnTo>
                                <a:lnTo>
                                  <a:pt x="273" y="480"/>
                                </a:lnTo>
                                <a:lnTo>
                                  <a:pt x="283" y="486"/>
                                </a:lnTo>
                                <a:lnTo>
                                  <a:pt x="293" y="490"/>
                                </a:lnTo>
                                <a:lnTo>
                                  <a:pt x="292" y="492"/>
                                </a:lnTo>
                                <a:lnTo>
                                  <a:pt x="299" y="496"/>
                                </a:lnTo>
                                <a:lnTo>
                                  <a:pt x="307" y="498"/>
                                </a:lnTo>
                                <a:lnTo>
                                  <a:pt x="314" y="502"/>
                                </a:lnTo>
                                <a:lnTo>
                                  <a:pt x="313" y="502"/>
                                </a:lnTo>
                                <a:lnTo>
                                  <a:pt x="328" y="508"/>
                                </a:lnTo>
                                <a:lnTo>
                                  <a:pt x="333" y="510"/>
                                </a:lnTo>
                                <a:lnTo>
                                  <a:pt x="339" y="510"/>
                                </a:lnTo>
                                <a:lnTo>
                                  <a:pt x="343" y="512"/>
                                </a:lnTo>
                                <a:lnTo>
                                  <a:pt x="340" y="511"/>
                                </a:lnTo>
                                <a:lnTo>
                                  <a:pt x="353" y="516"/>
                                </a:lnTo>
                                <a:lnTo>
                                  <a:pt x="362" y="518"/>
                                </a:lnTo>
                                <a:lnTo>
                                  <a:pt x="371" y="520"/>
                                </a:lnTo>
                                <a:lnTo>
                                  <a:pt x="383" y="522"/>
                                </a:lnTo>
                                <a:lnTo>
                                  <a:pt x="384" y="524"/>
                                </a:lnTo>
                                <a:lnTo>
                                  <a:pt x="392" y="526"/>
                                </a:lnTo>
                                <a:lnTo>
                                  <a:pt x="405" y="528"/>
                                </a:lnTo>
                                <a:lnTo>
                                  <a:pt x="422" y="532"/>
                                </a:lnTo>
                                <a:lnTo>
                                  <a:pt x="439" y="534"/>
                                </a:lnTo>
                                <a:lnTo>
                                  <a:pt x="437" y="534"/>
                                </a:lnTo>
                                <a:lnTo>
                                  <a:pt x="478" y="538"/>
                                </a:lnTo>
                                <a:lnTo>
                                  <a:pt x="495" y="538"/>
                                </a:lnTo>
                                <a:lnTo>
                                  <a:pt x="507" y="536"/>
                                </a:lnTo>
                                <a:lnTo>
                                  <a:pt x="523" y="534"/>
                                </a:lnTo>
                                <a:lnTo>
                                  <a:pt x="516" y="534"/>
                                </a:lnTo>
                                <a:lnTo>
                                  <a:pt x="519" y="532"/>
                                </a:lnTo>
                                <a:lnTo>
                                  <a:pt x="540" y="532"/>
                                </a:lnTo>
                                <a:lnTo>
                                  <a:pt x="529" y="534"/>
                                </a:lnTo>
                                <a:lnTo>
                                  <a:pt x="528" y="534"/>
                                </a:lnTo>
                                <a:lnTo>
                                  <a:pt x="524" y="536"/>
                                </a:lnTo>
                                <a:lnTo>
                                  <a:pt x="554" y="532"/>
                                </a:lnTo>
                                <a:lnTo>
                                  <a:pt x="554" y="534"/>
                                </a:lnTo>
                                <a:lnTo>
                                  <a:pt x="564" y="532"/>
                                </a:lnTo>
                                <a:lnTo>
                                  <a:pt x="585" y="528"/>
                                </a:lnTo>
                                <a:lnTo>
                                  <a:pt x="616" y="522"/>
                                </a:lnTo>
                                <a:lnTo>
                                  <a:pt x="624" y="520"/>
                                </a:lnTo>
                                <a:lnTo>
                                  <a:pt x="646" y="514"/>
                                </a:lnTo>
                                <a:lnTo>
                                  <a:pt x="669" y="506"/>
                                </a:lnTo>
                                <a:lnTo>
                                  <a:pt x="675" y="504"/>
                                </a:lnTo>
                                <a:lnTo>
                                  <a:pt x="670" y="504"/>
                                </a:lnTo>
                                <a:lnTo>
                                  <a:pt x="683" y="498"/>
                                </a:lnTo>
                                <a:lnTo>
                                  <a:pt x="688" y="498"/>
                                </a:lnTo>
                                <a:lnTo>
                                  <a:pt x="678" y="502"/>
                                </a:lnTo>
                                <a:lnTo>
                                  <a:pt x="684" y="502"/>
                                </a:lnTo>
                                <a:lnTo>
                                  <a:pt x="689" y="498"/>
                                </a:lnTo>
                                <a:lnTo>
                                  <a:pt x="691" y="496"/>
                                </a:lnTo>
                                <a:lnTo>
                                  <a:pt x="694" y="494"/>
                                </a:lnTo>
                                <a:lnTo>
                                  <a:pt x="701" y="492"/>
                                </a:lnTo>
                                <a:lnTo>
                                  <a:pt x="698" y="494"/>
                                </a:lnTo>
                                <a:lnTo>
                                  <a:pt x="693" y="496"/>
                                </a:lnTo>
                                <a:lnTo>
                                  <a:pt x="693" y="498"/>
                                </a:lnTo>
                                <a:lnTo>
                                  <a:pt x="696" y="496"/>
                                </a:lnTo>
                                <a:lnTo>
                                  <a:pt x="698" y="496"/>
                                </a:lnTo>
                                <a:lnTo>
                                  <a:pt x="701" y="494"/>
                                </a:lnTo>
                                <a:lnTo>
                                  <a:pt x="699" y="494"/>
                                </a:lnTo>
                                <a:lnTo>
                                  <a:pt x="702" y="492"/>
                                </a:lnTo>
                                <a:lnTo>
                                  <a:pt x="704" y="490"/>
                                </a:lnTo>
                                <a:lnTo>
                                  <a:pt x="705" y="490"/>
                                </a:lnTo>
                                <a:lnTo>
                                  <a:pt x="715" y="484"/>
                                </a:lnTo>
                                <a:lnTo>
                                  <a:pt x="722" y="483"/>
                                </a:lnTo>
                                <a:lnTo>
                                  <a:pt x="722" y="482"/>
                                </a:lnTo>
                                <a:lnTo>
                                  <a:pt x="721" y="482"/>
                                </a:lnTo>
                                <a:lnTo>
                                  <a:pt x="724" y="481"/>
                                </a:lnTo>
                                <a:lnTo>
                                  <a:pt x="723" y="482"/>
                                </a:lnTo>
                                <a:lnTo>
                                  <a:pt x="726" y="480"/>
                                </a:lnTo>
                                <a:lnTo>
                                  <a:pt x="732" y="478"/>
                                </a:lnTo>
                                <a:lnTo>
                                  <a:pt x="737" y="476"/>
                                </a:lnTo>
                                <a:lnTo>
                                  <a:pt x="739" y="474"/>
                                </a:lnTo>
                                <a:moveTo>
                                  <a:pt x="743" y="43"/>
                                </a:moveTo>
                                <a:lnTo>
                                  <a:pt x="737" y="44"/>
                                </a:lnTo>
                                <a:lnTo>
                                  <a:pt x="734" y="45"/>
                                </a:lnTo>
                                <a:lnTo>
                                  <a:pt x="724" y="46"/>
                                </a:lnTo>
                                <a:lnTo>
                                  <a:pt x="730" y="46"/>
                                </a:lnTo>
                                <a:lnTo>
                                  <a:pt x="735" y="45"/>
                                </a:lnTo>
                                <a:lnTo>
                                  <a:pt x="740" y="44"/>
                                </a:lnTo>
                                <a:lnTo>
                                  <a:pt x="741" y="44"/>
                                </a:lnTo>
                                <a:lnTo>
                                  <a:pt x="743" y="43"/>
                                </a:lnTo>
                                <a:moveTo>
                                  <a:pt x="749" y="39"/>
                                </a:moveTo>
                                <a:lnTo>
                                  <a:pt x="741" y="40"/>
                                </a:lnTo>
                                <a:lnTo>
                                  <a:pt x="744" y="39"/>
                                </a:lnTo>
                                <a:lnTo>
                                  <a:pt x="738" y="40"/>
                                </a:lnTo>
                                <a:lnTo>
                                  <a:pt x="729" y="43"/>
                                </a:lnTo>
                                <a:lnTo>
                                  <a:pt x="734" y="42"/>
                                </a:lnTo>
                                <a:lnTo>
                                  <a:pt x="739" y="41"/>
                                </a:lnTo>
                                <a:lnTo>
                                  <a:pt x="746" y="40"/>
                                </a:lnTo>
                                <a:lnTo>
                                  <a:pt x="747" y="40"/>
                                </a:lnTo>
                                <a:lnTo>
                                  <a:pt x="749" y="39"/>
                                </a:lnTo>
                                <a:moveTo>
                                  <a:pt x="749" y="466"/>
                                </a:moveTo>
                                <a:lnTo>
                                  <a:pt x="742" y="470"/>
                                </a:lnTo>
                                <a:lnTo>
                                  <a:pt x="741" y="470"/>
                                </a:lnTo>
                                <a:lnTo>
                                  <a:pt x="749" y="466"/>
                                </a:lnTo>
                                <a:moveTo>
                                  <a:pt x="750" y="42"/>
                                </a:moveTo>
                                <a:lnTo>
                                  <a:pt x="740" y="44"/>
                                </a:lnTo>
                                <a:lnTo>
                                  <a:pt x="741" y="44"/>
                                </a:lnTo>
                                <a:lnTo>
                                  <a:pt x="745" y="44"/>
                                </a:lnTo>
                                <a:lnTo>
                                  <a:pt x="747" y="43"/>
                                </a:lnTo>
                                <a:lnTo>
                                  <a:pt x="750" y="42"/>
                                </a:lnTo>
                                <a:moveTo>
                                  <a:pt x="753" y="90"/>
                                </a:moveTo>
                                <a:lnTo>
                                  <a:pt x="752" y="89"/>
                                </a:lnTo>
                                <a:lnTo>
                                  <a:pt x="748" y="90"/>
                                </a:lnTo>
                                <a:lnTo>
                                  <a:pt x="753" y="90"/>
                                </a:lnTo>
                                <a:moveTo>
                                  <a:pt x="755" y="41"/>
                                </a:moveTo>
                                <a:lnTo>
                                  <a:pt x="754" y="41"/>
                                </a:lnTo>
                                <a:lnTo>
                                  <a:pt x="755" y="41"/>
                                </a:lnTo>
                                <a:moveTo>
                                  <a:pt x="756" y="41"/>
                                </a:moveTo>
                                <a:lnTo>
                                  <a:pt x="755" y="41"/>
                                </a:lnTo>
                                <a:lnTo>
                                  <a:pt x="753" y="41"/>
                                </a:lnTo>
                                <a:lnTo>
                                  <a:pt x="750" y="42"/>
                                </a:lnTo>
                                <a:lnTo>
                                  <a:pt x="756" y="41"/>
                                </a:lnTo>
                                <a:moveTo>
                                  <a:pt x="756" y="89"/>
                                </a:moveTo>
                                <a:lnTo>
                                  <a:pt x="753" y="90"/>
                                </a:lnTo>
                                <a:lnTo>
                                  <a:pt x="754" y="90"/>
                                </a:lnTo>
                                <a:lnTo>
                                  <a:pt x="756" y="89"/>
                                </a:lnTo>
                                <a:moveTo>
                                  <a:pt x="756" y="46"/>
                                </a:moveTo>
                                <a:lnTo>
                                  <a:pt x="754" y="45"/>
                                </a:lnTo>
                                <a:lnTo>
                                  <a:pt x="755" y="44"/>
                                </a:lnTo>
                                <a:lnTo>
                                  <a:pt x="741" y="47"/>
                                </a:lnTo>
                                <a:lnTo>
                                  <a:pt x="748" y="47"/>
                                </a:lnTo>
                                <a:lnTo>
                                  <a:pt x="756" y="46"/>
                                </a:lnTo>
                                <a:moveTo>
                                  <a:pt x="757" y="41"/>
                                </a:moveTo>
                                <a:lnTo>
                                  <a:pt x="757" y="41"/>
                                </a:lnTo>
                                <a:lnTo>
                                  <a:pt x="756" y="41"/>
                                </a:lnTo>
                                <a:lnTo>
                                  <a:pt x="757" y="41"/>
                                </a:lnTo>
                                <a:moveTo>
                                  <a:pt x="771" y="90"/>
                                </a:moveTo>
                                <a:lnTo>
                                  <a:pt x="770" y="90"/>
                                </a:lnTo>
                                <a:lnTo>
                                  <a:pt x="771" y="90"/>
                                </a:lnTo>
                                <a:moveTo>
                                  <a:pt x="771" y="89"/>
                                </a:moveTo>
                                <a:lnTo>
                                  <a:pt x="767" y="89"/>
                                </a:lnTo>
                                <a:lnTo>
                                  <a:pt x="770" y="90"/>
                                </a:lnTo>
                                <a:lnTo>
                                  <a:pt x="771" y="89"/>
                                </a:lnTo>
                                <a:moveTo>
                                  <a:pt x="772" y="89"/>
                                </a:moveTo>
                                <a:lnTo>
                                  <a:pt x="771" y="89"/>
                                </a:lnTo>
                                <a:lnTo>
                                  <a:pt x="771" y="90"/>
                                </a:lnTo>
                                <a:lnTo>
                                  <a:pt x="772" y="89"/>
                                </a:lnTo>
                                <a:moveTo>
                                  <a:pt x="772" y="34"/>
                                </a:moveTo>
                                <a:lnTo>
                                  <a:pt x="769" y="36"/>
                                </a:lnTo>
                                <a:lnTo>
                                  <a:pt x="767" y="37"/>
                                </a:lnTo>
                                <a:lnTo>
                                  <a:pt x="768" y="37"/>
                                </a:lnTo>
                                <a:lnTo>
                                  <a:pt x="772" y="34"/>
                                </a:lnTo>
                                <a:moveTo>
                                  <a:pt x="772" y="87"/>
                                </a:moveTo>
                                <a:lnTo>
                                  <a:pt x="771" y="88"/>
                                </a:lnTo>
                                <a:lnTo>
                                  <a:pt x="771" y="89"/>
                                </a:lnTo>
                                <a:lnTo>
                                  <a:pt x="772" y="87"/>
                                </a:lnTo>
                                <a:moveTo>
                                  <a:pt x="774" y="90"/>
                                </a:moveTo>
                                <a:lnTo>
                                  <a:pt x="773" y="90"/>
                                </a:lnTo>
                                <a:lnTo>
                                  <a:pt x="772" y="90"/>
                                </a:lnTo>
                                <a:lnTo>
                                  <a:pt x="774" y="90"/>
                                </a:lnTo>
                                <a:moveTo>
                                  <a:pt x="777" y="37"/>
                                </a:moveTo>
                                <a:lnTo>
                                  <a:pt x="777" y="37"/>
                                </a:lnTo>
                                <a:lnTo>
                                  <a:pt x="770" y="38"/>
                                </a:lnTo>
                                <a:lnTo>
                                  <a:pt x="777" y="37"/>
                                </a:lnTo>
                                <a:moveTo>
                                  <a:pt x="781" y="36"/>
                                </a:moveTo>
                                <a:lnTo>
                                  <a:pt x="780" y="36"/>
                                </a:lnTo>
                                <a:lnTo>
                                  <a:pt x="779" y="35"/>
                                </a:lnTo>
                                <a:lnTo>
                                  <a:pt x="774" y="36"/>
                                </a:lnTo>
                                <a:lnTo>
                                  <a:pt x="777" y="37"/>
                                </a:lnTo>
                                <a:lnTo>
                                  <a:pt x="781" y="36"/>
                                </a:lnTo>
                                <a:moveTo>
                                  <a:pt x="781" y="98"/>
                                </a:moveTo>
                                <a:lnTo>
                                  <a:pt x="776" y="100"/>
                                </a:lnTo>
                                <a:lnTo>
                                  <a:pt x="778" y="100"/>
                                </a:lnTo>
                                <a:lnTo>
                                  <a:pt x="781" y="99"/>
                                </a:lnTo>
                                <a:lnTo>
                                  <a:pt x="780" y="99"/>
                                </a:lnTo>
                                <a:lnTo>
                                  <a:pt x="781" y="98"/>
                                </a:lnTo>
                                <a:moveTo>
                                  <a:pt x="782" y="36"/>
                                </a:moveTo>
                                <a:lnTo>
                                  <a:pt x="781" y="36"/>
                                </a:lnTo>
                                <a:lnTo>
                                  <a:pt x="782" y="36"/>
                                </a:lnTo>
                                <a:moveTo>
                                  <a:pt x="785" y="97"/>
                                </a:moveTo>
                                <a:lnTo>
                                  <a:pt x="782" y="97"/>
                                </a:lnTo>
                                <a:lnTo>
                                  <a:pt x="782" y="98"/>
                                </a:lnTo>
                                <a:lnTo>
                                  <a:pt x="781" y="98"/>
                                </a:lnTo>
                                <a:lnTo>
                                  <a:pt x="785" y="97"/>
                                </a:lnTo>
                                <a:moveTo>
                                  <a:pt x="786" y="36"/>
                                </a:moveTo>
                                <a:lnTo>
                                  <a:pt x="783" y="37"/>
                                </a:lnTo>
                                <a:lnTo>
                                  <a:pt x="782" y="38"/>
                                </a:lnTo>
                                <a:lnTo>
                                  <a:pt x="786" y="36"/>
                                </a:lnTo>
                                <a:moveTo>
                                  <a:pt x="789" y="37"/>
                                </a:moveTo>
                                <a:lnTo>
                                  <a:pt x="788" y="37"/>
                                </a:lnTo>
                                <a:lnTo>
                                  <a:pt x="787" y="38"/>
                                </a:lnTo>
                                <a:lnTo>
                                  <a:pt x="789" y="37"/>
                                </a:lnTo>
                                <a:moveTo>
                                  <a:pt x="789" y="96"/>
                                </a:moveTo>
                                <a:lnTo>
                                  <a:pt x="789" y="96"/>
                                </a:lnTo>
                                <a:lnTo>
                                  <a:pt x="788" y="96"/>
                                </a:lnTo>
                                <a:lnTo>
                                  <a:pt x="789" y="96"/>
                                </a:lnTo>
                                <a:moveTo>
                                  <a:pt x="796" y="33"/>
                                </a:moveTo>
                                <a:lnTo>
                                  <a:pt x="786" y="36"/>
                                </a:lnTo>
                                <a:lnTo>
                                  <a:pt x="795" y="34"/>
                                </a:lnTo>
                                <a:lnTo>
                                  <a:pt x="793" y="34"/>
                                </a:lnTo>
                                <a:lnTo>
                                  <a:pt x="796" y="33"/>
                                </a:lnTo>
                                <a:moveTo>
                                  <a:pt x="800" y="30"/>
                                </a:moveTo>
                                <a:lnTo>
                                  <a:pt x="800" y="29"/>
                                </a:lnTo>
                                <a:lnTo>
                                  <a:pt x="800" y="30"/>
                                </a:lnTo>
                                <a:moveTo>
                                  <a:pt x="802" y="84"/>
                                </a:moveTo>
                                <a:lnTo>
                                  <a:pt x="799" y="83"/>
                                </a:lnTo>
                                <a:lnTo>
                                  <a:pt x="795" y="86"/>
                                </a:lnTo>
                                <a:lnTo>
                                  <a:pt x="802" y="84"/>
                                </a:lnTo>
                                <a:moveTo>
                                  <a:pt x="804" y="30"/>
                                </a:moveTo>
                                <a:lnTo>
                                  <a:pt x="804" y="30"/>
                                </a:lnTo>
                                <a:lnTo>
                                  <a:pt x="795" y="33"/>
                                </a:lnTo>
                                <a:lnTo>
                                  <a:pt x="803" y="31"/>
                                </a:lnTo>
                                <a:lnTo>
                                  <a:pt x="804" y="30"/>
                                </a:lnTo>
                                <a:moveTo>
                                  <a:pt x="804" y="37"/>
                                </a:moveTo>
                                <a:lnTo>
                                  <a:pt x="804" y="37"/>
                                </a:lnTo>
                                <a:lnTo>
                                  <a:pt x="803" y="37"/>
                                </a:lnTo>
                                <a:lnTo>
                                  <a:pt x="802" y="38"/>
                                </a:lnTo>
                                <a:lnTo>
                                  <a:pt x="804" y="37"/>
                                </a:lnTo>
                                <a:moveTo>
                                  <a:pt x="805" y="83"/>
                                </a:moveTo>
                                <a:lnTo>
                                  <a:pt x="802" y="84"/>
                                </a:lnTo>
                                <a:lnTo>
                                  <a:pt x="803" y="85"/>
                                </a:lnTo>
                                <a:lnTo>
                                  <a:pt x="805" y="83"/>
                                </a:lnTo>
                                <a:moveTo>
                                  <a:pt x="809" y="28"/>
                                </a:moveTo>
                                <a:lnTo>
                                  <a:pt x="806" y="29"/>
                                </a:lnTo>
                                <a:lnTo>
                                  <a:pt x="800" y="30"/>
                                </a:lnTo>
                                <a:lnTo>
                                  <a:pt x="803" y="30"/>
                                </a:lnTo>
                                <a:lnTo>
                                  <a:pt x="804" y="30"/>
                                </a:lnTo>
                                <a:lnTo>
                                  <a:pt x="809" y="28"/>
                                </a:lnTo>
                                <a:moveTo>
                                  <a:pt x="812" y="34"/>
                                </a:moveTo>
                                <a:lnTo>
                                  <a:pt x="804" y="35"/>
                                </a:lnTo>
                                <a:lnTo>
                                  <a:pt x="803" y="36"/>
                                </a:lnTo>
                                <a:lnTo>
                                  <a:pt x="796" y="37"/>
                                </a:lnTo>
                                <a:lnTo>
                                  <a:pt x="789" y="37"/>
                                </a:lnTo>
                                <a:lnTo>
                                  <a:pt x="790" y="38"/>
                                </a:lnTo>
                                <a:lnTo>
                                  <a:pt x="792" y="38"/>
                                </a:lnTo>
                                <a:lnTo>
                                  <a:pt x="797" y="38"/>
                                </a:lnTo>
                                <a:lnTo>
                                  <a:pt x="798" y="38"/>
                                </a:lnTo>
                                <a:lnTo>
                                  <a:pt x="799" y="37"/>
                                </a:lnTo>
                                <a:lnTo>
                                  <a:pt x="803" y="36"/>
                                </a:lnTo>
                                <a:lnTo>
                                  <a:pt x="807" y="36"/>
                                </a:lnTo>
                                <a:lnTo>
                                  <a:pt x="804" y="37"/>
                                </a:lnTo>
                                <a:lnTo>
                                  <a:pt x="806" y="36"/>
                                </a:lnTo>
                                <a:lnTo>
                                  <a:pt x="808" y="36"/>
                                </a:lnTo>
                                <a:lnTo>
                                  <a:pt x="812" y="34"/>
                                </a:lnTo>
                                <a:moveTo>
                                  <a:pt x="817" y="31"/>
                                </a:moveTo>
                                <a:lnTo>
                                  <a:pt x="811" y="32"/>
                                </a:lnTo>
                                <a:lnTo>
                                  <a:pt x="812" y="31"/>
                                </a:lnTo>
                                <a:lnTo>
                                  <a:pt x="803" y="34"/>
                                </a:lnTo>
                                <a:lnTo>
                                  <a:pt x="813" y="32"/>
                                </a:lnTo>
                                <a:lnTo>
                                  <a:pt x="815" y="32"/>
                                </a:lnTo>
                                <a:lnTo>
                                  <a:pt x="817" y="31"/>
                                </a:lnTo>
                                <a:moveTo>
                                  <a:pt x="818" y="29"/>
                                </a:moveTo>
                                <a:lnTo>
                                  <a:pt x="812" y="31"/>
                                </a:lnTo>
                                <a:lnTo>
                                  <a:pt x="813" y="31"/>
                                </a:lnTo>
                                <a:lnTo>
                                  <a:pt x="818" y="29"/>
                                </a:lnTo>
                                <a:moveTo>
                                  <a:pt x="819" y="402"/>
                                </a:moveTo>
                                <a:lnTo>
                                  <a:pt x="814" y="406"/>
                                </a:lnTo>
                                <a:lnTo>
                                  <a:pt x="819" y="403"/>
                                </a:lnTo>
                                <a:lnTo>
                                  <a:pt x="819" y="402"/>
                                </a:lnTo>
                                <a:moveTo>
                                  <a:pt x="845" y="20"/>
                                </a:moveTo>
                                <a:lnTo>
                                  <a:pt x="845" y="20"/>
                                </a:lnTo>
                                <a:lnTo>
                                  <a:pt x="844" y="20"/>
                                </a:lnTo>
                                <a:lnTo>
                                  <a:pt x="841" y="21"/>
                                </a:lnTo>
                                <a:lnTo>
                                  <a:pt x="845" y="20"/>
                                </a:lnTo>
                                <a:moveTo>
                                  <a:pt x="848" y="83"/>
                                </a:moveTo>
                                <a:lnTo>
                                  <a:pt x="846" y="82"/>
                                </a:lnTo>
                                <a:lnTo>
                                  <a:pt x="845" y="82"/>
                                </a:lnTo>
                                <a:lnTo>
                                  <a:pt x="848" y="83"/>
                                </a:lnTo>
                                <a:moveTo>
                                  <a:pt x="854" y="17"/>
                                </a:moveTo>
                                <a:lnTo>
                                  <a:pt x="845" y="20"/>
                                </a:lnTo>
                                <a:lnTo>
                                  <a:pt x="847" y="20"/>
                                </a:lnTo>
                                <a:lnTo>
                                  <a:pt x="847" y="21"/>
                                </a:lnTo>
                                <a:lnTo>
                                  <a:pt x="849" y="19"/>
                                </a:lnTo>
                                <a:lnTo>
                                  <a:pt x="849" y="20"/>
                                </a:lnTo>
                                <a:lnTo>
                                  <a:pt x="850" y="19"/>
                                </a:lnTo>
                                <a:lnTo>
                                  <a:pt x="854" y="17"/>
                                </a:lnTo>
                                <a:moveTo>
                                  <a:pt x="854" y="19"/>
                                </a:moveTo>
                                <a:lnTo>
                                  <a:pt x="838" y="25"/>
                                </a:lnTo>
                                <a:lnTo>
                                  <a:pt x="841" y="24"/>
                                </a:lnTo>
                                <a:lnTo>
                                  <a:pt x="854" y="19"/>
                                </a:lnTo>
                                <a:moveTo>
                                  <a:pt x="856" y="15"/>
                                </a:moveTo>
                                <a:lnTo>
                                  <a:pt x="854" y="15"/>
                                </a:lnTo>
                                <a:lnTo>
                                  <a:pt x="847" y="17"/>
                                </a:lnTo>
                                <a:lnTo>
                                  <a:pt x="850" y="16"/>
                                </a:lnTo>
                                <a:lnTo>
                                  <a:pt x="842" y="18"/>
                                </a:lnTo>
                                <a:lnTo>
                                  <a:pt x="844" y="18"/>
                                </a:lnTo>
                                <a:lnTo>
                                  <a:pt x="848" y="18"/>
                                </a:lnTo>
                                <a:lnTo>
                                  <a:pt x="851" y="17"/>
                                </a:lnTo>
                                <a:lnTo>
                                  <a:pt x="856" y="15"/>
                                </a:lnTo>
                                <a:moveTo>
                                  <a:pt x="872" y="13"/>
                                </a:moveTo>
                                <a:lnTo>
                                  <a:pt x="871" y="13"/>
                                </a:lnTo>
                                <a:lnTo>
                                  <a:pt x="864" y="15"/>
                                </a:lnTo>
                                <a:lnTo>
                                  <a:pt x="872" y="13"/>
                                </a:lnTo>
                                <a:moveTo>
                                  <a:pt x="876" y="13"/>
                                </a:moveTo>
                                <a:lnTo>
                                  <a:pt x="874" y="13"/>
                                </a:lnTo>
                                <a:lnTo>
                                  <a:pt x="859" y="16"/>
                                </a:lnTo>
                                <a:lnTo>
                                  <a:pt x="863" y="16"/>
                                </a:lnTo>
                                <a:lnTo>
                                  <a:pt x="869" y="15"/>
                                </a:lnTo>
                                <a:lnTo>
                                  <a:pt x="861" y="17"/>
                                </a:lnTo>
                                <a:lnTo>
                                  <a:pt x="871" y="15"/>
                                </a:lnTo>
                                <a:lnTo>
                                  <a:pt x="876" y="13"/>
                                </a:lnTo>
                                <a:moveTo>
                                  <a:pt x="882" y="10"/>
                                </a:moveTo>
                                <a:lnTo>
                                  <a:pt x="872" y="11"/>
                                </a:lnTo>
                                <a:lnTo>
                                  <a:pt x="876" y="11"/>
                                </a:lnTo>
                                <a:lnTo>
                                  <a:pt x="870" y="12"/>
                                </a:lnTo>
                                <a:lnTo>
                                  <a:pt x="871" y="13"/>
                                </a:lnTo>
                                <a:lnTo>
                                  <a:pt x="877" y="11"/>
                                </a:lnTo>
                                <a:lnTo>
                                  <a:pt x="876" y="11"/>
                                </a:lnTo>
                                <a:lnTo>
                                  <a:pt x="882" y="10"/>
                                </a:lnTo>
                                <a:moveTo>
                                  <a:pt x="882" y="61"/>
                                </a:moveTo>
                                <a:lnTo>
                                  <a:pt x="880" y="61"/>
                                </a:lnTo>
                                <a:lnTo>
                                  <a:pt x="881" y="61"/>
                                </a:lnTo>
                                <a:lnTo>
                                  <a:pt x="882" y="61"/>
                                </a:lnTo>
                                <a:moveTo>
                                  <a:pt x="891" y="57"/>
                                </a:moveTo>
                                <a:lnTo>
                                  <a:pt x="890" y="58"/>
                                </a:lnTo>
                                <a:lnTo>
                                  <a:pt x="891" y="58"/>
                                </a:lnTo>
                                <a:lnTo>
                                  <a:pt x="891" y="57"/>
                                </a:lnTo>
                                <a:moveTo>
                                  <a:pt x="893" y="255"/>
                                </a:moveTo>
                                <a:lnTo>
                                  <a:pt x="893" y="255"/>
                                </a:lnTo>
                                <a:lnTo>
                                  <a:pt x="893" y="256"/>
                                </a:lnTo>
                                <a:lnTo>
                                  <a:pt x="893" y="257"/>
                                </a:lnTo>
                                <a:lnTo>
                                  <a:pt x="893" y="255"/>
                                </a:lnTo>
                                <a:moveTo>
                                  <a:pt x="898" y="57"/>
                                </a:moveTo>
                                <a:lnTo>
                                  <a:pt x="896" y="56"/>
                                </a:lnTo>
                                <a:lnTo>
                                  <a:pt x="892" y="57"/>
                                </a:lnTo>
                                <a:lnTo>
                                  <a:pt x="898" y="57"/>
                                </a:lnTo>
                                <a:moveTo>
                                  <a:pt x="909" y="10"/>
                                </a:moveTo>
                                <a:lnTo>
                                  <a:pt x="907" y="11"/>
                                </a:lnTo>
                                <a:lnTo>
                                  <a:pt x="898" y="12"/>
                                </a:lnTo>
                                <a:lnTo>
                                  <a:pt x="899" y="13"/>
                                </a:lnTo>
                                <a:lnTo>
                                  <a:pt x="905" y="12"/>
                                </a:lnTo>
                                <a:lnTo>
                                  <a:pt x="909" y="10"/>
                                </a:lnTo>
                                <a:moveTo>
                                  <a:pt x="915" y="52"/>
                                </a:moveTo>
                                <a:lnTo>
                                  <a:pt x="915" y="52"/>
                                </a:lnTo>
                                <a:moveTo>
                                  <a:pt x="920" y="6"/>
                                </a:moveTo>
                                <a:lnTo>
                                  <a:pt x="910" y="9"/>
                                </a:lnTo>
                                <a:lnTo>
                                  <a:pt x="901" y="10"/>
                                </a:lnTo>
                                <a:lnTo>
                                  <a:pt x="907" y="11"/>
                                </a:lnTo>
                                <a:lnTo>
                                  <a:pt x="920" y="6"/>
                                </a:lnTo>
                                <a:moveTo>
                                  <a:pt x="922" y="5"/>
                                </a:moveTo>
                                <a:lnTo>
                                  <a:pt x="921" y="5"/>
                                </a:lnTo>
                                <a:lnTo>
                                  <a:pt x="920" y="6"/>
                                </a:lnTo>
                                <a:lnTo>
                                  <a:pt x="922" y="5"/>
                                </a:lnTo>
                                <a:moveTo>
                                  <a:pt x="929" y="102"/>
                                </a:moveTo>
                                <a:lnTo>
                                  <a:pt x="928" y="104"/>
                                </a:lnTo>
                                <a:lnTo>
                                  <a:pt x="929" y="103"/>
                                </a:lnTo>
                                <a:lnTo>
                                  <a:pt x="929" y="102"/>
                                </a:lnTo>
                                <a:moveTo>
                                  <a:pt x="931" y="96"/>
                                </a:moveTo>
                                <a:lnTo>
                                  <a:pt x="929" y="98"/>
                                </a:lnTo>
                                <a:lnTo>
                                  <a:pt x="929" y="102"/>
                                </a:lnTo>
                                <a:lnTo>
                                  <a:pt x="931" y="96"/>
                                </a:lnTo>
                                <a:moveTo>
                                  <a:pt x="938" y="2"/>
                                </a:moveTo>
                                <a:lnTo>
                                  <a:pt x="925" y="4"/>
                                </a:lnTo>
                                <a:lnTo>
                                  <a:pt x="922" y="5"/>
                                </a:lnTo>
                                <a:lnTo>
                                  <a:pt x="932" y="4"/>
                                </a:lnTo>
                                <a:lnTo>
                                  <a:pt x="934" y="5"/>
                                </a:lnTo>
                                <a:lnTo>
                                  <a:pt x="934" y="4"/>
                                </a:lnTo>
                                <a:lnTo>
                                  <a:pt x="938" y="2"/>
                                </a:lnTo>
                                <a:moveTo>
                                  <a:pt x="945" y="42"/>
                                </a:moveTo>
                                <a:lnTo>
                                  <a:pt x="944" y="42"/>
                                </a:lnTo>
                                <a:lnTo>
                                  <a:pt x="945" y="42"/>
                                </a:lnTo>
                                <a:moveTo>
                                  <a:pt x="947" y="41"/>
                                </a:moveTo>
                                <a:lnTo>
                                  <a:pt x="946" y="41"/>
                                </a:lnTo>
                                <a:lnTo>
                                  <a:pt x="945" y="42"/>
                                </a:lnTo>
                                <a:lnTo>
                                  <a:pt x="947" y="41"/>
                                </a:lnTo>
                                <a:moveTo>
                                  <a:pt x="948" y="81"/>
                                </a:moveTo>
                                <a:lnTo>
                                  <a:pt x="945" y="88"/>
                                </a:lnTo>
                                <a:lnTo>
                                  <a:pt x="945" y="86"/>
                                </a:lnTo>
                                <a:lnTo>
                                  <a:pt x="946" y="84"/>
                                </a:lnTo>
                                <a:lnTo>
                                  <a:pt x="948" y="81"/>
                                </a:lnTo>
                                <a:moveTo>
                                  <a:pt x="957" y="47"/>
                                </a:moveTo>
                                <a:lnTo>
                                  <a:pt x="955" y="49"/>
                                </a:lnTo>
                                <a:lnTo>
                                  <a:pt x="955" y="48"/>
                                </a:lnTo>
                                <a:lnTo>
                                  <a:pt x="956" y="48"/>
                                </a:lnTo>
                                <a:lnTo>
                                  <a:pt x="957" y="47"/>
                                </a:lnTo>
                                <a:moveTo>
                                  <a:pt x="959" y="0"/>
                                </a:moveTo>
                                <a:lnTo>
                                  <a:pt x="950" y="2"/>
                                </a:lnTo>
                                <a:lnTo>
                                  <a:pt x="958" y="1"/>
                                </a:lnTo>
                                <a:lnTo>
                                  <a:pt x="959" y="0"/>
                                </a:lnTo>
                                <a:moveTo>
                                  <a:pt x="968" y="46"/>
                                </a:moveTo>
                                <a:lnTo>
                                  <a:pt x="966" y="48"/>
                                </a:lnTo>
                                <a:lnTo>
                                  <a:pt x="965" y="50"/>
                                </a:lnTo>
                                <a:lnTo>
                                  <a:pt x="964" y="52"/>
                                </a:lnTo>
                                <a:lnTo>
                                  <a:pt x="968" y="43"/>
                                </a:lnTo>
                                <a:lnTo>
                                  <a:pt x="951" y="60"/>
                                </a:lnTo>
                                <a:lnTo>
                                  <a:pt x="950" y="56"/>
                                </a:lnTo>
                                <a:lnTo>
                                  <a:pt x="946" y="66"/>
                                </a:lnTo>
                                <a:lnTo>
                                  <a:pt x="940" y="76"/>
                                </a:lnTo>
                                <a:lnTo>
                                  <a:pt x="934" y="88"/>
                                </a:lnTo>
                                <a:lnTo>
                                  <a:pt x="930" y="100"/>
                                </a:lnTo>
                                <a:lnTo>
                                  <a:pt x="929" y="103"/>
                                </a:lnTo>
                                <a:lnTo>
                                  <a:pt x="929" y="104"/>
                                </a:lnTo>
                                <a:lnTo>
                                  <a:pt x="927" y="108"/>
                                </a:lnTo>
                                <a:lnTo>
                                  <a:pt x="923" y="118"/>
                                </a:lnTo>
                                <a:lnTo>
                                  <a:pt x="924" y="118"/>
                                </a:lnTo>
                                <a:lnTo>
                                  <a:pt x="918" y="136"/>
                                </a:lnTo>
                                <a:lnTo>
                                  <a:pt x="913" y="152"/>
                                </a:lnTo>
                                <a:lnTo>
                                  <a:pt x="909" y="168"/>
                                </a:lnTo>
                                <a:lnTo>
                                  <a:pt x="904" y="188"/>
                                </a:lnTo>
                                <a:lnTo>
                                  <a:pt x="906" y="186"/>
                                </a:lnTo>
                                <a:lnTo>
                                  <a:pt x="904" y="194"/>
                                </a:lnTo>
                                <a:lnTo>
                                  <a:pt x="903" y="194"/>
                                </a:lnTo>
                                <a:lnTo>
                                  <a:pt x="902" y="198"/>
                                </a:lnTo>
                                <a:lnTo>
                                  <a:pt x="903" y="198"/>
                                </a:lnTo>
                                <a:lnTo>
                                  <a:pt x="904" y="194"/>
                                </a:lnTo>
                                <a:lnTo>
                                  <a:pt x="906" y="186"/>
                                </a:lnTo>
                                <a:lnTo>
                                  <a:pt x="907" y="186"/>
                                </a:lnTo>
                                <a:lnTo>
                                  <a:pt x="904" y="198"/>
                                </a:lnTo>
                                <a:lnTo>
                                  <a:pt x="901" y="214"/>
                                </a:lnTo>
                                <a:lnTo>
                                  <a:pt x="898" y="230"/>
                                </a:lnTo>
                                <a:lnTo>
                                  <a:pt x="895" y="240"/>
                                </a:lnTo>
                                <a:lnTo>
                                  <a:pt x="894" y="250"/>
                                </a:lnTo>
                                <a:lnTo>
                                  <a:pt x="897" y="238"/>
                                </a:lnTo>
                                <a:lnTo>
                                  <a:pt x="896" y="248"/>
                                </a:lnTo>
                                <a:lnTo>
                                  <a:pt x="895" y="250"/>
                                </a:lnTo>
                                <a:lnTo>
                                  <a:pt x="896" y="254"/>
                                </a:lnTo>
                                <a:lnTo>
                                  <a:pt x="895" y="260"/>
                                </a:lnTo>
                                <a:lnTo>
                                  <a:pt x="893" y="264"/>
                                </a:lnTo>
                                <a:lnTo>
                                  <a:pt x="892" y="264"/>
                                </a:lnTo>
                                <a:lnTo>
                                  <a:pt x="893" y="262"/>
                                </a:lnTo>
                                <a:lnTo>
                                  <a:pt x="893" y="258"/>
                                </a:lnTo>
                                <a:lnTo>
                                  <a:pt x="889" y="284"/>
                                </a:lnTo>
                                <a:lnTo>
                                  <a:pt x="891" y="276"/>
                                </a:lnTo>
                                <a:lnTo>
                                  <a:pt x="889" y="286"/>
                                </a:lnTo>
                                <a:lnTo>
                                  <a:pt x="886" y="296"/>
                                </a:lnTo>
                                <a:lnTo>
                                  <a:pt x="883" y="308"/>
                                </a:lnTo>
                                <a:lnTo>
                                  <a:pt x="879" y="318"/>
                                </a:lnTo>
                                <a:lnTo>
                                  <a:pt x="874" y="330"/>
                                </a:lnTo>
                                <a:lnTo>
                                  <a:pt x="870" y="338"/>
                                </a:lnTo>
                                <a:lnTo>
                                  <a:pt x="870" y="356"/>
                                </a:lnTo>
                                <a:lnTo>
                                  <a:pt x="869" y="359"/>
                                </a:lnTo>
                                <a:lnTo>
                                  <a:pt x="864" y="362"/>
                                </a:lnTo>
                                <a:lnTo>
                                  <a:pt x="870" y="356"/>
                                </a:lnTo>
                                <a:lnTo>
                                  <a:pt x="870" y="338"/>
                                </a:lnTo>
                                <a:lnTo>
                                  <a:pt x="868" y="340"/>
                                </a:lnTo>
                                <a:lnTo>
                                  <a:pt x="863" y="350"/>
                                </a:lnTo>
                                <a:lnTo>
                                  <a:pt x="858" y="358"/>
                                </a:lnTo>
                                <a:lnTo>
                                  <a:pt x="859" y="356"/>
                                </a:lnTo>
                                <a:lnTo>
                                  <a:pt x="853" y="366"/>
                                </a:lnTo>
                                <a:lnTo>
                                  <a:pt x="848" y="372"/>
                                </a:lnTo>
                                <a:lnTo>
                                  <a:pt x="843" y="378"/>
                                </a:lnTo>
                                <a:lnTo>
                                  <a:pt x="834" y="388"/>
                                </a:lnTo>
                                <a:lnTo>
                                  <a:pt x="835" y="388"/>
                                </a:lnTo>
                                <a:lnTo>
                                  <a:pt x="832" y="392"/>
                                </a:lnTo>
                                <a:lnTo>
                                  <a:pt x="828" y="396"/>
                                </a:lnTo>
                                <a:lnTo>
                                  <a:pt x="823" y="400"/>
                                </a:lnTo>
                                <a:lnTo>
                                  <a:pt x="827" y="396"/>
                                </a:lnTo>
                                <a:lnTo>
                                  <a:pt x="819" y="403"/>
                                </a:lnTo>
                                <a:lnTo>
                                  <a:pt x="811" y="410"/>
                                </a:lnTo>
                                <a:lnTo>
                                  <a:pt x="808" y="414"/>
                                </a:lnTo>
                                <a:lnTo>
                                  <a:pt x="807" y="416"/>
                                </a:lnTo>
                                <a:lnTo>
                                  <a:pt x="802" y="422"/>
                                </a:lnTo>
                                <a:lnTo>
                                  <a:pt x="798" y="422"/>
                                </a:lnTo>
                                <a:lnTo>
                                  <a:pt x="795" y="426"/>
                                </a:lnTo>
                                <a:lnTo>
                                  <a:pt x="795" y="428"/>
                                </a:lnTo>
                                <a:lnTo>
                                  <a:pt x="786" y="434"/>
                                </a:lnTo>
                                <a:lnTo>
                                  <a:pt x="793" y="428"/>
                                </a:lnTo>
                                <a:lnTo>
                                  <a:pt x="779" y="438"/>
                                </a:lnTo>
                                <a:lnTo>
                                  <a:pt x="787" y="430"/>
                                </a:lnTo>
                                <a:lnTo>
                                  <a:pt x="773" y="440"/>
                                </a:lnTo>
                                <a:lnTo>
                                  <a:pt x="763" y="446"/>
                                </a:lnTo>
                                <a:lnTo>
                                  <a:pt x="755" y="452"/>
                                </a:lnTo>
                                <a:lnTo>
                                  <a:pt x="747" y="456"/>
                                </a:lnTo>
                                <a:lnTo>
                                  <a:pt x="746" y="458"/>
                                </a:lnTo>
                                <a:lnTo>
                                  <a:pt x="753" y="454"/>
                                </a:lnTo>
                                <a:lnTo>
                                  <a:pt x="759" y="450"/>
                                </a:lnTo>
                                <a:lnTo>
                                  <a:pt x="761" y="450"/>
                                </a:lnTo>
                                <a:lnTo>
                                  <a:pt x="765" y="448"/>
                                </a:lnTo>
                                <a:lnTo>
                                  <a:pt x="754" y="458"/>
                                </a:lnTo>
                                <a:lnTo>
                                  <a:pt x="747" y="460"/>
                                </a:lnTo>
                                <a:lnTo>
                                  <a:pt x="740" y="464"/>
                                </a:lnTo>
                                <a:lnTo>
                                  <a:pt x="734" y="464"/>
                                </a:lnTo>
                                <a:lnTo>
                                  <a:pt x="720" y="472"/>
                                </a:lnTo>
                                <a:lnTo>
                                  <a:pt x="738" y="472"/>
                                </a:lnTo>
                                <a:lnTo>
                                  <a:pt x="741" y="470"/>
                                </a:lnTo>
                                <a:lnTo>
                                  <a:pt x="742" y="470"/>
                                </a:lnTo>
                                <a:lnTo>
                                  <a:pt x="755" y="462"/>
                                </a:lnTo>
                                <a:lnTo>
                                  <a:pt x="775" y="450"/>
                                </a:lnTo>
                                <a:lnTo>
                                  <a:pt x="778" y="448"/>
                                </a:lnTo>
                                <a:lnTo>
                                  <a:pt x="793" y="438"/>
                                </a:lnTo>
                                <a:lnTo>
                                  <a:pt x="798" y="434"/>
                                </a:lnTo>
                                <a:lnTo>
                                  <a:pt x="803" y="430"/>
                                </a:lnTo>
                                <a:lnTo>
                                  <a:pt x="811" y="422"/>
                                </a:lnTo>
                                <a:lnTo>
                                  <a:pt x="819" y="416"/>
                                </a:lnTo>
                                <a:lnTo>
                                  <a:pt x="826" y="408"/>
                                </a:lnTo>
                                <a:lnTo>
                                  <a:pt x="828" y="406"/>
                                </a:lnTo>
                                <a:lnTo>
                                  <a:pt x="826" y="408"/>
                                </a:lnTo>
                                <a:lnTo>
                                  <a:pt x="823" y="408"/>
                                </a:lnTo>
                                <a:lnTo>
                                  <a:pt x="831" y="400"/>
                                </a:lnTo>
                                <a:lnTo>
                                  <a:pt x="832" y="406"/>
                                </a:lnTo>
                                <a:lnTo>
                                  <a:pt x="847" y="386"/>
                                </a:lnTo>
                                <a:lnTo>
                                  <a:pt x="855" y="380"/>
                                </a:lnTo>
                                <a:lnTo>
                                  <a:pt x="851" y="384"/>
                                </a:lnTo>
                                <a:lnTo>
                                  <a:pt x="855" y="380"/>
                                </a:lnTo>
                                <a:lnTo>
                                  <a:pt x="857" y="378"/>
                                </a:lnTo>
                                <a:lnTo>
                                  <a:pt x="861" y="370"/>
                                </a:lnTo>
                                <a:lnTo>
                                  <a:pt x="865" y="364"/>
                                </a:lnTo>
                                <a:lnTo>
                                  <a:pt x="867" y="362"/>
                                </a:lnTo>
                                <a:lnTo>
                                  <a:pt x="868" y="360"/>
                                </a:lnTo>
                                <a:lnTo>
                                  <a:pt x="866" y="364"/>
                                </a:lnTo>
                                <a:lnTo>
                                  <a:pt x="871" y="358"/>
                                </a:lnTo>
                                <a:lnTo>
                                  <a:pt x="872" y="356"/>
                                </a:lnTo>
                                <a:lnTo>
                                  <a:pt x="877" y="348"/>
                                </a:lnTo>
                                <a:lnTo>
                                  <a:pt x="882" y="336"/>
                                </a:lnTo>
                                <a:lnTo>
                                  <a:pt x="889" y="324"/>
                                </a:lnTo>
                                <a:lnTo>
                                  <a:pt x="892" y="318"/>
                                </a:lnTo>
                                <a:lnTo>
                                  <a:pt x="894" y="312"/>
                                </a:lnTo>
                                <a:lnTo>
                                  <a:pt x="896" y="306"/>
                                </a:lnTo>
                                <a:lnTo>
                                  <a:pt x="900" y="296"/>
                                </a:lnTo>
                                <a:lnTo>
                                  <a:pt x="901" y="292"/>
                                </a:lnTo>
                                <a:lnTo>
                                  <a:pt x="901" y="288"/>
                                </a:lnTo>
                                <a:lnTo>
                                  <a:pt x="902" y="284"/>
                                </a:lnTo>
                                <a:lnTo>
                                  <a:pt x="901" y="284"/>
                                </a:lnTo>
                                <a:lnTo>
                                  <a:pt x="900" y="288"/>
                                </a:lnTo>
                                <a:lnTo>
                                  <a:pt x="900" y="282"/>
                                </a:lnTo>
                                <a:lnTo>
                                  <a:pt x="902" y="276"/>
                                </a:lnTo>
                                <a:lnTo>
                                  <a:pt x="905" y="268"/>
                                </a:lnTo>
                                <a:lnTo>
                                  <a:pt x="906" y="264"/>
                                </a:lnTo>
                                <a:lnTo>
                                  <a:pt x="906" y="262"/>
                                </a:lnTo>
                                <a:lnTo>
                                  <a:pt x="903" y="262"/>
                                </a:lnTo>
                                <a:lnTo>
                                  <a:pt x="905" y="256"/>
                                </a:lnTo>
                                <a:lnTo>
                                  <a:pt x="906" y="252"/>
                                </a:lnTo>
                                <a:lnTo>
                                  <a:pt x="904" y="256"/>
                                </a:lnTo>
                                <a:lnTo>
                                  <a:pt x="905" y="252"/>
                                </a:lnTo>
                                <a:lnTo>
                                  <a:pt x="907" y="238"/>
                                </a:lnTo>
                                <a:lnTo>
                                  <a:pt x="911" y="212"/>
                                </a:lnTo>
                                <a:lnTo>
                                  <a:pt x="916" y="186"/>
                                </a:lnTo>
                                <a:lnTo>
                                  <a:pt x="918" y="170"/>
                                </a:lnTo>
                                <a:lnTo>
                                  <a:pt x="929" y="130"/>
                                </a:lnTo>
                                <a:lnTo>
                                  <a:pt x="942" y="98"/>
                                </a:lnTo>
                                <a:lnTo>
                                  <a:pt x="945" y="92"/>
                                </a:lnTo>
                                <a:lnTo>
                                  <a:pt x="941" y="98"/>
                                </a:lnTo>
                                <a:lnTo>
                                  <a:pt x="943" y="94"/>
                                </a:lnTo>
                                <a:lnTo>
                                  <a:pt x="943" y="92"/>
                                </a:lnTo>
                                <a:lnTo>
                                  <a:pt x="945" y="88"/>
                                </a:lnTo>
                                <a:lnTo>
                                  <a:pt x="943" y="92"/>
                                </a:lnTo>
                                <a:lnTo>
                                  <a:pt x="944" y="88"/>
                                </a:lnTo>
                                <a:lnTo>
                                  <a:pt x="943" y="88"/>
                                </a:lnTo>
                                <a:lnTo>
                                  <a:pt x="946" y="82"/>
                                </a:lnTo>
                                <a:lnTo>
                                  <a:pt x="950" y="74"/>
                                </a:lnTo>
                                <a:lnTo>
                                  <a:pt x="954" y="68"/>
                                </a:lnTo>
                                <a:lnTo>
                                  <a:pt x="954" y="64"/>
                                </a:lnTo>
                                <a:lnTo>
                                  <a:pt x="957" y="60"/>
                                </a:lnTo>
                                <a:lnTo>
                                  <a:pt x="964" y="52"/>
                                </a:lnTo>
                                <a:lnTo>
                                  <a:pt x="967" y="48"/>
                                </a:lnTo>
                                <a:lnTo>
                                  <a:pt x="968" y="46"/>
                                </a:lnTo>
                                <a:moveTo>
                                  <a:pt x="969" y="50"/>
                                </a:moveTo>
                                <a:lnTo>
                                  <a:pt x="965" y="54"/>
                                </a:lnTo>
                                <a:lnTo>
                                  <a:pt x="963" y="56"/>
                                </a:lnTo>
                                <a:lnTo>
                                  <a:pt x="965" y="54"/>
                                </a:lnTo>
                                <a:lnTo>
                                  <a:pt x="967" y="52"/>
                                </a:lnTo>
                                <a:lnTo>
                                  <a:pt x="969" y="50"/>
                                </a:lnTo>
                                <a:moveTo>
                                  <a:pt x="971" y="38"/>
                                </a:moveTo>
                                <a:lnTo>
                                  <a:pt x="962" y="39"/>
                                </a:lnTo>
                                <a:lnTo>
                                  <a:pt x="962" y="36"/>
                                </a:lnTo>
                                <a:lnTo>
                                  <a:pt x="959" y="40"/>
                                </a:lnTo>
                                <a:lnTo>
                                  <a:pt x="951" y="37"/>
                                </a:lnTo>
                                <a:lnTo>
                                  <a:pt x="946" y="42"/>
                                </a:lnTo>
                                <a:lnTo>
                                  <a:pt x="945" y="42"/>
                                </a:lnTo>
                                <a:lnTo>
                                  <a:pt x="943" y="43"/>
                                </a:lnTo>
                                <a:lnTo>
                                  <a:pt x="939" y="44"/>
                                </a:lnTo>
                                <a:lnTo>
                                  <a:pt x="940" y="44"/>
                                </a:lnTo>
                                <a:lnTo>
                                  <a:pt x="930" y="48"/>
                                </a:lnTo>
                                <a:lnTo>
                                  <a:pt x="925" y="48"/>
                                </a:lnTo>
                                <a:lnTo>
                                  <a:pt x="914" y="51"/>
                                </a:lnTo>
                                <a:lnTo>
                                  <a:pt x="915" y="52"/>
                                </a:lnTo>
                                <a:lnTo>
                                  <a:pt x="918" y="50"/>
                                </a:lnTo>
                                <a:lnTo>
                                  <a:pt x="916" y="53"/>
                                </a:lnTo>
                                <a:lnTo>
                                  <a:pt x="914" y="52"/>
                                </a:lnTo>
                                <a:lnTo>
                                  <a:pt x="915" y="52"/>
                                </a:lnTo>
                                <a:lnTo>
                                  <a:pt x="914" y="52"/>
                                </a:lnTo>
                                <a:lnTo>
                                  <a:pt x="913" y="52"/>
                                </a:lnTo>
                                <a:lnTo>
                                  <a:pt x="912" y="52"/>
                                </a:lnTo>
                                <a:lnTo>
                                  <a:pt x="899" y="59"/>
                                </a:lnTo>
                                <a:lnTo>
                                  <a:pt x="898" y="57"/>
                                </a:lnTo>
                                <a:lnTo>
                                  <a:pt x="894" y="59"/>
                                </a:lnTo>
                                <a:lnTo>
                                  <a:pt x="893" y="58"/>
                                </a:lnTo>
                                <a:lnTo>
                                  <a:pt x="892" y="59"/>
                                </a:lnTo>
                                <a:lnTo>
                                  <a:pt x="890" y="60"/>
                                </a:lnTo>
                                <a:lnTo>
                                  <a:pt x="888" y="59"/>
                                </a:lnTo>
                                <a:lnTo>
                                  <a:pt x="889" y="58"/>
                                </a:lnTo>
                                <a:lnTo>
                                  <a:pt x="890" y="58"/>
                                </a:lnTo>
                                <a:lnTo>
                                  <a:pt x="887" y="58"/>
                                </a:lnTo>
                                <a:lnTo>
                                  <a:pt x="882" y="61"/>
                                </a:lnTo>
                                <a:lnTo>
                                  <a:pt x="884" y="60"/>
                                </a:lnTo>
                                <a:lnTo>
                                  <a:pt x="874" y="64"/>
                                </a:lnTo>
                                <a:lnTo>
                                  <a:pt x="861" y="66"/>
                                </a:lnTo>
                                <a:lnTo>
                                  <a:pt x="858" y="68"/>
                                </a:lnTo>
                                <a:lnTo>
                                  <a:pt x="858" y="78"/>
                                </a:lnTo>
                                <a:lnTo>
                                  <a:pt x="856" y="79"/>
                                </a:lnTo>
                                <a:lnTo>
                                  <a:pt x="854" y="79"/>
                                </a:lnTo>
                                <a:lnTo>
                                  <a:pt x="858" y="78"/>
                                </a:lnTo>
                                <a:lnTo>
                                  <a:pt x="858" y="68"/>
                                </a:lnTo>
                                <a:lnTo>
                                  <a:pt x="852" y="71"/>
                                </a:lnTo>
                                <a:lnTo>
                                  <a:pt x="853" y="71"/>
                                </a:lnTo>
                                <a:lnTo>
                                  <a:pt x="846" y="74"/>
                                </a:lnTo>
                                <a:lnTo>
                                  <a:pt x="847" y="72"/>
                                </a:lnTo>
                                <a:lnTo>
                                  <a:pt x="839" y="75"/>
                                </a:lnTo>
                                <a:lnTo>
                                  <a:pt x="837" y="75"/>
                                </a:lnTo>
                                <a:lnTo>
                                  <a:pt x="835" y="76"/>
                                </a:lnTo>
                                <a:lnTo>
                                  <a:pt x="833" y="77"/>
                                </a:lnTo>
                                <a:lnTo>
                                  <a:pt x="834" y="76"/>
                                </a:lnTo>
                                <a:lnTo>
                                  <a:pt x="835" y="76"/>
                                </a:lnTo>
                                <a:lnTo>
                                  <a:pt x="829" y="76"/>
                                </a:lnTo>
                                <a:lnTo>
                                  <a:pt x="831" y="75"/>
                                </a:lnTo>
                                <a:lnTo>
                                  <a:pt x="823" y="78"/>
                                </a:lnTo>
                                <a:lnTo>
                                  <a:pt x="827" y="77"/>
                                </a:lnTo>
                                <a:lnTo>
                                  <a:pt x="823" y="80"/>
                                </a:lnTo>
                                <a:lnTo>
                                  <a:pt x="821" y="80"/>
                                </a:lnTo>
                                <a:lnTo>
                                  <a:pt x="820" y="81"/>
                                </a:lnTo>
                                <a:lnTo>
                                  <a:pt x="819" y="82"/>
                                </a:lnTo>
                                <a:lnTo>
                                  <a:pt x="815" y="83"/>
                                </a:lnTo>
                                <a:lnTo>
                                  <a:pt x="816" y="82"/>
                                </a:lnTo>
                                <a:lnTo>
                                  <a:pt x="817" y="82"/>
                                </a:lnTo>
                                <a:lnTo>
                                  <a:pt x="819" y="81"/>
                                </a:lnTo>
                                <a:lnTo>
                                  <a:pt x="812" y="82"/>
                                </a:lnTo>
                                <a:lnTo>
                                  <a:pt x="816" y="80"/>
                                </a:lnTo>
                                <a:lnTo>
                                  <a:pt x="807" y="80"/>
                                </a:lnTo>
                                <a:lnTo>
                                  <a:pt x="805" y="83"/>
                                </a:lnTo>
                                <a:lnTo>
                                  <a:pt x="807" y="82"/>
                                </a:lnTo>
                                <a:lnTo>
                                  <a:pt x="805" y="84"/>
                                </a:lnTo>
                                <a:lnTo>
                                  <a:pt x="807" y="84"/>
                                </a:lnTo>
                                <a:lnTo>
                                  <a:pt x="802" y="86"/>
                                </a:lnTo>
                                <a:lnTo>
                                  <a:pt x="796" y="87"/>
                                </a:lnTo>
                                <a:lnTo>
                                  <a:pt x="795" y="86"/>
                                </a:lnTo>
                                <a:lnTo>
                                  <a:pt x="793" y="84"/>
                                </a:lnTo>
                                <a:lnTo>
                                  <a:pt x="786" y="86"/>
                                </a:lnTo>
                                <a:lnTo>
                                  <a:pt x="787" y="86"/>
                                </a:lnTo>
                                <a:lnTo>
                                  <a:pt x="787" y="85"/>
                                </a:lnTo>
                                <a:lnTo>
                                  <a:pt x="788" y="85"/>
                                </a:lnTo>
                                <a:lnTo>
                                  <a:pt x="785" y="85"/>
                                </a:lnTo>
                                <a:lnTo>
                                  <a:pt x="783" y="87"/>
                                </a:lnTo>
                                <a:lnTo>
                                  <a:pt x="779" y="87"/>
                                </a:lnTo>
                                <a:lnTo>
                                  <a:pt x="778" y="89"/>
                                </a:lnTo>
                                <a:lnTo>
                                  <a:pt x="776" y="88"/>
                                </a:lnTo>
                                <a:lnTo>
                                  <a:pt x="777" y="87"/>
                                </a:lnTo>
                                <a:lnTo>
                                  <a:pt x="778" y="87"/>
                                </a:lnTo>
                                <a:lnTo>
                                  <a:pt x="776" y="86"/>
                                </a:lnTo>
                                <a:lnTo>
                                  <a:pt x="772" y="89"/>
                                </a:lnTo>
                                <a:lnTo>
                                  <a:pt x="774" y="89"/>
                                </a:lnTo>
                                <a:lnTo>
                                  <a:pt x="775" y="89"/>
                                </a:lnTo>
                                <a:lnTo>
                                  <a:pt x="775" y="87"/>
                                </a:lnTo>
                                <a:lnTo>
                                  <a:pt x="775" y="89"/>
                                </a:lnTo>
                                <a:lnTo>
                                  <a:pt x="775" y="90"/>
                                </a:lnTo>
                                <a:lnTo>
                                  <a:pt x="778" y="89"/>
                                </a:lnTo>
                                <a:lnTo>
                                  <a:pt x="781" y="88"/>
                                </a:lnTo>
                                <a:lnTo>
                                  <a:pt x="778" y="89"/>
                                </a:lnTo>
                                <a:lnTo>
                                  <a:pt x="775" y="92"/>
                                </a:lnTo>
                                <a:lnTo>
                                  <a:pt x="769" y="92"/>
                                </a:lnTo>
                                <a:lnTo>
                                  <a:pt x="770" y="91"/>
                                </a:lnTo>
                                <a:lnTo>
                                  <a:pt x="771" y="91"/>
                                </a:lnTo>
                                <a:lnTo>
                                  <a:pt x="772" y="90"/>
                                </a:lnTo>
                                <a:lnTo>
                                  <a:pt x="770" y="90"/>
                                </a:lnTo>
                                <a:lnTo>
                                  <a:pt x="769" y="91"/>
                                </a:lnTo>
                                <a:lnTo>
                                  <a:pt x="767" y="91"/>
                                </a:lnTo>
                                <a:lnTo>
                                  <a:pt x="767" y="89"/>
                                </a:lnTo>
                                <a:lnTo>
                                  <a:pt x="765" y="88"/>
                                </a:lnTo>
                                <a:lnTo>
                                  <a:pt x="761" y="91"/>
                                </a:lnTo>
                                <a:lnTo>
                                  <a:pt x="761" y="90"/>
                                </a:lnTo>
                                <a:lnTo>
                                  <a:pt x="759" y="91"/>
                                </a:lnTo>
                                <a:lnTo>
                                  <a:pt x="757" y="91"/>
                                </a:lnTo>
                                <a:lnTo>
                                  <a:pt x="760" y="89"/>
                                </a:lnTo>
                                <a:lnTo>
                                  <a:pt x="756" y="91"/>
                                </a:lnTo>
                                <a:lnTo>
                                  <a:pt x="754" y="90"/>
                                </a:lnTo>
                                <a:lnTo>
                                  <a:pt x="751" y="92"/>
                                </a:lnTo>
                                <a:lnTo>
                                  <a:pt x="754" y="92"/>
                                </a:lnTo>
                                <a:lnTo>
                                  <a:pt x="745" y="96"/>
                                </a:lnTo>
                                <a:lnTo>
                                  <a:pt x="745" y="95"/>
                                </a:lnTo>
                                <a:lnTo>
                                  <a:pt x="746" y="93"/>
                                </a:lnTo>
                                <a:lnTo>
                                  <a:pt x="748" y="90"/>
                                </a:lnTo>
                                <a:lnTo>
                                  <a:pt x="739" y="92"/>
                                </a:lnTo>
                                <a:lnTo>
                                  <a:pt x="743" y="92"/>
                                </a:lnTo>
                                <a:lnTo>
                                  <a:pt x="741" y="93"/>
                                </a:lnTo>
                                <a:lnTo>
                                  <a:pt x="739" y="93"/>
                                </a:lnTo>
                                <a:lnTo>
                                  <a:pt x="736" y="93"/>
                                </a:lnTo>
                                <a:lnTo>
                                  <a:pt x="736" y="94"/>
                                </a:lnTo>
                                <a:lnTo>
                                  <a:pt x="733" y="95"/>
                                </a:lnTo>
                                <a:lnTo>
                                  <a:pt x="730" y="94"/>
                                </a:lnTo>
                                <a:lnTo>
                                  <a:pt x="736" y="94"/>
                                </a:lnTo>
                                <a:lnTo>
                                  <a:pt x="736" y="93"/>
                                </a:lnTo>
                                <a:lnTo>
                                  <a:pt x="734" y="92"/>
                                </a:lnTo>
                                <a:lnTo>
                                  <a:pt x="727" y="94"/>
                                </a:lnTo>
                                <a:lnTo>
                                  <a:pt x="730" y="94"/>
                                </a:lnTo>
                                <a:lnTo>
                                  <a:pt x="729" y="96"/>
                                </a:lnTo>
                                <a:lnTo>
                                  <a:pt x="726" y="97"/>
                                </a:lnTo>
                                <a:lnTo>
                                  <a:pt x="726" y="96"/>
                                </a:lnTo>
                                <a:lnTo>
                                  <a:pt x="718" y="96"/>
                                </a:lnTo>
                                <a:lnTo>
                                  <a:pt x="719" y="97"/>
                                </a:lnTo>
                                <a:lnTo>
                                  <a:pt x="720" y="96"/>
                                </a:lnTo>
                                <a:lnTo>
                                  <a:pt x="720" y="97"/>
                                </a:lnTo>
                                <a:lnTo>
                                  <a:pt x="724" y="99"/>
                                </a:lnTo>
                                <a:lnTo>
                                  <a:pt x="717" y="99"/>
                                </a:lnTo>
                                <a:lnTo>
                                  <a:pt x="719" y="97"/>
                                </a:lnTo>
                                <a:lnTo>
                                  <a:pt x="716" y="97"/>
                                </a:lnTo>
                                <a:lnTo>
                                  <a:pt x="717" y="96"/>
                                </a:lnTo>
                                <a:lnTo>
                                  <a:pt x="713" y="97"/>
                                </a:lnTo>
                                <a:lnTo>
                                  <a:pt x="711" y="97"/>
                                </a:lnTo>
                                <a:lnTo>
                                  <a:pt x="707" y="98"/>
                                </a:lnTo>
                                <a:lnTo>
                                  <a:pt x="708" y="98"/>
                                </a:lnTo>
                                <a:lnTo>
                                  <a:pt x="708" y="99"/>
                                </a:lnTo>
                                <a:lnTo>
                                  <a:pt x="707" y="100"/>
                                </a:lnTo>
                                <a:lnTo>
                                  <a:pt x="703" y="101"/>
                                </a:lnTo>
                                <a:lnTo>
                                  <a:pt x="701" y="100"/>
                                </a:lnTo>
                                <a:lnTo>
                                  <a:pt x="704" y="99"/>
                                </a:lnTo>
                                <a:lnTo>
                                  <a:pt x="699" y="100"/>
                                </a:lnTo>
                                <a:lnTo>
                                  <a:pt x="702" y="98"/>
                                </a:lnTo>
                                <a:lnTo>
                                  <a:pt x="704" y="99"/>
                                </a:lnTo>
                                <a:lnTo>
                                  <a:pt x="704" y="98"/>
                                </a:lnTo>
                                <a:lnTo>
                                  <a:pt x="705" y="98"/>
                                </a:lnTo>
                                <a:lnTo>
                                  <a:pt x="705" y="97"/>
                                </a:lnTo>
                                <a:lnTo>
                                  <a:pt x="702" y="97"/>
                                </a:lnTo>
                                <a:lnTo>
                                  <a:pt x="698" y="98"/>
                                </a:lnTo>
                                <a:lnTo>
                                  <a:pt x="697" y="98"/>
                                </a:lnTo>
                                <a:lnTo>
                                  <a:pt x="698" y="98"/>
                                </a:lnTo>
                                <a:lnTo>
                                  <a:pt x="699" y="98"/>
                                </a:lnTo>
                                <a:lnTo>
                                  <a:pt x="691" y="101"/>
                                </a:lnTo>
                                <a:lnTo>
                                  <a:pt x="690" y="100"/>
                                </a:lnTo>
                                <a:lnTo>
                                  <a:pt x="692" y="99"/>
                                </a:lnTo>
                                <a:lnTo>
                                  <a:pt x="690" y="100"/>
                                </a:lnTo>
                                <a:lnTo>
                                  <a:pt x="689" y="100"/>
                                </a:lnTo>
                                <a:lnTo>
                                  <a:pt x="687" y="101"/>
                                </a:lnTo>
                                <a:lnTo>
                                  <a:pt x="688" y="100"/>
                                </a:lnTo>
                                <a:lnTo>
                                  <a:pt x="687" y="99"/>
                                </a:lnTo>
                                <a:lnTo>
                                  <a:pt x="691" y="98"/>
                                </a:lnTo>
                                <a:lnTo>
                                  <a:pt x="684" y="100"/>
                                </a:lnTo>
                                <a:lnTo>
                                  <a:pt x="683" y="99"/>
                                </a:lnTo>
                                <a:lnTo>
                                  <a:pt x="680" y="99"/>
                                </a:lnTo>
                                <a:lnTo>
                                  <a:pt x="681" y="98"/>
                                </a:lnTo>
                                <a:lnTo>
                                  <a:pt x="677" y="98"/>
                                </a:lnTo>
                                <a:lnTo>
                                  <a:pt x="671" y="101"/>
                                </a:lnTo>
                                <a:lnTo>
                                  <a:pt x="666" y="101"/>
                                </a:lnTo>
                                <a:lnTo>
                                  <a:pt x="664" y="102"/>
                                </a:lnTo>
                                <a:lnTo>
                                  <a:pt x="659" y="102"/>
                                </a:lnTo>
                                <a:lnTo>
                                  <a:pt x="655" y="101"/>
                                </a:lnTo>
                                <a:lnTo>
                                  <a:pt x="649" y="103"/>
                                </a:lnTo>
                                <a:lnTo>
                                  <a:pt x="646" y="101"/>
                                </a:lnTo>
                                <a:lnTo>
                                  <a:pt x="642" y="102"/>
                                </a:lnTo>
                                <a:lnTo>
                                  <a:pt x="641" y="100"/>
                                </a:lnTo>
                                <a:lnTo>
                                  <a:pt x="640" y="100"/>
                                </a:lnTo>
                                <a:lnTo>
                                  <a:pt x="641" y="102"/>
                                </a:lnTo>
                                <a:lnTo>
                                  <a:pt x="642" y="102"/>
                                </a:lnTo>
                                <a:lnTo>
                                  <a:pt x="650" y="103"/>
                                </a:lnTo>
                                <a:lnTo>
                                  <a:pt x="643" y="104"/>
                                </a:lnTo>
                                <a:lnTo>
                                  <a:pt x="637" y="105"/>
                                </a:lnTo>
                                <a:lnTo>
                                  <a:pt x="641" y="103"/>
                                </a:lnTo>
                                <a:lnTo>
                                  <a:pt x="639" y="102"/>
                                </a:lnTo>
                                <a:lnTo>
                                  <a:pt x="636" y="104"/>
                                </a:lnTo>
                                <a:lnTo>
                                  <a:pt x="632" y="106"/>
                                </a:lnTo>
                                <a:lnTo>
                                  <a:pt x="629" y="105"/>
                                </a:lnTo>
                                <a:lnTo>
                                  <a:pt x="627" y="104"/>
                                </a:lnTo>
                                <a:lnTo>
                                  <a:pt x="628" y="104"/>
                                </a:lnTo>
                                <a:lnTo>
                                  <a:pt x="629" y="104"/>
                                </a:lnTo>
                                <a:lnTo>
                                  <a:pt x="631" y="104"/>
                                </a:lnTo>
                                <a:lnTo>
                                  <a:pt x="617" y="101"/>
                                </a:lnTo>
                                <a:lnTo>
                                  <a:pt x="616" y="105"/>
                                </a:lnTo>
                                <a:lnTo>
                                  <a:pt x="614" y="105"/>
                                </a:lnTo>
                                <a:lnTo>
                                  <a:pt x="615" y="105"/>
                                </a:lnTo>
                                <a:lnTo>
                                  <a:pt x="615" y="104"/>
                                </a:lnTo>
                                <a:lnTo>
                                  <a:pt x="611" y="103"/>
                                </a:lnTo>
                                <a:lnTo>
                                  <a:pt x="612" y="107"/>
                                </a:lnTo>
                                <a:lnTo>
                                  <a:pt x="606" y="107"/>
                                </a:lnTo>
                                <a:lnTo>
                                  <a:pt x="603" y="107"/>
                                </a:lnTo>
                                <a:lnTo>
                                  <a:pt x="602" y="106"/>
                                </a:lnTo>
                                <a:lnTo>
                                  <a:pt x="603" y="106"/>
                                </a:lnTo>
                                <a:lnTo>
                                  <a:pt x="599" y="107"/>
                                </a:lnTo>
                                <a:lnTo>
                                  <a:pt x="597" y="106"/>
                                </a:lnTo>
                                <a:lnTo>
                                  <a:pt x="592" y="106"/>
                                </a:lnTo>
                                <a:lnTo>
                                  <a:pt x="590" y="107"/>
                                </a:lnTo>
                                <a:lnTo>
                                  <a:pt x="587" y="108"/>
                                </a:lnTo>
                                <a:lnTo>
                                  <a:pt x="585" y="108"/>
                                </a:lnTo>
                                <a:lnTo>
                                  <a:pt x="583" y="108"/>
                                </a:lnTo>
                                <a:lnTo>
                                  <a:pt x="582" y="107"/>
                                </a:lnTo>
                                <a:lnTo>
                                  <a:pt x="583" y="107"/>
                                </a:lnTo>
                                <a:lnTo>
                                  <a:pt x="579" y="106"/>
                                </a:lnTo>
                                <a:lnTo>
                                  <a:pt x="578" y="107"/>
                                </a:lnTo>
                                <a:lnTo>
                                  <a:pt x="577" y="107"/>
                                </a:lnTo>
                                <a:lnTo>
                                  <a:pt x="576" y="107"/>
                                </a:lnTo>
                                <a:lnTo>
                                  <a:pt x="575" y="106"/>
                                </a:lnTo>
                                <a:lnTo>
                                  <a:pt x="572" y="106"/>
                                </a:lnTo>
                                <a:lnTo>
                                  <a:pt x="569" y="107"/>
                                </a:lnTo>
                                <a:lnTo>
                                  <a:pt x="569" y="106"/>
                                </a:lnTo>
                                <a:lnTo>
                                  <a:pt x="569" y="105"/>
                                </a:lnTo>
                                <a:lnTo>
                                  <a:pt x="567" y="106"/>
                                </a:lnTo>
                                <a:lnTo>
                                  <a:pt x="564" y="106"/>
                                </a:lnTo>
                                <a:lnTo>
                                  <a:pt x="564" y="104"/>
                                </a:lnTo>
                                <a:lnTo>
                                  <a:pt x="561" y="104"/>
                                </a:lnTo>
                                <a:lnTo>
                                  <a:pt x="561" y="105"/>
                                </a:lnTo>
                                <a:lnTo>
                                  <a:pt x="559" y="106"/>
                                </a:lnTo>
                                <a:lnTo>
                                  <a:pt x="556" y="106"/>
                                </a:lnTo>
                                <a:lnTo>
                                  <a:pt x="552" y="106"/>
                                </a:lnTo>
                                <a:lnTo>
                                  <a:pt x="547" y="105"/>
                                </a:lnTo>
                                <a:lnTo>
                                  <a:pt x="544" y="105"/>
                                </a:lnTo>
                                <a:lnTo>
                                  <a:pt x="538" y="106"/>
                                </a:lnTo>
                                <a:lnTo>
                                  <a:pt x="536" y="106"/>
                                </a:lnTo>
                                <a:lnTo>
                                  <a:pt x="535" y="105"/>
                                </a:lnTo>
                                <a:lnTo>
                                  <a:pt x="535" y="106"/>
                                </a:lnTo>
                                <a:lnTo>
                                  <a:pt x="534" y="106"/>
                                </a:lnTo>
                                <a:lnTo>
                                  <a:pt x="534" y="105"/>
                                </a:lnTo>
                                <a:lnTo>
                                  <a:pt x="532" y="105"/>
                                </a:lnTo>
                                <a:lnTo>
                                  <a:pt x="532" y="106"/>
                                </a:lnTo>
                                <a:lnTo>
                                  <a:pt x="534" y="107"/>
                                </a:lnTo>
                                <a:lnTo>
                                  <a:pt x="530" y="107"/>
                                </a:lnTo>
                                <a:lnTo>
                                  <a:pt x="529" y="109"/>
                                </a:lnTo>
                                <a:lnTo>
                                  <a:pt x="525" y="106"/>
                                </a:lnTo>
                                <a:lnTo>
                                  <a:pt x="522" y="104"/>
                                </a:lnTo>
                                <a:lnTo>
                                  <a:pt x="517" y="106"/>
                                </a:lnTo>
                                <a:lnTo>
                                  <a:pt x="516" y="105"/>
                                </a:lnTo>
                                <a:lnTo>
                                  <a:pt x="518" y="105"/>
                                </a:lnTo>
                                <a:lnTo>
                                  <a:pt x="518" y="104"/>
                                </a:lnTo>
                                <a:lnTo>
                                  <a:pt x="511" y="105"/>
                                </a:lnTo>
                                <a:lnTo>
                                  <a:pt x="512" y="105"/>
                                </a:lnTo>
                                <a:lnTo>
                                  <a:pt x="507" y="106"/>
                                </a:lnTo>
                                <a:lnTo>
                                  <a:pt x="502" y="105"/>
                                </a:lnTo>
                                <a:lnTo>
                                  <a:pt x="505" y="106"/>
                                </a:lnTo>
                                <a:lnTo>
                                  <a:pt x="501" y="107"/>
                                </a:lnTo>
                                <a:lnTo>
                                  <a:pt x="497" y="108"/>
                                </a:lnTo>
                                <a:lnTo>
                                  <a:pt x="499" y="110"/>
                                </a:lnTo>
                                <a:lnTo>
                                  <a:pt x="500" y="110"/>
                                </a:lnTo>
                                <a:lnTo>
                                  <a:pt x="494" y="111"/>
                                </a:lnTo>
                                <a:lnTo>
                                  <a:pt x="493" y="110"/>
                                </a:lnTo>
                                <a:lnTo>
                                  <a:pt x="494" y="110"/>
                                </a:lnTo>
                                <a:lnTo>
                                  <a:pt x="494" y="109"/>
                                </a:lnTo>
                                <a:lnTo>
                                  <a:pt x="495" y="109"/>
                                </a:lnTo>
                                <a:lnTo>
                                  <a:pt x="494" y="109"/>
                                </a:lnTo>
                                <a:lnTo>
                                  <a:pt x="491" y="108"/>
                                </a:lnTo>
                                <a:lnTo>
                                  <a:pt x="492" y="108"/>
                                </a:lnTo>
                                <a:lnTo>
                                  <a:pt x="493" y="107"/>
                                </a:lnTo>
                                <a:lnTo>
                                  <a:pt x="494" y="107"/>
                                </a:lnTo>
                                <a:lnTo>
                                  <a:pt x="496" y="108"/>
                                </a:lnTo>
                                <a:lnTo>
                                  <a:pt x="495" y="109"/>
                                </a:lnTo>
                                <a:lnTo>
                                  <a:pt x="497" y="108"/>
                                </a:lnTo>
                                <a:lnTo>
                                  <a:pt x="496" y="108"/>
                                </a:lnTo>
                                <a:lnTo>
                                  <a:pt x="499" y="107"/>
                                </a:lnTo>
                                <a:lnTo>
                                  <a:pt x="499" y="106"/>
                                </a:lnTo>
                                <a:lnTo>
                                  <a:pt x="499" y="105"/>
                                </a:lnTo>
                                <a:lnTo>
                                  <a:pt x="498" y="105"/>
                                </a:lnTo>
                                <a:lnTo>
                                  <a:pt x="497" y="105"/>
                                </a:lnTo>
                                <a:lnTo>
                                  <a:pt x="498" y="105"/>
                                </a:lnTo>
                                <a:lnTo>
                                  <a:pt x="498" y="104"/>
                                </a:lnTo>
                                <a:lnTo>
                                  <a:pt x="497" y="105"/>
                                </a:lnTo>
                                <a:lnTo>
                                  <a:pt x="496" y="105"/>
                                </a:lnTo>
                                <a:lnTo>
                                  <a:pt x="495" y="104"/>
                                </a:lnTo>
                                <a:lnTo>
                                  <a:pt x="495" y="103"/>
                                </a:lnTo>
                                <a:lnTo>
                                  <a:pt x="494" y="104"/>
                                </a:lnTo>
                                <a:lnTo>
                                  <a:pt x="492" y="103"/>
                                </a:lnTo>
                                <a:lnTo>
                                  <a:pt x="492" y="106"/>
                                </a:lnTo>
                                <a:lnTo>
                                  <a:pt x="491" y="106"/>
                                </a:lnTo>
                                <a:lnTo>
                                  <a:pt x="490" y="105"/>
                                </a:lnTo>
                                <a:lnTo>
                                  <a:pt x="489" y="105"/>
                                </a:lnTo>
                                <a:lnTo>
                                  <a:pt x="490" y="105"/>
                                </a:lnTo>
                                <a:lnTo>
                                  <a:pt x="491" y="105"/>
                                </a:lnTo>
                                <a:lnTo>
                                  <a:pt x="492" y="106"/>
                                </a:lnTo>
                                <a:lnTo>
                                  <a:pt x="492" y="103"/>
                                </a:lnTo>
                                <a:lnTo>
                                  <a:pt x="487" y="102"/>
                                </a:lnTo>
                                <a:lnTo>
                                  <a:pt x="481" y="103"/>
                                </a:lnTo>
                                <a:lnTo>
                                  <a:pt x="476" y="105"/>
                                </a:lnTo>
                                <a:lnTo>
                                  <a:pt x="467" y="105"/>
                                </a:lnTo>
                                <a:lnTo>
                                  <a:pt x="469" y="104"/>
                                </a:lnTo>
                                <a:lnTo>
                                  <a:pt x="468" y="104"/>
                                </a:lnTo>
                                <a:lnTo>
                                  <a:pt x="467" y="103"/>
                                </a:lnTo>
                                <a:lnTo>
                                  <a:pt x="467" y="102"/>
                                </a:lnTo>
                                <a:lnTo>
                                  <a:pt x="468" y="101"/>
                                </a:lnTo>
                                <a:lnTo>
                                  <a:pt x="470" y="103"/>
                                </a:lnTo>
                                <a:lnTo>
                                  <a:pt x="474" y="101"/>
                                </a:lnTo>
                                <a:lnTo>
                                  <a:pt x="475" y="101"/>
                                </a:lnTo>
                                <a:lnTo>
                                  <a:pt x="477" y="102"/>
                                </a:lnTo>
                                <a:lnTo>
                                  <a:pt x="477" y="101"/>
                                </a:lnTo>
                                <a:lnTo>
                                  <a:pt x="478" y="101"/>
                                </a:lnTo>
                                <a:lnTo>
                                  <a:pt x="470" y="101"/>
                                </a:lnTo>
                                <a:lnTo>
                                  <a:pt x="470" y="100"/>
                                </a:lnTo>
                                <a:lnTo>
                                  <a:pt x="468" y="100"/>
                                </a:lnTo>
                                <a:lnTo>
                                  <a:pt x="466" y="99"/>
                                </a:lnTo>
                                <a:lnTo>
                                  <a:pt x="467" y="102"/>
                                </a:lnTo>
                                <a:lnTo>
                                  <a:pt x="461" y="101"/>
                                </a:lnTo>
                                <a:lnTo>
                                  <a:pt x="460" y="101"/>
                                </a:lnTo>
                                <a:lnTo>
                                  <a:pt x="456" y="101"/>
                                </a:lnTo>
                                <a:lnTo>
                                  <a:pt x="456" y="100"/>
                                </a:lnTo>
                                <a:lnTo>
                                  <a:pt x="457" y="99"/>
                                </a:lnTo>
                                <a:lnTo>
                                  <a:pt x="461" y="100"/>
                                </a:lnTo>
                                <a:lnTo>
                                  <a:pt x="460" y="99"/>
                                </a:lnTo>
                                <a:lnTo>
                                  <a:pt x="457" y="97"/>
                                </a:lnTo>
                                <a:lnTo>
                                  <a:pt x="455" y="102"/>
                                </a:lnTo>
                                <a:lnTo>
                                  <a:pt x="454" y="102"/>
                                </a:lnTo>
                                <a:lnTo>
                                  <a:pt x="451" y="101"/>
                                </a:lnTo>
                                <a:lnTo>
                                  <a:pt x="451" y="100"/>
                                </a:lnTo>
                                <a:lnTo>
                                  <a:pt x="450" y="101"/>
                                </a:lnTo>
                                <a:lnTo>
                                  <a:pt x="444" y="99"/>
                                </a:lnTo>
                                <a:lnTo>
                                  <a:pt x="446" y="99"/>
                                </a:lnTo>
                                <a:lnTo>
                                  <a:pt x="447" y="99"/>
                                </a:lnTo>
                                <a:lnTo>
                                  <a:pt x="446" y="98"/>
                                </a:lnTo>
                                <a:lnTo>
                                  <a:pt x="440" y="97"/>
                                </a:lnTo>
                                <a:lnTo>
                                  <a:pt x="427" y="96"/>
                                </a:lnTo>
                                <a:lnTo>
                                  <a:pt x="425" y="98"/>
                                </a:lnTo>
                                <a:lnTo>
                                  <a:pt x="426" y="98"/>
                                </a:lnTo>
                                <a:lnTo>
                                  <a:pt x="427" y="96"/>
                                </a:lnTo>
                                <a:lnTo>
                                  <a:pt x="427" y="95"/>
                                </a:lnTo>
                                <a:lnTo>
                                  <a:pt x="414" y="102"/>
                                </a:lnTo>
                                <a:lnTo>
                                  <a:pt x="415" y="101"/>
                                </a:lnTo>
                                <a:lnTo>
                                  <a:pt x="415" y="100"/>
                                </a:lnTo>
                                <a:lnTo>
                                  <a:pt x="415" y="99"/>
                                </a:lnTo>
                                <a:lnTo>
                                  <a:pt x="415" y="98"/>
                                </a:lnTo>
                                <a:lnTo>
                                  <a:pt x="414" y="98"/>
                                </a:lnTo>
                                <a:lnTo>
                                  <a:pt x="414" y="97"/>
                                </a:lnTo>
                                <a:lnTo>
                                  <a:pt x="413" y="95"/>
                                </a:lnTo>
                                <a:lnTo>
                                  <a:pt x="413" y="97"/>
                                </a:lnTo>
                                <a:lnTo>
                                  <a:pt x="412" y="97"/>
                                </a:lnTo>
                                <a:lnTo>
                                  <a:pt x="411" y="96"/>
                                </a:lnTo>
                                <a:lnTo>
                                  <a:pt x="410" y="95"/>
                                </a:lnTo>
                                <a:lnTo>
                                  <a:pt x="408" y="94"/>
                                </a:lnTo>
                                <a:lnTo>
                                  <a:pt x="409" y="95"/>
                                </a:lnTo>
                                <a:lnTo>
                                  <a:pt x="406" y="93"/>
                                </a:lnTo>
                                <a:lnTo>
                                  <a:pt x="404" y="96"/>
                                </a:lnTo>
                                <a:lnTo>
                                  <a:pt x="401" y="96"/>
                                </a:lnTo>
                                <a:lnTo>
                                  <a:pt x="402" y="95"/>
                                </a:lnTo>
                                <a:lnTo>
                                  <a:pt x="401" y="93"/>
                                </a:lnTo>
                                <a:lnTo>
                                  <a:pt x="397" y="94"/>
                                </a:lnTo>
                                <a:lnTo>
                                  <a:pt x="396" y="92"/>
                                </a:lnTo>
                                <a:lnTo>
                                  <a:pt x="395" y="91"/>
                                </a:lnTo>
                                <a:lnTo>
                                  <a:pt x="395" y="92"/>
                                </a:lnTo>
                                <a:lnTo>
                                  <a:pt x="394" y="92"/>
                                </a:lnTo>
                                <a:lnTo>
                                  <a:pt x="389" y="91"/>
                                </a:lnTo>
                                <a:lnTo>
                                  <a:pt x="388" y="91"/>
                                </a:lnTo>
                                <a:lnTo>
                                  <a:pt x="390" y="92"/>
                                </a:lnTo>
                                <a:lnTo>
                                  <a:pt x="383" y="90"/>
                                </a:lnTo>
                                <a:lnTo>
                                  <a:pt x="383" y="95"/>
                                </a:lnTo>
                                <a:lnTo>
                                  <a:pt x="376" y="94"/>
                                </a:lnTo>
                                <a:lnTo>
                                  <a:pt x="378" y="91"/>
                                </a:lnTo>
                                <a:lnTo>
                                  <a:pt x="374" y="90"/>
                                </a:lnTo>
                                <a:lnTo>
                                  <a:pt x="366" y="97"/>
                                </a:lnTo>
                                <a:lnTo>
                                  <a:pt x="360" y="98"/>
                                </a:lnTo>
                                <a:lnTo>
                                  <a:pt x="359" y="97"/>
                                </a:lnTo>
                                <a:lnTo>
                                  <a:pt x="354" y="97"/>
                                </a:lnTo>
                                <a:lnTo>
                                  <a:pt x="355" y="96"/>
                                </a:lnTo>
                                <a:lnTo>
                                  <a:pt x="357" y="95"/>
                                </a:lnTo>
                                <a:lnTo>
                                  <a:pt x="364" y="92"/>
                                </a:lnTo>
                                <a:lnTo>
                                  <a:pt x="366" y="91"/>
                                </a:lnTo>
                                <a:lnTo>
                                  <a:pt x="371" y="89"/>
                                </a:lnTo>
                                <a:lnTo>
                                  <a:pt x="368" y="88"/>
                                </a:lnTo>
                                <a:lnTo>
                                  <a:pt x="370" y="88"/>
                                </a:lnTo>
                                <a:lnTo>
                                  <a:pt x="366" y="88"/>
                                </a:lnTo>
                                <a:lnTo>
                                  <a:pt x="365" y="87"/>
                                </a:lnTo>
                                <a:lnTo>
                                  <a:pt x="370" y="87"/>
                                </a:lnTo>
                                <a:lnTo>
                                  <a:pt x="360" y="85"/>
                                </a:lnTo>
                                <a:lnTo>
                                  <a:pt x="361" y="87"/>
                                </a:lnTo>
                                <a:lnTo>
                                  <a:pt x="353" y="86"/>
                                </a:lnTo>
                                <a:lnTo>
                                  <a:pt x="353" y="88"/>
                                </a:lnTo>
                                <a:lnTo>
                                  <a:pt x="364" y="87"/>
                                </a:lnTo>
                                <a:lnTo>
                                  <a:pt x="364" y="89"/>
                                </a:lnTo>
                                <a:lnTo>
                                  <a:pt x="357" y="92"/>
                                </a:lnTo>
                                <a:lnTo>
                                  <a:pt x="351" y="91"/>
                                </a:lnTo>
                                <a:lnTo>
                                  <a:pt x="349" y="90"/>
                                </a:lnTo>
                                <a:lnTo>
                                  <a:pt x="351" y="88"/>
                                </a:lnTo>
                                <a:lnTo>
                                  <a:pt x="352" y="88"/>
                                </a:lnTo>
                                <a:lnTo>
                                  <a:pt x="352" y="87"/>
                                </a:lnTo>
                                <a:lnTo>
                                  <a:pt x="351" y="88"/>
                                </a:lnTo>
                                <a:lnTo>
                                  <a:pt x="346" y="88"/>
                                </a:lnTo>
                                <a:lnTo>
                                  <a:pt x="345" y="87"/>
                                </a:lnTo>
                                <a:lnTo>
                                  <a:pt x="348" y="86"/>
                                </a:lnTo>
                                <a:lnTo>
                                  <a:pt x="344" y="85"/>
                                </a:lnTo>
                                <a:lnTo>
                                  <a:pt x="342" y="88"/>
                                </a:lnTo>
                                <a:lnTo>
                                  <a:pt x="337" y="86"/>
                                </a:lnTo>
                                <a:lnTo>
                                  <a:pt x="336" y="86"/>
                                </a:lnTo>
                                <a:lnTo>
                                  <a:pt x="333" y="83"/>
                                </a:lnTo>
                                <a:lnTo>
                                  <a:pt x="333" y="85"/>
                                </a:lnTo>
                                <a:lnTo>
                                  <a:pt x="335" y="87"/>
                                </a:lnTo>
                                <a:lnTo>
                                  <a:pt x="335" y="94"/>
                                </a:lnTo>
                                <a:lnTo>
                                  <a:pt x="333" y="95"/>
                                </a:lnTo>
                                <a:lnTo>
                                  <a:pt x="332" y="95"/>
                                </a:lnTo>
                                <a:lnTo>
                                  <a:pt x="325" y="92"/>
                                </a:lnTo>
                                <a:lnTo>
                                  <a:pt x="323" y="91"/>
                                </a:lnTo>
                                <a:lnTo>
                                  <a:pt x="322" y="90"/>
                                </a:lnTo>
                                <a:lnTo>
                                  <a:pt x="321" y="89"/>
                                </a:lnTo>
                                <a:lnTo>
                                  <a:pt x="328" y="87"/>
                                </a:lnTo>
                                <a:lnTo>
                                  <a:pt x="327" y="87"/>
                                </a:lnTo>
                                <a:lnTo>
                                  <a:pt x="326" y="86"/>
                                </a:lnTo>
                                <a:lnTo>
                                  <a:pt x="325" y="86"/>
                                </a:lnTo>
                                <a:lnTo>
                                  <a:pt x="324" y="87"/>
                                </a:lnTo>
                                <a:lnTo>
                                  <a:pt x="323" y="87"/>
                                </a:lnTo>
                                <a:lnTo>
                                  <a:pt x="322" y="86"/>
                                </a:lnTo>
                                <a:lnTo>
                                  <a:pt x="324" y="85"/>
                                </a:lnTo>
                                <a:lnTo>
                                  <a:pt x="321" y="85"/>
                                </a:lnTo>
                                <a:lnTo>
                                  <a:pt x="320" y="87"/>
                                </a:lnTo>
                                <a:lnTo>
                                  <a:pt x="319" y="87"/>
                                </a:lnTo>
                                <a:lnTo>
                                  <a:pt x="315" y="87"/>
                                </a:lnTo>
                                <a:lnTo>
                                  <a:pt x="315" y="86"/>
                                </a:lnTo>
                                <a:lnTo>
                                  <a:pt x="311" y="86"/>
                                </a:lnTo>
                                <a:lnTo>
                                  <a:pt x="312" y="87"/>
                                </a:lnTo>
                                <a:lnTo>
                                  <a:pt x="307" y="90"/>
                                </a:lnTo>
                                <a:lnTo>
                                  <a:pt x="304" y="90"/>
                                </a:lnTo>
                                <a:lnTo>
                                  <a:pt x="303" y="89"/>
                                </a:lnTo>
                                <a:lnTo>
                                  <a:pt x="296" y="88"/>
                                </a:lnTo>
                                <a:lnTo>
                                  <a:pt x="292" y="87"/>
                                </a:lnTo>
                                <a:lnTo>
                                  <a:pt x="286" y="86"/>
                                </a:lnTo>
                                <a:lnTo>
                                  <a:pt x="285" y="86"/>
                                </a:lnTo>
                                <a:lnTo>
                                  <a:pt x="282" y="85"/>
                                </a:lnTo>
                                <a:lnTo>
                                  <a:pt x="282" y="87"/>
                                </a:lnTo>
                                <a:lnTo>
                                  <a:pt x="277" y="90"/>
                                </a:lnTo>
                                <a:lnTo>
                                  <a:pt x="270" y="90"/>
                                </a:lnTo>
                                <a:lnTo>
                                  <a:pt x="265" y="91"/>
                                </a:lnTo>
                                <a:lnTo>
                                  <a:pt x="268" y="89"/>
                                </a:lnTo>
                                <a:lnTo>
                                  <a:pt x="267" y="89"/>
                                </a:lnTo>
                                <a:lnTo>
                                  <a:pt x="257" y="88"/>
                                </a:lnTo>
                                <a:lnTo>
                                  <a:pt x="258" y="93"/>
                                </a:lnTo>
                                <a:lnTo>
                                  <a:pt x="256" y="92"/>
                                </a:lnTo>
                                <a:lnTo>
                                  <a:pt x="255" y="92"/>
                                </a:lnTo>
                                <a:lnTo>
                                  <a:pt x="253" y="91"/>
                                </a:lnTo>
                                <a:lnTo>
                                  <a:pt x="252" y="91"/>
                                </a:lnTo>
                                <a:lnTo>
                                  <a:pt x="252" y="93"/>
                                </a:lnTo>
                                <a:lnTo>
                                  <a:pt x="249" y="92"/>
                                </a:lnTo>
                                <a:lnTo>
                                  <a:pt x="252" y="93"/>
                                </a:lnTo>
                                <a:lnTo>
                                  <a:pt x="252" y="91"/>
                                </a:lnTo>
                                <a:lnTo>
                                  <a:pt x="250" y="91"/>
                                </a:lnTo>
                                <a:lnTo>
                                  <a:pt x="248" y="90"/>
                                </a:lnTo>
                                <a:lnTo>
                                  <a:pt x="246" y="89"/>
                                </a:lnTo>
                                <a:lnTo>
                                  <a:pt x="250" y="88"/>
                                </a:lnTo>
                                <a:lnTo>
                                  <a:pt x="249" y="86"/>
                                </a:lnTo>
                                <a:lnTo>
                                  <a:pt x="253" y="86"/>
                                </a:lnTo>
                                <a:lnTo>
                                  <a:pt x="256" y="88"/>
                                </a:lnTo>
                                <a:lnTo>
                                  <a:pt x="259" y="88"/>
                                </a:lnTo>
                                <a:lnTo>
                                  <a:pt x="255" y="87"/>
                                </a:lnTo>
                                <a:lnTo>
                                  <a:pt x="256" y="87"/>
                                </a:lnTo>
                                <a:lnTo>
                                  <a:pt x="259" y="86"/>
                                </a:lnTo>
                                <a:lnTo>
                                  <a:pt x="261" y="87"/>
                                </a:lnTo>
                                <a:lnTo>
                                  <a:pt x="260" y="86"/>
                                </a:lnTo>
                                <a:lnTo>
                                  <a:pt x="258" y="85"/>
                                </a:lnTo>
                                <a:lnTo>
                                  <a:pt x="244" y="86"/>
                                </a:lnTo>
                                <a:lnTo>
                                  <a:pt x="236" y="84"/>
                                </a:lnTo>
                                <a:lnTo>
                                  <a:pt x="234" y="85"/>
                                </a:lnTo>
                                <a:lnTo>
                                  <a:pt x="232" y="85"/>
                                </a:lnTo>
                                <a:lnTo>
                                  <a:pt x="233" y="86"/>
                                </a:lnTo>
                                <a:lnTo>
                                  <a:pt x="236" y="86"/>
                                </a:lnTo>
                                <a:lnTo>
                                  <a:pt x="238" y="87"/>
                                </a:lnTo>
                                <a:lnTo>
                                  <a:pt x="231" y="87"/>
                                </a:lnTo>
                                <a:lnTo>
                                  <a:pt x="234" y="88"/>
                                </a:lnTo>
                                <a:lnTo>
                                  <a:pt x="231" y="89"/>
                                </a:lnTo>
                                <a:lnTo>
                                  <a:pt x="227" y="90"/>
                                </a:lnTo>
                                <a:lnTo>
                                  <a:pt x="222" y="89"/>
                                </a:lnTo>
                                <a:lnTo>
                                  <a:pt x="222" y="88"/>
                                </a:lnTo>
                                <a:lnTo>
                                  <a:pt x="221" y="87"/>
                                </a:lnTo>
                                <a:lnTo>
                                  <a:pt x="222" y="88"/>
                                </a:lnTo>
                                <a:lnTo>
                                  <a:pt x="223" y="88"/>
                                </a:lnTo>
                                <a:lnTo>
                                  <a:pt x="222" y="87"/>
                                </a:lnTo>
                                <a:lnTo>
                                  <a:pt x="218" y="85"/>
                                </a:lnTo>
                                <a:lnTo>
                                  <a:pt x="216" y="87"/>
                                </a:lnTo>
                                <a:lnTo>
                                  <a:pt x="220" y="89"/>
                                </a:lnTo>
                                <a:lnTo>
                                  <a:pt x="216" y="90"/>
                                </a:lnTo>
                                <a:lnTo>
                                  <a:pt x="213" y="91"/>
                                </a:lnTo>
                                <a:lnTo>
                                  <a:pt x="222" y="93"/>
                                </a:lnTo>
                                <a:lnTo>
                                  <a:pt x="222" y="92"/>
                                </a:lnTo>
                                <a:lnTo>
                                  <a:pt x="221" y="93"/>
                                </a:lnTo>
                                <a:lnTo>
                                  <a:pt x="221" y="92"/>
                                </a:lnTo>
                                <a:lnTo>
                                  <a:pt x="222" y="92"/>
                                </a:lnTo>
                                <a:lnTo>
                                  <a:pt x="224" y="91"/>
                                </a:lnTo>
                                <a:lnTo>
                                  <a:pt x="227" y="93"/>
                                </a:lnTo>
                                <a:lnTo>
                                  <a:pt x="226" y="92"/>
                                </a:lnTo>
                                <a:lnTo>
                                  <a:pt x="229" y="93"/>
                                </a:lnTo>
                                <a:lnTo>
                                  <a:pt x="230" y="93"/>
                                </a:lnTo>
                                <a:lnTo>
                                  <a:pt x="231" y="93"/>
                                </a:lnTo>
                                <a:lnTo>
                                  <a:pt x="230" y="93"/>
                                </a:lnTo>
                                <a:lnTo>
                                  <a:pt x="230" y="92"/>
                                </a:lnTo>
                                <a:lnTo>
                                  <a:pt x="229" y="92"/>
                                </a:lnTo>
                                <a:lnTo>
                                  <a:pt x="229" y="91"/>
                                </a:lnTo>
                                <a:lnTo>
                                  <a:pt x="230" y="90"/>
                                </a:lnTo>
                                <a:lnTo>
                                  <a:pt x="236" y="90"/>
                                </a:lnTo>
                                <a:lnTo>
                                  <a:pt x="237" y="90"/>
                                </a:lnTo>
                                <a:lnTo>
                                  <a:pt x="238" y="90"/>
                                </a:lnTo>
                                <a:lnTo>
                                  <a:pt x="240" y="90"/>
                                </a:lnTo>
                                <a:lnTo>
                                  <a:pt x="237" y="90"/>
                                </a:lnTo>
                                <a:lnTo>
                                  <a:pt x="238" y="91"/>
                                </a:lnTo>
                                <a:lnTo>
                                  <a:pt x="241" y="90"/>
                                </a:lnTo>
                                <a:lnTo>
                                  <a:pt x="241" y="91"/>
                                </a:lnTo>
                                <a:lnTo>
                                  <a:pt x="243" y="92"/>
                                </a:lnTo>
                                <a:lnTo>
                                  <a:pt x="241" y="92"/>
                                </a:lnTo>
                                <a:lnTo>
                                  <a:pt x="243" y="92"/>
                                </a:lnTo>
                                <a:lnTo>
                                  <a:pt x="244" y="92"/>
                                </a:lnTo>
                                <a:lnTo>
                                  <a:pt x="245" y="92"/>
                                </a:lnTo>
                                <a:lnTo>
                                  <a:pt x="244" y="92"/>
                                </a:lnTo>
                                <a:lnTo>
                                  <a:pt x="246" y="92"/>
                                </a:lnTo>
                                <a:lnTo>
                                  <a:pt x="241" y="93"/>
                                </a:lnTo>
                                <a:lnTo>
                                  <a:pt x="246" y="93"/>
                                </a:lnTo>
                                <a:lnTo>
                                  <a:pt x="248" y="94"/>
                                </a:lnTo>
                                <a:lnTo>
                                  <a:pt x="252" y="94"/>
                                </a:lnTo>
                                <a:lnTo>
                                  <a:pt x="254" y="94"/>
                                </a:lnTo>
                                <a:lnTo>
                                  <a:pt x="256" y="94"/>
                                </a:lnTo>
                                <a:lnTo>
                                  <a:pt x="257" y="94"/>
                                </a:lnTo>
                                <a:lnTo>
                                  <a:pt x="258" y="94"/>
                                </a:lnTo>
                                <a:lnTo>
                                  <a:pt x="265" y="93"/>
                                </a:lnTo>
                                <a:lnTo>
                                  <a:pt x="265" y="94"/>
                                </a:lnTo>
                                <a:lnTo>
                                  <a:pt x="271" y="94"/>
                                </a:lnTo>
                                <a:lnTo>
                                  <a:pt x="275" y="93"/>
                                </a:lnTo>
                                <a:lnTo>
                                  <a:pt x="279" y="92"/>
                                </a:lnTo>
                                <a:lnTo>
                                  <a:pt x="286" y="95"/>
                                </a:lnTo>
                                <a:lnTo>
                                  <a:pt x="284" y="95"/>
                                </a:lnTo>
                                <a:lnTo>
                                  <a:pt x="282" y="95"/>
                                </a:lnTo>
                                <a:lnTo>
                                  <a:pt x="283" y="95"/>
                                </a:lnTo>
                                <a:lnTo>
                                  <a:pt x="286" y="96"/>
                                </a:lnTo>
                                <a:lnTo>
                                  <a:pt x="288" y="95"/>
                                </a:lnTo>
                                <a:lnTo>
                                  <a:pt x="287" y="95"/>
                                </a:lnTo>
                                <a:lnTo>
                                  <a:pt x="291" y="95"/>
                                </a:lnTo>
                                <a:lnTo>
                                  <a:pt x="295" y="95"/>
                                </a:lnTo>
                                <a:lnTo>
                                  <a:pt x="296" y="96"/>
                                </a:lnTo>
                                <a:lnTo>
                                  <a:pt x="299" y="96"/>
                                </a:lnTo>
                                <a:lnTo>
                                  <a:pt x="304" y="98"/>
                                </a:lnTo>
                                <a:lnTo>
                                  <a:pt x="306" y="97"/>
                                </a:lnTo>
                                <a:lnTo>
                                  <a:pt x="309" y="100"/>
                                </a:lnTo>
                                <a:lnTo>
                                  <a:pt x="320" y="99"/>
                                </a:lnTo>
                                <a:lnTo>
                                  <a:pt x="325" y="100"/>
                                </a:lnTo>
                                <a:lnTo>
                                  <a:pt x="325" y="99"/>
                                </a:lnTo>
                                <a:lnTo>
                                  <a:pt x="326" y="98"/>
                                </a:lnTo>
                                <a:lnTo>
                                  <a:pt x="329" y="99"/>
                                </a:lnTo>
                                <a:lnTo>
                                  <a:pt x="337" y="98"/>
                                </a:lnTo>
                                <a:lnTo>
                                  <a:pt x="337" y="97"/>
                                </a:lnTo>
                                <a:lnTo>
                                  <a:pt x="341" y="96"/>
                                </a:lnTo>
                                <a:lnTo>
                                  <a:pt x="347" y="99"/>
                                </a:lnTo>
                                <a:lnTo>
                                  <a:pt x="350" y="99"/>
                                </a:lnTo>
                                <a:lnTo>
                                  <a:pt x="353" y="99"/>
                                </a:lnTo>
                                <a:lnTo>
                                  <a:pt x="352" y="100"/>
                                </a:lnTo>
                                <a:lnTo>
                                  <a:pt x="351" y="99"/>
                                </a:lnTo>
                                <a:lnTo>
                                  <a:pt x="350" y="99"/>
                                </a:lnTo>
                                <a:lnTo>
                                  <a:pt x="356" y="102"/>
                                </a:lnTo>
                                <a:lnTo>
                                  <a:pt x="362" y="100"/>
                                </a:lnTo>
                                <a:lnTo>
                                  <a:pt x="365" y="98"/>
                                </a:lnTo>
                                <a:lnTo>
                                  <a:pt x="371" y="101"/>
                                </a:lnTo>
                                <a:lnTo>
                                  <a:pt x="373" y="101"/>
                                </a:lnTo>
                                <a:lnTo>
                                  <a:pt x="375" y="101"/>
                                </a:lnTo>
                                <a:lnTo>
                                  <a:pt x="375" y="102"/>
                                </a:lnTo>
                                <a:lnTo>
                                  <a:pt x="378" y="102"/>
                                </a:lnTo>
                                <a:lnTo>
                                  <a:pt x="377" y="102"/>
                                </a:lnTo>
                                <a:lnTo>
                                  <a:pt x="376" y="102"/>
                                </a:lnTo>
                                <a:lnTo>
                                  <a:pt x="377" y="102"/>
                                </a:lnTo>
                                <a:lnTo>
                                  <a:pt x="379" y="102"/>
                                </a:lnTo>
                                <a:lnTo>
                                  <a:pt x="381" y="102"/>
                                </a:lnTo>
                                <a:lnTo>
                                  <a:pt x="382" y="103"/>
                                </a:lnTo>
                                <a:lnTo>
                                  <a:pt x="380" y="103"/>
                                </a:lnTo>
                                <a:lnTo>
                                  <a:pt x="379" y="103"/>
                                </a:lnTo>
                                <a:lnTo>
                                  <a:pt x="378" y="102"/>
                                </a:lnTo>
                                <a:lnTo>
                                  <a:pt x="380" y="104"/>
                                </a:lnTo>
                                <a:lnTo>
                                  <a:pt x="382" y="106"/>
                                </a:lnTo>
                                <a:lnTo>
                                  <a:pt x="382" y="104"/>
                                </a:lnTo>
                                <a:lnTo>
                                  <a:pt x="382" y="103"/>
                                </a:lnTo>
                                <a:lnTo>
                                  <a:pt x="384" y="104"/>
                                </a:lnTo>
                                <a:lnTo>
                                  <a:pt x="384" y="103"/>
                                </a:lnTo>
                                <a:lnTo>
                                  <a:pt x="383" y="102"/>
                                </a:lnTo>
                                <a:lnTo>
                                  <a:pt x="383" y="101"/>
                                </a:lnTo>
                                <a:lnTo>
                                  <a:pt x="384" y="101"/>
                                </a:lnTo>
                                <a:lnTo>
                                  <a:pt x="385" y="101"/>
                                </a:lnTo>
                                <a:lnTo>
                                  <a:pt x="386" y="103"/>
                                </a:lnTo>
                                <a:lnTo>
                                  <a:pt x="390" y="101"/>
                                </a:lnTo>
                                <a:lnTo>
                                  <a:pt x="392" y="103"/>
                                </a:lnTo>
                                <a:lnTo>
                                  <a:pt x="393" y="102"/>
                                </a:lnTo>
                                <a:lnTo>
                                  <a:pt x="401" y="103"/>
                                </a:lnTo>
                                <a:lnTo>
                                  <a:pt x="402" y="102"/>
                                </a:lnTo>
                                <a:lnTo>
                                  <a:pt x="402" y="101"/>
                                </a:lnTo>
                                <a:lnTo>
                                  <a:pt x="403" y="101"/>
                                </a:lnTo>
                                <a:lnTo>
                                  <a:pt x="403" y="102"/>
                                </a:lnTo>
                                <a:lnTo>
                                  <a:pt x="402" y="101"/>
                                </a:lnTo>
                                <a:lnTo>
                                  <a:pt x="403" y="102"/>
                                </a:lnTo>
                                <a:lnTo>
                                  <a:pt x="406" y="102"/>
                                </a:lnTo>
                                <a:lnTo>
                                  <a:pt x="408" y="102"/>
                                </a:lnTo>
                                <a:lnTo>
                                  <a:pt x="409" y="104"/>
                                </a:lnTo>
                                <a:lnTo>
                                  <a:pt x="414" y="102"/>
                                </a:lnTo>
                                <a:lnTo>
                                  <a:pt x="416" y="103"/>
                                </a:lnTo>
                                <a:lnTo>
                                  <a:pt x="417" y="104"/>
                                </a:lnTo>
                                <a:lnTo>
                                  <a:pt x="415" y="105"/>
                                </a:lnTo>
                                <a:lnTo>
                                  <a:pt x="421" y="104"/>
                                </a:lnTo>
                                <a:lnTo>
                                  <a:pt x="420" y="105"/>
                                </a:lnTo>
                                <a:lnTo>
                                  <a:pt x="425" y="104"/>
                                </a:lnTo>
                                <a:lnTo>
                                  <a:pt x="426" y="104"/>
                                </a:lnTo>
                                <a:lnTo>
                                  <a:pt x="426" y="105"/>
                                </a:lnTo>
                                <a:lnTo>
                                  <a:pt x="428" y="105"/>
                                </a:lnTo>
                                <a:lnTo>
                                  <a:pt x="431" y="104"/>
                                </a:lnTo>
                                <a:lnTo>
                                  <a:pt x="432" y="105"/>
                                </a:lnTo>
                                <a:lnTo>
                                  <a:pt x="436" y="108"/>
                                </a:lnTo>
                                <a:lnTo>
                                  <a:pt x="454" y="108"/>
                                </a:lnTo>
                                <a:lnTo>
                                  <a:pt x="466" y="111"/>
                                </a:lnTo>
                                <a:lnTo>
                                  <a:pt x="464" y="108"/>
                                </a:lnTo>
                                <a:lnTo>
                                  <a:pt x="471" y="113"/>
                                </a:lnTo>
                                <a:lnTo>
                                  <a:pt x="472" y="111"/>
                                </a:lnTo>
                                <a:lnTo>
                                  <a:pt x="472" y="112"/>
                                </a:lnTo>
                                <a:lnTo>
                                  <a:pt x="474" y="112"/>
                                </a:lnTo>
                                <a:lnTo>
                                  <a:pt x="472" y="113"/>
                                </a:lnTo>
                                <a:lnTo>
                                  <a:pt x="478" y="113"/>
                                </a:lnTo>
                                <a:lnTo>
                                  <a:pt x="481" y="115"/>
                                </a:lnTo>
                                <a:lnTo>
                                  <a:pt x="485" y="113"/>
                                </a:lnTo>
                                <a:lnTo>
                                  <a:pt x="485" y="114"/>
                                </a:lnTo>
                                <a:lnTo>
                                  <a:pt x="483" y="114"/>
                                </a:lnTo>
                                <a:lnTo>
                                  <a:pt x="484" y="115"/>
                                </a:lnTo>
                                <a:lnTo>
                                  <a:pt x="486" y="114"/>
                                </a:lnTo>
                                <a:lnTo>
                                  <a:pt x="487" y="115"/>
                                </a:lnTo>
                                <a:lnTo>
                                  <a:pt x="486" y="115"/>
                                </a:lnTo>
                                <a:lnTo>
                                  <a:pt x="485" y="116"/>
                                </a:lnTo>
                                <a:lnTo>
                                  <a:pt x="491" y="116"/>
                                </a:lnTo>
                                <a:lnTo>
                                  <a:pt x="491" y="114"/>
                                </a:lnTo>
                                <a:lnTo>
                                  <a:pt x="492" y="113"/>
                                </a:lnTo>
                                <a:lnTo>
                                  <a:pt x="492" y="111"/>
                                </a:lnTo>
                                <a:lnTo>
                                  <a:pt x="495" y="113"/>
                                </a:lnTo>
                                <a:lnTo>
                                  <a:pt x="497" y="113"/>
                                </a:lnTo>
                                <a:lnTo>
                                  <a:pt x="499" y="112"/>
                                </a:lnTo>
                                <a:lnTo>
                                  <a:pt x="500" y="112"/>
                                </a:lnTo>
                                <a:lnTo>
                                  <a:pt x="502" y="113"/>
                                </a:lnTo>
                                <a:lnTo>
                                  <a:pt x="498" y="113"/>
                                </a:lnTo>
                                <a:lnTo>
                                  <a:pt x="511" y="116"/>
                                </a:lnTo>
                                <a:lnTo>
                                  <a:pt x="511" y="114"/>
                                </a:lnTo>
                                <a:lnTo>
                                  <a:pt x="512" y="114"/>
                                </a:lnTo>
                                <a:lnTo>
                                  <a:pt x="514" y="114"/>
                                </a:lnTo>
                                <a:lnTo>
                                  <a:pt x="515" y="114"/>
                                </a:lnTo>
                                <a:lnTo>
                                  <a:pt x="520" y="114"/>
                                </a:lnTo>
                                <a:lnTo>
                                  <a:pt x="520" y="115"/>
                                </a:lnTo>
                                <a:lnTo>
                                  <a:pt x="525" y="115"/>
                                </a:lnTo>
                                <a:lnTo>
                                  <a:pt x="523" y="114"/>
                                </a:lnTo>
                                <a:lnTo>
                                  <a:pt x="524" y="114"/>
                                </a:lnTo>
                                <a:lnTo>
                                  <a:pt x="524" y="113"/>
                                </a:lnTo>
                                <a:lnTo>
                                  <a:pt x="525" y="112"/>
                                </a:lnTo>
                                <a:lnTo>
                                  <a:pt x="527" y="114"/>
                                </a:lnTo>
                                <a:lnTo>
                                  <a:pt x="531" y="114"/>
                                </a:lnTo>
                                <a:lnTo>
                                  <a:pt x="540" y="116"/>
                                </a:lnTo>
                                <a:lnTo>
                                  <a:pt x="535" y="114"/>
                                </a:lnTo>
                                <a:lnTo>
                                  <a:pt x="535" y="113"/>
                                </a:lnTo>
                                <a:lnTo>
                                  <a:pt x="543" y="116"/>
                                </a:lnTo>
                                <a:lnTo>
                                  <a:pt x="543" y="115"/>
                                </a:lnTo>
                                <a:lnTo>
                                  <a:pt x="543" y="113"/>
                                </a:lnTo>
                                <a:lnTo>
                                  <a:pt x="543" y="112"/>
                                </a:lnTo>
                                <a:lnTo>
                                  <a:pt x="544" y="112"/>
                                </a:lnTo>
                                <a:lnTo>
                                  <a:pt x="544" y="111"/>
                                </a:lnTo>
                                <a:lnTo>
                                  <a:pt x="550" y="116"/>
                                </a:lnTo>
                                <a:lnTo>
                                  <a:pt x="555" y="115"/>
                                </a:lnTo>
                                <a:lnTo>
                                  <a:pt x="554" y="115"/>
                                </a:lnTo>
                                <a:lnTo>
                                  <a:pt x="556" y="114"/>
                                </a:lnTo>
                                <a:lnTo>
                                  <a:pt x="561" y="119"/>
                                </a:lnTo>
                                <a:lnTo>
                                  <a:pt x="564" y="119"/>
                                </a:lnTo>
                                <a:lnTo>
                                  <a:pt x="564" y="120"/>
                                </a:lnTo>
                                <a:lnTo>
                                  <a:pt x="563" y="120"/>
                                </a:lnTo>
                                <a:lnTo>
                                  <a:pt x="562" y="120"/>
                                </a:lnTo>
                                <a:lnTo>
                                  <a:pt x="569" y="122"/>
                                </a:lnTo>
                                <a:lnTo>
                                  <a:pt x="563" y="118"/>
                                </a:lnTo>
                                <a:lnTo>
                                  <a:pt x="568" y="118"/>
                                </a:lnTo>
                                <a:lnTo>
                                  <a:pt x="569" y="119"/>
                                </a:lnTo>
                                <a:lnTo>
                                  <a:pt x="567" y="120"/>
                                </a:lnTo>
                                <a:lnTo>
                                  <a:pt x="571" y="120"/>
                                </a:lnTo>
                                <a:lnTo>
                                  <a:pt x="572" y="121"/>
                                </a:lnTo>
                                <a:lnTo>
                                  <a:pt x="580" y="118"/>
                                </a:lnTo>
                                <a:lnTo>
                                  <a:pt x="581" y="117"/>
                                </a:lnTo>
                                <a:lnTo>
                                  <a:pt x="586" y="119"/>
                                </a:lnTo>
                                <a:lnTo>
                                  <a:pt x="584" y="117"/>
                                </a:lnTo>
                                <a:lnTo>
                                  <a:pt x="586" y="117"/>
                                </a:lnTo>
                                <a:lnTo>
                                  <a:pt x="590" y="117"/>
                                </a:lnTo>
                                <a:lnTo>
                                  <a:pt x="596" y="120"/>
                                </a:lnTo>
                                <a:lnTo>
                                  <a:pt x="600" y="117"/>
                                </a:lnTo>
                                <a:lnTo>
                                  <a:pt x="600" y="118"/>
                                </a:lnTo>
                                <a:lnTo>
                                  <a:pt x="603" y="117"/>
                                </a:lnTo>
                                <a:lnTo>
                                  <a:pt x="610" y="117"/>
                                </a:lnTo>
                                <a:lnTo>
                                  <a:pt x="612" y="115"/>
                                </a:lnTo>
                                <a:lnTo>
                                  <a:pt x="614" y="120"/>
                                </a:lnTo>
                                <a:lnTo>
                                  <a:pt x="623" y="115"/>
                                </a:lnTo>
                                <a:lnTo>
                                  <a:pt x="626" y="114"/>
                                </a:lnTo>
                                <a:lnTo>
                                  <a:pt x="629" y="112"/>
                                </a:lnTo>
                                <a:lnTo>
                                  <a:pt x="630" y="116"/>
                                </a:lnTo>
                                <a:lnTo>
                                  <a:pt x="638" y="116"/>
                                </a:lnTo>
                                <a:lnTo>
                                  <a:pt x="644" y="116"/>
                                </a:lnTo>
                                <a:lnTo>
                                  <a:pt x="645" y="116"/>
                                </a:lnTo>
                                <a:lnTo>
                                  <a:pt x="648" y="114"/>
                                </a:lnTo>
                                <a:lnTo>
                                  <a:pt x="649" y="114"/>
                                </a:lnTo>
                                <a:lnTo>
                                  <a:pt x="648" y="115"/>
                                </a:lnTo>
                                <a:lnTo>
                                  <a:pt x="656" y="115"/>
                                </a:lnTo>
                                <a:lnTo>
                                  <a:pt x="657" y="115"/>
                                </a:lnTo>
                                <a:lnTo>
                                  <a:pt x="660" y="114"/>
                                </a:lnTo>
                                <a:lnTo>
                                  <a:pt x="664" y="112"/>
                                </a:lnTo>
                                <a:lnTo>
                                  <a:pt x="665" y="114"/>
                                </a:lnTo>
                                <a:lnTo>
                                  <a:pt x="667" y="113"/>
                                </a:lnTo>
                                <a:lnTo>
                                  <a:pt x="677" y="114"/>
                                </a:lnTo>
                                <a:lnTo>
                                  <a:pt x="683" y="113"/>
                                </a:lnTo>
                                <a:lnTo>
                                  <a:pt x="684" y="112"/>
                                </a:lnTo>
                                <a:lnTo>
                                  <a:pt x="685" y="112"/>
                                </a:lnTo>
                                <a:lnTo>
                                  <a:pt x="684" y="113"/>
                                </a:lnTo>
                                <a:lnTo>
                                  <a:pt x="687" y="112"/>
                                </a:lnTo>
                                <a:lnTo>
                                  <a:pt x="689" y="111"/>
                                </a:lnTo>
                                <a:lnTo>
                                  <a:pt x="691" y="111"/>
                                </a:lnTo>
                                <a:lnTo>
                                  <a:pt x="692" y="111"/>
                                </a:lnTo>
                                <a:lnTo>
                                  <a:pt x="693" y="110"/>
                                </a:lnTo>
                                <a:lnTo>
                                  <a:pt x="706" y="114"/>
                                </a:lnTo>
                                <a:lnTo>
                                  <a:pt x="708" y="110"/>
                                </a:lnTo>
                                <a:lnTo>
                                  <a:pt x="709" y="109"/>
                                </a:lnTo>
                                <a:lnTo>
                                  <a:pt x="711" y="108"/>
                                </a:lnTo>
                                <a:lnTo>
                                  <a:pt x="713" y="107"/>
                                </a:lnTo>
                                <a:lnTo>
                                  <a:pt x="715" y="107"/>
                                </a:lnTo>
                                <a:lnTo>
                                  <a:pt x="707" y="107"/>
                                </a:lnTo>
                                <a:lnTo>
                                  <a:pt x="708" y="107"/>
                                </a:lnTo>
                                <a:lnTo>
                                  <a:pt x="712" y="106"/>
                                </a:lnTo>
                                <a:lnTo>
                                  <a:pt x="713" y="105"/>
                                </a:lnTo>
                                <a:lnTo>
                                  <a:pt x="716" y="104"/>
                                </a:lnTo>
                                <a:lnTo>
                                  <a:pt x="713" y="104"/>
                                </a:lnTo>
                                <a:lnTo>
                                  <a:pt x="716" y="103"/>
                                </a:lnTo>
                                <a:lnTo>
                                  <a:pt x="721" y="104"/>
                                </a:lnTo>
                                <a:lnTo>
                                  <a:pt x="717" y="105"/>
                                </a:lnTo>
                                <a:lnTo>
                                  <a:pt x="716" y="105"/>
                                </a:lnTo>
                                <a:lnTo>
                                  <a:pt x="715" y="108"/>
                                </a:lnTo>
                                <a:lnTo>
                                  <a:pt x="726" y="104"/>
                                </a:lnTo>
                                <a:lnTo>
                                  <a:pt x="726" y="106"/>
                                </a:lnTo>
                                <a:lnTo>
                                  <a:pt x="737" y="105"/>
                                </a:lnTo>
                                <a:lnTo>
                                  <a:pt x="741" y="104"/>
                                </a:lnTo>
                                <a:lnTo>
                                  <a:pt x="749" y="104"/>
                                </a:lnTo>
                                <a:lnTo>
                                  <a:pt x="752" y="103"/>
                                </a:lnTo>
                                <a:lnTo>
                                  <a:pt x="755" y="103"/>
                                </a:lnTo>
                                <a:lnTo>
                                  <a:pt x="760" y="102"/>
                                </a:lnTo>
                                <a:lnTo>
                                  <a:pt x="761" y="102"/>
                                </a:lnTo>
                                <a:lnTo>
                                  <a:pt x="766" y="101"/>
                                </a:lnTo>
                                <a:lnTo>
                                  <a:pt x="768" y="101"/>
                                </a:lnTo>
                                <a:lnTo>
                                  <a:pt x="769" y="101"/>
                                </a:lnTo>
                                <a:lnTo>
                                  <a:pt x="771" y="100"/>
                                </a:lnTo>
                                <a:lnTo>
                                  <a:pt x="769" y="99"/>
                                </a:lnTo>
                                <a:lnTo>
                                  <a:pt x="770" y="99"/>
                                </a:lnTo>
                                <a:lnTo>
                                  <a:pt x="774" y="98"/>
                                </a:lnTo>
                                <a:lnTo>
                                  <a:pt x="775" y="98"/>
                                </a:lnTo>
                                <a:lnTo>
                                  <a:pt x="776" y="99"/>
                                </a:lnTo>
                                <a:lnTo>
                                  <a:pt x="772" y="100"/>
                                </a:lnTo>
                                <a:lnTo>
                                  <a:pt x="774" y="101"/>
                                </a:lnTo>
                                <a:lnTo>
                                  <a:pt x="777" y="98"/>
                                </a:lnTo>
                                <a:lnTo>
                                  <a:pt x="778" y="98"/>
                                </a:lnTo>
                                <a:lnTo>
                                  <a:pt x="778" y="97"/>
                                </a:lnTo>
                                <a:lnTo>
                                  <a:pt x="782" y="97"/>
                                </a:lnTo>
                                <a:lnTo>
                                  <a:pt x="786" y="96"/>
                                </a:lnTo>
                                <a:lnTo>
                                  <a:pt x="789" y="96"/>
                                </a:lnTo>
                                <a:lnTo>
                                  <a:pt x="790" y="96"/>
                                </a:lnTo>
                                <a:lnTo>
                                  <a:pt x="791" y="95"/>
                                </a:lnTo>
                                <a:lnTo>
                                  <a:pt x="790" y="96"/>
                                </a:lnTo>
                                <a:lnTo>
                                  <a:pt x="789" y="96"/>
                                </a:lnTo>
                                <a:lnTo>
                                  <a:pt x="788" y="97"/>
                                </a:lnTo>
                                <a:lnTo>
                                  <a:pt x="789" y="97"/>
                                </a:lnTo>
                                <a:lnTo>
                                  <a:pt x="790" y="97"/>
                                </a:lnTo>
                                <a:lnTo>
                                  <a:pt x="791" y="97"/>
                                </a:lnTo>
                                <a:lnTo>
                                  <a:pt x="797" y="95"/>
                                </a:lnTo>
                                <a:lnTo>
                                  <a:pt x="796" y="95"/>
                                </a:lnTo>
                                <a:lnTo>
                                  <a:pt x="794" y="94"/>
                                </a:lnTo>
                                <a:lnTo>
                                  <a:pt x="797" y="93"/>
                                </a:lnTo>
                                <a:lnTo>
                                  <a:pt x="800" y="93"/>
                                </a:lnTo>
                                <a:lnTo>
                                  <a:pt x="801" y="94"/>
                                </a:lnTo>
                                <a:lnTo>
                                  <a:pt x="807" y="92"/>
                                </a:lnTo>
                                <a:lnTo>
                                  <a:pt x="820" y="88"/>
                                </a:lnTo>
                                <a:lnTo>
                                  <a:pt x="823" y="88"/>
                                </a:lnTo>
                                <a:lnTo>
                                  <a:pt x="824" y="87"/>
                                </a:lnTo>
                                <a:lnTo>
                                  <a:pt x="826" y="86"/>
                                </a:lnTo>
                                <a:lnTo>
                                  <a:pt x="830" y="85"/>
                                </a:lnTo>
                                <a:lnTo>
                                  <a:pt x="835" y="84"/>
                                </a:lnTo>
                                <a:lnTo>
                                  <a:pt x="833" y="84"/>
                                </a:lnTo>
                                <a:lnTo>
                                  <a:pt x="833" y="83"/>
                                </a:lnTo>
                                <a:lnTo>
                                  <a:pt x="832" y="82"/>
                                </a:lnTo>
                                <a:lnTo>
                                  <a:pt x="836" y="82"/>
                                </a:lnTo>
                                <a:lnTo>
                                  <a:pt x="836" y="86"/>
                                </a:lnTo>
                                <a:lnTo>
                                  <a:pt x="844" y="82"/>
                                </a:lnTo>
                                <a:lnTo>
                                  <a:pt x="844" y="81"/>
                                </a:lnTo>
                                <a:lnTo>
                                  <a:pt x="846" y="82"/>
                                </a:lnTo>
                                <a:lnTo>
                                  <a:pt x="850" y="81"/>
                                </a:lnTo>
                                <a:lnTo>
                                  <a:pt x="857" y="80"/>
                                </a:lnTo>
                                <a:lnTo>
                                  <a:pt x="859" y="80"/>
                                </a:lnTo>
                                <a:lnTo>
                                  <a:pt x="858" y="80"/>
                                </a:lnTo>
                                <a:lnTo>
                                  <a:pt x="862" y="78"/>
                                </a:lnTo>
                                <a:lnTo>
                                  <a:pt x="865" y="76"/>
                                </a:lnTo>
                                <a:lnTo>
                                  <a:pt x="875" y="76"/>
                                </a:lnTo>
                                <a:lnTo>
                                  <a:pt x="881" y="74"/>
                                </a:lnTo>
                                <a:lnTo>
                                  <a:pt x="885" y="73"/>
                                </a:lnTo>
                                <a:lnTo>
                                  <a:pt x="885" y="72"/>
                                </a:lnTo>
                                <a:lnTo>
                                  <a:pt x="883" y="72"/>
                                </a:lnTo>
                                <a:lnTo>
                                  <a:pt x="885" y="71"/>
                                </a:lnTo>
                                <a:lnTo>
                                  <a:pt x="891" y="71"/>
                                </a:lnTo>
                                <a:lnTo>
                                  <a:pt x="893" y="71"/>
                                </a:lnTo>
                                <a:lnTo>
                                  <a:pt x="892" y="68"/>
                                </a:lnTo>
                                <a:lnTo>
                                  <a:pt x="896" y="69"/>
                                </a:lnTo>
                                <a:lnTo>
                                  <a:pt x="895" y="68"/>
                                </a:lnTo>
                                <a:lnTo>
                                  <a:pt x="894" y="68"/>
                                </a:lnTo>
                                <a:lnTo>
                                  <a:pt x="895" y="68"/>
                                </a:lnTo>
                                <a:lnTo>
                                  <a:pt x="910" y="64"/>
                                </a:lnTo>
                                <a:lnTo>
                                  <a:pt x="920" y="60"/>
                                </a:lnTo>
                                <a:lnTo>
                                  <a:pt x="921" y="60"/>
                                </a:lnTo>
                                <a:lnTo>
                                  <a:pt x="925" y="59"/>
                                </a:lnTo>
                                <a:lnTo>
                                  <a:pt x="934" y="55"/>
                                </a:lnTo>
                                <a:lnTo>
                                  <a:pt x="939" y="54"/>
                                </a:lnTo>
                                <a:lnTo>
                                  <a:pt x="941" y="53"/>
                                </a:lnTo>
                                <a:lnTo>
                                  <a:pt x="954" y="50"/>
                                </a:lnTo>
                                <a:lnTo>
                                  <a:pt x="951" y="50"/>
                                </a:lnTo>
                                <a:lnTo>
                                  <a:pt x="953" y="49"/>
                                </a:lnTo>
                                <a:lnTo>
                                  <a:pt x="954" y="49"/>
                                </a:lnTo>
                                <a:lnTo>
                                  <a:pt x="955" y="49"/>
                                </a:lnTo>
                                <a:lnTo>
                                  <a:pt x="953" y="49"/>
                                </a:lnTo>
                                <a:lnTo>
                                  <a:pt x="954" y="47"/>
                                </a:lnTo>
                                <a:lnTo>
                                  <a:pt x="963" y="46"/>
                                </a:lnTo>
                                <a:lnTo>
                                  <a:pt x="963" y="44"/>
                                </a:lnTo>
                                <a:lnTo>
                                  <a:pt x="963" y="43"/>
                                </a:lnTo>
                                <a:lnTo>
                                  <a:pt x="968" y="43"/>
                                </a:lnTo>
                                <a:lnTo>
                                  <a:pt x="971" y="42"/>
                                </a:lnTo>
                                <a:lnTo>
                                  <a:pt x="971" y="41"/>
                                </a:lnTo>
                                <a:lnTo>
                                  <a:pt x="971" y="40"/>
                                </a:lnTo>
                                <a:lnTo>
                                  <a:pt x="969" y="41"/>
                                </a:lnTo>
                                <a:lnTo>
                                  <a:pt x="970" y="40"/>
                                </a:lnTo>
                                <a:lnTo>
                                  <a:pt x="971" y="39"/>
                                </a:lnTo>
                                <a:lnTo>
                                  <a:pt x="971" y="38"/>
                                </a:lnTo>
                                <a:moveTo>
                                  <a:pt x="971" y="44"/>
                                </a:moveTo>
                                <a:lnTo>
                                  <a:pt x="969" y="44"/>
                                </a:lnTo>
                                <a:lnTo>
                                  <a:pt x="968" y="45"/>
                                </a:lnTo>
                                <a:lnTo>
                                  <a:pt x="971" y="44"/>
                                </a:lnTo>
                                <a:moveTo>
                                  <a:pt x="977" y="39"/>
                                </a:moveTo>
                                <a:lnTo>
                                  <a:pt x="975" y="40"/>
                                </a:lnTo>
                                <a:lnTo>
                                  <a:pt x="974" y="41"/>
                                </a:lnTo>
                                <a:lnTo>
                                  <a:pt x="973" y="40"/>
                                </a:lnTo>
                                <a:lnTo>
                                  <a:pt x="974" y="41"/>
                                </a:lnTo>
                                <a:lnTo>
                                  <a:pt x="973" y="43"/>
                                </a:lnTo>
                                <a:lnTo>
                                  <a:pt x="972" y="43"/>
                                </a:lnTo>
                                <a:lnTo>
                                  <a:pt x="974" y="43"/>
                                </a:lnTo>
                                <a:lnTo>
                                  <a:pt x="977" y="39"/>
                                </a:lnTo>
                                <a:moveTo>
                                  <a:pt x="984" y="37"/>
                                </a:moveTo>
                                <a:lnTo>
                                  <a:pt x="980" y="38"/>
                                </a:lnTo>
                                <a:lnTo>
                                  <a:pt x="977" y="41"/>
                                </a:lnTo>
                                <a:lnTo>
                                  <a:pt x="979" y="41"/>
                                </a:lnTo>
                                <a:lnTo>
                                  <a:pt x="984" y="37"/>
                                </a:lnTo>
                              </a:path>
                            </a:pathLst>
                          </a:custGeom>
                          <a:solidFill>
                            <a:srgbClr val="02020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2E4421C" id="Group 143" o:spid="_x0000_s1026" style="position:absolute;margin-left:353.2pt;margin-top:-47.4pt;width:127.5pt;height:134.95pt;z-index:251665408;mso-position-horizontal-relative:page" coordorigin="7064,-948" coordsize="2550,26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">
                <v:shape id="Freeform 242" o:spid="_x0000_s1027" style="position:absolute;left:7731;top:-937;width:1136;height:2681;visibility:visible;mso-wrap-style:square;v-text-anchor:top" coordsize="1136,26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" path="m1136,2680r-14,-49l1092,2603r-31,-13l1048,2588r-173,l851,2514r-53,-40l746,2458r-24,-4l710,2411r-25,-32l659,2360r-12,-7l644,2301r,-111l646,2077r1,-54l647,1942r1,-80l648,1781r,-80l648,1620r,-80l647,1459r-1,-79l645,1301r,-80l645,1142r2,-79l651,983r7,-79l667,825r13,-65l685,727r1,-32l682,667r-3,-27l699,577r24,-24l735,541r14,-15l761,509r4,-15l765,493r,-1l764,491r-23,-5l731,484r,-2l730,477r-16,-1l701,470,656,422r-8,-67l648,338r1,-18l673,259r6,-9l688,216r-3,-35l669,149,643,124r-7,-5l629,115r-4,-7l621,96r2,-13l628,70r5,-13l634,36,625,17,610,3,589,,572,7,560,21r-7,19l550,59r1,20l551,98r-3,19l540,134r-6,8l526,148r-6,8l507,179r-4,26l505,233r3,27l512,303r-4,88l492,449r-6,3l480,454r-9,7l465,469r,9l470,482r-9,6l457,509r5,25l469,561r4,35l475,632r2,35l480,703r3,17l487,738r4,17l493,773r,26l492,825r-2,26l489,877r,1428l489,2314r1,16l490,2345r-1,8l446,2375r-23,18l415,2416r-1,38l325,2462r-45,16l263,2516r-2,72l88,2588r-51,6l11,2606,1,2632,,2680r1136,e" fillcolor="black" stroked="f">
                  <v:path arrowok="t" o:connecttype="custom" o:connectlocs="1092,1667;875,1652;746,1522;685,1443;644,1365;647,1087;648,845;648,604;645,365;647,127;667,-111;686,-241;699,-359;749,-410;765,-443;741,-450;730,-459;656,-514;649,-616;688,-720;643,-812;625,-828;628,-866;625,-919;572,-929;550,-877;548,-819;526,-788;503,-731;512,-633;486,-484;465,-467;461,-448;469,-375;477,-269;487,-198;493,-137;489,-59;490,1394;446,1439;414,1518;263,1580;37,1658;0,1744" o:connectangles="0,0,0,0,0,0,0,0,0,0,0,0,0,0,0,0,0,0,0,0,0,0,0,0,0,0,0,0,0,0,0,0,0,0,0,0,0,0,0,0,0,0,0,0"/>
                </v:shape>
                <v:shape id="AutoShape 241" o:spid="_x0000_s1028" style="position:absolute;left:7751;top:-949;width:1145;height:2699;visibility:visible;mso-wrap-style:square;v-text-anchor:top" coordsize="1145,26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" path="m58,2618r-18,l26,2638r-9,l10,2658r-4,l2,2678,,2698r5,l6,2678r4,l18,2658r11,-20l42,2638r16,-20m284,2538r-4,l273,2558r-5,l264,2578r-2,20l90,2598r-17,20l261,2618r4,l266,2598r2,-20l272,2578r5,-20l284,2538t18,-20l299,2518r-10,20l292,2538r10,-20m336,2498r-14,l310,2518r3,l336,2498t53,-20l360,2478r-13,20l362,2498r27,-20m435,2418r-5,l424,2438r-4,l416,2458r-2,l414,2478r5,l419,2458r2,l425,2438r4,l435,2418t18,-20l449,2398r-12,20l442,2418r11,-20m478,2378r-3,l461,2398r4,l478,2378m673,578r-2,l667,598r2,l673,578t16,-20l686,558r-5,20l682,578r7,-20m693,550r-4,8l690,558r3,-8m697,538r-2,l693,550r4,-12m705,518r-1,l702,538r1,l705,518t8,-38l712,475r,5l712,486r-1,4l711,496r-5,2l705,498r,1l703,500r-7,2l689,504r-15,1l662,504r-11,l649,504r-10,-1l616,500r-12,-1l593,498r-45,-2l523,495r-11,l500,495r-12,1l473,496r-7,l459,495r-7,-2l451,490r-2,-4l452,479r3,-6l458,467r4,-6l467,456r8,-7l484,443r9,-4l504,436r5,l509,430r,-6l509,322r,-4l509,317,493,288r-4,-9l486,269r-4,-9l479,245r-3,-15l476,216r1,-15l481,186r6,-13l495,160r10,-11l516,139r13,-8l542,123r14,-5l556,117r9,-2l556,111r-10,-5l539,96,535,85,531,74r,-13l533,49r1,-11l540,26r9,-8l558,10,569,5,581,4r12,1l604,10r9,8l622,26r6,12l630,49r1,12l631,74r-4,11l623,96r-7,10l597,115r9,3l620,124r13,7l646,140r11,10l667,161r8,12l681,187r4,14l687,216r-1,14l684,245r-3,15l677,270r-3,9l670,289r-15,28l658,430r,-1l658,430r3,11l661,432r,-1l661,430r,1l661,432r3,1l669,435r9,4l685,442r7,3l697,449r4,6l704,461r3,6l710,474r2,6l712,475r-1,-2l709,467r-3,-7l703,454r-5,-6l692,443r-6,-2l680,437r-10,-4l664,430r-1,-1l661,429r,-1l664,320r,-1l664,318r15,-25l683,283r4,-10l691,263r4,-16l697,231r1,-16l696,199r-5,-16l684,168r-9,-14l664,142,651,132r-13,-9l626,118r-3,-2l617,114r4,-3l622,111r7,-12l633,87r4,-13l636,61,634,49,632,36,626,24,616,15,606,7,599,4,594,2,581,,568,1,556,7r-10,8l536,24r-6,12l528,49r-2,12l526,74r3,13l533,99r8,12l546,114r-7,3l524,124r-13,8l498,143r-11,12l478,168r-7,15l466,199r-2,16l465,231r2,16l471,263r3,10l478,283r4,10l496,320r,105l489,427r-11,5l467,439r-9,8l452,453r-5,7l444,467r-3,8l435,483r6,13l442,498r-4,l436,498r-1,l447,538r11,20l468,578r8,40l479,638r3,l485,658r2,20l488,678r,20l489,738r,20l489,858r-1,100l487,1038r,80l486,1198r-1,160l485,1438r3,940l494,2378r2,-940l496,1358r-1,-160l495,1118r,-160l495,858r,-60l494,738r-1,-40l493,678r-2,l489,658r-2,-20l484,638r-4,-20l471,578,461,558,450,538,438,499r32,19l491,506r10,-1l512,504r11,l607,504r9,l650,506r12,1l674,507r15,-1l694,505r3,-1l704,501r2,l708,518r2,l707,500r5,-4l713,480t17,1998l729,2458r-1,l723,2438r-4,l712,2418r-7,l693,2398r-12,l667,2378r-12,l656,1898r-2,-460l652,898r,-80l652,798r1,-40l653,738r1,-40l655,678r3,-40l664,618r2,-20l664,598r-2,20l656,638r-3,40l651,698r-1,40l649,758r,40l648,818r-1,40l647,958r-2,480l643,1898r,480l647,2378r13,20l673,2398r12,20l703,2418r5,20l712,2438r4,20l718,2458r,20l730,2478t102,40l820,2498r-13,l794,2478r-43,l777,2498r25,l825,2518r7,m1074,2618r-11,-20l882,2598r-2,-20l876,2558r-6,l863,2538r-9,l844,2518r-8,l845,2538r8,l860,2558r5,20l869,2578r2,20l871,2618r12,l1074,2618t70,80l1142,2678r-5,-20l1133,2658r-7,-20l1117,2638r-9,-20l1081,2618r15,20l1109,2638r10,20l1127,2678r4,l1132,2698r12,e" fillcolor="#020203" stroked="f">
                  <v:path arrowok="t" o:connecttype="custom" o:connectlocs="0,1750;284,1590;261,1670;299,1570;336,1550;424,1490;425,1490;478,1430;669,-350;689,-390;704,-430;711,-458;689,-444;593,-450;459,-453;467,-492;509,-626;476,-718;529,-817;535,-863;569,-943;631,-887;633,-817;686,-718;658,-519;661,-517;701,-493;706,-488;663,-519;687,-675;675,-794;622,-837;616,-933;536,-924;546,-834;466,-749;496,-628;444,-481;447,-410;488,-270;486,250;495,170;489,-290;470,-430;662,-441;710,-430;719,1490;654,490;658,-310;650,-210;643,1430;716,1510;751,1530;880,1630;853,1590;1144,1750;1096,1690" o:connectangles="0,0,0,0,0,0,0,0,0,0,0,0,0,0,0,0,0,0,0,0,0,0,0,0,0,0,0,0,0,0,0,0,0,0,0,0,0,0,0,0,0,0,0,0,0,0,0,0,0,0,0,0,0,0,0,0,0"/>
                </v:shape>
                <v:shape id="Freeform 240" o:spid="_x0000_s1029" style="position:absolute;left:8190;top:-459;width:230;height:633;visibility:visible;mso-wrap-style:square;v-text-anchor:top" coordsize="230,6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" path="m202,l170,2,138,7r-24,3l,16,36,71r18,62l59,200r-2,66l38,633r8,-79l53,476r8,-79l70,318r9,-78l93,161r22,-58l161,63,200,45,229,25,224,5,202,xe" fillcolor="#3d3f1c" stroked="f">
                  <v:fill opacity="26214f"/>
                  <v:path arrowok="t" o:connecttype="custom" o:connectlocs="202,-459;170,-457;138,-452;114,-449;0,-443;36,-388;54,-326;59,-259;57,-193;38,174;46,95;53,17;61,-62;70,-141;79,-219;93,-298;115,-356;161,-396;200,-414;229,-434;224,-454;202,-459" o:connectangles="0,0,0,0,0,0,0,0,0,0,0,0,0,0,0,0,0,0,0,0,0,0"/>
                </v:shape>
                <v:shape id="AutoShape 239" o:spid="_x0000_s1030" style="position:absolute;left:7243;top:-921;width:2026;height:1101;visibility:visible;mso-wrap-style:square;v-text-anchor:top" coordsize="2026,11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" path="m226,957r-32,7l145,982r-66,22l42,1024r-22,29l,1101r78,-33l127,1054r134,l281,1045r69,-33l417,977r6,-4l304,973,258,961r-32,-4xm261,1054r-134,l165,1058r48,18l261,1054xm2025,r-34,1l1954,17r-36,24l1886,68r-7,6l1872,80r-6,5l1843,109r-21,26l1806,163r-10,28l1583,303r-71,5l1440,318r-71,14l1298,351r-70,24l1175,397r-51,25l972,498r-51,26l904,532r-23,11l863,556r-3,12l839,574r-22,13l794,603r-18,13l730,646r-22,16l687,678r-48,43l595,766r-40,47l517,862,304,973r119,l483,941r50,-29l583,881r48,-33l676,813r21,-17l717,781r21,-14l797,736r32,-22l891,669r35,-23l964,626r39,-20l1040,586r62,-35l1164,517r63,-33l1291,453r23,-13l1337,427r23,-13l1384,404r32,-8l1449,391r34,-5l1515,380r23,-7l1560,365r22,-9l1604,347r69,-31l1742,284r68,-33l1878,217r15,-8l1907,201r12,-10l1930,180r9,-15l1944,148r3,-16l1952,116r17,-30l1992,58r21,-28l2025,xe" fillcolor="black" stroked="f">
                  <v:path arrowok="t" o:connecttype="custom" o:connectlocs="194,43;79,83;20,132;78,147;261,133;350,91;423,52;258,40;261,133;165,137;261,133;1991,-920;1918,-880;1879,-847;1866,-836;1822,-786;1796,-730;1512,-613;1369,-589;1228,-546;1124,-499;921,-397;881,-378;860,-353;817,-334;776,-305;708,-259;639,-200;555,-108;304,52;483,20;583,-40;676,-108;717,-140;797,-185;891,-252;964,-295;1040,-335;1164,-404;1291,-468;1337,-494;1384,-517;1449,-530;1515,-541;1560,-556;1604,-574;1742,-637;1878,-704;1907,-720;1930,-741;1944,-773;1952,-805;1992,-863;2025,-921" o:connectangles="0,0,0,0,0,0,0,0,0,0,0,0,0,0,0,0,0,0,0,0,0,0,0,0,0,0,0,0,0,0,0,0,0,0,0,0,0,0,0,0,0,0,0,0,0,0,0,0,0,0,0,0,0,0"/>
                </v:shape>
                <v:shape id="Freeform 238" o:spid="_x0000_s1031" style="position:absolute;left:7262;top:-924;width:2334;height:1146;visibility:visible;mso-wrap-style:square;v-text-anchor:top" coordsize="2334,1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" path="m2333,818r-9,-13l2318,803r-6,l2292,801r-19,l2253,803r-19,3l2161,818r-144,30l1944,859r-15,-61l1918,716r-11,-98l1896,512,1885,410r-9,-91l1868,250r-6,-36l1861,214r13,-8l1944,163r1,-2l1979,92r56,-56l2080,3r-2,l2077,3r-1,l2073,2r,3l2054,18r-21,16l1984,79r-37,56l1939,159r-69,41l1845,214r-37,1l1810,233r-83,43l1653,311r-75,31l1444,389r-57,21l1330,433r-56,25l1108,536r-55,27l999,591r-53,30l893,652r-51,33l816,702r-25,16l739,751r-51,35l640,824r-24,18l566,876r-52,32l462,939r-81,43l327,1010r-55,26l218,1060r-7,-2l193,1053r-28,-2l137,1052r-27,3l83,1061r-27,7l30,1077r-18,7l18,1071r43,-48l117,987r61,-23l244,956r22,1l287,960r22,4l310,965r8,-5l525,853r1,-1l529,848r1,-1l573,792r52,-57l681,682r60,-48l805,592r34,-17l857,566r17,-10l907,537r33,-20l973,498r102,-55l1144,409r70,-32l1286,350r74,-21l1435,312r76,-11l1588,295r1,l1598,290r1,-1l1802,181r1,-1l1838,112r55,-54l1957,22,2028,3r24,l2073,5r,-3l2052,r-24,1l2003,5r-69,26l1877,68r-52,59l1800,179,1587,289r-76,5l1434,304r-76,16l1283,340r-73,27l1139,398r-69,34l1001,469r-67,38l901,527r-33,20l851,556r-17,9l817,574r-17,9l735,626r-60,50l619,729r-52,58l521,848,309,960r1,l309,960r-17,-4l288,955r-22,-2l244,952r-23,1l156,966,95,993r-54,40l3,1088r-3,7l7,1093r5,-2l84,1068r81,-10l191,1061r26,7l218,1069r19,-8l276,1044r55,-26l386,991r54,-28l494,934r53,-31l598,870r50,-36l672,815r24,-18l721,779r25,-17l772,746r26,-16l824,714r76,-50l953,633r53,-29l1060,576r55,-27l1280,471r56,-25l1392,424r191,-71l1658,320r73,-35l1803,247r8,-5l1900,863r-25,2l1805,868r-69,2l1666,874r-69,6l1528,892r-66,19l1400,939r-17,24l1394,971r6,-6l1595,1104r77,30l1755,1146r85,-5l1923,1122r78,-31l2073,1050r67,-48l2183,965r19,-16l2262,892r64,-64l2333,818e" fillcolor="#020203" stroked="f">
                  <v:path arrowok="t" o:connecttype="custom" o:connectlocs="2312,-120;2234,-117;1929,-125;1885,-513;1861,-709;1945,-762;2078,-920;2073,-918;1947,-788;1808,-708;1578,-581;1274,-465;946,-302;791,-205;616,-81;381,59;211,135;110,132;12,161;178,41;309,41;526,-71;625,-188;839,-348;940,-406;1214,-546;1511,-622;1599,-634;1893,-865;2073,-918;2003,-918;1800,-744;1358,-603;1070,-491;868,-376;800,-340;567,-136;309,37;244,29;41,110;12,168;217,145;331,95;547,-20;696,-126;798,-193;1006,-319;1336,-477;1731,-638;1875,-58;1597,-43;1383,40;1672,211;2001,168;2202,26" o:connectangles="0,0,0,0,0,0,0,0,0,0,0,0,0,0,0,0,0,0,0,0,0,0,0,0,0,0,0,0,0,0,0,0,0,0,0,0,0,0,0,0,0,0,0,0,0,0,0,0,0,0,0,0,0,0,0"/>
                </v:shape>
                <v:shape id="AutoShape 237" o:spid="_x0000_s1032" style="position:absolute;left:8646;top:-28;width:815;height:440;visibility:visible;mso-wrap-style:square;v-text-anchor:top" coordsize="815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" path="m681,418r-4,l675,420r-3,2l671,422r-2,2l668,426r,2l669,430r1,2l672,434r2,l674,436r5,l680,438r3,l683,440r5,l704,432r-16,l687,428r-2,-2l685,424r-1,-4l683,420r-2,-2xm713,426r,xm774,388r-62,l712,390r,2l711,392r,2l710,396r,2l709,398r,2l709,402r-1,l709,406r,2l711,410r1,2l713,414r1,l715,416r1,2l715,420r1,l716,422r-1,l715,424r-1,l713,426r45,-24l774,388xm769,376r-65,l706,378r1,l708,380r1,l711,382r1,2l712,388r62,l772,386r-1,-4l769,378r,-2xm769,370r-73,l697,372r3,l700,374r3,l703,376r67,l770,372r-1,-2xm773,356r-84,l691,362r1,4l695,370r75,l770,368r-1,-2l770,366r,-2l770,362r1,l771,360r1,-2l773,356xm814,356r-21,l798,364r,2l800,366r1,2l814,358r,-2xm647,360r-13,l634,362r11,l647,360xm652,358r-22,l631,360r20,l652,358xm771,332r-155,l622,348r2,4l626,356r2,l629,358r26,l656,356r3,-2l661,352r3,-2l668,348r1,l671,346r3,l676,344r115,l792,342r-7,l785,340r-2,l782,338r-2,l779,336r-4,l774,334r-2,l771,332xm775,354r-85,l690,356r83,l775,354xm810,350r-26,l786,352r4,l791,354r1,2l812,356r-2,-6xm809,348r-121,l688,350r1,2l689,354r87,l776,352r5,l783,350r27,l809,348xm806,346r-119,l687,348r120,l806,346xm808,346r,2l809,348r-1,-2xm798,344r-117,l682,346r117,l798,344xm520,340r-3,l517,342r2,l520,340xm525,338r-12,l514,340r9,l525,338xm526,336r-16,l511,338r14,l526,336xm526,334r-19,l508,336r18,l526,334xm529,328r-26,l505,332r,2l527,334r,-2l528,332r,-2l529,328xm767,330r-167,l600,332r168,l767,330xm746,328r-149,l597,330r150,l746,328xm765,328r-4,l755,330r10,l765,328xm529,326r-26,l503,328r26,l529,326xm627,298r-49,l579,302r2,l584,308r1,l585,310r2,l588,314r2,4l592,324r1,2l595,328r73,l667,326r,-2l666,324r-1,-2l664,322r-1,-2l662,318r-25,l636,314r-3,-6l632,304r-2,-2l630,300r-2,l627,298xm743,326r-67,l675,328r69,l743,326xm530,324r-27,l503,326r27,l530,324xm744,322r-67,l677,324r-1,l676,326r67,l743,324r1,-2xm528,318r-23,l504,320r,2l503,324r27,l529,322r-1,-4xm745,320r-68,l677,322r67,l745,320xm745,292r-54,l690,294r-4,l685,296r-10,l673,298r1,l673,300r,2l673,304r1,l673,306r1,2l675,310r1,4l678,320r68,l747,318r1,-2l751,316r,-2l751,312r-1,-2l750,308r1,-2l750,302r-2,-4l745,294r,-2xm522,298r-27,l495,300r1,2l497,304r2,l499,306r3,4l504,314r1,4l528,318r-1,-2l528,316r,-2l525,306r-2,-4l522,300r,-2xm659,310r-2,l652,312r-3,2l647,314r-3,2l643,316r-2,2l662,318r-2,-4l660,312r-1,-2xm523,294r-32,l491,296r2,2l523,298r,-2l523,294xm624,296r-47,l577,298r47,l624,296xm621,294r-47,l575,296r47,l621,294xm684,294r-8,l675,296r10,l684,294xm525,290r-38,l487,292r1,2l524,294r,-2l525,290xm616,292r-44,l573,294r44,l616,292xm680,292r-3,l677,294r3,l680,292xm607,288r-39,l571,292r42,l612,290r-5,l607,288xm742,290r-49,l692,292r51,l742,290xm537,278r-60,l477,280r-1,l477,282r2,l479,284r1,2l483,286r2,4l525,290r1,-2l527,288r1,-2l529,284r1,l532,282r1,-2l537,278xm739,288r-44,l693,290r47,l739,288xm602,286r-35,l567,288r36,l602,286xm734,286r-39,l694,288r42,l734,286xm598,284r-33,l565,286r34,l598,284xm717,262r-29,l688,264r,2l690,270r2,6l693,278r2,4l695,284r,2l731,286r,-2l728,284r-2,-4l725,280r-3,-6l719,268r-1,-2l717,262xm593,282r-31,l563,284r31,l593,282xm590,280r-29,l562,282r28,l590,280xm587,278r-29,l559,280r29,l587,278xm541,276r-64,l477,278r62,l541,276xm583,276r-28,l556,278r28,l583,276xm507,274r-29,l478,276r30,l507,274xm581,274r-69,l511,276r71,l581,274xm501,266r,l497,268r-11,l483,270r-3,l479,272r-1,2l505,274r-2,-2l502,268r-1,-2xm560,232r-54,l506,234r,2l505,236r2,4l512,252r1,4l516,262r1,4l518,270r-1,l517,272r-2,2l580,274r,-2l579,272r-3,-4l574,268r-1,-4l572,262r-1,-2l569,260r-2,-4l566,252r-3,-6l562,244r-1,-4l560,238r1,l560,232xm305,260r-19,l286,262r17,l305,260xm713,258r-24,l689,260r-1,2l715,262r,-2l713,258xm309,258r-26,l284,260r23,l309,258xm318,250r-38,l279,252r1,2l281,256r,2l311,258r4,-4l316,254r1,-2l318,250xm712,256r-22,l689,258r24,l712,256xm709,254r-18,l690,256r20,l709,254xm704,252r-9,l693,254r12,l704,252xm320,242r-43,l279,250r39,l318,248r1,l319,246r1,-2l320,242xm321,240r-43,l277,242r43,l321,240xm320,232r-45,l276,236r2,4l320,240r,-2l321,236r-1,-2l320,232xm675,238r-19,l658,240r15,l675,238xm599,236r-6,l596,238r2,l599,236xm678,236r-25,l654,238r23,l678,236xm604,234r-19,l585,236r18,l604,234xm681,232r-32,l650,234r,2l678,236r1,-2l681,234r,-2xm607,232r-23,l584,234r21,l607,232xm320,230r-48,l272,232r48,l320,230xm560,230r-53,l505,232r54,l560,230xm608,230r-27,l582,232r25,l608,230xm682,230r-36,l646,232r36,l682,230xm318,222r-74,l244,224r6,l251,226r13,l264,228r5,l270,230r50,l320,228r-2,-6xm560,228r-53,l506,230r54,l560,228xm610,224r-27,l582,226r,2l582,230r26,l609,228r,-2l610,224xm683,228r-38,l645,230r37,l683,228xm561,226r-53,l508,228r52,l561,226xm683,224r-42,l642,228r41,l682,226r1,-2xm561,224r-52,l508,226r53,l561,224xm564,216r-43,l518,218r-5,2l512,222r-3,2l561,224r1,-2l562,220r1,l563,218r1,l564,216xm606,214r-22,l584,216r,2l583,218r,2l583,222r-1,2l609,224r-1,-4l606,214xm680,216r-50,l632,218r2,l635,220r2,l638,222r1,2l683,224r-3,-6l680,216xm315,206r-71,l242,208r-1,2l241,212r-1,l240,214r-1,2l240,218r,2l242,222r76,l319,220r-4,-12l315,206xm567,208r-37,l528,210r-1,2l525,214r-3,2l564,216r1,-2l566,212r,-2l567,208xm676,212r-51,l626,214r2,l629,216r49,l676,212xm607,212r-22,l584,214r23,l607,212xm672,208r-87,l584,210r,2l610,212r1,-2l673,210r-1,-2xm674,210r-55,l621,212r53,l674,210xm567,204r-36,l531,206r-1,2l567,208r,-4xm670,206r-85,l585,208r86,l670,206xm309,178r-66,l243,180r1,6l243,188r1,l245,192r,2l244,196r1,l245,200r-1,l244,204r-1,2l315,206r-3,-8l310,192r1,-2l310,186r-1,-2l309,182r,-4xm342,204r-3,l340,206r1,l342,204xm369,204r-16,l354,206r9,l369,204xm381,204r-6,l376,206r3,l381,204xm470,204r-14,l456,206r11,l470,204xm666,204r-82,l585,206r82,l666,204xm373,170r-43,l331,174r-1,l330,176r1,2l330,180r,2l330,184r,4l331,188r,2l331,192r2,6l334,198r3,6l383,204r2,-2l385,200r-2,-4l381,196r,-2l378,188r-2,-4l373,178r,-2l372,174r,-2l373,172r,-2xm476,200r-13,l459,204r13,l474,202r2,-2xm565,196r-32,l532,198r,2l532,202r,2l567,204r-2,-6l565,196xm657,198r-73,l585,204r79,l663,202r-3,l660,200r-3,l657,198xm476,198r-11,l464,200r13,l476,198xm467,174r-13,l456,176r2,l460,180r1,l463,182r2,6l466,190r1,4l466,196r,2l478,198r-1,-2l477,194r-1,-4l473,184r-4,-6l468,178r,-2l467,174xm652,196r-67,l584,198r68,l652,196xm566,194r-33,l533,196r32,l566,194xm646,192r-63,l583,194r1,2l650,196r-1,-2l646,194r,-2xm566,192r-34,l532,194r34,l566,192xm574,188r-42,l533,190r,2l567,192r1,-2l571,190r3,-2xm641,190r-61,l581,192r60,l641,190xm638,188r-61,l578,190r60,l638,188xm631,184r-98,l533,186r-1,2l635,188r,-2l632,186r-1,-2xm629,182r-95,l533,184r96,l629,182xm624,178r-89,l535,180r-1,l534,182r92,l624,178xm309,174r-66,l243,178r66,l309,176r,-2xm622,176r-86,l535,178r87,l622,176xm612,156r-59,l552,158r-1,l551,160r-1,l550,162r-1,l548,164r-1,l544,168r-4,4l538,174r-1,2l621,176r-1,-2l618,174r-1,-4l615,166r-2,-4l612,158r,-2xm309,172r-65,l244,174r65,l309,172xm467,172r-15,l453,174r14,l467,172xm310,170r-65,l243,172r67,l310,170xm467,170r-18,l449,172r18,l467,170xm311,168r-66,l244,170r66,l311,168xm374,168r-43,l330,170r43,l374,168xm468,168r-24,l444,170r23,l468,168xm312,166r-66,l246,168r65,l312,166xm384,156r-130,l252,158r-1,l249,160r,2l329,162r1,2l331,166r,2l374,168r1,-2l376,164r1,l378,162r2,-2l383,158r1,-2xm469,166r-32,l438,168r30,l469,166xm314,164r-67,l247,166r66,l314,164xm473,162r-48,l426,164r4,l431,166r39,l471,164r2,-2xm316,162r-68,l247,164r68,l316,162xm476,158r-57,l420,160r2,l422,162r52,l475,160r1,-2xm249,159r,1l249,159xm250,158r-1,l249,159r1,-1xm477,156r-61,l417,158r60,l477,156xm390,154r-135,l255,156r132,l390,154xm478,154r-65,l414,156r64,l478,154xm611,150r-56,l555,152r-1,l554,154r-1,2l612,156r-1,-4l611,150xm93,152r-15,l79,154r14,l93,152xm395,152r-140,l256,154r136,l395,152xm478,152r-68,l411,154r67,l478,152xm518,152r-19,l500,154r16,l518,152xm96,150r-20,l76,152r20,l96,150xm474,132r-108,l363,134r-2,l359,136r-101,l259,138r1,2l260,142r-1,2l259,146r-1,l258,148r-1,2l255,150r,2l479,152r-4,-12l476,140r-1,-6l474,132xm529,140r-36,l495,148r2,4l521,152r2,-2l524,148r2,l526,146r1,-2l528,144r1,-2l529,140xm97,148r-22,l75,150r22,l97,148xm613,144r-58,l555,146r1,2l555,150r57,l612,146r1,l613,144xm95,136r-30,l67,140r1,2l70,142r2,6l97,148r1,-2l97,142r-1,-2l95,136xm232,138r-16,l218,142r,4l220,146r2,-2l223,144r3,-2l227,142r1,-2l232,138xm615,138r-61,l556,144r57,l614,142r,-2l615,140r,-2xm21,70l6,70,,86,11,96r15,l27,98r2,l31,102r1,2l33,106r,2l32,110r,2l31,112r,2l30,116r,2l29,118r12,18l43,140r5,l54,138r1,-2l95,136r-1,-2l91,130r,-2l89,128r-1,-2l86,122r-1,-2l83,120r-3,-8l76,106,74,96,73,94r1,-2l73,92r,-2l73,88r1,l74,86r-44,l32,84,31,80,30,78,29,76r-2,l25,74,24,72r-3,l21,70xm530,138r-36,l493,140r37,l530,138xm345,134r-128,l217,136r,2l235,138r4,-2l345,136r,-2xm526,120r-38,l489,122r1,2l491,126r1,2l493,132r-1,l493,138r37,l530,136r,-2l530,132r1,-2l530,130r-1,-2l527,122r-1,-2xm616,136r-61,l554,138r62,l616,136xm641,110r-95,l547,114r4,12l553,130r1,4l555,136r63,l618,134r1,l619,132r1,l621,130r1,l622,128r1,l624,126r2,-2l627,124r1,-2l629,120r2,-2l633,116r2,l636,114r3,l640,112r1,-2xm340,132r-125,l214,134r126,l340,132xm336,130r-119,l216,132r121,l336,130xm442,128r-73,l368,130r-1,2l474,132r1,-2l444,130r-2,-2xm333,128r-115,l217,130r116,l333,128xm474,128r-25,l447,130r27,l474,128xm332,126r-112,l219,128r113,l332,126xm435,122r-64,l371,124r-1,2l370,128r70,l438,126r-3,-4xm475,126r-21,l453,128r21,l475,126xm328,124r-107,l220,126r110,l328,124xm475,124r-21,l455,126r20,l475,124xm326,122r-103,l222,124r105,l326,122xm478,122r-24,l454,124r23,l478,122xm324,120r-100,l223,122r102,l324,120xm425,102r-38,l386,104r,2l385,106r,2l383,108r,2l382,112r-1,2l380,116r-1,l377,118r-2,2l372,120r-1,2l433,122r-1,-4l431,116r-2,-6l428,106r-3,-2l425,102xm522,106r-73,l449,108r1,2l453,116r1,4l455,122r25,l482,120r44,l526,118r-3,-6l523,110r-1,-4xm320,118r-95,l224,120r96,l320,118xm287,116r-60,l226,118r63,l287,116xm315,116r-17,l292,118r23,l315,116xm282,114r-55,l227,116r55,l282,114xm277,112r-49,l228,114r50,l277,112xm276,110r-48,l228,112r48,l276,110xm235,86r-16,l222,92r3,6l226,102r1,4l228,108r,2l275,110r-3,-2l271,108r-2,-4l267,104r-1,-2l263,102r,-2l256,100r-1,-2l248,98r,-2l243,96r,-2l240,94r-1,-2l238,92r-3,-6xm587,108r-41,l546,110r41,l587,108xm638,108r-34,l601,110r38,l638,108xm569,100r-30,l541,102r3,6l582,108r-1,-2l577,106r-1,-2l574,104r-1,-2l570,102r-1,-2xm633,94r-16,l617,96r-1,l616,98r-2,2l613,102r-1,2l611,104r-2,2l607,108r31,l636,104r,-2l634,100r-1,-6xm157,96r-16,l142,98r1,2l143,102r2,4l151,106r,-2l152,104r,-2l153,102r1,-2l156,98r1,-2xm522,104r-72,l449,106r73,l522,104xm522,102r-72,l450,104r72,l522,102xm421,100r-34,l387,102r36,l421,100xm523,100r-71,l451,102r72,l523,100xm419,98r-31,l388,100r32,l419,98xm566,96r-111,l453,98r,2l525,100r2,-2l567,98r-1,-2xm567,98r-31,l536,100r32,l567,98xm418,96r-29,l389,98r30,l418,96xm160,94r-39,l122,96r37,l160,94xm179,94r-6,l174,96r4,l179,94xm415,94r-25,l389,96r26,l415,94xm560,86r-42,l515,88r-4,2l459,90r,2l457,94r-1,l454,96r110,l562,92r-1,-2l560,88r,-2xm232,78r-124,l109,80r1,2l111,84r2,4l115,88r,2l117,92r,2l180,94r,-2l182,92r2,-4l188,86r2,l193,84r2,-2l199,82r4,-2l232,80r,-2xm412,92r-20,l391,94r21,l412,92xm619,82r-7,l612,84r3,l616,88r1,2l618,92r-1,2l633,94r-1,-2l626,92r-1,-2l624,90r-1,-2l622,88r-2,-2l620,84r-1,-2xm407,90r-14,l392,92r17,l407,90xm404,88r-9,l393,90r11,l404,88xm504,88r-42,l462,90r43,l504,88xm401,86r-4,l396,88r6,l401,86xm480,86r-14,l463,88r17,l480,86xm499,86r-1,l493,88r7,l499,86xm75,84r-41,l31,86r43,l75,84xm233,82r-18,l216,84r1,l217,86r17,l234,84r-1,-2xm474,84r-5,l467,86r9,l474,84xm561,84r-39,l522,86r38,l561,84xm75,82r-37,l36,84r39,l75,82xm560,82r-35,l524,84r37,l560,82xm76,80r-35,l40,82r36,l76,80xm232,80r-19,l213,82r20,l232,80xm562,80r-36,l526,82r34,l562,80xm620,80r-13,l607,82r13,l620,80xm77,78r-34,l42,80r34,l77,78xm562,76r-34,l527,78r1,2l561,80r,-2l562,76xm620,78r-21,l600,80r20,l620,78xm78,76r-35,l43,78r34,l78,76xm233,76r-127,l106,78r127,l233,76xm621,76r-27,l594,78r27,l621,76xm79,74r-35,l44,76r34,l79,74xm234,74r-131,l103,76r130,l234,74xm562,74r-34,l528,76r34,l562,74xm624,74r-33,l591,76r31,l624,74xm82,72r-38,l44,74r36,l82,72xm158,72r-58,l101,74r57,l158,72xm234,72r-54,l177,74r57,l234,72xm557,62r-29,l529,66r,2l528,68r1,2l529,72r-1,2l563,74r-1,-4l561,66r-2,-2l557,64r,-2xm612,42r-23,l589,44r-1,l588,46r-1,2l587,50r-1,l586,52r-1,2l585,56r-1,l584,58r,2l583,60r1,6l583,68r1,2l586,70r3,4l624,74r-1,-2l621,64r-3,-4l614,50r-1,-2l612,42xm139,66r-95,l45,70r,2l85,72r1,-2l143,70r,-2l140,68r-1,-2xm150,70r-54,l97,72r54,l150,70xm235,70r-51,l183,72r51,l235,70xm236,68r-50,l185,70r50,l236,68xm236,66r-49,l187,68r49,l236,66xm136,62r-31,l102,64r-58,l45,66r92,l136,64r,-2xm238,64r-50,l187,66r50,l238,64xm77,62r-33,l44,64r34,l77,62xm242,50r-59,l185,56r2,4l187,62r,2l239,64r,-2l240,60r1,-2l241,56r1,-2l241,52r1,-2xm70,60r-25,l44,62r28,l70,60xm136,60r-26,l107,62r29,l136,60xm554,60r-25,l529,62r25,l554,60xm50,56r-4,l45,58r,2l68,60,66,58r-15,l50,56xm136,56r-17,l116,58r-1,2l136,60r,-4xm551,58r-23,l528,60r23,l551,58xm550,56r-22,l528,58r22,l550,56xm128,44r-4,l125,46r,2l125,50r-1,2l123,54r-1,l121,56r14,l136,54r-2,-6l132,48r-1,-2l129,46r-1,-2xm547,54r-18,l529,56r18,l547,54xm544,52r-14,l528,54r17,l544,52xm540,50r-10,l529,52r12,l540,50xm235,22r-56,l180,24r2,l184,26r,2l185,30r,2l185,34r,2l184,38r,2l183,42r1,2l183,46r,2l183,50r59,l242,48r-2,-4l239,42r-2,-6l235,32r,-2l236,30r,-2l235,28r-1,-4l235,22xm612,40r-22,l589,42r23,l612,40xm612,38r-22,l590,40r22,l612,38xm613,36r-22,l591,38r22,l613,36xm614,34r-24,l590,36r23,l614,34xm615,30r-24,l591,32r,2l614,34r,-2l615,32r,-2xm616,28r-24,l592,30r23,l616,28xm618,26r-26,l592,28r25,l618,26xm623,10r-37,l587,12r4,6l592,26r26,l618,24r1,l619,22r1,l620,20r1,-2l621,16r1,l622,14r1,-2l623,10xm230,16r-18,l197,18r-21,2l177,22r58,l235,20r1,-2l230,16xm624,8r-40,l585,10r39,l624,8xm623,6r-40,l583,8r41,l623,6xm623,r,l580,6r43,l624,4,623,xe" fillcolor="#576656" stroked="f">
                  <v:path arrowok="t" o:connecttype="custom" o:connectlocs="712,363;712,357;793,329;792,315;806,319;503,301;587,283;676,297;673,279;525,279;675,269;476,253;598,257;588,253;560,205;303,235;710,229;673,213;560,203;582,201;509,197;242,181;678,189;243,153;369,177;385,175;664,177;584,171;577,161;612,129;310,145;330,137;476,131;554,127;359,109;75,123;232,111;55,109;494,111;554,111;214,107;370,99;425,75;526,93;235,59;638,81;143,73;419,71;518,59;232,51;462,61;476,59;620,55;44,47;528,35;584,43;236,41;241,31;136,29;528,27;237,9;615,3;235,-5" o:connectangles="0,0,0,0,0,0,0,0,0,0,0,0,0,0,0,0,0,0,0,0,0,0,0,0,0,0,0,0,0,0,0,0,0,0,0,0,0,0,0,0,0,0,0,0,0,0,0,0,0,0,0,0,0,0,0,0,0,0,0,0,0,0,0"/>
                </v:shape>
                <v:shape id="AutoShape 236" o:spid="_x0000_s1033" style="position:absolute;left:9000;top:-107;width:558;height:559;visibility:visible;mso-wrap-style:square;v-text-anchor:top" coordsize="558,5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" path="m207,556r,l205,555r,-1l204,554r,-1l203,553r-1,-1l201,551r-1,l200,550r-1,l198,550r-1,-1l197,548r-2,l195,547r-1,-1l192,546r,-1l190,543r-1,l189,542r-1,-1l186,541r-1,-2l183,539r-1,-2l180,533r-2,-6l178,526r1,l179,525r-1,-1l177,520r1,-1l178,518r-1,-3l175,510r-4,-8l170,502r,-1l169,500r-5,-11l161,482r-1,-4l161,476r-1,-2l160,473r1,-1l161,471r,-2l162,468r,-2l163,465r,-2l164,462r,-2l165,459r,-1l165,457r1,-1l166,454r1,-1l167,452r,-1l168,450r,-2l169,447r,-1l169,445r1,-1l169,444r-2,1l166,443r-1,l164,443r-1,l162,443r-1,1l159,445r,1l158,447r,1l157,449r,1l157,451r1,1l157,453r,1l157,456r,1l156,458r,1l155,460r,1l154,462r-1,1l152,464r-1,l150,465r-1,l145,467r-2,1l139,471r-2,1l134,475r-2,2l133,477r-2,1l131,479r,1l130,481r,1l130,483r-1,1l130,486r,1l134,497r2,5l135,503r,1l139,515r-1,1l139,520r,1l138,522r,2l138,526r,3l137,530r,2l135,533r1,1l134,535r,1l134,537r-1,1l132,539r-2,2l129,542r-2,2l125,545r-2,l121,546r-1,l119,546r-1,l116,546r,-1l115,545r,-1l113,544r,-1l111,540r-2,l109,539r,-1l108,537r-3,-6l100,516r1,-1l100,515r,-1l96,504r-3,-7l92,496r-1,l90,493,82,473r,-1l83,471r-1,l78,458r-3,-5l73,452r-3,-7l69,444r-1,l64,437r-2,l60,432r-1,-2l58,429r-1,l56,430r-1,1l53,432r-1,1l52,434r-2,2l51,436r,2l50,439r1,3l54,451r,1l53,453r1,l55,458r,1l54,460r,2l53,463r,2l52,466r,1l51,468r,1l49,471r,1l48,473r,1l47,475r,3l46,479r1,4l49,487r1,2l51,492r1,1l52,494r,1l51,495r,2l50,498r,1l48,500r-1,1l47,502r-1,l44,503r-1,l42,503r-1,1l40,503r-1,l37,504r-2,1l33,506r,1l32,508r-1,l32,509r,1l37,523r,1l36,526r1,l37,528r1,2l39,534r2,4l40,539r,1l40,541r-1,2l38,543r-2,1l35,545r-2,l29,545r-1,l28,544r-1,l26,544r-1,-1l24,541r-2,l22,540r-3,-5l18,535r-1,-1l15,529r-1,-2l13,526r-1,l9,520r-1,l6,520r-2,1l3,523r-1,1l,526r1,2l,529r,2l,532r4,9l5,543r,1l51,556r-1,-3l51,552r,-1l50,549r2,-1l52,546r1,-1l53,544r2,-2l57,541r1,l60,540r2,-1l64,538r3,-1l68,537r2,l72,537r2,l75,538r1,2l78,540r-1,1l77,542r2,6l78,549r,1l79,556r3,3l207,556t93,-25l300,531r-2,l298,530r-1,-1l295,529r-1,-1l293,528r-1,-1l289,526r-2,l286,525r-1,l284,524r-2,l281,523r-2,l279,522r-2,l276,522r,-1l275,521r-1,-1l273,519r-1,-2l270,517r,-1l269,515r-1,-1l268,513r-2,l264,513r-2,l261,513r-4,1l255,515r-2,l252,516r-2,1l249,518r-1,1l246,520r,1l245,522r,1l245,524r,1l245,526r,1l246,528r1,l248,529r2,l251,530r2,l254,531r1,1l256,532r,1l257,534r2,l260,536r1,2l261,541r,1l261,544r-2,1l260,546r40,-15m481,34r-1,-2l476,22,438,36r-23,6l417,42r,2l420,44r,2l422,48r2,l425,50r,2l426,52r2,2l429,54r,2l433,56r2,2l437,58r4,-2l447,56r4,-2l463,50r1,l468,48r6,l475,46r2,l477,44r1,l479,42r,-2l480,40r,-2l480,36r1,l481,34t26,349l505,384r-1,l506,385r1,-2m538,r,l538,1r,-1m557,132r-1,l556,130r-2,l553,128r-2,-4l549,124r-2,-4l542,108r-2,l540,106r-1,-2l537,100r-2,l534,98r-2,l531,96r-2,l528,94r-2,l525,92r-2,l521,90r,-2l519,88r-1,-2l517,84r-1,-4l517,80r,-2l516,78r,-2l517,74r,-2l518,72r,-2l519,68r,-2l520,66r,-2l521,62r,-2l522,58r1,-2l523,54r1,-2l524,50r1,l525,48r,-2l525,44r1,-2l526,40r,-2l527,38r-1,-2l526,34r1,l527,32r,-2l527,28r,-2l528,24r,-2l529,22r,-4l530,18r,-2l531,14r,-2l532,12r,-2l533,10r,-2l534,6r1,-2l536,2r1,l538,1,517,8r,2l518,10r-2,2l517,12r1,4l517,16r,2l517,20r-1,l516,22r-1,2l514,24r-1,2l513,28r-1,l512,30r-1,l511,32r-2,l509,34r-1,2l507,38r,2l506,42r1,2l508,46r2,6l511,54r-1,2l511,58r,2l510,62r1,2l510,64r,2l508,68r,2l507,70r-1,2l505,74r-4,2l498,80r-4,2l493,84r-1,l491,86r,2l490,88r,2l489,90r,2l487,94r1,l488,96r-1,l487,98r-2,2l486,100r,2l484,102r1,2l484,106r-1,l482,108r-1,2l480,110r-1,2l477,112r-1,2l455,114r-3,2l450,116r-2,2l446,120r-1,l445,122r-1,2l444,126r-1,l443,128r-1,2l442,132r-1,l440,134r-2,l437,136r1,l439,140r2,6l444,150r2,2l449,156r,2l451,158r3,6l455,166r1,l457,168r8,18l469,194r,2l471,196r1,2l474,204r2,l478,208r2,2l482,210r-1,2l485,218r2,l487,220r4,8l494,232r1,6l495,240r1,l495,242r,2l494,246r1,2l493,250r1,2l492,252r,2l491,254r,2l490,256r,2l488,258r-2,2l482,264r-2,2l477,266r-2,2l463,268r-1,-2l459,266r,-2l457,264r-2,-2l454,258r,-2l454,254r-3,-10l448,244r,-2l443,242r-1,-2l437,240r,-2l432,238r,-2l429,236r,-2l426,234r-3,-6l422,224r-1,-4l421,218r,-2l421,214r1,l422,212r1,-2l423,208r1,-2l423,206r2,-2l425,202r1,-2l426,198r1,l427,196r1,-2l428,192r1,l429,190r-1,l430,188r,-2l431,186r,-2l430,184r2,-2l431,182r,-2l433,180r-1,-2l434,176r,-2l435,174r,-2l436,170r,-2l435,168r2,-2l436,166r,-2l435,162r-2,l432,164r-1,l430,166r-1,l427,168r-3,2l421,170r-4,2l414,172r,-2l409,170r-1,-2l406,168r-2,-4l401,158r-1,-4l398,148r1,-2l398,146r,-2l398,142r1,l399,140r1,-2l400,136r1,l401,134r,-2l402,132r-1,-2l401,128r-2,-4l399,122r-1,-2l397,120r,-2l394,120r-1,2l389,124r-1,2l385,128r-1,2l383,130r-1,2l380,134r1,l380,136r-1,l378,138r-2,2l377,142r-2,l375,144r-1,l373,146r1,l375,148r1,2l378,152r,2l379,154r5,8l385,166r,2l384,168r,2l385,172r-1,l384,174r-2,2l383,176r,2l382,178r-1,2l380,182r-1,2l378,186r-1,l376,188r-1,2l373,192r1,l375,194r1,2l376,198r-1,2l374,202r-1,2l372,206r-1,l371,208r-2,2l369,212r,2l368,216r,2l368,220r,2l369,228r3,4l375,238r1,2l377,240r3,6l382,246r3,6l386,252r2,2l390,260r3,6l395,270r1,l396,272r2,2l399,276r2,4l402,282r1,2l404,284r2,4l407,290r2,l410,292r2,l414,296r2,l416,298r3,l419,300r1,l421,302r2,l426,308r2,2l429,312r1,4l432,320r12,l446,326r1,2l448,330r3,l453,328r2,l457,326r2,-2l460,322r-2,-4l457,314r-1,-2l454,308r,-2l455,306r2,-2l459,304r5,-2l466,302r1,-2l468,298r,-2l469,296r,-2l470,292r,-2l471,290r,-2l470,284r1,l471,282r-1,-2l471,278r,-2l472,276r1,-2l475,272r1,l478,270r2,l481,268r2,l486,266r7,l494,268r2,l498,272r1,2l501,278r2,6l502,286r,2l503,290r-1,2l504,298r1,2l504,300r1,4l505,306r2,l509,310r1,2l512,312r1,2l515,314r,2l517,316r,2l519,318r1,2l521,320r1,2l524,324r1,2l525,328r-1,2l525,332r-1,2l523,334r-1,2l521,338r-1,l519,340r-1,2l518,344r-1,l517,346r-1,2l516,350r1,l516,352r,2l519,362r-1,2l519,364r23,-46l552,254r,-6l551,248r-1,-2l548,246r-2,-4l544,242r-1,-2l541,240r-2,-2l538,236r-2,l536,234r-2,l533,232r-1,-2l530,230r-2,-4l526,226r-1,-2l524,222r,-2l522,220r-2,-4l519,214r-2,l517,212r-3,-6l511,202r-3,-8l508,192r1,-2l508,188r,-2l507,184r1,l508,182r,-2l509,180r-1,-4l509,176r,-2l511,172r-1,l510,170r1,l512,168r-1,l513,166r1,l514,164r1,l515,162r1,l518,160r3,-2l523,156r5,l530,154r1,2l538,156r,2l543,158r,2l546,160r1,2l549,162r2,4l553,166r1,2l555,168r1,-14l557,148r-1,l555,144r-1,-4l555,140r,-4l556,136r,-2l557,132e" fillcolor="#625e59" stroked="f">
                  <v:path arrowok="t" o:connecttype="custom" o:connectlocs="195,440;180,426;160,371;166,347;159,339;152,357;130,379;137,425;116,438;93,390;62,330;54,345;47,368;43,396;38,423;24,434;0,419;53,438;77,435;289,419;273,412;249,411;253,423;481,-73;441,-51;505,277;539,-3;516,-31;523,-53;527,-75;533,-97;517,-87;506,-65;507,-37;487,-9;448,11;441,39;478,101;493,143;454,151;421,109;427,89;434,69;421,63;400,31;384,23;378,47;379,77;371,99;376,133;407,183;446,219;464,195;472,169;503,183;522,215;517,237;548,139;520,109;509,69;538,49;556,27" o:connectangles="0,0,0,0,0,0,0,0,0,0,0,0,0,0,0,0,0,0,0,0,0,0,0,0,0,0,0,0,0,0,0,0,0,0,0,0,0,0,0,0,0,0,0,0,0,0,0,0,0,0,0,0,0,0,0,0,0,0,0,0,0,0"/>
                </v:shape>
                <v:shape id="AutoShape 235" o:spid="_x0000_s1034" style="position:absolute;left:8689;top:41;width:867;height:186;visibility:visible;mso-wrap-style:square;v-text-anchor:top" coordsize="867,1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" path="m136,54r,-1l136,46r-1,-3l135,42r-1,-1l134,40r-1,l132,39r-5,-1l125,38r-4,l118,38r-6,2l109,40r-3,-1l106,37r-1,l104,37r,-1l103,36r-1,l102,35r-2,-3l100,30,99,28,98,27r-1,l96,27,95,26r-4,l86,26r-2,l82,26r-1,l79,26r,-1l78,25r-1,l77,24r-1,l76,23r-2,l72,19r-2,l70,18,65,9,64,8,63,7,62,6r,-1l60,5,59,4r,-1l57,3,56,2r-2,l54,1r-1,l51,1,50,,48,,45,,43,1r-1,l40,2,37,4,35,6,34,7r,1l33,10r,1l32,12r,1l32,14r-1,1l31,16r,2l30,19r,1l30,21r1,1l31,23r-1,l30,24r,2l33,35r4,7l41,50r1,1l43,51r3,8l48,59r2,3l51,65r2,5l54,73r1,3l54,77r,2l53,80r,1l52,82r-1,1l50,83r-2,1l46,84r-1,l44,84r-3,l39,84,38,83r-2,l35,82r,-1l33,81,31,78,29,77,28,74,27,72r-1,l25,72,23,69,22,67,16,66r-3,1l11,67,5,69,3,70,,70,11,93r5,11l57,185r2,-1l60,183r2,-3l62,179r1,-1l64,175r,-1l65,172r,-2l66,169r1,-1l68,167r,-1l69,166r2,-1l73,165r2,l78,165r1,l82,165r1,l85,166r3,l87,167r4,l93,167r3,-1l99,166r2,-1l102,165r2,-1l106,162r2,-2l109,159r,-1l110,157r,-2l111,153r,-2l111,150r,-2l111,147r,-1l111,145r-1,-2l110,141r-1,-4l108,133r-4,-8l102,120r-4,-9l97,107r-1,-5l96,97,95,96r1,-1l96,92r1,-1l97,90r1,-1l98,88r1,-1l100,86r1,-2l102,83r1,-1l107,78r4,-3l122,68r6,-4l130,62r3,-3l135,57r,-1l136,54m866,18r-1,l864,17r,-1l863,16r-1,-1l861,15r-1,-2l858,13r,-1l857,11r-2,l855,10r-1,l854,9r-2,l851,8r-1,l849,8r,-1l846,7r,-1l844,6r,-1l842,6,841,5r-2,l837,6r-1,l834,7r-3,1l829,10r-2,2l826,13r,1l825,15r-1,1l824,17r-2,2l822,20r-1,1l821,23r-1,1l820,26r-1,1l820,30r-1,1l819,32r,1l819,34r-1,1l819,39r1,1l819,42r1,3l822,52r3,5l828,63r,1l829,64r1,l830,65r3,5l833,71r2,l836,74r1,2l839,76r,1l841,80r,1l843,81r1,1l845,84r2,l847,85r1,1l849,87r1,l852,90r2,l854,91r1,1l856,93r1,l859,95r1,1l861,96r,1l862,98r1,l864,42r,-7l866,18e" fillcolor="#4e4c52" stroked="f">
                  <v:path arrowok="t" o:connecttype="custom" o:connectlocs="134,83;132,81;109,82;104,79;102,77;96,69;84,68;77,67;72,61;64,50;60,47;57,45;53,43;42,43;34,50;31,57;30,63;33,77;46,101;54,115;53,123;46,126;36,125;31,120;25,114;13,109;16,146;63,220;66,211;71,207;83,207;91,209;104,206;110,199;111,189;108,175;96,139;97,132;102,125;130,104;865,60;862,57;857,53;854,51;849,50;844,48;836,48;826,56;822,61;820,66;819,75;820,82;828,105;833,112;837,118;843,123;848,128;854,132;859,137;862,140" o:connectangles="0,0,0,0,0,0,0,0,0,0,0,0,0,0,0,0,0,0,0,0,0,0,0,0,0,0,0,0,0,0,0,0,0,0,0,0,0,0,0,0,0,0,0,0,0,0,0,0,0,0,0,0,0,0,0,0,0,0,0,0"/>
                </v:shape>
                <v:shape id="AutoShape 234" o:spid="_x0000_s1035" style="position:absolute;left:9294;top:-46;width:99;height:69;visibility:visible;mso-wrap-style:square;v-text-anchor:top" coordsize="99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" path="m61,13l1,13r1,l3,14r1,3l5,19r1,4l5,24r2,8l10,36r,1l12,37r1,1l13,39r2,l16,40r1,l18,40r2,1l21,41r1,l23,41r1,1l26,42r1,l28,43r2,l31,43r,1l32,44r1,l35,47r,3l36,53r,1l36,55r,1l36,59r-1,1l37,64r,1l38,66r1,l40,67r2,l42,68r2,l46,68r1,l50,68r2,l54,67r1,-1l57,65r2,-3l62,59r,-1l64,56r1,-1l67,54r2,-2l71,52r2,-1l74,51r2,-1l78,50r3,l93,50r2,-1l96,48r,-1l97,46r1,l98,45r,-1l96,44,95,43,94,41r-1,l91,39r-2,l89,38,88,37r-2,l86,36,85,35,83,34r-1,l82,33r,-1l81,32r-1,l79,30,78,29r-2,l76,28,73,22,72,21r-1,l70,20,69,19r-1,l67,18,66,17r-1,l63,14r-2,l61,13xm93,50r-12,l83,50r1,l85,51r2,l88,52r1,-1l90,51r1,l92,50r1,xm55,l1,12,,13r1,l61,13,59,10,57,6,56,1,55,xe" fillcolor="#625e59" stroked="f">
                  <v:path arrowok="t" o:connecttype="custom" o:connectlocs="2,-32;5,-26;7,-13;10,-8;13,-7;15,-6;17,-5;20,-4;22,-4;26,-3;28,-2;31,-1;35,2;36,9;36,14;37,20;39,21;42,22;46,23;50,23;55,21;62,14;65,10;71,7;76,5;93,5;96,3;98,1;98,0;96,-1;94,-4;89,-6;88,-8;86,-9;85,-10;82,-12;80,-13;78,-16;73,-23;71,-24;69,-26;67,-27;65,-28;63,-31;61,-32;83,5;87,6;90,6;93,5;1,-33;1,-32;59,-35;55,-45" o:connectangles="0,0,0,0,0,0,0,0,0,0,0,0,0,0,0,0,0,0,0,0,0,0,0,0,0,0,0,0,0,0,0,0,0,0,0,0,0,0,0,0,0,0,0,0,0,0,0,0,0,0,0,0,0"/>
                </v:shape>
                <v:shape id="AutoShape 233" o:spid="_x0000_s1036" style="position:absolute;left:9066;top:-14;width:127;height:85;visibility:visible;mso-wrap-style:square;v-text-anchor:top" coordsize="127,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" path="m69,l56,1,23,3r,3l23,8r,1l23,11r-1,4l21,16r,1l20,18r-1,2l18,21r-4,5l11,30,9,32,3,38r,1l1,40r,1l1,42,,43r,1l,47r1,2l1,50r1,1l3,51r,1l5,53r1,l8,54r6,2l15,56r2,1l17,58r1,1l19,60r,1l19,63r-1,2l18,67r,2l18,70r1,8l20,80r2,3l23,83r1,2l27,85r1,l30,84r2,-1l34,82r2,-2l37,79r2,-1l39,77r,-1l41,76r,-1l42,75r-1,l42,74r,-1l42,72r1,-1l43,70r,-1l43,67r1,-2l45,62r1,-2l49,57r5,-4l56,51r1,-2l59,48r1,l108,48r1,-1l108,45r,-2l109,42r,-1l108,39r2,-1l110,36r2,-1l114,35r11,l124,34r,-1l124,32r,-4l125,26r-4,l120,26r-2,l118,25r-2,l115,24r-2,l113,23r-2,l110,22r-2,-1l107,20r-2,l104,19r-2,l102,18r-1,l99,18r,-1l99,16r-2,l96,15r-2,l93,14r-2,l91,13r-1,l90,12r-2,l88,11r-1,l85,11r,-1l84,9r-2,l82,8r-2,l79,7r,-1l77,6,76,5r,-1l74,4,72,2r-1,l70,1,69,xm101,72r-22,l80,73r,1l82,74r1,1l84,75r1,l86,75r2,l89,75r2,l95,74r3,-1l100,72r1,xm42,75r,l41,75r1,xm108,48r-46,l64,48r2,1l67,49r1,1l72,53r1,4l77,69r1,1l78,71r,1l79,72r22,l102,71r2,-2l105,69r1,-2l106,66r2,-1l107,65r,-1l108,63r,-2l108,60r1,-1l108,55r1,-1l109,53r-1,-4l108,48xm125,35r-10,l116,35r,1l117,36r1,l120,37r1,l121,38r1,l123,38r1,l125,39r1,l125,37r,-1l125,35xm124,25r-1,1l121,26r4,l124,25xe" fillcolor="#4e4c52" stroked="f">
                  <v:path arrowok="t" o:connecttype="custom" o:connectlocs="23,-6;21,3;11,16;1,27;0,33;3,37;8,40;15,42;19,47;18,55;23,69;30,70;34,68;39,64;41,61;42,58;44,51;56,37;109,33;109,28;110,22;124,20;125,12;118,12;113,10;110,8;107,6;102,5;99,3;94,1;91,-1;88,-3;84,-5;80,-6;79,-8;76,-10;70,-13;79,58;82,60;86,61;98,59;41,61;64,34;73,43;78,58;104,55;106,52;108,47;108,41;125,21;118,22;121,24;126,25;123,12" o:connectangles="0,0,0,0,0,0,0,0,0,0,0,0,0,0,0,0,0,0,0,0,0,0,0,0,0,0,0,0,0,0,0,0,0,0,0,0,0,0,0,0,0,0,0,0,0,0,0,0,0,0,0,0,0,0"/>
                </v:shape>
                <v:shape id="AutoShape 232" o:spid="_x0000_s1037" style="position:absolute;left:8951;top:-115;width:618;height:544;visibility:visible;mso-wrap-style:square;v-text-anchor:top" coordsize="618,5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" path="m57,484r-1,-1l55,482r-1,-1l52,481r-2,-1l49,479r-2,-1l46,476r-1,-2l45,473r,-3l45,468r1,-1l46,466r,-2l47,463r,-4l48,455r-3,-3l45,451r-2,-1l41,450r-2,-1l35,450r-2,l32,451r-2,1l29,453r-1,1l28,457r,2l29,462r,2l28,467r,1l27,470r-1,l26,471r-2,1l23,472r,1l21,473r-1,l19,472r-1,l17,472r-3,1l14,475r,1l13,477r,2l12,480r-1,1l10,483r-2,1l7,485r-1,l,487r1,1l2,488r1,1l4,490r1,l6,491r2,1l8,493r3,4l12,500r,2l12,503r-1,2l10,506r-2,2l5,511r-1,2l1,516r,1l1,519,,520r,1l1,524r1,2l5,530r1,1l7,533r1,1l9,535r19,8l29,543r-1,l26,534r,-1l26,532r-1,-2l25,528r-1,-2l24,525r1,-2l24,521r,-1l25,519r,-2l25,516r1,-1l26,513r1,-2l27,510r1,-1l28,508r,-1l30,506r-1,-1l30,505r1,-1l31,503r1,-1l32,501r1,l35,498r3,-2l41,493r2,-1l46,489r2,-1l52,486r2,-1l55,484r2,m617,87r-1,l616,86r-1,l613,86r,-1l612,85r,-1l611,84r-1,-1l609,82r-2,-1l606,79r-1,-3l604,73r1,-1l605,71r,-2l605,68r,-2l607,65r,-2l608,63r,-1l608,61r1,-1l609,59r1,-1l611,57r1,-2l613,53r,-1l614,51r,-2l615,48r,-1l615,45r1,-1l615,42r,-2l613,36r-1,-2l611,31r-1,l609,31r,-1l604,23r,-5l603,17r1,-1l604,14r1,-1l606,11r1,-1l609,9r,-1l610,8r,-1l611,6r2,l612,5r1,-1l613,3r,-2l612,,594,5r-7,2l586,8r-1,1l584,10r,1l583,12r,1l582,14r,1l582,16r-1,1l581,18r-1,1l580,20r,1l579,22r,2l578,25r,3l577,29r,2l576,33r,3l576,37r,2l576,40r-1,1l575,42r,1l576,44r-1,1l575,48r-1,1l574,50r,3l574,55r,1l573,57r,1l573,59r-1,2l572,63r-1,l571,65r-1,2l570,69r-1,1l569,71r-1,2l568,74r-1,2l567,78r-1,1l566,81r-1,1l565,83r1,3l565,87r1,3l567,92r1,3l570,95r,1l571,97r1,1l573,98r,1l574,99r1,1l576,100r1,1l578,102r1,l580,102r,1l581,104r1,l583,105r1,1l584,107r2,l589,113r,1l591,114r3,7l596,124r,2l598,130r2,1l602,134r1,2l604,136r1,1l605,138r1,l606,137r1,l608,137r7,-41l617,87e" fillcolor="#e1e5cf" stroked="f">
                  <v:path arrowok="t" o:connecttype="custom" o:connectlocs="52,367;45,360;46,350;45,337;32,337;29,348;27,356;21,359;14,361;11,367;1,374;6,377;12,388;4,399;1,410;9,421;26,419;25,409;25,403;28,395;31,390;38,382;54,371;615,-28;611,-30;606,-35;605,-45;608,-52;611,-57;614,-63;616,-70;610,-83;604,-98;607,-104;613,-108;594,-109;584,-103;582,-99;580,-93;577,-85;576,-78;575,-72;574,-65;573,-57;571,-49;568,-41;566,-33;566,-24;570,-18;574,-15;577,-13;580,-11;584,-7;596,10;603,22;607,23" o:connectangles="0,0,0,0,0,0,0,0,0,0,0,0,0,0,0,0,0,0,0,0,0,0,0,0,0,0,0,0,0,0,0,0,0,0,0,0,0,0,0,0,0,0,0,0,0,0,0,0,0,0,0,0,0,0,0,0"/>
                </v:shape>
                <v:shape id="AutoShape 231" o:spid="_x0000_s1038" style="position:absolute;left:9423;top:264;width:84;height:65;visibility:visible;mso-wrap-style:square;v-text-anchor:top" coordsize="84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" path="m48,54r-16,l33,54r,2l36,64r2,l42,61r6,-7xm52,49r-29,l26,49r1,1l29,50r1,1l31,52r1,1l32,54r16,l52,49xm53,49r-38,l16,49r1,l19,49r4,l52,49r1,xm59,42l3,42r1,3l5,45r1,1l7,46r,1l8,48r1,l10,48r,1l12,49r1,l15,49r38,l59,42xm46,l44,,43,1,41,2,40,3,38,5,35,9r-3,4l31,14r-3,4l23,21r-3,2l8,29,6,31,3,33,2,34,1,36,,37r,4l1,41r1,1l3,42r56,l84,13,82,12r1,l80,12,77,11r-1,l70,10,69,9r-1,l66,8r-1,l64,7,62,6,61,5r-2,l58,3r-2,l55,2r-1,l53,1r-2,l49,,47,,46,xm82,12r-2,l83,12r-1,xe" fillcolor="#4e4c52" stroked="f">
                  <v:path arrowok="t" o:connecttype="custom" o:connectlocs="32,319;33,321;38,329;42,326;52,314;26,314;29,315;31,317;32,319;48,319;53,314;16,314;17,314;23,314;53,314;3,307;4,310;6,311;7,311;8,313;9,313;10,314;13,314;53,314;46,265;43,266;40,268;35,274;31,279;23,286;8,294;3,298;1,301;0,306;2,307;59,307;82,277;83,277;80,277;76,276;69,274;68,274;66,273;64,272;62,271;59,270;56,268;55,267;54,267;51,266;47,265;82,277;83,277" o:connectangles="0,0,0,0,0,0,0,0,0,0,0,0,0,0,0,0,0,0,0,0,0,0,0,0,0,0,0,0,0,0,0,0,0,0,0,0,0,0,0,0,0,0,0,0,0,0,0,0,0,0,0,0,0"/>
                </v:shape>
                <v:shape id="AutoShape 230" o:spid="_x0000_s1039" style="position:absolute;left:8692;top:-8;width:755;height:369;visibility:visible;mso-wrap-style:square;v-text-anchor:top" coordsize="755,3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" path="m142,45r-1,-4l138,34r-1,-3l137,30r,-1l137,28r,-2l137,25r1,-1l138,23r-1,-1l137,21r1,-1l138,18r1,-2l139,15r,-1l139,13r,-1l138,8r,-2l136,4r-1,l134,2r-1,l133,1r-2,l131,r-1,l82,7,11,26,,31r1,3l1,35,,36r1,l2,36r2,l5,37r,1l7,38r1,l9,38r,1l11,39r1,l15,38r1,l18,38r1,-1l20,36r1,l24,34r2,-2l27,31r2,-1l28,30r2,-2l31,27r1,-1l33,25r3,-2l39,21r3,-1l43,20r2,-1l48,19r1,l53,18r2,1l59,19r1,l61,19r1,l62,20r1,l65,20r,1l64,21r-1,l63,22r2,l67,22r1,l68,23r2,-1l70,23r1,l73,23r,1l75,24r1,1l77,25r2,-1l80,24r2,l82,25r1,l83,26r2,l85,27r1,l88,28r2,6l89,35r1,5l90,41r,2l91,46r2,l93,47r1,l94,48r2,l97,49r2,l99,50r2,l102,50r1,l104,50r,1l105,51r1,l107,52r1,l110,52r1,l112,53r1,l114,53r,1l116,54r2,l120,54r3,l124,55r3,-1l129,54r2,l133,53r2,-1l137,51r1,-1l139,50r1,-1l141,48r,-2l142,45m755,348r-1,-2l754,345r-2,l748,336r,-1l746,335r-2,-3l742,332r-1,-1l740,331r-2,l737,331r-2,l734,331r-2,1l730,333r-1,1l727,335r,1l726,337r,1l725,340r,1l725,342r-1,1l724,345r-1,1l724,347r,1l724,350r-1,1l724,354r,1l724,356r-1,1l725,361r1,4l728,368r,1l755,348e" fillcolor="#c2bda1" stroked="f">
                  <v:path arrowok="t" o:connecttype="custom" o:connectlocs="137,23;137,18;138,16;137,14;138,10;139,7;139,4;136,-4;133,-6;131,-8;0,23;0,28;2,28;7,30;9,31;16,30;21,28;27,23;30,20;33,17;43,12;53,10;61,11;65,12;63,14;68,14;70,15;73,15;75,16;79,16;82,16;85,18;86,19;90,26;90,33;91,38;94,40;99,42;103,42;106,43;110,44;113,45;118,46;127,46;135,44;139,42;141,38;754,337;746,327;742,324;738,323;734,323;730,325;727,328;725,333;724,337;724,340;723,343;723,349;728,360" o:connectangles="0,0,0,0,0,0,0,0,0,0,0,0,0,0,0,0,0,0,0,0,0,0,0,0,0,0,0,0,0,0,0,0,0,0,0,0,0,0,0,0,0,0,0,0,0,0,0,0,0,0,0,0,0,0,0,0,0,0,0,0"/>
                </v:shape>
                <v:shape id="AutoShape 229" o:spid="_x0000_s1040" style="position:absolute;left:8747;top:207;width:58;height:98;visibility:visible;mso-wrap-style:square;v-text-anchor:top" coordsize="58,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" path="m13,l12,,11,r,1l10,1,9,3,8,4r,2l7,8r,1l6,11r,1l5,13r,1l3,17,2,18,1,19,,19r4,7l11,36r2,l14,35r1,-2l16,32r1,l17,31,16,30r2,-1l18,28r,-1l14,20r,-1l16,18r,-1l13,11r,-1l15,9r-1,l14,8,16,7r,-1l17,5,18,4,17,3,16,2,15,1,14,,13,xm52,35r-1,1l48,36r-2,l43,37r-1,l39,38r-1,1l35,40r-1,1l33,42r,1l31,44r-1,2l29,46r-1,1l28,48r-2,1l25,51r-2,1l56,97r1,l57,95r1,-2l57,91,56,89,55,85,54,84,53,81r-1,l51,81,49,77,48,73,46,69r1,-1l47,67r,-1l46,64r,-1l47,63r,-3l48,59r,-3l49,55r,-1l48,53r2,-1l50,50r-1,l50,49r1,l50,48r,-2l51,45r,-2l52,42r,-2l53,38r,-2l52,35xe" fillcolor="#a7af7d" stroked="f">
                  <v:path arrowok="t" o:connecttype="custom" o:connectlocs="12,208;11,209;9,211;8,214;7,217;6,220;5,222;2,226;0,227;11,244;14,243;15,241;17,240;16,238;18,237;18,235;14,227;16,226;13,219;13,218;14,217;14,216;16,214;17,213;17,213;17,211;15,209;13,208;51,244;46,244;42,245;38,247;34,249;33,251;31,252;30,254;28,255;28,256;25,259;56,305;57,303;57,299;55,293;53,289;51,289;48,281;47,276;47,274;46,271;47,268;48,264;49,262;50,260;49,258;51,257;50,254;51,251;52,250;52,248;53,246;52,243" o:connectangles="0,0,0,0,0,0,0,0,0,0,0,0,0,0,0,0,0,0,0,0,0,0,0,0,0,0,0,0,0,0,0,0,0,0,0,0,0,0,0,0,0,0,0,0,0,0,0,0,0,0,0,0,0,0,0,0,0,0,0,0,0"/>
                </v:shape>
                <v:shape id="Freeform 228" o:spid="_x0000_s1041" style="position:absolute;left:9050;top:429;width:32;height:23;visibility:visible;mso-wrap-style:square;v-text-anchor:top" coordsize="32,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" path="m20,l3,8,2,9r,2l,12r1,1l1,14,,16r1,3l2,19r30,3l29,19,28,13r,-1l29,11,27,5r,-1l27,3r1,l26,3r,-1l25,2r,-1l24,,22,,20,xe" fillcolor="#4e4c52" stroked="f">
                  <v:path arrowok="t" o:connecttype="custom" o:connectlocs="20,430;3,438;2,439;2,441;0,442;0,442;1,443;1,444;0,446;0,446;1,449;2,449;32,452;29,449;29,449;28,443;28,442;29,441;27,435;27,434;27,433;28,433;26,433;26,432;25,432;25,431;24,430;22,430;20,430" o:connectangles="0,0,0,0,0,0,0,0,0,0,0,0,0,0,0,0,0,0,0,0,0,0,0,0,0,0,0,0,0"/>
                </v:shape>
                <v:shape id="Freeform 227" o:spid="_x0000_s1042" style="position:absolute;left:9555;top:-109;width:42;height:82;visibility:visible;mso-wrap-style:square;v-text-anchor:top" coordsize="42,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" path="m11,l7,2r,1l6,3r,1l4,5,3,6,2,7r,1l1,9r,1l,12r1,1l1,17r3,4l6,25r1,1l8,26r1,3l10,31r2,4l12,36r1,3l12,40r,2l12,43r-1,1l11,46r-1,1l10,48,9,49r,1l8,51r,1l7,53,6,54r,1l5,56r,1l4,58r,2l2,61r,2l2,64r,2l2,67,1,68r1,3l3,73r1,3l6,77r1,1l8,79r1,l10,80r,1l12,81r1,l13,82r1,l42,22,41,19,39,18,36,13r-2,l34,12,33,11r,-1l31,10,30,9r,-1l28,8,27,7r-2,l24,6r-2,l22,5r-1,l20,5,19,4r-2,l17,3r-1,l14,3r,-1l13,1,13,,11,xe" fillcolor="#625e59" stroked="f">
                  <v:path arrowok="t" o:connecttype="custom" o:connectlocs="7,-107;6,-106;4,-104;2,-102;1,-100;0,-97;1,-92;6,-84;7,-83;9,-80;12,-74;13,-70;12,-69;12,-66;11,-63;10,-61;9,-59;8,-57;6,-55;6,-54;5,-53;4,-51;2,-48;2,-45;2,-43;1,-41;2,-38;4,-33;6,-32;7,-31;8,-30;9,-30;10,-28;13,-28;14,-27;41,-90;39,-91;36,-96;34,-96;34,-97;33,-98;31,-99;30,-100;28,-101;27,-102;25,-102;24,-103;22,-103;21,-104;20,-104;19,-105;17,-106;16,-106;14,-107;13,-109" o:connectangles="0,0,0,0,0,0,0,0,0,0,0,0,0,0,0,0,0,0,0,0,0,0,0,0,0,0,0,0,0,0,0,0,0,0,0,0,0,0,0,0,0,0,0,0,0,0,0,0,0,0,0,0,0,0,0"/>
                </v:shape>
                <v:shape id="AutoShape 226" o:spid="_x0000_s1043" style="position:absolute;left:8657;top:-121;width:943;height:210;visibility:visible;mso-wrap-style:square;v-text-anchor:top" coordsize="943,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" path="m22,200r,l22,199r-1,-4l20,193r-2,-2l18,190r-2,l15,189r,-1l13,188r-1,l11,187r-4,l2,188r-1,l,188r11,11l18,210r1,-1l19,208r1,-2l20,205r1,-2l21,202r,-1l22,200m942,r-1,l935,1r1,l937,2r1,l939,1r1,l942,e" fillcolor="#c2bda1" stroked="f">
                  <v:path arrowok="t" o:connecttype="custom" o:connectlocs="22,80;22,80;22,79;21,75;20,73;18,71;18,70;16,70;16,70;15,69;15,68;13,68;13,68;13,68;12,68;11,67;11,67;7,67;2,68;1,68;0,68;11,79;18,90;19,89;19,88;19,88;20,86;20,85;21,83;21,82;21,81;22,80;942,-120;941,-120;935,-119;936,-119;937,-118;937,-118;938,-118;938,-118;939,-119;940,-119;942,-120" o:connectangles="0,0,0,0,0,0,0,0,0,0,0,0,0,0,0,0,0,0,0,0,0,0,0,0,0,0,0,0,0,0,0,0,0,0,0,0,0,0,0,0,0,0,0"/>
                </v:shape>
                <v:shape id="AutoShape 225" o:spid="_x0000_s1044" style="position:absolute;left:8652;top:23;width:42;height:35;visibility:visible;mso-wrap-style:square;v-text-anchor:top" coordsize="42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" path="m38,18l8,18r3,l13,19r2,l15,20r1,l17,20r1,1l18,22r1,l20,22r1,2l22,25r1,l24,28r1,2l26,32r,1l24,34r-1,1l24,35r1,-1l28,33r2,l32,32r2,-2l35,29r1,-1l37,27r,-2l38,24r,-3l38,20r,-2xm40,l,17r,2l1,19,3,18r1,l8,18r30,l38,16r,-1l39,14r-1,l38,11r,-1l39,9r,-2l40,6r,-1l41,4r,-1l40,xe" fillcolor="#a7af7d" stroked="f">
                  <v:path arrowok="t" o:connecttype="custom" o:connectlocs="38,41;8,41;11,41;13,42;15,42;15,43;15,43;16,43;17,43;18,44;18,45;19,45;20,45;21,47;22,48;22,48;23,48;23,48;24,51;25,53;26,55;26,56;24,57;23,58;24,58;25,57;28,56;30,56;32,55;34,53;35,52;36,51;36,51;37,50;37,48;38,47;38,44;38,43;38,41;40,23;0,40;0,42;1,42;3,41;4,41;8,41;38,41;38,39;38,38;39,37;38,37;38,34;38,33;39,32;39,30;40,29;40,28;41,27;41,26;40,23" o:connectangles="0,0,0,0,0,0,0,0,0,0,0,0,0,0,0,0,0,0,0,0,0,0,0,0,0,0,0,0,0,0,0,0,0,0,0,0,0,0,0,0,0,0,0,0,0,0,0,0,0,0,0,0,0,0,0,0,0,0,0,0"/>
                </v:shape>
                <v:shape id="AutoShape 224" o:spid="_x0000_s1045" style="position:absolute;left:8833;top:-121;width:780;height:560;visibility:visible;mso-wrap-style:square;v-text-anchor:top" coordsize="780,5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" path="m127,541r-2,-1l125,541r2,m337,457r-1,l336,455r,-4l336,447r-2,-2l333,443r-1,-2l331,437r2,-2l333,433r-1,l331,435r-1,l330,433r-3,l326,431r-2,l323,429r-2,l320,427r-2,l318,425r-2,-4l316,419r,-2l317,415r,-2l318,411r-1,-4l315,403r-2,-4l312,397r-2,l308,393r,-2l306,391r-2,-4l302,387r-2,-2l300,383r-3,l296,381r,-2l294,379r-2,-4l290,375r-1,-2l287,369r-1,-2l285,367r,-4l284,361r1,-2l285,357r1,-2l286,353r1,l287,351r1,-2l288,347r1,l289,345r,-2l289,341r,-2l287,335r-2,-2l283,331r-2,-2l280,327r-2,l278,325r-2,l275,323r-1,l273,321r-2,l269,319r-2,l264,317r-5,-4l257,311r-1,l256,309r-1,l253,307r-2,l249,303r-1,-2l248,299r,-2l272,297r1,-2l274,295r2,-2l277,293r1,-2l279,291r,-2l280,287r-1,-4l278,279r-2,-4l274,273r-1,l271,269r-2,l267,267r-1,l265,265r-2,l262,263r-5,l257,261r-6,l251,259r-7,l244,257r-5,l238,255r-2,l235,253r-2,l232,251r-2,l230,249r-2,l227,247r-3,l223,245r-15,l205,247r-2,l200,249r-3,l196,251r-3,2l191,255r-1,2l189,257r-1,2l187,261r-1,2l186,265r-1,l185,267r1,2l186,271r3,6l191,281r3,6l194,289r2,l198,293r,2l198,297r1,2l199,303r,2l198,307r-1,2l196,309r-1,2l191,311r-2,2l173,313r,2l174,317r-1,2l173,323r,2l173,327r-1,2l172,331r2,l175,333r2,2l179,335r,2l181,339r1,2l183,343r,2l182,347r-1,2l180,349r1,2l183,351r1,2l187,353r2,4l190,361r1,2l190,365r,4l190,371r-1,2l188,377r-1,2l187,381r-1,2l185,385r,2l184,387r-1,2l182,391r-1,2l179,397r-2,2l176,401r-1,l174,403r-1,2l173,407r-2,l172,409r-1,2l171,415r,2l171,419r,2l172,421r-1,2l169,427r-1,l166,429r-2,2l148,431r-2,2l144,435r-5,2l131,441r-5,l122,443r-9,l110,441r-6,l103,439r-2,l100,437r-2,l98,435r-1,l97,433r-1,-2l96,429r-1,-4l94,423r-1,l92,421r-1,l89,419r-3,l83,417r-16,l67,415r-3,l64,413r-3,l60,411r-2,l57,409r-2,l55,407r-1,l54,405r-4,l49,403r-3,l46,401r-15,l28,403r-3,l22,405r-4,2l17,409r-2,2l14,411r-1,2l11,415r-1,2l8,419r,2l7,421r-1,2l5,423r,2l4,425r,2l3,429r,2l2,431r,2l1,435r,2l,437r,2l1,441,,443r,2l1,447,,449r1,2l3,455r1,4l6,459r1,2l8,461r1,2l10,463r1,2l12,467r2,l15,469r3,l18,471r3,l21,473r5,l26,475r5,l31,477r5,l37,479r5,l42,481r7,l49,483r5,l55,485r3,l58,487r3,l61,489r2,l65,491r1,l67,493r1,l68,495r2,l72,497r,2l75,499r1,4l78,503r1,2l82,511r1,l89,523r,2l88,525r37,15l124,539r-1,-2l120,533r-1,-2l118,529r,-2l119,525r,-2l122,521r1,-2l126,515r2,-2l129,511r1,l130,509r,-2l129,505r-1,-2l126,501r,-2l124,499r-1,-2l121,497r-1,-2l117,495r-1,-2l114,493r,-2l112,489r-1,-4l111,483r-1,-2l111,481r,-2l112,479r1,-2l116,477r1,-2l124,475r1,2l133,477r-1,2l144,479r,-2l145,477r1,-2l146,473r1,-2l147,469r-1,-4l146,463r,-2l147,459r1,l150,457r12,l163,459r3,4l165,467r,2l164,471r,2l163,475r,2l163,479r,2l164,483r1,2l167,485r1,2l170,487r2,2l174,489r,2l176,491r1,2l179,493r2,2l183,501r,2l182,503r,2l181,507r,2l187,509r5,2l194,511r2,4l196,517r,2l194,523r-2,2l191,525r-5,4l181,531r-4,2l176,533r,2l179,541r2,l183,547r2,2l186,549r3,6l191,555r1,2l194,557r1,2l203,559r1,-2l206,557r1,-2l207,553r1,l208,551r-2,-4l205,543r-1,-4l204,537r-5,-12l199,523r-1,l199,521r1,l200,519r2,l204,517r8,l214,515r1,l217,513r1,-2l218,509r1,l219,507r-1,l218,505r-1,-2l216,501r-2,-4l214,495r-1,-2l214,491r,-2l215,489r,-2l216,485r2,-2l218,481r1,l219,479r1,l220,477r1,-2l221,473r1,l221,467r-1,l221,465r-1,-2l219,459r-1,-2l217,453r1,-2l218,449r1,l219,447r1,-2l222,445r,-2l226,443r1,4l228,449r1,2l231,451r4,6l236,459r1,l240,465r,2l242,467r5,12l248,481r1,4l250,485r-1,2l258,509r1,2l260,511r7,16l267,529r,2l272,545r4,6l276,553r2,l278,555r1,l280,557r2,l282,559r10,l294,557r2,-2l297,555r2,-2l300,553r,-2l301,551r,-2l303,549r,-2l302,547r2,-2l304,543r1,l305,541r,-2l306,539r-1,-2l305,535r1,l305,531r1,-2l302,517r1,l302,515r-3,-8l297,501r,-2l296,499r1,-2l297,495r1,-2l300,491r-1,l301,489r3,-2l306,485r4,-2l312,481r5,-2l318,479r1,-2l320,477r1,-2l322,475r1,-2l323,471r1,l324,469r,-2l325,467r-1,-2l324,463r2,-4l327,459r1,-2l333,457r1,2l336,459r1,-2m766,r-1,l759,1,766,t13,9l777,2r-4,l766,r-3,1l762,2r-1,l760,1r-1,l745,2,730,6r1,1l731,9r,1l730,11r1,l732,11r2,l734,12r1,1l735,14r2,l738,14r,1l740,15r1,1l742,16r1,l743,17r2,l746,18r2,l749,19r2,l751,20r1,1l754,21r,1l755,23r,1l757,24r3,5l761,30r1,l763,33,774,19r1,-2l778,11r1,-2e" fillcolor="#4e4c52" stroked="f">
                  <v:path arrowok="t" o:connecttype="custom" o:connectlocs="331,317;321,309;318,291;297,263;284,241;289,225;275,203;255,189;279,171;265,145;233,133;196,131;185,147;199,179;174,197;179,215;189,237;186,263;174,283;171,303;110,321;94,303;58,291;22,285;7,301;1,315;3,335;18,351;54,363;72,377;123,417;130,391;114,373;125,357;146,341;163,355;174,369;187,389;176,413;204,437;199,405;218,391;214,371;220,357;217,333;229,331;249,367;278,433;301,431;305,415;297,377;317,359;325,347;765,-120;761,-118;734,-108;743,-103;752,-99;763,-87" o:connectangles="0,0,0,0,0,0,0,0,0,0,0,0,0,0,0,0,0,0,0,0,0,0,0,0,0,0,0,0,0,0,0,0,0,0,0,0,0,0,0,0,0,0,0,0,0,0,0,0,0,0,0,0,0,0,0,0,0,0,0"/>
                </v:shape>
                <v:shape id="AutoShape 223" o:spid="_x0000_s1046" style="position:absolute;left:8916;top:-12;width:532;height:313;visibility:visible;mso-wrap-style:square;v-text-anchor:top" coordsize="532,3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" path="m185,105r,-1l184,103r-1,-4l179,91r,-1l179,88r1,-1l180,86r2,-1l182,83r1,l183,82r,-1l185,80r,-1l184,79r-1,l180,81r-2,1l177,82r-3,l173,80r-1,l170,77r-1,-2l169,74r-1,-3l168,69r,-1l168,67r,-2l168,64r,-2l169,61r,-1l169,58r-1,-2l167,55r,-1l165,53r-1,l162,52r-2,l158,51r-1,-1l156,50r-1,l153,49r,-1l152,48r-1,-1l150,45r,-1l150,42r1,-1l150,40r1,-2l153,36r,-1l154,34r1,-2l156,31r2,-1l160,28r2,-2l164,23r4,-5l169,17r1,-2l171,14r,-1l172,12r1,-4l173,6r,-1l173,3r,-1l173,1r,-1l131,1,64,2,3,1,2,1,,3r1,l1,4,3,3r,1l3,5,5,8r1,3l7,15r,1l6,17r,1l6,19r1,l5,20r,1l7,24r,1l7,26r3,l11,28r1,l13,28r,1l15,29r1,l16,30r2,l19,31r,1l21,31r,1l22,34r2,l25,35,35,60r1,1l38,61r1,3l40,65r,1l42,65r,1l43,68r2,l45,69r1,2l48,70r,1l49,72r2,l52,73r2,l54,74r1,1l56,74r1,1l59,75r,1l60,76r,1l62,77r1,1l65,78r2,l67,79r1,l70,79r,1l71,80r1,l73,81r2,l75,82r1,l78,82r,1l80,83r1,l81,84r2,l83,85r1,l84,86r2,l87,87r2,l90,89r2,l93,91r,1l95,91r,1l97,95r2,l102,102r,1l100,104r1,l102,104r2,-1l105,102r2,-1l109,100r1,-2l111,97r,-1l112,95r,-1l113,93r,-1l114,91r1,-2l116,88r,-1l117,86r,-2l118,83r,-1l118,81r1,-1l119,79r1,l120,78r,-1l121,77r1,-2l122,74r1,l123,73r1,-1l125,72r,-1l126,70r1,l128,69r2,1l131,70r1,1l133,71r1,1l136,73r1,l137,74r2,l139,75r1,l140,76r2,l143,77r,1l145,78r1,1l147,79r,1l148,80r1,1l150,82r1,l151,83r2,2l155,86r3,4l161,99r2,5l164,104r1,1l168,110r2,l170,111r1,l172,112r2,l177,112r1,l179,112r2,-1l183,110r2,-2l184,107r,-1l185,105m531,254r,l530,252r-1,-2l527,250r,-2l525,246r,-2l523,246r-1,-4l519,242r-2,-6l515,236r-4,-8l513,226r1,-2l516,224r-2,-4l513,216r-1,-2l510,214r,-2l507,206r-3,l504,204r-1,l501,202r-1,l500,200r-2,l496,198r-2,-2l493,194r-2,l488,190r,-2l487,188r-2,-2l483,182r-1,-4l480,176r-1,-2l472,160r-1,-2l470,156r-1,l467,152r-1,-2l464,150r-2,-4l461,144r-2,l456,138r-3,-6l452,126r1,-2l452,124r,-2l452,120r1,l453,118r,-2l454,114r-1,l455,112r1,-2l457,108r1,-2l459,104r1,l459,100r,-2l458,98r-1,-2l457,98r-1,l452,102r-1,2l450,104r-1,2l448,108r-1,l447,110r-1,2l446,114r,2l446,118r1,2l447,122r1,2l448,126r-3,-2l437,124r-3,-2l429,122r-5,-2l423,118r-4,l418,116r-3,l412,112r-2,l407,108r-1,l405,106r-2,l402,104r-2,l399,102r-2,-2l395,100r-1,-2l391,98r-3,-2l370,96r-1,2l366,98r-1,2l363,100r-2,2l359,104r-1,2l357,108r-1,l354,110r-1,2l352,112r,2l351,114r-1,2l349,116r,2l348,118r,2l346,120r,2l345,122r,2l344,124r,2l343,128r,2l342,130r,2l342,134r-1,l341,136r1,4l342,142r1,4l345,150r2,4l348,158r2,l352,160r,2l354,162r2,4l359,166r,2l361,168r1,2l365,170r,2l367,172r1,2l371,174r,2l376,176r,2l379,178r1,2l382,180r,2l387,182r,2l390,184r,2l393,186r1,2l396,188r1,2l400,190r1,2l402,192r1,2l404,194r,2l406,196r2,4l410,200r,2l413,208r-1,2l413,212r-1,2l412,216r-1,l411,218r-2,l408,220r-1,l407,222r-2,l403,224r-17,l386,222r-2,l383,220r-3,l380,218r-1,-2l376,216r,-2l375,214r,-2l372,212r,-2l371,210r,-2l369,208r-1,-2l367,204r-2,l364,202r-2,l360,200r-1,l358,198r-2,l355,196r-4,l349,194r-8,l340,196r-3,l337,198r-1,l337,202r2,6l340,208r-1,2l339,212r-1,2l337,216r-2,2l334,218r-1,2l329,220r-1,2l323,222r-1,-2l315,220r,-2l314,218r,-2l312,216r-1,-2l312,214r,-2l312,210r1,-2l312,208r1,-2l313,204r,-2l314,202r,-2l314,198r1,-2l314,196r,-2l315,192r,-2l314,188r1,l314,182r1,-2l314,180r-1,-2l313,176r-2,l310,174r-2,l307,172r-3,l301,174r-3,l297,176r-1,l296,178r-1,2l295,182r2,6l297,192r-1,2l296,196r-1,2l294,200r,2l293,202r,2l292,204r,2l291,208r,2l290,212r,2l289,216r1,l291,222r-1,2l292,228r1,2l296,236r1,4l299,244r1,l302,246r1,2l304,250r,2l306,252r3,4l310,256r1,2l312,260r1,l315,262r2,l318,264r2,l320,266r3,l324,268r4,l329,270r3,l333,272r4,l337,274r5,l343,276r3,l347,278r4,l352,280r2,l354,282r2,l358,284r2,l360,286r2,2l363,292r3,6l367,302r4,l373,300r1,l376,298r3,l382,296r5,-2l389,294r1,2l390,298r2,4l394,306r1,l396,308r1,l397,310r1,2l405,312r1,-2l406,308r1,l407,306r,-2l408,304r-2,-6l405,294r-1,-2l403,290r1,-2l403,288r,-2l403,284r1,-2l403,282r2,-2l406,278r1,l409,276r1,l411,278r3,l415,280r1,l418,278r2,l421,276r1,l423,274r2,-2l424,272r1,-2l425,268r,-2l423,262r-1,-2l421,256r-3,-6l418,248r,-2l419,244r,-2l420,240r1,-2l423,238r2,-2l434,236r1,2l439,238r1,2l442,240r1,2l445,244r,2l447,246r1,4l449,252r3,6l453,260r2,4l456,264r2,4l461,268r,2l464,270r2,2l469,272r1,2l472,274r1,2l475,276r,2l478,282r2,4l481,290r-1,2l481,298r2,l485,296r2,l489,294r1,l492,292r2,l497,288r2,l500,286r1,l501,284r2,l503,282r1,l504,280r1,l506,278r1,l507,276r1,l508,274r2,l510,272r1,l513,270r3,-2l517,268r2,-2l521,264r4,-2l527,260r1,l529,258r1,l530,256r1,-2e" fillcolor="#a7af7d" stroked="f">
                  <v:path arrowok="t" o:connecttype="custom" o:connectlocs="185,69;168,57;162,41;150,29;169,6;2,-10;6,6;13,17;24,23;45,58;55,64;65,67;75,70;84,74;95,80;110,87;117,75;122,64;134,61;145,67;155,75;174,101;527,237;514,209;494,185;470,145;452,111;458,95;447,99;424,109;395,89;354,99;344,115;348,147;371,165;400,179;413,201;383,209;368,195;337,187;333,209;313,197;315,181;307,161;296,183;291,197;297,229;317,251;347,267;374,289;405,301;403,277;415,269;422,249;425,225;455,253;481,279;503,273;516,257" o:connectangles="0,0,0,0,0,0,0,0,0,0,0,0,0,0,0,0,0,0,0,0,0,0,0,0,0,0,0,0,0,0,0,0,0,0,0,0,0,0,0,0,0,0,0,0,0,0,0,0,0,0,0,0,0,0,0,0,0,0,0"/>
                </v:shape>
                <v:shape id="AutoShape 222" o:spid="_x0000_s1047" style="position:absolute;left:9160;top:247;width:203;height:189;visibility:visible;mso-wrap-style:square;v-text-anchor:top" coordsize="203,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" path="m48,188r-15,l35,188r2,l42,188r,1l44,189r2,l48,188xm46,189r-2,l45,189r1,xm42,188r-2,l42,188xm34,l31,,28,1r-1,l25,2,23,3,19,6,18,8r-2,l15,10r-1,1l13,12r-1,1l12,14r-1,l11,16r-1,1l10,18,9,19r,3l8,23r,1l8,25r1,2l12,36r2,4l13,41r,1l14,43r1,5l16,50r-1,1l15,54r-1,1l14,56r-1,1l13,59r-1,l12,60r,1l11,62r,1l9,64,8,65,6,66r,1l4,69r,1l5,73r1,3l7,77r2,3l9,83r,5l10,89,9,90r1,l9,91r,1l9,93,8,94r,2l7,97r,2l6,100r,2l5,103r,1l5,105r-1,1l4,108r-1,1l3,111r-1,1l2,114r-1,1l1,117r,1l,119r,1l1,122,,123r,1l1,128r2,6l10,148r1,l12,149r5,11l18,163r,1l17,166r2,5l19,172r-1,1l20,179r2,4l23,185r2,l25,186r1,l26,187r2,l29,188r3,l48,188r,-1l47,185r2,-1l48,181r2,-1l49,179r,-1l50,177r,-1l50,175r,-1l51,173r-1,-2l50,170r2,-1l51,167r,-1l53,165r-1,l51,163r,-1l53,161r-1,-2l52,158r1,-1l53,156r-1,-3l52,152r1,-1l53,150,49,140r-2,l45,136r-2,l44,135r,-1l43,134r-1,l41,133r-1,-1l38,130r-1,-2l36,126r,-1l35,124r-1,l33,122r-1,-2l32,119r1,l33,118r-3,-9l31,108r-1,-3l32,103r-1,l32,103r,-1l35,101r-2,l33,100r2,-1l38,98r1,-1l184,97r-1,l183,96r-1,-1l181,95r-3,-4l177,87r-53,l122,86r-2,l120,85r-1,l118,84r-1,l116,84r-1,-1l115,82r-1,-1l112,81r,-1l110,76,103,58r-1,-1l94,57r-4,l88,57,86,56,85,55r-1,l83,55r,-1l81,54,78,48,76,42,74,39,73,35r-1,l71,35r,-1l70,34,67,28,66,27r-1,l64,25,63,23r,-1l61,21,59,18,58,17,57,16,55,13,54,12r-1,l52,11,50,8r-1,l47,5r-2,l44,4r,-1l42,3r,-1l41,2,39,1r-1,l37,1,37,,35,,34,xm202,142r-36,l166,143r1,l167,144r2,l170,146r1,3l171,150r2,3l174,156r1,1l176,157r1,l178,157r1,l180,158r5,l187,157r3,-1l199,151r,-1l200,149r1,-1l202,147r,-2l201,145r1,-1l202,142xm201,141r-38,l164,141r,1l166,142r36,l201,141xm201,140r-43,l159,141r2,l162,141r1,l201,141r,-1xm201,140r-47,l154,141r2,l157,141r1,-1l201,140xm157,141r-1,l157,141xm201,140r-49,l154,140r47,xm200,139r-51,l149,140r1,l152,140r49,l200,139xm49,140r-2,l49,140xm198,138r-52,l147,138r,1l147,140r2,-1l200,139r-1,l198,138xm195,124r-57,l144,137r,1l145,138r1,l198,138r-1,-3l196,132r-2,-5l195,126r,-2xm45,136r-2,l45,136xm44,134r-1,l44,134xm196,121r-64,l133,121r,1l135,122r1,2l138,124r57,l196,123r,-2xm197,120r-67,l130,121r1,l132,121r64,l197,120xm197,120r-69,l130,120r67,xm197,118r-79,l119,119r2,l123,119r1,l125,119r1,1l128,120r69,l197,118xm197,118r-81,l118,118r79,xm198,117r-85,l114,118r1,l197,118r1,-1xm198,116r-87,l111,117r2,l198,117r,-1xm198,115r-90,l108,116r1,l111,116r87,l198,115xm198,114r-93,l106,115r2,l198,115r,-1xm197,114r-94,l104,115r1,-1l198,114r-1,xm198,113r-98,l101,113r,1l103,114r94,l197,113r1,xm198,112r-100,l98,113r1,l100,113r98,l198,112xm198,112r-102,l96,113r2,-1l198,112xm198,112r-105,l94,112r2,l198,112xm198,112r-108,l92,112r1,l198,112xm198,111r-121,l78,112r1,l80,112r6,l89,112r109,l198,111xm79,112r-1,l79,112xm198,111r-123,l76,112r1,-1l198,111xm198,110r-126,l73,110r,1l75,111r123,l198,110xm196,106r-132,l65,108r2,l67,109r1,l70,109r,1l72,110r126,l198,109r-1,-2l196,106xm193,104r-132,l62,106r2,l196,106r-1,-1l194,104r-1,xm190,102r-132,l58,103r1,1l61,104r132,l193,103r-1,-1l190,102xm187,99l52,99r1,1l55,100r,1l56,102r2,l190,102r,-1l189,100r-2,l187,99xm184,97l45,97r,1l47,98r2,l50,99r2,l187,99r-1,-1l184,98r,-1xm167,69r-2,l162,70r-3,1l157,71r-2,2l152,74r-2,2l147,78r-2,1l142,81r-1,1l138,84r-1,l135,85r-4,1l129,86r-3,1l177,87r-2,-6l176,80r-1,-4l174,74r-1,-2l171,72r,-1l170,70r-2,l167,69xm103,57r-2,l94,57r8,l103,57xe" fillcolor="#c2bda1" stroked="f">
                  <v:path arrowok="t" o:connecttype="custom" o:connectlocs="46,436;42,435;14,258;9,269;15,295;12,306;4,317;9,339;4,353;0,366;12,396;20,426;29,435;50,427;50,418;53,408;49,387;41,380;32,366;32,350;183,343;117,331;102,304;83,301;71,281;59,265;49,255;41,249;167,390;177,404;200,396;164,388;162,388;201,387;200,386;49,387;195,371;195,373;196,368;196,370;128,367;121,366;197,365;114,365;198,364;105,361;105,361;198,360;96,359;198,359;86,359;75,358;198,358;70,356;62,353;59,351;52,346;189,347;47,345;184,345;145,326;175,328;168,317" o:connectangles="0,0,0,0,0,0,0,0,0,0,0,0,0,0,0,0,0,0,0,0,0,0,0,0,0,0,0,0,0,0,0,0,0,0,0,0,0,0,0,0,0,0,0,0,0,0,0,0,0,0,0,0,0,0,0,0,0,0,0,0,0,0,0"/>
                </v:shape>
                <v:shape id="AutoShape 221" o:spid="_x0000_s1048" style="position:absolute;left:9258;top:-34;width:128;height:147;visibility:visible;mso-wrap-style:square;v-text-anchor:top" coordsize="128,1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" path="m116,117r-72,l47,117r3,1l52,119r1,1l54,120r2,2l58,123r1,1l60,124r1,1l62,126r,1l64,127r1,2l66,130r1,l69,132r2,1l71,134r3,2l76,137r1,l78,138r1,l84,141r8,2l98,144r3,1l102,145r2,1l107,146r,-2l106,143r,-2l105,139r,-6l106,131r,-1l107,128r1,-1l109,125r1,-1l111,122r4,-4l114,118r1,-1l116,117xm38,l24,3,12,4r,2l13,9r-1,2l12,12r1,1l13,14r-1,1l12,18r-1,1l11,21r-1,1l10,23,9,24r,2l8,27r,2l7,30r,1l6,32,5,34,4,35r,1l3,38r,1l2,40r,2l1,43r1,3l,47r1,1l2,52r1,3l10,70r2,6l13,79r1,l13,80r1,3l14,86r3,7l19,95r1,1l21,96r,2l22,99r,1l25,108r,1l27,112r,2l28,115r1,l30,115r,1l32,116r1,l33,117r1,l36,117r5,l44,117r72,l116,116r1,-1l118,115r1,-1l119,113r2,-2l122,110r,-1l123,108r,-1l124,106r1,-2l126,103r,-1l125,101r2,-1l127,99r-51,l74,98r-1,l72,97r-1,l70,96r,-1l68,93,65,89,63,84,60,78,59,77,57,75r-1,l55,73,54,72,53,71r-2,l49,70r-2,l39,68r-4,l31,67,30,66,28,65,25,62,23,59,22,57,21,52r,-2l21,48,20,40r1,-1l21,36r,-1l21,33r1,-1l22,30r1,l23,29r,-1l24,26r1,-2l26,23r2,-1l28,21r1,-1l30,19r2,-2l32,16r1,-2l34,12r1,-1l36,9,35,8,37,6r,-2l37,2r,-1l38,xm102,64r-2,l99,64r-2,l96,65r-2,1l93,67r-1,l90,69r-3,3l86,75r-1,3l85,80r,5l86,88r,1l85,92r,1l85,95r-2,1l82,97r-1,1l80,98r-1,l78,99r-1,l76,99r51,l127,98r1,-1l127,94r1,-1l128,92r-1,-5l122,79r-1,-1l119,76r,-2l118,72r-1,l115,72r1,-1l114,69r-1,-1l112,68r-1,-2l110,66r-3,-2l105,64r-3,xe" fillcolor="#4e4c52" stroked="f">
                  <v:path arrowok="t" o:connecttype="custom" o:connectlocs="52,86;58,90;62,94;69,99;76,104;92,110;107,113;105,106;108,94;114,85;24,-30;12,-22;13,-19;11,-12;9,-9;7,-2;4,3;2,9;2,19;13,46;17,60;22,66;27,81;30,83;36,84;117,82;121,78;123,75;126,70;76,66;70,63;60,45;54,39;39,35;28,32;21,19;21,3;23,-3;25,-9;30,-14;34,-21;37,-29;102,31;94,33;86,42;86,56;82,64;78,66;128,64;128,59;121,45;115,39;112,35;105,31" o:connectangles="0,0,0,0,0,0,0,0,0,0,0,0,0,0,0,0,0,0,0,0,0,0,0,0,0,0,0,0,0,0,0,0,0,0,0,0,0,0,0,0,0,0,0,0,0,0,0,0,0,0,0,0,0,0"/>
                </v:shape>
                <v:shape id="AutoShape 220" o:spid="_x0000_s1049" style="position:absolute;left:8758;top:53;width:118;height:206;visibility:visible;mso-wrap-style:square;v-text-anchor:top" coordsize="118,2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" path="m40,190r-38,l,192r12,14l14,206r1,-2l17,204r,-2l19,202r,-2l20,200r1,-2l22,198r1,-2l24,196r3,-2l28,194r3,-2l34,192r6,-2xm44,190r-3,l42,192r2,-2xm56,188r-52,l4,190r50,l56,188xm62,186r-56,l5,188r55,l62,186xm67,184r-62,l5,186r60,l67,184xm70,172r-65,l3,174r4,8l7,184r61,l69,182r1,-2l70,178r1,l71,176r-1,-4xm71,166r-69,l4,172r67,l70,168r1,-2xm71,164r-67,l2,166r69,l71,164xm72,162r-69,l3,164r68,l72,162xm73,160r-68,l5,162r67,l73,160xm73,158r-65,l7,160r66,l73,158xm75,156r-62,l11,158r63,l75,156xm76,154r-45,l28,156r48,l76,154xm77,152r-41,l35,154r42,l77,152xm82,146r-41,l41,148r-1,2l38,152r41,l79,150r1,l81,148r1,-2xm91,136r-48,l43,138r,2l43,142r-1,2l42,146r41,l85,144r1,-2l87,142r1,-2l89,140r,-2l91,138r,-2xm92,134r-49,l43,136r49,l92,134xm93,90r-65,l29,96r1,4l34,108r2,6l40,122r1,4l42,130r,2l43,134r49,l94,132r-1,l95,130r-1,l95,128r-1,-6l94,120r-1,-4l90,110r-1,-4l89,104r-1,-2l89,102r,-4l90,98r,-2l91,96r,-2l93,92r-1,l93,90xm98,82r-70,l28,84r-1,2l28,86r,4l94,90r1,-2l96,88r2,-6xm100,78r-71,l29,80r-1,2l98,82r2,-4xm108,46r-41,l65,48r-3,4l60,54r-6,2l51,58r-8,6l39,66r-4,4l33,72r-1,2l31,76r-1,2l100,78r1,-2l101,74r1,l102,72r,-2l102,68r,-4l102,62r,-2l103,58r,-2l104,54r-1,l104,52r1,l105,50r1,l106,48r1,l108,46xm112,40r-44,l68,42r,2l67,46r41,l109,44r1,l111,42r1,l112,40xm117,30r-50,l67,32r1,2l68,40r45,l113,38r2,l115,36r1,l116,34r1,-2l117,30xm104,2l82,2,79,4,77,6,73,8r-2,2l69,12r,2l67,14r1,2l66,16r,2l67,18r-2,2l67,24r-2,2l66,28r,2l117,30r1,-2l117,28r,-2l116,24r-1,-4l114,18r-3,-6l108,4r-2,l104,2xm102,l87,,84,2r19,l102,xe" fillcolor="#c2bda1" stroked="f">
                  <v:path arrowok="t" o:connecttype="custom" o:connectlocs="14,260;19,254;24,250;40,244;56,242;62,240;67,238;70,226;7,238;70,234;71,220;70,222;71,220;71,218;72,216;73,214;74,212;76,210;77,208;40,204;81,202;43,194;85,198;89,192;43,190;29,150;41,180;94,186;95,182;90,164;89,152;93,146;28,138;94,144;29,132;100,132;60,108;35,124;100,132;102,126;102,116;104,108;106,104;68,94;109,98;117,84;113,94;116,88;79,58;69,68;67,72;65,80;117,82;111,66;87,54" o:connectangles="0,0,0,0,0,0,0,0,0,0,0,0,0,0,0,0,0,0,0,0,0,0,0,0,0,0,0,0,0,0,0,0,0,0,0,0,0,0,0,0,0,0,0,0,0,0,0,0,0,0,0,0,0,0,0"/>
                </v:shape>
                <v:shape id="AutoShape 219" o:spid="_x0000_s1050" style="position:absolute;left:9190;top:344;width:143;height:106;visibility:visible;mso-wrap-style:square;v-text-anchor:top" coordsize="143,1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" path="m3,90l,91r1,1l2,92r1,2l3,95r2,l6,96r,1l8,97r,1l9,98r1,1l11,99r1,1l12,101r1,l14,101r1,1l16,103r,1l18,104r,1l71,95r,-1l72,93r,-1l13,92r,-1l11,91r-3,l6,91r-2,l3,90xm15,92r-2,l15,92xm121,43l20,43r4,10l24,54r-1,1l23,56r1,3l24,60r-1,1l23,62r1,2l22,65r1,1l23,68r1,l22,69r,1l23,71r,1l21,73r,1l22,75r,1l21,77r,1l21,79r,1l20,81r,2l21,83r-2,1l20,87r-2,1l19,90r,1l18,91r-2,1l72,92r,-1l72,90r,-3l71,85,70,83r-2,l67,82r,-1l66,81,65,80,64,79r-2,l61,78r-2,l58,77r-1,l56,75r,-1l56,71r1,-1l57,69r2,-1l60,67r1,-1l63,65r3,-1l68,63r5,-1l130,62r,-1l129,61r-2,-1l126,58r-1,-2l125,53r1,-1l126,51r3,-2l132,48r2,-1l137,46r,-1l135,45r,-1l134,44r-1,l132,44r-4,l127,44r-2,l125,43r-4,xm13,91r-2,l13,91xm8,91r-2,l8,91xm6,91r-2,l6,91xm130,62r-53,l79,62r2,3l81,66r1,l83,66r,1l85,69r1,1l87,70r,1l88,71r2,l90,72r2,l93,73r2,l95,74r1,l97,74r1,1l100,75r3,1l104,77r1,l106,78r2,l108,79r1,l109,80r2,l143,69r-1,-1l140,67r-1,-1l137,66r,-1l136,65r-2,-1l133,63r-2,l131,62r-1,xm137,45r-2,l137,45xm129,43r-1,1l130,44r-1,-1xm123,43r-2,l123,43xm26,4l6,4,5,4,4,5,5,6r1,l7,7,8,8r,1l10,9r1,2l12,12r,1l13,13r1,l14,14r2,3l17,19r,1l18,23r,1l17,25r,1l17,27r1,1l17,29r,3l16,33r,1l16,35r-1,1l15,37r,1l14,39r2,l18,43r2,l121,43r-1,l118,43r,-1l118,41r-2,l115,41r,-1l110,28r-1,-1l107,27r-1,-2l104,25r,-1l103,24r-1,l101,23r-2,l97,23,96,22r-1,l94,22r-2,l90,22,89,21r-2,l85,21,84,20r-2,l82,19r-2,l79,19r,-1l77,18r-2,l74,17r-2,l72,16r-2,l69,16r-2,l67,15r-2,l64,15r-13,l50,15r-3,l46,14r-2,l44,13r-3,l41,12r-2,l38,12r,-1l36,11,35,9r-2,l32,7r-2,l29,5r-2,l26,4xm120,42r-2,1l120,43r,-1xm117,41r-1,l118,41r-1,xm109,27r-2,l109,27xm101,23r-2,l101,23xm89,21r-2,l89,21xm87,21r-1,l85,21r2,xm84,20r-2,l84,20xm82,19r-2,l82,19xm79,18r-2,l79,18xm76,17r-1,1l77,18,76,17xm74,17r-2,l74,17xm71,16r-1,l72,16r-1,xm69,15r-2,1l69,16r,-1xm67,15r-2,l67,15xm61,15r-1,l57,15r6,l61,15xm64,15r-1,l64,15xm48,14r-1,1l49,15,48,14xm46,14r-1,l44,14r2,xm43,13r-2,l44,13r-1,xm38,11r-2,l38,11xm32,7r-2,l32,7xm29,5r-2,l29,5xm12,l10,,9,1,6,2,4,3r,1l6,4r20,l26,3r-2,l23,2r-2,l20,1r-2,l16,1,16,,12,xm26,3r-2,l26,3xm23,2r-2,l23,2xm18,l16,1r2,l18,xe" fillcolor="#a7af7d" stroked="f">
                  <v:path arrowok="t" o:connecttype="custom" o:connectlocs="3,439;10,443;15,446;71,438;8,435;15,436;23,399;24,408;23,416;21,424;18,432;72,435;67,425;62,423;56,418;61,410;127,404;134,391;132,388;121,387;8,435;79,406;86,414;92,416;98,419;106,422;142,412;136,409;130,406;130,388;5,348;10,353;16,361;17,371;16,379;16,383;118,386;107,371;102,368;94,366;87,365;79,363;72,361;65,359;44,357;36,355;29,349;117,385;101,367;87,365;84,364;79,362;74,361;69,359;63,359;49,359;41,357;30,351;10,344;26,347;18,345;26,347;18,345" o:connectangles="0,0,0,0,0,0,0,0,0,0,0,0,0,0,0,0,0,0,0,0,0,0,0,0,0,0,0,0,0,0,0,0,0,0,0,0,0,0,0,0,0,0,0,0,0,0,0,0,0,0,0,0,0,0,0,0,0,0,0,0,0,0,0"/>
                </v:shape>
                <v:shape id="AutoShape 218" o:spid="_x0000_s1051" style="position:absolute;left:8857;top:70;width:346;height:207;visibility:visible;mso-wrap-style:square;v-text-anchor:top" coordsize="346,2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" path="m136,163r,-1l134,158r2,-1l136,156r-6,-14l129,141r-2,l123,130r,-1l124,129r,-2l121,121r,-1l122,119r,-1l121,116r2,-1l123,114r-1,-1l124,112r,-1l125,110r2,-1l128,108r2,-1l129,107r-1,l128,106r-1,l126,106r-3,-5l123,100r-1,l120,96r,-2l120,93r,-2l119,87r,-1l119,84r,-1l119,82r1,-1l119,79r,-2l119,76r1,l120,74r-1,-2l120,71r,-2l120,68r-1,-1l118,65r-2,l115,64r-1,l112,64r-4,l104,65r-2,2l101,69r-1,1l100,71r-1,1l99,74r-1,1l98,78r,1l98,83r1,l98,85r1,4l100,91r,1l99,93r,1l103,104r,1l104,107r,1l104,109r,1l108,122r,1l107,124r1,1l109,132r,1l109,134r1,4l109,139r,1l109,141r1,2l109,144r,1l109,147r-1,1l108,149r,1l107,151r,2l106,154r-1,1l104,157r-4,3l98,161r-2,1l94,163r-3,l88,164r-3,l83,164r-4,l77,163r-2,l75,162r-1,l73,161r-1,l72,160r,-1l70,159r-2,-6l69,153r-1,-1l66,144r1,-1l67,142r-3,-7l63,135r-1,-1l61,133r,-1l60,132r,-1l59,131r-1,l58,130r-1,l55,130r,-1l53,129r-2,l50,128r-2,l47,128r-2,l44,127r-4,l39,127r-2,-1l36,126r-1,l34,126r-1,-1l33,124r-1,l31,124r-2,-2l29,120r-1,-1l28,117r1,-1l29,114r1,-1l30,112r1,-1l31,109r2,-1l33,106r,-1l33,102r1,-1l34,100r,-2l33,98r1,-1l34,96,33,90r-1,l33,89r,-1l32,84r,-2l32,81r,-2l32,78r,-1l33,76r,-2l32,74r2,-2l34,71r,-1l35,69r,-1l36,67r,-1l37,65r,-1l38,63r,-1l40,61r-1,l38,61r-6,3l30,65r-2,l27,65r-4,1l20,66r-2,l16,66r-4,1l7,67r-3,l3,68r-1,l1,70r1,1l1,72r,1l1,74r1,2l2,77,1,78r2,7l3,86,2,87r1,1l5,94r6,16l11,111r-1,1l11,112r,2l11,115r,2l11,118r,2l11,121r-1,1l10,124r-1,1l9,127r-1,1l8,129r-1,2l7,132r-1,1l6,135r-2,1l4,137r-1,1l3,140r-1,1l2,142r,1l1,144r,2l,147r,1l1,151r-1,l,152r,1l1,155r,2l,157r,1l3,164r,1l5,165r,1l6,168r2,l9,169r2,1l12,170r,1l14,171r1,l16,171r1,1l18,172r2,1l21,173r1,l24,173r,1l26,174r2,l29,175r2,l33,175r1,l35,176r1,l37,176r1,1l39,177r1,l41,177r1,1l44,178r1,1l46,179r1,1l48,180r1,l49,181r1,l50,182r2,l54,184r1,l56,186r1,2l58,188r1,l63,195r1,l64,196r2,3l67,201r1,3l69,206r1,1l72,206r1,l74,206r2,-2l78,203r2,-2l81,200r1,-1l83,197r,-1l84,195r,-2l85,192r,-2l86,189r,-2l87,186r,-1l88,184r,-1l88,182r2,-1l90,180r2,-1l93,177r3,-2l99,174r5,-2l105,172r1,l109,177r,1l111,178r1,2l112,181r2,l115,182r1,1l116,184r2,l120,183r1,-1l122,181r3,-2l127,177r3,-2l130,174r1,l131,173r1,l133,172r,-2l134,169r,-1l135,167r,-1l135,165r,-1l136,163m345,46r,-1l344,43r,-2l343,39r1,-1l343,36,338,23r,-2l335,12r,-1l335,10r-1,l330,3r-2,l327,2r,-1l325,1r-2,l321,r-2,l317,r-3,2l313,2r-1,1l311,5r,2l312,8r-1,1l312,12r,2l315,20r2,6l319,30r,2l319,33r,1l319,36r,2l319,39r,3l318,42r,2l317,45r-1,2l315,48r,1l313,50r-1,2l310,53r-3,2l305,55r-4,1l297,56r-3,l292,56r-1,l289,56r,-1l288,54r-1,l286,53r-2,-3l282,42r,-1l283,41r-1,-1l282,38r-1,-3l281,34r1,l281,33r,-3l280,29r-1,-3l278,24r,-1l277,23r-1,l275,22r-3,l269,23r-1,1l267,24r-1,1l265,26r1,l264,27r,1l263,29r,2l264,32r,1l263,34r,1l265,41r,1l264,42r,1l268,53r,1l267,55r,2l266,58r,1l265,61r-1,1l263,63r-1,1l260,66r-1,1l258,69r-1,1l257,71r-1,1l256,74r,1l257,75r-1,1l256,77r1,1l257,79r,1l258,80r4,7l265,93r1,2l266,99r1,l265,100r,1l266,101r-1,1l264,104r-1,1l259,107r-3,1l254,108r-2,l251,108r-1,l247,108r1,-1l245,107r,-1l244,107r-4,l239,106r-2,l235,106r-2,l231,105r-3,l227,106r-1,l225,106r-1,1l224,108r,2l225,112r3,3l229,117r1,1l231,119r1,l233,121r2,1l240,126r3,1l243,128r1,l245,129r2,1l249,131r1,1l251,133r1,1l254,135r1,1l256,137r1,1l259,139r2,2l261,142r2,3l265,147r,4l265,156r-1,1l264,158r,1l263,160r,2l262,163r,2l261,166r,2l261,169r,2l261,175r1,2l265,181r1,l266,178r1,-1l267,176r1,-2l269,173r2,-1l272,171r4,-1l278,170r5,-1l286,169r4,-1l291,169r2,5l294,176r2,l296,177r1,l298,177r2,l303,176r1,l306,174r,-1l306,172r1,-1l306,168r,-1l305,164r-3,-6l301,154r-5,-11l294,138r1,-1l295,134r1,-2l296,131r1,-2l297,128r1,-1l298,126r2,-1l302,123r2,-1l307,120r3,-2l314,115r2,-1l317,111r2,-1l319,109r1,l320,108r,-1l320,106r1,-1l321,104r,-1l321,100r,-1l322,99r,-1l322,97r-1,-1l321,94r1,-1l321,91r,-2l322,88r,-2l322,85r1,-1l323,83r,-1l324,81r,-1l325,79r,-1l326,77r1,-2l329,74r5,-5l337,66r1,-2l339,63r,-1l340,61r1,-1l341,59r1,l342,58r,-1l343,57r,-1l343,55r1,-1l344,51r1,-1l344,49r,-2l345,46e" fillcolor="#e1e5cf" stroked="f">
                  <v:path arrowok="t" o:connecttype="custom" o:connectlocs="123,199;122,183;127,176;119,156;120,138;100,141;100,161;107,194;109,215;96,232;72,230;62,204;53,199;36,196;28,187;34,170;32,149;36,137;28,135;1,142;11,181;8,198;2,213;3,234;12,241;24,244;39,247;49,251;64,266;80,271;87,255;109,247;120,253;133,242;345,116;335,81;319,70;315,90;318,114;292,126;281,105;272,92;263,104;266,128;256,142;266,165;251,178;235,176;230,188;250,202;263,215;261,239;271,242;296,247;305,234;297,199;319,180;322,167;324,151;340,131;344,119" o:connectangles="0,0,0,0,0,0,0,0,0,0,0,0,0,0,0,0,0,0,0,0,0,0,0,0,0,0,0,0,0,0,0,0,0,0,0,0,0,0,0,0,0,0,0,0,0,0,0,0,0,0,0,0,0,0,0,0,0,0,0,0,0"/>
                </v:shape>
                <v:shape id="AutoShape 217" o:spid="_x0000_s1052" style="position:absolute;left:8879;top:-23;width:648;height:324;visibility:visible;mso-wrap-style:square;v-text-anchor:top" coordsize="648,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" path="m140,116r-1,l138,116r2,-1l140,114r-1,-3l138,111r-1,-3l137,107r-2,l133,104r,-1l131,104r,-1l130,101r-2,l127,99r-2,l124,98r-2,l122,97r-1,l121,96r-2,l118,95r-2,l116,94r-2,l113,94r,-1l111,93r-1,-1l109,92r-1,l108,91r-2,l105,90r-2,l101,90r-1,-1l98,89r,-1l97,88r,-1l95,87,94,86r-1,1l92,86r,-1l90,85,89,84r-2,l86,83r,-1l84,83,83,81r,-1l81,80r,-1l80,79r,-1l80,77r-2,1l78,77,76,73r-2,l63,47,62,46r-2,l59,44r,-1l57,44r,-1l56,42r-2,l54,41r-1,l51,41r,-1l50,40r-1,l49,39,48,38r-2,l43,32r2,-1l44,31r-1,l43,30,42,27,41,24r,-1l41,22,40,17r,-1l41,16r,-1l39,16r,-1l38,15r2,-2l38,13,4,12r,1l3,14r,3l2,18r,1l4,24,3,25r2,6l7,36r1,4l10,43r,2l9,46r,1l10,47r,2l10,50,9,51r,1l9,53,8,54r,2l7,57r,1l6,59r,1l5,61,4,62r,1l3,64r,2l2,67r,2l1,70r,3l,74r2,6l2,81r1,l3,82r3,5l7,88r1,1l9,89r2,1l11,91r2,l14,91r,1l16,92r1,1l19,93r2,l22,94r1,l24,94r2,l27,95r1,l29,95r,1l31,96r1,1l34,97r1,1l35,99r1,l37,99r,1l39,102r1,1l43,106r1,l45,107r1,1l47,108r1,1l49,110r1,l51,111r2,l54,112r1,-1l57,112r3,l66,112r2,l74,111r2,l80,112r2,l83,112r2,l86,113r1,l88,113r1,1l90,114r1,1l91,116r1,l93,116r1,1l95,118r1,l96,119r2,2l100,121r,1l101,124r2,l104,125r1,1l106,127r1,l107,128r1,l109,128r1,1l112,129r1,1l115,130r,1l117,131r5,l125,131r2,-1l129,129r2,-1l134,127r1,-1l136,125r1,-1l137,123r1,-1l138,120r1,-1l139,117r1,-1m386,87r-1,-3l384,82r-1,-2l383,79r-2,l380,79r,-1l378,78r,-1l377,76r-2,l375,75r-3,1l372,75r-2,l369,74r-1,l367,74r,-1l366,73r-2,l364,72r-2,l361,71r-1,l359,71r-1,-2l357,69r-3,-4l354,64r-2,l351,62r1,-1l351,56r1,-2l352,52r1,-1l353,49r,-1l354,47r-1,-2l355,44r,-2l356,41r,-2l357,38r,-1l357,36r1,-1l358,33r1,-1l358,30r1,-1l359,27r,-1l360,25r,-1l360,23r,-1l359,21r1,-1l359,16r,-2l356,9,354,5,353,4r-1,l351,2r-2,l349,1,348,,323,4,310,5r1,l312,5r1,1l315,6r,1l317,8r1,l318,9r2,l321,11r1,2l322,14r-1,3l320,20r,1l318,23r-1,1l318,24r,1l316,26r,1l315,28r,2l314,31r,1l314,33r-1,l312,34r1,1l313,36r-1,7l313,44r,1l313,46r1,2l315,48r,2l317,51r1,1l318,53r1,1l321,54r1,2l323,56r1,1l325,57r,1l327,59r2,3l330,64r,1l331,69r-1,l330,71r,1l329,73r,2l330,75r-2,2l329,79r-1,1l328,81r1,4l330,88r2,3l333,91r2,2l336,94r1,1l339,96r,1l341,97r1,1l342,99r2,l344,100r1,l347,100r,1l348,101r1,1l350,102r2,1l353,103r1,l355,104r2,l358,105r1,l361,105r4,l368,105r1,-1l372,104r3,-2l377,101r2,-2l380,99r1,-2l381,96r2,l382,94r2,-1l384,92r1,-1l385,88r1,-1m647,244r,l647,241r-1,-2l644,236r-1,l641,233r-2,l638,231r-1,-1l636,230r-2,-2l634,227r-2,l631,225r-2,-4l627,221r,-1l627,219r-1,-3l626,215r,-1l624,208r,-1l625,206r,-2l624,203r,-1l624,201r1,-1l623,194r-2,-5l620,187r-2,-3l616,183r-1,-1l613,182r-2,l610,182r-2,l605,183r-1,1l602,185r-1,l597,188r-2,2l594,191r-1,1l593,194r-1,1l593,197r,2l592,200r,2l593,204r,1l592,206r,2l591,209r,2l590,212r,2l589,215r,1l588,217r-2,1l580,219r-1,1l578,220r-1,1l576,222r,1l576,224r2,4l579,229r1,4l582,237r-1,1l581,240r-2,1l576,243r-1,1l573,244r-2,1l570,245r-1,-1l568,242r,-1l567,237r-1,-1l566,235r-2,1l563,235r-3,l558,235r-3,l554,235r-2,1l551,236r,1l549,238r,1l553,247r2,l557,252r2,l560,253r1,3l563,256r2,4l567,260r2,6l568,267r,1l567,269r-1,1l565,271r-2,1l559,275r-2,2l555,278r-1,1l551,281r-2,1l550,283r-1,l548,284r-1,1l546,286r,1l545,288r,1l544,289r-1,1l544,290r-2,1l542,292r-1,1l541,294r-1,l540,295r-1,l539,296r-1,1l537,298r-2,2l532,302r-2,1l528,305r-3,2l523,308r-2,1l519,309r,1l518,311r-2,1l514,314r-1,2l512,317r-1,1l511,320r,2l512,323r1,1l514,324r1,l517,324r1,l523,324r2,l529,324r3,-1l538,322r1,-1l545,319r1,-1l549,316r3,-2l553,313r,-1l555,311r-1,l556,310r,-1l558,308r-1,l558,307r1,-1l560,305r,-1l562,303r,-1l563,302r1,-1l564,300r1,-1l568,297r1,-1l571,295r4,-2l577,292r4,-2l585,288r4,l591,288r2,l595,289r2,l598,290r1,l600,291r2,1l603,292r,1l605,293r1,1l608,295r1,1l610,296r2,1l613,297r,1l614,298r6,1l621,300r3,l626,300r1,l629,299r7,-11l641,280r-1,-1l641,278r,-1l638,269r,-2l639,266r-1,l638,265r,-2l639,262r,-2l640,259r,-2l641,256r,-1l642,254r1,-1l644,251r1,-1l645,249r2,-2l646,246r,-1l647,245r,-1e" fillcolor="#c2bda1" stroked="f">
                  <v:path arrowok="t" o:connecttype="custom" o:connectlocs="133,81;124,75;116,71;108,68;98,65;90,62;80,56;59,21;51,17;43,7;38,-8;2,-5;10,26;4,40;2,58;14,68;24,71;35,75;46,85;74,88;91,92;101,101;110,106;134,104;384,59;372,53;361,48;351,33;356,18;360,1;351,-21;318,-14;316,3;313,22;323,33;330,48;333,68;344,77;355,81;381,74;644,213;629,198;624,180;613,159;593,171;590,189;576,200;569,221;551,213;561,233;566,247;547,262;540,271;521,286;513,301;552,291;560,282;585,265;605,270;627,277;638,240;644,228" o:connectangles="0,0,0,0,0,0,0,0,0,0,0,0,0,0,0,0,0,0,0,0,0,0,0,0,0,0,0,0,0,0,0,0,0,0,0,0,0,0,0,0,0,0,0,0,0,0,0,0,0,0,0,0,0,0,0,0,0,0,0,0,0,0"/>
                </v:shape>
                <v:shape id="AutoShape 216" o:spid="_x0000_s1053" style="position:absolute;left:9158;top:-18;width:36;height:18;visibility:visible;mso-wrap-style:square;v-text-anchor:top" coordsize="36,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" path="m36,17r-7,l30,17r2,l33,18r1,-1l36,17xm24,l,2r2,l2,3r1,l4,4r1,l5,5r2,l8,6r2,l10,7r1,l11,8r2,l13,9r1,l16,10r1,1l19,12r1,1l22,13r,1l23,15r1,l25,15r1,1l27,16r1,l28,17r1,l36,17,34,14,32,11,29,6,27,4,25,1,24,xe" fillcolor="#e1e5cf" stroked="f">
                  <v:path arrowok="t" o:connecttype="custom" o:connectlocs="36,-1;29,-1;30,-1;32,-1;33,0;34,-1;36,-1;36,-1;24,-18;0,-16;0,-16;2,-16;2,-15;2,-15;3,-15;4,-14;4,-14;5,-14;5,-13;7,-13;7,-13;8,-12;10,-12;10,-11;11,-11;11,-10;13,-10;13,-10;13,-9;14,-9;16,-8;16,-8;17,-7;17,-7;19,-6;19,-6;20,-5;20,-5;22,-5;22,-4;22,-4;23,-3;24,-3;25,-3;25,-3;26,-2;27,-2;27,-2;28,-2;28,-1;29,-1;36,-1;34,-4;32,-7;29,-12;27,-14;25,-17;24,-18" o:connectangles="0,0,0,0,0,0,0,0,0,0,0,0,0,0,0,0,0,0,0,0,0,0,0,0,0,0,0,0,0,0,0,0,0,0,0,0,0,0,0,0,0,0,0,0,0,0,0,0,0,0,0,0,0,0,0,0,0,0"/>
                </v:shape>
                <v:shape id="AutoShape 215" o:spid="_x0000_s1054" style="position:absolute;left:8974;top:175;width:50;height:135;visibility:visible;mso-wrap-style:square;v-text-anchor:top" coordsize="50,1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" path="m32,35r-20,l13,36r6,14l19,51r-2,1l18,55r1,2l18,58r,1l18,60r,1l17,62r,1l16,64r,2l15,66r-1,1l14,68r-1,l13,69r-3,2l8,73,6,74,5,75r-1,l3,77,1,78r,1l1,80,,81r,1l,83r,1l,85r3,8l5,93r,1l6,96r2,3l9,102r1,4l9,107r1,4l10,112r-1,1l9,115r-1,1l8,117r-1,1l7,120r-1,1l5,122r-1,2l4,125r-1,1l3,128r1,1l2,130r2,1l5,132r1,1l8,133r1,1l8,134r1,l10,134r1,1l12,135r2,l16,135r2,l21,134r2,-1l25,132r2,-1l28,130r2,-3l30,125r1,-1l30,123r,-2l30,119r,-2l30,116r,-2l30,113r,-2l32,109r,-1l33,107r1,-2l35,103r1,-1l38,99r1,-2l42,93r1,-2l44,89r,-1l44,87r1,l45,85r1,-1l46,83r1,-2l47,79r1,-3l49,74r,-1l49,72r,-5l49,64r,-1l48,60,46,57r-1,l44,56,43,55,42,54,40,53r-1,l40,52r-2,l37,52,36,50r-2,l34,49,30,41r,-1l32,39,31,36r1,-1xm40,52r-1,l38,52r2,xm36,50r-2,l36,50xm22,l21,,19,,17,,16,,14,1r-1,l11,2,10,3,8,4,7,5r,1l5,7,6,8r,1l4,10r1,2l5,13,4,14r1,3l7,22,6,23r,1l10,34r,1l12,35r20,l33,34r-1,l31,33r,-1l32,30r,-3l32,25r,-2l32,22r1,-2l32,19r,-2l31,16r,-1l33,14,29,4r,-1l30,2r-2,l26,2r,-1l25,,24,,23,,22,xm30,2r-1,l30,2xe" fillcolor="#c2bda1" stroked="f">
                  <v:path arrowok="t" o:connecttype="custom" o:connectlocs="13,212;17,228;18,234;17,238;16,240;14,244;10,247;4,251;1,254;0,257;0,261;5,270;10,282;10,288;8,293;5,298;3,304;4,307;8,309;10,310;16,311;25,308;30,301;30,297;30,290;32,284;36,278;43,267;44,263;46,259;49,250;49,240;45,233;42,230;38,228;34,226;32,215;32,211;40,228;36,226;19,176;13,177;8,180;5,183;4,186;4,190;6,199;12,211;32,210;32,203;32,198;32,193;31,191;29,179;28,178;24,176;29,178" o:connectangles="0,0,0,0,0,0,0,0,0,0,0,0,0,0,0,0,0,0,0,0,0,0,0,0,0,0,0,0,0,0,0,0,0,0,0,0,0,0,0,0,0,0,0,0,0,0,0,0,0,0,0,0,0,0,0,0,0"/>
                </v:shape>
                <v:shape id="AutoShape 214" o:spid="_x0000_s1055" style="position:absolute;left:8710;top:12;width:62;height:24;visibility:visible;mso-wrap-style:square;v-text-anchor:top" coordsize="62,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" path="m24,l20,2,18,3,15,5,14,6,13,7,12,8r-2,2l11,10,9,11,8,12,6,14,2,16,1,17,,18r1,l2,18r1,1l4,20r1,l6,20r,1l8,21r1,1l10,22r1,l13,22r,1l14,23r1,l17,23r1,1l23,24r6,l33,24r1,l37,23r1,l41,22r5,-1l47,20r4,-1l52,18r3,-1l57,16r1,-2l59,14r,-1l60,12r1,-1l61,10r,-3l61,6,60,5r-2,l58,4r-1,l55,4r,-1l53,3r-1,l50,3r,-1l49,2r-4,l45,1,28,1r-2,l24,xm59,4l58,5r2,l59,5r,-1xm57,4r-2,l57,4xm55,3r-2,l55,3xm52,2l50,3r2,l52,2xm47,2r-2,l49,2r-2,xe" fillcolor="#a7af7d" stroked="f">
                  <v:path arrowok="t" o:connecttype="custom" o:connectlocs="20,14;15,17;14,18;12,20;10,22;9,23;8,24;2,28;0,30;1,30;2,30;4,32;6,32;6,33;8,33;9,34;11,34;13,34;14,35;17,35;23,36;33,36;37,35;41,34;47,32;52,30;57,28;59,26;60,24;61,22;61,19;60,17;58,16;57,16;55,16;55,15;52,15;52,15;50,14;49,14;45,13;45,13;26,13;59,16;60,17;59,17;57,16;57,16;55,15;55,15;52,14;52,15;47,14;49,14;47,14" o:connectangles="0,0,0,0,0,0,0,0,0,0,0,0,0,0,0,0,0,0,0,0,0,0,0,0,0,0,0,0,0,0,0,0,0,0,0,0,0,0,0,0,0,0,0,0,0,0,0,0,0,0,0,0,0,0,0"/>
                </v:shape>
                <v:shape id="AutoShape 213" o:spid="_x0000_s1056" style="position:absolute;left:8853;top:106;width:50;height:34;visibility:visible;mso-wrap-style:square;v-text-anchor:top" coordsize="50,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" path="m9,l8,r,1l7,3r,2l6,6r,3l6,11r,2l6,15r,1l6,20,5,21r,2l4,25r,1l3,28,2,30,1,31r,1l,34,6,32r1,l9,31r2,l16,31r4,-1l22,30r2,l27,30r4,-1l32,29r2,-1l36,27r3,-1l41,26r1,-1l44,24r1,-1l47,21r1,l49,20,48,17r,-1l23,16r-4,l17,16,14,15r-1,l12,14r,-1l13,12r,-1l12,11r-1,l11,9,9,4,10,3r,-1l10,1,9,xm43,12r-1,1l41,13r-6,2l33,15r-2,l26,16r-3,l48,16,47,15r,-1l46,13r-1,l43,12xm13,11r-1,l13,11xe" fillcolor="#4e4c52" stroked="f">
                  <v:path arrowok="t" o:connecttype="custom" o:connectlocs="8,106;8,107;7,111;6,115;6,117;6,121;6,126;5,127;4,131;3,134;1,137;0,140;6,138;9,137;16,137;22,136;27,136;32,135;36,133;41,132;42,131;45,129;48,127;49,126;48,123;48,122;19,122;14,121;12,120;13,118;12,117;11,115;9,110;10,109;10,107;9,106;42,119;35,121;31,121;23,122;48,122;47,120;47,120;46,119;43,118;12,117;13,117" o:connectangles="0,0,0,0,0,0,0,0,0,0,0,0,0,0,0,0,0,0,0,0,0,0,0,0,0,0,0,0,0,0,0,0,0,0,0,0,0,0,0,0,0,0,0,0,0,0,0"/>
                </v:shape>
                <v:shape id="AutoShape 212" o:spid="_x0000_s1057" style="position:absolute;left:8795;top:33;width:674;height:274;visibility:visible;mso-wrap-style:square;v-text-anchor:top" coordsize="674,2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" path="m30,34r-2,1l27,34r-2,l24,33r-1,l22,32r-2,l19,31r-1,l17,31r-1,l14,31r-1,1l11,33r-1,l9,34r-1,l7,36,5,38,4,40r-1,l3,41,2,42r,1l1,44,,45r,2l1,47r2,1l5,48r1,l12,46r1,l15,46r1,l19,46r2,l26,47r1,1l28,48r,-2l27,45r2,-1l29,43,28,40,27,39r2,-1l29,37r-1,l28,36r,-1l29,35r1,-1m111,80r,l111,78r-1,-2l109,75r,-1l107,74r-1,l102,73r-3,l94,74r-4,1l89,75r-3,l83,77r-3,1l78,79r-1,1l74,82r-1,l71,83r,1l70,85r,1l71,87r1,l75,88r2,l81,88r3,l88,88r3,-1l93,87r6,-2l100,85r1,-1l103,85r1,l105,86r3,-1l109,85r,-1l110,84r,-2l110,81r1,-1m237,148r,-3l236,143r,-2l234,142r-1,l232,142r-2,1l229,143r-2,l226,143r-1,-1l222,142r-2,l215,143r-4,1l209,144r-1,1l208,146r4,9l212,156r-2,1l210,158r1,1l212,158r1,l214,158r9,l224,158r3,-1l229,157r1,-1l232,155r1,l235,153r1,-1l237,151r,-3m349,23r,l349,22r-1,-1l347,17,344,9,343,5,339,2,338,1r-1,l335,r-2,l331,r-1,l329,r-1,1l327,3r-2,1l322,8r-2,1l319,10r-2,2l316,14r-1,3l314,19r,1l314,21r,1l314,23r-1,1l313,25r,1l312,27r1,l314,26r3,-2l318,23r2,l321,22r2,l324,22r1,1l327,23r1,l328,24r2,l331,25r1,l333,25r,1l335,26r1,l337,26r2,l342,26r2,-1l349,24r,-1m482,29r-1,-1l479,26r,-1l476,19r,-4l475,13r-2,l472,14r,1l471,16r,3l470,20r1,2l471,24r2,1l473,26r1,l475,28r1,1l477,29r1,1l479,30r3,-1m673,231r-1,l671,231r-3,l664,232r-4,2l658,235r-1,1l654,238r-2,1l651,240r-3,2l647,243r,1l646,245r-1,l645,246r-2,1l644,248r-1,l642,249r-1,1l641,251r-2,1l639,253r-2,1l638,254r-2,1l636,256r-1,1l632,259r-3,2l628,262r-6,2l621,265r-5,1l615,266r,1l616,267r1,1l618,268r1,1l620,270r1,l622,271r1,l623,272r1,l625,272r1,1l626,274r3,-1l628,272r-1,l628,267r1,-2l630,264r3,-2l635,260r12,-6l650,252r5,-3l657,247r2,-3l662,240r3,-4l667,234r1,-1l670,232r1,-1l672,231r1,e" fillcolor="#e1e5cf" stroked="f">
                  <v:path arrowok="t" o:connecttype="custom" o:connectlocs="24,67;19,65;11,67;4,74;2,77;3,82;15,80;27,82;27,79;29,72;29,69;109,109;99,107;80,112;71,118;77,122;99,119;105,120;110,118;237,179;230,177;225,176;208,179;211,193;227,191;235,187;349,57;339,36;330,34;320,43;314,54;313,60;318,57;325,57;330,58;335,60;342,60;479,60;472,48;471,56;475,62;482,63;660,268;648,276;643,281;641,285;636,289;622,298;616,301;621,304;624,306;628,306;635,294;662,274;672,265" o:connectangles="0,0,0,0,0,0,0,0,0,0,0,0,0,0,0,0,0,0,0,0,0,0,0,0,0,0,0,0,0,0,0,0,0,0,0,0,0,0,0,0,0,0,0,0,0,0,0,0,0,0,0,0,0,0,0"/>
                </v:shape>
                <v:shape id="AutoShape 211" o:spid="_x0000_s1058" style="position:absolute;left:8900;top:119;width:554;height:200;visibility:visible;mso-wrap-style:square;v-text-anchor:top" coordsize="554,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" path="m4,1l3,,,1,,2,1,3r1,l2,2r1,l4,1m554,199r,-1l553,198r-1,-1l551,196r-2,l548,195r-3,l543,195r-3,l539,195r-1,l538,196r-1,l537,197r2,l540,197r2,l543,198r1,l545,198r2,l548,199r1,l550,199r2,l552,200r1,l554,200r,-1e" fillcolor="#c2bda1" stroked="f">
                  <v:path arrowok="t" o:connecttype="custom" o:connectlocs="4,120;3,119;0,120;0,120;0,121;1,122;1,122;2,122;2,122;2,121;3,121;4,120;4,120;554,318;554,317;553,317;553,317;553,317;552,316;552,316;551,315;549,315;548,314;548,314;545,314;543,314;540,314;539,314;538,314;538,315;537,315;537,315;537,316;539,316;539,316;540,316;542,316;543,317;544,317;545,317;547,317;547,317;547,317;548,318;549,318;549,318;550,318;550,318;552,318;552,319;553,319;553,319;554,319;554,318" o:connectangles="0,0,0,0,0,0,0,0,0,0,0,0,0,0,0,0,0,0,0,0,0,0,0,0,0,0,0,0,0,0,0,0,0,0,0,0,0,0,0,0,0,0,0,0,0,0,0,0,0,0,0,0,0,0"/>
                </v:shape>
                <v:shape id="Freeform 210" o:spid="_x0000_s1059" style="position:absolute;left:9286;top:82;width:5;height:2;visibility:visible;mso-wrap-style:square;v-text-anchor:top" coordsize="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" path="m1,l,,,1,,2r1,l3,1r1,l4,,3,,1,xe" fillcolor="#625e59" stroked="f">
                  <v:path arrowok="t" o:connecttype="custom" o:connectlocs="1,83;0,83;0,84;0,84;0,85;1,85;3,84;4,84;4,83;4,83;3,83;1,83" o:connectangles="0,0,0,0,0,0,0,0,0,0,0,0"/>
                </v:shape>
                <v:shape id="Freeform 209" o:spid="_x0000_s1060" style="position:absolute;left:9107;top:60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" path="m1,l,,,1,,,1,xe" fillcolor="#e1e5cf" stroked="f">
                  <v:path arrowok="t" o:connecttype="custom" o:connectlocs="1,61;0,61;0,62;0,61;1,61;1,61;1,61" o:connectangles="0,0,0,0,0,0,0"/>
                </v:shape>
                <v:shape id="AutoShape 208" o:spid="_x0000_s1061" style="position:absolute;left:9100;top:-65;width:374;height:134;visibility:visible;mso-wrap-style:square;v-text-anchor:top" coordsize="374,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" path="m2,132l,133r2,-1m316,28r-33,l284,28r2,l286,29r1,l288,29r1,l289,30r2,l292,31r2,l294,32r2,l298,32r2,l301,32r2,l304,32r1,-1l307,31r2,-1l312,29r1,-1l314,28r2,m373,7r,-1l371,6r-2,l368,6r-4,1l363,7r-4,2l354,10r-7,3l346,13r-2,1l341,14r-1,l337,15r-2,-1l333,14r-2,l331,13r-2,l329,12r-1,-1l328,10r-2,l325,8,324,7r,-1l323,6,322,5,321,3,320,2r-2,l318,1r-1,l317,r-2,l249,20r1,1l251,26r2,4l255,33r,1l257,34r2,3l260,37r1,1l262,39r1,l264,40r2,-1l265,38r,-3l264,35r2,-1l266,33r,-1l267,31r3,-2l272,28r2,l276,27r3,1l281,28r1,l283,28r33,l317,28r1,l319,28r1,l321,28r1,l322,29r2,l325,29r,2l326,31r1,l328,31r,1l331,38r,1l333,39r1,3l335,42r1,l337,42r,1l339,43r2,l342,43r1,l345,43r1,l348,42r2,l355,40r2,l358,39r2,-1l363,37r2,-2l366,34r1,-1l366,33r2,-1l368,31r-1,-2l367,28r,-1l368,27r-3,-8l365,18r,-1l366,16r,-1l367,14r,-1l368,12r1,l369,11r,-1l370,10r,-1l371,9r1,-1l372,7r1,e" fillcolor="#a7af7d" stroked="f">
                  <v:path arrowok="t" o:connecttype="custom" o:connectlocs="0,68;316,-37;284,-37;288,-36;291,-35;294,-34;296,-33;300,-33;305,-34;313,-37;373,-59;364,-58;347,-52;340,-51;331,-51;329,-53;328,-55;324,-59;322,-60;318,-63;315,-65;251,-39;257,-31;260,-28;262,-26;266,-26;266,-31;267,-34;272,-37;281,-37;283,-37;319,-37;322,-36;325,-34;328,-33;333,-26;336,-23;339,-22;343,-22;346,-22;357,-25;365,-30;368,-33;367,-37;367,-37;365,-46;366,-49;367,-52;369,-55;372,-57" o:connectangles="0,0,0,0,0,0,0,0,0,0,0,0,0,0,0,0,0,0,0,0,0,0,0,0,0,0,0,0,0,0,0,0,0,0,0,0,0,0,0,0,0,0,0,0,0,0,0,0,0,0"/>
                </v:shape>
                <v:shape id="AutoShape 207" o:spid="_x0000_s1062" style="position:absolute;left:9365;top:-101;width:195;height:164;visibility:visible;mso-wrap-style:square;v-text-anchor:top" coordsize="195,1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" path="m154,3l153,,135,5r-23,9l116,24r,2l116,28r,1l116,30r,1l116,32r-1,1l115,35r-1,l114,36r-1,1l113,38r-1,l111,39r-1,1l109,41r,1l108,42r,1l107,44r-1,l106,45r-1,l105,46r-1,1l103,48r,1l102,50r,1l101,52r,1l104,61r,1l103,63r,2l104,66r,1l103,68r,1l99,72r-3,1l93,75r-2,1l84,77r-3,1l78,78r-1,l75,78r-2,l72,77r-1,l70,77,69,74r-2,l64,67r,-1l63,66r-1,l61,66r,-1l61,64r-1,l58,64r,-1l54,63r-1,l52,63r-2,l48,64r-7,2l39,67r-3,l34,67r-2,l30,67r,-1l28,66,27,65r-2,l25,64r-1,l23,64r-1,l22,63r-2,1l20,63r-2,l17,63r-2,l12,62r-2,1l8,63,6,64,3,66,2,67r,1l2,69,,70r1,1l1,73r1,l2,74,1,75,,75r,1l1,76r1,1l3,77r3,6l6,84r2,l9,86r1,1l11,87r1,l12,88r,1l13,89r2,1l16,91r,1l18,92r1,1l19,94r2,l23,96r1,l26,99r2,l28,100r,1l30,104r2,-1l32,104r3,6l33,111r,1l34,112r2,6l37,120r,3l38,123r-1,1l37,126r,1l37,128r-1,1l36,131r-1,1l35,134r-1,1l34,138r1,l34,140r2,6l37,151r3,6l42,159r,1l44,160r1,1l45,162r2,l48,163r1,l50,163r3,l57,163r3,-1l63,160r2,-1l66,157r1,l68,156r2,-1l70,152r,-2l70,149r,-1l70,146r1,-2l70,143r,-2l70,140r,-4l69,133r,-2l69,130r,-2l71,128r1,l73,127r1,l76,126r1,-1l78,124r,-2l79,121r,-1l79,119r1,-1l80,117r,-1l81,115r,-1l81,113r1,-1l84,110r2,-1l88,108r3,-1l95,106r3,l100,106r2,1l103,107r2,l106,107r2,l110,106r1,l112,106r2,-1l115,104r,-1l116,103r1,-1l118,100r1,-1l120,98r1,-1l121,95r-1,l122,94r,-2l121,92r2,-1l123,89r1,-1l123,86r2,-1l125,84r,-1l126,82r,-2l127,80r,-1l127,78r1,l128,77r1,-1l130,75r4,-3l137,69r4,-3l142,64r1,-1l143,62r1,-1l144,60r2,-1l146,58r,-1l146,54r1,-1l147,52r-1,-3l146,48r1,-1l144,39r-1,-3l143,34r,-1l143,30r1,-1l144,28r1,-2l145,25r2,-1l147,23r1,-1l148,21r,-1l149,19r,-1l150,17r1,l151,15r1,-1l152,13r1,-1l153,10r,-1l153,8r1,l153,4r-1,l154,3t41,120l194,123r-1,l193,124r,1l192,126r,2l191,129r,3l190,132r,1l191,137r1,3l193,141r1,-16l194,124r1,-1e" fillcolor="#c2bda1" stroked="f">
                  <v:path arrowok="t" o:connecttype="custom" o:connectlocs="116,-74;116,-68;113,-63;109,-59;108,-57;105,-54;102,-50;104,-38;104,-33;96,-27;77,-22;72,-23;67,-26;62,-34;58,-36;48,-36;32,-33;27,-35;22,-36;17,-37;3,-34;0,-30;0,-25;6,-17;11,-13;15,-10;18,-8;24,-4;28,1;32,4;37,20;37,28;35,34;36,46;45,61;49,63;65,59;70,50;70,41;69,28;77,25;79,21;80,16;84,10;100,6;110,6;116,3;120,-2;121,-8;125,-16;127,-21;134,-28;144,-39;147,-47;144,-61;144,-71;147,-76;149,-82;153,-88;152,-96;193,25;190,32;194,24" o:connectangles="0,0,0,0,0,0,0,0,0,0,0,0,0,0,0,0,0,0,0,0,0,0,0,0,0,0,0,0,0,0,0,0,0,0,0,0,0,0,0,0,0,0,0,0,0,0,0,0,0,0,0,0,0,0,0,0,0,0,0,0,0,0,0"/>
                </v:shape>
                <v:shape id="AutoShape 206" o:spid="_x0000_s1063" style="position:absolute;left:9421;top:27;width:75;height:134;visibility:visible;mso-wrap-style:square;v-text-anchor:top" coordsize="75,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" path="m53,133r-10,l44,133r1,l47,134r2,l51,133r2,xm16,l15,1r-1,l13,1r-1,l12,3r,2l12,6r,1l13,10r,3l13,14r,2l13,21r,1l13,23r,2l13,28r1,l15,30r,2l16,32r-2,1l15,35r,1l13,37r1,l14,39r-2,1l13,41r-2,2l12,45r-2,1l11,48,9,49r1,l10,51,9,52r,1l9,54,7,55r1,1l8,57,7,58r,2l6,61r,2l5,64r,2l4,67r,1l4,69,2,70r1,1l3,72,2,73r,2l1,76r,1l1,79,,80r,2l,83r,1l,85r1,5l2,94r3,5l7,99r1,1l8,101r2,l11,102r,1l13,103r1,1l16,104r1,1l18,105r1,l19,106r1,l21,106r1,1l23,107r2,l25,108r2,l27,109r2,l30,109r3,10l33,120r,1l33,124r1,3l36,129r,1l38,130r,1l39,131r,1l41,132r1,1l43,133r11,l56,132r3,-1l61,129r4,-3l67,124r2,-1l69,122r1,-1l70,120r1,-1l71,118r2,-1l72,115r2,-1l73,112r,-1l74,110r,-1l74,107r,-1l75,105,73,98,70,93,66,85r,-1l64,83,60,76r1,l59,76r,-1l55,69r-1,l50,62r,-1l48,61,36,33,35,32r-1,l33,31r,-1l33,29,30,23r-2,l28,22,25,17,23,16,20,11,18,6,17,1,16,xe" fillcolor="#4e4c52" stroked="f">
                  <v:path arrowok="t" o:connecttype="custom" o:connectlocs="45,160;53,160;13,28;12,33;13,41;13,50;14,55;16,59;15,63;12,67;12,72;10,76;9,80;8,84;6,90;4,94;3,98;1,103;0,107;0,112;7,126;8,128;11,129;13,130;16,131;18,132;21,133;25,135;29,136;33,147;34,154;38,157;39,159;43,160;61,156;69,149;70,147;72,142;74,137;74,134;70,120;64,110;59,103;54,96;36,60;33,58;30,50;25,44;17,28" o:connectangles="0,0,0,0,0,0,0,0,0,0,0,0,0,0,0,0,0,0,0,0,0,0,0,0,0,0,0,0,0,0,0,0,0,0,0,0,0,0,0,0,0,0,0,0,0,0,0,0,0"/>
                </v:shape>
                <v:shape id="AutoShape 205" o:spid="_x0000_s1064" style="position:absolute;left:9278;top:-33;width:122;height:98;visibility:visible;mso-wrap-style:square;v-text-anchor:top" coordsize="122,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" path="m18,r,l17,r,1l17,3r,2l15,7r1,1l15,11r-1,l13,13r-1,2l12,16r-2,2l9,19,8,20r,1l5,24,4,25,3,27r,1l2,29r,2l1,33r,1l1,35r,3l1,39,,40r1,6l1,50r1,6l3,58r2,3l6,62r2,2l8,65r2,l11,66r4,1l19,68r8,1l29,69r2,1l33,71r1,1l35,72r1,2l37,75r2,1l40,78r3,6l45,88r3,5l49,93r,1l50,95r1,1l52,96r1,1l54,97r2,1l58,98r1,l60,97r1,l62,96r1,-1l65,94r,-1l65,91r,-2l66,87,65,84r,-5l65,78r1,-4l67,72r1,-2l70,68r2,-2l73,66r1,-1l76,64r1,l79,63r1,l82,63r19,l101,62r1,-1l102,60r1,l104,59r-1,-1l105,57r,-1l63,56,61,55r-2,l59,54r-2,l56,53r-1,l54,53,53,48,52,47r1,-1l53,43r,-1l53,41r,-1l52,37r,-3l50,31r-1,l48,31,47,30r-2,l44,29r-1,l40,29,39,28r-1,l37,28r-2,l34,27r-1,l32,26r-2,l30,25r-1,l29,24r-2,l26,23,24,19,22,11r1,-1l22,6,21,4,20,1,19,,18,xm101,63r-19,l85,63r2,l90,65r1,1l92,67r1,l96,70r1,-1l98,69r,-1l98,67r2,-1l99,65r2,-2xm98,37r-1,l95,37r-4,1l88,39r-2,1l84,41r-2,1l81,43r-5,6l74,52r-2,2l69,55r-2,l64,56r41,l106,55r1,-1l108,52r3,-2l112,48r4,-2l117,45r3,-2l122,42r-2,-3l105,39r-1,-1l102,38r-1,-1l100,37r-2,xm115,33r,l114,33r-1,1l113,35r-3,2l109,38r-2,l106,39r14,l119,36r-2,l117,35r-2,-2xe" fillcolor="#e1e5cf" stroked="f">
                  <v:path arrowok="t" o:connecttype="custom" o:connectlocs="17,-31;16,-24;13,-19;9,-13;4,-7;2,-3;1,3;1,14;3,26;8,33;19,36;33,39;37,43;45,56;50,63;54,65;60,65;63,63;65,57;65,46;70,36;76,32;82,31;102,29;103,26;63,24;57,22;55,21;53,14;53,8;49,-1;45,-2;40,-3;35,-4;32,-6;29,-7;24,-13;22,-26;18,-32;87,31;92,35;98,37;100,34;98,5;88,7;81,11;69,23;106,23;112,16;122,10;102,6;115,1;113,3;106,7;119,4" o:connectangles="0,0,0,0,0,0,0,0,0,0,0,0,0,0,0,0,0,0,0,0,0,0,0,0,0,0,0,0,0,0,0,0,0,0,0,0,0,0,0,0,0,0,0,0,0,0,0,0,0,0,0,0,0,0,0"/>
                </v:shape>
                <v:shape id="Freeform 204" o:spid="_x0000_s1065" style="position:absolute;left:8981;top:388;width:49;height:49;visibility:visible;mso-wrap-style:square;v-text-anchor:top" coordsize="49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" path="m37,l32,1r-2,l8,11r-1,l6,12,5,13,4,14r,1l4,16,2,17r1,1l1,19r1,2l2,23,1,24r1,5l3,30,2,31r,2l3,34r,1l2,36r,2l1,40r,1l,42r5,2l24,49r,-2l23,45,22,42,21,40,19,36r,-2l20,33,19,31r2,-2l21,28r1,-1l23,26r2,-1l27,24r1,l29,23r3,-1l39,19r2,-1l48,9r,-2l48,5,46,2,44,1r-4,l32,1r-1,l40,1,39,,37,xe" fillcolor="#c2bda1" stroked="f">
                  <v:path arrowok="t" o:connecttype="custom" o:connectlocs="32,389;30,389;7,399;5,401;4,402;4,404;3,406;2,409;1,412;2,417;2,419;2,421;3,423;2,426;1,428;1,429;5,432;24,437;23,433;21,428;19,422;20,421;19,419;21,416;23,414;27,412;29,411;39,407;48,397;48,393;44,389;32,389;40,389;37,388" o:connectangles="0,0,0,0,0,0,0,0,0,0,0,0,0,0,0,0,0,0,0,0,0,0,0,0,0,0,0,0,0,0,0,0,0,0"/>
                </v:shape>
                <v:shape id="AutoShape 203" o:spid="_x0000_s1066" style="position:absolute;left:8758;top:206;width:20;height:6;visibility:visible;mso-wrap-style:square;v-text-anchor:top" coordsize="20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" path="m17,2l2,2r2,l4,3,5,4,6,5,7,6,11,4r2,l15,4,17,3r2,l20,2r-3,xm7,l5,1,3,1,1,2,,2r1,l2,2r15,l17,1r-2,l14,1r-3,l10,1,8,1,7,xm14,1r-3,l14,1xm10,l8,1r2,l10,xe" fillcolor="#576656" stroked="f">
                  <v:path arrowok="t" o:connecttype="custom" o:connectlocs="17,208;2,208;4,208;4,209;5,210;6,211;7,212;7,212;11,210;13,210;15,210;17,209;19,209;20,208;20,208;17,208;17,208;7,206;5,207;3,207;1,208;0,208;0,208;1,208;2,208;17,208;17,207;15,207;14,207;11,207;10,207;8,207;7,206;14,207;11,207;14,207;14,207;10,206;8,207;10,207;10,206" o:connectangles="0,0,0,0,0,0,0,0,0,0,0,0,0,0,0,0,0,0,0,0,0,0,0,0,0,0,0,0,0,0,0,0,0,0,0,0,0,0,0,0,0"/>
                </v:shape>
                <v:shape id="AutoShape 202" o:spid="_x0000_s1067" style="position:absolute;left:8793;top:-16;width:404;height:420;visibility:visible;mso-wrap-style:square;v-text-anchor:top" coordsize="404,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" path="m67,155r-1,l66,156r1,-1m192,305r,-2l191,299r1,l191,297r,-2l189,291r-1,-4l187,285r-2,l182,277r,-2l182,273r1,l183,271r-2,l181,269r-1,l179,267r-2,l177,265r-3,l174,263r-3,-4l166,259r-2,2l161,261r-2,2l157,265r-2,2l154,269r-1,l153,271r-1,l152,273r-1,l151,275r-1,2l150,279r-1,l149,281r-1,2l147,285r-1,2l145,287r-2,2l141,291r-1,l138,293r-4,l133,291r-1,-4l131,285r-2,-4l128,281r-2,-2l125,277r-1,-2l122,275r-1,-2l120,271r-2,l117,269r-2,l115,267r-3,l111,265r-4,l106,263r-6,l99,261r-10,l89,259r-7,l81,257r-5,l74,255r-3,l71,253r-1,l70,251r-2,l67,249r-2,-4l65,243r1,l65,239r1,-2l65,235r,-2l66,233r,-2l67,229r,-2l68,227r,-2l71,221r,-2l72,219r,-2l73,215r1,-2l74,211r1,l75,209r1,-2l76,205r1,-2l76,199r-1,l76,197r,-2l73,187r-3,-6l68,175r-1,-2l68,173r,-2l67,169r,-2l66,165r1,-2l66,161r,-2l67,157r-1,l66,156r-5,1l60,157r-1,2l58,161r-1,l58,163r-2,l56,165r-1,l55,167r-1,2l54,171r-1,l54,173r,2l55,179r4,10l58,189r1,2l60,197r,2l60,201r-1,l58,203r-1,l57,205r-1,2l54,207r,2l53,209r,2l52,211r-1,2l50,213r-3,2l46,217r-1,2l44,219r,2l43,221r-1,2l41,223r,2l39,225r1,2l38,227r,2l37,231r,2l36,233r,2l35,237r,2l36,239r,2l35,241r,2l36,245r,2l35,247r,2l34,251r-1,2l32,255r-2,l27,257r-3,l22,259r-12,l9,261r-2,l7,263r-1,2l6,267r-1,l5,269r-1,2l4,273r1,l3,275r1,l4,277r-2,l3,279r-1,2l2,283r-1,2l1,287,,289r1,2l1,293r-1,l2,297r1,4l5,305r2,l8,309r1,l10,313r1,2l12,319r-1,l11,321r-1,l10,323r57,56l129,419r1,l124,407r-1,l123,405r-4,-6l117,399r-1,-4l115,395r,-2l112,393r,-2l111,391r,-2l109,389r-1,-2l106,387r-2,-2l102,383r-3,l99,381r-3,l96,379r-5,l90,377r-4,l85,375r-7,l78,373r-5,l72,371r-5,l67,369r-3,l62,367r-3,l59,365r-3,l55,363r-2,l53,361r-1,l51,359r-1,l49,357r-1,-2l47,355r-2,-2l44,351r-2,-4l42,345r-1,l42,343r-1,-4l41,337r1,l41,333r1,l42,331r,-2l43,329r,-2l44,325r,-2l45,323r,-2l46,321r,-2l47,319r1,-2l49,315r2,-2l52,311r2,-2l55,307r1,l58,305r1,-2l63,301r2,-2l66,299r3,-2l87,297r,2l92,299r1,2l95,301r,2l98,303r,2l99,307r3,l102,309r3,l105,311r5,l111,313r16,l127,315r5,l132,317r2,2l135,319r1,2l137,325r,2l138,329r1,2l141,333r1,l142,335r3,l147,337r7,l156,339r5,-2l168,337r4,-2l176,335r4,-2l183,331r2,l187,329r2,-2l191,327r-1,-2l187,325r-1,-2l184,323r2,-2l185,321r,-2l186,317r2,-2l188,313r1,l189,311r1,-2l191,307r,-2l192,305m404,18r,-1l402,18r,-1l401,16r1,l403,15r-1,l400,15r-1,1l398,15r-2,l395,15r-1,l394,14r-1,l392,14r-1,-1l390,13r-1,l388,12r,-1l386,11r-1,-1l383,9r-1,l382,8,380,7r-1,l379,6r-2,l377,5r-1,l376,4r-2,l373,3r-2,l371,2r-1,l369,1r-1,l368,r-2,l344,2r,1l345,4r1,l348,6r2,l350,7r1,1l353,8r,1l354,9r,1l356,10r,1l358,11r1,1l359,13r2,l362,13r,1l364,14r,1l365,15r,1l367,16r1,1l370,17r1,1l373,18r,1l375,19r,1l376,20r,1l378,21r1,1l381,22r1,1l384,23r,1l385,25r2,l387,26r2,l390,26r,1l392,27r,1l394,27r1,1l397,27r1,l399,26r1,l400,25r,-1l401,23r,-2l402,20r,-1l404,18e" fillcolor="#625e59" stroked="f">
                  <v:path arrowok="t" o:connecttype="custom" o:connectlocs="191,279;183,257;171,243;153,255;149,265;140,275;124,259;107,249;71,239;65,223;67,211;73,199;76,189;68,159;66,143;56,147;59,173;57,187;50,197;39,209;36,219;35,231;22,243;5,253;3,263;0,273;10,297;124,391;112,375;96,365;67,355;52,345;42,329;42,315;46,303;54,293;87,281;102,293;135,303;142,319;183,315;185,305;190,293;402,1;399,0;393,-2;386,-5;379,-10;370,-14;345,-12;353,-8;359,-4;365,0;373,3;381,6;387,10;398,11;402,4" o:connectangles="0,0,0,0,0,0,0,0,0,0,0,0,0,0,0,0,0,0,0,0,0,0,0,0,0,0,0,0,0,0,0,0,0,0,0,0,0,0,0,0,0,0,0,0,0,0,0,0,0,0,0,0,0,0,0,0,0,0"/>
                </v:shape>
                <v:shape id="Freeform 201" o:spid="_x0000_s1068" style="position:absolute;left:8975;top:369;width:41;height:61;visibility:visible;mso-wrap-style:square;v-text-anchor:top" coordsize="41,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" path="m33,l20,7,17,9r-6,5l9,17r-1,l8,18,7,19r,1l6,20,5,21r1,1l4,23r,1l4,25,3,26r,1l2,29r,2l1,31r,1l1,35,,35r,1l,37r1,1l1,39,,41r,1l1,44r1,2l2,48r,1l2,50r2,9l6,60,7,59r,-1l8,56r,-2l9,53,8,50r,-1l9,48,8,47r,-2l7,42,8,41r,-3l7,37,9,36r,-1l10,34r,-1l10,32r1,l11,31r1,-1l13,29r1,l33,20r4,-1l38,18r1,l39,17r,-1l40,15r,-3l41,11,40,8,39,5,37,2r-2,l35,1,34,,33,xe" fillcolor="#576656" stroked="f">
                  <v:path arrowok="t" o:connecttype="custom" o:connectlocs="20,377;11,384;8,387;7,389;6,390;6,392;4,394;3,396;2,399;1,401;1,405;0,406;1,408;1,409;0,412;2,416;2,419;2,420;4,429;7,429;7,428;8,426;9,423;8,420;8,419;8,417;7,412;8,411;7,407;9,405;10,403;11,402;12,400;14,399;37,389;39,388;39,386;40,382;41,381;39,375;37,372;35,371;34,370;33,370" o:connectangles="0,0,0,0,0,0,0,0,0,0,0,0,0,0,0,0,0,0,0,0,0,0,0,0,0,0,0,0,0,0,0,0,0,0,0,0,0,0,0,0,0,0,0,0"/>
                </v:shape>
                <v:shape id="Freeform 200" o:spid="_x0000_s1069" style="position:absolute;left:8944;top:354;width:23;height:19;visibility:visible;mso-wrap-style:square;v-text-anchor:top" coordsize="23,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" path="m9,l,3,,5,,6,,7r,3l1,13r2,3l5,16r1,1l6,18r1,l13,16r1,l15,15r2,-1l18,12r1,-1l20,10r,-2l21,7r,-1l21,4r-1,l20,3,21,2r1,l20,1r-1,l17,1,16,,15,,14,,13,,11,,9,xe" fillcolor="#625e59" stroked="f">
                  <v:path arrowok="t" o:connecttype="custom" o:connectlocs="9,355;0,358;0,358;0,360;0,361;0,362;0,365;1,368;3,371;3,371;5,371;5,371;6,372;6,373;6,373;7,373;13,371;14,371;15,370;17,369;18,367;19,366;19,366;20,365;20,363;21,362;21,361;21,359;20,359;20,358;21,357;21,357;22,357;22,357;20,356;19,356;19,356;19,356;17,356;16,355;15,355;14,355;13,355;11,355;9,355" o:connectangles="0,0,0,0,0,0,0,0,0,0,0,0,0,0,0,0,0,0,0,0,0,0,0,0,0,0,0,0,0,0,0,0,0,0,0,0,0,0,0,0,0,0,0,0,0"/>
                </v:shape>
                <v:shape id="Freeform 199" o:spid="_x0000_s1070" style="position:absolute;left:8965;top:357;width:5;height:2;visibility:visible;mso-wrap-style:square;v-text-anchor:top" coordsize="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" path="m1,r,l,1,,2r1,l4,1,5,,4,,3,,2,,1,xe" fillcolor="#c2bda1" stroked="f">
                  <v:path arrowok="t" o:connecttype="custom" o:connectlocs="1,357;1,357;0,358;0,359;1,359;4,358;5,357;4,357;3,357;2,357;1,357" o:connectangles="0,0,0,0,0,0,0,0,0,0,0"/>
                </v:shape>
                <v:shape id="Freeform 198" o:spid="_x0000_s1071" style="position:absolute;left:8734;top:10;width:23;height:3;visibility:visible;mso-wrap-style:square;v-text-anchor:top" coordsize="23,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" path="m11,l,2,2,3r2,l11,3r5,l21,3r1,l23,3r,-1l21,2r-1,l20,1r-1,l18,1r-1,l11,xe" fillcolor="#576656" stroked="f">
                  <v:path arrowok="t" o:connecttype="custom" o:connectlocs="11,10;0,12;2,13;4,13;11,13;16,13;21,13;21,13;22,13;23,13;23,12;21,12;20,12;20,11;19,11;18,11;17,11;11,10" o:connectangles="0,0,0,0,0,0,0,0,0,0,0,0,0,0,0,0,0,0"/>
                </v:shape>
                <v:shape id="AutoShape 197" o:spid="_x0000_s1072" style="position:absolute;left:9005;top:210;width:12;height:18;visibility:visible;mso-wrap-style:square;v-text-anchor:top" coordsize="12,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" path="m11,15r-5,l7,17r1,l9,17r2,-1l11,15xm2,l1,1,2,3r,1l,5r4,9l4,15r2,l11,15r,-1l12,13r,-1l11,9,10,7,8,4,7,3,6,3,4,1,3,,2,xe" fillcolor="#e1e5cf" stroked="f">
                  <v:path arrowok="t" o:connecttype="custom" o:connectlocs="11,226;6,226;6,226;7,228;7,228;8,228;9,228;11,227;11,226;11,226;2,211;1,212;1,212;2,214;2,215;0,216;0,216;4,225;4,226;4,226;6,226;11,226;11,225;12,224;12,223;11,220;10,218;8,215;8,215;7,214;6,214;4,212;3,211;3,211;2,211" o:connectangles="0,0,0,0,0,0,0,0,0,0,0,0,0,0,0,0,0,0,0,0,0,0,0,0,0,0,0,0,0,0,0,0,0,0,0"/>
                </v:shape>
                <v:shape id="AutoShape 196" o:spid="_x0000_s1073" style="position:absolute;left:8918;top:-7;width:290;height:389;visibility:visible;mso-wrap-style:square;v-text-anchor:top" coordsize="290,3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" path="m5,12r,-1l4,7,3,4,1,1,,,,1,,3,1,4r,1l1,6r,1l1,9r1,2l3,14r,1l4,15r,-2l5,12m289,375r,-1l288,370r-1,-2l285,365r,-1l284,364r-1,l283,363r-1,-1l282,361r-1,-1l279,360r,-1l278,358r-1,-1l276,357r-1,-1l274,356r,1l273,357r1,l272,359r1,2l273,362r-1,1l273,366r2,6l274,373r,1l275,376r1,1l276,378r1,l279,383r1,1l282,386r1,1l284,388r1,l286,388r,-1l287,386r,-1l287,384r1,-1l288,380r1,-1l289,378r-1,-1l288,376r1,-1e" fillcolor="#576656" stroked="f">
                  <v:path arrowok="t" o:connecttype="custom" o:connectlocs="5,4;4,0;1,-6;0,-6;0,-6;1,-3;1,-1;1,0;2,4;3,8;4,8;4,6;5,5;289,367;287,361;285,357;283,357;282,355;281,353;279,353;278,351;277,350;275,349;274,349;273,350;272,352;273,354;272,356;273,359;275,365;274,367;276,370;277,371;279,376;282,379;284,381;285,381;286,380;287,378;288,376;289,372;288,370;288,369" o:connectangles="0,0,0,0,0,0,0,0,0,0,0,0,0,0,0,0,0,0,0,0,0,0,0,0,0,0,0,0,0,0,0,0,0,0,0,0,0,0,0,0,0,0,0"/>
                </v:shape>
                <v:shape id="AutoShape 195" o:spid="_x0000_s1074" style="position:absolute;left:9183;top:-19;width:18;height:20;visibility:visible;mso-wrap-style:square;v-text-anchor:top" coordsize="18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" path="m15,17r-3,l13,17r-2,1l12,18r,1l13,19r1,-1l15,17xm6,l,,1,1,3,4,5,6r3,5l10,14r2,3l15,17r1,-1l17,14r,-2l18,11r,-2l18,8,17,5,16,4,14,3r-1,l13,2r-2,l11,1,9,1,8,,7,,6,xe" fillcolor="#4e4c52" stroked="f">
                  <v:path arrowok="t" o:connecttype="custom" o:connectlocs="15,-1;12,-1;13,-1;11,0;12,0;12,1;13,1;14,0;14,0;15,-1;6,-18;0,-18;1,-17;3,-14;5,-12;8,-7;10,-4;12,-1;12,-1;15,-1;16,-2;17,-4;17,-6;18,-7;18,-9;18,-10;17,-13;16,-14;14,-15;14,-15;13,-15;13,-16;11,-16;11,-17;9,-17;8,-18;7,-18;6,-18" o:connectangles="0,0,0,0,0,0,0,0,0,0,0,0,0,0,0,0,0,0,0,0,0,0,0,0,0,0,0,0,0,0,0,0,0,0,0,0,0,0"/>
                </v:shape>
                <v:shape id="Freeform 194" o:spid="_x0000_s1075" style="position:absolute;left:9194;width:3;height:2;visibility:visible;mso-wrap-style:square;v-text-anchor:top" coordsize="3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" path="m2,l1,,,,,1,2,xe" fillcolor="#576656" stroked="f">
                  <v:path arrowok="t" o:connecttype="custom" o:connectlocs="2,2;1,2;0,2;0,4;0,4;2,2;2,2" o:connectangles="0,0,0,0,0,0,0"/>
                </v:shape>
                <v:shape id="AutoShape 193" o:spid="_x0000_s1076" style="position:absolute;left:8637;top:-123;width:972;height:585;visibility:visible;mso-wrap-style:square;v-text-anchor:top" coordsize="972,5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" path="m16,181r-2,-2l16,181m43,156r-1,1l43,157r,-1m60,241r-1,-2l55,231r1,l53,227r-2,-6l51,227r1,l54,233r6,8m62,244r,-1l60,241r2,3m63,276r-1,-1l63,276t2,6l62,277r2,4l65,282m66,147r-1,1l59,146r-7,7l57,150r3,-1l65,148r1,-1m66,251r-4,-7l64,249r1,2l66,251t1,4l64,249r3,6m67,137r-7,2l63,139r4,-2m74,190r-2,-1l71,189r1,1l74,190t6,-47l77,142r-1,1l80,143t4,l80,143r-14,6l75,147r9,-4m90,306r-1,-2l89,305r1,1m93,312r-1,-2l91,308r-1,-4l93,312m96,180r-3,1l93,182r3,-2m101,137r-3,l97,139r4,-2m106,179r-4,l100,181r5,-1l106,179t,l106,179t7,-1l113,178r-2,-2l106,179r4,-1l113,178t1,-2l114,176r,-1l112,175r-1,1l114,176t10,5l123,180r-2,1l124,181t1,-1l124,180r-2,l123,180r2,m127,179r-3,1l127,179t2,-1l128,178r-1,l125,178r3,-1l123,178r1,1l129,178t5,-1l133,177r,-1l132,178r1,-1l132,178r-1,l133,178r1,-1m135,179r-1,l133,179r-3,1l131,180r2,l132,180r2,l135,179t,-2l134,177r1,m136,174r-1,l130,177r6,-3m145,394r-4,-5l142,390r2,3l145,394t2,3l146,395r-1,-1l147,397t2,-225l145,172r-1,1l146,173r3,-1m149,169r,m150,177r-1,-1l147,176r1,1l150,177t,l150,177t1,l150,177r1,m152,174r-3,1l149,176r3,-2m154,171r-1,-1l151,169r,1l149,170r-1,l149,169r-1,l146,170r3,l152,170r2,1m155,171r-1,l155,171t1,2l152,173r1,1l152,174r4,-1m157,172r-1,1l157,173r,-1m160,175r-1,-1l158,174r,1l160,175t2,-1l159,174r3,m163,123r-1,l163,123t1,52l163,176r-2,1l164,175t3,-2l166,173r1,m167,109r-7,l153,109r1,1l156,111r4,-1l164,109r3,m167,173r,m169,172r-2,1l168,173r1,-1m172,168r-3,l166,168r1,1l172,168t,-44l162,123r-2,1l156,124r3,1l172,124t1,47l172,171r1,m177,121r-13,2l167,122r-4,1l165,123r9,-1l177,121t,53l175,175r-2,l171,175r-2,1l172,176r-1,l173,176r2,-1l177,174t1,-3l176,171r-2,l172,172r1,l172,172r-2,l169,172r1,l171,172r1,l171,173r2,l175,172r3,-1m179,173r-1,l177,174r1,l179,173t5,-1l182,172r2,m186,169r-2,-1l180,168r1,1l179,170r6,-1l177,171r5,l180,171r-2,l182,172r-1,l181,171r1,l183,170r3,-1m188,170r-2,l182,171r2,l182,171r-1,1l188,170t2,-6l187,164r-1,l188,164r2,m190,164r-2,l187,164r3,m192,167r,l191,167r1,m196,170r-7,l188,170r1,l193,171r2,l195,170r1,m196,170r,-1l196,170t2,-49l196,120r-3,1l198,121t,44l198,165t1,3l198,167r-6,l193,168r3,1l199,168t,1l197,170r-1,2l199,169t1,-3l198,165r,1l200,166t2,-4l201,161r-1,1l202,162t2,294l200,451r-1,l199,452r2,1l204,456t1,-286l204,169r-1,2l205,170t,-7l204,162r-4,1l197,164r-4,-1l190,164r2,3l194,166r4,-1l199,165r4,-1l205,163t3,2l207,165r-1,l206,166r1,-1l208,165t1,3l208,168r1,m209,170r-1,-2l207,168r2,2m211,170r-2,-2l211,170t1,-2l208,167r1,1l211,168r1,m213,162r-2,l212,163r1,-1m213,165r,l213,164r-2,1l209,165r-1,2l213,165t5,4l217,169r-1,l218,169t2,-8l216,161r1,l220,161t,8l218,169r-1,l219,169r1,m220,119r-1,l220,119t,2l219,119r-8,2l220,121t2,354l222,475r-5,-4l216,471r6,4m222,476r,l218,473r4,3m223,477r-1,-2l222,476r1,1m224,163r-1,1l221,164r1,l223,164r1,-1m224,162r-1,l222,162r-1,l223,162r1,m225,163r,m226,479r-3,-6l216,467r-8,-8l210,461r14,16l226,479t3,-317l229,162r,-1l225,161r,1l224,162r3,l229,162t1,6l229,168r1,m232,168r-2,-1l231,168r1,m232,168r-2,l232,168t1,l232,168r1,m237,491r-2,-2l237,490r,1m240,166r-3,l236,166r,2l235,168r-1,1l237,168r3,-2m252,498r-1,l250,498r2,m258,155r-2,1l257,156r1,1l258,155t9,354l264,507r-1,l264,508r3,1m272,158r-1,l270,158r-1,l267,159r1,l272,159r,-1m273,153r-5,1l264,155r3,l268,154r5,-1m278,154r-5,l275,155r3,-1m279,155r-2,l275,155r-1,l271,156r1,1l278,155r1,m279,155r,m280,155r,l279,155r1,m280,155r,m281,165r-3,-1l276,163r,1l278,165r1,l281,165t,-11l281,154t1,1l281,154r-2,-1l279,154r-1,l280,155r,-1l280,155r2,m288,521r-1,-3l286,517r1,1l287,520r1,1m301,156r,m323,151r,-1l321,150r1,l323,151t4,4l326,155r1,3l327,155t30,394l349,545r-1,l357,549t14,2l370,550r-7,-2l371,551t4,3l374,552r-3,-1l375,554t2,-404l376,150r1,m378,149r-3,-1l374,149r4,m379,149r-1,l377,150r2,-1m381,149r,l380,147r-5,l379,149r1,l381,149t19,1l399,150r1,m404,150r-2,l404,150t6,1l410,151t6,-1l412,149r-3,1l410,150r,1l416,150t,l416,150t5,-1l419,150r-2,l416,150r1,3l420,150r1,-1m433,105r-4,-1l423,104r-6,1l420,106r9,-1l433,105t1,12l434,115r-3,2l434,117t,l434,117t1,-2l433,115r1,l435,115t5,453l439,568r1,m442,115r-6,l434,117r8,-2m444,117r-1,-1l438,117r6,m445,567r-8,-1l440,567r,1l445,567t2,-462l442,105r-5,l433,105r7,l446,106r1,-1m449,152r,l449,153r,-1m451,152r-2,l450,152r1,m460,115r-3,-2l442,115r1,1l452,115r8,m469,110r-1,l457,111r-1,l459,111r4,l465,110r4,m476,150r-8,2l468,151r,-1l466,151r-2,-1l465,153r1,l466,152r2,2l471,152r2,-1l475,151r,-1l476,150t3,-36l469,114r-1,l453,116r14,-1l468,115r11,-1m498,151r-1,l497,152r1,l498,151t2,l500,151r-1,l497,151r3,m501,112r-3,l498,111r-2,l496,113r5,-1m534,149r-1,l534,149t3,-1l535,148r-1,1l537,148t6,423l537,571r6,2l543,571m553,146r,l552,144r-5,1l553,146t3,1l553,146r1,1l556,147t1,-49l556,96r-5,1l549,98r5,l557,98t1,-2l557,96r-1,l558,96t8,48l564,143r,1l566,144t3,-48l568,96r,-1l562,96r7,m572,95r-3,l568,95r4,m576,145r,m577,144r-1,l574,144r1,1l574,145r-1,l575,145r1,l577,144t,-50l577,94r-4,1l577,95r,-1m578,143r-1,l575,142r-3,1l568,142r1,l576,144r2,-1m582,146r,-1l581,145r1,1m584,146r-1,l584,146t2,-2l581,141r1,4l583,144r3,m586,146r-1,-1l584,146r2,m588,98r,l587,98r,1l587,98r1,m588,100r-6,1l575,101r7,l585,101r,-1l586,100r2,m590,143r,l589,144r1,-1m596,98r-8,2l591,99r3,l596,98t1,45l595,143r2,m598,97r-4,l588,99r4,l598,97t1,57l598,155r1,l599,154t4,-13l602,142r-1,l603,141t2,l605,140r-1,l605,141t4,-51l609,90r-1,l601,91r5,-1l607,90r2,m610,89r-3,1l608,90r2,-1m625,96r-3,-1l619,96r6,m628,138r,-3l624,137r4,1m632,135r-1,l628,134r,1l629,135r3,m637,133r-3,l635,133r2,m639,89r-3,1l633,91r6,-1l639,89t7,-5l641,85r4,l646,84t7,7l650,92r3,l653,91t1,l653,91r1,m660,87r,l659,88r1,-1m661,86r-6,1l660,87r1,-1m663,131r,m664,129r-2,1l663,130r,1l664,129t2,-49l658,83r6,-2l666,80t1,1l666,82r1,l667,81t10,2l675,82r-8,l667,83r-9,2l661,85r16,-2m678,82r-1,1l678,82t4,2l677,83r-6,2l659,88r-19,4l643,93r10,-2l664,88r9,-1l682,84t,57l682,141t6,-64l684,78r-9,l669,80r-1,1l667,81r18,-3l684,78r2,l688,77t4,6l691,82r-5,1l682,85r6,-1l692,83m705,72r-2,1l698,73r7,-1m705,72r-17,5l692,76r9,-2l704,73r-5,1l703,73r2,l705,72t9,-1l705,72r1,l705,73r-1,l702,75r-9,3l699,78r11,-3l706,75r1,l712,73r-6,2l707,74r1,-1l709,73r-4,l708,72r6,-1m718,67r-7,3l713,69r3,-1l718,67t,454l716,523r1,l718,521t2,-1l719,520r-1,1l719,521r,-1l720,520t1,-2l709,523r,1l715,523r2,-2l719,520r2,-2m721,519r-2,1l719,521r2,-2m722,519r-1,l722,519t1,-4l721,518r2,-3m726,516r-2,1l722,518r3,-2l721,518r-1,2l721,519r1,l722,518r4,-2m734,114r,l732,115r2,-1m738,61r-9,2l733,61r-6,2l718,67r5,-2l728,64r7,-1l738,61t1,3l729,67r1,-1l732,65r-5,2l723,68r-9,3l719,70r5,-2l729,67r1,l734,66r2,-1l739,64t4,455l736,523r5,-2l743,519m744,62r-1,l744,62t1,l743,62r-2,1l740,64r-1,l745,62t1,5l744,66r1,l730,70r8,-1l737,69r9,-2m746,62r,l745,62r1,m748,111r-1,-1l743,112r5,-1m751,110r-3,1l749,111r2,-1m760,54r-2,2l755,57r-3,1l756,57r4,-3m766,56r,l758,58r8,-2m766,108r-4,l764,110r1,-1l766,108t1,l766,108r,1l767,108t,1l765,109r,1l766,110r1,-1m767,106r-1,2l767,106t1,3l768,109r-1,l767,110r1,-1m769,55r-1,l767,54r-5,2l766,56r3,-1m770,54r-1,1l770,54t3,53l772,107r-2,l771,107r,-1l772,105r-2,l767,108r2,l770,106r,2l770,107r,2l773,107t1,-53l771,55r-1,1l774,54t3,62l771,119r2,-1l776,117r-1,l777,116t,-61l776,55r-1,1l777,55t3,60l777,115r,1l780,115t3,-65l774,54r9,-2l783,51r-2,l783,50t1,63l784,114r,-1m788,46r,l787,46r1,m796,100r-3,-1l790,103r6,-3m796,44r-3,1l788,46r2,l791,46r-8,4l790,48r2,-1l791,46r1,l796,44t2,55l796,100r1,1l798,99t2,-50l792,52r-1,l784,54r-7,1l778,55r2,1l785,55r1,-1l787,54r4,-2l795,52r-3,1l791,54r-1,l792,53r1,l792,53r2,-1l795,52r5,-3m804,46r-6,1l800,46r-10,4l801,48r,-1l804,46t1,-3l800,46r5,-3m807,105r-30,l774,105r-1,2l775,107r1,-1l772,108r-2,3l764,112r,-1l765,111r1,-1l765,110r-1,l763,111r-2,l761,108r1,l760,108r-4,3l756,110r-1,l754,111r-2,1l754,109r-3,3l749,111r-3,2l749,113r-9,5l741,116r2,-5l734,114r4,l736,115r-2,1l731,116r-1,-1l723,117r3,l731,116r-3,2l726,117r-1,2l722,121r,-2l714,121r1,l720,123r-7,1l714,122r1,-1l712,122r,-1l708,123r-1,l703,123r1,1l703,126r-3,1l697,127r4,-2l696,127r1,-2l698,124r2,1l700,124r1,l701,123r-3,l695,125r-2,l694,125r1,l688,128r-1,l688,127r-1,l686,128r-2,1l684,128r,-1l684,126r3,-1l680,128r-1,-1l676,127r1,l673,127r-5,4l663,131r-1,1l661,132r-5,1l652,132r-6,3l642,133r-3,1l638,132r-1,1l638,134r1,l647,135r-12,3l638,135r-2,l633,137r-4,2l624,139r1,-1l627,138r1,l614,136r,4l611,140r1,l613,140r-5,-1l610,143r-7,l601,143r-1,l601,142r-5,1l595,144r,-1l589,144r-1,1l585,146r-2,l581,147r-1,-1l581,145r-5,l577,145r-2,2l574,146r-1,l573,145r-1,1l570,146r-3,1l567,146r,-1l565,146r-3,l562,144r-3,1l559,146r-2,1l554,147r-4,l545,147r-3,1l536,149r-3,l532,149r-2,l532,150r-4,1l527,153r-1,l524,151r-4,-2l516,151r-2,l516,150r,-1l509,151r1,l505,153r-5,-2l504,153r-8,3l498,157r1,l493,158r-1,l492,157r1,l492,157r-2,-1l491,156r,-1l493,154r2,1l493,157r3,-1l495,155r1,-1l497,154r1,-1l498,152r-1,l496,152r-1,l494,152r-1,-1l493,150r-1,1l491,151r,2l490,154r-3,-1l488,153r1,l491,153r,-2l485,150r-6,2l474,155r-9,1l467,155r,-1l466,153r-1,l464,153r-6,-1l454,153r,-2l455,151r4,l458,151r-3,-2l453,154r-2,-1l450,153r-1,l448,153r-5,-1l444,151r1,l438,151r-13,l424,153r,-1l424,150r1,l413,158r1,-2l414,155r-1,l412,153r-2,-2l411,153r-1,l408,152r-2,-2l407,152r-3,-2l402,153r-1,l401,159r,-1l401,159r,-6l399,153r1,l399,151r,-1l395,152r-1,-2l393,150r-1,-1l393,150r-6,-1l385,149r3,1l381,150r,5l374,154r2,-4l372,150r-7,8l358,159r-1,-1l352,159r3,-2l360,154r4,-2l368,150r-2,-1l368,149r-4,l363,148r-1,l366,147r1,l358,147r,2l350,149r1,1l361,148r,2l355,154r-7,l347,153r1,-1l349,151r1,-1l350,149r-1,1l343,151r,-1l345,149r-3,l339,152r-4,-2l333,150r-3,-2l330,149r3,2l333,158r-1,1l324,158r-1,-1l322,156r-3,-1l323,153r1,l325,152r-2,-1l322,152r-1,l319,152r3,-1l318,151r,2l311,151r6,2l313,153r,-1l309,153r1,1l305,157r-3,1l302,157r-1,-1l294,156r-3,l290,156r-6,l283,155r-3,l280,157r-5,3l269,161r-6,1l266,160r-1,l255,160r2,5l256,165r-5,-1l249,164r,2l248,166r,-1l249,166r,-2l248,164r-3,-2l248,161r,-1l247,160r1,-1l252,159r2,1l257,160r-4,-1l255,159r1,l258,158r1,1l258,158r-2,-1l242,159r-8,l233,159r-3,1l231,161r3,-1l236,161r-7,1l232,163r-3,1l226,165r-5,l220,164r1,l220,163r-3,-1l215,164r3,1l215,166r-3,2l221,169r,-1l222,167r5,2l226,168r-1,l229,168r,-1l230,167r-2,l227,167r2,-2l235,165r2,-1l239,164r-3,1l237,165r3,-1l240,165r2,l238,166r2,l242,166r1,l245,166r-5,1l245,167r2,l251,167r2,l255,167r2,-1l258,165r-1,1l263,165r1,l270,165r1,l277,162r8,2l282,165r-1,l282,165r2,l286,164r4,-1l294,164r1,1l298,164r5,1l305,164r3,3l319,164r5,1l324,164r,-1l328,163r8,-1l335,161r4,-1l345,162r4,l351,162r-2,l356,164r4,-2l362,160r1,-1l364,159r6,2l372,161r1,l374,161r3,1l375,162r,-1l378,161r2,l380,162r-1,1l378,162r-1,l379,163r3,2l381,164r,-1l381,162r2,1l382,162r,-1l381,161r2,-1l384,160r1,2l388,160r1,-1l391,161r1,-1l400,161r,-1l401,159r4,l407,159r1,1l412,158r3,1l416,160r-2,1l420,159r-1,1l423,159r2,-1l424,160r2,l429,158r1,l431,159r4,2l453,160r12,2l463,160r,-1l470,163r1,-2l471,162r2,l471,163r6,-1l480,164r4,-2l485,162r-2,1l485,163r2,1l485,164r-1,l490,164r1,-1l491,162r,-1l491,159r3,1l496,160r1,-1l498,159r1,l501,160r-4,l510,162r,-2l511,160r2,l514,160r5,-1l519,160r2,-1l524,159r-2,l523,159r,-1l524,157r2,1l530,158r9,1l535,158r-1,-1l542,158r,-1l542,154r7,4l554,157r-2,-1l555,155r5,5l563,160r1,l562,160r-1,l569,162r-7,-3l567,158r1,1l566,160r4,l572,161r1,-1l576,158r4,-2l585,157r-2,-1l585,155r4,-1l595,157r3,-3l599,154r2,l602,154r2,-1l609,152r1,-1l613,155r7,-4l623,149r3,-2l627,147r,-1l628,150r9,-1l640,149r2,-1l646,146r1,l646,146r,1l655,146r1,l660,144r1,-1l662,142r1,2l664,142r11,1l677,142r5,-2l683,140r-1,1l684,140r1,-1l688,138r2,-1l704,140r1,-3l706,135r,-1l709,133r3,-1l704,133r1,l712,129r-3,l711,129r1,-1l717,129r-3,1l713,130r-1,3l723,128r,2l731,128r6,-1l745,125r6,-1l756,123r6,-2l763,121r3,-1l764,118r1,l767,118r2,-1l770,117r1,1l768,119r2,l772,117r1,-1l777,115r5,-1l784,114r2,-1l785,114r-1,l783,115r1,-1l785,114r1,l790,113r2,-1l791,112r-2,-1l791,110r3,l796,110r4,-1l805,106r2,-1m831,32r,l830,32r-2,2l831,32t8,-4l831,32r2,l833,33r1,-1l835,30r,1l836,30r3,-2m840,30r-16,7l827,36r13,-6m842,95r-3,-1l838,94r4,1m842,26r-2,1l833,29r2,-1l828,31r2,l834,30r2,-1l842,26t9,389l847,421r1,-1l851,415m857,22r-1,l849,25r8,-3m861,22r-2,l844,27r5,-1l854,24r-7,4l856,24r5,-2m862,20r-1,l855,22r1,l862,20t4,-2l857,21r4,-1l866,18t7,51l871,69r1,l873,69t8,-4l881,65m894,16r-2,1l883,19r6,-1l894,16t10,-6l894,14r-8,2l891,16r13,-6m905,56r,l904,57r1,-1m906,9r-1,l904,10r2,-1m908,65r-24,l883,65r,1l880,67r-1,l878,66r1,l881,65r-4,l873,69r2,-1l865,73r-12,3l850,78r,10l849,90r-2,-1l850,88r,-10l844,82r1,l838,86r1,-2l831,87r1,l831,87r-1,1l828,89r-2,1l828,88r-6,2l824,88r-7,4l820,90r-4,5l814,94r-1,1l813,96r-4,2l810,97r2,-1l806,97r3,-2l800,95r-2,4l800,98r-2,1l800,100r-4,3l793,103r-3,1l790,103r-3,-2l781,103r1,l779,103r-2,2l807,105r3,-1l814,102r3,l820,100r4,-2l826,98r2,-1l827,97r-1,-2l828,95r2,-1l830,98r6,-4l837,93r2,1l841,93r10,-2l852,90r-1,l854,88r4,-2l859,86r9,-1l877,80r-2,l877,78r6,l885,77r-2,-2l887,75r-1,l887,74r14,-5l903,68r2,-1l908,65m921,5l909,8r-3,1l916,7r1,l921,5t4,101l925,105r-1,2l925,106t1,-5l925,103r,2l926,101t7,-58l933,44r,-1m935,42r-1,l933,43r2,-1m941,82r-2,7l939,88r1,-2l941,82m943,r-9,3l942,1,943,t3,48l944,49r1,-1l946,48t11,-3l955,47r-2,4l956,43,942,61r-2,-2l937,67r-5,12l928,91r-2,14l925,106r,1l924,113r-3,10l921,121r-3,22l915,157r-2,16l910,195r2,-2l911,199r-1,4l911,205r1,-12l912,191r1,l911,203r-1,34l908,247r,10l910,243r,12l909,257r1,4l910,267r-1,4l908,271r1,-2l908,267r,-2l907,293r1,-10l908,293r-2,12l904,315r-3,12l897,340r,23l895,369r-3,4l895,367r2,-4l897,340r-6,15l887,363r-2,6l886,367r-5,10l877,383r-5,8l865,401r-2,4l859,409r-4,6l858,409r-10,11l844,425r-2,4l840,431r-4,6l833,439r-3,4l822,453r6,-8l815,457r7,-8l810,459r-10,8l793,473r-8,4l785,479r6,-4l797,471r1,l803,467r-11,10l786,481r-7,6l773,487r-20,12l748,503r-8,4l736,511r-5,1l737,509r-6,2l725,516r3,-1l729,514r,1l735,513r5,-4l745,507r-8,6l729,519r-14,5l716,523r-1,l713,525r-5,2l709,524r-3,1l694,531r-1,l689,533r-3,2l691,531r-9,6l672,537r-10,6l672,539r4,l663,545r-7,2l648,547r-15,4l637,551r11,-2l642,551r-6,2l629,553r-4,2l618,557r3,l614,559r-2,2l603,563r-10,2l590,567r-3,l582,568r4,-3l582,567r-3,l576,569r1,-2l566,569r-3,l552,571r2,l550,573r-10,2l534,573r-1,l537,571r-8,l515,575r-10,l510,573r-4,l503,575r-6,l498,573r9,-2l487,573r-1,l477,571r-27,l439,569r-5,l405,563r-12,-2l389,559r-4,-2l381,557r3,2l376,559r-14,-4l371,555r-4,-2l359,553r-13,-2l334,543r5,2l342,547r4,l337,543r11,2l342,543r-13,-4l316,533r-7,l303,529r4,2l296,523r1,6l282,521r-5,-4l274,515r4,l266,509r-2,-1l261,507r-6,-4l250,499r-2,-2l242,495r-1,-1l241,493r-4,-2l240,494r-1,-1l237,490r-6,-3l228,483r8,6l242,493r-4,-4l234,485r-3,-2l228,481r-5,-4l222,476r1,1l219,477r-1,-4l214,471r2,l214,469r-2,-2l208,465r-5,-4l204,459r-6,-4l193,449r2,l191,445r-2,-2l188,445r-4,-4l178,435r-1,-4l177,429r-4,-4l174,427r1,2l170,425r-8,-10l160,413r-4,-4l146,397r-4,-7l140,389r-1,-2l140,387r-4,-4l138,389r-6,-10l129,379r-4,-10l122,361r-8,-10l112,347r3,4l115,349r-1,-2l105,335r2,2l105,335,98,325r-1,-2l93,313r3,10l93,319r-4,-6l88,311r-4,-8l86,311,78,297r-1,-2l78,297r2,2l78,295r-1,-6l79,293r3,2l83,300r-3,-3l84,302r-1,-1l86,305r2,2l89,307r-1,-2l87,303r-1,-2l85,299r,-4l84,293r-1,-2l80,283r,8l79,289r,-2l77,285r,-2l76,281r2,2l79,287r1,4l80,283r-1,-2l78,279r-2,-6l61,249,47,227r5,4l50,227r1,l49,223,42,210r1,1l37,199r-3,l36,201r4,5l33,201r1,-2l31,199,23,189r2,2l27,191r-2,-2l17,183r-3,-2l12,179r,-2l10,177r1,-2l12,173r1,-2l19,167r15,-8l43,155r1,-2l43,156r5,-3l51,151r9,-6l70,139r-2,2l77,142r2,-1l91,139r-4,l98,137r2,-4l106,133r3,2l106,137r12,-6l124,131r17,-2l146,127r-8,l150,125r7,-2l165,119r8,-2l171,121r-2,l168,122r-1,l171,121r10,l185,119r15,-8l218,109r17,l226,111r-12,2l201,117r-10,2l196,120r8,-1l207,121r4,l210,119r17,-4l250,115r-8,4l253,119r11,2l270,117r12,2l287,119r8,2l296,121r-7,-2l289,117r-1,-2l288,111r6,l305,112r-2,2l306,114r,-2l315,113r4,l326,115r-17,2l315,119r4,l320,119r-1,l321,117r4,2l328,119r2,-2l343,118r,1l348,119r6,l351,117r13,-2l373,113r3,2l433,115r,-2l447,111r19,-2l481,107r-8,2l491,109r18,-4l522,103r10,2l523,107r2,l513,109r-8,l496,111r7,l521,109r21,-2l561,107r4,-2l572,105r-3,-2l562,105r-7,l575,101r-9,2l575,101r10,-4l594,97r6,l598,97r8,1l601,99r6,-1l609,99r,-1l611,98r-2,l614,95r-9,l614,93r18,-3l625,91r-6,2l620,94r5,-1l631,91r-1,l632,90r4,-1l631,87r3,2l626,89r-2,2l607,93r-8,l594,95r-17,l576,97r4,l575,99r-15,2l554,101r-8,2l545,101r-8,l532,101r12,-2l531,101r-1,l509,101r-6,2l495,105r5,-2l481,105r-15,l452,107r-65,l370,105r-3,2l357,105r-14,l343,118r-10,-1l342,117r1,1l343,105r-30,l312,107r-31,l282,109r-9,l262,107r-16,l231,105r-16,2l200,107r-15,2l181,109r-4,2l174,111r1,-2l173,111r-9,l158,113r-7,l154,115r-5,l147,117r-4,-2l134,119r-6,l125,121r-23,4l100,129r-4,l90,131r-5,2l82,131r-11,6l63,139r-13,6l53,141r-14,8l34,151r-8,4l23,157r-3,l15,159r-7,4l5,167r-4,4l,177r,6l6,185r4,4l20,197r9,10l36,219r6,10l42,223r6,20l50,243r,2l52,249r-3,-4l57,259r1,8l65,277r,2l63,276r2,5l66,283r-1,-1l70,293r5,l78,303r2,2l84,311r,2l86,319,81,309r2,6l97,341r2,l99,343r4,6l104,349r6,12l111,363r7,10l116,369r5,4l123,379r6,8l128,387r7,10l138,401r3,4l148,415r,-2l152,413r7,18l170,439r-3,-4l173,441r5,12l183,459r1,2l181,457r-1,l185,463r3,l193,467r2,2l189,467r7,6l202,477r19,16l230,499r-4,-4l232,499r8,6l253,517r10,4l264,521r7,4l287,535r5,l294,539r11,6l316,549r11,2l337,555r-1,2l344,561r16,4l359,565r15,4l380,571r6,l399,575r10,2l418,579r12,l432,581r7,l453,583r17,2l544,585r11,-4l571,577r-9,2l563,577r4,l565,575r10,l572,579r29,-8l601,573r61,-16l681,549r10,-4l705,539r9,-4l718,533r-5,l726,527r3,-2l731,525r-9,6l727,529r9,-8l743,519r-2,2l744,519r3,-2l747,515r10,-6l760,507r4,-2l762,506r-1,3l763,507r1,l767,505r3,-2l772,501r5,-2l780,497r2,-2l775,497r6,-4l784,491r5,-4l781,491r13,-8l812,469r3,-2l826,457r3,-2l831,453r7,-8l841,441r4,-4l849,433r10,-12l861,419r-3,2l856,421r5,-6l863,413r,2l867,413r5,-6l876,401r5,-6l883,393r1,-2l881,393r5,-6l890,381r3,-8l894,371r-1,2l898,367r2,-4l903,357r4,-14l912,331r2,-6l915,319r4,-14l920,297r,-2l920,291r-1,-2l918,295r,-6l919,283r2,-10l921,271r,-2l921,267r-3,2l920,261r,-2l919,261r,-2l919,247r,-4l920,217r2,-26l923,175r5,-42l931,123r6,-22l939,93r-3,8l937,95r1,-2l939,91r-2,2l937,91r,-2l937,91r2,-8l942,75r3,-6l945,65r3,-4l955,51r1,-2l957,45t1,4l954,53r-1,3l955,53r1,-2l958,49t1,-8l959,40r,-1l957,40r1,-1l959,37r-9,2l949,36r-2,4l939,38r-5,6l933,44r-2,1l928,46r-9,5l914,51r-10,4l905,56r2,-2l906,58r-2,-1l903,57r-1,l901,57r-11,8l888,64r-2,-1l883,64r5,l885,65r24,l910,65r5,-3l918,60r6,-2l929,56r3,-2l942,51r1,-1l940,51r2,-1l943,49r1,l943,49r,-1l943,47r5,-1l951,45r1,-2l959,41t1,2l958,43r-1,1l960,43t5,-6l963,38r,1l963,38r-1,1l961,39r1,1l961,41r-1,1l963,42r2,-5m971,34r-3,2l965,39r2,-1l967,39r,-1l971,34e" fillcolor="#020203" stroked="f">
                  <v:path arrowok="t" o:connecttype="custom" o:connectlocs="60,16;106,56;134,54;151,47;153,-14;177,51;186,47;196,49;211,47;222,353;232,45;278,31;287,395;380,26;439,445;466,28;553,23;577,-29;591,-24;632,12;667,-41;699,-49;721,396;743,396;766,-15;776,-6;784,-69;760,-15;701,2;624,16;533,26;496,29;411,30;351,27;290,33;217,39;271,42;377,39;485,39;569,39;677,19;784,-9;857,-101;883,-57;781,-20;921,-118;911,76;833,316;672,416;434,446;231,360;97,200;42,87;171,-2;330,-6;625,-32;262,-16;48,120;188,340;705,416;863,292;937,-32;888,-59" o:connectangles="0,0,0,0,0,0,0,0,0,0,0,0,0,0,0,0,0,0,0,0,0,0,0,0,0,0,0,0,0,0,0,0,0,0,0,0,0,0,0,0,0,0,0,0,0,0,0,0,0,0,0,0,0,0,0,0,0,0,0,0,0,0,0"/>
                </v:shape>
                <v:shape id="Freeform 192" o:spid="_x0000_s1077" style="position:absolute;left:9016;top:-752;width:81;height:740;visibility:visible;mso-wrap-style:square;v-text-anchor:top" coordsize="81,7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" path="m16,l1,1r,31l2,63,3,93r1,31l2,175,1,224,,272r,51l1,405r2,81l6,567r4,81l16,729r16,l49,731r16,3l81,740,75,712,74,655r1,-95l73,512,71,465,70,417,67,370,66,321,65,272,64,224,62,175,60,143,57,84,56,27,60,3,45,1,31,,16,xe" fillcolor="#bb9e6c" stroked="f">
                  <v:path arrowok="t" o:connecttype="custom" o:connectlocs="16,-751;1,-750;1,-719;2,-688;3,-658;4,-627;2,-576;1,-527;0,-479;0,-428;1,-346;3,-265;6,-184;10,-103;16,-22;32,-22;49,-20;65,-17;81,-11;75,-39;74,-96;75,-191;73,-239;71,-286;70,-334;67,-381;66,-430;65,-479;64,-527;62,-576;60,-608;57,-667;56,-724;60,-748;45,-750;31,-751;16,-751" o:connectangles="0,0,0,0,0,0,0,0,0,0,0,0,0,0,0,0,0,0,0,0,0,0,0,0,0,0,0,0,0,0,0,0,0,0,0,0,0"/>
                </v:shape>
                <v:shape id="AutoShape 191" o:spid="_x0000_s1078" style="position:absolute;left:9009;top:-756;width:88;height:747;visibility:visible;mso-wrap-style:square;v-text-anchor:top" coordsize="88,7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" path="m22,l7,,3,r,3l2,18r,19l2,44r,8l3,75,4,95r,26l3,141r,23l1,237,,278r,45l,369r1,45l2,460r3,45l7,551r3,45l13,642r4,45l21,733r7,l33,733r11,2l49,735r16,4l76,742r10,4l82,743r,-1l82,741r,-2l81,739r-4,-2l66,735,50,733r-6,-1l43,732r-21,l15,551,14,505r,-45l13,414r,-39l13,323r1,-45l14,232r1,-68l15,145r,-27l15,95,14,73,12,50,11,29,11,9,7,9,11,5r50,l61,4,67,3,52,1,37,,22,xm81,739r1,l82,741r,1l82,743r4,3l88,741r-7,-2xm60,10r,3l59,16r,2l59,21r,23l59,52r2,46l62,121r2,24l65,168r1,23l67,237r1,46l69,375r1,47l72,468r1,46l76,560r,36l76,652r,12l76,675r,12l77,699r,7l78,714r,8l79,730r2,6l81,737r,2l88,741r-2,-5l86,732r-1,-3l85,721r-1,-7l84,706r,-8l84,664r,-12l85,629r,-23l86,583r,-23l84,513,83,467,81,421,78,375,74,283,72,237,70,190,66,98,65,87r,-12l65,64r,-27l65,25r1,-4l66,17r,-1l67,14r,-2l67,10r-2,l60,10xm27,731r-5,1l43,732,27,731xm67,3l61,4r1,3l61,8r,1l60,10r5,l67,3xm67,10r-2,l67,10xm67,9r,1l69,10,67,9xm61,8l36,8,51,9r9,1l61,9r,-1xm11,5l7,9r4,l11,5xm11,9l7,9r4,xm61,5l11,5r,4l22,8r39,l62,7,61,5xe" fillcolor="#020203" stroked="f">
                  <v:path arrowok="t" o:connecttype="custom" o:connectlocs="3,-755;2,-718;3,-680;3,-614;0,-477;1,-341;7,-204;17,-68;33,-22;65,-16;82,-12;82,-16;66,-20;43,-23;14,-250;13,-380;14,-523;15,-637;12,-705;7,-746;61,-751;52,-754;81,-16;82,-13;88,-14;60,-742;59,-734;61,-657;65,-587;68,-472;72,-287;76,-159;76,-80;77,-49;79,-25;81,-16;86,-19;85,-34;84,-57;85,-126;86,-195;81,-334;72,-518;65,-668;65,-718;66,-738;67,-743;65,-745;22,-23;67,-752;61,-747;65,-745;65,-745;67,-746;67,-746;51,-746;61,-747;11,-746;7,-746;61,-750;22,-747;62,-748" o:connectangles="0,0,0,0,0,0,0,0,0,0,0,0,0,0,0,0,0,0,0,0,0,0,0,0,0,0,0,0,0,0,0,0,0,0,0,0,0,0,0,0,0,0,0,0,0,0,0,0,0,0,0,0,0,0,0,0,0,0,0,0,0,0"/>
                </v:shape>
                <v:shape id="AutoShape 190" o:spid="_x0000_s1079" style="position:absolute;left:7444;top:43;width:151;height:725;visibility:visible;mso-wrap-style:square;v-text-anchor:top" coordsize="151,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" path="m98,3l85,81,73,160,61,238,50,317,39,395,28,474,18,553,9,631,,710r101,15l102,644r2,-81l107,483r4,-81l117,321r6,-80l131,159r9,-79l150,4r-26,l111,4,98,3xm150,l137,3,124,4r26,l150,xe" fillcolor="#bb9e6c" stroked="f">
                  <v:path arrowok="t" o:connecttype="custom" o:connectlocs="98,47;85,125;73,204;61,282;50,361;39,439;28,518;18,597;9,675;0,754;101,769;102,688;104,607;107,527;111,446;117,365;123,285;131,203;140,124;150,48;124,48;111,48;98,47;150,44;137,47;124,48;150,48;150,44" o:connectangles="0,0,0,0,0,0,0,0,0,0,0,0,0,0,0,0,0,0,0,0,0,0,0,0,0,0,0,0"/>
                </v:shape>
                <v:shape id="Freeform 189" o:spid="_x0000_s1080" style="position:absolute;left:7068;top:38;width:945;height:911;visibility:visible;mso-wrap-style:square;v-text-anchor:top" coordsize="945,9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" path="m945,693r-7,-11l925,675r-16,-2l892,673,648,699r-39,4l597,641,585,568,575,495r-6,-58l569,705r-5,l522,704r-31,-2l480,701r1,-44l485,582r3,-71l492,439r5,-73l503,294r6,-73l509,216r3,24l523,322r11,82l542,465r14,109l568,678r1,27l569,437r-9,-88l554,258r-4,-91l551,136r-2,-33l534,79,523,78r,-2l531,4,532,r-6,1l523,2r,8l513,77,499,76r4,82l503,159r-7,62l489,294r-5,73l480,439r-3,73l476,582r,75l477,701r-18,-2l427,695r-32,-3l381,691,403,537,427,360r5,-44l438,272r5,-44l456,140,470,51r7,-40l488,12r13,1l515,11r8,-1l523,2r-9,2l501,6r-13,l475,5,472,4r-7,48l451,140r-14,89l430,273r-7,43l410,404r-11,89l388,584r-8,87l378,691r-63,-3l235,690r-80,9l77,714,,736r288,68l317,834r32,27l383,884r39,17l475,910r54,-3l635,877r76,-31l785,810r70,-41l923,724r21,-22l945,693e" fillcolor="#020203" stroked="f">
                  <v:path arrowok="t" o:connecttype="custom" o:connectlocs="938,721;909,712;648,738;597,680;575,534;569,744;522,743;480,740;485,621;492,478;503,333;509,255;523,361;542,504;568,717;569,476;554,297;551,175;534,118;523,115;532,39;523,41;513,116;503,197;496,260;484,406;477,551;476,696;459,738;395,731;403,576;432,355;443,267;470,90;488,51;515,50;523,41;501,45;475,44;465,91;437,268;423,355;399,532;380,710;315,727;155,738;0,775;317,873;383,923;475,949;635,916;785,849;923,763;945,732" o:connectangles="0,0,0,0,0,0,0,0,0,0,0,0,0,0,0,0,0,0,0,0,0,0,0,0,0,0,0,0,0,0,0,0,0,0,0,0,0,0,0,0,0,0,0,0,0,0,0,0,0,0,0,0,0,0"/>
                </v:shape>
                <v:shape id="AutoShape 188" o:spid="_x0000_s1081" style="position:absolute;left:7073;top:745;width:777;height:470;visibility:visible;mso-wrap-style:square;v-text-anchor:top" coordsize="777,4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" path="m657,464r-28,l629,466r3,l632,468r3,l635,470r5,l657,464xm644,462r-18,l627,464r17,l644,462xm638,448r-9,l626,450r-1,2l623,452r-1,2l622,456r,2l624,460r,2l641,462r-1,-4l639,456r-1,-6l637,450r1,-2xm732,428r-65,l667,430r-1,2l666,434r-2,2l665,438r,2l666,444r1,l668,448r1,l670,450r1,2l669,454r1,2l669,456r-1,2l667,458r-1,2l714,440r18,-12xm729,410r-63,l667,412r1,l670,418r,2l669,422r1,2l668,426r,2l731,428r,-4l729,420r,-2l728,416r2,l729,414r,-4xm730,406r-69,l662,408r2,l664,410r66,l730,406xm771,392r-21,l750,394r2,l753,396r,2l755,398r4,10l760,408r1,2l776,402r,-2l774,400r-3,-8xm731,402r-74,l657,404r3,l660,406r70,l731,404r,-2xm766,388r-115,l652,392r1,4l655,402r77,l732,400r2,-2l734,396r1,l735,394r3,l738,392r33,l771,390r-5,l766,388xm611,386r-13,l600,388r9,l611,386xm746,380r-95,l652,382r,4l651,388r110,l760,386r-6,l754,384r-3,l749,382r-2,l746,380xm617,384r-23,l595,386r19,l617,384xm635,356r-53,l584,364r1,2l587,376r2,4l590,380r,2l592,384r26,l624,380r3,-2l633,376r2,l636,374r100,l736,372r-3,l733,370r-2,l731,368r-11,l718,366r-8,l709,364r-1,-4l710,360r,-2l636,358r-1,-2xm743,376r-95,l648,378r2,l651,380r93,l744,378r-1,-2xm738,374r-93,l646,376r93,l738,374xm712,356r-71,l640,358r71,l712,356xm633,354r-63,l574,356r60,l633,354xm715,354r-73,l642,356r71,l715,354xm489,352r-10,l481,354r6,l489,352xm632,352r-67,l566,354r67,l632,352xm717,352r-74,l643,354r74,l717,352xm492,350r-15,l477,352r13,l492,350xm630,350r-67,l563,352r69,l630,350xm715,330r-73,l642,332r,2l641,336r1,2l642,340r1,4l644,350r-1,l643,352r75,l718,350r,-4l718,344r,-4l717,334r-2,-4xm492,348r-18,l476,350r15,l492,348xm596,322r-45,l551,324r2,6l555,330r1,4l557,338r2,6l561,350r69,l628,344r-24,l604,342r-1,-4l602,332r-1,-2l599,326r-2,l597,324r-1,-2xm493,346r-20,l474,348r19,l493,346xm496,332r-24,l472,334r-1,l471,336r-1,2l469,338r,2l470,342r1,4l494,346r1,-2l496,344r,-4l497,340r-1,-4l496,332xm627,338r-2,l620,340r-4,l614,342r-4,l609,344r19,l627,340r,-2xm495,330r-22,l472,332r23,l495,330xm492,312r-26,l467,314r,2l469,316r,2l471,322r1,4l473,330r23,l496,328r-2,-6l493,316r-1,-2l492,312xm713,328r-70,l642,330r73,l713,328xm712,326r-69,l643,328r69,l712,326xm653,324r-7,l644,326r9,l653,324xm707,324r-47,l658,326r51,l707,324xm650,322r-1,l647,324r3,l650,322xm702,320r-37,l663,322r-1,2l706,324r-1,-2l704,322r-2,-2xm586,316r-39,l547,318r1,2l549,322r45,l593,320r-2,l590,318r-2,l586,316xm701,318r-35,l665,320r36,l701,318xm690,296r-29,l661,298r1,2l664,308r1,2l666,314r,2l666,318r33,l698,316r-1,l696,314r-1,-2l694,308r-2,-4l691,300r-1,-4xm581,312r-37,l545,316r38,l583,314r-2,l581,312xm493,310r-28,l466,312r27,l493,310xm576,310r-33,l543,312r35,l576,310xm493,308r-30,l463,310r30,l493,308xm570,306r-30,l540,308r1,2l573,310r,-2l570,308r,-2xm495,306r-33,l463,308r32,l495,306xm496,304r-36,l460,306r36,l496,304xm563,302r-27,l537,304r1,2l567,306r-1,-2l563,304r,-2xm498,302r-39,l459,304r39,l498,302xm500,300r-44,l458,302r41,l500,300xm560,300r-26,l535,302r25,l560,300xm510,294r-57,l453,296r2,l455,298r1,2l501,300r1,-2l504,298r2,-2l510,294xm558,298r-25,l534,300r24,l558,298xm556,296r-25,l532,298r25,l556,296xm554,294r-26,l528,296r27,l554,294xm688,294r-26,l662,296r26,l688,294xm514,292r-62,l452,294r60,l514,292xm553,292r-28,l525,294r28,l553,292xm686,290r-23,l663,292r-1,l662,294r26,l687,292r-1,-2xm549,288r-100,l448,290r1,l450,292r102,l549,288xm684,288r-20,l663,290r21,l684,288xm479,286r-29,l450,288r30,l479,286xm539,248r-56,l483,250r1,4l488,266r1,4l492,278r,4l491,284r,2l488,286r-1,2l548,288r,-2l545,280r-2,-2l542,274r-1,-2l539,266r,-4l538,258r1,-2l538,256r,-6l539,248xm681,286r-15,l664,288r18,l681,286xm476,278r-17,l457,280r-4,l453,282r-2,2l450,286r28,l477,284r,-2l476,278xm676,284r-7,l668,286r9,l676,284xm651,268r-14,l638,270r12,l651,268xm655,266r-22,l633,268r21,l655,266xm658,264r-28,l631,266r25,l658,264xm659,260r-33,l628,262r,2l658,264r,-2l659,262r,-2xm580,258r-10,l573,260r5,l580,258xm661,256r-38,l624,260r37,l661,256xm583,256r-18,l566,258r16,l583,256xm586,254r-24,l563,256r22,l586,254xm658,246r-42,l618,250r1,2l621,254r,2l661,256r,-2l661,252r-2,-4l658,246xm278,252r-6,l276,254r2,-2xm587,250r-27,l560,252r,2l586,254r1,-2l587,250xm293,246r-34,l259,248r1,l261,250r1,l263,252r23,l288,250r4,-2l293,246xm587,236r-23,l564,238r-1,2l563,242r-1,l562,244r-1,2l560,246r,4l587,250r1,-2l587,244r,-2l586,238r1,-2xm539,246r-55,l484,248r55,l539,246xm297,240r-41,l257,244r1,2l294,246r,-2l296,244r,-2l297,242r,-2xm540,244r-56,l484,246r55,l540,244xm656,242r-45,l612,244r2,l614,246r44,l656,242xm540,242r-55,l485,244r55,l540,242xm543,238r-54,l487,240r-2,2l541,242r,-2l543,238xm654,240r-46,l610,242r44,l654,240xm299,230r-43,l257,238r,2l297,240r1,-2l298,236r1,-2l299,230xm653,238r-47,l607,240r46,l653,238xm547,230r-46,l498,232r-5,2l491,236r-2,2l543,238r1,-2l544,234r1,l546,232r1,l547,230xm650,236r-47,l603,238r48,l650,236xm590,234r-25,l564,236r24,l590,234xm648,234r-50,l598,236r50,l648,234xm645,232r-80,l565,234r80,l645,232xm643,230r-78,l565,232r79,l643,230xm299,216r-50,l250,218r2,l252,220r1,l254,222r1,l255,224r2,6l300,230r,-6l299,216xm548,224r-38,l508,226r-2,2l502,230r45,l548,228r,-2l548,224xm637,226r-71,l566,230r76,l640,228r-1,l637,226xm626,218r-60,l566,220r,2l567,226r67,l634,224r-2,l631,222r-2,l628,220r-2,l626,218xm549,222r-38,l511,224r37,l549,222xm548,216r-34,l514,218r-1,l513,220r-1,l512,222r37,l548,216xm620,214r-54,l567,218r57,l623,216r-2,l620,214xm300,214r-54,l247,216r52,l300,214xm549,212r-34,l515,214r,2l547,216r2,-2l549,212xm297,200r-76,l221,204r1,2l223,208r3,l226,210r3,l231,212r6,l239,214r61,l297,200xm455,212r-17,l441,214r11,l455,212xm617,212r-53,l566,214r52,l617,212xm458,210r-15,l442,212r15,l458,210xm557,208r-42,l516,212r33,l550,210r5,l557,208xm615,210r-52,l564,212r51,l615,210xm459,208r-12,l446,210r13,l459,208xm612,208r-52,l561,210r52,l612,208xm455,188r-9,l448,192r1,4l450,198r1,6l449,204r,2l448,206r,2l461,208r-1,-2l460,204r,-4l457,194r-2,-6xm609,204r-93,l516,208r96,l609,204xm363,204r-5,l361,206r2,-2xm352,202r-16,l338,204r5,l352,202xm360,170r-43,l317,174r-1,l316,178r-1,2l315,182r1,4l315,188r1,2l317,192r1,2l321,200r12,l334,202r20,l356,204r12,l368,202r,-2l366,196r-1,l365,194r-4,-10l359,176r,-2l358,172r2,l360,170xm605,198r-87,l517,200r,2l516,204r91,l606,202r,-2l605,198xm325,200r-2,l323,202r2,-2xm296,182r-67,l229,186r-1,l228,190r-1,l227,192r-1,l226,194r-1,l224,196r-1,2l223,200r75,l298,198r-2,-8l295,184r1,-2xm599,176r-61,l538,178r-1,l536,180r-2,2l533,182r-8,6l524,190r-2,2l521,192r-1,2l520,196r-2,l518,198r85,l602,196r-1,-6l599,186r,-4l599,180r,-4xm453,182r-12,l442,184r1,l445,188r10,l453,186r,-2l453,182xm296,174r-67,l230,180r-1,2l296,182r-1,-6l294,176r2,-2xm453,178r-16,l437,180r2,l440,182r13,l453,178xm457,174r-27,l430,176r3,l433,178r21,l457,174xm599,174r-59,l540,176r59,l599,174xm295,172r-65,l229,174r66,l295,172xm462,170r-42,l421,172r2,l425,174r33,l461,172r1,-2xm603,166r-59,l543,168r,2l542,172r-2,2l600,174r,-4l601,170r,-2l603,166xm296,166r-67,l229,168r1,4l295,172r,-2l296,168r,-2xm361,168r-43,l317,170r43,l361,168xm463,168r-48,l416,170r47,l463,168xm364,164r-47,l318,168r43,l362,166r2,-2xm465,166r-54,l413,168r52,l465,166xm508,166r-18,l491,168r15,l508,166xm297,164r-67,l229,166r67,l297,164xm466,164r-57,l410,166r56,l466,164xm520,152r-37,l483,156r1,4l486,164r1,l488,166r23,l513,164r2,-2l516,160r1,l518,158r,-2l519,156r1,-4xm604,164r-60,l544,166r59,l604,164xm298,160r-68,l230,164r67,l297,162r2,l298,160xm371,158r-54,l318,160r,2l318,164r47,l366,162r3,-2l371,158xm466,162r-59,l408,164r58,l466,162xm605,162r-60,l544,164r60,l605,162xm465,150r-229,l235,152r-1,l234,154r160,l394,156r5,l400,158r2,l404,160r1,2l467,162r-2,-10l465,150xm611,156r-67,l545,162r61,l606,160r1,l608,158r1,l611,156xm301,158r-70,l231,160r69,l301,158xm304,156r-72,l231,158r72,l304,156xm376,156r-61,l315,158r57,l376,156xm380,154r-147,l232,156r146,l380,154xm575,128r-36,l540,132r1,4l542,144r1,4l545,152r,2l544,156r67,l612,154r2,-2l615,152r2,-2l618,148r1,l620,146r2,l623,144r2,l627,142r2,l631,140r1,l633,138r-1,l630,134r,-2l582,132r-2,-2l577,130r-2,-2xm521,150r-37,l482,152r39,l521,150xm465,142r-221,l242,144r-1,l238,146r1,l238,148r-1,l237,150r229,l465,144r,-2xm521,144r-38,l483,150r37,l520,148r1,-2l521,144xm556,104r-106,l450,106r-2,l448,108r-2,l446,110r-1,l445,112r-1,l443,116r1,2l445,122r2,6l447,130r-1,l447,132r34,l482,136r1,2l483,140r1,4l521,144r-2,-6l518,134r-2,-6l516,124r-1,-2l516,120r,-2l518,116r2,l521,114r37,l558,112r-1,-2l556,106r,-2xm466,138r-221,l245,142r221,l466,138xm467,136r-220,l247,138r219,l467,136xm432,134r-184,l248,136r184,l432,134xm470,132r-23,l447,134r-3,2l467,136r1,-2l469,134r1,-2xm340,132r-90,l249,134r92,l340,132xm427,128r-67,l359,130r-2,l355,132r-2,l351,134r79,l430,132r-3,-4xm335,130r-84,l250,132r86,l335,130xm627,122r-17,l610,124r-2,l608,126r-1,l605,128r-2,2l602,130r-2,2l630,132r-1,-2l627,122xm227,122r-19,l209,128r1,2l211,128r4,l217,126r1,l220,124r3,l227,122xm327,124r-78,l251,126r,4l331,130r,-2l329,128r,-2l328,126r-1,-2xm420,108r-41,l378,110r-1,2l376,112r,2l375,114r-2,2l372,116r-1,2l368,120r-4,l364,122r,2l362,124r1,2l362,126r-1,2l426,128r,-2l425,122r-1,-2l423,116r-1,-4l420,108xm572,126r-32,l539,128r34,l572,126xm560,116r-27,l534,118r1,l536,120r2,4l538,126r32,l569,124r-1,l567,122r-2,l564,120r-2,l561,118r-1,-2xm86,122r-14,l72,124r12,l86,122xm324,122r-81,l247,124r79,l324,122xm87,120r-18,l69,122r18,l87,120xm321,118r-112,l209,120r-1,2l323,122r-2,-4xm627,118r-16,l611,120r-1,2l627,122r,-4xm88,118r-21,l67,120r21,l88,118xm86,104r-28,l58,106r1,2l60,110r2,l64,116r2,l66,118r24,l90,116r-1,-6l87,106r-1,-2xm319,116r-111,l206,118r113,l319,116xm615,108r-6,l609,110r2,l612,112r,2l613,118r8,l620,116r-1,l618,114r-1,l616,112r,-2l615,108xm316,114r-107,l209,116r108,l316,114xm558,114r-31,l528,116r31,l558,114xm313,112r-102,l210,114r104,l313,112xm309,110r-96,l212,112r97,l309,110xm294,108r-79,l213,110r86,l294,108xm279,106r-63,l215,108r65,l279,106xm418,106r-38,l379,108r39,l418,106xm616,106r-11,l606,108r10,l616,106xm71,62r-44,l29,66r,2l30,70r,2l30,74r-1,l29,76r-2,2l26,80r,2l25,82r9,20l35,106r5,l47,104r39,l86,102r-1,-2l84,100,83,98,82,96,80,92r,-2l79,90,76,82,73,74,72,66,71,62xm275,104r-57,l217,106r58,l275,104xm417,104r-36,l381,106r36,l417,104xm616,104r-13,l603,106r13,l616,104xm272,102r-52,l218,104r54,l272,102xm415,102r-33,l382,104r33,l415,102xm502,102r-50,l449,104r55,l502,102xm557,100r-40,l514,102r-3,l508,104r49,l557,100xm618,102r-20,l598,104r18,l618,102xm271,100r-50,l220,102r51,l271,100xm412,100r-29,l383,102r31,l412,100xm498,100r-43,l453,102r45,l498,100xm621,100r-28,l594,102r25,l621,100xm232,70r-15,l218,74r1,2l221,82r1,4l223,90r,2l224,94r-1,2l223,98r-2,2l269,100r-1,-4l266,96r-1,-2l263,94r,-2l262,92r,-2l259,90r-2,-2l254,88r-2,-2l247,86r,-2l243,84r-1,-2l240,82r,-2l237,80r,-2l235,78r-1,-2l234,74r-1,-2l232,72r,-2xm409,98r-24,l384,100r27,l409,98xm478,98r-21,l455,100r24,l478,98xm495,98r-1,l489,100r7,l495,98xm560,96r-37,l523,98r-2,l519,100r39,l558,98r2,-2xm621,98r-31,l590,100r31,l621,98xm408,96r-22,l385,98r23,l408,96xm475,96r-12,l460,98r16,l475,96xm613,68r-25,l587,70r,2l586,72r,2l584,76r,2l583,78r,4l582,82r1,6l582,90r2,2l585,94r1,2l588,96r,2l620,98r-1,-8l617,84r-3,-8l613,72r,-4xm405,94r-17,l387,96r19,l405,94xm470,94r-4,l464,96r7,l470,94xm559,94r-35,l525,96r34,l559,94xm403,92r-13,l388,94r15,l403,92xm552,78r-25,l528,84r-1,l527,86r,2l527,90r-1,l526,92r-1,2l561,94r-1,-4l560,86r-2,-2l558,82r-2,l555,80r-2,l552,78xm398,90r-6,l390,92r10,l398,90xm395,88r,l394,90r3,l395,88xm146,82r-3,l143,84r2,l146,82xm147,80r-6,l141,82r6,l147,80xm151,76r-11,l140,78r1,2l149,80r1,-2l151,76xm547,72r-19,l528,74r,2l528,78r22,l550,76r-1,l549,74r-2,l547,72xm157,72r-19,l139,74r,2l153,76r1,-2l156,74r1,-2xm175,74r-4,l171,76r4,l175,74xm177,72r-9,l169,74r8,l177,72xm186,66r-69,l117,68r2,l120,70r11,l135,72r45,l182,70r4,-4xm544,70r-15,l529,72r16,l544,70xm231,64r-19,l212,66r2,l215,68r2,2l232,70r-1,-6xm541,68r-11,l529,70r13,l541,68xm538,66r-8,l530,68r8,l538,66xm614,66r-25,l588,68r24,l614,66xm199,62r-86,l115,66r73,l191,64r6,l199,62xm615,62r-24,l590,64r,2l614,66r,-2l615,62xm232,62r-26,l208,64r24,l232,62xm72,60r-48,l25,62r47,l72,60xm160,50r-53,l108,52r4,8l112,62r120,l232,60r2,l234,58r1,-2l237,54r-68,l164,52r-4,l160,50xm615,60r-24,l591,62r24,l615,60xm72,58r-52,l20,60r52,l72,58xm616,58r-24,l592,60r24,l616,58xm18,32l7,32,,48,9,58r63,l73,56r,-2l74,54r,-2l74,50r-45,l32,48,31,46,30,44,29,40r-1,l27,38,25,36r-1,l24,34r-4,l18,32xm618,56r-24,l593,58r23,l618,56xm619,54r-25,l594,56r24,l619,54xm237,52r-56,l177,54r60,l237,52xm619,52r-24,l594,54r25,l619,52xm238,50r-54,l183,52r55,l238,50xm621,50r-26,l595,52r26,l621,50xm76,48r-41,l34,50r42,l76,48xm153,48r-47,l106,50r49,l153,48xm240,48r-53,l186,50r53,l240,48xm622,48r-26,l595,50r27,l622,48xm77,46r-37,l38,48r39,l77,46xm149,46r-46,l104,48r45,l149,46xm241,46r-53,l187,48r54,l241,46xm629,32r-38,l593,36r2,6l595,44r1,4l624,48r,-2l625,44r,-2l627,42r,-2l628,40r,-4l629,36r,-4xm80,44r-38,l41,46r38,l80,44xm143,44r-41,l102,46r42,l143,44xm240,16r-51,l189,18r-1,l188,20r-1,2l187,24r-1,2l186,30r-1,l185,32r2,6l188,42r,2l189,46r52,l243,44r-1,l243,42r1,l244,38r1,l245,36r-1,-2l243,30r-1,-2l240,18r,-2xm82,42r-38,l43,44r38,l82,42xm140,42r-42,l100,44r41,l140,42xm87,40r-42,l44,42r42,l87,40xm81,32r-36,l46,34r,4l45,38r,2l92,40r2,2l139,42r-1,-4l137,36r-44,l89,34r-6,l81,32xm137,24r-9,l128,26r-1,l126,28r-1,l123,30r-1,l119,32r-2,l113,34r-6,l103,36r35,l138,32r1,-2l137,24xm72,28r-26,l46,30r,2l77,32,76,30r-4,l72,28xm630,30r-41,l590,32r39,l630,30xm629,26r-6,l586,28r2,l588,30r42,l629,28r,-2xm69,26r-22,l46,28r24,l69,26xm56,24r-9,l47,26r9,l56,24xm53,22r-4,l47,24r6,l53,22xm134,20r-6,l129,22r,2l137,24r-1,-2l134,22r,-2xm130,18r-3,l128,20r2,l130,18xm241,14r-52,l189,16r52,l241,14xm242,4r-54,l189,6r1,2l190,12r,2l240,14r,-4l241,8r,-2l242,4xm204,l183,r1,2l186,2r1,2l242,4,204,xe" fillcolor="#576656" stroked="f">
                  <v:path arrowok="t" o:connecttype="custom" o:connectlocs="667,1176;729,1164;766,1134;746,1126;635,1102;565,1098;718,1092;496,1078;467,1062;650,1070;699,1064;573,1056;560,1048;452,1040;483,996;457,1026;658,1010;659,994;560,992;656,988;547,976;565,978;566,964;247,962;442,958;461,954;317,938;325,946;518,944;457,920;601,914;506,914;298,906;402,904;380,900;484,896;444,864;247,884;335,876;327,870;535,864;627,864;612,858;294,854;47,850;272,848;453,848;243,830;621,844;588,844;526,836;141,826;117,814;612,814;235,802;32,794;238,798;149,794;240,762;140,788;113,780;47,772;241,754" o:connectangles="0,0,0,0,0,0,0,0,0,0,0,0,0,0,0,0,0,0,0,0,0,0,0,0,0,0,0,0,0,0,0,0,0,0,0,0,0,0,0,0,0,0,0,0,0,0,0,0,0,0,0,0,0,0,0,0,0,0,0,0,0,0,0"/>
                </v:shape>
                <v:shape id="AutoShape 187" o:spid="_x0000_s1082" style="position:absolute;left:7380;top:720;width:603;height:519;visibility:visible;mso-wrap-style:square;v-text-anchor:top" coordsize="603,5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" path="m203,519r,-1l202,518r,-1l201,516r-1,-1l199,514r-1,l197,512r-2,l195,511r,-1l194,510r-1,-1l191,507r-1,l189,506r-1,-2l187,503r-1,-1l184,501r-1,-1l182,500r-1,-1l180,497r-1,-4l179,491r-1,-4l178,486r1,l179,483r-1,-1l178,480r,-1l179,478r,-2l178,474r-1,-6l175,462r-1,-1l173,461r-1,-2l172,458r-2,-6l168,448r,-1l167,440r-1,-2l166,436r1,-1l167,432r,-1l168,430r,-3l169,427r,-3l170,423r1,-1l172,421r,-1l172,419r1,-1l173,416r1,-1l175,414r,-1l176,412r,-2l177,409r,-1l178,407r1,-1l179,405r1,-1l179,404r-1,l177,404r-1,-2l175,402r,-1l173,402r-2,l169,404r-1,1l168,406r-1,1l167,409r,1l166,411r,4l165,416r,1l164,417r-1,1l163,419r-1,1l161,421r-1,l159,422r-1,l152,424r-4,2l146,427r-2,1l141,430r-1,1l139,432r-1,1l137,434r,1l136,436r,2l134,439r1,l135,441r,1l138,453r1,4l139,458r-1,1l140,470r,1l139,472r,2l140,476r,1l139,477r,4l138,482r,1l138,485r-1,l136,487r-1,1l135,489r,1l134,490r-1,1l133,492r-1,l132,493r-2,1l129,496r-1,1l124,498r-3,1l119,500r-2,l116,499r-2,l114,498r-1,l113,497r-2,l111,496r-1,-3l110,492r-2,l106,485r-1,-2l102,469r,-1l102,467,98,449r-1,-1l96,447,89,423r1,-2l86,408r-1,-5l85,402r-2,l83,401r-3,-7l80,393r-1,l78,393r-1,-5l76,386r-1,-1l74,385r,-1l73,382r-2,-5l71,376r-2,1l68,377r-1,1l66,379r-1,l64,380r,1l62,383r1,l62,385r-1,l61,386r1,3l63,394r1,5l63,400r,1l64,405r,1l63,407r,2l62,410r-1,2l60,413r,1l59,415r-1,1l57,417r,1l55,419r,1l55,421r-1,1l54,424r-1,1l53,429r2,4l55,435r1,3l56,439r,1l57,441r-1,1l55,443r,1l54,445r,1l52,447r-1,1l49,448r-1,1l47,449r-2,l44,449r-1,l41,449r-1,l38,450r-2,1l36,452r-1,1l35,455r3,14l37,471r1,l39,475r,4l40,483r,1l39,484r,3l37,488r-2,1l34,489r-2,1l28,489r-1,l26,488r-1,l23,485r,-1l21,484r,-1l21,482r-2,-4l18,478r,-1l15,471r,-1l15,469r-1,l13,469r-2,-7l10,462r-2,l7,463r-1,l5,464r-2,1l3,466r-2,1l1,469,,470r,1l1,473r1,3l2,478r1,4l4,486r44,16l47,500r,-1l49,498r-1,-3l50,494r,-1l51,492r1,-1l53,490r1,-1l56,488r2,-1l62,486r2,l66,485r1,l69,485r1,l71,485r3,1l75,488r,1l76,489r,1l75,491r1,7l75,499r1,5l76,505r2,4l203,519t96,-15l298,503r-1,l296,502r,-1l294,501r-1,-1l292,499r-1,l288,498r,-1l286,497r,-1l284,496r,-1l283,495r-1,l281,494r-2,l279,493r-1,l277,492r-1,l276,491r-1,-1l274,490r-1,-1l273,488r-1,-1l271,486r-1,-1l270,484r-1,-1l269,482r-2,l267,481r-4,l262,481r-5,1l256,482r-2,1l253,483r-2,1l249,485r-1,1l247,487r,1l245,489r,2l245,492r-1,1l245,494r1,1l247,495r1,1l249,496r,1l250,497r2,l252,498r1,1l254,499r,1l255,500r,1l256,502r1,l257,503r1,2l259,507r,3l258,510r,1l258,513r-1,1l299,504m523,378r-2,l520,379r1,l523,378m539,28r,l536,16,496,26r-23,4l475,30r,2l477,32r2,4l481,36r2,6l485,42r,2l487,44r,2l505,46r14,-4l531,42r1,-2l534,40r,-2l535,38r1,-2l537,36r,-2l538,34r,-2l538,30r1,l539,28t64,106l603,134r,-2l602,132r-1,-2l600,130r-2,-4l598,124r-2,l596,122r-3,-8l592,112r-1,-4l589,108r,-2l587,100r-2,l585,98r-1,l584,96r-3,l581,94r-2,l578,92r-2,l576,90r-2,l572,88r,-2l571,86r-2,-2l569,80r,-2l569,74r1,-2l571,70r1,-2l573,66r,-2l574,62r1,l576,60r,-2l577,58r,-2l578,54r1,l579,52r1,l580,50r1,-2l581,46r1,-2l582,42r1,-2l583,38r1,-2l584,34r1,-2l585,28r1,l586,26r2,-2l587,24r,-2l588,20r1,-2l590,16r,-2l591,14r,-2l592,12r,-2l593,10r1,-2l595,6r1,l597,4r1,l599,2r1,l601,r-2,l578,6r1,2l577,10r1,l578,14r-1,l577,16r,2l575,18r,2l574,20r,2l573,24r-1,l571,26r-2,2l568,30r-1,2l566,32r,2l565,34r,2l565,38r-1,l564,40r1,4l566,50r1,2l566,52r,2l566,58r-1,l565,60r,2l564,62r,2l562,64r,2l561,66r,2l560,68r-2,2l554,72r-3,2l547,78r-2,2l543,80r,2l541,82r,2l540,86r-2,2l538,90r-1,l537,92r-1,2l536,96r-2,l535,98r-1,l533,100r-1,2l530,102r-1,2l528,104r-1,2l523,106r-2,2l519,108r-2,-2l499,106r-3,2l494,110r-1,l493,112r-2,l492,114r-1,2l490,116r,2l489,120r-1,2l486,122r-1,2l484,124r1,6l486,134r2,6l490,140r,2l491,144r1,2l492,148r2,l495,150r2,8l499,158r4,14l506,180r2,8l509,188r1,2l512,194r,2l514,196r2,6l516,204r2,l521,210r,2l523,212r,2l526,222r2,6l529,234r-1,2l528,240r-1,l527,242r-2,2l525,246r-1,l524,248r-2,l522,250r-1,l519,252r-2,2l513,256r-3,2l507,258r-2,2l495,260r-1,-2l492,258r-2,-2l489,256r,-2l487,254r-1,-2l486,248r-1,-2l486,244r-3,-10l483,232r-4,l477,230r-3,l473,228r-2,l469,226r-3,l466,224r-3,l463,222r-1,-2l461,220r-3,-4l457,212r,-6l458,204r,-2l459,200r,-2l460,198r,-2l461,194r1,-2l463,192r,-2l464,188r,-2l466,186r-1,-2l466,184r1,-2l467,180r1,l468,178r2,-2l470,174r1,l471,172r1,-2l472,168r2,l473,166r1,l475,164r,-2l476,162r,-2l478,158r,-2l479,156r,-2l478,152r,-2l477,150r-1,2l474,152r-1,2l472,154r-3,2l466,156r-3,2l455,158r-1,-2l451,156r,-2l450,154r-2,-2l447,150r-2,-6l444,138r-1,-6l444,130r,-2l445,128r,-2l445,124r1,l446,122r2,-2l447,118r2,-2l448,116r,-2l448,112r-1,-2l446,104r-3,l441,106r-4,2l435,110r-2,2l431,112r-1,2l429,114r,2l427,116r1,2l426,118r,2l424,120r,2l423,122r,2l421,126r-1,2l417,128r3,2l422,136r2,l425,140r2,6l428,150r-1,2l427,154r-1,2l426,158r-2,2l423,162r,2l421,164r,2l419,166r,2l417,168r-1,2l415,172r-1,l413,174r1,l414,176r,4l415,180r-1,2l413,182r,2l412,184r,2l411,186r-1,2l409,188r-1,2l407,192r-1,2l406,196r-1,2l405,200r-1,2l405,208r2,6l409,220r1,2l413,228r2,l417,234r2,l419,236r1,2l422,244r3,10l426,254r,2l427,258r1,4l430,266r1,2l432,270r3,4l436,274r1,2l438,278r1,l440,280r1,2l443,282r1,2l445,284r,2l446,286r1,2l449,288r1,4l451,296r2,l454,298r2,8l460,306r2,2l467,308r1,2l468,312r1,l469,314r,2l470,318r7,l480,316r2,-2l483,312r-2,-8l480,302r-1,-4l479,296r1,l482,294r1,l490,292r3,l493,290r1,l494,288r2,-2l496,284r1,l497,282r1,-2l498,278r,-2l499,274r-1,-4l500,270r,-2l501,268r1,-2l504,264r2,l507,262r4,l513,260r10,l524,262r2,l527,266r1,2l530,276r,2l530,280r-1,l530,286r-1,l530,294r-1,2l530,298r,2l532,300r,2l533,302r,2l534,306r,2l537,308r,2l539,310r2,4l542,314r1,2l544,318r1,l546,320r1,2l547,326r-1,l546,328r-1,2l544,332r-2,2l541,334r-1,2l538,338r,2l537,340r,2l536,344r,2l535,348r,2l537,358r-1,2l565,318r18,-64l584,248r-1,l582,246r-1,l579,242r-2,l576,240r-1,l574,238r-2,-2l571,236r-1,-2l569,232r-1,l567,230r-1,-2l564,228r,-2l563,226r,-2l561,224r-1,-2l560,220r-1,-2l557,218r-1,-2l555,210r-2,l551,204r-2,-6l547,190r,-2l548,186r,-2l547,182r,-2l548,180r,-2l548,176r1,l549,172r1,l550,170r2,-2l552,166r1,l553,164r2,l555,162r1,l556,160r2,l559,158r1,l567,154r11,l578,156r3,l583,158r3,l586,160r2,l588,162r2,l591,164r2,2l595,166r,2l596,168r4,-14l601,150r-1,l599,146r,-2l599,142r1,-2l600,138r1,-2l603,134e" fillcolor="#625e59" stroked="f">
                  <v:path arrowok="t" o:connecttype="custom" o:connectlocs="190,1227;180,1217;172,1179;172,1140;178,1124;164,1137;136,1156;139,1201;121,1219;98,1169;77,1108;62,1105;58,1136;56,1162;36,1171;35,1209;15,1189;3,1202;62,1206;78,1229;286,1216;273,1209;249,1205;253,1219;521,1098;505,766;602,852;579,814;573,786;582,764;587,742;600,722;571,746;566,774;543,802;530,822;489,840;508,908;528,960;492,978;466,946;461,914;470,894;478,872;445,864;448,836;424,842;426,876;414,894;405,918;425,974;444,1004;470,1038;496,1006;506,984;530,1018;547,1046;536,1066;571,956;553,930;552,888;588,880;601,856" o:connectangles="0,0,0,0,0,0,0,0,0,0,0,0,0,0,0,0,0,0,0,0,0,0,0,0,0,0,0,0,0,0,0,0,0,0,0,0,0,0,0,0,0,0,0,0,0,0,0,0,0,0,0,0,0,0,0,0,0,0,0,0,0,0,0"/>
                </v:shape>
                <v:shape id="AutoShape 186" o:spid="_x0000_s1083" style="position:absolute;left:7109;top:785;width:867;height:185;visibility:visible;mso-wrap-style:square;v-text-anchor:top" coordsize="867,1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" path="m138,55r,-4l137,50r,-1l136,49r,-1l132,47r-1,-1l129,46r-3,l122,46r-6,1l115,47r-2,-1l112,46r-2,-1l110,43r-2,l108,42r-1,l106,41r-1,-4l105,36r-1,-2l103,32r-1,l100,31r-2,l96,31,92,30r-3,l88,30r-1,l87,29r-2,l84,28r-1,l82,27r,-1l80,26,78,22,77,21,73,11,72,10,71,9r,-1l70,7r-1,l67,5,65,4r,-1l63,3r,-1l62,2,60,1r-1,l57,,54,,52,1r-1,l49,1,48,2,46,3,45,4,44,5,42,6r,1l41,8r-1,2l39,11r,1l39,13r-1,1l38,16r-1,1l37,18r,3l36,22r,3l38,34r3,9l44,50r1,l45,51r2,5l48,58r,1l49,59r1,l51,63r1,2l54,70r,3l54,75r1,2l53,78r,1l53,80r-1,1l52,82r-1,l50,83r-1,l47,84r-2,l42,84,40,83r-3,l37,82r-2,l34,81r,-1l32,80r,-1l31,76,29,75,27,70,25,69,24,66r,-1l23,65r,-1l19,63r-2,l13,63r-1,l5,65r-2,l2,65,,65,9,89r3,11l43,185r2,-1l47,183r2,-2l49,180r1,-1l50,178r1,-1l52,176r,-1l53,173r,-2l55,170r,-1l56,168r2,-1l60,167r2,l64,167r1,l66,167r2,1l71,168r1,1l74,169r2,1l75,170r5,1l84,171r3,-1l89,170r3,-1l94,168r2,-1l97,166r1,-1l99,163r1,-1l100,161r1,-2l101,156r1,-2l102,152r,-1l101,147r,-4l100,139r-3,-9l96,125,93,115r-1,-4l92,107r,-1l92,104r,-3l93,99r,-1l93,97r1,-1l95,95r1,-1l97,92r1,-1l100,89r1,-1l106,84r5,-3l122,75r7,-3l131,71r3,-3l136,66r,-1l138,64r,-1l138,61r,-1l138,59r,-1l138,57r,-2m867,103r-1,l866,102r,-1l865,101r,-1l864,100r-1,-1l862,98r-1,-1l860,97r-1,-2l858,95r-1,-1l857,93r-2,l855,92r-1,l854,91r-2,l852,90r-3,l849,89r-2,l847,88r-2,l844,88r-1,l841,88r-2,l838,89r-4,1l831,91r-1,2l829,94r-1,1l827,95r,1l826,97r,1l824,99r,1l823,101r,2l821,104r,2l820,107r,3l819,111r,3l818,115r1,5l819,121r-1,1l818,125r2,7l822,138r2,6l825,145r1,l826,146r1,4l828,152r2,l830,153r1,3l832,157r,1l833,158r1,1l835,162r1,1l837,163r1,1l838,165r1,2l840,167r1,1l841,169r1,1l843,170r2,3l846,174r1,l847,175r1,1l849,177r1,l851,179r1,1l853,180r,1l854,182r1,l863,122r4,-19e" fillcolor="#4e4c52" stroked="f">
                  <v:path arrowok="t" o:connecttype="custom" o:connectlocs="137,834;126,831;110,830;107,827;104,819;96,816;85,814;82,811;77,806;70,792;65,789;60,786;49,786;42,791;39,796;37,803;41,828;47,841;52,850;53,864;50,868;37,868;34,865;27,855;23,850;5,850;43,970;50,963;55,955;58,952;68,953;76,955;92,954;99,948;102,937;96,910;92,886;94,881;98,876;122,860;138,849;138,842;866,886;861,882;857,879;854,877;849,874;841,873;829,879;826,883;821,889;818,900;818,910;825,930;830,937;834,944;838,950;842,955;847,960;853,965;867,888" o:connectangles="0,0,0,0,0,0,0,0,0,0,0,0,0,0,0,0,0,0,0,0,0,0,0,0,0,0,0,0,0,0,0,0,0,0,0,0,0,0,0,0,0,0,0,0,0,0,0,0,0,0,0,0,0,0,0,0,0,0,0,0,0"/>
                </v:shape>
                <v:shape id="AutoShape 185" o:spid="_x0000_s1084" style="position:absolute;left:7728;top:762;width:95;height:68;visibility:visible;mso-wrap-style:square;v-text-anchor:top" coordsize="95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" path="m58,6l2,6r,1l3,8r1,3l5,13r,4l4,18r,2l5,27r2,4l8,31r1,1l10,33r2,1l13,34r,1l14,35r1,1l17,36r1,1l19,37r1,l21,38r1,l23,38r1,l25,39r2,l27,40r2,l29,41r2,3l31,47r,2l31,51r,5l30,57r,2l31,63r1,l33,63r,1l34,64r,1l36,65r,1l38,66r2,l41,67r2,l44,67r2,-1l48,65r2,-1l54,61r2,-2l57,58r2,-2l60,55r2,-1l65,53r1,-1l68,52r2,l73,51r18,l92,51r,-1l93,50r1,-1l94,48,92,47r,-1l91,45,89,44,88,42,86,41,85,40r,-1l83,39r,-1l82,37r-1,l80,36r,-1l79,34r-1,l77,34,76,31,74,30,73,27,72,23r-1,l70,22r,-1l69,21r,-1l67,20,66,19r,-1l65,18r,-1l64,17,63,15r,-1l61,14r,-1l59,10,58,6xm91,51r-18,l77,52r1,l79,52r1,1l82,53r1,1l85,54r1,l88,53r1,l90,52r1,-1xm57,l2,5,,6,,7r1,l2,6r56,l57,2,57,xe" fillcolor="#625e59" stroked="f">
                  <v:path arrowok="t" o:connecttype="custom" o:connectlocs="2,770;5,776;4,783;8,794;10,796;12,797;14,798;17,799;19,800;22,801;25,802;27,803;31,807;31,814;30,820;32,826;34,827;36,829;41,830;46,829;50,827;57,821;62,817;68,815;91,814;93,813;94,811;92,809;89,807;86,804;85,802;83,801;80,799;79,797;76,794;74,793;72,786;70,784;67,783;66,781;64,780;61,777;58,769;77,815;80,816;85,817;89,816;57,763;0,769;2,769;57,765" o:connectangles="0,0,0,0,0,0,0,0,0,0,0,0,0,0,0,0,0,0,0,0,0,0,0,0,0,0,0,0,0,0,0,0,0,0,0,0,0,0,0,0,0,0,0,0,0,0,0,0,0,0,0"/>
                </v:shape>
                <v:shape id="AutoShape 184" o:spid="_x0000_s1085" style="position:absolute;left:7493;top:769;width:128;height:82;visibility:visible;mso-wrap-style:square;v-text-anchor:top" coordsize="128,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" path="m28,r,1l28,2r,4l27,6r,2l26,10r-1,2l25,13r-1,1l23,15r-1,2l21,18r-2,2l10,27,7,31,6,32,4,33r,1l2,35r,1l1,38r,1l,41r,1l1,45r1,1l4,48r1,l7,49r6,3l14,53r1,l17,56r,1l17,60r-1,1l16,63r,1l15,65r,1l15,73r,2l16,76r1,3l18,80r2,2l22,82r2,l26,82r3,-2l30,80r-1,l29,79r3,-1l33,77r2,-1l35,75r2,l37,74r1,l38,73r,-1l39,71r1,-2l40,67r1,-1l41,64r2,-3l44,60r4,-3l49,56r4,-3l55,51r1,-2l57,49r1,l59,49r49,l109,48r,-3l110,44r,-1l110,42r3,-1l125,41r,-1l126,39r,-3l127,34r,-1l123,33r-1,l120,33r,-1l118,32r,-1l117,31r-1,l115,30r,-1l113,29r-1,-1l110,27r,-1l109,26r-1,l108,25r-1,l107,24r-2,l104,23r-2,l102,22r,-1l100,21,99,20r-2,l97,19,96,18r-1,l94,17,92,16,91,15,89,14,88,13r-1,l87,12r-1,l86,11r-2,l84,10,83,9r-1,l80,7r-1,l77,5,76,4,75,3r,-1l28,xm108,49r-49,l62,49r2,l65,50r1,1l67,52r3,3l71,59r2,10l74,72r1,1l75,74r-1,l75,74r1,1l76,76r2,1l79,78r1,l81,79r1,l84,79r3,l91,78r3,l97,77r1,-1l99,76r2,-1l101,74r2,-1l103,72r2,-1l105,69r1,-1l106,66r1,-1l107,61r,-1l108,60r,-1l107,54r1,-1l108,49xm38,73r,1l38,73xm125,41r-12,l115,42r1,l117,42r1,1l119,43r2,1l122,45r2,1l125,47r1,l126,45r,-1l125,42r,-1xm126,33r-3,l127,33r-1,xe" fillcolor="#4e4c52" stroked="f">
                  <v:path arrowok="t" o:connecttype="custom" o:connectlocs="27,775;25,782;19,789;4,803;0,810;4,817;13,821;17,825;16,833;16,845;22,851;29,849;32,847;35,844;38,842;40,836;48,826;57,818;108,818;110,812;126,808;122,802;117,800;113,798;110,796;107,794;104,792;100,790;97,788;94,786;89,783;87,781;84,779;80,776;76,773;59,818;67,821;75,842;76,844;78,846;82,848;97,846;103,842;105,838;107,829;108,822;38,843;116,811;119,812;122,814;126,816;126,802" o:connectangles="0,0,0,0,0,0,0,0,0,0,0,0,0,0,0,0,0,0,0,0,0,0,0,0,0,0,0,0,0,0,0,0,0,0,0,0,0,0,0,0,0,0,0,0,0,0,0,0,0,0,0,0"/>
                </v:shape>
                <v:shape id="AutoShape 183" o:spid="_x0000_s1086" style="position:absolute;left:7334;top:715;width:673;height:480;visibility:visible;mso-wrap-style:square;v-text-anchor:top" coordsize="673,4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" path="m61,423r,-1l60,422r-2,-1l57,420r-2,-1l53,418r-1,-1l52,416r-1,-2l51,413r,-3l51,409r,-1l51,406r1,-1l53,404r,-2l53,401r1,-3l55,394r-2,-4l53,389r-2,-1l49,387r-1,l45,387r-1,l42,388r-2,l38,389r-1,1l36,390r-1,3l35,395r1,4l35,401r,2l34,404r,1l33,406r-1,1l31,408r-2,l28,409r-1,-1l26,408r-1,l24,407r-1,l20,408r,3l18,412r,2l17,414r,1l16,416r-1,1l13,418r-2,1l10,419r-6,2l5,421r1,1l6,423r2,1l9,425r,1l11,426r,1l13,430r1,2l14,435r,2l14,438r-1,1l12,440r-2,3l6,445r-1,2l2,450r-1,1l1,452,,453r,1l,455r,2l1,460r3,3l4,465r2,2l6,468r1,1l25,479r1,l25,479r-1,-9l25,469r-1,-2l24,464r,-3l23,461r2,-2l24,459r,-3l24,455r1,l25,452r1,-1l26,449r2,-1l28,446r1,-1l30,444r1,-2l32,441r1,-1l35,439r-1,-1l36,438r2,-3l44,431r2,-1l49,428r3,-1l54,426r2,-1l59,424r2,-1m673,3l672,1r,-1l647,4r-1,1l645,5r-1,1l643,7r,1l642,9r-1,1l640,11r,1l639,13r,1l638,15r-1,1l637,17r-1,1l636,20r-1,1l634,24r-1,1l633,27r1,l632,29r,3l631,32r,4l630,37r,3l629,41r,3l628,45r,3l627,49r,3l626,53r,2l625,56r,1l624,58r-1,1l623,60r,1l622,62r,2l621,65r-1,1l619,67r,1l619,69r-1,1l618,72r-1,1l616,76r-1,1l615,80r-1,1l615,82r,2l615,85r,2l617,89r,1l618,90r,1l620,93r1,1l622,94r,1l623,95r,1l624,96r1,1l627,98r1,1l628,100r2,l631,103r2,1l635,108r,2l635,111r2,l639,118r2,5l642,127r,1l644,128r,1l645,132r1,1l646,134r2,l648,135r,1l649,136r1,l651,135,663,95r4,-8l665,87r,-1l664,86r-1,-1l662,84r-2,-1l660,82r-1,l659,81r-2,-1l656,77r-1,-2l655,72r1,-1l656,67r1,l657,66r,-1l659,64r,-1l659,62r1,l660,61r,-1l662,59r,-1l663,57r1,-1l665,55r,-1l666,53r,-1l668,51r,-2l669,48r,-3l670,44r,-1l670,42r,-2l668,36r,-3l667,31r-1,l666,30r-1,l662,22r-1,-4l661,16r1,-1l662,14r,-1l664,12r-1,l665,11r1,-2l667,8r1,l669,7r1,-1l672,5r1,-1l673,3e" fillcolor="#e1e5cf" stroked="f">
                  <v:path arrowok="t" o:connecttype="custom" o:connectlocs="55,1135;51,1126;53,1120;53,1106;44,1103;35,1109;34,1121;28,1125;20,1124;17,1131;4,1137;8,1140;14,1148;10,1159;0,1169;4,1181;25,1195;24,1177;25,1171;28,1164;32,1157;38,1151;56,1141;647,720;643,724;640,728;637,732;634,740;632,748;629,760;626,771;623,777;619,784;616,792;615,800;618,807;622,811;625,813;631,819;637,827;644,845;648,852;665,803;660,799;657,796;656,787;659,779;662,775;665,770;669,764;668,752;665,746;662,729;668,724;672,721" o:connectangles="0,0,0,0,0,0,0,0,0,0,0,0,0,0,0,0,0,0,0,0,0,0,0,0,0,0,0,0,0,0,0,0,0,0,0,0,0,0,0,0,0,0,0,0,0,0,0,0,0,0,0,0,0,0,0"/>
                </v:shape>
                <v:shape id="AutoShape 182" o:spid="_x0000_s1087" style="position:absolute;left:7814;top:1082;width:87;height:64;visibility:visible;mso-wrap-style:square;v-text-anchor:top" coordsize="87,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" path="m54,47r-37,l19,47r2,l24,48r2,l27,49r,1l29,51r,1l29,53r1,l30,54r1,3l32,59r1,4l35,63r,1l39,61,54,47xm64,38l2,38r,1l3,40r,1l3,42r2,l5,43r1,1l7,44r1,1l10,46r1,l13,46r1,l15,46r-1,1l15,47r2,l54,47,64,38xm50,l48,1r-1,l45,3r-1,l41,5,38,9r-3,2l34,12r-4,4l25,20r-3,1l9,26,6,27,4,28,3,29,2,30,,32r,1l,34r,1l,36r,1l1,38r1,l64,38,86,17r-1,l86,16r-1,l83,16,80,15r-2,l73,13r-1,l72,12r-1,l69,11,68,10,67,9r-2,l65,8,64,7r-1,l62,6,61,5r-1,l59,4,57,3r,-1l55,2,53,1r-2,l50,xe" fillcolor="#4e4c52" stroked="f">
                  <v:path arrowok="t" o:connecttype="custom" o:connectlocs="17,1129;21,1129;26,1130;27,1132;29,1134;30,1135;30,1136;32,1141;33,1145;35,1146;54,1129;2,1120;2,1121;3,1123;5,1124;5,1125;6,1126;7,1126;8,1127;10,1128;13,1128;15,1128;15,1129;54,1129;50,1082;47,1083;44,1085;38,1091;34,1094;25,1102;9,1108;4,1110;2,1112;0,1115;0,1117;0,1119;2,1120;86,1099;85,1099;85,1098;80,1097;73,1095;72,1094;69,1093;68,1092;65,1091;64,1089;63,1089;61,1087;60,1087;57,1085;57,1084;53,1083;50,1082" o:connectangles="0,0,0,0,0,0,0,0,0,0,0,0,0,0,0,0,0,0,0,0,0,0,0,0,0,0,0,0,0,0,0,0,0,0,0,0,0,0,0,0,0,0,0,0,0,0,0,0,0,0,0,0,0,0"/>
                </v:shape>
                <v:shape id="AutoShape 181" o:spid="_x0000_s1088" style="position:absolute;left:7122;top:744;width:712;height:429;visibility:visible;mso-wrap-style:square;v-text-anchor:top" coordsize="712,4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" path="m141,12r,-1l141,10r,-1l140,7,139,4r-1,l137,3r,-1l136,1r-1,l134,,85,1,12,13,1,17r,2l1,20r,1l,22r1,l2,22r2,1l5,24r2,l7,25r1,l9,25r1,1l11,26r3,l16,26r1,-1l19,25r1,-1l24,22r1,l26,21r2,-1l27,20r2,-1l29,18r1,l31,17r1,-1l33,15r1,-1l35,14r1,-1l38,13r2,-1l45,10r2,l49,10r2,l55,10r2,l61,11r1,l62,12r1,l64,12r2,1l66,14r-2,l65,14r1,l68,15r1,l69,16r1,l71,16r1,1l74,17r2,l76,18r1,1l79,18r1,l81,18r,1l83,19r1,1l85,20r,1l86,21r,1l87,22r1,1l89,27r1,2l90,30r-1,1l89,35r-1,1l88,37r1,1l90,41r1,1l92,43r,1l94,44r1,1l96,45r1,1l99,46r1,1l101,47r1,l102,48r1,l104,48r2,1l107,49r1,1l109,50r1,l110,51r1,l113,51r2,1l117,53r3,l121,53r4,l128,53r4,-1l134,51r3,-1l137,49r1,-1l138,47r1,-1l140,45r-1,-4l139,39r-3,-8l136,30r1,-1l137,25r1,-1l138,21r1,l139,18r2,-1l141,13r,-1m712,410r-1,-2l711,407r-1,l706,398r,-1l704,397r,-1l704,395r-1,-1l703,393r-2,l701,392r-2,l698,391r-1,l696,391r-1,l693,391r-2,1l689,392r,1l688,394r-2,1l685,396r,2l683,399r,2l682,402r,2l681,405r,4l680,410r,3l680,414r1,1l679,416r1,4l682,424r,3l683,428r29,-18e" fillcolor="#c2bda1" stroked="f">
                  <v:path arrowok="t" o:connecttype="custom" o:connectlocs="141,754;138,749;136,746;85,746;1,764;0,767;2,767;7,769;9,770;16,771;24,767;27,765;30,763;34,759;40,757;51,755;62,756;64,757;64,759;68,760;71,761;74,762;76,763;79,763;83,764;85,766;88,768;90,775;88,781;90,786;92,789;97,791;101,792;103,793;107,794;110,795;113,796;121,798;134,796;138,792;139,784;137,770;139,763;141,758;711,1152;704,1142;703,1138;699,1137;695,1136;689,1137;686,1140;683,1146;681,1150;680,1158;679,1161;683,1173" o:connectangles="0,0,0,0,0,0,0,0,0,0,0,0,0,0,0,0,0,0,0,0,0,0,0,0,0,0,0,0,0,0,0,0,0,0,0,0,0,0,0,0,0,0,0,0,0,0,0,0,0,0,0,0,0,0,0,0"/>
                </v:shape>
                <v:shape id="AutoShape 180" o:spid="_x0000_s1089" style="position:absolute;left:7152;top:952;width:51;height:102;visibility:visible;mso-wrap-style:square;v-text-anchor:top" coordsize="51,1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" path="m15,l14,,12,,11,1,10,2,9,3r,2l8,7r,1l7,8r,2l6,10,5,12r,1l3,15,1,16,,17r,1l2,25,8,36r2,-1l11,35r,-1l13,33r,-1l14,31r,-1l16,29r,-1l14,20,13,18r2,l15,17,13,10,15,9r,-1l16,7r,-1l17,6,18,5,19,4,18,3,17,2,17,,16,,15,xm47,39r-2,l43,39r-3,l39,40r-3,l34,41r-2,1l31,43r-2,1l27,45r,1l25,47r,1l24,48r-1,1l22,50r-2,1l18,52r27,49l46,100r,-1l46,98r2,-1l47,93,46,89,45,87,44,84r-1,l41,80,40,76,39,72r1,-1l40,69r,-3l41,65r,-3l42,61r,-2l43,58r,-1l43,56r2,-1l45,53r1,-1l46,50r1,-1l47,47r1,-1l48,43r2,-1l50,40r-1,l49,39r-2,xe" fillcolor="#a7af7d" stroked="f">
                  <v:path arrowok="t" o:connecttype="custom" o:connectlocs="14,953;12,953;10,955;9,958;8,961;7,963;5,965;3,968;0,970;2,978;10,988;11,987;13,986;14,984;14,983;16,981;13,971;15,970;13,963;15,962;15,961;16,959;18,958;19,957;17,955;16,953;47,992;43,992;39,993;34,994;31,996;29,997;27,998;25,1000;25,1001;23,1002;20,1004;45,1054;46,1052;48,1050;46,1042;44,1037;43,1037;40,1029;39,1025;40,1022;41,1018;42,1014;43,1011;43,1010;45,1008;46,1005;47,1002;48,999;50,995;49,993;47,992" o:connectangles="0,0,0,0,0,0,0,0,0,0,0,0,0,0,0,0,0,0,0,0,0,0,0,0,0,0,0,0,0,0,0,0,0,0,0,0,0,0,0,0,0,0,0,0,0,0,0,0,0,0,0,0,0,0,0,0,0"/>
                </v:shape>
                <v:shape id="Freeform 179" o:spid="_x0000_s1090" style="position:absolute;left:7427;top:1205;width:31;height:24;visibility:visible;mso-wrap-style:square;v-text-anchor:top" coordsize="31,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" path="m22,l4,7,3,8r,1l1,10r1,3l,14r1,3l2,18r29,6l29,20r,-3l28,14r1,-1l29,11r,-4l28,5r1,l29,4r-1,l27,2r,-1l24,,23,,22,xe" fillcolor="#4e4c52" stroked="f">
                  <v:path arrowok="t" o:connecttype="custom" o:connectlocs="22,1205;4,1212;3,1213;3,1213;3,1214;1,1215;2,1218;0,1219;0,1219;1,1222;2,1223;31,1229;29,1225;29,1222;28,1219;28,1219;29,1218;29,1216;29,1212;28,1210;29,1210;29,1209;28,1209;28,1209;27,1207;27,1206;24,1205;23,1205;22,1205" o:connectangles="0,0,0,0,0,0,0,0,0,0,0,0,0,0,0,0,0,0,0,0,0,0,0,0,0,0,0,0,0"/>
                </v:shape>
                <v:shape id="Freeform 178" o:spid="_x0000_s1091" style="position:absolute;left:7988;top:721;width:47;height:82;visibility:visible;mso-wrap-style:square;v-text-anchor:top" coordsize="47,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" path="m18,l17,,15,1,14,2,13,3r-1,l11,4,10,6,8,7,7,8r,2l6,11r,1l7,17r2,4l10,25r1,l11,26r2,2l13,31r2,4l15,37r,2l14,40r,3l13,44r,1l13,46r-2,1l11,48r-1,1l10,50,8,51r,1l7,53r,1l5,55r,1l5,57r-1,l4,58r,1l2,60r,1l2,62r-1,l1,66,,67r,3l1,72r1,3l4,76r1,1l5,78r2,1l8,80r1,1l10,81r,1l12,82,20,61,26,51,32,41,40,31r6,-6l45,22,44,21,43,19,42,18,41,16,40,15,39,14,38,13,37,12,36,11r,-1l34,10,33,9r-2,l31,8,30,7r-1,l28,7r,-1l26,6r,-1l25,5r-2,l23,4r,-1l21,3,20,2r,-1l18,xe" fillcolor="#625e59" stroked="f">
                  <v:path arrowok="t" o:connecttype="custom" o:connectlocs="17,721;15,722;14,723;12,724;10,727;8,728;7,731;6,733;9,742;10,746;11,747;13,752;15,758;15,760;14,764;13,766;11,768;11,769;10,771;8,773;7,774;7,775;5,777;5,778;4,779;2,781;2,782;1,783;0,788;0,791;2,796;5,798;5,799;7,800;8,801;10,802;12,803;26,772;40,752;46,746;45,743;44,742;42,739;41,737;40,736;39,735;38,734;37,733;36,731;34,731;33,730;31,729;30,728;28,728;26,727;25,726;23,725;23,724;21,724;20,722;18,721" o:connectangles="0,0,0,0,0,0,0,0,0,0,0,0,0,0,0,0,0,0,0,0,0,0,0,0,0,0,0,0,0,0,0,0,0,0,0,0,0,0,0,0,0,0,0,0,0,0,0,0,0,0,0,0,0,0,0,0,0,0,0,0,0"/>
                </v:shape>
                <v:shape id="AutoShape 177" o:spid="_x0000_s1092" style="position:absolute;left:7082;top:713;width:958;height:114;visibility:visible;mso-wrap-style:square;v-text-anchor:top" coordsize="958,1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" path="m21,105r,-1l21,102,20,99r,-2l18,94r-2,l16,93,15,92r-1,l13,91r-2,l11,90r-4,l4,90,,90r10,12l16,113r1,l17,111r1,-1l18,109r2,-1l20,106r1,-1m958,1l952,r1,1l954,2r1,l957,2r1,-1e" fillcolor="#c2bda1" stroked="f">
                  <v:path arrowok="t" o:connecttype="custom" o:connectlocs="21,818;21,817;21,815;20,812;20,810;18,807;18,807;16,807;16,806;15,805;15,805;14,805;14,805;13,804;13,804;11,804;11,803;7,803;4,803;0,803;10,815;16,826;17,826;17,824;18,823;18,822;20,821;20,819;21,818;958,714;952,713;953,714;954,715;954,715;955,715;957,715;958,714" o:connectangles="0,0,0,0,0,0,0,0,0,0,0,0,0,0,0,0,0,0,0,0,0,0,0,0,0,0,0,0,0,0,0,0,0,0,0,0,0"/>
                </v:shape>
                <v:shape id="AutoShape 176" o:spid="_x0000_s1093" style="position:absolute;left:7081;top:762;width:44;height:33;visibility:visible;mso-wrap-style:square;v-text-anchor:top" coordsize="44,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" path="m39,14l3,14r5,1l11,15r2,1l15,16r,1l17,17r,1l18,19r1,1l20,21r1,1l21,23r1,l23,24r,2l24,29r1,2l22,32r,1l23,32r1,l27,32r1,-1l31,31r2,-2l34,29r1,-1l35,27r1,-1l37,25r1,-1l38,20r1,l38,15r1,-1xm42,l1,13,,15r1,l3,14r36,l39,13r,-3l40,9r,-2l42,5,43,4r,-1l43,2,42,xe" fillcolor="#a7af7d" stroked="f">
                  <v:path arrowok="t" o:connecttype="custom" o:connectlocs="39,776;3,776;8,777;11,777;13,778;15,778;15,779;15,779;17,779;17,780;18,781;18,781;19,782;19,782;20,783;21,784;21,785;22,785;22,785;23,786;23,788;24,791;25,793;25,793;22,794;22,795;22,795;23,794;24,794;27,794;28,793;31,793;33,791;34,791;35,790;35,789;36,788;36,788;37,787;38,786;38,782;39,782;38,777;39,776;42,762;1,775;0,777;1,777;3,776;39,776;39,776;39,775;39,772;39,772;40,771;40,769;42,767;42,767;42,767;43,766;43,765;43,764;42,762" o:connectangles="0,0,0,0,0,0,0,0,0,0,0,0,0,0,0,0,0,0,0,0,0,0,0,0,0,0,0,0,0,0,0,0,0,0,0,0,0,0,0,0,0,0,0,0,0,0,0,0,0,0,0,0,0,0,0,0,0,0,0,0,0,0,0"/>
                </v:shape>
                <v:shape id="AutoShape 175" o:spid="_x0000_s1094" style="position:absolute;left:7226;top:713;width:828;height:507;visibility:visible;mso-wrap-style:square;v-text-anchor:top" coordsize="828,5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" path="m114,473r-1,-1l113,473r1,m333,405r,-4l332,399r-1,-2l330,395r,-4l332,389r,-2l326,387r,-2l324,385r,-2l323,383r-2,-2l320,379r-2,l318,377r-2,-4l316,371r1,l317,369r1,l319,367r,-2l320,363r-1,-4l318,355r-2,-4l316,349r-2,l314,347r-1,-2l312,343r-2,l310,341r-1,-2l307,339r,-2l306,337r,-2l305,335r-2,-2l303,331r-1,l302,329r-2,l300,327r-2,-2l297,325r-1,-2l296,321r-3,-4l293,315r,-6l294,309r,-2l295,305r,-2l296,303r1,-2l297,299r1,l298,297r1,l299,295r,-2l300,291r,-2l299,285r-2,-4l296,281r-2,-4l292,277r,-2l291,275r-2,-2l287,271r-1,-2l284,269r-2,-2l281,267r-1,-2l278,265r-4,-6l272,259r-1,-2l269,255r-1,-2l267,253r-2,-4l264,247r,-4l275,243r2,2l289,245r2,-2l293,243r1,-2l295,241r1,-2l296,237r2,l297,231r-1,-2l295,225r-1,-2l294,221r-2,l290,217r-1,l287,215r-1,-2l284,213r-1,-2l280,211r,-2l277,209r,-2l272,207r-2,-2l267,205r,-2l263,203r-1,-2l260,201r-2,-2l257,199r-1,-2l255,197r-1,-2l252,195r-1,-2l249,191r-2,l246,189r-5,l241,187r-14,l225,189r-2,l219,191r-1,l216,193r-3,2l212,197r-1,l210,199r-1,l208,201r-1,2l207,205r-2,l206,207r,2l208,217r4,10l212,229r1,l215,233r,2l215,239r,2l215,243r-1,2l214,247r-1,l212,249r-1,l210,251r-22,l188,253r,2l187,257r,2l186,261r,2l186,265r-1,2l186,269r1,l188,271r1,2l190,273r1,2l193,277r1,2l194,283r-1,2l192,287r-1,l191,289r2,l195,291r1,2l197,293r2,4l199,299r,4l199,305r-1,2l198,309r,2l197,313r-2,2l195,317r-1,2l192,321r,2l191,323r,2l189,327r-1,l187,329r-1,2l183,335r-1,l181,337r-1,l179,339r-3,4l175,345r,2l174,349r,4l173,355r,2l172,359r1,2l170,363r-1,2l167,365r-2,2l152,367r-1,-2l149,365r-1,2l146,367r-2,2l142,369r-3,2l135,371r-4,2l109,373r-1,-2l104,371r,-2l101,369r,-2l100,367r-2,-2l98,363r-1,-2l97,359r1,-2l97,355r-1,-2l95,351r-1,l93,349r-2,l91,347r-3,l86,345r-10,l75,343r-5,l70,341r-3,l67,339r-2,l65,337r-3,l62,335r-1,l61,333r-2,l58,331r-2,l55,329r-2,l53,327r-2,l51,325r-22,l27,327r-1,l23,329r-2,l19,331r-1,2l16,333r,2l14,335r-1,2l12,339r-1,l11,341r-2,l9,343r-1,l8,345r-2,l6,347r-1,l5,349r-2,2l3,353r-1,l2,355r-1,2l1,359r,2l,361r,2l1,367r-1,l,371r1,2l2,375r,2l3,377r1,2l5,381r1,2l8,383r,2l9,387r2,l12,389r2,l14,391r2,l16,393r3,l19,395r3,l22,397r3,l27,399r2,l30,401r4,l35,403r4,l40,405r4,l44,407r3,l48,409r4,l52,411r2,l55,413r2,l57,415r1,2l60,417r1,2l62,419r,2l63,421r2,2l65,425r2,l67,427r1,l69,429r1,2l73,437r,2l75,439r3,12l78,453r35,19l113,471r-2,-2l111,467r-2,l108,465r-1,-4l107,459r1,-2l108,455r1,l112,451r2,-2l117,447r2,-2l120,443r1,l121,441r,-2l121,437r-1,-2l118,431r-2,-2l115,429r-2,-2l112,425r-2,l110,423r-2,l106,419r,-4l105,413r1,-2l106,409r1,l108,407r12,l121,409r5,l128,411r3,l132,413r6,l139,411r1,l141,409r1,-2l143,403r-1,-4l142,397r1,-2l144,395r1,-2l149,393r2,-2l156,391r2,2l160,393r,2l162,399r-1,4l160,405r,2l159,409r-1,2l158,413r,2l158,417r,2l159,421r1,l161,423r1,l165,425r2,2l169,427r,2l170,429r2,2l173,433r1,4l174,439r-1,2l173,443r-1,l172,445r-1,2l178,447r4,2l184,451r2,2l186,455r,2l185,459r-1,2l183,461r-2,2l180,463r-3,2l175,465r-10,4l164,469r-1,2l164,471r2,6l168,477r,2l171,485r,2l172,487r2,6l176,493r1,2l178,497r4,l184,499r1,l187,497r3,l192,495r,-2l193,491r-1,-4l192,483r-1,-4l190,479r1,-2l189,469r-1,-6l188,461r1,l189,459r2,l193,457r11,l204,455r3,l207,453r1,l208,451r1,l210,449r-1,-2l208,443r,-2l206,437r,-2l206,433r1,l207,431r1,-2l208,427r2,l210,425r1,l212,423r1,l213,421r1,l215,419r1,-2l216,415r1,l216,409r1,-2l216,403r,-2l215,397r-1,-2l215,393r1,-2l215,391r2,-2l218,387r2,l221,385r3,l225,389r1,2l227,393r2,2l230,397r1,4l233,401r,2l236,409r,2l238,411r1,6l241,423r2,6l242,431r6,22l249,455r1,2l255,475r,2l258,491r3,8l261,501r2,l264,505r2,l266,507r11,l281,505r1,l285,501r1,l286,499r2,l288,497r1,-2l290,495r,-2l291,493r,-2l292,489r,-2l293,485r-1,-4l293,479r-2,-12l292,467r,-2l289,457r-1,-6l288,449r,-2l289,447r,-2l290,443r1,-2l292,441r1,-2l294,439r3,-2l299,435r4,-2l305,433r4,-2l312,431r1,-2l315,429r1,-2l317,425r1,l318,423r1,l319,419r1,l320,417r,-2l321,415r,-2l322,413r1,-2l326,411r2,-2l329,411r1,2l331,413r1,-2l333,411r,-2l333,407r,-2m827,10r,-2l824,3,818,2,814,1r-1,1l811,2r-1,l809,1,808,r-1,l785,2r-6,1l779,4r1,2l780,7r-1,1l780,8r2,1l782,10r1,1l785,11r,1l785,13r2,l788,13r,1l790,14r,1l791,15r1,l793,16r,1l795,17r1,1l798,18r,1l799,20r1,1l801,22r1,1l803,24r2,3l806,29r1,1l808,33r3,-2l822,20r5,-10e" fillcolor="#4e4c52" stroked="f">
                  <v:path arrowok="t" o:connecttype="custom" o:connectlocs="332,1102;316,1084;316,1062;305,1048;293,1030;299,1010;289,986;269,968;296,952;287,928;262,914;241,902;208,914;215,948;188,966;189,986;193,1002;198,1024;186,1044;173,1068;146,1080;98,1078;91,1060;61,1048;23,1042;8,1056;1,1070;4,1092;19,1106;44,1120;62,1134;73,1152;108,1170;121,1150;106,1128;132,1126;149,1106;158,1126;170,1142;178,1160;165,1182;177,1208;192,1196;204,1168;206,1146;215,1132;215,1106;229,1108;243,1142;261,1214;289,1208;293,1192;292,1154;317,1138;328,1122;818,715;780,720;787,726;796,731;803,737" o:connectangles="0,0,0,0,0,0,0,0,0,0,0,0,0,0,0,0,0,0,0,0,0,0,0,0,0,0,0,0,0,0,0,0,0,0,0,0,0,0,0,0,0,0,0,0,0,0,0,0,0,0,0,0,0,0,0,0,0,0,0,0"/>
                </v:shape>
                <v:shape id="AutoShape 174" o:spid="_x0000_s1095" style="position:absolute;left:7349;top:752;width:498;height:351;visibility:visible;mso-wrap-style:square;v-text-anchor:top" coordsize="498,3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" path="m174,97r-1,l172,98r-1,l170,98r-2,1l166,99r-2,l162,97r-1,-1l160,93r-1,-1l159,90r,-7l159,82r,-1l160,81r,-2l160,78r1,-1l161,74r,-1l160,71r-1,-1l158,69r-1,l155,68r-4,-2l150,66r-1,-1l148,65r-1,-1l145,62r-1,-2l144,58r1,-3l145,54r1,-1l146,52r2,-1l148,50r2,-1l151,47r3,-3l157,42r4,-3l163,37r2,-2l166,34r1,-2l168,31r1,-1l169,29r2,-4l171,23r1,-1l172,19r,-2l171,17,92,10,3,,2,1,,2,1,3r2,l3,4,2,4,4,8r1,3l6,14r,2l4,17r,2l5,19,3,20r2,5l5,26r2,l7,28r1,l9,28r1,l10,29r2,l12,30r1,1l15,31r,1l15,33r2,l18,35r,1l20,36r1,l21,37r7,25l28,64r2,l32,68r,1l34,69r1,3l37,72r1,2l39,74r1,l40,75r,1l42,76r1,1l43,78r2,l45,79r1,l47,79r1,l48,80r2,l50,81r1,l51,82r1,l53,82r,1l55,83r,1l57,84r1,l58,85r2,l60,86r1,l62,87r1,l63,88r1,l65,88r,1l66,89r1,l68,89r,1l70,90r,1l70,92r3,l73,93r2,l75,94r1,1l78,95r,2l79,97r1,l81,98r,2l82,100r1,l84,100r1,4l87,104r,2l89,111r,1l87,113r1,l91,112r4,-1l96,110r1,-2l99,107r,-1l100,106r,-1l101,104r1,-2l103,101r,-1l104,99r1,-1l105,97r1,-1l106,95r1,-1l108,93r,-1l109,91r,-1l110,89r1,-1l112,87r,-1l114,85r,-1l116,83r,-1l118,82r1,-1l121,82r1,l122,83r2,1l125,85r2,1l128,87r1,l130,88r,1l132,89r,1l133,91r2,1l136,93r,1l138,94r,1l139,96r1,1l141,97r,1l142,99r,1l144,100r2,5l149,115r1,5l151,120r3,6l155,126r1,1l156,128r2,l159,129r1,l164,129r3,l168,128r3,-2l171,124r-1,-1l171,122r,-2l168,110r,-1l168,105r1,l169,103r1,-1l171,101r1,-1l172,99r2,-1l174,97m497,307r-1,-2l496,303r-1,-2l493,301r,-2l492,297r-2,l489,293r-2,l485,289r,-2l483,287r-2,-8l483,277r3,-2l484,267r-1,-2l481,265r,-2l480,259r-1,-2l477,257r-2,-4l474,253r-1,-2l472,251r,-2l471,249r-1,-2l468,247r,-2l467,245r-1,-2l465,243r-3,-6l461,237r-1,-4l458,229r-1,-2l456,223r-1,l450,207r-1,-4l447,203r-2,-6l443,197r-3,-6l440,189r-1,l437,183r-2,-6l434,171r1,-2l435,165r1,l436,163r1,-2l437,159r1,l439,157r1,l440,155r1,l442,153r1,l443,151r2,-2l444,149r1,-2l444,145r,-2l441,143r-4,4l436,149r-1,l433,151r,2l432,153r-1,2l430,157r,2l430,161r-1,2l430,169r-5,l422,167r-6,-2l413,165r-5,-2l403,159r-2,l399,157r-1,-2l396,155r,-2l394,153r-1,-2l391,149r-1,-2l388,147r,-2l387,145r,-2l386,143r-1,-2l383,141r-2,-2l380,139r-1,-2l377,137r-3,-2l372,135r-9,-2l356,133r,2l351,135r-2,2l347,139r-1,l344,141r-1,l342,143r-1,l339,145r-1,2l336,147r,2l335,149r,2l333,151r-1,2l331,153r-1,2l329,155r,2l328,157r,2l327,159r,2l325,161r,2l324,165r,2l323,169r,4l324,173r-1,2l323,179r2,4l326,187r1,4l329,193r1,2l331,197r1,l334,201r2,l336,203r3,l339,205r2,2l342,207r2,2l345,209r2,2l348,211r1,2l352,213r,2l355,215r,2l357,217r1,2l360,219r1,2l363,221r1,2l366,223r1,2l368,225r1,2l371,227r1,2l374,229r1,2l377,233r1,2l380,235r2,6l383,241r1,2l385,249r-1,l385,251r,2l383,253r,2l382,257r-2,2l379,261r-2,l376,263r-16,l359,261r-2,l356,259r-1,l353,257r-1,l351,255r-1,-2l348,253r-1,-4l345,249r,-2l343,245r-1,l342,243r-2,-2l338,241r,-2l337,237r-2,l334,235r-2,l332,233r-2,l329,231r-4,l324,229r-13,l311,231r-1,l311,235r1,6l311,243r,2l312,247r-2,l309,249r-1,l307,251r-2,l304,253r-10,l293,251r-4,l289,249r-3,l286,247r-2,l284,245r1,-2l284,243r,-4l285,239r1,-2l287,235r,-2l288,233r,-2l288,229r1,-2l289,225r1,-2l290,219r1,l290,213r1,-2l290,209r,-2l288,207r,-2l287,205r,-2l275,203r-1,2l273,205r,2l271,209r1,l273,215r,2l272,217r,4l271,223r,2l270,225r,2l268,229r-1,2l267,233r-2,l265,235r-1,l264,237r,2l263,239r,4l262,243r,2l262,247r,2l263,249r-1,2l263,255r,4l265,265r1,4l267,271r,2l269,273r3,8l273,281r3,6l277,287r1,2l279,289r1,2l281,291r1,2l283,293r1,2l286,295r1,2l289,297r1,2l292,299r,2l295,301r1,2l300,303r,2l302,305r1,2l307,307r,2l309,309r1,2l313,311r1,2l315,313r1,2l318,315r,2l320,317r1,2l323,319r,2l325,323r1,4l327,331r1,6l334,337r1,-2l338,335r2,-2l349,333r1,-2l351,333r,2l352,335r2,8l354,345r2,l357,349r1,2l365,351r1,-2l367,347r,-2l368,343r-1,-6l367,333r-1,-2l366,329r-1,l366,327r,-2l366,323r1,l367,321r1,-2l370,317r5,l375,319r9,l385,317r1,l387,315r2,l389,313r1,-2l390,309r-1,-4l388,301r-2,-8l385,291r1,-2l386,287r1,-2l387,283r1,l388,281r2,l391,279r13,l405,281r1,l408,283r1,l409,285r2,l411,287r1,l412,289r2,l414,291r1,2l416,297r2,6l419,305r1,4l422,309r,2l423,313r2,l426,315r2,l429,317r2,l431,319r3,l434,321r3,l437,323r2,l441,329r1,4l442,337r,2l442,345r4,l448,343r2,l451,341r2,l456,339r3,-2l461,337r1,-2l464,335r,-2l465,333r,-2l467,331r2,-2l470,327r2,-2l473,325r,-2l475,323r2,-2l479,319r2,l483,317r2,-2l491,313r1,l494,311r2,l496,309r1,-2e" fillcolor="#a7af7d" stroked="f">
                  <v:path arrowok="t" o:connecttype="custom" o:connectlocs="159,844;158,821;144,810;166,786;3,752;4,769;10,781;18,788;37,824;45,830;53,834;61,838;70,842;79,849;87,865;102,854;108,844;119,833;130,840;138,846;150,872;171,878;171,853;492,1049;481,1017;467,997;443,949;437,913;445,899;430,913;394,905;380,891;342,895;328,909;324,925;336,955;355,969;375,983;383,1005;353,1009;338,991;312,993;289,1003;287,987;290,965;271,961;268,981;262,1001;278,1041;296,1055;318,1069;350,1083;367,1097;368,1071;389,1057;391,1031;416,1049;434,1073;453,1093;472,1077;496,1061" o:connectangles="0,0,0,0,0,0,0,0,0,0,0,0,0,0,0,0,0,0,0,0,0,0,0,0,0,0,0,0,0,0,0,0,0,0,0,0,0,0,0,0,0,0,0,0,0,0,0,0,0,0,0,0,0,0,0,0,0,0,0,0,0"/>
                </v:shape>
                <v:shape id="AutoShape 173" o:spid="_x0000_s1096" style="position:absolute;left:7546;top:1036;width:199;height:189;visibility:visible;mso-wrap-style:square;v-text-anchor:top" coordsize="199,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" path="m40,188r-6,l36,188r1,l38,188r2,xm40,186r-16,l25,186r2,l27,187r2,l32,187r,1l40,188r,-1l40,186xm48,l46,,42,,40,1,38,2,34,4,32,5,30,6,29,7,28,8,27,9r-1,1l25,11r-1,1l24,13r-1,1l23,15r-2,1l21,19r-1,1l20,22r1,2l22,29r1,4l24,36r,1l24,38r-1,1l24,40r,5l25,47r-1,1l24,51r-2,1l23,53r-1,l21,54r,1l21,56r-1,1l19,58r1,l18,59r,1l17,61r-2,1l13,62r,1l13,64r-2,1l11,66r,3l12,72r1,1l14,76r,4l14,82r,1l14,86r-1,1l14,87r-1,1l13,89r-1,1l11,92r,1l10,93r,1l10,95,9,96r,2l8,98,7,99r,1l7,101r-1,1l6,103r,1l5,105r-1,2l3,107r,3l2,111r,2l1,114r,2l1,118,,119r,1l,122r1,1l2,130r4,12l7,144r1,l9,145r3,12l13,161r-1,2l12,164r1,2l13,168r,1l12,169r,2l13,176r1,4l15,182r,1l17,183r1,1l18,185r2,l21,186r3,l40,186r,-1l41,184r,-1l41,182r,-1l42,180r,-2l44,177r,-1l43,174r2,-1l44,172r,-1l46,170r,-2l45,167r2,-1l47,165r,-1l46,163r2,-1l48,161r,-1l47,158r2,-1l49,156r-1,-3l49,152r,-1l49,150,47,140r-1,l45,140r-1,l43,137r,-1l41,136r,-1l42,135r1,-1l41,134r-1,-2l38,132r-1,-3l35,124r,-1l34,123r-1,-2l33,118r-1,l34,117r-1,l33,116r-1,-8l31,107r2,-1l33,105r-1,-2l34,102r,-1l37,100r-2,l36,99r2,-1l41,97r1,l180,97r-1,-2l133,95r-3,l128,95r-2,-1l124,94r,-1l123,93r-1,-1l120,91r-1,-1l119,89r-1,l117,88r-2,-5l114,82,110,64r,-1l109,63r-7,l98,62,96,61r-1,l94,61r-1,l93,60r-1,l91,59r,-1l89,58r,-1l87,52,83,39r,-1l81,38,79,33r,-2l79,30r-2,l75,26r,-1l75,24r-2,l73,23,72,22,71,19,70,18r-1,l68,16,67,14r-1,l66,13,64,10,63,9,61,6r-1,l59,4r-1,l57,3r-1,l56,2r-2,l54,1r-1,l52,1,52,,50,,48,xm193,117r-96,l97,118r2,l99,119r2,l101,120r3,l104,121r2,l106,122r2,l109,122r,1l111,123r,1l114,124r,1l116,125r,1l118,126r1,l121,126r-1,1l122,127r1,l125,127r,1l126,128r1,l128,128r,1l130,129r1,1l132,130r1,l132,130r1,1l135,131r,2l136,133r1,l138,133r3,14l142,148r2,l144,149r,1l145,150r1,l147,150r,1l149,151r2,l151,152r2,l154,152r1,l156,153r1,l158,153r2,l160,154r1,l163,154r,1l164,156r2,1l166,159r1,3l167,163r1,3l169,169r,1l171,170r1,1l175,171r2,1l179,172r3,l185,171r9,-4l195,166r1,-1l197,164r,-1l197,161r2,-1l198,157r-1,-2l196,155r-1,-2l194,151r-1,-3l192,143r2,-1l194,139r1,-1l195,136r1,-1l196,133r2,-1l197,129r1,-1l198,126r,-1l198,123r-1,l196,121r,-1l195,120r,-1l194,118r-1,-1xm42,134r,l41,134r2,l42,134xm180,97l44,97r4,l48,98r2,l50,99r1,l52,99r1,l53,100r2,l55,101r2,l58,103r2,l61,105r,1l63,106r1,2l66,108r,2l67,110r1,l69,111r,1l71,112r1,1l73,113r1,l74,114r2,l76,115r1,l78,115r1,l80,115r1,1l83,116r4,l90,117r1,l93,117r1,l95,118r2,-1l193,117r-1,l191,116r-1,-1l189,115r,-1l188,113r-2,-1l185,111r,-1l183,109r-2,-4l180,100r,-3xm80,115r-1,l80,115xm168,82r-2,l164,83r-1,l161,84r-1,l155,87r-2,1l146,92r-1,l142,93r-3,2l137,95r-4,l179,95r1,-1l180,90r-1,-2l178,85r-1,l176,85r,-1l175,84r-1,-1l173,82r-2,l168,82xe" fillcolor="#c2bda1" stroked="f">
                  <v:path arrowok="t" o:connecttype="custom" o:connectlocs="40,1223;40,1225;32,1042;23,1052;24,1073;24,1088;20,1094;11,1102;13,1124;10,1130;6,1140;1,1155;9,1182;12,1206;20,1222;41,1218;44,1209;47,1201;49,1188;41,1172;34,1160;33,1142;36,1136;124,1131;117,1125;95,1098;87,1089;75,1063;68,1053;60,1043;53,1038;99,1156;106,1159;114,1162;122,1164;130,1166;136,1170;145,1187;154,1189;163,1191;169,1206;195,1203;198,1194;195,1175;197,1160;41,1171;50,1135;55,1138;64,1145;71,1149;77,1152;94,1154;188,1150;181,1142;163,1120;133,1132;176,1121" o:connectangles="0,0,0,0,0,0,0,0,0,0,0,0,0,0,0,0,0,0,0,0,0,0,0,0,0,0,0,0,0,0,0,0,0,0,0,0,0,0,0,0,0,0,0,0,0,0,0,0,0,0,0,0,0,0,0,0,0"/>
                </v:shape>
                <v:shape id="AutoShape 172" o:spid="_x0000_s1097" style="position:absolute;left:7686;top:768;width:122;height:153;visibility:visible;mso-wrap-style:square;v-text-anchor:top" coordsize="122,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" path="m44,l17,2r,2l18,7r,1l17,9r,2l17,12r-1,1l16,16r-1,1l15,19r-2,1l13,21r-1,1l12,24r-2,1l10,26,9,27r,1l9,29r-2,l7,31,6,32r,1l4,34r,2l3,37r,2l2,40r,3l,44r1,l1,49r1,3l5,61r2,6l8,74r1,l10,77r-1,l9,84r,1l11,91r2,2l14,95r1,l15,98r,1l17,106r,2l18,110r,1l19,113r1,1l20,115r2,l24,115r1,1l27,117r9,1l38,118r3,2l43,120r1,1l45,122r2,2l49,125r1,1l51,127r1,2l54,130r1,2l57,133r,1l58,135r,1l60,137r1,1l63,140r2,1l66,141r1,1l70,144r2,1l73,146r4,1l78,148r3,1l86,150r3,1l90,151r1,1l94,153r1,l94,151r,-3l93,146r1,-3l94,142r,-2l95,138r1,-1l97,136r,-1l100,132r1,-2l102,129r3,-3l106,125r1,l108,123r1,l110,122r,-1l112,120r,-1l113,119r1,-1l114,117r1,l115,116r2,-1l117,114r,-1l118,112r,-1l120,110r,-3l121,106r,-1l121,103r-50,l69,103r-1,-1l66,102r-1,-1l64,100,63,99,62,97,59,92,58,87,56,81,55,80,53,78r,-1l51,75,50,74r,-1l48,73,46,72,44,71r-2,l41,70,36,69,33,68,28,66,26,65r,-1l25,63,23,61,22,58,21,55r,-3l21,48,20,45r1,-1l21,43r,-4l22,38r,-3l23,34r,-2l24,31r,-2l25,28r1,-1l27,26r1,-2l31,21r1,-1l33,19r2,-2l36,16r1,-1l37,14r2,-1l39,12r1,-2l40,9,41,6,42,5r,-1l43,3r,-1l42,2r,-1l44,xm97,71r-1,l95,71r-2,l90,73r-3,1l85,77r-1,1l82,80r,2l81,84r,3l81,88r-1,5l80,95r-1,2l78,99r,1l76,102r-2,l73,103r-2,l121,103r1,-1l121,97r-2,-5l118,88r-2,-1l115,84r-1,-3l111,80r1,-1l110,77r-1,-1l108,74r-4,-2l102,71r-3,l97,71xe" fillcolor="#4e4c52" stroked="f">
                  <v:path arrowok="t" o:connecttype="custom" o:connectlocs="18,776;16,781;13,789;10,794;7,799;4,802;2,811;5,829;10,845;13,861;17,874;20,882;24,883;27,885;44,889;49,893;54,898;58,903;63,908;72,913;86,918;95,921;94,910;97,904;105,894;108,891;112,887;115,884;118,880;121,874;69,871;63,867;56,849;50,842;42,839;28,834;22,826;21,812;23,802;25,796;31,789;37,783;40,778;43,771;44,768;93,839;82,848;80,861;76,870;122,870;116,855;111,848;108,842" o:connectangles="0,0,0,0,0,0,0,0,0,0,0,0,0,0,0,0,0,0,0,0,0,0,0,0,0,0,0,0,0,0,0,0,0,0,0,0,0,0,0,0,0,0,0,0,0,0,0,0,0,0,0,0,0"/>
                </v:shape>
                <v:shape id="AutoShape 171" o:spid="_x0000_s1098" style="position:absolute;left:7161;top:807;width:137;height:198;visibility:visible;mso-wrap-style:square;v-text-anchor:top" coordsize="137,1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" path="m23,148r-1,1l20,149r-4,l12,150r-1,l10,151r-1,1l8,152r,1l7,154r,1l5,156r,1l7,162r,2l5,164r,1l7,171r1,3l8,175r-2,1l6,177r,1l5,178r,1l2,181,,182r10,16l12,197r2,-1l15,195r1,-1l17,194r,-1l19,192r2,-1l21,190r2,-1l23,188r3,-1l28,186r3,l32,185r2,l39,185r16,l58,185r2,-1l63,184r3,-2l67,182r1,-1l70,180r,-1l71,178r,-2l72,175r,-1l72,171r,-1l73,169r,-4l74,164r,-2l75,161r,-1l75,159r2,-1l77,157r1,-1l78,155r2,-1l80,153r1,-1l82,151r1,-1l83,149r1,l28,149r-5,-1xm55,185r-14,l42,186r1,-1l45,185r9,l55,185xm117,r-2,l112,r-2,1l107,1r-3,1l101,4r-2,l95,7,93,9r-3,1l90,11r,1l88,13r1,1l87,14r,1l87,17r-1,1l86,21r1,2l85,24r1,3l85,28r1,1l86,33r,4l86,38r,1l86,41r,1l84,43r,1l79,49r-2,1l70,53,59,59r-5,3l48,67r-1,1l46,69r-1,1l44,72r-1,1l42,74r-1,1l41,76r,1l40,79r,3l40,86r,3l41,93r3,10l45,108r3,9l49,121r,4l50,129r,3l49,134r,3l48,139r,1l47,141r-1,2l45,144r-3,2l40,147r-3,1l35,148r-6,1l84,149r,-1l85,148r1,-1l87,145r1,l90,143r1,-1l92,141r1,-1l95,138r2,-1l98,136r,-1l99,135r,-1l100,133r,-1l102,131r,-2l103,128r-1,-7l103,120r-1,-1l102,117r-2,-7l99,106r,-2l99,102r1,-1l100,99r1,-1l101,97r,-1l103,95r-1,l103,94r1,-1l105,91r1,-1l107,89r1,-1l109,86r1,-1l111,84r,-1l113,80r,-1l115,77r1,-4l116,71r1,-2l117,66r1,-2l118,61r1,-1l119,58r1,-2l120,55r-1,l121,54r1,-1l122,52r1,l123,51r1,-1l125,49r2,-2l126,47r2,-1l128,45r1,l130,44r,-1l131,43r,-1l131,41r2,l133,39r1,-1l134,37r2,-1l136,33r1,-1l136,30r,-2l135,23r-1,-3l132,13r-1,-2l130,8r,-1l128,7r,-1l127,4,125,3,124,2r-1,l122,1r-1,l119,1r-1,l117,xe" fillcolor="#c2bda1" stroked="f">
                  <v:path arrowok="t" o:connecttype="custom" o:connectlocs="12,957;9,959;7,962;5,971;6,983;2,988;15,1002;19,999;23,996;32,992;60,991;70,987;72,981;73,972;75,967;78,963;80,960;83,957;23,955;45,992;112,807;99,811;90,819;87,822;86,828;86,834;86,844;84,850;59,866;45,877;42,881;40,886;44,910;50,936;48,947;42,953;84,956;88,952;93,947;98,943;100,939;103,927;99,911;101,904;104,900;107,896;111,891;115,884;118,871;120,863;122,860;124,857;128,852;131,850;133,846;136,840;135,830;130,814;125,810;121,808" o:connectangles="0,0,0,0,0,0,0,0,0,0,0,0,0,0,0,0,0,0,0,0,0,0,0,0,0,0,0,0,0,0,0,0,0,0,0,0,0,0,0,0,0,0,0,0,0,0,0,0,0,0,0,0,0,0,0,0,0,0,0,0"/>
                </v:shape>
                <v:shape id="AutoShape 170" o:spid="_x0000_s1099" style="position:absolute;left:7567;top:1133;width:145;height:106;visibility:visible;mso-wrap-style:square;v-text-anchor:top" coordsize="145,1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" path="m3,89l,89r1,1l2,92r1,l3,93r1,l6,95r1,1l8,96r,1l8,98r2,l10,99r1,l11,100r1,l13,101r1,1l15,103r,1l16,104r,1l70,100r1,-1l71,97r,-1l72,96r,-3l72,91r-56,l15,91r-2,l13,90r-2,l8,90,6,89r-2,l3,89xm21,l20,,17,1,15,2r-1,l14,3r2,l15,3r,1l17,5r,1l18,8r2,l20,9r,1l21,11r1,1l23,13r2,3l26,20r,3l26,24r-1,1l25,28r-1,1l24,31r,1l23,33r,2l22,36r-1,1l22,37r-2,1l22,39r,1l23,40r,3l25,43r1,l28,53r,1l27,55r,1l28,60r-2,1l26,62r1,2l27,65r-2,1l26,69r-2,1l25,71r,2l23,73r,1l23,75r1,1l22,77r,1l23,80r-2,1l21,82r,1l20,84r,1l20,87r-1,1l19,89r,1l19,91r-1,l16,91r56,l71,91,70,89r,-1l69,88,68,87r,-1l67,86r,-1l66,85,65,84r,-1l63,83r-1,l61,82,60,81r-1,l58,81r,-1l57,78r1,-1l58,75r2,-1l60,73r1,-1l62,71r2,-1l66,69r3,-1l71,68r4,-1l76,67r53,l129,66r,-2l130,63r2,-1l133,61r1,l136,60r2,-1l142,58r,-1l140,57r-1,-1l137,56r-1,l135,55r-1,l133,55r-1,l130,55r,-1l128,54r-2,l126,53r-1,l124,53r-1,l123,52r,-1l121,51,117,36r-1,l115,36r-1,l114,34r-2,l111,33r1,l111,33r-1,l109,32r-2,l107,31r-1,l105,31r-1,l104,30r-2,l101,30r-2,l100,29r-2,l97,29r-2,l95,28r-1,l93,28r,-1l90,27r,-1l88,26r,-1l87,25r-2,l85,24r-2,l83,23,80,22r-2,l78,21r-2,l76,20r-2,l73,20r-1,l70,19r-1,l66,19r-4,l60,19,59,18r-1,l57,18r-1,l55,17r-2,l53,16r-1,l51,16,50,15r-2,l48,14,47,13r-1,l45,13r,-2l43,11,42,9,40,8,39,6r-2,l36,4r-2,l34,3r-2,l32,2r-1,l30,2,29,1r-2,l27,,23,,21,xm129,67r-53,l80,68r2,l82,69r1,2l84,72r1,1l86,74r,1l87,76r1,1l89,77r1,1l91,79r1,l92,80r2,l95,81r1,l97,81r,1l99,82r,1l101,83r,1l104,85r1,l106,86r1,1l109,87r1,2l111,89r1,1l144,82r,-1l144,80r-2,l142,79r-1,l141,78r-2,l138,77r-1,-1l136,75r-2,l134,74r-1,-1l131,73r,-2l129,69r,-2xe" fillcolor="#a7af7d" stroked="f">
                  <v:path arrowok="t" o:connecttype="custom" o:connectlocs="3,1226;8,1231;12,1234;16,1239;72,1227;11,1224;4,1223;14,1137;17,1140;22,1146;25,1159;23,1167;22,1173;26,1177;28,1194;25,1200;23,1207;23,1214;20,1221;16,1225;68,1221;65,1217;59,1215;60,1208;71,1202;130,1197;142,1192;137,1190;130,1189;125,1187;121,1185;112,1168;107,1166;104,1164;97,1163;93,1161;87,1159;83,1157;78,1155;69,1153;58,1152;53,1151;48,1148;45,1145;37,1140;34,1137;29,1135;76,1201;84,1206;89,1211;95,1215;99,1217;107,1221;144,1216;139,1212;134,1209;129,1201" o:connectangles="0,0,0,0,0,0,0,0,0,0,0,0,0,0,0,0,0,0,0,0,0,0,0,0,0,0,0,0,0,0,0,0,0,0,0,0,0,0,0,0,0,0,0,0,0,0,0,0,0,0,0,0,0,0,0,0,0"/>
                </v:shape>
                <v:shape id="AutoShape 169" o:spid="_x0000_s1100" style="position:absolute;left:7262;top:859;width:357;height:180;visibility:visible;mso-wrap-style:square;v-text-anchor:top" coordsize="357,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" path="m134,136r,-1l130,122r,-1l130,120r-2,l128,119r-3,-10l125,108r1,-1l126,106r-2,-7l124,98r2,-1l125,95r,-1l127,93r,-1l128,91r,-1l129,90r1,-1l131,88r1,-1l134,87r-1,-1l132,85r-3,-6l128,78r-1,-1l126,73r1,-1l127,71r-1,-4l126,65r1,-1l127,60r1,-1l128,55r1,-1l128,50r1,-1l129,45r-1,-2l126,43r,-1l124,42r-2,-1l120,41r-2,1l115,42r-1,1l113,43r-1,1l111,45r-2,1l109,47r-1,1l108,50r-1,1l107,54r-1,1l106,57r,2l107,60r-1,1l107,68r-1,1l106,70r2,10l108,82r1,1l109,85r-1,1l108,87r3,12l111,100r-1,1l110,102r1,7l111,110r,2l111,113r,2l110,116r,4l109,121r,3l108,125r,2l107,128r,1l105,130r,1l104,132r-1,1l99,136r-2,1l95,138r-2,l90,138r-3,1l83,139r-2,-1l77,138r-1,-1l74,137r-1,-1l72,136r,-1l71,134r-1,-1l70,132r-1,l68,130r-1,-4l68,125r-1,-8l67,116r1,-1l67,115r-1,-8l65,107r-1,l64,106r-2,-3l61,103r-1,-1l59,102r-1,-1l57,101r-1,l55,100r-1,l53,99r-2,l50,99,48,98r-1,l43,97r-1,l40,96r-1,l38,95r-1,l36,94r,-1l34,93,33,91r,-2l32,86r2,-1l34,83r1,-1l35,81r1,-1l37,79r,-1l38,77r,-1l39,75r,-2l39,72r1,-1l40,67r1,-1l41,65r,-3l40,59r1,-1l41,55,40,54r,-2l40,51r1,-1l41,46r1,-1l42,43r1,-1l43,41r1,-1l45,39r,-1l46,37r1,-1l48,35r,-1l49,33r2,-2l50,31r-1,l43,33r-3,1l37,34r-7,1l29,34r-7,l17,34r-4,l12,35r,2l11,38r,1l11,41r,2l10,44r1,3l11,49r,3l12,53r-1,1l12,62r4,15l16,78r,1l16,81r,3l15,85r,3l14,89r,2l12,92r,2l11,95r,1l10,97,9,99r-1,1l8,101r-2,1l6,103r-1,1l5,106r-1,1l4,109r-2,1l2,112r-1,1l1,116,,117r,2l,121r1,1l,123r,1l2,130r,1l3,131r1,2l5,134r1,l6,135r1,1l9,136r,1l10,137r1,1l12,138r2,1l15,139r1,1l17,140r2,l19,141r2,l21,142r2,l26,143r2,l28,144r2,l31,144r1,1l33,145r1,1l35,146r1,1l38,147r1,1l40,148r1,1l43,149r,1l44,150r1,1l46,152r2,1l49,154r1,1l51,156r1,2l53,159r1,1l55,162r2,5l58,167r,1l60,171r1,2l61,176r,1l62,178r,1l63,179r2,l66,179r2,-1l69,178r2,-1l74,175r1,-1l76,173r,-1l77,171r,-1l78,169r1,-2l80,166r,-1l81,164r,-1l81,162r2,-1l83,159r1,-1l84,157r2,-1l86,155r2,-1l90,152r1,-1l93,151r2,-2l98,149r4,-1l103,148r,1l105,154r1,1l107,155r1,2l108,158r2,l111,160r,1l112,162r1,l115,161r2,-1l118,159r3,-2l123,156r3,-2l128,153r,-1l130,151r,-1l131,149r,-1l131,147r2,-1l133,145r,-1l134,143r,-1l133,139r,-1l133,137r1,-1m356,48r,-1l355,43r,-1l355,41r1,-1l356,39r,-1l354,33r-1,-3l352,22r-2,-5l350,14r,-1l351,12r-1,l349,11,346,4r-1,l345,3r-1,l344,2r-2,l341,1r-2,l338,r-2,l334,r-2,l331,1r-1,l329,2r,1l327,3r,4l326,8r1,3l327,13r2,7l332,29r,3l331,33r1,5l331,38r,1l330,41r-1,1l329,44r-1,1l327,46r-1,1l326,48r-2,1l322,51r-3,1l317,53r-2,l313,54r-6,l304,53r-2,l301,52r-2,l299,51r-1,l298,50r-1,l297,49r-2,-4l294,41r,-3l293,37r2,-1l294,36r,-1l294,30r1,-1l294,28r,-4l293,21r-1,-2l292,18r-2,l290,17r-3,l285,17r-2,1l282,18r-1,1l280,19r-1,1l278,21r,1l277,23r,1l277,27r-1,1l277,35r-1,1l276,37r2,10l278,48r-1,1l277,51r-1,1l276,53r-2,2l273,57r-1,1l269,60r-1,l267,62r-2,1l265,64r-1,l264,66r,2l264,69r,1l264,71r,1l266,73r2,7l271,86r,3l271,92r1,1l270,94r,1l269,96r-1,1l267,98r-2,1l263,99r-3,1l258,100r-3,l254,100r-3,l252,99r-3,-1l250,98r-1,l248,98r-1,l244,97r-3,l239,96r-4,-1l233,95r-2,l230,95r-2,1l228,98r,1l229,101r2,4l232,106r1,2l235,109r1,2l237,112r1,1l242,117r2,1l245,119r1,1l248,122r2,1l251,124r1,1l253,126r2,1l256,128r,1l258,130r2,4l261,134r2,4l264,141r,3l263,146r,1l263,148r,1l262,150r,1l262,152r-1,1l260,155r-1,1l259,157r,1l258,159r,1l258,161r-1,1l257,164r,4l257,169r,1l260,174r1,l261,172r,-1l262,170r,-1l264,168r,-2l267,165r1,l272,164r10,l286,164r1,l288,169r2,3l291,173r1,l293,174r2,l296,174r3,-1l302,171r,-1l303,168r,-4l302,164r,-2l298,148r-3,-9l294,135r,-1l295,133r,-3l296,129r,-1l296,127r2,-1l298,125r2,-1l300,123r2,-2l304,120r3,-2l313,116r4,-2l319,112r2,-2l322,109r,-1l323,108r,-2l324,105r,-1l325,103r,-1l326,100r,-1l326,98r,-4l327,93r,-4l328,88r,-3l329,84r,-2l330,81r1,-1l331,79r1,-1l333,77r3,-3l342,70r3,-3l346,66r1,-1l348,64r1,-1l350,62r1,-1l351,60r,-1l353,58r,-1l354,56r,-2l354,53r1,-1l355,49r1,-1e" fillcolor="#e1e5cf" stroked="f">
                  <v:path arrowok="t" o:connecttype="custom" o:connectlocs="124,958;130,948;128,937;128,909;114,902;107,919;111,958;109,983;93,997;70,992;64,966;54,959;36,953;35,940;41,924;42,902;48,893;13,893;11,913;14,950;5,965;0,983;9,996;19,1000;34,1005;45,1010;55,1021;66,1038;78,1028;84,1017;103,1008;115,1020;130,1009;133,996;350,876;339,860;327,872;327,905;301,911;294,894;285,876;277,886;276,912;264,927;270,953;252,958;230,954;242,976;255,986;263,1008;258,1019;262,1028;291,1032;302,1023;298,985;322,968;326,953;336,933;351,918" o:connectangles="0,0,0,0,0,0,0,0,0,0,0,0,0,0,0,0,0,0,0,0,0,0,0,0,0,0,0,0,0,0,0,0,0,0,0,0,0,0,0,0,0,0,0,0,0,0,0,0,0,0,0,0,0,0,0,0,0,0,0"/>
                </v:shape>
                <v:shape id="AutoShape 168" o:spid="_x0000_s1101" style="position:absolute;left:7305;top:747;width:623;height:365;visibility:visible;mso-wrap-style:square;v-text-anchor:top" coordsize="623,3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" path="m134,117r-1,l132,117r2,-1l132,108r-2,l129,104r-1,l127,104r-1,l126,102r-1,-1l124,101r-1,l123,99r-2,l120,98r,-1l118,97r,-1l115,96r,-1l115,94r-2,l112,93r-1,l110,93r,-1l108,92r,-1l107,91r-1,l105,90r,-1l103,89r,-1l102,88r-2,l100,87r-2,l98,86r-1,l96,86,95,85r,-1l93,84r,-1l92,83r-1,l90,83r,-1l88,82r,-1l87,80r-2,l85,79,84,78r-1,l82,77r,-1l80,76,79,74r,-1l77,73,75,68r-2,l66,41,65,40r-2,l63,37r-1,l60,37r,-2l58,35,57,34r-2,l55,33,54,32r-1,l52,32r,-2l50,30,48,24r2,-1l49,23r-1,l48,21,47,19r,-2l46,15r1,l47,14r,-1l47,12r,-2l47,9r,-1l48,8r,-1l46,7,45,6,47,5r-1,l45,4,12,,11,r,1l10,2r,2l10,5,9,6r,3l9,10r1,2l9,13r1,5l11,24r1,3l13,32r1,1l14,34r-2,1l13,35r,3l12,39r,2l10,42r,2l9,45r,1l7,47r,2l6,49r,2l4,52r,1l3,54r,2l1,57r,3l,61r1,6l2,68r-1,l2,69r1,2l4,75r2,l6,77r1,l9,78r,1l11,79r,1l12,80r2,1l15,82r1,l17,82r1,l19,83r2,l21,84r2,l24,84r,1l26,85r,1l28,86r1,1l31,88r,1l32,89r,1l33,90r1,l35,93r2,1l38,97r2,l40,98r1,1l41,100r2,l43,101r1,l44,102r2,l46,103r2,l49,104r1,l52,105r3,l61,106r2,l71,106r4,1l77,107r1,1l79,108r1,l80,109r2,l83,110r1,l85,111r,1l86,112r1,l88,114r1,1l90,115r2,3l93,118r,1l95,121r1,1l97,123r1,1l99,124r,1l100,125r,1l102,126r1,1l103,128r1,l105,128r,1l107,129r2,1l110,130r1,l113,130r4,l120,130r2,l124,129r4,-2l129,126r1,-1l130,124r1,-1l131,121r2,-1l133,118r1,-1m382,114r-1,-3l381,109r-1,-3l379,106r-1,l378,105r-1,l377,104r-2,l375,103r-1,-1l373,102r-1,l372,101r-3,l369,100r-1,l367,100r,-1l365,99r,-1l363,98r-1,l362,97r-2,l360,96r-1,l359,95r-1,l357,94r-1,-1l355,93r-1,-2l353,88r-2,l351,86r1,-1l351,81r,-2l352,78r,-2l352,75r1,-1l353,72r2,-1l355,69r1,-1l356,66r1,-1l357,63r2,-1l359,61r1,-1l360,57r1,l362,54r1,-1l363,50r1,-1l364,48r,-2l365,45r-1,-4l364,38r-2,-5l360,29r-1,-1l358,27r,-1l357,26r-2,-1l355,24r-39,l317,25r2,l319,26r2,l321,27r2,1l324,29r2,1l327,31r,2l327,35r-1,3l325,39r-1,2l323,43r-2,1l322,44r,1l320,46r,1l319,48r,2l317,51r,1l317,53r-1,l315,54r1,l316,55r-1,1l314,60r,1l314,62r,1l315,65r,1l315,68r1,l316,69r,1l318,70r,1l319,74r1,l321,74r1,3l323,77r1,l324,78r1,l325,79r2,l327,80r2,3l329,86r1,4l328,91r1,2l327,94r,2l326,97r,3l325,101r,1l326,106r1,3l328,112r1,l329,113r1,l330,115r1,1l333,116r1,2l334,119r2,l336,120r1,1l338,121r,1l339,122r,1l341,123r1,1l343,125r1,l344,126r2,l347,126r,1l348,127r1,l349,128r2,l352,128r1,1l354,129r5,l363,129r3,l367,129r2,-1l371,127r1,l374,125r2,-1l376,123r1,-1l378,121r1,-1l379,118r1,-1l380,116r,-1l382,114m622,297r,-1l622,294r-1,-2l620,290r,-1l619,289r-1,-2l617,285r-1,l614,283r,-1l613,282r-1,l611,280r,-1l609,279r,-1l607,273r,-1l605,272r,-1l604,267r1,-1l605,265r-1,-7l605,257r,-1l604,252r1,-1l604,245r-1,-5l602,237r-1,-3l599,234r,-1l598,232r-1,l596,232r,-1l593,231r-2,l588,232r-1,1l584,233r-1,1l581,235r-2,1l577,238r-1,1l575,240r,2l573,242r1,3l574,246r-1,1l573,248r,2l573,251r,1l572,253r,1l572,256r-1,l571,258r-2,1l570,260r-1,1l570,261r-2,1l568,263r-1,1l565,264r-7,1l557,266r-3,1l554,270r1,3l556,275r1,4l558,283r,1l557,285r,1l555,287r-3,1l551,289r-1,l548,290r-2,l545,289r-1,-2l544,285r-1,-3l543,281r-1,-1l541,280r-2,-1l537,279r-2,-1l533,278r-1,l531,278r-3,1l527,280r1,l526,281r,1l528,290r,1l530,291r2,5l534,296r,1l535,300r2,l538,304r1,1l540,305r1,l541,306r1,4l542,311r-1,1l541,313r-2,1l537,316r-1,l530,319r-2,1l526,321r,1l522,324r-2,1l520,326r-1,l518,327r-1,1l517,329r-2,1l515,331r-1,l513,332r1,l512,333r,1l510,335r,1l509,336r,1l508,338r-1,l507,339r-1,l503,341r-2,2l498,344r-2,1l495,345r-2,1l489,348r-2,1l486,349r,1l484,351r-3,2l480,354r-1,1l479,356r-1,1l477,359r1,1l479,362r2,l481,363r2,l484,363r5,1l495,364r3,l499,364r5,-1l506,362r5,-1l513,360r3,-2l519,356r2,-1l520,355r2,-1l521,354r2,-1l524,352r1,-1l526,351r1,-1l528,349r1,-1l528,348r3,-1l531,346r1,l532,345r1,-1l534,344r3,-2l540,340r6,-3l551,335r4,l558,334r1,l560,334r1,1l563,335r2,1l567,336r,1l569,338r1,1l571,339r1,1l573,341r1,l575,343r2,l578,344r1,1l581,346r1,l582,347r1,l588,349r2,l593,350r2,l596,351r2,-1l603,346r7,-12l611,332r,-1l612,330r-1,-4l611,325r-1,-4l610,320r,-1l611,318r,-3l612,314r,-2l613,311r,-2l615,308r,-1l616,306r1,-1l619,304r,-1l620,302r,-1l621,300r,-2l622,297e" fillcolor="#c2bda1" stroked="f">
                  <v:path arrowok="t" o:connecttype="custom" o:connectlocs="126,852;118,845;110,840;103,836;95,833;87,828;77,821;60,783;50,778;47,761;46,753;9,761;10,792;0,809;9,826;18,830;31,836;40,846;52,853;80,857;90,863;100,874;120,878;382,862;373,850;362,845;353,836;355,817;364,796;355,772;327,783;317,799;315,816;325,826;325,849;334,866;342,872;353,877;376,871;621,1040;609,1026;604,1000;596,979;573,990;569,1007;555,1021;546,1038;528,1027;534,1044;541,1054;522,1072;514,1079;507,1087;481,1101;489,1112;523,1101;531,1094;563,1083;577,1091;603,1094;611,1063;620,1050" o:connectangles="0,0,0,0,0,0,0,0,0,0,0,0,0,0,0,0,0,0,0,0,0,0,0,0,0,0,0,0,0,0,0,0,0,0,0,0,0,0,0,0,0,0,0,0,0,0,0,0,0,0,0,0,0,0,0,0,0,0,0,0,0,0"/>
                </v:shape>
                <v:shape id="AutoShape 167" o:spid="_x0000_s1102" style="position:absolute;left:7591;top:771;width:34;height:19;visibility:visible;mso-wrap-style:square;v-text-anchor:top" coordsize="34,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" path="m,l1,r,1l2,1,3,2r1,l4,3r2,l7,4,8,5r1,l9,6r1,l11,7r1,1l14,9r1,1l17,11r1,1l19,13r1,l20,14r2,1l23,15r,1l25,16r,1l27,17r,1l29,18r1,l31,18r2,l31,14r,-2l28,6,26,4,25,1r-1,l15,1,,xm24,l15,1r9,l24,xe" fillcolor="#e1e5cf" stroked="f">
                  <v:path arrowok="t" o:connecttype="custom" o:connectlocs="0,772;1,772;1,772;1,773;2,773;3,774;3,774;4,774;4,775;6,775;6,775;7,776;8,777;9,777;9,778;10,778;11,779;11,779;12,780;12,780;14,781;14,781;15,782;15,782;17,783;17,783;18,784;18,784;19,785;20,785;20,786;20,786;22,787;22,787;23,787;23,788;25,788;25,788;25,789;25,789;27,789;27,790;29,790;30,790;31,790;33,790;31,786;31,784;28,778;26,776;25,773;24,773;15,773;0,772;24,772;15,773;24,773;24,772" o:connectangles="0,0,0,0,0,0,0,0,0,0,0,0,0,0,0,0,0,0,0,0,0,0,0,0,0,0,0,0,0,0,0,0,0,0,0,0,0,0,0,0,0,0,0,0,0,0,0,0,0,0,0,0,0,0,0,0,0,0"/>
                </v:shape>
                <v:shape id="AutoShape 166" o:spid="_x0000_s1103" style="position:absolute;left:7371;top:945;width:55;height:134;visibility:visible;mso-wrap-style:square;v-text-anchor:top" coordsize="55,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" path="m32,l28,,27,1r-2,l23,1,22,2,21,3,20,4r-1,l19,5,18,6r,1l16,8r1,3l15,12r2,8l17,21r-1,1l16,23r3,10l19,34r2,l21,35r4,15l24,51r,1l25,56r,1l24,58r-1,l24,60r,1l22,61r,1l22,63r-1,1l21,65r-2,1l19,67r-2,1l14,70r-2,1l9,73,8,74,6,75,4,76r,1l5,77,3,78r,3l2,82r,1l5,91r1,l7,93r1,4l9,100r1,4l9,105r,4l9,110r-1,1l8,113r-1,1l7,116r-2,1l5,118r-1,1l4,120r-2,1l2,122r,1l1,124r,2l1,127,,128r1,l1,129r1,1l3,131r2,1l6,132r,1l7,133r2,l11,134r4,l18,134r2,-1l22,132r2,-1l25,130r3,-3l28,126r,-1l28,121r1,-2l29,115r1,-2l30,111r1,-1l31,109r1,-1l33,107r1,-1l35,104r1,-1l38,100r3,-3l42,96r1,-1l44,93r2,-2l46,90r1,-1l47,88r2,-2l49,85r1,-2l52,79r,-2l53,75r1,-4l54,70r,-6l54,63,52,60,50,58,48,56,46,55r,-1l44,54,43,51r-2,l38,42r,-1l40,40,39,37r2,-1l42,36r-1,l40,34r,-1l41,31r,-1l41,28r1,-1l42,24r1,-3l43,18,42,17r2,-1l41,5r,-1l42,4r1,l40,4r,-1l38,3r,-1l37,1r-1,l35,,32,xm46,54r,l44,54r2,xe" fillcolor="#c2bda1" stroked="f">
                  <v:path arrowok="t" o:connecttype="custom" o:connectlocs="25,946;21,948;19,950;16,953;15,957;16,967;21,979;25,995;25,1002;24,1006;21,1009;19,1011;17,1013;8,1019;4,1021;3,1026;6,1036;9,1045;9,1055;7,1061;4,1064;2,1067;1,1072;2,1075;5,1077;7,1078;15,1079;24,1076;28,1070;30,1058;32,1053;36,1048;43,1040;46,1035;49,1030;52,1022;54,1015;52,1005;46,1000;43,996;41,996;40,985;42,981;41,976;42,969;42,962;41,950;40,949;37,946;46,999;46,999" o:connectangles="0,0,0,0,0,0,0,0,0,0,0,0,0,0,0,0,0,0,0,0,0,0,0,0,0,0,0,0,0,0,0,0,0,0,0,0,0,0,0,0,0,0,0,0,0,0,0,0,0,0,0"/>
                </v:shape>
                <v:shape id="AutoShape 165" o:spid="_x0000_s1104" style="position:absolute;left:7140;top:755;width:63;height:25;visibility:visible;mso-wrap-style:square;v-text-anchor:top" coordsize="63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" path="m27,l24,,23,1,20,2,18,3r-1,l16,4,15,5,13,6r,1l12,7r,1l10,9r1,l9,10,7,11,5,12,3,13,2,14,,14r1,l1,15r2,l4,16r,1l6,18r2,1l9,19r1,1l11,20r2,l13,21r1,l15,21r2,1l18,22r5,1l27,24r2,l33,24r1,l37,24r1,l41,23r5,-1l47,22r4,-1l53,20r3,-1l57,18r2,-1l60,16r1,-1l62,14r1,-1l63,11,62,9r,-1l61,8r-1,l59,7r,-1l57,6r-2,l54,5r-2,l52,4r-1,l49,3r-1,l47,3,30,1,28,,27,xm61,7l60,8r1,l61,7xe" fillcolor="#a7af7d" stroked="f">
                  <v:path arrowok="t" o:connecttype="custom" o:connectlocs="24,756;20,758;17,759;15,761;13,763;12,764;11,765;7,767;3,769;0,770;1,771;3,771;4,773;6,774;6,774;8,775;9,775;11,776;13,776;14,777;17,778;23,779;29,780;34,780;38,780;46,778;51,777;56,775;59,773;60,772;62,770;63,769;62,765;61,764;59,763;59,762;57,762;57,762;54,761;54,761;52,761;51,760;49,759;47,759;47,759;28,756;61,763;60,764;61,763" o:connectangles="0,0,0,0,0,0,0,0,0,0,0,0,0,0,0,0,0,0,0,0,0,0,0,0,0,0,0,0,0,0,0,0,0,0,0,0,0,0,0,0,0,0,0,0,0,0,0,0,0"/>
                </v:shape>
                <v:shape id="AutoShape 164" o:spid="_x0000_s1105" style="position:absolute;left:7268;top:862;width:51;height:33;visibility:visible;mso-wrap-style:square;v-text-anchor:top" coordsize="51,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" path="m13,r,l12,r,1l11,3r,1l11,5,10,6r,3l9,11r,3l8,16r,2l7,20r,2l5,24r,1l3,28r,1l2,30,1,31,,33,6,31r1,l8,31r1,l11,31r23,l35,31r2,-1l43,28r3,-1l47,27r2,-2l50,24r,-2l50,21r,-1l49,18r1,l49,18r-21,l25,18,21,17r-2,l17,16,16,15,15,14r,-1l16,12r-1,l14,11r,-3l13,5r,-1l14,3r,-2l14,,13,xm34,31r-23,l13,31r3,l18,31r5,l24,32r5,-1l32,31r2,xm8,31r-1,l8,31xm44,16r-1,l40,17r-4,l34,18r-6,l49,18r,-1l48,16r-2,l44,16xm16,11r-1,1l16,12r,-1xe" fillcolor="#4e4c52" stroked="f">
                  <v:path arrowok="t" o:connecttype="custom" o:connectlocs="13,862;12,863;11,865;11,867;10,871;9,876;8,880;7,884;5,886;5,887;3,891;1,893;6,893;8,893;11,893;35,893;43,890;43,890;47,889;49,887;50,886;50,884;50,883;50,882;49,880;49,880;28,880;21,879;17,878;15,876;16,874;15,874;14,870;13,866;14,865;14,862;34,893;13,893;18,893;24,894;32,893;8,893;7,893;44,878;40,879;34,880;49,880;49,879;46,878;16,873;16,874" o:connectangles="0,0,0,0,0,0,0,0,0,0,0,0,0,0,0,0,0,0,0,0,0,0,0,0,0,0,0,0,0,0,0,0,0,0,0,0,0,0,0,0,0,0,0,0,0,0,0,0,0,0,0"/>
                </v:shape>
                <v:shape id="AutoShape 163" o:spid="_x0000_s1106" style="position:absolute;left:7218;top:816;width:647;height:305;visibility:visible;mso-wrap-style:square;v-text-anchor:top" coordsize="647,3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" path="m31,5r-2,l28,4r-2,l26,3r,-1l24,2,23,1r-2,l21,,19,,17,,16,,14,1r-2,l10,3,7,4,6,5,5,7,4,8r,1l2,9r,1l2,11r-1,l,12r,2l2,15r1,l5,15r1,l12,15r1,-1l15,15r,-1l19,15r2,l26,17r,1l27,18r1,l28,17,27,15r1,-1l29,14,28,10r,-1l29,8r,-2l29,5r1,l31,5t75,54l106,57r,-2l104,53r-1,-1l102,52,98,51,95,50r-5,1l86,51r-4,l78,52r-2,1l73,54r-1,1l68,57r-2,l66,58r-1,1l65,60r1,1l67,62r2,1l71,63r4,1l78,64r5,l86,63r1,l93,62r1,l96,62r2,l99,63r,1l100,64r3,l103,63r1,-1l105,61r,-1l106,59t117,80l223,134r,-2l220,132r,1l219,133r-1,l216,134r-3,-1l212,133r-1,-1l209,131r-2,l201,132r-4,l196,132r-2,1l194,134r3,10l197,145r-2,1l196,147r1,l199,147r1,l208,147r1,l212,147r1,l214,147r1,l217,146r1,l219,145r1,-1l221,143r1,-1l222,141r,-1l223,139m350,27r,-1l349,25r,-1l349,23r-1,-3l346,12,345,8,342,4r-1,l340,3,339,2r-2,l334,2r-1,l332,2r-1,l330,4r-2,2l326,7r-2,2l323,10r-2,1l319,13r-1,1l316,17r,2l315,20r,1l314,23r-1,2l313,26r2,l317,24r2,l321,23r1,l324,23r1,l326,24r2,l328,25r1,l330,26r1,l331,27r2,l334,28r1,l336,29r2,l339,29r3,l344,28r5,-1l350,27m481,47r-1,-2l478,43r-2,-7l476,29r-2,1l473,30r,1l471,32r,1l471,35r,1l471,38r,2l472,42r1,l473,43r1,1l475,45r1,1l477,46r,1l478,47r3,m646,266r-1,l644,266r-3,l637,267r-5,2l631,270r-5,2l625,272r-2,2l620,276r-1,l618,277r,1l617,278r,1l614,280r1,l614,281r-1,1l612,282r-1,1l610,284r-1,1l607,286r1,l606,287r1,l605,288r-3,2l599,292r-2,1l592,294r-2,1l585,296r-1,l585,296r,1l586,297r,1l587,298r1,1l588,300r2,l591,301r,1l593,302r,1l594,304r1,l597,304r-1,-1l596,300r,-1l596,298r2,-2l599,295r3,-2l605,292r13,-5l621,286r5,-4l628,281r2,-3l631,277r1,l634,275r2,-3l637,271r2,-1l640,269r1,l642,268r1,-1l644,267r2,-1e" fillcolor="#e1e5cf" stroked="f">
                  <v:path arrowok="t" o:connecttype="custom" o:connectlocs="26,818;19,816;7,820;2,826;0,830;13,830;26,834;28,833;28,826;30,821;104,869;86,867;68,873;67,878;86,879;99,879;103,879;223,950;216,950;207,947;197,960;199,963;214,963;220,960;223,955;349,839;340,819;332,818;323,826;315,836;313,842;322,839;328,840;331,843;336,845;350,843;474,846;471,851;473,858;477,862;644,1082;625,1088;617,1094;613,1098;609,1101;602,1106;584,1112;587,1114;591,1117;594,1120;596,1115;618,1103;632,1093;641,1085" o:connectangles="0,0,0,0,0,0,0,0,0,0,0,0,0,0,0,0,0,0,0,0,0,0,0,0,0,0,0,0,0,0,0,0,0,0,0,0,0,0,0,0,0,0,0,0,0,0,0,0,0,0,0,0,0,0"/>
                </v:shape>
                <v:shape id="AutoShape 162" o:spid="_x0000_s1107" style="position:absolute;left:7318;top:879;width:527;height:256;visibility:visible;mso-wrap-style:square;v-text-anchor:top" coordsize="527,2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" path="m4,r,l1,,,,1,2r1,l3,2,3,1,4,m526,254r,-1l524,251r-1,-1l521,250r-3,-1l516,249r-2,l513,249r-1,l511,249r-1,l510,250r2,l513,251r2,l516,251r1,1l519,252r,1l520,253r1,l522,253r,1l524,254r1,l525,255r1,l526,254e" fillcolor="#c2bda1" stroked="f">
                  <v:path arrowok="t" o:connecttype="custom" o:connectlocs="4,880;4,880;1,880;0,880;0,880;1,882;1,882;2,882;3,882;3,881;4,880;4,880;526,1134;526,1133;526,1133;524,1131;524,1131;523,1130;521,1130;518,1129;516,1129;514,1129;514,1129;513,1129;512,1129;512,1129;511,1129;510,1129;510,1130;510,1130;512,1130;513,1131;515,1131;516,1131;517,1132;517,1132;519,1132;519,1133;520,1133;520,1133;521,1133;522,1133;522,1134;522,1134;524,1134;525,1134;525,1135;525,1135;526,1135;526,1135;526,1135;526,1134" o:connectangles="0,0,0,0,0,0,0,0,0,0,0,0,0,0,0,0,0,0,0,0,0,0,0,0,0,0,0,0,0,0,0,0,0,0,0,0,0,0,0,0,0,0,0,0,0,0,0,0,0,0,0,0"/>
                </v:shape>
                <v:shape id="Freeform 161" o:spid="_x0000_s1108" style="position:absolute;left:7706;top:882;width:5;height:2;visibility:visible;mso-wrap-style:square;v-text-anchor:top" coordsize="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" path="m2,l1,,,1,,2r1,l3,1r2,l4,,3,,2,xe" fillcolor="#625e59" stroked="f">
                  <v:path arrowok="t" o:connecttype="custom" o:connectlocs="2,883;1,883;0,884;0,884;0,885;1,885;3,884;5,884;4,883;3,883;2,883" o:connectangles="0,0,0,0,0,0,0,0,0,0,0"/>
                </v:shape>
                <v:shape id="Freeform 160" o:spid="_x0000_s1109" style="position:absolute;left:7530;top:842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" path="m1,l,1r1,l1,xe" fillcolor="#e1e5cf" stroked="f">
                  <v:path arrowok="t" o:connecttype="custom" o:connectlocs="1,842;0,843;0,843;1,843;1,843;1,843;1,842" o:connectangles="0,0,0,0,0,0,0"/>
                </v:shape>
                <v:shape id="AutoShape 159" o:spid="_x0000_s1110" style="position:absolute;left:7522;top:749;width:388;height:100;visibility:visible;mso-wrap-style:square;v-text-anchor:top" coordsize="388,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" path="m2,99r-1,1l,100,2,99m387,13r,-1l385,12r-2,l381,12r-3,l376,13r-4,1l370,14r-10,2l359,17r-2,l354,17r-4,l348,17r-2,-1l344,16r,-1l342,15r,-2l341,12r-1,l338,7r-1,l336,6,335,5r,-1l334,3,333,2,332,1r-2,l330,,262,14r1,6l264,24r2,3l266,28r2,l268,29r1,2l270,31r1,1l271,33r1,l272,34r2,l274,35r1,l276,34r,-1l275,31r,-1l277,29r,-1l277,27r1,l278,26r3,-2l283,24r2,l287,24r2,l293,24r,1l294,25r1,l296,26r2,l300,26r,1l302,27r1,1l303,29r2,l305,30r2,l309,31r2,l314,31r2,-1l323,29r2,-1l328,28r1,l331,29r1,l333,29r,1l335,30r1,1l336,32r2,l339,33r,1l341,40r,1l343,41r1,3l346,44r,1l348,45r,1l350,46r1,l352,46r2,l358,46r1,l364,45r3,-1l370,43r2,-1l375,40r2,-1l377,38r1,-1l378,36r,-2l378,33r1,l379,31r-1,-3l377,24r,-1l379,22r-1,-2l380,19r,-1l381,18r1,-1l382,16r1,l384,15r1,l385,14r2,-1e" fillcolor="#a7af7d" stroked="f">
                  <v:path arrowok="t" o:connecttype="custom" o:connectlocs="0,849;2,848;387,761;385,761;378,761;370,763;357,766;348,766;344,764;342,762;340,761;336,755;335,753;333,751;330,750;262,763;266,776;268,778;271,781;272,783;275,784;275,780;277,777;278,775;283,773;287,773;293,773;295,774;296,775;300,775;300,776;303,777;305,778;307,779;309,780;316,779;328,777;331,778;333,778;336,780;338,781;341,789;343,790;344,793;346,794;348,795;352,795;359,795;370,792;377,788;378,786;378,783;379,780;377,772;378,769;381,767;382,766;384,764;385,763" o:connectangles="0,0,0,0,0,0,0,0,0,0,0,0,0,0,0,0,0,0,0,0,0,0,0,0,0,0,0,0,0,0,0,0,0,0,0,0,0,0,0,0,0,0,0,0,0,0,0,0,0,0,0,0,0,0,0,0,0,0,0"/>
                </v:shape>
                <v:shape id="AutoShape 158" o:spid="_x0000_s1111" style="position:absolute;left:7797;top:725;width:188;height:153;visibility:visible;mso-wrap-style:square;v-text-anchor:top" coordsize="188,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" path="m162,3l161,,137,5r-18,5l122,23r,1l121,25r,1l121,28r-1,1l120,30r,1l119,31r-1,1l117,33r-1,1l115,35r-1,l114,36r-1,l113,37r-2,1l111,39r-2,1l108,40r,1l107,42r-1,l106,43r-2,1l104,45r1,1l103,47r,1l105,55r,2l104,57r,1l104,60r,1l104,62r-1,l103,63r-3,2l98,66r-5,2l90,69r-6,1l80,70r-2,l77,70r-1,l74,70r,-1l72,69r,-1l70,68,69,66r,-1l67,65,66,64,65,58r,-1l64,56r-2,l62,55r,-1l61,54r-2,l59,53r-1,l57,53r-2,l55,52r-4,l49,53r-7,2l40,55r-3,l35,55r-2,l33,54r-2,l31,53r-2,l29,52r-1,l26,51r,-1l24,50r-2,l21,49r-1,l19,49r,-1l17,48r-4,l11,48r-2,l7,48,4,50r,1l3,51r,2l1,54r,1l2,57r,1l1,59,,60r1,l2,61r1,l3,62r2,6l7,69r,1l8,71r1,1l10,72r2,3l13,75r,1l14,76r,1l16,77r,1l17,79r,1l19,80r1,2l22,83r1,2l25,86r,1l26,90r2,l28,91r1,l30,97r-1,1l29,99r2,9l31,109r,2l32,111r-2,1l31,115r-2,1l29,118r-1,1l28,122r-1,l27,125r-1,2l26,128r1,5l28,138r2,6l31,147r2,1l34,149r,1l36,150r,1l37,151r1,1l39,152r2,l42,152r4,l49,151r3,-1l55,149r1,-1l57,147r,-1l59,146r1,l60,141r1,-1l61,136r1,-2l62,132r-1,-2l62,128r,-6l62,121r1,-2l65,119r1,l68,118r1,-1l70,117r,-1l72,115r,-1l73,113r,-2l75,110r,-2l74,108r2,-1l76,106r,-1l77,104r2,-2l84,100r3,l88,100r3,l94,100r4,1l99,101r1,l102,102r2,l106,101r2,l110,100r1,l111,99r1,l113,97r2,-1l116,95r,-1l117,93r,-2l119,90r,-1l119,88r1,-1l120,85r1,-1l122,83r-1,-1l123,81r,-1l124,79r,-1l124,77r2,-1l126,75r1,l128,74r2,-1l133,70r4,-3l141,64r2,-1l144,62r,-1l145,60r,-1l147,58r,-1l148,56r,-1l148,53r1,-1l149,48r1,-1l150,46r-1,-2l147,35r,-2l148,32r,-3l149,28r,-1l150,26r1,-1l151,24r1,-1l152,22r2,-1l154,20r1,-1l156,18r1,-1l157,15r1,-1l159,13r1,-1l160,9r1,-1l161,4r-1,l162,3t26,123l187,127r-1,l186,129r-2,1l184,131r-1,1l183,133r,2l182,136r,4l183,144r1,l187,128r1,-2e" fillcolor="#c2bda1" stroked="f">
                  <v:path arrowok="t" o:connecttype="custom" o:connectlocs="122,749;120,756;116,759;113,762;109,765;106,767;103,772;104,785;100,790;78,795;72,794;69,790;64,781;59,779;55,777;35,780;31,778;26,776;21,774;17,773;4,776;2,782;2,786;7,794;10,797;14,802;20,807;25,812;29,816;31,833;31,840;27,850;28,863;34,875;38,877;49,876;59,871;62,857;63,844;69,842;73,838;76,832;84,825;99,826;108,826;115,821;117,816;121,809;124,804;127,800;143,788;147,782;149,773;147,758;149,752;152,747;156,743;159,738;160,729;186,854;182,861;188,851" o:connectangles="0,0,0,0,0,0,0,0,0,0,0,0,0,0,0,0,0,0,0,0,0,0,0,0,0,0,0,0,0,0,0,0,0,0,0,0,0,0,0,0,0,0,0,0,0,0,0,0,0,0,0,0,0,0,0,0,0,0,0,0,0,0"/>
                </v:shape>
                <v:shape id="AutoShape 157" o:spid="_x0000_s1112" style="position:absolute;left:7836;top:843;width:72;height:136;visibility:visible;mso-wrap-style:square;v-text-anchor:top" coordsize="72,1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" path="m24,r,l23,,22,1r,1l22,3r,3l22,9r-1,2l22,13r,2l21,17r,2l21,21r-1,1l20,26r1,l21,27r,1l22,30r,1l21,32r,2l19,35r,2l18,38r,1l18,40r-1,1l17,43r-2,1l15,46r-1,1l14,49r-1,1l13,52r-2,1l11,55r-1,1l10,58,9,59r,2l7,62r,2l6,65r,2l4,68r,2l3,71r,1l2,73r,3l1,77r,3l,81r,5l1,91r2,4l4,96r1,l6,97r,1l6,99r2,l9,100r,1l11,101r1,1l14,103r,1l16,104r1,1l18,105r1,1l20,106r2,l22,107r2,1l26,108r,1l29,119r,1l28,121r,1l29,125r,2l30,130r2,l32,131r1,l33,132r2,l35,133r1,1l37,134r1,l39,135r2,l43,135r2,l48,135r2,-1l53,133r3,-1l60,130r1,-1l62,127r2,-1l65,125r,-1l66,124r1,-1l67,122r1,-1l68,120r,-1l70,118r,-2l71,115r,-4l72,110r-2,-7l69,97,66,89r,-1l66,87r-2,l64,86,61,80r,-1l59,79r,-1l57,72r-2,l55,71,52,64,51,63,42,34r,-1l40,33r,-1l40,30,37,24r,-1l35,23r,-1l33,17r,-1l31,16r,-1l29,10,28,6,27,,24,xm26,l25,r2,l26,xe" fillcolor="#4e4c52" stroked="f">
                  <v:path arrowok="t" o:connecttype="custom" o:connectlocs="23,844;22,846;22,853;22,859;21,865;21,870;21,872;21,876;19,881;18,884;17,887;14,891;13,896;10,900;9,905;6,909;4,914;2,917;1,924;0,930;4,940;6,941;6,943;9,944;9,945;12,946;14,947;16,948;17,949;19,950;22,951;26,952;29,963;28,966;30,974;32,975;33,976;35,977;37,978;39,979;45,979;53,977;61,973;64,970;66,968;67,966;68,963;71,959;72,954;66,933;64,931;61,923;57,916;55,915;51,907;42,878;40,876;37,867;33,861;31,859;27,844;26,844;27,844" o:connectangles="0,0,0,0,0,0,0,0,0,0,0,0,0,0,0,0,0,0,0,0,0,0,0,0,0,0,0,0,0,0,0,0,0,0,0,0,0,0,0,0,0,0,0,0,0,0,0,0,0,0,0,0,0,0,0,0,0,0,0,0,0,0,0"/>
                </v:shape>
                <v:shape id="AutoShape 156" o:spid="_x0000_s1113" style="position:absolute;left:7706;top:769;width:121;height:102;visibility:visible;mso-wrap-style:square;v-text-anchor:top" coordsize="121,1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" path="m23,l22,r,1l21,2r,1l20,4,19,7r,1l18,9r,1l18,11r-2,1l16,13r-1,1l14,15r-2,2l11,18r-1,1l7,22,6,23,5,25,4,26,3,27,2,29r,1l2,31,1,32r,1l1,35,,37r,3l,42r,6l,52r,2l1,56r1,3l4,61r,1l5,63r2,1l12,66r3,1l20,68r1,1l23,69r2,1l27,71r2,l29,72r1,1l32,75r,1l34,78r,1l37,85r1,5l41,95r1,1l42,97r1,1l44,99r1,1l47,100r1,1l52,101r1,-1l54,100r1,l57,98r,-1l58,95r,-2l59,91r,-3l59,86r1,-1l60,82r,-1l61,80r,-2l63,76r1,-2l66,72r2,-1l69,71r3,-2l74,69r1,l99,69r,-1l101,67r-1,-1l102,65r,-1l103,63r1,-1l107,60r-44,l62,60r-1,l59,59r-2,l57,58r-2,l55,57r-1,l54,56r-1,l52,56,51,51r,-1l52,49r,-5l52,42r,-2l52,37,50,34,48,33r,-1l46,32,45,31r-1,l43,31,41,30r-1,l39,30r-1,l38,29r-2,l35,28r-1,l34,27r-1,l31,26,30,25,29,24,28,23,26,20,25,11r1,-1l26,6,25,4,24,1,23,xm99,69r-21,l81,69r2,1l87,72r1,2l89,74r2,3l94,76r,-1l96,73r,-1l97,71r,-1l99,69xm94,44r-3,1l87,45r-1,1l83,47r-2,1l80,49r-2,2l77,52r-2,2l71,57r-2,1l67,59r-2,1l64,60r43,l108,59r2,-2l114,55r2,-1l119,53r1,-1l119,47r-15,l103,46r-2,l100,45r-1,l98,45r-1,l94,44xm115,42r,1l114,43r-1,1l111,45r-1,1l108,47r-1,l106,47r13,l119,46r-1,-1l116,45r-1,-3xe" fillcolor="#e1e5cf" stroked="f">
                  <v:path arrowok="t" o:connecttype="custom" o:connectlocs="22,771;19,777;18,780;15,784;10,789;5,795;3,797;1,802;0,810;0,824;4,831;7,834;21,839;29,841;32,846;38,860;43,868;48,871;55,870;58,863;60,855;61,848;68,841;75,839;101,837;102,834;63,830;57,829;54,827;51,821;52,814;50,804;48,802;43,801;38,800;35,798;33,797;30,795;26,790;25,774;78,839;88,844;94,846;96,842;99,839;86,816;78,821;69,828;64,830;114,825;119,817;100,815;94,814;113,814;108,817;119,816;116,815" o:connectangles="0,0,0,0,0,0,0,0,0,0,0,0,0,0,0,0,0,0,0,0,0,0,0,0,0,0,0,0,0,0,0,0,0,0,0,0,0,0,0,0,0,0,0,0,0,0,0,0,0,0,0,0,0,0,0,0,0"/>
                </v:shape>
                <v:shape id="Freeform 155" o:spid="_x0000_s1114" style="position:absolute;left:7360;top:1158;width:53;height:48;visibility:visible;mso-wrap-style:square;v-text-anchor:top" coordsize="53,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" path="m35,l33,1,27,2,24,3,19,4,16,6,13,7,12,8r-1,l10,9,8,10,7,11r,1l5,13r,2l4,16r,3l3,20r1,6l3,27r,1l3,30r,2l2,33r,2l1,36r,1l1,38,,38r4,3l23,48r,-1l22,44,21,40,20,37r,-2l19,32r1,-1l21,30,20,29r2,-1l22,27r2,-1l25,25r1,l27,24r2,l30,23r1,l41,20r2,-1l52,9r,-2l37,1,35,xe" fillcolor="#c2bda1" stroked="f">
                  <v:path arrowok="t" o:connecttype="custom" o:connectlocs="35,1158;33,1159;27,1160;24,1161;19,1162;16,1164;13,1165;12,1166;11,1166;10,1167;8,1168;8,1168;7,1169;7,1170;7,1170;5,1171;5,1173;4,1174;4,1177;3,1178;3,1178;4,1184;4,1184;3,1185;3,1186;3,1188;3,1190;2,1191;2,1193;1,1194;1,1195;1,1196;0,1196;4,1199;23,1206;23,1205;22,1202;21,1198;20,1195;20,1193;19,1190;19,1190;20,1189;21,1188;20,1187;22,1186;22,1185;24,1184;25,1183;26,1183;27,1182;29,1182;30,1181;31,1181;41,1178;43,1177;52,1167;52,1165;37,1159;35,1158" o:connectangles="0,0,0,0,0,0,0,0,0,0,0,0,0,0,0,0,0,0,0,0,0,0,0,0,0,0,0,0,0,0,0,0,0,0,0,0,0,0,0,0,0,0,0,0,0,0,0,0,0,0,0,0,0,0,0,0,0,0,0,0"/>
                </v:shape>
                <v:shape id="AutoShape 154" o:spid="_x0000_s1115" style="position:absolute;left:7165;top:951;width:20;height:6;visibility:visible;mso-wrap-style:square;v-text-anchor:top" coordsize="20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" path="m12,1l3,1r1,l5,1r,1l5,3,6,4,7,5r1,l12,4r2,l18,4,19,3r1,l18,2,16,1r-1,l12,1xm6,l4,,2,,1,1,,1r2,l3,1r9,l10,,9,,8,,6,xe" fillcolor="#576656" stroked="f">
                  <v:path arrowok="t" o:connecttype="custom" o:connectlocs="12,953;3,953;4,953;5,953;5,954;5,955;6,956;7,957;8,957;12,956;14,956;18,956;19,955;20,955;20,955;18,954;18,954;16,953;15,953;12,953;6,952;4,952;2,952;1,953;0,953;2,953;3,953;12,953;12,953;10,952;9,952;8,952;6,952" o:connectangles="0,0,0,0,0,0,0,0,0,0,0,0,0,0,0,0,0,0,0,0,0,0,0,0,0,0,0,0,0,0,0,0,0"/>
                </v:shape>
                <v:shape id="AutoShape 153" o:spid="_x0000_s1116" style="position:absolute;left:7192;top:770;width:435;height:393;visibility:visible;mso-wrap-style:square;v-text-anchor:top" coordsize="435,3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" path="m190,279r,l189,275r-1,-2l187,269r-1,-2l185,265r-3,-6l182,257r1,l183,255r,-2l185,253r-1,-2l182,251r,-2l181,247r-2,l178,245r-1,l177,243r-1,l174,239r,-2l169,237r-3,2l164,239r-2,2l161,241r-2,2l157,245r-2,2l154,249r-2,2l152,253r-1,l151,255r-1,2l149,257r,2l148,259r,2l147,261r-1,2l145,265r-3,l140,267r-1,l137,269r-4,l133,267r-1,-2l132,263r-1,-4l129,257r-1,-2l125,249r-1,l123,247r-1,-2l120,245r,-2l119,243r,-2l116,241r,-2l112,239r-1,-2l109,237r-2,-2l103,235r-1,-2l97,233r,-2l90,231r,-2l86,229r-1,-2l81,227r-1,-2l77,225r,-2l75,223r,-2l74,221r-1,-2l72,217r-1,-4l72,211r-1,l71,209r,-2l72,205r,-2l73,201r,-2l75,197r,-2l76,195r,-2l77,193r,-2l79,191r,-2l80,187r1,l82,185r,-2l83,183r,-2l85,181r,-2l86,177r,-2l86,173r1,l87,171r,-2l86,169r1,-2l87,165r-1,-4l85,157r-2,-8l82,143r1,-2l82,141r,-4l81,135r,-2l82,133r,-4l82,127r1,l83,125r,-2l77,125r-1,l76,127r-1,l74,129r-1,l73,131r-1,l71,133r-1,l70,135r-1,2l69,139r-1,l68,141r,2l69,147r1,2l71,153r,2l71,157r,2l72,165r-1,l71,167r,2l69,169r,2l68,171r-1,2l66,173r,2l64,175r,2l62,177r-1,2l60,179r-1,2l57,181r-1,2l55,185r-2,l52,187r-1,l51,189r-2,l49,191r-2,l47,193r-1,l46,195r-2,2l43,199r,2l42,203r,2l42,207r-1,l41,213r-1,l40,215r-1,l39,217r-2,l36,219r-1,l32,221r-6,l23,223r-12,l11,225r-2,2l10,227r-1,2l8,229r,2l7,233r,2l6,237r-1,l6,239r-2,l4,241r-1,2l3,245r-1,l2,247r,2l1,249r,4l,255r1,4l2,263r2,4l5,267r1,4l7,273r,2l8,275r1,6l7,281r,2l6,285r50,60l112,393r1,l110,381r-2,-2l105,373r,-2l104,371r-1,-2l102,369r,-2l100,365r-1,l99,363r-1,l97,361r-1,l96,359r-3,l92,357r,-2l90,355r-1,-2l87,353r,-2l84,351r-1,-2l80,349r-1,-2l75,347r,-2l71,345r-1,-2l67,343r-2,-2l62,341r,-2l58,339r-1,-2l55,337r-1,-2l52,335r-1,-2l49,333r,-2l47,331r-1,-2l44,329r-1,-2l43,325r-2,l40,321r-1,l38,319r-1,l36,315r-1,-2l35,309r1,l35,305r,-2l36,303r,-4l37,297r,-2l38,295r,-2l40,291r,-2l41,289r,-2l43,287r,-2l44,285r,-2l46,283r,-2l47,281r2,-4l51,277r,-2l53,275r1,-2l56,271r2,l62,269r1,-2l71,267r3,-2l75,265r4,2l86,267r,2l88,269r,2l90,271r1,2l93,273r1,2l96,275r1,2l99,279r1,l100,281r2,l102,283r3,l105,285r6,l113,287r8,l123,289r3,l126,291r3,l130,293r1,l131,295r1,l133,299r-1,2l132,303r1,4l135,307r1,2l136,311r3,l139,313r4,l144,315r22,l170,313r4,l179,311r2,-2l183,309r,-2l182,305r-1,l181,303r-1,l181,301r,-2l182,297r1,l184,295r1,-2l185,291r2,l187,289r1,l188,287r1,-2l189,283r,-2l190,279m435,22r,-1l433,22r,-2l433,19r1,l433,19r-2,l430,19r-1,l427,19r,-1l425,18r,-1l423,17r,-1l422,16r-2,-1l420,14r-1,l418,13r-1,-1l415,11r-1,-1l412,9,411,8,410,7r-1,l409,6r-1,l407,5r-1,l406,4r-2,l404,3r-1,l402,2r-1,l401,1r-1,l377,r,1l378,2r1,l381,5r1,l383,6r1,1l385,7r1,1l386,9r2,l388,10r1,l389,11r1,l391,12r2,1l394,14r2,l396,15r1,1l398,16r1,l399,17r2,1l402,19r2,l404,20r,1l406,21r1,l407,22r2,l409,23r1,l410,24r1,l412,24r,1l414,26r1,l415,27r2,l417,28r1,l419,29r1,l420,30r2,l422,31r2,l425,31r3,l429,30r1,l430,29r,-1l432,27r,-2l433,24r,-1l435,22e" fillcolor="#625e59" stroked="f">
                  <v:path arrowok="t" o:connecttype="custom" o:connectlocs="183,1028;179,1018;162,1012;152,1024;146,1034;132,1034;120,1014;102,1004;77,994;71,982;73,972;79,962;85,952;87,940;83,912;83,896;71,904;70,920;71,940;61,950;49,960;43,970;39,986;11,996;7,1006;2,1016;4,1038;6,1056;104,1142;96,1132;83,1120;62,1110;46,1100;35,1084;38,1066;44,1054;58,1042;88,1042;100,1052;126,1062;133,1078;174,1084;181,1072;185,1062;190,1050;431,790;423,787;415,782;409,778;402,773;382,776;386,780;393,784;399,788;407,792;414,797;420,801;430,799" o:connectangles="0,0,0,0,0,0,0,0,0,0,0,0,0,0,0,0,0,0,0,0,0,0,0,0,0,0,0,0,0,0,0,0,0,0,0,0,0,0,0,0,0,0,0,0,0,0,0,0,0,0,0,0,0,0,0,0,0,0"/>
                </v:shape>
                <v:shape id="Freeform 152" o:spid="_x0000_s1117" style="position:absolute;left:7357;top:1139;width:45;height:58;visibility:visible;mso-wrap-style:square;v-text-anchor:top" coordsize="45,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" path="m38,l23,7,21,8r-6,4l13,15r-1,l12,16r-2,1l10,18r-1,l8,19,7,21,6,22,5,23r,2l3,26r,1l3,28,2,29r,3l1,32r,1l1,36r1,l,38r1,l1,41r,2l2,45r,1l1,46r,1l2,55r,1l4,57r1,l5,56r,-1l6,54r,-2l7,51r,-4l8,45r,-2l7,41r,-2l8,38r,-3l9,34r,-2l11,32r,-1l11,30r1,-1l14,28r1,-1l16,27r1,-1l37,20r2,-1l41,19r1,-1l42,17r1,-1l43,15r,-2l44,12r,-3l43,6,42,3,40,2r,-1l39,1,39,,38,xe" fillcolor="#576656" stroked="f">
                  <v:path arrowok="t" o:connecttype="custom" o:connectlocs="23,1146;15,1151;12,1154;10,1156;9,1157;8,1158;6,1161;5,1164;3,1165;3,1167;2,1168;1,1171;1,1175;0,1177;1,1180;2,1184;1,1185;2,1194;4,1196;5,1195;5,1194;6,1191;7,1190;7,1186;8,1184;7,1180;7,1178;8,1174;9,1171;11,1170;11,1169;12,1168;15,1166;17,1165;39,1158;41,1158;42,1156;42,1156;43,1154;44,1151;44,1148;42,1142;40,1141;40,1140;39,1139;38,1139" o:connectangles="0,0,0,0,0,0,0,0,0,0,0,0,0,0,0,0,0,0,0,0,0,0,0,0,0,0,0,0,0,0,0,0,0,0,0,0,0,0,0,0,0,0,0,0,0,0"/>
                </v:shape>
                <v:shape id="Freeform 151" o:spid="_x0000_s1118" style="position:absolute;left:7332;top:1118;width:23;height:19;visibility:visible;mso-wrap-style:square;v-text-anchor:top" coordsize="23,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" path="m8,l1,5,,6r1,4l1,13r2,3l4,17r1,l5,18r,1l6,19,18,14r1,-1l19,12r1,l20,10,22,9r,-2l22,6r-1,l21,5,22,4r1,l21,3r-1,l18,3r,-1l16,2,15,1r-1,l12,1,10,,8,xe" fillcolor="#625e59" stroked="f">
                  <v:path arrowok="t" o:connecttype="custom" o:connectlocs="8,1118;1,1123;1,1123;0,1124;0,1124;1,1128;1,1131;3,1134;3,1134;4,1135;4,1135;5,1135;5,1136;5,1137;6,1137;18,1132;19,1131;19,1130;20,1130;20,1128;22,1127;22,1125;22,1124;22,1124;21,1124;21,1123;21,1123;22,1122;23,1122;23,1122;21,1121;20,1121;20,1121;20,1121;18,1121;18,1120;16,1120;15,1119;14,1119;12,1119;10,1118;8,1118" o:connectangles="0,0,0,0,0,0,0,0,0,0,0,0,0,0,0,0,0,0,0,0,0,0,0,0,0,0,0,0,0,0,0,0,0,0,0,0,0,0,0,0,0,0"/>
                </v:shape>
                <v:shape id="Freeform 150" o:spid="_x0000_s1119" style="position:absolute;left:7352;top:1122;width:5;height:2;visibility:visible;mso-wrap-style:square;v-text-anchor:top" coordsize="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" path="m1,r,l,1,,2r1,l4,1,3,,2,,1,xe" fillcolor="#c2bda1" stroked="f">
                  <v:path arrowok="t" o:connecttype="custom" o:connectlocs="1,1122;1,1122;0,1123;0,1123;0,1124;1,1124;4,1123;4,1123;3,1122;2,1122;1,1122" o:connectangles="0,0,0,0,0,0,0,0,0,0,0"/>
                </v:shape>
                <v:shape id="Freeform 149" o:spid="_x0000_s1120" style="position:absolute;left:7166;top:754;width:23;height:5;visibility:visible;mso-wrap-style:square;v-text-anchor:top" coordsize="23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" path="m7,l,1r1,l3,2r7,1l15,3r5,1l22,4r,-1l20,2r-1,l18,2r,-1l17,1,11,,7,xe" fillcolor="#576656" stroked="f">
                  <v:path arrowok="t" o:connecttype="custom" o:connectlocs="7,755;0,756;1,756;3,757;10,758;15,758;20,759;20,759;22,759;22,758;22,758;20,757;20,757;19,757;18,757;18,756;17,756;11,755;7,755" o:connectangles="0,0,0,0,0,0,0,0,0,0,0,0,0,0,0,0,0,0,0"/>
                </v:shape>
                <v:shape id="Freeform 148" o:spid="_x0000_s1121" style="position:absolute;left:7410;top:981;width:11;height:18;visibility:visible;mso-wrap-style:square;v-text-anchor:top" coordsize="11,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" path="m3,l2,,1,1r,1l2,3r,1l,5r3,9l3,15r2,l5,16r1,1l6,18r1,l8,18,9,17r1,-1l10,15r1,-1l11,10,10,8,8,5,7,4,6,3,5,1,4,,3,xe" fillcolor="#e1e5cf" stroked="f">
                  <v:path arrowok="t" o:connecttype="custom" o:connectlocs="3,981;2,981;1,982;1,982;1,983;2,984;2,985;0,986;0,986;3,995;3,996;3,996;5,996;5,997;6,998;6,999;6,999;7,999;8,999;9,998;10,997;10,996;11,995;11,991;10,989;8,986;8,986;7,985;6,984;5,982;4,981;3,981" o:connectangles="0,0,0,0,0,0,0,0,0,0,0,0,0,0,0,0,0,0,0,0,0,0,0,0,0,0,0,0,0,0,0,0"/>
                </v:shape>
                <v:shape id="AutoShape 147" o:spid="_x0000_s1122" style="position:absolute;left:7351;top:755;width:242;height:416;visibility:visible;mso-wrap-style:square;v-text-anchor:top" coordsize="242,4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" path="m5,12l4,7,3,4,1,r,2l1,4r,1l1,6r,1l,7,1,9r,2l2,13r,2l3,15r,-2l5,12m242,402r,-5l241,394r-2,-3l238,390r-1,-1l236,388r,-1l236,386r-2,l234,385r-1,-1l233,383r-2,-1l231,381r-2,1l229,383r-1,1l228,386r,1l226,388r1,1l227,392r1,6l229,398r-2,1l228,399r,3l229,403r1,1l232,410r1,3l235,413r,1l236,415r1,l238,413r1,l239,411r1,-1l240,407r1,-1l241,403r1,-1e" fillcolor="#576656" stroked="f">
                  <v:path arrowok="t" o:connecttype="custom" o:connectlocs="4,763;1,756;1,756;1,758;1,761;1,762;0,763;1,767;2,771;3,771;3,769;242,1158;241,1150;239,1147;238,1146;236,1144;236,1142;234,1141;233,1139;233,1139;231,1138;229,1138;229,1138;228,1140;228,1143;227,1145;228,1154;227,1155;228,1158;230,1160;232,1166;235,1169;236,1171;237,1171;238,1169;239,1167;240,1166;241,1162;241,1159" o:connectangles="0,0,0,0,0,0,0,0,0,0,0,0,0,0,0,0,0,0,0,0,0,0,0,0,0,0,0,0,0,0,0,0,0,0,0,0,0,0,0"/>
                </v:shape>
                <v:shape id="Freeform 146" o:spid="_x0000_s1123" style="position:absolute;left:7615;top:772;width:17;height:21;visibility:visible;mso-wrap-style:square;v-text-anchor:top" coordsize="17,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" path="m5,l,,1,1,2,4,4,6r3,6l8,15r1,3l10,18,9,19r,1l10,20r1,l12,19r1,-2l14,15r1,-1l16,11r,-1l16,7,15,6,13,5,12,4,10,3r,-1l8,2,8,1,6,1,5,xe" fillcolor="#4e4c52" stroked="f">
                  <v:path arrowok="t" o:connecttype="custom" o:connectlocs="5,772;0,772;1,773;2,776;4,778;7,784;8,787;9,790;10,790;10,790;9,791;9,792;10,792;11,792;12,791;13,789;14,787;15,786;16,783;16,782;16,779;15,778;13,777;13,777;12,776;12,776;12,776;10,775;10,774;8,774;8,773;6,773;5,772" o:connectangles="0,0,0,0,0,0,0,0,0,0,0,0,0,0,0,0,0,0,0,0,0,0,0,0,0,0,0,0,0,0,0,0,0"/>
                </v:shape>
                <v:shape id="Freeform 145" o:spid="_x0000_s1124" style="position:absolute;left:7624;top:792;width:3;height:2;visibility:visible;mso-wrap-style:square;v-text-anchor:top" coordsize="3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" path="m2,l1,,,,,1,2,xe" fillcolor="#576656" stroked="f">
                  <v:path arrowok="t" o:connecttype="custom" o:connectlocs="2,1584;1,1584;0,1584;0,1586;0,1586;2,1584;2,1584" o:connectangles="0,0,0,0,0,0,0"/>
                </v:shape>
                <v:shape id="AutoShape 144" o:spid="_x0000_s1125" style="position:absolute;left:7063;top:709;width:984;height:539;visibility:visible;mso-wrap-style:square;v-text-anchor:top" coordsize="984,5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" path="m15,82l14,80r1,2m24,93r,-1l22,91r1,1l24,93t2,1l24,93r,1l26,94m48,62r-2,l47,62r1,m58,162r-2,-6l58,162t,-4l55,150r-3,-6l49,136r1,l48,132r-2,-6l45,132r1,l47,138r7,12l56,156r1,l58,158m71,55l65,53r-8,7l62,57r4,-1l71,55t,l71,55t2,43l72,97r-2,l71,98r,1l73,98m74,44r-7,2l68,46r6,-2m75,216r-1,-3l74,214r,1l74,216r1,m76,46r-8,l56,50r3,-2l49,52r17,l69,50r7,-4m77,222r-1,-2l76,217r-1,-3l77,222t18,62l94,283r-1,-1l95,284m96,91r-3,1l93,93r3,-2m106,91r-4,l102,90r-2,2l105,92r1,-1m106,91r,m114,90r-1,l112,89r-6,2l111,90r3,m115,89r,-1l114,88r-2,l115,89t4,220l115,304r1,2l118,308r1,1m121,312r-1,-2l119,309r2,3m124,95r-1,-1l121,94r3,1m125,94r,l122,94r1,l125,94t2,-1l124,93r1,1l127,93t2,l128,92r-3,l128,91r-5,1l124,93r5,m134,92r,l134,91r-1,1l132,92r-1,1l133,92r1,m135,94r,l133,93r-3,1l131,95r2,l132,95r3,l135,94t1,-2l134,92r1,l136,92t1,-3l136,89r-5,2l137,89t13,l146,88r-1,1l147,89r-1,1l150,89t1,-4l150,85r1,m151,93r-1,l150,92r-3,1l149,93r2,m151,93r,l151,94r,-1m153,91r-3,l149,92r1,l153,91t2,-3l155,88r-1,-1l154,86r-2,l150,86r-1,l150,86r,-1l149,86r-2,l150,87r3,l155,88t1,l155,88r1,1l156,88t,2l153,90r1,l153,91r3,-1m158,89r-2,1l158,90r,-1m158,91r,m161,93r-2,-2l158,91r,1l159,92r2,1m162,91r-3,l162,91t2,2l163,94r-2,1l164,93t3,-2l167,91t1,1l168,92t2,-1l168,91r-1,l168,91r,1l169,91r1,m170,41r,m170,378r-3,-6l166,372r,1l170,378m171,87r-1,-1l170,87r1,m172,42r-2,-1l168,42r4,m173,87r-1,l171,87r-3,l168,88r5,-1m176,28r-1,l169,27r-7,-1l163,27r2,1l169,28r4,l176,28t1,66l175,94r-2,l171,93r-1,1l173,95r-2,l174,95r2,-1l177,94t2,-54l177,40r-1,l175,40r4,m179,91r-2,l175,91r-2,l173,90r-2,l170,91r1,l172,91r1,l172,92r2,l176,91r1,l179,91t1,-48l172,42r-5,l163,42r4,1l180,43t,50l179,93r-2,1l178,94r1,-1l180,93t4,-52l172,41r3,-1l170,41r11,l182,41r2,m185,92r-3,l183,92r2,m188,400r-2,-2l183,394r3,4l181,394r-2,-2l180,393r6,6l187,400r1,m189,91r-2,l183,91r1,l183,91r-1,l183,91r1,-1l187,89r-2,-1l181,88r1,1l180,89r6,l178,90r5,1l181,91r-2,l182,92r,-1l189,91t1,311l187,396r-6,-6l174,380r2,2l186,398r4,4m191,84r-1,l189,84r-1,l188,85r2,l191,84t2,4l193,88t3,3l190,91r-1,l190,91r4,1l196,92r,-1m197,91r-1,l197,91t1,320l192,407r4,5l198,411m200,86r-1,l200,87r,-1m200,91r-3,1l197,93r3,-2m200,89r-1,l193,88r1,1l196,91r1,l197,90r3,-1m201,88r-1,-1l199,87r2,1m203,84r-1,-1l202,84r1,m204,418r-3,-2l203,418r1,m205,418r-5,-10l198,411r1,1l205,418m206,92r-2,l204,93r2,-1m207,86r,-1l206,84r-4,1l198,85r-3,-1l192,85r1,3l195,87r5,-1l202,86r5,m209,88r-1,l207,88r1,l209,88t,3l209,91t1,1l209,91r-1,l210,92t2,1l210,91r-1,l212,93t1,-2l209,90r1,1l212,91r1,m214,425r-1,-1l212,424r1,1l214,425t,-337l214,87r-2,1l210,88r,1l214,88t1,-3l213,85r,1l215,85t3,8l218,93r-1,l218,93t2,l219,93r-1,-1l218,93r2,m221,85r-3,-1l219,85r2,m224,88r-1,l224,89r,-1m226,88r-2,l226,88t,-2l224,86r-1,l225,86r1,m226,87r,l226,88r,-1m231,92r-1,l231,92t,-5l231,86r-4,l226,86r2,l231,87t2,6l231,92r1,1l233,93t,l231,93r2,m234,93r-1,l234,93t8,-1l238,92r-1,l237,94r-1,-1l235,94r3,l242,92t5,359l247,448r-2,-1l247,451t,-405l247,44r-10,l228,42r-1,l237,44r10,2m254,34r-2,-2l248,32r1,1l254,34t6,49l258,84r1,l260,85r,-2m274,87r-1,l272,87r-1,1l269,88r1,l274,88r,-1m275,83r-5,l266,83r4,1l270,83r5,m280,84r-4,-1l277,84r3,m280,85r-1,l277,84r-1,l273,85r1,2l280,85t2,10l279,94r-2,-1l277,94r2,l280,95r2,m282,85r-2,l281,85r1,m282,85r,m282,85r,m283,85r,l283,84r-2,-1l281,84r-1,l282,85r1,m283,84r,1l283,84t1,1l283,85r-1,l284,85t19,4l303,88r,1m326,85r-1,l324,85r1,l326,86r,-1m326,489r,l319,486r7,3m329,90r-1,l328,93r1,-3m330,493r,-3l326,489r4,4m355,56r-9,-2l341,54r14,2m380,90r-2,l379,90r1,m381,90r-4,-2l376,89r5,1m381,90r,l380,90r1,m384,90r,l383,88r-5,-1l381,90r1,l384,90t10,422l393,512r,1l394,512t5,l391,511r3,1l399,512m402,92r-1,1l402,92t4,1l404,93r2,m413,95r-1,-1l412,95r1,m418,94r-4,-1l411,93r1,1l418,94t,l418,94t5,l421,95r-3,-1l419,98r3,-3l423,94m442,51r-5,-1l431,50r-5,l429,51r4,l437,51r5,m442,62r-1,l442,62t3,l443,62r2,2l445,62t7,38l452,100r-1,l452,100t1,l452,100r1,m455,53r-5,-1l446,52r-4,-1l448,53r6,1l455,53t12,11l465,62r-20,l459,64r8,m477,60r,l475,60,464,59r-1,1l466,60r4,l473,60r4,m486,65r-2,l476,64r-1,l460,65r14,l475,65r11,m500,524r-10,l496,526r3,l500,524t,-420l499,104r,1l500,105r,-1m502,105r-1,-1l500,104r-1,-1l502,105t6,-40l505,65r,-1l503,64r,2l508,65t13,-1l514,62r-15,l511,64r10,m536,105r-1,l536,105t3,l537,104r-1,1l539,105t16,l554,103r-5,-1l555,105t3,l555,105r1,1l558,105t8,-48l565,55r-5,1l557,57r6,l566,57t,-1l565,55r1,1m569,104r-3,-1l567,104r2,m576,106r-1,l576,106t1,-50l576,56r-5,l577,56t1,50l577,105r-1,1l578,106t1,l578,105r,1l579,106t,-1l578,105r-2,l577,105r,1l578,106r,-1l579,105t1,l579,103r-1,-1l575,103r-5,-1l571,103r7,2l580,105t1,-49l577,56r-1,l581,56t2,4l565,60r-3,-2l554,60r,-2l539,58r14,-2l527,56r4,2l524,56r-35,l474,54r-30,l429,52r-13,l405,50r-2,-2l395,48,379,46r-4,l365,44,335,40,322,38r-1,2l311,38r-30,l271,36,254,34r1,l249,33r-2,-1l248,32r-8,-2l209,30,194,28r-4,2l186,30r-3,-2l181,28r-9,2l167,30r-2,-2l164,30r-5,-2l160,30r2,l160,32r-4,l151,30r-9,4l136,32r-3,2l110,36r-2,4l97,40r-5,2l90,40,78,46r-2,l74,48r12,4l71,56,81,54r9,-2l87,52,82,50r15,l94,48r9,l107,44r6,l115,46r-2,2l124,44r6,-2l126,44r3,l133,46r-1,-2l148,44r5,-2l157,42r16,-4l182,37r-3,3l189,40r4,-2l198,36r6,-2l209,32r18,l230,34r14,l235,36r-13,l210,38r-11,2l206,42r-4,l211,44r8,l228,46r-1,-4l219,42r-1,-2l235,38r18,4l258,42r-8,2l252,44r15,2l261,46r10,2l278,46r12,4l294,50r8,4l303,52r-6,-2l296,42r6,l314,45r-3,2l314,47r,-2l323,46r4,2l334,50r-17,l322,52r1,1l328,53r-3,l323,52r10,l326,54r10,l338,52r8,2l351,54r11,2l358,54r14,-2l382,54r2,l397,56r11,2l419,58r13,2l433,60r8,2l441,60r14,-2l489,58r-9,2l499,60r18,-2l531,58r9,2l531,62r2,2l550,64r19,2l573,64r-3,l563,62r11,l583,60t2,47l584,106r-1,1l585,107t1,1l585,108r1,m586,56r,l582,56r3,l586,56t2,50l584,102r,4l585,106r3,m588,108r-1,-1l586,108r2,m592,105r,l592,106r,-1m596,61r-1,l596,61t,1l590,62r-7,l587,63r3,l593,63r,-1l594,62r2,m599,106r-1,l597,106r2,m601,118r-1,l599,118r1,l601,118t,395l588,514r4,l601,513t2,-1l601,513r1,l603,512m604,62r-8,l599,62r3,l604,62t1,43l604,105r-1,l605,105t3,l607,104r-1,l608,105m618,55r,l617,54r-7,1l615,55r1,l618,55t1,-1l616,54r1,l619,54t,9l616,63r-7,l619,63t12,38l627,103r4,1l631,101t2,-39l631,61r-4,1l633,62t2,39l634,101r-3,-1l631,101r1,l635,101t5,-1l637,100r1,l640,100t1,-44l634,58r-6,l628,59r6,l639,58r1,l639,58r2,-2m643,56r-8,-2l633,56r-17,l617,58r-9,-2l602,58,591,56r-8,l583,58r5,l584,60r18,l617,62r6,-2l613,60r10,-2l634,56r7,l643,56t3,l640,54r3,2l646,56t2,1l645,58r-3,l647,58r1,-1m655,52r-5,1l655,53r,-1m662,60r-3,1l662,61r,-1m662,60r,m666,101r,m668,99r-3,l666,100r,1l668,99t1,-42l669,57r-1,l669,57t1,-1l664,56r5,1l670,56t6,-6l667,53r7,-1l676,50t1,2l676,52r1,m678,491r-12,3l672,494r2,-2l677,492r1,-1m681,490r-3,1l677,492r4,-2m686,54r-1,l677,52r-1,1l667,55r4,l686,54t2,l686,54r1,1l688,54t3,2l687,55r-7,1l668,58r,-1l649,59r3,2l662,60r11,-2l682,58r1,l685,58r6,-2m695,482r-5,2l681,490r1,l679,491r1,l683,489r3,-1l688,487r-1,1l693,486r-4,l695,482t1,3l693,486r2,l696,485m698,50r-5,l685,50r-7,1l677,52r18,-2l694,50r2,l698,50t3,6l701,55r-6,1l691,57r6,l701,56t14,-9l713,47r-4,l708,47r7,m722,483r,l719,484r3,-1m722,482r,l722,483r,-1m723,482r-1,l722,484r1,-2m723,482r,m724,46r-3,1l718,47r-3,l698,50r4,l706,49r6,-1l715,48r-6,l714,48r1,-1l716,47r-1,l716,47r1,l716,47r-1,l715,48r-3,1l703,51r6,1l720,50r-4,l719,49r4,-1l716,49r1,l719,48r-4,l724,46t5,-3l727,44r-5,1l724,45r2,-1l729,43t10,49l739,92r-2,l739,92t,382l735,474r-19,l713,474r-6,4l699,482r-3,3l697,485r-2,1l687,492r-14,4l676,494r3,-2l677,492r-3,2l672,494r-2,2l665,496r1,-2l663,494r-12,6l649,500r-4,2l642,504r6,-4l638,504r-10,l618,508r10,-2l632,506r-13,4l611,512r-8,l602,513r-5,1l591,516r-11,l572,518r5,l575,520r-7,-2l566,522r-9,2l557,522r-11,2l543,524r-3,2l531,526r8,-2l529,526r2,-2l520,526r-13,l503,528r-10,l487,526r-1,l490,524r-15,l468,526r-7,l458,524r-6,l451,522r-11,l439,520r-6,l425,518r-11,-2l404,516r-11,-2l391,514r-3,-2l378,510r-19,-6l348,502r-5,-4l340,496r-3,l338,498r-7,-2l317,492r10,l322,490r-7,-2l302,486r-11,-8l295,480r3,2l302,482r-8,-4l305,483r8,3l305,480r-7,-2l274,466r-7,-2l262,460r3,2l255,454r,6l242,450r-5,-4l234,442r4,2l235,442r-8,-6l224,434r1,l228,436r-3,-2l222,432r-5,-2l212,424r-2,-2l204,420r-2,-2l198,414r3,2l199,414r-5,-4l192,406r,1l192,406r-5,-6l186,399r1,1l184,399r-1,-1l182,396r-2,-3l177,390r-3,-4l169,382r1,-2l165,376r-4,-6l162,368r-3,-4l157,362r-1,2l153,360r-6,-8l147,350r,-2l143,344r1,2l144,348r-4,-6l134,332r-3,-4l119,312r-3,-6l115,304r-1,-2l115,302r-4,-6l113,302r-5,-8l105,292r-5,-20l93,262r-1,-4l95,262r-2,-4l87,246r1,2l87,246,80,234r,-2l77,222r2,10l75,226r-2,-4l72,220r-3,-8l70,220,64,204r-1,-2l64,204r2,2l65,202r-2,-4l65,200r3,4l68,209r-2,-4l68,210r1,1l71,214r2,2l74,216r-1,-2l72,212r1,l73,210r-1,l71,206r,-4l70,202,67,188r,10l66,196r-1,-4l64,190r,-2l65,190r1,4l67,198r,-10l66,184r-1,-4l52,154,42,132r4,4l45,132r-2,-6l38,112r1,2l36,107r,2l31,102r3,2l36,109r,-2l35,102r-7,-2l22,90r,1l22,90,19,86,14,82,13,80,12,78r1,-2l14,74r2,-2l22,70r6,-2l38,62,48,60r1,-2l48,62r8,-6l61,54r-16,l40,54r-9,4l28,58r-3,2l20,60,9,66,4,70,2,74,,80r4,6l9,88r9,10l26,110r5,12l36,134r1,-8l40,148r3,l43,150r1,4l41,150r7,14l47,172r6,10l53,184r-2,-4l51,182r2,4l53,190r-1,-4l51,184r5,16l61,200r2,10l65,214r3,4l68,222r1,4l65,216r2,6l78,250r1,l80,252r2,6l88,272r1,2l94,283r4,1l99,290r5,10l103,300r5,10l111,314r3,4l119,330r1,-2l124,328r5,18l138,356r-2,-4l141,358r4,14l150,378r1,2l148,376r-2,-2l151,382r3,l159,386r1,4l155,386r6,8l166,399r17,15l192,422r-4,-4l194,422r4,4l202,430r5,6l212,440r6,4l222,448r1,l237,458r5,4l247,464r3,l252,468r10,8l273,480r10,6l293,490r-1,2l299,496r8,2l314,502r-1,l328,508r5,2l339,510r4,2l340,511r13,5l362,518r9,2l383,522r1,2l392,526r13,2l422,532r17,2l437,534r41,4l495,538r12,-2l523,534r-7,l519,532r21,l529,534r-1,l524,536r30,-4l554,534r10,-2l585,528r31,-6l624,520r22,-6l669,506r6,-2l670,504r13,-6l688,498r-10,4l684,502r5,-4l691,496r3,-2l701,492r-3,2l693,496r,2l696,496r2,l701,494r-2,l702,492r2,-2l705,490r10,-6l722,483r,-1l721,482r3,-1l723,482r3,-2l732,478r5,-2l739,474m743,43r-6,1l734,45r-10,1l730,46r5,-1l740,44r1,l743,43t6,-4l741,40r3,-1l738,40r-9,3l734,42r5,-1l746,40r1,l749,39t,427l742,470r-1,l749,466m750,42r-10,2l741,44r4,l747,43r3,-1m753,90r-1,-1l748,90r5,m755,41r-1,l755,41t1,l755,41r-2,l750,42r6,-1m756,89r-3,1l754,90r2,-1m756,46r-2,-1l755,44r-14,3l748,47r8,-1m757,41r,l756,41r1,m771,90r-1,l771,90t,-1l767,89r3,1l771,89t1,l771,89r,1l772,89t,-55l769,36r-2,1l768,37r4,-3m772,87r-1,1l771,89r1,-2m774,90r-1,l772,90r2,m777,37r,l770,38r7,-1m781,36r-1,l779,35r-5,1l777,37r4,-1m781,98r-5,2l778,100r3,-1l780,99r1,-1m782,36r-1,l782,36t3,61l782,97r,1l781,98r4,-1m786,36r-3,1l782,38r4,-2m789,37r-1,l787,38r2,-1m789,96r,l788,96r1,m796,33r-10,3l795,34r-2,l796,33t4,-3l800,29r,1m802,84r-3,-1l795,86r7,-2m804,30r,l795,33r8,-2l804,30t,7l804,37r-1,l802,38r2,-1m805,83r-3,1l803,85r2,-2m809,28r-3,1l800,30r3,l804,30r5,-2m812,34r-8,1l803,36r-7,1l789,37r1,1l792,38r5,l798,38r1,-1l803,36r4,l804,37r2,-1l808,36r4,-2m817,31r-6,1l812,31r-9,3l813,32r2,l817,31t1,-2l812,31r1,l818,29t1,373l814,406r5,-3l819,402m845,20r,l844,20r-3,1l845,20t3,63l846,82r-1,l848,83t6,-66l845,20r2,l847,21r2,-2l849,20r1,-1l854,17t,2l838,25r3,-1l854,19t2,-4l854,15r-7,2l850,16r-8,2l844,18r4,l851,17r5,-2m872,13r-1,l864,15r8,-2m876,13r-2,l859,16r4,l869,15r-8,2l871,15r5,-2m882,10r-10,1l876,11r-6,1l871,13r6,-2l876,11r6,-1m882,61r-2,l881,61r1,m891,57r-1,1l891,58r,-1m893,255r,l893,256r,1l893,255m898,57r-2,-1l892,57r6,m909,10r-2,1l898,12r1,1l905,12r4,-2m915,52r,m920,6l910,9r-9,1l907,11,920,6t2,-1l921,5r-1,1l922,5t7,97l928,104r1,-1l929,102t2,-6l929,98r,4l931,96m938,2l925,4r-3,1l932,4r2,1l934,4r4,-2m945,42r-1,l945,42t2,-1l946,41r-1,1l947,41t1,40l945,88r,-2l946,84r2,-3m957,47r-2,2l955,48r1,l957,47m959,r-9,2l958,1,959,t9,46l966,48r-1,2l964,52r4,-9l951,60r-1,-4l946,66r-6,10l934,88r-4,12l929,103r,1l927,108r-4,10l924,118r-6,18l913,152r-4,16l904,188r2,-2l904,194r-1,l902,198r1,l904,194r2,-8l907,186r-3,12l901,214r-3,16l895,240r-1,10l897,238r-1,10l895,250r1,4l895,260r-2,4l892,264r1,-2l893,258r-4,26l891,276r-2,10l886,296r-3,12l879,318r-5,12l870,338r,18l869,359r-5,3l870,356r,-18l868,340r-5,10l858,358r1,-2l853,366r-5,6l843,378r-9,10l835,388r-3,4l828,396r-5,4l827,396r-8,7l811,410r-3,4l807,416r-5,6l798,422r-3,4l795,428r-9,6l793,428r-14,10l787,430r-14,10l763,446r-8,6l747,456r-1,2l753,454r6,-4l761,450r4,-2l754,458r-7,2l740,464r-6,l720,472r18,l741,470r1,l755,462r20,-12l778,448r15,-10l798,434r5,-4l811,422r8,-6l826,408r2,-2l826,408r-3,l831,400r1,6l847,386r8,-6l851,384r4,-4l857,378r4,-8l865,364r2,-2l868,360r-2,4l871,358r1,-2l877,348r5,-12l889,324r3,-6l894,312r2,-6l900,296r1,-4l901,288r1,-4l901,284r-1,4l900,282r2,-6l905,268r1,-4l906,262r-3,l905,256r1,-4l904,256r1,-4l907,238r4,-26l916,186r2,-16l929,130,942,98r3,-6l941,98r2,-4l943,92r2,-4l943,92r1,-4l943,88r3,-6l950,74r4,-6l954,64r3,-4l964,52r3,-4l968,46t1,4l965,54r-2,2l965,54r2,-2l969,50t2,-12l962,39r,-3l959,40r-8,-3l946,42r-1,l943,43r-4,1l940,44r-10,4l925,48r-11,3l915,52r3,-2l916,53r-2,-1l915,52r-1,l913,52r-1,l899,59r-1,-2l894,59r-1,-1l892,59r-2,1l888,59r1,-1l890,58r-3,l882,61r2,-1l874,64r-13,2l858,68r,10l856,79r-2,l858,78r,-10l852,71r1,l846,74r1,-2l839,75r-2,l835,76r-2,1l834,76r1,l829,76r2,-1l823,78r4,-1l823,80r-2,l820,81r-1,1l815,83r1,-1l817,82r2,-1l812,82r4,-2l807,80r-2,3l807,82r-2,2l807,84r-5,2l796,87r-1,-1l793,84r-7,2l787,86r,-1l788,85r-3,l783,87r-4,l778,89r-2,-1l777,87r1,l776,86r-4,3l774,89r1,l775,87r,2l775,90r3,-1l781,88r-3,1l775,92r-6,l770,91r1,l772,90r-2,l769,91r-2,l767,89r-2,-1l761,91r,-1l759,91r-2,l760,89r-4,2l754,90r-3,2l754,92r-9,4l745,95r1,-2l748,90r-9,2l743,92r-2,1l739,93r-3,l736,94r-3,1l730,94r6,l736,93r-2,-1l727,94r3,l729,96r-3,1l726,96r-8,l719,97r1,-1l720,97r4,2l717,99r2,-2l716,97r1,-1l713,97r-2,l707,98r1,l708,99r-1,1l703,101r-2,-1l704,99r-5,1l702,98r2,1l704,98r1,l705,97r-3,l698,98r-1,l698,98r1,l691,101r-1,-1l692,99r-2,1l689,100r-2,1l688,100r-1,-1l691,98r-7,2l683,99r-3,l681,98r-4,l671,101r-5,l664,102r-5,l655,101r-6,2l646,101r-4,1l641,100r-1,l641,102r1,l650,103r-7,1l637,105r4,-2l639,102r-3,2l632,106r-3,-1l627,104r1,l629,104r2,l617,101r-1,4l614,105r1,l615,104r-4,-1l612,107r-6,l603,107r-1,-1l603,106r-4,1l597,106r-5,l590,107r-3,1l585,108r-2,l582,107r1,l579,106r-1,1l577,107r-1,l575,106r-3,l569,107r,-1l569,105r-2,1l564,106r,-2l561,104r,1l559,106r-3,l552,106r-5,-1l544,105r-6,1l536,106r-1,-1l535,106r-1,l534,105r-2,l532,106r2,1l530,107r-1,2l525,106r-3,-2l517,106r-1,-1l518,105r,-1l511,105r1,l507,106r-5,-1l505,106r-4,1l497,108r2,2l500,110r-6,1l493,110r1,l494,109r1,l494,109r-3,-1l492,108r1,-1l494,107r2,1l495,109r2,-1l496,108r3,-1l499,106r,-1l498,105r-1,l498,105r,-1l497,105r-1,l495,104r,-1l494,104r-2,-1l492,106r-1,l490,105r-1,l490,105r1,l492,106r,-3l487,102r-6,1l476,105r-9,l469,104r-1,l467,103r,-1l468,101r2,2l474,101r1,l477,102r,-1l478,101r-8,l470,100r-2,l466,99r1,3l461,101r-1,l456,101r,-1l457,99r4,1l460,99r-3,-2l455,102r-1,l451,101r,-1l450,101r-6,-2l446,99r1,l446,98r-6,-1l427,96r-2,2l426,98r1,-2l427,95r-13,7l415,101r,-1l415,99r,-1l414,98r,-1l413,95r,2l412,97r-1,-1l410,95r-2,-1l409,95r-3,-2l404,96r-3,l402,95r-1,-2l397,94r-1,-2l395,91r,1l394,92r-5,-1l388,91r2,1l383,90r,5l376,94r2,-3l374,90r-8,7l360,98r-1,-1l354,97r1,-1l357,95r7,-3l366,91r5,-2l368,88r2,l366,88r-1,-1l370,87,360,85r1,2l353,86r,2l364,87r,2l357,92r-6,-1l349,90r2,-2l352,88r,-1l351,88r-5,l345,87r3,-1l344,85r-2,3l337,86r-1,l333,83r,2l335,87r,7l333,95r-1,l325,92r-2,-1l322,90r-1,-1l328,87r-1,l326,86r-1,l324,87r-1,l322,86r2,-1l321,85r-1,2l319,87r-4,l315,86r-4,l312,87r-5,3l304,90r-1,-1l296,88r-4,-1l286,86r-1,l282,85r,2l277,90r-7,l265,91r3,-2l267,89,257,88r1,5l256,92r-1,l253,91r-1,l252,93r-3,-1l252,93r,-2l250,91r-2,-1l246,89r4,-1l249,86r4,l256,88r3,l255,87r1,l259,86r2,1l260,86r-2,-1l244,86r-8,-2l234,85r-2,l233,86r3,l238,87r-7,l234,88r-3,1l227,90r-5,-1l222,88r-1,-1l222,88r1,l222,87r-4,-2l216,87r4,2l216,90r-3,1l222,93r,-1l221,93r,-1l222,92r2,-1l227,93r-1,-1l229,93r1,l231,93r-1,l230,92r-1,l229,91r1,-1l236,90r1,l238,90r2,l237,90r1,1l241,90r,1l243,92r-2,l243,92r1,l245,92r-1,l246,92r-5,1l246,93r2,1l252,94r2,l256,94r1,l258,94r7,-1l265,94r6,l275,93r4,-1l286,95r-2,l282,95r1,l286,96r2,-1l287,95r4,l295,95r1,1l299,96r5,2l306,97r3,3l320,99r5,1l325,99r1,-1l329,99r8,-1l337,97r4,-1l347,99r3,l353,99r-1,1l351,99r-1,l356,102r6,-2l365,98r6,3l373,101r2,l375,102r3,l377,102r-1,l377,102r2,l381,102r1,1l380,103r-1,l378,102r2,2l382,106r,-2l382,103r2,1l384,103r-1,-1l383,101r1,l385,101r1,2l390,101r2,2l393,102r8,1l402,102r,-1l403,101r,1l402,101r1,1l406,102r2,l409,104r5,-2l416,103r1,1l415,105r6,-1l420,105r5,-1l426,104r,1l428,105r3,-1l432,105r4,3l454,108r12,3l464,108r7,5l472,111r,1l474,112r-2,1l478,113r3,2l485,113r,1l483,114r1,1l486,114r1,1l486,115r-1,1l491,116r,-2l492,113r,-2l495,113r2,l499,112r1,l502,113r-4,l511,116r,-2l512,114r2,l515,114r5,l520,115r5,l523,114r1,l524,113r1,-1l527,114r4,l540,116r-5,-2l535,113r8,3l543,115r,-2l543,112r1,l544,111r6,5l555,115r-1,l556,114r5,5l564,119r,1l563,120r-1,l569,122r-6,-4l568,118r1,1l567,120r4,l572,121r8,-3l581,117r5,2l584,117r2,l590,117r6,3l600,117r,1l603,117r7,l612,115r2,5l623,115r3,-1l629,112r1,4l638,116r6,l645,116r3,-2l649,114r-1,1l656,115r1,l660,114r4,-2l665,114r2,-1l677,114r6,-1l684,112r1,l684,113r3,-1l689,111r2,l692,111r1,-1l706,114r2,-4l709,109r2,-1l713,107r2,l707,107r1,l712,106r1,-1l716,104r-3,l716,103r5,1l717,105r-1,l715,108r11,-4l726,106r11,-1l741,104r8,l752,103r3,l760,102r1,l766,101r2,l769,101r2,-1l769,99r1,l774,98r1,l776,99r-4,1l774,101r3,-3l778,98r,-1l782,97r4,-1l789,96r1,l791,95r-1,1l789,96r-1,1l789,97r1,l791,97r6,-2l796,95r-2,-1l797,93r3,l801,94r6,-2l820,88r3,l824,87r2,-1l830,85r5,-1l833,84r,-1l832,82r4,l836,86r8,-4l844,81r2,1l850,81r7,-1l859,80r-1,l862,78r3,-2l875,76r6,-2l885,73r,-1l883,72r2,-1l891,71r2,l892,68r4,1l895,68r-1,l895,68r15,-4l920,60r1,l925,59r9,-4l939,54r2,-1l954,50r-3,l953,49r1,l955,49r-2,l954,47r9,-1l963,44r,-1l968,43r3,-1l971,41r,-1l969,41r1,-1l971,39r,-1m971,44r-2,l968,45r3,-1m977,39r-2,1l974,41r-1,-1l974,41r-1,2l972,43r2,l977,39t7,-2l980,38r-3,3l979,41r5,-4e" fillcolor="#020203" stroked="f">
                  <v:path arrowok="t" o:connecttype="custom" o:connectlocs="73,807;112,797;135,801;155,797;170,750;173,799;183,800;196,800;195,793;220,802;233,802;280,794;324,794;401,802;450,761;499,771;579,815;254,743;148,753;328,762;584,811;605,814;635,763;668,766;690,1193;723,1191;699,1191;490,1233;228,1145;105,1001;66,903;4,795;145,1081;478,1247;730,755;757,750;781,745;800,739;850,728;898,766;957,756;879,1027;778,1157;945,801;888,768;783,796;736,802;688,809;597,815;511,814;467,814;414,806;357,801;270,799;220,798;254,803;382,812;472,820;554,824;684,821;778,806;891,780;979,750" o:connectangles="0,0,0,0,0,0,0,0,0,0,0,0,0,0,0,0,0,0,0,0,0,0,0,0,0,0,0,0,0,0,0,0,0,0,0,0,0,0,0,0,0,0,0,0,0,0,0,0,0,0,0,0,0,0,0,0,0,0,0,0,0,0,0"/>
                </v:shape>
                <w10:wrap anchorx="page"/>
              </v:group>
            </w:pict>
          </mc:Fallback>
        </mc:AlternateContent>
      </w:r>
      <w:bookmarkStart w:id="9" w:name="_Hlk40339648"/>
      <w:r w:rsidR="00B37EF7" w:rsidRPr="00254D48">
        <w:rPr>
          <w:rFonts w:ascii="Century Gothic" w:hAnsi="Century Gothic"/>
          <w:i/>
          <w:spacing w:val="-6"/>
          <w:w w:val="65"/>
          <w:sz w:val="31"/>
          <w:lang w:val="cs-CZ"/>
        </w:rPr>
        <w:t>“</w:t>
      </w:r>
      <w:r w:rsidR="00777FF0" w:rsidRPr="00254D48">
        <w:rPr>
          <w:rFonts w:ascii="Verdana" w:hAnsi="Verdana"/>
          <w:b/>
          <w:i/>
          <w:spacing w:val="-8"/>
          <w:w w:val="65"/>
          <w:sz w:val="31"/>
          <w:lang w:val="cs-CZ"/>
        </w:rPr>
        <w:t xml:space="preserve">VLÁDA BY MĚLA ZAKROČIT PROTI ARMÁDĚ </w:t>
      </w:r>
      <w:r w:rsidR="00777FF0" w:rsidRPr="00254D48">
        <w:rPr>
          <w:rFonts w:ascii="Verdana" w:hAnsi="Verdana"/>
          <w:bCs/>
          <w:i/>
          <w:spacing w:val="-8"/>
          <w:w w:val="65"/>
          <w:sz w:val="31"/>
          <w:lang w:val="cs-CZ"/>
        </w:rPr>
        <w:t xml:space="preserve">A </w:t>
      </w:r>
      <w:r w:rsidR="007B491A">
        <w:rPr>
          <w:rFonts w:ascii="Verdana" w:hAnsi="Verdana"/>
          <w:bCs/>
          <w:i/>
          <w:spacing w:val="-8"/>
          <w:w w:val="65"/>
          <w:sz w:val="31"/>
          <w:lang w:val="cs-CZ"/>
        </w:rPr>
        <w:t>ZABRÁNIT JIM V ŽALOVÁNÍ DISIDENTŮ A OBYČEJNÝCH LIDÍ</w:t>
      </w:r>
      <w:r w:rsidR="00B37EF7" w:rsidRPr="00254D48">
        <w:rPr>
          <w:rFonts w:ascii="Century Gothic" w:hAnsi="Century Gothic"/>
          <w:i/>
          <w:spacing w:val="-7"/>
          <w:w w:val="80"/>
          <w:sz w:val="31"/>
          <w:lang w:val="cs-CZ"/>
        </w:rPr>
        <w:t>”</w:t>
      </w:r>
      <w:bookmarkEnd w:id="9"/>
    </w:p>
    <w:p w14:paraId="29F0843A" w14:textId="7F23C6A8" w:rsidR="00D40802" w:rsidRPr="00254D48" w:rsidRDefault="003C5F34">
      <w:pPr>
        <w:pStyle w:val="Nadpis8"/>
        <w:spacing w:before="43" w:line="235" w:lineRule="auto"/>
        <w:ind w:left="1852" w:right="5622"/>
        <w:rPr>
          <w:lang w:val="cs-CZ"/>
        </w:rPr>
      </w:pPr>
      <w:bookmarkStart w:id="10" w:name="_Hlk40339673"/>
      <w:proofErr w:type="spellStart"/>
      <w:r w:rsidRPr="00254D48">
        <w:rPr>
          <w:w w:val="70"/>
          <w:lang w:val="cs-CZ"/>
        </w:rPr>
        <w:t>Nan</w:t>
      </w:r>
      <w:proofErr w:type="spellEnd"/>
      <w:r w:rsidRPr="00254D48">
        <w:rPr>
          <w:w w:val="70"/>
          <w:lang w:val="cs-CZ"/>
        </w:rPr>
        <w:t xml:space="preserve"> Lin, člen skupiny Paví generace, </w:t>
      </w:r>
      <w:r w:rsidR="000D5445" w:rsidRPr="00254D48">
        <w:rPr>
          <w:w w:val="70"/>
          <w:lang w:val="cs-CZ"/>
        </w:rPr>
        <w:t>v rozhovoru s</w:t>
      </w:r>
      <w:r w:rsidR="0067580E">
        <w:rPr>
          <w:w w:val="70"/>
          <w:lang w:val="cs-CZ"/>
        </w:rPr>
        <w:t> </w:t>
      </w:r>
      <w:proofErr w:type="spellStart"/>
      <w:r w:rsidRPr="00254D48">
        <w:rPr>
          <w:w w:val="70"/>
          <w:lang w:val="cs-CZ"/>
        </w:rPr>
        <w:t>Amnesty</w:t>
      </w:r>
      <w:proofErr w:type="spellEnd"/>
      <w:r w:rsidRPr="00254D48">
        <w:rPr>
          <w:w w:val="70"/>
          <w:lang w:val="cs-CZ"/>
        </w:rPr>
        <w:t xml:space="preserve"> International v prosinci 2019</w:t>
      </w:r>
      <w:r w:rsidR="00B37EF7" w:rsidRPr="00254D48">
        <w:rPr>
          <w:w w:val="80"/>
          <w:lang w:val="cs-CZ"/>
        </w:rPr>
        <w:t>.</w:t>
      </w:r>
      <w:bookmarkEnd w:id="10"/>
    </w:p>
    <w:p w14:paraId="0B0D789E" w14:textId="77777777" w:rsidR="00D40802" w:rsidRPr="00254D48" w:rsidRDefault="00D40802">
      <w:pPr>
        <w:pStyle w:val="Zkladntext"/>
        <w:rPr>
          <w:rFonts w:ascii="Century Gothic"/>
          <w:i/>
          <w:sz w:val="20"/>
          <w:lang w:val="cs-CZ"/>
        </w:rPr>
      </w:pPr>
    </w:p>
    <w:p w14:paraId="1ED90D2F" w14:textId="77777777" w:rsidR="00D40802" w:rsidRPr="00254D48" w:rsidRDefault="00D40802">
      <w:pPr>
        <w:pStyle w:val="Zkladntext"/>
        <w:rPr>
          <w:rFonts w:ascii="Century Gothic"/>
          <w:i/>
          <w:sz w:val="20"/>
          <w:lang w:val="cs-CZ"/>
        </w:rPr>
      </w:pPr>
    </w:p>
    <w:p w14:paraId="07DB7801" w14:textId="77777777" w:rsidR="00D40802" w:rsidRPr="00254D48" w:rsidRDefault="00F93559">
      <w:pPr>
        <w:pStyle w:val="Zkladntext"/>
        <w:spacing w:before="8"/>
        <w:rPr>
          <w:rFonts w:ascii="Century Gothic"/>
          <w:i/>
          <w:sz w:val="10"/>
          <w:lang w:val="cs-CZ"/>
        </w:rPr>
      </w:pPr>
      <w:r w:rsidRPr="00254D48">
        <w:rPr>
          <w:noProof/>
          <w:lang w:val="cs-CZ" w:eastAsia="cs-CZ" w:bidi="ar-SA"/>
        </w:rPr>
        <mc:AlternateContent>
          <mc:Choice Requires="wpg">
            <w:drawing>
              <wp:anchor distT="0" distB="0" distL="0" distR="0" simplePos="0" relativeHeight="251664384" behindDoc="1" locked="0" layoutInCell="1" allowOverlap="1" wp14:anchorId="09503FA4" wp14:editId="66A63A29">
                <wp:simplePos x="0" y="0"/>
                <wp:positionH relativeFrom="page">
                  <wp:posOffset>715645</wp:posOffset>
                </wp:positionH>
                <wp:positionV relativeFrom="paragraph">
                  <wp:posOffset>107950</wp:posOffset>
                </wp:positionV>
                <wp:extent cx="5692775" cy="686435"/>
                <wp:effectExtent l="0" t="0" r="0" b="0"/>
                <wp:wrapTopAndBottom/>
                <wp:docPr id="84" name="Group 1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92775" cy="686435"/>
                          <a:chOff x="1127" y="170"/>
                          <a:chExt cx="8965" cy="1081"/>
                        </a:xfrm>
                      </wpg:grpSpPr>
                      <wps:wsp>
                        <wps:cNvPr id="85" name="Line 142"/>
                        <wps:cNvCnPr>
                          <a:cxnSpLocks noChangeShapeType="1"/>
                        </wps:cNvCnPr>
                        <wps:spPr bwMode="auto">
                          <a:xfrm>
                            <a:off x="1814" y="1220"/>
                            <a:ext cx="8277" cy="0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A5ABAD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6" name="Rectangle 141"/>
                        <wps:cNvSpPr>
                          <a:spLocks noChangeArrowheads="1"/>
                        </wps:cNvSpPr>
                        <wps:spPr bwMode="auto">
                          <a:xfrm>
                            <a:off x="1813" y="198"/>
                            <a:ext cx="8142" cy="1022"/>
                          </a:xfrm>
                          <a:prstGeom prst="rect">
                            <a:avLst/>
                          </a:prstGeom>
                          <a:solidFill>
                            <a:srgbClr val="A5AAA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7" name="AutoShape 140"/>
                        <wps:cNvSpPr>
                          <a:spLocks/>
                        </wps:cNvSpPr>
                        <wps:spPr bwMode="auto">
                          <a:xfrm>
                            <a:off x="1126" y="169"/>
                            <a:ext cx="1021" cy="1021"/>
                          </a:xfrm>
                          <a:custGeom>
                            <a:avLst/>
                            <a:gdLst>
                              <a:gd name="T0" fmla="+- 0 1768 1127"/>
                              <a:gd name="T1" fmla="*/ T0 w 1021"/>
                              <a:gd name="T2" fmla="+- 0 287 170"/>
                              <a:gd name="T3" fmla="*/ 287 h 1021"/>
                              <a:gd name="T4" fmla="+- 0 1901 1127"/>
                              <a:gd name="T5" fmla="*/ T4 w 1021"/>
                              <a:gd name="T6" fmla="+- 0 322 170"/>
                              <a:gd name="T7" fmla="*/ 322 h 1021"/>
                              <a:gd name="T8" fmla="+- 0 1995 1127"/>
                              <a:gd name="T9" fmla="*/ T8 w 1021"/>
                              <a:gd name="T10" fmla="+- 0 417 170"/>
                              <a:gd name="T11" fmla="*/ 417 h 1021"/>
                              <a:gd name="T12" fmla="+- 0 2031 1127"/>
                              <a:gd name="T13" fmla="*/ T12 w 1021"/>
                              <a:gd name="T14" fmla="+- 0 549 170"/>
                              <a:gd name="T15" fmla="*/ 549 h 1021"/>
                              <a:gd name="T16" fmla="+- 0 1995 1127"/>
                              <a:gd name="T17" fmla="*/ T16 w 1021"/>
                              <a:gd name="T18" fmla="+- 0 682 170"/>
                              <a:gd name="T19" fmla="*/ 682 h 1021"/>
                              <a:gd name="T20" fmla="+- 0 1901 1127"/>
                              <a:gd name="T21" fmla="*/ T20 w 1021"/>
                              <a:gd name="T22" fmla="+- 0 776 170"/>
                              <a:gd name="T23" fmla="*/ 776 h 1021"/>
                              <a:gd name="T24" fmla="+- 0 1768 1127"/>
                              <a:gd name="T25" fmla="*/ T24 w 1021"/>
                              <a:gd name="T26" fmla="+- 0 812 170"/>
                              <a:gd name="T27" fmla="*/ 812 h 1021"/>
                              <a:gd name="T28" fmla="+- 0 1127 1127"/>
                              <a:gd name="T29" fmla="*/ T28 w 1021"/>
                              <a:gd name="T30" fmla="+- 0 1103 170"/>
                              <a:gd name="T31" fmla="*/ 1103 h 1021"/>
                              <a:gd name="T32" fmla="+- 0 1506 1127"/>
                              <a:gd name="T33" fmla="*/ T32 w 1021"/>
                              <a:gd name="T34" fmla="+- 0 899 170"/>
                              <a:gd name="T35" fmla="*/ 899 h 1021"/>
                              <a:gd name="T36" fmla="+- 0 1522 1127"/>
                              <a:gd name="T37" fmla="*/ T36 w 1021"/>
                              <a:gd name="T38" fmla="+- 0 837 170"/>
                              <a:gd name="T39" fmla="*/ 837 h 1021"/>
                              <a:gd name="T40" fmla="+- 0 2036 1127"/>
                              <a:gd name="T41" fmla="*/ T40 w 1021"/>
                              <a:gd name="T42" fmla="+- 0 817 170"/>
                              <a:gd name="T43" fmla="*/ 817 h 1021"/>
                              <a:gd name="T44" fmla="+- 0 2118 1127"/>
                              <a:gd name="T45" fmla="*/ T44 w 1021"/>
                              <a:gd name="T46" fmla="+- 0 697 170"/>
                              <a:gd name="T47" fmla="*/ 697 h 1021"/>
                              <a:gd name="T48" fmla="+- 0 2147 1127"/>
                              <a:gd name="T49" fmla="*/ T48 w 1021"/>
                              <a:gd name="T50" fmla="+- 0 549 170"/>
                              <a:gd name="T51" fmla="*/ 549 h 1021"/>
                              <a:gd name="T52" fmla="+- 0 2118 1127"/>
                              <a:gd name="T53" fmla="*/ T52 w 1021"/>
                              <a:gd name="T54" fmla="+- 0 402 170"/>
                              <a:gd name="T55" fmla="*/ 402 h 1021"/>
                              <a:gd name="T56" fmla="+- 0 2041 1127"/>
                              <a:gd name="T57" fmla="*/ T56 w 1021"/>
                              <a:gd name="T58" fmla="+- 0 287 170"/>
                              <a:gd name="T59" fmla="*/ 287 h 1021"/>
                              <a:gd name="T60" fmla="+- 0 1522 1127"/>
                              <a:gd name="T61" fmla="*/ T60 w 1021"/>
                              <a:gd name="T62" fmla="+- 0 837 170"/>
                              <a:gd name="T63" fmla="*/ 837 h 1021"/>
                              <a:gd name="T64" fmla="+- 0 1634 1127"/>
                              <a:gd name="T65" fmla="*/ T64 w 1021"/>
                              <a:gd name="T66" fmla="+- 0 904 170"/>
                              <a:gd name="T67" fmla="*/ 904 h 1021"/>
                              <a:gd name="T68" fmla="+- 0 1768 1127"/>
                              <a:gd name="T69" fmla="*/ T68 w 1021"/>
                              <a:gd name="T70" fmla="+- 0 928 170"/>
                              <a:gd name="T71" fmla="*/ 928 h 1021"/>
                              <a:gd name="T72" fmla="+- 0 1916 1127"/>
                              <a:gd name="T73" fmla="*/ T72 w 1021"/>
                              <a:gd name="T74" fmla="+- 0 899 170"/>
                              <a:gd name="T75" fmla="*/ 899 h 1021"/>
                              <a:gd name="T76" fmla="+- 0 2012 1127"/>
                              <a:gd name="T77" fmla="*/ T76 w 1021"/>
                              <a:gd name="T78" fmla="+- 0 837 170"/>
                              <a:gd name="T79" fmla="*/ 837 h 1021"/>
                              <a:gd name="T80" fmla="+- 0 1692 1127"/>
                              <a:gd name="T81" fmla="*/ T80 w 1021"/>
                              <a:gd name="T82" fmla="+- 0 178 170"/>
                              <a:gd name="T83" fmla="*/ 178 h 1021"/>
                              <a:gd name="T84" fmla="+- 0 1556 1127"/>
                              <a:gd name="T85" fmla="*/ T84 w 1021"/>
                              <a:gd name="T86" fmla="+- 0 235 170"/>
                              <a:gd name="T87" fmla="*/ 235 h 1021"/>
                              <a:gd name="T88" fmla="+- 0 1454 1127"/>
                              <a:gd name="T89" fmla="*/ T88 w 1021"/>
                              <a:gd name="T90" fmla="+- 0 337 170"/>
                              <a:gd name="T91" fmla="*/ 337 h 1021"/>
                              <a:gd name="T92" fmla="+- 0 1397 1127"/>
                              <a:gd name="T93" fmla="*/ T92 w 1021"/>
                              <a:gd name="T94" fmla="+- 0 473 170"/>
                              <a:gd name="T95" fmla="*/ 473 h 1021"/>
                              <a:gd name="T96" fmla="+- 0 1395 1127"/>
                              <a:gd name="T97" fmla="*/ T96 w 1021"/>
                              <a:gd name="T98" fmla="+- 0 618 170"/>
                              <a:gd name="T99" fmla="*/ 618 h 1021"/>
                              <a:gd name="T100" fmla="+- 0 1442 1127"/>
                              <a:gd name="T101" fmla="*/ T100 w 1021"/>
                              <a:gd name="T102" fmla="+- 0 742 170"/>
                              <a:gd name="T103" fmla="*/ 742 h 1021"/>
                              <a:gd name="T104" fmla="+- 0 1464 1127"/>
                              <a:gd name="T105" fmla="*/ T104 w 1021"/>
                              <a:gd name="T106" fmla="+- 0 812 170"/>
                              <a:gd name="T107" fmla="*/ 812 h 1021"/>
                              <a:gd name="T108" fmla="+- 0 1698 1127"/>
                              <a:gd name="T109" fmla="*/ T108 w 1021"/>
                              <a:gd name="T110" fmla="+- 0 802 170"/>
                              <a:gd name="T111" fmla="*/ 802 h 1021"/>
                              <a:gd name="T112" fmla="+- 0 1582 1127"/>
                              <a:gd name="T113" fmla="*/ T112 w 1021"/>
                              <a:gd name="T114" fmla="+- 0 735 170"/>
                              <a:gd name="T115" fmla="*/ 735 h 1021"/>
                              <a:gd name="T116" fmla="+- 0 1515 1127"/>
                              <a:gd name="T117" fmla="*/ T116 w 1021"/>
                              <a:gd name="T118" fmla="+- 0 619 170"/>
                              <a:gd name="T119" fmla="*/ 619 h 1021"/>
                              <a:gd name="T120" fmla="+- 0 1515 1127"/>
                              <a:gd name="T121" fmla="*/ T120 w 1021"/>
                              <a:gd name="T122" fmla="+- 0 479 170"/>
                              <a:gd name="T123" fmla="*/ 479 h 1021"/>
                              <a:gd name="T124" fmla="+- 0 1582 1127"/>
                              <a:gd name="T125" fmla="*/ T124 w 1021"/>
                              <a:gd name="T126" fmla="+- 0 363 170"/>
                              <a:gd name="T127" fmla="*/ 363 h 1021"/>
                              <a:gd name="T128" fmla="+- 0 1698 1127"/>
                              <a:gd name="T129" fmla="*/ T128 w 1021"/>
                              <a:gd name="T130" fmla="+- 0 296 170"/>
                              <a:gd name="T131" fmla="*/ 296 h 1021"/>
                              <a:gd name="T132" fmla="+- 0 2041 1127"/>
                              <a:gd name="T133" fmla="*/ T132 w 1021"/>
                              <a:gd name="T134" fmla="+- 0 287 170"/>
                              <a:gd name="T135" fmla="*/ 287 h 1021"/>
                              <a:gd name="T136" fmla="+- 0 1980 1127"/>
                              <a:gd name="T137" fmla="*/ T136 w 1021"/>
                              <a:gd name="T138" fmla="+- 0 235 170"/>
                              <a:gd name="T139" fmla="*/ 235 h 1021"/>
                              <a:gd name="T140" fmla="+- 0 1845 1127"/>
                              <a:gd name="T141" fmla="*/ T140 w 1021"/>
                              <a:gd name="T142" fmla="+- 0 178 170"/>
                              <a:gd name="T143" fmla="*/ 178 h 10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</a:cxnLst>
                            <a:rect l="0" t="0" r="r" b="b"/>
                            <a:pathLst>
                              <a:path w="1021" h="1021">
                                <a:moveTo>
                                  <a:pt x="914" y="117"/>
                                </a:moveTo>
                                <a:lnTo>
                                  <a:pt x="641" y="117"/>
                                </a:lnTo>
                                <a:lnTo>
                                  <a:pt x="711" y="126"/>
                                </a:lnTo>
                                <a:lnTo>
                                  <a:pt x="774" y="152"/>
                                </a:lnTo>
                                <a:lnTo>
                                  <a:pt x="827" y="193"/>
                                </a:lnTo>
                                <a:lnTo>
                                  <a:pt x="868" y="247"/>
                                </a:lnTo>
                                <a:lnTo>
                                  <a:pt x="894" y="309"/>
                                </a:lnTo>
                                <a:lnTo>
                                  <a:pt x="904" y="379"/>
                                </a:lnTo>
                                <a:lnTo>
                                  <a:pt x="894" y="449"/>
                                </a:lnTo>
                                <a:lnTo>
                                  <a:pt x="868" y="512"/>
                                </a:lnTo>
                                <a:lnTo>
                                  <a:pt x="827" y="565"/>
                                </a:lnTo>
                                <a:lnTo>
                                  <a:pt x="774" y="606"/>
                                </a:lnTo>
                                <a:lnTo>
                                  <a:pt x="711" y="632"/>
                                </a:lnTo>
                                <a:lnTo>
                                  <a:pt x="641" y="642"/>
                                </a:lnTo>
                                <a:lnTo>
                                  <a:pt x="291" y="642"/>
                                </a:lnTo>
                                <a:lnTo>
                                  <a:pt x="0" y="933"/>
                                </a:lnTo>
                                <a:lnTo>
                                  <a:pt x="87" y="1020"/>
                                </a:lnTo>
                                <a:lnTo>
                                  <a:pt x="379" y="729"/>
                                </a:lnTo>
                                <a:lnTo>
                                  <a:pt x="379" y="683"/>
                                </a:lnTo>
                                <a:lnTo>
                                  <a:pt x="395" y="667"/>
                                </a:lnTo>
                                <a:lnTo>
                                  <a:pt x="885" y="667"/>
                                </a:lnTo>
                                <a:lnTo>
                                  <a:pt x="909" y="647"/>
                                </a:lnTo>
                                <a:lnTo>
                                  <a:pt x="956" y="591"/>
                                </a:lnTo>
                                <a:lnTo>
                                  <a:pt x="991" y="527"/>
                                </a:lnTo>
                                <a:lnTo>
                                  <a:pt x="1013" y="456"/>
                                </a:lnTo>
                                <a:lnTo>
                                  <a:pt x="1020" y="379"/>
                                </a:lnTo>
                                <a:lnTo>
                                  <a:pt x="1013" y="303"/>
                                </a:lnTo>
                                <a:lnTo>
                                  <a:pt x="991" y="232"/>
                                </a:lnTo>
                                <a:lnTo>
                                  <a:pt x="956" y="167"/>
                                </a:lnTo>
                                <a:lnTo>
                                  <a:pt x="914" y="117"/>
                                </a:lnTo>
                                <a:close/>
                                <a:moveTo>
                                  <a:pt x="885" y="667"/>
                                </a:moveTo>
                                <a:lnTo>
                                  <a:pt x="395" y="667"/>
                                </a:lnTo>
                                <a:lnTo>
                                  <a:pt x="448" y="705"/>
                                </a:lnTo>
                                <a:lnTo>
                                  <a:pt x="507" y="734"/>
                                </a:lnTo>
                                <a:lnTo>
                                  <a:pt x="572" y="752"/>
                                </a:lnTo>
                                <a:lnTo>
                                  <a:pt x="641" y="758"/>
                                </a:lnTo>
                                <a:lnTo>
                                  <a:pt x="718" y="751"/>
                                </a:lnTo>
                                <a:lnTo>
                                  <a:pt x="789" y="729"/>
                                </a:lnTo>
                                <a:lnTo>
                                  <a:pt x="853" y="694"/>
                                </a:lnTo>
                                <a:lnTo>
                                  <a:pt x="885" y="667"/>
                                </a:lnTo>
                                <a:close/>
                                <a:moveTo>
                                  <a:pt x="641" y="0"/>
                                </a:moveTo>
                                <a:lnTo>
                                  <a:pt x="565" y="8"/>
                                </a:lnTo>
                                <a:lnTo>
                                  <a:pt x="493" y="30"/>
                                </a:lnTo>
                                <a:lnTo>
                                  <a:pt x="429" y="65"/>
                                </a:lnTo>
                                <a:lnTo>
                                  <a:pt x="373" y="111"/>
                                </a:lnTo>
                                <a:lnTo>
                                  <a:pt x="327" y="167"/>
                                </a:lnTo>
                                <a:lnTo>
                                  <a:pt x="292" y="232"/>
                                </a:lnTo>
                                <a:lnTo>
                                  <a:pt x="270" y="303"/>
                                </a:lnTo>
                                <a:lnTo>
                                  <a:pt x="262" y="379"/>
                                </a:lnTo>
                                <a:lnTo>
                                  <a:pt x="268" y="448"/>
                                </a:lnTo>
                                <a:lnTo>
                                  <a:pt x="286" y="513"/>
                                </a:lnTo>
                                <a:lnTo>
                                  <a:pt x="315" y="572"/>
                                </a:lnTo>
                                <a:lnTo>
                                  <a:pt x="353" y="626"/>
                                </a:lnTo>
                                <a:lnTo>
                                  <a:pt x="337" y="642"/>
                                </a:lnTo>
                                <a:lnTo>
                                  <a:pt x="641" y="642"/>
                                </a:lnTo>
                                <a:lnTo>
                                  <a:pt x="571" y="632"/>
                                </a:lnTo>
                                <a:lnTo>
                                  <a:pt x="509" y="606"/>
                                </a:lnTo>
                                <a:lnTo>
                                  <a:pt x="455" y="565"/>
                                </a:lnTo>
                                <a:lnTo>
                                  <a:pt x="414" y="512"/>
                                </a:lnTo>
                                <a:lnTo>
                                  <a:pt x="388" y="449"/>
                                </a:lnTo>
                                <a:lnTo>
                                  <a:pt x="379" y="379"/>
                                </a:lnTo>
                                <a:lnTo>
                                  <a:pt x="388" y="309"/>
                                </a:lnTo>
                                <a:lnTo>
                                  <a:pt x="414" y="247"/>
                                </a:lnTo>
                                <a:lnTo>
                                  <a:pt x="455" y="193"/>
                                </a:lnTo>
                                <a:lnTo>
                                  <a:pt x="509" y="152"/>
                                </a:lnTo>
                                <a:lnTo>
                                  <a:pt x="571" y="126"/>
                                </a:lnTo>
                                <a:lnTo>
                                  <a:pt x="641" y="117"/>
                                </a:lnTo>
                                <a:lnTo>
                                  <a:pt x="914" y="117"/>
                                </a:lnTo>
                                <a:lnTo>
                                  <a:pt x="909" y="111"/>
                                </a:lnTo>
                                <a:lnTo>
                                  <a:pt x="853" y="65"/>
                                </a:lnTo>
                                <a:lnTo>
                                  <a:pt x="789" y="30"/>
                                </a:lnTo>
                                <a:lnTo>
                                  <a:pt x="718" y="8"/>
                                </a:lnTo>
                                <a:lnTo>
                                  <a:pt x="64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1020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8" name="Freeform 139"/>
                        <wps:cNvSpPr>
                          <a:spLocks/>
                        </wps:cNvSpPr>
                        <wps:spPr bwMode="auto">
                          <a:xfrm>
                            <a:off x="1451" y="235"/>
                            <a:ext cx="630" cy="630"/>
                          </a:xfrm>
                          <a:custGeom>
                            <a:avLst/>
                            <a:gdLst>
                              <a:gd name="T0" fmla="+- 0 1766 1451"/>
                              <a:gd name="T1" fmla="*/ T0 w 630"/>
                              <a:gd name="T2" fmla="+- 0 235 235"/>
                              <a:gd name="T3" fmla="*/ 235 h 630"/>
                              <a:gd name="T4" fmla="+- 0 1694 1451"/>
                              <a:gd name="T5" fmla="*/ T4 w 630"/>
                              <a:gd name="T6" fmla="+- 0 243 235"/>
                              <a:gd name="T7" fmla="*/ 243 h 630"/>
                              <a:gd name="T8" fmla="+- 0 1627 1451"/>
                              <a:gd name="T9" fmla="*/ T8 w 630"/>
                              <a:gd name="T10" fmla="+- 0 267 235"/>
                              <a:gd name="T11" fmla="*/ 267 h 630"/>
                              <a:gd name="T12" fmla="+- 0 1569 1451"/>
                              <a:gd name="T13" fmla="*/ T12 w 630"/>
                              <a:gd name="T14" fmla="+- 0 304 235"/>
                              <a:gd name="T15" fmla="*/ 304 h 630"/>
                              <a:gd name="T16" fmla="+- 0 1520 1451"/>
                              <a:gd name="T17" fmla="*/ T16 w 630"/>
                              <a:gd name="T18" fmla="+- 0 353 235"/>
                              <a:gd name="T19" fmla="*/ 353 h 630"/>
                              <a:gd name="T20" fmla="+- 0 1483 1451"/>
                              <a:gd name="T21" fmla="*/ T20 w 630"/>
                              <a:gd name="T22" fmla="+- 0 411 235"/>
                              <a:gd name="T23" fmla="*/ 411 h 630"/>
                              <a:gd name="T24" fmla="+- 0 1459 1451"/>
                              <a:gd name="T25" fmla="*/ T24 w 630"/>
                              <a:gd name="T26" fmla="+- 0 478 235"/>
                              <a:gd name="T27" fmla="*/ 478 h 630"/>
                              <a:gd name="T28" fmla="+- 0 1451 1451"/>
                              <a:gd name="T29" fmla="*/ T28 w 630"/>
                              <a:gd name="T30" fmla="+- 0 550 235"/>
                              <a:gd name="T31" fmla="*/ 550 h 630"/>
                              <a:gd name="T32" fmla="+- 0 1459 1451"/>
                              <a:gd name="T33" fmla="*/ T32 w 630"/>
                              <a:gd name="T34" fmla="+- 0 622 235"/>
                              <a:gd name="T35" fmla="*/ 622 h 630"/>
                              <a:gd name="T36" fmla="+- 0 1483 1451"/>
                              <a:gd name="T37" fmla="*/ T36 w 630"/>
                              <a:gd name="T38" fmla="+- 0 688 235"/>
                              <a:gd name="T39" fmla="*/ 688 h 630"/>
                              <a:gd name="T40" fmla="+- 0 1520 1451"/>
                              <a:gd name="T41" fmla="*/ T40 w 630"/>
                              <a:gd name="T42" fmla="+- 0 747 235"/>
                              <a:gd name="T43" fmla="*/ 747 h 630"/>
                              <a:gd name="T44" fmla="+- 0 1569 1451"/>
                              <a:gd name="T45" fmla="*/ T44 w 630"/>
                              <a:gd name="T46" fmla="+- 0 795 235"/>
                              <a:gd name="T47" fmla="*/ 795 h 630"/>
                              <a:gd name="T48" fmla="+- 0 1627 1451"/>
                              <a:gd name="T49" fmla="*/ T48 w 630"/>
                              <a:gd name="T50" fmla="+- 0 832 235"/>
                              <a:gd name="T51" fmla="*/ 832 h 630"/>
                              <a:gd name="T52" fmla="+- 0 1694 1451"/>
                              <a:gd name="T53" fmla="*/ T52 w 630"/>
                              <a:gd name="T54" fmla="+- 0 856 235"/>
                              <a:gd name="T55" fmla="*/ 856 h 630"/>
                              <a:gd name="T56" fmla="+- 0 1766 1451"/>
                              <a:gd name="T57" fmla="*/ T56 w 630"/>
                              <a:gd name="T58" fmla="+- 0 864 235"/>
                              <a:gd name="T59" fmla="*/ 864 h 630"/>
                              <a:gd name="T60" fmla="+- 0 1838 1451"/>
                              <a:gd name="T61" fmla="*/ T60 w 630"/>
                              <a:gd name="T62" fmla="+- 0 856 235"/>
                              <a:gd name="T63" fmla="*/ 856 h 630"/>
                              <a:gd name="T64" fmla="+- 0 1904 1451"/>
                              <a:gd name="T65" fmla="*/ T64 w 630"/>
                              <a:gd name="T66" fmla="+- 0 832 235"/>
                              <a:gd name="T67" fmla="*/ 832 h 630"/>
                              <a:gd name="T68" fmla="+- 0 1963 1451"/>
                              <a:gd name="T69" fmla="*/ T68 w 630"/>
                              <a:gd name="T70" fmla="+- 0 795 235"/>
                              <a:gd name="T71" fmla="*/ 795 h 630"/>
                              <a:gd name="T72" fmla="+- 0 2011 1451"/>
                              <a:gd name="T73" fmla="*/ T72 w 630"/>
                              <a:gd name="T74" fmla="+- 0 747 235"/>
                              <a:gd name="T75" fmla="*/ 747 h 630"/>
                              <a:gd name="T76" fmla="+- 0 2049 1451"/>
                              <a:gd name="T77" fmla="*/ T76 w 630"/>
                              <a:gd name="T78" fmla="+- 0 688 235"/>
                              <a:gd name="T79" fmla="*/ 688 h 630"/>
                              <a:gd name="T80" fmla="+- 0 2072 1451"/>
                              <a:gd name="T81" fmla="*/ T80 w 630"/>
                              <a:gd name="T82" fmla="+- 0 622 235"/>
                              <a:gd name="T83" fmla="*/ 622 h 630"/>
                              <a:gd name="T84" fmla="+- 0 2080 1451"/>
                              <a:gd name="T85" fmla="*/ T84 w 630"/>
                              <a:gd name="T86" fmla="+- 0 550 235"/>
                              <a:gd name="T87" fmla="*/ 550 h 630"/>
                              <a:gd name="T88" fmla="+- 0 2072 1451"/>
                              <a:gd name="T89" fmla="*/ T88 w 630"/>
                              <a:gd name="T90" fmla="+- 0 478 235"/>
                              <a:gd name="T91" fmla="*/ 478 h 630"/>
                              <a:gd name="T92" fmla="+- 0 2049 1451"/>
                              <a:gd name="T93" fmla="*/ T92 w 630"/>
                              <a:gd name="T94" fmla="+- 0 411 235"/>
                              <a:gd name="T95" fmla="*/ 411 h 630"/>
                              <a:gd name="T96" fmla="+- 0 2011 1451"/>
                              <a:gd name="T97" fmla="*/ T96 w 630"/>
                              <a:gd name="T98" fmla="+- 0 353 235"/>
                              <a:gd name="T99" fmla="*/ 353 h 630"/>
                              <a:gd name="T100" fmla="+- 0 1963 1451"/>
                              <a:gd name="T101" fmla="*/ T100 w 630"/>
                              <a:gd name="T102" fmla="+- 0 304 235"/>
                              <a:gd name="T103" fmla="*/ 304 h 630"/>
                              <a:gd name="T104" fmla="+- 0 1904 1451"/>
                              <a:gd name="T105" fmla="*/ T104 w 630"/>
                              <a:gd name="T106" fmla="+- 0 267 235"/>
                              <a:gd name="T107" fmla="*/ 267 h 630"/>
                              <a:gd name="T108" fmla="+- 0 1838 1451"/>
                              <a:gd name="T109" fmla="*/ T108 w 630"/>
                              <a:gd name="T110" fmla="+- 0 243 235"/>
                              <a:gd name="T111" fmla="*/ 243 h 630"/>
                              <a:gd name="T112" fmla="+- 0 1766 1451"/>
                              <a:gd name="T113" fmla="*/ T112 w 630"/>
                              <a:gd name="T114" fmla="+- 0 235 235"/>
                              <a:gd name="T115" fmla="*/ 235 h 63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</a:cxnLst>
                            <a:rect l="0" t="0" r="r" b="b"/>
                            <a:pathLst>
                              <a:path w="630" h="630">
                                <a:moveTo>
                                  <a:pt x="315" y="0"/>
                                </a:moveTo>
                                <a:lnTo>
                                  <a:pt x="243" y="8"/>
                                </a:lnTo>
                                <a:lnTo>
                                  <a:pt x="176" y="32"/>
                                </a:lnTo>
                                <a:lnTo>
                                  <a:pt x="118" y="69"/>
                                </a:lnTo>
                                <a:lnTo>
                                  <a:pt x="69" y="118"/>
                                </a:lnTo>
                                <a:lnTo>
                                  <a:pt x="32" y="176"/>
                                </a:lnTo>
                                <a:lnTo>
                                  <a:pt x="8" y="243"/>
                                </a:lnTo>
                                <a:lnTo>
                                  <a:pt x="0" y="315"/>
                                </a:lnTo>
                                <a:lnTo>
                                  <a:pt x="8" y="387"/>
                                </a:lnTo>
                                <a:lnTo>
                                  <a:pt x="32" y="453"/>
                                </a:lnTo>
                                <a:lnTo>
                                  <a:pt x="69" y="512"/>
                                </a:lnTo>
                                <a:lnTo>
                                  <a:pt x="118" y="560"/>
                                </a:lnTo>
                                <a:lnTo>
                                  <a:pt x="176" y="597"/>
                                </a:lnTo>
                                <a:lnTo>
                                  <a:pt x="243" y="621"/>
                                </a:lnTo>
                                <a:lnTo>
                                  <a:pt x="315" y="629"/>
                                </a:lnTo>
                                <a:lnTo>
                                  <a:pt x="387" y="621"/>
                                </a:lnTo>
                                <a:lnTo>
                                  <a:pt x="453" y="597"/>
                                </a:lnTo>
                                <a:lnTo>
                                  <a:pt x="512" y="560"/>
                                </a:lnTo>
                                <a:lnTo>
                                  <a:pt x="560" y="512"/>
                                </a:lnTo>
                                <a:lnTo>
                                  <a:pt x="598" y="453"/>
                                </a:lnTo>
                                <a:lnTo>
                                  <a:pt x="621" y="387"/>
                                </a:lnTo>
                                <a:lnTo>
                                  <a:pt x="629" y="315"/>
                                </a:lnTo>
                                <a:lnTo>
                                  <a:pt x="621" y="243"/>
                                </a:lnTo>
                                <a:lnTo>
                                  <a:pt x="598" y="176"/>
                                </a:lnTo>
                                <a:lnTo>
                                  <a:pt x="560" y="118"/>
                                </a:lnTo>
                                <a:lnTo>
                                  <a:pt x="512" y="69"/>
                                </a:lnTo>
                                <a:lnTo>
                                  <a:pt x="453" y="32"/>
                                </a:lnTo>
                                <a:lnTo>
                                  <a:pt x="387" y="8"/>
                                </a:lnTo>
                                <a:lnTo>
                                  <a:pt x="31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DEB1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9" name="AutoShape 138"/>
                        <wps:cNvSpPr>
                          <a:spLocks/>
                        </wps:cNvSpPr>
                        <wps:spPr bwMode="auto">
                          <a:xfrm>
                            <a:off x="1724" y="305"/>
                            <a:ext cx="87" cy="497"/>
                          </a:xfrm>
                          <a:custGeom>
                            <a:avLst/>
                            <a:gdLst>
                              <a:gd name="T0" fmla="+- 0 1809 1725"/>
                              <a:gd name="T1" fmla="*/ T0 w 87"/>
                              <a:gd name="T2" fmla="+- 0 721 305"/>
                              <a:gd name="T3" fmla="*/ 721 h 497"/>
                              <a:gd name="T4" fmla="+- 0 1727 1725"/>
                              <a:gd name="T5" fmla="*/ T4 w 87"/>
                              <a:gd name="T6" fmla="+- 0 721 305"/>
                              <a:gd name="T7" fmla="*/ 721 h 497"/>
                              <a:gd name="T8" fmla="+- 0 1727 1725"/>
                              <a:gd name="T9" fmla="*/ T8 w 87"/>
                              <a:gd name="T10" fmla="+- 0 802 305"/>
                              <a:gd name="T11" fmla="*/ 802 h 497"/>
                              <a:gd name="T12" fmla="+- 0 1809 1725"/>
                              <a:gd name="T13" fmla="*/ T12 w 87"/>
                              <a:gd name="T14" fmla="+- 0 802 305"/>
                              <a:gd name="T15" fmla="*/ 802 h 497"/>
                              <a:gd name="T16" fmla="+- 0 1809 1725"/>
                              <a:gd name="T17" fmla="*/ T16 w 87"/>
                              <a:gd name="T18" fmla="+- 0 721 305"/>
                              <a:gd name="T19" fmla="*/ 721 h 497"/>
                              <a:gd name="T20" fmla="+- 0 1811 1725"/>
                              <a:gd name="T21" fmla="*/ T20 w 87"/>
                              <a:gd name="T22" fmla="+- 0 305 305"/>
                              <a:gd name="T23" fmla="*/ 305 h 497"/>
                              <a:gd name="T24" fmla="+- 0 1725 1725"/>
                              <a:gd name="T25" fmla="*/ T24 w 87"/>
                              <a:gd name="T26" fmla="+- 0 305 305"/>
                              <a:gd name="T27" fmla="*/ 305 h 497"/>
                              <a:gd name="T28" fmla="+- 0 1740 1725"/>
                              <a:gd name="T29" fmla="*/ T28 w 87"/>
                              <a:gd name="T30" fmla="+- 0 656 305"/>
                              <a:gd name="T31" fmla="*/ 656 h 497"/>
                              <a:gd name="T32" fmla="+- 0 1796 1725"/>
                              <a:gd name="T33" fmla="*/ T32 w 87"/>
                              <a:gd name="T34" fmla="+- 0 656 305"/>
                              <a:gd name="T35" fmla="*/ 656 h 497"/>
                              <a:gd name="T36" fmla="+- 0 1811 1725"/>
                              <a:gd name="T37" fmla="*/ T36 w 87"/>
                              <a:gd name="T38" fmla="+- 0 305 305"/>
                              <a:gd name="T39" fmla="*/ 305 h 49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87" h="497">
                                <a:moveTo>
                                  <a:pt x="84" y="416"/>
                                </a:moveTo>
                                <a:lnTo>
                                  <a:pt x="2" y="416"/>
                                </a:lnTo>
                                <a:lnTo>
                                  <a:pt x="2" y="497"/>
                                </a:lnTo>
                                <a:lnTo>
                                  <a:pt x="84" y="497"/>
                                </a:lnTo>
                                <a:lnTo>
                                  <a:pt x="84" y="416"/>
                                </a:lnTo>
                                <a:close/>
                                <a:moveTo>
                                  <a:pt x="86" y="0"/>
                                </a:moveTo>
                                <a:lnTo>
                                  <a:pt x="0" y="0"/>
                                </a:lnTo>
                                <a:lnTo>
                                  <a:pt x="15" y="351"/>
                                </a:lnTo>
                                <a:lnTo>
                                  <a:pt x="71" y="351"/>
                                </a:lnTo>
                                <a:lnTo>
                                  <a:pt x="8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1020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0" name="Text Box 137"/>
                        <wps:cNvSpPr txBox="1">
                          <a:spLocks noChangeArrowheads="1"/>
                        </wps:cNvSpPr>
                        <wps:spPr bwMode="auto">
                          <a:xfrm>
                            <a:off x="1126" y="169"/>
                            <a:ext cx="8965" cy="10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BDD9A92" w14:textId="398A1576" w:rsidR="00D40802" w:rsidRDefault="002B41F3">
                              <w:pPr>
                                <w:spacing w:before="191" w:line="427" w:lineRule="exact"/>
                                <w:ind w:left="1325"/>
                                <w:rPr>
                                  <w:b/>
                                  <w:sz w:val="36"/>
                                </w:rPr>
                              </w:pPr>
                              <w:r w:rsidRPr="002B41F3">
                                <w:rPr>
                                  <w:b/>
                                  <w:color w:val="FFFFFF"/>
                                  <w:w w:val="70"/>
                                  <w:sz w:val="36"/>
                                </w:rPr>
                                <w:t>SOUVISEJÍCÍ PŘÍPAD: STOUPENCI PAVÍ GENERACE</w:t>
                              </w:r>
                            </w:p>
                            <w:p w14:paraId="6F7FB006" w14:textId="1379D1A0" w:rsidR="00D40802" w:rsidRDefault="00971057">
                              <w:pPr>
                                <w:spacing w:line="259" w:lineRule="exact"/>
                                <w:ind w:left="1325"/>
                                <w:rPr>
                                  <w:rFonts w:ascii="Arial Narrow"/>
                                </w:rPr>
                              </w:pPr>
                              <w:r>
                                <w:rPr>
                                  <w:b/>
                                  <w:color w:val="FFFFFF"/>
                                  <w:w w:val="95"/>
                                  <w:lang w:val="cs-CZ"/>
                                </w:rPr>
                                <w:t>Myanmarský trestní zákoník</w:t>
                              </w:r>
                              <w:r w:rsidR="00B37EF7" w:rsidRPr="004C4FD8">
                                <w:rPr>
                                  <w:b/>
                                  <w:color w:val="FFFFFF"/>
                                  <w:w w:val="95"/>
                                  <w:lang w:val="cs-CZ"/>
                                </w:rPr>
                                <w:t xml:space="preserve"> </w:t>
                              </w:r>
                              <w:r w:rsidR="004C4FD8" w:rsidRPr="004C4FD8">
                                <w:rPr>
                                  <w:rFonts w:ascii="Arial Narrow"/>
                                  <w:color w:val="FFFFFF"/>
                                  <w:lang w:val="cs-CZ"/>
                                </w:rPr>
                                <w:t>–</w:t>
                              </w:r>
                              <w:r w:rsidR="00B37EF7" w:rsidRPr="004C4FD8">
                                <w:rPr>
                                  <w:rFonts w:ascii="Arial Narrow"/>
                                  <w:color w:val="FFFFFF"/>
                                  <w:lang w:val="cs-CZ"/>
                                </w:rPr>
                                <w:t xml:space="preserve"> </w:t>
                              </w:r>
                              <w:r w:rsidR="00277BC6">
                                <w:rPr>
                                  <w:rFonts w:ascii="Arial Narrow"/>
                                  <w:color w:val="FFFFFF"/>
                                  <w:w w:val="95"/>
                                  <w:lang w:val="cs-CZ"/>
                                </w:rPr>
                                <w:t>§</w:t>
                              </w:r>
                              <w:r w:rsidR="00277BC6">
                                <w:rPr>
                                  <w:rFonts w:ascii="Arial Narrow"/>
                                  <w:color w:val="FFFFFF"/>
                                  <w:w w:val="95"/>
                                </w:rPr>
                                <w:t xml:space="preserve"> </w:t>
                              </w:r>
                              <w:r w:rsidR="00B37EF7">
                                <w:rPr>
                                  <w:rFonts w:ascii="Arial Narrow"/>
                                  <w:color w:val="FFFFFF"/>
                                  <w:w w:val="95"/>
                                </w:rPr>
                                <w:t xml:space="preserve">332 &amp; </w:t>
                              </w:r>
                              <w:r w:rsidR="00277BC6">
                                <w:rPr>
                                  <w:rFonts w:ascii="Arial Narrow"/>
                                  <w:color w:val="FFFFFF"/>
                                  <w:w w:val="95"/>
                                </w:rPr>
                                <w:t>§</w:t>
                              </w:r>
                              <w:r w:rsidR="00277BC6">
                                <w:rPr>
                                  <w:rFonts w:ascii="Arial Narrow"/>
                                  <w:color w:val="FFFFFF"/>
                                  <w:w w:val="95"/>
                                </w:rPr>
                                <w:t xml:space="preserve"> </w:t>
                              </w:r>
                              <w:r w:rsidR="00B37EF7">
                                <w:rPr>
                                  <w:rFonts w:ascii="Arial Narrow"/>
                                  <w:color w:val="FFFFFF"/>
                                  <w:w w:val="95"/>
                                </w:rPr>
                                <w:t>353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36" o:spid="_x0000_s1047" style="position:absolute;margin-left:56.35pt;margin-top:8.5pt;width:448.25pt;height:54.05pt;z-index:-251652096;mso-wrap-distance-left:0;mso-wrap-distance-right:0;mso-position-horizontal-relative:page;mso-position-vertical-relative:text" coordorigin="1127,170" coordsize="8965,10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">
                <v:line id="Line 142" o:spid="_x0000_s1048" style="position:absolute;visibility:visible;mso-wrap-style:square" from="1814,1220" to="10091,122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3IJQMQAAADbAAAADwAAAGRycy9kb3ducmV2LnhtbESPQWvCQBSE74L/YXlCL6Vu1FokuooI&#10;oXrUSqG3R/aZRLNvY3Y10V/vCgWPw8x8w8wWrSnFlWpXWFYw6EcgiFOrC84U7H+SjwkI55E1lpZJ&#10;wY0cLObdzgxjbRve0nXnMxEg7GJUkHtfxVK6NCeDrm8r4uAdbG3QB1lnUtfYBLgp5TCKvqTBgsNC&#10;jhWtckpPu4tRgL/n79tf1HxuLkk5GiTp/X2THJV667XLKQhPrX+F/9trrWAyhueX8APk/A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/cglAxAAAANsAAAAPAAAAAAAAAAAA&#10;AAAAAKECAABkcnMvZG93bnJldi54bWxQSwUGAAAAAAQABAD5AAAAkgMAAAAA&#10;" strokecolor="#a5abad" strokeweight="3pt"/>
                <v:rect id="Rectangle 141" o:spid="_x0000_s1049" style="position:absolute;left:1813;top:198;width:8142;height:102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W1o4sQA&#10;AADbAAAADwAAAGRycy9kb3ducmV2LnhtbESPQWvCQBSE70L/w/IKXkQ3WhSJrlJKS4vgwVTB4yP7&#10;zKbNvo3ZrYn/3hWEHoeZ+YZZrjtbiQs1vnSsYDxKQBDnTpdcKNh/fwznIHxA1lg5JgVX8rBePfWW&#10;mGrX8o4uWShEhLBPUYEJoU6l9Lkhi37kauLonVxjMUTZFFI32Ea4reQkSWbSYslxwWBNb4by3+zP&#10;KsiyzwOfN+8/R1Pwpn2hQbKdklL95+51ASJQF/7Dj/aXVjCfwf1L/AFyd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ltaOLEAAAA2wAAAA8AAAAAAAAAAAAAAAAAmAIAAGRycy9k&#10;b3ducmV2LnhtbFBLBQYAAAAABAAEAPUAAACJAwAAAAA=&#10;" fillcolor="#a5aaac" stroked="f"/>
                <v:shape id="AutoShape 140" o:spid="_x0000_s1050" style="position:absolute;left:1126;top:169;width:1021;height:1021;visibility:visible;mso-wrap-style:square;v-text-anchor:top" coordsize="1021,102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XXOXMQA&#10;AADbAAAADwAAAGRycy9kb3ducmV2LnhtbESPQWvCQBSE74L/YXmF3uqmLdUQXYMUSoIHUSP0+pp9&#10;JsHs2zS7avrvXaHgcZiZb5hFOphWXKh3jWUFr5MIBHFpdcOVgkPx9RKDcB5ZY2uZFPyRg3Q5Hi0w&#10;0fbKO7rsfSUChF2CCmrvu0RKV9Zk0E1sRxy8o+0N+iD7SuoerwFuWvkWRVNpsOGwUGNHnzWVp/3Z&#10;KCh+p2b7/f6RbdbVT2QymZ1yz0o9Pw2rOQhPg3+E/9u5VhDP4P4l/AC5vA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F1zlzEAAAA2wAAAA8AAAAAAAAAAAAAAAAAmAIAAGRycy9k&#10;b3ducmV2LnhtbFBLBQYAAAAABAAEAPUAAACJAwAAAAA=&#10;" path="m914,117r-273,l711,126r63,26l827,193r41,54l894,309r10,70l894,449r-26,63l827,565r-53,41l711,632r-70,10l291,642,,933r87,87l379,729r,-46l395,667r490,l909,647r47,-56l991,527r22,-71l1020,379r-7,-76l991,232,956,167,914,117xm885,667r-490,l448,705r59,29l572,752r69,6l718,751r71,-22l853,694r32,-27xm641,l565,8,493,30,429,65r-56,46l327,167r-35,65l270,303r-8,76l268,448r18,65l315,572r38,54l337,642r304,l571,632,509,606,455,565,414,512,388,449r-9,-70l388,309r26,-62l455,193r54,-41l571,126r70,-9l914,117r-5,-6l853,65,789,30,718,8,641,xe" fillcolor="#010202" stroked="f">
                  <v:path arrowok="t" o:connecttype="custom" o:connectlocs="641,287;774,322;868,417;904,549;868,682;774,776;641,812;0,1103;379,899;395,837;909,817;991,697;1020,549;991,402;914,287;395,837;507,904;641,928;789,899;885,837;565,178;429,235;327,337;270,473;268,618;315,742;337,812;571,802;455,735;388,619;388,479;455,363;571,296;914,287;853,235;718,178" o:connectangles="0,0,0,0,0,0,0,0,0,0,0,0,0,0,0,0,0,0,0,0,0,0,0,0,0,0,0,0,0,0,0,0,0,0,0,0"/>
                </v:shape>
                <v:shape id="Freeform 139" o:spid="_x0000_s1051" style="position:absolute;left:1451;top:235;width:630;height:630;visibility:visible;mso-wrap-style:square;v-text-anchor:top" coordsize="630,6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IiWvsEA&#10;AADbAAAADwAAAGRycy9kb3ducmV2LnhtbERPzWrCQBC+F/oOyxR6Ed3UlqAxGymlBZEe/HuAITsm&#10;wexsmtma+Pbdg9Djx/efr0fXqiv10ng28DJLQBGX3jZcGTgdv6YLUBKQLbaeycCNBNbF40OOmfUD&#10;7+l6CJWKISwZGqhD6DKtpazJocx8Rxy5s+8dhgj7StsehxjuWj1PklQ7bDg21NjRR03l5fDrDGj8&#10;PO3kezuR17d0Miyb8mfOYszz0/i+AhVoDP/iu3tjDSzi2Pgl/gBd/A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yIlr7BAAAA2wAAAA8AAAAAAAAAAAAAAAAAmAIAAGRycy9kb3du&#10;cmV2LnhtbFBLBQYAAAAABAAEAPUAAACGAwAAAAA=&#10;" path="m315,l243,8,176,32,118,69,69,118,32,176,8,243,,315r8,72l32,453r37,59l118,560r58,37l243,621r72,8l387,621r66,-24l512,560r48,-48l598,453r23,-66l629,315r-8,-72l598,176,560,118,512,69,453,32,387,8,315,xe" fillcolor="#fdeb19" stroked="f">
                  <v:path arrowok="t" o:connecttype="custom" o:connectlocs="315,235;243,243;176,267;118,304;69,353;32,411;8,478;0,550;8,622;32,688;69,747;118,795;176,832;243,856;315,864;387,856;453,832;512,795;560,747;598,688;621,622;629,550;621,478;598,411;560,353;512,304;453,267;387,243;315,235" o:connectangles="0,0,0,0,0,0,0,0,0,0,0,0,0,0,0,0,0,0,0,0,0,0,0,0,0,0,0,0,0"/>
                </v:shape>
                <v:shape id="AutoShape 138" o:spid="_x0000_s1052" style="position:absolute;left:1724;top:305;width:87;height:497;visibility:visible;mso-wrap-style:square;v-text-anchor:top" coordsize="87,49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mHdXcQA&#10;AADbAAAADwAAAGRycy9kb3ducmV2LnhtbESPT2sCMRTE7wW/Q3hCbzVrKa2uRhGxpZZe6r/zY/PM&#10;Lm5eliTdXb+9EQo9DjPzG2a+7G0tWvKhcqxgPMpAEBdOV2wUHPbvTxMQISJrrB2TgisFWC4GD3PM&#10;tev4h9pdNCJBOOSooIyxyaUMRUkWw8g1xMk7O28xJumN1B67BLe1fM6yV2mx4rRQYkPrkorL7tcq&#10;+Agv2aZvzhvXvp2OX9tvY7zplHoc9qsZiEh9/A//tT+1gskU7l/SD5CLG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ph3V3EAAAA2wAAAA8AAAAAAAAAAAAAAAAAmAIAAGRycy9k&#10;b3ducmV2LnhtbFBLBQYAAAAABAAEAPUAAACJAwAAAAA=&#10;" path="m84,416r-82,l2,497r82,l84,416xm86,l,,15,351r56,l86,xe" fillcolor="#010202" stroked="f">
                  <v:path arrowok="t" o:connecttype="custom" o:connectlocs="84,721;2,721;2,802;84,802;84,721;86,305;0,305;15,656;71,656;86,305" o:connectangles="0,0,0,0,0,0,0,0,0,0"/>
                </v:shape>
                <v:shape id="Text Box 137" o:spid="_x0000_s1053" type="#_x0000_t202" style="position:absolute;left:1126;top:169;width:8965;height:108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Oqh7cAA&#10;AADbAAAADwAAAGRycy9kb3ducmV2LnhtbERPTYvCMBC9C/sfwgh7s6keRLtGkWUFQVis9bDH2WZs&#10;g82kNlHrvzcHwePjfS9WvW3EjTpvHCsYJykI4tJpw5WCY7EZzUD4gKyxcUwKHuRhtfwYLDDT7s45&#10;3Q6hEjGEfYYK6hDaTEpf1mTRJ64ljtzJdRZDhF0ldYf3GG4bOUnTqbRoODbU2NJ3TeX5cLUK1n+c&#10;/5jL7/8+P+WmKOYp76ZnpT6H/foLRKA+vMUv91YrmMf18Uv8AXL5B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eOqh7cAAAADbAAAADwAAAAAAAAAAAAAAAACYAgAAZHJzL2Rvd25y&#10;ZXYueG1sUEsFBgAAAAAEAAQA9QAAAIUDAAAAAA==&#10;" filled="f" stroked="f">
                  <v:textbox inset="0,0,0,0">
                    <w:txbxContent>
                      <w:p w14:paraId="2BDD9A92" w14:textId="398A1576" w:rsidR="00D40802" w:rsidRDefault="002B41F3">
                        <w:pPr>
                          <w:spacing w:before="191" w:line="427" w:lineRule="exact"/>
                          <w:ind w:left="1325"/>
                          <w:rPr>
                            <w:b/>
                            <w:sz w:val="36"/>
                          </w:rPr>
                        </w:pPr>
                        <w:r w:rsidRPr="002B41F3">
                          <w:rPr>
                            <w:b/>
                            <w:color w:val="FFFFFF"/>
                            <w:w w:val="70"/>
                            <w:sz w:val="36"/>
                          </w:rPr>
                          <w:t>SOUVISEJÍCÍ PŘÍPAD: STOUPENCI PAVÍ GENERACE</w:t>
                        </w:r>
                      </w:p>
                      <w:p w14:paraId="6F7FB006" w14:textId="1379D1A0" w:rsidR="00D40802" w:rsidRDefault="00971057">
                        <w:pPr>
                          <w:spacing w:line="259" w:lineRule="exact"/>
                          <w:ind w:left="1325"/>
                          <w:rPr>
                            <w:rFonts w:ascii="Arial Narrow"/>
                          </w:rPr>
                        </w:pPr>
                        <w:r>
                          <w:rPr>
                            <w:b/>
                            <w:color w:val="FFFFFF"/>
                            <w:w w:val="95"/>
                            <w:lang w:val="cs-CZ"/>
                          </w:rPr>
                          <w:t>Myanmarský trestní zákoník</w:t>
                        </w:r>
                        <w:r w:rsidR="00B37EF7" w:rsidRPr="004C4FD8">
                          <w:rPr>
                            <w:b/>
                            <w:color w:val="FFFFFF"/>
                            <w:w w:val="95"/>
                            <w:lang w:val="cs-CZ"/>
                          </w:rPr>
                          <w:t xml:space="preserve"> </w:t>
                        </w:r>
                        <w:r w:rsidR="004C4FD8" w:rsidRPr="004C4FD8">
                          <w:rPr>
                            <w:rFonts w:ascii="Arial Narrow"/>
                            <w:color w:val="FFFFFF"/>
                            <w:lang w:val="cs-CZ"/>
                          </w:rPr>
                          <w:t>–</w:t>
                        </w:r>
                        <w:r w:rsidR="00B37EF7" w:rsidRPr="004C4FD8">
                          <w:rPr>
                            <w:rFonts w:ascii="Arial Narrow"/>
                            <w:color w:val="FFFFFF"/>
                            <w:lang w:val="cs-CZ"/>
                          </w:rPr>
                          <w:t xml:space="preserve"> </w:t>
                        </w:r>
                        <w:r w:rsidR="00277BC6">
                          <w:rPr>
                            <w:rFonts w:ascii="Arial Narrow"/>
                            <w:color w:val="FFFFFF"/>
                            <w:w w:val="95"/>
                            <w:lang w:val="cs-CZ"/>
                          </w:rPr>
                          <w:t>§</w:t>
                        </w:r>
                        <w:r w:rsidR="00277BC6">
                          <w:rPr>
                            <w:rFonts w:ascii="Arial Narrow"/>
                            <w:color w:val="FFFFFF"/>
                            <w:w w:val="95"/>
                          </w:rPr>
                          <w:t xml:space="preserve"> </w:t>
                        </w:r>
                        <w:r w:rsidR="00B37EF7">
                          <w:rPr>
                            <w:rFonts w:ascii="Arial Narrow"/>
                            <w:color w:val="FFFFFF"/>
                            <w:w w:val="95"/>
                          </w:rPr>
                          <w:t xml:space="preserve">332 &amp; </w:t>
                        </w:r>
                        <w:r w:rsidR="00277BC6">
                          <w:rPr>
                            <w:rFonts w:ascii="Arial Narrow"/>
                            <w:color w:val="FFFFFF"/>
                            <w:w w:val="95"/>
                          </w:rPr>
                          <w:t>§</w:t>
                        </w:r>
                        <w:r w:rsidR="00277BC6">
                          <w:rPr>
                            <w:rFonts w:ascii="Arial Narrow"/>
                            <w:color w:val="FFFFFF"/>
                            <w:w w:val="95"/>
                          </w:rPr>
                          <w:t xml:space="preserve"> </w:t>
                        </w:r>
                        <w:r w:rsidR="00B37EF7">
                          <w:rPr>
                            <w:rFonts w:ascii="Arial Narrow"/>
                            <w:color w:val="FFFFFF"/>
                            <w:w w:val="95"/>
                          </w:rPr>
                          <w:t>353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1090BFFB" w14:textId="77777777" w:rsidR="00D40802" w:rsidRPr="00254D48" w:rsidRDefault="00D40802">
      <w:pPr>
        <w:pStyle w:val="Zkladntext"/>
        <w:spacing w:before="2"/>
        <w:rPr>
          <w:rFonts w:ascii="Century Gothic"/>
          <w:i/>
          <w:sz w:val="4"/>
          <w:lang w:val="cs-CZ"/>
        </w:rPr>
      </w:pPr>
    </w:p>
    <w:p w14:paraId="1C21C5F2" w14:textId="77777777" w:rsidR="00D40802" w:rsidRPr="00254D48" w:rsidRDefault="00F93559">
      <w:pPr>
        <w:pStyle w:val="Zkladntext"/>
        <w:ind w:left="1814"/>
        <w:rPr>
          <w:rFonts w:ascii="Century Gothic"/>
          <w:sz w:val="20"/>
          <w:lang w:val="cs-CZ"/>
        </w:rPr>
      </w:pPr>
      <w:r w:rsidRPr="00254D48">
        <w:rPr>
          <w:rFonts w:ascii="Century Gothic"/>
          <w:noProof/>
          <w:sz w:val="20"/>
          <w:lang w:val="cs-CZ" w:eastAsia="cs-CZ" w:bidi="ar-SA"/>
        </w:rPr>
        <mc:AlternateContent>
          <mc:Choice Requires="wps">
            <w:drawing>
              <wp:inline distT="0" distB="0" distL="0" distR="0" wp14:anchorId="121230F5" wp14:editId="693EBD02">
                <wp:extent cx="5256530" cy="2216150"/>
                <wp:effectExtent l="0" t="0" r="1270" b="0"/>
                <wp:docPr id="83" name="Text Box 1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6530" cy="2216150"/>
                        </a:xfrm>
                        <a:prstGeom prst="rect">
                          <a:avLst/>
                        </a:prstGeom>
                        <a:solidFill>
                          <a:srgbClr val="FFFBD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36C7068" w14:textId="5F6222DF" w:rsidR="00416657" w:rsidRDefault="00416657">
                            <w:pPr>
                              <w:spacing w:before="121" w:line="237" w:lineRule="auto"/>
                              <w:ind w:left="283" w:right="283"/>
                              <w:rPr>
                                <w:sz w:val="18"/>
                                <w:lang w:val="cs-CZ"/>
                              </w:rPr>
                            </w:pPr>
                            <w:r w:rsidRPr="00DE03FE">
                              <w:rPr>
                                <w:sz w:val="18"/>
                                <w:lang w:val="cs-CZ"/>
                              </w:rPr>
                              <w:t xml:space="preserve">Zatčení </w:t>
                            </w:r>
                            <w:r w:rsidR="00037E3F" w:rsidRPr="00DE03FE">
                              <w:rPr>
                                <w:sz w:val="18"/>
                                <w:lang w:val="cs-CZ"/>
                              </w:rPr>
                              <w:t xml:space="preserve">členů skupiny </w:t>
                            </w:r>
                            <w:r w:rsidRPr="00DE03FE">
                              <w:rPr>
                                <w:sz w:val="18"/>
                                <w:lang w:val="cs-CZ"/>
                              </w:rPr>
                              <w:t xml:space="preserve">Paví generace způsobilo </w:t>
                            </w:r>
                            <w:r w:rsidR="00037E3F" w:rsidRPr="00DE03FE">
                              <w:rPr>
                                <w:sz w:val="18"/>
                                <w:lang w:val="cs-CZ"/>
                              </w:rPr>
                              <w:t xml:space="preserve">značné pobouření mezi </w:t>
                            </w:r>
                            <w:r w:rsidR="0067580E">
                              <w:rPr>
                                <w:sz w:val="18"/>
                                <w:lang w:val="cs-CZ"/>
                              </w:rPr>
                              <w:t xml:space="preserve">občanskými </w:t>
                            </w:r>
                            <w:r w:rsidR="00037E3F" w:rsidRPr="00DE03FE">
                              <w:rPr>
                                <w:sz w:val="18"/>
                                <w:lang w:val="cs-CZ"/>
                              </w:rPr>
                              <w:t>aktivisty</w:t>
                            </w:r>
                            <w:r w:rsidRPr="00DE03FE">
                              <w:rPr>
                                <w:sz w:val="18"/>
                                <w:lang w:val="cs-CZ"/>
                              </w:rPr>
                              <w:t xml:space="preserve"> v</w:t>
                            </w:r>
                            <w:r w:rsidR="0067580E">
                              <w:rPr>
                                <w:sz w:val="18"/>
                                <w:lang w:val="cs-CZ"/>
                              </w:rPr>
                              <w:t> </w:t>
                            </w:r>
                            <w:r w:rsidR="005C2C7B" w:rsidRPr="005C2C7B">
                              <w:rPr>
                                <w:sz w:val="18"/>
                                <w:lang w:val="cs-CZ"/>
                              </w:rPr>
                              <w:t>Rangún</w:t>
                            </w:r>
                            <w:r w:rsidRPr="00DE03FE">
                              <w:rPr>
                                <w:sz w:val="18"/>
                                <w:lang w:val="cs-CZ"/>
                              </w:rPr>
                              <w:t xml:space="preserve">u. Jako </w:t>
                            </w:r>
                            <w:r w:rsidR="007A7BDD" w:rsidRPr="00DE03FE">
                              <w:rPr>
                                <w:sz w:val="18"/>
                                <w:lang w:val="cs-CZ"/>
                              </w:rPr>
                              <w:t xml:space="preserve">projev </w:t>
                            </w:r>
                            <w:r w:rsidRPr="00DE03FE">
                              <w:rPr>
                                <w:sz w:val="18"/>
                                <w:lang w:val="cs-CZ"/>
                              </w:rPr>
                              <w:t xml:space="preserve">solidarity se </w:t>
                            </w:r>
                            <w:r w:rsidR="0067580E">
                              <w:rPr>
                                <w:sz w:val="18"/>
                                <w:lang w:val="cs-CZ"/>
                              </w:rPr>
                              <w:t xml:space="preserve">dne </w:t>
                            </w:r>
                            <w:r w:rsidRPr="00DE03FE">
                              <w:rPr>
                                <w:sz w:val="18"/>
                                <w:lang w:val="cs-CZ"/>
                              </w:rPr>
                              <w:t xml:space="preserve">20. května 2019 shromáždila skupina aktivistů na městském soudu v </w:t>
                            </w:r>
                            <w:proofErr w:type="spellStart"/>
                            <w:r w:rsidRPr="00DE03FE">
                              <w:rPr>
                                <w:sz w:val="18"/>
                                <w:lang w:val="cs-CZ"/>
                              </w:rPr>
                              <w:t>Botahtaungu</w:t>
                            </w:r>
                            <w:proofErr w:type="spellEnd"/>
                            <w:r w:rsidRPr="00DE03FE">
                              <w:rPr>
                                <w:sz w:val="18"/>
                                <w:lang w:val="cs-CZ"/>
                              </w:rPr>
                              <w:t xml:space="preserve">, aby se zúčastnila soudního </w:t>
                            </w:r>
                            <w:r w:rsidR="00497536" w:rsidRPr="00DE03FE">
                              <w:rPr>
                                <w:sz w:val="18"/>
                                <w:lang w:val="cs-CZ"/>
                              </w:rPr>
                              <w:t>slyšení</w:t>
                            </w:r>
                            <w:r w:rsidRPr="00DE03FE">
                              <w:rPr>
                                <w:sz w:val="18"/>
                                <w:lang w:val="cs-CZ"/>
                              </w:rPr>
                              <w:t>. Zadrž</w:t>
                            </w:r>
                            <w:r w:rsidR="005B25C6" w:rsidRPr="00DE03FE">
                              <w:rPr>
                                <w:sz w:val="18"/>
                                <w:lang w:val="cs-CZ"/>
                              </w:rPr>
                              <w:t>e</w:t>
                            </w:r>
                            <w:r w:rsidRPr="00DE03FE">
                              <w:rPr>
                                <w:sz w:val="18"/>
                                <w:lang w:val="cs-CZ"/>
                              </w:rPr>
                              <w:t xml:space="preserve">ní měli k soudu přijet v </w:t>
                            </w:r>
                            <w:r w:rsidR="009E5A2D">
                              <w:rPr>
                                <w:sz w:val="18"/>
                                <w:lang w:val="cs-CZ"/>
                              </w:rPr>
                              <w:t>jednu</w:t>
                            </w:r>
                            <w:r w:rsidRPr="00DE03FE">
                              <w:rPr>
                                <w:sz w:val="18"/>
                                <w:lang w:val="cs-CZ"/>
                              </w:rPr>
                              <w:t xml:space="preserve"> hodinu odpoledne, ale zpozdili se přibližně dvě hodiny. Když dorazili, řekli svým stoupencům, že přijeli pozdě, protože </w:t>
                            </w:r>
                            <w:r w:rsidR="005B25C6" w:rsidRPr="00DE03FE">
                              <w:rPr>
                                <w:sz w:val="18"/>
                                <w:lang w:val="cs-CZ"/>
                              </w:rPr>
                              <w:t xml:space="preserve">je </w:t>
                            </w:r>
                            <w:r w:rsidRPr="00DE03FE">
                              <w:rPr>
                                <w:sz w:val="18"/>
                                <w:lang w:val="cs-CZ"/>
                              </w:rPr>
                              <w:t>policie spoutala</w:t>
                            </w:r>
                            <w:r w:rsidR="00BC20FE" w:rsidRPr="00DE03FE">
                              <w:rPr>
                                <w:sz w:val="18"/>
                                <w:lang w:val="cs-CZ"/>
                              </w:rPr>
                              <w:t xml:space="preserve"> s využitím síly</w:t>
                            </w:r>
                            <w:r w:rsidRPr="00DE03FE">
                              <w:rPr>
                                <w:sz w:val="18"/>
                                <w:lang w:val="cs-CZ"/>
                              </w:rPr>
                              <w:t xml:space="preserve">, aby je přivedla k soudu. Když </w:t>
                            </w:r>
                            <w:r w:rsidR="003232A8">
                              <w:rPr>
                                <w:sz w:val="18"/>
                                <w:lang w:val="cs-CZ"/>
                              </w:rPr>
                              <w:t xml:space="preserve">se </w:t>
                            </w:r>
                            <w:r w:rsidRPr="00DE03FE">
                              <w:rPr>
                                <w:sz w:val="18"/>
                                <w:lang w:val="cs-CZ"/>
                              </w:rPr>
                              <w:t xml:space="preserve">policie </w:t>
                            </w:r>
                            <w:r w:rsidR="003232A8">
                              <w:rPr>
                                <w:sz w:val="18"/>
                                <w:lang w:val="cs-CZ"/>
                              </w:rPr>
                              <w:t>snažila do</w:t>
                            </w:r>
                            <w:r w:rsidR="004B3776" w:rsidRPr="00DE03FE">
                              <w:rPr>
                                <w:sz w:val="18"/>
                                <w:lang w:val="cs-CZ"/>
                              </w:rPr>
                              <w:t>tlači</w:t>
                            </w:r>
                            <w:r w:rsidR="003232A8">
                              <w:rPr>
                                <w:sz w:val="18"/>
                                <w:lang w:val="cs-CZ"/>
                              </w:rPr>
                              <w:t>t</w:t>
                            </w:r>
                            <w:r w:rsidR="004B3776" w:rsidRPr="00DE03FE">
                              <w:rPr>
                                <w:sz w:val="18"/>
                                <w:lang w:val="cs-CZ"/>
                              </w:rPr>
                              <w:t xml:space="preserve"> zadrženou </w:t>
                            </w:r>
                            <w:proofErr w:type="spellStart"/>
                            <w:r w:rsidRPr="00DE03FE">
                              <w:rPr>
                                <w:sz w:val="18"/>
                                <w:lang w:val="cs-CZ"/>
                              </w:rPr>
                              <w:t>Su</w:t>
                            </w:r>
                            <w:proofErr w:type="spellEnd"/>
                            <w:r w:rsidRPr="00DE03FE">
                              <w:rPr>
                                <w:sz w:val="18"/>
                                <w:lang w:val="cs-CZ"/>
                              </w:rPr>
                              <w:t xml:space="preserve"> </w:t>
                            </w:r>
                            <w:proofErr w:type="spellStart"/>
                            <w:r w:rsidRPr="00DE03FE">
                              <w:rPr>
                                <w:sz w:val="18"/>
                                <w:lang w:val="cs-CZ"/>
                              </w:rPr>
                              <w:t>Yadanar</w:t>
                            </w:r>
                            <w:proofErr w:type="spellEnd"/>
                            <w:r w:rsidRPr="00DE03FE">
                              <w:rPr>
                                <w:sz w:val="18"/>
                                <w:lang w:val="cs-CZ"/>
                              </w:rPr>
                              <w:t xml:space="preserve"> </w:t>
                            </w:r>
                            <w:proofErr w:type="spellStart"/>
                            <w:r w:rsidRPr="00DE03FE">
                              <w:rPr>
                                <w:sz w:val="18"/>
                                <w:lang w:val="cs-CZ"/>
                              </w:rPr>
                              <w:t>Myint</w:t>
                            </w:r>
                            <w:proofErr w:type="spellEnd"/>
                            <w:r w:rsidRPr="00DE03FE">
                              <w:rPr>
                                <w:sz w:val="18"/>
                                <w:lang w:val="cs-CZ"/>
                              </w:rPr>
                              <w:t xml:space="preserve"> do soudní místnosti, </w:t>
                            </w:r>
                            <w:r w:rsidR="00DE03FE" w:rsidRPr="00DE03FE">
                              <w:rPr>
                                <w:sz w:val="18"/>
                                <w:lang w:val="cs-CZ"/>
                              </w:rPr>
                              <w:t xml:space="preserve">nastal </w:t>
                            </w:r>
                            <w:r w:rsidRPr="00DE03FE">
                              <w:rPr>
                                <w:sz w:val="18"/>
                                <w:lang w:val="cs-CZ"/>
                              </w:rPr>
                              <w:t>chao</w:t>
                            </w:r>
                            <w:r w:rsidR="00DE03FE" w:rsidRPr="00DE03FE">
                              <w:rPr>
                                <w:sz w:val="18"/>
                                <w:lang w:val="cs-CZ"/>
                              </w:rPr>
                              <w:t>s</w:t>
                            </w:r>
                            <w:r w:rsidRPr="00DE03FE">
                              <w:rPr>
                                <w:sz w:val="18"/>
                                <w:lang w:val="cs-CZ"/>
                              </w:rPr>
                              <w:t xml:space="preserve"> a vypukla rvačka. Policista údajně utrpěl drobná zranění nosu a horního rtu.</w:t>
                            </w:r>
                          </w:p>
                          <w:p w14:paraId="36297290" w14:textId="1DC11300" w:rsidR="00DE03FE" w:rsidRPr="00DE03FE" w:rsidRDefault="00A43B63">
                            <w:pPr>
                              <w:spacing w:before="121" w:line="237" w:lineRule="auto"/>
                              <w:ind w:left="283" w:right="283"/>
                              <w:rPr>
                                <w:sz w:val="18"/>
                                <w:lang w:val="cs-CZ"/>
                              </w:rPr>
                            </w:pPr>
                            <w:r w:rsidRPr="00A43B63">
                              <w:rPr>
                                <w:sz w:val="18"/>
                                <w:lang w:val="cs-CZ"/>
                              </w:rPr>
                              <w:t xml:space="preserve">Pět stoupenců Paví generace, kteří byli přítomni – </w:t>
                            </w:r>
                            <w:proofErr w:type="spellStart"/>
                            <w:r w:rsidRPr="00A43B63">
                              <w:rPr>
                                <w:sz w:val="18"/>
                                <w:lang w:val="cs-CZ"/>
                              </w:rPr>
                              <w:t>Nilar</w:t>
                            </w:r>
                            <w:proofErr w:type="spellEnd"/>
                            <w:r w:rsidRPr="00A43B63">
                              <w:rPr>
                                <w:sz w:val="18"/>
                                <w:lang w:val="cs-CZ"/>
                              </w:rPr>
                              <w:t xml:space="preserve"> Thein (ž), </w:t>
                            </w:r>
                            <w:proofErr w:type="spellStart"/>
                            <w:r w:rsidRPr="00A43B63">
                              <w:rPr>
                                <w:sz w:val="18"/>
                                <w:lang w:val="cs-CZ"/>
                              </w:rPr>
                              <w:t>Naing</w:t>
                            </w:r>
                            <w:proofErr w:type="spellEnd"/>
                            <w:r w:rsidRPr="00A43B63">
                              <w:rPr>
                                <w:sz w:val="18"/>
                                <w:lang w:val="cs-CZ"/>
                              </w:rPr>
                              <w:t xml:space="preserve"> </w:t>
                            </w:r>
                            <w:proofErr w:type="spellStart"/>
                            <w:r w:rsidRPr="00A43B63">
                              <w:rPr>
                                <w:sz w:val="18"/>
                                <w:lang w:val="cs-CZ"/>
                              </w:rPr>
                              <w:t>Thu</w:t>
                            </w:r>
                            <w:proofErr w:type="spellEnd"/>
                            <w:r w:rsidRPr="00A43B63">
                              <w:rPr>
                                <w:sz w:val="18"/>
                                <w:lang w:val="cs-CZ"/>
                              </w:rPr>
                              <w:t xml:space="preserve"> (m), Min Han </w:t>
                            </w:r>
                            <w:proofErr w:type="spellStart"/>
                            <w:r w:rsidRPr="00A43B63">
                              <w:rPr>
                                <w:sz w:val="18"/>
                                <w:lang w:val="cs-CZ"/>
                              </w:rPr>
                              <w:t>Htet</w:t>
                            </w:r>
                            <w:proofErr w:type="spellEnd"/>
                            <w:r w:rsidRPr="00A43B63">
                              <w:rPr>
                                <w:sz w:val="18"/>
                                <w:lang w:val="cs-CZ"/>
                              </w:rPr>
                              <w:t xml:space="preserve"> (m), </w:t>
                            </w:r>
                            <w:proofErr w:type="spellStart"/>
                            <w:r w:rsidRPr="00A43B63">
                              <w:rPr>
                                <w:sz w:val="18"/>
                                <w:lang w:val="cs-CZ"/>
                              </w:rPr>
                              <w:t>Nan</w:t>
                            </w:r>
                            <w:proofErr w:type="spellEnd"/>
                            <w:r w:rsidRPr="00A43B63">
                              <w:rPr>
                                <w:sz w:val="18"/>
                                <w:lang w:val="cs-CZ"/>
                              </w:rPr>
                              <w:t xml:space="preserve"> Lin (m), a </w:t>
                            </w:r>
                            <w:proofErr w:type="spellStart"/>
                            <w:r w:rsidRPr="00A43B63">
                              <w:rPr>
                                <w:sz w:val="18"/>
                                <w:lang w:val="cs-CZ"/>
                              </w:rPr>
                              <w:t>Shar</w:t>
                            </w:r>
                            <w:proofErr w:type="spellEnd"/>
                            <w:r w:rsidRPr="00A43B63">
                              <w:rPr>
                                <w:sz w:val="18"/>
                                <w:lang w:val="cs-CZ"/>
                              </w:rPr>
                              <w:t xml:space="preserve"> </w:t>
                            </w:r>
                            <w:proofErr w:type="spellStart"/>
                            <w:r w:rsidRPr="00A43B63">
                              <w:rPr>
                                <w:sz w:val="18"/>
                                <w:lang w:val="cs-CZ"/>
                              </w:rPr>
                              <w:t>Yamone</w:t>
                            </w:r>
                            <w:proofErr w:type="spellEnd"/>
                            <w:r w:rsidRPr="00A43B63">
                              <w:rPr>
                                <w:sz w:val="18"/>
                                <w:lang w:val="cs-CZ"/>
                              </w:rPr>
                              <w:t xml:space="preserve"> (ž) – bylo následně obviněn</w:t>
                            </w:r>
                            <w:r w:rsidR="009E5A2D">
                              <w:rPr>
                                <w:sz w:val="18"/>
                                <w:lang w:val="cs-CZ"/>
                              </w:rPr>
                              <w:t>o</w:t>
                            </w:r>
                            <w:r w:rsidRPr="00A43B63">
                              <w:rPr>
                                <w:sz w:val="18"/>
                                <w:lang w:val="cs-CZ"/>
                              </w:rPr>
                              <w:t xml:space="preserve"> v souvislosti s tímto incidentem. Nejprve byli obviněni ze </w:t>
                            </w:r>
                            <w:r w:rsidR="009E5A2D">
                              <w:rPr>
                                <w:sz w:val="18"/>
                                <w:lang w:val="cs-CZ"/>
                              </w:rPr>
                              <w:t>čtyř</w:t>
                            </w:r>
                            <w:r w:rsidRPr="00A43B63">
                              <w:rPr>
                                <w:sz w:val="18"/>
                                <w:lang w:val="cs-CZ"/>
                              </w:rPr>
                              <w:t xml:space="preserve"> přestupků proti trestnímu zákoníku, ale později byli obviněni ze „svévolného způsobení zranění s cílem </w:t>
                            </w:r>
                            <w:proofErr w:type="gramStart"/>
                            <w:r w:rsidRPr="00A43B63">
                              <w:rPr>
                                <w:sz w:val="18"/>
                                <w:lang w:val="cs-CZ"/>
                              </w:rPr>
                              <w:t>odstrašit  veřejného</w:t>
                            </w:r>
                            <w:proofErr w:type="gramEnd"/>
                            <w:r w:rsidRPr="00A43B63">
                              <w:rPr>
                                <w:sz w:val="18"/>
                                <w:lang w:val="cs-CZ"/>
                              </w:rPr>
                              <w:t xml:space="preserve"> úředníka od jeho povinností” (Trestní zákoník § 332) a z „útoku nebo trestní síly s cílem odstrašit veřejného úředníka od výkonu jeho povinností“ (§ 353) s trestní sazbou ve výši až tři a dva roky jednotlivě. Jsou osvobozeni na kauci.</w:t>
                            </w:r>
                          </w:p>
                          <w:p w14:paraId="1A0E40B5" w14:textId="01AB6089" w:rsidR="00D40802" w:rsidRPr="00D922CF" w:rsidRDefault="00D40802" w:rsidP="000F6C1D">
                            <w:pPr>
                              <w:spacing w:before="121" w:line="237" w:lineRule="auto"/>
                              <w:ind w:right="409"/>
                              <w:rPr>
                                <w:sz w:val="18"/>
                                <w:lang w:val="cs-CZ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21230F5" id="_x0000_t202" coordsize="21600,21600" o:spt="202" path="m,l,21600r21600,l21600,xe">
                <v:stroke joinstyle="miter"/>
                <v:path gradientshapeok="t" o:connecttype="rect"/>
              </v:shapetype>
              <v:shape id="Text Box 135" o:spid="_x0000_s1054" type="#_x0000_t202" style="width:413.9pt;height:174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" fillcolor="#fffbdc" stroked="f">
                <v:textbox inset="0,0,0,0">
                  <w:txbxContent>
                    <w:p w14:paraId="336C7068" w14:textId="5F6222DF" w:rsidR="00416657" w:rsidRDefault="00416657">
                      <w:pPr>
                        <w:spacing w:before="121" w:line="237" w:lineRule="auto"/>
                        <w:ind w:left="283" w:right="283"/>
                        <w:rPr>
                          <w:sz w:val="18"/>
                          <w:lang w:val="cs-CZ"/>
                        </w:rPr>
                      </w:pPr>
                      <w:r w:rsidRPr="00DE03FE">
                        <w:rPr>
                          <w:sz w:val="18"/>
                          <w:lang w:val="cs-CZ"/>
                        </w:rPr>
                        <w:t xml:space="preserve">Zatčení </w:t>
                      </w:r>
                      <w:r w:rsidR="00037E3F" w:rsidRPr="00DE03FE">
                        <w:rPr>
                          <w:sz w:val="18"/>
                          <w:lang w:val="cs-CZ"/>
                        </w:rPr>
                        <w:t xml:space="preserve">členů skupiny </w:t>
                      </w:r>
                      <w:r w:rsidRPr="00DE03FE">
                        <w:rPr>
                          <w:sz w:val="18"/>
                          <w:lang w:val="cs-CZ"/>
                        </w:rPr>
                        <w:t xml:space="preserve">Paví generace způsobilo </w:t>
                      </w:r>
                      <w:r w:rsidR="00037E3F" w:rsidRPr="00DE03FE">
                        <w:rPr>
                          <w:sz w:val="18"/>
                          <w:lang w:val="cs-CZ"/>
                        </w:rPr>
                        <w:t xml:space="preserve">značné pobouření mezi </w:t>
                      </w:r>
                      <w:r w:rsidR="0067580E">
                        <w:rPr>
                          <w:sz w:val="18"/>
                          <w:lang w:val="cs-CZ"/>
                        </w:rPr>
                        <w:t xml:space="preserve">občanskými </w:t>
                      </w:r>
                      <w:r w:rsidR="00037E3F" w:rsidRPr="00DE03FE">
                        <w:rPr>
                          <w:sz w:val="18"/>
                          <w:lang w:val="cs-CZ"/>
                        </w:rPr>
                        <w:t>aktivisty</w:t>
                      </w:r>
                      <w:r w:rsidRPr="00DE03FE">
                        <w:rPr>
                          <w:sz w:val="18"/>
                          <w:lang w:val="cs-CZ"/>
                        </w:rPr>
                        <w:t xml:space="preserve"> v</w:t>
                      </w:r>
                      <w:r w:rsidR="0067580E">
                        <w:rPr>
                          <w:sz w:val="18"/>
                          <w:lang w:val="cs-CZ"/>
                        </w:rPr>
                        <w:t> </w:t>
                      </w:r>
                      <w:r w:rsidR="005C2C7B" w:rsidRPr="005C2C7B">
                        <w:rPr>
                          <w:sz w:val="18"/>
                          <w:lang w:val="cs-CZ"/>
                        </w:rPr>
                        <w:t>Rangún</w:t>
                      </w:r>
                      <w:r w:rsidRPr="00DE03FE">
                        <w:rPr>
                          <w:sz w:val="18"/>
                          <w:lang w:val="cs-CZ"/>
                        </w:rPr>
                        <w:t xml:space="preserve">u. Jako </w:t>
                      </w:r>
                      <w:r w:rsidR="007A7BDD" w:rsidRPr="00DE03FE">
                        <w:rPr>
                          <w:sz w:val="18"/>
                          <w:lang w:val="cs-CZ"/>
                        </w:rPr>
                        <w:t xml:space="preserve">projev </w:t>
                      </w:r>
                      <w:r w:rsidRPr="00DE03FE">
                        <w:rPr>
                          <w:sz w:val="18"/>
                          <w:lang w:val="cs-CZ"/>
                        </w:rPr>
                        <w:t xml:space="preserve">solidarity se </w:t>
                      </w:r>
                      <w:r w:rsidR="0067580E">
                        <w:rPr>
                          <w:sz w:val="18"/>
                          <w:lang w:val="cs-CZ"/>
                        </w:rPr>
                        <w:t xml:space="preserve">dne </w:t>
                      </w:r>
                      <w:r w:rsidRPr="00DE03FE">
                        <w:rPr>
                          <w:sz w:val="18"/>
                          <w:lang w:val="cs-CZ"/>
                        </w:rPr>
                        <w:t xml:space="preserve">20. května 2019 shromáždila skupina aktivistů na městském soudu v </w:t>
                      </w:r>
                      <w:proofErr w:type="spellStart"/>
                      <w:r w:rsidRPr="00DE03FE">
                        <w:rPr>
                          <w:sz w:val="18"/>
                          <w:lang w:val="cs-CZ"/>
                        </w:rPr>
                        <w:t>Botahtaungu</w:t>
                      </w:r>
                      <w:proofErr w:type="spellEnd"/>
                      <w:r w:rsidRPr="00DE03FE">
                        <w:rPr>
                          <w:sz w:val="18"/>
                          <w:lang w:val="cs-CZ"/>
                        </w:rPr>
                        <w:t xml:space="preserve">, aby se zúčastnila soudního </w:t>
                      </w:r>
                      <w:r w:rsidR="00497536" w:rsidRPr="00DE03FE">
                        <w:rPr>
                          <w:sz w:val="18"/>
                          <w:lang w:val="cs-CZ"/>
                        </w:rPr>
                        <w:t>slyšení</w:t>
                      </w:r>
                      <w:r w:rsidRPr="00DE03FE">
                        <w:rPr>
                          <w:sz w:val="18"/>
                          <w:lang w:val="cs-CZ"/>
                        </w:rPr>
                        <w:t>. Zadrž</w:t>
                      </w:r>
                      <w:r w:rsidR="005B25C6" w:rsidRPr="00DE03FE">
                        <w:rPr>
                          <w:sz w:val="18"/>
                          <w:lang w:val="cs-CZ"/>
                        </w:rPr>
                        <w:t>e</w:t>
                      </w:r>
                      <w:r w:rsidRPr="00DE03FE">
                        <w:rPr>
                          <w:sz w:val="18"/>
                          <w:lang w:val="cs-CZ"/>
                        </w:rPr>
                        <w:t xml:space="preserve">ní měli k soudu přijet v </w:t>
                      </w:r>
                      <w:r w:rsidR="009E5A2D">
                        <w:rPr>
                          <w:sz w:val="18"/>
                          <w:lang w:val="cs-CZ"/>
                        </w:rPr>
                        <w:t>jednu</w:t>
                      </w:r>
                      <w:r w:rsidRPr="00DE03FE">
                        <w:rPr>
                          <w:sz w:val="18"/>
                          <w:lang w:val="cs-CZ"/>
                        </w:rPr>
                        <w:t xml:space="preserve"> hodinu odpoledne, ale zpozdili se přibližně dvě hodiny. Když dorazili, řekli svým stoupencům, že přijeli pozdě, protože </w:t>
                      </w:r>
                      <w:r w:rsidR="005B25C6" w:rsidRPr="00DE03FE">
                        <w:rPr>
                          <w:sz w:val="18"/>
                          <w:lang w:val="cs-CZ"/>
                        </w:rPr>
                        <w:t xml:space="preserve">je </w:t>
                      </w:r>
                      <w:r w:rsidRPr="00DE03FE">
                        <w:rPr>
                          <w:sz w:val="18"/>
                          <w:lang w:val="cs-CZ"/>
                        </w:rPr>
                        <w:t>policie spoutala</w:t>
                      </w:r>
                      <w:r w:rsidR="00BC20FE" w:rsidRPr="00DE03FE">
                        <w:rPr>
                          <w:sz w:val="18"/>
                          <w:lang w:val="cs-CZ"/>
                        </w:rPr>
                        <w:t xml:space="preserve"> s využitím síly</w:t>
                      </w:r>
                      <w:r w:rsidRPr="00DE03FE">
                        <w:rPr>
                          <w:sz w:val="18"/>
                          <w:lang w:val="cs-CZ"/>
                        </w:rPr>
                        <w:t xml:space="preserve">, aby je přivedla k soudu. Když </w:t>
                      </w:r>
                      <w:r w:rsidR="003232A8">
                        <w:rPr>
                          <w:sz w:val="18"/>
                          <w:lang w:val="cs-CZ"/>
                        </w:rPr>
                        <w:t xml:space="preserve">se </w:t>
                      </w:r>
                      <w:r w:rsidRPr="00DE03FE">
                        <w:rPr>
                          <w:sz w:val="18"/>
                          <w:lang w:val="cs-CZ"/>
                        </w:rPr>
                        <w:t xml:space="preserve">policie </w:t>
                      </w:r>
                      <w:r w:rsidR="003232A8">
                        <w:rPr>
                          <w:sz w:val="18"/>
                          <w:lang w:val="cs-CZ"/>
                        </w:rPr>
                        <w:t>snažila do</w:t>
                      </w:r>
                      <w:r w:rsidR="004B3776" w:rsidRPr="00DE03FE">
                        <w:rPr>
                          <w:sz w:val="18"/>
                          <w:lang w:val="cs-CZ"/>
                        </w:rPr>
                        <w:t>tlači</w:t>
                      </w:r>
                      <w:r w:rsidR="003232A8">
                        <w:rPr>
                          <w:sz w:val="18"/>
                          <w:lang w:val="cs-CZ"/>
                        </w:rPr>
                        <w:t>t</w:t>
                      </w:r>
                      <w:r w:rsidR="004B3776" w:rsidRPr="00DE03FE">
                        <w:rPr>
                          <w:sz w:val="18"/>
                          <w:lang w:val="cs-CZ"/>
                        </w:rPr>
                        <w:t xml:space="preserve"> zadrženou </w:t>
                      </w:r>
                      <w:proofErr w:type="spellStart"/>
                      <w:r w:rsidRPr="00DE03FE">
                        <w:rPr>
                          <w:sz w:val="18"/>
                          <w:lang w:val="cs-CZ"/>
                        </w:rPr>
                        <w:t>Su</w:t>
                      </w:r>
                      <w:proofErr w:type="spellEnd"/>
                      <w:r w:rsidRPr="00DE03FE">
                        <w:rPr>
                          <w:sz w:val="18"/>
                          <w:lang w:val="cs-CZ"/>
                        </w:rPr>
                        <w:t xml:space="preserve"> </w:t>
                      </w:r>
                      <w:proofErr w:type="spellStart"/>
                      <w:r w:rsidRPr="00DE03FE">
                        <w:rPr>
                          <w:sz w:val="18"/>
                          <w:lang w:val="cs-CZ"/>
                        </w:rPr>
                        <w:t>Yadanar</w:t>
                      </w:r>
                      <w:proofErr w:type="spellEnd"/>
                      <w:r w:rsidRPr="00DE03FE">
                        <w:rPr>
                          <w:sz w:val="18"/>
                          <w:lang w:val="cs-CZ"/>
                        </w:rPr>
                        <w:t xml:space="preserve"> </w:t>
                      </w:r>
                      <w:proofErr w:type="spellStart"/>
                      <w:r w:rsidRPr="00DE03FE">
                        <w:rPr>
                          <w:sz w:val="18"/>
                          <w:lang w:val="cs-CZ"/>
                        </w:rPr>
                        <w:t>Myint</w:t>
                      </w:r>
                      <w:proofErr w:type="spellEnd"/>
                      <w:r w:rsidRPr="00DE03FE">
                        <w:rPr>
                          <w:sz w:val="18"/>
                          <w:lang w:val="cs-CZ"/>
                        </w:rPr>
                        <w:t xml:space="preserve"> do soudní místnosti, </w:t>
                      </w:r>
                      <w:r w:rsidR="00DE03FE" w:rsidRPr="00DE03FE">
                        <w:rPr>
                          <w:sz w:val="18"/>
                          <w:lang w:val="cs-CZ"/>
                        </w:rPr>
                        <w:t xml:space="preserve">nastal </w:t>
                      </w:r>
                      <w:r w:rsidRPr="00DE03FE">
                        <w:rPr>
                          <w:sz w:val="18"/>
                          <w:lang w:val="cs-CZ"/>
                        </w:rPr>
                        <w:t>chao</w:t>
                      </w:r>
                      <w:r w:rsidR="00DE03FE" w:rsidRPr="00DE03FE">
                        <w:rPr>
                          <w:sz w:val="18"/>
                          <w:lang w:val="cs-CZ"/>
                        </w:rPr>
                        <w:t>s</w:t>
                      </w:r>
                      <w:r w:rsidRPr="00DE03FE">
                        <w:rPr>
                          <w:sz w:val="18"/>
                          <w:lang w:val="cs-CZ"/>
                        </w:rPr>
                        <w:t xml:space="preserve"> a vypukla rvačka. Policista údajně utrpěl drobná zranění nosu a horního rtu.</w:t>
                      </w:r>
                    </w:p>
                    <w:p w14:paraId="36297290" w14:textId="1DC11300" w:rsidR="00DE03FE" w:rsidRPr="00DE03FE" w:rsidRDefault="00A43B63">
                      <w:pPr>
                        <w:spacing w:before="121" w:line="237" w:lineRule="auto"/>
                        <w:ind w:left="283" w:right="283"/>
                        <w:rPr>
                          <w:sz w:val="18"/>
                          <w:lang w:val="cs-CZ"/>
                        </w:rPr>
                      </w:pPr>
                      <w:r w:rsidRPr="00A43B63">
                        <w:rPr>
                          <w:sz w:val="18"/>
                          <w:lang w:val="cs-CZ"/>
                        </w:rPr>
                        <w:t xml:space="preserve">Pět stoupenců Paví generace, kteří byli přítomni – </w:t>
                      </w:r>
                      <w:proofErr w:type="spellStart"/>
                      <w:r w:rsidRPr="00A43B63">
                        <w:rPr>
                          <w:sz w:val="18"/>
                          <w:lang w:val="cs-CZ"/>
                        </w:rPr>
                        <w:t>Nilar</w:t>
                      </w:r>
                      <w:proofErr w:type="spellEnd"/>
                      <w:r w:rsidRPr="00A43B63">
                        <w:rPr>
                          <w:sz w:val="18"/>
                          <w:lang w:val="cs-CZ"/>
                        </w:rPr>
                        <w:t xml:space="preserve"> Thein (ž), </w:t>
                      </w:r>
                      <w:proofErr w:type="spellStart"/>
                      <w:r w:rsidRPr="00A43B63">
                        <w:rPr>
                          <w:sz w:val="18"/>
                          <w:lang w:val="cs-CZ"/>
                        </w:rPr>
                        <w:t>Naing</w:t>
                      </w:r>
                      <w:proofErr w:type="spellEnd"/>
                      <w:r w:rsidRPr="00A43B63">
                        <w:rPr>
                          <w:sz w:val="18"/>
                          <w:lang w:val="cs-CZ"/>
                        </w:rPr>
                        <w:t xml:space="preserve"> </w:t>
                      </w:r>
                      <w:proofErr w:type="spellStart"/>
                      <w:r w:rsidRPr="00A43B63">
                        <w:rPr>
                          <w:sz w:val="18"/>
                          <w:lang w:val="cs-CZ"/>
                        </w:rPr>
                        <w:t>Thu</w:t>
                      </w:r>
                      <w:proofErr w:type="spellEnd"/>
                      <w:r w:rsidRPr="00A43B63">
                        <w:rPr>
                          <w:sz w:val="18"/>
                          <w:lang w:val="cs-CZ"/>
                        </w:rPr>
                        <w:t xml:space="preserve"> (m), Min Han </w:t>
                      </w:r>
                      <w:proofErr w:type="spellStart"/>
                      <w:r w:rsidRPr="00A43B63">
                        <w:rPr>
                          <w:sz w:val="18"/>
                          <w:lang w:val="cs-CZ"/>
                        </w:rPr>
                        <w:t>Htet</w:t>
                      </w:r>
                      <w:proofErr w:type="spellEnd"/>
                      <w:r w:rsidRPr="00A43B63">
                        <w:rPr>
                          <w:sz w:val="18"/>
                          <w:lang w:val="cs-CZ"/>
                        </w:rPr>
                        <w:t xml:space="preserve"> (m), </w:t>
                      </w:r>
                      <w:proofErr w:type="spellStart"/>
                      <w:r w:rsidRPr="00A43B63">
                        <w:rPr>
                          <w:sz w:val="18"/>
                          <w:lang w:val="cs-CZ"/>
                        </w:rPr>
                        <w:t>Nan</w:t>
                      </w:r>
                      <w:proofErr w:type="spellEnd"/>
                      <w:r w:rsidRPr="00A43B63">
                        <w:rPr>
                          <w:sz w:val="18"/>
                          <w:lang w:val="cs-CZ"/>
                        </w:rPr>
                        <w:t xml:space="preserve"> Lin (m), a </w:t>
                      </w:r>
                      <w:proofErr w:type="spellStart"/>
                      <w:r w:rsidRPr="00A43B63">
                        <w:rPr>
                          <w:sz w:val="18"/>
                          <w:lang w:val="cs-CZ"/>
                        </w:rPr>
                        <w:t>Shar</w:t>
                      </w:r>
                      <w:proofErr w:type="spellEnd"/>
                      <w:r w:rsidRPr="00A43B63">
                        <w:rPr>
                          <w:sz w:val="18"/>
                          <w:lang w:val="cs-CZ"/>
                        </w:rPr>
                        <w:t xml:space="preserve"> </w:t>
                      </w:r>
                      <w:proofErr w:type="spellStart"/>
                      <w:r w:rsidRPr="00A43B63">
                        <w:rPr>
                          <w:sz w:val="18"/>
                          <w:lang w:val="cs-CZ"/>
                        </w:rPr>
                        <w:t>Yamone</w:t>
                      </w:r>
                      <w:proofErr w:type="spellEnd"/>
                      <w:r w:rsidRPr="00A43B63">
                        <w:rPr>
                          <w:sz w:val="18"/>
                          <w:lang w:val="cs-CZ"/>
                        </w:rPr>
                        <w:t xml:space="preserve"> (ž) – bylo následně obviněn</w:t>
                      </w:r>
                      <w:r w:rsidR="009E5A2D">
                        <w:rPr>
                          <w:sz w:val="18"/>
                          <w:lang w:val="cs-CZ"/>
                        </w:rPr>
                        <w:t>o</w:t>
                      </w:r>
                      <w:r w:rsidRPr="00A43B63">
                        <w:rPr>
                          <w:sz w:val="18"/>
                          <w:lang w:val="cs-CZ"/>
                        </w:rPr>
                        <w:t xml:space="preserve"> v souvislosti s tímto incidentem. Nejprve byli obviněni ze </w:t>
                      </w:r>
                      <w:r w:rsidR="009E5A2D">
                        <w:rPr>
                          <w:sz w:val="18"/>
                          <w:lang w:val="cs-CZ"/>
                        </w:rPr>
                        <w:t>čtyř</w:t>
                      </w:r>
                      <w:r w:rsidRPr="00A43B63">
                        <w:rPr>
                          <w:sz w:val="18"/>
                          <w:lang w:val="cs-CZ"/>
                        </w:rPr>
                        <w:t xml:space="preserve"> přestupků proti trestnímu zákoníku, ale později byli obviněni ze „svévolného způsobení zranění s cílem </w:t>
                      </w:r>
                      <w:proofErr w:type="gramStart"/>
                      <w:r w:rsidRPr="00A43B63">
                        <w:rPr>
                          <w:sz w:val="18"/>
                          <w:lang w:val="cs-CZ"/>
                        </w:rPr>
                        <w:t>odstrašit  veřejného</w:t>
                      </w:r>
                      <w:proofErr w:type="gramEnd"/>
                      <w:r w:rsidRPr="00A43B63">
                        <w:rPr>
                          <w:sz w:val="18"/>
                          <w:lang w:val="cs-CZ"/>
                        </w:rPr>
                        <w:t xml:space="preserve"> úředníka od jeho povinností” (Trestní zákoník § 332) a z „útoku nebo trestní síly s cílem odstrašit veřejného úředníka od výkonu jeho povinností“ (§ 353) s trestní sazbou ve výši až tři a dva roky jednotlivě. Jsou osvobozeni na kauci.</w:t>
                      </w:r>
                    </w:p>
                    <w:p w14:paraId="1A0E40B5" w14:textId="01AB6089" w:rsidR="00D40802" w:rsidRPr="00D922CF" w:rsidRDefault="00D40802" w:rsidP="000F6C1D">
                      <w:pPr>
                        <w:spacing w:before="121" w:line="237" w:lineRule="auto"/>
                        <w:ind w:right="409"/>
                        <w:rPr>
                          <w:sz w:val="18"/>
                          <w:lang w:val="cs-CZ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FD529A2" w14:textId="77777777" w:rsidR="00D40802" w:rsidRPr="00254D48" w:rsidRDefault="00B37EF7">
      <w:pPr>
        <w:pStyle w:val="Zkladntext"/>
        <w:rPr>
          <w:rFonts w:ascii="Century Gothic"/>
          <w:i/>
          <w:sz w:val="26"/>
          <w:lang w:val="cs-CZ"/>
        </w:rPr>
      </w:pPr>
      <w:r w:rsidRPr="00254D48">
        <w:rPr>
          <w:noProof/>
          <w:lang w:val="cs-CZ" w:eastAsia="cs-CZ" w:bidi="ar-SA"/>
        </w:rPr>
        <w:drawing>
          <wp:anchor distT="0" distB="0" distL="0" distR="0" simplePos="0" relativeHeight="251641856" behindDoc="0" locked="0" layoutInCell="1" allowOverlap="1" wp14:anchorId="3EE85978" wp14:editId="72BD2675">
            <wp:simplePos x="0" y="0"/>
            <wp:positionH relativeFrom="page">
              <wp:posOffset>1152000</wp:posOffset>
            </wp:positionH>
            <wp:positionV relativeFrom="paragraph">
              <wp:posOffset>227645</wp:posOffset>
            </wp:positionV>
            <wp:extent cx="5279845" cy="2495264"/>
            <wp:effectExtent l="0" t="0" r="0" b="0"/>
            <wp:wrapTopAndBottom/>
            <wp:docPr id="13" name="image1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4.jpeg"/>
                    <pic:cNvPicPr/>
                  </pic:nvPicPr>
                  <pic:blipFill>
                    <a:blip r:embed="rId3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9845" cy="249526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FAB0970" w14:textId="7B5F80FC" w:rsidR="00D40802" w:rsidRPr="00254D48" w:rsidRDefault="006D79CC">
      <w:pPr>
        <w:spacing w:before="84"/>
        <w:ind w:left="2305"/>
        <w:rPr>
          <w:rFonts w:ascii="Calibri" w:hAnsi="Calibri"/>
          <w:i/>
          <w:sz w:val="14"/>
          <w:lang w:val="cs-CZ"/>
        </w:rPr>
      </w:pPr>
      <w:r w:rsidRPr="00254D48">
        <w:rPr>
          <w:rFonts w:ascii="Calibri" w:hAnsi="Calibri"/>
          <w:i/>
          <w:sz w:val="14"/>
          <w:lang w:val="cs-CZ"/>
        </w:rPr>
        <w:t>Umělci skupiny Paví generace</w:t>
      </w:r>
      <w:r w:rsidR="00B37EF7" w:rsidRPr="00254D48">
        <w:rPr>
          <w:rFonts w:ascii="Calibri" w:hAnsi="Calibri"/>
          <w:i/>
          <w:sz w:val="14"/>
          <w:lang w:val="cs-CZ"/>
        </w:rPr>
        <w:t xml:space="preserve"> © </w:t>
      </w:r>
      <w:proofErr w:type="spellStart"/>
      <w:r w:rsidR="00B37EF7" w:rsidRPr="00254D48">
        <w:rPr>
          <w:rFonts w:ascii="Calibri" w:hAnsi="Calibri"/>
          <w:i/>
          <w:sz w:val="14"/>
          <w:lang w:val="cs-CZ"/>
        </w:rPr>
        <w:t>Peacock</w:t>
      </w:r>
      <w:proofErr w:type="spellEnd"/>
      <w:r w:rsidR="00B37EF7" w:rsidRPr="00254D48">
        <w:rPr>
          <w:rFonts w:ascii="Calibri" w:hAnsi="Calibri"/>
          <w:i/>
          <w:sz w:val="14"/>
          <w:lang w:val="cs-CZ"/>
        </w:rPr>
        <w:t xml:space="preserve"> </w:t>
      </w:r>
      <w:proofErr w:type="spellStart"/>
      <w:r w:rsidR="00B37EF7" w:rsidRPr="00254D48">
        <w:rPr>
          <w:rFonts w:ascii="Calibri" w:hAnsi="Calibri"/>
          <w:i/>
          <w:sz w:val="14"/>
          <w:lang w:val="cs-CZ"/>
        </w:rPr>
        <w:t>Generation</w:t>
      </w:r>
      <w:proofErr w:type="spellEnd"/>
    </w:p>
    <w:p w14:paraId="7F95E281" w14:textId="77777777" w:rsidR="00D40802" w:rsidRPr="00254D48" w:rsidRDefault="00D40802">
      <w:pPr>
        <w:rPr>
          <w:rFonts w:ascii="Calibri" w:hAnsi="Calibri"/>
          <w:sz w:val="14"/>
          <w:lang w:val="cs-CZ"/>
        </w:rPr>
        <w:sectPr w:rsidR="00D40802" w:rsidRPr="00254D48">
          <w:pgSz w:w="11910" w:h="16840"/>
          <w:pgMar w:top="1280" w:right="520" w:bottom="1340" w:left="0" w:header="0" w:footer="1143" w:gutter="0"/>
          <w:cols w:space="708"/>
        </w:sectPr>
      </w:pPr>
    </w:p>
    <w:p w14:paraId="341F6061" w14:textId="77777777" w:rsidR="00D40802" w:rsidRPr="00254D48" w:rsidRDefault="00F93559">
      <w:pPr>
        <w:pStyle w:val="Zkladntext"/>
        <w:rPr>
          <w:rFonts w:ascii="Calibri"/>
          <w:sz w:val="20"/>
          <w:lang w:val="cs-CZ"/>
        </w:rPr>
      </w:pPr>
      <w:r w:rsidRPr="00254D48">
        <w:rPr>
          <w:rFonts w:ascii="Calibri"/>
          <w:noProof/>
          <w:sz w:val="20"/>
          <w:lang w:val="cs-CZ" w:eastAsia="cs-CZ" w:bidi="ar-SA"/>
        </w:rPr>
        <w:lastRenderedPageBreak/>
        <mc:AlternateContent>
          <mc:Choice Requires="wpg">
            <w:drawing>
              <wp:inline distT="0" distB="0" distL="0" distR="0" wp14:anchorId="5D795CD9" wp14:editId="25CABC59">
                <wp:extent cx="7202170" cy="1379220"/>
                <wp:effectExtent l="0" t="0" r="17780" b="0"/>
                <wp:docPr id="80" name="Group 1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202170" cy="1379220"/>
                          <a:chOff x="-1657" y="-79"/>
                          <a:chExt cx="11342" cy="2172"/>
                        </a:xfrm>
                      </wpg:grpSpPr>
                      <pic:pic xmlns:pic="http://schemas.openxmlformats.org/drawingml/2006/picture">
                        <pic:nvPicPr>
                          <pic:cNvPr id="81" name="Picture 1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-1657" y="-53"/>
                            <a:ext cx="11279" cy="21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82" name="Text Box 133"/>
                        <wps:cNvSpPr txBox="1">
                          <a:spLocks noChangeArrowheads="1"/>
                        </wps:cNvSpPr>
                        <wps:spPr bwMode="auto">
                          <a:xfrm>
                            <a:off x="-1594" y="-79"/>
                            <a:ext cx="11279" cy="21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86BB115" w14:textId="77777777" w:rsidR="00D40802" w:rsidRDefault="00D40802">
                              <w:pPr>
                                <w:rPr>
                                  <w:rFonts w:ascii="Calibri"/>
                                  <w:i/>
                                  <w:sz w:val="59"/>
                                </w:rPr>
                              </w:pPr>
                            </w:p>
                            <w:p w14:paraId="46753E75" w14:textId="4C1E4C9B" w:rsidR="00D40802" w:rsidRPr="00C25185" w:rsidRDefault="00231B88">
                              <w:pPr>
                                <w:spacing w:before="1"/>
                                <w:ind w:left="1814"/>
                                <w:rPr>
                                  <w:b/>
                                  <w:spacing w:val="-4"/>
                                  <w:w w:val="85"/>
                                  <w:sz w:val="46"/>
                                  <w:lang w:val="en-GB"/>
                                </w:rPr>
                              </w:pPr>
                              <w:r>
                                <w:rPr>
                                  <w:b/>
                                  <w:spacing w:val="-4"/>
                                  <w:w w:val="85"/>
                                  <w:sz w:val="46"/>
                                  <w:lang w:val="en-GB"/>
                                </w:rPr>
                                <w:t>ZASTÁNCI</w:t>
                              </w:r>
                              <w:r w:rsidR="00C25185" w:rsidRPr="00CD2A3D">
                                <w:rPr>
                                  <w:b/>
                                  <w:spacing w:val="-4"/>
                                  <w:w w:val="85"/>
                                  <w:sz w:val="46"/>
                                  <w:lang w:val="en-GB"/>
                                </w:rPr>
                                <w:t xml:space="preserve"> </w:t>
                              </w:r>
                              <w:r w:rsidR="00C25185" w:rsidRPr="00C25185">
                                <w:rPr>
                                  <w:b/>
                                  <w:spacing w:val="-4"/>
                                  <w:w w:val="85"/>
                                  <w:sz w:val="46"/>
                                  <w:lang w:val="en-GB"/>
                                </w:rPr>
                                <w:t>BÝVALÉHO</w:t>
                              </w:r>
                              <w:r w:rsidR="0078639F" w:rsidRPr="00C25185">
                                <w:rPr>
                                  <w:b/>
                                  <w:spacing w:val="-4"/>
                                  <w:w w:val="85"/>
                                  <w:sz w:val="46"/>
                                  <w:lang w:val="en-GB"/>
                                </w:rPr>
                                <w:t xml:space="preserve"> DĚTSKÉHO VOJÁKA</w:t>
                              </w:r>
                            </w:p>
                            <w:p w14:paraId="756AB578" w14:textId="77777777" w:rsidR="00440301" w:rsidRDefault="00440301">
                              <w:pPr>
                                <w:spacing w:before="24"/>
                                <w:ind w:left="1814"/>
                                <w:rPr>
                                  <w:b/>
                                  <w:sz w:val="20"/>
                                  <w:lang w:val="cs-CZ"/>
                                </w:rPr>
                              </w:pPr>
                            </w:p>
                            <w:p w14:paraId="63B7B350" w14:textId="14D9F7CE" w:rsidR="00277BC6" w:rsidRDefault="00971057">
                              <w:pPr>
                                <w:spacing w:before="24"/>
                                <w:ind w:left="1814"/>
                                <w:rPr>
                                  <w:rFonts w:ascii="Arial Narrow"/>
                                  <w:sz w:val="20"/>
                                  <w:lang w:val="cs-CZ"/>
                                </w:rPr>
                              </w:pPr>
                              <w:r>
                                <w:rPr>
                                  <w:b/>
                                  <w:sz w:val="20"/>
                                  <w:lang w:val="cs-CZ"/>
                                </w:rPr>
                                <w:t>Myanmarský trestní zákoník</w:t>
                              </w:r>
                              <w:r w:rsidR="00B37EF7" w:rsidRPr="008D5C17">
                                <w:rPr>
                                  <w:b/>
                                  <w:sz w:val="20"/>
                                  <w:lang w:val="cs-CZ"/>
                                </w:rPr>
                                <w:t xml:space="preserve"> </w:t>
                              </w:r>
                              <w:r w:rsidR="00CD2A3D" w:rsidRPr="008D5C17">
                                <w:rPr>
                                  <w:rFonts w:ascii="Arial Narrow"/>
                                  <w:sz w:val="20"/>
                                  <w:lang w:val="cs-CZ"/>
                                </w:rPr>
                                <w:t>–</w:t>
                              </w:r>
                              <w:r w:rsidR="00B37EF7" w:rsidRPr="008D5C17">
                                <w:rPr>
                                  <w:rFonts w:ascii="Arial Narrow"/>
                                  <w:sz w:val="20"/>
                                  <w:lang w:val="cs-CZ"/>
                                </w:rPr>
                                <w:t xml:space="preserve"> </w:t>
                              </w:r>
                              <w:r w:rsidR="00277BC6">
                                <w:rPr>
                                  <w:sz w:val="18"/>
                                  <w:lang w:val="cs-CZ"/>
                                </w:rPr>
                                <w:t>§</w:t>
                              </w:r>
                              <w:r w:rsidR="00CD2A3D" w:rsidRPr="008D5C17">
                                <w:rPr>
                                  <w:rFonts w:ascii="Arial Narrow"/>
                                  <w:sz w:val="20"/>
                                  <w:lang w:val="cs-CZ"/>
                                </w:rPr>
                                <w:t xml:space="preserve"> </w:t>
                              </w:r>
                              <w:r w:rsidR="00B37EF7" w:rsidRPr="008D5C17">
                                <w:rPr>
                                  <w:rFonts w:ascii="Arial Narrow"/>
                                  <w:sz w:val="20"/>
                                  <w:lang w:val="cs-CZ"/>
                                </w:rPr>
                                <w:t xml:space="preserve">505(b) &amp; </w:t>
                              </w:r>
                              <w:r w:rsidR="00277BC6">
                                <w:rPr>
                                  <w:sz w:val="18"/>
                                  <w:lang w:val="cs-CZ"/>
                                </w:rPr>
                                <w:t xml:space="preserve">§ </w:t>
                              </w:r>
                              <w:r w:rsidR="00B37EF7" w:rsidRPr="008D5C17">
                                <w:rPr>
                                  <w:rFonts w:ascii="Arial Narrow"/>
                                  <w:sz w:val="20"/>
                                  <w:lang w:val="cs-CZ"/>
                                </w:rPr>
                                <w:t xml:space="preserve">153 </w:t>
                              </w:r>
                            </w:p>
                            <w:p w14:paraId="1AE9E174" w14:textId="3A1F7426" w:rsidR="00D40802" w:rsidRPr="008D5C17" w:rsidRDefault="003B65A4">
                              <w:pPr>
                                <w:spacing w:before="24"/>
                                <w:ind w:left="1814"/>
                                <w:rPr>
                                  <w:rFonts w:ascii="Arial Narrow"/>
                                  <w:sz w:val="20"/>
                                  <w:lang w:val="cs-CZ"/>
                                </w:rPr>
                              </w:pPr>
                              <w:r w:rsidRPr="008D5C17">
                                <w:rPr>
                                  <w:b/>
                                  <w:sz w:val="20"/>
                                  <w:lang w:val="cs-CZ"/>
                                </w:rPr>
                                <w:t xml:space="preserve">Zákon o </w:t>
                              </w:r>
                              <w:r w:rsidR="008D5C17" w:rsidRPr="008D5C17">
                                <w:rPr>
                                  <w:b/>
                                  <w:sz w:val="20"/>
                                  <w:lang w:val="cs-CZ"/>
                                </w:rPr>
                                <w:t>u</w:t>
                              </w:r>
                              <w:r w:rsidRPr="008D5C17">
                                <w:rPr>
                                  <w:b/>
                                  <w:sz w:val="20"/>
                                  <w:lang w:val="cs-CZ"/>
                                </w:rPr>
                                <w:t>ni</w:t>
                              </w:r>
                              <w:r w:rsidR="008D5C17" w:rsidRPr="008D5C17">
                                <w:rPr>
                                  <w:b/>
                                  <w:sz w:val="20"/>
                                  <w:lang w:val="cs-CZ"/>
                                </w:rPr>
                                <w:t>jní pečeti</w:t>
                              </w:r>
                              <w:r w:rsidR="00B37EF7" w:rsidRPr="008D5C17">
                                <w:rPr>
                                  <w:b/>
                                  <w:sz w:val="20"/>
                                  <w:lang w:val="cs-CZ"/>
                                </w:rPr>
                                <w:t xml:space="preserve"> </w:t>
                              </w:r>
                              <w:r w:rsidR="00B37EF7" w:rsidRPr="008D5C17">
                                <w:rPr>
                                  <w:rFonts w:ascii="Arial Narrow"/>
                                  <w:sz w:val="20"/>
                                  <w:lang w:val="cs-CZ"/>
                                </w:rPr>
                                <w:t xml:space="preserve">- </w:t>
                              </w:r>
                              <w:r w:rsidR="00277BC6">
                                <w:rPr>
                                  <w:sz w:val="18"/>
                                  <w:lang w:val="cs-CZ"/>
                                </w:rPr>
                                <w:t>§</w:t>
                              </w:r>
                              <w:r w:rsidR="00B37EF7" w:rsidRPr="008D5C17">
                                <w:rPr>
                                  <w:rFonts w:ascii="Arial Narrow"/>
                                  <w:sz w:val="20"/>
                                  <w:lang w:val="cs-CZ"/>
                                </w:rPr>
                                <w:t xml:space="preserve"> 7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2" o:spid="_x0000_s1055" style="width:567.1pt;height:108.6pt;mso-position-horizontal-relative:char;mso-position-vertical-relative:line" coordorigin="-1657,-79" coordsize="11342,217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BT1qbTI/M1KBP8AbqE/eq7oH/IVgr6T&#10;h+l7bNcJT7zj/wClL/IwxDtSk10O6jj/AHiVfj/36gt/uVfj/wBWa/0WSsrH5+xI/wDV/cqxUcca&#10;VJTEJH/y0/36s1Xt/wDV1PHQAdo6Wk/jjpaAEkjST+5UHlp+8qxUcf3KAI/L/wB//v5Uckb/ALv9&#10;+9TVDJ/rP+Wn3KAILjf/AM93/wC+KqXG/wDvp/3xV6T/AH6o3Enz/f8A4KAMy48/Z/r4P++P/tlS&#10;eF43knnd38z5P7lR3kn7iT56v+F4/wDRZH/vvQB0MdWarR1ZoAKKKKAPCaKKK/zEP0g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">
                <v:shape id="Picture 134" o:spid="_x0000_s1056" type="#_x0000_t75" style="position:absolute;left:-1657;top:-53;width:11279;height:214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cG/XXEAAAA2wAAAA8AAABkcnMvZG93bnJldi54bWxEj0FrwkAUhO8F/8PyhN7qJrFIGl1FCgUv&#10;Uqo59PjIPpPF7NuQ3Zi0v74rCD0OM/MNs9lNthU36r1xrCBdJCCIK6cN1wrK88dLDsIHZI2tY1Lw&#10;Qx5229nTBgvtRv6i2ynUIkLYF6igCaErpPRVQxb9wnXE0bu43mKIsq+l7nGMcNvKLElW0qLhuNBg&#10;R+8NVdfTYBVkcjV8mrfpmJZHY8el+R7Pv69KPc+n/RpEoCn8hx/tg1aQp3D/En+A3P4B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KcG/XXEAAAA2wAAAA8AAAAAAAAAAAAAAAAA&#10;nwIAAGRycy9kb3ducmV2LnhtbFBLBQYAAAAABAAEAPcAAACQAwAAAAA=&#10;">
                  <v:imagedata r:id="rId37" o:title=""/>
                </v:shape>
                <v:shape id="Text Box 133" o:spid="_x0000_s1057" type="#_x0000_t202" style="position:absolute;left:-1594;top:-79;width:11279;height:214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q0M3MMA&#10;AADbAAAADwAAAGRycy9kb3ducmV2LnhtbESPQYvCMBSE7wv+h/CEva2pHkSrUUQUhAXZWg8en82z&#10;DTYvtYla//1mYcHjMDPfMPNlZ2vxoNYbxwqGgwQEceG04VLBMd9+TUD4gKyxdkwKXuRhueh9zDHV&#10;7skZPQ6hFBHCPkUFVQhNKqUvKrLoB64hjt7FtRZDlG0pdYvPCLe1HCXJWFo0HBcqbGhdUXE93K2C&#10;1Ymzjbntzz/ZJTN5Pk34e3xV6rPfrWYgAnXhHf5v77SCyQj+vsQfIBe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q0M3MMAAADbAAAADwAAAAAAAAAAAAAAAACYAgAAZHJzL2Rv&#10;d25yZXYueG1sUEsFBgAAAAAEAAQA9QAAAIgDAAAAAA==&#10;" filled="f" stroked="f">
                  <v:textbox inset="0,0,0,0">
                    <w:txbxContent>
                      <w:p w14:paraId="286BB115" w14:textId="77777777" w:rsidR="00D40802" w:rsidRDefault="00D40802">
                        <w:pPr>
                          <w:rPr>
                            <w:rFonts w:ascii="Calibri"/>
                            <w:i/>
                            <w:sz w:val="59"/>
                          </w:rPr>
                        </w:pPr>
                      </w:p>
                      <w:p w14:paraId="46753E75" w14:textId="4C1E4C9B" w:rsidR="00D40802" w:rsidRPr="00C25185" w:rsidRDefault="00231B88">
                        <w:pPr>
                          <w:spacing w:before="1"/>
                          <w:ind w:left="1814"/>
                          <w:rPr>
                            <w:b/>
                            <w:spacing w:val="-4"/>
                            <w:w w:val="85"/>
                            <w:sz w:val="46"/>
                            <w:lang w:val="en-GB"/>
                          </w:rPr>
                        </w:pPr>
                        <w:r>
                          <w:rPr>
                            <w:b/>
                            <w:spacing w:val="-4"/>
                            <w:w w:val="85"/>
                            <w:sz w:val="46"/>
                            <w:lang w:val="en-GB"/>
                          </w:rPr>
                          <w:t>ZASTÁNCI</w:t>
                        </w:r>
                        <w:r w:rsidR="00C25185" w:rsidRPr="00CD2A3D">
                          <w:rPr>
                            <w:b/>
                            <w:spacing w:val="-4"/>
                            <w:w w:val="85"/>
                            <w:sz w:val="46"/>
                            <w:lang w:val="en-GB"/>
                          </w:rPr>
                          <w:t xml:space="preserve"> </w:t>
                        </w:r>
                        <w:r w:rsidR="00C25185" w:rsidRPr="00C25185">
                          <w:rPr>
                            <w:b/>
                            <w:spacing w:val="-4"/>
                            <w:w w:val="85"/>
                            <w:sz w:val="46"/>
                            <w:lang w:val="en-GB"/>
                          </w:rPr>
                          <w:t>BÝVALÉHO</w:t>
                        </w:r>
                        <w:r w:rsidR="0078639F" w:rsidRPr="00C25185">
                          <w:rPr>
                            <w:b/>
                            <w:spacing w:val="-4"/>
                            <w:w w:val="85"/>
                            <w:sz w:val="46"/>
                            <w:lang w:val="en-GB"/>
                          </w:rPr>
                          <w:t xml:space="preserve"> DĚTSKÉHO VOJÁKA</w:t>
                        </w:r>
                      </w:p>
                      <w:p w14:paraId="756AB578" w14:textId="77777777" w:rsidR="00440301" w:rsidRDefault="00440301">
                        <w:pPr>
                          <w:spacing w:before="24"/>
                          <w:ind w:left="1814"/>
                          <w:rPr>
                            <w:b/>
                            <w:sz w:val="20"/>
                            <w:lang w:val="cs-CZ"/>
                          </w:rPr>
                        </w:pPr>
                      </w:p>
                      <w:p w14:paraId="63B7B350" w14:textId="14D9F7CE" w:rsidR="00277BC6" w:rsidRDefault="00971057">
                        <w:pPr>
                          <w:spacing w:before="24"/>
                          <w:ind w:left="1814"/>
                          <w:rPr>
                            <w:rFonts w:ascii="Arial Narrow"/>
                            <w:sz w:val="20"/>
                            <w:lang w:val="cs-CZ"/>
                          </w:rPr>
                        </w:pPr>
                        <w:r>
                          <w:rPr>
                            <w:b/>
                            <w:sz w:val="20"/>
                            <w:lang w:val="cs-CZ"/>
                          </w:rPr>
                          <w:t>Myanmarský trestní zákoník</w:t>
                        </w:r>
                        <w:r w:rsidR="00B37EF7" w:rsidRPr="008D5C17">
                          <w:rPr>
                            <w:b/>
                            <w:sz w:val="20"/>
                            <w:lang w:val="cs-CZ"/>
                          </w:rPr>
                          <w:t xml:space="preserve"> </w:t>
                        </w:r>
                        <w:r w:rsidR="00CD2A3D" w:rsidRPr="008D5C17">
                          <w:rPr>
                            <w:rFonts w:ascii="Arial Narrow"/>
                            <w:sz w:val="20"/>
                            <w:lang w:val="cs-CZ"/>
                          </w:rPr>
                          <w:t>–</w:t>
                        </w:r>
                        <w:r w:rsidR="00B37EF7" w:rsidRPr="008D5C17">
                          <w:rPr>
                            <w:rFonts w:ascii="Arial Narrow"/>
                            <w:sz w:val="20"/>
                            <w:lang w:val="cs-CZ"/>
                          </w:rPr>
                          <w:t xml:space="preserve"> </w:t>
                        </w:r>
                        <w:r w:rsidR="00277BC6">
                          <w:rPr>
                            <w:sz w:val="18"/>
                            <w:lang w:val="cs-CZ"/>
                          </w:rPr>
                          <w:t>§</w:t>
                        </w:r>
                        <w:r w:rsidR="00CD2A3D" w:rsidRPr="008D5C17">
                          <w:rPr>
                            <w:rFonts w:ascii="Arial Narrow"/>
                            <w:sz w:val="20"/>
                            <w:lang w:val="cs-CZ"/>
                          </w:rPr>
                          <w:t xml:space="preserve"> </w:t>
                        </w:r>
                        <w:r w:rsidR="00B37EF7" w:rsidRPr="008D5C17">
                          <w:rPr>
                            <w:rFonts w:ascii="Arial Narrow"/>
                            <w:sz w:val="20"/>
                            <w:lang w:val="cs-CZ"/>
                          </w:rPr>
                          <w:t xml:space="preserve">505(b) &amp; </w:t>
                        </w:r>
                        <w:r w:rsidR="00277BC6">
                          <w:rPr>
                            <w:sz w:val="18"/>
                            <w:lang w:val="cs-CZ"/>
                          </w:rPr>
                          <w:t xml:space="preserve">§ </w:t>
                        </w:r>
                        <w:r w:rsidR="00B37EF7" w:rsidRPr="008D5C17">
                          <w:rPr>
                            <w:rFonts w:ascii="Arial Narrow"/>
                            <w:sz w:val="20"/>
                            <w:lang w:val="cs-CZ"/>
                          </w:rPr>
                          <w:t xml:space="preserve">153 </w:t>
                        </w:r>
                      </w:p>
                      <w:p w14:paraId="1AE9E174" w14:textId="3A1F7426" w:rsidR="00D40802" w:rsidRPr="008D5C17" w:rsidRDefault="003B65A4">
                        <w:pPr>
                          <w:spacing w:before="24"/>
                          <w:ind w:left="1814"/>
                          <w:rPr>
                            <w:rFonts w:ascii="Arial Narrow"/>
                            <w:sz w:val="20"/>
                            <w:lang w:val="cs-CZ"/>
                          </w:rPr>
                        </w:pPr>
                        <w:r w:rsidRPr="008D5C17">
                          <w:rPr>
                            <w:b/>
                            <w:sz w:val="20"/>
                            <w:lang w:val="cs-CZ"/>
                          </w:rPr>
                          <w:t xml:space="preserve">Zákon o </w:t>
                        </w:r>
                        <w:r w:rsidR="008D5C17" w:rsidRPr="008D5C17">
                          <w:rPr>
                            <w:b/>
                            <w:sz w:val="20"/>
                            <w:lang w:val="cs-CZ"/>
                          </w:rPr>
                          <w:t>u</w:t>
                        </w:r>
                        <w:r w:rsidRPr="008D5C17">
                          <w:rPr>
                            <w:b/>
                            <w:sz w:val="20"/>
                            <w:lang w:val="cs-CZ"/>
                          </w:rPr>
                          <w:t>ni</w:t>
                        </w:r>
                        <w:r w:rsidR="008D5C17" w:rsidRPr="008D5C17">
                          <w:rPr>
                            <w:b/>
                            <w:sz w:val="20"/>
                            <w:lang w:val="cs-CZ"/>
                          </w:rPr>
                          <w:t>jní pečeti</w:t>
                        </w:r>
                        <w:r w:rsidR="00B37EF7" w:rsidRPr="008D5C17">
                          <w:rPr>
                            <w:b/>
                            <w:sz w:val="20"/>
                            <w:lang w:val="cs-CZ"/>
                          </w:rPr>
                          <w:t xml:space="preserve"> </w:t>
                        </w:r>
                        <w:r w:rsidR="00B37EF7" w:rsidRPr="008D5C17">
                          <w:rPr>
                            <w:rFonts w:ascii="Arial Narrow"/>
                            <w:sz w:val="20"/>
                            <w:lang w:val="cs-CZ"/>
                          </w:rPr>
                          <w:t xml:space="preserve">- </w:t>
                        </w:r>
                        <w:r w:rsidR="00277BC6">
                          <w:rPr>
                            <w:sz w:val="18"/>
                            <w:lang w:val="cs-CZ"/>
                          </w:rPr>
                          <w:t>§</w:t>
                        </w:r>
                        <w:r w:rsidR="00B37EF7" w:rsidRPr="008D5C17">
                          <w:rPr>
                            <w:rFonts w:ascii="Arial Narrow"/>
                            <w:sz w:val="20"/>
                            <w:lang w:val="cs-CZ"/>
                          </w:rPr>
                          <w:t xml:space="preserve"> 7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197AD58B" w14:textId="77777777" w:rsidR="00D40802" w:rsidRPr="00254D48" w:rsidRDefault="00D40802">
      <w:pPr>
        <w:pStyle w:val="Zkladntext"/>
        <w:spacing w:before="12"/>
        <w:rPr>
          <w:rFonts w:ascii="Calibri"/>
          <w:i/>
          <w:sz w:val="22"/>
          <w:lang w:val="cs-CZ"/>
        </w:rPr>
      </w:pPr>
    </w:p>
    <w:p w14:paraId="70E0AC8B" w14:textId="5EF14925" w:rsidR="00C25185" w:rsidRPr="00254D48" w:rsidRDefault="00E663E3">
      <w:pPr>
        <w:spacing w:before="95" w:line="268" w:lineRule="auto"/>
        <w:ind w:left="1814" w:right="1308"/>
        <w:rPr>
          <w:b/>
          <w:w w:val="95"/>
          <w:sz w:val="19"/>
          <w:lang w:val="cs-CZ"/>
        </w:rPr>
      </w:pPr>
      <w:bookmarkStart w:id="11" w:name="_Hlk40339726"/>
      <w:proofErr w:type="spellStart"/>
      <w:r w:rsidRPr="00254D48">
        <w:rPr>
          <w:b/>
          <w:w w:val="95"/>
          <w:sz w:val="19"/>
          <w:lang w:val="cs-CZ"/>
        </w:rPr>
        <w:t>Nay</w:t>
      </w:r>
      <w:proofErr w:type="spellEnd"/>
      <w:r w:rsidRPr="00254D48">
        <w:rPr>
          <w:b/>
          <w:w w:val="95"/>
          <w:sz w:val="19"/>
          <w:lang w:val="cs-CZ"/>
        </w:rPr>
        <w:t xml:space="preserve"> Zar Tun, </w:t>
      </w:r>
      <w:proofErr w:type="spellStart"/>
      <w:r w:rsidRPr="00254D48">
        <w:rPr>
          <w:b/>
          <w:w w:val="95"/>
          <w:sz w:val="19"/>
          <w:lang w:val="cs-CZ"/>
        </w:rPr>
        <w:t>Khin</w:t>
      </w:r>
      <w:proofErr w:type="spellEnd"/>
      <w:r w:rsidRPr="00254D48">
        <w:rPr>
          <w:b/>
          <w:w w:val="95"/>
          <w:sz w:val="19"/>
          <w:lang w:val="cs-CZ"/>
        </w:rPr>
        <w:t xml:space="preserve"> </w:t>
      </w:r>
      <w:proofErr w:type="spellStart"/>
      <w:r w:rsidRPr="00254D48">
        <w:rPr>
          <w:b/>
          <w:w w:val="95"/>
          <w:sz w:val="19"/>
          <w:lang w:val="cs-CZ"/>
        </w:rPr>
        <w:t>Cho</w:t>
      </w:r>
      <w:proofErr w:type="spellEnd"/>
      <w:r w:rsidRPr="00254D48">
        <w:rPr>
          <w:b/>
          <w:w w:val="95"/>
          <w:sz w:val="19"/>
          <w:lang w:val="cs-CZ"/>
        </w:rPr>
        <w:t xml:space="preserve"> </w:t>
      </w:r>
      <w:proofErr w:type="spellStart"/>
      <w:r w:rsidRPr="00254D48">
        <w:rPr>
          <w:b/>
          <w:w w:val="95"/>
          <w:sz w:val="19"/>
          <w:lang w:val="cs-CZ"/>
        </w:rPr>
        <w:t>Naing</w:t>
      </w:r>
      <w:proofErr w:type="spellEnd"/>
      <w:r w:rsidRPr="00254D48">
        <w:rPr>
          <w:b/>
          <w:w w:val="95"/>
          <w:sz w:val="19"/>
          <w:lang w:val="cs-CZ"/>
        </w:rPr>
        <w:t xml:space="preserve">, a </w:t>
      </w:r>
      <w:proofErr w:type="spellStart"/>
      <w:r w:rsidRPr="00254D48">
        <w:rPr>
          <w:b/>
          <w:w w:val="95"/>
          <w:sz w:val="19"/>
          <w:lang w:val="cs-CZ"/>
        </w:rPr>
        <w:t>Myint</w:t>
      </w:r>
      <w:proofErr w:type="spellEnd"/>
      <w:r w:rsidRPr="00254D48">
        <w:rPr>
          <w:b/>
          <w:w w:val="95"/>
          <w:sz w:val="19"/>
          <w:lang w:val="cs-CZ"/>
        </w:rPr>
        <w:t xml:space="preserve"> </w:t>
      </w:r>
      <w:proofErr w:type="spellStart"/>
      <w:r w:rsidRPr="00254D48">
        <w:rPr>
          <w:b/>
          <w:w w:val="95"/>
          <w:sz w:val="19"/>
          <w:lang w:val="cs-CZ"/>
        </w:rPr>
        <w:t>Zaw</w:t>
      </w:r>
      <w:proofErr w:type="spellEnd"/>
      <w:r w:rsidRPr="00254D48">
        <w:rPr>
          <w:b/>
          <w:w w:val="95"/>
          <w:sz w:val="19"/>
          <w:lang w:val="cs-CZ"/>
        </w:rPr>
        <w:t xml:space="preserve"> si momentálně odpykávají tresty v rozmezí od 12 do 18 měsíců </w:t>
      </w:r>
      <w:r w:rsidR="0067580E">
        <w:rPr>
          <w:b/>
          <w:w w:val="95"/>
          <w:sz w:val="19"/>
          <w:lang w:val="cs-CZ"/>
        </w:rPr>
        <w:t xml:space="preserve">odnětí svobody </w:t>
      </w:r>
      <w:r w:rsidRPr="00254D48">
        <w:rPr>
          <w:b/>
          <w:w w:val="95"/>
          <w:sz w:val="19"/>
          <w:lang w:val="cs-CZ"/>
        </w:rPr>
        <w:t xml:space="preserve">za </w:t>
      </w:r>
      <w:r w:rsidR="00726CFB" w:rsidRPr="00254D48">
        <w:rPr>
          <w:b/>
          <w:w w:val="95"/>
          <w:sz w:val="19"/>
          <w:lang w:val="cs-CZ"/>
        </w:rPr>
        <w:t>pokojn</w:t>
      </w:r>
      <w:r w:rsidR="00D60BDE" w:rsidRPr="00254D48">
        <w:rPr>
          <w:b/>
          <w:w w:val="95"/>
          <w:sz w:val="19"/>
          <w:lang w:val="cs-CZ"/>
        </w:rPr>
        <w:t>é</w:t>
      </w:r>
      <w:r w:rsidR="00726CFB" w:rsidRPr="00254D48">
        <w:rPr>
          <w:b/>
          <w:w w:val="95"/>
          <w:sz w:val="19"/>
          <w:lang w:val="cs-CZ"/>
        </w:rPr>
        <w:t xml:space="preserve"> </w:t>
      </w:r>
      <w:r w:rsidRPr="00254D48">
        <w:rPr>
          <w:b/>
          <w:w w:val="95"/>
          <w:sz w:val="19"/>
          <w:lang w:val="cs-CZ"/>
        </w:rPr>
        <w:t>protest</w:t>
      </w:r>
      <w:r w:rsidR="00D60BDE" w:rsidRPr="00254D48">
        <w:rPr>
          <w:b/>
          <w:w w:val="95"/>
          <w:sz w:val="19"/>
          <w:lang w:val="cs-CZ"/>
        </w:rPr>
        <w:t>ování</w:t>
      </w:r>
      <w:r w:rsidR="004C6242" w:rsidRPr="00254D48">
        <w:rPr>
          <w:b/>
          <w:w w:val="95"/>
          <w:sz w:val="19"/>
          <w:lang w:val="cs-CZ"/>
        </w:rPr>
        <w:t xml:space="preserve"> proti </w:t>
      </w:r>
      <w:r w:rsidRPr="00254D48">
        <w:rPr>
          <w:b/>
          <w:w w:val="95"/>
          <w:sz w:val="19"/>
          <w:lang w:val="cs-CZ"/>
        </w:rPr>
        <w:t>politicky motivov</w:t>
      </w:r>
      <w:r w:rsidR="00D60BDE" w:rsidRPr="00254D48">
        <w:rPr>
          <w:b/>
          <w:w w:val="95"/>
          <w:sz w:val="19"/>
          <w:lang w:val="cs-CZ"/>
        </w:rPr>
        <w:t>a</w:t>
      </w:r>
      <w:r w:rsidRPr="00254D48">
        <w:rPr>
          <w:b/>
          <w:w w:val="95"/>
          <w:sz w:val="19"/>
          <w:lang w:val="cs-CZ"/>
        </w:rPr>
        <w:t>n</w:t>
      </w:r>
      <w:r w:rsidR="00D60BDE" w:rsidRPr="00254D48">
        <w:rPr>
          <w:b/>
          <w:w w:val="95"/>
          <w:sz w:val="19"/>
          <w:lang w:val="cs-CZ"/>
        </w:rPr>
        <w:t>ým obviněním</w:t>
      </w:r>
      <w:r w:rsidR="005D27D9" w:rsidRPr="00254D48">
        <w:rPr>
          <w:b/>
          <w:w w:val="95"/>
          <w:sz w:val="19"/>
          <w:lang w:val="cs-CZ"/>
        </w:rPr>
        <w:t xml:space="preserve"> vzneseným proti bývalému </w:t>
      </w:r>
      <w:r w:rsidRPr="00254D48">
        <w:rPr>
          <w:b/>
          <w:w w:val="95"/>
          <w:sz w:val="19"/>
          <w:lang w:val="cs-CZ"/>
        </w:rPr>
        <w:t>dětské</w:t>
      </w:r>
      <w:r w:rsidR="005D27D9" w:rsidRPr="00254D48">
        <w:rPr>
          <w:b/>
          <w:w w:val="95"/>
          <w:sz w:val="19"/>
          <w:lang w:val="cs-CZ"/>
        </w:rPr>
        <w:t>mu</w:t>
      </w:r>
      <w:r w:rsidRPr="00254D48">
        <w:rPr>
          <w:b/>
          <w:w w:val="95"/>
          <w:sz w:val="19"/>
          <w:lang w:val="cs-CZ"/>
        </w:rPr>
        <w:t xml:space="preserve"> voják</w:t>
      </w:r>
      <w:r w:rsidR="005D27D9" w:rsidRPr="00254D48">
        <w:rPr>
          <w:b/>
          <w:w w:val="95"/>
          <w:sz w:val="19"/>
          <w:lang w:val="cs-CZ"/>
        </w:rPr>
        <w:t>ovi</w:t>
      </w:r>
      <w:r w:rsidRPr="00254D48">
        <w:rPr>
          <w:b/>
          <w:w w:val="95"/>
          <w:sz w:val="19"/>
          <w:lang w:val="cs-CZ"/>
        </w:rPr>
        <w:t xml:space="preserve"> Aung </w:t>
      </w:r>
      <w:proofErr w:type="spellStart"/>
      <w:r w:rsidRPr="00254D48">
        <w:rPr>
          <w:b/>
          <w:w w:val="95"/>
          <w:sz w:val="19"/>
          <w:lang w:val="cs-CZ"/>
        </w:rPr>
        <w:t>Ko</w:t>
      </w:r>
      <w:proofErr w:type="spellEnd"/>
      <w:r w:rsidRPr="00254D48">
        <w:rPr>
          <w:b/>
          <w:w w:val="95"/>
          <w:sz w:val="19"/>
          <w:lang w:val="cs-CZ"/>
        </w:rPr>
        <w:t xml:space="preserve"> </w:t>
      </w:r>
      <w:proofErr w:type="spellStart"/>
      <w:r w:rsidRPr="00254D48">
        <w:rPr>
          <w:b/>
          <w:w w:val="95"/>
          <w:sz w:val="19"/>
          <w:lang w:val="cs-CZ"/>
        </w:rPr>
        <w:t>Htwe</w:t>
      </w:r>
      <w:proofErr w:type="spellEnd"/>
      <w:r w:rsidRPr="00254D48">
        <w:rPr>
          <w:b/>
          <w:w w:val="95"/>
          <w:sz w:val="19"/>
          <w:lang w:val="cs-CZ"/>
        </w:rPr>
        <w:t xml:space="preserve">, </w:t>
      </w:r>
      <w:proofErr w:type="spellStart"/>
      <w:r w:rsidRPr="00254D48">
        <w:rPr>
          <w:b/>
          <w:w w:val="95"/>
          <w:sz w:val="19"/>
          <w:lang w:val="cs-CZ"/>
        </w:rPr>
        <w:t>Nay</w:t>
      </w:r>
      <w:proofErr w:type="spellEnd"/>
      <w:r w:rsidRPr="00254D48">
        <w:rPr>
          <w:b/>
          <w:w w:val="95"/>
          <w:sz w:val="19"/>
          <w:lang w:val="cs-CZ"/>
        </w:rPr>
        <w:t xml:space="preserve"> Zar </w:t>
      </w:r>
      <w:proofErr w:type="spellStart"/>
      <w:r w:rsidRPr="00254D48">
        <w:rPr>
          <w:b/>
          <w:w w:val="95"/>
          <w:sz w:val="19"/>
          <w:lang w:val="cs-CZ"/>
        </w:rPr>
        <w:t>Tun</w:t>
      </w:r>
      <w:r w:rsidR="00B7429C" w:rsidRPr="00254D48">
        <w:rPr>
          <w:b/>
          <w:w w:val="95"/>
          <w:sz w:val="19"/>
          <w:lang w:val="cs-CZ"/>
        </w:rPr>
        <w:t>in</w:t>
      </w:r>
      <w:r w:rsidR="00231B88" w:rsidRPr="00254D48">
        <w:rPr>
          <w:b/>
          <w:w w:val="95"/>
          <w:sz w:val="19"/>
          <w:lang w:val="cs-CZ"/>
        </w:rPr>
        <w:t>u</w:t>
      </w:r>
      <w:proofErr w:type="spellEnd"/>
      <w:r w:rsidRPr="00254D48">
        <w:rPr>
          <w:b/>
          <w:w w:val="95"/>
          <w:sz w:val="19"/>
          <w:lang w:val="cs-CZ"/>
        </w:rPr>
        <w:t xml:space="preserve"> mladší</w:t>
      </w:r>
      <w:r w:rsidR="00176B8B" w:rsidRPr="00254D48">
        <w:rPr>
          <w:b/>
          <w:w w:val="95"/>
          <w:sz w:val="19"/>
          <w:lang w:val="cs-CZ"/>
        </w:rPr>
        <w:t>mu</w:t>
      </w:r>
      <w:r w:rsidRPr="00254D48">
        <w:rPr>
          <w:b/>
          <w:w w:val="95"/>
          <w:sz w:val="19"/>
          <w:lang w:val="cs-CZ"/>
        </w:rPr>
        <w:t xml:space="preserve"> bratr</w:t>
      </w:r>
      <w:r w:rsidR="00176B8B" w:rsidRPr="00254D48">
        <w:rPr>
          <w:b/>
          <w:w w:val="95"/>
          <w:sz w:val="19"/>
          <w:lang w:val="cs-CZ"/>
        </w:rPr>
        <w:t>u</w:t>
      </w:r>
      <w:r w:rsidRPr="00254D48">
        <w:rPr>
          <w:b/>
          <w:w w:val="95"/>
          <w:sz w:val="19"/>
          <w:lang w:val="cs-CZ"/>
        </w:rPr>
        <w:t>. Byl zatčen v srpnu 2017 a obviněn poté, co poskytl médiím rozhovor o své zkušenosti násiln</w:t>
      </w:r>
      <w:r w:rsidR="005271DE" w:rsidRPr="00254D48">
        <w:rPr>
          <w:b/>
          <w:w w:val="95"/>
          <w:sz w:val="19"/>
          <w:lang w:val="cs-CZ"/>
        </w:rPr>
        <w:t>ého</w:t>
      </w:r>
      <w:r w:rsidRPr="00254D48">
        <w:rPr>
          <w:b/>
          <w:w w:val="95"/>
          <w:sz w:val="19"/>
          <w:lang w:val="cs-CZ"/>
        </w:rPr>
        <w:t xml:space="preserve"> </w:t>
      </w:r>
      <w:r w:rsidR="005271DE" w:rsidRPr="00254D48">
        <w:rPr>
          <w:b/>
          <w:w w:val="95"/>
          <w:sz w:val="19"/>
          <w:lang w:val="cs-CZ"/>
        </w:rPr>
        <w:t xml:space="preserve">odvedení </w:t>
      </w:r>
      <w:r w:rsidRPr="00254D48">
        <w:rPr>
          <w:b/>
          <w:w w:val="95"/>
          <w:sz w:val="19"/>
          <w:lang w:val="cs-CZ"/>
        </w:rPr>
        <w:t xml:space="preserve">do myanmarské armády. Jeho tři </w:t>
      </w:r>
      <w:r w:rsidR="006C4D8A" w:rsidRPr="00254D48">
        <w:rPr>
          <w:b/>
          <w:w w:val="95"/>
          <w:sz w:val="19"/>
          <w:lang w:val="cs-CZ"/>
        </w:rPr>
        <w:t>zastán</w:t>
      </w:r>
      <w:r w:rsidR="0067580E">
        <w:rPr>
          <w:b/>
          <w:w w:val="95"/>
          <w:sz w:val="19"/>
          <w:lang w:val="cs-CZ"/>
        </w:rPr>
        <w:t>kyně</w:t>
      </w:r>
      <w:r w:rsidR="006C4D8A" w:rsidRPr="00254D48">
        <w:rPr>
          <w:b/>
          <w:w w:val="95"/>
          <w:sz w:val="19"/>
          <w:lang w:val="cs-CZ"/>
        </w:rPr>
        <w:t xml:space="preserve"> </w:t>
      </w:r>
      <w:r w:rsidRPr="00254D48">
        <w:rPr>
          <w:b/>
          <w:w w:val="95"/>
          <w:sz w:val="19"/>
          <w:lang w:val="cs-CZ"/>
        </w:rPr>
        <w:t xml:space="preserve">si momentálně odpykávají trest ve vězení </w:t>
      </w:r>
      <w:proofErr w:type="spellStart"/>
      <w:r w:rsidRPr="00254D48">
        <w:rPr>
          <w:b/>
          <w:w w:val="95"/>
          <w:sz w:val="19"/>
          <w:lang w:val="cs-CZ"/>
        </w:rPr>
        <w:t>Insein</w:t>
      </w:r>
      <w:proofErr w:type="spellEnd"/>
      <w:r w:rsidRPr="00254D48">
        <w:rPr>
          <w:b/>
          <w:w w:val="95"/>
          <w:sz w:val="19"/>
          <w:lang w:val="cs-CZ"/>
        </w:rPr>
        <w:t xml:space="preserve"> v </w:t>
      </w:r>
      <w:r w:rsidR="005C2C7B" w:rsidRPr="00254D48">
        <w:rPr>
          <w:b/>
          <w:w w:val="95"/>
          <w:sz w:val="19"/>
          <w:lang w:val="cs-CZ"/>
        </w:rPr>
        <w:t>Rangún</w:t>
      </w:r>
      <w:r w:rsidRPr="00254D48">
        <w:rPr>
          <w:b/>
          <w:w w:val="95"/>
          <w:sz w:val="19"/>
          <w:lang w:val="cs-CZ"/>
        </w:rPr>
        <w:t>u.</w:t>
      </w:r>
    </w:p>
    <w:p w14:paraId="4AF90098" w14:textId="1248EA5A" w:rsidR="00D40802" w:rsidRPr="00254D48" w:rsidRDefault="00B37EF7" w:rsidP="00E5168B">
      <w:pPr>
        <w:pStyle w:val="Zkladntext"/>
        <w:spacing w:before="124" w:line="268" w:lineRule="auto"/>
        <w:ind w:left="1814" w:right="5889"/>
        <w:rPr>
          <w:lang w:val="cs-CZ"/>
        </w:rPr>
      </w:pPr>
      <w:bookmarkStart w:id="12" w:name="_Hlk40339751"/>
      <w:bookmarkEnd w:id="11"/>
      <w:r w:rsidRPr="00254D48">
        <w:rPr>
          <w:noProof/>
          <w:lang w:val="cs-CZ" w:eastAsia="cs-CZ" w:bidi="ar-SA"/>
        </w:rPr>
        <w:drawing>
          <wp:anchor distT="0" distB="0" distL="0" distR="0" simplePos="0" relativeHeight="251667456" behindDoc="0" locked="0" layoutInCell="1" allowOverlap="1" wp14:anchorId="5BB90CE4" wp14:editId="65306FA7">
            <wp:simplePos x="0" y="0"/>
            <wp:positionH relativeFrom="page">
              <wp:posOffset>3730892</wp:posOffset>
            </wp:positionH>
            <wp:positionV relativeFrom="paragraph">
              <wp:posOffset>96808</wp:posOffset>
            </wp:positionV>
            <wp:extent cx="2948339" cy="3145090"/>
            <wp:effectExtent l="0" t="0" r="0" b="0"/>
            <wp:wrapNone/>
            <wp:docPr id="15" name="image1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16.jpeg"/>
                    <pic:cNvPicPr/>
                  </pic:nvPicPr>
                  <pic:blipFill>
                    <a:blip r:embed="rId3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948339" cy="31450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92E7A" w:rsidRPr="00254D48">
        <w:rPr>
          <w:lang w:val="cs-CZ"/>
        </w:rPr>
        <w:t xml:space="preserve">Dne 17. ledna 2018 uspořádalo cca 15 </w:t>
      </w:r>
      <w:r w:rsidR="0067580E">
        <w:rPr>
          <w:lang w:val="cs-CZ"/>
        </w:rPr>
        <w:t>osob</w:t>
      </w:r>
      <w:r w:rsidR="00592E7A" w:rsidRPr="00254D48">
        <w:rPr>
          <w:lang w:val="cs-CZ"/>
        </w:rPr>
        <w:t xml:space="preserve">, mezi nimi </w:t>
      </w:r>
      <w:proofErr w:type="spellStart"/>
      <w:r w:rsidR="00592E7A" w:rsidRPr="00254D48">
        <w:rPr>
          <w:b/>
          <w:bCs/>
          <w:lang w:val="cs-CZ"/>
        </w:rPr>
        <w:t>Nay</w:t>
      </w:r>
      <w:proofErr w:type="spellEnd"/>
      <w:r w:rsidR="00592E7A" w:rsidRPr="00254D48">
        <w:rPr>
          <w:b/>
          <w:bCs/>
          <w:lang w:val="cs-CZ"/>
        </w:rPr>
        <w:t xml:space="preserve"> Zar Tun</w:t>
      </w:r>
      <w:r w:rsidR="00592E7A" w:rsidRPr="00254D48">
        <w:rPr>
          <w:lang w:val="cs-CZ"/>
        </w:rPr>
        <w:t xml:space="preserve"> (ž), </w:t>
      </w:r>
      <w:proofErr w:type="spellStart"/>
      <w:r w:rsidR="00592E7A" w:rsidRPr="00254D48">
        <w:rPr>
          <w:b/>
          <w:bCs/>
          <w:lang w:val="cs-CZ"/>
        </w:rPr>
        <w:t>Khin</w:t>
      </w:r>
      <w:proofErr w:type="spellEnd"/>
      <w:r w:rsidR="00592E7A" w:rsidRPr="00254D48">
        <w:rPr>
          <w:b/>
          <w:bCs/>
          <w:lang w:val="cs-CZ"/>
        </w:rPr>
        <w:t xml:space="preserve"> </w:t>
      </w:r>
      <w:proofErr w:type="spellStart"/>
      <w:r w:rsidR="00592E7A" w:rsidRPr="00254D48">
        <w:rPr>
          <w:b/>
          <w:bCs/>
          <w:lang w:val="cs-CZ"/>
        </w:rPr>
        <w:t>Cho</w:t>
      </w:r>
      <w:proofErr w:type="spellEnd"/>
      <w:r w:rsidR="00592E7A" w:rsidRPr="00254D48">
        <w:rPr>
          <w:b/>
          <w:bCs/>
          <w:lang w:val="cs-CZ"/>
        </w:rPr>
        <w:t xml:space="preserve"> </w:t>
      </w:r>
      <w:proofErr w:type="spellStart"/>
      <w:r w:rsidR="00592E7A" w:rsidRPr="00254D48">
        <w:rPr>
          <w:b/>
          <w:bCs/>
          <w:lang w:val="cs-CZ"/>
        </w:rPr>
        <w:t>Naing</w:t>
      </w:r>
      <w:proofErr w:type="spellEnd"/>
      <w:r w:rsidR="00592E7A" w:rsidRPr="00254D48">
        <w:rPr>
          <w:lang w:val="cs-CZ"/>
        </w:rPr>
        <w:t xml:space="preserve"> (ž) a </w:t>
      </w:r>
      <w:proofErr w:type="spellStart"/>
      <w:r w:rsidR="00592E7A" w:rsidRPr="00254D48">
        <w:rPr>
          <w:b/>
          <w:bCs/>
          <w:lang w:val="cs-CZ"/>
        </w:rPr>
        <w:t>Myint</w:t>
      </w:r>
      <w:proofErr w:type="spellEnd"/>
      <w:r w:rsidR="00592E7A" w:rsidRPr="00254D48">
        <w:rPr>
          <w:b/>
          <w:bCs/>
          <w:lang w:val="cs-CZ"/>
        </w:rPr>
        <w:t xml:space="preserve"> </w:t>
      </w:r>
      <w:proofErr w:type="spellStart"/>
      <w:r w:rsidR="00592E7A" w:rsidRPr="00254D48">
        <w:rPr>
          <w:b/>
          <w:bCs/>
          <w:lang w:val="cs-CZ"/>
        </w:rPr>
        <w:t>Zaw</w:t>
      </w:r>
      <w:proofErr w:type="spellEnd"/>
      <w:r w:rsidR="00592E7A" w:rsidRPr="00254D48">
        <w:rPr>
          <w:lang w:val="cs-CZ"/>
        </w:rPr>
        <w:t xml:space="preserve"> (ž), </w:t>
      </w:r>
      <w:r w:rsidR="009E5A2D">
        <w:rPr>
          <w:lang w:val="cs-CZ"/>
        </w:rPr>
        <w:t>pokojný</w:t>
      </w:r>
      <w:r w:rsidR="00592E7A" w:rsidRPr="00254D48">
        <w:rPr>
          <w:lang w:val="cs-CZ"/>
        </w:rPr>
        <w:t xml:space="preserve"> protest před budovou městského soudu </w:t>
      </w:r>
      <w:proofErr w:type="spellStart"/>
      <w:r w:rsidR="00592E7A" w:rsidRPr="00254D48">
        <w:rPr>
          <w:lang w:val="cs-CZ"/>
        </w:rPr>
        <w:t>Dagon</w:t>
      </w:r>
      <w:proofErr w:type="spellEnd"/>
      <w:r w:rsidR="00592E7A" w:rsidRPr="00254D48">
        <w:rPr>
          <w:lang w:val="cs-CZ"/>
        </w:rPr>
        <w:t xml:space="preserve"> </w:t>
      </w:r>
      <w:proofErr w:type="spellStart"/>
      <w:r w:rsidR="00592E7A" w:rsidRPr="00254D48">
        <w:rPr>
          <w:lang w:val="cs-CZ"/>
        </w:rPr>
        <w:t>Seikkan</w:t>
      </w:r>
      <w:proofErr w:type="spellEnd"/>
      <w:r w:rsidR="00592E7A" w:rsidRPr="00254D48">
        <w:rPr>
          <w:lang w:val="cs-CZ"/>
        </w:rPr>
        <w:t xml:space="preserve"> v </w:t>
      </w:r>
      <w:r w:rsidR="005C2C7B" w:rsidRPr="00254D48">
        <w:rPr>
          <w:lang w:val="cs-CZ"/>
        </w:rPr>
        <w:t>Rangún</w:t>
      </w:r>
      <w:r w:rsidR="00592E7A" w:rsidRPr="00254D48">
        <w:rPr>
          <w:lang w:val="cs-CZ"/>
        </w:rPr>
        <w:t xml:space="preserve">u. Protest následoval po rozhodnutí soudu obžalovat bývalého dětského vojákova Aung </w:t>
      </w:r>
      <w:proofErr w:type="spellStart"/>
      <w:r w:rsidR="00592E7A" w:rsidRPr="00254D48">
        <w:rPr>
          <w:lang w:val="cs-CZ"/>
        </w:rPr>
        <w:t>Ko</w:t>
      </w:r>
      <w:proofErr w:type="spellEnd"/>
      <w:r w:rsidR="00592E7A" w:rsidRPr="00254D48">
        <w:rPr>
          <w:lang w:val="cs-CZ"/>
        </w:rPr>
        <w:t xml:space="preserve"> </w:t>
      </w:r>
      <w:proofErr w:type="spellStart"/>
      <w:r w:rsidR="00592E7A" w:rsidRPr="00254D48">
        <w:rPr>
          <w:lang w:val="cs-CZ"/>
        </w:rPr>
        <w:t>Htwa</w:t>
      </w:r>
      <w:proofErr w:type="spellEnd"/>
      <w:r w:rsidR="00592E7A" w:rsidRPr="00254D48">
        <w:rPr>
          <w:lang w:val="cs-CZ"/>
        </w:rPr>
        <w:t xml:space="preserve"> z “</w:t>
      </w:r>
      <w:r w:rsidR="000B4DE7">
        <w:rPr>
          <w:lang w:val="cs-CZ"/>
        </w:rPr>
        <w:t>podněcování</w:t>
      </w:r>
      <w:r w:rsidR="00592E7A" w:rsidRPr="00254D48">
        <w:rPr>
          <w:lang w:val="cs-CZ"/>
        </w:rPr>
        <w:t xml:space="preserve">” podle § 505 (b) myanmarského trestního zákoníku poté, co poskytl rozhovor médiím, ve kterém hovořil o svém únosu a násilném náboru do myanmarské armády v dětském věku. </w:t>
      </w:r>
      <w:r w:rsidR="0029754A" w:rsidRPr="0029754A">
        <w:rPr>
          <w:lang w:val="cs-CZ"/>
        </w:rPr>
        <w:t>Někteří protestující, rozhořčeni touto nespravedlností, titulovali soudce „krávou bez svědomí“ a šlapali po fotokopii myanmarské ústavy</w:t>
      </w:r>
      <w:r w:rsidR="0029754A">
        <w:rPr>
          <w:lang w:val="cs-CZ"/>
        </w:rPr>
        <w:t>.</w:t>
      </w:r>
    </w:p>
    <w:p w14:paraId="2E861CE8" w14:textId="1836DA0C" w:rsidR="00DF39B9" w:rsidRPr="00254D48" w:rsidRDefault="00DF39B9" w:rsidP="00E5168B">
      <w:pPr>
        <w:pStyle w:val="Zkladntext"/>
        <w:spacing w:before="124" w:line="268" w:lineRule="auto"/>
        <w:ind w:left="1814" w:right="5889"/>
        <w:rPr>
          <w:lang w:val="cs-CZ"/>
        </w:rPr>
      </w:pPr>
      <w:r w:rsidRPr="00254D48">
        <w:rPr>
          <w:lang w:val="cs-CZ"/>
        </w:rPr>
        <w:t>Následující den policie zatkla dva demonstr</w:t>
      </w:r>
      <w:r w:rsidR="00E7064F" w:rsidRPr="00254D48">
        <w:rPr>
          <w:lang w:val="cs-CZ"/>
        </w:rPr>
        <w:t>ující</w:t>
      </w:r>
      <w:r w:rsidRPr="00254D48">
        <w:rPr>
          <w:lang w:val="cs-CZ"/>
        </w:rPr>
        <w:t xml:space="preserve"> </w:t>
      </w:r>
      <w:proofErr w:type="spellStart"/>
      <w:r w:rsidRPr="00254D48">
        <w:rPr>
          <w:b/>
          <w:bCs/>
          <w:lang w:val="cs-CZ"/>
        </w:rPr>
        <w:t>Lay</w:t>
      </w:r>
      <w:proofErr w:type="spellEnd"/>
      <w:r w:rsidRPr="00254D48">
        <w:rPr>
          <w:b/>
          <w:bCs/>
          <w:lang w:val="cs-CZ"/>
        </w:rPr>
        <w:t xml:space="preserve"> </w:t>
      </w:r>
      <w:proofErr w:type="spellStart"/>
      <w:r w:rsidRPr="00254D48">
        <w:rPr>
          <w:b/>
          <w:bCs/>
          <w:lang w:val="cs-CZ"/>
        </w:rPr>
        <w:t>Lay</w:t>
      </w:r>
      <w:proofErr w:type="spellEnd"/>
      <w:r w:rsidRPr="00254D48">
        <w:rPr>
          <w:lang w:val="cs-CZ"/>
        </w:rPr>
        <w:t xml:space="preserve"> (ž) a </w:t>
      </w:r>
      <w:proofErr w:type="spellStart"/>
      <w:r w:rsidRPr="00254D48">
        <w:rPr>
          <w:b/>
          <w:bCs/>
          <w:lang w:val="cs-CZ"/>
        </w:rPr>
        <w:t>Naung</w:t>
      </w:r>
      <w:proofErr w:type="spellEnd"/>
      <w:r w:rsidRPr="00254D48">
        <w:rPr>
          <w:b/>
          <w:bCs/>
          <w:lang w:val="cs-CZ"/>
        </w:rPr>
        <w:t xml:space="preserve"> </w:t>
      </w:r>
      <w:proofErr w:type="spellStart"/>
      <w:r w:rsidRPr="00254D48">
        <w:rPr>
          <w:b/>
          <w:bCs/>
          <w:lang w:val="cs-CZ"/>
        </w:rPr>
        <w:t>Naung</w:t>
      </w:r>
      <w:proofErr w:type="spellEnd"/>
      <w:r w:rsidRPr="00254D48">
        <w:rPr>
          <w:lang w:val="cs-CZ"/>
        </w:rPr>
        <w:t xml:space="preserve"> (m) a obvinila je z vedení protestu. Oba </w:t>
      </w:r>
      <w:r w:rsidR="00B63229" w:rsidRPr="00254D48">
        <w:rPr>
          <w:lang w:val="cs-CZ"/>
        </w:rPr>
        <w:t xml:space="preserve">byli </w:t>
      </w:r>
      <w:r w:rsidRPr="00254D48">
        <w:rPr>
          <w:lang w:val="cs-CZ"/>
        </w:rPr>
        <w:t>obvin</w:t>
      </w:r>
      <w:r w:rsidR="00B63229" w:rsidRPr="00254D48">
        <w:rPr>
          <w:lang w:val="cs-CZ"/>
        </w:rPr>
        <w:t>ěni</w:t>
      </w:r>
      <w:r w:rsidRPr="00254D48">
        <w:rPr>
          <w:lang w:val="cs-CZ"/>
        </w:rPr>
        <w:t xml:space="preserve"> z “</w:t>
      </w:r>
      <w:r w:rsidR="000B4DE7">
        <w:rPr>
          <w:lang w:val="cs-CZ"/>
        </w:rPr>
        <w:t>podněcování</w:t>
      </w:r>
      <w:r w:rsidRPr="00254D48">
        <w:rPr>
          <w:lang w:val="cs-CZ"/>
        </w:rPr>
        <w:t>” podle §</w:t>
      </w:r>
      <w:r w:rsidR="00B63229" w:rsidRPr="00254D48">
        <w:rPr>
          <w:lang w:val="cs-CZ"/>
        </w:rPr>
        <w:t> </w:t>
      </w:r>
      <w:r w:rsidRPr="00254D48">
        <w:rPr>
          <w:lang w:val="cs-CZ"/>
        </w:rPr>
        <w:t xml:space="preserve">505 </w:t>
      </w:r>
      <w:r w:rsidR="00B63229" w:rsidRPr="00254D48">
        <w:rPr>
          <w:lang w:val="cs-CZ"/>
        </w:rPr>
        <w:t>(b)</w:t>
      </w:r>
      <w:r w:rsidRPr="00254D48">
        <w:rPr>
          <w:lang w:val="cs-CZ"/>
        </w:rPr>
        <w:t xml:space="preserve"> myanmarského trestního </w:t>
      </w:r>
    </w:p>
    <w:p w14:paraId="08313FB4" w14:textId="4C760DD4" w:rsidR="00D40802" w:rsidRPr="00254D48" w:rsidRDefault="00D66AF8">
      <w:pPr>
        <w:pStyle w:val="Zkladntext"/>
        <w:spacing w:line="266" w:lineRule="auto"/>
        <w:ind w:left="1814" w:right="1300"/>
        <w:rPr>
          <w:lang w:val="cs-CZ"/>
        </w:rPr>
      </w:pPr>
      <w:r w:rsidRPr="00254D48">
        <w:rPr>
          <w:lang w:val="cs-CZ"/>
        </w:rPr>
        <w:t xml:space="preserve">zákoníku a také ze „svévolné provokace s úmyslem vyvolat nepokoje“ podle § 153 a byli následně odsouzeni k trestu 18 měsíců </w:t>
      </w:r>
      <w:r w:rsidR="0067580E">
        <w:rPr>
          <w:lang w:val="cs-CZ"/>
        </w:rPr>
        <w:t>odnětí svobody</w:t>
      </w:r>
      <w:r w:rsidRPr="00254D48">
        <w:rPr>
          <w:lang w:val="cs-CZ"/>
        </w:rPr>
        <w:t>. Oba byli propuštěni po skončení trestu. Další tři obvinění aktivisté se skrýva</w:t>
      </w:r>
      <w:r w:rsidR="00A31124" w:rsidRPr="00254D48">
        <w:rPr>
          <w:lang w:val="cs-CZ"/>
        </w:rPr>
        <w:t>li</w:t>
      </w:r>
      <w:r w:rsidRPr="00254D48">
        <w:rPr>
          <w:lang w:val="cs-CZ"/>
        </w:rPr>
        <w:t>.</w:t>
      </w:r>
    </w:p>
    <w:p w14:paraId="62FE006E" w14:textId="4563568D" w:rsidR="00E145B4" w:rsidRPr="00254D48" w:rsidRDefault="00E145B4">
      <w:pPr>
        <w:pStyle w:val="Zkladntext"/>
        <w:spacing w:line="266" w:lineRule="auto"/>
        <w:ind w:left="1814" w:right="1300"/>
        <w:rPr>
          <w:lang w:val="cs-CZ"/>
        </w:rPr>
      </w:pPr>
    </w:p>
    <w:p w14:paraId="0EFC29DB" w14:textId="51094071" w:rsidR="00E145B4" w:rsidRPr="00254D48" w:rsidRDefault="00E7064F">
      <w:pPr>
        <w:pStyle w:val="Zkladntext"/>
        <w:spacing w:line="266" w:lineRule="auto"/>
        <w:ind w:left="1814" w:right="1300"/>
        <w:rPr>
          <w:lang w:val="cs-CZ"/>
        </w:rPr>
      </w:pPr>
      <w:r w:rsidRPr="00254D48">
        <w:rPr>
          <w:lang w:val="cs-CZ"/>
        </w:rPr>
        <w:t>Více</w:t>
      </w:r>
      <w:r w:rsidR="00BA2121" w:rsidRPr="00254D48">
        <w:rPr>
          <w:lang w:val="cs-CZ"/>
        </w:rPr>
        <w:t xml:space="preserve"> než rok po protestu byl</w:t>
      </w:r>
      <w:r w:rsidR="00AC6C27" w:rsidRPr="00254D48">
        <w:rPr>
          <w:lang w:val="cs-CZ"/>
        </w:rPr>
        <w:t>a</w:t>
      </w:r>
      <w:r w:rsidR="00BA2121" w:rsidRPr="00254D48">
        <w:rPr>
          <w:lang w:val="cs-CZ"/>
        </w:rPr>
        <w:t xml:space="preserve"> </w:t>
      </w:r>
      <w:proofErr w:type="spellStart"/>
      <w:r w:rsidR="00BA2121" w:rsidRPr="00254D48">
        <w:rPr>
          <w:lang w:val="cs-CZ"/>
        </w:rPr>
        <w:t>Myint</w:t>
      </w:r>
      <w:proofErr w:type="spellEnd"/>
      <w:r w:rsidR="00BA2121" w:rsidRPr="00254D48">
        <w:rPr>
          <w:lang w:val="cs-CZ"/>
        </w:rPr>
        <w:t xml:space="preserve"> </w:t>
      </w:r>
      <w:proofErr w:type="spellStart"/>
      <w:r w:rsidR="00BA2121" w:rsidRPr="00254D48">
        <w:rPr>
          <w:lang w:val="cs-CZ"/>
        </w:rPr>
        <w:t>Zaw</w:t>
      </w:r>
      <w:proofErr w:type="spellEnd"/>
      <w:r w:rsidR="00BA2121" w:rsidRPr="00254D48">
        <w:rPr>
          <w:lang w:val="cs-CZ"/>
        </w:rPr>
        <w:t xml:space="preserve"> 7. května 2019 zatčen</w:t>
      </w:r>
      <w:r w:rsidR="00AC6C27" w:rsidRPr="00254D48">
        <w:rPr>
          <w:lang w:val="cs-CZ"/>
        </w:rPr>
        <w:t>a, když</w:t>
      </w:r>
      <w:r w:rsidR="00BA2121" w:rsidRPr="00254D48">
        <w:rPr>
          <w:lang w:val="cs-CZ"/>
        </w:rPr>
        <w:t xml:space="preserve"> ček</w:t>
      </w:r>
      <w:r w:rsidRPr="00254D48">
        <w:rPr>
          <w:lang w:val="cs-CZ"/>
        </w:rPr>
        <w:t>a</w:t>
      </w:r>
      <w:r w:rsidR="00AC6C27" w:rsidRPr="00254D48">
        <w:rPr>
          <w:lang w:val="cs-CZ"/>
        </w:rPr>
        <w:t>la</w:t>
      </w:r>
      <w:r w:rsidR="00BA2121" w:rsidRPr="00254D48">
        <w:rPr>
          <w:lang w:val="cs-CZ"/>
        </w:rPr>
        <w:t xml:space="preserve"> před vězením </w:t>
      </w:r>
      <w:proofErr w:type="spellStart"/>
      <w:r w:rsidR="00BA2121" w:rsidRPr="00254D48">
        <w:rPr>
          <w:lang w:val="cs-CZ"/>
        </w:rPr>
        <w:t>Insein</w:t>
      </w:r>
      <w:proofErr w:type="spellEnd"/>
      <w:r w:rsidR="00BA2121" w:rsidRPr="00254D48">
        <w:rPr>
          <w:lang w:val="cs-CZ"/>
        </w:rPr>
        <w:t>, aby zjistil</w:t>
      </w:r>
      <w:r w:rsidR="00141B69" w:rsidRPr="00254D48">
        <w:rPr>
          <w:lang w:val="cs-CZ"/>
        </w:rPr>
        <w:t>a</w:t>
      </w:r>
      <w:r w:rsidR="00BA2121" w:rsidRPr="00254D48">
        <w:rPr>
          <w:lang w:val="cs-CZ"/>
        </w:rPr>
        <w:t xml:space="preserve">, zda </w:t>
      </w:r>
      <w:proofErr w:type="spellStart"/>
      <w:r w:rsidR="00BA2121" w:rsidRPr="00254D48">
        <w:rPr>
          <w:lang w:val="cs-CZ"/>
        </w:rPr>
        <w:t>Aunt</w:t>
      </w:r>
      <w:proofErr w:type="spellEnd"/>
      <w:r w:rsidR="00BA2121" w:rsidRPr="00254D48">
        <w:rPr>
          <w:lang w:val="cs-CZ"/>
        </w:rPr>
        <w:t xml:space="preserve"> </w:t>
      </w:r>
      <w:proofErr w:type="spellStart"/>
      <w:r w:rsidR="00BA2121" w:rsidRPr="00254D48">
        <w:rPr>
          <w:lang w:val="cs-CZ"/>
        </w:rPr>
        <w:t>Ko</w:t>
      </w:r>
      <w:proofErr w:type="spellEnd"/>
      <w:r w:rsidR="00BA2121" w:rsidRPr="00254D48">
        <w:rPr>
          <w:lang w:val="cs-CZ"/>
        </w:rPr>
        <w:t xml:space="preserve"> </w:t>
      </w:r>
      <w:proofErr w:type="spellStart"/>
      <w:r w:rsidR="00BA2121" w:rsidRPr="00254D48">
        <w:rPr>
          <w:lang w:val="cs-CZ"/>
        </w:rPr>
        <w:t>Htwe</w:t>
      </w:r>
      <w:proofErr w:type="spellEnd"/>
      <w:r w:rsidR="00BA2121" w:rsidRPr="00254D48">
        <w:rPr>
          <w:lang w:val="cs-CZ"/>
        </w:rPr>
        <w:t xml:space="preserve"> byl propuštěn </w:t>
      </w:r>
      <w:r w:rsidR="00B86D5A" w:rsidRPr="00254D48">
        <w:rPr>
          <w:lang w:val="cs-CZ"/>
        </w:rPr>
        <w:t>na základě</w:t>
      </w:r>
      <w:r w:rsidR="00BA2121" w:rsidRPr="00254D48">
        <w:rPr>
          <w:lang w:val="cs-CZ"/>
        </w:rPr>
        <w:t xml:space="preserve"> hromadné amnesti</w:t>
      </w:r>
      <w:r w:rsidR="00B86D5A" w:rsidRPr="00254D48">
        <w:rPr>
          <w:lang w:val="cs-CZ"/>
        </w:rPr>
        <w:t>e</w:t>
      </w:r>
      <w:r w:rsidR="00141B69" w:rsidRPr="00254D48">
        <w:rPr>
          <w:lang w:val="cs-CZ"/>
        </w:rPr>
        <w:t xml:space="preserve"> vyhlášené</w:t>
      </w:r>
      <w:r w:rsidR="00BA2121" w:rsidRPr="00254D48">
        <w:rPr>
          <w:lang w:val="cs-CZ"/>
        </w:rPr>
        <w:t xml:space="preserve"> prezidentem. </w:t>
      </w:r>
      <w:proofErr w:type="spellStart"/>
      <w:r w:rsidR="00BA2121" w:rsidRPr="00254D48">
        <w:rPr>
          <w:lang w:val="cs-CZ"/>
        </w:rPr>
        <w:t>Khin</w:t>
      </w:r>
      <w:proofErr w:type="spellEnd"/>
      <w:r w:rsidR="00BA2121" w:rsidRPr="00254D48">
        <w:rPr>
          <w:lang w:val="cs-CZ"/>
        </w:rPr>
        <w:t xml:space="preserve"> </w:t>
      </w:r>
      <w:proofErr w:type="spellStart"/>
      <w:r w:rsidR="00BA2121" w:rsidRPr="00254D48">
        <w:rPr>
          <w:lang w:val="cs-CZ"/>
        </w:rPr>
        <w:t>Cho</w:t>
      </w:r>
      <w:proofErr w:type="spellEnd"/>
      <w:r w:rsidR="00BA2121" w:rsidRPr="00254D48">
        <w:rPr>
          <w:lang w:val="cs-CZ"/>
        </w:rPr>
        <w:t xml:space="preserve"> </w:t>
      </w:r>
      <w:proofErr w:type="spellStart"/>
      <w:r w:rsidR="00BA2121" w:rsidRPr="00254D48">
        <w:rPr>
          <w:lang w:val="cs-CZ"/>
        </w:rPr>
        <w:t>Naing</w:t>
      </w:r>
      <w:proofErr w:type="spellEnd"/>
      <w:r w:rsidR="00BA2121" w:rsidRPr="00254D48">
        <w:rPr>
          <w:lang w:val="cs-CZ"/>
        </w:rPr>
        <w:t xml:space="preserve"> a </w:t>
      </w:r>
      <w:proofErr w:type="spellStart"/>
      <w:r w:rsidR="00BA2121" w:rsidRPr="00254D48">
        <w:rPr>
          <w:lang w:val="cs-CZ"/>
        </w:rPr>
        <w:t>Nay</w:t>
      </w:r>
      <w:proofErr w:type="spellEnd"/>
      <w:r w:rsidR="00BA2121" w:rsidRPr="00254D48">
        <w:rPr>
          <w:lang w:val="cs-CZ"/>
        </w:rPr>
        <w:t xml:space="preserve"> Zar Tun se </w:t>
      </w:r>
      <w:r w:rsidR="00191806" w:rsidRPr="00254D48">
        <w:rPr>
          <w:lang w:val="cs-CZ"/>
        </w:rPr>
        <w:t xml:space="preserve">samy </w:t>
      </w:r>
      <w:r w:rsidR="00703A61" w:rsidRPr="00254D48">
        <w:rPr>
          <w:lang w:val="cs-CZ"/>
        </w:rPr>
        <w:t xml:space="preserve">vydaly do rukou policie dne </w:t>
      </w:r>
      <w:r w:rsidR="00BA2121" w:rsidRPr="00254D48">
        <w:rPr>
          <w:lang w:val="cs-CZ"/>
        </w:rPr>
        <w:t>4. a 19. června a následně byl</w:t>
      </w:r>
      <w:r w:rsidR="00B86D5A" w:rsidRPr="00254D48">
        <w:rPr>
          <w:lang w:val="cs-CZ"/>
        </w:rPr>
        <w:t>y</w:t>
      </w:r>
      <w:r w:rsidR="00BA2121" w:rsidRPr="00254D48">
        <w:rPr>
          <w:lang w:val="cs-CZ"/>
        </w:rPr>
        <w:t xml:space="preserve"> převezen</w:t>
      </w:r>
      <w:r w:rsidR="00B86D5A" w:rsidRPr="00254D48">
        <w:rPr>
          <w:lang w:val="cs-CZ"/>
        </w:rPr>
        <w:t>y</w:t>
      </w:r>
      <w:r w:rsidR="00BA2121" w:rsidRPr="00254D48">
        <w:rPr>
          <w:lang w:val="cs-CZ"/>
        </w:rPr>
        <w:t xml:space="preserve"> do vězení </w:t>
      </w:r>
      <w:proofErr w:type="spellStart"/>
      <w:r w:rsidR="00BA2121" w:rsidRPr="00254D48">
        <w:rPr>
          <w:lang w:val="cs-CZ"/>
        </w:rPr>
        <w:t>Insein</w:t>
      </w:r>
      <w:proofErr w:type="spellEnd"/>
      <w:r w:rsidR="00BA2121" w:rsidRPr="00254D48">
        <w:rPr>
          <w:lang w:val="cs-CZ"/>
        </w:rPr>
        <w:t>.</w:t>
      </w:r>
    </w:p>
    <w:p w14:paraId="6AFA0D02" w14:textId="15D1FD64" w:rsidR="00191806" w:rsidRPr="00254D48" w:rsidRDefault="00191806">
      <w:pPr>
        <w:pStyle w:val="Zkladntext"/>
        <w:spacing w:line="266" w:lineRule="auto"/>
        <w:ind w:left="1814" w:right="1300"/>
        <w:rPr>
          <w:lang w:val="cs-CZ"/>
        </w:rPr>
      </w:pPr>
    </w:p>
    <w:p w14:paraId="33F29BF4" w14:textId="431367CB" w:rsidR="00191806" w:rsidRPr="00254D48" w:rsidRDefault="00191806">
      <w:pPr>
        <w:pStyle w:val="Zkladntext"/>
        <w:spacing w:line="266" w:lineRule="auto"/>
        <w:ind w:left="1814" w:right="1300"/>
        <w:rPr>
          <w:lang w:val="cs-CZ"/>
        </w:rPr>
      </w:pPr>
      <w:r w:rsidRPr="00254D48">
        <w:rPr>
          <w:lang w:val="cs-CZ"/>
        </w:rPr>
        <w:t>Dne 24. prosince byl</w:t>
      </w:r>
      <w:r w:rsidR="004462EF" w:rsidRPr="00254D48">
        <w:rPr>
          <w:lang w:val="cs-CZ"/>
        </w:rPr>
        <w:t>y</w:t>
      </w:r>
      <w:r w:rsidRPr="00254D48">
        <w:rPr>
          <w:lang w:val="cs-CZ"/>
        </w:rPr>
        <w:t xml:space="preserve"> </w:t>
      </w:r>
      <w:proofErr w:type="spellStart"/>
      <w:r w:rsidRPr="00254D48">
        <w:rPr>
          <w:lang w:val="cs-CZ"/>
        </w:rPr>
        <w:t>Nay</w:t>
      </w:r>
      <w:proofErr w:type="spellEnd"/>
      <w:r w:rsidRPr="00254D48">
        <w:rPr>
          <w:lang w:val="cs-CZ"/>
        </w:rPr>
        <w:t xml:space="preserve"> Zar </w:t>
      </w:r>
      <w:proofErr w:type="spellStart"/>
      <w:r w:rsidRPr="00254D48">
        <w:rPr>
          <w:lang w:val="cs-CZ"/>
        </w:rPr>
        <w:t>Naing</w:t>
      </w:r>
      <w:proofErr w:type="spellEnd"/>
      <w:r w:rsidRPr="00254D48">
        <w:rPr>
          <w:lang w:val="cs-CZ"/>
        </w:rPr>
        <w:t xml:space="preserve">, </w:t>
      </w:r>
      <w:proofErr w:type="spellStart"/>
      <w:r w:rsidRPr="00254D48">
        <w:rPr>
          <w:lang w:val="cs-CZ"/>
        </w:rPr>
        <w:t>Khin</w:t>
      </w:r>
      <w:proofErr w:type="spellEnd"/>
      <w:r w:rsidRPr="00254D48">
        <w:rPr>
          <w:lang w:val="cs-CZ"/>
        </w:rPr>
        <w:t xml:space="preserve"> </w:t>
      </w:r>
      <w:proofErr w:type="spellStart"/>
      <w:r w:rsidRPr="00254D48">
        <w:rPr>
          <w:lang w:val="cs-CZ"/>
        </w:rPr>
        <w:t>Cho</w:t>
      </w:r>
      <w:proofErr w:type="spellEnd"/>
      <w:r w:rsidRPr="00254D48">
        <w:rPr>
          <w:lang w:val="cs-CZ"/>
        </w:rPr>
        <w:t xml:space="preserve"> </w:t>
      </w:r>
      <w:proofErr w:type="spellStart"/>
      <w:r w:rsidRPr="00254D48">
        <w:rPr>
          <w:lang w:val="cs-CZ"/>
        </w:rPr>
        <w:t>Naing</w:t>
      </w:r>
      <w:proofErr w:type="spellEnd"/>
      <w:r w:rsidRPr="00254D48">
        <w:rPr>
          <w:lang w:val="cs-CZ"/>
        </w:rPr>
        <w:t xml:space="preserve"> a </w:t>
      </w:r>
      <w:proofErr w:type="spellStart"/>
      <w:r w:rsidRPr="00254D48">
        <w:rPr>
          <w:lang w:val="cs-CZ"/>
        </w:rPr>
        <w:t>Myint</w:t>
      </w:r>
      <w:proofErr w:type="spellEnd"/>
      <w:r w:rsidRPr="00254D48">
        <w:rPr>
          <w:lang w:val="cs-CZ"/>
        </w:rPr>
        <w:t xml:space="preserve"> </w:t>
      </w:r>
      <w:proofErr w:type="spellStart"/>
      <w:r w:rsidRPr="00254D48">
        <w:rPr>
          <w:lang w:val="cs-CZ"/>
        </w:rPr>
        <w:t>Zaw</w:t>
      </w:r>
      <w:proofErr w:type="spellEnd"/>
      <w:r w:rsidRPr="00254D48">
        <w:rPr>
          <w:lang w:val="cs-CZ"/>
        </w:rPr>
        <w:t xml:space="preserve"> usvědčen</w:t>
      </w:r>
      <w:r w:rsidR="004462EF" w:rsidRPr="00254D48">
        <w:rPr>
          <w:lang w:val="cs-CZ"/>
        </w:rPr>
        <w:t>y</w:t>
      </w:r>
      <w:r w:rsidRPr="00254D48">
        <w:rPr>
          <w:lang w:val="cs-CZ"/>
        </w:rPr>
        <w:t xml:space="preserve"> a odsouzen</w:t>
      </w:r>
      <w:r w:rsidR="004462EF" w:rsidRPr="00254D48">
        <w:rPr>
          <w:lang w:val="cs-CZ"/>
        </w:rPr>
        <w:t>y</w:t>
      </w:r>
      <w:r w:rsidRPr="00254D48">
        <w:rPr>
          <w:lang w:val="cs-CZ"/>
        </w:rPr>
        <w:t xml:space="preserve"> k</w:t>
      </w:r>
      <w:r w:rsidR="004462EF" w:rsidRPr="00254D48">
        <w:rPr>
          <w:lang w:val="cs-CZ"/>
        </w:rPr>
        <w:t> </w:t>
      </w:r>
      <w:r w:rsidRPr="00254D48">
        <w:rPr>
          <w:lang w:val="cs-CZ"/>
        </w:rPr>
        <w:t xml:space="preserve">jednomu roku </w:t>
      </w:r>
      <w:r w:rsidR="0067580E">
        <w:rPr>
          <w:lang w:val="cs-CZ"/>
        </w:rPr>
        <w:t xml:space="preserve">odnětí svobody </w:t>
      </w:r>
      <w:r w:rsidRPr="00254D48">
        <w:rPr>
          <w:lang w:val="cs-CZ"/>
        </w:rPr>
        <w:t xml:space="preserve">podle § 505 </w:t>
      </w:r>
      <w:r w:rsidR="004462EF" w:rsidRPr="00254D48">
        <w:rPr>
          <w:lang w:val="cs-CZ"/>
        </w:rPr>
        <w:t>(b)</w:t>
      </w:r>
      <w:r w:rsidRPr="00254D48">
        <w:rPr>
          <w:lang w:val="cs-CZ"/>
        </w:rPr>
        <w:t xml:space="preserve"> a </w:t>
      </w:r>
      <w:r w:rsidR="0082796B" w:rsidRPr="00254D48">
        <w:rPr>
          <w:lang w:val="cs-CZ"/>
        </w:rPr>
        <w:t xml:space="preserve">dále k </w:t>
      </w:r>
      <w:r w:rsidRPr="00254D48">
        <w:rPr>
          <w:lang w:val="cs-CZ"/>
        </w:rPr>
        <w:t>šest</w:t>
      </w:r>
      <w:r w:rsidR="0082796B" w:rsidRPr="00254D48">
        <w:rPr>
          <w:lang w:val="cs-CZ"/>
        </w:rPr>
        <w:t>i</w:t>
      </w:r>
      <w:r w:rsidRPr="00254D48">
        <w:rPr>
          <w:lang w:val="cs-CZ"/>
        </w:rPr>
        <w:t xml:space="preserve"> měsíců</w:t>
      </w:r>
      <w:r w:rsidR="0082796B" w:rsidRPr="00254D48">
        <w:rPr>
          <w:lang w:val="cs-CZ"/>
        </w:rPr>
        <w:t>m</w:t>
      </w:r>
      <w:r w:rsidRPr="00254D48">
        <w:rPr>
          <w:lang w:val="cs-CZ"/>
        </w:rPr>
        <w:t xml:space="preserve"> podle § 153 trestního zákon</w:t>
      </w:r>
      <w:r w:rsidR="004462EF" w:rsidRPr="00254D48">
        <w:rPr>
          <w:lang w:val="cs-CZ"/>
        </w:rPr>
        <w:t>íku</w:t>
      </w:r>
      <w:r w:rsidRPr="00254D48">
        <w:rPr>
          <w:lang w:val="cs-CZ"/>
        </w:rPr>
        <w:t xml:space="preserve">, </w:t>
      </w:r>
      <w:r w:rsidR="008E7D69" w:rsidRPr="00254D48">
        <w:rPr>
          <w:lang w:val="cs-CZ"/>
        </w:rPr>
        <w:t xml:space="preserve">jejichž výkon má probíhat </w:t>
      </w:r>
      <w:r w:rsidRPr="00254D48">
        <w:rPr>
          <w:lang w:val="cs-CZ"/>
        </w:rPr>
        <w:t xml:space="preserve">souběžně. </w:t>
      </w:r>
      <w:proofErr w:type="spellStart"/>
      <w:r w:rsidRPr="00254D48">
        <w:rPr>
          <w:lang w:val="cs-CZ"/>
        </w:rPr>
        <w:t>Khin</w:t>
      </w:r>
      <w:proofErr w:type="spellEnd"/>
      <w:r w:rsidRPr="00254D48">
        <w:rPr>
          <w:lang w:val="cs-CZ"/>
        </w:rPr>
        <w:t xml:space="preserve"> </w:t>
      </w:r>
      <w:proofErr w:type="spellStart"/>
      <w:r w:rsidRPr="00254D48">
        <w:rPr>
          <w:lang w:val="cs-CZ"/>
        </w:rPr>
        <w:t>Cho</w:t>
      </w:r>
      <w:proofErr w:type="spellEnd"/>
      <w:r w:rsidRPr="00254D48">
        <w:rPr>
          <w:lang w:val="cs-CZ"/>
        </w:rPr>
        <w:t xml:space="preserve"> </w:t>
      </w:r>
      <w:proofErr w:type="spellStart"/>
      <w:r w:rsidRPr="00254D48">
        <w:rPr>
          <w:lang w:val="cs-CZ"/>
        </w:rPr>
        <w:t>Naing</w:t>
      </w:r>
      <w:proofErr w:type="spellEnd"/>
      <w:r w:rsidRPr="00254D48">
        <w:rPr>
          <w:lang w:val="cs-CZ"/>
        </w:rPr>
        <w:t xml:space="preserve"> a </w:t>
      </w:r>
      <w:proofErr w:type="spellStart"/>
      <w:r w:rsidRPr="00254D48">
        <w:rPr>
          <w:lang w:val="cs-CZ"/>
        </w:rPr>
        <w:t>Myint</w:t>
      </w:r>
      <w:proofErr w:type="spellEnd"/>
      <w:r w:rsidRPr="00254D48">
        <w:rPr>
          <w:lang w:val="cs-CZ"/>
        </w:rPr>
        <w:t xml:space="preserve"> </w:t>
      </w:r>
      <w:proofErr w:type="spellStart"/>
      <w:r w:rsidRPr="00254D48">
        <w:rPr>
          <w:lang w:val="cs-CZ"/>
        </w:rPr>
        <w:t>Zaw</w:t>
      </w:r>
      <w:proofErr w:type="spellEnd"/>
      <w:r w:rsidRPr="00254D48">
        <w:rPr>
          <w:lang w:val="cs-CZ"/>
        </w:rPr>
        <w:t xml:space="preserve"> byl</w:t>
      </w:r>
      <w:r w:rsidR="004050EE" w:rsidRPr="00254D48">
        <w:rPr>
          <w:lang w:val="cs-CZ"/>
        </w:rPr>
        <w:t>y</w:t>
      </w:r>
      <w:r w:rsidRPr="00254D48">
        <w:rPr>
          <w:lang w:val="cs-CZ"/>
        </w:rPr>
        <w:t xml:space="preserve"> </w:t>
      </w:r>
      <w:r w:rsidR="004050EE" w:rsidRPr="00254D48">
        <w:rPr>
          <w:lang w:val="cs-CZ"/>
        </w:rPr>
        <w:t>usvědčeny</w:t>
      </w:r>
      <w:r w:rsidRPr="00254D48">
        <w:rPr>
          <w:lang w:val="cs-CZ"/>
        </w:rPr>
        <w:t xml:space="preserve"> z další</w:t>
      </w:r>
      <w:r w:rsidR="004050EE" w:rsidRPr="00254D48">
        <w:rPr>
          <w:lang w:val="cs-CZ"/>
        </w:rPr>
        <w:t>ho</w:t>
      </w:r>
      <w:r w:rsidRPr="00254D48">
        <w:rPr>
          <w:lang w:val="cs-CZ"/>
        </w:rPr>
        <w:t xml:space="preserve"> obvinění podle </w:t>
      </w:r>
      <w:r w:rsidR="004050EE" w:rsidRPr="00254D48">
        <w:rPr>
          <w:lang w:val="cs-CZ"/>
        </w:rPr>
        <w:t>§</w:t>
      </w:r>
      <w:r w:rsidRPr="00254D48">
        <w:rPr>
          <w:lang w:val="cs-CZ"/>
        </w:rPr>
        <w:t xml:space="preserve"> 7 </w:t>
      </w:r>
      <w:r w:rsidR="0067580E">
        <w:rPr>
          <w:lang w:val="cs-CZ"/>
        </w:rPr>
        <w:t>z</w:t>
      </w:r>
      <w:r w:rsidR="004050EE" w:rsidRPr="00254D48">
        <w:rPr>
          <w:lang w:val="cs-CZ"/>
        </w:rPr>
        <w:t xml:space="preserve">ákona o unijní pečeti </w:t>
      </w:r>
      <w:r w:rsidRPr="00254D48">
        <w:rPr>
          <w:lang w:val="cs-CZ"/>
        </w:rPr>
        <w:t>a odsouzen</w:t>
      </w:r>
      <w:r w:rsidR="004050EE" w:rsidRPr="00254D48">
        <w:rPr>
          <w:lang w:val="cs-CZ"/>
        </w:rPr>
        <w:t>y</w:t>
      </w:r>
      <w:r w:rsidRPr="00254D48">
        <w:rPr>
          <w:lang w:val="cs-CZ"/>
        </w:rPr>
        <w:t xml:space="preserve"> k dalším </w:t>
      </w:r>
      <w:r w:rsidR="00677A2B" w:rsidRPr="00254D48">
        <w:rPr>
          <w:lang w:val="cs-CZ"/>
        </w:rPr>
        <w:t xml:space="preserve">šesti měsícům </w:t>
      </w:r>
      <w:r w:rsidRPr="00254D48">
        <w:rPr>
          <w:lang w:val="cs-CZ"/>
        </w:rPr>
        <w:t>vězení.</w:t>
      </w:r>
    </w:p>
    <w:bookmarkEnd w:id="12"/>
    <w:p w14:paraId="33EB225E" w14:textId="77777777" w:rsidR="00D40802" w:rsidRPr="00254D48" w:rsidRDefault="00D40802">
      <w:pPr>
        <w:spacing w:line="268" w:lineRule="auto"/>
        <w:rPr>
          <w:lang w:val="cs-CZ"/>
        </w:rPr>
        <w:sectPr w:rsidR="00D40802" w:rsidRPr="00254D48">
          <w:pgSz w:w="11910" w:h="16840"/>
          <w:pgMar w:top="780" w:right="520" w:bottom="1340" w:left="0" w:header="0" w:footer="1143" w:gutter="0"/>
          <w:cols w:space="708"/>
        </w:sectPr>
      </w:pPr>
    </w:p>
    <w:p w14:paraId="5E9236E1" w14:textId="3D6DD7B4" w:rsidR="00D40802" w:rsidRPr="00254D48" w:rsidRDefault="00B6734C">
      <w:pPr>
        <w:pStyle w:val="Zkladntext"/>
        <w:spacing w:before="11"/>
        <w:rPr>
          <w:sz w:val="24"/>
          <w:lang w:val="cs-CZ"/>
        </w:rPr>
      </w:pPr>
      <w:r w:rsidRPr="00254D48">
        <w:rPr>
          <w:noProof/>
          <w:lang w:val="cs-CZ" w:eastAsia="cs-CZ" w:bidi="ar-SA"/>
        </w:rPr>
        <w:lastRenderedPageBreak/>
        <mc:AlternateContent>
          <mc:Choice Requires="wpg">
            <w:drawing>
              <wp:anchor distT="0" distB="0" distL="114300" distR="114300" simplePos="0" relativeHeight="251649024" behindDoc="1" locked="0" layoutInCell="1" allowOverlap="1" wp14:anchorId="0E3837EE" wp14:editId="276A5AD2">
                <wp:simplePos x="0" y="0"/>
                <wp:positionH relativeFrom="page">
                  <wp:posOffset>4280664</wp:posOffset>
                </wp:positionH>
                <wp:positionV relativeFrom="paragraph">
                  <wp:posOffset>119798</wp:posOffset>
                </wp:positionV>
                <wp:extent cx="1905635" cy="2474595"/>
                <wp:effectExtent l="0" t="0" r="0" b="0"/>
                <wp:wrapNone/>
                <wp:docPr id="74" name="Group 1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05635" cy="2474595"/>
                          <a:chOff x="6085" y="-85"/>
                          <a:chExt cx="3001" cy="3897"/>
                        </a:xfrm>
                      </wpg:grpSpPr>
                      <pic:pic xmlns:pic="http://schemas.openxmlformats.org/drawingml/2006/picture">
                        <pic:nvPicPr>
                          <pic:cNvPr id="75" name="Picture 1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085" y="1162"/>
                            <a:ext cx="2813" cy="26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76" name="AutoShape 130"/>
                        <wps:cNvSpPr>
                          <a:spLocks/>
                        </wps:cNvSpPr>
                        <wps:spPr bwMode="auto">
                          <a:xfrm>
                            <a:off x="7402" y="-86"/>
                            <a:ext cx="1683" cy="3760"/>
                          </a:xfrm>
                          <a:custGeom>
                            <a:avLst/>
                            <a:gdLst>
                              <a:gd name="T0" fmla="+- 0 8872 7403"/>
                              <a:gd name="T1" fmla="*/ T0 w 1683"/>
                              <a:gd name="T2" fmla="+- 0 3635 -85"/>
                              <a:gd name="T3" fmla="*/ 3635 h 3760"/>
                              <a:gd name="T4" fmla="+- 0 8175 7403"/>
                              <a:gd name="T5" fmla="*/ T4 w 1683"/>
                              <a:gd name="T6" fmla="+- 0 3495 -85"/>
                              <a:gd name="T7" fmla="*/ 3495 h 3760"/>
                              <a:gd name="T8" fmla="+- 0 8024 7403"/>
                              <a:gd name="T9" fmla="*/ T8 w 1683"/>
                              <a:gd name="T10" fmla="+- 0 3615 -85"/>
                              <a:gd name="T11" fmla="*/ 3615 h 3760"/>
                              <a:gd name="T12" fmla="+- 0 8326 7403"/>
                              <a:gd name="T13" fmla="*/ T12 w 1683"/>
                              <a:gd name="T14" fmla="+- 0 3495 -85"/>
                              <a:gd name="T15" fmla="*/ 3495 h 3760"/>
                              <a:gd name="T16" fmla="+- 0 8523 7403"/>
                              <a:gd name="T17" fmla="*/ T16 w 1683"/>
                              <a:gd name="T18" fmla="+- 0 2715 -85"/>
                              <a:gd name="T19" fmla="*/ 2715 h 3760"/>
                              <a:gd name="T20" fmla="+- 0 8549 7403"/>
                              <a:gd name="T21" fmla="*/ T20 w 1683"/>
                              <a:gd name="T22" fmla="+- 0 2915 -85"/>
                              <a:gd name="T23" fmla="*/ 2915 h 3760"/>
                              <a:gd name="T24" fmla="+- 0 8570 7403"/>
                              <a:gd name="T25" fmla="*/ T24 w 1683"/>
                              <a:gd name="T26" fmla="+- 0 3235 -85"/>
                              <a:gd name="T27" fmla="*/ 3235 h 3760"/>
                              <a:gd name="T28" fmla="+- 0 8544 7403"/>
                              <a:gd name="T29" fmla="*/ T28 w 1683"/>
                              <a:gd name="T30" fmla="+- 0 3475 -85"/>
                              <a:gd name="T31" fmla="*/ 3475 h 3760"/>
                              <a:gd name="T32" fmla="+- 0 8549 7403"/>
                              <a:gd name="T33" fmla="*/ T32 w 1683"/>
                              <a:gd name="T34" fmla="+- 0 3595 -85"/>
                              <a:gd name="T35" fmla="*/ 3595 h 3760"/>
                              <a:gd name="T36" fmla="+- 0 8715 7403"/>
                              <a:gd name="T37" fmla="*/ T36 w 1683"/>
                              <a:gd name="T38" fmla="+- 0 3515 -85"/>
                              <a:gd name="T39" fmla="*/ 3515 h 3760"/>
                              <a:gd name="T40" fmla="+- 0 8706 7403"/>
                              <a:gd name="T41" fmla="*/ T40 w 1683"/>
                              <a:gd name="T42" fmla="+- 0 3255 -85"/>
                              <a:gd name="T43" fmla="*/ 3255 h 3760"/>
                              <a:gd name="T44" fmla="+- 0 8741 7403"/>
                              <a:gd name="T45" fmla="*/ T44 w 1683"/>
                              <a:gd name="T46" fmla="+- 0 2935 -85"/>
                              <a:gd name="T47" fmla="*/ 2935 h 3760"/>
                              <a:gd name="T48" fmla="+- 0 8757 7403"/>
                              <a:gd name="T49" fmla="*/ T48 w 1683"/>
                              <a:gd name="T50" fmla="+- 0 2695 -85"/>
                              <a:gd name="T51" fmla="*/ 2695 h 3760"/>
                              <a:gd name="T52" fmla="+- 0 8055 7403"/>
                              <a:gd name="T53" fmla="*/ T52 w 1683"/>
                              <a:gd name="T54" fmla="+- 0 2375 -85"/>
                              <a:gd name="T55" fmla="*/ 2375 h 3760"/>
                              <a:gd name="T56" fmla="+- 0 8108 7403"/>
                              <a:gd name="T57" fmla="*/ T56 w 1683"/>
                              <a:gd name="T58" fmla="+- 0 2655 -85"/>
                              <a:gd name="T59" fmla="*/ 2655 h 3760"/>
                              <a:gd name="T60" fmla="+- 0 8127 7403"/>
                              <a:gd name="T61" fmla="*/ T60 w 1683"/>
                              <a:gd name="T62" fmla="+- 0 2855 -85"/>
                              <a:gd name="T63" fmla="*/ 2855 h 3760"/>
                              <a:gd name="T64" fmla="+- 0 8155 7403"/>
                              <a:gd name="T65" fmla="*/ T64 w 1683"/>
                              <a:gd name="T66" fmla="+- 0 3135 -85"/>
                              <a:gd name="T67" fmla="*/ 3135 h 3760"/>
                              <a:gd name="T68" fmla="+- 0 8314 7403"/>
                              <a:gd name="T69" fmla="*/ T68 w 1683"/>
                              <a:gd name="T70" fmla="+- 0 3455 -85"/>
                              <a:gd name="T71" fmla="*/ 3455 h 3760"/>
                              <a:gd name="T72" fmla="+- 0 8321 7403"/>
                              <a:gd name="T73" fmla="*/ T72 w 1683"/>
                              <a:gd name="T74" fmla="+- 0 3135 -85"/>
                              <a:gd name="T75" fmla="*/ 3135 h 3760"/>
                              <a:gd name="T76" fmla="+- 0 8324 7403"/>
                              <a:gd name="T77" fmla="*/ T76 w 1683"/>
                              <a:gd name="T78" fmla="+- 0 2795 -85"/>
                              <a:gd name="T79" fmla="*/ 2795 h 3760"/>
                              <a:gd name="T80" fmla="+- 0 8373 7403"/>
                              <a:gd name="T81" fmla="*/ T80 w 1683"/>
                              <a:gd name="T82" fmla="+- 0 2615 -85"/>
                              <a:gd name="T83" fmla="*/ 2615 h 3760"/>
                              <a:gd name="T84" fmla="+- 0 8834 7403"/>
                              <a:gd name="T85" fmla="*/ T84 w 1683"/>
                              <a:gd name="T86" fmla="+- 0 2315 -85"/>
                              <a:gd name="T87" fmla="*/ 2315 h 3760"/>
                              <a:gd name="T88" fmla="+- 0 7653 7403"/>
                              <a:gd name="T89" fmla="*/ T88 w 1683"/>
                              <a:gd name="T90" fmla="+- 0 2515 -85"/>
                              <a:gd name="T91" fmla="*/ 2515 h 3760"/>
                              <a:gd name="T92" fmla="+- 0 7444 7403"/>
                              <a:gd name="T93" fmla="*/ T92 w 1683"/>
                              <a:gd name="T94" fmla="+- 0 2655 -85"/>
                              <a:gd name="T95" fmla="*/ 2655 h 3760"/>
                              <a:gd name="T96" fmla="+- 0 7739 7403"/>
                              <a:gd name="T97" fmla="*/ T96 w 1683"/>
                              <a:gd name="T98" fmla="+- 0 2515 -85"/>
                              <a:gd name="T99" fmla="*/ 2515 h 3760"/>
                              <a:gd name="T100" fmla="+- 0 8372 7403"/>
                              <a:gd name="T101" fmla="*/ T100 w 1683"/>
                              <a:gd name="T102" fmla="+- 0 2655 -85"/>
                              <a:gd name="T103" fmla="*/ 2655 h 3760"/>
                              <a:gd name="T104" fmla="+- 0 7406 7403"/>
                              <a:gd name="T105" fmla="*/ T104 w 1683"/>
                              <a:gd name="T106" fmla="+- 0 2575 -85"/>
                              <a:gd name="T107" fmla="*/ 2575 h 3760"/>
                              <a:gd name="T108" fmla="+- 0 8440 7403"/>
                              <a:gd name="T109" fmla="*/ T108 w 1683"/>
                              <a:gd name="T110" fmla="+- 0 2575 -85"/>
                              <a:gd name="T111" fmla="*/ 2575 h 3760"/>
                              <a:gd name="T112" fmla="+- 0 7759 7403"/>
                              <a:gd name="T113" fmla="*/ T112 w 1683"/>
                              <a:gd name="T114" fmla="+- 0 2535 -85"/>
                              <a:gd name="T115" fmla="*/ 2535 h 3760"/>
                              <a:gd name="T116" fmla="+- 0 7975 7403"/>
                              <a:gd name="T117" fmla="*/ T116 w 1683"/>
                              <a:gd name="T118" fmla="+- 0 835 -85"/>
                              <a:gd name="T119" fmla="*/ 835 h 3760"/>
                              <a:gd name="T120" fmla="+- 0 7901 7403"/>
                              <a:gd name="T121" fmla="*/ T120 w 1683"/>
                              <a:gd name="T122" fmla="+- 0 1115 -85"/>
                              <a:gd name="T123" fmla="*/ 1115 h 3760"/>
                              <a:gd name="T124" fmla="+- 0 7873 7403"/>
                              <a:gd name="T125" fmla="*/ T124 w 1683"/>
                              <a:gd name="T126" fmla="+- 0 1295 -85"/>
                              <a:gd name="T127" fmla="*/ 1295 h 3760"/>
                              <a:gd name="T128" fmla="+- 0 7962 7403"/>
                              <a:gd name="T129" fmla="*/ T128 w 1683"/>
                              <a:gd name="T130" fmla="+- 0 1395 -85"/>
                              <a:gd name="T131" fmla="*/ 1395 h 3760"/>
                              <a:gd name="T132" fmla="+- 0 7985 7403"/>
                              <a:gd name="T133" fmla="*/ T132 w 1683"/>
                              <a:gd name="T134" fmla="+- 0 1555 -85"/>
                              <a:gd name="T135" fmla="*/ 1555 h 3760"/>
                              <a:gd name="T136" fmla="+- 0 8048 7403"/>
                              <a:gd name="T137" fmla="*/ T136 w 1683"/>
                              <a:gd name="T138" fmla="+- 0 1795 -85"/>
                              <a:gd name="T139" fmla="*/ 1795 h 3760"/>
                              <a:gd name="T140" fmla="+- 0 8006 7403"/>
                              <a:gd name="T141" fmla="*/ T140 w 1683"/>
                              <a:gd name="T142" fmla="+- 0 2075 -85"/>
                              <a:gd name="T143" fmla="*/ 2075 h 3760"/>
                              <a:gd name="T144" fmla="+- 0 7922 7403"/>
                              <a:gd name="T145" fmla="*/ T144 w 1683"/>
                              <a:gd name="T146" fmla="+- 0 2175 -85"/>
                              <a:gd name="T147" fmla="*/ 2175 h 3760"/>
                              <a:gd name="T148" fmla="+- 0 7722 7403"/>
                              <a:gd name="T149" fmla="*/ T148 w 1683"/>
                              <a:gd name="T150" fmla="+- 0 2375 -85"/>
                              <a:gd name="T151" fmla="*/ 2375 h 3760"/>
                              <a:gd name="T152" fmla="+- 0 7937 7403"/>
                              <a:gd name="T153" fmla="*/ T152 w 1683"/>
                              <a:gd name="T154" fmla="+- 0 2335 -85"/>
                              <a:gd name="T155" fmla="*/ 2335 h 3760"/>
                              <a:gd name="T156" fmla="+- 0 8842 7403"/>
                              <a:gd name="T157" fmla="*/ T156 w 1683"/>
                              <a:gd name="T158" fmla="+- 0 2115 -85"/>
                              <a:gd name="T159" fmla="*/ 2115 h 3760"/>
                              <a:gd name="T160" fmla="+- 0 8819 7403"/>
                              <a:gd name="T161" fmla="*/ T160 w 1683"/>
                              <a:gd name="T162" fmla="+- 0 1875 -85"/>
                              <a:gd name="T163" fmla="*/ 1875 h 3760"/>
                              <a:gd name="T164" fmla="+- 0 8911 7403"/>
                              <a:gd name="T165" fmla="*/ T164 w 1683"/>
                              <a:gd name="T166" fmla="+- 0 1655 -85"/>
                              <a:gd name="T167" fmla="*/ 1655 h 3760"/>
                              <a:gd name="T168" fmla="+- 0 9078 7403"/>
                              <a:gd name="T169" fmla="*/ T168 w 1683"/>
                              <a:gd name="T170" fmla="+- 0 1415 -85"/>
                              <a:gd name="T171" fmla="*/ 1415 h 3760"/>
                              <a:gd name="T172" fmla="+- 0 9032 7403"/>
                              <a:gd name="T173" fmla="*/ T172 w 1683"/>
                              <a:gd name="T174" fmla="+- 0 1155 -85"/>
                              <a:gd name="T175" fmla="*/ 1155 h 3760"/>
                              <a:gd name="T176" fmla="+- 0 8969 7403"/>
                              <a:gd name="T177" fmla="*/ T176 w 1683"/>
                              <a:gd name="T178" fmla="+- 0 955 -85"/>
                              <a:gd name="T179" fmla="*/ 955 h 3760"/>
                              <a:gd name="T180" fmla="+- 0 8891 7403"/>
                              <a:gd name="T181" fmla="*/ T180 w 1683"/>
                              <a:gd name="T182" fmla="+- 0 795 -85"/>
                              <a:gd name="T183" fmla="*/ 795 h 3760"/>
                              <a:gd name="T184" fmla="+- 0 8949 7403"/>
                              <a:gd name="T185" fmla="*/ T184 w 1683"/>
                              <a:gd name="T186" fmla="+- 0 1935 -85"/>
                              <a:gd name="T187" fmla="*/ 1935 h 3760"/>
                              <a:gd name="T188" fmla="+- 0 8995 7403"/>
                              <a:gd name="T189" fmla="*/ T188 w 1683"/>
                              <a:gd name="T190" fmla="+- 0 1915 -85"/>
                              <a:gd name="T191" fmla="*/ 1915 h 3760"/>
                              <a:gd name="T192" fmla="+- 0 8021 7403"/>
                              <a:gd name="T193" fmla="*/ T192 w 1683"/>
                              <a:gd name="T194" fmla="+- 0 735 -85"/>
                              <a:gd name="T195" fmla="*/ 735 h 3760"/>
                              <a:gd name="T196" fmla="+- 0 8693 7403"/>
                              <a:gd name="T197" fmla="*/ T196 w 1683"/>
                              <a:gd name="T198" fmla="+- 0 695 -85"/>
                              <a:gd name="T199" fmla="*/ 695 h 3760"/>
                              <a:gd name="T200" fmla="+- 0 8190 7403"/>
                              <a:gd name="T201" fmla="*/ T200 w 1683"/>
                              <a:gd name="T202" fmla="+- 0 655 -85"/>
                              <a:gd name="T203" fmla="*/ 655 h 3760"/>
                              <a:gd name="T204" fmla="+- 0 8291 7403"/>
                              <a:gd name="T205" fmla="*/ T204 w 1683"/>
                              <a:gd name="T206" fmla="+- 0 595 -85"/>
                              <a:gd name="T207" fmla="*/ 595 h 3760"/>
                              <a:gd name="T208" fmla="+- 0 8558 7403"/>
                              <a:gd name="T209" fmla="*/ T208 w 1683"/>
                              <a:gd name="T210" fmla="+- 0 535 -85"/>
                              <a:gd name="T211" fmla="*/ 535 h 3760"/>
                              <a:gd name="T212" fmla="+- 0 8196 7403"/>
                              <a:gd name="T213" fmla="*/ T212 w 1683"/>
                              <a:gd name="T214" fmla="+- 0 455 -85"/>
                              <a:gd name="T215" fmla="*/ 455 h 3760"/>
                              <a:gd name="T216" fmla="+- 0 8284 7403"/>
                              <a:gd name="T217" fmla="*/ T216 w 1683"/>
                              <a:gd name="T218" fmla="+- 0 -25 -85"/>
                              <a:gd name="T219" fmla="*/ -25 h 3760"/>
                              <a:gd name="T220" fmla="+- 0 8193 7403"/>
                              <a:gd name="T221" fmla="*/ T220 w 1683"/>
                              <a:gd name="T222" fmla="+- 0 235 -85"/>
                              <a:gd name="T223" fmla="*/ 235 h 3760"/>
                              <a:gd name="T224" fmla="+- 0 8175 7403"/>
                              <a:gd name="T225" fmla="*/ T224 w 1683"/>
                              <a:gd name="T226" fmla="+- 0 375 -85"/>
                              <a:gd name="T227" fmla="*/ 375 h 3760"/>
                              <a:gd name="T228" fmla="+- 0 8644 7403"/>
                              <a:gd name="T229" fmla="*/ T228 w 1683"/>
                              <a:gd name="T230" fmla="+- 0 255 -85"/>
                              <a:gd name="T231" fmla="*/ 255 h 3760"/>
                              <a:gd name="T232" fmla="+- 0 8585 7403"/>
                              <a:gd name="T233" fmla="*/ T232 w 1683"/>
                              <a:gd name="T234" fmla="+- 0 -5 -85"/>
                              <a:gd name="T235" fmla="*/ -5 h 3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</a:cxnLst>
                            <a:rect l="0" t="0" r="r" b="b"/>
                            <a:pathLst>
                              <a:path w="1683" h="3760">
                                <a:moveTo>
                                  <a:pt x="909" y="3720"/>
                                </a:moveTo>
                                <a:lnTo>
                                  <a:pt x="590" y="3720"/>
                                </a:lnTo>
                                <a:lnTo>
                                  <a:pt x="579" y="3740"/>
                                </a:lnTo>
                                <a:lnTo>
                                  <a:pt x="572" y="3760"/>
                                </a:lnTo>
                                <a:lnTo>
                                  <a:pt x="894" y="3760"/>
                                </a:lnTo>
                                <a:lnTo>
                                  <a:pt x="906" y="3740"/>
                                </a:lnTo>
                                <a:lnTo>
                                  <a:pt x="910" y="3740"/>
                                </a:lnTo>
                                <a:lnTo>
                                  <a:pt x="909" y="3720"/>
                                </a:lnTo>
                                <a:close/>
                                <a:moveTo>
                                  <a:pt x="1469" y="3720"/>
                                </a:moveTo>
                                <a:lnTo>
                                  <a:pt x="1168" y="3720"/>
                                </a:lnTo>
                                <a:lnTo>
                                  <a:pt x="1171" y="3740"/>
                                </a:lnTo>
                                <a:lnTo>
                                  <a:pt x="1172" y="3760"/>
                                </a:lnTo>
                                <a:lnTo>
                                  <a:pt x="1477" y="3760"/>
                                </a:lnTo>
                                <a:lnTo>
                                  <a:pt x="1480" y="3740"/>
                                </a:lnTo>
                                <a:lnTo>
                                  <a:pt x="1477" y="3740"/>
                                </a:lnTo>
                                <a:lnTo>
                                  <a:pt x="1469" y="3720"/>
                                </a:lnTo>
                                <a:close/>
                                <a:moveTo>
                                  <a:pt x="923" y="3580"/>
                                </a:moveTo>
                                <a:lnTo>
                                  <a:pt x="772" y="3580"/>
                                </a:lnTo>
                                <a:lnTo>
                                  <a:pt x="769" y="3600"/>
                                </a:lnTo>
                                <a:lnTo>
                                  <a:pt x="764" y="3600"/>
                                </a:lnTo>
                                <a:lnTo>
                                  <a:pt x="757" y="3620"/>
                                </a:lnTo>
                                <a:lnTo>
                                  <a:pt x="725" y="3640"/>
                                </a:lnTo>
                                <a:lnTo>
                                  <a:pt x="709" y="3660"/>
                                </a:lnTo>
                                <a:lnTo>
                                  <a:pt x="693" y="3680"/>
                                </a:lnTo>
                                <a:lnTo>
                                  <a:pt x="681" y="3680"/>
                                </a:lnTo>
                                <a:lnTo>
                                  <a:pt x="668" y="3700"/>
                                </a:lnTo>
                                <a:lnTo>
                                  <a:pt x="621" y="3700"/>
                                </a:lnTo>
                                <a:lnTo>
                                  <a:pt x="604" y="3720"/>
                                </a:lnTo>
                                <a:lnTo>
                                  <a:pt x="910" y="3720"/>
                                </a:lnTo>
                                <a:lnTo>
                                  <a:pt x="913" y="3700"/>
                                </a:lnTo>
                                <a:lnTo>
                                  <a:pt x="916" y="3680"/>
                                </a:lnTo>
                                <a:lnTo>
                                  <a:pt x="919" y="3660"/>
                                </a:lnTo>
                                <a:lnTo>
                                  <a:pt x="921" y="3620"/>
                                </a:lnTo>
                                <a:lnTo>
                                  <a:pt x="923" y="3620"/>
                                </a:lnTo>
                                <a:lnTo>
                                  <a:pt x="924" y="3600"/>
                                </a:lnTo>
                                <a:lnTo>
                                  <a:pt x="923" y="3580"/>
                                </a:lnTo>
                                <a:close/>
                                <a:moveTo>
                                  <a:pt x="1372" y="2660"/>
                                </a:moveTo>
                                <a:lnTo>
                                  <a:pt x="1092" y="2660"/>
                                </a:lnTo>
                                <a:lnTo>
                                  <a:pt x="1091" y="2680"/>
                                </a:lnTo>
                                <a:lnTo>
                                  <a:pt x="1119" y="2680"/>
                                </a:lnTo>
                                <a:lnTo>
                                  <a:pt x="1128" y="2700"/>
                                </a:lnTo>
                                <a:lnTo>
                                  <a:pt x="1130" y="2700"/>
                                </a:lnTo>
                                <a:lnTo>
                                  <a:pt x="1127" y="2720"/>
                                </a:lnTo>
                                <a:lnTo>
                                  <a:pt x="1119" y="2760"/>
                                </a:lnTo>
                                <a:lnTo>
                                  <a:pt x="1120" y="2800"/>
                                </a:lnTo>
                                <a:lnTo>
                                  <a:pt x="1129" y="2820"/>
                                </a:lnTo>
                                <a:lnTo>
                                  <a:pt x="1143" y="2860"/>
                                </a:lnTo>
                                <a:lnTo>
                                  <a:pt x="1151" y="2880"/>
                                </a:lnTo>
                                <a:lnTo>
                                  <a:pt x="1156" y="2900"/>
                                </a:lnTo>
                                <a:lnTo>
                                  <a:pt x="1158" y="2920"/>
                                </a:lnTo>
                                <a:lnTo>
                                  <a:pt x="1157" y="2940"/>
                                </a:lnTo>
                                <a:lnTo>
                                  <a:pt x="1152" y="2980"/>
                                </a:lnTo>
                                <a:lnTo>
                                  <a:pt x="1149" y="2980"/>
                                </a:lnTo>
                                <a:lnTo>
                                  <a:pt x="1146" y="3000"/>
                                </a:lnTo>
                                <a:lnTo>
                                  <a:pt x="1140" y="3060"/>
                                </a:lnTo>
                                <a:lnTo>
                                  <a:pt x="1141" y="3100"/>
                                </a:lnTo>
                                <a:lnTo>
                                  <a:pt x="1146" y="3140"/>
                                </a:lnTo>
                                <a:lnTo>
                                  <a:pt x="1152" y="3180"/>
                                </a:lnTo>
                                <a:lnTo>
                                  <a:pt x="1156" y="3220"/>
                                </a:lnTo>
                                <a:lnTo>
                                  <a:pt x="1160" y="3240"/>
                                </a:lnTo>
                                <a:lnTo>
                                  <a:pt x="1164" y="3260"/>
                                </a:lnTo>
                                <a:lnTo>
                                  <a:pt x="1166" y="3280"/>
                                </a:lnTo>
                                <a:lnTo>
                                  <a:pt x="1167" y="3320"/>
                                </a:lnTo>
                                <a:lnTo>
                                  <a:pt x="1168" y="3380"/>
                                </a:lnTo>
                                <a:lnTo>
                                  <a:pt x="1168" y="3420"/>
                                </a:lnTo>
                                <a:lnTo>
                                  <a:pt x="1169" y="3460"/>
                                </a:lnTo>
                                <a:lnTo>
                                  <a:pt x="1168" y="3480"/>
                                </a:lnTo>
                                <a:lnTo>
                                  <a:pt x="1165" y="3500"/>
                                </a:lnTo>
                                <a:lnTo>
                                  <a:pt x="1159" y="3520"/>
                                </a:lnTo>
                                <a:lnTo>
                                  <a:pt x="1151" y="3540"/>
                                </a:lnTo>
                                <a:lnTo>
                                  <a:pt x="1145" y="3560"/>
                                </a:lnTo>
                                <a:lnTo>
                                  <a:pt x="1141" y="3560"/>
                                </a:lnTo>
                                <a:lnTo>
                                  <a:pt x="1139" y="3580"/>
                                </a:lnTo>
                                <a:lnTo>
                                  <a:pt x="1143" y="3600"/>
                                </a:lnTo>
                                <a:lnTo>
                                  <a:pt x="1148" y="3600"/>
                                </a:lnTo>
                                <a:lnTo>
                                  <a:pt x="1150" y="3620"/>
                                </a:lnTo>
                                <a:lnTo>
                                  <a:pt x="1149" y="3640"/>
                                </a:lnTo>
                                <a:lnTo>
                                  <a:pt x="1145" y="3660"/>
                                </a:lnTo>
                                <a:lnTo>
                                  <a:pt x="1143" y="3660"/>
                                </a:lnTo>
                                <a:lnTo>
                                  <a:pt x="1143" y="3680"/>
                                </a:lnTo>
                                <a:lnTo>
                                  <a:pt x="1146" y="3680"/>
                                </a:lnTo>
                                <a:lnTo>
                                  <a:pt x="1155" y="3700"/>
                                </a:lnTo>
                                <a:lnTo>
                                  <a:pt x="1163" y="3720"/>
                                </a:lnTo>
                                <a:lnTo>
                                  <a:pt x="1458" y="3720"/>
                                </a:lnTo>
                                <a:lnTo>
                                  <a:pt x="1442" y="3700"/>
                                </a:lnTo>
                                <a:lnTo>
                                  <a:pt x="1411" y="3700"/>
                                </a:lnTo>
                                <a:lnTo>
                                  <a:pt x="1395" y="3680"/>
                                </a:lnTo>
                                <a:lnTo>
                                  <a:pt x="1358" y="3660"/>
                                </a:lnTo>
                                <a:lnTo>
                                  <a:pt x="1330" y="3640"/>
                                </a:lnTo>
                                <a:lnTo>
                                  <a:pt x="1312" y="3600"/>
                                </a:lnTo>
                                <a:lnTo>
                                  <a:pt x="1301" y="3560"/>
                                </a:lnTo>
                                <a:lnTo>
                                  <a:pt x="1298" y="3520"/>
                                </a:lnTo>
                                <a:lnTo>
                                  <a:pt x="1296" y="3500"/>
                                </a:lnTo>
                                <a:lnTo>
                                  <a:pt x="1296" y="3460"/>
                                </a:lnTo>
                                <a:lnTo>
                                  <a:pt x="1297" y="3440"/>
                                </a:lnTo>
                                <a:lnTo>
                                  <a:pt x="1297" y="3420"/>
                                </a:lnTo>
                                <a:lnTo>
                                  <a:pt x="1299" y="3400"/>
                                </a:lnTo>
                                <a:lnTo>
                                  <a:pt x="1301" y="3380"/>
                                </a:lnTo>
                                <a:lnTo>
                                  <a:pt x="1303" y="3340"/>
                                </a:lnTo>
                                <a:lnTo>
                                  <a:pt x="1307" y="3320"/>
                                </a:lnTo>
                                <a:lnTo>
                                  <a:pt x="1314" y="3260"/>
                                </a:lnTo>
                                <a:lnTo>
                                  <a:pt x="1318" y="3240"/>
                                </a:lnTo>
                                <a:lnTo>
                                  <a:pt x="1321" y="3200"/>
                                </a:lnTo>
                                <a:lnTo>
                                  <a:pt x="1323" y="3180"/>
                                </a:lnTo>
                                <a:lnTo>
                                  <a:pt x="1326" y="3160"/>
                                </a:lnTo>
                                <a:lnTo>
                                  <a:pt x="1330" y="3120"/>
                                </a:lnTo>
                                <a:lnTo>
                                  <a:pt x="1336" y="3060"/>
                                </a:lnTo>
                                <a:lnTo>
                                  <a:pt x="1338" y="3020"/>
                                </a:lnTo>
                                <a:lnTo>
                                  <a:pt x="1337" y="2960"/>
                                </a:lnTo>
                                <a:lnTo>
                                  <a:pt x="1335" y="2900"/>
                                </a:lnTo>
                                <a:lnTo>
                                  <a:pt x="1334" y="2880"/>
                                </a:lnTo>
                                <a:lnTo>
                                  <a:pt x="1334" y="2860"/>
                                </a:lnTo>
                                <a:lnTo>
                                  <a:pt x="1338" y="2840"/>
                                </a:lnTo>
                                <a:lnTo>
                                  <a:pt x="1344" y="2800"/>
                                </a:lnTo>
                                <a:lnTo>
                                  <a:pt x="1351" y="2800"/>
                                </a:lnTo>
                                <a:lnTo>
                                  <a:pt x="1353" y="2780"/>
                                </a:lnTo>
                                <a:lnTo>
                                  <a:pt x="1354" y="2780"/>
                                </a:lnTo>
                                <a:lnTo>
                                  <a:pt x="1355" y="2740"/>
                                </a:lnTo>
                                <a:lnTo>
                                  <a:pt x="1355" y="2720"/>
                                </a:lnTo>
                                <a:lnTo>
                                  <a:pt x="1357" y="2700"/>
                                </a:lnTo>
                                <a:lnTo>
                                  <a:pt x="1363" y="2680"/>
                                </a:lnTo>
                                <a:lnTo>
                                  <a:pt x="1372" y="2660"/>
                                </a:lnTo>
                                <a:close/>
                                <a:moveTo>
                                  <a:pt x="1431" y="2400"/>
                                </a:moveTo>
                                <a:lnTo>
                                  <a:pt x="628" y="2400"/>
                                </a:lnTo>
                                <a:lnTo>
                                  <a:pt x="644" y="2420"/>
                                </a:lnTo>
                                <a:lnTo>
                                  <a:pt x="652" y="2460"/>
                                </a:lnTo>
                                <a:lnTo>
                                  <a:pt x="656" y="2500"/>
                                </a:lnTo>
                                <a:lnTo>
                                  <a:pt x="657" y="2520"/>
                                </a:lnTo>
                                <a:lnTo>
                                  <a:pt x="659" y="2560"/>
                                </a:lnTo>
                                <a:lnTo>
                                  <a:pt x="661" y="2640"/>
                                </a:lnTo>
                                <a:lnTo>
                                  <a:pt x="663" y="2680"/>
                                </a:lnTo>
                                <a:lnTo>
                                  <a:pt x="704" y="2680"/>
                                </a:lnTo>
                                <a:lnTo>
                                  <a:pt x="711" y="2700"/>
                                </a:lnTo>
                                <a:lnTo>
                                  <a:pt x="709" y="2720"/>
                                </a:lnTo>
                                <a:lnTo>
                                  <a:pt x="705" y="2740"/>
                                </a:lnTo>
                                <a:lnTo>
                                  <a:pt x="704" y="2760"/>
                                </a:lnTo>
                                <a:lnTo>
                                  <a:pt x="707" y="2800"/>
                                </a:lnTo>
                                <a:lnTo>
                                  <a:pt x="712" y="2820"/>
                                </a:lnTo>
                                <a:lnTo>
                                  <a:pt x="716" y="2840"/>
                                </a:lnTo>
                                <a:lnTo>
                                  <a:pt x="719" y="2860"/>
                                </a:lnTo>
                                <a:lnTo>
                                  <a:pt x="722" y="2880"/>
                                </a:lnTo>
                                <a:lnTo>
                                  <a:pt x="724" y="2900"/>
                                </a:lnTo>
                                <a:lnTo>
                                  <a:pt x="724" y="2920"/>
                                </a:lnTo>
                                <a:lnTo>
                                  <a:pt x="724" y="2940"/>
                                </a:lnTo>
                                <a:lnTo>
                                  <a:pt x="724" y="2960"/>
                                </a:lnTo>
                                <a:lnTo>
                                  <a:pt x="725" y="2980"/>
                                </a:lnTo>
                                <a:lnTo>
                                  <a:pt x="726" y="3000"/>
                                </a:lnTo>
                                <a:lnTo>
                                  <a:pt x="727" y="3040"/>
                                </a:lnTo>
                                <a:lnTo>
                                  <a:pt x="729" y="3060"/>
                                </a:lnTo>
                                <a:lnTo>
                                  <a:pt x="735" y="3100"/>
                                </a:lnTo>
                                <a:lnTo>
                                  <a:pt x="741" y="3140"/>
                                </a:lnTo>
                                <a:lnTo>
                                  <a:pt x="747" y="3180"/>
                                </a:lnTo>
                                <a:lnTo>
                                  <a:pt x="752" y="3220"/>
                                </a:lnTo>
                                <a:lnTo>
                                  <a:pt x="756" y="3240"/>
                                </a:lnTo>
                                <a:lnTo>
                                  <a:pt x="761" y="3300"/>
                                </a:lnTo>
                                <a:lnTo>
                                  <a:pt x="765" y="3340"/>
                                </a:lnTo>
                                <a:lnTo>
                                  <a:pt x="771" y="3400"/>
                                </a:lnTo>
                                <a:lnTo>
                                  <a:pt x="774" y="3460"/>
                                </a:lnTo>
                                <a:lnTo>
                                  <a:pt x="774" y="3520"/>
                                </a:lnTo>
                                <a:lnTo>
                                  <a:pt x="773" y="3580"/>
                                </a:lnTo>
                                <a:lnTo>
                                  <a:pt x="920" y="3580"/>
                                </a:lnTo>
                                <a:lnTo>
                                  <a:pt x="911" y="3540"/>
                                </a:lnTo>
                                <a:lnTo>
                                  <a:pt x="905" y="3520"/>
                                </a:lnTo>
                                <a:lnTo>
                                  <a:pt x="903" y="3500"/>
                                </a:lnTo>
                                <a:lnTo>
                                  <a:pt x="905" y="3480"/>
                                </a:lnTo>
                                <a:lnTo>
                                  <a:pt x="909" y="3440"/>
                                </a:lnTo>
                                <a:lnTo>
                                  <a:pt x="911" y="3400"/>
                                </a:lnTo>
                                <a:lnTo>
                                  <a:pt x="912" y="3360"/>
                                </a:lnTo>
                                <a:lnTo>
                                  <a:pt x="913" y="3320"/>
                                </a:lnTo>
                                <a:lnTo>
                                  <a:pt x="915" y="3280"/>
                                </a:lnTo>
                                <a:lnTo>
                                  <a:pt x="918" y="3220"/>
                                </a:lnTo>
                                <a:lnTo>
                                  <a:pt x="921" y="3160"/>
                                </a:lnTo>
                                <a:lnTo>
                                  <a:pt x="923" y="3100"/>
                                </a:lnTo>
                                <a:lnTo>
                                  <a:pt x="924" y="3080"/>
                                </a:lnTo>
                                <a:lnTo>
                                  <a:pt x="924" y="3060"/>
                                </a:lnTo>
                                <a:lnTo>
                                  <a:pt x="923" y="3040"/>
                                </a:lnTo>
                                <a:lnTo>
                                  <a:pt x="920" y="3020"/>
                                </a:lnTo>
                                <a:lnTo>
                                  <a:pt x="913" y="2980"/>
                                </a:lnTo>
                                <a:lnTo>
                                  <a:pt x="914" y="2920"/>
                                </a:lnTo>
                                <a:lnTo>
                                  <a:pt x="921" y="2880"/>
                                </a:lnTo>
                                <a:lnTo>
                                  <a:pt x="936" y="2840"/>
                                </a:lnTo>
                                <a:lnTo>
                                  <a:pt x="943" y="2820"/>
                                </a:lnTo>
                                <a:lnTo>
                                  <a:pt x="947" y="2800"/>
                                </a:lnTo>
                                <a:lnTo>
                                  <a:pt x="948" y="2780"/>
                                </a:lnTo>
                                <a:lnTo>
                                  <a:pt x="943" y="2740"/>
                                </a:lnTo>
                                <a:lnTo>
                                  <a:pt x="941" y="2740"/>
                                </a:lnTo>
                                <a:lnTo>
                                  <a:pt x="942" y="2720"/>
                                </a:lnTo>
                                <a:lnTo>
                                  <a:pt x="970" y="2720"/>
                                </a:lnTo>
                                <a:lnTo>
                                  <a:pt x="970" y="2700"/>
                                </a:lnTo>
                                <a:lnTo>
                                  <a:pt x="977" y="2660"/>
                                </a:lnTo>
                                <a:lnTo>
                                  <a:pt x="990" y="2640"/>
                                </a:lnTo>
                                <a:lnTo>
                                  <a:pt x="1011" y="2620"/>
                                </a:lnTo>
                                <a:lnTo>
                                  <a:pt x="1432" y="2620"/>
                                </a:lnTo>
                                <a:lnTo>
                                  <a:pt x="1433" y="2580"/>
                                </a:lnTo>
                                <a:lnTo>
                                  <a:pt x="1432" y="2560"/>
                                </a:lnTo>
                                <a:lnTo>
                                  <a:pt x="1431" y="2500"/>
                                </a:lnTo>
                                <a:lnTo>
                                  <a:pt x="1431" y="2440"/>
                                </a:lnTo>
                                <a:lnTo>
                                  <a:pt x="1431" y="2400"/>
                                </a:lnTo>
                                <a:close/>
                                <a:moveTo>
                                  <a:pt x="81" y="2820"/>
                                </a:moveTo>
                                <a:lnTo>
                                  <a:pt x="43" y="2820"/>
                                </a:lnTo>
                                <a:lnTo>
                                  <a:pt x="59" y="2840"/>
                                </a:lnTo>
                                <a:lnTo>
                                  <a:pt x="68" y="2840"/>
                                </a:lnTo>
                                <a:lnTo>
                                  <a:pt x="81" y="2820"/>
                                </a:lnTo>
                                <a:close/>
                                <a:moveTo>
                                  <a:pt x="414" y="2540"/>
                                </a:moveTo>
                                <a:lnTo>
                                  <a:pt x="301" y="2540"/>
                                </a:lnTo>
                                <a:lnTo>
                                  <a:pt x="276" y="2560"/>
                                </a:lnTo>
                                <a:lnTo>
                                  <a:pt x="250" y="2600"/>
                                </a:lnTo>
                                <a:lnTo>
                                  <a:pt x="199" y="2640"/>
                                </a:lnTo>
                                <a:lnTo>
                                  <a:pt x="182" y="2660"/>
                                </a:lnTo>
                                <a:lnTo>
                                  <a:pt x="164" y="2660"/>
                                </a:lnTo>
                                <a:lnTo>
                                  <a:pt x="145" y="2680"/>
                                </a:lnTo>
                                <a:lnTo>
                                  <a:pt x="127" y="2700"/>
                                </a:lnTo>
                                <a:lnTo>
                                  <a:pt x="39" y="2700"/>
                                </a:lnTo>
                                <a:lnTo>
                                  <a:pt x="52" y="2720"/>
                                </a:lnTo>
                                <a:lnTo>
                                  <a:pt x="55" y="2720"/>
                                </a:lnTo>
                                <a:lnTo>
                                  <a:pt x="41" y="2740"/>
                                </a:lnTo>
                                <a:lnTo>
                                  <a:pt x="41" y="2760"/>
                                </a:lnTo>
                                <a:lnTo>
                                  <a:pt x="39" y="2760"/>
                                </a:lnTo>
                                <a:lnTo>
                                  <a:pt x="35" y="2780"/>
                                </a:lnTo>
                                <a:lnTo>
                                  <a:pt x="32" y="2800"/>
                                </a:lnTo>
                                <a:lnTo>
                                  <a:pt x="28" y="2800"/>
                                </a:lnTo>
                                <a:lnTo>
                                  <a:pt x="35" y="2820"/>
                                </a:lnTo>
                                <a:lnTo>
                                  <a:pt x="85" y="2820"/>
                                </a:lnTo>
                                <a:lnTo>
                                  <a:pt x="269" y="2660"/>
                                </a:lnTo>
                                <a:lnTo>
                                  <a:pt x="336" y="2600"/>
                                </a:lnTo>
                                <a:lnTo>
                                  <a:pt x="390" y="2600"/>
                                </a:lnTo>
                                <a:lnTo>
                                  <a:pt x="399" y="2580"/>
                                </a:lnTo>
                                <a:lnTo>
                                  <a:pt x="406" y="2580"/>
                                </a:lnTo>
                                <a:lnTo>
                                  <a:pt x="412" y="2560"/>
                                </a:lnTo>
                                <a:lnTo>
                                  <a:pt x="415" y="2560"/>
                                </a:lnTo>
                                <a:lnTo>
                                  <a:pt x="414" y="2540"/>
                                </a:lnTo>
                                <a:close/>
                                <a:moveTo>
                                  <a:pt x="970" y="2720"/>
                                </a:moveTo>
                                <a:lnTo>
                                  <a:pt x="946" y="2720"/>
                                </a:lnTo>
                                <a:lnTo>
                                  <a:pt x="969" y="2740"/>
                                </a:lnTo>
                                <a:lnTo>
                                  <a:pt x="970" y="2720"/>
                                </a:lnTo>
                                <a:close/>
                                <a:moveTo>
                                  <a:pt x="93" y="2680"/>
                                </a:moveTo>
                                <a:lnTo>
                                  <a:pt x="2" y="2680"/>
                                </a:lnTo>
                                <a:lnTo>
                                  <a:pt x="7" y="2700"/>
                                </a:lnTo>
                                <a:lnTo>
                                  <a:pt x="93" y="2700"/>
                                </a:lnTo>
                                <a:lnTo>
                                  <a:pt x="93" y="2680"/>
                                </a:lnTo>
                                <a:close/>
                                <a:moveTo>
                                  <a:pt x="67" y="2640"/>
                                </a:moveTo>
                                <a:lnTo>
                                  <a:pt x="13" y="2640"/>
                                </a:lnTo>
                                <a:lnTo>
                                  <a:pt x="3" y="2660"/>
                                </a:lnTo>
                                <a:lnTo>
                                  <a:pt x="0" y="2680"/>
                                </a:lnTo>
                                <a:lnTo>
                                  <a:pt x="92" y="2680"/>
                                </a:lnTo>
                                <a:lnTo>
                                  <a:pt x="79" y="2660"/>
                                </a:lnTo>
                                <a:lnTo>
                                  <a:pt x="73" y="2660"/>
                                </a:lnTo>
                                <a:lnTo>
                                  <a:pt x="67" y="2640"/>
                                </a:lnTo>
                                <a:close/>
                                <a:moveTo>
                                  <a:pt x="1432" y="2620"/>
                                </a:moveTo>
                                <a:lnTo>
                                  <a:pt x="1020" y="2620"/>
                                </a:lnTo>
                                <a:lnTo>
                                  <a:pt x="1029" y="2640"/>
                                </a:lnTo>
                                <a:lnTo>
                                  <a:pt x="1037" y="2660"/>
                                </a:lnTo>
                                <a:lnTo>
                                  <a:pt x="1046" y="2680"/>
                                </a:lnTo>
                                <a:lnTo>
                                  <a:pt x="1064" y="2680"/>
                                </a:lnTo>
                                <a:lnTo>
                                  <a:pt x="1077" y="2660"/>
                                </a:lnTo>
                                <a:lnTo>
                                  <a:pt x="1409" y="2660"/>
                                </a:lnTo>
                                <a:lnTo>
                                  <a:pt x="1426" y="2640"/>
                                </a:lnTo>
                                <a:lnTo>
                                  <a:pt x="1432" y="2620"/>
                                </a:lnTo>
                                <a:close/>
                                <a:moveTo>
                                  <a:pt x="381" y="2600"/>
                                </a:moveTo>
                                <a:lnTo>
                                  <a:pt x="343" y="2600"/>
                                </a:lnTo>
                                <a:lnTo>
                                  <a:pt x="356" y="2620"/>
                                </a:lnTo>
                                <a:lnTo>
                                  <a:pt x="364" y="2620"/>
                                </a:lnTo>
                                <a:lnTo>
                                  <a:pt x="381" y="2600"/>
                                </a:lnTo>
                                <a:close/>
                                <a:moveTo>
                                  <a:pt x="1397" y="820"/>
                                </a:moveTo>
                                <a:lnTo>
                                  <a:pt x="609" y="820"/>
                                </a:lnTo>
                                <a:lnTo>
                                  <a:pt x="603" y="840"/>
                                </a:lnTo>
                                <a:lnTo>
                                  <a:pt x="598" y="860"/>
                                </a:lnTo>
                                <a:lnTo>
                                  <a:pt x="592" y="880"/>
                                </a:lnTo>
                                <a:lnTo>
                                  <a:pt x="580" y="900"/>
                                </a:lnTo>
                                <a:lnTo>
                                  <a:pt x="572" y="920"/>
                                </a:lnTo>
                                <a:lnTo>
                                  <a:pt x="563" y="960"/>
                                </a:lnTo>
                                <a:lnTo>
                                  <a:pt x="555" y="980"/>
                                </a:lnTo>
                                <a:lnTo>
                                  <a:pt x="548" y="1000"/>
                                </a:lnTo>
                                <a:lnTo>
                                  <a:pt x="539" y="1020"/>
                                </a:lnTo>
                                <a:lnTo>
                                  <a:pt x="532" y="1060"/>
                                </a:lnTo>
                                <a:lnTo>
                                  <a:pt x="524" y="1100"/>
                                </a:lnTo>
                                <a:lnTo>
                                  <a:pt x="516" y="1120"/>
                                </a:lnTo>
                                <a:lnTo>
                                  <a:pt x="507" y="1160"/>
                                </a:lnTo>
                                <a:lnTo>
                                  <a:pt x="498" y="1200"/>
                                </a:lnTo>
                                <a:lnTo>
                                  <a:pt x="488" y="1220"/>
                                </a:lnTo>
                                <a:lnTo>
                                  <a:pt x="479" y="1260"/>
                                </a:lnTo>
                                <a:lnTo>
                                  <a:pt x="475" y="1280"/>
                                </a:lnTo>
                                <a:lnTo>
                                  <a:pt x="467" y="1300"/>
                                </a:lnTo>
                                <a:lnTo>
                                  <a:pt x="464" y="1300"/>
                                </a:lnTo>
                                <a:lnTo>
                                  <a:pt x="457" y="1340"/>
                                </a:lnTo>
                                <a:lnTo>
                                  <a:pt x="454" y="1360"/>
                                </a:lnTo>
                                <a:lnTo>
                                  <a:pt x="457" y="1360"/>
                                </a:lnTo>
                                <a:lnTo>
                                  <a:pt x="470" y="1380"/>
                                </a:lnTo>
                                <a:lnTo>
                                  <a:pt x="478" y="1400"/>
                                </a:lnTo>
                                <a:lnTo>
                                  <a:pt x="496" y="1400"/>
                                </a:lnTo>
                                <a:lnTo>
                                  <a:pt x="504" y="1420"/>
                                </a:lnTo>
                                <a:lnTo>
                                  <a:pt x="513" y="1420"/>
                                </a:lnTo>
                                <a:lnTo>
                                  <a:pt x="521" y="1440"/>
                                </a:lnTo>
                                <a:lnTo>
                                  <a:pt x="530" y="1440"/>
                                </a:lnTo>
                                <a:lnTo>
                                  <a:pt x="540" y="1460"/>
                                </a:lnTo>
                                <a:lnTo>
                                  <a:pt x="552" y="1460"/>
                                </a:lnTo>
                                <a:lnTo>
                                  <a:pt x="559" y="1480"/>
                                </a:lnTo>
                                <a:lnTo>
                                  <a:pt x="563" y="1480"/>
                                </a:lnTo>
                                <a:lnTo>
                                  <a:pt x="565" y="1500"/>
                                </a:lnTo>
                                <a:lnTo>
                                  <a:pt x="568" y="1520"/>
                                </a:lnTo>
                                <a:lnTo>
                                  <a:pt x="570" y="1540"/>
                                </a:lnTo>
                                <a:lnTo>
                                  <a:pt x="573" y="1580"/>
                                </a:lnTo>
                                <a:lnTo>
                                  <a:pt x="575" y="1600"/>
                                </a:lnTo>
                                <a:lnTo>
                                  <a:pt x="577" y="1600"/>
                                </a:lnTo>
                                <a:lnTo>
                                  <a:pt x="579" y="1620"/>
                                </a:lnTo>
                                <a:lnTo>
                                  <a:pt x="582" y="1640"/>
                                </a:lnTo>
                                <a:lnTo>
                                  <a:pt x="586" y="1640"/>
                                </a:lnTo>
                                <a:lnTo>
                                  <a:pt x="604" y="1680"/>
                                </a:lnTo>
                                <a:lnTo>
                                  <a:pt x="639" y="1740"/>
                                </a:lnTo>
                                <a:lnTo>
                                  <a:pt x="656" y="1780"/>
                                </a:lnTo>
                                <a:lnTo>
                                  <a:pt x="661" y="1780"/>
                                </a:lnTo>
                                <a:lnTo>
                                  <a:pt x="666" y="1800"/>
                                </a:lnTo>
                                <a:lnTo>
                                  <a:pt x="668" y="1800"/>
                                </a:lnTo>
                                <a:lnTo>
                                  <a:pt x="666" y="1820"/>
                                </a:lnTo>
                                <a:lnTo>
                                  <a:pt x="645" y="1880"/>
                                </a:lnTo>
                                <a:lnTo>
                                  <a:pt x="628" y="1940"/>
                                </a:lnTo>
                                <a:lnTo>
                                  <a:pt x="618" y="2000"/>
                                </a:lnTo>
                                <a:lnTo>
                                  <a:pt x="616" y="2060"/>
                                </a:lnTo>
                                <a:lnTo>
                                  <a:pt x="618" y="2080"/>
                                </a:lnTo>
                                <a:lnTo>
                                  <a:pt x="620" y="2100"/>
                                </a:lnTo>
                                <a:lnTo>
                                  <a:pt x="621" y="2120"/>
                                </a:lnTo>
                                <a:lnTo>
                                  <a:pt x="618" y="2140"/>
                                </a:lnTo>
                                <a:lnTo>
                                  <a:pt x="612" y="2140"/>
                                </a:lnTo>
                                <a:lnTo>
                                  <a:pt x="603" y="2160"/>
                                </a:lnTo>
                                <a:lnTo>
                                  <a:pt x="593" y="2160"/>
                                </a:lnTo>
                                <a:lnTo>
                                  <a:pt x="585" y="2180"/>
                                </a:lnTo>
                                <a:lnTo>
                                  <a:pt x="578" y="2180"/>
                                </a:lnTo>
                                <a:lnTo>
                                  <a:pt x="574" y="2200"/>
                                </a:lnTo>
                                <a:lnTo>
                                  <a:pt x="559" y="2200"/>
                                </a:lnTo>
                                <a:lnTo>
                                  <a:pt x="548" y="2220"/>
                                </a:lnTo>
                                <a:lnTo>
                                  <a:pt x="536" y="2220"/>
                                </a:lnTo>
                                <a:lnTo>
                                  <a:pt x="527" y="2240"/>
                                </a:lnTo>
                                <a:lnTo>
                                  <a:pt x="519" y="2260"/>
                                </a:lnTo>
                                <a:lnTo>
                                  <a:pt x="512" y="2260"/>
                                </a:lnTo>
                                <a:lnTo>
                                  <a:pt x="505" y="2280"/>
                                </a:lnTo>
                                <a:lnTo>
                                  <a:pt x="496" y="2300"/>
                                </a:lnTo>
                                <a:lnTo>
                                  <a:pt x="485" y="2300"/>
                                </a:lnTo>
                                <a:lnTo>
                                  <a:pt x="447" y="2340"/>
                                </a:lnTo>
                                <a:lnTo>
                                  <a:pt x="373" y="2400"/>
                                </a:lnTo>
                                <a:lnTo>
                                  <a:pt x="336" y="2440"/>
                                </a:lnTo>
                                <a:lnTo>
                                  <a:pt x="326" y="2460"/>
                                </a:lnTo>
                                <a:lnTo>
                                  <a:pt x="319" y="2460"/>
                                </a:lnTo>
                                <a:lnTo>
                                  <a:pt x="316" y="2480"/>
                                </a:lnTo>
                                <a:lnTo>
                                  <a:pt x="319" y="2500"/>
                                </a:lnTo>
                                <a:lnTo>
                                  <a:pt x="321" y="2500"/>
                                </a:lnTo>
                                <a:lnTo>
                                  <a:pt x="319" y="2520"/>
                                </a:lnTo>
                                <a:lnTo>
                                  <a:pt x="312" y="2540"/>
                                </a:lnTo>
                                <a:lnTo>
                                  <a:pt x="417" y="2540"/>
                                </a:lnTo>
                                <a:lnTo>
                                  <a:pt x="446" y="2500"/>
                                </a:lnTo>
                                <a:lnTo>
                                  <a:pt x="505" y="2460"/>
                                </a:lnTo>
                                <a:lnTo>
                                  <a:pt x="534" y="2420"/>
                                </a:lnTo>
                                <a:lnTo>
                                  <a:pt x="555" y="2400"/>
                                </a:lnTo>
                                <a:lnTo>
                                  <a:pt x="1431" y="2400"/>
                                </a:lnTo>
                                <a:lnTo>
                                  <a:pt x="1432" y="2380"/>
                                </a:lnTo>
                                <a:lnTo>
                                  <a:pt x="1435" y="2300"/>
                                </a:lnTo>
                                <a:lnTo>
                                  <a:pt x="1437" y="2280"/>
                                </a:lnTo>
                                <a:lnTo>
                                  <a:pt x="1438" y="2260"/>
                                </a:lnTo>
                                <a:lnTo>
                                  <a:pt x="1438" y="2240"/>
                                </a:lnTo>
                                <a:lnTo>
                                  <a:pt x="1438" y="2220"/>
                                </a:lnTo>
                                <a:lnTo>
                                  <a:pt x="1439" y="2200"/>
                                </a:lnTo>
                                <a:lnTo>
                                  <a:pt x="1441" y="2160"/>
                                </a:lnTo>
                                <a:lnTo>
                                  <a:pt x="1443" y="2120"/>
                                </a:lnTo>
                                <a:lnTo>
                                  <a:pt x="1442" y="2080"/>
                                </a:lnTo>
                                <a:lnTo>
                                  <a:pt x="1439" y="2060"/>
                                </a:lnTo>
                                <a:lnTo>
                                  <a:pt x="1434" y="2040"/>
                                </a:lnTo>
                                <a:lnTo>
                                  <a:pt x="1428" y="2020"/>
                                </a:lnTo>
                                <a:lnTo>
                                  <a:pt x="1422" y="2000"/>
                                </a:lnTo>
                                <a:lnTo>
                                  <a:pt x="1418" y="1980"/>
                                </a:lnTo>
                                <a:lnTo>
                                  <a:pt x="1416" y="1960"/>
                                </a:lnTo>
                                <a:lnTo>
                                  <a:pt x="1416" y="1920"/>
                                </a:lnTo>
                                <a:lnTo>
                                  <a:pt x="1415" y="1900"/>
                                </a:lnTo>
                                <a:lnTo>
                                  <a:pt x="1414" y="1880"/>
                                </a:lnTo>
                                <a:lnTo>
                                  <a:pt x="1610" y="1880"/>
                                </a:lnTo>
                                <a:lnTo>
                                  <a:pt x="1582" y="1820"/>
                                </a:lnTo>
                                <a:lnTo>
                                  <a:pt x="1551" y="1780"/>
                                </a:lnTo>
                                <a:lnTo>
                                  <a:pt x="1513" y="1760"/>
                                </a:lnTo>
                                <a:lnTo>
                                  <a:pt x="1510" y="1740"/>
                                </a:lnTo>
                                <a:lnTo>
                                  <a:pt x="1508" y="1740"/>
                                </a:lnTo>
                                <a:lnTo>
                                  <a:pt x="1539" y="1700"/>
                                </a:lnTo>
                                <a:lnTo>
                                  <a:pt x="1567" y="1680"/>
                                </a:lnTo>
                                <a:lnTo>
                                  <a:pt x="1596" y="1660"/>
                                </a:lnTo>
                                <a:lnTo>
                                  <a:pt x="1627" y="1640"/>
                                </a:lnTo>
                                <a:lnTo>
                                  <a:pt x="1652" y="1620"/>
                                </a:lnTo>
                                <a:lnTo>
                                  <a:pt x="1671" y="1580"/>
                                </a:lnTo>
                                <a:lnTo>
                                  <a:pt x="1682" y="1560"/>
                                </a:lnTo>
                                <a:lnTo>
                                  <a:pt x="1681" y="1540"/>
                                </a:lnTo>
                                <a:lnTo>
                                  <a:pt x="1675" y="1500"/>
                                </a:lnTo>
                                <a:lnTo>
                                  <a:pt x="1670" y="1480"/>
                                </a:lnTo>
                                <a:lnTo>
                                  <a:pt x="1666" y="1460"/>
                                </a:lnTo>
                                <a:lnTo>
                                  <a:pt x="1662" y="1440"/>
                                </a:lnTo>
                                <a:lnTo>
                                  <a:pt x="1656" y="1400"/>
                                </a:lnTo>
                                <a:lnTo>
                                  <a:pt x="1650" y="1380"/>
                                </a:lnTo>
                                <a:lnTo>
                                  <a:pt x="1643" y="1340"/>
                                </a:lnTo>
                                <a:lnTo>
                                  <a:pt x="1637" y="1300"/>
                                </a:lnTo>
                                <a:lnTo>
                                  <a:pt x="1632" y="1280"/>
                                </a:lnTo>
                                <a:lnTo>
                                  <a:pt x="1629" y="1240"/>
                                </a:lnTo>
                                <a:lnTo>
                                  <a:pt x="1625" y="1220"/>
                                </a:lnTo>
                                <a:lnTo>
                                  <a:pt x="1621" y="1180"/>
                                </a:lnTo>
                                <a:lnTo>
                                  <a:pt x="1619" y="1180"/>
                                </a:lnTo>
                                <a:lnTo>
                                  <a:pt x="1616" y="1160"/>
                                </a:lnTo>
                                <a:lnTo>
                                  <a:pt x="1612" y="1140"/>
                                </a:lnTo>
                                <a:lnTo>
                                  <a:pt x="1607" y="1140"/>
                                </a:lnTo>
                                <a:lnTo>
                                  <a:pt x="1595" y="1100"/>
                                </a:lnTo>
                                <a:lnTo>
                                  <a:pt x="1582" y="1080"/>
                                </a:lnTo>
                                <a:lnTo>
                                  <a:pt x="1566" y="1040"/>
                                </a:lnTo>
                                <a:lnTo>
                                  <a:pt x="1547" y="1020"/>
                                </a:lnTo>
                                <a:lnTo>
                                  <a:pt x="1536" y="1000"/>
                                </a:lnTo>
                                <a:lnTo>
                                  <a:pt x="1526" y="1000"/>
                                </a:lnTo>
                                <a:lnTo>
                                  <a:pt x="1519" y="980"/>
                                </a:lnTo>
                                <a:lnTo>
                                  <a:pt x="1513" y="960"/>
                                </a:lnTo>
                                <a:lnTo>
                                  <a:pt x="1510" y="940"/>
                                </a:lnTo>
                                <a:lnTo>
                                  <a:pt x="1505" y="920"/>
                                </a:lnTo>
                                <a:lnTo>
                                  <a:pt x="1498" y="900"/>
                                </a:lnTo>
                                <a:lnTo>
                                  <a:pt x="1488" y="880"/>
                                </a:lnTo>
                                <a:lnTo>
                                  <a:pt x="1473" y="880"/>
                                </a:lnTo>
                                <a:lnTo>
                                  <a:pt x="1457" y="860"/>
                                </a:lnTo>
                                <a:lnTo>
                                  <a:pt x="1439" y="840"/>
                                </a:lnTo>
                                <a:lnTo>
                                  <a:pt x="1419" y="840"/>
                                </a:lnTo>
                                <a:lnTo>
                                  <a:pt x="1397" y="820"/>
                                </a:lnTo>
                                <a:close/>
                                <a:moveTo>
                                  <a:pt x="1546" y="2020"/>
                                </a:moveTo>
                                <a:lnTo>
                                  <a:pt x="1527" y="2020"/>
                                </a:lnTo>
                                <a:lnTo>
                                  <a:pt x="1533" y="2040"/>
                                </a:lnTo>
                                <a:lnTo>
                                  <a:pt x="1546" y="2020"/>
                                </a:lnTo>
                                <a:close/>
                                <a:moveTo>
                                  <a:pt x="1610" y="1880"/>
                                </a:moveTo>
                                <a:lnTo>
                                  <a:pt x="1429" y="1880"/>
                                </a:lnTo>
                                <a:lnTo>
                                  <a:pt x="1459" y="1940"/>
                                </a:lnTo>
                                <a:lnTo>
                                  <a:pt x="1473" y="1960"/>
                                </a:lnTo>
                                <a:lnTo>
                                  <a:pt x="1487" y="2000"/>
                                </a:lnTo>
                                <a:lnTo>
                                  <a:pt x="1493" y="2020"/>
                                </a:lnTo>
                                <a:lnTo>
                                  <a:pt x="1558" y="2020"/>
                                </a:lnTo>
                                <a:lnTo>
                                  <a:pt x="1575" y="2000"/>
                                </a:lnTo>
                                <a:lnTo>
                                  <a:pt x="1592" y="2000"/>
                                </a:lnTo>
                                <a:lnTo>
                                  <a:pt x="1627" y="1960"/>
                                </a:lnTo>
                                <a:lnTo>
                                  <a:pt x="1635" y="1960"/>
                                </a:lnTo>
                                <a:lnTo>
                                  <a:pt x="1639" y="1940"/>
                                </a:lnTo>
                                <a:lnTo>
                                  <a:pt x="1639" y="1920"/>
                                </a:lnTo>
                                <a:lnTo>
                                  <a:pt x="1636" y="1920"/>
                                </a:lnTo>
                                <a:lnTo>
                                  <a:pt x="1610" y="1880"/>
                                </a:lnTo>
                                <a:close/>
                                <a:moveTo>
                                  <a:pt x="1307" y="800"/>
                                </a:moveTo>
                                <a:lnTo>
                                  <a:pt x="630" y="800"/>
                                </a:lnTo>
                                <a:lnTo>
                                  <a:pt x="618" y="820"/>
                                </a:lnTo>
                                <a:lnTo>
                                  <a:pt x="1317" y="820"/>
                                </a:lnTo>
                                <a:lnTo>
                                  <a:pt x="1307" y="800"/>
                                </a:lnTo>
                                <a:close/>
                                <a:moveTo>
                                  <a:pt x="1281" y="760"/>
                                </a:moveTo>
                                <a:lnTo>
                                  <a:pt x="716" y="760"/>
                                </a:lnTo>
                                <a:lnTo>
                                  <a:pt x="691" y="780"/>
                                </a:lnTo>
                                <a:lnTo>
                                  <a:pt x="667" y="780"/>
                                </a:lnTo>
                                <a:lnTo>
                                  <a:pt x="643" y="800"/>
                                </a:lnTo>
                                <a:lnTo>
                                  <a:pt x="1297" y="800"/>
                                </a:lnTo>
                                <a:lnTo>
                                  <a:pt x="1290" y="780"/>
                                </a:lnTo>
                                <a:lnTo>
                                  <a:pt x="1281" y="760"/>
                                </a:lnTo>
                                <a:close/>
                                <a:moveTo>
                                  <a:pt x="1255" y="740"/>
                                </a:moveTo>
                                <a:lnTo>
                                  <a:pt x="756" y="740"/>
                                </a:lnTo>
                                <a:lnTo>
                                  <a:pt x="740" y="760"/>
                                </a:lnTo>
                                <a:lnTo>
                                  <a:pt x="1272" y="760"/>
                                </a:lnTo>
                                <a:lnTo>
                                  <a:pt x="1255" y="740"/>
                                </a:lnTo>
                                <a:close/>
                                <a:moveTo>
                                  <a:pt x="1220" y="720"/>
                                </a:moveTo>
                                <a:lnTo>
                                  <a:pt x="803" y="720"/>
                                </a:lnTo>
                                <a:lnTo>
                                  <a:pt x="787" y="740"/>
                                </a:lnTo>
                                <a:lnTo>
                                  <a:pt x="1237" y="740"/>
                                </a:lnTo>
                                <a:lnTo>
                                  <a:pt x="1220" y="720"/>
                                </a:lnTo>
                                <a:close/>
                                <a:moveTo>
                                  <a:pt x="1182" y="540"/>
                                </a:moveTo>
                                <a:lnTo>
                                  <a:pt x="826" y="540"/>
                                </a:lnTo>
                                <a:lnTo>
                                  <a:pt x="829" y="560"/>
                                </a:lnTo>
                                <a:lnTo>
                                  <a:pt x="831" y="580"/>
                                </a:lnTo>
                                <a:lnTo>
                                  <a:pt x="846" y="600"/>
                                </a:lnTo>
                                <a:lnTo>
                                  <a:pt x="881" y="660"/>
                                </a:lnTo>
                                <a:lnTo>
                                  <a:pt x="888" y="680"/>
                                </a:lnTo>
                                <a:lnTo>
                                  <a:pt x="890" y="680"/>
                                </a:lnTo>
                                <a:lnTo>
                                  <a:pt x="878" y="700"/>
                                </a:lnTo>
                                <a:lnTo>
                                  <a:pt x="860" y="700"/>
                                </a:lnTo>
                                <a:lnTo>
                                  <a:pt x="850" y="720"/>
                                </a:lnTo>
                                <a:lnTo>
                                  <a:pt x="1202" y="720"/>
                                </a:lnTo>
                                <a:lnTo>
                                  <a:pt x="1174" y="700"/>
                                </a:lnTo>
                                <a:lnTo>
                                  <a:pt x="1157" y="680"/>
                                </a:lnTo>
                                <a:lnTo>
                                  <a:pt x="1150" y="660"/>
                                </a:lnTo>
                                <a:lnTo>
                                  <a:pt x="1155" y="620"/>
                                </a:lnTo>
                                <a:lnTo>
                                  <a:pt x="1160" y="620"/>
                                </a:lnTo>
                                <a:lnTo>
                                  <a:pt x="1166" y="600"/>
                                </a:lnTo>
                                <a:lnTo>
                                  <a:pt x="1172" y="580"/>
                                </a:lnTo>
                                <a:lnTo>
                                  <a:pt x="1178" y="560"/>
                                </a:lnTo>
                                <a:lnTo>
                                  <a:pt x="1182" y="540"/>
                                </a:lnTo>
                                <a:close/>
                                <a:moveTo>
                                  <a:pt x="1238" y="500"/>
                                </a:moveTo>
                                <a:lnTo>
                                  <a:pt x="785" y="500"/>
                                </a:lnTo>
                                <a:lnTo>
                                  <a:pt x="787" y="520"/>
                                </a:lnTo>
                                <a:lnTo>
                                  <a:pt x="793" y="540"/>
                                </a:lnTo>
                                <a:lnTo>
                                  <a:pt x="1214" y="540"/>
                                </a:lnTo>
                                <a:lnTo>
                                  <a:pt x="1221" y="520"/>
                                </a:lnTo>
                                <a:lnTo>
                                  <a:pt x="1230" y="520"/>
                                </a:lnTo>
                                <a:lnTo>
                                  <a:pt x="1238" y="500"/>
                                </a:lnTo>
                                <a:close/>
                                <a:moveTo>
                                  <a:pt x="1123" y="20"/>
                                </a:moveTo>
                                <a:lnTo>
                                  <a:pt x="925" y="20"/>
                                </a:lnTo>
                                <a:lnTo>
                                  <a:pt x="911" y="40"/>
                                </a:lnTo>
                                <a:lnTo>
                                  <a:pt x="896" y="40"/>
                                </a:lnTo>
                                <a:lnTo>
                                  <a:pt x="881" y="60"/>
                                </a:lnTo>
                                <a:lnTo>
                                  <a:pt x="861" y="60"/>
                                </a:lnTo>
                                <a:lnTo>
                                  <a:pt x="845" y="80"/>
                                </a:lnTo>
                                <a:lnTo>
                                  <a:pt x="832" y="100"/>
                                </a:lnTo>
                                <a:lnTo>
                                  <a:pt x="821" y="120"/>
                                </a:lnTo>
                                <a:lnTo>
                                  <a:pt x="807" y="140"/>
                                </a:lnTo>
                                <a:lnTo>
                                  <a:pt x="798" y="180"/>
                                </a:lnTo>
                                <a:lnTo>
                                  <a:pt x="792" y="220"/>
                                </a:lnTo>
                                <a:lnTo>
                                  <a:pt x="790" y="260"/>
                                </a:lnTo>
                                <a:lnTo>
                                  <a:pt x="790" y="320"/>
                                </a:lnTo>
                                <a:lnTo>
                                  <a:pt x="791" y="340"/>
                                </a:lnTo>
                                <a:lnTo>
                                  <a:pt x="791" y="380"/>
                                </a:lnTo>
                                <a:lnTo>
                                  <a:pt x="790" y="400"/>
                                </a:lnTo>
                                <a:lnTo>
                                  <a:pt x="769" y="400"/>
                                </a:lnTo>
                                <a:lnTo>
                                  <a:pt x="764" y="420"/>
                                </a:lnTo>
                                <a:lnTo>
                                  <a:pt x="763" y="420"/>
                                </a:lnTo>
                                <a:lnTo>
                                  <a:pt x="768" y="440"/>
                                </a:lnTo>
                                <a:lnTo>
                                  <a:pt x="772" y="460"/>
                                </a:lnTo>
                                <a:lnTo>
                                  <a:pt x="776" y="460"/>
                                </a:lnTo>
                                <a:lnTo>
                                  <a:pt x="782" y="500"/>
                                </a:lnTo>
                                <a:lnTo>
                                  <a:pt x="1241" y="500"/>
                                </a:lnTo>
                                <a:lnTo>
                                  <a:pt x="1247" y="460"/>
                                </a:lnTo>
                                <a:lnTo>
                                  <a:pt x="1251" y="440"/>
                                </a:lnTo>
                                <a:lnTo>
                                  <a:pt x="1252" y="400"/>
                                </a:lnTo>
                                <a:lnTo>
                                  <a:pt x="1250" y="380"/>
                                </a:lnTo>
                                <a:lnTo>
                                  <a:pt x="1249" y="360"/>
                                </a:lnTo>
                                <a:lnTo>
                                  <a:pt x="1241" y="340"/>
                                </a:lnTo>
                                <a:lnTo>
                                  <a:pt x="1212" y="340"/>
                                </a:lnTo>
                                <a:lnTo>
                                  <a:pt x="1217" y="300"/>
                                </a:lnTo>
                                <a:lnTo>
                                  <a:pt x="1218" y="300"/>
                                </a:lnTo>
                                <a:lnTo>
                                  <a:pt x="1219" y="280"/>
                                </a:lnTo>
                                <a:lnTo>
                                  <a:pt x="1223" y="240"/>
                                </a:lnTo>
                                <a:lnTo>
                                  <a:pt x="1225" y="200"/>
                                </a:lnTo>
                                <a:lnTo>
                                  <a:pt x="1221" y="160"/>
                                </a:lnTo>
                                <a:lnTo>
                                  <a:pt x="1206" y="120"/>
                                </a:lnTo>
                                <a:lnTo>
                                  <a:pt x="1182" y="80"/>
                                </a:lnTo>
                                <a:lnTo>
                                  <a:pt x="1155" y="60"/>
                                </a:lnTo>
                                <a:lnTo>
                                  <a:pt x="1123" y="20"/>
                                </a:lnTo>
                                <a:close/>
                                <a:moveTo>
                                  <a:pt x="1045" y="0"/>
                                </a:moveTo>
                                <a:lnTo>
                                  <a:pt x="975" y="0"/>
                                </a:lnTo>
                                <a:lnTo>
                                  <a:pt x="940" y="20"/>
                                </a:lnTo>
                                <a:lnTo>
                                  <a:pt x="1081" y="20"/>
                                </a:lnTo>
                                <a:lnTo>
                                  <a:pt x="104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7" name="Freeform 129"/>
                        <wps:cNvSpPr>
                          <a:spLocks/>
                        </wps:cNvSpPr>
                        <wps:spPr bwMode="auto">
                          <a:xfrm>
                            <a:off x="8129" y="667"/>
                            <a:ext cx="4" cy="11"/>
                          </a:xfrm>
                          <a:custGeom>
                            <a:avLst/>
                            <a:gdLst>
                              <a:gd name="T0" fmla="+- 0 8130 8130"/>
                              <a:gd name="T1" fmla="*/ T0 w 4"/>
                              <a:gd name="T2" fmla="+- 0 667 667"/>
                              <a:gd name="T3" fmla="*/ 667 h 11"/>
                              <a:gd name="T4" fmla="+- 0 8131 8130"/>
                              <a:gd name="T5" fmla="*/ T4 w 4"/>
                              <a:gd name="T6" fmla="+- 0 671 667"/>
                              <a:gd name="T7" fmla="*/ 671 h 11"/>
                              <a:gd name="T8" fmla="+- 0 8133 8130"/>
                              <a:gd name="T9" fmla="*/ T8 w 4"/>
                              <a:gd name="T10" fmla="+- 0 677 667"/>
                              <a:gd name="T11" fmla="*/ 677 h 1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</a:cxnLst>
                            <a:rect l="0" t="0" r="r" b="b"/>
                            <a:pathLst>
                              <a:path w="4" h="11">
                                <a:moveTo>
                                  <a:pt x="0" y="0"/>
                                </a:moveTo>
                                <a:lnTo>
                                  <a:pt x="1" y="4"/>
                                </a:lnTo>
                                <a:lnTo>
                                  <a:pt x="3" y="10"/>
                                </a:lnTo>
                              </a:path>
                            </a:pathLst>
                          </a:custGeom>
                          <a:noFill/>
                          <a:ln w="136919">
                            <a:solidFill>
                              <a:srgbClr val="FFED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8" name="Freeform 128"/>
                        <wps:cNvSpPr>
                          <a:spLocks/>
                        </wps:cNvSpPr>
                        <wps:spPr bwMode="auto">
                          <a:xfrm>
                            <a:off x="8146" y="716"/>
                            <a:ext cx="583" cy="759"/>
                          </a:xfrm>
                          <a:custGeom>
                            <a:avLst/>
                            <a:gdLst>
                              <a:gd name="T0" fmla="+- 0 8147 8147"/>
                              <a:gd name="T1" fmla="*/ T0 w 583"/>
                              <a:gd name="T2" fmla="+- 0 717 717"/>
                              <a:gd name="T3" fmla="*/ 717 h 759"/>
                              <a:gd name="T4" fmla="+- 0 8184 8147"/>
                              <a:gd name="T5" fmla="*/ T4 w 583"/>
                              <a:gd name="T6" fmla="+- 0 811 717"/>
                              <a:gd name="T7" fmla="*/ 811 h 759"/>
                              <a:gd name="T8" fmla="+- 0 8210 8147"/>
                              <a:gd name="T9" fmla="*/ T8 w 583"/>
                              <a:gd name="T10" fmla="+- 0 871 717"/>
                              <a:gd name="T11" fmla="*/ 871 h 759"/>
                              <a:gd name="T12" fmla="+- 0 8241 8147"/>
                              <a:gd name="T13" fmla="*/ T12 w 583"/>
                              <a:gd name="T14" fmla="+- 0 937 717"/>
                              <a:gd name="T15" fmla="*/ 937 h 759"/>
                              <a:gd name="T16" fmla="+- 0 8276 8147"/>
                              <a:gd name="T17" fmla="*/ T16 w 583"/>
                              <a:gd name="T18" fmla="+- 0 1007 717"/>
                              <a:gd name="T19" fmla="*/ 1007 h 759"/>
                              <a:gd name="T20" fmla="+- 0 8317 8147"/>
                              <a:gd name="T21" fmla="*/ T20 w 583"/>
                              <a:gd name="T22" fmla="+- 0 1079 717"/>
                              <a:gd name="T23" fmla="*/ 1079 h 759"/>
                              <a:gd name="T24" fmla="+- 0 8362 8147"/>
                              <a:gd name="T25" fmla="*/ T24 w 583"/>
                              <a:gd name="T26" fmla="+- 0 1151 717"/>
                              <a:gd name="T27" fmla="*/ 1151 h 759"/>
                              <a:gd name="T28" fmla="+- 0 8412 8147"/>
                              <a:gd name="T29" fmla="*/ T28 w 583"/>
                              <a:gd name="T30" fmla="+- 0 1221 717"/>
                              <a:gd name="T31" fmla="*/ 1221 h 759"/>
                              <a:gd name="T32" fmla="+- 0 8467 8147"/>
                              <a:gd name="T33" fmla="*/ T32 w 583"/>
                              <a:gd name="T34" fmla="+- 0 1287 717"/>
                              <a:gd name="T35" fmla="*/ 1287 h 759"/>
                              <a:gd name="T36" fmla="+- 0 8526 8147"/>
                              <a:gd name="T37" fmla="*/ T36 w 583"/>
                              <a:gd name="T38" fmla="+- 0 1348 717"/>
                              <a:gd name="T39" fmla="*/ 1348 h 759"/>
                              <a:gd name="T40" fmla="+- 0 8589 8147"/>
                              <a:gd name="T41" fmla="*/ T40 w 583"/>
                              <a:gd name="T42" fmla="+- 0 1401 717"/>
                              <a:gd name="T43" fmla="*/ 1401 h 759"/>
                              <a:gd name="T44" fmla="+- 0 8657 8147"/>
                              <a:gd name="T45" fmla="*/ T44 w 583"/>
                              <a:gd name="T46" fmla="+- 0 1444 717"/>
                              <a:gd name="T47" fmla="*/ 1444 h 759"/>
                              <a:gd name="T48" fmla="+- 0 8729 8147"/>
                              <a:gd name="T49" fmla="*/ T48 w 583"/>
                              <a:gd name="T50" fmla="+- 0 1475 717"/>
                              <a:gd name="T51" fmla="*/ 1475 h 75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583" h="759">
                                <a:moveTo>
                                  <a:pt x="0" y="0"/>
                                </a:moveTo>
                                <a:lnTo>
                                  <a:pt x="37" y="94"/>
                                </a:lnTo>
                                <a:lnTo>
                                  <a:pt x="63" y="154"/>
                                </a:lnTo>
                                <a:lnTo>
                                  <a:pt x="94" y="220"/>
                                </a:lnTo>
                                <a:lnTo>
                                  <a:pt x="129" y="290"/>
                                </a:lnTo>
                                <a:lnTo>
                                  <a:pt x="170" y="362"/>
                                </a:lnTo>
                                <a:lnTo>
                                  <a:pt x="215" y="434"/>
                                </a:lnTo>
                                <a:lnTo>
                                  <a:pt x="265" y="504"/>
                                </a:lnTo>
                                <a:lnTo>
                                  <a:pt x="320" y="570"/>
                                </a:lnTo>
                                <a:lnTo>
                                  <a:pt x="379" y="631"/>
                                </a:lnTo>
                                <a:lnTo>
                                  <a:pt x="442" y="684"/>
                                </a:lnTo>
                                <a:lnTo>
                                  <a:pt x="510" y="727"/>
                                </a:lnTo>
                                <a:lnTo>
                                  <a:pt x="582" y="758"/>
                                </a:lnTo>
                              </a:path>
                            </a:pathLst>
                          </a:custGeom>
                          <a:noFill/>
                          <a:ln w="136919">
                            <a:solidFill>
                              <a:srgbClr val="FFED00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9" name="Freeform 127"/>
                        <wps:cNvSpPr>
                          <a:spLocks/>
                        </wps:cNvSpPr>
                        <wps:spPr bwMode="auto">
                          <a:xfrm>
                            <a:off x="8749" y="1481"/>
                            <a:ext cx="11" cy="3"/>
                          </a:xfrm>
                          <a:custGeom>
                            <a:avLst/>
                            <a:gdLst>
                              <a:gd name="T0" fmla="+- 0 8749 8749"/>
                              <a:gd name="T1" fmla="*/ T0 w 11"/>
                              <a:gd name="T2" fmla="+- 0 1482 1482"/>
                              <a:gd name="T3" fmla="*/ 1482 h 3"/>
                              <a:gd name="T4" fmla="+- 0 8753 8749"/>
                              <a:gd name="T5" fmla="*/ T4 w 11"/>
                              <a:gd name="T6" fmla="+- 0 1483 1482"/>
                              <a:gd name="T7" fmla="*/ 1483 h 3"/>
                              <a:gd name="T8" fmla="+- 0 8756 8749"/>
                              <a:gd name="T9" fmla="*/ T8 w 11"/>
                              <a:gd name="T10" fmla="+- 0 1484 1482"/>
                              <a:gd name="T11" fmla="*/ 1484 h 3"/>
                              <a:gd name="T12" fmla="+- 0 8760 8749"/>
                              <a:gd name="T13" fmla="*/ T12 w 11"/>
                              <a:gd name="T14" fmla="+- 0 1485 1482"/>
                              <a:gd name="T15" fmla="*/ 1485 h 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11" h="3">
                                <a:moveTo>
                                  <a:pt x="0" y="0"/>
                                </a:moveTo>
                                <a:lnTo>
                                  <a:pt x="4" y="1"/>
                                </a:lnTo>
                                <a:lnTo>
                                  <a:pt x="7" y="2"/>
                                </a:lnTo>
                                <a:lnTo>
                                  <a:pt x="11" y="3"/>
                                </a:lnTo>
                              </a:path>
                            </a:pathLst>
                          </a:custGeom>
                          <a:noFill/>
                          <a:ln w="136919">
                            <a:solidFill>
                              <a:srgbClr val="FFED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1F80B54" id="Group 126" o:spid="_x0000_s1026" style="position:absolute;margin-left:337.05pt;margin-top:9.45pt;width:150.05pt;height:194.85pt;z-index:-251667456;mso-position-horizontal-relative:page" coordorigin="6085,-85" coordsize="3001,389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">
                <v:shape id="Picture 131" o:spid="_x0000_s1027" type="#_x0000_t75" style="position:absolute;left:6085;top:1162;width:2813;height:2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">
                  <v:imagedata r:id="rId40" o:title=""/>
                </v:shape>
                <v:shape id="AutoShape 130" o:spid="_x0000_s1028" style="position:absolute;left:7402;top:-86;width:1683;height:3760;visibility:visible;mso-wrap-style:square;v-text-anchor:top" coordsize="1683,3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" path="m909,3720r-319,l579,3740r-7,20l894,3760r12,-20l910,3740r-1,-20xm1469,3720r-301,l1171,3740r1,20l1477,3760r3,-20l1477,3740r-8,-20xm923,3580r-151,l769,3600r-5,l757,3620r-32,20l709,3660r-16,20l681,3680r-13,20l621,3700r-17,20l910,3720r3,-20l916,3680r3,-20l921,3620r2,l924,3600r-1,-20xm1372,2660r-280,l1091,2680r28,l1128,2700r2,l1127,2720r-8,40l1120,2800r9,20l1143,2860r8,20l1156,2900r2,20l1157,2940r-5,40l1149,2980r-3,20l1140,3060r1,40l1146,3140r6,40l1156,3220r4,20l1164,3260r2,20l1167,3320r1,60l1168,3420r1,40l1168,3480r-3,20l1159,3520r-8,20l1145,3560r-4,l1139,3580r4,20l1148,3600r2,20l1149,3640r-4,20l1143,3660r,20l1146,3680r9,20l1163,3720r295,l1442,3700r-31,l1395,3680r-37,-20l1330,3640r-18,-40l1301,3560r-3,-40l1296,3500r,-40l1297,3440r,-20l1299,3400r2,-20l1303,3340r4,-20l1314,3260r4,-20l1321,3200r2,-20l1326,3160r4,-40l1336,3060r2,-40l1337,2960r-2,-60l1334,2880r,-20l1338,2840r6,-40l1351,2800r2,-20l1354,2780r1,-40l1355,2720r2,-20l1363,2680r9,-20xm1431,2400r-803,l644,2420r8,40l656,2500r1,20l659,2560r2,80l663,2680r41,l711,2700r-2,20l705,2740r-1,20l707,2800r5,20l716,2840r3,20l722,2880r2,20l724,2920r,20l724,2960r1,20l726,3000r1,40l729,3060r6,40l741,3140r6,40l752,3220r4,20l761,3300r4,40l771,3400r3,60l774,3520r-1,60l920,3580r-9,-40l905,3520r-2,-20l905,3480r4,-40l911,3400r1,-40l913,3320r2,-40l918,3220r3,-60l923,3100r1,-20l924,3060r-1,-20l920,3020r-7,-40l914,2920r7,-40l936,2840r7,-20l947,2800r1,-20l943,2740r-2,l942,2720r28,l970,2700r7,-40l990,2640r21,-20l1432,2620r1,-40l1432,2560r-1,-60l1431,2440r,-40xm81,2820r-38,l59,2840r9,l81,2820xm414,2540r-113,l276,2560r-26,40l199,2640r-17,20l164,2660r-19,20l127,2700r-88,l52,2720r3,l41,2740r,20l39,2760r-4,20l32,2800r-4,l35,2820r50,l269,2660r67,-60l390,2600r9,-20l406,2580r6,-20l415,2560r-1,-20xm970,2720r-24,l969,2740r1,-20xm93,2680r-91,l7,2700r86,l93,2680xm67,2640r-54,l3,2660,,2680r92,l79,2660r-6,l67,2640xm1432,2620r-412,l1029,2640r8,20l1046,2680r18,l1077,2660r332,l1426,2640r6,-20xm381,2600r-38,l356,2620r8,l381,2600xm1397,820r-788,l603,840r-5,20l592,880r-12,20l572,920r-9,40l555,980r-7,20l539,1020r-7,40l524,1100r-8,20l507,1160r-9,40l488,1220r-9,40l475,1280r-8,20l464,1300r-7,40l454,1360r3,l470,1380r8,20l496,1400r8,20l513,1420r8,20l530,1440r10,20l552,1460r7,20l563,1480r2,20l568,1520r2,20l573,1580r2,20l577,1600r2,20l582,1640r4,l604,1680r35,60l656,1780r5,l666,1800r2,l666,1820r-21,60l628,1940r-10,60l616,2060r2,20l620,2100r1,20l618,2140r-6,l603,2160r-10,l585,2180r-7,l574,2200r-15,l548,2220r-12,l527,2240r-8,20l512,2260r-7,20l496,2300r-11,l447,2340r-74,60l336,2440r-10,20l319,2460r-3,20l319,2500r2,l319,2520r-7,20l417,2540r29,-40l505,2460r29,-40l555,2400r876,l1432,2380r3,-80l1437,2280r1,-20l1438,2240r,-20l1439,2200r2,-40l1443,2120r-1,-40l1439,2060r-5,-20l1428,2020r-6,-20l1418,1980r-2,-20l1416,1920r-1,-20l1414,1880r196,l1582,1820r-31,-40l1513,1760r-3,-20l1508,1740r31,-40l1567,1680r29,-20l1627,1640r25,-20l1671,1580r11,-20l1681,1540r-6,-40l1670,1480r-4,-20l1662,1440r-6,-40l1650,1380r-7,-40l1637,1300r-5,-20l1629,1240r-4,-20l1621,1180r-2,l1616,1160r-4,-20l1607,1140r-12,-40l1582,1080r-16,-40l1547,1020r-11,-20l1526,1000r-7,-20l1513,960r-3,-20l1505,920r-7,-20l1488,880r-15,l1457,860r-18,-20l1419,840r-22,-20xm1546,2020r-19,l1533,2040r13,-20xm1610,1880r-181,l1459,1940r14,20l1487,2000r6,20l1558,2020r17,-20l1592,2000r35,-40l1635,1960r4,-20l1639,1920r-3,l1610,1880xm1307,800r-677,l618,820r699,l1307,800xm1281,760r-565,l691,780r-24,l643,800r654,l1290,780r-9,-20xm1255,740r-499,l740,760r532,l1255,740xm1220,720r-417,l787,740r450,l1220,720xm1182,540r-356,l829,560r2,20l846,600r35,60l888,680r2,l878,700r-18,l850,720r352,l1174,700r-17,-20l1150,660r5,-40l1160,620r6,-20l1172,580r6,-20l1182,540xm1238,500r-453,l787,520r6,20l1214,540r7,-20l1230,520r8,-20xm1123,20r-198,l911,40r-15,l881,60r-20,l845,80r-13,20l821,120r-14,20l798,180r-6,40l790,260r,60l791,340r,40l790,400r-21,l764,420r-1,l768,440r4,20l776,460r6,40l1241,500r6,-40l1251,440r1,-40l1250,380r-1,-20l1241,340r-29,l1217,300r1,l1219,280r4,-40l1225,200r-4,-40l1206,120,1182,80,1155,60,1123,20xm1045,l975,,940,20r141,l1045,xe" fillcolor="black" stroked="f">
                  <v:path arrowok="t" o:connecttype="custom" o:connectlocs="1469,3635;772,3495;621,3615;923,3495;1120,2715;1146,2915;1167,3235;1141,3475;1146,3595;1312,3515;1303,3255;1338,2935;1354,2695;652,2375;705,2655;724,2855;752,3135;911,3455;918,3135;921,2795;970,2615;1431,2315;250,2515;41,2655;336,2515;969,2655;3,2575;1037,2575;356,2535;572,835;498,1115;470,1295;559,1395;582,1555;645,1795;603,2075;519,2175;319,2375;534,2335;1439,2115;1416,1875;1508,1655;1675,1415;1629,1155;1566,955;1488,795;1546,1935;1592,1915;618,735;1290,695;787,655;888,595;1155,535;793,455;881,-25;790,235;772,375;1241,255;1182,-5" o:connectangles="0,0,0,0,0,0,0,0,0,0,0,0,0,0,0,0,0,0,0,0,0,0,0,0,0,0,0,0,0,0,0,0,0,0,0,0,0,0,0,0,0,0,0,0,0,0,0,0,0,0,0,0,0,0,0,0,0,0,0"/>
                </v:shape>
                <v:shape id="Freeform 129" o:spid="_x0000_s1029" style="position:absolute;left:8129;top:667;width:4;height:11;visibility:visible;mso-wrap-style:square;v-text-anchor:top" coordsize="4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" path="m,l1,4r2,6e" filled="f" strokecolor="#ffed00" strokeweight="3.80331mm">
                  <v:path arrowok="t" o:connecttype="custom" o:connectlocs="0,667;1,671;3,677" o:connectangles="0,0,0"/>
                </v:shape>
                <v:shape id="Freeform 128" o:spid="_x0000_s1030" style="position:absolute;left:8146;top:716;width:583;height:759;visibility:visible;mso-wrap-style:square;v-text-anchor:top" coordsize="583,7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" path="m,l37,94r26,60l94,220r35,70l170,362r45,72l265,504r55,66l379,631r63,53l510,727r72,31e" filled="f" strokecolor="#ffed00" strokeweight="3.80331mm">
                  <v:stroke dashstyle="dot"/>
                  <v:path arrowok="t" o:connecttype="custom" o:connectlocs="0,717;37,811;63,871;94,937;129,1007;170,1079;215,1151;265,1221;320,1287;379,1348;442,1401;510,1444;582,1475" o:connectangles="0,0,0,0,0,0,0,0,0,0,0,0,0"/>
                </v:shape>
                <v:shape id="Freeform 127" o:spid="_x0000_s1031" style="position:absolute;left:8749;top:1481;width:11;height:3;visibility:visible;mso-wrap-style:square;v-text-anchor:top" coordsize="11,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" path="m,l4,1,7,2r4,1e" filled="f" strokecolor="#ffed00" strokeweight="3.80331mm">
                  <v:path arrowok="t" o:connecttype="custom" o:connectlocs="0,1482;4,1483;7,1484;11,1485" o:connectangles="0,0,0,0"/>
                </v:shape>
                <w10:wrap anchorx="page"/>
              </v:group>
            </w:pict>
          </mc:Fallback>
        </mc:AlternateContent>
      </w:r>
    </w:p>
    <w:p w14:paraId="20B3486B" w14:textId="1EB994AD" w:rsidR="00D9084E" w:rsidRPr="00254D48" w:rsidRDefault="00D9084E">
      <w:pPr>
        <w:spacing w:before="99" w:line="235" w:lineRule="auto"/>
        <w:ind w:left="1847" w:right="3316"/>
        <w:rPr>
          <w:rFonts w:ascii="Century Gothic" w:hAnsi="Century Gothic"/>
          <w:i/>
          <w:spacing w:val="-4"/>
          <w:w w:val="75"/>
          <w:sz w:val="30"/>
          <w:lang w:val="cs-CZ"/>
        </w:rPr>
      </w:pPr>
      <w:bookmarkStart w:id="13" w:name="_Hlk40339774"/>
      <w:r w:rsidRPr="00254D48">
        <w:rPr>
          <w:rFonts w:ascii="Century Gothic" w:hAnsi="Century Gothic"/>
          <w:i/>
          <w:spacing w:val="-4"/>
          <w:w w:val="75"/>
          <w:sz w:val="30"/>
          <w:lang w:val="cs-CZ"/>
        </w:rPr>
        <w:t>„PODPOROVAL</w:t>
      </w:r>
      <w:r w:rsidR="003D72FC" w:rsidRPr="00254D48">
        <w:rPr>
          <w:rFonts w:ascii="Century Gothic" w:hAnsi="Century Gothic"/>
          <w:i/>
          <w:spacing w:val="-4"/>
          <w:w w:val="75"/>
          <w:sz w:val="30"/>
          <w:lang w:val="cs-CZ"/>
        </w:rPr>
        <w:t>A</w:t>
      </w:r>
      <w:r w:rsidRPr="00254D48">
        <w:rPr>
          <w:rFonts w:ascii="Century Gothic" w:hAnsi="Century Gothic"/>
          <w:i/>
          <w:spacing w:val="-4"/>
          <w:w w:val="75"/>
          <w:sz w:val="30"/>
          <w:lang w:val="cs-CZ"/>
        </w:rPr>
        <w:t xml:space="preserve"> JSEM AUNG KO HTWE</w:t>
      </w:r>
      <w:r w:rsidR="003D72FC" w:rsidRPr="00254D48">
        <w:rPr>
          <w:rFonts w:ascii="Century Gothic" w:hAnsi="Century Gothic"/>
          <w:i/>
          <w:spacing w:val="-4"/>
          <w:w w:val="75"/>
          <w:sz w:val="30"/>
          <w:lang w:val="cs-CZ"/>
        </w:rPr>
        <w:t>,</w:t>
      </w:r>
      <w:r w:rsidRPr="00254D48">
        <w:rPr>
          <w:rFonts w:ascii="Century Gothic" w:hAnsi="Century Gothic"/>
          <w:i/>
          <w:spacing w:val="-4"/>
          <w:w w:val="75"/>
          <w:sz w:val="30"/>
          <w:lang w:val="cs-CZ"/>
        </w:rPr>
        <w:t xml:space="preserve"> PROTOŽE BYL NÁSILNĚ NAVERBOVÁN </w:t>
      </w:r>
      <w:r w:rsidR="00B6734C" w:rsidRPr="00254D48">
        <w:rPr>
          <w:rFonts w:ascii="Century Gothic" w:hAnsi="Century Gothic"/>
          <w:i/>
          <w:spacing w:val="-6"/>
          <w:w w:val="80"/>
          <w:sz w:val="30"/>
          <w:lang w:val="cs-CZ"/>
        </w:rPr>
        <w:t>[</w:t>
      </w:r>
      <w:r w:rsidRPr="00254D48">
        <w:rPr>
          <w:rFonts w:ascii="Century Gothic" w:hAnsi="Century Gothic"/>
          <w:i/>
          <w:spacing w:val="-4"/>
          <w:w w:val="75"/>
          <w:sz w:val="30"/>
          <w:lang w:val="cs-CZ"/>
        </w:rPr>
        <w:t>DO ARMÁDY</w:t>
      </w:r>
      <w:r w:rsidR="00B6734C" w:rsidRPr="00254D48">
        <w:rPr>
          <w:rFonts w:ascii="Century Gothic" w:hAnsi="Century Gothic"/>
          <w:i/>
          <w:spacing w:val="-8"/>
          <w:w w:val="80"/>
          <w:sz w:val="30"/>
          <w:lang w:val="cs-CZ"/>
        </w:rPr>
        <w:t>]</w:t>
      </w:r>
      <w:r w:rsidRPr="00254D48">
        <w:rPr>
          <w:rFonts w:ascii="Century Gothic" w:hAnsi="Century Gothic"/>
          <w:i/>
          <w:spacing w:val="-4"/>
          <w:w w:val="75"/>
          <w:sz w:val="30"/>
          <w:lang w:val="cs-CZ"/>
        </w:rPr>
        <w:t xml:space="preserve"> A STRÁVIL </w:t>
      </w:r>
      <w:r w:rsidR="003D72FC" w:rsidRPr="00254D48">
        <w:rPr>
          <w:rFonts w:ascii="Century Gothic" w:hAnsi="Century Gothic"/>
          <w:i/>
          <w:spacing w:val="-4"/>
          <w:w w:val="75"/>
          <w:sz w:val="30"/>
          <w:lang w:val="cs-CZ"/>
        </w:rPr>
        <w:t xml:space="preserve">SVÉ </w:t>
      </w:r>
      <w:r w:rsidRPr="00254D48">
        <w:rPr>
          <w:rFonts w:ascii="Century Gothic" w:hAnsi="Century Gothic"/>
          <w:i/>
          <w:spacing w:val="-4"/>
          <w:w w:val="75"/>
          <w:sz w:val="30"/>
          <w:lang w:val="cs-CZ"/>
        </w:rPr>
        <w:t xml:space="preserve">MLÁDÍ JAKO DĚTSKÝ VOJÁK. </w:t>
      </w:r>
      <w:r w:rsidR="00B6734C" w:rsidRPr="00254D48">
        <w:rPr>
          <w:rFonts w:ascii="Century Gothic" w:hAnsi="Century Gothic"/>
          <w:i/>
          <w:spacing w:val="-6"/>
          <w:w w:val="80"/>
          <w:sz w:val="30"/>
          <w:lang w:val="cs-CZ"/>
        </w:rPr>
        <w:t>[</w:t>
      </w:r>
      <w:r w:rsidRPr="00254D48">
        <w:rPr>
          <w:rFonts w:ascii="Century Gothic" w:hAnsi="Century Gothic"/>
          <w:i/>
          <w:spacing w:val="-4"/>
          <w:w w:val="75"/>
          <w:sz w:val="30"/>
          <w:lang w:val="cs-CZ"/>
        </w:rPr>
        <w:t xml:space="preserve">KDYŽ PROMLUVIL O </w:t>
      </w:r>
      <w:r w:rsidR="00B6734C" w:rsidRPr="00254D48">
        <w:rPr>
          <w:rFonts w:ascii="Century Gothic" w:hAnsi="Century Gothic"/>
          <w:i/>
          <w:spacing w:val="-4"/>
          <w:w w:val="75"/>
          <w:sz w:val="30"/>
          <w:lang w:val="cs-CZ"/>
        </w:rPr>
        <w:t>SVÉ ZKUŠENOSTI</w:t>
      </w:r>
      <w:r w:rsidR="00B6734C" w:rsidRPr="00254D48">
        <w:rPr>
          <w:rFonts w:ascii="Century Gothic" w:hAnsi="Century Gothic"/>
          <w:i/>
          <w:spacing w:val="-8"/>
          <w:w w:val="80"/>
          <w:sz w:val="30"/>
          <w:lang w:val="cs-CZ"/>
        </w:rPr>
        <w:t>],</w:t>
      </w:r>
      <w:r w:rsidRPr="00254D48">
        <w:rPr>
          <w:rFonts w:ascii="Century Gothic" w:hAnsi="Century Gothic"/>
          <w:i/>
          <w:spacing w:val="-4"/>
          <w:w w:val="75"/>
          <w:sz w:val="30"/>
          <w:lang w:val="cs-CZ"/>
        </w:rPr>
        <w:t xml:space="preserve"> BYL OBVINĚN A ZBAVEN PRÁV… NEMOHL</w:t>
      </w:r>
      <w:r w:rsidR="008063E5" w:rsidRPr="00254D48">
        <w:rPr>
          <w:rFonts w:ascii="Century Gothic" w:hAnsi="Century Gothic"/>
          <w:i/>
          <w:spacing w:val="-4"/>
          <w:w w:val="75"/>
          <w:sz w:val="30"/>
          <w:lang w:val="cs-CZ"/>
        </w:rPr>
        <w:t>A</w:t>
      </w:r>
      <w:r w:rsidRPr="00254D48">
        <w:rPr>
          <w:rFonts w:ascii="Century Gothic" w:hAnsi="Century Gothic"/>
          <w:i/>
          <w:spacing w:val="-4"/>
          <w:w w:val="75"/>
          <w:sz w:val="30"/>
          <w:lang w:val="cs-CZ"/>
        </w:rPr>
        <w:t xml:space="preserve"> JSEM TO DÁL</w:t>
      </w:r>
      <w:r w:rsidR="008063E5" w:rsidRPr="00254D48">
        <w:rPr>
          <w:rFonts w:ascii="Century Gothic" w:hAnsi="Century Gothic"/>
          <w:i/>
          <w:spacing w:val="-4"/>
          <w:w w:val="75"/>
          <w:sz w:val="30"/>
          <w:lang w:val="cs-CZ"/>
        </w:rPr>
        <w:t>E</w:t>
      </w:r>
      <w:r w:rsidRPr="00254D48">
        <w:rPr>
          <w:rFonts w:ascii="Century Gothic" w:hAnsi="Century Gothic"/>
          <w:i/>
          <w:spacing w:val="-4"/>
          <w:w w:val="75"/>
          <w:sz w:val="30"/>
          <w:lang w:val="cs-CZ"/>
        </w:rPr>
        <w:t xml:space="preserve"> SNÁŠET. </w:t>
      </w:r>
      <w:r w:rsidRPr="00254D48">
        <w:rPr>
          <w:rFonts w:ascii="Century Gothic" w:hAnsi="Century Gothic"/>
          <w:b/>
          <w:bCs/>
          <w:i/>
          <w:spacing w:val="-4"/>
          <w:w w:val="75"/>
          <w:sz w:val="30"/>
          <w:lang w:val="cs-CZ"/>
        </w:rPr>
        <w:t xml:space="preserve">ARMÁDA MŮŽE </w:t>
      </w:r>
      <w:r w:rsidR="009032BD" w:rsidRPr="00254D48">
        <w:rPr>
          <w:rFonts w:ascii="Century Gothic" w:hAnsi="Century Gothic"/>
          <w:b/>
          <w:bCs/>
          <w:i/>
          <w:spacing w:val="-4"/>
          <w:w w:val="75"/>
          <w:sz w:val="30"/>
          <w:lang w:val="cs-CZ"/>
        </w:rPr>
        <w:t>ŽALOVAT</w:t>
      </w:r>
      <w:r w:rsidRPr="00254D48">
        <w:rPr>
          <w:rFonts w:ascii="Century Gothic" w:hAnsi="Century Gothic"/>
          <w:b/>
          <w:bCs/>
          <w:i/>
          <w:spacing w:val="-4"/>
          <w:w w:val="75"/>
          <w:sz w:val="30"/>
          <w:lang w:val="cs-CZ"/>
        </w:rPr>
        <w:t xml:space="preserve"> OBYČEJNÉ LIDI Z MNOHA DŮVODŮ, ALE LIDÉ NEMAJÍ STEJNOU </w:t>
      </w:r>
      <w:r w:rsidR="001104B3" w:rsidRPr="00254D48">
        <w:rPr>
          <w:rFonts w:ascii="Century Gothic" w:hAnsi="Century Gothic"/>
          <w:b/>
          <w:bCs/>
          <w:i/>
          <w:spacing w:val="-4"/>
          <w:w w:val="75"/>
          <w:sz w:val="30"/>
          <w:lang w:val="cs-CZ"/>
        </w:rPr>
        <w:t>MOŽNOST</w:t>
      </w:r>
      <w:r w:rsidRPr="00254D48">
        <w:rPr>
          <w:rFonts w:ascii="Century Gothic" w:hAnsi="Century Gothic"/>
          <w:b/>
          <w:bCs/>
          <w:i/>
          <w:spacing w:val="-4"/>
          <w:w w:val="75"/>
          <w:sz w:val="30"/>
          <w:lang w:val="cs-CZ"/>
        </w:rPr>
        <w:t xml:space="preserve"> </w:t>
      </w:r>
      <w:r w:rsidR="007E0F66" w:rsidRPr="00254D48">
        <w:rPr>
          <w:rFonts w:ascii="Century Gothic" w:hAnsi="Century Gothic"/>
          <w:b/>
          <w:bCs/>
          <w:i/>
          <w:spacing w:val="-4"/>
          <w:w w:val="75"/>
          <w:sz w:val="30"/>
          <w:lang w:val="cs-CZ"/>
        </w:rPr>
        <w:t xml:space="preserve">POVOLAT </w:t>
      </w:r>
      <w:r w:rsidRPr="00254D48">
        <w:rPr>
          <w:rFonts w:ascii="Century Gothic" w:hAnsi="Century Gothic"/>
          <w:b/>
          <w:bCs/>
          <w:i/>
          <w:spacing w:val="-4"/>
          <w:w w:val="75"/>
          <w:sz w:val="30"/>
          <w:lang w:val="cs-CZ"/>
        </w:rPr>
        <w:t>ARMÁDU K ODPOVĚDNOSTI.</w:t>
      </w:r>
      <w:r w:rsidRPr="00254D48">
        <w:rPr>
          <w:rFonts w:ascii="Century Gothic" w:hAnsi="Century Gothic"/>
          <w:i/>
          <w:spacing w:val="-4"/>
          <w:w w:val="75"/>
          <w:sz w:val="30"/>
          <w:lang w:val="cs-CZ"/>
        </w:rPr>
        <w:t xml:space="preserve"> </w:t>
      </w:r>
    </w:p>
    <w:bookmarkEnd w:id="13"/>
    <w:p w14:paraId="11C094AC" w14:textId="104DB285" w:rsidR="00A93B67" w:rsidRPr="00254D48" w:rsidRDefault="00A93B67">
      <w:pPr>
        <w:spacing w:before="144" w:line="242" w:lineRule="auto"/>
        <w:ind w:left="1847" w:right="4540"/>
        <w:rPr>
          <w:rFonts w:ascii="Century Gothic" w:hAnsi="Century Gothic"/>
          <w:i/>
          <w:w w:val="80"/>
          <w:sz w:val="23"/>
          <w:lang w:val="cs-CZ"/>
        </w:rPr>
      </w:pPr>
      <w:proofErr w:type="spellStart"/>
      <w:r w:rsidRPr="00254D48">
        <w:rPr>
          <w:rFonts w:ascii="Century Gothic" w:hAnsi="Century Gothic"/>
          <w:i/>
          <w:w w:val="80"/>
          <w:sz w:val="23"/>
          <w:lang w:val="cs-CZ"/>
        </w:rPr>
        <w:t>Lay</w:t>
      </w:r>
      <w:proofErr w:type="spellEnd"/>
      <w:r w:rsidRPr="00254D48">
        <w:rPr>
          <w:rFonts w:ascii="Century Gothic" w:hAnsi="Century Gothic"/>
          <w:i/>
          <w:w w:val="80"/>
          <w:sz w:val="23"/>
          <w:lang w:val="cs-CZ"/>
        </w:rPr>
        <w:t xml:space="preserve"> </w:t>
      </w:r>
      <w:proofErr w:type="spellStart"/>
      <w:r w:rsidRPr="00254D48">
        <w:rPr>
          <w:rFonts w:ascii="Century Gothic" w:hAnsi="Century Gothic"/>
          <w:i/>
          <w:w w:val="80"/>
          <w:sz w:val="23"/>
          <w:lang w:val="cs-CZ"/>
        </w:rPr>
        <w:t>Lay</w:t>
      </w:r>
      <w:proofErr w:type="spellEnd"/>
      <w:r w:rsidRPr="00254D48">
        <w:rPr>
          <w:rFonts w:ascii="Century Gothic" w:hAnsi="Century Gothic"/>
          <w:i/>
          <w:w w:val="80"/>
          <w:sz w:val="23"/>
          <w:lang w:val="cs-CZ"/>
        </w:rPr>
        <w:t xml:space="preserve">, uvězněná za protestování proti nespravedlivým obviněním proti bývalému dětskému vojákovi Aung </w:t>
      </w:r>
      <w:proofErr w:type="spellStart"/>
      <w:r w:rsidRPr="00254D48">
        <w:rPr>
          <w:rFonts w:ascii="Century Gothic" w:hAnsi="Century Gothic"/>
          <w:i/>
          <w:w w:val="80"/>
          <w:sz w:val="23"/>
          <w:lang w:val="cs-CZ"/>
        </w:rPr>
        <w:t>Ko</w:t>
      </w:r>
      <w:proofErr w:type="spellEnd"/>
      <w:r w:rsidRPr="00254D48">
        <w:rPr>
          <w:rFonts w:ascii="Century Gothic" w:hAnsi="Century Gothic"/>
          <w:i/>
          <w:w w:val="80"/>
          <w:sz w:val="23"/>
          <w:lang w:val="cs-CZ"/>
        </w:rPr>
        <w:t xml:space="preserve"> </w:t>
      </w:r>
      <w:proofErr w:type="spellStart"/>
      <w:r w:rsidRPr="00254D48">
        <w:rPr>
          <w:rFonts w:ascii="Century Gothic" w:hAnsi="Century Gothic"/>
          <w:i/>
          <w:w w:val="80"/>
          <w:sz w:val="23"/>
          <w:lang w:val="cs-CZ"/>
        </w:rPr>
        <w:t>Htwe</w:t>
      </w:r>
      <w:proofErr w:type="spellEnd"/>
      <w:r w:rsidRPr="00254D48">
        <w:rPr>
          <w:rFonts w:ascii="Century Gothic" w:hAnsi="Century Gothic"/>
          <w:i/>
          <w:w w:val="80"/>
          <w:sz w:val="23"/>
          <w:lang w:val="cs-CZ"/>
        </w:rPr>
        <w:t>.</w:t>
      </w:r>
    </w:p>
    <w:p w14:paraId="42399B16" w14:textId="498756FE" w:rsidR="00D40802" w:rsidRPr="00254D48" w:rsidRDefault="00D40802">
      <w:pPr>
        <w:pStyle w:val="Zkladntext"/>
        <w:rPr>
          <w:rFonts w:ascii="Century Gothic"/>
          <w:i/>
          <w:sz w:val="20"/>
          <w:lang w:val="cs-CZ"/>
        </w:rPr>
      </w:pPr>
    </w:p>
    <w:p w14:paraId="36FF6A91" w14:textId="68212CE8" w:rsidR="00D40802" w:rsidRPr="00254D48" w:rsidRDefault="0029663C">
      <w:pPr>
        <w:pStyle w:val="Zkladntext"/>
        <w:spacing w:before="2"/>
        <w:rPr>
          <w:rFonts w:ascii="Century Gothic"/>
          <w:i/>
          <w:sz w:val="26"/>
          <w:lang w:val="cs-CZ"/>
        </w:rPr>
      </w:pPr>
      <w:r w:rsidRPr="00254D48">
        <w:rPr>
          <w:noProof/>
          <w:lang w:val="cs-CZ" w:eastAsia="cs-CZ" w:bidi="ar-SA"/>
        </w:rPr>
        <mc:AlternateContent>
          <mc:Choice Requires="wpg">
            <w:drawing>
              <wp:anchor distT="0" distB="0" distL="0" distR="0" simplePos="0" relativeHeight="251668480" behindDoc="1" locked="0" layoutInCell="1" allowOverlap="1" wp14:anchorId="60345F7E" wp14:editId="4E2D08A5">
                <wp:simplePos x="0" y="0"/>
                <wp:positionH relativeFrom="page">
                  <wp:posOffset>625411</wp:posOffset>
                </wp:positionH>
                <wp:positionV relativeFrom="paragraph">
                  <wp:posOffset>214839</wp:posOffset>
                </wp:positionV>
                <wp:extent cx="6499225" cy="758190"/>
                <wp:effectExtent l="0" t="0" r="15875" b="3810"/>
                <wp:wrapTopAndBottom/>
                <wp:docPr id="67" name="Group 1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99225" cy="758190"/>
                          <a:chOff x="1001" y="335"/>
                          <a:chExt cx="10235" cy="1194"/>
                        </a:xfrm>
                      </wpg:grpSpPr>
                      <wps:wsp>
                        <wps:cNvPr id="69" name="Rectangle 124"/>
                        <wps:cNvSpPr>
                          <a:spLocks noChangeArrowheads="1"/>
                        </wps:cNvSpPr>
                        <wps:spPr bwMode="auto">
                          <a:xfrm>
                            <a:off x="1814" y="388"/>
                            <a:ext cx="8958" cy="1111"/>
                          </a:xfrm>
                          <a:prstGeom prst="rect">
                            <a:avLst/>
                          </a:prstGeom>
                          <a:solidFill>
                            <a:srgbClr val="A5AAA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0" name="AutoShape 123"/>
                        <wps:cNvSpPr>
                          <a:spLocks/>
                        </wps:cNvSpPr>
                        <wps:spPr bwMode="auto">
                          <a:xfrm>
                            <a:off x="1128" y="360"/>
                            <a:ext cx="1021" cy="1021"/>
                          </a:xfrm>
                          <a:custGeom>
                            <a:avLst/>
                            <a:gdLst>
                              <a:gd name="T0" fmla="+- 0 1769 1128"/>
                              <a:gd name="T1" fmla="*/ T0 w 1021"/>
                              <a:gd name="T2" fmla="+- 0 477 360"/>
                              <a:gd name="T3" fmla="*/ 477 h 1021"/>
                              <a:gd name="T4" fmla="+- 0 1902 1128"/>
                              <a:gd name="T5" fmla="*/ T4 w 1021"/>
                              <a:gd name="T6" fmla="+- 0 513 360"/>
                              <a:gd name="T7" fmla="*/ 513 h 1021"/>
                              <a:gd name="T8" fmla="+- 0 1996 1128"/>
                              <a:gd name="T9" fmla="*/ T8 w 1021"/>
                              <a:gd name="T10" fmla="+- 0 607 360"/>
                              <a:gd name="T11" fmla="*/ 607 h 1021"/>
                              <a:gd name="T12" fmla="+- 0 2032 1128"/>
                              <a:gd name="T13" fmla="*/ T12 w 1021"/>
                              <a:gd name="T14" fmla="+- 0 740 360"/>
                              <a:gd name="T15" fmla="*/ 740 h 1021"/>
                              <a:gd name="T16" fmla="+- 0 1996 1128"/>
                              <a:gd name="T17" fmla="*/ T16 w 1021"/>
                              <a:gd name="T18" fmla="+- 0 872 360"/>
                              <a:gd name="T19" fmla="*/ 872 h 1021"/>
                              <a:gd name="T20" fmla="+- 0 1902 1128"/>
                              <a:gd name="T21" fmla="*/ T20 w 1021"/>
                              <a:gd name="T22" fmla="+- 0 966 360"/>
                              <a:gd name="T23" fmla="*/ 966 h 1021"/>
                              <a:gd name="T24" fmla="+- 0 1769 1128"/>
                              <a:gd name="T25" fmla="*/ T24 w 1021"/>
                              <a:gd name="T26" fmla="+- 0 1002 360"/>
                              <a:gd name="T27" fmla="*/ 1002 h 1021"/>
                              <a:gd name="T28" fmla="+- 0 1128 1128"/>
                              <a:gd name="T29" fmla="*/ T28 w 1021"/>
                              <a:gd name="T30" fmla="+- 0 1294 360"/>
                              <a:gd name="T31" fmla="*/ 1294 h 1021"/>
                              <a:gd name="T32" fmla="+- 0 1507 1128"/>
                              <a:gd name="T33" fmla="*/ T32 w 1021"/>
                              <a:gd name="T34" fmla="+- 0 1090 360"/>
                              <a:gd name="T35" fmla="*/ 1090 h 1021"/>
                              <a:gd name="T36" fmla="+- 0 1523 1128"/>
                              <a:gd name="T37" fmla="*/ T36 w 1021"/>
                              <a:gd name="T38" fmla="+- 0 1028 360"/>
                              <a:gd name="T39" fmla="*/ 1028 h 1021"/>
                              <a:gd name="T40" fmla="+- 0 2037 1128"/>
                              <a:gd name="T41" fmla="*/ T40 w 1021"/>
                              <a:gd name="T42" fmla="+- 0 1008 360"/>
                              <a:gd name="T43" fmla="*/ 1008 h 1021"/>
                              <a:gd name="T44" fmla="+- 0 2119 1128"/>
                              <a:gd name="T45" fmla="*/ T44 w 1021"/>
                              <a:gd name="T46" fmla="+- 0 887 360"/>
                              <a:gd name="T47" fmla="*/ 887 h 1021"/>
                              <a:gd name="T48" fmla="+- 0 2148 1128"/>
                              <a:gd name="T49" fmla="*/ T48 w 1021"/>
                              <a:gd name="T50" fmla="+- 0 740 360"/>
                              <a:gd name="T51" fmla="*/ 740 h 1021"/>
                              <a:gd name="T52" fmla="+- 0 2119 1128"/>
                              <a:gd name="T53" fmla="*/ T52 w 1021"/>
                              <a:gd name="T54" fmla="+- 0 592 360"/>
                              <a:gd name="T55" fmla="*/ 592 h 1021"/>
                              <a:gd name="T56" fmla="+- 0 2042 1128"/>
                              <a:gd name="T57" fmla="*/ T56 w 1021"/>
                              <a:gd name="T58" fmla="+- 0 477 360"/>
                              <a:gd name="T59" fmla="*/ 477 h 1021"/>
                              <a:gd name="T60" fmla="+- 0 1523 1128"/>
                              <a:gd name="T61" fmla="*/ T60 w 1021"/>
                              <a:gd name="T62" fmla="+- 0 1028 360"/>
                              <a:gd name="T63" fmla="*/ 1028 h 1021"/>
                              <a:gd name="T64" fmla="+- 0 1635 1128"/>
                              <a:gd name="T65" fmla="*/ T64 w 1021"/>
                              <a:gd name="T66" fmla="+- 0 1095 360"/>
                              <a:gd name="T67" fmla="*/ 1095 h 1021"/>
                              <a:gd name="T68" fmla="+- 0 1769 1128"/>
                              <a:gd name="T69" fmla="*/ T68 w 1021"/>
                              <a:gd name="T70" fmla="+- 0 1119 360"/>
                              <a:gd name="T71" fmla="*/ 1119 h 1021"/>
                              <a:gd name="T72" fmla="+- 0 1917 1128"/>
                              <a:gd name="T73" fmla="*/ T72 w 1021"/>
                              <a:gd name="T74" fmla="+- 0 1089 360"/>
                              <a:gd name="T75" fmla="*/ 1089 h 1021"/>
                              <a:gd name="T76" fmla="+- 0 2013 1128"/>
                              <a:gd name="T77" fmla="*/ T76 w 1021"/>
                              <a:gd name="T78" fmla="+- 0 1028 360"/>
                              <a:gd name="T79" fmla="*/ 1028 h 1021"/>
                              <a:gd name="T80" fmla="+- 0 1693 1128"/>
                              <a:gd name="T81" fmla="*/ T80 w 1021"/>
                              <a:gd name="T82" fmla="+- 0 368 360"/>
                              <a:gd name="T83" fmla="*/ 368 h 1021"/>
                              <a:gd name="T84" fmla="+- 0 1557 1128"/>
                              <a:gd name="T85" fmla="*/ T84 w 1021"/>
                              <a:gd name="T86" fmla="+- 0 425 360"/>
                              <a:gd name="T87" fmla="*/ 425 h 1021"/>
                              <a:gd name="T88" fmla="+- 0 1455 1128"/>
                              <a:gd name="T89" fmla="*/ T88 w 1021"/>
                              <a:gd name="T90" fmla="+- 0 528 360"/>
                              <a:gd name="T91" fmla="*/ 528 h 1021"/>
                              <a:gd name="T92" fmla="+- 0 1398 1128"/>
                              <a:gd name="T93" fmla="*/ T92 w 1021"/>
                              <a:gd name="T94" fmla="+- 0 663 360"/>
                              <a:gd name="T95" fmla="*/ 663 h 1021"/>
                              <a:gd name="T96" fmla="+- 0 1396 1128"/>
                              <a:gd name="T97" fmla="*/ T96 w 1021"/>
                              <a:gd name="T98" fmla="+- 0 809 360"/>
                              <a:gd name="T99" fmla="*/ 809 h 1021"/>
                              <a:gd name="T100" fmla="+- 0 1443 1128"/>
                              <a:gd name="T101" fmla="*/ T100 w 1021"/>
                              <a:gd name="T102" fmla="+- 0 933 360"/>
                              <a:gd name="T103" fmla="*/ 933 h 1021"/>
                              <a:gd name="T104" fmla="+- 0 1466 1128"/>
                              <a:gd name="T105" fmla="*/ T104 w 1021"/>
                              <a:gd name="T106" fmla="+- 0 1002 360"/>
                              <a:gd name="T107" fmla="*/ 1002 h 1021"/>
                              <a:gd name="T108" fmla="+- 0 1699 1128"/>
                              <a:gd name="T109" fmla="*/ T108 w 1021"/>
                              <a:gd name="T110" fmla="+- 0 993 360"/>
                              <a:gd name="T111" fmla="*/ 993 h 1021"/>
                              <a:gd name="T112" fmla="+- 0 1584 1128"/>
                              <a:gd name="T113" fmla="*/ T112 w 1021"/>
                              <a:gd name="T114" fmla="+- 0 925 360"/>
                              <a:gd name="T115" fmla="*/ 925 h 1021"/>
                              <a:gd name="T116" fmla="+- 0 1516 1128"/>
                              <a:gd name="T117" fmla="*/ T116 w 1021"/>
                              <a:gd name="T118" fmla="+- 0 809 360"/>
                              <a:gd name="T119" fmla="*/ 809 h 1021"/>
                              <a:gd name="T120" fmla="+- 0 1516 1128"/>
                              <a:gd name="T121" fmla="*/ T120 w 1021"/>
                              <a:gd name="T122" fmla="+- 0 670 360"/>
                              <a:gd name="T123" fmla="*/ 670 h 1021"/>
                              <a:gd name="T124" fmla="+- 0 1584 1128"/>
                              <a:gd name="T125" fmla="*/ T124 w 1021"/>
                              <a:gd name="T126" fmla="+- 0 554 360"/>
                              <a:gd name="T127" fmla="*/ 554 h 1021"/>
                              <a:gd name="T128" fmla="+- 0 1699 1128"/>
                              <a:gd name="T129" fmla="*/ T128 w 1021"/>
                              <a:gd name="T130" fmla="+- 0 487 360"/>
                              <a:gd name="T131" fmla="*/ 487 h 1021"/>
                              <a:gd name="T132" fmla="+- 0 2042 1128"/>
                              <a:gd name="T133" fmla="*/ T132 w 1021"/>
                              <a:gd name="T134" fmla="+- 0 477 360"/>
                              <a:gd name="T135" fmla="*/ 477 h 1021"/>
                              <a:gd name="T136" fmla="+- 0 1981 1128"/>
                              <a:gd name="T137" fmla="*/ T136 w 1021"/>
                              <a:gd name="T138" fmla="+- 0 425 360"/>
                              <a:gd name="T139" fmla="*/ 425 h 1021"/>
                              <a:gd name="T140" fmla="+- 0 1846 1128"/>
                              <a:gd name="T141" fmla="*/ T140 w 1021"/>
                              <a:gd name="T142" fmla="+- 0 368 360"/>
                              <a:gd name="T143" fmla="*/ 368 h 10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</a:cxnLst>
                            <a:rect l="0" t="0" r="r" b="b"/>
                            <a:pathLst>
                              <a:path w="1021" h="1021">
                                <a:moveTo>
                                  <a:pt x="914" y="117"/>
                                </a:moveTo>
                                <a:lnTo>
                                  <a:pt x="641" y="117"/>
                                </a:lnTo>
                                <a:lnTo>
                                  <a:pt x="711" y="127"/>
                                </a:lnTo>
                                <a:lnTo>
                                  <a:pt x="774" y="153"/>
                                </a:lnTo>
                                <a:lnTo>
                                  <a:pt x="827" y="194"/>
                                </a:lnTo>
                                <a:lnTo>
                                  <a:pt x="868" y="247"/>
                                </a:lnTo>
                                <a:lnTo>
                                  <a:pt x="894" y="310"/>
                                </a:lnTo>
                                <a:lnTo>
                                  <a:pt x="904" y="380"/>
                                </a:lnTo>
                                <a:lnTo>
                                  <a:pt x="894" y="449"/>
                                </a:lnTo>
                                <a:lnTo>
                                  <a:pt x="868" y="512"/>
                                </a:lnTo>
                                <a:lnTo>
                                  <a:pt x="827" y="565"/>
                                </a:lnTo>
                                <a:lnTo>
                                  <a:pt x="774" y="606"/>
                                </a:lnTo>
                                <a:lnTo>
                                  <a:pt x="711" y="633"/>
                                </a:lnTo>
                                <a:lnTo>
                                  <a:pt x="641" y="642"/>
                                </a:lnTo>
                                <a:lnTo>
                                  <a:pt x="291" y="642"/>
                                </a:lnTo>
                                <a:lnTo>
                                  <a:pt x="0" y="934"/>
                                </a:lnTo>
                                <a:lnTo>
                                  <a:pt x="87" y="1021"/>
                                </a:lnTo>
                                <a:lnTo>
                                  <a:pt x="379" y="730"/>
                                </a:lnTo>
                                <a:lnTo>
                                  <a:pt x="379" y="684"/>
                                </a:lnTo>
                                <a:lnTo>
                                  <a:pt x="395" y="668"/>
                                </a:lnTo>
                                <a:lnTo>
                                  <a:pt x="885" y="668"/>
                                </a:lnTo>
                                <a:lnTo>
                                  <a:pt x="909" y="648"/>
                                </a:lnTo>
                                <a:lnTo>
                                  <a:pt x="956" y="592"/>
                                </a:lnTo>
                                <a:lnTo>
                                  <a:pt x="991" y="527"/>
                                </a:lnTo>
                                <a:lnTo>
                                  <a:pt x="1013" y="456"/>
                                </a:lnTo>
                                <a:lnTo>
                                  <a:pt x="1020" y="380"/>
                                </a:lnTo>
                                <a:lnTo>
                                  <a:pt x="1013" y="303"/>
                                </a:lnTo>
                                <a:lnTo>
                                  <a:pt x="991" y="232"/>
                                </a:lnTo>
                                <a:lnTo>
                                  <a:pt x="956" y="168"/>
                                </a:lnTo>
                                <a:lnTo>
                                  <a:pt x="914" y="117"/>
                                </a:lnTo>
                                <a:close/>
                                <a:moveTo>
                                  <a:pt x="885" y="668"/>
                                </a:moveTo>
                                <a:lnTo>
                                  <a:pt x="395" y="668"/>
                                </a:lnTo>
                                <a:lnTo>
                                  <a:pt x="448" y="706"/>
                                </a:lnTo>
                                <a:lnTo>
                                  <a:pt x="507" y="735"/>
                                </a:lnTo>
                                <a:lnTo>
                                  <a:pt x="572" y="753"/>
                                </a:lnTo>
                                <a:lnTo>
                                  <a:pt x="641" y="759"/>
                                </a:lnTo>
                                <a:lnTo>
                                  <a:pt x="718" y="751"/>
                                </a:lnTo>
                                <a:lnTo>
                                  <a:pt x="789" y="729"/>
                                </a:lnTo>
                                <a:lnTo>
                                  <a:pt x="853" y="694"/>
                                </a:lnTo>
                                <a:lnTo>
                                  <a:pt x="885" y="668"/>
                                </a:lnTo>
                                <a:close/>
                                <a:moveTo>
                                  <a:pt x="641" y="0"/>
                                </a:moveTo>
                                <a:lnTo>
                                  <a:pt x="565" y="8"/>
                                </a:lnTo>
                                <a:lnTo>
                                  <a:pt x="494" y="30"/>
                                </a:lnTo>
                                <a:lnTo>
                                  <a:pt x="429" y="65"/>
                                </a:lnTo>
                                <a:lnTo>
                                  <a:pt x="373" y="112"/>
                                </a:lnTo>
                                <a:lnTo>
                                  <a:pt x="327" y="168"/>
                                </a:lnTo>
                                <a:lnTo>
                                  <a:pt x="292" y="232"/>
                                </a:lnTo>
                                <a:lnTo>
                                  <a:pt x="270" y="303"/>
                                </a:lnTo>
                                <a:lnTo>
                                  <a:pt x="262" y="380"/>
                                </a:lnTo>
                                <a:lnTo>
                                  <a:pt x="268" y="449"/>
                                </a:lnTo>
                                <a:lnTo>
                                  <a:pt x="286" y="513"/>
                                </a:lnTo>
                                <a:lnTo>
                                  <a:pt x="315" y="573"/>
                                </a:lnTo>
                                <a:lnTo>
                                  <a:pt x="354" y="626"/>
                                </a:lnTo>
                                <a:lnTo>
                                  <a:pt x="338" y="642"/>
                                </a:lnTo>
                                <a:lnTo>
                                  <a:pt x="641" y="642"/>
                                </a:lnTo>
                                <a:lnTo>
                                  <a:pt x="571" y="633"/>
                                </a:lnTo>
                                <a:lnTo>
                                  <a:pt x="509" y="606"/>
                                </a:lnTo>
                                <a:lnTo>
                                  <a:pt x="456" y="565"/>
                                </a:lnTo>
                                <a:lnTo>
                                  <a:pt x="415" y="512"/>
                                </a:lnTo>
                                <a:lnTo>
                                  <a:pt x="388" y="449"/>
                                </a:lnTo>
                                <a:lnTo>
                                  <a:pt x="379" y="380"/>
                                </a:lnTo>
                                <a:lnTo>
                                  <a:pt x="388" y="310"/>
                                </a:lnTo>
                                <a:lnTo>
                                  <a:pt x="415" y="247"/>
                                </a:lnTo>
                                <a:lnTo>
                                  <a:pt x="456" y="194"/>
                                </a:lnTo>
                                <a:lnTo>
                                  <a:pt x="509" y="153"/>
                                </a:lnTo>
                                <a:lnTo>
                                  <a:pt x="571" y="127"/>
                                </a:lnTo>
                                <a:lnTo>
                                  <a:pt x="641" y="117"/>
                                </a:lnTo>
                                <a:lnTo>
                                  <a:pt x="914" y="117"/>
                                </a:lnTo>
                                <a:lnTo>
                                  <a:pt x="909" y="112"/>
                                </a:lnTo>
                                <a:lnTo>
                                  <a:pt x="853" y="65"/>
                                </a:lnTo>
                                <a:lnTo>
                                  <a:pt x="789" y="30"/>
                                </a:lnTo>
                                <a:lnTo>
                                  <a:pt x="718" y="8"/>
                                </a:lnTo>
                                <a:lnTo>
                                  <a:pt x="64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1020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1" name="Freeform 122"/>
                        <wps:cNvSpPr>
                          <a:spLocks/>
                        </wps:cNvSpPr>
                        <wps:spPr bwMode="auto">
                          <a:xfrm>
                            <a:off x="1452" y="425"/>
                            <a:ext cx="630" cy="630"/>
                          </a:xfrm>
                          <a:custGeom>
                            <a:avLst/>
                            <a:gdLst>
                              <a:gd name="T0" fmla="+- 0 1767 1452"/>
                              <a:gd name="T1" fmla="*/ T0 w 630"/>
                              <a:gd name="T2" fmla="+- 0 426 426"/>
                              <a:gd name="T3" fmla="*/ 426 h 630"/>
                              <a:gd name="T4" fmla="+- 0 1695 1452"/>
                              <a:gd name="T5" fmla="*/ T4 w 630"/>
                              <a:gd name="T6" fmla="+- 0 434 426"/>
                              <a:gd name="T7" fmla="*/ 434 h 630"/>
                              <a:gd name="T8" fmla="+- 0 1629 1452"/>
                              <a:gd name="T9" fmla="*/ T8 w 630"/>
                              <a:gd name="T10" fmla="+- 0 458 426"/>
                              <a:gd name="T11" fmla="*/ 458 h 630"/>
                              <a:gd name="T12" fmla="+- 0 1570 1452"/>
                              <a:gd name="T13" fmla="*/ T12 w 630"/>
                              <a:gd name="T14" fmla="+- 0 495 426"/>
                              <a:gd name="T15" fmla="*/ 495 h 630"/>
                              <a:gd name="T16" fmla="+- 0 1521 1452"/>
                              <a:gd name="T17" fmla="*/ T16 w 630"/>
                              <a:gd name="T18" fmla="+- 0 543 426"/>
                              <a:gd name="T19" fmla="*/ 543 h 630"/>
                              <a:gd name="T20" fmla="+- 0 1484 1452"/>
                              <a:gd name="T21" fmla="*/ T20 w 630"/>
                              <a:gd name="T22" fmla="+- 0 602 426"/>
                              <a:gd name="T23" fmla="*/ 602 h 630"/>
                              <a:gd name="T24" fmla="+- 0 1461 1452"/>
                              <a:gd name="T25" fmla="*/ T24 w 630"/>
                              <a:gd name="T26" fmla="+- 0 668 426"/>
                              <a:gd name="T27" fmla="*/ 668 h 630"/>
                              <a:gd name="T28" fmla="+- 0 1452 1452"/>
                              <a:gd name="T29" fmla="*/ T28 w 630"/>
                              <a:gd name="T30" fmla="+- 0 740 426"/>
                              <a:gd name="T31" fmla="*/ 740 h 630"/>
                              <a:gd name="T32" fmla="+- 0 1461 1452"/>
                              <a:gd name="T33" fmla="*/ T32 w 630"/>
                              <a:gd name="T34" fmla="+- 0 812 426"/>
                              <a:gd name="T35" fmla="*/ 812 h 630"/>
                              <a:gd name="T36" fmla="+- 0 1484 1452"/>
                              <a:gd name="T37" fmla="*/ T36 w 630"/>
                              <a:gd name="T38" fmla="+- 0 879 426"/>
                              <a:gd name="T39" fmla="*/ 879 h 630"/>
                              <a:gd name="T40" fmla="+- 0 1521 1452"/>
                              <a:gd name="T41" fmla="*/ T40 w 630"/>
                              <a:gd name="T42" fmla="+- 0 937 426"/>
                              <a:gd name="T43" fmla="*/ 937 h 630"/>
                              <a:gd name="T44" fmla="+- 0 1570 1452"/>
                              <a:gd name="T45" fmla="*/ T44 w 630"/>
                              <a:gd name="T46" fmla="+- 0 986 426"/>
                              <a:gd name="T47" fmla="*/ 986 h 630"/>
                              <a:gd name="T48" fmla="+- 0 1629 1452"/>
                              <a:gd name="T49" fmla="*/ T48 w 630"/>
                              <a:gd name="T50" fmla="+- 0 1023 426"/>
                              <a:gd name="T51" fmla="*/ 1023 h 630"/>
                              <a:gd name="T52" fmla="+- 0 1695 1452"/>
                              <a:gd name="T53" fmla="*/ T52 w 630"/>
                              <a:gd name="T54" fmla="+- 0 1047 426"/>
                              <a:gd name="T55" fmla="*/ 1047 h 630"/>
                              <a:gd name="T56" fmla="+- 0 1767 1452"/>
                              <a:gd name="T57" fmla="*/ T56 w 630"/>
                              <a:gd name="T58" fmla="+- 0 1055 426"/>
                              <a:gd name="T59" fmla="*/ 1055 h 630"/>
                              <a:gd name="T60" fmla="+- 0 1839 1452"/>
                              <a:gd name="T61" fmla="*/ T60 w 630"/>
                              <a:gd name="T62" fmla="+- 0 1047 426"/>
                              <a:gd name="T63" fmla="*/ 1047 h 630"/>
                              <a:gd name="T64" fmla="+- 0 1905 1452"/>
                              <a:gd name="T65" fmla="*/ T64 w 630"/>
                              <a:gd name="T66" fmla="+- 0 1023 426"/>
                              <a:gd name="T67" fmla="*/ 1023 h 630"/>
                              <a:gd name="T68" fmla="+- 0 1964 1452"/>
                              <a:gd name="T69" fmla="*/ T68 w 630"/>
                              <a:gd name="T70" fmla="+- 0 986 426"/>
                              <a:gd name="T71" fmla="*/ 986 h 630"/>
                              <a:gd name="T72" fmla="+- 0 2012 1452"/>
                              <a:gd name="T73" fmla="*/ T72 w 630"/>
                              <a:gd name="T74" fmla="+- 0 937 426"/>
                              <a:gd name="T75" fmla="*/ 937 h 630"/>
                              <a:gd name="T76" fmla="+- 0 2050 1452"/>
                              <a:gd name="T77" fmla="*/ T76 w 630"/>
                              <a:gd name="T78" fmla="+- 0 879 426"/>
                              <a:gd name="T79" fmla="*/ 879 h 630"/>
                              <a:gd name="T80" fmla="+- 0 2073 1452"/>
                              <a:gd name="T81" fmla="*/ T80 w 630"/>
                              <a:gd name="T82" fmla="+- 0 812 426"/>
                              <a:gd name="T83" fmla="*/ 812 h 630"/>
                              <a:gd name="T84" fmla="+- 0 2082 1452"/>
                              <a:gd name="T85" fmla="*/ T84 w 630"/>
                              <a:gd name="T86" fmla="+- 0 740 426"/>
                              <a:gd name="T87" fmla="*/ 740 h 630"/>
                              <a:gd name="T88" fmla="+- 0 2073 1452"/>
                              <a:gd name="T89" fmla="*/ T88 w 630"/>
                              <a:gd name="T90" fmla="+- 0 668 426"/>
                              <a:gd name="T91" fmla="*/ 668 h 630"/>
                              <a:gd name="T92" fmla="+- 0 2050 1452"/>
                              <a:gd name="T93" fmla="*/ T92 w 630"/>
                              <a:gd name="T94" fmla="+- 0 602 426"/>
                              <a:gd name="T95" fmla="*/ 602 h 630"/>
                              <a:gd name="T96" fmla="+- 0 2012 1452"/>
                              <a:gd name="T97" fmla="*/ T96 w 630"/>
                              <a:gd name="T98" fmla="+- 0 543 426"/>
                              <a:gd name="T99" fmla="*/ 543 h 630"/>
                              <a:gd name="T100" fmla="+- 0 1964 1452"/>
                              <a:gd name="T101" fmla="*/ T100 w 630"/>
                              <a:gd name="T102" fmla="+- 0 495 426"/>
                              <a:gd name="T103" fmla="*/ 495 h 630"/>
                              <a:gd name="T104" fmla="+- 0 1905 1452"/>
                              <a:gd name="T105" fmla="*/ T104 w 630"/>
                              <a:gd name="T106" fmla="+- 0 458 426"/>
                              <a:gd name="T107" fmla="*/ 458 h 630"/>
                              <a:gd name="T108" fmla="+- 0 1839 1452"/>
                              <a:gd name="T109" fmla="*/ T108 w 630"/>
                              <a:gd name="T110" fmla="+- 0 434 426"/>
                              <a:gd name="T111" fmla="*/ 434 h 630"/>
                              <a:gd name="T112" fmla="+- 0 1767 1452"/>
                              <a:gd name="T113" fmla="*/ T112 w 630"/>
                              <a:gd name="T114" fmla="+- 0 426 426"/>
                              <a:gd name="T115" fmla="*/ 426 h 63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</a:cxnLst>
                            <a:rect l="0" t="0" r="r" b="b"/>
                            <a:pathLst>
                              <a:path w="630" h="630">
                                <a:moveTo>
                                  <a:pt x="315" y="0"/>
                                </a:moveTo>
                                <a:lnTo>
                                  <a:pt x="243" y="8"/>
                                </a:lnTo>
                                <a:lnTo>
                                  <a:pt x="177" y="32"/>
                                </a:lnTo>
                                <a:lnTo>
                                  <a:pt x="118" y="69"/>
                                </a:lnTo>
                                <a:lnTo>
                                  <a:pt x="69" y="117"/>
                                </a:lnTo>
                                <a:lnTo>
                                  <a:pt x="32" y="176"/>
                                </a:lnTo>
                                <a:lnTo>
                                  <a:pt x="9" y="242"/>
                                </a:lnTo>
                                <a:lnTo>
                                  <a:pt x="0" y="314"/>
                                </a:lnTo>
                                <a:lnTo>
                                  <a:pt x="9" y="386"/>
                                </a:lnTo>
                                <a:lnTo>
                                  <a:pt x="32" y="453"/>
                                </a:lnTo>
                                <a:lnTo>
                                  <a:pt x="69" y="511"/>
                                </a:lnTo>
                                <a:lnTo>
                                  <a:pt x="118" y="560"/>
                                </a:lnTo>
                                <a:lnTo>
                                  <a:pt x="177" y="597"/>
                                </a:lnTo>
                                <a:lnTo>
                                  <a:pt x="243" y="621"/>
                                </a:lnTo>
                                <a:lnTo>
                                  <a:pt x="315" y="629"/>
                                </a:lnTo>
                                <a:lnTo>
                                  <a:pt x="387" y="621"/>
                                </a:lnTo>
                                <a:lnTo>
                                  <a:pt x="453" y="597"/>
                                </a:lnTo>
                                <a:lnTo>
                                  <a:pt x="512" y="560"/>
                                </a:lnTo>
                                <a:lnTo>
                                  <a:pt x="560" y="511"/>
                                </a:lnTo>
                                <a:lnTo>
                                  <a:pt x="598" y="453"/>
                                </a:lnTo>
                                <a:lnTo>
                                  <a:pt x="621" y="386"/>
                                </a:lnTo>
                                <a:lnTo>
                                  <a:pt x="630" y="314"/>
                                </a:lnTo>
                                <a:lnTo>
                                  <a:pt x="621" y="242"/>
                                </a:lnTo>
                                <a:lnTo>
                                  <a:pt x="598" y="176"/>
                                </a:lnTo>
                                <a:lnTo>
                                  <a:pt x="560" y="117"/>
                                </a:lnTo>
                                <a:lnTo>
                                  <a:pt x="512" y="69"/>
                                </a:lnTo>
                                <a:lnTo>
                                  <a:pt x="453" y="32"/>
                                </a:lnTo>
                                <a:lnTo>
                                  <a:pt x="387" y="8"/>
                                </a:lnTo>
                                <a:lnTo>
                                  <a:pt x="31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DEB1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2" name="AutoShape 121"/>
                        <wps:cNvSpPr>
                          <a:spLocks/>
                        </wps:cNvSpPr>
                        <wps:spPr bwMode="auto">
                          <a:xfrm>
                            <a:off x="1725" y="495"/>
                            <a:ext cx="87" cy="497"/>
                          </a:xfrm>
                          <a:custGeom>
                            <a:avLst/>
                            <a:gdLst>
                              <a:gd name="T0" fmla="+- 0 1810 1726"/>
                              <a:gd name="T1" fmla="*/ T0 w 87"/>
                              <a:gd name="T2" fmla="+- 0 911 496"/>
                              <a:gd name="T3" fmla="*/ 911 h 497"/>
                              <a:gd name="T4" fmla="+- 0 1729 1726"/>
                              <a:gd name="T5" fmla="*/ T4 w 87"/>
                              <a:gd name="T6" fmla="+- 0 911 496"/>
                              <a:gd name="T7" fmla="*/ 911 h 497"/>
                              <a:gd name="T8" fmla="+- 0 1729 1726"/>
                              <a:gd name="T9" fmla="*/ T8 w 87"/>
                              <a:gd name="T10" fmla="+- 0 992 496"/>
                              <a:gd name="T11" fmla="*/ 992 h 497"/>
                              <a:gd name="T12" fmla="+- 0 1810 1726"/>
                              <a:gd name="T13" fmla="*/ T12 w 87"/>
                              <a:gd name="T14" fmla="+- 0 992 496"/>
                              <a:gd name="T15" fmla="*/ 992 h 497"/>
                              <a:gd name="T16" fmla="+- 0 1810 1726"/>
                              <a:gd name="T17" fmla="*/ T16 w 87"/>
                              <a:gd name="T18" fmla="+- 0 911 496"/>
                              <a:gd name="T19" fmla="*/ 911 h 497"/>
                              <a:gd name="T20" fmla="+- 0 1812 1726"/>
                              <a:gd name="T21" fmla="*/ T20 w 87"/>
                              <a:gd name="T22" fmla="+- 0 496 496"/>
                              <a:gd name="T23" fmla="*/ 496 h 497"/>
                              <a:gd name="T24" fmla="+- 0 1726 1726"/>
                              <a:gd name="T25" fmla="*/ T24 w 87"/>
                              <a:gd name="T26" fmla="+- 0 496 496"/>
                              <a:gd name="T27" fmla="*/ 496 h 497"/>
                              <a:gd name="T28" fmla="+- 0 1741 1726"/>
                              <a:gd name="T29" fmla="*/ T28 w 87"/>
                              <a:gd name="T30" fmla="+- 0 846 496"/>
                              <a:gd name="T31" fmla="*/ 846 h 497"/>
                              <a:gd name="T32" fmla="+- 0 1797 1726"/>
                              <a:gd name="T33" fmla="*/ T32 w 87"/>
                              <a:gd name="T34" fmla="+- 0 846 496"/>
                              <a:gd name="T35" fmla="*/ 846 h 497"/>
                              <a:gd name="T36" fmla="+- 0 1812 1726"/>
                              <a:gd name="T37" fmla="*/ T36 w 87"/>
                              <a:gd name="T38" fmla="+- 0 496 496"/>
                              <a:gd name="T39" fmla="*/ 496 h 49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87" h="497">
                                <a:moveTo>
                                  <a:pt x="84" y="415"/>
                                </a:moveTo>
                                <a:lnTo>
                                  <a:pt x="3" y="415"/>
                                </a:lnTo>
                                <a:lnTo>
                                  <a:pt x="3" y="496"/>
                                </a:lnTo>
                                <a:lnTo>
                                  <a:pt x="84" y="496"/>
                                </a:lnTo>
                                <a:lnTo>
                                  <a:pt x="84" y="415"/>
                                </a:lnTo>
                                <a:close/>
                                <a:moveTo>
                                  <a:pt x="86" y="0"/>
                                </a:moveTo>
                                <a:lnTo>
                                  <a:pt x="0" y="0"/>
                                </a:lnTo>
                                <a:lnTo>
                                  <a:pt x="15" y="350"/>
                                </a:lnTo>
                                <a:lnTo>
                                  <a:pt x="71" y="350"/>
                                </a:lnTo>
                                <a:lnTo>
                                  <a:pt x="8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1020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3" name="Text Box 120"/>
                        <wps:cNvSpPr txBox="1">
                          <a:spLocks noChangeArrowheads="1"/>
                        </wps:cNvSpPr>
                        <wps:spPr bwMode="auto">
                          <a:xfrm>
                            <a:off x="1001" y="335"/>
                            <a:ext cx="10235" cy="11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028FFFC" w14:textId="79C4719E" w:rsidR="00D40802" w:rsidRPr="00327A0D" w:rsidRDefault="007D1DAA">
                              <w:pPr>
                                <w:spacing w:before="228" w:line="449" w:lineRule="exact"/>
                                <w:ind w:left="1323"/>
                                <w:rPr>
                                  <w:b/>
                                  <w:sz w:val="38"/>
                                  <w:lang w:val="cs-CZ"/>
                                </w:rPr>
                              </w:pPr>
                              <w:r w:rsidRPr="00327A0D">
                                <w:rPr>
                                  <w:b/>
                                  <w:color w:val="FFFFFF"/>
                                  <w:w w:val="75"/>
                                  <w:sz w:val="38"/>
                                  <w:lang w:val="cs-CZ"/>
                                </w:rPr>
                                <w:t>SOUVISEJÍCÍ PŘÍPAD</w:t>
                              </w:r>
                              <w:r w:rsidR="00B37EF7" w:rsidRPr="00327A0D">
                                <w:rPr>
                                  <w:b/>
                                  <w:color w:val="FFFFFF"/>
                                  <w:w w:val="75"/>
                                  <w:sz w:val="38"/>
                                  <w:lang w:val="cs-CZ"/>
                                </w:rPr>
                                <w:t>: AUNG KO HTWE</w:t>
                              </w:r>
                            </w:p>
                            <w:p w14:paraId="3FF1221D" w14:textId="0852A27E" w:rsidR="00D40802" w:rsidRPr="00327A0D" w:rsidRDefault="00971057">
                              <w:pPr>
                                <w:spacing w:line="257" w:lineRule="exact"/>
                                <w:ind w:left="1323"/>
                                <w:rPr>
                                  <w:rFonts w:ascii="Arial Narrow"/>
                                  <w:lang w:val="cs-CZ"/>
                                </w:rPr>
                              </w:pPr>
                              <w:r>
                                <w:rPr>
                                  <w:b/>
                                  <w:color w:val="FFFFFF"/>
                                  <w:w w:val="95"/>
                                  <w:lang w:val="cs-CZ"/>
                                </w:rPr>
                                <w:t>Myanmarský trestní zákoník</w:t>
                              </w:r>
                              <w:r w:rsidR="00B37EF7" w:rsidRPr="00327A0D">
                                <w:rPr>
                                  <w:b/>
                                  <w:color w:val="FFFFFF"/>
                                  <w:w w:val="95"/>
                                  <w:lang w:val="cs-CZ"/>
                                </w:rPr>
                                <w:t xml:space="preserve"> </w:t>
                              </w:r>
                              <w:r w:rsidR="00B37EF7" w:rsidRPr="00327A0D">
                                <w:rPr>
                                  <w:rFonts w:ascii="Arial Narrow"/>
                                  <w:color w:val="FFFFFF"/>
                                  <w:lang w:val="cs-CZ"/>
                                </w:rPr>
                                <w:t xml:space="preserve">- </w:t>
                              </w:r>
                              <w:r w:rsidR="00327A0D" w:rsidRPr="00327A0D">
                                <w:rPr>
                                  <w:rFonts w:ascii="Arial Narrow"/>
                                  <w:color w:val="FFFFFF"/>
                                  <w:w w:val="95"/>
                                  <w:lang w:val="cs-CZ"/>
                                </w:rPr>
                                <w:t>§</w:t>
                              </w:r>
                              <w:r w:rsidR="00B37EF7" w:rsidRPr="00327A0D">
                                <w:rPr>
                                  <w:rFonts w:ascii="Arial Narrow"/>
                                  <w:color w:val="FFFFFF"/>
                                  <w:w w:val="95"/>
                                  <w:lang w:val="cs-CZ"/>
                                </w:rPr>
                                <w:t xml:space="preserve"> 505</w:t>
                              </w:r>
                              <w:r w:rsidR="00327A0D" w:rsidRPr="00327A0D">
                                <w:rPr>
                                  <w:rFonts w:ascii="Arial Narrow"/>
                                  <w:color w:val="FFFFFF"/>
                                  <w:w w:val="95"/>
                                  <w:lang w:val="cs-CZ"/>
                                </w:rPr>
                                <w:t xml:space="preserve"> </w:t>
                              </w:r>
                              <w:r w:rsidR="00B37EF7" w:rsidRPr="00327A0D">
                                <w:rPr>
                                  <w:rFonts w:ascii="Arial Narrow"/>
                                  <w:color w:val="FFFFFF"/>
                                  <w:w w:val="95"/>
                                  <w:lang w:val="cs-CZ"/>
                                </w:rPr>
                                <w:t xml:space="preserve">(b) </w:t>
                              </w:r>
                              <w:r w:rsidR="00327A0D" w:rsidRPr="00327A0D">
                                <w:rPr>
                                  <w:rFonts w:ascii="Arial Narrow"/>
                                  <w:color w:val="FFFFFF"/>
                                  <w:w w:val="95"/>
                                  <w:lang w:val="cs-CZ"/>
                                </w:rPr>
                                <w:t xml:space="preserve">a </w:t>
                              </w:r>
                              <w:r w:rsidR="00327A0D" w:rsidRPr="00327A0D">
                                <w:rPr>
                                  <w:rFonts w:ascii="Arial Narrow"/>
                                  <w:color w:val="FFFFFF"/>
                                  <w:w w:val="95"/>
                                  <w:lang w:val="cs-CZ"/>
                                </w:rPr>
                                <w:t>§</w:t>
                              </w:r>
                              <w:r w:rsidR="00B37EF7" w:rsidRPr="00327A0D">
                                <w:rPr>
                                  <w:rFonts w:ascii="Arial Narrow"/>
                                  <w:color w:val="FFFFFF"/>
                                  <w:w w:val="95"/>
                                  <w:lang w:val="cs-CZ"/>
                                </w:rPr>
                                <w:t xml:space="preserve"> 228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19" o:spid="_x0000_s1058" style="position:absolute;margin-left:49.25pt;margin-top:16.9pt;width:511.75pt;height:59.7pt;z-index:-251648000;mso-wrap-distance-left:0;mso-wrap-distance-right:0;mso-position-horizontal-relative:page;mso-position-vertical-relative:text" coordorigin="1001,335" coordsize="10235,11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">
                <v:rect id="Rectangle 124" o:spid="_x0000_s1059" style="position:absolute;left:1814;top:388;width:8958;height:111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P4aasUA&#10;AADbAAAADwAAAGRycy9kb3ducmV2LnhtbESPQWvCQBSE74L/YXmCF9FNLUobXaWUlorgwdSCx0f2&#10;mY3Nvk2zWxP/fbcgeBxm5htmue5sJS7U+NKxgodJAoI4d7rkQsHh8338BMIHZI2VY1JwJQ/rVb+3&#10;xFS7lvd0yUIhIoR9igpMCHUqpc8NWfQTVxNH7+QaiyHKppC6wTbCbSWnSTKXFkuOCwZrejWUf2e/&#10;VkGWfXzxz/btfDQFb9tHGiW7GSk1HHQvCxCBunAP39obrWD+DP9f4g+Qq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4/hpqxQAAANsAAAAPAAAAAAAAAAAAAAAAAJgCAABkcnMv&#10;ZG93bnJldi54bWxQSwUGAAAAAAQABAD1AAAAigMAAAAA&#10;" fillcolor="#a5aaac" stroked="f"/>
                <v:shape id="AutoShape 123" o:spid="_x0000_s1060" style="position:absolute;left:1128;top:360;width:1021;height:1021;visibility:visible;mso-wrap-style:square;v-text-anchor:top" coordsize="1021,102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0kmD8AA&#10;AADbAAAADwAAAGRycy9kb3ducmV2LnhtbERPy4rCMBTdC/MP4Q6403QUHammMgxIxYX4GHB7be60&#10;pc1NbaLWvzcLweXhvBfLztTiRq0rLSv4GkYgiDOrS84V/B1XgxkI55E11pZJwYMcLJOP3gJjbe+8&#10;p9vB5yKEsItRQeF9E0vpsoIMuqFtiAP3b1uDPsA2l7rFewg3tRxF0VQaLDk0FNjQb0FZdbgaBcfL&#10;1OxO40m63eTnyKQyrdaelep/dj9zEJ46/xa/3Gut4DusD1/CD5DJE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i0kmD8AAAADbAAAADwAAAAAAAAAAAAAAAACYAgAAZHJzL2Rvd25y&#10;ZXYueG1sUEsFBgAAAAAEAAQA9QAAAIUDAAAAAA==&#10;" path="m914,117r-273,l711,127r63,26l827,194r41,53l894,310r10,70l894,449r-26,63l827,565r-53,41l711,633r-70,9l291,642,,934r87,87l379,730r,-46l395,668r490,l909,648r47,-56l991,527r22,-71l1020,380r-7,-77l991,232,956,168,914,117xm885,668r-490,l448,706r59,29l572,753r69,6l718,751r71,-22l853,694r32,-26xm641,l565,8,494,30,429,65r-56,47l327,168r-35,64l270,303r-8,77l268,449r18,64l315,573r39,53l338,642r303,l571,633,509,606,456,565,415,512,388,449r-9,-69l388,310r27,-63l456,194r53,-41l571,127r70,-10l914,117r-5,-5l853,65,789,30,718,8,641,xe" fillcolor="#010202" stroked="f">
                  <v:path arrowok="t" o:connecttype="custom" o:connectlocs="641,477;774,513;868,607;904,740;868,872;774,966;641,1002;0,1294;379,1090;395,1028;909,1008;991,887;1020,740;991,592;914,477;395,1028;507,1095;641,1119;789,1089;885,1028;565,368;429,425;327,528;270,663;268,809;315,933;338,1002;571,993;456,925;388,809;388,670;456,554;571,487;914,477;853,425;718,368" o:connectangles="0,0,0,0,0,0,0,0,0,0,0,0,0,0,0,0,0,0,0,0,0,0,0,0,0,0,0,0,0,0,0,0,0,0,0,0"/>
                </v:shape>
                <v:shape id="Freeform 122" o:spid="_x0000_s1061" style="position:absolute;left:1452;top:425;width:630;height:630;visibility:visible;mso-wrap-style:square;v-text-anchor:top" coordsize="630,6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GdPBMQA&#10;AADbAAAADwAAAGRycy9kb3ducmV2LnhtbESP3WrCQBSE7wu+w3IK3ohu1OJPdJVSWpDSi/rzAIfs&#10;MQnNno05q4lv7xYKvRxm5htmve1cpW7USOnZwHiUgCLOvC05N3A6fgwXoCQgW6w8k4E7CWw3vac1&#10;pta3vKfbIeQqQlhSNFCEUKdaS1aQQxn5mjh6Z984DFE2ubYNthHuKj1Jkpl2WHJcKLCmt4Kyn8PV&#10;GdD4fvqWr8+BTF9mg3ZZZpcJizH95+51BSpQF/7Df+2dNTAfw++X+AP05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hnTwTEAAAA2wAAAA8AAAAAAAAAAAAAAAAAmAIAAGRycy9k&#10;b3ducmV2LnhtbFBLBQYAAAAABAAEAPUAAACJAwAAAAA=&#10;" path="m315,l243,8,177,32,118,69,69,117,32,176,9,242,,314r9,72l32,453r37,58l118,560r59,37l243,621r72,8l387,621r66,-24l512,560r48,-49l598,453r23,-67l630,314r-9,-72l598,176,560,117,512,69,453,32,387,8,315,xe" fillcolor="#fdeb19" stroked="f">
                  <v:path arrowok="t" o:connecttype="custom" o:connectlocs="315,426;243,434;177,458;118,495;69,543;32,602;9,668;0,740;9,812;32,879;69,937;118,986;177,1023;243,1047;315,1055;387,1047;453,1023;512,986;560,937;598,879;621,812;630,740;621,668;598,602;560,543;512,495;453,458;387,434;315,426" o:connectangles="0,0,0,0,0,0,0,0,0,0,0,0,0,0,0,0,0,0,0,0,0,0,0,0,0,0,0,0,0"/>
                </v:shape>
                <v:shape id="AutoShape 121" o:spid="_x0000_s1062" style="position:absolute;left:1725;top:495;width:87;height:497;visibility:visible;mso-wrap-style:square;v-text-anchor:top" coordsize="87,49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RA/C8MA&#10;AADbAAAADwAAAGRycy9kb3ducmV2LnhtbESPT2sCMRTE70K/Q3iF3jRbKSpbo5RipYoXt3/Oj80z&#10;u3TzsiRxd/vtjSB4HGbmN8xyPdhGdORD7VjB8yQDQVw6XbNR8P31MV6ACBFZY+OYFPxTgPXqYbTE&#10;XLuej9QV0YgE4ZCjgirGNpcylBVZDBPXEifv5LzFmKQ3UnvsE9w2cpplM2mx5rRQYUvvFZV/xdkq&#10;2IaXbDO0p43r5r8/+93BGG96pZ4eh7dXEJGGeA/f2p9awXwK1y/pB8jV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ARA/C8MAAADbAAAADwAAAAAAAAAAAAAAAACYAgAAZHJzL2Rv&#10;d25yZXYueG1sUEsFBgAAAAAEAAQA9QAAAIgDAAAAAA==&#10;" path="m84,415r-81,l3,496r81,l84,415xm86,l,,15,350r56,l86,xe" fillcolor="#010202" stroked="f">
                  <v:path arrowok="t" o:connecttype="custom" o:connectlocs="84,911;3,911;3,992;84,992;84,911;86,496;0,496;15,846;71,846;86,496" o:connectangles="0,0,0,0,0,0,0,0,0,0"/>
                </v:shape>
                <v:shape id="Text Box 120" o:spid="_x0000_s1063" type="#_x0000_t202" style="position:absolute;left:1001;top:335;width:10235;height:119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DTZYMUA&#10;AADbAAAADwAAAGRycy9kb3ducmV2LnhtbESPQWvCQBSE70L/w/IK3nRTBW3TrCKlhYJQjOmhx9fs&#10;S7KYfRuzW43/visIHoeZ+YbJ1oNtxYl6bxwreJomIIhLpw3XCr6Lj8kzCB+QNbaOScGFPKxXD6MM&#10;U+3OnNNpH2oRIexTVNCE0KVS+rIhi37qOuLoVa63GKLsa6l7PEe4beUsSRbSouG40GBHbw2Vh/2f&#10;VbD54fzdHL9+d3mVm6J4SXi7OCg1fhw2ryACDeEevrU/tYLlHK5f4g+Qq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4NNlgxQAAANsAAAAPAAAAAAAAAAAAAAAAAJgCAABkcnMv&#10;ZG93bnJldi54bWxQSwUGAAAAAAQABAD1AAAAigMAAAAA&#10;" filled="f" stroked="f">
                  <v:textbox inset="0,0,0,0">
                    <w:txbxContent>
                      <w:p w14:paraId="0028FFFC" w14:textId="79C4719E" w:rsidR="00D40802" w:rsidRPr="00327A0D" w:rsidRDefault="007D1DAA">
                        <w:pPr>
                          <w:spacing w:before="228" w:line="449" w:lineRule="exact"/>
                          <w:ind w:left="1323"/>
                          <w:rPr>
                            <w:b/>
                            <w:sz w:val="38"/>
                            <w:lang w:val="cs-CZ"/>
                          </w:rPr>
                        </w:pPr>
                        <w:r w:rsidRPr="00327A0D">
                          <w:rPr>
                            <w:b/>
                            <w:color w:val="FFFFFF"/>
                            <w:w w:val="75"/>
                            <w:sz w:val="38"/>
                            <w:lang w:val="cs-CZ"/>
                          </w:rPr>
                          <w:t>SOUVISEJÍCÍ PŘÍPAD</w:t>
                        </w:r>
                        <w:r w:rsidR="00B37EF7" w:rsidRPr="00327A0D">
                          <w:rPr>
                            <w:b/>
                            <w:color w:val="FFFFFF"/>
                            <w:w w:val="75"/>
                            <w:sz w:val="38"/>
                            <w:lang w:val="cs-CZ"/>
                          </w:rPr>
                          <w:t>: AUNG KO HTWE</w:t>
                        </w:r>
                      </w:p>
                      <w:p w14:paraId="3FF1221D" w14:textId="0852A27E" w:rsidR="00D40802" w:rsidRPr="00327A0D" w:rsidRDefault="00971057">
                        <w:pPr>
                          <w:spacing w:line="257" w:lineRule="exact"/>
                          <w:ind w:left="1323"/>
                          <w:rPr>
                            <w:rFonts w:ascii="Arial Narrow"/>
                            <w:lang w:val="cs-CZ"/>
                          </w:rPr>
                        </w:pPr>
                        <w:r>
                          <w:rPr>
                            <w:b/>
                            <w:color w:val="FFFFFF"/>
                            <w:w w:val="95"/>
                            <w:lang w:val="cs-CZ"/>
                          </w:rPr>
                          <w:t>Myanmarský trestní zákoník</w:t>
                        </w:r>
                        <w:r w:rsidR="00B37EF7" w:rsidRPr="00327A0D">
                          <w:rPr>
                            <w:b/>
                            <w:color w:val="FFFFFF"/>
                            <w:w w:val="95"/>
                            <w:lang w:val="cs-CZ"/>
                          </w:rPr>
                          <w:t xml:space="preserve"> </w:t>
                        </w:r>
                        <w:r w:rsidR="00B37EF7" w:rsidRPr="00327A0D">
                          <w:rPr>
                            <w:rFonts w:ascii="Arial Narrow"/>
                            <w:color w:val="FFFFFF"/>
                            <w:lang w:val="cs-CZ"/>
                          </w:rPr>
                          <w:t xml:space="preserve">- </w:t>
                        </w:r>
                        <w:r w:rsidR="00327A0D" w:rsidRPr="00327A0D">
                          <w:rPr>
                            <w:rFonts w:ascii="Arial Narrow"/>
                            <w:color w:val="FFFFFF"/>
                            <w:w w:val="95"/>
                            <w:lang w:val="cs-CZ"/>
                          </w:rPr>
                          <w:t>§</w:t>
                        </w:r>
                        <w:r w:rsidR="00B37EF7" w:rsidRPr="00327A0D">
                          <w:rPr>
                            <w:rFonts w:ascii="Arial Narrow"/>
                            <w:color w:val="FFFFFF"/>
                            <w:w w:val="95"/>
                            <w:lang w:val="cs-CZ"/>
                          </w:rPr>
                          <w:t xml:space="preserve"> 505</w:t>
                        </w:r>
                        <w:r w:rsidR="00327A0D" w:rsidRPr="00327A0D">
                          <w:rPr>
                            <w:rFonts w:ascii="Arial Narrow"/>
                            <w:color w:val="FFFFFF"/>
                            <w:w w:val="95"/>
                            <w:lang w:val="cs-CZ"/>
                          </w:rPr>
                          <w:t xml:space="preserve"> </w:t>
                        </w:r>
                        <w:r w:rsidR="00B37EF7" w:rsidRPr="00327A0D">
                          <w:rPr>
                            <w:rFonts w:ascii="Arial Narrow"/>
                            <w:color w:val="FFFFFF"/>
                            <w:w w:val="95"/>
                            <w:lang w:val="cs-CZ"/>
                          </w:rPr>
                          <w:t xml:space="preserve">(b) </w:t>
                        </w:r>
                        <w:r w:rsidR="00327A0D" w:rsidRPr="00327A0D">
                          <w:rPr>
                            <w:rFonts w:ascii="Arial Narrow"/>
                            <w:color w:val="FFFFFF"/>
                            <w:w w:val="95"/>
                            <w:lang w:val="cs-CZ"/>
                          </w:rPr>
                          <w:t xml:space="preserve">a </w:t>
                        </w:r>
                        <w:r w:rsidR="00327A0D" w:rsidRPr="00327A0D">
                          <w:rPr>
                            <w:rFonts w:ascii="Arial Narrow"/>
                            <w:color w:val="FFFFFF"/>
                            <w:w w:val="95"/>
                            <w:lang w:val="cs-CZ"/>
                          </w:rPr>
                          <w:t>§</w:t>
                        </w:r>
                        <w:r w:rsidR="00B37EF7" w:rsidRPr="00327A0D">
                          <w:rPr>
                            <w:rFonts w:ascii="Arial Narrow"/>
                            <w:color w:val="FFFFFF"/>
                            <w:w w:val="95"/>
                            <w:lang w:val="cs-CZ"/>
                          </w:rPr>
                          <w:t xml:space="preserve"> 228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20B69BE3" w14:textId="77777777" w:rsidR="00D40802" w:rsidRPr="00254D48" w:rsidRDefault="00D40802">
      <w:pPr>
        <w:pStyle w:val="Zkladntext"/>
        <w:spacing w:before="2"/>
        <w:rPr>
          <w:rFonts w:ascii="Century Gothic"/>
          <w:i/>
          <w:sz w:val="6"/>
          <w:lang w:val="cs-CZ"/>
        </w:rPr>
      </w:pPr>
    </w:p>
    <w:p w14:paraId="1887242A" w14:textId="77777777" w:rsidR="00D40802" w:rsidRPr="00254D48" w:rsidRDefault="00D40802">
      <w:pPr>
        <w:rPr>
          <w:rFonts w:ascii="Century Gothic"/>
          <w:sz w:val="6"/>
          <w:lang w:val="cs-CZ"/>
        </w:rPr>
        <w:sectPr w:rsidR="00D40802" w:rsidRPr="00254D48">
          <w:pgSz w:w="11910" w:h="16840"/>
          <w:pgMar w:top="1580" w:right="520" w:bottom="1340" w:left="0" w:header="0" w:footer="1143" w:gutter="0"/>
          <w:cols w:space="708"/>
        </w:sectPr>
      </w:pPr>
    </w:p>
    <w:bookmarkStart w:id="14" w:name="_Hlk40339828"/>
    <w:p w14:paraId="1FCAA1AB" w14:textId="5094EBDE" w:rsidR="007138C2" w:rsidRPr="00254D48" w:rsidRDefault="00F93559">
      <w:pPr>
        <w:spacing w:before="97" w:line="237" w:lineRule="auto"/>
        <w:ind w:left="2097"/>
        <w:rPr>
          <w:sz w:val="18"/>
          <w:lang w:val="cs-CZ"/>
        </w:rPr>
      </w:pPr>
      <w:r w:rsidRPr="00254D48">
        <w:rPr>
          <w:noProof/>
          <w:lang w:val="cs-CZ" w:eastAsia="cs-CZ" w:bidi="ar-SA"/>
        </w:rPr>
        <mc:AlternateContent>
          <mc:Choice Requires="wpg">
            <w:drawing>
              <wp:anchor distT="0" distB="0" distL="114300" distR="114300" simplePos="0" relativeHeight="251650048" behindDoc="1" locked="0" layoutInCell="1" allowOverlap="1" wp14:anchorId="41414C9A" wp14:editId="012487D7">
                <wp:simplePos x="0" y="0"/>
                <wp:positionH relativeFrom="page">
                  <wp:posOffset>1151890</wp:posOffset>
                </wp:positionH>
                <wp:positionV relativeFrom="paragraph">
                  <wp:posOffset>-15875</wp:posOffset>
                </wp:positionV>
                <wp:extent cx="5256530" cy="3834130"/>
                <wp:effectExtent l="0" t="0" r="0" b="0"/>
                <wp:wrapNone/>
                <wp:docPr id="62" name="Group 1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256530" cy="3834130"/>
                          <a:chOff x="1814" y="-25"/>
                          <a:chExt cx="8278" cy="6038"/>
                        </a:xfrm>
                      </wpg:grpSpPr>
                      <wps:wsp>
                        <wps:cNvPr id="63" name="Rectangle 118"/>
                        <wps:cNvSpPr>
                          <a:spLocks noChangeArrowheads="1"/>
                        </wps:cNvSpPr>
                        <wps:spPr bwMode="auto">
                          <a:xfrm>
                            <a:off x="1814" y="-25"/>
                            <a:ext cx="8278" cy="6038"/>
                          </a:xfrm>
                          <a:prstGeom prst="rect">
                            <a:avLst/>
                          </a:prstGeom>
                          <a:solidFill>
                            <a:srgbClr val="FFFBD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4" name="Picture 1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321" y="173"/>
                            <a:ext cx="3558" cy="36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65" name="AutoShape 116"/>
                        <wps:cNvSpPr>
                          <a:spLocks/>
                        </wps:cNvSpPr>
                        <wps:spPr bwMode="auto">
                          <a:xfrm>
                            <a:off x="-46" y="9357"/>
                            <a:ext cx="91" cy="103"/>
                          </a:xfrm>
                          <a:custGeom>
                            <a:avLst/>
                            <a:gdLst>
                              <a:gd name="T0" fmla="+- 0 6576 -45"/>
                              <a:gd name="T1" fmla="*/ T0 w 91"/>
                              <a:gd name="T2" fmla="+- 0 4018 9358"/>
                              <a:gd name="T3" fmla="*/ 4018 h 103"/>
                              <a:gd name="T4" fmla="+- 0 6576 -45"/>
                              <a:gd name="T5" fmla="*/ T4 w 91"/>
                              <a:gd name="T6" fmla="+- 0 4118 9358"/>
                              <a:gd name="T7" fmla="*/ 4118 h 103"/>
                              <a:gd name="T8" fmla="+- 0 6621 -45"/>
                              <a:gd name="T9" fmla="*/ T8 w 91"/>
                              <a:gd name="T10" fmla="+- 0 4061 9358"/>
                              <a:gd name="T11" fmla="*/ 4061 h 103"/>
                              <a:gd name="T12" fmla="+- 0 6576 -45"/>
                              <a:gd name="T13" fmla="*/ T12 w 91"/>
                              <a:gd name="T14" fmla="+- 0 4015 9358"/>
                              <a:gd name="T15" fmla="*/ 4015 h 103"/>
                              <a:gd name="T16" fmla="+- 0 6531 -45"/>
                              <a:gd name="T17" fmla="*/ T16 w 91"/>
                              <a:gd name="T18" fmla="+- 0 4061 9358"/>
                              <a:gd name="T19" fmla="*/ 4061 h 10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91" h="103">
                                <a:moveTo>
                                  <a:pt x="6621" y="-5340"/>
                                </a:moveTo>
                                <a:lnTo>
                                  <a:pt x="6621" y="-5240"/>
                                </a:lnTo>
                                <a:moveTo>
                                  <a:pt x="6666" y="-5297"/>
                                </a:moveTo>
                                <a:lnTo>
                                  <a:pt x="6621" y="-5343"/>
                                </a:lnTo>
                                <a:lnTo>
                                  <a:pt x="6576" y="-5297"/>
                                </a:lnTo>
                              </a:path>
                            </a:pathLst>
                          </a:custGeom>
                          <a:noFill/>
                          <a:ln w="5093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6" name="Picture 1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292" y="3967"/>
                            <a:ext cx="193" cy="1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5F7AD71" id="Group 114" o:spid="_x0000_s1026" style="position:absolute;margin-left:90.7pt;margin-top:-1.25pt;width:413.9pt;height:301.9pt;z-index:-251666432;mso-position-horizontal-relative:page" coordorigin="1814,-25" coordsize="8278,6038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">
                <v:rect id="Rectangle 118" o:spid="_x0000_s1027" style="position:absolute;left:1814;top:-25;width:8278;height:60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" fillcolor="#fffbdc" stroked="f"/>
                <v:shape id="Picture 117" o:spid="_x0000_s1028" type="#_x0000_t75" style="position:absolute;left:6321;top:173;width:3558;height:36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">
                  <v:imagedata r:id="rId43" o:title=""/>
                </v:shape>
                <v:shape id="AutoShape 116" o:spid="_x0000_s1029" style="position:absolute;left:-46;top:9357;width:91;height:103;visibility:visible;mso-wrap-style:square;v-text-anchor:top" coordsize="91,1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" path="m6621,-5340r,100m6666,-5297r-45,-46l6576,-5297e" filled="f" strokeweight=".14147mm">
                  <v:path arrowok="t" o:connecttype="custom" o:connectlocs="6621,4018;6621,4118;6666,4061;6621,4015;6576,4061" o:connectangles="0,0,0,0,0"/>
                </v:shape>
                <v:shape id="Picture 115" o:spid="_x0000_s1030" type="#_x0000_t75" style="position:absolute;left:6292;top:3967;width:193;height:1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">
                  <v:imagedata r:id="rId44" o:title=""/>
                </v:shape>
                <w10:wrap anchorx="page"/>
              </v:group>
            </w:pict>
          </mc:Fallback>
        </mc:AlternateContent>
      </w:r>
      <w:r w:rsidR="007138C2" w:rsidRPr="00254D48">
        <w:rPr>
          <w:b/>
          <w:bCs/>
          <w:sz w:val="18"/>
          <w:lang w:val="cs-CZ"/>
        </w:rPr>
        <w:t xml:space="preserve">Aung </w:t>
      </w:r>
      <w:proofErr w:type="spellStart"/>
      <w:r w:rsidR="007138C2" w:rsidRPr="00254D48">
        <w:rPr>
          <w:b/>
          <w:bCs/>
          <w:sz w:val="18"/>
          <w:lang w:val="cs-CZ"/>
        </w:rPr>
        <w:t>Ko</w:t>
      </w:r>
      <w:proofErr w:type="spellEnd"/>
      <w:r w:rsidR="007138C2" w:rsidRPr="00254D48">
        <w:rPr>
          <w:b/>
          <w:bCs/>
          <w:sz w:val="18"/>
          <w:lang w:val="cs-CZ"/>
        </w:rPr>
        <w:t xml:space="preserve"> </w:t>
      </w:r>
      <w:proofErr w:type="spellStart"/>
      <w:r w:rsidR="007138C2" w:rsidRPr="00254D48">
        <w:rPr>
          <w:b/>
          <w:bCs/>
          <w:sz w:val="18"/>
          <w:lang w:val="cs-CZ"/>
        </w:rPr>
        <w:t>Htwe</w:t>
      </w:r>
      <w:proofErr w:type="spellEnd"/>
      <w:r w:rsidR="007138C2" w:rsidRPr="00254D48">
        <w:rPr>
          <w:sz w:val="18"/>
          <w:lang w:val="cs-CZ"/>
        </w:rPr>
        <w:t xml:space="preserve"> (m) byl zatčen dne 18. srpna 2017. Provinil se </w:t>
      </w:r>
      <w:r w:rsidR="00423112" w:rsidRPr="00254D48">
        <w:rPr>
          <w:sz w:val="18"/>
          <w:lang w:val="cs-CZ"/>
        </w:rPr>
        <w:t xml:space="preserve">tím, že poskytl </w:t>
      </w:r>
      <w:r w:rsidR="007138C2" w:rsidRPr="00254D48">
        <w:rPr>
          <w:sz w:val="18"/>
          <w:lang w:val="cs-CZ"/>
        </w:rPr>
        <w:t>rozhovor</w:t>
      </w:r>
      <w:r w:rsidR="00423112" w:rsidRPr="00254D48">
        <w:rPr>
          <w:sz w:val="18"/>
          <w:lang w:val="cs-CZ"/>
        </w:rPr>
        <w:t xml:space="preserve"> pro média</w:t>
      </w:r>
      <w:r w:rsidR="007138C2" w:rsidRPr="00254D48">
        <w:rPr>
          <w:sz w:val="18"/>
          <w:lang w:val="cs-CZ"/>
        </w:rPr>
        <w:t>, vysílan</w:t>
      </w:r>
      <w:r w:rsidR="00146E32" w:rsidRPr="00254D48">
        <w:rPr>
          <w:sz w:val="18"/>
          <w:lang w:val="cs-CZ"/>
        </w:rPr>
        <w:t>ý</w:t>
      </w:r>
      <w:r w:rsidR="007138C2" w:rsidRPr="00254D48">
        <w:rPr>
          <w:sz w:val="18"/>
          <w:lang w:val="cs-CZ"/>
        </w:rPr>
        <w:t xml:space="preserve"> začátkem </w:t>
      </w:r>
      <w:r w:rsidR="0067580E">
        <w:rPr>
          <w:sz w:val="18"/>
          <w:lang w:val="cs-CZ"/>
        </w:rPr>
        <w:t>téhož</w:t>
      </w:r>
      <w:r w:rsidR="007138C2" w:rsidRPr="00254D48">
        <w:rPr>
          <w:sz w:val="18"/>
          <w:lang w:val="cs-CZ"/>
        </w:rPr>
        <w:t xml:space="preserve"> měsíce, ve kterém popsal </w:t>
      </w:r>
      <w:r w:rsidR="00146E32" w:rsidRPr="00254D48">
        <w:rPr>
          <w:sz w:val="18"/>
          <w:lang w:val="cs-CZ"/>
        </w:rPr>
        <w:t xml:space="preserve">své </w:t>
      </w:r>
      <w:r w:rsidR="007138C2" w:rsidRPr="00254D48">
        <w:rPr>
          <w:sz w:val="18"/>
          <w:lang w:val="cs-CZ"/>
        </w:rPr>
        <w:t xml:space="preserve">zážitky </w:t>
      </w:r>
      <w:r w:rsidR="00146E32" w:rsidRPr="00254D48">
        <w:rPr>
          <w:sz w:val="18"/>
          <w:lang w:val="cs-CZ"/>
        </w:rPr>
        <w:t xml:space="preserve">v roli </w:t>
      </w:r>
      <w:r w:rsidR="007138C2" w:rsidRPr="00254D48">
        <w:rPr>
          <w:sz w:val="18"/>
          <w:lang w:val="cs-CZ"/>
        </w:rPr>
        <w:t>dětsk</w:t>
      </w:r>
      <w:r w:rsidR="00146E32" w:rsidRPr="00254D48">
        <w:rPr>
          <w:sz w:val="18"/>
          <w:lang w:val="cs-CZ"/>
        </w:rPr>
        <w:t>ého</w:t>
      </w:r>
      <w:r w:rsidR="007138C2" w:rsidRPr="00254D48">
        <w:rPr>
          <w:sz w:val="18"/>
          <w:lang w:val="cs-CZ"/>
        </w:rPr>
        <w:t xml:space="preserve"> voják</w:t>
      </w:r>
      <w:r w:rsidR="00146E32" w:rsidRPr="00254D48">
        <w:rPr>
          <w:sz w:val="18"/>
          <w:lang w:val="cs-CZ"/>
        </w:rPr>
        <w:t>a</w:t>
      </w:r>
      <w:r w:rsidR="007138C2" w:rsidRPr="00254D48">
        <w:rPr>
          <w:sz w:val="18"/>
          <w:lang w:val="cs-CZ"/>
        </w:rPr>
        <w:t>, včetně toho, jak ho armáda unesla a násilně naverbovala, když mu bylo 13 let. Byl obviněn z “</w:t>
      </w:r>
      <w:r w:rsidR="000B4DE7">
        <w:rPr>
          <w:sz w:val="18"/>
          <w:lang w:val="cs-CZ"/>
        </w:rPr>
        <w:t>podněcování</w:t>
      </w:r>
      <w:r w:rsidR="007138C2" w:rsidRPr="00254D48">
        <w:rPr>
          <w:sz w:val="18"/>
          <w:lang w:val="cs-CZ"/>
        </w:rPr>
        <w:t>” podle § 505 (</w:t>
      </w:r>
      <w:r w:rsidR="008E641F" w:rsidRPr="00254D48">
        <w:rPr>
          <w:sz w:val="18"/>
          <w:lang w:val="cs-CZ"/>
        </w:rPr>
        <w:t>b</w:t>
      </w:r>
      <w:r w:rsidR="007138C2" w:rsidRPr="00254D48">
        <w:rPr>
          <w:sz w:val="18"/>
          <w:lang w:val="cs-CZ"/>
        </w:rPr>
        <w:t xml:space="preserve">) </w:t>
      </w:r>
      <w:r w:rsidR="008E641F" w:rsidRPr="00254D48">
        <w:rPr>
          <w:sz w:val="18"/>
          <w:lang w:val="cs-CZ"/>
        </w:rPr>
        <w:t>mya</w:t>
      </w:r>
      <w:r w:rsidR="007138C2" w:rsidRPr="00254D48">
        <w:rPr>
          <w:sz w:val="18"/>
          <w:lang w:val="cs-CZ"/>
        </w:rPr>
        <w:t>nmarského trestního zákoníku.</w:t>
      </w:r>
    </w:p>
    <w:p w14:paraId="5921D563" w14:textId="155947E3" w:rsidR="00D40802" w:rsidRPr="00254D48" w:rsidRDefault="000A1432" w:rsidP="00A9574A">
      <w:pPr>
        <w:spacing w:before="97" w:line="237" w:lineRule="auto"/>
        <w:ind w:left="2097"/>
        <w:rPr>
          <w:sz w:val="18"/>
          <w:lang w:val="cs-CZ"/>
        </w:rPr>
      </w:pPr>
      <w:r w:rsidRPr="00254D48">
        <w:rPr>
          <w:sz w:val="18"/>
          <w:lang w:val="cs-CZ"/>
        </w:rPr>
        <w:t xml:space="preserve">Během soudního řízení u městského soudu </w:t>
      </w:r>
      <w:proofErr w:type="spellStart"/>
      <w:r w:rsidRPr="00254D48">
        <w:rPr>
          <w:sz w:val="18"/>
          <w:lang w:val="cs-CZ"/>
        </w:rPr>
        <w:t>Dagon</w:t>
      </w:r>
      <w:proofErr w:type="spellEnd"/>
      <w:r w:rsidRPr="00254D48">
        <w:rPr>
          <w:sz w:val="18"/>
          <w:lang w:val="cs-CZ"/>
        </w:rPr>
        <w:t xml:space="preserve"> </w:t>
      </w:r>
      <w:proofErr w:type="spellStart"/>
      <w:r w:rsidRPr="00254D48">
        <w:rPr>
          <w:sz w:val="18"/>
          <w:lang w:val="cs-CZ"/>
        </w:rPr>
        <w:t>Seikkan</w:t>
      </w:r>
      <w:proofErr w:type="spellEnd"/>
      <w:r w:rsidRPr="00254D48">
        <w:rPr>
          <w:sz w:val="18"/>
          <w:lang w:val="cs-CZ"/>
        </w:rPr>
        <w:t xml:space="preserve"> v </w:t>
      </w:r>
      <w:r w:rsidR="005C2C7B" w:rsidRPr="00254D48">
        <w:rPr>
          <w:sz w:val="18"/>
          <w:lang w:val="cs-CZ"/>
        </w:rPr>
        <w:t>Rangún</w:t>
      </w:r>
      <w:r w:rsidRPr="00254D48">
        <w:rPr>
          <w:sz w:val="18"/>
          <w:lang w:val="cs-CZ"/>
        </w:rPr>
        <w:t xml:space="preserve">u, Aung </w:t>
      </w:r>
      <w:proofErr w:type="spellStart"/>
      <w:r w:rsidRPr="00254D48">
        <w:rPr>
          <w:sz w:val="18"/>
          <w:lang w:val="cs-CZ"/>
        </w:rPr>
        <w:t>Ko</w:t>
      </w:r>
      <w:proofErr w:type="spellEnd"/>
      <w:r w:rsidRPr="00254D48">
        <w:rPr>
          <w:sz w:val="18"/>
          <w:lang w:val="cs-CZ"/>
        </w:rPr>
        <w:t xml:space="preserve"> </w:t>
      </w:r>
      <w:proofErr w:type="spellStart"/>
      <w:r w:rsidRPr="00254D48">
        <w:rPr>
          <w:sz w:val="18"/>
          <w:lang w:val="cs-CZ"/>
        </w:rPr>
        <w:t>Htwe</w:t>
      </w:r>
      <w:proofErr w:type="spellEnd"/>
      <w:r w:rsidRPr="00254D48">
        <w:rPr>
          <w:sz w:val="18"/>
          <w:lang w:val="cs-CZ"/>
        </w:rPr>
        <w:t xml:space="preserve"> kritizoval předsedajícího soudce, oznámil, že nemá víru v soudní systém</w:t>
      </w:r>
      <w:r w:rsidR="006E675C" w:rsidRPr="00254D48">
        <w:rPr>
          <w:sz w:val="18"/>
          <w:lang w:val="cs-CZ"/>
        </w:rPr>
        <w:t>,</w:t>
      </w:r>
      <w:r w:rsidRPr="00254D48">
        <w:rPr>
          <w:sz w:val="18"/>
          <w:lang w:val="cs-CZ"/>
        </w:rPr>
        <w:t xml:space="preserve"> a odmítl se účastnit dalšího soudního řízení. Za to byl obviněn z „úmyslné urážky </w:t>
      </w:r>
      <w:r w:rsidR="000C2AF7" w:rsidRPr="00254D48">
        <w:rPr>
          <w:sz w:val="18"/>
          <w:lang w:val="cs-CZ"/>
        </w:rPr>
        <w:t xml:space="preserve">veřejného </w:t>
      </w:r>
      <w:r w:rsidRPr="00254D48">
        <w:rPr>
          <w:sz w:val="18"/>
          <w:lang w:val="cs-CZ"/>
        </w:rPr>
        <w:t>úředníka</w:t>
      </w:r>
      <w:r w:rsidR="000C2AF7" w:rsidRPr="00254D48">
        <w:rPr>
          <w:sz w:val="18"/>
          <w:lang w:val="cs-CZ"/>
        </w:rPr>
        <w:t xml:space="preserve"> </w:t>
      </w:r>
      <w:r w:rsidR="00557F81" w:rsidRPr="00254D48">
        <w:rPr>
          <w:sz w:val="18"/>
          <w:lang w:val="cs-CZ"/>
        </w:rPr>
        <w:t>s</w:t>
      </w:r>
      <w:r w:rsidR="0051456C">
        <w:rPr>
          <w:sz w:val="18"/>
          <w:lang w:val="cs-CZ"/>
        </w:rPr>
        <w:t>edící</w:t>
      </w:r>
      <w:r w:rsidR="00557F81" w:rsidRPr="00254D48">
        <w:rPr>
          <w:sz w:val="18"/>
          <w:lang w:val="cs-CZ"/>
        </w:rPr>
        <w:t>ho</w:t>
      </w:r>
      <w:r w:rsidR="000C2AF7" w:rsidRPr="00254D48">
        <w:rPr>
          <w:sz w:val="18"/>
          <w:lang w:val="cs-CZ"/>
        </w:rPr>
        <w:t xml:space="preserve"> </w:t>
      </w:r>
      <w:r w:rsidR="00557F81" w:rsidRPr="00254D48">
        <w:rPr>
          <w:sz w:val="18"/>
          <w:lang w:val="cs-CZ"/>
        </w:rPr>
        <w:t xml:space="preserve">v </w:t>
      </w:r>
      <w:r w:rsidRPr="00254D48">
        <w:rPr>
          <w:sz w:val="18"/>
          <w:lang w:val="cs-CZ"/>
        </w:rPr>
        <w:t>kterékoli fáz</w:t>
      </w:r>
      <w:r w:rsidR="00557F81" w:rsidRPr="00254D48">
        <w:rPr>
          <w:sz w:val="18"/>
          <w:lang w:val="cs-CZ"/>
        </w:rPr>
        <w:t>i</w:t>
      </w:r>
      <w:r w:rsidRPr="00254D48">
        <w:rPr>
          <w:sz w:val="18"/>
          <w:lang w:val="cs-CZ"/>
        </w:rPr>
        <w:t xml:space="preserve"> soudního řízení“ podle § 228 trestního zákoníku. Dne 14. února 2018 byl shledán </w:t>
      </w:r>
      <w:r w:rsidR="00557F81" w:rsidRPr="00254D48">
        <w:rPr>
          <w:sz w:val="18"/>
          <w:lang w:val="cs-CZ"/>
        </w:rPr>
        <w:t xml:space="preserve">vinným </w:t>
      </w:r>
      <w:r w:rsidRPr="00254D48">
        <w:rPr>
          <w:sz w:val="18"/>
          <w:lang w:val="cs-CZ"/>
        </w:rPr>
        <w:t>z tohoto trestného činu a odsouzen k šesti měsícům vězení.</w:t>
      </w:r>
    </w:p>
    <w:p w14:paraId="700E4BA1" w14:textId="459783DF" w:rsidR="00D40802" w:rsidRPr="00254D48" w:rsidRDefault="000D51EB" w:rsidP="00A9574A">
      <w:pPr>
        <w:spacing w:before="117"/>
        <w:ind w:left="2097"/>
        <w:rPr>
          <w:sz w:val="16"/>
          <w:lang w:val="cs-CZ"/>
        </w:rPr>
      </w:pPr>
      <w:r w:rsidRPr="00254D48">
        <w:rPr>
          <w:sz w:val="18"/>
          <w:lang w:val="cs-CZ"/>
        </w:rPr>
        <w:t xml:space="preserve">Tentýž soud ho </w:t>
      </w:r>
      <w:r w:rsidR="0067580E">
        <w:rPr>
          <w:sz w:val="18"/>
          <w:lang w:val="cs-CZ"/>
        </w:rPr>
        <w:t xml:space="preserve">dne </w:t>
      </w:r>
      <w:r w:rsidRPr="00254D48">
        <w:rPr>
          <w:sz w:val="18"/>
          <w:lang w:val="cs-CZ"/>
        </w:rPr>
        <w:t xml:space="preserve">28. března 2018 </w:t>
      </w:r>
      <w:r w:rsidR="009A7210" w:rsidRPr="00254D48">
        <w:rPr>
          <w:sz w:val="18"/>
          <w:lang w:val="cs-CZ"/>
        </w:rPr>
        <w:t xml:space="preserve">usvědčil a </w:t>
      </w:r>
      <w:r w:rsidRPr="00254D48">
        <w:rPr>
          <w:sz w:val="18"/>
          <w:lang w:val="cs-CZ"/>
        </w:rPr>
        <w:t xml:space="preserve">odsoudil ke dvěma letům vězení podle </w:t>
      </w:r>
      <w:r w:rsidR="009A7210" w:rsidRPr="00254D48">
        <w:rPr>
          <w:sz w:val="18"/>
          <w:lang w:val="cs-CZ"/>
        </w:rPr>
        <w:t>§</w:t>
      </w:r>
      <w:r w:rsidRPr="00254D48">
        <w:rPr>
          <w:sz w:val="18"/>
          <w:lang w:val="cs-CZ"/>
        </w:rPr>
        <w:t xml:space="preserve"> 505 (b) </w:t>
      </w:r>
      <w:r w:rsidR="00B37EF7" w:rsidRPr="00254D48">
        <w:rPr>
          <w:lang w:val="cs-CZ"/>
        </w:rPr>
        <w:br w:type="column"/>
      </w:r>
    </w:p>
    <w:p w14:paraId="6F784205" w14:textId="77777777" w:rsidR="00D40802" w:rsidRPr="00254D48" w:rsidRDefault="00D40802">
      <w:pPr>
        <w:pStyle w:val="Zkladntext"/>
        <w:rPr>
          <w:sz w:val="16"/>
          <w:lang w:val="cs-CZ"/>
        </w:rPr>
      </w:pPr>
    </w:p>
    <w:p w14:paraId="7389A530" w14:textId="77777777" w:rsidR="00D40802" w:rsidRPr="00254D48" w:rsidRDefault="00D40802">
      <w:pPr>
        <w:pStyle w:val="Zkladntext"/>
        <w:rPr>
          <w:sz w:val="16"/>
          <w:lang w:val="cs-CZ"/>
        </w:rPr>
      </w:pPr>
    </w:p>
    <w:p w14:paraId="02930785" w14:textId="77777777" w:rsidR="00D40802" w:rsidRPr="00254D48" w:rsidRDefault="00D40802">
      <w:pPr>
        <w:pStyle w:val="Zkladntext"/>
        <w:rPr>
          <w:sz w:val="16"/>
          <w:lang w:val="cs-CZ"/>
        </w:rPr>
      </w:pPr>
    </w:p>
    <w:p w14:paraId="5D942E24" w14:textId="77777777" w:rsidR="00D40802" w:rsidRPr="00254D48" w:rsidRDefault="00D40802">
      <w:pPr>
        <w:pStyle w:val="Zkladntext"/>
        <w:rPr>
          <w:sz w:val="16"/>
          <w:lang w:val="cs-CZ"/>
        </w:rPr>
      </w:pPr>
    </w:p>
    <w:p w14:paraId="18BAF718" w14:textId="77777777" w:rsidR="00D40802" w:rsidRPr="00254D48" w:rsidRDefault="00D40802">
      <w:pPr>
        <w:pStyle w:val="Zkladntext"/>
        <w:rPr>
          <w:sz w:val="16"/>
          <w:lang w:val="cs-CZ"/>
        </w:rPr>
      </w:pPr>
    </w:p>
    <w:p w14:paraId="57A6204B" w14:textId="77777777" w:rsidR="00D40802" w:rsidRPr="00254D48" w:rsidRDefault="00D40802">
      <w:pPr>
        <w:pStyle w:val="Zkladntext"/>
        <w:rPr>
          <w:sz w:val="16"/>
          <w:lang w:val="cs-CZ"/>
        </w:rPr>
      </w:pPr>
    </w:p>
    <w:p w14:paraId="1B31CF84" w14:textId="77777777" w:rsidR="00D40802" w:rsidRPr="00254D48" w:rsidRDefault="00D40802">
      <w:pPr>
        <w:pStyle w:val="Zkladntext"/>
        <w:rPr>
          <w:sz w:val="16"/>
          <w:lang w:val="cs-CZ"/>
        </w:rPr>
      </w:pPr>
    </w:p>
    <w:p w14:paraId="60F2AE81" w14:textId="77777777" w:rsidR="00D40802" w:rsidRPr="00254D48" w:rsidRDefault="00D40802">
      <w:pPr>
        <w:pStyle w:val="Zkladntext"/>
        <w:rPr>
          <w:sz w:val="16"/>
          <w:lang w:val="cs-CZ"/>
        </w:rPr>
      </w:pPr>
    </w:p>
    <w:p w14:paraId="591D6381" w14:textId="77777777" w:rsidR="00D40802" w:rsidRPr="00254D48" w:rsidRDefault="00D40802">
      <w:pPr>
        <w:pStyle w:val="Zkladntext"/>
        <w:rPr>
          <w:sz w:val="16"/>
          <w:lang w:val="cs-CZ"/>
        </w:rPr>
      </w:pPr>
    </w:p>
    <w:p w14:paraId="577F2121" w14:textId="77777777" w:rsidR="00D40802" w:rsidRPr="00254D48" w:rsidRDefault="00D40802">
      <w:pPr>
        <w:pStyle w:val="Zkladntext"/>
        <w:rPr>
          <w:sz w:val="16"/>
          <w:lang w:val="cs-CZ"/>
        </w:rPr>
      </w:pPr>
    </w:p>
    <w:p w14:paraId="4326E3F4" w14:textId="77777777" w:rsidR="00D40802" w:rsidRPr="00254D48" w:rsidRDefault="00D40802">
      <w:pPr>
        <w:pStyle w:val="Zkladntext"/>
        <w:rPr>
          <w:sz w:val="16"/>
          <w:lang w:val="cs-CZ"/>
        </w:rPr>
      </w:pPr>
    </w:p>
    <w:p w14:paraId="4603CFDF" w14:textId="77777777" w:rsidR="00D40802" w:rsidRPr="00254D48" w:rsidRDefault="00D40802">
      <w:pPr>
        <w:pStyle w:val="Zkladntext"/>
        <w:rPr>
          <w:sz w:val="16"/>
          <w:lang w:val="cs-CZ"/>
        </w:rPr>
      </w:pPr>
    </w:p>
    <w:p w14:paraId="1B4A7BC0" w14:textId="77777777" w:rsidR="00D40802" w:rsidRPr="00254D48" w:rsidRDefault="00D40802">
      <w:pPr>
        <w:pStyle w:val="Zkladntext"/>
        <w:rPr>
          <w:sz w:val="16"/>
          <w:lang w:val="cs-CZ"/>
        </w:rPr>
      </w:pPr>
    </w:p>
    <w:p w14:paraId="137A3125" w14:textId="77777777" w:rsidR="00D40802" w:rsidRPr="00254D48" w:rsidRDefault="00D40802">
      <w:pPr>
        <w:pStyle w:val="Zkladntext"/>
        <w:rPr>
          <w:sz w:val="16"/>
          <w:lang w:val="cs-CZ"/>
        </w:rPr>
      </w:pPr>
    </w:p>
    <w:p w14:paraId="51BC1B5A" w14:textId="77777777" w:rsidR="00D40802" w:rsidRPr="00254D48" w:rsidRDefault="00D40802">
      <w:pPr>
        <w:pStyle w:val="Zkladntext"/>
        <w:rPr>
          <w:sz w:val="16"/>
          <w:lang w:val="cs-CZ"/>
        </w:rPr>
      </w:pPr>
    </w:p>
    <w:p w14:paraId="38722D67" w14:textId="77777777" w:rsidR="00D40802" w:rsidRPr="00254D48" w:rsidRDefault="00D40802">
      <w:pPr>
        <w:pStyle w:val="Zkladntext"/>
        <w:rPr>
          <w:sz w:val="16"/>
          <w:lang w:val="cs-CZ"/>
        </w:rPr>
      </w:pPr>
    </w:p>
    <w:p w14:paraId="0F449CDE" w14:textId="77777777" w:rsidR="00D40802" w:rsidRPr="00254D48" w:rsidRDefault="00D40802">
      <w:pPr>
        <w:pStyle w:val="Zkladntext"/>
        <w:rPr>
          <w:sz w:val="16"/>
          <w:lang w:val="cs-CZ"/>
        </w:rPr>
      </w:pPr>
    </w:p>
    <w:p w14:paraId="564298F5" w14:textId="77777777" w:rsidR="00D40802" w:rsidRPr="00254D48" w:rsidRDefault="00D40802">
      <w:pPr>
        <w:pStyle w:val="Zkladntext"/>
        <w:rPr>
          <w:sz w:val="16"/>
          <w:lang w:val="cs-CZ"/>
        </w:rPr>
      </w:pPr>
    </w:p>
    <w:p w14:paraId="53F2E491" w14:textId="77777777" w:rsidR="00D40802" w:rsidRPr="00254D48" w:rsidRDefault="00D40802">
      <w:pPr>
        <w:pStyle w:val="Zkladntext"/>
        <w:rPr>
          <w:sz w:val="16"/>
          <w:lang w:val="cs-CZ"/>
        </w:rPr>
      </w:pPr>
    </w:p>
    <w:p w14:paraId="2837684B" w14:textId="77777777" w:rsidR="00D40802" w:rsidRPr="00254D48" w:rsidRDefault="00B37EF7">
      <w:pPr>
        <w:spacing w:before="138"/>
        <w:ind w:left="641"/>
        <w:rPr>
          <w:rFonts w:ascii="Calibri" w:hAnsi="Calibri"/>
          <w:i/>
          <w:sz w:val="14"/>
          <w:lang w:val="cs-CZ"/>
        </w:rPr>
      </w:pPr>
      <w:r w:rsidRPr="00254D48">
        <w:rPr>
          <w:rFonts w:ascii="Calibri" w:hAnsi="Calibri"/>
          <w:i/>
          <w:sz w:val="14"/>
          <w:lang w:val="cs-CZ"/>
        </w:rPr>
        <w:t xml:space="preserve">Aung </w:t>
      </w:r>
      <w:proofErr w:type="spellStart"/>
      <w:r w:rsidRPr="00254D48">
        <w:rPr>
          <w:rFonts w:ascii="Calibri" w:hAnsi="Calibri"/>
          <w:i/>
          <w:sz w:val="14"/>
          <w:lang w:val="cs-CZ"/>
        </w:rPr>
        <w:t>Ko</w:t>
      </w:r>
      <w:proofErr w:type="spellEnd"/>
      <w:r w:rsidRPr="00254D48">
        <w:rPr>
          <w:rFonts w:ascii="Calibri" w:hAnsi="Calibri"/>
          <w:i/>
          <w:sz w:val="14"/>
          <w:lang w:val="cs-CZ"/>
        </w:rPr>
        <w:t xml:space="preserve"> </w:t>
      </w:r>
      <w:proofErr w:type="spellStart"/>
      <w:r w:rsidRPr="00254D48">
        <w:rPr>
          <w:rFonts w:ascii="Calibri" w:hAnsi="Calibri"/>
          <w:i/>
          <w:sz w:val="14"/>
          <w:lang w:val="cs-CZ"/>
        </w:rPr>
        <w:t>Htwe</w:t>
      </w:r>
      <w:proofErr w:type="spellEnd"/>
      <w:r w:rsidRPr="00254D48">
        <w:rPr>
          <w:rFonts w:ascii="Calibri" w:hAnsi="Calibri"/>
          <w:i/>
          <w:sz w:val="14"/>
          <w:lang w:val="cs-CZ"/>
        </w:rPr>
        <w:t xml:space="preserve"> © </w:t>
      </w:r>
      <w:proofErr w:type="spellStart"/>
      <w:r w:rsidRPr="00254D48">
        <w:rPr>
          <w:rFonts w:ascii="Calibri" w:hAnsi="Calibri"/>
          <w:i/>
          <w:sz w:val="14"/>
          <w:lang w:val="cs-CZ"/>
        </w:rPr>
        <w:t>Steve</w:t>
      </w:r>
      <w:proofErr w:type="spellEnd"/>
      <w:r w:rsidRPr="00254D48">
        <w:rPr>
          <w:rFonts w:ascii="Calibri" w:hAnsi="Calibri"/>
          <w:i/>
          <w:sz w:val="14"/>
          <w:lang w:val="cs-CZ"/>
        </w:rPr>
        <w:t xml:space="preserve"> </w:t>
      </w:r>
      <w:proofErr w:type="spellStart"/>
      <w:r w:rsidRPr="00254D48">
        <w:rPr>
          <w:rFonts w:ascii="Calibri" w:hAnsi="Calibri"/>
          <w:i/>
          <w:sz w:val="14"/>
          <w:lang w:val="cs-CZ"/>
        </w:rPr>
        <w:t>Tickner</w:t>
      </w:r>
      <w:proofErr w:type="spellEnd"/>
      <w:r w:rsidRPr="00254D48">
        <w:rPr>
          <w:rFonts w:ascii="Calibri" w:hAnsi="Calibri"/>
          <w:i/>
          <w:sz w:val="14"/>
          <w:lang w:val="cs-CZ"/>
        </w:rPr>
        <w:t xml:space="preserve">/ </w:t>
      </w:r>
      <w:proofErr w:type="spellStart"/>
      <w:r w:rsidRPr="00254D48">
        <w:rPr>
          <w:rFonts w:ascii="Calibri" w:hAnsi="Calibri"/>
          <w:i/>
          <w:sz w:val="14"/>
          <w:lang w:val="cs-CZ"/>
        </w:rPr>
        <w:t>Frontier</w:t>
      </w:r>
      <w:proofErr w:type="spellEnd"/>
      <w:r w:rsidRPr="00254D48">
        <w:rPr>
          <w:rFonts w:ascii="Calibri" w:hAnsi="Calibri"/>
          <w:i/>
          <w:sz w:val="14"/>
          <w:lang w:val="cs-CZ"/>
        </w:rPr>
        <w:t xml:space="preserve"> Myanmar</w:t>
      </w:r>
    </w:p>
    <w:p w14:paraId="70A8C203" w14:textId="77777777" w:rsidR="00D40802" w:rsidRPr="00254D48" w:rsidRDefault="00D40802">
      <w:pPr>
        <w:rPr>
          <w:rFonts w:ascii="Calibri" w:hAnsi="Calibri"/>
          <w:sz w:val="14"/>
          <w:lang w:val="cs-CZ"/>
        </w:rPr>
        <w:sectPr w:rsidR="00D40802" w:rsidRPr="00254D48">
          <w:type w:val="continuous"/>
          <w:pgSz w:w="11910" w:h="16840"/>
          <w:pgMar w:top="800" w:right="520" w:bottom="280" w:left="0" w:header="708" w:footer="708" w:gutter="0"/>
          <w:cols w:num="2" w:space="708" w:equalWidth="0">
            <w:col w:w="6047" w:space="40"/>
            <w:col w:w="5303"/>
          </w:cols>
        </w:sectPr>
      </w:pPr>
    </w:p>
    <w:p w14:paraId="3CD1E51B" w14:textId="313645ED" w:rsidR="008F3E6D" w:rsidRPr="00254D48" w:rsidRDefault="0029663C">
      <w:pPr>
        <w:spacing w:before="1" w:line="237" w:lineRule="auto"/>
        <w:ind w:left="2097" w:right="1571"/>
        <w:rPr>
          <w:sz w:val="18"/>
          <w:lang w:val="cs-CZ"/>
        </w:rPr>
      </w:pPr>
      <w:r w:rsidRPr="00254D48">
        <w:rPr>
          <w:sz w:val="18"/>
          <w:lang w:val="cs-CZ"/>
        </w:rPr>
        <w:t xml:space="preserve">trestního zákoníku. </w:t>
      </w:r>
      <w:r w:rsidR="008F3E6D" w:rsidRPr="00254D48">
        <w:rPr>
          <w:sz w:val="18"/>
          <w:lang w:val="cs-CZ"/>
        </w:rPr>
        <w:t xml:space="preserve">Ihned po jeho usvědčení a na protest proti rozsudku, Aung </w:t>
      </w:r>
      <w:proofErr w:type="spellStart"/>
      <w:r w:rsidR="008F3E6D" w:rsidRPr="00254D48">
        <w:rPr>
          <w:sz w:val="18"/>
          <w:lang w:val="cs-CZ"/>
        </w:rPr>
        <w:t>Ko</w:t>
      </w:r>
      <w:proofErr w:type="spellEnd"/>
      <w:r w:rsidR="008F3E6D" w:rsidRPr="00254D48">
        <w:rPr>
          <w:sz w:val="18"/>
          <w:lang w:val="cs-CZ"/>
        </w:rPr>
        <w:t xml:space="preserve"> </w:t>
      </w:r>
      <w:proofErr w:type="spellStart"/>
      <w:r w:rsidR="008F3E6D" w:rsidRPr="00254D48">
        <w:rPr>
          <w:sz w:val="18"/>
          <w:lang w:val="cs-CZ"/>
        </w:rPr>
        <w:t>Htwe</w:t>
      </w:r>
      <w:proofErr w:type="spellEnd"/>
      <w:r w:rsidR="008F3E6D" w:rsidRPr="00254D48">
        <w:rPr>
          <w:sz w:val="18"/>
          <w:lang w:val="cs-CZ"/>
        </w:rPr>
        <w:t xml:space="preserve"> údajně </w:t>
      </w:r>
      <w:r w:rsidR="0067580E">
        <w:rPr>
          <w:sz w:val="18"/>
          <w:lang w:val="cs-CZ"/>
        </w:rPr>
        <w:t xml:space="preserve">pošlapal </w:t>
      </w:r>
      <w:r w:rsidR="008F3E6D" w:rsidRPr="00254D48">
        <w:rPr>
          <w:sz w:val="18"/>
          <w:lang w:val="cs-CZ"/>
        </w:rPr>
        <w:t xml:space="preserve">výtisk myanmarské ústavy z roku 2008. V reakci na to ho soud obvinil z „ničení celé nebo jakékoli části </w:t>
      </w:r>
      <w:r w:rsidR="00114797" w:rsidRPr="00254D48">
        <w:rPr>
          <w:sz w:val="18"/>
          <w:lang w:val="cs-CZ"/>
        </w:rPr>
        <w:t xml:space="preserve">unijní </w:t>
      </w:r>
      <w:r w:rsidR="008F3E6D" w:rsidRPr="00254D48">
        <w:rPr>
          <w:sz w:val="18"/>
          <w:lang w:val="cs-CZ"/>
        </w:rPr>
        <w:t xml:space="preserve">pečeti“ podle </w:t>
      </w:r>
      <w:r w:rsidR="00114797" w:rsidRPr="00254D48">
        <w:rPr>
          <w:sz w:val="18"/>
          <w:lang w:val="cs-CZ"/>
        </w:rPr>
        <w:t>z</w:t>
      </w:r>
      <w:r w:rsidR="008F3E6D" w:rsidRPr="00254D48">
        <w:rPr>
          <w:sz w:val="18"/>
          <w:lang w:val="cs-CZ"/>
        </w:rPr>
        <w:t xml:space="preserve">ákona o </w:t>
      </w:r>
      <w:r w:rsidR="00114797" w:rsidRPr="00254D48">
        <w:rPr>
          <w:sz w:val="18"/>
          <w:lang w:val="cs-CZ"/>
        </w:rPr>
        <w:t xml:space="preserve">unijní </w:t>
      </w:r>
      <w:r w:rsidR="008F3E6D" w:rsidRPr="00254D48">
        <w:rPr>
          <w:sz w:val="18"/>
          <w:lang w:val="cs-CZ"/>
        </w:rPr>
        <w:t>pečeti (</w:t>
      </w:r>
      <w:r w:rsidR="00114797" w:rsidRPr="00254D48">
        <w:rPr>
          <w:sz w:val="18"/>
          <w:lang w:val="cs-CZ"/>
        </w:rPr>
        <w:t xml:space="preserve">§ </w:t>
      </w:r>
      <w:r w:rsidR="008F3E6D" w:rsidRPr="00254D48">
        <w:rPr>
          <w:sz w:val="18"/>
          <w:lang w:val="cs-CZ"/>
        </w:rPr>
        <w:t xml:space="preserve">6 a </w:t>
      </w:r>
      <w:r w:rsidR="00114797" w:rsidRPr="00254D48">
        <w:rPr>
          <w:sz w:val="18"/>
          <w:lang w:val="cs-CZ"/>
        </w:rPr>
        <w:t xml:space="preserve">§ </w:t>
      </w:r>
      <w:r w:rsidR="008F3E6D" w:rsidRPr="00254D48">
        <w:rPr>
          <w:sz w:val="18"/>
          <w:lang w:val="cs-CZ"/>
        </w:rPr>
        <w:t>7), ačkoli byl později zproštěn viny. Z vězení byl propuštěn 6. září 2019 po</w:t>
      </w:r>
      <w:r w:rsidRPr="00254D48">
        <w:rPr>
          <w:sz w:val="18"/>
          <w:lang w:val="cs-CZ"/>
        </w:rPr>
        <w:t>té</w:t>
      </w:r>
      <w:r w:rsidR="008F3E6D" w:rsidRPr="00254D48">
        <w:rPr>
          <w:sz w:val="18"/>
          <w:lang w:val="cs-CZ"/>
        </w:rPr>
        <w:t>, co v něm strávil něco málo přes dva roky.</w:t>
      </w:r>
    </w:p>
    <w:bookmarkEnd w:id="14"/>
    <w:p w14:paraId="33D075B9" w14:textId="77777777" w:rsidR="00D40802" w:rsidRPr="00254D48" w:rsidRDefault="00D40802">
      <w:pPr>
        <w:spacing w:line="237" w:lineRule="auto"/>
        <w:rPr>
          <w:sz w:val="18"/>
          <w:lang w:val="cs-CZ"/>
        </w:rPr>
        <w:sectPr w:rsidR="00D40802" w:rsidRPr="00254D48">
          <w:type w:val="continuous"/>
          <w:pgSz w:w="11910" w:h="16840"/>
          <w:pgMar w:top="800" w:right="520" w:bottom="280" w:left="0" w:header="708" w:footer="708" w:gutter="0"/>
          <w:cols w:space="708"/>
        </w:sectPr>
      </w:pPr>
    </w:p>
    <w:p w14:paraId="5F40F819" w14:textId="77777777" w:rsidR="00D40802" w:rsidRPr="00254D48" w:rsidRDefault="00F93559">
      <w:pPr>
        <w:pStyle w:val="Zkladntext"/>
        <w:rPr>
          <w:sz w:val="20"/>
          <w:lang w:val="cs-CZ"/>
        </w:rPr>
      </w:pPr>
      <w:r w:rsidRPr="00254D48">
        <w:rPr>
          <w:noProof/>
          <w:sz w:val="20"/>
          <w:lang w:val="cs-CZ" w:eastAsia="cs-CZ" w:bidi="ar-SA"/>
        </w:rPr>
        <w:lastRenderedPageBreak/>
        <mc:AlternateContent>
          <mc:Choice Requires="wpg">
            <w:drawing>
              <wp:inline distT="0" distB="0" distL="0" distR="0" wp14:anchorId="717BF90D" wp14:editId="0C2F04E9">
                <wp:extent cx="6548755" cy="1317625"/>
                <wp:effectExtent l="0" t="0" r="4445" b="0"/>
                <wp:docPr id="59" name="Group 1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48755" cy="1317625"/>
                          <a:chOff x="-704" y="-430"/>
                          <a:chExt cx="10313" cy="2075"/>
                        </a:xfrm>
                      </wpg:grpSpPr>
                      <pic:pic xmlns:pic="http://schemas.openxmlformats.org/drawingml/2006/picture">
                        <pic:nvPicPr>
                          <pic:cNvPr id="60" name="Picture 1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-704" y="-401"/>
                            <a:ext cx="10313" cy="20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61" name="Text Box 112"/>
                        <wps:cNvSpPr txBox="1">
                          <a:spLocks noChangeArrowheads="1"/>
                        </wps:cNvSpPr>
                        <wps:spPr bwMode="auto">
                          <a:xfrm>
                            <a:off x="-704" y="-430"/>
                            <a:ext cx="10313" cy="20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1CF2434" w14:textId="77777777" w:rsidR="00D40802" w:rsidRDefault="00D40802">
                              <w:pPr>
                                <w:spacing w:before="11"/>
                                <w:rPr>
                                  <w:sz w:val="53"/>
                                </w:rPr>
                              </w:pPr>
                            </w:p>
                            <w:p w14:paraId="12ACB3DD" w14:textId="7EF07161" w:rsidR="00D40802" w:rsidRDefault="00C73F9F">
                              <w:pPr>
                                <w:ind w:left="1814"/>
                                <w:rPr>
                                  <w:b/>
                                  <w:sz w:val="46"/>
                                </w:rPr>
                              </w:pPr>
                              <w:r w:rsidRPr="00C73F9F">
                                <w:rPr>
                                  <w:b/>
                                  <w:w w:val="80"/>
                                  <w:sz w:val="46"/>
                                </w:rPr>
                                <w:t>MNICH, KTERÝ KRITIZOVAL ARMÁDU</w:t>
                              </w:r>
                            </w:p>
                            <w:p w14:paraId="067CD804" w14:textId="0E737890" w:rsidR="00D40802" w:rsidRDefault="00971057">
                              <w:pPr>
                                <w:spacing w:before="25"/>
                                <w:ind w:left="1814"/>
                                <w:rPr>
                                  <w:rFonts w:ascii="Arial Narrow"/>
                                  <w:sz w:val="20"/>
                                </w:rPr>
                              </w:pPr>
                              <w:r>
                                <w:rPr>
                                  <w:b/>
                                  <w:sz w:val="20"/>
                                  <w:lang w:val="cs-CZ"/>
                                </w:rPr>
                                <w:t>Myanmarský trestní zákoník</w:t>
                              </w:r>
                              <w:r w:rsidR="00B37EF7">
                                <w:rPr>
                                  <w:b/>
                                  <w:sz w:val="20"/>
                                </w:rPr>
                                <w:t xml:space="preserve"> </w:t>
                              </w:r>
                              <w:r w:rsidR="00B37EF7">
                                <w:rPr>
                                  <w:rFonts w:ascii="Arial Narrow"/>
                                  <w:sz w:val="20"/>
                                </w:rPr>
                                <w:t xml:space="preserve">- </w:t>
                              </w:r>
                              <w:r w:rsidR="00CD7CB4">
                                <w:rPr>
                                  <w:rFonts w:ascii="Arial Narrow"/>
                                  <w:sz w:val="20"/>
                                </w:rPr>
                                <w:t>§</w:t>
                              </w:r>
                              <w:r w:rsidR="00CD7CB4">
                                <w:rPr>
                                  <w:rFonts w:ascii="Arial Narrow"/>
                                  <w:sz w:val="20"/>
                                </w:rPr>
                                <w:t xml:space="preserve"> </w:t>
                              </w:r>
                              <w:r w:rsidR="00B37EF7">
                                <w:rPr>
                                  <w:rFonts w:ascii="Arial Narrow"/>
                                  <w:sz w:val="20"/>
                                </w:rPr>
                                <w:t>500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11" o:spid="_x0000_s1064" style="width:515.65pt;height:103.75pt;mso-position-horizontal-relative:char;mso-position-vertical-relative:line" coordorigin="-704,-430" coordsize="10313,207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">
                <v:shape id="Picture 113" o:spid="_x0000_s1065" type="#_x0000_t75" style="position:absolute;left:-704;top:-401;width:10313;height:204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2ve6zAAAAA2wAAAA8AAABkcnMvZG93bnJldi54bWxET0trwkAQvhf8D8sUvOmmIqLRVUTtg540&#10;tvdhd0yC2dmQ3WraX985FHr8+N6rTe8bdaMu1oENPI0zUMQ2uJpLAx/n59EcVEzIDpvAZOCbImzW&#10;g4cV5i7c+US3IpVKQjjmaKBKqc21jrYij3EcWmLhLqHzmAR2pXYd3iXcN3qSZTPtsWZpqLClXUX2&#10;Wnx56c2uh089fdEL+1NE+/66P/Jlb8zwsd8uQSXq07/4z/3mDMxkvXyRH6DXvwA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za97rMAAAADbAAAADwAAAAAAAAAAAAAAAACfAgAA&#10;ZHJzL2Rvd25yZXYueG1sUEsFBgAAAAAEAAQA9wAAAIwDAAAAAA==&#10;">
                  <v:imagedata r:id="rId46" o:title=""/>
                </v:shape>
                <v:shape id="Text Box 112" o:spid="_x0000_s1066" type="#_x0000_t202" style="position:absolute;left:-704;top:-430;width:10313;height:204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nN0UcQA&#10;AADbAAAADwAAAGRycy9kb3ducmV2LnhtbESPQWvCQBSE70L/w/KE3swmPYQaXUWkhUKhNMaDx2f2&#10;mSxm36bZbUz/fbdQ8DjMzDfMejvZTow0eONYQZakIIhrpw03Co7V6+IZhA/IGjvHpOCHPGw3D7M1&#10;FtrduKTxEBoRIewLVNCG0BdS+roliz5xPXH0Lm6wGKIcGqkHvEW47eRTmubSouG40GJP+5bq6+Hb&#10;KtiduHwxXx/nz/JSmqpapvyeX5V6nE+7FYhAU7iH/9tvWkGewd+X+APk5h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JzdFHEAAAA2wAAAA8AAAAAAAAAAAAAAAAAmAIAAGRycy9k&#10;b3ducmV2LnhtbFBLBQYAAAAABAAEAPUAAACJAwAAAAA=&#10;" filled="f" stroked="f">
                  <v:textbox inset="0,0,0,0">
                    <w:txbxContent>
                      <w:p w14:paraId="51CF2434" w14:textId="77777777" w:rsidR="00D40802" w:rsidRDefault="00D40802">
                        <w:pPr>
                          <w:spacing w:before="11"/>
                          <w:rPr>
                            <w:sz w:val="53"/>
                          </w:rPr>
                        </w:pPr>
                      </w:p>
                      <w:p w14:paraId="12ACB3DD" w14:textId="7EF07161" w:rsidR="00D40802" w:rsidRDefault="00C73F9F">
                        <w:pPr>
                          <w:ind w:left="1814"/>
                          <w:rPr>
                            <w:b/>
                            <w:sz w:val="46"/>
                          </w:rPr>
                        </w:pPr>
                        <w:r w:rsidRPr="00C73F9F">
                          <w:rPr>
                            <w:b/>
                            <w:w w:val="80"/>
                            <w:sz w:val="46"/>
                          </w:rPr>
                          <w:t>MNICH, KTERÝ KRITIZOVAL ARMÁDU</w:t>
                        </w:r>
                      </w:p>
                      <w:p w14:paraId="067CD804" w14:textId="0E737890" w:rsidR="00D40802" w:rsidRDefault="00971057">
                        <w:pPr>
                          <w:spacing w:before="25"/>
                          <w:ind w:left="1814"/>
                          <w:rPr>
                            <w:rFonts w:ascii="Arial Narrow"/>
                            <w:sz w:val="20"/>
                          </w:rPr>
                        </w:pPr>
                        <w:r>
                          <w:rPr>
                            <w:b/>
                            <w:sz w:val="20"/>
                            <w:lang w:val="cs-CZ"/>
                          </w:rPr>
                          <w:t>Myanmarský trestní zákoník</w:t>
                        </w:r>
                        <w:r w:rsidR="00B37EF7">
                          <w:rPr>
                            <w:b/>
                            <w:sz w:val="20"/>
                          </w:rPr>
                          <w:t xml:space="preserve"> </w:t>
                        </w:r>
                        <w:r w:rsidR="00B37EF7">
                          <w:rPr>
                            <w:rFonts w:ascii="Arial Narrow"/>
                            <w:sz w:val="20"/>
                          </w:rPr>
                          <w:t xml:space="preserve">- </w:t>
                        </w:r>
                        <w:r w:rsidR="00CD7CB4">
                          <w:rPr>
                            <w:rFonts w:ascii="Arial Narrow"/>
                            <w:sz w:val="20"/>
                          </w:rPr>
                          <w:t>§</w:t>
                        </w:r>
                        <w:r w:rsidR="00CD7CB4">
                          <w:rPr>
                            <w:rFonts w:ascii="Arial Narrow"/>
                            <w:sz w:val="20"/>
                          </w:rPr>
                          <w:t xml:space="preserve"> </w:t>
                        </w:r>
                        <w:r w:rsidR="00B37EF7">
                          <w:rPr>
                            <w:rFonts w:ascii="Arial Narrow"/>
                            <w:sz w:val="20"/>
                          </w:rPr>
                          <w:t>500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7E77C3CD" w14:textId="77777777" w:rsidR="00D40802" w:rsidRPr="00254D48" w:rsidRDefault="00D40802">
      <w:pPr>
        <w:pStyle w:val="Zkladntext"/>
        <w:spacing w:before="10"/>
        <w:rPr>
          <w:sz w:val="24"/>
          <w:lang w:val="cs-CZ"/>
        </w:rPr>
      </w:pPr>
    </w:p>
    <w:p w14:paraId="20DCC7A6" w14:textId="287C977B" w:rsidR="009C3E11" w:rsidRPr="00254D48" w:rsidRDefault="00F06461">
      <w:pPr>
        <w:spacing w:before="96" w:line="268" w:lineRule="auto"/>
        <w:ind w:left="1814" w:right="1300"/>
        <w:rPr>
          <w:b/>
          <w:w w:val="90"/>
          <w:sz w:val="19"/>
          <w:lang w:val="cs-CZ"/>
        </w:rPr>
      </w:pPr>
      <w:r w:rsidRPr="00254D48">
        <w:rPr>
          <w:b/>
          <w:w w:val="90"/>
          <w:sz w:val="19"/>
          <w:lang w:val="cs-CZ"/>
        </w:rPr>
        <w:t>Opat</w:t>
      </w:r>
      <w:r w:rsidR="00685B11" w:rsidRPr="00254D48">
        <w:rPr>
          <w:b/>
          <w:w w:val="90"/>
          <w:sz w:val="19"/>
          <w:lang w:val="cs-CZ"/>
        </w:rPr>
        <w:t xml:space="preserve"> </w:t>
      </w:r>
      <w:r w:rsidR="00783C0A" w:rsidRPr="00783C0A">
        <w:rPr>
          <w:b/>
          <w:w w:val="90"/>
          <w:sz w:val="19"/>
          <w:lang w:val="cs-CZ"/>
        </w:rPr>
        <w:t xml:space="preserve">U </w:t>
      </w:r>
      <w:proofErr w:type="spellStart"/>
      <w:r w:rsidR="00783C0A" w:rsidRPr="00783C0A">
        <w:rPr>
          <w:b/>
          <w:w w:val="90"/>
          <w:sz w:val="19"/>
          <w:lang w:val="cs-CZ"/>
        </w:rPr>
        <w:t>Arriyawuntha</w:t>
      </w:r>
      <w:proofErr w:type="spellEnd"/>
      <w:r w:rsidR="00783C0A" w:rsidRPr="00783C0A">
        <w:rPr>
          <w:b/>
          <w:w w:val="90"/>
          <w:sz w:val="19"/>
          <w:lang w:val="cs-CZ"/>
        </w:rPr>
        <w:t xml:space="preserve"> </w:t>
      </w:r>
      <w:proofErr w:type="spellStart"/>
      <w:r w:rsidR="00783C0A" w:rsidRPr="00783C0A">
        <w:rPr>
          <w:b/>
          <w:w w:val="90"/>
          <w:sz w:val="19"/>
          <w:lang w:val="cs-CZ"/>
        </w:rPr>
        <w:t>Biwuntha</w:t>
      </w:r>
      <w:proofErr w:type="spellEnd"/>
      <w:r w:rsidR="00783C0A" w:rsidRPr="00783C0A">
        <w:rPr>
          <w:b/>
          <w:w w:val="90"/>
          <w:sz w:val="19"/>
          <w:lang w:val="cs-CZ"/>
        </w:rPr>
        <w:t xml:space="preserve">, známý také jako </w:t>
      </w:r>
      <w:proofErr w:type="spellStart"/>
      <w:r w:rsidR="00783C0A" w:rsidRPr="00783C0A">
        <w:rPr>
          <w:b/>
          <w:w w:val="90"/>
          <w:sz w:val="19"/>
          <w:lang w:val="cs-CZ"/>
        </w:rPr>
        <w:t>Myawaddy</w:t>
      </w:r>
      <w:proofErr w:type="spellEnd"/>
      <w:r w:rsidR="00783C0A" w:rsidRPr="00783C0A">
        <w:rPr>
          <w:b/>
          <w:w w:val="90"/>
          <w:sz w:val="19"/>
          <w:lang w:val="cs-CZ"/>
        </w:rPr>
        <w:t xml:space="preserve"> </w:t>
      </w:r>
      <w:proofErr w:type="spellStart"/>
      <w:r w:rsidR="00783C0A" w:rsidRPr="00783C0A">
        <w:rPr>
          <w:b/>
          <w:w w:val="90"/>
          <w:sz w:val="19"/>
          <w:lang w:val="cs-CZ"/>
        </w:rPr>
        <w:t>Mingyi</w:t>
      </w:r>
      <w:proofErr w:type="spellEnd"/>
      <w:r w:rsidR="00783C0A" w:rsidRPr="00783C0A">
        <w:rPr>
          <w:b/>
          <w:w w:val="90"/>
          <w:sz w:val="19"/>
          <w:lang w:val="cs-CZ"/>
        </w:rPr>
        <w:t xml:space="preserve"> </w:t>
      </w:r>
      <w:proofErr w:type="spellStart"/>
      <w:r w:rsidR="00783C0A" w:rsidRPr="00783C0A">
        <w:rPr>
          <w:b/>
          <w:w w:val="90"/>
          <w:sz w:val="19"/>
          <w:lang w:val="cs-CZ"/>
        </w:rPr>
        <w:t>Sayadaw</w:t>
      </w:r>
      <w:proofErr w:type="spellEnd"/>
      <w:r w:rsidR="00783C0A" w:rsidRPr="00783C0A">
        <w:rPr>
          <w:b/>
          <w:w w:val="90"/>
          <w:sz w:val="19"/>
          <w:lang w:val="cs-CZ"/>
        </w:rPr>
        <w:t xml:space="preserve">, buddhistický mnich žijící v </w:t>
      </w:r>
      <w:proofErr w:type="spellStart"/>
      <w:r w:rsidR="00783C0A" w:rsidRPr="00783C0A">
        <w:rPr>
          <w:b/>
          <w:w w:val="90"/>
          <w:sz w:val="19"/>
          <w:lang w:val="cs-CZ"/>
        </w:rPr>
        <w:t>Mandalay</w:t>
      </w:r>
      <w:proofErr w:type="spellEnd"/>
      <w:r w:rsidR="00783C0A" w:rsidRPr="00783C0A">
        <w:rPr>
          <w:b/>
          <w:w w:val="90"/>
          <w:sz w:val="19"/>
          <w:lang w:val="cs-CZ"/>
        </w:rPr>
        <w:t xml:space="preserve"> ve středním Myanmaru, čelí obvinění za trestný čin pomluvy poté, co si vojenský úředník stěžoval na rozhovor v médiích, ve kterém onen mnich kritizoval armádu a obvinil vyššího činitele z darování velké sumy peněz jedné náboženské nacionalistické skupině. V současné době je volný na základě kauce.</w:t>
      </w:r>
    </w:p>
    <w:p w14:paraId="2BB3AD75" w14:textId="77777777" w:rsidR="00D40802" w:rsidRPr="00254D48" w:rsidRDefault="00D40802">
      <w:pPr>
        <w:pStyle w:val="Zkladntext"/>
        <w:spacing w:before="3"/>
        <w:rPr>
          <w:b/>
          <w:sz w:val="22"/>
          <w:lang w:val="cs-CZ"/>
        </w:rPr>
      </w:pPr>
    </w:p>
    <w:p w14:paraId="27123114" w14:textId="4ECC11C4" w:rsidR="00D40802" w:rsidRPr="00254D48" w:rsidRDefault="00F93559">
      <w:pPr>
        <w:spacing w:line="252" w:lineRule="auto"/>
        <w:ind w:left="2271" w:right="1300"/>
        <w:rPr>
          <w:rFonts w:ascii="Verdana" w:hAnsi="Verdana"/>
          <w:b/>
          <w:i/>
          <w:sz w:val="30"/>
          <w:lang w:val="cs-CZ"/>
        </w:rPr>
      </w:pPr>
      <w:r w:rsidRPr="00254D48">
        <w:rPr>
          <w:noProof/>
          <w:lang w:val="cs-CZ" w:eastAsia="cs-CZ" w:bidi="ar-SA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E73DADF" wp14:editId="0DA05729">
                <wp:simplePos x="0" y="0"/>
                <wp:positionH relativeFrom="page">
                  <wp:posOffset>1189990</wp:posOffset>
                </wp:positionH>
                <wp:positionV relativeFrom="paragraph">
                  <wp:posOffset>1717040</wp:posOffset>
                </wp:positionV>
                <wp:extent cx="0" cy="0"/>
                <wp:effectExtent l="0" t="0" r="0" b="0"/>
                <wp:wrapNone/>
                <wp:docPr id="58" name="Line 1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762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C7428CB" id="Line 110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93.7pt,135.2pt" to="93.7pt,13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" strokeweight="6pt">
                <w10:wrap anchorx="page"/>
              </v:line>
            </w:pict>
          </mc:Fallback>
        </mc:AlternateContent>
      </w:r>
      <w:r w:rsidR="00B37EF7" w:rsidRPr="00254D48">
        <w:rPr>
          <w:noProof/>
          <w:lang w:val="cs-CZ" w:eastAsia="cs-CZ" w:bidi="ar-SA"/>
        </w:rPr>
        <w:drawing>
          <wp:anchor distT="0" distB="0" distL="0" distR="0" simplePos="0" relativeHeight="251651072" behindDoc="1" locked="0" layoutInCell="1" allowOverlap="1" wp14:anchorId="5B3C7192" wp14:editId="38DDD84A">
            <wp:simplePos x="0" y="0"/>
            <wp:positionH relativeFrom="page">
              <wp:posOffset>4776533</wp:posOffset>
            </wp:positionH>
            <wp:positionV relativeFrom="paragraph">
              <wp:posOffset>1102938</wp:posOffset>
            </wp:positionV>
            <wp:extent cx="2421229" cy="3968750"/>
            <wp:effectExtent l="0" t="0" r="0" b="0"/>
            <wp:wrapNone/>
            <wp:docPr id="17" name="image2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21.png"/>
                    <pic:cNvPicPr/>
                  </pic:nvPicPr>
                  <pic:blipFill>
                    <a:blip r:embed="rId4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21229" cy="39687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5" w:name="_Hlk40339939"/>
      <w:r w:rsidR="00B37EF7" w:rsidRPr="00254D48">
        <w:rPr>
          <w:rFonts w:ascii="Verdana" w:hAnsi="Verdana"/>
          <w:b/>
          <w:i/>
          <w:w w:val="65"/>
          <w:sz w:val="30"/>
          <w:lang w:val="cs-CZ"/>
        </w:rPr>
        <w:t>“</w:t>
      </w:r>
      <w:r w:rsidR="00783C0A" w:rsidRPr="00783C0A">
        <w:rPr>
          <w:lang w:val="cs-CZ"/>
        </w:rPr>
        <w:t xml:space="preserve"> </w:t>
      </w:r>
      <w:r w:rsidR="00783C0A" w:rsidRPr="00783C0A">
        <w:rPr>
          <w:rFonts w:ascii="Verdana" w:hAnsi="Verdana"/>
          <w:b/>
          <w:i/>
          <w:w w:val="65"/>
          <w:sz w:val="30"/>
          <w:lang w:val="cs-CZ"/>
        </w:rPr>
        <w:t>Náboženští představitelé mají mravní závazek říkat pravdu a mluvit otevřeně proti křivdám ... Omezováním svobody projevu, umlčováním těch, kteří se odváží promlouvat a kritizovat, vláda a ostatní v mocenských a vlivných pozicích mohou dělat zlé věci bez následků.”</w:t>
      </w:r>
      <w:bookmarkEnd w:id="15"/>
    </w:p>
    <w:p w14:paraId="7FF1A25B" w14:textId="1A9024C5" w:rsidR="00D40802" w:rsidRPr="00254D48" w:rsidRDefault="00A60A67">
      <w:pPr>
        <w:spacing w:before="140" w:line="235" w:lineRule="auto"/>
        <w:ind w:left="2271" w:right="3316"/>
        <w:rPr>
          <w:rFonts w:ascii="Century Gothic" w:hAnsi="Century Gothic"/>
          <w:i/>
          <w:lang w:val="cs-CZ"/>
        </w:rPr>
      </w:pPr>
      <w:bookmarkStart w:id="16" w:name="_Hlk40339952"/>
      <w:r w:rsidRPr="00254D48">
        <w:rPr>
          <w:rFonts w:ascii="Century Gothic" w:hAnsi="Century Gothic"/>
          <w:i/>
          <w:w w:val="70"/>
          <w:lang w:val="cs-CZ"/>
        </w:rPr>
        <w:t xml:space="preserve">Opat </w:t>
      </w:r>
      <w:r w:rsidR="00B37EF7" w:rsidRPr="00254D48">
        <w:rPr>
          <w:rFonts w:ascii="Century Gothic" w:hAnsi="Century Gothic"/>
          <w:i/>
          <w:w w:val="70"/>
          <w:lang w:val="cs-CZ"/>
        </w:rPr>
        <w:t xml:space="preserve">U </w:t>
      </w:r>
      <w:proofErr w:type="spellStart"/>
      <w:r w:rsidR="00B37EF7" w:rsidRPr="00254D48">
        <w:rPr>
          <w:rFonts w:ascii="Century Gothic" w:hAnsi="Century Gothic"/>
          <w:i/>
          <w:w w:val="70"/>
          <w:lang w:val="cs-CZ"/>
        </w:rPr>
        <w:t>Arriyawuntha</w:t>
      </w:r>
      <w:proofErr w:type="spellEnd"/>
      <w:r w:rsidR="00B37EF7" w:rsidRPr="00254D48">
        <w:rPr>
          <w:rFonts w:ascii="Century Gothic" w:hAnsi="Century Gothic"/>
          <w:i/>
          <w:w w:val="70"/>
          <w:lang w:val="cs-CZ"/>
        </w:rPr>
        <w:t xml:space="preserve"> </w:t>
      </w:r>
      <w:proofErr w:type="spellStart"/>
      <w:r w:rsidR="00B37EF7" w:rsidRPr="00254D48">
        <w:rPr>
          <w:rFonts w:ascii="Century Gothic" w:hAnsi="Century Gothic"/>
          <w:i/>
          <w:w w:val="70"/>
          <w:lang w:val="cs-CZ"/>
        </w:rPr>
        <w:t>Biwuntha</w:t>
      </w:r>
      <w:proofErr w:type="spellEnd"/>
      <w:r w:rsidR="00B37EF7" w:rsidRPr="00254D48">
        <w:rPr>
          <w:rFonts w:ascii="Century Gothic" w:hAnsi="Century Gothic"/>
          <w:i/>
          <w:w w:val="70"/>
          <w:lang w:val="cs-CZ"/>
        </w:rPr>
        <w:t xml:space="preserve">, </w:t>
      </w:r>
      <w:r w:rsidRPr="00254D48">
        <w:rPr>
          <w:rFonts w:ascii="Century Gothic" w:hAnsi="Century Gothic"/>
          <w:i/>
          <w:w w:val="70"/>
          <w:lang w:val="cs-CZ"/>
        </w:rPr>
        <w:t xml:space="preserve">známý také jako </w:t>
      </w:r>
      <w:proofErr w:type="spellStart"/>
      <w:r w:rsidR="00B37EF7" w:rsidRPr="00254D48">
        <w:rPr>
          <w:rFonts w:ascii="Century Gothic" w:hAnsi="Century Gothic"/>
          <w:i/>
          <w:w w:val="70"/>
          <w:lang w:val="cs-CZ"/>
        </w:rPr>
        <w:t>Myawaddy</w:t>
      </w:r>
      <w:proofErr w:type="spellEnd"/>
      <w:r w:rsidR="00B37EF7" w:rsidRPr="00254D48">
        <w:rPr>
          <w:rFonts w:ascii="Century Gothic" w:hAnsi="Century Gothic"/>
          <w:i/>
          <w:w w:val="70"/>
          <w:lang w:val="cs-CZ"/>
        </w:rPr>
        <w:t xml:space="preserve"> </w:t>
      </w:r>
      <w:proofErr w:type="spellStart"/>
      <w:r w:rsidR="00B37EF7" w:rsidRPr="00254D48">
        <w:rPr>
          <w:rFonts w:ascii="Century Gothic" w:hAnsi="Century Gothic"/>
          <w:i/>
          <w:w w:val="70"/>
          <w:lang w:val="cs-CZ"/>
        </w:rPr>
        <w:t>Mingyi</w:t>
      </w:r>
      <w:proofErr w:type="spellEnd"/>
      <w:r w:rsidR="00B37EF7" w:rsidRPr="00254D48">
        <w:rPr>
          <w:rFonts w:ascii="Century Gothic" w:hAnsi="Century Gothic"/>
          <w:i/>
          <w:w w:val="70"/>
          <w:lang w:val="cs-CZ"/>
        </w:rPr>
        <w:t xml:space="preserve"> </w:t>
      </w:r>
      <w:proofErr w:type="spellStart"/>
      <w:r w:rsidR="00B37EF7" w:rsidRPr="00254D48">
        <w:rPr>
          <w:rFonts w:ascii="Century Gothic" w:hAnsi="Century Gothic"/>
          <w:i/>
          <w:w w:val="70"/>
          <w:lang w:val="cs-CZ"/>
        </w:rPr>
        <w:t>Sayadaw</w:t>
      </w:r>
      <w:proofErr w:type="spellEnd"/>
      <w:r w:rsidR="00B37EF7" w:rsidRPr="00254D48">
        <w:rPr>
          <w:rFonts w:ascii="Century Gothic" w:hAnsi="Century Gothic"/>
          <w:i/>
          <w:w w:val="70"/>
          <w:lang w:val="cs-CZ"/>
        </w:rPr>
        <w:t xml:space="preserve"> </w:t>
      </w:r>
      <w:r w:rsidRPr="00254D48">
        <w:rPr>
          <w:rFonts w:ascii="Century Gothic" w:hAnsi="Century Gothic"/>
          <w:i/>
          <w:w w:val="80"/>
          <w:lang w:val="cs-CZ"/>
        </w:rPr>
        <w:t xml:space="preserve">v rozhovoru s </w:t>
      </w:r>
      <w:proofErr w:type="spellStart"/>
      <w:r w:rsidR="00B37EF7" w:rsidRPr="00254D48">
        <w:rPr>
          <w:rFonts w:ascii="Century Gothic" w:hAnsi="Century Gothic"/>
          <w:i/>
          <w:w w:val="80"/>
          <w:lang w:val="cs-CZ"/>
        </w:rPr>
        <w:t>Amnesty</w:t>
      </w:r>
      <w:proofErr w:type="spellEnd"/>
      <w:r w:rsidR="00B37EF7" w:rsidRPr="00254D48">
        <w:rPr>
          <w:rFonts w:ascii="Century Gothic" w:hAnsi="Century Gothic"/>
          <w:i/>
          <w:w w:val="80"/>
          <w:lang w:val="cs-CZ"/>
        </w:rPr>
        <w:t xml:space="preserve"> International </w:t>
      </w:r>
      <w:r w:rsidRPr="00254D48">
        <w:rPr>
          <w:rFonts w:ascii="Century Gothic" w:hAnsi="Century Gothic"/>
          <w:i/>
          <w:w w:val="80"/>
          <w:lang w:val="cs-CZ"/>
        </w:rPr>
        <w:t xml:space="preserve">v prosinci </w:t>
      </w:r>
      <w:r w:rsidR="00B37EF7" w:rsidRPr="00254D48">
        <w:rPr>
          <w:rFonts w:ascii="Century Gothic" w:hAnsi="Century Gothic"/>
          <w:i/>
          <w:w w:val="80"/>
          <w:lang w:val="cs-CZ"/>
        </w:rPr>
        <w:t>2019.</w:t>
      </w:r>
    </w:p>
    <w:bookmarkEnd w:id="16"/>
    <w:p w14:paraId="73EE71F2" w14:textId="77777777" w:rsidR="00D40802" w:rsidRPr="00254D48" w:rsidRDefault="00D40802">
      <w:pPr>
        <w:pStyle w:val="Zkladntext"/>
        <w:rPr>
          <w:rFonts w:ascii="Century Gothic"/>
          <w:i/>
          <w:sz w:val="26"/>
          <w:lang w:val="cs-CZ"/>
        </w:rPr>
      </w:pPr>
    </w:p>
    <w:p w14:paraId="1D96388B" w14:textId="77777777" w:rsidR="00D40802" w:rsidRPr="00254D48" w:rsidRDefault="00D40802">
      <w:pPr>
        <w:pStyle w:val="Zkladntext"/>
        <w:spacing w:before="12"/>
        <w:rPr>
          <w:rFonts w:ascii="Century Gothic"/>
          <w:i/>
          <w:sz w:val="22"/>
          <w:lang w:val="cs-CZ"/>
        </w:rPr>
      </w:pPr>
    </w:p>
    <w:p w14:paraId="12742FF9" w14:textId="725446E9" w:rsidR="00EC6A7E" w:rsidRPr="00254D48" w:rsidRDefault="00B420CF" w:rsidP="00054C56">
      <w:pPr>
        <w:pStyle w:val="Zkladntext"/>
        <w:ind w:left="1814" w:right="3310"/>
        <w:rPr>
          <w:lang w:val="cs-CZ"/>
        </w:rPr>
      </w:pPr>
      <w:bookmarkStart w:id="17" w:name="_Hlk40339967"/>
      <w:r w:rsidRPr="00B420CF">
        <w:rPr>
          <w:lang w:val="cs-CZ"/>
        </w:rPr>
        <w:t xml:space="preserve">Dne 20. července 2019 </w:t>
      </w:r>
      <w:proofErr w:type="spellStart"/>
      <w:r w:rsidRPr="00B420CF">
        <w:rPr>
          <w:lang w:val="cs-CZ"/>
        </w:rPr>
        <w:t>Khit</w:t>
      </w:r>
      <w:proofErr w:type="spellEnd"/>
      <w:r w:rsidRPr="00B420CF">
        <w:rPr>
          <w:lang w:val="cs-CZ"/>
        </w:rPr>
        <w:t xml:space="preserve"> </w:t>
      </w:r>
      <w:proofErr w:type="spellStart"/>
      <w:r w:rsidRPr="00B420CF">
        <w:rPr>
          <w:lang w:val="cs-CZ"/>
        </w:rPr>
        <w:t>Thit</w:t>
      </w:r>
      <w:proofErr w:type="spellEnd"/>
      <w:r w:rsidRPr="00B420CF">
        <w:rPr>
          <w:lang w:val="cs-CZ"/>
        </w:rPr>
        <w:t xml:space="preserve"> Media, zpravodajský kanál v Myanmaru, zveřejnil rozhovor s opatem </w:t>
      </w:r>
      <w:r w:rsidRPr="00B420CF">
        <w:rPr>
          <w:b/>
          <w:lang w:val="cs-CZ"/>
        </w:rPr>
        <w:t xml:space="preserve">U </w:t>
      </w:r>
      <w:proofErr w:type="spellStart"/>
      <w:r w:rsidRPr="00B420CF">
        <w:rPr>
          <w:b/>
          <w:lang w:val="cs-CZ"/>
        </w:rPr>
        <w:t>Arriyawuntha</w:t>
      </w:r>
      <w:proofErr w:type="spellEnd"/>
      <w:r w:rsidRPr="00B420CF">
        <w:rPr>
          <w:b/>
          <w:lang w:val="cs-CZ"/>
        </w:rPr>
        <w:t xml:space="preserve"> </w:t>
      </w:r>
      <w:proofErr w:type="spellStart"/>
      <w:r w:rsidRPr="00B420CF">
        <w:rPr>
          <w:b/>
          <w:lang w:val="cs-CZ"/>
        </w:rPr>
        <w:t>Biwuntha</w:t>
      </w:r>
      <w:proofErr w:type="spellEnd"/>
      <w:r w:rsidRPr="00B420CF">
        <w:rPr>
          <w:lang w:val="cs-CZ"/>
        </w:rPr>
        <w:t xml:space="preserve"> (m), který je v Myanmaru známý jako </w:t>
      </w:r>
      <w:proofErr w:type="spellStart"/>
      <w:r w:rsidRPr="00B420CF">
        <w:rPr>
          <w:lang w:val="cs-CZ"/>
        </w:rPr>
        <w:t>Myawaddy</w:t>
      </w:r>
      <w:proofErr w:type="spellEnd"/>
      <w:r w:rsidRPr="00B420CF">
        <w:rPr>
          <w:lang w:val="cs-CZ"/>
        </w:rPr>
        <w:t xml:space="preserve"> </w:t>
      </w:r>
      <w:proofErr w:type="spellStart"/>
      <w:r w:rsidRPr="00B420CF">
        <w:rPr>
          <w:lang w:val="cs-CZ"/>
        </w:rPr>
        <w:t>Mingyi</w:t>
      </w:r>
      <w:proofErr w:type="spellEnd"/>
      <w:r w:rsidRPr="00B420CF">
        <w:rPr>
          <w:lang w:val="cs-CZ"/>
        </w:rPr>
        <w:t xml:space="preserve"> </w:t>
      </w:r>
      <w:proofErr w:type="spellStart"/>
      <w:r w:rsidRPr="00B420CF">
        <w:rPr>
          <w:lang w:val="cs-CZ"/>
        </w:rPr>
        <w:t>Sayadaw</w:t>
      </w:r>
      <w:proofErr w:type="spellEnd"/>
      <w:r w:rsidRPr="00B420CF">
        <w:rPr>
          <w:lang w:val="cs-CZ"/>
        </w:rPr>
        <w:t xml:space="preserve">. V tomto rozhovoru opat kritizoval vyššího armádního činitele za darování 30 milionů </w:t>
      </w:r>
      <w:proofErr w:type="spellStart"/>
      <w:r w:rsidRPr="00B420CF">
        <w:rPr>
          <w:lang w:val="cs-CZ"/>
        </w:rPr>
        <w:t>kyatů</w:t>
      </w:r>
      <w:proofErr w:type="spellEnd"/>
      <w:r w:rsidRPr="00B420CF">
        <w:rPr>
          <w:lang w:val="cs-CZ"/>
        </w:rPr>
        <w:t xml:space="preserve"> (přibližně US$ 21,000) nadaci Buddha </w:t>
      </w:r>
      <w:proofErr w:type="spellStart"/>
      <w:r w:rsidRPr="00B420CF">
        <w:rPr>
          <w:lang w:val="cs-CZ"/>
        </w:rPr>
        <w:t>Dhamma</w:t>
      </w:r>
      <w:proofErr w:type="spellEnd"/>
      <w:r w:rsidRPr="00B420CF">
        <w:rPr>
          <w:lang w:val="cs-CZ"/>
        </w:rPr>
        <w:t xml:space="preserve"> </w:t>
      </w:r>
      <w:proofErr w:type="spellStart"/>
      <w:r w:rsidRPr="00B420CF">
        <w:rPr>
          <w:lang w:val="cs-CZ"/>
        </w:rPr>
        <w:t>Prahita</w:t>
      </w:r>
      <w:proofErr w:type="spellEnd"/>
      <w:r w:rsidRPr="00B420CF">
        <w:rPr>
          <w:lang w:val="cs-CZ"/>
        </w:rPr>
        <w:t xml:space="preserve">, nekompromisní náboženské nacionalistické organizaci v Myanmaru, která předtím fungovala pod názvem </w:t>
      </w:r>
      <w:proofErr w:type="spellStart"/>
      <w:r w:rsidRPr="00B420CF">
        <w:rPr>
          <w:lang w:val="cs-CZ"/>
        </w:rPr>
        <w:t>Ma</w:t>
      </w:r>
      <w:proofErr w:type="spellEnd"/>
      <w:r w:rsidRPr="00B420CF">
        <w:rPr>
          <w:lang w:val="cs-CZ"/>
        </w:rPr>
        <w:t xml:space="preserve"> Ba </w:t>
      </w:r>
      <w:proofErr w:type="spellStart"/>
      <w:r w:rsidRPr="00B420CF">
        <w:rPr>
          <w:lang w:val="cs-CZ"/>
        </w:rPr>
        <w:t>Tha</w:t>
      </w:r>
      <w:proofErr w:type="spellEnd"/>
      <w:r w:rsidRPr="00B420CF">
        <w:rPr>
          <w:lang w:val="cs-CZ"/>
        </w:rPr>
        <w:t xml:space="preserve"> (Sdružení na ochranu rasy a náboženství). </w:t>
      </w:r>
      <w:proofErr w:type="spellStart"/>
      <w:r w:rsidRPr="00B420CF">
        <w:rPr>
          <w:lang w:val="cs-CZ"/>
        </w:rPr>
        <w:t>Myawaddy</w:t>
      </w:r>
      <w:proofErr w:type="spellEnd"/>
      <w:r w:rsidRPr="00B420CF">
        <w:rPr>
          <w:lang w:val="cs-CZ"/>
        </w:rPr>
        <w:t xml:space="preserve"> </w:t>
      </w:r>
      <w:proofErr w:type="spellStart"/>
      <w:r w:rsidRPr="00B420CF">
        <w:rPr>
          <w:lang w:val="cs-CZ"/>
        </w:rPr>
        <w:t>Mingyi</w:t>
      </w:r>
      <w:proofErr w:type="spellEnd"/>
      <w:r w:rsidRPr="00B420CF">
        <w:rPr>
          <w:lang w:val="cs-CZ"/>
        </w:rPr>
        <w:t xml:space="preserve"> </w:t>
      </w:r>
      <w:proofErr w:type="spellStart"/>
      <w:r w:rsidRPr="00B420CF">
        <w:rPr>
          <w:lang w:val="cs-CZ"/>
        </w:rPr>
        <w:t>Sayadaw</w:t>
      </w:r>
      <w:proofErr w:type="spellEnd"/>
      <w:r w:rsidRPr="00B420CF">
        <w:rPr>
          <w:lang w:val="cs-CZ"/>
        </w:rPr>
        <w:t xml:space="preserve"> obvinil vládu z repres</w:t>
      </w:r>
      <w:r w:rsidR="00FF4BF2">
        <w:rPr>
          <w:lang w:val="cs-CZ"/>
        </w:rPr>
        <w:t>í</w:t>
      </w:r>
      <w:r w:rsidRPr="00B420CF">
        <w:rPr>
          <w:lang w:val="cs-CZ"/>
        </w:rPr>
        <w:t xml:space="preserve"> a poukazoval na ně jako na "zloděje" a "bandity".</w:t>
      </w:r>
    </w:p>
    <w:p w14:paraId="1E760D0E" w14:textId="31DFA136" w:rsidR="00BF34D6" w:rsidRPr="00254D48" w:rsidRDefault="00BF34D6" w:rsidP="00054C56">
      <w:pPr>
        <w:pStyle w:val="Zkladntext"/>
        <w:ind w:left="1814" w:right="3310"/>
        <w:rPr>
          <w:lang w:val="cs-CZ"/>
        </w:rPr>
      </w:pPr>
    </w:p>
    <w:p w14:paraId="6B386743" w14:textId="49E31FED" w:rsidR="00BF34D6" w:rsidRPr="00254D48" w:rsidRDefault="0034491E" w:rsidP="00054C56">
      <w:pPr>
        <w:pStyle w:val="Zkladntext"/>
        <w:ind w:left="1814" w:right="3310"/>
        <w:rPr>
          <w:lang w:val="cs-CZ"/>
        </w:rPr>
      </w:pPr>
      <w:r w:rsidRPr="0034491E">
        <w:rPr>
          <w:lang w:val="cs-CZ"/>
        </w:rPr>
        <w:t xml:space="preserve">Dne 3. září 2019,  </w:t>
      </w:r>
      <w:proofErr w:type="spellStart"/>
      <w:r w:rsidRPr="0034491E">
        <w:rPr>
          <w:lang w:val="cs-CZ"/>
        </w:rPr>
        <w:t>Lt</w:t>
      </w:r>
      <w:proofErr w:type="spellEnd"/>
      <w:r w:rsidRPr="0034491E">
        <w:rPr>
          <w:lang w:val="cs-CZ"/>
        </w:rPr>
        <w:t xml:space="preserve">. </w:t>
      </w:r>
      <w:proofErr w:type="spellStart"/>
      <w:r w:rsidRPr="0034491E">
        <w:rPr>
          <w:lang w:val="cs-CZ"/>
        </w:rPr>
        <w:t>Col</w:t>
      </w:r>
      <w:proofErr w:type="spellEnd"/>
      <w:r w:rsidRPr="0034491E">
        <w:rPr>
          <w:lang w:val="cs-CZ"/>
        </w:rPr>
        <w:t xml:space="preserve"> </w:t>
      </w:r>
      <w:proofErr w:type="spellStart"/>
      <w:r w:rsidRPr="0034491E">
        <w:rPr>
          <w:lang w:val="cs-CZ"/>
        </w:rPr>
        <w:t>Thawda</w:t>
      </w:r>
      <w:proofErr w:type="spellEnd"/>
      <w:r w:rsidRPr="0034491E">
        <w:rPr>
          <w:lang w:val="cs-CZ"/>
        </w:rPr>
        <w:t xml:space="preserve"> </w:t>
      </w:r>
      <w:proofErr w:type="spellStart"/>
      <w:r w:rsidRPr="0034491E">
        <w:rPr>
          <w:lang w:val="cs-CZ"/>
        </w:rPr>
        <w:t>Htway</w:t>
      </w:r>
      <w:proofErr w:type="spellEnd"/>
      <w:r w:rsidRPr="0034491E">
        <w:rPr>
          <w:lang w:val="cs-CZ"/>
        </w:rPr>
        <w:t xml:space="preserve"> z vojenského centrálního velitelství v regionu </w:t>
      </w:r>
      <w:proofErr w:type="spellStart"/>
      <w:r w:rsidRPr="0034491E">
        <w:rPr>
          <w:lang w:val="cs-CZ"/>
        </w:rPr>
        <w:t>Mandalay</w:t>
      </w:r>
      <w:proofErr w:type="spellEnd"/>
      <w:r w:rsidRPr="0034491E">
        <w:rPr>
          <w:lang w:val="cs-CZ"/>
        </w:rPr>
        <w:t xml:space="preserve">, u  </w:t>
      </w:r>
      <w:proofErr w:type="spellStart"/>
      <w:r w:rsidRPr="0034491E">
        <w:rPr>
          <w:lang w:val="cs-CZ"/>
        </w:rPr>
        <w:t>Pyigyitagon</w:t>
      </w:r>
      <w:proofErr w:type="spellEnd"/>
      <w:r w:rsidRPr="0034491E">
        <w:rPr>
          <w:lang w:val="cs-CZ"/>
        </w:rPr>
        <w:t xml:space="preserve"> </w:t>
      </w:r>
      <w:proofErr w:type="spellStart"/>
      <w:r w:rsidRPr="0034491E">
        <w:rPr>
          <w:lang w:val="cs-CZ"/>
        </w:rPr>
        <w:t>Township</w:t>
      </w:r>
      <w:proofErr w:type="spellEnd"/>
      <w:r w:rsidRPr="0034491E">
        <w:rPr>
          <w:lang w:val="cs-CZ"/>
        </w:rPr>
        <w:t xml:space="preserve"> soudu, v </w:t>
      </w:r>
      <w:proofErr w:type="spellStart"/>
      <w:r w:rsidRPr="0034491E">
        <w:rPr>
          <w:lang w:val="cs-CZ"/>
        </w:rPr>
        <w:t>Mandalay</w:t>
      </w:r>
      <w:proofErr w:type="spellEnd"/>
      <w:r w:rsidRPr="0034491E">
        <w:rPr>
          <w:lang w:val="cs-CZ"/>
        </w:rPr>
        <w:t xml:space="preserve">, podal stížnost obviňující  </w:t>
      </w:r>
      <w:proofErr w:type="spellStart"/>
      <w:r w:rsidRPr="0034491E">
        <w:rPr>
          <w:lang w:val="cs-CZ"/>
        </w:rPr>
        <w:t>Myawaddy</w:t>
      </w:r>
      <w:proofErr w:type="spellEnd"/>
      <w:r w:rsidRPr="0034491E">
        <w:rPr>
          <w:lang w:val="cs-CZ"/>
        </w:rPr>
        <w:t xml:space="preserve"> </w:t>
      </w:r>
      <w:proofErr w:type="spellStart"/>
      <w:r w:rsidRPr="0034491E">
        <w:rPr>
          <w:lang w:val="cs-CZ"/>
        </w:rPr>
        <w:t>Mingyi</w:t>
      </w:r>
      <w:proofErr w:type="spellEnd"/>
      <w:r w:rsidRPr="0034491E">
        <w:rPr>
          <w:lang w:val="cs-CZ"/>
        </w:rPr>
        <w:t xml:space="preserve"> </w:t>
      </w:r>
      <w:proofErr w:type="spellStart"/>
      <w:r w:rsidRPr="0034491E">
        <w:rPr>
          <w:lang w:val="cs-CZ"/>
        </w:rPr>
        <w:t>Sayadawa</w:t>
      </w:r>
      <w:proofErr w:type="spellEnd"/>
      <w:r w:rsidRPr="0034491E">
        <w:rPr>
          <w:lang w:val="cs-CZ"/>
        </w:rPr>
        <w:t xml:space="preserve"> z „trestné pomluvy“ a „podněcování“ podle § 500 a § 505 (a) trestního zákoníku. Soud akceptoval obvinění podle § 500 a stanovil první stání na 7. listopad 2019, při kterém byla </w:t>
      </w:r>
      <w:proofErr w:type="spellStart"/>
      <w:r w:rsidRPr="0034491E">
        <w:rPr>
          <w:lang w:val="cs-CZ"/>
        </w:rPr>
        <w:t>Myawaddymu</w:t>
      </w:r>
      <w:proofErr w:type="spellEnd"/>
      <w:r w:rsidRPr="0034491E">
        <w:rPr>
          <w:lang w:val="cs-CZ"/>
        </w:rPr>
        <w:t xml:space="preserve"> </w:t>
      </w:r>
      <w:proofErr w:type="spellStart"/>
      <w:r w:rsidRPr="0034491E">
        <w:rPr>
          <w:lang w:val="cs-CZ"/>
        </w:rPr>
        <w:t>Mingyi</w:t>
      </w:r>
      <w:proofErr w:type="spellEnd"/>
      <w:r w:rsidRPr="0034491E">
        <w:rPr>
          <w:lang w:val="cs-CZ"/>
        </w:rPr>
        <w:t xml:space="preserve"> </w:t>
      </w:r>
      <w:proofErr w:type="spellStart"/>
      <w:r w:rsidRPr="0034491E">
        <w:rPr>
          <w:lang w:val="cs-CZ"/>
        </w:rPr>
        <w:t>Sayadawovi</w:t>
      </w:r>
      <w:proofErr w:type="spellEnd"/>
      <w:r w:rsidRPr="0034491E">
        <w:rPr>
          <w:lang w:val="cs-CZ"/>
        </w:rPr>
        <w:t xml:space="preserve"> povolena kauce po zaplacení 10 milionů </w:t>
      </w:r>
      <w:proofErr w:type="spellStart"/>
      <w:r w:rsidRPr="0034491E">
        <w:rPr>
          <w:lang w:val="cs-CZ"/>
        </w:rPr>
        <w:t>kyatů</w:t>
      </w:r>
      <w:proofErr w:type="spellEnd"/>
      <w:r w:rsidRPr="0034491E">
        <w:rPr>
          <w:lang w:val="cs-CZ"/>
        </w:rPr>
        <w:t xml:space="preserve"> (US$ 7,000). Jeho soudní proces stále trvá.</w:t>
      </w:r>
    </w:p>
    <w:p w14:paraId="41E87A4F" w14:textId="0EA8EDC9" w:rsidR="005874CD" w:rsidRPr="00254D48" w:rsidRDefault="005874CD" w:rsidP="00054C56">
      <w:pPr>
        <w:pStyle w:val="Zkladntext"/>
        <w:ind w:left="1814" w:right="3310"/>
        <w:rPr>
          <w:lang w:val="cs-CZ"/>
        </w:rPr>
      </w:pPr>
    </w:p>
    <w:p w14:paraId="01B6FDA2" w14:textId="1D12CDAC" w:rsidR="005874CD" w:rsidRPr="00254D48" w:rsidRDefault="00E346C4" w:rsidP="00054C56">
      <w:pPr>
        <w:pStyle w:val="Zkladntext"/>
        <w:ind w:left="1814" w:right="3310"/>
        <w:rPr>
          <w:lang w:val="cs-CZ"/>
        </w:rPr>
      </w:pPr>
      <w:proofErr w:type="spellStart"/>
      <w:r w:rsidRPr="00254D48">
        <w:rPr>
          <w:lang w:val="cs-CZ"/>
        </w:rPr>
        <w:t>Myawaddy</w:t>
      </w:r>
      <w:proofErr w:type="spellEnd"/>
      <w:r w:rsidRPr="00254D48">
        <w:rPr>
          <w:lang w:val="cs-CZ"/>
        </w:rPr>
        <w:t xml:space="preserve"> </w:t>
      </w:r>
      <w:proofErr w:type="spellStart"/>
      <w:r w:rsidRPr="00254D48">
        <w:rPr>
          <w:lang w:val="cs-CZ"/>
        </w:rPr>
        <w:t>Mingyi</w:t>
      </w:r>
      <w:proofErr w:type="spellEnd"/>
      <w:r w:rsidRPr="00254D48">
        <w:rPr>
          <w:lang w:val="cs-CZ"/>
        </w:rPr>
        <w:t xml:space="preserve"> </w:t>
      </w:r>
      <w:proofErr w:type="spellStart"/>
      <w:r w:rsidRPr="00254D48">
        <w:rPr>
          <w:lang w:val="cs-CZ"/>
        </w:rPr>
        <w:t>Sayadaw</w:t>
      </w:r>
      <w:proofErr w:type="spellEnd"/>
      <w:r w:rsidRPr="00254D48">
        <w:rPr>
          <w:lang w:val="cs-CZ"/>
        </w:rPr>
        <w:t xml:space="preserve"> dříve kritizoval armádu a </w:t>
      </w:r>
      <w:r w:rsidR="007B0943">
        <w:rPr>
          <w:lang w:val="cs-CZ"/>
        </w:rPr>
        <w:t xml:space="preserve">nekompromisní </w:t>
      </w:r>
      <w:r w:rsidRPr="00254D48">
        <w:rPr>
          <w:lang w:val="cs-CZ"/>
        </w:rPr>
        <w:t xml:space="preserve">náboženské nacionalistické skupiny. Aktivně se podílel na „Šafránové revoluci“ v roce 2007, </w:t>
      </w:r>
      <w:r w:rsidR="00212A57" w:rsidRPr="00254D48">
        <w:rPr>
          <w:lang w:val="cs-CZ"/>
        </w:rPr>
        <w:t xml:space="preserve">při níž </w:t>
      </w:r>
      <w:r w:rsidRPr="00254D48">
        <w:rPr>
          <w:lang w:val="cs-CZ"/>
        </w:rPr>
        <w:t>desítky tisíc mnichů a obyčejných lidí vyšly do ulic ve městech po celém Myanmaru.</w:t>
      </w:r>
      <w:r w:rsidR="009521A4" w:rsidRPr="00254D48">
        <w:rPr>
          <w:lang w:val="cs-CZ"/>
        </w:rPr>
        <w:t xml:space="preserve"> Demonstrace, které zpočátku začaly jako protest proti zvyšování cen zboží</w:t>
      </w:r>
      <w:r w:rsidR="007B0943">
        <w:rPr>
          <w:lang w:val="cs-CZ"/>
        </w:rPr>
        <w:t xml:space="preserve"> a</w:t>
      </w:r>
      <w:r w:rsidR="009521A4" w:rsidRPr="00254D48">
        <w:rPr>
          <w:lang w:val="cs-CZ"/>
        </w:rPr>
        <w:t xml:space="preserve"> rychle </w:t>
      </w:r>
      <w:r w:rsidR="007B0943">
        <w:rPr>
          <w:lang w:val="cs-CZ"/>
        </w:rPr>
        <w:t>se rozv</w:t>
      </w:r>
      <w:r w:rsidR="009521A4" w:rsidRPr="00254D48">
        <w:rPr>
          <w:lang w:val="cs-CZ"/>
        </w:rPr>
        <w:t xml:space="preserve">inuly </w:t>
      </w:r>
      <w:r w:rsidR="007B0943">
        <w:rPr>
          <w:lang w:val="cs-CZ"/>
        </w:rPr>
        <w:t>do</w:t>
      </w:r>
      <w:r w:rsidR="009521A4" w:rsidRPr="00254D48">
        <w:rPr>
          <w:lang w:val="cs-CZ"/>
        </w:rPr>
        <w:t xml:space="preserve"> širší výzvy volající po ukončení vojenské vlády. </w:t>
      </w:r>
      <w:proofErr w:type="spellStart"/>
      <w:r w:rsidR="009521A4" w:rsidRPr="00254D48">
        <w:rPr>
          <w:lang w:val="cs-CZ"/>
        </w:rPr>
        <w:t>Myawaddy</w:t>
      </w:r>
      <w:proofErr w:type="spellEnd"/>
      <w:r w:rsidR="009521A4" w:rsidRPr="00254D48">
        <w:rPr>
          <w:lang w:val="cs-CZ"/>
        </w:rPr>
        <w:t xml:space="preserve"> </w:t>
      </w:r>
      <w:proofErr w:type="spellStart"/>
      <w:r w:rsidR="009521A4" w:rsidRPr="00254D48">
        <w:rPr>
          <w:lang w:val="cs-CZ"/>
        </w:rPr>
        <w:t>Mingyi</w:t>
      </w:r>
      <w:proofErr w:type="spellEnd"/>
      <w:r w:rsidR="009521A4" w:rsidRPr="00254D48">
        <w:rPr>
          <w:lang w:val="cs-CZ"/>
        </w:rPr>
        <w:t xml:space="preserve"> </w:t>
      </w:r>
      <w:proofErr w:type="spellStart"/>
      <w:r w:rsidR="009521A4" w:rsidRPr="00254D48">
        <w:rPr>
          <w:lang w:val="cs-CZ"/>
        </w:rPr>
        <w:t>Sayadaw</w:t>
      </w:r>
      <w:proofErr w:type="spellEnd"/>
      <w:r w:rsidR="009521A4" w:rsidRPr="00254D48">
        <w:rPr>
          <w:lang w:val="cs-CZ"/>
        </w:rPr>
        <w:t xml:space="preserve"> se také aktivně podílel na podpoře vesničanů protestujících proti kontroverznímu měděnému dolu </w:t>
      </w:r>
      <w:proofErr w:type="spellStart"/>
      <w:r w:rsidR="009521A4" w:rsidRPr="00254D48">
        <w:rPr>
          <w:lang w:val="cs-CZ"/>
        </w:rPr>
        <w:t>Letpadaung</w:t>
      </w:r>
      <w:proofErr w:type="spellEnd"/>
      <w:r w:rsidR="009521A4" w:rsidRPr="00254D48">
        <w:rPr>
          <w:lang w:val="cs-CZ"/>
        </w:rPr>
        <w:t xml:space="preserve"> ve středním Myanmaru.</w:t>
      </w:r>
    </w:p>
    <w:bookmarkEnd w:id="17"/>
    <w:p w14:paraId="477C5787" w14:textId="3DE1F2C1" w:rsidR="00D40802" w:rsidRPr="00254D48" w:rsidRDefault="00D40802">
      <w:pPr>
        <w:pStyle w:val="Zkladntext"/>
        <w:spacing w:before="23" w:line="266" w:lineRule="auto"/>
        <w:ind w:left="1814" w:right="1300"/>
        <w:rPr>
          <w:lang w:val="cs-CZ"/>
        </w:rPr>
      </w:pPr>
    </w:p>
    <w:p w14:paraId="0836AA31" w14:textId="77777777" w:rsidR="00D40802" w:rsidRPr="00254D48" w:rsidRDefault="00D40802">
      <w:pPr>
        <w:spacing w:line="266" w:lineRule="auto"/>
        <w:rPr>
          <w:lang w:val="cs-CZ"/>
        </w:rPr>
        <w:sectPr w:rsidR="00D40802" w:rsidRPr="00254D48">
          <w:pgSz w:w="11910" w:h="16840"/>
          <w:pgMar w:top="860" w:right="520" w:bottom="1340" w:left="0" w:header="0" w:footer="1143" w:gutter="0"/>
          <w:cols w:space="708"/>
        </w:sectPr>
      </w:pPr>
    </w:p>
    <w:p w14:paraId="342BCC9A" w14:textId="77777777" w:rsidR="00D40802" w:rsidRPr="00254D48" w:rsidRDefault="00F93559">
      <w:pPr>
        <w:pStyle w:val="Zkladntext"/>
        <w:rPr>
          <w:sz w:val="20"/>
          <w:lang w:val="cs-CZ"/>
        </w:rPr>
      </w:pPr>
      <w:r w:rsidRPr="00254D48">
        <w:rPr>
          <w:noProof/>
          <w:sz w:val="20"/>
          <w:lang w:val="cs-CZ" w:eastAsia="cs-CZ" w:bidi="ar-SA"/>
        </w:rPr>
        <w:lastRenderedPageBreak/>
        <mc:AlternateContent>
          <mc:Choice Requires="wpg">
            <w:drawing>
              <wp:inline distT="0" distB="0" distL="0" distR="0" wp14:anchorId="31BF5817" wp14:editId="5556C121">
                <wp:extent cx="7070725" cy="3282315"/>
                <wp:effectExtent l="0" t="0" r="0" b="13335"/>
                <wp:docPr id="53" name="Group 1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070725" cy="3282315"/>
                          <a:chOff x="0" y="0"/>
                          <a:chExt cx="11135" cy="5169"/>
                        </a:xfrm>
                      </wpg:grpSpPr>
                      <pic:pic xmlns:pic="http://schemas.openxmlformats.org/drawingml/2006/picture">
                        <pic:nvPicPr>
                          <pic:cNvPr id="54" name="Picture 10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95" cy="20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5" name="Picture 10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370" y="1315"/>
                            <a:ext cx="3765" cy="38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56" name="Text Box 107"/>
                        <wps:cNvSpPr txBox="1">
                          <a:spLocks noChangeArrowheads="1"/>
                        </wps:cNvSpPr>
                        <wps:spPr bwMode="auto">
                          <a:xfrm>
                            <a:off x="1814" y="676"/>
                            <a:ext cx="4878" cy="8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B3DE429" w14:textId="54246EEE" w:rsidR="00D40802" w:rsidRPr="003944A9" w:rsidRDefault="003944A9">
                              <w:pPr>
                                <w:spacing w:line="544" w:lineRule="exact"/>
                                <w:rPr>
                                  <w:b/>
                                  <w:sz w:val="46"/>
                                  <w:lang w:val="cs-CZ"/>
                                </w:rPr>
                              </w:pPr>
                              <w:r w:rsidRPr="003944A9">
                                <w:rPr>
                                  <w:b/>
                                  <w:spacing w:val="-4"/>
                                  <w:w w:val="65"/>
                                  <w:sz w:val="46"/>
                                  <w:lang w:val="cs-CZ"/>
                                </w:rPr>
                                <w:t>EKOLOGICKÝ AK</w:t>
                              </w:r>
                              <w:r w:rsidR="00B37EF7" w:rsidRPr="003944A9">
                                <w:rPr>
                                  <w:b/>
                                  <w:spacing w:val="-4"/>
                                  <w:w w:val="65"/>
                                  <w:sz w:val="46"/>
                                  <w:lang w:val="cs-CZ"/>
                                </w:rPr>
                                <w:t>TIVIST</w:t>
                              </w:r>
                              <w:r w:rsidRPr="003944A9">
                                <w:rPr>
                                  <w:b/>
                                  <w:spacing w:val="-4"/>
                                  <w:w w:val="65"/>
                                  <w:sz w:val="46"/>
                                  <w:lang w:val="cs-CZ"/>
                                </w:rPr>
                                <w:t>A</w:t>
                              </w:r>
                            </w:p>
                            <w:p w14:paraId="1066E458" w14:textId="0CFD0FBD" w:rsidR="00D40802" w:rsidRPr="003944A9" w:rsidRDefault="00971057">
                              <w:pPr>
                                <w:spacing w:before="25"/>
                                <w:rPr>
                                  <w:rFonts w:ascii="Arial Narrow"/>
                                  <w:sz w:val="20"/>
                                  <w:lang w:val="cs-CZ"/>
                                </w:rPr>
                              </w:pPr>
                              <w:r>
                                <w:rPr>
                                  <w:b/>
                                  <w:sz w:val="20"/>
                                  <w:lang w:val="cs-CZ"/>
                                </w:rPr>
                                <w:t>Myanmarský trestní zákoník</w:t>
                              </w:r>
                              <w:r w:rsidR="00B37EF7" w:rsidRPr="003944A9">
                                <w:rPr>
                                  <w:b/>
                                  <w:sz w:val="20"/>
                                  <w:lang w:val="cs-CZ"/>
                                </w:rPr>
                                <w:t xml:space="preserve"> </w:t>
                              </w:r>
                              <w:r w:rsidR="00B37EF7" w:rsidRPr="003944A9">
                                <w:rPr>
                                  <w:rFonts w:ascii="Arial Narrow"/>
                                  <w:sz w:val="20"/>
                                  <w:lang w:val="cs-CZ"/>
                                </w:rPr>
                                <w:t xml:space="preserve">- </w:t>
                              </w:r>
                              <w:r w:rsidR="003944A9" w:rsidRPr="003944A9">
                                <w:rPr>
                                  <w:rFonts w:ascii="Arial Narrow"/>
                                  <w:sz w:val="20"/>
                                  <w:lang w:val="cs-CZ"/>
                                </w:rPr>
                                <w:t>§</w:t>
                              </w:r>
                              <w:r w:rsidR="003944A9" w:rsidRPr="003944A9">
                                <w:rPr>
                                  <w:rFonts w:ascii="Arial Narrow"/>
                                  <w:sz w:val="20"/>
                                  <w:lang w:val="cs-CZ"/>
                                </w:rPr>
                                <w:t xml:space="preserve"> </w:t>
                              </w:r>
                              <w:r w:rsidR="00B37EF7" w:rsidRPr="003944A9">
                                <w:rPr>
                                  <w:rFonts w:ascii="Arial Narrow"/>
                                  <w:sz w:val="20"/>
                                  <w:lang w:val="cs-CZ"/>
                                </w:rPr>
                                <w:t>505</w:t>
                              </w:r>
                              <w:r w:rsidR="00DD5C8C">
                                <w:rPr>
                                  <w:rFonts w:ascii="Arial Narrow"/>
                                  <w:sz w:val="20"/>
                                  <w:lang w:val="cs-CZ"/>
                                </w:rPr>
                                <w:t xml:space="preserve"> </w:t>
                              </w:r>
                              <w:r w:rsidR="00B37EF7" w:rsidRPr="003944A9">
                                <w:rPr>
                                  <w:rFonts w:ascii="Arial Narrow"/>
                                  <w:sz w:val="20"/>
                                  <w:lang w:val="cs-CZ"/>
                                </w:rPr>
                                <w:t>(b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57" name="Text Box 106"/>
                        <wps:cNvSpPr txBox="1">
                          <a:spLocks noChangeArrowheads="1"/>
                        </wps:cNvSpPr>
                        <wps:spPr bwMode="auto">
                          <a:xfrm>
                            <a:off x="1798" y="2006"/>
                            <a:ext cx="5150" cy="31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AEA86E4" w14:textId="294CABA7" w:rsidR="001321A9" w:rsidRPr="00E272DF" w:rsidRDefault="001321A9">
                              <w:pPr>
                                <w:spacing w:line="268" w:lineRule="auto"/>
                                <w:ind w:right="16"/>
                                <w:rPr>
                                  <w:b/>
                                  <w:w w:val="85"/>
                                  <w:sz w:val="19"/>
                                  <w:lang w:val="cs-CZ"/>
                                </w:rPr>
                              </w:pPr>
                              <w:r w:rsidRPr="00E272DF">
                                <w:rPr>
                                  <w:b/>
                                  <w:w w:val="85"/>
                                  <w:sz w:val="19"/>
                                  <w:lang w:val="cs-CZ"/>
                                </w:rPr>
                                <w:t xml:space="preserve">Policie vyšetřuje </w:t>
                              </w:r>
                              <w:r w:rsidR="00391109">
                                <w:rPr>
                                  <w:b/>
                                  <w:w w:val="85"/>
                                  <w:sz w:val="19"/>
                                  <w:lang w:val="cs-CZ"/>
                                </w:rPr>
                                <w:t xml:space="preserve">etnického </w:t>
                              </w:r>
                              <w:r w:rsidRPr="00E272DF">
                                <w:rPr>
                                  <w:b/>
                                  <w:w w:val="85"/>
                                  <w:sz w:val="19"/>
                                  <w:lang w:val="cs-CZ"/>
                                </w:rPr>
                                <w:t xml:space="preserve">aktivistu </w:t>
                              </w:r>
                              <w:r w:rsidR="00391109">
                                <w:rPr>
                                  <w:b/>
                                  <w:w w:val="85"/>
                                  <w:sz w:val="19"/>
                                  <w:lang w:val="cs-CZ"/>
                                </w:rPr>
                                <w:t xml:space="preserve">v oblasti životního prostředí </w:t>
                              </w:r>
                              <w:r w:rsidRPr="00E272DF">
                                <w:rPr>
                                  <w:b/>
                                  <w:w w:val="85"/>
                                  <w:sz w:val="19"/>
                                  <w:lang w:val="cs-CZ"/>
                                </w:rPr>
                                <w:t xml:space="preserve">poté, co pomohl komunitě ve státě </w:t>
                              </w:r>
                              <w:proofErr w:type="spellStart"/>
                              <w:r w:rsidRPr="00E272DF">
                                <w:rPr>
                                  <w:b/>
                                  <w:w w:val="85"/>
                                  <w:sz w:val="19"/>
                                  <w:lang w:val="cs-CZ"/>
                                </w:rPr>
                                <w:t>Kayin</w:t>
                              </w:r>
                              <w:proofErr w:type="spellEnd"/>
                              <w:r w:rsidRPr="00E272DF">
                                <w:rPr>
                                  <w:b/>
                                  <w:w w:val="85"/>
                                  <w:sz w:val="19"/>
                                  <w:lang w:val="cs-CZ"/>
                                </w:rPr>
                                <w:t xml:space="preserve"> v jihovýchodním Myanmaru </w:t>
                              </w:r>
                              <w:r w:rsidR="00274DDC" w:rsidRPr="00E272DF">
                                <w:rPr>
                                  <w:b/>
                                  <w:w w:val="85"/>
                                  <w:sz w:val="19"/>
                                  <w:lang w:val="cs-CZ"/>
                                </w:rPr>
                                <w:t xml:space="preserve">vyjádřit </w:t>
                              </w:r>
                              <w:r w:rsidRPr="00E272DF">
                                <w:rPr>
                                  <w:b/>
                                  <w:w w:val="85"/>
                                  <w:sz w:val="19"/>
                                  <w:lang w:val="cs-CZ"/>
                                </w:rPr>
                                <w:t>jejich obavy ohledně ekologických a sociálních dopadů továrny na cement. Byl obžalován z „</w:t>
                              </w:r>
                              <w:r w:rsidR="000B4DE7">
                                <w:rPr>
                                  <w:b/>
                                  <w:w w:val="85"/>
                                  <w:sz w:val="19"/>
                                  <w:lang w:val="cs-CZ"/>
                                </w:rPr>
                                <w:t>podněcování</w:t>
                              </w:r>
                              <w:r w:rsidR="0078790E" w:rsidRPr="00E272DF">
                                <w:rPr>
                                  <w:b/>
                                  <w:w w:val="85"/>
                                  <w:sz w:val="19"/>
                                  <w:lang w:val="cs-CZ"/>
                                </w:rPr>
                                <w:t>”</w:t>
                              </w:r>
                              <w:r w:rsidRPr="00E272DF">
                                <w:rPr>
                                  <w:b/>
                                  <w:w w:val="85"/>
                                  <w:sz w:val="19"/>
                                  <w:lang w:val="cs-CZ"/>
                                </w:rPr>
                                <w:t xml:space="preserve"> a skrývá se ze strachu ze zatčení. </w:t>
                              </w:r>
                              <w:r w:rsidR="0069089C" w:rsidRPr="00E272DF">
                                <w:rPr>
                                  <w:b/>
                                  <w:w w:val="85"/>
                                  <w:sz w:val="19"/>
                                  <w:lang w:val="cs-CZ"/>
                                </w:rPr>
                                <w:t xml:space="preserve">Hrozí mu až dva roky </w:t>
                              </w:r>
                              <w:r w:rsidR="00DD5C8C">
                                <w:rPr>
                                  <w:b/>
                                  <w:w w:val="85"/>
                                  <w:sz w:val="19"/>
                                  <w:lang w:val="cs-CZ"/>
                                </w:rPr>
                                <w:t xml:space="preserve">odnětí svobody </w:t>
                              </w:r>
                              <w:r w:rsidRPr="00E272DF">
                                <w:rPr>
                                  <w:b/>
                                  <w:w w:val="85"/>
                                  <w:sz w:val="19"/>
                                  <w:lang w:val="cs-CZ"/>
                                </w:rPr>
                                <w:t>v případě, že bude shledán vinným.</w:t>
                              </w:r>
                            </w:p>
                            <w:p w14:paraId="54CE524D" w14:textId="767C9066" w:rsidR="00D40802" w:rsidRPr="00FF5C3F" w:rsidRDefault="00B37EF7">
                              <w:pPr>
                                <w:spacing w:before="118" w:line="268" w:lineRule="auto"/>
                                <w:ind w:right="31"/>
                                <w:rPr>
                                  <w:sz w:val="19"/>
                                  <w:lang w:val="cs-CZ"/>
                                </w:rPr>
                              </w:pPr>
                              <w:proofErr w:type="spellStart"/>
                              <w:r w:rsidRPr="00FF5C3F">
                                <w:rPr>
                                  <w:b/>
                                  <w:sz w:val="19"/>
                                  <w:lang w:val="cs-CZ"/>
                                </w:rPr>
                                <w:t>Saw</w:t>
                              </w:r>
                              <w:proofErr w:type="spellEnd"/>
                              <w:r w:rsidRPr="00FF5C3F">
                                <w:rPr>
                                  <w:b/>
                                  <w:spacing w:val="-30"/>
                                  <w:sz w:val="19"/>
                                  <w:lang w:val="cs-CZ"/>
                                </w:rPr>
                                <w:t xml:space="preserve"> </w:t>
                              </w:r>
                              <w:proofErr w:type="spellStart"/>
                              <w:r w:rsidRPr="00FF5C3F">
                                <w:rPr>
                                  <w:b/>
                                  <w:sz w:val="19"/>
                                  <w:lang w:val="cs-CZ"/>
                                </w:rPr>
                                <w:t>Tha</w:t>
                              </w:r>
                              <w:proofErr w:type="spellEnd"/>
                              <w:r w:rsidRPr="00FF5C3F">
                                <w:rPr>
                                  <w:b/>
                                  <w:spacing w:val="-29"/>
                                  <w:sz w:val="19"/>
                                  <w:lang w:val="cs-CZ"/>
                                </w:rPr>
                                <w:t xml:space="preserve"> </w:t>
                              </w:r>
                              <w:proofErr w:type="spellStart"/>
                              <w:r w:rsidRPr="00FF5C3F">
                                <w:rPr>
                                  <w:b/>
                                  <w:sz w:val="19"/>
                                  <w:lang w:val="cs-CZ"/>
                                </w:rPr>
                                <w:t>Phoe</w:t>
                              </w:r>
                              <w:proofErr w:type="spellEnd"/>
                              <w:r w:rsidRPr="00FF5C3F">
                                <w:rPr>
                                  <w:b/>
                                  <w:spacing w:val="-32"/>
                                  <w:sz w:val="19"/>
                                  <w:lang w:val="cs-CZ"/>
                                </w:rPr>
                                <w:t xml:space="preserve"> </w:t>
                              </w:r>
                              <w:r w:rsidRPr="00FF5C3F">
                                <w:rPr>
                                  <w:spacing w:val="-5"/>
                                  <w:sz w:val="19"/>
                                  <w:lang w:val="cs-CZ"/>
                                </w:rPr>
                                <w:t>(m</w:t>
                              </w:r>
                              <w:r w:rsidR="00FF5C3F" w:rsidRPr="00FF5C3F">
                                <w:rPr>
                                  <w:spacing w:val="-5"/>
                                  <w:sz w:val="19"/>
                                  <w:lang w:val="cs-CZ"/>
                                </w:rPr>
                                <w:t>)</w:t>
                              </w:r>
                              <w:r w:rsidR="00FF4BF2">
                                <w:rPr>
                                  <w:spacing w:val="-5"/>
                                  <w:sz w:val="19"/>
                                  <w:lang w:val="cs-CZ"/>
                                </w:rPr>
                                <w:t xml:space="preserve"> </w:t>
                              </w:r>
                              <w:r w:rsidR="00AF40E2">
                                <w:rPr>
                                  <w:spacing w:val="-5"/>
                                  <w:sz w:val="19"/>
                                  <w:lang w:val="cs-CZ"/>
                                </w:rPr>
                                <w:t>j</w:t>
                              </w:r>
                              <w:r w:rsidR="00FF5C3F" w:rsidRPr="00FF5C3F">
                                <w:rPr>
                                  <w:spacing w:val="-35"/>
                                  <w:sz w:val="19"/>
                                  <w:lang w:val="cs-CZ"/>
                                </w:rPr>
                                <w:t xml:space="preserve"> </w:t>
                              </w:r>
                              <w:r w:rsidR="00AF40E2" w:rsidRPr="00AF40E2">
                                <w:rPr>
                                  <w:sz w:val="19"/>
                                  <w:lang w:val="cs-CZ"/>
                                </w:rPr>
                                <w:t>e aktivistou občanské společnosti, který pracuje především v jihovýchodním Myanmaru na zvyšování povědomí o průmyslových odvětvích, která mají negativní dopady na</w:t>
                              </w:r>
                              <w:r w:rsidR="00FF4BF2">
                                <w:rPr>
                                  <w:sz w:val="19"/>
                                  <w:lang w:val="cs-CZ"/>
                                </w:rPr>
                                <w:t xml:space="preserve"> </w:t>
                              </w:r>
                              <w:r w:rsidR="00AF40E2" w:rsidRPr="00AF40E2">
                                <w:rPr>
                                  <w:sz w:val="19"/>
                                  <w:lang w:val="cs-CZ"/>
                                </w:rPr>
                                <w:t xml:space="preserve">životní prostředí, sociální a lidská </w:t>
                              </w:r>
                              <w:proofErr w:type="gramStart"/>
                              <w:r w:rsidR="00AF40E2" w:rsidRPr="00AF40E2">
                                <w:rPr>
                                  <w:sz w:val="19"/>
                                  <w:lang w:val="cs-CZ"/>
                                </w:rPr>
                                <w:t>práva  okolních</w:t>
                              </w:r>
                              <w:proofErr w:type="gramEnd"/>
                              <w:r w:rsidR="00AF40E2" w:rsidRPr="00AF40E2">
                                <w:rPr>
                                  <w:sz w:val="19"/>
                                  <w:lang w:val="cs-CZ"/>
                                </w:rPr>
                                <w:t xml:space="preserve"> komunit.</w:t>
                              </w:r>
                            </w:p>
                            <w:p w14:paraId="76CDF2BB" w14:textId="77777777" w:rsidR="00B25463" w:rsidRPr="00FF5C3F" w:rsidRDefault="00B25463">
                              <w:pPr>
                                <w:spacing w:before="118" w:line="268" w:lineRule="auto"/>
                                <w:ind w:right="31"/>
                                <w:rPr>
                                  <w:sz w:val="19"/>
                                  <w:lang w:val="cs-CZ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1BF5817" id="Group 105" o:spid="_x0000_s1067" style="width:556.75pt;height:258.45pt;mso-position-horizontal-relative:char;mso-position-vertical-relative:line" coordsize="11135,5169" o:gfxdata="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&#13;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09" o:spid="_x0000_s1068" type="#_x0000_t75" style="position:absolute;width:8195;height:2006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">
                  <v:imagedata r:id="rId50" o:title=""/>
                </v:shape>
                <v:shape id="Picture 108" o:spid="_x0000_s1069" type="#_x0000_t75" style="position:absolute;left:7370;top:1315;width:3765;height:3841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">
                  <v:imagedata r:id="rId51" o:title=""/>
                </v:shape>
                <v:shape id="Text Box 107" o:spid="_x0000_s1070" type="#_x0000_t202" style="position:absolute;left:1814;top:676;width:4878;height:81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" filled="f" stroked="f">
                  <v:textbox inset="0,0,0,0">
                    <w:txbxContent>
                      <w:p w14:paraId="7B3DE429" w14:textId="54246EEE" w:rsidR="00D40802" w:rsidRPr="003944A9" w:rsidRDefault="003944A9">
                        <w:pPr>
                          <w:spacing w:line="544" w:lineRule="exact"/>
                          <w:rPr>
                            <w:b/>
                            <w:sz w:val="46"/>
                            <w:lang w:val="cs-CZ"/>
                          </w:rPr>
                        </w:pPr>
                        <w:r w:rsidRPr="003944A9">
                          <w:rPr>
                            <w:b/>
                            <w:spacing w:val="-4"/>
                            <w:w w:val="65"/>
                            <w:sz w:val="46"/>
                            <w:lang w:val="cs-CZ"/>
                          </w:rPr>
                          <w:t>EKOLOGICKÝ AK</w:t>
                        </w:r>
                        <w:r w:rsidR="00B37EF7" w:rsidRPr="003944A9">
                          <w:rPr>
                            <w:b/>
                            <w:spacing w:val="-4"/>
                            <w:w w:val="65"/>
                            <w:sz w:val="46"/>
                            <w:lang w:val="cs-CZ"/>
                          </w:rPr>
                          <w:t>TIVIST</w:t>
                        </w:r>
                        <w:r w:rsidRPr="003944A9">
                          <w:rPr>
                            <w:b/>
                            <w:spacing w:val="-4"/>
                            <w:w w:val="65"/>
                            <w:sz w:val="46"/>
                            <w:lang w:val="cs-CZ"/>
                          </w:rPr>
                          <w:t>A</w:t>
                        </w:r>
                      </w:p>
                      <w:p w14:paraId="1066E458" w14:textId="0CFD0FBD" w:rsidR="00D40802" w:rsidRPr="003944A9" w:rsidRDefault="00971057">
                        <w:pPr>
                          <w:spacing w:before="25"/>
                          <w:rPr>
                            <w:rFonts w:ascii="Arial Narrow"/>
                            <w:sz w:val="20"/>
                            <w:lang w:val="cs-CZ"/>
                          </w:rPr>
                        </w:pPr>
                        <w:r>
                          <w:rPr>
                            <w:b/>
                            <w:sz w:val="20"/>
                            <w:lang w:val="cs-CZ"/>
                          </w:rPr>
                          <w:t>Myanmarský trestní zákoník</w:t>
                        </w:r>
                        <w:r w:rsidR="00B37EF7" w:rsidRPr="003944A9">
                          <w:rPr>
                            <w:b/>
                            <w:sz w:val="20"/>
                            <w:lang w:val="cs-CZ"/>
                          </w:rPr>
                          <w:t xml:space="preserve"> </w:t>
                        </w:r>
                        <w:r w:rsidR="00B37EF7" w:rsidRPr="003944A9">
                          <w:rPr>
                            <w:rFonts w:ascii="Arial Narrow"/>
                            <w:sz w:val="20"/>
                            <w:lang w:val="cs-CZ"/>
                          </w:rPr>
                          <w:t xml:space="preserve">- </w:t>
                        </w:r>
                        <w:r w:rsidR="003944A9" w:rsidRPr="003944A9">
                          <w:rPr>
                            <w:rFonts w:ascii="Arial Narrow"/>
                            <w:sz w:val="20"/>
                            <w:lang w:val="cs-CZ"/>
                          </w:rPr>
                          <w:t>§</w:t>
                        </w:r>
                        <w:r w:rsidR="003944A9" w:rsidRPr="003944A9">
                          <w:rPr>
                            <w:rFonts w:ascii="Arial Narrow"/>
                            <w:sz w:val="20"/>
                            <w:lang w:val="cs-CZ"/>
                          </w:rPr>
                          <w:t xml:space="preserve"> </w:t>
                        </w:r>
                        <w:r w:rsidR="00B37EF7" w:rsidRPr="003944A9">
                          <w:rPr>
                            <w:rFonts w:ascii="Arial Narrow"/>
                            <w:sz w:val="20"/>
                            <w:lang w:val="cs-CZ"/>
                          </w:rPr>
                          <w:t>505</w:t>
                        </w:r>
                        <w:r w:rsidR="00DD5C8C">
                          <w:rPr>
                            <w:rFonts w:ascii="Arial Narrow"/>
                            <w:sz w:val="20"/>
                            <w:lang w:val="cs-CZ"/>
                          </w:rPr>
                          <w:t xml:space="preserve"> </w:t>
                        </w:r>
                        <w:r w:rsidR="00B37EF7" w:rsidRPr="003944A9">
                          <w:rPr>
                            <w:rFonts w:ascii="Arial Narrow"/>
                            <w:sz w:val="20"/>
                            <w:lang w:val="cs-CZ"/>
                          </w:rPr>
                          <w:t>(b)</w:t>
                        </w:r>
                      </w:p>
                    </w:txbxContent>
                  </v:textbox>
                </v:shape>
                <v:shape id="Text Box 106" o:spid="_x0000_s1071" type="#_x0000_t202" style="position:absolute;left:1798;top:2006;width:5150;height:3163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" filled="f" stroked="f">
                  <v:textbox inset="0,0,0,0">
                    <w:txbxContent>
                      <w:p w14:paraId="1AEA86E4" w14:textId="294CABA7" w:rsidR="001321A9" w:rsidRPr="00E272DF" w:rsidRDefault="001321A9">
                        <w:pPr>
                          <w:spacing w:line="268" w:lineRule="auto"/>
                          <w:ind w:right="16"/>
                          <w:rPr>
                            <w:b/>
                            <w:w w:val="85"/>
                            <w:sz w:val="19"/>
                            <w:lang w:val="cs-CZ"/>
                          </w:rPr>
                        </w:pPr>
                        <w:r w:rsidRPr="00E272DF">
                          <w:rPr>
                            <w:b/>
                            <w:w w:val="85"/>
                            <w:sz w:val="19"/>
                            <w:lang w:val="cs-CZ"/>
                          </w:rPr>
                          <w:t xml:space="preserve">Policie vyšetřuje </w:t>
                        </w:r>
                        <w:r w:rsidR="00391109">
                          <w:rPr>
                            <w:b/>
                            <w:w w:val="85"/>
                            <w:sz w:val="19"/>
                            <w:lang w:val="cs-CZ"/>
                          </w:rPr>
                          <w:t xml:space="preserve">etnického </w:t>
                        </w:r>
                        <w:r w:rsidRPr="00E272DF">
                          <w:rPr>
                            <w:b/>
                            <w:w w:val="85"/>
                            <w:sz w:val="19"/>
                            <w:lang w:val="cs-CZ"/>
                          </w:rPr>
                          <w:t xml:space="preserve">aktivistu </w:t>
                        </w:r>
                        <w:r w:rsidR="00391109">
                          <w:rPr>
                            <w:b/>
                            <w:w w:val="85"/>
                            <w:sz w:val="19"/>
                            <w:lang w:val="cs-CZ"/>
                          </w:rPr>
                          <w:t xml:space="preserve">v oblasti životního prostředí </w:t>
                        </w:r>
                        <w:r w:rsidRPr="00E272DF">
                          <w:rPr>
                            <w:b/>
                            <w:w w:val="85"/>
                            <w:sz w:val="19"/>
                            <w:lang w:val="cs-CZ"/>
                          </w:rPr>
                          <w:t xml:space="preserve">poté, co pomohl komunitě ve státě </w:t>
                        </w:r>
                        <w:proofErr w:type="spellStart"/>
                        <w:r w:rsidRPr="00E272DF">
                          <w:rPr>
                            <w:b/>
                            <w:w w:val="85"/>
                            <w:sz w:val="19"/>
                            <w:lang w:val="cs-CZ"/>
                          </w:rPr>
                          <w:t>Kayin</w:t>
                        </w:r>
                        <w:proofErr w:type="spellEnd"/>
                        <w:r w:rsidRPr="00E272DF">
                          <w:rPr>
                            <w:b/>
                            <w:w w:val="85"/>
                            <w:sz w:val="19"/>
                            <w:lang w:val="cs-CZ"/>
                          </w:rPr>
                          <w:t xml:space="preserve"> v jihovýchodním Myanmaru </w:t>
                        </w:r>
                        <w:r w:rsidR="00274DDC" w:rsidRPr="00E272DF">
                          <w:rPr>
                            <w:b/>
                            <w:w w:val="85"/>
                            <w:sz w:val="19"/>
                            <w:lang w:val="cs-CZ"/>
                          </w:rPr>
                          <w:t xml:space="preserve">vyjádřit </w:t>
                        </w:r>
                        <w:r w:rsidRPr="00E272DF">
                          <w:rPr>
                            <w:b/>
                            <w:w w:val="85"/>
                            <w:sz w:val="19"/>
                            <w:lang w:val="cs-CZ"/>
                          </w:rPr>
                          <w:t>jejich obavy ohledně ekologických a sociálních dopadů továrny na cement. Byl obžalován z „</w:t>
                        </w:r>
                        <w:r w:rsidR="000B4DE7">
                          <w:rPr>
                            <w:b/>
                            <w:w w:val="85"/>
                            <w:sz w:val="19"/>
                            <w:lang w:val="cs-CZ"/>
                          </w:rPr>
                          <w:t>podněcování</w:t>
                        </w:r>
                        <w:r w:rsidR="0078790E" w:rsidRPr="00E272DF">
                          <w:rPr>
                            <w:b/>
                            <w:w w:val="85"/>
                            <w:sz w:val="19"/>
                            <w:lang w:val="cs-CZ"/>
                          </w:rPr>
                          <w:t>”</w:t>
                        </w:r>
                        <w:r w:rsidRPr="00E272DF">
                          <w:rPr>
                            <w:b/>
                            <w:w w:val="85"/>
                            <w:sz w:val="19"/>
                            <w:lang w:val="cs-CZ"/>
                          </w:rPr>
                          <w:t xml:space="preserve"> a skrývá se ze strachu ze zatčení. </w:t>
                        </w:r>
                        <w:r w:rsidR="0069089C" w:rsidRPr="00E272DF">
                          <w:rPr>
                            <w:b/>
                            <w:w w:val="85"/>
                            <w:sz w:val="19"/>
                            <w:lang w:val="cs-CZ"/>
                          </w:rPr>
                          <w:t xml:space="preserve">Hrozí mu až dva roky </w:t>
                        </w:r>
                        <w:r w:rsidR="00DD5C8C">
                          <w:rPr>
                            <w:b/>
                            <w:w w:val="85"/>
                            <w:sz w:val="19"/>
                            <w:lang w:val="cs-CZ"/>
                          </w:rPr>
                          <w:t xml:space="preserve">odnětí svobody </w:t>
                        </w:r>
                        <w:r w:rsidRPr="00E272DF">
                          <w:rPr>
                            <w:b/>
                            <w:w w:val="85"/>
                            <w:sz w:val="19"/>
                            <w:lang w:val="cs-CZ"/>
                          </w:rPr>
                          <w:t>v případě, že bude shledán vinným.</w:t>
                        </w:r>
                      </w:p>
                      <w:p w14:paraId="54CE524D" w14:textId="767C9066" w:rsidR="00D40802" w:rsidRPr="00FF5C3F" w:rsidRDefault="00B37EF7">
                        <w:pPr>
                          <w:spacing w:before="118" w:line="268" w:lineRule="auto"/>
                          <w:ind w:right="31"/>
                          <w:rPr>
                            <w:sz w:val="19"/>
                            <w:lang w:val="cs-CZ"/>
                          </w:rPr>
                        </w:pPr>
                        <w:proofErr w:type="spellStart"/>
                        <w:r w:rsidRPr="00FF5C3F">
                          <w:rPr>
                            <w:b/>
                            <w:sz w:val="19"/>
                            <w:lang w:val="cs-CZ"/>
                          </w:rPr>
                          <w:t>Saw</w:t>
                        </w:r>
                        <w:proofErr w:type="spellEnd"/>
                        <w:r w:rsidRPr="00FF5C3F">
                          <w:rPr>
                            <w:b/>
                            <w:spacing w:val="-30"/>
                            <w:sz w:val="19"/>
                            <w:lang w:val="cs-CZ"/>
                          </w:rPr>
                          <w:t xml:space="preserve"> </w:t>
                        </w:r>
                        <w:proofErr w:type="spellStart"/>
                        <w:r w:rsidRPr="00FF5C3F">
                          <w:rPr>
                            <w:b/>
                            <w:sz w:val="19"/>
                            <w:lang w:val="cs-CZ"/>
                          </w:rPr>
                          <w:t>Tha</w:t>
                        </w:r>
                        <w:proofErr w:type="spellEnd"/>
                        <w:r w:rsidRPr="00FF5C3F">
                          <w:rPr>
                            <w:b/>
                            <w:spacing w:val="-29"/>
                            <w:sz w:val="19"/>
                            <w:lang w:val="cs-CZ"/>
                          </w:rPr>
                          <w:t xml:space="preserve"> </w:t>
                        </w:r>
                        <w:proofErr w:type="spellStart"/>
                        <w:r w:rsidRPr="00FF5C3F">
                          <w:rPr>
                            <w:b/>
                            <w:sz w:val="19"/>
                            <w:lang w:val="cs-CZ"/>
                          </w:rPr>
                          <w:t>Phoe</w:t>
                        </w:r>
                        <w:proofErr w:type="spellEnd"/>
                        <w:r w:rsidRPr="00FF5C3F">
                          <w:rPr>
                            <w:b/>
                            <w:spacing w:val="-32"/>
                            <w:sz w:val="19"/>
                            <w:lang w:val="cs-CZ"/>
                          </w:rPr>
                          <w:t xml:space="preserve"> </w:t>
                        </w:r>
                        <w:r w:rsidRPr="00FF5C3F">
                          <w:rPr>
                            <w:spacing w:val="-5"/>
                            <w:sz w:val="19"/>
                            <w:lang w:val="cs-CZ"/>
                          </w:rPr>
                          <w:t>(m</w:t>
                        </w:r>
                        <w:r w:rsidR="00FF5C3F" w:rsidRPr="00FF5C3F">
                          <w:rPr>
                            <w:spacing w:val="-5"/>
                            <w:sz w:val="19"/>
                            <w:lang w:val="cs-CZ"/>
                          </w:rPr>
                          <w:t>)</w:t>
                        </w:r>
                        <w:r w:rsidR="00FF4BF2">
                          <w:rPr>
                            <w:spacing w:val="-5"/>
                            <w:sz w:val="19"/>
                            <w:lang w:val="cs-CZ"/>
                          </w:rPr>
                          <w:t xml:space="preserve"> </w:t>
                        </w:r>
                        <w:r w:rsidR="00AF40E2">
                          <w:rPr>
                            <w:spacing w:val="-5"/>
                            <w:sz w:val="19"/>
                            <w:lang w:val="cs-CZ"/>
                          </w:rPr>
                          <w:t>j</w:t>
                        </w:r>
                        <w:r w:rsidR="00FF5C3F" w:rsidRPr="00FF5C3F">
                          <w:rPr>
                            <w:spacing w:val="-35"/>
                            <w:sz w:val="19"/>
                            <w:lang w:val="cs-CZ"/>
                          </w:rPr>
                          <w:t xml:space="preserve"> </w:t>
                        </w:r>
                        <w:r w:rsidR="00AF40E2" w:rsidRPr="00AF40E2">
                          <w:rPr>
                            <w:sz w:val="19"/>
                            <w:lang w:val="cs-CZ"/>
                          </w:rPr>
                          <w:t>e aktivistou občanské společnosti, který pracuje především v jihovýchodním Myanmaru na zvyšování povědomí o průmyslových odvětvích, která mají negativní dopady na</w:t>
                        </w:r>
                        <w:r w:rsidR="00FF4BF2">
                          <w:rPr>
                            <w:sz w:val="19"/>
                            <w:lang w:val="cs-CZ"/>
                          </w:rPr>
                          <w:t xml:space="preserve"> </w:t>
                        </w:r>
                        <w:r w:rsidR="00AF40E2" w:rsidRPr="00AF40E2">
                          <w:rPr>
                            <w:sz w:val="19"/>
                            <w:lang w:val="cs-CZ"/>
                          </w:rPr>
                          <w:t xml:space="preserve">životní prostředí, sociální a lidská </w:t>
                        </w:r>
                        <w:proofErr w:type="gramStart"/>
                        <w:r w:rsidR="00AF40E2" w:rsidRPr="00AF40E2">
                          <w:rPr>
                            <w:sz w:val="19"/>
                            <w:lang w:val="cs-CZ"/>
                          </w:rPr>
                          <w:t>práva  okolních</w:t>
                        </w:r>
                        <w:proofErr w:type="gramEnd"/>
                        <w:r w:rsidR="00AF40E2" w:rsidRPr="00AF40E2">
                          <w:rPr>
                            <w:sz w:val="19"/>
                            <w:lang w:val="cs-CZ"/>
                          </w:rPr>
                          <w:t xml:space="preserve"> komunit.</w:t>
                        </w:r>
                      </w:p>
                      <w:p w14:paraId="76CDF2BB" w14:textId="77777777" w:rsidR="00B25463" w:rsidRPr="00FF5C3F" w:rsidRDefault="00B25463">
                        <w:pPr>
                          <w:spacing w:before="118" w:line="268" w:lineRule="auto"/>
                          <w:ind w:right="31"/>
                          <w:rPr>
                            <w:sz w:val="19"/>
                            <w:lang w:val="cs-CZ"/>
                          </w:rPr>
                        </w:pP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299B46B8" w14:textId="7287A675" w:rsidR="00D40802" w:rsidRPr="00254D48" w:rsidRDefault="00AF418E" w:rsidP="00C156C0">
      <w:pPr>
        <w:pStyle w:val="Zkladntext"/>
        <w:spacing w:before="120" w:line="266" w:lineRule="auto"/>
        <w:ind w:left="1814" w:right="1300"/>
        <w:rPr>
          <w:lang w:val="cs-CZ"/>
        </w:rPr>
      </w:pPr>
      <w:bookmarkStart w:id="18" w:name="_Hlk40340032"/>
      <w:r w:rsidRPr="00254D48">
        <w:rPr>
          <w:lang w:val="cs-CZ"/>
        </w:rPr>
        <w:t xml:space="preserve">Dne </w:t>
      </w:r>
      <w:r w:rsidR="006705B1" w:rsidRPr="006705B1">
        <w:rPr>
          <w:lang w:val="cs-CZ"/>
        </w:rPr>
        <w:t>17. ledna 2020</w:t>
      </w:r>
      <w:r w:rsidR="00FF4BF2">
        <w:rPr>
          <w:lang w:val="cs-CZ"/>
        </w:rPr>
        <w:t xml:space="preserve"> </w:t>
      </w:r>
      <w:r w:rsidR="006705B1" w:rsidRPr="006705B1">
        <w:rPr>
          <w:lang w:val="cs-CZ"/>
        </w:rPr>
        <w:t xml:space="preserve">navštívil tradiční modlitební obřad s přibližně 1000 obyvateli z vesnic poblíž kontroverzní cementárny ve státě </w:t>
      </w:r>
      <w:proofErr w:type="spellStart"/>
      <w:r w:rsidR="006705B1" w:rsidRPr="006705B1">
        <w:rPr>
          <w:lang w:val="cs-CZ"/>
        </w:rPr>
        <w:t>Kayin</w:t>
      </w:r>
      <w:proofErr w:type="spellEnd"/>
      <w:r w:rsidR="006705B1" w:rsidRPr="006705B1">
        <w:rPr>
          <w:lang w:val="cs-CZ"/>
        </w:rPr>
        <w:t xml:space="preserve"> – známého také jako stát Karen. Od září 2019 si obyvatelé z 30 okolních vesnic stěžují na negativní vliv továrny na životní prostředí a uvádějí, že voda v okolních rybnících, řekách a jezerech se stala kontaminovanou. </w:t>
      </w:r>
      <w:proofErr w:type="spellStart"/>
      <w:r w:rsidR="006705B1" w:rsidRPr="006705B1">
        <w:rPr>
          <w:lang w:val="cs-CZ"/>
        </w:rPr>
        <w:t>Saw</w:t>
      </w:r>
      <w:proofErr w:type="spellEnd"/>
      <w:r w:rsidR="006705B1" w:rsidRPr="006705B1">
        <w:rPr>
          <w:lang w:val="cs-CZ"/>
        </w:rPr>
        <w:t xml:space="preserve"> </w:t>
      </w:r>
      <w:proofErr w:type="spellStart"/>
      <w:r w:rsidR="006705B1" w:rsidRPr="006705B1">
        <w:rPr>
          <w:lang w:val="cs-CZ"/>
        </w:rPr>
        <w:t>Tha</w:t>
      </w:r>
      <w:proofErr w:type="spellEnd"/>
      <w:r w:rsidR="006705B1" w:rsidRPr="006705B1">
        <w:rPr>
          <w:lang w:val="cs-CZ"/>
        </w:rPr>
        <w:t xml:space="preserve"> </w:t>
      </w:r>
      <w:proofErr w:type="spellStart"/>
      <w:r w:rsidR="006705B1" w:rsidRPr="006705B1">
        <w:rPr>
          <w:lang w:val="cs-CZ"/>
        </w:rPr>
        <w:t>Phoe</w:t>
      </w:r>
      <w:proofErr w:type="spellEnd"/>
      <w:r w:rsidR="006705B1" w:rsidRPr="006705B1">
        <w:rPr>
          <w:lang w:val="cs-CZ"/>
        </w:rPr>
        <w:t>, člen několika ekologických občanských sítí, pomáhal obyvatelům vesnic zdokumentovat a šířit povědomí o této situaci. Ačkoli neorganizoval modlitební obřad, podporoval vůdce komunit při zdůrazňování jejich obav v národních médiích.</w:t>
      </w:r>
    </w:p>
    <w:p w14:paraId="44F4B811" w14:textId="5C9304ED" w:rsidR="00D40802" w:rsidRPr="00254D48" w:rsidRDefault="00F93559">
      <w:pPr>
        <w:pStyle w:val="Nadpis4"/>
        <w:spacing w:line="252" w:lineRule="auto"/>
        <w:ind w:right="1506"/>
        <w:rPr>
          <w:lang w:val="cs-CZ"/>
        </w:rPr>
      </w:pPr>
      <w:r w:rsidRPr="00254D48">
        <w:rPr>
          <w:noProof/>
          <w:lang w:val="cs-CZ" w:eastAsia="cs-CZ" w:bidi="ar-SA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3658766" wp14:editId="79084232">
                <wp:simplePos x="0" y="0"/>
                <wp:positionH relativeFrom="page">
                  <wp:posOffset>1189990</wp:posOffset>
                </wp:positionH>
                <wp:positionV relativeFrom="paragraph">
                  <wp:posOffset>1794510</wp:posOffset>
                </wp:positionV>
                <wp:extent cx="0" cy="0"/>
                <wp:effectExtent l="0" t="0" r="0" b="0"/>
                <wp:wrapNone/>
                <wp:docPr id="52" name="Line 1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762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6D527EC" id="Line 104" o:spid="_x0000_s1026" style="position:absolute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93.7pt,141.3pt" to="93.7pt,14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" strokeweight="6pt">
                <w10:wrap anchorx="page"/>
              </v:line>
            </w:pict>
          </mc:Fallback>
        </mc:AlternateContent>
      </w:r>
      <w:r w:rsidR="00B37EF7" w:rsidRPr="00254D48">
        <w:rPr>
          <w:w w:val="70"/>
          <w:lang w:val="cs-CZ"/>
        </w:rPr>
        <w:t>“</w:t>
      </w:r>
      <w:r w:rsidR="00F6455E" w:rsidRPr="00254D48">
        <w:rPr>
          <w:spacing w:val="-4"/>
          <w:w w:val="75"/>
          <w:lang w:val="cs-CZ"/>
        </w:rPr>
        <w:t xml:space="preserve">Teď </w:t>
      </w:r>
      <w:r w:rsidR="006705B1" w:rsidRPr="006705B1">
        <w:rPr>
          <w:spacing w:val="-4"/>
          <w:w w:val="75"/>
          <w:lang w:val="cs-CZ"/>
        </w:rPr>
        <w:t>už nemohu volně pracovat...lidé</w:t>
      </w:r>
      <w:r w:rsidR="006705B1">
        <w:rPr>
          <w:spacing w:val="-4"/>
          <w:w w:val="75"/>
          <w:lang w:val="cs-CZ"/>
        </w:rPr>
        <w:t xml:space="preserve"> </w:t>
      </w:r>
      <w:r w:rsidR="006705B1" w:rsidRPr="006705B1">
        <w:rPr>
          <w:spacing w:val="-4"/>
          <w:w w:val="75"/>
          <w:lang w:val="cs-CZ"/>
        </w:rPr>
        <w:t>m</w:t>
      </w:r>
      <w:r w:rsidR="006705B1">
        <w:rPr>
          <w:spacing w:val="-4"/>
          <w:w w:val="75"/>
          <w:lang w:val="cs-CZ"/>
        </w:rPr>
        <w:t>ě</w:t>
      </w:r>
      <w:r w:rsidR="006705B1" w:rsidRPr="006705B1">
        <w:rPr>
          <w:spacing w:val="-4"/>
          <w:w w:val="75"/>
          <w:lang w:val="cs-CZ"/>
        </w:rPr>
        <w:t xml:space="preserve"> vidí jako zločince. Můžeme čelit obviněním u soudu, ale nemáme záruku, že nás zákon ochrání. [Lidé zde] chtějí rozvoj, ale musí to být udržitelný rozvoj. Komunity, se kterými pracuji, budou čelit více potížím, pokud jim vláda nedovolí mluvit otevřeně, a aktivisté nemohou pomoci.</w:t>
      </w:r>
      <w:r w:rsidR="00B37EF7" w:rsidRPr="00254D48">
        <w:rPr>
          <w:spacing w:val="-4"/>
          <w:w w:val="75"/>
          <w:lang w:val="cs-CZ"/>
        </w:rPr>
        <w:t>”</w:t>
      </w:r>
    </w:p>
    <w:p w14:paraId="7B4638FE" w14:textId="5961B934" w:rsidR="00D40802" w:rsidRPr="00254D48" w:rsidRDefault="00B37EF7">
      <w:pPr>
        <w:pStyle w:val="Nadpis8"/>
        <w:rPr>
          <w:lang w:val="cs-CZ"/>
        </w:rPr>
      </w:pPr>
      <w:proofErr w:type="spellStart"/>
      <w:r w:rsidRPr="00254D48">
        <w:rPr>
          <w:w w:val="85"/>
          <w:lang w:val="cs-CZ"/>
        </w:rPr>
        <w:t>Saw</w:t>
      </w:r>
      <w:proofErr w:type="spellEnd"/>
      <w:r w:rsidRPr="00254D48">
        <w:rPr>
          <w:w w:val="85"/>
          <w:lang w:val="cs-CZ"/>
        </w:rPr>
        <w:t xml:space="preserve"> </w:t>
      </w:r>
      <w:proofErr w:type="spellStart"/>
      <w:r w:rsidRPr="00254D48">
        <w:rPr>
          <w:w w:val="85"/>
          <w:lang w:val="cs-CZ"/>
        </w:rPr>
        <w:t>Tha</w:t>
      </w:r>
      <w:proofErr w:type="spellEnd"/>
      <w:r w:rsidRPr="00254D48">
        <w:rPr>
          <w:w w:val="85"/>
          <w:lang w:val="cs-CZ"/>
        </w:rPr>
        <w:t xml:space="preserve"> </w:t>
      </w:r>
      <w:proofErr w:type="spellStart"/>
      <w:r w:rsidRPr="00254D48">
        <w:rPr>
          <w:w w:val="85"/>
          <w:lang w:val="cs-CZ"/>
        </w:rPr>
        <w:t>Phoe</w:t>
      </w:r>
      <w:proofErr w:type="spellEnd"/>
      <w:r w:rsidRPr="00254D48">
        <w:rPr>
          <w:w w:val="85"/>
          <w:lang w:val="cs-CZ"/>
        </w:rPr>
        <w:t xml:space="preserve"> </w:t>
      </w:r>
      <w:r w:rsidR="007D7413" w:rsidRPr="00254D48">
        <w:rPr>
          <w:w w:val="85"/>
          <w:lang w:val="cs-CZ"/>
        </w:rPr>
        <w:t xml:space="preserve">v rozhovoru s </w:t>
      </w:r>
      <w:proofErr w:type="spellStart"/>
      <w:r w:rsidRPr="00254D48">
        <w:rPr>
          <w:w w:val="85"/>
          <w:lang w:val="cs-CZ"/>
        </w:rPr>
        <w:t>Amnesty</w:t>
      </w:r>
      <w:proofErr w:type="spellEnd"/>
      <w:r w:rsidRPr="00254D48">
        <w:rPr>
          <w:w w:val="85"/>
          <w:lang w:val="cs-CZ"/>
        </w:rPr>
        <w:t xml:space="preserve"> International </w:t>
      </w:r>
      <w:r w:rsidR="007D7413" w:rsidRPr="00254D48">
        <w:rPr>
          <w:w w:val="85"/>
          <w:lang w:val="cs-CZ"/>
        </w:rPr>
        <w:t xml:space="preserve">v březnu </w:t>
      </w:r>
      <w:r w:rsidRPr="00254D48">
        <w:rPr>
          <w:w w:val="85"/>
          <w:lang w:val="cs-CZ"/>
        </w:rPr>
        <w:t>2020.</w:t>
      </w:r>
    </w:p>
    <w:p w14:paraId="5E8E5970" w14:textId="5EE7CB3A" w:rsidR="00B55B48" w:rsidRPr="00254D48" w:rsidRDefault="003B0146">
      <w:pPr>
        <w:pStyle w:val="Zkladntext"/>
        <w:spacing w:before="224" w:line="266" w:lineRule="auto"/>
        <w:ind w:left="1814" w:right="1285"/>
        <w:rPr>
          <w:lang w:val="cs-CZ"/>
        </w:rPr>
      </w:pPr>
      <w:r w:rsidRPr="003B0146">
        <w:rPr>
          <w:lang w:val="cs-CZ"/>
        </w:rPr>
        <w:t xml:space="preserve">Večer 6. března 2020 přišli do domu </w:t>
      </w:r>
      <w:proofErr w:type="spellStart"/>
      <w:r w:rsidRPr="003B0146">
        <w:rPr>
          <w:lang w:val="cs-CZ"/>
        </w:rPr>
        <w:t>Saw</w:t>
      </w:r>
      <w:proofErr w:type="spellEnd"/>
      <w:r w:rsidRPr="003B0146">
        <w:rPr>
          <w:lang w:val="cs-CZ"/>
        </w:rPr>
        <w:t xml:space="preserve"> </w:t>
      </w:r>
      <w:proofErr w:type="spellStart"/>
      <w:r w:rsidRPr="003B0146">
        <w:rPr>
          <w:lang w:val="cs-CZ"/>
        </w:rPr>
        <w:t>Tha</w:t>
      </w:r>
      <w:proofErr w:type="spellEnd"/>
      <w:r w:rsidRPr="003B0146">
        <w:rPr>
          <w:lang w:val="cs-CZ"/>
        </w:rPr>
        <w:t xml:space="preserve"> </w:t>
      </w:r>
      <w:proofErr w:type="spellStart"/>
      <w:r w:rsidRPr="003B0146">
        <w:rPr>
          <w:lang w:val="cs-CZ"/>
        </w:rPr>
        <w:t>Phoe</w:t>
      </w:r>
      <w:proofErr w:type="spellEnd"/>
      <w:r w:rsidRPr="003B0146">
        <w:rPr>
          <w:lang w:val="cs-CZ"/>
        </w:rPr>
        <w:t xml:space="preserve"> policisté z </w:t>
      </w:r>
      <w:proofErr w:type="spellStart"/>
      <w:r w:rsidRPr="003B0146">
        <w:rPr>
          <w:lang w:val="cs-CZ"/>
        </w:rPr>
        <w:t>Myaing</w:t>
      </w:r>
      <w:proofErr w:type="spellEnd"/>
      <w:r w:rsidRPr="003B0146">
        <w:rPr>
          <w:lang w:val="cs-CZ"/>
        </w:rPr>
        <w:t xml:space="preserve"> </w:t>
      </w:r>
      <w:proofErr w:type="spellStart"/>
      <w:r w:rsidRPr="003B0146">
        <w:rPr>
          <w:lang w:val="cs-CZ"/>
        </w:rPr>
        <w:t>Ka</w:t>
      </w:r>
      <w:proofErr w:type="spellEnd"/>
      <w:r w:rsidRPr="003B0146">
        <w:rPr>
          <w:lang w:val="cs-CZ"/>
        </w:rPr>
        <w:t xml:space="preserve"> </w:t>
      </w:r>
      <w:proofErr w:type="spellStart"/>
      <w:r w:rsidRPr="003B0146">
        <w:rPr>
          <w:lang w:val="cs-CZ"/>
        </w:rPr>
        <w:t>Lay</w:t>
      </w:r>
      <w:proofErr w:type="spellEnd"/>
      <w:r w:rsidRPr="003B0146">
        <w:rPr>
          <w:lang w:val="cs-CZ"/>
        </w:rPr>
        <w:t xml:space="preserve"> a </w:t>
      </w:r>
      <w:proofErr w:type="spellStart"/>
      <w:r w:rsidRPr="003B0146">
        <w:rPr>
          <w:lang w:val="cs-CZ"/>
        </w:rPr>
        <w:t>Hpa-An</w:t>
      </w:r>
      <w:proofErr w:type="spellEnd"/>
      <w:r w:rsidRPr="003B0146">
        <w:rPr>
          <w:lang w:val="cs-CZ"/>
        </w:rPr>
        <w:t xml:space="preserve">, aby ho zatkli. Neukázali zatýkací rozkaz. </w:t>
      </w:r>
      <w:proofErr w:type="spellStart"/>
      <w:r w:rsidRPr="003B0146">
        <w:rPr>
          <w:lang w:val="cs-CZ"/>
        </w:rPr>
        <w:t>Saw</w:t>
      </w:r>
      <w:proofErr w:type="spellEnd"/>
      <w:r w:rsidRPr="003B0146">
        <w:rPr>
          <w:lang w:val="cs-CZ"/>
        </w:rPr>
        <w:t xml:space="preserve"> </w:t>
      </w:r>
      <w:proofErr w:type="spellStart"/>
      <w:r w:rsidRPr="003B0146">
        <w:rPr>
          <w:lang w:val="cs-CZ"/>
        </w:rPr>
        <w:t>Tha</w:t>
      </w:r>
      <w:proofErr w:type="spellEnd"/>
      <w:r w:rsidRPr="003B0146">
        <w:rPr>
          <w:lang w:val="cs-CZ"/>
        </w:rPr>
        <w:t xml:space="preserve"> </w:t>
      </w:r>
      <w:proofErr w:type="spellStart"/>
      <w:r w:rsidRPr="003B0146">
        <w:rPr>
          <w:lang w:val="cs-CZ"/>
        </w:rPr>
        <w:t>Phoe</w:t>
      </w:r>
      <w:proofErr w:type="spellEnd"/>
      <w:r w:rsidRPr="003B0146">
        <w:rPr>
          <w:lang w:val="cs-CZ"/>
        </w:rPr>
        <w:t xml:space="preserve"> nebyl doma, ale policisté sdělili jeho příbuzným, že úředník z oddělení obecné správy </w:t>
      </w:r>
      <w:proofErr w:type="spellStart"/>
      <w:r w:rsidRPr="003B0146">
        <w:rPr>
          <w:lang w:val="cs-CZ"/>
        </w:rPr>
        <w:t>Hpa-An</w:t>
      </w:r>
      <w:proofErr w:type="spellEnd"/>
      <w:r w:rsidRPr="003B0146">
        <w:rPr>
          <w:lang w:val="cs-CZ"/>
        </w:rPr>
        <w:t xml:space="preserve"> proti němu podal stížnost, žalující jej z „podněcování“ podle § 505 (b) trestního zákoníku za jeho zapojení do modlitebního ceremoniálu. Sekce 505 (b) je trestným činem, který "nepřipouští složení kauce</w:t>
      </w:r>
      <w:r w:rsidR="00FF4BF2" w:rsidRPr="003B0146">
        <w:rPr>
          <w:lang w:val="cs-CZ"/>
        </w:rPr>
        <w:t>"</w:t>
      </w:r>
      <w:r w:rsidRPr="003B0146">
        <w:rPr>
          <w:lang w:val="cs-CZ"/>
        </w:rPr>
        <w:t xml:space="preserve">, což znamená, že každý, kdo je obviněn podle jeho ustanovení, je okamžitě vzat do předsoudní vazby. V praxi úřady často využívaly toto ustanovení proti </w:t>
      </w:r>
      <w:proofErr w:type="gramStart"/>
      <w:r w:rsidRPr="003B0146">
        <w:rPr>
          <w:lang w:val="cs-CZ"/>
        </w:rPr>
        <w:t>aktivistům - zejména</w:t>
      </w:r>
      <w:proofErr w:type="gramEnd"/>
      <w:r w:rsidRPr="003B0146">
        <w:rPr>
          <w:lang w:val="cs-CZ"/>
        </w:rPr>
        <w:t xml:space="preserve"> proti vůdcům, aby je po dobu trvání soudního řízení drželi ve vazbě.</w:t>
      </w:r>
      <w:r w:rsidR="00B55B48" w:rsidRPr="00254D48">
        <w:rPr>
          <w:lang w:val="cs-CZ"/>
        </w:rPr>
        <w:t xml:space="preserve"> </w:t>
      </w:r>
      <w:r w:rsidR="00AE546C" w:rsidRPr="00254D48">
        <w:rPr>
          <w:lang w:val="cs-CZ"/>
        </w:rPr>
        <w:t>Příslušné o</w:t>
      </w:r>
      <w:r w:rsidR="00B55B48" w:rsidRPr="00254D48">
        <w:rPr>
          <w:lang w:val="cs-CZ"/>
        </w:rPr>
        <w:t xml:space="preserve">bvinění </w:t>
      </w:r>
      <w:r w:rsidR="00AE546C" w:rsidRPr="00254D48">
        <w:rPr>
          <w:lang w:val="cs-CZ"/>
        </w:rPr>
        <w:t xml:space="preserve">je trestáno sazbou </w:t>
      </w:r>
      <w:r w:rsidR="00E0487C" w:rsidRPr="00254D48">
        <w:rPr>
          <w:lang w:val="cs-CZ"/>
        </w:rPr>
        <w:t>v </w:t>
      </w:r>
      <w:r w:rsidR="00B55B48" w:rsidRPr="00254D48">
        <w:rPr>
          <w:lang w:val="cs-CZ"/>
        </w:rPr>
        <w:t>maximáln</w:t>
      </w:r>
      <w:r w:rsidR="00E0487C" w:rsidRPr="00254D48">
        <w:rPr>
          <w:lang w:val="cs-CZ"/>
        </w:rPr>
        <w:t>í výši</w:t>
      </w:r>
      <w:r w:rsidR="00B55B48" w:rsidRPr="00254D48">
        <w:rPr>
          <w:lang w:val="cs-CZ"/>
        </w:rPr>
        <w:t xml:space="preserve"> </w:t>
      </w:r>
      <w:r w:rsidR="00E0487C" w:rsidRPr="00254D48">
        <w:rPr>
          <w:lang w:val="cs-CZ"/>
        </w:rPr>
        <w:t xml:space="preserve">dvou let </w:t>
      </w:r>
      <w:r w:rsidR="00DD5C8C">
        <w:rPr>
          <w:lang w:val="cs-CZ"/>
        </w:rPr>
        <w:t>odnětí svobody</w:t>
      </w:r>
      <w:r w:rsidR="00B55B48" w:rsidRPr="00254D48">
        <w:rPr>
          <w:lang w:val="cs-CZ"/>
        </w:rPr>
        <w:t>.</w:t>
      </w:r>
    </w:p>
    <w:p w14:paraId="0D851F8F" w14:textId="7D6C604F" w:rsidR="00333C52" w:rsidRPr="00254D48" w:rsidRDefault="00333C52">
      <w:pPr>
        <w:pStyle w:val="Zkladntext"/>
        <w:spacing w:before="224" w:line="266" w:lineRule="auto"/>
        <w:ind w:left="1814" w:right="1285"/>
        <w:rPr>
          <w:lang w:val="cs-CZ"/>
        </w:rPr>
      </w:pPr>
      <w:r w:rsidRPr="00254D48">
        <w:rPr>
          <w:lang w:val="cs-CZ"/>
        </w:rPr>
        <w:t xml:space="preserve">Obvinění </w:t>
      </w:r>
      <w:r w:rsidR="00C61FBF" w:rsidRPr="00254D48">
        <w:rPr>
          <w:lang w:val="cs-CZ"/>
        </w:rPr>
        <w:t xml:space="preserve">vznesené </w:t>
      </w:r>
      <w:r w:rsidRPr="00254D48">
        <w:rPr>
          <w:lang w:val="cs-CZ"/>
        </w:rPr>
        <w:t>proti němu při</w:t>
      </w:r>
      <w:r w:rsidR="00DD5C8C">
        <w:rPr>
          <w:lang w:val="cs-CZ"/>
        </w:rPr>
        <w:t>nutilo</w:t>
      </w:r>
      <w:r w:rsidRPr="00254D48">
        <w:rPr>
          <w:lang w:val="cs-CZ"/>
        </w:rPr>
        <w:t xml:space="preserve"> </w:t>
      </w:r>
      <w:proofErr w:type="spellStart"/>
      <w:r w:rsidRPr="00254D48">
        <w:rPr>
          <w:lang w:val="cs-CZ"/>
        </w:rPr>
        <w:t>Saw</w:t>
      </w:r>
      <w:proofErr w:type="spellEnd"/>
      <w:r w:rsidRPr="00254D48">
        <w:rPr>
          <w:lang w:val="cs-CZ"/>
        </w:rPr>
        <w:t xml:space="preserve"> </w:t>
      </w:r>
      <w:proofErr w:type="spellStart"/>
      <w:r w:rsidRPr="00254D48">
        <w:rPr>
          <w:lang w:val="cs-CZ"/>
        </w:rPr>
        <w:t>Tha</w:t>
      </w:r>
      <w:proofErr w:type="spellEnd"/>
      <w:r w:rsidRPr="00254D48">
        <w:rPr>
          <w:lang w:val="cs-CZ"/>
        </w:rPr>
        <w:t xml:space="preserve"> </w:t>
      </w:r>
      <w:proofErr w:type="spellStart"/>
      <w:r w:rsidRPr="00254D48">
        <w:rPr>
          <w:lang w:val="cs-CZ"/>
        </w:rPr>
        <w:t>Phoe</w:t>
      </w:r>
      <w:proofErr w:type="spellEnd"/>
      <w:r w:rsidR="00127270">
        <w:rPr>
          <w:lang w:val="cs-CZ"/>
        </w:rPr>
        <w:t>, aby se</w:t>
      </w:r>
      <w:r w:rsidRPr="00254D48">
        <w:rPr>
          <w:lang w:val="cs-CZ"/>
        </w:rPr>
        <w:t xml:space="preserve"> skrýva</w:t>
      </w:r>
      <w:r w:rsidR="00127270">
        <w:rPr>
          <w:lang w:val="cs-CZ"/>
        </w:rPr>
        <w:t>l</w:t>
      </w:r>
      <w:r w:rsidRPr="00254D48">
        <w:rPr>
          <w:lang w:val="cs-CZ"/>
        </w:rPr>
        <w:t xml:space="preserve">. </w:t>
      </w:r>
      <w:r w:rsidR="00DD5C8C">
        <w:rPr>
          <w:lang w:val="cs-CZ"/>
        </w:rPr>
        <w:t>Také j</w:t>
      </w:r>
      <w:r w:rsidRPr="00254D48">
        <w:rPr>
          <w:lang w:val="cs-CZ"/>
        </w:rPr>
        <w:t xml:space="preserve">eho rodina a kolegové </w:t>
      </w:r>
      <w:r w:rsidR="00127270">
        <w:rPr>
          <w:lang w:val="cs-CZ"/>
        </w:rPr>
        <w:t>r</w:t>
      </w:r>
      <w:r w:rsidR="003B0146">
        <w:rPr>
          <w:lang w:val="cs-CZ"/>
        </w:rPr>
        <w:t>e</w:t>
      </w:r>
      <w:r w:rsidR="00127270">
        <w:rPr>
          <w:lang w:val="cs-CZ"/>
        </w:rPr>
        <w:t>ferovali</w:t>
      </w:r>
      <w:r w:rsidRPr="00254D48">
        <w:rPr>
          <w:lang w:val="cs-CZ"/>
        </w:rPr>
        <w:t xml:space="preserve">, že byli pod dohledem místních úřadů. Kromě ohrožení </w:t>
      </w:r>
      <w:r w:rsidR="00127270">
        <w:rPr>
          <w:lang w:val="cs-CZ"/>
        </w:rPr>
        <w:t xml:space="preserve">jeho </w:t>
      </w:r>
      <w:r w:rsidRPr="00254D48">
        <w:rPr>
          <w:lang w:val="cs-CZ"/>
        </w:rPr>
        <w:t xml:space="preserve">osobní bezpečnosti a svobody, </w:t>
      </w:r>
      <w:r w:rsidR="00783366" w:rsidRPr="00254D48">
        <w:rPr>
          <w:lang w:val="cs-CZ"/>
        </w:rPr>
        <w:t xml:space="preserve">představuje </w:t>
      </w:r>
      <w:r w:rsidR="00DD5C8C" w:rsidRPr="00254D48">
        <w:rPr>
          <w:lang w:val="cs-CZ"/>
        </w:rPr>
        <w:t xml:space="preserve">obvinění </w:t>
      </w:r>
      <w:r w:rsidR="00783366" w:rsidRPr="00254D48">
        <w:rPr>
          <w:lang w:val="cs-CZ"/>
        </w:rPr>
        <w:t xml:space="preserve">pro </w:t>
      </w:r>
      <w:proofErr w:type="spellStart"/>
      <w:r w:rsidRPr="00254D48">
        <w:rPr>
          <w:lang w:val="cs-CZ"/>
        </w:rPr>
        <w:t>Saw</w:t>
      </w:r>
      <w:proofErr w:type="spellEnd"/>
      <w:r w:rsidRPr="00254D48">
        <w:rPr>
          <w:lang w:val="cs-CZ"/>
        </w:rPr>
        <w:t xml:space="preserve"> </w:t>
      </w:r>
      <w:proofErr w:type="spellStart"/>
      <w:r w:rsidRPr="00254D48">
        <w:rPr>
          <w:lang w:val="cs-CZ"/>
        </w:rPr>
        <w:t>Tha</w:t>
      </w:r>
      <w:proofErr w:type="spellEnd"/>
      <w:r w:rsidRPr="00254D48">
        <w:rPr>
          <w:lang w:val="cs-CZ"/>
        </w:rPr>
        <w:t xml:space="preserve"> </w:t>
      </w:r>
      <w:proofErr w:type="spellStart"/>
      <w:r w:rsidRPr="00254D48">
        <w:rPr>
          <w:lang w:val="cs-CZ"/>
        </w:rPr>
        <w:t>Phoe</w:t>
      </w:r>
      <w:proofErr w:type="spellEnd"/>
      <w:r w:rsidRPr="00254D48">
        <w:rPr>
          <w:lang w:val="cs-CZ"/>
        </w:rPr>
        <w:t xml:space="preserve"> </w:t>
      </w:r>
      <w:r w:rsidR="00DD5C8C" w:rsidRPr="00254D48">
        <w:rPr>
          <w:lang w:val="cs-CZ"/>
        </w:rPr>
        <w:t xml:space="preserve">vážnou překážku </w:t>
      </w:r>
      <w:r w:rsidR="00DD5C8C">
        <w:rPr>
          <w:lang w:val="cs-CZ"/>
        </w:rPr>
        <w:t xml:space="preserve">ve výkonu </w:t>
      </w:r>
      <w:r w:rsidR="00127270">
        <w:rPr>
          <w:lang w:val="cs-CZ"/>
        </w:rPr>
        <w:t>jeho</w:t>
      </w:r>
      <w:r w:rsidRPr="00254D48">
        <w:rPr>
          <w:lang w:val="cs-CZ"/>
        </w:rPr>
        <w:t xml:space="preserve"> prác</w:t>
      </w:r>
      <w:r w:rsidR="00DD5C8C">
        <w:rPr>
          <w:lang w:val="cs-CZ"/>
        </w:rPr>
        <w:t>e</w:t>
      </w:r>
      <w:r w:rsidRPr="00254D48">
        <w:rPr>
          <w:lang w:val="cs-CZ"/>
        </w:rPr>
        <w:t xml:space="preserve"> a podpo</w:t>
      </w:r>
      <w:r w:rsidR="00127270">
        <w:rPr>
          <w:lang w:val="cs-CZ"/>
        </w:rPr>
        <w:t>ře</w:t>
      </w:r>
      <w:r w:rsidRPr="00254D48">
        <w:rPr>
          <w:lang w:val="cs-CZ"/>
        </w:rPr>
        <w:t xml:space="preserve"> komunit </w:t>
      </w:r>
      <w:r w:rsidR="00783366" w:rsidRPr="00254D48">
        <w:rPr>
          <w:lang w:val="cs-CZ"/>
        </w:rPr>
        <w:t>hájící</w:t>
      </w:r>
      <w:r w:rsidR="00127270">
        <w:rPr>
          <w:lang w:val="cs-CZ"/>
        </w:rPr>
        <w:t>ch</w:t>
      </w:r>
      <w:r w:rsidR="00783366" w:rsidRPr="00254D48">
        <w:rPr>
          <w:lang w:val="cs-CZ"/>
        </w:rPr>
        <w:t xml:space="preserve"> svá </w:t>
      </w:r>
      <w:r w:rsidRPr="00254D48">
        <w:rPr>
          <w:lang w:val="cs-CZ"/>
        </w:rPr>
        <w:t>práva.</w:t>
      </w:r>
    </w:p>
    <w:bookmarkEnd w:id="18"/>
    <w:p w14:paraId="4E34DBEB" w14:textId="77777777" w:rsidR="00D40802" w:rsidRPr="00254D48" w:rsidRDefault="00F93559">
      <w:pPr>
        <w:pStyle w:val="Zkladntext"/>
        <w:rPr>
          <w:sz w:val="20"/>
          <w:lang w:val="cs-CZ"/>
        </w:rPr>
      </w:pPr>
      <w:r w:rsidRPr="00254D48">
        <w:rPr>
          <w:noProof/>
          <w:sz w:val="20"/>
          <w:lang w:val="cs-CZ" w:eastAsia="cs-CZ" w:bidi="ar-SA"/>
        </w:rPr>
        <w:lastRenderedPageBreak/>
        <mc:AlternateContent>
          <mc:Choice Requires="wpg">
            <w:drawing>
              <wp:inline distT="0" distB="0" distL="0" distR="0" wp14:anchorId="4CE078D1" wp14:editId="4F15C564">
                <wp:extent cx="6781165" cy="2718435"/>
                <wp:effectExtent l="0" t="0" r="635" b="0"/>
                <wp:docPr id="47" name="Group 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781165" cy="2718435"/>
                          <a:chOff x="0" y="0"/>
                          <a:chExt cx="10679" cy="4281"/>
                        </a:xfrm>
                      </wpg:grpSpPr>
                      <pic:pic xmlns:pic="http://schemas.openxmlformats.org/drawingml/2006/picture">
                        <pic:nvPicPr>
                          <pic:cNvPr id="48" name="Picture 10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45" cy="20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9" name="Picture 1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541" y="1945"/>
                            <a:ext cx="2941" cy="23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50" name="Text Box 101"/>
                        <wps:cNvSpPr txBox="1">
                          <a:spLocks noChangeArrowheads="1"/>
                        </wps:cNvSpPr>
                        <wps:spPr bwMode="auto">
                          <a:xfrm>
                            <a:off x="1365" y="662"/>
                            <a:ext cx="9314" cy="8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CF56F60" w14:textId="6FAAF596" w:rsidR="00D40802" w:rsidRDefault="00B37EF7">
                              <w:pPr>
                                <w:spacing w:line="544" w:lineRule="exact"/>
                                <w:rPr>
                                  <w:b/>
                                  <w:sz w:val="46"/>
                                </w:rPr>
                              </w:pPr>
                              <w:r>
                                <w:rPr>
                                  <w:b/>
                                  <w:spacing w:val="-47"/>
                                  <w:w w:val="70"/>
                                  <w:sz w:val="46"/>
                                </w:rPr>
                                <w:t xml:space="preserve"> </w:t>
                              </w:r>
                              <w:r w:rsidR="00DC4069">
                                <w:rPr>
                                  <w:b/>
                                  <w:spacing w:val="-6"/>
                                  <w:w w:val="70"/>
                                  <w:sz w:val="46"/>
                                </w:rPr>
                                <w:t>“</w:t>
                              </w:r>
                              <w:r w:rsidR="009F76C0">
                                <w:rPr>
                                  <w:b/>
                                  <w:spacing w:val="-4"/>
                                  <w:w w:val="70"/>
                                  <w:sz w:val="46"/>
                                </w:rPr>
                                <w:t xml:space="preserve">NA </w:t>
                              </w:r>
                              <w:r w:rsidR="00463879">
                                <w:rPr>
                                  <w:b/>
                                  <w:spacing w:val="-4"/>
                                  <w:w w:val="70"/>
                                  <w:sz w:val="46"/>
                                </w:rPr>
                                <w:t>R</w:t>
                              </w:r>
                              <w:r w:rsidR="00FF4BF2">
                                <w:rPr>
                                  <w:b/>
                                  <w:spacing w:val="-4"/>
                                  <w:w w:val="70"/>
                                  <w:sz w:val="46"/>
                                </w:rPr>
                                <w:t>OHINGS</w:t>
                              </w:r>
                              <w:r w:rsidR="009F76C0">
                                <w:rPr>
                                  <w:b/>
                                  <w:spacing w:val="-4"/>
                                  <w:w w:val="70"/>
                                  <w:sz w:val="46"/>
                                </w:rPr>
                                <w:t>KÝCH ŽIVOTECH ZÁLEŽÍ</w:t>
                              </w:r>
                              <w:r w:rsidR="00DC4069">
                                <w:rPr>
                                  <w:b/>
                                  <w:spacing w:val="-4"/>
                                  <w:w w:val="70"/>
                                  <w:sz w:val="46"/>
                                </w:rPr>
                                <w:t>”</w:t>
                              </w:r>
                            </w:p>
                            <w:p w14:paraId="1EBEAB97" w14:textId="392C8805" w:rsidR="00D40802" w:rsidRDefault="003B246E">
                              <w:pPr>
                                <w:spacing w:before="25"/>
                                <w:rPr>
                                  <w:rFonts w:ascii="Arial Narrow"/>
                                  <w:sz w:val="20"/>
                                </w:rPr>
                              </w:pPr>
                              <w:r w:rsidRPr="005F0EE2">
                                <w:rPr>
                                  <w:b/>
                                  <w:sz w:val="20"/>
                                  <w:lang w:val="cs-CZ"/>
                                </w:rPr>
                                <w:t xml:space="preserve">Zákon o pokojném shromažďování a </w:t>
                              </w:r>
                              <w:r w:rsidR="005F0EE2" w:rsidRPr="005F0EE2">
                                <w:rPr>
                                  <w:b/>
                                  <w:sz w:val="20"/>
                                  <w:lang w:val="cs-CZ"/>
                                </w:rPr>
                                <w:t>průvodech</w:t>
                              </w:r>
                              <w:r w:rsidR="005F0EE2">
                                <w:rPr>
                                  <w:b/>
                                  <w:sz w:val="20"/>
                                </w:rPr>
                                <w:t xml:space="preserve"> </w:t>
                              </w:r>
                              <w:r w:rsidR="00B37EF7">
                                <w:rPr>
                                  <w:rFonts w:ascii="Arial Narrow"/>
                                  <w:sz w:val="20"/>
                                </w:rPr>
                                <w:t xml:space="preserve">- </w:t>
                              </w:r>
                              <w:r w:rsidR="00FA10A1">
                                <w:rPr>
                                  <w:rFonts w:ascii="Arial Narrow"/>
                                  <w:sz w:val="20"/>
                                </w:rPr>
                                <w:t>§</w:t>
                              </w:r>
                              <w:r w:rsidR="00B37EF7">
                                <w:rPr>
                                  <w:rFonts w:ascii="Arial Narrow"/>
                                  <w:sz w:val="20"/>
                                </w:rPr>
                                <w:t>19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51" name="Text Box 100"/>
                        <wps:cNvSpPr txBox="1">
                          <a:spLocks noChangeArrowheads="1"/>
                        </wps:cNvSpPr>
                        <wps:spPr bwMode="auto">
                          <a:xfrm>
                            <a:off x="1706" y="2076"/>
                            <a:ext cx="5574" cy="20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51F8993" w14:textId="6CE67D23" w:rsidR="00D40802" w:rsidRPr="000E4C17" w:rsidRDefault="00B37EF7" w:rsidP="00DD4F33">
                              <w:pPr>
                                <w:spacing w:line="268" w:lineRule="auto"/>
                                <w:ind w:right="144"/>
                                <w:rPr>
                                  <w:b/>
                                  <w:w w:val="90"/>
                                  <w:sz w:val="19"/>
                                  <w:lang w:val="cs-CZ"/>
                                </w:rPr>
                              </w:pPr>
                              <w:proofErr w:type="spellStart"/>
                              <w:r w:rsidRPr="000E4C17">
                                <w:rPr>
                                  <w:b/>
                                  <w:w w:val="90"/>
                                  <w:sz w:val="19"/>
                                  <w:lang w:val="cs-CZ"/>
                                </w:rPr>
                                <w:t>Than</w:t>
                              </w:r>
                              <w:proofErr w:type="spellEnd"/>
                              <w:r w:rsidRPr="000E4C17">
                                <w:rPr>
                                  <w:b/>
                                  <w:w w:val="90"/>
                                  <w:sz w:val="19"/>
                                  <w:lang w:val="cs-CZ"/>
                                </w:rPr>
                                <w:t xml:space="preserve"> </w:t>
                              </w:r>
                              <w:proofErr w:type="spellStart"/>
                              <w:r w:rsidRPr="000E4C17">
                                <w:rPr>
                                  <w:b/>
                                  <w:w w:val="90"/>
                                  <w:sz w:val="19"/>
                                  <w:lang w:val="cs-CZ"/>
                                </w:rPr>
                                <w:t>Hla</w:t>
                              </w:r>
                              <w:proofErr w:type="spellEnd"/>
                              <w:r w:rsidRPr="000E4C17">
                                <w:rPr>
                                  <w:b/>
                                  <w:w w:val="90"/>
                                  <w:sz w:val="19"/>
                                  <w:lang w:val="cs-CZ"/>
                                </w:rPr>
                                <w:t xml:space="preserve"> </w:t>
                              </w:r>
                              <w:proofErr w:type="spellStart"/>
                              <w:r w:rsidRPr="000E4C17">
                                <w:rPr>
                                  <w:b/>
                                  <w:w w:val="90"/>
                                  <w:sz w:val="19"/>
                                  <w:lang w:val="cs-CZ"/>
                                </w:rPr>
                                <w:t>aka</w:t>
                              </w:r>
                              <w:proofErr w:type="spellEnd"/>
                              <w:r w:rsidRPr="000E4C17">
                                <w:rPr>
                                  <w:b/>
                                  <w:w w:val="90"/>
                                  <w:sz w:val="19"/>
                                  <w:lang w:val="cs-CZ"/>
                                </w:rPr>
                                <w:t xml:space="preserve"> Min Bar </w:t>
                              </w:r>
                              <w:proofErr w:type="spellStart"/>
                              <w:r w:rsidRPr="000E4C17">
                                <w:rPr>
                                  <w:b/>
                                  <w:w w:val="90"/>
                                  <w:sz w:val="19"/>
                                  <w:lang w:val="cs-CZ"/>
                                </w:rPr>
                                <w:t>Chay</w:t>
                              </w:r>
                              <w:proofErr w:type="spellEnd"/>
                              <w:r w:rsidRPr="000E4C17">
                                <w:rPr>
                                  <w:b/>
                                  <w:w w:val="90"/>
                                  <w:sz w:val="19"/>
                                  <w:lang w:val="cs-CZ"/>
                                </w:rPr>
                                <w:t xml:space="preserve">, </w:t>
                              </w:r>
                              <w:r w:rsidR="0069643C" w:rsidRPr="000E4C17">
                                <w:rPr>
                                  <w:b/>
                                  <w:w w:val="90"/>
                                  <w:sz w:val="19"/>
                                  <w:lang w:val="cs-CZ"/>
                                </w:rPr>
                                <w:t xml:space="preserve">rozvojový pracovník etnického původu </w:t>
                              </w:r>
                              <w:proofErr w:type="spellStart"/>
                              <w:r w:rsidRPr="000E4C17">
                                <w:rPr>
                                  <w:b/>
                                  <w:w w:val="90"/>
                                  <w:sz w:val="19"/>
                                  <w:lang w:val="cs-CZ"/>
                                </w:rPr>
                                <w:t>R</w:t>
                              </w:r>
                              <w:r w:rsidR="00BF4BC3">
                                <w:rPr>
                                  <w:b/>
                                  <w:w w:val="90"/>
                                  <w:sz w:val="19"/>
                                  <w:lang w:val="cs-CZ"/>
                                </w:rPr>
                                <w:t>ohingů</w:t>
                              </w:r>
                              <w:proofErr w:type="spellEnd"/>
                              <w:r w:rsidR="003842C7" w:rsidRPr="000E4C17">
                                <w:rPr>
                                  <w:b/>
                                  <w:w w:val="90"/>
                                  <w:sz w:val="19"/>
                                  <w:lang w:val="cs-CZ"/>
                                </w:rPr>
                                <w:t xml:space="preserve">, byl </w:t>
                              </w:r>
                              <w:r w:rsidR="002B543C" w:rsidRPr="000E4C17">
                                <w:rPr>
                                  <w:b/>
                                  <w:w w:val="90"/>
                                  <w:sz w:val="19"/>
                                  <w:lang w:val="cs-CZ"/>
                                </w:rPr>
                                <w:t xml:space="preserve">obviněn z </w:t>
                              </w:r>
                              <w:r w:rsidR="003842C7" w:rsidRPr="000E4C17">
                                <w:rPr>
                                  <w:b/>
                                  <w:w w:val="90"/>
                                  <w:sz w:val="19"/>
                                  <w:lang w:val="cs-CZ"/>
                                </w:rPr>
                                <w:t>protest</w:t>
                              </w:r>
                              <w:r w:rsidR="002B543C" w:rsidRPr="000E4C17">
                                <w:rPr>
                                  <w:b/>
                                  <w:w w:val="90"/>
                                  <w:sz w:val="19"/>
                                  <w:lang w:val="cs-CZ"/>
                                </w:rPr>
                                <w:t>ů</w:t>
                              </w:r>
                              <w:r w:rsidR="003842C7" w:rsidRPr="000E4C17">
                                <w:rPr>
                                  <w:b/>
                                  <w:w w:val="90"/>
                                  <w:sz w:val="19"/>
                                  <w:lang w:val="cs-CZ"/>
                                </w:rPr>
                                <w:t xml:space="preserve"> bez povolení </w:t>
                              </w:r>
                              <w:r w:rsidR="002B543C" w:rsidRPr="000E4C17">
                                <w:rPr>
                                  <w:b/>
                                  <w:w w:val="90"/>
                                  <w:sz w:val="19"/>
                                  <w:lang w:val="cs-CZ"/>
                                </w:rPr>
                                <w:t xml:space="preserve">poté, </w:t>
                              </w:r>
                              <w:r w:rsidR="00E772DA" w:rsidRPr="00BC2DD2">
                                <w:rPr>
                                  <w:b/>
                                  <w:w w:val="90"/>
                                  <w:sz w:val="19"/>
                                  <w:lang w:val="cs-CZ"/>
                                </w:rPr>
                                <w:t xml:space="preserve">co se zúčastnil </w:t>
                              </w:r>
                              <w:r w:rsidR="00AE3E35" w:rsidRPr="00BC2DD2">
                                <w:rPr>
                                  <w:b/>
                                  <w:w w:val="90"/>
                                  <w:sz w:val="19"/>
                                  <w:lang w:val="cs-CZ"/>
                                </w:rPr>
                                <w:t>dvou pokojných protest</w:t>
                              </w:r>
                              <w:r w:rsidR="00596DE9">
                                <w:rPr>
                                  <w:b/>
                                  <w:w w:val="90"/>
                                  <w:sz w:val="19"/>
                                  <w:lang w:val="cs-CZ"/>
                                </w:rPr>
                                <w:t>ů</w:t>
                              </w:r>
                              <w:r w:rsidR="00AE3E35" w:rsidRPr="00BC2DD2">
                                <w:rPr>
                                  <w:b/>
                                  <w:w w:val="90"/>
                                  <w:sz w:val="19"/>
                                  <w:lang w:val="cs-CZ"/>
                                </w:rPr>
                                <w:t xml:space="preserve"> volajících po </w:t>
                              </w:r>
                              <w:r w:rsidR="00AE3E35" w:rsidRPr="000E4C17">
                                <w:rPr>
                                  <w:b/>
                                  <w:w w:val="90"/>
                                  <w:sz w:val="19"/>
                                  <w:lang w:val="cs-CZ"/>
                                </w:rPr>
                                <w:t xml:space="preserve">spravedlnosti a ukončení </w:t>
                              </w:r>
                              <w:r w:rsidR="006F7858" w:rsidRPr="00BC2DD2">
                                <w:rPr>
                                  <w:b/>
                                  <w:w w:val="90"/>
                                  <w:sz w:val="19"/>
                                  <w:lang w:val="cs-CZ"/>
                                </w:rPr>
                                <w:t xml:space="preserve">přestupků </w:t>
                              </w:r>
                              <w:r w:rsidR="00596DE9" w:rsidRPr="000E4C17">
                                <w:rPr>
                                  <w:b/>
                                  <w:w w:val="90"/>
                                  <w:sz w:val="19"/>
                                  <w:lang w:val="cs-CZ"/>
                                </w:rPr>
                                <w:t xml:space="preserve">ze </w:t>
                              </w:r>
                              <w:r w:rsidR="00DD4F33" w:rsidRPr="000E4C17">
                                <w:rPr>
                                  <w:b/>
                                  <w:w w:val="90"/>
                                  <w:sz w:val="19"/>
                                  <w:lang w:val="cs-CZ"/>
                                </w:rPr>
                                <w:t>stran</w:t>
                              </w:r>
                              <w:r w:rsidR="00596DE9" w:rsidRPr="000E4C17">
                                <w:rPr>
                                  <w:b/>
                                  <w:w w:val="90"/>
                                  <w:sz w:val="19"/>
                                  <w:lang w:val="cs-CZ"/>
                                </w:rPr>
                                <w:t>y</w:t>
                              </w:r>
                              <w:r w:rsidR="00DD4F33" w:rsidRPr="000E4C17">
                                <w:rPr>
                                  <w:b/>
                                  <w:w w:val="90"/>
                                  <w:sz w:val="19"/>
                                  <w:lang w:val="cs-CZ"/>
                                </w:rPr>
                                <w:t xml:space="preserve"> </w:t>
                              </w:r>
                              <w:r w:rsidR="00DD4F33" w:rsidRPr="00BC2DD2">
                                <w:rPr>
                                  <w:b/>
                                  <w:w w:val="90"/>
                                  <w:sz w:val="19"/>
                                  <w:lang w:val="cs-CZ"/>
                                </w:rPr>
                                <w:t xml:space="preserve">armády </w:t>
                              </w:r>
                              <w:r w:rsidR="00DD4F33" w:rsidRPr="000E4C17">
                                <w:rPr>
                                  <w:b/>
                                  <w:w w:val="90"/>
                                  <w:sz w:val="19"/>
                                  <w:lang w:val="cs-CZ"/>
                                </w:rPr>
                                <w:t xml:space="preserve">ve státě </w:t>
                              </w:r>
                              <w:proofErr w:type="spellStart"/>
                              <w:r w:rsidRPr="000E4C17">
                                <w:rPr>
                                  <w:b/>
                                  <w:w w:val="90"/>
                                  <w:sz w:val="19"/>
                                  <w:lang w:val="cs-CZ"/>
                                </w:rPr>
                                <w:t>Rakhine</w:t>
                              </w:r>
                              <w:proofErr w:type="spellEnd"/>
                              <w:r w:rsidR="00DD4F33" w:rsidRPr="000E4C17">
                                <w:rPr>
                                  <w:b/>
                                  <w:w w:val="90"/>
                                  <w:sz w:val="19"/>
                                  <w:lang w:val="cs-CZ"/>
                                </w:rPr>
                                <w:t xml:space="preserve"> v západním </w:t>
                              </w:r>
                              <w:r w:rsidRPr="00032250">
                                <w:rPr>
                                  <w:b/>
                                  <w:w w:val="90"/>
                                  <w:sz w:val="19"/>
                                  <w:lang w:val="cs-CZ"/>
                                </w:rPr>
                                <w:t>Myanmar</w:t>
                              </w:r>
                              <w:r w:rsidR="00DD4F33" w:rsidRPr="00032250">
                                <w:rPr>
                                  <w:b/>
                                  <w:w w:val="90"/>
                                  <w:sz w:val="19"/>
                                  <w:lang w:val="cs-CZ"/>
                                </w:rPr>
                                <w:t>u</w:t>
                              </w:r>
                              <w:r w:rsidRPr="00032250">
                                <w:rPr>
                                  <w:b/>
                                  <w:w w:val="90"/>
                                  <w:sz w:val="19"/>
                                  <w:lang w:val="cs-CZ"/>
                                </w:rPr>
                                <w:t xml:space="preserve">. </w:t>
                              </w:r>
                              <w:r w:rsidR="00032250" w:rsidRPr="00032250">
                                <w:rPr>
                                  <w:b/>
                                  <w:w w:val="90"/>
                                  <w:sz w:val="19"/>
                                  <w:lang w:val="cs-CZ"/>
                                </w:rPr>
                                <w:t>Dne 20. března byl</w:t>
                              </w:r>
                              <w:r w:rsidR="00032250">
                                <w:rPr>
                                  <w:b/>
                                  <w:w w:val="90"/>
                                  <w:sz w:val="19"/>
                                  <w:lang w:val="cs-CZ"/>
                                </w:rPr>
                                <w:t xml:space="preserve"> odsouzen k trestu </w:t>
                              </w:r>
                              <w:r w:rsidRPr="000E4C17">
                                <w:rPr>
                                  <w:b/>
                                  <w:w w:val="90"/>
                                  <w:sz w:val="19"/>
                                  <w:lang w:val="cs-CZ"/>
                                </w:rPr>
                                <w:t xml:space="preserve">15 </w:t>
                              </w:r>
                              <w:r w:rsidR="00032250" w:rsidRPr="000E4C17">
                                <w:rPr>
                                  <w:b/>
                                  <w:w w:val="90"/>
                                  <w:sz w:val="19"/>
                                  <w:lang w:val="cs-CZ"/>
                                </w:rPr>
                                <w:t xml:space="preserve">dnů </w:t>
                              </w:r>
                              <w:r w:rsidR="00596DE9">
                                <w:rPr>
                                  <w:b/>
                                  <w:w w:val="90"/>
                                  <w:sz w:val="19"/>
                                  <w:lang w:val="cs-CZ"/>
                                </w:rPr>
                                <w:t xml:space="preserve">odnětí svobody </w:t>
                              </w:r>
                              <w:r w:rsidR="0031770B" w:rsidRPr="000E4C17">
                                <w:rPr>
                                  <w:b/>
                                  <w:w w:val="90"/>
                                  <w:sz w:val="19"/>
                                  <w:lang w:val="cs-CZ"/>
                                </w:rPr>
                                <w:t>na základě jednoho ze zmíněných obvinění</w:t>
                              </w:r>
                              <w:r w:rsidR="00596DE9" w:rsidRPr="000E4C17">
                                <w:rPr>
                                  <w:b/>
                                  <w:w w:val="90"/>
                                  <w:sz w:val="19"/>
                                  <w:lang w:val="cs-CZ"/>
                                </w:rPr>
                                <w:t>.</w:t>
                              </w:r>
                              <w:r w:rsidRPr="000E4C17">
                                <w:rPr>
                                  <w:b/>
                                  <w:w w:val="90"/>
                                  <w:sz w:val="19"/>
                                  <w:lang w:val="cs-CZ"/>
                                </w:rPr>
                                <w:t xml:space="preserve"> </w:t>
                              </w:r>
                              <w:r w:rsidR="00596DE9" w:rsidRPr="000E4C17">
                                <w:rPr>
                                  <w:b/>
                                  <w:w w:val="90"/>
                                  <w:sz w:val="19"/>
                                  <w:lang w:val="cs-CZ"/>
                                </w:rPr>
                                <w:t>T</w:t>
                              </w:r>
                              <w:r w:rsidR="006E6C22" w:rsidRPr="000E4C17">
                                <w:rPr>
                                  <w:b/>
                                  <w:w w:val="90"/>
                                  <w:sz w:val="19"/>
                                  <w:lang w:val="cs-CZ"/>
                                </w:rPr>
                                <w:t>entýž</w:t>
                              </w:r>
                              <w:r w:rsidR="00596DE9" w:rsidRPr="000E4C17">
                                <w:rPr>
                                  <w:b/>
                                  <w:w w:val="90"/>
                                  <w:sz w:val="19"/>
                                  <w:lang w:val="cs-CZ"/>
                                </w:rPr>
                                <w:t xml:space="preserve"> </w:t>
                              </w:r>
                              <w:r w:rsidR="006E6C22" w:rsidRPr="000E4C17">
                                <w:rPr>
                                  <w:b/>
                                  <w:w w:val="90"/>
                                  <w:sz w:val="19"/>
                                  <w:lang w:val="cs-CZ"/>
                                </w:rPr>
                                <w:t xml:space="preserve">den úřady </w:t>
                              </w:r>
                              <w:r w:rsidR="00194131" w:rsidRPr="000E4C17">
                                <w:rPr>
                                  <w:b/>
                                  <w:w w:val="90"/>
                                  <w:sz w:val="19"/>
                                  <w:lang w:val="cs-CZ"/>
                                </w:rPr>
                                <w:t xml:space="preserve">oznámily, že </w:t>
                              </w:r>
                              <w:r w:rsidR="003F7CE2" w:rsidRPr="000E4C17">
                                <w:rPr>
                                  <w:b/>
                                  <w:w w:val="90"/>
                                  <w:sz w:val="19"/>
                                  <w:lang w:val="cs-CZ"/>
                                </w:rPr>
                                <w:t>druhé obvinění bylo staženo</w:t>
                              </w:r>
                              <w:r w:rsidRPr="000E4C17">
                                <w:rPr>
                                  <w:b/>
                                  <w:w w:val="90"/>
                                  <w:sz w:val="19"/>
                                  <w:lang w:val="cs-CZ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CE078D1" id="Group 99" o:spid="_x0000_s1072" style="width:533.95pt;height:214.05pt;mso-position-horizontal-relative:char;mso-position-vertical-relative:line" coordsize="10679,4281" o:gfxdata="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">
                <v:shape id="Picture 103" o:spid="_x0000_s1073" type="#_x0000_t75" style="position:absolute;width:10545;height:2076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">
                  <v:imagedata r:id="rId54" o:title=""/>
                </v:shape>
                <v:shape id="Picture 102" o:spid="_x0000_s1074" type="#_x0000_t75" style="position:absolute;left:7541;top:1945;width:2941;height:2336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">
                  <v:imagedata r:id="rId55" o:title=""/>
                </v:shape>
                <v:shape id="Text Box 101" o:spid="_x0000_s1075" type="#_x0000_t202" style="position:absolute;left:1365;top:662;width:9314;height:81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" filled="f" stroked="f">
                  <v:textbox inset="0,0,0,0">
                    <w:txbxContent>
                      <w:p w14:paraId="6CF56F60" w14:textId="6FAAF596" w:rsidR="00D40802" w:rsidRDefault="00B37EF7">
                        <w:pPr>
                          <w:spacing w:line="544" w:lineRule="exact"/>
                          <w:rPr>
                            <w:b/>
                            <w:sz w:val="46"/>
                          </w:rPr>
                        </w:pPr>
                        <w:r>
                          <w:rPr>
                            <w:b/>
                            <w:spacing w:val="-47"/>
                            <w:w w:val="70"/>
                            <w:sz w:val="46"/>
                          </w:rPr>
                          <w:t xml:space="preserve"> </w:t>
                        </w:r>
                        <w:r w:rsidR="00DC4069">
                          <w:rPr>
                            <w:b/>
                            <w:spacing w:val="-6"/>
                            <w:w w:val="70"/>
                            <w:sz w:val="46"/>
                          </w:rPr>
                          <w:t>“</w:t>
                        </w:r>
                        <w:r w:rsidR="009F76C0">
                          <w:rPr>
                            <w:b/>
                            <w:spacing w:val="-4"/>
                            <w:w w:val="70"/>
                            <w:sz w:val="46"/>
                          </w:rPr>
                          <w:t xml:space="preserve">NA </w:t>
                        </w:r>
                        <w:r w:rsidR="00463879">
                          <w:rPr>
                            <w:b/>
                            <w:spacing w:val="-4"/>
                            <w:w w:val="70"/>
                            <w:sz w:val="46"/>
                          </w:rPr>
                          <w:t>R</w:t>
                        </w:r>
                        <w:r w:rsidR="00FF4BF2">
                          <w:rPr>
                            <w:b/>
                            <w:spacing w:val="-4"/>
                            <w:w w:val="70"/>
                            <w:sz w:val="46"/>
                          </w:rPr>
                          <w:t>OHINGS</w:t>
                        </w:r>
                        <w:r w:rsidR="009F76C0">
                          <w:rPr>
                            <w:b/>
                            <w:spacing w:val="-4"/>
                            <w:w w:val="70"/>
                            <w:sz w:val="46"/>
                          </w:rPr>
                          <w:t>KÝCH ŽIVOTECH ZÁLEŽÍ</w:t>
                        </w:r>
                        <w:r w:rsidR="00DC4069">
                          <w:rPr>
                            <w:b/>
                            <w:spacing w:val="-4"/>
                            <w:w w:val="70"/>
                            <w:sz w:val="46"/>
                          </w:rPr>
                          <w:t>”</w:t>
                        </w:r>
                      </w:p>
                      <w:p w14:paraId="1EBEAB97" w14:textId="392C8805" w:rsidR="00D40802" w:rsidRDefault="003B246E">
                        <w:pPr>
                          <w:spacing w:before="25"/>
                          <w:rPr>
                            <w:rFonts w:ascii="Arial Narrow"/>
                            <w:sz w:val="20"/>
                          </w:rPr>
                        </w:pPr>
                        <w:r w:rsidRPr="005F0EE2">
                          <w:rPr>
                            <w:b/>
                            <w:sz w:val="20"/>
                            <w:lang w:val="cs-CZ"/>
                          </w:rPr>
                          <w:t xml:space="preserve">Zákon o pokojném shromažďování a </w:t>
                        </w:r>
                        <w:r w:rsidR="005F0EE2" w:rsidRPr="005F0EE2">
                          <w:rPr>
                            <w:b/>
                            <w:sz w:val="20"/>
                            <w:lang w:val="cs-CZ"/>
                          </w:rPr>
                          <w:t>průvodech</w:t>
                        </w:r>
                        <w:r w:rsidR="005F0EE2">
                          <w:rPr>
                            <w:b/>
                            <w:sz w:val="20"/>
                          </w:rPr>
                          <w:t xml:space="preserve"> </w:t>
                        </w:r>
                        <w:r w:rsidR="00B37EF7">
                          <w:rPr>
                            <w:rFonts w:ascii="Arial Narrow"/>
                            <w:sz w:val="20"/>
                          </w:rPr>
                          <w:t xml:space="preserve">- </w:t>
                        </w:r>
                        <w:r w:rsidR="00FA10A1">
                          <w:rPr>
                            <w:rFonts w:ascii="Arial Narrow"/>
                            <w:sz w:val="20"/>
                          </w:rPr>
                          <w:t>§</w:t>
                        </w:r>
                        <w:r w:rsidR="00B37EF7">
                          <w:rPr>
                            <w:rFonts w:ascii="Arial Narrow"/>
                            <w:sz w:val="20"/>
                          </w:rPr>
                          <w:t>19</w:t>
                        </w:r>
                      </w:p>
                    </w:txbxContent>
                  </v:textbox>
                </v:shape>
                <v:shape id="Text Box 100" o:spid="_x0000_s1076" type="#_x0000_t202" style="position:absolute;left:1706;top:2076;width:5574;height:2057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" filled="f" stroked="f">
                  <v:textbox inset="0,0,0,0">
                    <w:txbxContent>
                      <w:p w14:paraId="051F8993" w14:textId="6CE67D23" w:rsidR="00D40802" w:rsidRPr="000E4C17" w:rsidRDefault="00B37EF7" w:rsidP="00DD4F33">
                        <w:pPr>
                          <w:spacing w:line="268" w:lineRule="auto"/>
                          <w:ind w:right="144"/>
                          <w:rPr>
                            <w:b/>
                            <w:w w:val="90"/>
                            <w:sz w:val="19"/>
                            <w:lang w:val="cs-CZ"/>
                          </w:rPr>
                        </w:pPr>
                        <w:proofErr w:type="spellStart"/>
                        <w:r w:rsidRPr="000E4C17">
                          <w:rPr>
                            <w:b/>
                            <w:w w:val="90"/>
                            <w:sz w:val="19"/>
                            <w:lang w:val="cs-CZ"/>
                          </w:rPr>
                          <w:t>Than</w:t>
                        </w:r>
                        <w:proofErr w:type="spellEnd"/>
                        <w:r w:rsidRPr="000E4C17">
                          <w:rPr>
                            <w:b/>
                            <w:w w:val="90"/>
                            <w:sz w:val="19"/>
                            <w:lang w:val="cs-CZ"/>
                          </w:rPr>
                          <w:t xml:space="preserve"> </w:t>
                        </w:r>
                        <w:proofErr w:type="spellStart"/>
                        <w:r w:rsidRPr="000E4C17">
                          <w:rPr>
                            <w:b/>
                            <w:w w:val="90"/>
                            <w:sz w:val="19"/>
                            <w:lang w:val="cs-CZ"/>
                          </w:rPr>
                          <w:t>Hla</w:t>
                        </w:r>
                        <w:proofErr w:type="spellEnd"/>
                        <w:r w:rsidRPr="000E4C17">
                          <w:rPr>
                            <w:b/>
                            <w:w w:val="90"/>
                            <w:sz w:val="19"/>
                            <w:lang w:val="cs-CZ"/>
                          </w:rPr>
                          <w:t xml:space="preserve"> </w:t>
                        </w:r>
                        <w:proofErr w:type="spellStart"/>
                        <w:r w:rsidRPr="000E4C17">
                          <w:rPr>
                            <w:b/>
                            <w:w w:val="90"/>
                            <w:sz w:val="19"/>
                            <w:lang w:val="cs-CZ"/>
                          </w:rPr>
                          <w:t>aka</w:t>
                        </w:r>
                        <w:proofErr w:type="spellEnd"/>
                        <w:r w:rsidRPr="000E4C17">
                          <w:rPr>
                            <w:b/>
                            <w:w w:val="90"/>
                            <w:sz w:val="19"/>
                            <w:lang w:val="cs-CZ"/>
                          </w:rPr>
                          <w:t xml:space="preserve"> Min Bar </w:t>
                        </w:r>
                        <w:proofErr w:type="spellStart"/>
                        <w:r w:rsidRPr="000E4C17">
                          <w:rPr>
                            <w:b/>
                            <w:w w:val="90"/>
                            <w:sz w:val="19"/>
                            <w:lang w:val="cs-CZ"/>
                          </w:rPr>
                          <w:t>Chay</w:t>
                        </w:r>
                        <w:proofErr w:type="spellEnd"/>
                        <w:r w:rsidRPr="000E4C17">
                          <w:rPr>
                            <w:b/>
                            <w:w w:val="90"/>
                            <w:sz w:val="19"/>
                            <w:lang w:val="cs-CZ"/>
                          </w:rPr>
                          <w:t xml:space="preserve">, </w:t>
                        </w:r>
                        <w:r w:rsidR="0069643C" w:rsidRPr="000E4C17">
                          <w:rPr>
                            <w:b/>
                            <w:w w:val="90"/>
                            <w:sz w:val="19"/>
                            <w:lang w:val="cs-CZ"/>
                          </w:rPr>
                          <w:t xml:space="preserve">rozvojový pracovník etnického původu </w:t>
                        </w:r>
                        <w:proofErr w:type="spellStart"/>
                        <w:r w:rsidRPr="000E4C17">
                          <w:rPr>
                            <w:b/>
                            <w:w w:val="90"/>
                            <w:sz w:val="19"/>
                            <w:lang w:val="cs-CZ"/>
                          </w:rPr>
                          <w:t>R</w:t>
                        </w:r>
                        <w:r w:rsidR="00BF4BC3">
                          <w:rPr>
                            <w:b/>
                            <w:w w:val="90"/>
                            <w:sz w:val="19"/>
                            <w:lang w:val="cs-CZ"/>
                          </w:rPr>
                          <w:t>ohingů</w:t>
                        </w:r>
                        <w:proofErr w:type="spellEnd"/>
                        <w:r w:rsidR="003842C7" w:rsidRPr="000E4C17">
                          <w:rPr>
                            <w:b/>
                            <w:w w:val="90"/>
                            <w:sz w:val="19"/>
                            <w:lang w:val="cs-CZ"/>
                          </w:rPr>
                          <w:t xml:space="preserve">, byl </w:t>
                        </w:r>
                        <w:r w:rsidR="002B543C" w:rsidRPr="000E4C17">
                          <w:rPr>
                            <w:b/>
                            <w:w w:val="90"/>
                            <w:sz w:val="19"/>
                            <w:lang w:val="cs-CZ"/>
                          </w:rPr>
                          <w:t xml:space="preserve">obviněn z </w:t>
                        </w:r>
                        <w:r w:rsidR="003842C7" w:rsidRPr="000E4C17">
                          <w:rPr>
                            <w:b/>
                            <w:w w:val="90"/>
                            <w:sz w:val="19"/>
                            <w:lang w:val="cs-CZ"/>
                          </w:rPr>
                          <w:t>protest</w:t>
                        </w:r>
                        <w:r w:rsidR="002B543C" w:rsidRPr="000E4C17">
                          <w:rPr>
                            <w:b/>
                            <w:w w:val="90"/>
                            <w:sz w:val="19"/>
                            <w:lang w:val="cs-CZ"/>
                          </w:rPr>
                          <w:t>ů</w:t>
                        </w:r>
                        <w:r w:rsidR="003842C7" w:rsidRPr="000E4C17">
                          <w:rPr>
                            <w:b/>
                            <w:w w:val="90"/>
                            <w:sz w:val="19"/>
                            <w:lang w:val="cs-CZ"/>
                          </w:rPr>
                          <w:t xml:space="preserve"> bez povolení </w:t>
                        </w:r>
                        <w:r w:rsidR="002B543C" w:rsidRPr="000E4C17">
                          <w:rPr>
                            <w:b/>
                            <w:w w:val="90"/>
                            <w:sz w:val="19"/>
                            <w:lang w:val="cs-CZ"/>
                          </w:rPr>
                          <w:t xml:space="preserve">poté, </w:t>
                        </w:r>
                        <w:r w:rsidR="00E772DA" w:rsidRPr="00BC2DD2">
                          <w:rPr>
                            <w:b/>
                            <w:w w:val="90"/>
                            <w:sz w:val="19"/>
                            <w:lang w:val="cs-CZ"/>
                          </w:rPr>
                          <w:t xml:space="preserve">co se zúčastnil </w:t>
                        </w:r>
                        <w:r w:rsidR="00AE3E35" w:rsidRPr="00BC2DD2">
                          <w:rPr>
                            <w:b/>
                            <w:w w:val="90"/>
                            <w:sz w:val="19"/>
                            <w:lang w:val="cs-CZ"/>
                          </w:rPr>
                          <w:t>dvou pokojných protest</w:t>
                        </w:r>
                        <w:r w:rsidR="00596DE9">
                          <w:rPr>
                            <w:b/>
                            <w:w w:val="90"/>
                            <w:sz w:val="19"/>
                            <w:lang w:val="cs-CZ"/>
                          </w:rPr>
                          <w:t>ů</w:t>
                        </w:r>
                        <w:r w:rsidR="00AE3E35" w:rsidRPr="00BC2DD2">
                          <w:rPr>
                            <w:b/>
                            <w:w w:val="90"/>
                            <w:sz w:val="19"/>
                            <w:lang w:val="cs-CZ"/>
                          </w:rPr>
                          <w:t xml:space="preserve"> volajících po </w:t>
                        </w:r>
                        <w:r w:rsidR="00AE3E35" w:rsidRPr="000E4C17">
                          <w:rPr>
                            <w:b/>
                            <w:w w:val="90"/>
                            <w:sz w:val="19"/>
                            <w:lang w:val="cs-CZ"/>
                          </w:rPr>
                          <w:t xml:space="preserve">spravedlnosti a ukončení </w:t>
                        </w:r>
                        <w:r w:rsidR="006F7858" w:rsidRPr="00BC2DD2">
                          <w:rPr>
                            <w:b/>
                            <w:w w:val="90"/>
                            <w:sz w:val="19"/>
                            <w:lang w:val="cs-CZ"/>
                          </w:rPr>
                          <w:t xml:space="preserve">přestupků </w:t>
                        </w:r>
                        <w:r w:rsidR="00596DE9" w:rsidRPr="000E4C17">
                          <w:rPr>
                            <w:b/>
                            <w:w w:val="90"/>
                            <w:sz w:val="19"/>
                            <w:lang w:val="cs-CZ"/>
                          </w:rPr>
                          <w:t xml:space="preserve">ze </w:t>
                        </w:r>
                        <w:r w:rsidR="00DD4F33" w:rsidRPr="000E4C17">
                          <w:rPr>
                            <w:b/>
                            <w:w w:val="90"/>
                            <w:sz w:val="19"/>
                            <w:lang w:val="cs-CZ"/>
                          </w:rPr>
                          <w:t>stran</w:t>
                        </w:r>
                        <w:r w:rsidR="00596DE9" w:rsidRPr="000E4C17">
                          <w:rPr>
                            <w:b/>
                            <w:w w:val="90"/>
                            <w:sz w:val="19"/>
                            <w:lang w:val="cs-CZ"/>
                          </w:rPr>
                          <w:t>y</w:t>
                        </w:r>
                        <w:r w:rsidR="00DD4F33" w:rsidRPr="000E4C17">
                          <w:rPr>
                            <w:b/>
                            <w:w w:val="90"/>
                            <w:sz w:val="19"/>
                            <w:lang w:val="cs-CZ"/>
                          </w:rPr>
                          <w:t xml:space="preserve"> </w:t>
                        </w:r>
                        <w:r w:rsidR="00DD4F33" w:rsidRPr="00BC2DD2">
                          <w:rPr>
                            <w:b/>
                            <w:w w:val="90"/>
                            <w:sz w:val="19"/>
                            <w:lang w:val="cs-CZ"/>
                          </w:rPr>
                          <w:t xml:space="preserve">armády </w:t>
                        </w:r>
                        <w:r w:rsidR="00DD4F33" w:rsidRPr="000E4C17">
                          <w:rPr>
                            <w:b/>
                            <w:w w:val="90"/>
                            <w:sz w:val="19"/>
                            <w:lang w:val="cs-CZ"/>
                          </w:rPr>
                          <w:t xml:space="preserve">ve státě </w:t>
                        </w:r>
                        <w:proofErr w:type="spellStart"/>
                        <w:r w:rsidRPr="000E4C17">
                          <w:rPr>
                            <w:b/>
                            <w:w w:val="90"/>
                            <w:sz w:val="19"/>
                            <w:lang w:val="cs-CZ"/>
                          </w:rPr>
                          <w:t>Rakhine</w:t>
                        </w:r>
                        <w:proofErr w:type="spellEnd"/>
                        <w:r w:rsidR="00DD4F33" w:rsidRPr="000E4C17">
                          <w:rPr>
                            <w:b/>
                            <w:w w:val="90"/>
                            <w:sz w:val="19"/>
                            <w:lang w:val="cs-CZ"/>
                          </w:rPr>
                          <w:t xml:space="preserve"> v západním </w:t>
                        </w:r>
                        <w:r w:rsidRPr="00032250">
                          <w:rPr>
                            <w:b/>
                            <w:w w:val="90"/>
                            <w:sz w:val="19"/>
                            <w:lang w:val="cs-CZ"/>
                          </w:rPr>
                          <w:t>Myanmar</w:t>
                        </w:r>
                        <w:r w:rsidR="00DD4F33" w:rsidRPr="00032250">
                          <w:rPr>
                            <w:b/>
                            <w:w w:val="90"/>
                            <w:sz w:val="19"/>
                            <w:lang w:val="cs-CZ"/>
                          </w:rPr>
                          <w:t>u</w:t>
                        </w:r>
                        <w:r w:rsidRPr="00032250">
                          <w:rPr>
                            <w:b/>
                            <w:w w:val="90"/>
                            <w:sz w:val="19"/>
                            <w:lang w:val="cs-CZ"/>
                          </w:rPr>
                          <w:t xml:space="preserve">. </w:t>
                        </w:r>
                        <w:r w:rsidR="00032250" w:rsidRPr="00032250">
                          <w:rPr>
                            <w:b/>
                            <w:w w:val="90"/>
                            <w:sz w:val="19"/>
                            <w:lang w:val="cs-CZ"/>
                          </w:rPr>
                          <w:t>Dne 20. března byl</w:t>
                        </w:r>
                        <w:r w:rsidR="00032250">
                          <w:rPr>
                            <w:b/>
                            <w:w w:val="90"/>
                            <w:sz w:val="19"/>
                            <w:lang w:val="cs-CZ"/>
                          </w:rPr>
                          <w:t xml:space="preserve"> odsouzen k trestu </w:t>
                        </w:r>
                        <w:r w:rsidRPr="000E4C17">
                          <w:rPr>
                            <w:b/>
                            <w:w w:val="90"/>
                            <w:sz w:val="19"/>
                            <w:lang w:val="cs-CZ"/>
                          </w:rPr>
                          <w:t xml:space="preserve">15 </w:t>
                        </w:r>
                        <w:r w:rsidR="00032250" w:rsidRPr="000E4C17">
                          <w:rPr>
                            <w:b/>
                            <w:w w:val="90"/>
                            <w:sz w:val="19"/>
                            <w:lang w:val="cs-CZ"/>
                          </w:rPr>
                          <w:t xml:space="preserve">dnů </w:t>
                        </w:r>
                        <w:r w:rsidR="00596DE9">
                          <w:rPr>
                            <w:b/>
                            <w:w w:val="90"/>
                            <w:sz w:val="19"/>
                            <w:lang w:val="cs-CZ"/>
                          </w:rPr>
                          <w:t xml:space="preserve">odnětí svobody </w:t>
                        </w:r>
                        <w:r w:rsidR="0031770B" w:rsidRPr="000E4C17">
                          <w:rPr>
                            <w:b/>
                            <w:w w:val="90"/>
                            <w:sz w:val="19"/>
                            <w:lang w:val="cs-CZ"/>
                          </w:rPr>
                          <w:t>na základě jednoho ze zmíněných obvinění</w:t>
                        </w:r>
                        <w:r w:rsidR="00596DE9" w:rsidRPr="000E4C17">
                          <w:rPr>
                            <w:b/>
                            <w:w w:val="90"/>
                            <w:sz w:val="19"/>
                            <w:lang w:val="cs-CZ"/>
                          </w:rPr>
                          <w:t>.</w:t>
                        </w:r>
                        <w:r w:rsidRPr="000E4C17">
                          <w:rPr>
                            <w:b/>
                            <w:w w:val="90"/>
                            <w:sz w:val="19"/>
                            <w:lang w:val="cs-CZ"/>
                          </w:rPr>
                          <w:t xml:space="preserve"> </w:t>
                        </w:r>
                        <w:r w:rsidR="00596DE9" w:rsidRPr="000E4C17">
                          <w:rPr>
                            <w:b/>
                            <w:w w:val="90"/>
                            <w:sz w:val="19"/>
                            <w:lang w:val="cs-CZ"/>
                          </w:rPr>
                          <w:t>T</w:t>
                        </w:r>
                        <w:r w:rsidR="006E6C22" w:rsidRPr="000E4C17">
                          <w:rPr>
                            <w:b/>
                            <w:w w:val="90"/>
                            <w:sz w:val="19"/>
                            <w:lang w:val="cs-CZ"/>
                          </w:rPr>
                          <w:t>entýž</w:t>
                        </w:r>
                        <w:r w:rsidR="00596DE9" w:rsidRPr="000E4C17">
                          <w:rPr>
                            <w:b/>
                            <w:w w:val="90"/>
                            <w:sz w:val="19"/>
                            <w:lang w:val="cs-CZ"/>
                          </w:rPr>
                          <w:t xml:space="preserve"> </w:t>
                        </w:r>
                        <w:r w:rsidR="006E6C22" w:rsidRPr="000E4C17">
                          <w:rPr>
                            <w:b/>
                            <w:w w:val="90"/>
                            <w:sz w:val="19"/>
                            <w:lang w:val="cs-CZ"/>
                          </w:rPr>
                          <w:t xml:space="preserve">den úřady </w:t>
                        </w:r>
                        <w:r w:rsidR="00194131" w:rsidRPr="000E4C17">
                          <w:rPr>
                            <w:b/>
                            <w:w w:val="90"/>
                            <w:sz w:val="19"/>
                            <w:lang w:val="cs-CZ"/>
                          </w:rPr>
                          <w:t xml:space="preserve">oznámily, že </w:t>
                        </w:r>
                        <w:r w:rsidR="003F7CE2" w:rsidRPr="000E4C17">
                          <w:rPr>
                            <w:b/>
                            <w:w w:val="90"/>
                            <w:sz w:val="19"/>
                            <w:lang w:val="cs-CZ"/>
                          </w:rPr>
                          <w:t>druhé obvinění bylo staženo</w:t>
                        </w:r>
                        <w:r w:rsidRPr="000E4C17">
                          <w:rPr>
                            <w:b/>
                            <w:w w:val="90"/>
                            <w:sz w:val="19"/>
                            <w:lang w:val="cs-CZ"/>
                          </w:rPr>
                          <w:t>.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25ED75FD" w14:textId="77777777" w:rsidR="00D40802" w:rsidRPr="00254D48" w:rsidRDefault="00D40802">
      <w:pPr>
        <w:pStyle w:val="Zkladntext"/>
        <w:spacing w:before="1"/>
        <w:rPr>
          <w:sz w:val="11"/>
          <w:lang w:val="cs-CZ"/>
        </w:rPr>
      </w:pPr>
    </w:p>
    <w:bookmarkStart w:id="19" w:name="_Hlk40340093"/>
    <w:p w14:paraId="21D43D7C" w14:textId="4ECBC53F" w:rsidR="00D40802" w:rsidRPr="00254D48" w:rsidRDefault="00F93559">
      <w:pPr>
        <w:pStyle w:val="Nadpis4"/>
        <w:spacing w:line="252" w:lineRule="auto"/>
        <w:ind w:right="1571"/>
        <w:rPr>
          <w:lang w:val="cs-CZ"/>
        </w:rPr>
      </w:pPr>
      <w:r w:rsidRPr="00254D48">
        <w:rPr>
          <w:noProof/>
          <w:lang w:val="cs-CZ" w:eastAsia="cs-CZ" w:bidi="ar-SA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4BBCFE5" wp14:editId="5423508B">
                <wp:simplePos x="0" y="0"/>
                <wp:positionH relativeFrom="page">
                  <wp:posOffset>1189990</wp:posOffset>
                </wp:positionH>
                <wp:positionV relativeFrom="paragraph">
                  <wp:posOffset>1315720</wp:posOffset>
                </wp:positionV>
                <wp:extent cx="0" cy="0"/>
                <wp:effectExtent l="0" t="0" r="0" b="0"/>
                <wp:wrapNone/>
                <wp:docPr id="46" name="Line 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762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CD49825" id="Line 98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93.7pt,103.6pt" to="93.7pt,10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" strokeweight="6pt">
                <w10:wrap anchorx="page"/>
              </v:line>
            </w:pict>
          </mc:Fallback>
        </mc:AlternateContent>
      </w:r>
      <w:r w:rsidR="00B37EF7" w:rsidRPr="00254D48">
        <w:rPr>
          <w:spacing w:val="-3"/>
          <w:w w:val="70"/>
          <w:lang w:val="cs-CZ"/>
        </w:rPr>
        <w:t>“</w:t>
      </w:r>
      <w:r w:rsidR="000E4C17">
        <w:rPr>
          <w:spacing w:val="-3"/>
          <w:w w:val="70"/>
          <w:lang w:val="cs-CZ"/>
        </w:rPr>
        <w:t xml:space="preserve">Členové </w:t>
      </w:r>
      <w:r w:rsidR="00F0689D" w:rsidRPr="00F0689D">
        <w:rPr>
          <w:spacing w:val="-3"/>
          <w:w w:val="70"/>
          <w:lang w:val="cs-CZ"/>
        </w:rPr>
        <w:t>zvolené NLD vlády prošli mnohým, aby se stali tím, čím právě teď jsou ... ale problémy neřeší. Je to opravdu smutné ... Co vidím, je situace, která se stává horší, [než] byla pod vojenskou vládou”</w:t>
      </w:r>
    </w:p>
    <w:p w14:paraId="664777F7" w14:textId="79F37C94" w:rsidR="00D40802" w:rsidRPr="00254D48" w:rsidRDefault="00B37EF7">
      <w:pPr>
        <w:pStyle w:val="Nadpis8"/>
        <w:spacing w:before="135"/>
        <w:rPr>
          <w:lang w:val="cs-CZ"/>
        </w:rPr>
      </w:pPr>
      <w:proofErr w:type="spellStart"/>
      <w:r w:rsidRPr="00254D48">
        <w:rPr>
          <w:w w:val="85"/>
          <w:lang w:val="cs-CZ"/>
        </w:rPr>
        <w:t>Than</w:t>
      </w:r>
      <w:proofErr w:type="spellEnd"/>
      <w:r w:rsidRPr="00254D48">
        <w:rPr>
          <w:w w:val="85"/>
          <w:lang w:val="cs-CZ"/>
        </w:rPr>
        <w:t xml:space="preserve"> </w:t>
      </w:r>
      <w:proofErr w:type="spellStart"/>
      <w:r w:rsidRPr="00254D48">
        <w:rPr>
          <w:w w:val="85"/>
          <w:lang w:val="cs-CZ"/>
        </w:rPr>
        <w:t>Hla</w:t>
      </w:r>
      <w:proofErr w:type="spellEnd"/>
      <w:r w:rsidRPr="00254D48">
        <w:rPr>
          <w:w w:val="85"/>
          <w:lang w:val="cs-CZ"/>
        </w:rPr>
        <w:t xml:space="preserve">, </w:t>
      </w:r>
      <w:r w:rsidR="003B7FD5" w:rsidRPr="00254D48">
        <w:rPr>
          <w:w w:val="85"/>
          <w:lang w:val="cs-CZ"/>
        </w:rPr>
        <w:t xml:space="preserve">v rozhovoru s </w:t>
      </w:r>
      <w:proofErr w:type="spellStart"/>
      <w:r w:rsidRPr="00254D48">
        <w:rPr>
          <w:w w:val="85"/>
          <w:lang w:val="cs-CZ"/>
        </w:rPr>
        <w:t>Amnesty</w:t>
      </w:r>
      <w:proofErr w:type="spellEnd"/>
      <w:r w:rsidRPr="00254D48">
        <w:rPr>
          <w:w w:val="85"/>
          <w:lang w:val="cs-CZ"/>
        </w:rPr>
        <w:t xml:space="preserve"> International </w:t>
      </w:r>
      <w:r w:rsidR="003B7FD5" w:rsidRPr="00254D48">
        <w:rPr>
          <w:w w:val="85"/>
          <w:lang w:val="cs-CZ"/>
        </w:rPr>
        <w:t xml:space="preserve">v prosinci </w:t>
      </w:r>
      <w:r w:rsidRPr="00254D48">
        <w:rPr>
          <w:w w:val="85"/>
          <w:lang w:val="cs-CZ"/>
        </w:rPr>
        <w:t>2019.</w:t>
      </w:r>
    </w:p>
    <w:bookmarkEnd w:id="19"/>
    <w:p w14:paraId="5ED2283A" w14:textId="77777777" w:rsidR="00D40802" w:rsidRPr="00254D48" w:rsidRDefault="00D40802">
      <w:pPr>
        <w:pStyle w:val="Zkladntext"/>
        <w:rPr>
          <w:rFonts w:ascii="Century Gothic"/>
          <w:i/>
          <w:sz w:val="26"/>
          <w:lang w:val="cs-CZ"/>
        </w:rPr>
      </w:pPr>
    </w:p>
    <w:p w14:paraId="3F5E2FAF" w14:textId="77777777" w:rsidR="00D40802" w:rsidRPr="00254D48" w:rsidRDefault="00D40802">
      <w:pPr>
        <w:rPr>
          <w:rFonts w:ascii="Century Gothic"/>
          <w:sz w:val="26"/>
          <w:lang w:val="cs-CZ"/>
        </w:rPr>
        <w:sectPr w:rsidR="00D40802" w:rsidRPr="00254D48">
          <w:pgSz w:w="11910" w:h="16840"/>
          <w:pgMar w:top="860" w:right="520" w:bottom="1340" w:left="0" w:header="0" w:footer="1143" w:gutter="0"/>
          <w:cols w:space="708"/>
        </w:sectPr>
      </w:pPr>
    </w:p>
    <w:p w14:paraId="1B5814A8" w14:textId="77777777" w:rsidR="00D40802" w:rsidRPr="00254D48" w:rsidRDefault="00D40802">
      <w:pPr>
        <w:pStyle w:val="Zkladntext"/>
        <w:spacing w:before="3"/>
        <w:rPr>
          <w:rFonts w:ascii="Century Gothic"/>
          <w:i/>
          <w:sz w:val="12"/>
          <w:lang w:val="cs-CZ"/>
        </w:rPr>
      </w:pPr>
    </w:p>
    <w:p w14:paraId="1D1D40D5" w14:textId="77777777" w:rsidR="00D40802" w:rsidRPr="00254D48" w:rsidRDefault="00B37EF7">
      <w:pPr>
        <w:pStyle w:val="Zkladntext"/>
        <w:ind w:left="1814" w:right="-58"/>
        <w:rPr>
          <w:rFonts w:ascii="Century Gothic"/>
          <w:sz w:val="20"/>
          <w:lang w:val="cs-CZ"/>
        </w:rPr>
      </w:pPr>
      <w:r w:rsidRPr="00254D48">
        <w:rPr>
          <w:rFonts w:ascii="Century Gothic"/>
          <w:noProof/>
          <w:sz w:val="20"/>
          <w:lang w:val="cs-CZ" w:eastAsia="cs-CZ" w:bidi="ar-SA"/>
        </w:rPr>
        <w:drawing>
          <wp:inline distT="0" distB="0" distL="0" distR="0" wp14:anchorId="69D5C1DB" wp14:editId="487AD4D6">
            <wp:extent cx="2126797" cy="1340167"/>
            <wp:effectExtent l="0" t="0" r="0" b="0"/>
            <wp:docPr id="19" name="image2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26.jpeg"/>
                    <pic:cNvPicPr/>
                  </pic:nvPicPr>
                  <pic:blipFill>
                    <a:blip r:embed="rId5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126797" cy="1340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4CF004" w14:textId="77777777" w:rsidR="00D40802" w:rsidRPr="00254D48" w:rsidRDefault="00F93559">
      <w:pPr>
        <w:spacing w:before="135"/>
        <w:ind w:left="2289" w:right="2129"/>
        <w:jc w:val="center"/>
        <w:rPr>
          <w:rFonts w:ascii="Calibri" w:hAnsi="Calibri"/>
          <w:i/>
          <w:sz w:val="14"/>
          <w:lang w:val="cs-CZ"/>
        </w:rPr>
      </w:pPr>
      <w:r w:rsidRPr="00254D48">
        <w:rPr>
          <w:noProof/>
          <w:lang w:val="cs-CZ" w:eastAsia="cs-CZ" w:bidi="ar-SA"/>
        </w:rPr>
        <mc:AlternateContent>
          <mc:Choice Requires="wpg">
            <w:drawing>
              <wp:anchor distT="0" distB="0" distL="114300" distR="114300" simplePos="0" relativeHeight="251672576" behindDoc="0" locked="0" layoutInCell="1" allowOverlap="1" wp14:anchorId="2B43ED43" wp14:editId="67F1DCCF">
                <wp:simplePos x="0" y="0"/>
                <wp:positionH relativeFrom="page">
                  <wp:posOffset>1151890</wp:posOffset>
                </wp:positionH>
                <wp:positionV relativeFrom="paragraph">
                  <wp:posOffset>65405</wp:posOffset>
                </wp:positionV>
                <wp:extent cx="211455" cy="122555"/>
                <wp:effectExtent l="0" t="0" r="0" b="0"/>
                <wp:wrapNone/>
                <wp:docPr id="42" name="Group 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1455" cy="122555"/>
                          <a:chOff x="1814" y="103"/>
                          <a:chExt cx="333" cy="193"/>
                        </a:xfrm>
                      </wpg:grpSpPr>
                      <wps:wsp>
                        <wps:cNvPr id="44" name="AutoShape 97"/>
                        <wps:cNvSpPr>
                          <a:spLocks/>
                        </wps:cNvSpPr>
                        <wps:spPr bwMode="auto">
                          <a:xfrm>
                            <a:off x="-46" y="6923"/>
                            <a:ext cx="91" cy="103"/>
                          </a:xfrm>
                          <a:custGeom>
                            <a:avLst/>
                            <a:gdLst>
                              <a:gd name="T0" fmla="+- 0 2097 -45"/>
                              <a:gd name="T1" fmla="*/ T0 w 91"/>
                              <a:gd name="T2" fmla="+- 0 154 6924"/>
                              <a:gd name="T3" fmla="*/ 154 h 103"/>
                              <a:gd name="T4" fmla="+- 0 2097 -45"/>
                              <a:gd name="T5" fmla="*/ T4 w 91"/>
                              <a:gd name="T6" fmla="+- 0 253 6924"/>
                              <a:gd name="T7" fmla="*/ 253 h 103"/>
                              <a:gd name="T8" fmla="+- 0 2143 -45"/>
                              <a:gd name="T9" fmla="*/ T8 w 91"/>
                              <a:gd name="T10" fmla="+- 0 196 6924"/>
                              <a:gd name="T11" fmla="*/ 196 h 103"/>
                              <a:gd name="T12" fmla="+- 0 2097 -45"/>
                              <a:gd name="T13" fmla="*/ T12 w 91"/>
                              <a:gd name="T14" fmla="+- 0 151 6924"/>
                              <a:gd name="T15" fmla="*/ 151 h 103"/>
                              <a:gd name="T16" fmla="+- 0 2052 -45"/>
                              <a:gd name="T17" fmla="*/ T16 w 91"/>
                              <a:gd name="T18" fmla="+- 0 196 6924"/>
                              <a:gd name="T19" fmla="*/ 196 h 10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91" h="103">
                                <a:moveTo>
                                  <a:pt x="2142" y="-6770"/>
                                </a:moveTo>
                                <a:lnTo>
                                  <a:pt x="2142" y="-6671"/>
                                </a:lnTo>
                                <a:moveTo>
                                  <a:pt x="2188" y="-6728"/>
                                </a:moveTo>
                                <a:lnTo>
                                  <a:pt x="2142" y="-6773"/>
                                </a:lnTo>
                                <a:lnTo>
                                  <a:pt x="2097" y="-6728"/>
                                </a:lnTo>
                              </a:path>
                            </a:pathLst>
                          </a:custGeom>
                          <a:noFill/>
                          <a:ln w="5093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5" name="Picture 9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814" y="102"/>
                            <a:ext cx="193" cy="1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8B642B6" id="Group 95" o:spid="_x0000_s1026" style="position:absolute;margin-left:90.7pt;margin-top:5.15pt;width:16.65pt;height:9.65pt;z-index:251672576;mso-position-horizontal-relative:page" coordorigin="1814,103" coordsize="333,19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">
                <v:shape id="AutoShape 97" o:spid="_x0000_s1027" style="position:absolute;left:-46;top:6923;width:91;height:103;visibility:visible;mso-wrap-style:square;v-text-anchor:top" coordsize="91,1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" path="m2142,-6770r,99m2188,-6728r-46,-45l2097,-6728e" filled="f" strokeweight=".14147mm">
                  <v:path arrowok="t" o:connecttype="custom" o:connectlocs="2142,154;2142,253;2188,196;2142,151;2097,196" o:connectangles="0,0,0,0,0"/>
                </v:shape>
                <v:shape id="Picture 96" o:spid="_x0000_s1028" type="#_x0000_t75" style="position:absolute;left:1814;top:102;width:193;height:1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">
                  <v:imagedata r:id="rId34" o:title=""/>
                </v:shape>
                <w10:wrap anchorx="page"/>
              </v:group>
            </w:pict>
          </mc:Fallback>
        </mc:AlternateContent>
      </w:r>
      <w:r w:rsidR="00B37EF7" w:rsidRPr="00254D48">
        <w:rPr>
          <w:rFonts w:ascii="Calibri" w:hAnsi="Calibri"/>
          <w:i/>
          <w:w w:val="105"/>
          <w:sz w:val="14"/>
          <w:lang w:val="cs-CZ"/>
        </w:rPr>
        <w:t xml:space="preserve">© </w:t>
      </w:r>
      <w:proofErr w:type="spellStart"/>
      <w:r w:rsidR="00B37EF7" w:rsidRPr="00254D48">
        <w:rPr>
          <w:rFonts w:ascii="Calibri" w:hAnsi="Calibri"/>
          <w:i/>
          <w:w w:val="105"/>
          <w:sz w:val="14"/>
          <w:lang w:val="cs-CZ"/>
        </w:rPr>
        <w:t>Than</w:t>
      </w:r>
      <w:proofErr w:type="spellEnd"/>
      <w:r w:rsidR="00B37EF7" w:rsidRPr="00254D48">
        <w:rPr>
          <w:rFonts w:ascii="Calibri" w:hAnsi="Calibri"/>
          <w:i/>
          <w:w w:val="105"/>
          <w:sz w:val="14"/>
          <w:lang w:val="cs-CZ"/>
        </w:rPr>
        <w:t xml:space="preserve"> </w:t>
      </w:r>
      <w:proofErr w:type="spellStart"/>
      <w:r w:rsidR="00B37EF7" w:rsidRPr="00254D48">
        <w:rPr>
          <w:rFonts w:ascii="Calibri" w:hAnsi="Calibri"/>
          <w:i/>
          <w:w w:val="105"/>
          <w:sz w:val="14"/>
          <w:lang w:val="cs-CZ"/>
        </w:rPr>
        <w:t>Hla</w:t>
      </w:r>
      <w:proofErr w:type="spellEnd"/>
    </w:p>
    <w:p w14:paraId="698D6C4F" w14:textId="42A83019" w:rsidR="00D40802" w:rsidRPr="00254D48" w:rsidRDefault="00B37EF7" w:rsidP="009705C3">
      <w:pPr>
        <w:pStyle w:val="Zkladntext"/>
        <w:spacing w:before="96" w:line="266" w:lineRule="auto"/>
        <w:ind w:left="130" w:right="1378"/>
        <w:rPr>
          <w:lang w:val="cs-CZ"/>
        </w:rPr>
        <w:sectPr w:rsidR="00D40802" w:rsidRPr="00254D48">
          <w:type w:val="continuous"/>
          <w:pgSz w:w="11910" w:h="16840"/>
          <w:pgMar w:top="800" w:right="520" w:bottom="280" w:left="0" w:header="708" w:footer="708" w:gutter="0"/>
          <w:cols w:num="2" w:space="708" w:equalWidth="0">
            <w:col w:w="5148" w:space="40"/>
            <w:col w:w="6202"/>
          </w:cols>
        </w:sectPr>
      </w:pPr>
      <w:r w:rsidRPr="00254D48">
        <w:rPr>
          <w:lang w:val="cs-CZ"/>
        </w:rPr>
        <w:br w:type="column"/>
      </w:r>
      <w:bookmarkStart w:id="20" w:name="_Hlk40340113"/>
      <w:r w:rsidR="00CE1049" w:rsidRPr="00254D48">
        <w:rPr>
          <w:lang w:val="cs-CZ"/>
        </w:rPr>
        <w:t xml:space="preserve">Dne 2. července 2019 </w:t>
      </w:r>
      <w:proofErr w:type="spellStart"/>
      <w:r w:rsidR="00CE1049" w:rsidRPr="00254D48">
        <w:rPr>
          <w:b/>
          <w:bCs/>
          <w:lang w:val="cs-CZ"/>
        </w:rPr>
        <w:t>Than</w:t>
      </w:r>
      <w:proofErr w:type="spellEnd"/>
      <w:r w:rsidR="00CE1049" w:rsidRPr="00254D48">
        <w:rPr>
          <w:b/>
          <w:bCs/>
          <w:lang w:val="cs-CZ"/>
        </w:rPr>
        <w:t xml:space="preserve"> </w:t>
      </w:r>
      <w:proofErr w:type="spellStart"/>
      <w:r w:rsidR="00CE1049" w:rsidRPr="00254D48">
        <w:rPr>
          <w:b/>
          <w:bCs/>
          <w:lang w:val="cs-CZ"/>
        </w:rPr>
        <w:t>Hla</w:t>
      </w:r>
      <w:proofErr w:type="spellEnd"/>
      <w:r w:rsidR="00CE1049" w:rsidRPr="00254D48">
        <w:rPr>
          <w:lang w:val="cs-CZ"/>
        </w:rPr>
        <w:t xml:space="preserve"> (m) </w:t>
      </w:r>
      <w:proofErr w:type="spellStart"/>
      <w:r w:rsidR="00F0689D">
        <w:rPr>
          <w:lang w:val="cs-CZ"/>
        </w:rPr>
        <w:t>aka</w:t>
      </w:r>
      <w:proofErr w:type="spellEnd"/>
      <w:r w:rsidR="00F0689D">
        <w:rPr>
          <w:lang w:val="cs-CZ"/>
        </w:rPr>
        <w:t xml:space="preserve"> </w:t>
      </w:r>
      <w:r w:rsidR="00CE1049" w:rsidRPr="00254D48">
        <w:rPr>
          <w:lang w:val="cs-CZ"/>
        </w:rPr>
        <w:t xml:space="preserve">Min Bar </w:t>
      </w:r>
      <w:proofErr w:type="spellStart"/>
      <w:r w:rsidR="00CE1049" w:rsidRPr="00254D48">
        <w:rPr>
          <w:lang w:val="cs-CZ"/>
        </w:rPr>
        <w:t>Chay</w:t>
      </w:r>
      <w:proofErr w:type="spellEnd"/>
      <w:r w:rsidR="00CE1049" w:rsidRPr="00254D48">
        <w:rPr>
          <w:lang w:val="cs-CZ"/>
        </w:rPr>
        <w:t xml:space="preserve">, </w:t>
      </w:r>
      <w:r w:rsidR="00D52789" w:rsidRPr="00254D48">
        <w:rPr>
          <w:lang w:val="cs-CZ"/>
        </w:rPr>
        <w:t xml:space="preserve">rozvojový </w:t>
      </w:r>
      <w:r w:rsidR="00CE1049" w:rsidRPr="00254D48">
        <w:rPr>
          <w:lang w:val="cs-CZ"/>
        </w:rPr>
        <w:t xml:space="preserve">pracovník </w:t>
      </w:r>
      <w:r w:rsidR="00BF4BC3">
        <w:rPr>
          <w:lang w:val="cs-CZ"/>
        </w:rPr>
        <w:t>etnické menšiny</w:t>
      </w:r>
      <w:r w:rsidR="00D52789" w:rsidRPr="00254D48">
        <w:rPr>
          <w:lang w:val="cs-CZ"/>
        </w:rPr>
        <w:t xml:space="preserve"> </w:t>
      </w:r>
      <w:proofErr w:type="spellStart"/>
      <w:r w:rsidR="00CE1049" w:rsidRPr="00254D48">
        <w:rPr>
          <w:lang w:val="cs-CZ"/>
        </w:rPr>
        <w:t>R</w:t>
      </w:r>
      <w:r w:rsidR="00BF4BC3">
        <w:rPr>
          <w:lang w:val="cs-CZ"/>
        </w:rPr>
        <w:t>ohingů</w:t>
      </w:r>
      <w:proofErr w:type="spellEnd"/>
      <w:r w:rsidR="00CE1049" w:rsidRPr="00254D48">
        <w:rPr>
          <w:lang w:val="cs-CZ"/>
        </w:rPr>
        <w:t xml:space="preserve">, a pět dalších uspořádali pokojný protest v parku U </w:t>
      </w:r>
      <w:proofErr w:type="spellStart"/>
      <w:r w:rsidR="00CE1049" w:rsidRPr="00254D48">
        <w:rPr>
          <w:lang w:val="cs-CZ"/>
        </w:rPr>
        <w:t>Ottama</w:t>
      </w:r>
      <w:proofErr w:type="spellEnd"/>
      <w:r w:rsidR="00CE1049" w:rsidRPr="00254D48">
        <w:rPr>
          <w:lang w:val="cs-CZ"/>
        </w:rPr>
        <w:t xml:space="preserve"> v </w:t>
      </w:r>
      <w:proofErr w:type="spellStart"/>
      <w:r w:rsidR="00CE1049" w:rsidRPr="00254D48">
        <w:rPr>
          <w:lang w:val="cs-CZ"/>
        </w:rPr>
        <w:t>Sittwe</w:t>
      </w:r>
      <w:proofErr w:type="spellEnd"/>
      <w:r w:rsidR="00CE1049" w:rsidRPr="00254D48">
        <w:rPr>
          <w:lang w:val="cs-CZ"/>
        </w:rPr>
        <w:t xml:space="preserve"> ve státě </w:t>
      </w:r>
      <w:proofErr w:type="spellStart"/>
      <w:r w:rsidR="00CE1049" w:rsidRPr="00254D48">
        <w:rPr>
          <w:lang w:val="cs-CZ"/>
        </w:rPr>
        <w:t>Rakhine</w:t>
      </w:r>
      <w:proofErr w:type="spellEnd"/>
      <w:r w:rsidR="00CE1049" w:rsidRPr="00254D48">
        <w:rPr>
          <w:lang w:val="cs-CZ"/>
        </w:rPr>
        <w:t xml:space="preserve"> v západním Myanmaru. Protestovali proti </w:t>
      </w:r>
      <w:r w:rsidR="00D17E45" w:rsidRPr="00254D48">
        <w:rPr>
          <w:lang w:val="cs-CZ"/>
        </w:rPr>
        <w:t xml:space="preserve">armádním </w:t>
      </w:r>
      <w:r w:rsidR="00FC165E" w:rsidRPr="00254D48">
        <w:rPr>
          <w:lang w:val="cs-CZ"/>
        </w:rPr>
        <w:t xml:space="preserve">přestupkům </w:t>
      </w:r>
      <w:r w:rsidR="00D17E45" w:rsidRPr="00254D48">
        <w:rPr>
          <w:lang w:val="cs-CZ"/>
        </w:rPr>
        <w:t xml:space="preserve">proti </w:t>
      </w:r>
      <w:r w:rsidR="00CE1049" w:rsidRPr="00254D48">
        <w:rPr>
          <w:lang w:val="cs-CZ"/>
        </w:rPr>
        <w:t>civilist</w:t>
      </w:r>
      <w:r w:rsidR="00D17E45" w:rsidRPr="00254D48">
        <w:rPr>
          <w:lang w:val="cs-CZ"/>
        </w:rPr>
        <w:t>ům</w:t>
      </w:r>
      <w:r w:rsidR="00CE1049" w:rsidRPr="00254D48">
        <w:rPr>
          <w:lang w:val="cs-CZ"/>
        </w:rPr>
        <w:t xml:space="preserve"> ve státě </w:t>
      </w:r>
      <w:proofErr w:type="spellStart"/>
      <w:r w:rsidR="00CE1049" w:rsidRPr="00254D48">
        <w:rPr>
          <w:lang w:val="cs-CZ"/>
        </w:rPr>
        <w:t>Rakhine</w:t>
      </w:r>
      <w:proofErr w:type="spellEnd"/>
      <w:r w:rsidR="00CE1049" w:rsidRPr="00254D48">
        <w:rPr>
          <w:lang w:val="cs-CZ"/>
        </w:rPr>
        <w:t xml:space="preserve">, </w:t>
      </w:r>
      <w:r w:rsidR="00D17E45" w:rsidRPr="00254D48">
        <w:rPr>
          <w:lang w:val="cs-CZ"/>
        </w:rPr>
        <w:t xml:space="preserve">mj. </w:t>
      </w:r>
      <w:r w:rsidR="002148BA">
        <w:rPr>
          <w:lang w:val="cs-CZ"/>
        </w:rPr>
        <w:t xml:space="preserve">proti </w:t>
      </w:r>
      <w:r w:rsidR="00CE1049" w:rsidRPr="00254D48">
        <w:rPr>
          <w:lang w:val="cs-CZ"/>
        </w:rPr>
        <w:t>obvinění</w:t>
      </w:r>
      <w:r w:rsidR="002148BA">
        <w:rPr>
          <w:lang w:val="cs-CZ"/>
        </w:rPr>
        <w:t>m</w:t>
      </w:r>
      <w:r w:rsidR="00CE1049" w:rsidRPr="00254D48">
        <w:rPr>
          <w:lang w:val="cs-CZ"/>
        </w:rPr>
        <w:t xml:space="preserve"> ze zab</w:t>
      </w:r>
      <w:r w:rsidR="00E16DEF" w:rsidRPr="00254D48">
        <w:rPr>
          <w:lang w:val="cs-CZ"/>
        </w:rPr>
        <w:t>íjení</w:t>
      </w:r>
      <w:r w:rsidR="00CE1049" w:rsidRPr="00254D48">
        <w:rPr>
          <w:lang w:val="cs-CZ"/>
        </w:rPr>
        <w:t xml:space="preserve"> a mučení.</w:t>
      </w:r>
      <w:r w:rsidR="00E16DEF" w:rsidRPr="00254D48">
        <w:rPr>
          <w:lang w:val="cs-CZ"/>
        </w:rPr>
        <w:t xml:space="preserve"> </w:t>
      </w:r>
      <w:r w:rsidR="00272ED5" w:rsidRPr="00254D48">
        <w:rPr>
          <w:lang w:val="cs-CZ"/>
        </w:rPr>
        <w:t xml:space="preserve">Od ledna 2019 došlo k vážnému </w:t>
      </w:r>
      <w:r w:rsidR="0043696F" w:rsidRPr="00254D48">
        <w:rPr>
          <w:lang w:val="cs-CZ"/>
        </w:rPr>
        <w:t xml:space="preserve">vystupňování </w:t>
      </w:r>
      <w:r w:rsidR="00272ED5" w:rsidRPr="00254D48">
        <w:rPr>
          <w:lang w:val="cs-CZ"/>
        </w:rPr>
        <w:t>boj</w:t>
      </w:r>
      <w:r w:rsidR="0043696F" w:rsidRPr="00254D48">
        <w:rPr>
          <w:lang w:val="cs-CZ"/>
        </w:rPr>
        <w:t>ů</w:t>
      </w:r>
      <w:r w:rsidR="00272ED5" w:rsidRPr="00254D48">
        <w:rPr>
          <w:lang w:val="cs-CZ"/>
        </w:rPr>
        <w:t xml:space="preserve"> mezi </w:t>
      </w:r>
      <w:r w:rsidR="00F57E5E" w:rsidRPr="00254D48">
        <w:rPr>
          <w:lang w:val="cs-CZ"/>
        </w:rPr>
        <w:t>m</w:t>
      </w:r>
      <w:r w:rsidR="00272ED5" w:rsidRPr="00254D48">
        <w:rPr>
          <w:lang w:val="cs-CZ"/>
        </w:rPr>
        <w:t>y</w:t>
      </w:r>
      <w:r w:rsidR="00F57E5E" w:rsidRPr="00254D48">
        <w:rPr>
          <w:lang w:val="cs-CZ"/>
        </w:rPr>
        <w:t>a</w:t>
      </w:r>
      <w:r w:rsidR="00272ED5" w:rsidRPr="00254D48">
        <w:rPr>
          <w:lang w:val="cs-CZ"/>
        </w:rPr>
        <w:t>n</w:t>
      </w:r>
      <w:r w:rsidR="00F57E5E" w:rsidRPr="00254D48">
        <w:rPr>
          <w:lang w:val="cs-CZ"/>
        </w:rPr>
        <w:t>m</w:t>
      </w:r>
      <w:r w:rsidR="00272ED5" w:rsidRPr="00254D48">
        <w:rPr>
          <w:lang w:val="cs-CZ"/>
        </w:rPr>
        <w:t xml:space="preserve">arskou armádou a </w:t>
      </w:r>
      <w:r w:rsidR="00BD1C89" w:rsidRPr="00254D48">
        <w:rPr>
          <w:lang w:val="cs-CZ"/>
        </w:rPr>
        <w:t>armád</w:t>
      </w:r>
      <w:r w:rsidR="00524170" w:rsidRPr="00254D48">
        <w:rPr>
          <w:lang w:val="cs-CZ"/>
        </w:rPr>
        <w:t>ou</w:t>
      </w:r>
      <w:r w:rsidR="00BD1C89" w:rsidRPr="00254D48">
        <w:rPr>
          <w:lang w:val="cs-CZ"/>
        </w:rPr>
        <w:t xml:space="preserve"> </w:t>
      </w:r>
      <w:proofErr w:type="spellStart"/>
      <w:r w:rsidR="00BD1C89" w:rsidRPr="00254D48">
        <w:rPr>
          <w:lang w:val="cs-CZ"/>
        </w:rPr>
        <w:t>Arakan</w:t>
      </w:r>
      <w:proofErr w:type="spellEnd"/>
      <w:r w:rsidR="00272ED5" w:rsidRPr="00254D48">
        <w:rPr>
          <w:lang w:val="cs-CZ"/>
        </w:rPr>
        <w:t xml:space="preserve">, ozbrojenou </w:t>
      </w:r>
      <w:proofErr w:type="spellStart"/>
      <w:r w:rsidR="005C00E0" w:rsidRPr="00254D48">
        <w:rPr>
          <w:lang w:val="cs-CZ"/>
        </w:rPr>
        <w:t>r</w:t>
      </w:r>
      <w:r w:rsidR="00BF4BC3">
        <w:rPr>
          <w:lang w:val="cs-CZ"/>
        </w:rPr>
        <w:t>ohingskou</w:t>
      </w:r>
      <w:proofErr w:type="spellEnd"/>
      <w:r w:rsidR="005C00E0" w:rsidRPr="00254D48">
        <w:rPr>
          <w:lang w:val="cs-CZ"/>
        </w:rPr>
        <w:t xml:space="preserve"> </w:t>
      </w:r>
      <w:r w:rsidR="00272ED5" w:rsidRPr="00254D48">
        <w:rPr>
          <w:lang w:val="cs-CZ"/>
        </w:rPr>
        <w:t xml:space="preserve">skupinou. </w:t>
      </w:r>
      <w:r w:rsidR="003E42EC" w:rsidRPr="00254D48">
        <w:rPr>
          <w:lang w:val="cs-CZ"/>
        </w:rPr>
        <w:t>C</w:t>
      </w:r>
      <w:r w:rsidR="00272ED5" w:rsidRPr="00254D48">
        <w:rPr>
          <w:lang w:val="cs-CZ"/>
        </w:rPr>
        <w:t>ivilist</w:t>
      </w:r>
      <w:r w:rsidR="003E42EC" w:rsidRPr="00254D48">
        <w:rPr>
          <w:lang w:val="cs-CZ"/>
        </w:rPr>
        <w:t>é</w:t>
      </w:r>
      <w:r w:rsidR="00272ED5" w:rsidRPr="00254D48">
        <w:rPr>
          <w:lang w:val="cs-CZ"/>
        </w:rPr>
        <w:t xml:space="preserve"> </w:t>
      </w:r>
      <w:r w:rsidR="003E42EC" w:rsidRPr="00254D48">
        <w:rPr>
          <w:lang w:val="cs-CZ"/>
        </w:rPr>
        <w:t xml:space="preserve">zažívají stále </w:t>
      </w:r>
      <w:r w:rsidR="00272ED5" w:rsidRPr="00254D48">
        <w:rPr>
          <w:lang w:val="cs-CZ"/>
        </w:rPr>
        <w:t xml:space="preserve">větší nápor násilí. </w:t>
      </w:r>
    </w:p>
    <w:p w14:paraId="25D715E8" w14:textId="4204B2CC" w:rsidR="008B57EF" w:rsidRPr="00254D48" w:rsidRDefault="009705C3" w:rsidP="00EC003C">
      <w:pPr>
        <w:pStyle w:val="Zkladntext"/>
        <w:spacing w:before="3" w:line="266" w:lineRule="auto"/>
        <w:ind w:left="1814" w:right="1300"/>
        <w:rPr>
          <w:lang w:val="cs-CZ"/>
        </w:rPr>
      </w:pPr>
      <w:r w:rsidRPr="00254D48">
        <w:rPr>
          <w:lang w:val="cs-CZ"/>
        </w:rPr>
        <w:t xml:space="preserve">Protest byl poklidný – demonstranti se shromáždili v parku, drželi transparenty volající po spravedlnosti za vojenské násilí a měli oblečena trika s nápisem “Na </w:t>
      </w:r>
      <w:proofErr w:type="spellStart"/>
      <w:r w:rsidR="00585788">
        <w:rPr>
          <w:lang w:val="cs-CZ"/>
        </w:rPr>
        <w:t>r</w:t>
      </w:r>
      <w:r w:rsidR="00BF4BC3">
        <w:rPr>
          <w:lang w:val="cs-CZ"/>
        </w:rPr>
        <w:t>ohingských</w:t>
      </w:r>
      <w:proofErr w:type="spellEnd"/>
      <w:r w:rsidRPr="00254D48">
        <w:rPr>
          <w:lang w:val="cs-CZ"/>
        </w:rPr>
        <w:t xml:space="preserve"> životech záleží”. Následující den </w:t>
      </w:r>
      <w:r w:rsidR="00B833B8" w:rsidRPr="00254D48">
        <w:rPr>
          <w:lang w:val="cs-CZ"/>
        </w:rPr>
        <w:t xml:space="preserve">zaslechl </w:t>
      </w:r>
      <w:proofErr w:type="spellStart"/>
      <w:r w:rsidRPr="00254D48">
        <w:rPr>
          <w:lang w:val="cs-CZ"/>
        </w:rPr>
        <w:t>Than</w:t>
      </w:r>
      <w:proofErr w:type="spellEnd"/>
      <w:r w:rsidRPr="00254D48">
        <w:rPr>
          <w:lang w:val="cs-CZ"/>
        </w:rPr>
        <w:t xml:space="preserve"> </w:t>
      </w:r>
      <w:proofErr w:type="spellStart"/>
      <w:r w:rsidRPr="00254D48">
        <w:rPr>
          <w:lang w:val="cs-CZ"/>
        </w:rPr>
        <w:t>Hla</w:t>
      </w:r>
      <w:proofErr w:type="spellEnd"/>
      <w:r w:rsidRPr="00254D48">
        <w:rPr>
          <w:lang w:val="cs-CZ"/>
        </w:rPr>
        <w:t xml:space="preserve">, že on a další protestanti budou obviněni, ale pokračoval ve své každodenní práci. </w:t>
      </w:r>
      <w:r w:rsidR="00A815F2" w:rsidRPr="00254D48">
        <w:rPr>
          <w:lang w:val="cs-CZ"/>
        </w:rPr>
        <w:t>O v</w:t>
      </w:r>
      <w:r w:rsidR="00FD4C33" w:rsidRPr="00254D48">
        <w:rPr>
          <w:lang w:val="cs-CZ"/>
        </w:rPr>
        <w:t xml:space="preserve">íce </w:t>
      </w:r>
      <w:r w:rsidR="00A815F2" w:rsidRPr="00254D48">
        <w:rPr>
          <w:lang w:val="cs-CZ"/>
        </w:rPr>
        <w:t xml:space="preserve">než </w:t>
      </w:r>
      <w:r w:rsidR="00FD4C33" w:rsidRPr="00254D48">
        <w:rPr>
          <w:lang w:val="cs-CZ"/>
        </w:rPr>
        <w:t xml:space="preserve">dva měsíce později, </w:t>
      </w:r>
      <w:r w:rsidR="00781910" w:rsidRPr="00254D48">
        <w:rPr>
          <w:lang w:val="cs-CZ"/>
        </w:rPr>
        <w:t xml:space="preserve">dne </w:t>
      </w:r>
      <w:r w:rsidR="00FD4C33" w:rsidRPr="00254D48">
        <w:rPr>
          <w:lang w:val="cs-CZ"/>
        </w:rPr>
        <w:t xml:space="preserve">20. září 2019, </w:t>
      </w:r>
      <w:proofErr w:type="spellStart"/>
      <w:r w:rsidR="00FD4C33" w:rsidRPr="00254D48">
        <w:rPr>
          <w:lang w:val="cs-CZ"/>
        </w:rPr>
        <w:t>Than</w:t>
      </w:r>
      <w:proofErr w:type="spellEnd"/>
      <w:r w:rsidR="00FD4C33" w:rsidRPr="00254D48">
        <w:rPr>
          <w:lang w:val="cs-CZ"/>
        </w:rPr>
        <w:t xml:space="preserve"> </w:t>
      </w:r>
      <w:proofErr w:type="spellStart"/>
      <w:r w:rsidR="00FD4C33" w:rsidRPr="00254D48">
        <w:rPr>
          <w:lang w:val="cs-CZ"/>
        </w:rPr>
        <w:t>Hla</w:t>
      </w:r>
      <w:proofErr w:type="spellEnd"/>
      <w:r w:rsidR="00FD4C33" w:rsidRPr="00254D48">
        <w:rPr>
          <w:lang w:val="cs-CZ"/>
        </w:rPr>
        <w:t xml:space="preserve"> vyzved</w:t>
      </w:r>
      <w:r w:rsidR="00781910" w:rsidRPr="00254D48">
        <w:rPr>
          <w:lang w:val="cs-CZ"/>
        </w:rPr>
        <w:t>l</w:t>
      </w:r>
      <w:r w:rsidR="00FD4C33" w:rsidRPr="00254D48">
        <w:rPr>
          <w:lang w:val="cs-CZ"/>
        </w:rPr>
        <w:t xml:space="preserve"> svého syna ze školy. </w:t>
      </w:r>
      <w:r w:rsidR="00A815F2" w:rsidRPr="00254D48">
        <w:rPr>
          <w:lang w:val="cs-CZ"/>
        </w:rPr>
        <w:t>Nak</w:t>
      </w:r>
      <w:r w:rsidR="00FD4C33" w:rsidRPr="00254D48">
        <w:rPr>
          <w:lang w:val="cs-CZ"/>
        </w:rPr>
        <w:t xml:space="preserve">upovali ovoce </w:t>
      </w:r>
      <w:r w:rsidR="00781910" w:rsidRPr="00254D48">
        <w:rPr>
          <w:lang w:val="cs-CZ"/>
        </w:rPr>
        <w:t xml:space="preserve">u </w:t>
      </w:r>
      <w:r w:rsidR="00FD4C33" w:rsidRPr="00254D48">
        <w:rPr>
          <w:lang w:val="cs-CZ"/>
        </w:rPr>
        <w:t xml:space="preserve">stánku </w:t>
      </w:r>
      <w:r w:rsidR="008A73C5" w:rsidRPr="00254D48">
        <w:rPr>
          <w:lang w:val="cs-CZ"/>
        </w:rPr>
        <w:t>na tržnici</w:t>
      </w:r>
      <w:r w:rsidR="00FD4C33" w:rsidRPr="00254D48">
        <w:rPr>
          <w:lang w:val="cs-CZ"/>
        </w:rPr>
        <w:t xml:space="preserve">, když </w:t>
      </w:r>
      <w:r w:rsidR="00A815F2" w:rsidRPr="00254D48">
        <w:rPr>
          <w:lang w:val="cs-CZ"/>
        </w:rPr>
        <w:t xml:space="preserve">v tom </w:t>
      </w:r>
      <w:r w:rsidR="00FD4C33" w:rsidRPr="00254D48">
        <w:rPr>
          <w:lang w:val="cs-CZ"/>
        </w:rPr>
        <w:t xml:space="preserve">ho zatkli důstojníci z městské policie v </w:t>
      </w:r>
      <w:proofErr w:type="spellStart"/>
      <w:r w:rsidR="00FD4C33" w:rsidRPr="00254D48">
        <w:rPr>
          <w:lang w:val="cs-CZ"/>
        </w:rPr>
        <w:t>Sittwe</w:t>
      </w:r>
      <w:proofErr w:type="spellEnd"/>
      <w:r w:rsidR="00FD4C33" w:rsidRPr="00254D48">
        <w:rPr>
          <w:lang w:val="cs-CZ"/>
        </w:rPr>
        <w:t xml:space="preserve">. Byl převezen na policejní stanici č. 1 v </w:t>
      </w:r>
      <w:proofErr w:type="spellStart"/>
      <w:r w:rsidR="00FD4C33" w:rsidRPr="00254D48">
        <w:rPr>
          <w:lang w:val="cs-CZ"/>
        </w:rPr>
        <w:t>Sittwe</w:t>
      </w:r>
      <w:proofErr w:type="spellEnd"/>
      <w:r w:rsidR="00FD4C33" w:rsidRPr="00254D48">
        <w:rPr>
          <w:lang w:val="cs-CZ"/>
        </w:rPr>
        <w:t>, kde byl vyslýchán a informován</w:t>
      </w:r>
      <w:r w:rsidR="008A73C5" w:rsidRPr="00254D48">
        <w:rPr>
          <w:lang w:val="cs-CZ"/>
        </w:rPr>
        <w:t>,</w:t>
      </w:r>
      <w:r w:rsidR="00FD4C33" w:rsidRPr="00254D48">
        <w:rPr>
          <w:lang w:val="cs-CZ"/>
        </w:rPr>
        <w:t xml:space="preserve"> že</w:t>
      </w:r>
      <w:r w:rsidR="008A73C5" w:rsidRPr="00254D48">
        <w:rPr>
          <w:lang w:val="cs-CZ"/>
        </w:rPr>
        <w:t xml:space="preserve"> </w:t>
      </w:r>
      <w:r w:rsidR="00FD4C33" w:rsidRPr="00254D48">
        <w:rPr>
          <w:lang w:val="cs-CZ"/>
        </w:rPr>
        <w:t>byl</w:t>
      </w:r>
      <w:r w:rsidR="008A73C5" w:rsidRPr="00254D48">
        <w:rPr>
          <w:lang w:val="cs-CZ"/>
        </w:rPr>
        <w:t>o proti němu vzneseno</w:t>
      </w:r>
      <w:r w:rsidR="00FD4C33" w:rsidRPr="00254D48">
        <w:rPr>
          <w:lang w:val="cs-CZ"/>
        </w:rPr>
        <w:t xml:space="preserve"> obviněn</w:t>
      </w:r>
      <w:r w:rsidR="008A73C5" w:rsidRPr="00254D48">
        <w:rPr>
          <w:lang w:val="cs-CZ"/>
        </w:rPr>
        <w:t>í</w:t>
      </w:r>
      <w:r w:rsidR="00FD4C33" w:rsidRPr="00254D48">
        <w:rPr>
          <w:lang w:val="cs-CZ"/>
        </w:rPr>
        <w:t xml:space="preserve"> z porušení </w:t>
      </w:r>
      <w:r w:rsidR="00A815F2" w:rsidRPr="00254D48">
        <w:rPr>
          <w:lang w:val="cs-CZ"/>
        </w:rPr>
        <w:t xml:space="preserve">§ </w:t>
      </w:r>
      <w:r w:rsidR="00FD4C33" w:rsidRPr="00254D48">
        <w:rPr>
          <w:lang w:val="cs-CZ"/>
        </w:rPr>
        <w:t xml:space="preserve">19 zákona o </w:t>
      </w:r>
      <w:r w:rsidR="00A815F2" w:rsidRPr="00254D48">
        <w:rPr>
          <w:lang w:val="cs-CZ"/>
        </w:rPr>
        <w:t xml:space="preserve">pokojném </w:t>
      </w:r>
      <w:r w:rsidR="00FD4C33" w:rsidRPr="00254D48">
        <w:rPr>
          <w:lang w:val="cs-CZ"/>
        </w:rPr>
        <w:t xml:space="preserve">shromažďování a </w:t>
      </w:r>
      <w:r w:rsidR="00A815F2" w:rsidRPr="00254D48">
        <w:rPr>
          <w:lang w:val="cs-CZ"/>
        </w:rPr>
        <w:t>průvodech</w:t>
      </w:r>
      <w:r w:rsidR="00FD4C33" w:rsidRPr="00254D48">
        <w:rPr>
          <w:lang w:val="cs-CZ"/>
        </w:rPr>
        <w:t>.</w:t>
      </w:r>
      <w:r w:rsidR="00397940" w:rsidRPr="00254D48">
        <w:rPr>
          <w:lang w:val="cs-CZ"/>
        </w:rPr>
        <w:t xml:space="preserve"> Také se dozvěděl, že čelí dalšímu obvinění podle </w:t>
      </w:r>
      <w:r w:rsidR="00C37AAB" w:rsidRPr="00254D48">
        <w:rPr>
          <w:lang w:val="cs-CZ"/>
        </w:rPr>
        <w:t xml:space="preserve">tohoto </w:t>
      </w:r>
      <w:r w:rsidR="00397940" w:rsidRPr="00254D48">
        <w:rPr>
          <w:lang w:val="cs-CZ"/>
        </w:rPr>
        <w:t xml:space="preserve">zákona za účast na </w:t>
      </w:r>
      <w:r w:rsidR="00C37AAB" w:rsidRPr="00254D48">
        <w:rPr>
          <w:lang w:val="cs-CZ"/>
        </w:rPr>
        <w:t xml:space="preserve">pokojném </w:t>
      </w:r>
      <w:r w:rsidR="00397940" w:rsidRPr="00254D48">
        <w:rPr>
          <w:lang w:val="cs-CZ"/>
        </w:rPr>
        <w:t>protestu v</w:t>
      </w:r>
      <w:r w:rsidR="00585788">
        <w:rPr>
          <w:lang w:val="cs-CZ"/>
        </w:rPr>
        <w:t> </w:t>
      </w:r>
      <w:r w:rsidR="00397940" w:rsidRPr="00254D48">
        <w:rPr>
          <w:lang w:val="cs-CZ"/>
        </w:rPr>
        <w:t xml:space="preserve">městské části </w:t>
      </w:r>
      <w:proofErr w:type="spellStart"/>
      <w:r w:rsidR="00397940" w:rsidRPr="00254D48">
        <w:rPr>
          <w:lang w:val="cs-CZ"/>
        </w:rPr>
        <w:t>Sittwe</w:t>
      </w:r>
      <w:proofErr w:type="spellEnd"/>
      <w:r w:rsidR="00397940" w:rsidRPr="00254D48">
        <w:rPr>
          <w:lang w:val="cs-CZ"/>
        </w:rPr>
        <w:t xml:space="preserve"> v lednu 2019. </w:t>
      </w:r>
      <w:r w:rsidR="00CB4697" w:rsidRPr="00254D48">
        <w:rPr>
          <w:lang w:val="cs-CZ"/>
        </w:rPr>
        <w:t>Při</w:t>
      </w:r>
      <w:r w:rsidR="00397940" w:rsidRPr="00254D48">
        <w:rPr>
          <w:lang w:val="cs-CZ"/>
        </w:rPr>
        <w:t xml:space="preserve"> </w:t>
      </w:r>
      <w:r w:rsidR="00104798" w:rsidRPr="00254D48">
        <w:rPr>
          <w:lang w:val="cs-CZ"/>
        </w:rPr>
        <w:t xml:space="preserve">této </w:t>
      </w:r>
      <w:r w:rsidR="00397940" w:rsidRPr="00254D48">
        <w:rPr>
          <w:lang w:val="cs-CZ"/>
        </w:rPr>
        <w:t xml:space="preserve">demonstraci uspořádal pokojný protest před budovou </w:t>
      </w:r>
      <w:proofErr w:type="spellStart"/>
      <w:r w:rsidR="00835204" w:rsidRPr="00254D48">
        <w:rPr>
          <w:lang w:val="cs-CZ"/>
        </w:rPr>
        <w:t>rakhinské</w:t>
      </w:r>
      <w:proofErr w:type="spellEnd"/>
      <w:r w:rsidR="00835204" w:rsidRPr="00254D48">
        <w:rPr>
          <w:lang w:val="cs-CZ"/>
        </w:rPr>
        <w:t xml:space="preserve"> </w:t>
      </w:r>
      <w:r w:rsidR="00397940" w:rsidRPr="00254D48">
        <w:rPr>
          <w:lang w:val="cs-CZ"/>
        </w:rPr>
        <w:t>vlády v</w:t>
      </w:r>
      <w:r w:rsidR="0025767C" w:rsidRPr="00254D48">
        <w:rPr>
          <w:lang w:val="cs-CZ"/>
        </w:rPr>
        <w:t> </w:t>
      </w:r>
      <w:proofErr w:type="spellStart"/>
      <w:r w:rsidR="00397940" w:rsidRPr="00254D48">
        <w:rPr>
          <w:lang w:val="cs-CZ"/>
        </w:rPr>
        <w:t>Sittwe</w:t>
      </w:r>
      <w:proofErr w:type="spellEnd"/>
      <w:r w:rsidR="0025767C" w:rsidRPr="00254D48">
        <w:rPr>
          <w:lang w:val="cs-CZ"/>
        </w:rPr>
        <w:t>, kde</w:t>
      </w:r>
      <w:r w:rsidR="00397940" w:rsidRPr="00254D48">
        <w:rPr>
          <w:lang w:val="cs-CZ"/>
        </w:rPr>
        <w:t xml:space="preserve"> žádal o prošetření poté, co policie střílela a zabila sedm </w:t>
      </w:r>
      <w:r w:rsidR="00835204" w:rsidRPr="00254D48">
        <w:rPr>
          <w:lang w:val="cs-CZ"/>
        </w:rPr>
        <w:t xml:space="preserve">osob </w:t>
      </w:r>
      <w:r w:rsidR="00397940" w:rsidRPr="00254D48">
        <w:rPr>
          <w:lang w:val="cs-CZ"/>
        </w:rPr>
        <w:t xml:space="preserve">v průběhu demonstrace v </w:t>
      </w:r>
      <w:proofErr w:type="spellStart"/>
      <w:r w:rsidR="00397940" w:rsidRPr="00254D48">
        <w:rPr>
          <w:lang w:val="cs-CZ"/>
        </w:rPr>
        <w:t>Maruk</w:t>
      </w:r>
      <w:proofErr w:type="spellEnd"/>
      <w:r w:rsidR="00397940" w:rsidRPr="00254D48">
        <w:rPr>
          <w:lang w:val="cs-CZ"/>
        </w:rPr>
        <w:t>-U</w:t>
      </w:r>
      <w:r w:rsidR="00835204" w:rsidRPr="00254D48">
        <w:rPr>
          <w:lang w:val="cs-CZ"/>
        </w:rPr>
        <w:t xml:space="preserve">, rovněž </w:t>
      </w:r>
      <w:r w:rsidR="00397940" w:rsidRPr="00254D48">
        <w:rPr>
          <w:lang w:val="cs-CZ"/>
        </w:rPr>
        <w:t xml:space="preserve">ve státě </w:t>
      </w:r>
      <w:proofErr w:type="spellStart"/>
      <w:r w:rsidR="00397940" w:rsidRPr="00254D48">
        <w:rPr>
          <w:lang w:val="cs-CZ"/>
        </w:rPr>
        <w:t>Rakhine</w:t>
      </w:r>
      <w:proofErr w:type="spellEnd"/>
      <w:r w:rsidR="00835204" w:rsidRPr="00254D48">
        <w:rPr>
          <w:lang w:val="cs-CZ"/>
        </w:rPr>
        <w:t>,</w:t>
      </w:r>
      <w:r w:rsidR="00397940" w:rsidRPr="00254D48">
        <w:rPr>
          <w:lang w:val="cs-CZ"/>
        </w:rPr>
        <w:t xml:space="preserve"> v lednu 2018. V obou případech podal stížnost člen </w:t>
      </w:r>
      <w:r w:rsidR="009C3F4B">
        <w:rPr>
          <w:lang w:val="cs-CZ"/>
        </w:rPr>
        <w:t>m</w:t>
      </w:r>
      <w:r w:rsidR="009C3F4B" w:rsidRPr="00254D48">
        <w:rPr>
          <w:lang w:val="cs-CZ"/>
        </w:rPr>
        <w:t>yanmarské</w:t>
      </w:r>
      <w:r w:rsidR="00397940" w:rsidRPr="00254D48">
        <w:rPr>
          <w:lang w:val="cs-CZ"/>
        </w:rPr>
        <w:t xml:space="preserve"> armády.</w:t>
      </w:r>
      <w:r w:rsidR="00BF4BC3">
        <w:rPr>
          <w:lang w:val="cs-CZ"/>
        </w:rPr>
        <w:t xml:space="preserve"> </w:t>
      </w:r>
      <w:proofErr w:type="spellStart"/>
      <w:r w:rsidR="008B57EF" w:rsidRPr="00254D48">
        <w:rPr>
          <w:lang w:val="cs-CZ"/>
        </w:rPr>
        <w:t>Than</w:t>
      </w:r>
      <w:proofErr w:type="spellEnd"/>
      <w:r w:rsidR="008B57EF" w:rsidRPr="00254D48">
        <w:rPr>
          <w:lang w:val="cs-CZ"/>
        </w:rPr>
        <w:t xml:space="preserve"> </w:t>
      </w:r>
      <w:proofErr w:type="spellStart"/>
      <w:r w:rsidR="008B57EF" w:rsidRPr="00254D48">
        <w:rPr>
          <w:lang w:val="cs-CZ"/>
        </w:rPr>
        <w:t>Hla</w:t>
      </w:r>
      <w:proofErr w:type="spellEnd"/>
      <w:r w:rsidR="008B57EF" w:rsidRPr="00254D48">
        <w:rPr>
          <w:lang w:val="cs-CZ"/>
        </w:rPr>
        <w:t xml:space="preserve"> </w:t>
      </w:r>
      <w:r w:rsidR="00F65488" w:rsidRPr="00254D48">
        <w:rPr>
          <w:lang w:val="cs-CZ"/>
        </w:rPr>
        <w:t xml:space="preserve">byl propuštěn na </w:t>
      </w:r>
      <w:r w:rsidR="008B57EF" w:rsidRPr="00254D48">
        <w:rPr>
          <w:lang w:val="cs-CZ"/>
        </w:rPr>
        <w:t xml:space="preserve">kauci </w:t>
      </w:r>
      <w:r w:rsidR="00F65488" w:rsidRPr="00254D48">
        <w:rPr>
          <w:lang w:val="cs-CZ"/>
        </w:rPr>
        <w:t>m</w:t>
      </w:r>
      <w:r w:rsidR="008B57EF" w:rsidRPr="00254D48">
        <w:rPr>
          <w:lang w:val="cs-CZ"/>
        </w:rPr>
        <w:t xml:space="preserve">ěstským </w:t>
      </w:r>
      <w:r w:rsidR="00F65488" w:rsidRPr="00254D48">
        <w:rPr>
          <w:lang w:val="cs-CZ"/>
        </w:rPr>
        <w:t>s</w:t>
      </w:r>
      <w:r w:rsidR="008B57EF" w:rsidRPr="00254D48">
        <w:rPr>
          <w:lang w:val="cs-CZ"/>
        </w:rPr>
        <w:t xml:space="preserve">oudem v </w:t>
      </w:r>
      <w:proofErr w:type="spellStart"/>
      <w:r w:rsidR="008B57EF" w:rsidRPr="00254D48">
        <w:rPr>
          <w:lang w:val="cs-CZ"/>
        </w:rPr>
        <w:t>Sittwe</w:t>
      </w:r>
      <w:proofErr w:type="spellEnd"/>
      <w:r w:rsidR="008B57EF" w:rsidRPr="00254D48">
        <w:rPr>
          <w:lang w:val="cs-CZ"/>
        </w:rPr>
        <w:t xml:space="preserve">. </w:t>
      </w:r>
      <w:proofErr w:type="spellStart"/>
      <w:r w:rsidR="008B57EF" w:rsidRPr="00254D48">
        <w:rPr>
          <w:lang w:val="cs-CZ"/>
        </w:rPr>
        <w:t>Amnesty</w:t>
      </w:r>
      <w:proofErr w:type="spellEnd"/>
      <w:r w:rsidR="008B57EF" w:rsidRPr="00254D48">
        <w:rPr>
          <w:lang w:val="cs-CZ"/>
        </w:rPr>
        <w:t xml:space="preserve"> International řekl, že </w:t>
      </w:r>
      <w:r w:rsidR="007854F8" w:rsidRPr="00254D48">
        <w:rPr>
          <w:lang w:val="cs-CZ"/>
        </w:rPr>
        <w:t xml:space="preserve">celý </w:t>
      </w:r>
      <w:r w:rsidR="008B57EF" w:rsidRPr="00254D48">
        <w:rPr>
          <w:lang w:val="cs-CZ"/>
        </w:rPr>
        <w:t xml:space="preserve">případ měl negativní dopad na jeho schopnost vykonávat </w:t>
      </w:r>
      <w:r w:rsidR="00EC003C">
        <w:rPr>
          <w:lang w:val="cs-CZ"/>
        </w:rPr>
        <w:t>jeho</w:t>
      </w:r>
      <w:r w:rsidR="008B57EF" w:rsidRPr="00254D48">
        <w:rPr>
          <w:lang w:val="cs-CZ"/>
        </w:rPr>
        <w:t xml:space="preserve"> práci, protože musel </w:t>
      </w:r>
      <w:r w:rsidR="007854F8" w:rsidRPr="00254D48">
        <w:rPr>
          <w:lang w:val="cs-CZ"/>
        </w:rPr>
        <w:t xml:space="preserve">upravit </w:t>
      </w:r>
      <w:r w:rsidR="008B57EF" w:rsidRPr="00254D48">
        <w:rPr>
          <w:lang w:val="cs-CZ"/>
        </w:rPr>
        <w:t xml:space="preserve">svůj rozvrh a </w:t>
      </w:r>
      <w:r w:rsidR="002779A1">
        <w:rPr>
          <w:lang w:val="cs-CZ"/>
        </w:rPr>
        <w:t xml:space="preserve">své </w:t>
      </w:r>
      <w:r w:rsidR="008B57EF" w:rsidRPr="00254D48">
        <w:rPr>
          <w:lang w:val="cs-CZ"/>
        </w:rPr>
        <w:t xml:space="preserve">cestovní plány </w:t>
      </w:r>
      <w:r w:rsidR="000000CA" w:rsidRPr="00254D48">
        <w:rPr>
          <w:lang w:val="cs-CZ"/>
        </w:rPr>
        <w:t xml:space="preserve">podle dat </w:t>
      </w:r>
      <w:r w:rsidR="008B57EF" w:rsidRPr="00254D48">
        <w:rPr>
          <w:lang w:val="cs-CZ"/>
        </w:rPr>
        <w:t xml:space="preserve">soudních </w:t>
      </w:r>
      <w:r w:rsidR="000000CA" w:rsidRPr="00254D48">
        <w:rPr>
          <w:lang w:val="cs-CZ"/>
        </w:rPr>
        <w:t>slyšení</w:t>
      </w:r>
      <w:r w:rsidR="008B57EF" w:rsidRPr="00254D48">
        <w:rPr>
          <w:lang w:val="cs-CZ"/>
        </w:rPr>
        <w:t xml:space="preserve">. </w:t>
      </w:r>
      <w:r w:rsidR="000000CA" w:rsidRPr="00254D48">
        <w:rPr>
          <w:lang w:val="cs-CZ"/>
        </w:rPr>
        <w:t xml:space="preserve">Dne </w:t>
      </w:r>
      <w:r w:rsidR="008B57EF" w:rsidRPr="00254D48">
        <w:rPr>
          <w:lang w:val="cs-CZ"/>
        </w:rPr>
        <w:t>20. března 2020 by</w:t>
      </w:r>
      <w:r w:rsidR="000858DC" w:rsidRPr="00254D48">
        <w:rPr>
          <w:lang w:val="cs-CZ"/>
        </w:rPr>
        <w:t>l</w:t>
      </w:r>
      <w:r w:rsidR="008B57EF" w:rsidRPr="00254D48">
        <w:rPr>
          <w:lang w:val="cs-CZ"/>
        </w:rPr>
        <w:t xml:space="preserve"> odsouzen k</w:t>
      </w:r>
      <w:r w:rsidR="000858DC" w:rsidRPr="00254D48">
        <w:rPr>
          <w:lang w:val="cs-CZ"/>
        </w:rPr>
        <w:t xml:space="preserve"> trestu </w:t>
      </w:r>
      <w:r w:rsidR="008B57EF" w:rsidRPr="00254D48">
        <w:rPr>
          <w:lang w:val="cs-CZ"/>
        </w:rPr>
        <w:t>15 dnů vězení nebo pokut</w:t>
      </w:r>
      <w:r w:rsidR="000858DC" w:rsidRPr="00254D48">
        <w:rPr>
          <w:lang w:val="cs-CZ"/>
        </w:rPr>
        <w:t>ě</w:t>
      </w:r>
      <w:r w:rsidR="008B57EF" w:rsidRPr="00254D48">
        <w:rPr>
          <w:lang w:val="cs-CZ"/>
        </w:rPr>
        <w:t xml:space="preserve"> 20,000 </w:t>
      </w:r>
      <w:proofErr w:type="spellStart"/>
      <w:r w:rsidR="008B57EF" w:rsidRPr="00254D48">
        <w:rPr>
          <w:lang w:val="cs-CZ"/>
        </w:rPr>
        <w:t>kyatů</w:t>
      </w:r>
      <w:proofErr w:type="spellEnd"/>
      <w:r w:rsidR="008B57EF" w:rsidRPr="00254D48">
        <w:rPr>
          <w:lang w:val="cs-CZ"/>
        </w:rPr>
        <w:t xml:space="preserve"> za protest</w:t>
      </w:r>
      <w:r w:rsidR="000858DC" w:rsidRPr="00254D48">
        <w:rPr>
          <w:lang w:val="cs-CZ"/>
        </w:rPr>
        <w:t>ní akci</w:t>
      </w:r>
      <w:r w:rsidR="008B57EF" w:rsidRPr="00254D48">
        <w:rPr>
          <w:lang w:val="cs-CZ"/>
        </w:rPr>
        <w:t xml:space="preserve"> “Na </w:t>
      </w:r>
      <w:proofErr w:type="spellStart"/>
      <w:r w:rsidR="000858DC" w:rsidRPr="00254D48">
        <w:rPr>
          <w:lang w:val="cs-CZ"/>
        </w:rPr>
        <w:t>r</w:t>
      </w:r>
      <w:r w:rsidR="00BF4BC3">
        <w:rPr>
          <w:lang w:val="cs-CZ"/>
        </w:rPr>
        <w:t>ohingských</w:t>
      </w:r>
      <w:proofErr w:type="spellEnd"/>
      <w:r w:rsidR="008B57EF" w:rsidRPr="00254D48">
        <w:rPr>
          <w:lang w:val="cs-CZ"/>
        </w:rPr>
        <w:t xml:space="preserve"> životech záleží”. </w:t>
      </w:r>
      <w:proofErr w:type="spellStart"/>
      <w:r w:rsidR="008B57EF" w:rsidRPr="00254D48">
        <w:rPr>
          <w:lang w:val="cs-CZ"/>
        </w:rPr>
        <w:t>Than</w:t>
      </w:r>
      <w:proofErr w:type="spellEnd"/>
      <w:r w:rsidR="008B57EF" w:rsidRPr="00254D48">
        <w:rPr>
          <w:lang w:val="cs-CZ"/>
        </w:rPr>
        <w:t xml:space="preserve"> </w:t>
      </w:r>
      <w:proofErr w:type="spellStart"/>
      <w:r w:rsidR="008B57EF" w:rsidRPr="00254D48">
        <w:rPr>
          <w:lang w:val="cs-CZ"/>
        </w:rPr>
        <w:t>Hla</w:t>
      </w:r>
      <w:proofErr w:type="spellEnd"/>
      <w:r w:rsidR="008B57EF" w:rsidRPr="00254D48">
        <w:rPr>
          <w:lang w:val="cs-CZ"/>
        </w:rPr>
        <w:t xml:space="preserve">, který trvá na tom, že </w:t>
      </w:r>
      <w:r w:rsidR="00250EDA" w:rsidRPr="00254D48">
        <w:rPr>
          <w:lang w:val="cs-CZ"/>
        </w:rPr>
        <w:t xml:space="preserve">tento </w:t>
      </w:r>
      <w:r w:rsidR="00EE2501">
        <w:rPr>
          <w:lang w:val="cs-CZ"/>
        </w:rPr>
        <w:t xml:space="preserve">případ </w:t>
      </w:r>
      <w:r w:rsidR="008B57EF" w:rsidRPr="00254D48">
        <w:rPr>
          <w:lang w:val="cs-CZ"/>
        </w:rPr>
        <w:t xml:space="preserve">proti </w:t>
      </w:r>
      <w:r w:rsidR="00250EDA" w:rsidRPr="00254D48">
        <w:rPr>
          <w:lang w:val="cs-CZ"/>
        </w:rPr>
        <w:t>ně</w:t>
      </w:r>
      <w:r w:rsidR="008B57EF" w:rsidRPr="00254D48">
        <w:rPr>
          <w:lang w:val="cs-CZ"/>
        </w:rPr>
        <w:t xml:space="preserve">mu </w:t>
      </w:r>
      <w:r w:rsidR="00250EDA" w:rsidRPr="00254D48">
        <w:rPr>
          <w:lang w:val="cs-CZ"/>
        </w:rPr>
        <w:t xml:space="preserve">je </w:t>
      </w:r>
      <w:r w:rsidR="008B57EF" w:rsidRPr="00254D48">
        <w:rPr>
          <w:lang w:val="cs-CZ"/>
        </w:rPr>
        <w:t xml:space="preserve">nespravedlivý, se rozhodl odpykat si trest odnětí svobody. </w:t>
      </w:r>
      <w:r w:rsidR="00250EDA" w:rsidRPr="00254D48">
        <w:rPr>
          <w:lang w:val="cs-CZ"/>
        </w:rPr>
        <w:t xml:space="preserve">Tentýž </w:t>
      </w:r>
      <w:r w:rsidR="008B57EF" w:rsidRPr="00254D48">
        <w:rPr>
          <w:lang w:val="cs-CZ"/>
        </w:rPr>
        <w:t xml:space="preserve">den úřady oznámily, že druhý případ proti němu byl </w:t>
      </w:r>
      <w:r w:rsidR="00976DD4" w:rsidRPr="00254D48">
        <w:rPr>
          <w:lang w:val="cs-CZ"/>
        </w:rPr>
        <w:t>stažen</w:t>
      </w:r>
      <w:r w:rsidR="008B57EF" w:rsidRPr="00254D48">
        <w:rPr>
          <w:lang w:val="cs-CZ"/>
        </w:rPr>
        <w:t xml:space="preserve">. </w:t>
      </w:r>
      <w:r w:rsidR="00976DD4" w:rsidRPr="00254D48">
        <w:rPr>
          <w:lang w:val="cs-CZ"/>
        </w:rPr>
        <w:t>B</w:t>
      </w:r>
      <w:r w:rsidR="008B57EF" w:rsidRPr="00254D48">
        <w:rPr>
          <w:lang w:val="cs-CZ"/>
        </w:rPr>
        <w:t>yl propuštěn 3.</w:t>
      </w:r>
      <w:r w:rsidR="00976DD4" w:rsidRPr="00254D48">
        <w:rPr>
          <w:lang w:val="cs-CZ"/>
        </w:rPr>
        <w:t> </w:t>
      </w:r>
      <w:r w:rsidR="008B57EF" w:rsidRPr="00254D48">
        <w:rPr>
          <w:lang w:val="cs-CZ"/>
        </w:rPr>
        <w:t xml:space="preserve">dubna po </w:t>
      </w:r>
      <w:r w:rsidR="00976DD4" w:rsidRPr="00254D48">
        <w:rPr>
          <w:lang w:val="cs-CZ"/>
        </w:rPr>
        <w:t>s</w:t>
      </w:r>
      <w:r w:rsidR="008B57EF" w:rsidRPr="00254D48">
        <w:rPr>
          <w:lang w:val="cs-CZ"/>
        </w:rPr>
        <w:t xml:space="preserve">končení </w:t>
      </w:r>
      <w:r w:rsidR="00976DD4" w:rsidRPr="00254D48">
        <w:rPr>
          <w:lang w:val="cs-CZ"/>
        </w:rPr>
        <w:t xml:space="preserve">výkonu </w:t>
      </w:r>
      <w:r w:rsidR="008B57EF" w:rsidRPr="00254D48">
        <w:rPr>
          <w:lang w:val="cs-CZ"/>
        </w:rPr>
        <w:t>trestu.</w:t>
      </w:r>
    </w:p>
    <w:bookmarkEnd w:id="20"/>
    <w:p w14:paraId="65D2D092" w14:textId="77777777" w:rsidR="00D40802" w:rsidRPr="00254D48" w:rsidRDefault="00D40802">
      <w:pPr>
        <w:spacing w:line="266" w:lineRule="auto"/>
        <w:rPr>
          <w:lang w:val="cs-CZ"/>
        </w:rPr>
        <w:sectPr w:rsidR="00D40802" w:rsidRPr="00254D48">
          <w:type w:val="continuous"/>
          <w:pgSz w:w="11910" w:h="16840"/>
          <w:pgMar w:top="800" w:right="520" w:bottom="280" w:left="0" w:header="708" w:footer="708" w:gutter="0"/>
          <w:cols w:space="708"/>
        </w:sectPr>
      </w:pPr>
    </w:p>
    <w:p w14:paraId="639859B6" w14:textId="77777777" w:rsidR="00D40802" w:rsidRPr="00254D48" w:rsidRDefault="00F93559">
      <w:pPr>
        <w:pStyle w:val="Zkladntext"/>
        <w:rPr>
          <w:sz w:val="20"/>
          <w:lang w:val="cs-CZ"/>
        </w:rPr>
      </w:pPr>
      <w:r w:rsidRPr="00254D48">
        <w:rPr>
          <w:noProof/>
          <w:sz w:val="20"/>
          <w:lang w:val="cs-CZ" w:eastAsia="cs-CZ" w:bidi="ar-SA"/>
        </w:rPr>
        <w:lastRenderedPageBreak/>
        <mc:AlternateContent>
          <mc:Choice Requires="wpg">
            <w:drawing>
              <wp:inline distT="0" distB="0" distL="0" distR="0" wp14:anchorId="44B0D740" wp14:editId="4F3E9B39">
                <wp:extent cx="5793740" cy="1477010"/>
                <wp:effectExtent l="0" t="0" r="0" b="2540"/>
                <wp:docPr id="36" name="Group 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93740" cy="1477010"/>
                          <a:chOff x="0" y="0"/>
                          <a:chExt cx="9124" cy="2326"/>
                        </a:xfrm>
                      </wpg:grpSpPr>
                      <pic:pic xmlns:pic="http://schemas.openxmlformats.org/drawingml/2006/picture">
                        <pic:nvPicPr>
                          <pic:cNvPr id="38" name="Picture 9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24" cy="23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40" name="Text Box 93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9124" cy="23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1F8225" w14:textId="77777777" w:rsidR="00D40802" w:rsidRDefault="00D40802">
                              <w:pPr>
                                <w:spacing w:before="6"/>
                                <w:rPr>
                                  <w:sz w:val="49"/>
                                </w:rPr>
                              </w:pPr>
                            </w:p>
                            <w:p w14:paraId="3AD08A73" w14:textId="32A20939" w:rsidR="00D40802" w:rsidRDefault="00141481">
                              <w:pPr>
                                <w:spacing w:line="220" w:lineRule="auto"/>
                                <w:ind w:left="1814" w:right="1102"/>
                                <w:rPr>
                                  <w:b/>
                                  <w:sz w:val="46"/>
                                </w:rPr>
                              </w:pPr>
                              <w:r w:rsidRPr="00141481">
                                <w:rPr>
                                  <w:b/>
                                  <w:spacing w:val="-4"/>
                                  <w:w w:val="65"/>
                                  <w:sz w:val="46"/>
                                </w:rPr>
                                <w:t xml:space="preserve">STUDENTI PROTESTUJÍCÍ PROTI </w:t>
                              </w:r>
                              <w:r w:rsidR="00CC3972">
                                <w:rPr>
                                  <w:b/>
                                  <w:spacing w:val="-4"/>
                                  <w:w w:val="65"/>
                                  <w:sz w:val="46"/>
                                </w:rPr>
                                <w:t>VYPNUT</w:t>
                              </w:r>
                              <w:r w:rsidR="006E2E0F">
                                <w:rPr>
                                  <w:b/>
                                  <w:spacing w:val="-4"/>
                                  <w:w w:val="65"/>
                                  <w:sz w:val="46"/>
                                </w:rPr>
                                <w:t>Í</w:t>
                              </w:r>
                              <w:r w:rsidRPr="00141481">
                                <w:rPr>
                                  <w:b/>
                                  <w:spacing w:val="-4"/>
                                  <w:w w:val="65"/>
                                  <w:sz w:val="46"/>
                                </w:rPr>
                                <w:t xml:space="preserve"> INTERNETU</w:t>
                              </w:r>
                            </w:p>
                            <w:p w14:paraId="6D5C42C7" w14:textId="5B7DE8FA" w:rsidR="00D40802" w:rsidRPr="003F3ADA" w:rsidRDefault="009A0205">
                              <w:pPr>
                                <w:spacing w:before="34"/>
                                <w:ind w:left="1814"/>
                                <w:rPr>
                                  <w:rFonts w:ascii="Arial Narrow"/>
                                  <w:sz w:val="20"/>
                                  <w:lang w:val="cs-CZ"/>
                                </w:rPr>
                              </w:pPr>
                              <w:r w:rsidRPr="003F3ADA">
                                <w:rPr>
                                  <w:b/>
                                  <w:sz w:val="20"/>
                                  <w:lang w:val="cs-CZ"/>
                                </w:rPr>
                                <w:t xml:space="preserve">Zákon o pokojném shromažďování </w:t>
                              </w:r>
                              <w:r w:rsidR="00CC3972">
                                <w:rPr>
                                  <w:b/>
                                  <w:sz w:val="20"/>
                                  <w:lang w:val="cs-CZ"/>
                                </w:rPr>
                                <w:t xml:space="preserve">a pokojných </w:t>
                              </w:r>
                              <w:r w:rsidRPr="003F3ADA">
                                <w:rPr>
                                  <w:b/>
                                  <w:sz w:val="20"/>
                                  <w:lang w:val="cs-CZ"/>
                                </w:rPr>
                                <w:t>průvodech</w:t>
                              </w:r>
                              <w:r w:rsidR="00B37EF7" w:rsidRPr="003F3ADA">
                                <w:rPr>
                                  <w:b/>
                                  <w:sz w:val="20"/>
                                  <w:lang w:val="cs-CZ"/>
                                </w:rPr>
                                <w:t xml:space="preserve"> </w:t>
                              </w:r>
                              <w:r w:rsidR="00B37EF7" w:rsidRPr="003F3ADA">
                                <w:rPr>
                                  <w:rFonts w:ascii="Arial Narrow"/>
                                  <w:sz w:val="20"/>
                                  <w:lang w:val="cs-CZ"/>
                                </w:rPr>
                                <w:t xml:space="preserve">- </w:t>
                              </w:r>
                              <w:r w:rsidR="000C62B7" w:rsidRPr="003F3ADA">
                                <w:rPr>
                                  <w:rFonts w:ascii="Arial Narrow"/>
                                  <w:sz w:val="20"/>
                                  <w:lang w:val="cs-CZ"/>
                                </w:rPr>
                                <w:t>§</w:t>
                              </w:r>
                              <w:r w:rsidR="000C62B7" w:rsidRPr="003F3ADA">
                                <w:rPr>
                                  <w:rFonts w:ascii="Arial Narrow"/>
                                  <w:sz w:val="20"/>
                                  <w:lang w:val="cs-CZ"/>
                                </w:rPr>
                                <w:t xml:space="preserve"> </w:t>
                              </w:r>
                              <w:r w:rsidR="00B37EF7" w:rsidRPr="003F3ADA">
                                <w:rPr>
                                  <w:rFonts w:ascii="Arial Narrow"/>
                                  <w:sz w:val="20"/>
                                  <w:lang w:val="cs-CZ"/>
                                </w:rPr>
                                <w:t>19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92" o:spid="_x0000_s1077" style="width:456.2pt;height:116.3pt;mso-position-horizontal-relative:char;mso-position-vertical-relative:line" coordsize="9124,232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mB1/huN/7KjdH/wC2cn/XSukjuPL/ANd/o/8A&#10;6LrC8Of8gmCulj/1lf6J8Lx5cjwf+CP/AKSv8z4DEa1pltKkjqv9nT+55f8A1zqS3jf+/wCZ/wBd&#10;Er6c5i1RTJN/9yo/tCR/f3x/9dKADvJTHp8cnmJ8j+ZTHoAqXH+5WLef6ita4/1cn+srJ1CT93QB&#10;f8Lx/wCizv8A33rpE6Vz3hv/AJB0b/33euhTpQB4XRRRX+Yh+k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VS3QHc+G/+QTaV0Vv/rKwdDj/AOJdaf7kdb1v5n7v7klf6O5DHkynCR7Qj/6TE/Pq&#10;7/ezZbj/ANZUlt9xKr+Z/wBs6tx/6uvcMBaKT+OloAi8v/YSqklun+3H/wBc3q5/BHVeSgDNuI32&#10;Sf6VP/45WLqEd1s/4/U/78Vu3En7v/WVjapJ5affSgDofDcfl6VafP5nyf6ytusvS4/LtYE/2K1K&#10;APCaKKK/zEP0g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rj8SEz0DQv+PK0/wCudb0H346w&#10;tHk8uCBH/d/JW9H/AKyv9JcrVsBQX8sI/wDpMT89q61JeZN/yzepfLqOrFemZCf8tPv0tFJJ9ySg&#10;CD+D7j1HJIn9/wAv/rpViSq8n8dAFC4k+T+CSsbVP+AVs3kaSffRPv1jSW6SalB+4T79AHYW9XKr&#10;W/WrNAHhNFFFf5iH6Q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WlNXnFeYnseiaXH8iR/8A&#10;TOteONI/uf6PWZp3ata3+/X+l2Gh7OjCHaKX3JL9D87nLmlck+f+NEkqeORP4/3f/XSmD/lnU8dd&#10;JAtJcfcqPy49/wByiSP/AG3oASoZP46kk3/7ElV/n/eb0T/tm9AFG8/3KzI4/M1iD5Kv3kj/APPB&#10;/wDxz/45VTS/9I1mPfA8ez/npQB1lv1qzUUH3aloA8Jooor/ADEP0g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FFNj/ANYlOHQ063/18f8A10rvwMPaYqC7tL72kROXLG56bZxpV6OOqln/AMs600r/&#10;AEop6QXofnb3Af8ALOrFV/K/6aVPH5laCFqOSn/+Q6ZJ/wAs6ACSq8n+qkqSoJP9WKAMy8+//HUG&#10;h/vNVn+/8iVPeSf6z53qPw3/AMfd29AHUx9alqKPrUtAHhNFFFf5iH6Q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">
                <v:shape id="Picture 94" o:spid="_x0000_s1078" type="#_x0000_t75" style="position:absolute;width:9124;height:232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SCeubBAAAA2wAAAA8AAABkcnMvZG93bnJldi54bWxET8uKwjAU3Q/4D+EK7sbUEQepRpGCMAtR&#10;fBR1d22ubbG5KU3U+vdmMeDycN7TeWsq8aDGlZYVDPoRCOLM6pJzBYf98nsMwnlkjZVlUvAiB/NZ&#10;52uKsbZP3tJj53MRQtjFqKDwvo6ldFlBBl3f1sSBu9rGoA+wyaVu8BnCTSV/ouhXGiw5NBRYU1JQ&#10;dtvdjYJ0Pzqvj5k3l1OSXBfynK42LlWq120XExCeWv8R/7v/tIJhGBu+hB8gZ2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PSCeubBAAAA2wAAAA8AAAAAAAAAAAAAAAAAnwIA&#10;AGRycy9kb3ducmV2LnhtbFBLBQYAAAAABAAEAPcAAACNAwAAAAA=&#10;">
                  <v:imagedata r:id="rId58" o:title=""/>
                </v:shape>
                <v:shape id="Text Box 93" o:spid="_x0000_s1079" type="#_x0000_t202" style="position:absolute;width:9124;height:232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oqNqsAA&#10;AADbAAAADwAAAGRycy9kb3ducmV2LnhtbERPTYvCMBC9L/gfwgje1tRFZK1GEXFBWBBrPXgcm7EN&#10;NpPaRO3+e3MQ9vh43/NlZ2vxoNYbxwpGwwQEceG04VLBMf/5/AbhA7LG2jEp+CMPy0XvY46pdk/O&#10;6HEIpYgh7FNUUIXQpFL6oiKLfuga4shdXGsxRNiWUrf4jOG2ll9JMpEWDceGChtaV1RcD3erYHXi&#10;bGNuu/M+u2Qmz6cJ/06uSg363WoGIlAX/sVv91YrGMf18Uv8AXLxA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BoqNqsAAAADbAAAADwAAAAAAAAAAAAAAAACYAgAAZHJzL2Rvd25y&#10;ZXYueG1sUEsFBgAAAAAEAAQA9QAAAIUDAAAAAA==&#10;" filled="f" stroked="f">
                  <v:textbox inset="0,0,0,0">
                    <w:txbxContent>
                      <w:p w14:paraId="131F8225" w14:textId="77777777" w:rsidR="00D40802" w:rsidRDefault="00D40802">
                        <w:pPr>
                          <w:spacing w:before="6"/>
                          <w:rPr>
                            <w:sz w:val="49"/>
                          </w:rPr>
                        </w:pPr>
                      </w:p>
                      <w:p w14:paraId="3AD08A73" w14:textId="32A20939" w:rsidR="00D40802" w:rsidRDefault="00141481">
                        <w:pPr>
                          <w:spacing w:line="220" w:lineRule="auto"/>
                          <w:ind w:left="1814" w:right="1102"/>
                          <w:rPr>
                            <w:b/>
                            <w:sz w:val="46"/>
                          </w:rPr>
                        </w:pPr>
                        <w:r w:rsidRPr="00141481">
                          <w:rPr>
                            <w:b/>
                            <w:spacing w:val="-4"/>
                            <w:w w:val="65"/>
                            <w:sz w:val="46"/>
                          </w:rPr>
                          <w:t xml:space="preserve">STUDENTI PROTESTUJÍCÍ PROTI </w:t>
                        </w:r>
                        <w:r w:rsidR="00CC3972">
                          <w:rPr>
                            <w:b/>
                            <w:spacing w:val="-4"/>
                            <w:w w:val="65"/>
                            <w:sz w:val="46"/>
                          </w:rPr>
                          <w:t>VYPNUT</w:t>
                        </w:r>
                        <w:r w:rsidR="006E2E0F">
                          <w:rPr>
                            <w:b/>
                            <w:spacing w:val="-4"/>
                            <w:w w:val="65"/>
                            <w:sz w:val="46"/>
                          </w:rPr>
                          <w:t>Í</w:t>
                        </w:r>
                        <w:r w:rsidRPr="00141481">
                          <w:rPr>
                            <w:b/>
                            <w:spacing w:val="-4"/>
                            <w:w w:val="65"/>
                            <w:sz w:val="46"/>
                          </w:rPr>
                          <w:t xml:space="preserve"> INTERNETU</w:t>
                        </w:r>
                      </w:p>
                      <w:p w14:paraId="6D5C42C7" w14:textId="5B7DE8FA" w:rsidR="00D40802" w:rsidRPr="003F3ADA" w:rsidRDefault="009A0205">
                        <w:pPr>
                          <w:spacing w:before="34"/>
                          <w:ind w:left="1814"/>
                          <w:rPr>
                            <w:rFonts w:ascii="Arial Narrow"/>
                            <w:sz w:val="20"/>
                            <w:lang w:val="cs-CZ"/>
                          </w:rPr>
                        </w:pPr>
                        <w:r w:rsidRPr="003F3ADA">
                          <w:rPr>
                            <w:b/>
                            <w:sz w:val="20"/>
                            <w:lang w:val="cs-CZ"/>
                          </w:rPr>
                          <w:t xml:space="preserve">Zákon o pokojném shromažďování </w:t>
                        </w:r>
                        <w:r w:rsidR="00CC3972">
                          <w:rPr>
                            <w:b/>
                            <w:sz w:val="20"/>
                            <w:lang w:val="cs-CZ"/>
                          </w:rPr>
                          <w:t xml:space="preserve">a pokojných </w:t>
                        </w:r>
                        <w:r w:rsidRPr="003F3ADA">
                          <w:rPr>
                            <w:b/>
                            <w:sz w:val="20"/>
                            <w:lang w:val="cs-CZ"/>
                          </w:rPr>
                          <w:t>průvodech</w:t>
                        </w:r>
                        <w:r w:rsidR="00B37EF7" w:rsidRPr="003F3ADA">
                          <w:rPr>
                            <w:b/>
                            <w:sz w:val="20"/>
                            <w:lang w:val="cs-CZ"/>
                          </w:rPr>
                          <w:t xml:space="preserve"> </w:t>
                        </w:r>
                        <w:r w:rsidR="00B37EF7" w:rsidRPr="003F3ADA">
                          <w:rPr>
                            <w:rFonts w:ascii="Arial Narrow"/>
                            <w:sz w:val="20"/>
                            <w:lang w:val="cs-CZ"/>
                          </w:rPr>
                          <w:t xml:space="preserve">- </w:t>
                        </w:r>
                        <w:r w:rsidR="000C62B7" w:rsidRPr="003F3ADA">
                          <w:rPr>
                            <w:rFonts w:ascii="Arial Narrow"/>
                            <w:sz w:val="20"/>
                            <w:lang w:val="cs-CZ"/>
                          </w:rPr>
                          <w:t>§</w:t>
                        </w:r>
                        <w:r w:rsidR="000C62B7" w:rsidRPr="003F3ADA">
                          <w:rPr>
                            <w:rFonts w:ascii="Arial Narrow"/>
                            <w:sz w:val="20"/>
                            <w:lang w:val="cs-CZ"/>
                          </w:rPr>
                          <w:t xml:space="preserve"> </w:t>
                        </w:r>
                        <w:r w:rsidR="00B37EF7" w:rsidRPr="003F3ADA">
                          <w:rPr>
                            <w:rFonts w:ascii="Arial Narrow"/>
                            <w:sz w:val="20"/>
                            <w:lang w:val="cs-CZ"/>
                          </w:rPr>
                          <w:t>19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077AC6CE" w14:textId="77777777" w:rsidR="00D40802" w:rsidRPr="00254D48" w:rsidRDefault="00D40802">
      <w:pPr>
        <w:pStyle w:val="Zkladntext"/>
        <w:rPr>
          <w:sz w:val="20"/>
          <w:lang w:val="cs-CZ"/>
        </w:rPr>
      </w:pPr>
    </w:p>
    <w:p w14:paraId="0C297FB7" w14:textId="77777777" w:rsidR="00D40802" w:rsidRPr="00254D48" w:rsidRDefault="00D40802">
      <w:pPr>
        <w:pStyle w:val="Zkladntext"/>
        <w:spacing w:before="5"/>
        <w:rPr>
          <w:sz w:val="17"/>
          <w:lang w:val="cs-CZ"/>
        </w:rPr>
      </w:pPr>
    </w:p>
    <w:p w14:paraId="5FA20C8F" w14:textId="494C070A" w:rsidR="00D40802" w:rsidRPr="00254D48" w:rsidRDefault="00857EED" w:rsidP="00656011">
      <w:pPr>
        <w:spacing w:before="96" w:line="268" w:lineRule="auto"/>
        <w:ind w:left="1814" w:right="1557"/>
        <w:rPr>
          <w:b/>
          <w:sz w:val="19"/>
          <w:lang w:val="cs-CZ"/>
        </w:rPr>
      </w:pPr>
      <w:bookmarkStart w:id="21" w:name="_Hlk40340154"/>
      <w:r w:rsidRPr="00254D48">
        <w:rPr>
          <w:b/>
          <w:sz w:val="19"/>
          <w:lang w:val="cs-CZ"/>
        </w:rPr>
        <w:t xml:space="preserve">Devět studentů bylo obviněno poté, co se účastnili pokojného protestu, ve kterém </w:t>
      </w:r>
      <w:r w:rsidR="00206174">
        <w:rPr>
          <w:b/>
          <w:sz w:val="19"/>
          <w:lang w:val="cs-CZ"/>
        </w:rPr>
        <w:t xml:space="preserve">požadovali </w:t>
      </w:r>
      <w:r w:rsidRPr="00254D48">
        <w:rPr>
          <w:b/>
          <w:sz w:val="19"/>
          <w:lang w:val="cs-CZ"/>
        </w:rPr>
        <w:t xml:space="preserve">ukončení </w:t>
      </w:r>
      <w:r w:rsidR="006B35F3" w:rsidRPr="00254D48">
        <w:rPr>
          <w:b/>
          <w:sz w:val="19"/>
          <w:lang w:val="cs-CZ"/>
        </w:rPr>
        <w:t xml:space="preserve">vládou </w:t>
      </w:r>
      <w:r w:rsidRPr="00254D48">
        <w:rPr>
          <w:b/>
          <w:sz w:val="19"/>
          <w:lang w:val="cs-CZ"/>
        </w:rPr>
        <w:t>zavedené</w:t>
      </w:r>
      <w:r w:rsidR="006B35F3" w:rsidRPr="00254D48">
        <w:rPr>
          <w:b/>
          <w:sz w:val="19"/>
          <w:lang w:val="cs-CZ"/>
        </w:rPr>
        <w:t>ho</w:t>
      </w:r>
      <w:r w:rsidRPr="00254D48">
        <w:rPr>
          <w:b/>
          <w:sz w:val="19"/>
          <w:lang w:val="cs-CZ"/>
        </w:rPr>
        <w:t xml:space="preserve"> </w:t>
      </w:r>
      <w:r w:rsidR="00CC3972">
        <w:rPr>
          <w:b/>
          <w:sz w:val="19"/>
          <w:lang w:val="cs-CZ"/>
        </w:rPr>
        <w:t>vypnut</w:t>
      </w:r>
      <w:r w:rsidR="006E2E0F" w:rsidRPr="00254D48">
        <w:rPr>
          <w:b/>
          <w:sz w:val="19"/>
          <w:lang w:val="cs-CZ"/>
        </w:rPr>
        <w:t>í</w:t>
      </w:r>
      <w:r w:rsidRPr="00254D48">
        <w:rPr>
          <w:b/>
          <w:sz w:val="19"/>
          <w:lang w:val="cs-CZ"/>
        </w:rPr>
        <w:t xml:space="preserve"> internet</w:t>
      </w:r>
      <w:r w:rsidR="006B35F3" w:rsidRPr="00254D48">
        <w:rPr>
          <w:b/>
          <w:sz w:val="19"/>
          <w:lang w:val="cs-CZ"/>
        </w:rPr>
        <w:t>u</w:t>
      </w:r>
      <w:r w:rsidRPr="00254D48">
        <w:rPr>
          <w:b/>
          <w:sz w:val="19"/>
          <w:lang w:val="cs-CZ"/>
        </w:rPr>
        <w:t xml:space="preserve"> a </w:t>
      </w:r>
      <w:r w:rsidR="0042782D" w:rsidRPr="00254D48">
        <w:rPr>
          <w:b/>
          <w:sz w:val="19"/>
          <w:lang w:val="cs-CZ"/>
        </w:rPr>
        <w:t xml:space="preserve">volali po </w:t>
      </w:r>
      <w:r w:rsidRPr="00254D48">
        <w:rPr>
          <w:b/>
          <w:sz w:val="19"/>
          <w:lang w:val="cs-CZ"/>
        </w:rPr>
        <w:t>odpovědnost</w:t>
      </w:r>
      <w:r w:rsidR="0042782D" w:rsidRPr="00254D48">
        <w:rPr>
          <w:b/>
          <w:sz w:val="19"/>
          <w:lang w:val="cs-CZ"/>
        </w:rPr>
        <w:t>i</w:t>
      </w:r>
      <w:r w:rsidRPr="00254D48">
        <w:rPr>
          <w:b/>
          <w:sz w:val="19"/>
          <w:lang w:val="cs-CZ"/>
        </w:rPr>
        <w:t xml:space="preserve"> za vojensk</w:t>
      </w:r>
      <w:r w:rsidR="0042782D" w:rsidRPr="00254D48">
        <w:rPr>
          <w:b/>
          <w:sz w:val="19"/>
          <w:lang w:val="cs-CZ"/>
        </w:rPr>
        <w:t>á</w:t>
      </w:r>
      <w:r w:rsidRPr="00254D48">
        <w:rPr>
          <w:b/>
          <w:sz w:val="19"/>
          <w:lang w:val="cs-CZ"/>
        </w:rPr>
        <w:t xml:space="preserve"> zneužívání v těchto konfliktem zasažených oblastech. </w:t>
      </w:r>
      <w:r w:rsidR="0042782D" w:rsidRPr="00254D48">
        <w:rPr>
          <w:b/>
          <w:sz w:val="19"/>
          <w:lang w:val="cs-CZ"/>
        </w:rPr>
        <w:t xml:space="preserve">Dne </w:t>
      </w:r>
      <w:r w:rsidRPr="00254D48">
        <w:rPr>
          <w:b/>
          <w:sz w:val="19"/>
          <w:lang w:val="cs-CZ"/>
        </w:rPr>
        <w:t xml:space="preserve">25. března 2020 soud v </w:t>
      </w:r>
      <w:r w:rsidR="005C2C7B" w:rsidRPr="00254D48">
        <w:rPr>
          <w:b/>
          <w:sz w:val="19"/>
          <w:lang w:val="cs-CZ"/>
        </w:rPr>
        <w:t>Rangún</w:t>
      </w:r>
      <w:r w:rsidRPr="00254D48">
        <w:rPr>
          <w:b/>
          <w:sz w:val="19"/>
          <w:lang w:val="cs-CZ"/>
        </w:rPr>
        <w:t xml:space="preserve">u odsoudil sedm členů </w:t>
      </w:r>
      <w:r w:rsidR="0042782D" w:rsidRPr="00254D48">
        <w:rPr>
          <w:b/>
          <w:sz w:val="19"/>
          <w:lang w:val="cs-CZ"/>
        </w:rPr>
        <w:t xml:space="preserve">této skupiny </w:t>
      </w:r>
      <w:r w:rsidRPr="00254D48">
        <w:rPr>
          <w:b/>
          <w:sz w:val="19"/>
          <w:lang w:val="cs-CZ"/>
        </w:rPr>
        <w:t>k</w:t>
      </w:r>
      <w:r w:rsidR="0042782D" w:rsidRPr="00254D48">
        <w:rPr>
          <w:b/>
          <w:sz w:val="19"/>
          <w:lang w:val="cs-CZ"/>
        </w:rPr>
        <w:t xml:space="preserve"> trestu ve výši </w:t>
      </w:r>
      <w:r w:rsidRPr="00254D48">
        <w:rPr>
          <w:b/>
          <w:sz w:val="19"/>
          <w:lang w:val="cs-CZ"/>
        </w:rPr>
        <w:t>jedno</w:t>
      </w:r>
      <w:r w:rsidR="0042782D" w:rsidRPr="00254D48">
        <w:rPr>
          <w:b/>
          <w:sz w:val="19"/>
          <w:lang w:val="cs-CZ"/>
        </w:rPr>
        <w:t>ho</w:t>
      </w:r>
      <w:r w:rsidRPr="00254D48">
        <w:rPr>
          <w:b/>
          <w:sz w:val="19"/>
          <w:lang w:val="cs-CZ"/>
        </w:rPr>
        <w:t xml:space="preserve"> měsíc</w:t>
      </w:r>
      <w:r w:rsidR="0042782D" w:rsidRPr="00254D48">
        <w:rPr>
          <w:b/>
          <w:sz w:val="19"/>
          <w:lang w:val="cs-CZ"/>
        </w:rPr>
        <w:t>e</w:t>
      </w:r>
      <w:r w:rsidRPr="00254D48">
        <w:rPr>
          <w:b/>
          <w:sz w:val="19"/>
          <w:lang w:val="cs-CZ"/>
        </w:rPr>
        <w:t xml:space="preserve"> vězení. Další dva se </w:t>
      </w:r>
      <w:r w:rsidR="008A7DC1">
        <w:rPr>
          <w:b/>
          <w:sz w:val="19"/>
          <w:lang w:val="cs-CZ"/>
        </w:rPr>
        <w:t xml:space="preserve">doposud </w:t>
      </w:r>
      <w:r w:rsidRPr="00254D48">
        <w:rPr>
          <w:b/>
          <w:sz w:val="19"/>
          <w:lang w:val="cs-CZ"/>
        </w:rPr>
        <w:t>skrývají.</w:t>
      </w:r>
      <w:bookmarkEnd w:id="21"/>
    </w:p>
    <w:p w14:paraId="36736973" w14:textId="0AB35406" w:rsidR="007B79A1" w:rsidRPr="00254D48" w:rsidRDefault="007B79A1">
      <w:pPr>
        <w:spacing w:before="92" w:line="252" w:lineRule="auto"/>
        <w:ind w:left="2271" w:right="1506"/>
        <w:rPr>
          <w:rFonts w:ascii="Verdana" w:hAnsi="Verdana"/>
          <w:b/>
          <w:i/>
          <w:w w:val="65"/>
          <w:sz w:val="30"/>
          <w:lang w:val="cs-CZ"/>
        </w:rPr>
      </w:pPr>
      <w:bookmarkStart w:id="22" w:name="_Hlk40340168"/>
      <w:r w:rsidRPr="00254D48">
        <w:rPr>
          <w:rFonts w:ascii="Verdana" w:hAnsi="Verdana"/>
          <w:b/>
          <w:i/>
          <w:w w:val="65"/>
          <w:sz w:val="30"/>
          <w:lang w:val="cs-CZ"/>
        </w:rPr>
        <w:t xml:space="preserve">„Nežádali jsme o svolení k protestu. Kdybychom </w:t>
      </w:r>
      <w:r w:rsidR="005513CE" w:rsidRPr="00254D48">
        <w:rPr>
          <w:rFonts w:ascii="Verdana" w:hAnsi="Verdana"/>
          <w:b/>
          <w:i/>
          <w:w w:val="65"/>
          <w:sz w:val="30"/>
          <w:lang w:val="cs-CZ"/>
        </w:rPr>
        <w:t>po</w:t>
      </w:r>
      <w:r w:rsidRPr="00254D48">
        <w:rPr>
          <w:rFonts w:ascii="Verdana" w:hAnsi="Verdana"/>
          <w:b/>
          <w:i/>
          <w:w w:val="65"/>
          <w:sz w:val="30"/>
          <w:lang w:val="cs-CZ"/>
        </w:rPr>
        <w:t xml:space="preserve">žádali, pravděpodobně by </w:t>
      </w:r>
      <w:r w:rsidR="0024431C" w:rsidRPr="00254D48">
        <w:rPr>
          <w:rFonts w:ascii="Verdana" w:hAnsi="Verdana"/>
          <w:b/>
          <w:i/>
          <w:w w:val="65"/>
          <w:sz w:val="30"/>
          <w:lang w:val="cs-CZ"/>
        </w:rPr>
        <w:t xml:space="preserve">naše žádost </w:t>
      </w:r>
      <w:r w:rsidRPr="00254D48">
        <w:rPr>
          <w:rFonts w:ascii="Verdana" w:hAnsi="Verdana"/>
          <w:b/>
          <w:i/>
          <w:w w:val="65"/>
          <w:sz w:val="30"/>
          <w:lang w:val="cs-CZ"/>
        </w:rPr>
        <w:t>byl</w:t>
      </w:r>
      <w:r w:rsidR="0024431C" w:rsidRPr="00254D48">
        <w:rPr>
          <w:rFonts w:ascii="Verdana" w:hAnsi="Verdana"/>
          <w:b/>
          <w:i/>
          <w:w w:val="65"/>
          <w:sz w:val="30"/>
          <w:lang w:val="cs-CZ"/>
        </w:rPr>
        <w:t>a</w:t>
      </w:r>
      <w:r w:rsidRPr="00254D48">
        <w:rPr>
          <w:rFonts w:ascii="Verdana" w:hAnsi="Verdana"/>
          <w:b/>
          <w:i/>
          <w:w w:val="65"/>
          <w:sz w:val="30"/>
          <w:lang w:val="cs-CZ"/>
        </w:rPr>
        <w:t xml:space="preserve"> zamítnut</w:t>
      </w:r>
      <w:r w:rsidR="0024431C" w:rsidRPr="00254D48">
        <w:rPr>
          <w:rFonts w:ascii="Verdana" w:hAnsi="Verdana"/>
          <w:b/>
          <w:i/>
          <w:w w:val="65"/>
          <w:sz w:val="30"/>
          <w:lang w:val="cs-CZ"/>
        </w:rPr>
        <w:t>a</w:t>
      </w:r>
      <w:r w:rsidRPr="00254D48">
        <w:rPr>
          <w:rFonts w:ascii="Verdana" w:hAnsi="Verdana"/>
          <w:b/>
          <w:i/>
          <w:w w:val="65"/>
          <w:sz w:val="30"/>
          <w:lang w:val="cs-CZ"/>
        </w:rPr>
        <w:t>, a i kdyby to úřady povolil</w:t>
      </w:r>
      <w:r w:rsidR="00A8310D" w:rsidRPr="00254D48">
        <w:rPr>
          <w:rFonts w:ascii="Verdana" w:hAnsi="Verdana"/>
          <w:b/>
          <w:i/>
          <w:w w:val="65"/>
          <w:sz w:val="30"/>
          <w:lang w:val="cs-CZ"/>
        </w:rPr>
        <w:t>y</w:t>
      </w:r>
      <w:r w:rsidRPr="00254D48">
        <w:rPr>
          <w:rFonts w:ascii="Verdana" w:hAnsi="Verdana"/>
          <w:b/>
          <w:i/>
          <w:w w:val="65"/>
          <w:sz w:val="30"/>
          <w:lang w:val="cs-CZ"/>
        </w:rPr>
        <w:t>, mohl</w:t>
      </w:r>
      <w:r w:rsidR="00A8310D" w:rsidRPr="00254D48">
        <w:rPr>
          <w:rFonts w:ascii="Verdana" w:hAnsi="Verdana"/>
          <w:b/>
          <w:i/>
          <w:w w:val="65"/>
          <w:sz w:val="30"/>
          <w:lang w:val="cs-CZ"/>
        </w:rPr>
        <w:t>y</w:t>
      </w:r>
      <w:r w:rsidRPr="00254D48">
        <w:rPr>
          <w:rFonts w:ascii="Verdana" w:hAnsi="Verdana"/>
          <w:b/>
          <w:i/>
          <w:w w:val="65"/>
          <w:sz w:val="30"/>
          <w:lang w:val="cs-CZ"/>
        </w:rPr>
        <w:t xml:space="preserve"> by </w:t>
      </w:r>
      <w:r w:rsidR="00550122">
        <w:rPr>
          <w:rFonts w:ascii="Verdana" w:hAnsi="Verdana"/>
          <w:b/>
          <w:i/>
          <w:w w:val="65"/>
          <w:sz w:val="30"/>
          <w:lang w:val="cs-CZ"/>
        </w:rPr>
        <w:t>vy</w:t>
      </w:r>
      <w:r w:rsidRPr="00254D48">
        <w:rPr>
          <w:rFonts w:ascii="Verdana" w:hAnsi="Verdana"/>
          <w:b/>
          <w:i/>
          <w:w w:val="65"/>
          <w:sz w:val="30"/>
          <w:lang w:val="cs-CZ"/>
        </w:rPr>
        <w:t>užít zákon</w:t>
      </w:r>
      <w:r w:rsidR="0024431C" w:rsidRPr="00254D48">
        <w:rPr>
          <w:rFonts w:ascii="Verdana" w:hAnsi="Verdana"/>
          <w:b/>
          <w:i/>
          <w:w w:val="65"/>
          <w:sz w:val="30"/>
          <w:lang w:val="cs-CZ"/>
        </w:rPr>
        <w:t xml:space="preserve"> k </w:t>
      </w:r>
      <w:r w:rsidRPr="00254D48">
        <w:rPr>
          <w:rFonts w:ascii="Verdana" w:hAnsi="Verdana"/>
          <w:b/>
          <w:i/>
          <w:w w:val="65"/>
          <w:sz w:val="30"/>
          <w:lang w:val="cs-CZ"/>
        </w:rPr>
        <w:t>cenzu</w:t>
      </w:r>
      <w:r w:rsidR="0024431C" w:rsidRPr="00254D48">
        <w:rPr>
          <w:rFonts w:ascii="Verdana" w:hAnsi="Verdana"/>
          <w:b/>
          <w:i/>
          <w:w w:val="65"/>
          <w:sz w:val="30"/>
          <w:lang w:val="cs-CZ"/>
        </w:rPr>
        <w:t>ře</w:t>
      </w:r>
      <w:r w:rsidRPr="00254D48">
        <w:rPr>
          <w:rFonts w:ascii="Verdana" w:hAnsi="Verdana"/>
          <w:b/>
          <w:i/>
          <w:w w:val="65"/>
          <w:sz w:val="30"/>
          <w:lang w:val="cs-CZ"/>
        </w:rPr>
        <w:t xml:space="preserve"> </w:t>
      </w:r>
      <w:r w:rsidR="00CE4273" w:rsidRPr="00254D48">
        <w:rPr>
          <w:rFonts w:ascii="Verdana" w:hAnsi="Verdana"/>
          <w:b/>
          <w:i/>
          <w:w w:val="65"/>
          <w:sz w:val="30"/>
          <w:lang w:val="cs-CZ"/>
        </w:rPr>
        <w:t xml:space="preserve">s </w:t>
      </w:r>
      <w:r w:rsidRPr="00254D48">
        <w:rPr>
          <w:rFonts w:ascii="Verdana" w:hAnsi="Verdana"/>
          <w:b/>
          <w:i/>
          <w:w w:val="65"/>
          <w:sz w:val="30"/>
          <w:lang w:val="cs-CZ"/>
        </w:rPr>
        <w:t xml:space="preserve">tím, že nám </w:t>
      </w:r>
      <w:r w:rsidR="00CE4273" w:rsidRPr="00254D48">
        <w:rPr>
          <w:rFonts w:ascii="Verdana" w:hAnsi="Verdana"/>
          <w:b/>
          <w:i/>
          <w:w w:val="65"/>
          <w:sz w:val="30"/>
          <w:lang w:val="cs-CZ"/>
        </w:rPr>
        <w:t>sdělí</w:t>
      </w:r>
      <w:r w:rsidRPr="00254D48">
        <w:rPr>
          <w:rFonts w:ascii="Verdana" w:hAnsi="Verdana"/>
          <w:b/>
          <w:i/>
          <w:w w:val="65"/>
          <w:sz w:val="30"/>
          <w:lang w:val="cs-CZ"/>
        </w:rPr>
        <w:t xml:space="preserve">, jaké </w:t>
      </w:r>
      <w:r w:rsidR="00A8310D" w:rsidRPr="00254D48">
        <w:rPr>
          <w:rFonts w:ascii="Verdana" w:hAnsi="Verdana"/>
          <w:b/>
          <w:i/>
          <w:w w:val="65"/>
          <w:sz w:val="30"/>
          <w:lang w:val="cs-CZ"/>
        </w:rPr>
        <w:t>symboly</w:t>
      </w:r>
      <w:r w:rsidRPr="00254D48">
        <w:rPr>
          <w:rFonts w:ascii="Verdana" w:hAnsi="Verdana"/>
          <w:b/>
          <w:i/>
          <w:w w:val="65"/>
          <w:sz w:val="30"/>
          <w:lang w:val="cs-CZ"/>
        </w:rPr>
        <w:t xml:space="preserve"> můžeme používat a jaká hesla můžeme </w:t>
      </w:r>
      <w:r w:rsidR="008A7DC1">
        <w:rPr>
          <w:rFonts w:ascii="Verdana" w:hAnsi="Verdana"/>
          <w:b/>
          <w:i/>
          <w:w w:val="65"/>
          <w:sz w:val="30"/>
          <w:lang w:val="cs-CZ"/>
        </w:rPr>
        <w:t>vy</w:t>
      </w:r>
      <w:r w:rsidR="00550122">
        <w:rPr>
          <w:rFonts w:ascii="Verdana" w:hAnsi="Verdana"/>
          <w:b/>
          <w:i/>
          <w:w w:val="65"/>
          <w:sz w:val="30"/>
          <w:lang w:val="cs-CZ"/>
        </w:rPr>
        <w:t>vol</w:t>
      </w:r>
      <w:r w:rsidR="008A7DC1">
        <w:rPr>
          <w:rFonts w:ascii="Verdana" w:hAnsi="Verdana"/>
          <w:b/>
          <w:i/>
          <w:w w:val="65"/>
          <w:sz w:val="30"/>
          <w:lang w:val="cs-CZ"/>
        </w:rPr>
        <w:t>áva</w:t>
      </w:r>
      <w:r w:rsidR="00550122">
        <w:rPr>
          <w:rFonts w:ascii="Verdana" w:hAnsi="Verdana"/>
          <w:b/>
          <w:i/>
          <w:w w:val="65"/>
          <w:sz w:val="30"/>
          <w:lang w:val="cs-CZ"/>
        </w:rPr>
        <w:t>t</w:t>
      </w:r>
      <w:r w:rsidRPr="00254D48">
        <w:rPr>
          <w:rFonts w:ascii="Verdana" w:hAnsi="Verdana"/>
          <w:b/>
          <w:i/>
          <w:w w:val="65"/>
          <w:sz w:val="30"/>
          <w:lang w:val="cs-CZ"/>
        </w:rPr>
        <w:t xml:space="preserve">. A stejně, </w:t>
      </w:r>
      <w:r w:rsidR="00A41570" w:rsidRPr="00254D48">
        <w:rPr>
          <w:rFonts w:ascii="Verdana" w:hAnsi="Verdana"/>
          <w:b/>
          <w:i/>
          <w:w w:val="65"/>
          <w:sz w:val="30"/>
          <w:lang w:val="cs-CZ"/>
        </w:rPr>
        <w:t xml:space="preserve">pokud </w:t>
      </w:r>
      <w:r w:rsidRPr="00254D48">
        <w:rPr>
          <w:rFonts w:ascii="Verdana" w:hAnsi="Verdana"/>
          <w:b/>
          <w:i/>
          <w:w w:val="65"/>
          <w:sz w:val="30"/>
          <w:lang w:val="cs-CZ"/>
        </w:rPr>
        <w:t>policie ch</w:t>
      </w:r>
      <w:r w:rsidR="00A41570" w:rsidRPr="00254D48">
        <w:rPr>
          <w:rFonts w:ascii="Verdana" w:hAnsi="Verdana"/>
          <w:b/>
          <w:i/>
          <w:w w:val="65"/>
          <w:sz w:val="30"/>
          <w:lang w:val="cs-CZ"/>
        </w:rPr>
        <w:t>ce</w:t>
      </w:r>
      <w:r w:rsidRPr="00254D48">
        <w:rPr>
          <w:rFonts w:ascii="Verdana" w:hAnsi="Verdana"/>
          <w:b/>
          <w:i/>
          <w:w w:val="65"/>
          <w:sz w:val="30"/>
          <w:lang w:val="cs-CZ"/>
        </w:rPr>
        <w:t xml:space="preserve">, </w:t>
      </w:r>
      <w:r w:rsidR="00A41570" w:rsidRPr="00254D48">
        <w:rPr>
          <w:rFonts w:ascii="Verdana" w:hAnsi="Verdana"/>
          <w:b/>
          <w:i/>
          <w:w w:val="65"/>
          <w:sz w:val="30"/>
          <w:lang w:val="cs-CZ"/>
        </w:rPr>
        <w:t xml:space="preserve">může jakoukoli </w:t>
      </w:r>
      <w:r w:rsidRPr="00254D48">
        <w:rPr>
          <w:rFonts w:ascii="Verdana" w:hAnsi="Verdana"/>
          <w:b/>
          <w:i/>
          <w:w w:val="65"/>
          <w:sz w:val="30"/>
          <w:lang w:val="cs-CZ"/>
        </w:rPr>
        <w:t xml:space="preserve">demonstraci </w:t>
      </w:r>
      <w:r w:rsidR="00550122">
        <w:rPr>
          <w:rFonts w:ascii="Verdana" w:hAnsi="Verdana"/>
          <w:b/>
          <w:i/>
          <w:w w:val="65"/>
          <w:sz w:val="30"/>
          <w:lang w:val="cs-CZ"/>
        </w:rPr>
        <w:t>za</w:t>
      </w:r>
      <w:r w:rsidRPr="00254D48">
        <w:rPr>
          <w:rFonts w:ascii="Verdana" w:hAnsi="Verdana"/>
          <w:b/>
          <w:i/>
          <w:w w:val="65"/>
          <w:sz w:val="30"/>
          <w:lang w:val="cs-CZ"/>
        </w:rPr>
        <w:t>blokovat. Ne</w:t>
      </w:r>
      <w:r w:rsidR="005513CE" w:rsidRPr="00254D48">
        <w:rPr>
          <w:rFonts w:ascii="Verdana" w:hAnsi="Verdana"/>
          <w:b/>
          <w:i/>
          <w:w w:val="65"/>
          <w:sz w:val="30"/>
          <w:lang w:val="cs-CZ"/>
        </w:rPr>
        <w:t>hraje žádnou</w:t>
      </w:r>
      <w:r w:rsidR="00A41570" w:rsidRPr="00254D48">
        <w:rPr>
          <w:rFonts w:ascii="Verdana" w:hAnsi="Verdana"/>
          <w:b/>
          <w:i/>
          <w:w w:val="65"/>
          <w:sz w:val="30"/>
          <w:lang w:val="cs-CZ"/>
        </w:rPr>
        <w:t xml:space="preserve"> </w:t>
      </w:r>
      <w:r w:rsidR="005513CE" w:rsidRPr="00254D48">
        <w:rPr>
          <w:rFonts w:ascii="Verdana" w:hAnsi="Verdana"/>
          <w:b/>
          <w:i/>
          <w:w w:val="65"/>
          <w:sz w:val="30"/>
          <w:lang w:val="cs-CZ"/>
        </w:rPr>
        <w:t>roli</w:t>
      </w:r>
      <w:r w:rsidRPr="00254D48">
        <w:rPr>
          <w:rFonts w:ascii="Verdana" w:hAnsi="Verdana"/>
          <w:b/>
          <w:i/>
          <w:w w:val="65"/>
          <w:sz w:val="30"/>
          <w:lang w:val="cs-CZ"/>
        </w:rPr>
        <w:t>, jestli jsme povolení měli nebo ne.“</w:t>
      </w:r>
    </w:p>
    <w:p w14:paraId="3DCF850F" w14:textId="6137385F" w:rsidR="00D40802" w:rsidRPr="00254D48" w:rsidRDefault="005513CE">
      <w:pPr>
        <w:spacing w:before="136"/>
        <w:ind w:left="2271"/>
        <w:rPr>
          <w:rFonts w:ascii="Century Gothic" w:hAnsi="Century Gothic"/>
          <w:i/>
          <w:lang w:val="cs-CZ"/>
        </w:rPr>
      </w:pPr>
      <w:r w:rsidRPr="00254D48">
        <w:rPr>
          <w:rFonts w:ascii="Century Gothic" w:hAnsi="Century Gothic"/>
          <w:i/>
          <w:w w:val="85"/>
          <w:lang w:val="cs-CZ"/>
        </w:rPr>
        <w:t>Protestující</w:t>
      </w:r>
      <w:r w:rsidR="00591E03" w:rsidRPr="00254D48">
        <w:rPr>
          <w:rFonts w:ascii="Century Gothic" w:hAnsi="Century Gothic"/>
          <w:i/>
          <w:w w:val="85"/>
          <w:lang w:val="cs-CZ"/>
        </w:rPr>
        <w:t xml:space="preserve"> student </w:t>
      </w:r>
      <w:r w:rsidR="00C01514" w:rsidRPr="00254D48">
        <w:rPr>
          <w:rFonts w:ascii="Century Gothic" w:hAnsi="Century Gothic"/>
          <w:i/>
          <w:w w:val="85"/>
          <w:lang w:val="cs-CZ"/>
        </w:rPr>
        <w:t xml:space="preserve">v rozhovoru s </w:t>
      </w:r>
      <w:proofErr w:type="spellStart"/>
      <w:r w:rsidR="00C01514" w:rsidRPr="00254D48">
        <w:rPr>
          <w:rFonts w:ascii="Century Gothic" w:hAnsi="Century Gothic"/>
          <w:i/>
          <w:w w:val="85"/>
          <w:lang w:val="cs-CZ"/>
        </w:rPr>
        <w:t>Amnesty</w:t>
      </w:r>
      <w:proofErr w:type="spellEnd"/>
      <w:r w:rsidR="00C01514" w:rsidRPr="00254D48">
        <w:rPr>
          <w:rFonts w:ascii="Century Gothic" w:hAnsi="Century Gothic"/>
          <w:i/>
          <w:w w:val="85"/>
          <w:lang w:val="cs-CZ"/>
        </w:rPr>
        <w:t xml:space="preserve"> </w:t>
      </w:r>
      <w:r w:rsidR="00B37EF7" w:rsidRPr="00254D48">
        <w:rPr>
          <w:rFonts w:ascii="Century Gothic" w:hAnsi="Century Gothic"/>
          <w:i/>
          <w:w w:val="85"/>
          <w:lang w:val="cs-CZ"/>
        </w:rPr>
        <w:t xml:space="preserve">International </w:t>
      </w:r>
      <w:r w:rsidR="00C01514" w:rsidRPr="00254D48">
        <w:rPr>
          <w:rFonts w:ascii="Century Gothic" w:hAnsi="Century Gothic"/>
          <w:i/>
          <w:w w:val="85"/>
          <w:lang w:val="cs-CZ"/>
        </w:rPr>
        <w:t xml:space="preserve">v březnu </w:t>
      </w:r>
      <w:r w:rsidR="00B37EF7" w:rsidRPr="00254D48">
        <w:rPr>
          <w:rFonts w:ascii="Century Gothic" w:hAnsi="Century Gothic"/>
          <w:i/>
          <w:w w:val="85"/>
          <w:lang w:val="cs-CZ"/>
        </w:rPr>
        <w:t>2020.</w:t>
      </w:r>
      <w:bookmarkEnd w:id="22"/>
    </w:p>
    <w:p w14:paraId="5D3067D0" w14:textId="77777777" w:rsidR="00D40802" w:rsidRPr="00254D48" w:rsidRDefault="00D40802">
      <w:pPr>
        <w:pStyle w:val="Zkladntext"/>
        <w:spacing w:before="8"/>
        <w:rPr>
          <w:rFonts w:ascii="Century Gothic"/>
          <w:i/>
          <w:sz w:val="28"/>
          <w:lang w:val="cs-CZ"/>
        </w:rPr>
      </w:pPr>
    </w:p>
    <w:p w14:paraId="060FFC1B" w14:textId="7692909A" w:rsidR="007434E0" w:rsidRPr="00254D48" w:rsidRDefault="00B37EF7">
      <w:pPr>
        <w:pStyle w:val="Zkladntext"/>
        <w:spacing w:line="268" w:lineRule="auto"/>
        <w:ind w:left="1814" w:right="4053"/>
        <w:rPr>
          <w:sz w:val="18"/>
          <w:szCs w:val="18"/>
          <w:lang w:val="cs-CZ"/>
        </w:rPr>
      </w:pPr>
      <w:r w:rsidRPr="00254D48">
        <w:rPr>
          <w:noProof/>
          <w:sz w:val="18"/>
          <w:szCs w:val="18"/>
          <w:lang w:val="cs-CZ" w:eastAsia="cs-CZ" w:bidi="ar-SA"/>
        </w:rPr>
        <w:drawing>
          <wp:anchor distT="0" distB="0" distL="0" distR="0" simplePos="0" relativeHeight="251673600" behindDoc="0" locked="0" layoutInCell="1" allowOverlap="1" wp14:anchorId="65043902" wp14:editId="6E0BDF03">
            <wp:simplePos x="0" y="0"/>
            <wp:positionH relativeFrom="page">
              <wp:posOffset>4795756</wp:posOffset>
            </wp:positionH>
            <wp:positionV relativeFrom="paragraph">
              <wp:posOffset>-106836</wp:posOffset>
            </wp:positionV>
            <wp:extent cx="1661002" cy="1728914"/>
            <wp:effectExtent l="0" t="0" r="0" b="0"/>
            <wp:wrapNone/>
            <wp:docPr id="21" name="image2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28.jpeg"/>
                    <pic:cNvPicPr/>
                  </pic:nvPicPr>
                  <pic:blipFill>
                    <a:blip r:embed="rId5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61002" cy="172891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434E0" w:rsidRPr="00254D48">
        <w:rPr>
          <w:sz w:val="18"/>
          <w:szCs w:val="18"/>
          <w:lang w:val="cs-CZ"/>
        </w:rPr>
        <w:t xml:space="preserve">Dne 23. února 2020 se shromáždilo v </w:t>
      </w:r>
      <w:r w:rsidR="005C2C7B" w:rsidRPr="00254D48">
        <w:rPr>
          <w:sz w:val="18"/>
          <w:szCs w:val="18"/>
          <w:lang w:val="cs-CZ"/>
        </w:rPr>
        <w:t>Rangún</w:t>
      </w:r>
      <w:r w:rsidR="007434E0" w:rsidRPr="00254D48">
        <w:rPr>
          <w:sz w:val="18"/>
          <w:szCs w:val="18"/>
          <w:lang w:val="cs-CZ"/>
        </w:rPr>
        <w:t xml:space="preserve">u kolem 100 demonstrantů, mnozí z nich byli studenti, aby pokojně pochodovali na protest proti </w:t>
      </w:r>
      <w:r w:rsidR="007E1584" w:rsidRPr="00254D48">
        <w:rPr>
          <w:sz w:val="18"/>
          <w:szCs w:val="18"/>
          <w:lang w:val="cs-CZ"/>
        </w:rPr>
        <w:t xml:space="preserve">vládou </w:t>
      </w:r>
      <w:r w:rsidR="007434E0" w:rsidRPr="00254D48">
        <w:rPr>
          <w:sz w:val="18"/>
          <w:szCs w:val="18"/>
          <w:lang w:val="cs-CZ"/>
        </w:rPr>
        <w:t xml:space="preserve">zavedenému </w:t>
      </w:r>
      <w:r w:rsidR="008A7DC1">
        <w:rPr>
          <w:sz w:val="18"/>
          <w:szCs w:val="18"/>
          <w:lang w:val="cs-CZ"/>
        </w:rPr>
        <w:t>vypnut</w:t>
      </w:r>
      <w:r w:rsidR="00E455FD" w:rsidRPr="00254D48">
        <w:rPr>
          <w:sz w:val="18"/>
          <w:szCs w:val="18"/>
          <w:lang w:val="cs-CZ"/>
        </w:rPr>
        <w:t>í</w:t>
      </w:r>
      <w:r w:rsidR="007434E0" w:rsidRPr="00254D48">
        <w:rPr>
          <w:sz w:val="18"/>
          <w:szCs w:val="18"/>
          <w:lang w:val="cs-CZ"/>
        </w:rPr>
        <w:t xml:space="preserve"> internetu v </w:t>
      </w:r>
      <w:proofErr w:type="spellStart"/>
      <w:r w:rsidR="007E1584" w:rsidRPr="00254D48">
        <w:rPr>
          <w:sz w:val="18"/>
          <w:szCs w:val="18"/>
          <w:lang w:val="cs-CZ"/>
        </w:rPr>
        <w:t>r</w:t>
      </w:r>
      <w:r w:rsidR="007434E0" w:rsidRPr="00254D48">
        <w:rPr>
          <w:sz w:val="18"/>
          <w:szCs w:val="18"/>
          <w:lang w:val="cs-CZ"/>
        </w:rPr>
        <w:t>akhinských</w:t>
      </w:r>
      <w:proofErr w:type="spellEnd"/>
      <w:r w:rsidR="007434E0" w:rsidRPr="00254D48">
        <w:rPr>
          <w:sz w:val="18"/>
          <w:szCs w:val="18"/>
          <w:lang w:val="cs-CZ"/>
        </w:rPr>
        <w:t xml:space="preserve"> a </w:t>
      </w:r>
      <w:r w:rsidR="007E1584" w:rsidRPr="00254D48">
        <w:rPr>
          <w:sz w:val="18"/>
          <w:szCs w:val="18"/>
          <w:lang w:val="cs-CZ"/>
        </w:rPr>
        <w:t>č</w:t>
      </w:r>
      <w:r w:rsidR="007434E0" w:rsidRPr="00254D48">
        <w:rPr>
          <w:sz w:val="18"/>
          <w:szCs w:val="18"/>
          <w:lang w:val="cs-CZ"/>
        </w:rPr>
        <w:t xml:space="preserve">ínských státech v západním </w:t>
      </w:r>
      <w:proofErr w:type="spellStart"/>
      <w:r w:rsidR="007434E0" w:rsidRPr="00254D48">
        <w:rPr>
          <w:sz w:val="18"/>
          <w:szCs w:val="18"/>
          <w:lang w:val="cs-CZ"/>
        </w:rPr>
        <w:t>Maynmaru</w:t>
      </w:r>
      <w:proofErr w:type="spellEnd"/>
      <w:r w:rsidR="007434E0" w:rsidRPr="00254D48">
        <w:rPr>
          <w:sz w:val="18"/>
          <w:szCs w:val="18"/>
          <w:lang w:val="cs-CZ"/>
        </w:rPr>
        <w:t xml:space="preserve">. </w:t>
      </w:r>
      <w:r w:rsidR="007E1584" w:rsidRPr="00254D48">
        <w:rPr>
          <w:sz w:val="18"/>
          <w:szCs w:val="18"/>
          <w:lang w:val="cs-CZ"/>
        </w:rPr>
        <w:t xml:space="preserve">Toto </w:t>
      </w:r>
      <w:r w:rsidR="008A7DC1">
        <w:rPr>
          <w:sz w:val="18"/>
          <w:szCs w:val="18"/>
          <w:lang w:val="cs-CZ"/>
        </w:rPr>
        <w:t>vypnut</w:t>
      </w:r>
      <w:r w:rsidR="00FD3F4A">
        <w:rPr>
          <w:sz w:val="18"/>
          <w:szCs w:val="18"/>
          <w:lang w:val="cs-CZ"/>
        </w:rPr>
        <w:t>í</w:t>
      </w:r>
      <w:r w:rsidR="007434E0" w:rsidRPr="00254D48">
        <w:rPr>
          <w:sz w:val="18"/>
          <w:szCs w:val="18"/>
          <w:lang w:val="cs-CZ"/>
        </w:rPr>
        <w:t xml:space="preserve"> – které bylo původně zavedeno v červnu 2019 a částečně zrušeno v zář</w:t>
      </w:r>
      <w:r w:rsidR="007E1584" w:rsidRPr="00254D48">
        <w:rPr>
          <w:sz w:val="18"/>
          <w:szCs w:val="18"/>
          <w:lang w:val="cs-CZ"/>
        </w:rPr>
        <w:t>í</w:t>
      </w:r>
      <w:r w:rsidR="007434E0" w:rsidRPr="00254D48">
        <w:rPr>
          <w:sz w:val="18"/>
          <w:szCs w:val="18"/>
          <w:lang w:val="cs-CZ"/>
        </w:rPr>
        <w:t xml:space="preserve"> – bylo znovu zavedeno 3.</w:t>
      </w:r>
      <w:r w:rsidR="00C40D28" w:rsidRPr="00254D48">
        <w:rPr>
          <w:sz w:val="18"/>
          <w:szCs w:val="18"/>
          <w:lang w:val="cs-CZ"/>
        </w:rPr>
        <w:t> </w:t>
      </w:r>
      <w:r w:rsidR="007434E0" w:rsidRPr="00254D48">
        <w:rPr>
          <w:sz w:val="18"/>
          <w:szCs w:val="18"/>
          <w:lang w:val="cs-CZ"/>
        </w:rPr>
        <w:t xml:space="preserve">února 2020, čímž byly odstřihnuty stovky tisíc lidí od mobilních internetových služeb. Devět studentských aktivistů – </w:t>
      </w:r>
      <w:r w:rsidR="007434E0" w:rsidRPr="00254D48">
        <w:rPr>
          <w:b/>
          <w:bCs/>
          <w:sz w:val="18"/>
          <w:szCs w:val="18"/>
          <w:lang w:val="cs-CZ"/>
        </w:rPr>
        <w:t xml:space="preserve">Aung </w:t>
      </w:r>
      <w:proofErr w:type="spellStart"/>
      <w:r w:rsidR="007434E0" w:rsidRPr="00254D48">
        <w:rPr>
          <w:b/>
          <w:bCs/>
          <w:sz w:val="18"/>
          <w:szCs w:val="18"/>
          <w:lang w:val="cs-CZ"/>
        </w:rPr>
        <w:t>Pyae</w:t>
      </w:r>
      <w:proofErr w:type="spellEnd"/>
      <w:r w:rsidR="007434E0" w:rsidRPr="00254D48">
        <w:rPr>
          <w:b/>
          <w:bCs/>
          <w:sz w:val="18"/>
          <w:szCs w:val="18"/>
          <w:lang w:val="cs-CZ"/>
        </w:rPr>
        <w:t xml:space="preserve"> Sone </w:t>
      </w:r>
      <w:proofErr w:type="spellStart"/>
      <w:r w:rsidR="007434E0" w:rsidRPr="00254D48">
        <w:rPr>
          <w:b/>
          <w:bCs/>
          <w:sz w:val="18"/>
          <w:szCs w:val="18"/>
          <w:lang w:val="cs-CZ"/>
        </w:rPr>
        <w:t>Phyo</w:t>
      </w:r>
      <w:proofErr w:type="spellEnd"/>
      <w:r w:rsidR="007434E0" w:rsidRPr="00254D48">
        <w:rPr>
          <w:sz w:val="18"/>
          <w:szCs w:val="18"/>
          <w:lang w:val="cs-CZ"/>
        </w:rPr>
        <w:t xml:space="preserve"> (m), </w:t>
      </w:r>
      <w:proofErr w:type="spellStart"/>
      <w:r w:rsidR="007434E0" w:rsidRPr="00254D48">
        <w:rPr>
          <w:b/>
          <w:bCs/>
          <w:sz w:val="18"/>
          <w:szCs w:val="18"/>
          <w:lang w:val="cs-CZ"/>
        </w:rPr>
        <w:t>Naung</w:t>
      </w:r>
      <w:proofErr w:type="spellEnd"/>
      <w:r w:rsidR="007434E0" w:rsidRPr="00254D48">
        <w:rPr>
          <w:b/>
          <w:bCs/>
          <w:sz w:val="18"/>
          <w:szCs w:val="18"/>
          <w:lang w:val="cs-CZ"/>
        </w:rPr>
        <w:t xml:space="preserve"> </w:t>
      </w:r>
      <w:proofErr w:type="spellStart"/>
      <w:r w:rsidR="007434E0" w:rsidRPr="00254D48">
        <w:rPr>
          <w:b/>
          <w:bCs/>
          <w:sz w:val="18"/>
          <w:szCs w:val="18"/>
          <w:lang w:val="cs-CZ"/>
        </w:rPr>
        <w:t>Htet</w:t>
      </w:r>
      <w:proofErr w:type="spellEnd"/>
      <w:r w:rsidR="007434E0" w:rsidRPr="00254D48">
        <w:rPr>
          <w:b/>
          <w:bCs/>
          <w:sz w:val="18"/>
          <w:szCs w:val="18"/>
          <w:lang w:val="cs-CZ"/>
        </w:rPr>
        <w:t xml:space="preserve"> Aung</w:t>
      </w:r>
      <w:r w:rsidR="007434E0" w:rsidRPr="00254D48">
        <w:rPr>
          <w:sz w:val="18"/>
          <w:szCs w:val="18"/>
          <w:lang w:val="cs-CZ"/>
        </w:rPr>
        <w:t xml:space="preserve"> (m), </w:t>
      </w:r>
      <w:proofErr w:type="spellStart"/>
      <w:r w:rsidR="007434E0" w:rsidRPr="00254D48">
        <w:rPr>
          <w:b/>
          <w:bCs/>
          <w:sz w:val="18"/>
          <w:szCs w:val="18"/>
          <w:lang w:val="cs-CZ"/>
        </w:rPr>
        <w:t>Ma</w:t>
      </w:r>
      <w:proofErr w:type="spellEnd"/>
      <w:r w:rsidR="007434E0" w:rsidRPr="00254D48">
        <w:rPr>
          <w:b/>
          <w:bCs/>
          <w:sz w:val="18"/>
          <w:szCs w:val="18"/>
          <w:lang w:val="cs-CZ"/>
        </w:rPr>
        <w:t xml:space="preserve"> </w:t>
      </w:r>
      <w:proofErr w:type="spellStart"/>
      <w:r w:rsidR="007434E0" w:rsidRPr="00254D48">
        <w:rPr>
          <w:b/>
          <w:bCs/>
          <w:sz w:val="18"/>
          <w:szCs w:val="18"/>
          <w:lang w:val="cs-CZ"/>
        </w:rPr>
        <w:t>Nhin</w:t>
      </w:r>
      <w:proofErr w:type="spellEnd"/>
      <w:r w:rsidR="007434E0" w:rsidRPr="00254D48">
        <w:rPr>
          <w:sz w:val="18"/>
          <w:szCs w:val="18"/>
          <w:lang w:val="cs-CZ"/>
        </w:rPr>
        <w:t xml:space="preserve"> (ž), </w:t>
      </w:r>
      <w:proofErr w:type="spellStart"/>
      <w:r w:rsidR="007434E0" w:rsidRPr="00254D48">
        <w:rPr>
          <w:b/>
          <w:bCs/>
          <w:sz w:val="18"/>
          <w:szCs w:val="18"/>
          <w:lang w:val="cs-CZ"/>
        </w:rPr>
        <w:t>Aye</w:t>
      </w:r>
      <w:proofErr w:type="spellEnd"/>
      <w:r w:rsidR="007434E0" w:rsidRPr="00254D48">
        <w:rPr>
          <w:b/>
          <w:bCs/>
          <w:sz w:val="18"/>
          <w:szCs w:val="18"/>
          <w:lang w:val="cs-CZ"/>
        </w:rPr>
        <w:t xml:space="preserve"> </w:t>
      </w:r>
      <w:proofErr w:type="spellStart"/>
      <w:r w:rsidR="007434E0" w:rsidRPr="00254D48">
        <w:rPr>
          <w:b/>
          <w:bCs/>
          <w:sz w:val="18"/>
          <w:szCs w:val="18"/>
          <w:lang w:val="cs-CZ"/>
        </w:rPr>
        <w:t>Myat</w:t>
      </w:r>
      <w:proofErr w:type="spellEnd"/>
      <w:r w:rsidR="007434E0" w:rsidRPr="00254D48">
        <w:rPr>
          <w:b/>
          <w:bCs/>
          <w:sz w:val="18"/>
          <w:szCs w:val="18"/>
          <w:lang w:val="cs-CZ"/>
        </w:rPr>
        <w:t xml:space="preserve"> Mon </w:t>
      </w:r>
      <w:proofErr w:type="spellStart"/>
      <w:r w:rsidR="007434E0" w:rsidRPr="00254D48">
        <w:rPr>
          <w:b/>
          <w:bCs/>
          <w:sz w:val="18"/>
          <w:szCs w:val="18"/>
          <w:lang w:val="cs-CZ"/>
        </w:rPr>
        <w:t>Kyaw</w:t>
      </w:r>
      <w:proofErr w:type="spellEnd"/>
      <w:r w:rsidR="007434E0" w:rsidRPr="00254D48">
        <w:rPr>
          <w:sz w:val="18"/>
          <w:szCs w:val="18"/>
          <w:lang w:val="cs-CZ"/>
        </w:rPr>
        <w:t xml:space="preserve"> (ž), </w:t>
      </w:r>
      <w:proofErr w:type="spellStart"/>
      <w:r w:rsidR="007434E0" w:rsidRPr="00254D48">
        <w:rPr>
          <w:b/>
          <w:bCs/>
          <w:sz w:val="18"/>
          <w:szCs w:val="18"/>
          <w:lang w:val="cs-CZ"/>
        </w:rPr>
        <w:t>Ko</w:t>
      </w:r>
      <w:proofErr w:type="spellEnd"/>
      <w:r w:rsidR="007434E0" w:rsidRPr="00254D48">
        <w:rPr>
          <w:b/>
          <w:bCs/>
          <w:sz w:val="18"/>
          <w:szCs w:val="18"/>
          <w:lang w:val="cs-CZ"/>
        </w:rPr>
        <w:t xml:space="preserve"> </w:t>
      </w:r>
      <w:proofErr w:type="spellStart"/>
      <w:r w:rsidR="007434E0" w:rsidRPr="00254D48">
        <w:rPr>
          <w:b/>
          <w:bCs/>
          <w:sz w:val="18"/>
          <w:szCs w:val="18"/>
          <w:lang w:val="cs-CZ"/>
        </w:rPr>
        <w:t>Thuta</w:t>
      </w:r>
      <w:proofErr w:type="spellEnd"/>
      <w:r w:rsidR="007434E0" w:rsidRPr="00254D48">
        <w:rPr>
          <w:b/>
          <w:bCs/>
          <w:sz w:val="18"/>
          <w:szCs w:val="18"/>
          <w:lang w:val="cs-CZ"/>
        </w:rPr>
        <w:t xml:space="preserve"> </w:t>
      </w:r>
      <w:proofErr w:type="spellStart"/>
      <w:r w:rsidR="007434E0" w:rsidRPr="00254D48">
        <w:rPr>
          <w:b/>
          <w:bCs/>
          <w:sz w:val="18"/>
          <w:szCs w:val="18"/>
          <w:lang w:val="cs-CZ"/>
        </w:rPr>
        <w:t>Soe</w:t>
      </w:r>
      <w:proofErr w:type="spellEnd"/>
      <w:r w:rsidR="007434E0" w:rsidRPr="00254D48">
        <w:rPr>
          <w:sz w:val="18"/>
          <w:szCs w:val="18"/>
          <w:lang w:val="cs-CZ"/>
        </w:rPr>
        <w:t xml:space="preserve"> (m), </w:t>
      </w:r>
      <w:proofErr w:type="spellStart"/>
      <w:r w:rsidR="007434E0" w:rsidRPr="00254D48">
        <w:rPr>
          <w:b/>
          <w:bCs/>
          <w:sz w:val="18"/>
          <w:szCs w:val="18"/>
          <w:lang w:val="cs-CZ"/>
        </w:rPr>
        <w:t>Zaw</w:t>
      </w:r>
      <w:proofErr w:type="spellEnd"/>
      <w:r w:rsidR="007434E0" w:rsidRPr="00254D48">
        <w:rPr>
          <w:b/>
          <w:bCs/>
          <w:sz w:val="18"/>
          <w:szCs w:val="18"/>
          <w:lang w:val="cs-CZ"/>
        </w:rPr>
        <w:t xml:space="preserve"> </w:t>
      </w:r>
      <w:proofErr w:type="spellStart"/>
      <w:r w:rsidR="007434E0" w:rsidRPr="00254D48">
        <w:rPr>
          <w:b/>
          <w:bCs/>
          <w:sz w:val="18"/>
          <w:szCs w:val="18"/>
          <w:lang w:val="cs-CZ"/>
        </w:rPr>
        <w:t>Htet</w:t>
      </w:r>
      <w:proofErr w:type="spellEnd"/>
      <w:r w:rsidR="007434E0" w:rsidRPr="00254D48">
        <w:rPr>
          <w:b/>
          <w:bCs/>
          <w:sz w:val="18"/>
          <w:szCs w:val="18"/>
          <w:lang w:val="cs-CZ"/>
        </w:rPr>
        <w:t xml:space="preserve"> </w:t>
      </w:r>
      <w:proofErr w:type="spellStart"/>
      <w:r w:rsidR="007434E0" w:rsidRPr="00254D48">
        <w:rPr>
          <w:b/>
          <w:bCs/>
          <w:sz w:val="18"/>
          <w:szCs w:val="18"/>
          <w:lang w:val="cs-CZ"/>
        </w:rPr>
        <w:t>Naing</w:t>
      </w:r>
      <w:proofErr w:type="spellEnd"/>
      <w:r w:rsidR="007434E0" w:rsidRPr="00254D48">
        <w:rPr>
          <w:sz w:val="18"/>
          <w:szCs w:val="18"/>
          <w:lang w:val="cs-CZ"/>
        </w:rPr>
        <w:t xml:space="preserve"> (m), </w:t>
      </w:r>
      <w:proofErr w:type="spellStart"/>
      <w:r w:rsidR="007434E0" w:rsidRPr="00254D48">
        <w:rPr>
          <w:b/>
          <w:bCs/>
          <w:sz w:val="18"/>
          <w:szCs w:val="18"/>
          <w:lang w:val="cs-CZ"/>
        </w:rPr>
        <w:t>Thet</w:t>
      </w:r>
      <w:proofErr w:type="spellEnd"/>
      <w:r w:rsidR="007434E0" w:rsidRPr="00254D48">
        <w:rPr>
          <w:b/>
          <w:bCs/>
          <w:sz w:val="18"/>
          <w:szCs w:val="18"/>
          <w:lang w:val="cs-CZ"/>
        </w:rPr>
        <w:t xml:space="preserve"> Tin Aung</w:t>
      </w:r>
      <w:r w:rsidR="007434E0" w:rsidRPr="00254D48">
        <w:rPr>
          <w:sz w:val="18"/>
          <w:szCs w:val="18"/>
          <w:lang w:val="cs-CZ"/>
        </w:rPr>
        <w:t xml:space="preserve"> (m), </w:t>
      </w:r>
      <w:proofErr w:type="spellStart"/>
      <w:r w:rsidR="007434E0" w:rsidRPr="00254D48">
        <w:rPr>
          <w:b/>
          <w:bCs/>
          <w:sz w:val="18"/>
          <w:szCs w:val="18"/>
          <w:lang w:val="cs-CZ"/>
        </w:rPr>
        <w:t>Kyaw</w:t>
      </w:r>
      <w:proofErr w:type="spellEnd"/>
      <w:r w:rsidR="007434E0" w:rsidRPr="00254D48">
        <w:rPr>
          <w:b/>
          <w:bCs/>
          <w:sz w:val="18"/>
          <w:szCs w:val="18"/>
          <w:lang w:val="cs-CZ"/>
        </w:rPr>
        <w:t xml:space="preserve"> </w:t>
      </w:r>
      <w:proofErr w:type="spellStart"/>
      <w:r w:rsidR="007434E0" w:rsidRPr="00254D48">
        <w:rPr>
          <w:b/>
          <w:bCs/>
          <w:sz w:val="18"/>
          <w:szCs w:val="18"/>
          <w:lang w:val="cs-CZ"/>
        </w:rPr>
        <w:t>Lynn</w:t>
      </w:r>
      <w:proofErr w:type="spellEnd"/>
      <w:r w:rsidR="007434E0" w:rsidRPr="00254D48">
        <w:rPr>
          <w:sz w:val="18"/>
          <w:szCs w:val="18"/>
          <w:lang w:val="cs-CZ"/>
        </w:rPr>
        <w:t xml:space="preserve"> (m) a </w:t>
      </w:r>
      <w:proofErr w:type="spellStart"/>
      <w:r w:rsidR="007434E0" w:rsidRPr="00254D48">
        <w:rPr>
          <w:b/>
          <w:bCs/>
          <w:sz w:val="18"/>
          <w:szCs w:val="18"/>
          <w:lang w:val="cs-CZ"/>
        </w:rPr>
        <w:t>Mrat</w:t>
      </w:r>
      <w:proofErr w:type="spellEnd"/>
      <w:r w:rsidR="007434E0" w:rsidRPr="00254D48">
        <w:rPr>
          <w:b/>
          <w:bCs/>
          <w:sz w:val="18"/>
          <w:szCs w:val="18"/>
          <w:lang w:val="cs-CZ"/>
        </w:rPr>
        <w:t xml:space="preserve"> </w:t>
      </w:r>
      <w:proofErr w:type="spellStart"/>
      <w:r w:rsidR="007434E0" w:rsidRPr="00254D48">
        <w:rPr>
          <w:b/>
          <w:bCs/>
          <w:sz w:val="18"/>
          <w:szCs w:val="18"/>
          <w:lang w:val="cs-CZ"/>
        </w:rPr>
        <w:t>Hein</w:t>
      </w:r>
      <w:proofErr w:type="spellEnd"/>
      <w:r w:rsidR="007434E0" w:rsidRPr="00254D48">
        <w:rPr>
          <w:b/>
          <w:bCs/>
          <w:sz w:val="18"/>
          <w:szCs w:val="18"/>
          <w:lang w:val="cs-CZ"/>
        </w:rPr>
        <w:t xml:space="preserve"> </w:t>
      </w:r>
      <w:proofErr w:type="spellStart"/>
      <w:r w:rsidR="007434E0" w:rsidRPr="00254D48">
        <w:rPr>
          <w:b/>
          <w:bCs/>
          <w:sz w:val="18"/>
          <w:szCs w:val="18"/>
          <w:lang w:val="cs-CZ"/>
        </w:rPr>
        <w:t>Twan</w:t>
      </w:r>
      <w:proofErr w:type="spellEnd"/>
      <w:r w:rsidR="007434E0" w:rsidRPr="00254D48">
        <w:rPr>
          <w:sz w:val="18"/>
          <w:szCs w:val="18"/>
          <w:lang w:val="cs-CZ"/>
        </w:rPr>
        <w:t xml:space="preserve"> (m) </w:t>
      </w:r>
      <w:r w:rsidR="00723088" w:rsidRPr="00254D48">
        <w:rPr>
          <w:sz w:val="18"/>
          <w:szCs w:val="18"/>
          <w:lang w:val="cs-CZ"/>
        </w:rPr>
        <w:t>–</w:t>
      </w:r>
      <w:r w:rsidR="007434E0" w:rsidRPr="00254D48">
        <w:rPr>
          <w:sz w:val="18"/>
          <w:szCs w:val="18"/>
          <w:lang w:val="cs-CZ"/>
        </w:rPr>
        <w:t xml:space="preserve"> bylo</w:t>
      </w:r>
      <w:r w:rsidR="00723088" w:rsidRPr="00254D48">
        <w:rPr>
          <w:sz w:val="18"/>
          <w:szCs w:val="18"/>
          <w:lang w:val="cs-CZ"/>
        </w:rPr>
        <w:t xml:space="preserve"> </w:t>
      </w:r>
      <w:r w:rsidR="007434E0" w:rsidRPr="00254D48">
        <w:rPr>
          <w:sz w:val="18"/>
          <w:szCs w:val="18"/>
          <w:lang w:val="cs-CZ"/>
        </w:rPr>
        <w:t>mezi těmi, kteří se pochodu</w:t>
      </w:r>
      <w:r w:rsidR="00723088" w:rsidRPr="00254D48">
        <w:rPr>
          <w:sz w:val="18"/>
          <w:szCs w:val="18"/>
          <w:lang w:val="cs-CZ"/>
        </w:rPr>
        <w:t xml:space="preserve"> zúčastnili</w:t>
      </w:r>
      <w:r w:rsidR="007434E0" w:rsidRPr="00254D48">
        <w:rPr>
          <w:sz w:val="18"/>
          <w:szCs w:val="18"/>
          <w:lang w:val="cs-CZ"/>
        </w:rPr>
        <w:t>.</w:t>
      </w:r>
    </w:p>
    <w:p w14:paraId="55F503E8" w14:textId="30B58611" w:rsidR="0089145C" w:rsidRPr="00254D48" w:rsidRDefault="0089145C" w:rsidP="00D2152E">
      <w:pPr>
        <w:pStyle w:val="Zkladntext"/>
        <w:spacing w:before="118" w:line="268" w:lineRule="auto"/>
        <w:ind w:left="1814" w:right="1042"/>
        <w:rPr>
          <w:sz w:val="18"/>
          <w:szCs w:val="18"/>
          <w:lang w:val="cs-CZ"/>
        </w:rPr>
      </w:pPr>
      <w:bookmarkStart w:id="23" w:name="_Hlk40340199"/>
      <w:r w:rsidRPr="00254D48">
        <w:rPr>
          <w:sz w:val="18"/>
          <w:szCs w:val="18"/>
          <w:lang w:val="cs-CZ"/>
        </w:rPr>
        <w:t>Protestující měli na myanmarské správní orgány</w:t>
      </w:r>
      <w:r w:rsidR="00FD3F4A">
        <w:rPr>
          <w:sz w:val="18"/>
          <w:szCs w:val="18"/>
          <w:lang w:val="cs-CZ"/>
        </w:rPr>
        <w:t xml:space="preserve"> </w:t>
      </w:r>
      <w:r w:rsidR="00BF4BC3">
        <w:rPr>
          <w:sz w:val="18"/>
          <w:szCs w:val="18"/>
          <w:lang w:val="cs-CZ"/>
        </w:rPr>
        <w:t>tři</w:t>
      </w:r>
      <w:r w:rsidR="00FD3F4A" w:rsidRPr="00254D48">
        <w:rPr>
          <w:sz w:val="18"/>
          <w:szCs w:val="18"/>
          <w:lang w:val="cs-CZ"/>
        </w:rPr>
        <w:t xml:space="preserve"> hlavní požadavky</w:t>
      </w:r>
      <w:r w:rsidRPr="00254D48">
        <w:rPr>
          <w:sz w:val="18"/>
          <w:szCs w:val="18"/>
          <w:lang w:val="cs-CZ"/>
        </w:rPr>
        <w:t xml:space="preserve">: okamžitě obnovit </w:t>
      </w:r>
      <w:r w:rsidR="004F02CD" w:rsidRPr="00254D48">
        <w:rPr>
          <w:sz w:val="18"/>
          <w:szCs w:val="18"/>
          <w:lang w:val="cs-CZ"/>
        </w:rPr>
        <w:t xml:space="preserve">plné </w:t>
      </w:r>
      <w:r w:rsidRPr="00254D48">
        <w:rPr>
          <w:sz w:val="18"/>
          <w:szCs w:val="18"/>
          <w:lang w:val="cs-CZ"/>
        </w:rPr>
        <w:t>internetov</w:t>
      </w:r>
      <w:r w:rsidR="004F02CD" w:rsidRPr="00254D48">
        <w:rPr>
          <w:sz w:val="18"/>
          <w:szCs w:val="18"/>
          <w:lang w:val="cs-CZ"/>
        </w:rPr>
        <w:t>é</w:t>
      </w:r>
      <w:r w:rsidRPr="00254D48">
        <w:rPr>
          <w:sz w:val="18"/>
          <w:szCs w:val="18"/>
          <w:lang w:val="cs-CZ"/>
        </w:rPr>
        <w:t xml:space="preserve"> </w:t>
      </w:r>
      <w:r w:rsidR="004F02CD" w:rsidRPr="00254D48">
        <w:rPr>
          <w:sz w:val="18"/>
          <w:szCs w:val="18"/>
          <w:lang w:val="cs-CZ"/>
        </w:rPr>
        <w:t>pokrytí</w:t>
      </w:r>
      <w:r w:rsidRPr="00254D48">
        <w:rPr>
          <w:sz w:val="18"/>
          <w:szCs w:val="18"/>
          <w:lang w:val="cs-CZ"/>
        </w:rPr>
        <w:t xml:space="preserve">; zaručit odpovědnost za ostřelování školy ve státě </w:t>
      </w:r>
      <w:proofErr w:type="spellStart"/>
      <w:r w:rsidRPr="00254D48">
        <w:rPr>
          <w:sz w:val="18"/>
          <w:szCs w:val="18"/>
          <w:lang w:val="cs-CZ"/>
        </w:rPr>
        <w:t>Rakhine</w:t>
      </w:r>
      <w:proofErr w:type="spellEnd"/>
      <w:r w:rsidRPr="00254D48">
        <w:rPr>
          <w:sz w:val="18"/>
          <w:szCs w:val="18"/>
          <w:lang w:val="cs-CZ"/>
        </w:rPr>
        <w:t xml:space="preserve">, které údajně provedla myanmarská armáda </w:t>
      </w:r>
      <w:r w:rsidR="004F02CD" w:rsidRPr="00254D48">
        <w:rPr>
          <w:sz w:val="18"/>
          <w:szCs w:val="18"/>
          <w:lang w:val="cs-CZ"/>
        </w:rPr>
        <w:t xml:space="preserve">dne </w:t>
      </w:r>
      <w:r w:rsidRPr="00254D48">
        <w:rPr>
          <w:sz w:val="18"/>
          <w:szCs w:val="18"/>
          <w:lang w:val="cs-CZ"/>
        </w:rPr>
        <w:t>13</w:t>
      </w:r>
      <w:r w:rsidR="004F02CD" w:rsidRPr="00254D48">
        <w:rPr>
          <w:sz w:val="18"/>
          <w:szCs w:val="18"/>
          <w:lang w:val="cs-CZ"/>
        </w:rPr>
        <w:t xml:space="preserve">. </w:t>
      </w:r>
      <w:r w:rsidRPr="00254D48">
        <w:rPr>
          <w:sz w:val="18"/>
          <w:szCs w:val="18"/>
          <w:lang w:val="cs-CZ"/>
        </w:rPr>
        <w:t>února 2020</w:t>
      </w:r>
      <w:r w:rsidR="004F02CD" w:rsidRPr="00254D48">
        <w:rPr>
          <w:sz w:val="18"/>
          <w:szCs w:val="18"/>
          <w:lang w:val="cs-CZ"/>
        </w:rPr>
        <w:t>,</w:t>
      </w:r>
      <w:r w:rsidRPr="00254D48">
        <w:rPr>
          <w:sz w:val="18"/>
          <w:szCs w:val="18"/>
          <w:lang w:val="cs-CZ"/>
        </w:rPr>
        <w:t xml:space="preserve"> a umožnit lokálním a mezinárodním médiím plný přístup </w:t>
      </w:r>
      <w:r w:rsidR="00551139" w:rsidRPr="00254D48">
        <w:rPr>
          <w:sz w:val="18"/>
          <w:szCs w:val="18"/>
          <w:lang w:val="cs-CZ"/>
        </w:rPr>
        <w:t>do oblasti</w:t>
      </w:r>
      <w:r w:rsidRPr="00254D48">
        <w:rPr>
          <w:sz w:val="18"/>
          <w:szCs w:val="18"/>
          <w:lang w:val="cs-CZ"/>
        </w:rPr>
        <w:t xml:space="preserve">, aby mohly nezávisle </w:t>
      </w:r>
      <w:r w:rsidR="00E33B55" w:rsidRPr="00254D48">
        <w:rPr>
          <w:sz w:val="18"/>
          <w:szCs w:val="18"/>
          <w:lang w:val="cs-CZ"/>
        </w:rPr>
        <w:t xml:space="preserve">informovat </w:t>
      </w:r>
      <w:r w:rsidRPr="00254D48">
        <w:rPr>
          <w:sz w:val="18"/>
          <w:szCs w:val="18"/>
          <w:lang w:val="cs-CZ"/>
        </w:rPr>
        <w:t xml:space="preserve">o </w:t>
      </w:r>
      <w:r w:rsidR="00BA5B50">
        <w:rPr>
          <w:sz w:val="18"/>
          <w:szCs w:val="18"/>
          <w:lang w:val="cs-CZ"/>
        </w:rPr>
        <w:t xml:space="preserve">tamější </w:t>
      </w:r>
      <w:r w:rsidRPr="00254D48">
        <w:rPr>
          <w:sz w:val="18"/>
          <w:szCs w:val="18"/>
          <w:lang w:val="cs-CZ"/>
        </w:rPr>
        <w:t xml:space="preserve">situaci. Protestující neinformovali orgány o </w:t>
      </w:r>
      <w:r w:rsidR="00E33B55" w:rsidRPr="00254D48">
        <w:rPr>
          <w:sz w:val="18"/>
          <w:szCs w:val="18"/>
          <w:lang w:val="cs-CZ"/>
        </w:rPr>
        <w:t xml:space="preserve">svém </w:t>
      </w:r>
      <w:r w:rsidRPr="00254D48">
        <w:rPr>
          <w:sz w:val="18"/>
          <w:szCs w:val="18"/>
          <w:lang w:val="cs-CZ"/>
        </w:rPr>
        <w:t>plánu protestovat ze strachu, že kdyby t</w:t>
      </w:r>
      <w:r w:rsidR="00BA5B50">
        <w:rPr>
          <w:sz w:val="18"/>
          <w:szCs w:val="18"/>
          <w:lang w:val="cs-CZ"/>
        </w:rPr>
        <w:t>ak učinili</w:t>
      </w:r>
      <w:r w:rsidRPr="00254D48">
        <w:rPr>
          <w:sz w:val="18"/>
          <w:szCs w:val="18"/>
          <w:lang w:val="cs-CZ"/>
        </w:rPr>
        <w:t xml:space="preserve">, </w:t>
      </w:r>
      <w:r w:rsidR="00BA5B50" w:rsidRPr="00254D48">
        <w:rPr>
          <w:sz w:val="18"/>
          <w:szCs w:val="18"/>
          <w:lang w:val="cs-CZ"/>
        </w:rPr>
        <w:t xml:space="preserve">byla by </w:t>
      </w:r>
      <w:r w:rsidRPr="00254D48">
        <w:rPr>
          <w:sz w:val="18"/>
          <w:szCs w:val="18"/>
          <w:lang w:val="cs-CZ"/>
        </w:rPr>
        <w:t>demonstrace zakáz</w:t>
      </w:r>
      <w:r w:rsidR="00631E58" w:rsidRPr="00254D48">
        <w:rPr>
          <w:sz w:val="18"/>
          <w:szCs w:val="18"/>
          <w:lang w:val="cs-CZ"/>
        </w:rPr>
        <w:t>á</w:t>
      </w:r>
      <w:r w:rsidRPr="00254D48">
        <w:rPr>
          <w:sz w:val="18"/>
          <w:szCs w:val="18"/>
          <w:lang w:val="cs-CZ"/>
        </w:rPr>
        <w:t>n</w:t>
      </w:r>
      <w:r w:rsidR="00631E58" w:rsidRPr="00254D48">
        <w:rPr>
          <w:sz w:val="18"/>
          <w:szCs w:val="18"/>
          <w:lang w:val="cs-CZ"/>
        </w:rPr>
        <w:t>a</w:t>
      </w:r>
      <w:r w:rsidRPr="00254D48">
        <w:rPr>
          <w:sz w:val="18"/>
          <w:szCs w:val="18"/>
          <w:lang w:val="cs-CZ"/>
        </w:rPr>
        <w:t xml:space="preserve"> nebo jejich pokřiky a požadavky cenzurovány</w:t>
      </w:r>
      <w:r w:rsidR="00631E58" w:rsidRPr="00254D48">
        <w:rPr>
          <w:sz w:val="18"/>
          <w:szCs w:val="18"/>
          <w:lang w:val="cs-CZ"/>
        </w:rPr>
        <w:t>.</w:t>
      </w:r>
    </w:p>
    <w:p w14:paraId="3A600CE9" w14:textId="4A26544C" w:rsidR="00AE53FA" w:rsidRPr="00254D48" w:rsidRDefault="005C3285" w:rsidP="00D2152E">
      <w:pPr>
        <w:pStyle w:val="Zkladntext"/>
        <w:spacing w:before="118" w:line="268" w:lineRule="auto"/>
        <w:ind w:left="1814" w:right="1042"/>
        <w:rPr>
          <w:sz w:val="18"/>
          <w:szCs w:val="18"/>
          <w:lang w:val="cs-CZ"/>
        </w:rPr>
      </w:pPr>
      <w:r w:rsidRPr="00254D48">
        <w:rPr>
          <w:sz w:val="18"/>
          <w:szCs w:val="18"/>
          <w:lang w:val="cs-CZ"/>
        </w:rPr>
        <w:t xml:space="preserve">Policie pozorovala, jak demonstranti </w:t>
      </w:r>
      <w:r w:rsidR="001A45AD" w:rsidRPr="00254D48">
        <w:rPr>
          <w:sz w:val="18"/>
          <w:szCs w:val="18"/>
          <w:lang w:val="cs-CZ"/>
        </w:rPr>
        <w:t>skandující</w:t>
      </w:r>
      <w:r w:rsidRPr="00254D48">
        <w:rPr>
          <w:sz w:val="18"/>
          <w:szCs w:val="18"/>
          <w:lang w:val="cs-CZ"/>
        </w:rPr>
        <w:t xml:space="preserve"> slogany a </w:t>
      </w:r>
      <w:r w:rsidR="001A45AD" w:rsidRPr="00254D48">
        <w:rPr>
          <w:sz w:val="18"/>
          <w:szCs w:val="18"/>
          <w:lang w:val="cs-CZ"/>
        </w:rPr>
        <w:t xml:space="preserve">nesoucí </w:t>
      </w:r>
      <w:r w:rsidRPr="00254D48">
        <w:rPr>
          <w:sz w:val="18"/>
          <w:szCs w:val="18"/>
          <w:lang w:val="cs-CZ"/>
        </w:rPr>
        <w:t xml:space="preserve">nápisy s textem „konec </w:t>
      </w:r>
      <w:r w:rsidR="008A7DC1">
        <w:rPr>
          <w:sz w:val="18"/>
          <w:szCs w:val="18"/>
          <w:lang w:val="cs-CZ"/>
        </w:rPr>
        <w:t>vypnutí</w:t>
      </w:r>
      <w:r w:rsidRPr="00254D48">
        <w:rPr>
          <w:sz w:val="18"/>
          <w:szCs w:val="18"/>
          <w:lang w:val="cs-CZ"/>
        </w:rPr>
        <w:t xml:space="preserve"> internetu“</w:t>
      </w:r>
      <w:r w:rsidR="001A45AD" w:rsidRPr="00254D48">
        <w:rPr>
          <w:sz w:val="18"/>
          <w:szCs w:val="18"/>
          <w:lang w:val="cs-CZ"/>
        </w:rPr>
        <w:t xml:space="preserve"> pochodovali směrem k </w:t>
      </w:r>
      <w:proofErr w:type="spellStart"/>
      <w:r w:rsidR="001A45AD" w:rsidRPr="00254D48">
        <w:rPr>
          <w:sz w:val="18"/>
          <w:szCs w:val="18"/>
          <w:lang w:val="cs-CZ"/>
        </w:rPr>
        <w:t>Hledan</w:t>
      </w:r>
      <w:proofErr w:type="spellEnd"/>
      <w:r w:rsidR="001A45AD" w:rsidRPr="00254D48">
        <w:rPr>
          <w:sz w:val="18"/>
          <w:szCs w:val="18"/>
          <w:lang w:val="cs-CZ"/>
        </w:rPr>
        <w:t xml:space="preserve"> Centre</w:t>
      </w:r>
      <w:r w:rsidRPr="00254D48">
        <w:rPr>
          <w:sz w:val="18"/>
          <w:szCs w:val="18"/>
          <w:lang w:val="cs-CZ"/>
        </w:rPr>
        <w:t xml:space="preserve">. </w:t>
      </w:r>
      <w:r w:rsidR="001A45AD" w:rsidRPr="00254D48">
        <w:rPr>
          <w:sz w:val="18"/>
          <w:szCs w:val="18"/>
          <w:lang w:val="cs-CZ"/>
        </w:rPr>
        <w:t>Tam n</w:t>
      </w:r>
      <w:r w:rsidRPr="00254D48">
        <w:rPr>
          <w:sz w:val="18"/>
          <w:szCs w:val="18"/>
          <w:lang w:val="cs-CZ"/>
        </w:rPr>
        <w:t>ěkolik z nich předneslo své projevy, než se nakonec skupina rozešla. Následující den policie zatkla šest student</w:t>
      </w:r>
      <w:r w:rsidR="00D62B62" w:rsidRPr="00254D48">
        <w:rPr>
          <w:sz w:val="18"/>
          <w:szCs w:val="18"/>
          <w:lang w:val="cs-CZ"/>
        </w:rPr>
        <w:t xml:space="preserve">ských </w:t>
      </w:r>
      <w:r w:rsidRPr="00254D48">
        <w:rPr>
          <w:sz w:val="18"/>
          <w:szCs w:val="18"/>
          <w:lang w:val="cs-CZ"/>
        </w:rPr>
        <w:t xml:space="preserve">aktivistů a sdělila jim, že oni a tři další budou obviněni z protestování bez povolení podle </w:t>
      </w:r>
      <w:r w:rsidR="00D62B62" w:rsidRPr="00254D48">
        <w:rPr>
          <w:sz w:val="18"/>
          <w:szCs w:val="18"/>
          <w:lang w:val="cs-CZ"/>
        </w:rPr>
        <w:t xml:space="preserve">§ </w:t>
      </w:r>
      <w:r w:rsidRPr="00254D48">
        <w:rPr>
          <w:sz w:val="18"/>
          <w:szCs w:val="18"/>
          <w:lang w:val="cs-CZ"/>
        </w:rPr>
        <w:t>19 zákona o pokojném shromažďování a průvod</w:t>
      </w:r>
      <w:r w:rsidR="00F45C69" w:rsidRPr="00254D48">
        <w:rPr>
          <w:sz w:val="18"/>
          <w:szCs w:val="18"/>
          <w:lang w:val="cs-CZ"/>
        </w:rPr>
        <w:t>ech</w:t>
      </w:r>
      <w:r w:rsidRPr="00254D48">
        <w:rPr>
          <w:sz w:val="18"/>
          <w:szCs w:val="18"/>
          <w:lang w:val="cs-CZ"/>
        </w:rPr>
        <w:t>.</w:t>
      </w:r>
    </w:p>
    <w:p w14:paraId="1930DB55" w14:textId="408BC462" w:rsidR="00F45C69" w:rsidRPr="00254D48" w:rsidRDefault="00F45C69" w:rsidP="00D2152E">
      <w:pPr>
        <w:pStyle w:val="Zkladntext"/>
        <w:spacing w:before="118" w:line="268" w:lineRule="auto"/>
        <w:ind w:left="1814" w:right="1042"/>
        <w:rPr>
          <w:sz w:val="18"/>
          <w:szCs w:val="18"/>
          <w:lang w:val="cs-CZ"/>
        </w:rPr>
      </w:pPr>
      <w:r w:rsidRPr="00254D48">
        <w:rPr>
          <w:color w:val="000000" w:themeColor="text1"/>
          <w:sz w:val="18"/>
          <w:szCs w:val="18"/>
          <w:lang w:val="cs-CZ"/>
        </w:rPr>
        <w:t xml:space="preserve">Všech šest aktivistů bylo brzo propuštěno, ale později v půlce března byli společně se sedmým aktivistou znova zatčeni a odvezeni do věznice </w:t>
      </w:r>
      <w:proofErr w:type="spellStart"/>
      <w:r w:rsidRPr="00254D48">
        <w:rPr>
          <w:color w:val="000000" w:themeColor="text1"/>
          <w:sz w:val="18"/>
          <w:szCs w:val="18"/>
          <w:lang w:val="cs-CZ"/>
        </w:rPr>
        <w:t>Insein</w:t>
      </w:r>
      <w:proofErr w:type="spellEnd"/>
      <w:r w:rsidRPr="00254D48">
        <w:rPr>
          <w:color w:val="000000" w:themeColor="text1"/>
          <w:sz w:val="18"/>
          <w:szCs w:val="18"/>
          <w:lang w:val="cs-CZ"/>
        </w:rPr>
        <w:t xml:space="preserve"> v Rangúnu. </w:t>
      </w:r>
      <w:r w:rsidR="00184FC0" w:rsidRPr="00254D48">
        <w:rPr>
          <w:color w:val="000000" w:themeColor="text1"/>
          <w:sz w:val="18"/>
          <w:szCs w:val="18"/>
          <w:lang w:val="cs-CZ"/>
        </w:rPr>
        <w:t xml:space="preserve">Dne </w:t>
      </w:r>
      <w:r w:rsidRPr="00254D48">
        <w:rPr>
          <w:color w:val="000000" w:themeColor="text1"/>
          <w:sz w:val="18"/>
          <w:szCs w:val="18"/>
          <w:lang w:val="cs-CZ"/>
        </w:rPr>
        <w:t xml:space="preserve">25. března </w:t>
      </w:r>
      <w:r w:rsidR="00184FC0" w:rsidRPr="00254D48">
        <w:rPr>
          <w:color w:val="000000" w:themeColor="text1"/>
          <w:sz w:val="18"/>
          <w:szCs w:val="18"/>
          <w:lang w:val="cs-CZ"/>
        </w:rPr>
        <w:t xml:space="preserve">je </w:t>
      </w:r>
      <w:proofErr w:type="spellStart"/>
      <w:r w:rsidR="00462A11">
        <w:rPr>
          <w:color w:val="000000" w:themeColor="text1"/>
          <w:sz w:val="18"/>
          <w:szCs w:val="18"/>
          <w:lang w:val="cs-CZ"/>
        </w:rPr>
        <w:t>k</w:t>
      </w:r>
      <w:r w:rsidR="00AF1AF9" w:rsidRPr="00254D48">
        <w:rPr>
          <w:color w:val="000000" w:themeColor="text1"/>
          <w:sz w:val="18"/>
          <w:szCs w:val="18"/>
          <w:lang w:val="cs-CZ"/>
        </w:rPr>
        <w:t>amayutský</w:t>
      </w:r>
      <w:proofErr w:type="spellEnd"/>
      <w:r w:rsidR="00AF1AF9" w:rsidRPr="00254D48">
        <w:rPr>
          <w:color w:val="000000" w:themeColor="text1"/>
          <w:sz w:val="18"/>
          <w:szCs w:val="18"/>
          <w:lang w:val="cs-CZ"/>
        </w:rPr>
        <w:t xml:space="preserve"> </w:t>
      </w:r>
      <w:r w:rsidR="00184FC0" w:rsidRPr="00254D48">
        <w:rPr>
          <w:color w:val="000000" w:themeColor="text1"/>
          <w:sz w:val="18"/>
          <w:szCs w:val="18"/>
          <w:lang w:val="cs-CZ"/>
        </w:rPr>
        <w:t xml:space="preserve">okresní soud </w:t>
      </w:r>
      <w:r w:rsidRPr="00254D48">
        <w:rPr>
          <w:color w:val="000000" w:themeColor="text1"/>
          <w:sz w:val="18"/>
          <w:szCs w:val="18"/>
          <w:lang w:val="cs-CZ"/>
        </w:rPr>
        <w:t>shledal vinnými a odsoudil k</w:t>
      </w:r>
      <w:r w:rsidR="00FB1F84" w:rsidRPr="00254D48">
        <w:rPr>
          <w:color w:val="000000" w:themeColor="text1"/>
          <w:sz w:val="18"/>
          <w:szCs w:val="18"/>
          <w:lang w:val="cs-CZ"/>
        </w:rPr>
        <w:t xml:space="preserve"> trestu odnětí svobody v délce </w:t>
      </w:r>
      <w:r w:rsidRPr="00254D48">
        <w:rPr>
          <w:color w:val="000000" w:themeColor="text1"/>
          <w:sz w:val="18"/>
          <w:szCs w:val="18"/>
          <w:lang w:val="cs-CZ"/>
        </w:rPr>
        <w:t>jedno</w:t>
      </w:r>
      <w:r w:rsidR="00FB1F84" w:rsidRPr="00254D48">
        <w:rPr>
          <w:color w:val="000000" w:themeColor="text1"/>
          <w:sz w:val="18"/>
          <w:szCs w:val="18"/>
          <w:lang w:val="cs-CZ"/>
        </w:rPr>
        <w:t>ho</w:t>
      </w:r>
      <w:r w:rsidRPr="00254D48">
        <w:rPr>
          <w:color w:val="000000" w:themeColor="text1"/>
          <w:sz w:val="18"/>
          <w:szCs w:val="18"/>
          <w:lang w:val="cs-CZ"/>
        </w:rPr>
        <w:t xml:space="preserve"> měsíc</w:t>
      </w:r>
      <w:r w:rsidR="00FB1F84" w:rsidRPr="00254D48">
        <w:rPr>
          <w:color w:val="000000" w:themeColor="text1"/>
          <w:sz w:val="18"/>
          <w:szCs w:val="18"/>
          <w:lang w:val="cs-CZ"/>
        </w:rPr>
        <w:t>e</w:t>
      </w:r>
      <w:r w:rsidRPr="00254D48">
        <w:rPr>
          <w:color w:val="000000" w:themeColor="text1"/>
          <w:sz w:val="18"/>
          <w:szCs w:val="18"/>
          <w:lang w:val="cs-CZ"/>
        </w:rPr>
        <w:t xml:space="preserve">. </w:t>
      </w:r>
      <w:r w:rsidR="008A7DC1" w:rsidRPr="008A7DC1">
        <w:rPr>
          <w:color w:val="000000" w:themeColor="text1"/>
          <w:sz w:val="18"/>
          <w:szCs w:val="18"/>
          <w:lang w:val="cs-CZ"/>
        </w:rPr>
        <w:t>Šest jich bylo propuštěno 3. dubna vzhledem k již odpykanému času ve vězení a sedmý měl být propuštěn 13. dubna</w:t>
      </w:r>
      <w:r w:rsidRPr="00254D48">
        <w:rPr>
          <w:color w:val="000000" w:themeColor="text1"/>
          <w:sz w:val="18"/>
          <w:szCs w:val="18"/>
          <w:lang w:val="cs-CZ"/>
        </w:rPr>
        <w:t>. D</w:t>
      </w:r>
      <w:r w:rsidR="00F20285" w:rsidRPr="00254D48">
        <w:rPr>
          <w:color w:val="000000" w:themeColor="text1"/>
          <w:sz w:val="18"/>
          <w:szCs w:val="18"/>
          <w:lang w:val="cs-CZ"/>
        </w:rPr>
        <w:t>alší d</w:t>
      </w:r>
      <w:r w:rsidRPr="00254D48">
        <w:rPr>
          <w:color w:val="000000" w:themeColor="text1"/>
          <w:sz w:val="18"/>
          <w:szCs w:val="18"/>
          <w:lang w:val="cs-CZ"/>
        </w:rPr>
        <w:t>va aktivist</w:t>
      </w:r>
      <w:r w:rsidR="00F20285" w:rsidRPr="00254D48">
        <w:rPr>
          <w:color w:val="000000" w:themeColor="text1"/>
          <w:sz w:val="18"/>
          <w:szCs w:val="18"/>
          <w:lang w:val="cs-CZ"/>
        </w:rPr>
        <w:t>é</w:t>
      </w:r>
      <w:r w:rsidRPr="00254D48">
        <w:rPr>
          <w:color w:val="000000" w:themeColor="text1"/>
          <w:sz w:val="18"/>
          <w:szCs w:val="18"/>
          <w:lang w:val="cs-CZ"/>
        </w:rPr>
        <w:t xml:space="preserve"> obviněn</w:t>
      </w:r>
      <w:r w:rsidR="00F20285" w:rsidRPr="00254D48">
        <w:rPr>
          <w:color w:val="000000" w:themeColor="text1"/>
          <w:sz w:val="18"/>
          <w:szCs w:val="18"/>
          <w:lang w:val="cs-CZ"/>
        </w:rPr>
        <w:t>í</w:t>
      </w:r>
      <w:r w:rsidRPr="00254D48">
        <w:rPr>
          <w:color w:val="000000" w:themeColor="text1"/>
          <w:sz w:val="18"/>
          <w:szCs w:val="18"/>
          <w:lang w:val="cs-CZ"/>
        </w:rPr>
        <w:t xml:space="preserve"> </w:t>
      </w:r>
      <w:r w:rsidR="00937094" w:rsidRPr="00254D48">
        <w:rPr>
          <w:color w:val="000000" w:themeColor="text1"/>
          <w:sz w:val="18"/>
          <w:szCs w:val="18"/>
          <w:lang w:val="cs-CZ"/>
        </w:rPr>
        <w:t>v souvislosti s tímto protestem</w:t>
      </w:r>
      <w:r w:rsidRPr="00254D48">
        <w:rPr>
          <w:color w:val="000000" w:themeColor="text1"/>
          <w:sz w:val="18"/>
          <w:szCs w:val="18"/>
          <w:lang w:val="cs-CZ"/>
        </w:rPr>
        <w:t xml:space="preserve"> se v současné době skrývají </w:t>
      </w:r>
      <w:r w:rsidR="00937094" w:rsidRPr="00254D48">
        <w:rPr>
          <w:color w:val="000000" w:themeColor="text1"/>
          <w:sz w:val="18"/>
          <w:szCs w:val="18"/>
          <w:lang w:val="cs-CZ"/>
        </w:rPr>
        <w:t>z</w:t>
      </w:r>
      <w:r w:rsidRPr="00254D48">
        <w:rPr>
          <w:color w:val="000000" w:themeColor="text1"/>
          <w:sz w:val="18"/>
          <w:szCs w:val="18"/>
          <w:lang w:val="cs-CZ"/>
        </w:rPr>
        <w:t>e strachu ze zatčení.</w:t>
      </w:r>
    </w:p>
    <w:bookmarkEnd w:id="23"/>
    <w:p w14:paraId="645A1399" w14:textId="77777777" w:rsidR="00D40802" w:rsidRPr="00254D48" w:rsidRDefault="00D40802">
      <w:pPr>
        <w:spacing w:line="266" w:lineRule="auto"/>
        <w:rPr>
          <w:lang w:val="cs-CZ"/>
        </w:rPr>
        <w:sectPr w:rsidR="00D40802" w:rsidRPr="00254D48">
          <w:pgSz w:w="11910" w:h="16840"/>
          <w:pgMar w:top="940" w:right="520" w:bottom="1340" w:left="0" w:header="0" w:footer="1143" w:gutter="0"/>
          <w:cols w:space="708"/>
        </w:sectPr>
      </w:pPr>
    </w:p>
    <w:p w14:paraId="6EAEC45F" w14:textId="77777777" w:rsidR="00D40802" w:rsidRPr="00254D48" w:rsidRDefault="00F93559">
      <w:pPr>
        <w:pStyle w:val="Zkladntext"/>
        <w:ind w:left="1110"/>
        <w:rPr>
          <w:sz w:val="20"/>
          <w:lang w:val="cs-CZ"/>
        </w:rPr>
      </w:pPr>
      <w:r w:rsidRPr="00254D48">
        <w:rPr>
          <w:noProof/>
          <w:sz w:val="20"/>
          <w:lang w:val="cs-CZ" w:eastAsia="cs-CZ" w:bidi="ar-SA"/>
        </w:rPr>
        <w:lastRenderedPageBreak/>
        <mc:AlternateContent>
          <mc:Choice Requires="wpg">
            <w:drawing>
              <wp:inline distT="0" distB="0" distL="0" distR="0" wp14:anchorId="58775566" wp14:editId="45FFA5E2">
                <wp:extent cx="5897731" cy="735330"/>
                <wp:effectExtent l="0" t="0" r="8255" b="7620"/>
                <wp:docPr id="20" name="Group 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97731" cy="735330"/>
                          <a:chOff x="0" y="-11"/>
                          <a:chExt cx="8626" cy="1158"/>
                        </a:xfrm>
                      </wpg:grpSpPr>
                      <wps:wsp>
                        <wps:cNvPr id="22" name="Rectangle 90"/>
                        <wps:cNvSpPr>
                          <a:spLocks noChangeArrowheads="1"/>
                        </wps:cNvSpPr>
                        <wps:spPr bwMode="auto">
                          <a:xfrm>
                            <a:off x="705" y="29"/>
                            <a:ext cx="7921" cy="1118"/>
                          </a:xfrm>
                          <a:prstGeom prst="rect">
                            <a:avLst/>
                          </a:prstGeom>
                          <a:solidFill>
                            <a:srgbClr val="A5AAA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AutoShape 89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1048" cy="1048"/>
                          </a:xfrm>
                          <a:custGeom>
                            <a:avLst/>
                            <a:gdLst>
                              <a:gd name="T0" fmla="*/ 658 w 1048"/>
                              <a:gd name="T1" fmla="*/ 120 h 1048"/>
                              <a:gd name="T2" fmla="*/ 794 w 1048"/>
                              <a:gd name="T3" fmla="*/ 157 h 1048"/>
                              <a:gd name="T4" fmla="*/ 891 w 1048"/>
                              <a:gd name="T5" fmla="*/ 253 h 1048"/>
                              <a:gd name="T6" fmla="*/ 928 w 1048"/>
                              <a:gd name="T7" fmla="*/ 389 h 1048"/>
                              <a:gd name="T8" fmla="*/ 891 w 1048"/>
                              <a:gd name="T9" fmla="*/ 525 h 1048"/>
                              <a:gd name="T10" fmla="*/ 794 w 1048"/>
                              <a:gd name="T11" fmla="*/ 622 h 1048"/>
                              <a:gd name="T12" fmla="*/ 658 w 1048"/>
                              <a:gd name="T13" fmla="*/ 659 h 1048"/>
                              <a:gd name="T14" fmla="*/ 0 w 1048"/>
                              <a:gd name="T15" fmla="*/ 958 h 1048"/>
                              <a:gd name="T16" fmla="*/ 389 w 1048"/>
                              <a:gd name="T17" fmla="*/ 749 h 1048"/>
                              <a:gd name="T18" fmla="*/ 405 w 1048"/>
                              <a:gd name="T19" fmla="*/ 685 h 1048"/>
                              <a:gd name="T20" fmla="*/ 933 w 1048"/>
                              <a:gd name="T21" fmla="*/ 665 h 1048"/>
                              <a:gd name="T22" fmla="*/ 1017 w 1048"/>
                              <a:gd name="T23" fmla="*/ 541 h 1048"/>
                              <a:gd name="T24" fmla="*/ 1047 w 1048"/>
                              <a:gd name="T25" fmla="*/ 389 h 1048"/>
                              <a:gd name="T26" fmla="*/ 1017 w 1048"/>
                              <a:gd name="T27" fmla="*/ 238 h 1048"/>
                              <a:gd name="T28" fmla="*/ 938 w 1048"/>
                              <a:gd name="T29" fmla="*/ 120 h 1048"/>
                              <a:gd name="T30" fmla="*/ 405 w 1048"/>
                              <a:gd name="T31" fmla="*/ 685 h 1048"/>
                              <a:gd name="T32" fmla="*/ 521 w 1048"/>
                              <a:gd name="T33" fmla="*/ 754 h 1048"/>
                              <a:gd name="T34" fmla="*/ 658 w 1048"/>
                              <a:gd name="T35" fmla="*/ 779 h 1048"/>
                              <a:gd name="T36" fmla="*/ 810 w 1048"/>
                              <a:gd name="T37" fmla="*/ 748 h 1048"/>
                              <a:gd name="T38" fmla="*/ 909 w 1048"/>
                              <a:gd name="T39" fmla="*/ 685 h 1048"/>
                              <a:gd name="T40" fmla="*/ 580 w 1048"/>
                              <a:gd name="T41" fmla="*/ 8 h 1048"/>
                              <a:gd name="T42" fmla="*/ 441 w 1048"/>
                              <a:gd name="T43" fmla="*/ 66 h 1048"/>
                              <a:gd name="T44" fmla="*/ 335 w 1048"/>
                              <a:gd name="T45" fmla="*/ 172 h 1048"/>
                              <a:gd name="T46" fmla="*/ 277 w 1048"/>
                              <a:gd name="T47" fmla="*/ 311 h 1048"/>
                              <a:gd name="T48" fmla="*/ 275 w 1048"/>
                              <a:gd name="T49" fmla="*/ 460 h 1048"/>
                              <a:gd name="T50" fmla="*/ 323 w 1048"/>
                              <a:gd name="T51" fmla="*/ 588 h 1048"/>
                              <a:gd name="T52" fmla="*/ 346 w 1048"/>
                              <a:gd name="T53" fmla="*/ 659 h 1048"/>
                              <a:gd name="T54" fmla="*/ 587 w 1048"/>
                              <a:gd name="T55" fmla="*/ 649 h 1048"/>
                              <a:gd name="T56" fmla="*/ 468 w 1048"/>
                              <a:gd name="T57" fmla="*/ 580 h 1048"/>
                              <a:gd name="T58" fmla="*/ 398 w 1048"/>
                              <a:gd name="T59" fmla="*/ 461 h 1048"/>
                              <a:gd name="T60" fmla="*/ 398 w 1048"/>
                              <a:gd name="T61" fmla="*/ 318 h 1048"/>
                              <a:gd name="T62" fmla="*/ 468 w 1048"/>
                              <a:gd name="T63" fmla="*/ 199 h 1048"/>
                              <a:gd name="T64" fmla="*/ 587 w 1048"/>
                              <a:gd name="T65" fmla="*/ 129 h 1048"/>
                              <a:gd name="T66" fmla="*/ 938 w 1048"/>
                              <a:gd name="T67" fmla="*/ 120 h 1048"/>
                              <a:gd name="T68" fmla="*/ 876 w 1048"/>
                              <a:gd name="T69" fmla="*/ 66 h 1048"/>
                              <a:gd name="T70" fmla="*/ 737 w 1048"/>
                              <a:gd name="T71" fmla="*/ 8 h 104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</a:cxnLst>
                            <a:rect l="0" t="0" r="r" b="b"/>
                            <a:pathLst>
                              <a:path w="1048" h="1048">
                                <a:moveTo>
                                  <a:pt x="938" y="120"/>
                                </a:moveTo>
                                <a:lnTo>
                                  <a:pt x="658" y="120"/>
                                </a:lnTo>
                                <a:lnTo>
                                  <a:pt x="730" y="129"/>
                                </a:lnTo>
                                <a:lnTo>
                                  <a:pt x="794" y="157"/>
                                </a:lnTo>
                                <a:lnTo>
                                  <a:pt x="849" y="199"/>
                                </a:lnTo>
                                <a:lnTo>
                                  <a:pt x="891" y="253"/>
                                </a:lnTo>
                                <a:lnTo>
                                  <a:pt x="918" y="318"/>
                                </a:lnTo>
                                <a:lnTo>
                                  <a:pt x="928" y="389"/>
                                </a:lnTo>
                                <a:lnTo>
                                  <a:pt x="918" y="461"/>
                                </a:lnTo>
                                <a:lnTo>
                                  <a:pt x="891" y="525"/>
                                </a:lnTo>
                                <a:lnTo>
                                  <a:pt x="849" y="580"/>
                                </a:lnTo>
                                <a:lnTo>
                                  <a:pt x="794" y="622"/>
                                </a:lnTo>
                                <a:lnTo>
                                  <a:pt x="730" y="649"/>
                                </a:lnTo>
                                <a:lnTo>
                                  <a:pt x="658" y="659"/>
                                </a:lnTo>
                                <a:lnTo>
                                  <a:pt x="299" y="659"/>
                                </a:lnTo>
                                <a:lnTo>
                                  <a:pt x="0" y="958"/>
                                </a:lnTo>
                                <a:lnTo>
                                  <a:pt x="89" y="1047"/>
                                </a:lnTo>
                                <a:lnTo>
                                  <a:pt x="389" y="749"/>
                                </a:lnTo>
                                <a:lnTo>
                                  <a:pt x="389" y="701"/>
                                </a:lnTo>
                                <a:lnTo>
                                  <a:pt x="405" y="685"/>
                                </a:lnTo>
                                <a:lnTo>
                                  <a:pt x="909" y="685"/>
                                </a:lnTo>
                                <a:lnTo>
                                  <a:pt x="933" y="665"/>
                                </a:lnTo>
                                <a:lnTo>
                                  <a:pt x="981" y="607"/>
                                </a:lnTo>
                                <a:lnTo>
                                  <a:pt x="1017" y="541"/>
                                </a:lnTo>
                                <a:lnTo>
                                  <a:pt x="1040" y="468"/>
                                </a:lnTo>
                                <a:lnTo>
                                  <a:pt x="1047" y="389"/>
                                </a:lnTo>
                                <a:lnTo>
                                  <a:pt x="1040" y="311"/>
                                </a:lnTo>
                                <a:lnTo>
                                  <a:pt x="1017" y="238"/>
                                </a:lnTo>
                                <a:lnTo>
                                  <a:pt x="981" y="172"/>
                                </a:lnTo>
                                <a:lnTo>
                                  <a:pt x="938" y="120"/>
                                </a:lnTo>
                                <a:close/>
                                <a:moveTo>
                                  <a:pt x="909" y="685"/>
                                </a:moveTo>
                                <a:lnTo>
                                  <a:pt x="405" y="685"/>
                                </a:lnTo>
                                <a:lnTo>
                                  <a:pt x="460" y="724"/>
                                </a:lnTo>
                                <a:lnTo>
                                  <a:pt x="521" y="754"/>
                                </a:lnTo>
                                <a:lnTo>
                                  <a:pt x="587" y="772"/>
                                </a:lnTo>
                                <a:lnTo>
                                  <a:pt x="658" y="779"/>
                                </a:lnTo>
                                <a:lnTo>
                                  <a:pt x="737" y="771"/>
                                </a:lnTo>
                                <a:lnTo>
                                  <a:pt x="810" y="748"/>
                                </a:lnTo>
                                <a:lnTo>
                                  <a:pt x="876" y="712"/>
                                </a:lnTo>
                                <a:lnTo>
                                  <a:pt x="909" y="685"/>
                                </a:lnTo>
                                <a:close/>
                                <a:moveTo>
                                  <a:pt x="658" y="0"/>
                                </a:moveTo>
                                <a:lnTo>
                                  <a:pt x="580" y="8"/>
                                </a:lnTo>
                                <a:lnTo>
                                  <a:pt x="507" y="31"/>
                                </a:lnTo>
                                <a:lnTo>
                                  <a:pt x="441" y="66"/>
                                </a:lnTo>
                                <a:lnTo>
                                  <a:pt x="383" y="114"/>
                                </a:lnTo>
                                <a:lnTo>
                                  <a:pt x="335" y="172"/>
                                </a:lnTo>
                                <a:lnTo>
                                  <a:pt x="299" y="238"/>
                                </a:lnTo>
                                <a:lnTo>
                                  <a:pt x="277" y="311"/>
                                </a:lnTo>
                                <a:lnTo>
                                  <a:pt x="269" y="389"/>
                                </a:lnTo>
                                <a:lnTo>
                                  <a:pt x="275" y="460"/>
                                </a:lnTo>
                                <a:lnTo>
                                  <a:pt x="294" y="527"/>
                                </a:lnTo>
                                <a:lnTo>
                                  <a:pt x="323" y="588"/>
                                </a:lnTo>
                                <a:lnTo>
                                  <a:pt x="363" y="642"/>
                                </a:lnTo>
                                <a:lnTo>
                                  <a:pt x="346" y="659"/>
                                </a:lnTo>
                                <a:lnTo>
                                  <a:pt x="658" y="659"/>
                                </a:lnTo>
                                <a:lnTo>
                                  <a:pt x="587" y="649"/>
                                </a:lnTo>
                                <a:lnTo>
                                  <a:pt x="522" y="622"/>
                                </a:lnTo>
                                <a:lnTo>
                                  <a:pt x="468" y="580"/>
                                </a:lnTo>
                                <a:lnTo>
                                  <a:pt x="425" y="525"/>
                                </a:lnTo>
                                <a:lnTo>
                                  <a:pt x="398" y="461"/>
                                </a:lnTo>
                                <a:lnTo>
                                  <a:pt x="389" y="389"/>
                                </a:lnTo>
                                <a:lnTo>
                                  <a:pt x="398" y="318"/>
                                </a:lnTo>
                                <a:lnTo>
                                  <a:pt x="425" y="253"/>
                                </a:lnTo>
                                <a:lnTo>
                                  <a:pt x="468" y="199"/>
                                </a:lnTo>
                                <a:lnTo>
                                  <a:pt x="522" y="157"/>
                                </a:lnTo>
                                <a:lnTo>
                                  <a:pt x="587" y="129"/>
                                </a:lnTo>
                                <a:lnTo>
                                  <a:pt x="658" y="120"/>
                                </a:lnTo>
                                <a:lnTo>
                                  <a:pt x="938" y="120"/>
                                </a:lnTo>
                                <a:lnTo>
                                  <a:pt x="933" y="114"/>
                                </a:lnTo>
                                <a:lnTo>
                                  <a:pt x="876" y="66"/>
                                </a:lnTo>
                                <a:lnTo>
                                  <a:pt x="810" y="31"/>
                                </a:lnTo>
                                <a:lnTo>
                                  <a:pt x="737" y="8"/>
                                </a:lnTo>
                                <a:lnTo>
                                  <a:pt x="65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1020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Freeform 88"/>
                        <wps:cNvSpPr>
                          <a:spLocks/>
                        </wps:cNvSpPr>
                        <wps:spPr bwMode="auto">
                          <a:xfrm>
                            <a:off x="332" y="66"/>
                            <a:ext cx="646" cy="646"/>
                          </a:xfrm>
                          <a:custGeom>
                            <a:avLst/>
                            <a:gdLst>
                              <a:gd name="T0" fmla="+- 0 656 333"/>
                              <a:gd name="T1" fmla="*/ T0 w 646"/>
                              <a:gd name="T2" fmla="+- 0 67 67"/>
                              <a:gd name="T3" fmla="*/ 67 h 646"/>
                              <a:gd name="T4" fmla="+- 0 582 333"/>
                              <a:gd name="T5" fmla="*/ T4 w 646"/>
                              <a:gd name="T6" fmla="+- 0 75 67"/>
                              <a:gd name="T7" fmla="*/ 75 h 646"/>
                              <a:gd name="T8" fmla="+- 0 514 333"/>
                              <a:gd name="T9" fmla="*/ T8 w 646"/>
                              <a:gd name="T10" fmla="+- 0 100 67"/>
                              <a:gd name="T11" fmla="*/ 100 h 646"/>
                              <a:gd name="T12" fmla="+- 0 454 333"/>
                              <a:gd name="T13" fmla="*/ T12 w 646"/>
                              <a:gd name="T14" fmla="+- 0 138 67"/>
                              <a:gd name="T15" fmla="*/ 138 h 646"/>
                              <a:gd name="T16" fmla="+- 0 404 333"/>
                              <a:gd name="T17" fmla="*/ T16 w 646"/>
                              <a:gd name="T18" fmla="+- 0 188 67"/>
                              <a:gd name="T19" fmla="*/ 188 h 646"/>
                              <a:gd name="T20" fmla="+- 0 366 333"/>
                              <a:gd name="T21" fmla="*/ T20 w 646"/>
                              <a:gd name="T22" fmla="+- 0 248 67"/>
                              <a:gd name="T23" fmla="*/ 248 h 646"/>
                              <a:gd name="T24" fmla="+- 0 341 333"/>
                              <a:gd name="T25" fmla="*/ T24 w 646"/>
                              <a:gd name="T26" fmla="+- 0 316 67"/>
                              <a:gd name="T27" fmla="*/ 316 h 646"/>
                              <a:gd name="T28" fmla="+- 0 333 333"/>
                              <a:gd name="T29" fmla="*/ T28 w 646"/>
                              <a:gd name="T30" fmla="+- 0 390 67"/>
                              <a:gd name="T31" fmla="*/ 390 h 646"/>
                              <a:gd name="T32" fmla="+- 0 341 333"/>
                              <a:gd name="T33" fmla="*/ T32 w 646"/>
                              <a:gd name="T34" fmla="+- 0 464 67"/>
                              <a:gd name="T35" fmla="*/ 464 h 646"/>
                              <a:gd name="T36" fmla="+- 0 366 333"/>
                              <a:gd name="T37" fmla="*/ T36 w 646"/>
                              <a:gd name="T38" fmla="+- 0 532 67"/>
                              <a:gd name="T39" fmla="*/ 532 h 646"/>
                              <a:gd name="T40" fmla="+- 0 404 333"/>
                              <a:gd name="T41" fmla="*/ T40 w 646"/>
                              <a:gd name="T42" fmla="+- 0 592 67"/>
                              <a:gd name="T43" fmla="*/ 592 h 646"/>
                              <a:gd name="T44" fmla="+- 0 454 333"/>
                              <a:gd name="T45" fmla="*/ T44 w 646"/>
                              <a:gd name="T46" fmla="+- 0 642 67"/>
                              <a:gd name="T47" fmla="*/ 642 h 646"/>
                              <a:gd name="T48" fmla="+- 0 514 333"/>
                              <a:gd name="T49" fmla="*/ T48 w 646"/>
                              <a:gd name="T50" fmla="+- 0 680 67"/>
                              <a:gd name="T51" fmla="*/ 680 h 646"/>
                              <a:gd name="T52" fmla="+- 0 582 333"/>
                              <a:gd name="T53" fmla="*/ T52 w 646"/>
                              <a:gd name="T54" fmla="+- 0 704 67"/>
                              <a:gd name="T55" fmla="*/ 704 h 646"/>
                              <a:gd name="T56" fmla="+- 0 656 333"/>
                              <a:gd name="T57" fmla="*/ T56 w 646"/>
                              <a:gd name="T58" fmla="+- 0 713 67"/>
                              <a:gd name="T59" fmla="*/ 713 h 646"/>
                              <a:gd name="T60" fmla="+- 0 730 333"/>
                              <a:gd name="T61" fmla="*/ T60 w 646"/>
                              <a:gd name="T62" fmla="+- 0 704 67"/>
                              <a:gd name="T63" fmla="*/ 704 h 646"/>
                              <a:gd name="T64" fmla="+- 0 798 333"/>
                              <a:gd name="T65" fmla="*/ T64 w 646"/>
                              <a:gd name="T66" fmla="+- 0 680 67"/>
                              <a:gd name="T67" fmla="*/ 680 h 646"/>
                              <a:gd name="T68" fmla="+- 0 858 333"/>
                              <a:gd name="T69" fmla="*/ T68 w 646"/>
                              <a:gd name="T70" fmla="+- 0 642 67"/>
                              <a:gd name="T71" fmla="*/ 642 h 646"/>
                              <a:gd name="T72" fmla="+- 0 908 333"/>
                              <a:gd name="T73" fmla="*/ T72 w 646"/>
                              <a:gd name="T74" fmla="+- 0 592 67"/>
                              <a:gd name="T75" fmla="*/ 592 h 646"/>
                              <a:gd name="T76" fmla="+- 0 946 333"/>
                              <a:gd name="T77" fmla="*/ T76 w 646"/>
                              <a:gd name="T78" fmla="+- 0 532 67"/>
                              <a:gd name="T79" fmla="*/ 532 h 646"/>
                              <a:gd name="T80" fmla="+- 0 970 333"/>
                              <a:gd name="T81" fmla="*/ T80 w 646"/>
                              <a:gd name="T82" fmla="+- 0 464 67"/>
                              <a:gd name="T83" fmla="*/ 464 h 646"/>
                              <a:gd name="T84" fmla="+- 0 979 333"/>
                              <a:gd name="T85" fmla="*/ T84 w 646"/>
                              <a:gd name="T86" fmla="+- 0 390 67"/>
                              <a:gd name="T87" fmla="*/ 390 h 646"/>
                              <a:gd name="T88" fmla="+- 0 970 333"/>
                              <a:gd name="T89" fmla="*/ T88 w 646"/>
                              <a:gd name="T90" fmla="+- 0 316 67"/>
                              <a:gd name="T91" fmla="*/ 316 h 646"/>
                              <a:gd name="T92" fmla="+- 0 946 333"/>
                              <a:gd name="T93" fmla="*/ T92 w 646"/>
                              <a:gd name="T94" fmla="+- 0 248 67"/>
                              <a:gd name="T95" fmla="*/ 248 h 646"/>
                              <a:gd name="T96" fmla="+- 0 908 333"/>
                              <a:gd name="T97" fmla="*/ T96 w 646"/>
                              <a:gd name="T98" fmla="+- 0 188 67"/>
                              <a:gd name="T99" fmla="*/ 188 h 646"/>
                              <a:gd name="T100" fmla="+- 0 858 333"/>
                              <a:gd name="T101" fmla="*/ T100 w 646"/>
                              <a:gd name="T102" fmla="+- 0 138 67"/>
                              <a:gd name="T103" fmla="*/ 138 h 646"/>
                              <a:gd name="T104" fmla="+- 0 798 333"/>
                              <a:gd name="T105" fmla="*/ T104 w 646"/>
                              <a:gd name="T106" fmla="+- 0 100 67"/>
                              <a:gd name="T107" fmla="*/ 100 h 646"/>
                              <a:gd name="T108" fmla="+- 0 730 333"/>
                              <a:gd name="T109" fmla="*/ T108 w 646"/>
                              <a:gd name="T110" fmla="+- 0 75 67"/>
                              <a:gd name="T111" fmla="*/ 75 h 646"/>
                              <a:gd name="T112" fmla="+- 0 656 333"/>
                              <a:gd name="T113" fmla="*/ T112 w 646"/>
                              <a:gd name="T114" fmla="+- 0 67 67"/>
                              <a:gd name="T115" fmla="*/ 67 h 64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</a:cxnLst>
                            <a:rect l="0" t="0" r="r" b="b"/>
                            <a:pathLst>
                              <a:path w="646" h="646">
                                <a:moveTo>
                                  <a:pt x="323" y="0"/>
                                </a:moveTo>
                                <a:lnTo>
                                  <a:pt x="249" y="8"/>
                                </a:lnTo>
                                <a:lnTo>
                                  <a:pt x="181" y="33"/>
                                </a:lnTo>
                                <a:lnTo>
                                  <a:pt x="121" y="71"/>
                                </a:lnTo>
                                <a:lnTo>
                                  <a:pt x="71" y="121"/>
                                </a:lnTo>
                                <a:lnTo>
                                  <a:pt x="33" y="181"/>
                                </a:lnTo>
                                <a:lnTo>
                                  <a:pt x="8" y="249"/>
                                </a:lnTo>
                                <a:lnTo>
                                  <a:pt x="0" y="323"/>
                                </a:lnTo>
                                <a:lnTo>
                                  <a:pt x="8" y="397"/>
                                </a:lnTo>
                                <a:lnTo>
                                  <a:pt x="33" y="465"/>
                                </a:lnTo>
                                <a:lnTo>
                                  <a:pt x="71" y="525"/>
                                </a:lnTo>
                                <a:lnTo>
                                  <a:pt x="121" y="575"/>
                                </a:lnTo>
                                <a:lnTo>
                                  <a:pt x="181" y="613"/>
                                </a:lnTo>
                                <a:lnTo>
                                  <a:pt x="249" y="637"/>
                                </a:lnTo>
                                <a:lnTo>
                                  <a:pt x="323" y="646"/>
                                </a:lnTo>
                                <a:lnTo>
                                  <a:pt x="397" y="637"/>
                                </a:lnTo>
                                <a:lnTo>
                                  <a:pt x="465" y="613"/>
                                </a:lnTo>
                                <a:lnTo>
                                  <a:pt x="525" y="575"/>
                                </a:lnTo>
                                <a:lnTo>
                                  <a:pt x="575" y="525"/>
                                </a:lnTo>
                                <a:lnTo>
                                  <a:pt x="613" y="465"/>
                                </a:lnTo>
                                <a:lnTo>
                                  <a:pt x="637" y="397"/>
                                </a:lnTo>
                                <a:lnTo>
                                  <a:pt x="646" y="323"/>
                                </a:lnTo>
                                <a:lnTo>
                                  <a:pt x="637" y="249"/>
                                </a:lnTo>
                                <a:lnTo>
                                  <a:pt x="613" y="181"/>
                                </a:lnTo>
                                <a:lnTo>
                                  <a:pt x="575" y="121"/>
                                </a:lnTo>
                                <a:lnTo>
                                  <a:pt x="525" y="71"/>
                                </a:lnTo>
                                <a:lnTo>
                                  <a:pt x="465" y="33"/>
                                </a:lnTo>
                                <a:lnTo>
                                  <a:pt x="397" y="8"/>
                                </a:lnTo>
                                <a:lnTo>
                                  <a:pt x="32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DEB1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AutoShape 87"/>
                        <wps:cNvSpPr>
                          <a:spLocks/>
                        </wps:cNvSpPr>
                        <wps:spPr bwMode="auto">
                          <a:xfrm>
                            <a:off x="613" y="138"/>
                            <a:ext cx="89" cy="510"/>
                          </a:xfrm>
                          <a:custGeom>
                            <a:avLst/>
                            <a:gdLst>
                              <a:gd name="T0" fmla="+- 0 700 614"/>
                              <a:gd name="T1" fmla="*/ T0 w 89"/>
                              <a:gd name="T2" fmla="+- 0 565 139"/>
                              <a:gd name="T3" fmla="*/ 565 h 510"/>
                              <a:gd name="T4" fmla="+- 0 616 614"/>
                              <a:gd name="T5" fmla="*/ T4 w 89"/>
                              <a:gd name="T6" fmla="+- 0 565 139"/>
                              <a:gd name="T7" fmla="*/ 565 h 510"/>
                              <a:gd name="T8" fmla="+- 0 616 614"/>
                              <a:gd name="T9" fmla="*/ T8 w 89"/>
                              <a:gd name="T10" fmla="+- 0 649 139"/>
                              <a:gd name="T11" fmla="*/ 649 h 510"/>
                              <a:gd name="T12" fmla="+- 0 700 614"/>
                              <a:gd name="T13" fmla="*/ T12 w 89"/>
                              <a:gd name="T14" fmla="+- 0 649 139"/>
                              <a:gd name="T15" fmla="*/ 649 h 510"/>
                              <a:gd name="T16" fmla="+- 0 700 614"/>
                              <a:gd name="T17" fmla="*/ T16 w 89"/>
                              <a:gd name="T18" fmla="+- 0 565 139"/>
                              <a:gd name="T19" fmla="*/ 565 h 510"/>
                              <a:gd name="T20" fmla="+- 0 703 614"/>
                              <a:gd name="T21" fmla="*/ T20 w 89"/>
                              <a:gd name="T22" fmla="+- 0 139 139"/>
                              <a:gd name="T23" fmla="*/ 139 h 510"/>
                              <a:gd name="T24" fmla="+- 0 614 614"/>
                              <a:gd name="T25" fmla="*/ T24 w 89"/>
                              <a:gd name="T26" fmla="+- 0 139 139"/>
                              <a:gd name="T27" fmla="*/ 139 h 510"/>
                              <a:gd name="T28" fmla="+- 0 629 614"/>
                              <a:gd name="T29" fmla="*/ T28 w 89"/>
                              <a:gd name="T30" fmla="+- 0 499 139"/>
                              <a:gd name="T31" fmla="*/ 499 h 510"/>
                              <a:gd name="T32" fmla="+- 0 687 614"/>
                              <a:gd name="T33" fmla="*/ T32 w 89"/>
                              <a:gd name="T34" fmla="+- 0 499 139"/>
                              <a:gd name="T35" fmla="*/ 499 h 510"/>
                              <a:gd name="T36" fmla="+- 0 703 614"/>
                              <a:gd name="T37" fmla="*/ T36 w 89"/>
                              <a:gd name="T38" fmla="+- 0 139 139"/>
                              <a:gd name="T39" fmla="*/ 139 h 51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89" h="510">
                                <a:moveTo>
                                  <a:pt x="86" y="426"/>
                                </a:moveTo>
                                <a:lnTo>
                                  <a:pt x="2" y="426"/>
                                </a:lnTo>
                                <a:lnTo>
                                  <a:pt x="2" y="510"/>
                                </a:lnTo>
                                <a:lnTo>
                                  <a:pt x="86" y="510"/>
                                </a:lnTo>
                                <a:lnTo>
                                  <a:pt x="86" y="426"/>
                                </a:lnTo>
                                <a:close/>
                                <a:moveTo>
                                  <a:pt x="89" y="0"/>
                                </a:moveTo>
                                <a:lnTo>
                                  <a:pt x="0" y="0"/>
                                </a:lnTo>
                                <a:lnTo>
                                  <a:pt x="15" y="360"/>
                                </a:lnTo>
                                <a:lnTo>
                                  <a:pt x="73" y="360"/>
                                </a:lnTo>
                                <a:lnTo>
                                  <a:pt x="8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1020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Text Box 85"/>
                        <wps:cNvSpPr txBox="1">
                          <a:spLocks noChangeArrowheads="1"/>
                        </wps:cNvSpPr>
                        <wps:spPr bwMode="auto">
                          <a:xfrm>
                            <a:off x="575" y="-11"/>
                            <a:ext cx="7921" cy="10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139AEFE" w14:textId="390D2CF6" w:rsidR="00D40802" w:rsidRDefault="00687CC6">
                              <w:pPr>
                                <w:spacing w:before="168"/>
                                <w:ind w:left="635"/>
                                <w:rPr>
                                  <w:b/>
                                  <w:sz w:val="38"/>
                                </w:rPr>
                              </w:pPr>
                              <w:proofErr w:type="gramStart"/>
                              <w:r>
                                <w:rPr>
                                  <w:b/>
                                  <w:color w:val="FFFFFF"/>
                                  <w:spacing w:val="-7"/>
                                  <w:w w:val="70"/>
                                  <w:sz w:val="38"/>
                                </w:rPr>
                                <w:t xml:space="preserve">VYPNUTÍ </w:t>
                              </w:r>
                              <w:r w:rsidR="00E94C62" w:rsidRPr="00E94C62">
                                <w:rPr>
                                  <w:b/>
                                  <w:color w:val="FFFFFF"/>
                                  <w:spacing w:val="-7"/>
                                  <w:w w:val="70"/>
                                  <w:sz w:val="38"/>
                                </w:rPr>
                                <w:t xml:space="preserve"> INTERNETU</w:t>
                              </w:r>
                              <w:proofErr w:type="gramEnd"/>
                              <w:r w:rsidR="00E94C62" w:rsidRPr="00E94C62">
                                <w:rPr>
                                  <w:b/>
                                  <w:color w:val="FFFFFF"/>
                                  <w:spacing w:val="-7"/>
                                  <w:w w:val="70"/>
                                  <w:sz w:val="38"/>
                                </w:rPr>
                                <w:t xml:space="preserve"> V</w:t>
                              </w:r>
                              <w:r w:rsidR="00E94C62">
                                <w:rPr>
                                  <w:b/>
                                  <w:color w:val="FFFFFF"/>
                                  <w:spacing w:val="-7"/>
                                  <w:w w:val="70"/>
                                  <w:sz w:val="38"/>
                                </w:rPr>
                                <w:t xml:space="preserve">E STÁTECH </w:t>
                              </w:r>
                              <w:r w:rsidR="00E94C62" w:rsidRPr="00E94C62">
                                <w:rPr>
                                  <w:b/>
                                  <w:color w:val="FFFFFF"/>
                                  <w:spacing w:val="-7"/>
                                  <w:w w:val="70"/>
                                  <w:sz w:val="38"/>
                                </w:rPr>
                                <w:t>RAKHINE A CHIN</w:t>
                              </w:r>
                            </w:p>
                            <w:p w14:paraId="6CFB11E0" w14:textId="4D9541FB" w:rsidR="00D40802" w:rsidRDefault="000176D6">
                              <w:pPr>
                                <w:spacing w:before="42"/>
                                <w:ind w:left="635"/>
                                <w:rPr>
                                  <w:rFonts w:ascii="Arial Narrow"/>
                                  <w:sz w:val="24"/>
                                </w:rPr>
                              </w:pPr>
                              <w:r w:rsidRPr="00A82FB4">
                                <w:rPr>
                                  <w:b/>
                                  <w:color w:val="FFFFFF"/>
                                  <w:sz w:val="24"/>
                                  <w:lang w:val="cs-CZ"/>
                                </w:rPr>
                                <w:t>Zákon o telekomunikacích</w:t>
                              </w:r>
                              <w:r w:rsidR="00B37EF7">
                                <w:rPr>
                                  <w:b/>
                                  <w:color w:val="FFFFFF"/>
                                  <w:sz w:val="24"/>
                                </w:rPr>
                                <w:t xml:space="preserve"> </w:t>
                              </w:r>
                              <w:r w:rsidR="00B37EF7">
                                <w:rPr>
                                  <w:rFonts w:ascii="Arial Narrow"/>
                                  <w:color w:val="FFFFFF"/>
                                  <w:sz w:val="24"/>
                                </w:rPr>
                                <w:t xml:space="preserve">- </w:t>
                              </w:r>
                              <w:r w:rsidR="009D7530">
                                <w:rPr>
                                  <w:rFonts w:ascii="Arial Narrow"/>
                                  <w:color w:val="FFFFFF"/>
                                  <w:sz w:val="24"/>
                                </w:rPr>
                                <w:t>§</w:t>
                              </w:r>
                              <w:r w:rsidR="009D7530">
                                <w:rPr>
                                  <w:rFonts w:ascii="Arial Narrow"/>
                                  <w:color w:val="FFFFFF"/>
                                  <w:sz w:val="24"/>
                                </w:rPr>
                                <w:t xml:space="preserve"> </w:t>
                              </w:r>
                              <w:r w:rsidR="00B37EF7">
                                <w:rPr>
                                  <w:rFonts w:ascii="Arial Narrow"/>
                                  <w:color w:val="FFFFFF"/>
                                  <w:sz w:val="24"/>
                                </w:rPr>
                                <w:t>77</w:t>
                              </w:r>
                              <w:r w:rsidR="009D7530">
                                <w:rPr>
                                  <w:rFonts w:ascii="Arial Narrow"/>
                                  <w:color w:val="FFFFFF"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84" o:spid="_x0000_s1080" style="width:464.4pt;height:57.9pt;mso-position-horizontal-relative:char;mso-position-vertical-relative:line" coordorigin=",-11" coordsize="8626,11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">
                <v:rect id="Rectangle 90" o:spid="_x0000_s1081" style="position:absolute;left:705;top:29;width:7921;height:111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DAx28QA&#10;AADbAAAADwAAAGRycy9kb3ducmV2LnhtbESPQWvCQBSE7wX/w/KEXopujCgldRWRlorQg7FCj4/s&#10;MxvNvk2zW5P++25B8DjMzDfMYtXbWlyp9ZVjBZNxAoK4cLriUsHn4W30DMIHZI21Y1LwSx5Wy8HD&#10;AjPtOt7TNQ+liBD2GSowITSZlL4wZNGPXUMcvZNrLYYo21LqFrsIt7VMk2QuLVYcFww2tDFUXPIf&#10;qyDP34/8vXs9f5mSd92UnpKPGSn1OOzXLyAC9eEevrW3WkGawv+X+APk8g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AwMdvEAAAA2wAAAA8AAAAAAAAAAAAAAAAAmAIAAGRycy9k&#10;b3ducmV2LnhtbFBLBQYAAAAABAAEAPUAAACJAwAAAAA=&#10;" fillcolor="#a5aaac" stroked="f"/>
                <v:shape id="AutoShape 89" o:spid="_x0000_s1082" style="position:absolute;width:1048;height:1048;visibility:visible;mso-wrap-style:square;v-text-anchor:top" coordsize="1048,104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zybj8IA&#10;AADbAAAADwAAAGRycy9kb3ducmV2LnhtbESPQYvCMBSE74L/ITzBm6bWdZVqlGVB6W3RFc+P5tkW&#10;m5faRNv+e7Ow4HGYmW+Yza4zlXhS40rLCmbTCARxZnXJuYLz736yAuE8ssbKMinoycFuOxxsMNG2&#10;5SM9Tz4XAcIuQQWF93UipcsKMuimtiYO3tU2Bn2QTS51g22Am0rGUfQpDZYcFgqs6bug7HZ6GAUt&#10;xv19fnU/86xd7NNjdVj26UWp8aj7WoPw1Pl3+L+dagXxB/x9CT9Abl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PPJuPwgAAANsAAAAPAAAAAAAAAAAAAAAAAJgCAABkcnMvZG93&#10;bnJldi54bWxQSwUGAAAAAAQABAD1AAAAhwMAAAAA&#10;" path="m938,120r-280,l730,129r64,28l849,199r42,54l918,318r10,71l918,461r-27,64l849,580r-55,42l730,649r-72,10l299,659,,958r89,89l389,749r,-48l405,685r504,l933,665r48,-58l1017,541r23,-73l1047,389r-7,-78l1017,238,981,172,938,120xm909,685r-504,l460,724r61,30l587,772r71,7l737,771r73,-23l876,712r33,-27xm658,l580,8,507,31,441,66r-58,48l335,172r-36,66l277,311r-8,78l275,460r19,67l323,588r40,54l346,659r312,l587,649,522,622,468,580,425,525,398,461r-9,-72l398,318r27,-65l468,199r54,-42l587,129r71,-9l938,120r-5,-6l876,66,810,31,737,8,658,xe" fillcolor="#010202" stroked="f">
                  <v:path arrowok="t" o:connecttype="custom" o:connectlocs="658,120;794,157;891,253;928,389;891,525;794,622;658,659;0,958;389,749;405,685;933,665;1017,541;1047,389;1017,238;938,120;405,685;521,754;658,779;810,748;909,685;580,8;441,66;335,172;277,311;275,460;323,588;346,659;587,649;468,580;398,461;398,318;468,199;587,129;938,120;876,66;737,8" o:connectangles="0,0,0,0,0,0,0,0,0,0,0,0,0,0,0,0,0,0,0,0,0,0,0,0,0,0,0,0,0,0,0,0,0,0,0,0"/>
                </v:shape>
                <v:shape id="Freeform 88" o:spid="_x0000_s1083" style="position:absolute;left:332;top:66;width:646;height:646;visibility:visible;mso-wrap-style:square;v-text-anchor:top" coordsize="646,64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B3g28MA&#10;AADbAAAADwAAAGRycy9kb3ducmV2LnhtbESPUWvCMBSF3wf7D+EO9jZTCyvSGUUEQcGHVf0Bl+au&#10;rTY3IYlt/ffLYODj4ZzzHc5yPZleDORDZ1nBfJaBIK6t7rhRcDnvPhYgQkTW2FsmBQ8KsF69viyx&#10;1HbkioZTbESCcChRQRujK6UMdUsGw8w64uT9WG8wJukbqT2OCW56mWdZIQ12nBZadLRtqb6d7kbB&#10;93E3Tr4YPsOhcq56LLZVfu2Uen+bNl8gIk3xGf5v77WCvIC/L+kHyNU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+B3g28MAAADbAAAADwAAAAAAAAAAAAAAAACYAgAAZHJzL2Rv&#10;d25yZXYueG1sUEsFBgAAAAAEAAQA9QAAAIgDAAAAAA==&#10;" path="m323,l249,8,181,33,121,71,71,121,33,181,8,249,,323r8,74l33,465r38,60l121,575r60,38l249,637r74,9l397,637r68,-24l525,575r50,-50l613,465r24,-68l646,323r-9,-74l613,181,575,121,525,71,465,33,397,8,323,xe" fillcolor="#fdeb19" stroked="f">
                  <v:path arrowok="t" o:connecttype="custom" o:connectlocs="323,67;249,75;181,100;121,138;71,188;33,248;8,316;0,390;8,464;33,532;71,592;121,642;181,680;249,704;323,713;397,704;465,680;525,642;575,592;613,532;637,464;646,390;637,316;613,248;575,188;525,138;465,100;397,75;323,67" o:connectangles="0,0,0,0,0,0,0,0,0,0,0,0,0,0,0,0,0,0,0,0,0,0,0,0,0,0,0,0,0"/>
                </v:shape>
                <v:shape id="AutoShape 87" o:spid="_x0000_s1084" style="position:absolute;left:613;top:138;width:89;height:510;visibility:visible;mso-wrap-style:square;v-text-anchor:top" coordsize="89,51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qprq8EA&#10;AADbAAAADwAAAGRycy9kb3ducmV2LnhtbERPy2rCQBTdF/yH4RbcNZMoWE0dg/jsRiGxH3DJ3CbB&#10;zJ2QGTX+vbModHk472U2mFbcqXeNZQVJFIMgLq1uuFLwc9l/zEE4j6yxtUwKnuQgW43elphq++Cc&#10;7oWvRAhhl6KC2vsuldKVNRl0ke2IA/dre4M+wL6SusdHCDetnMTxTBpsODTU2NGmpvJa3IyC66E6&#10;zfL9pWg+j4vd6badJnyeKjV+H9ZfIDwN/l/85/7WCiZhbPgSfoBcvQ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aqa6vBAAAA2wAAAA8AAAAAAAAAAAAAAAAAmAIAAGRycy9kb3du&#10;cmV2LnhtbFBLBQYAAAAABAAEAPUAAACGAwAAAAA=&#10;" path="m86,426r-84,l2,510r84,l86,426xm89,l,,15,360r58,l89,xe" fillcolor="#010202" stroked="f">
                  <v:path arrowok="t" o:connecttype="custom" o:connectlocs="86,565;2,565;2,649;86,649;86,565;89,139;0,139;15,499;73,499;89,139" o:connectangles="0,0,0,0,0,0,0,0,0,0"/>
                </v:shape>
                <v:shape id="Text Box 85" o:spid="_x0000_s1085" type="#_x0000_t202" style="position:absolute;left:575;top:-11;width:7921;height:107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RLFO8MA&#10;AADbAAAADwAAAGRycy9kb3ducmV2LnhtbESPQWvCQBSE70L/w/IK3nSjgtjoKlIUCkIxpgePz+wz&#10;Wcy+TbNbjf++Kwgeh5n5hlmsOluLK7XeOFYwGiYgiAunDZcKfvLtYAbCB2SNtWNScCcPq+Vbb4Gp&#10;djfO6HoIpYgQ9ikqqEJoUil9UZFFP3QNcfTOrrUYomxLqVu8Rbit5ThJptKi4bhQYUOfFRWXw59V&#10;sD5ytjG/36d9ds5Mnn8kvJtelOq/d+s5iEBdeIWf7S+tYDKGx5f4A+TyH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RLFO8MAAADbAAAADwAAAAAAAAAAAAAAAACYAgAAZHJzL2Rv&#10;d25yZXYueG1sUEsFBgAAAAAEAAQA9QAAAIgDAAAAAA==&#10;" filled="f" stroked="f">
                  <v:textbox inset="0,0,0,0">
                    <w:txbxContent>
                      <w:p w14:paraId="1139AEFE" w14:textId="390D2CF6" w:rsidR="00D40802" w:rsidRDefault="00687CC6">
                        <w:pPr>
                          <w:spacing w:before="168"/>
                          <w:ind w:left="635"/>
                          <w:rPr>
                            <w:b/>
                            <w:sz w:val="38"/>
                          </w:rPr>
                        </w:pPr>
                        <w:proofErr w:type="gramStart"/>
                        <w:r>
                          <w:rPr>
                            <w:b/>
                            <w:color w:val="FFFFFF"/>
                            <w:spacing w:val="-7"/>
                            <w:w w:val="70"/>
                            <w:sz w:val="38"/>
                          </w:rPr>
                          <w:t xml:space="preserve">VYPNUTÍ </w:t>
                        </w:r>
                        <w:r w:rsidR="00E94C62" w:rsidRPr="00E94C62">
                          <w:rPr>
                            <w:b/>
                            <w:color w:val="FFFFFF"/>
                            <w:spacing w:val="-7"/>
                            <w:w w:val="70"/>
                            <w:sz w:val="38"/>
                          </w:rPr>
                          <w:t xml:space="preserve"> INTERNETU</w:t>
                        </w:r>
                        <w:proofErr w:type="gramEnd"/>
                        <w:r w:rsidR="00E94C62" w:rsidRPr="00E94C62">
                          <w:rPr>
                            <w:b/>
                            <w:color w:val="FFFFFF"/>
                            <w:spacing w:val="-7"/>
                            <w:w w:val="70"/>
                            <w:sz w:val="38"/>
                          </w:rPr>
                          <w:t xml:space="preserve"> V</w:t>
                        </w:r>
                        <w:r w:rsidR="00E94C62">
                          <w:rPr>
                            <w:b/>
                            <w:color w:val="FFFFFF"/>
                            <w:spacing w:val="-7"/>
                            <w:w w:val="70"/>
                            <w:sz w:val="38"/>
                          </w:rPr>
                          <w:t xml:space="preserve">E STÁTECH </w:t>
                        </w:r>
                        <w:r w:rsidR="00E94C62" w:rsidRPr="00E94C62">
                          <w:rPr>
                            <w:b/>
                            <w:color w:val="FFFFFF"/>
                            <w:spacing w:val="-7"/>
                            <w:w w:val="70"/>
                            <w:sz w:val="38"/>
                          </w:rPr>
                          <w:t>RAKHINE A CHIN</w:t>
                        </w:r>
                      </w:p>
                      <w:p w14:paraId="6CFB11E0" w14:textId="4D9541FB" w:rsidR="00D40802" w:rsidRDefault="000176D6">
                        <w:pPr>
                          <w:spacing w:before="42"/>
                          <w:ind w:left="635"/>
                          <w:rPr>
                            <w:rFonts w:ascii="Arial Narrow"/>
                            <w:sz w:val="24"/>
                          </w:rPr>
                        </w:pPr>
                        <w:r w:rsidRPr="00A82FB4">
                          <w:rPr>
                            <w:b/>
                            <w:color w:val="FFFFFF"/>
                            <w:sz w:val="24"/>
                            <w:lang w:val="cs-CZ"/>
                          </w:rPr>
                          <w:t>Zákon o telekomunikacích</w:t>
                        </w:r>
                        <w:r w:rsidR="00B37EF7">
                          <w:rPr>
                            <w:b/>
                            <w:color w:val="FFFFFF"/>
                            <w:sz w:val="24"/>
                          </w:rPr>
                          <w:t xml:space="preserve"> </w:t>
                        </w:r>
                        <w:r w:rsidR="00B37EF7">
                          <w:rPr>
                            <w:rFonts w:ascii="Arial Narrow"/>
                            <w:color w:val="FFFFFF"/>
                            <w:sz w:val="24"/>
                          </w:rPr>
                          <w:t xml:space="preserve">- </w:t>
                        </w:r>
                        <w:r w:rsidR="009D7530">
                          <w:rPr>
                            <w:rFonts w:ascii="Arial Narrow"/>
                            <w:color w:val="FFFFFF"/>
                            <w:sz w:val="24"/>
                          </w:rPr>
                          <w:t>§</w:t>
                        </w:r>
                        <w:r w:rsidR="009D7530">
                          <w:rPr>
                            <w:rFonts w:ascii="Arial Narrow"/>
                            <w:color w:val="FFFFFF"/>
                            <w:sz w:val="24"/>
                          </w:rPr>
                          <w:t xml:space="preserve"> </w:t>
                        </w:r>
                        <w:r w:rsidR="00B37EF7">
                          <w:rPr>
                            <w:rFonts w:ascii="Arial Narrow"/>
                            <w:color w:val="FFFFFF"/>
                            <w:sz w:val="24"/>
                          </w:rPr>
                          <w:t>77</w:t>
                        </w:r>
                        <w:r w:rsidR="009D7530">
                          <w:rPr>
                            <w:rFonts w:ascii="Arial Narrow"/>
                            <w:color w:val="FFFFFF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76E9A2C7" w14:textId="77777777" w:rsidR="00D40802" w:rsidRPr="00254D48" w:rsidRDefault="00D40802">
      <w:pPr>
        <w:pStyle w:val="Zkladntext"/>
        <w:spacing w:before="5"/>
        <w:rPr>
          <w:sz w:val="6"/>
          <w:lang w:val="cs-CZ"/>
        </w:rPr>
      </w:pPr>
    </w:p>
    <w:p w14:paraId="7C16956A" w14:textId="77777777" w:rsidR="00D40802" w:rsidRPr="00254D48" w:rsidRDefault="00D40802">
      <w:pPr>
        <w:rPr>
          <w:sz w:val="6"/>
          <w:lang w:val="cs-CZ"/>
        </w:rPr>
        <w:sectPr w:rsidR="00D40802" w:rsidRPr="00254D48">
          <w:pgSz w:w="11910" w:h="16840"/>
          <w:pgMar w:top="1560" w:right="520" w:bottom="1340" w:left="0" w:header="0" w:footer="1143" w:gutter="0"/>
          <w:cols w:space="708"/>
        </w:sectPr>
      </w:pPr>
    </w:p>
    <w:bookmarkStart w:id="24" w:name="_Hlk40340235"/>
    <w:p w14:paraId="69DF05DF" w14:textId="147B756C" w:rsidR="003D1633" w:rsidRPr="00254D48" w:rsidRDefault="002027E4">
      <w:pPr>
        <w:spacing w:before="97" w:line="237" w:lineRule="auto"/>
        <w:ind w:left="2097" w:right="-7"/>
        <w:rPr>
          <w:sz w:val="18"/>
          <w:lang w:val="cs-CZ"/>
        </w:rPr>
      </w:pPr>
      <w:r w:rsidRPr="00254D48">
        <w:rPr>
          <w:noProof/>
          <w:lang w:val="cs-CZ" w:eastAsia="cs-CZ" w:bidi="ar-SA"/>
        </w:rPr>
        <mc:AlternateContent>
          <mc:Choice Requires="wpg">
            <w:drawing>
              <wp:anchor distT="0" distB="0" distL="114300" distR="114300" simplePos="0" relativeHeight="251652096" behindDoc="1" locked="0" layoutInCell="1" allowOverlap="1" wp14:anchorId="1C2B36C3" wp14:editId="5229A69B">
                <wp:simplePos x="0" y="0"/>
                <wp:positionH relativeFrom="page">
                  <wp:posOffset>-63500</wp:posOffset>
                </wp:positionH>
                <wp:positionV relativeFrom="paragraph">
                  <wp:posOffset>179705</wp:posOffset>
                </wp:positionV>
                <wp:extent cx="6610275" cy="8967470"/>
                <wp:effectExtent l="0" t="0" r="635" b="0"/>
                <wp:wrapNone/>
                <wp:docPr id="10" name="Group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10275" cy="8967470"/>
                          <a:chOff x="-46" y="-25"/>
                          <a:chExt cx="10138" cy="14122"/>
                        </a:xfrm>
                      </wpg:grpSpPr>
                      <wps:wsp>
                        <wps:cNvPr id="14" name="Rectangle 83"/>
                        <wps:cNvSpPr>
                          <a:spLocks noChangeArrowheads="1"/>
                        </wps:cNvSpPr>
                        <wps:spPr bwMode="auto">
                          <a:xfrm>
                            <a:off x="1814" y="-25"/>
                            <a:ext cx="8278" cy="8476"/>
                          </a:xfrm>
                          <a:prstGeom prst="rect">
                            <a:avLst/>
                          </a:prstGeom>
                          <a:solidFill>
                            <a:srgbClr val="FFFBD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6" name="Picture 8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686" y="183"/>
                            <a:ext cx="4062" cy="33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8" name="AutoShape 81"/>
                        <wps:cNvSpPr>
                          <a:spLocks/>
                        </wps:cNvSpPr>
                        <wps:spPr bwMode="auto">
                          <a:xfrm>
                            <a:off x="-46" y="13994"/>
                            <a:ext cx="91" cy="103"/>
                          </a:xfrm>
                          <a:custGeom>
                            <a:avLst/>
                            <a:gdLst>
                              <a:gd name="T0" fmla="+- 0 5970 -45"/>
                              <a:gd name="T1" fmla="*/ T0 w 91"/>
                              <a:gd name="T2" fmla="+- 0 3673 13994"/>
                              <a:gd name="T3" fmla="*/ 3673 h 103"/>
                              <a:gd name="T4" fmla="+- 0 5970 -45"/>
                              <a:gd name="T5" fmla="*/ T4 w 91"/>
                              <a:gd name="T6" fmla="+- 0 3772 13994"/>
                              <a:gd name="T7" fmla="*/ 3772 h 103"/>
                              <a:gd name="T8" fmla="+- 0 6015 -45"/>
                              <a:gd name="T9" fmla="*/ T8 w 91"/>
                              <a:gd name="T10" fmla="+- 0 3716 13994"/>
                              <a:gd name="T11" fmla="*/ 3716 h 103"/>
                              <a:gd name="T12" fmla="+- 0 5970 -45"/>
                              <a:gd name="T13" fmla="*/ T12 w 91"/>
                              <a:gd name="T14" fmla="+- 0 3670 13994"/>
                              <a:gd name="T15" fmla="*/ 3670 h 103"/>
                              <a:gd name="T16" fmla="+- 0 5924 -45"/>
                              <a:gd name="T17" fmla="*/ T16 w 91"/>
                              <a:gd name="T18" fmla="+- 0 3716 13994"/>
                              <a:gd name="T19" fmla="*/ 3716 h 10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91" h="103">
                                <a:moveTo>
                                  <a:pt x="6015" y="-10321"/>
                                </a:moveTo>
                                <a:lnTo>
                                  <a:pt x="6015" y="-10222"/>
                                </a:lnTo>
                                <a:moveTo>
                                  <a:pt x="6060" y="-10278"/>
                                </a:moveTo>
                                <a:lnTo>
                                  <a:pt x="6015" y="-10324"/>
                                </a:lnTo>
                                <a:lnTo>
                                  <a:pt x="5969" y="-10278"/>
                                </a:lnTo>
                              </a:path>
                            </a:pathLst>
                          </a:custGeom>
                          <a:noFill/>
                          <a:ln w="5093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3" name="Picture 8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686" y="3622"/>
                            <a:ext cx="193" cy="1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4327B40" id="Group 79" o:spid="_x0000_s1026" style="position:absolute;margin-left:-5pt;margin-top:14.15pt;width:520.5pt;height:706.1pt;z-index:-251664384;mso-position-horizontal-relative:page" coordorigin="-46,-25" coordsize="10138,14122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">
                <v:rect id="Rectangle 83" o:spid="_x0000_s1027" style="position:absolute;left:1814;top:-25;width:8278;height:84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" fillcolor="#fffbdc" stroked="f"/>
                <v:shape id="Picture 82" o:spid="_x0000_s1028" type="#_x0000_t75" style="position:absolute;left:5686;top:183;width:4062;height:33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">
                  <v:imagedata r:id="rId62" o:title=""/>
                </v:shape>
                <v:shape id="AutoShape 81" o:spid="_x0000_s1029" style="position:absolute;left:-46;top:13994;width:91;height:103;visibility:visible;mso-wrap-style:square;v-text-anchor:top" coordsize="91,1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" path="m6015,-10321r,99m6060,-10278r-45,-46l5969,-10278e" filled="f" strokeweight=".14147mm">
                  <v:path arrowok="t" o:connecttype="custom" o:connectlocs="6015,3673;6015,3772;6060,3716;6015,3670;5969,3716" o:connectangles="0,0,0,0,0"/>
                </v:shape>
                <v:shape id="Picture 80" o:spid="_x0000_s1030" type="#_x0000_t75" style="position:absolute;left:5686;top:3622;width:193;height:1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">
                  <v:imagedata r:id="rId63" o:title=""/>
                </v:shape>
                <w10:wrap anchorx="page"/>
              </v:group>
            </w:pict>
          </mc:Fallback>
        </mc:AlternateContent>
      </w:r>
    </w:p>
    <w:p w14:paraId="0CC1BDD4" w14:textId="4D1254F1" w:rsidR="00EC1582" w:rsidRPr="00EC1582" w:rsidRDefault="00EC1582" w:rsidP="00EC1582">
      <w:pPr>
        <w:spacing w:before="97" w:line="237" w:lineRule="auto"/>
        <w:ind w:left="2097" w:right="-7"/>
        <w:rPr>
          <w:sz w:val="18"/>
          <w:lang w:val="cs-CZ"/>
        </w:rPr>
      </w:pPr>
      <w:r w:rsidRPr="00EC1582">
        <w:rPr>
          <w:sz w:val="18"/>
          <w:lang w:val="cs-CZ"/>
        </w:rPr>
        <w:t xml:space="preserve">Dne 21. června myanmarské orgány pozastavily mobilní internetové služby v devíti konfliktem zasažených okresech v západním Myanmaru: </w:t>
      </w:r>
      <w:proofErr w:type="spellStart"/>
      <w:r w:rsidRPr="00EC1582">
        <w:rPr>
          <w:sz w:val="18"/>
          <w:lang w:val="cs-CZ"/>
        </w:rPr>
        <w:t>Buthidaung</w:t>
      </w:r>
      <w:proofErr w:type="spellEnd"/>
      <w:r w:rsidRPr="00EC1582">
        <w:rPr>
          <w:sz w:val="18"/>
          <w:lang w:val="cs-CZ"/>
        </w:rPr>
        <w:t xml:space="preserve">, </w:t>
      </w:r>
      <w:proofErr w:type="spellStart"/>
      <w:r w:rsidRPr="00EC1582">
        <w:rPr>
          <w:sz w:val="18"/>
          <w:lang w:val="cs-CZ"/>
        </w:rPr>
        <w:t>Kyauktaw</w:t>
      </w:r>
      <w:proofErr w:type="spellEnd"/>
      <w:r w:rsidRPr="00EC1582">
        <w:rPr>
          <w:sz w:val="18"/>
          <w:lang w:val="cs-CZ"/>
        </w:rPr>
        <w:t xml:space="preserve">, </w:t>
      </w:r>
      <w:proofErr w:type="spellStart"/>
      <w:r w:rsidRPr="00EC1582">
        <w:rPr>
          <w:sz w:val="18"/>
          <w:lang w:val="cs-CZ"/>
        </w:rPr>
        <w:t>Maungdaw</w:t>
      </w:r>
      <w:proofErr w:type="spellEnd"/>
      <w:r w:rsidRPr="00EC1582">
        <w:rPr>
          <w:sz w:val="18"/>
          <w:lang w:val="cs-CZ"/>
        </w:rPr>
        <w:t xml:space="preserve">, </w:t>
      </w:r>
      <w:proofErr w:type="spellStart"/>
      <w:r w:rsidRPr="00EC1582">
        <w:rPr>
          <w:sz w:val="18"/>
          <w:lang w:val="cs-CZ"/>
        </w:rPr>
        <w:t>Minbya</w:t>
      </w:r>
      <w:proofErr w:type="spellEnd"/>
      <w:r w:rsidRPr="00EC1582">
        <w:rPr>
          <w:sz w:val="18"/>
          <w:lang w:val="cs-CZ"/>
        </w:rPr>
        <w:t xml:space="preserve">, </w:t>
      </w:r>
      <w:proofErr w:type="spellStart"/>
      <w:r w:rsidRPr="00EC1582">
        <w:rPr>
          <w:sz w:val="18"/>
          <w:lang w:val="cs-CZ"/>
        </w:rPr>
        <w:t>Mrauk</w:t>
      </w:r>
      <w:proofErr w:type="spellEnd"/>
      <w:r w:rsidRPr="00EC1582">
        <w:rPr>
          <w:sz w:val="18"/>
          <w:lang w:val="cs-CZ"/>
        </w:rPr>
        <w:t xml:space="preserve">-U, </w:t>
      </w:r>
      <w:proofErr w:type="spellStart"/>
      <w:r w:rsidRPr="00EC1582">
        <w:rPr>
          <w:sz w:val="18"/>
          <w:lang w:val="cs-CZ"/>
        </w:rPr>
        <w:t>Myebon</w:t>
      </w:r>
      <w:proofErr w:type="spellEnd"/>
      <w:r w:rsidRPr="00EC1582">
        <w:rPr>
          <w:sz w:val="18"/>
          <w:lang w:val="cs-CZ"/>
        </w:rPr>
        <w:t xml:space="preserve">, </w:t>
      </w:r>
      <w:proofErr w:type="spellStart"/>
      <w:r w:rsidRPr="00EC1582">
        <w:rPr>
          <w:sz w:val="18"/>
          <w:lang w:val="cs-CZ"/>
        </w:rPr>
        <w:t>Ponnagyun</w:t>
      </w:r>
      <w:proofErr w:type="spellEnd"/>
      <w:r w:rsidRPr="00EC1582">
        <w:rPr>
          <w:sz w:val="18"/>
          <w:lang w:val="cs-CZ"/>
        </w:rPr>
        <w:t xml:space="preserve">, </w:t>
      </w:r>
      <w:proofErr w:type="spellStart"/>
      <w:r w:rsidRPr="00EC1582">
        <w:rPr>
          <w:sz w:val="18"/>
          <w:lang w:val="cs-CZ"/>
        </w:rPr>
        <w:t>Rathedaung</w:t>
      </w:r>
      <w:proofErr w:type="spellEnd"/>
      <w:r w:rsidRPr="00EC1582">
        <w:rPr>
          <w:sz w:val="18"/>
          <w:lang w:val="cs-CZ"/>
        </w:rPr>
        <w:t xml:space="preserve"> ve státě </w:t>
      </w:r>
      <w:proofErr w:type="spellStart"/>
      <w:r w:rsidRPr="00EC1582">
        <w:rPr>
          <w:sz w:val="18"/>
          <w:lang w:val="cs-CZ"/>
        </w:rPr>
        <w:t>Rakhine</w:t>
      </w:r>
      <w:proofErr w:type="spellEnd"/>
      <w:r w:rsidRPr="00EC1582">
        <w:rPr>
          <w:sz w:val="18"/>
          <w:lang w:val="cs-CZ"/>
        </w:rPr>
        <w:t xml:space="preserve"> a </w:t>
      </w:r>
      <w:proofErr w:type="spellStart"/>
      <w:r w:rsidRPr="00EC1582">
        <w:rPr>
          <w:sz w:val="18"/>
          <w:lang w:val="cs-CZ"/>
        </w:rPr>
        <w:t>Paletwa</w:t>
      </w:r>
      <w:proofErr w:type="spellEnd"/>
      <w:r w:rsidRPr="00EC1582">
        <w:rPr>
          <w:sz w:val="18"/>
          <w:lang w:val="cs-CZ"/>
        </w:rPr>
        <w:t xml:space="preserve"> ve státě </w:t>
      </w:r>
      <w:proofErr w:type="spellStart"/>
      <w:r w:rsidRPr="00EC1582">
        <w:rPr>
          <w:sz w:val="18"/>
          <w:lang w:val="cs-CZ"/>
        </w:rPr>
        <w:t>Chin</w:t>
      </w:r>
      <w:proofErr w:type="spellEnd"/>
      <w:r w:rsidRPr="00EC1582">
        <w:rPr>
          <w:sz w:val="18"/>
          <w:lang w:val="cs-CZ"/>
        </w:rPr>
        <w:t xml:space="preserve">. Toto vypnutí znamenalo, že lidé žijící v zasažených oblastech neměli přístup k internetu, ačkoli telefonování a textové zprávy byly stále k dispozici. Vládní úředník citoval v místních médiích, že vypnutí, o kterém </w:t>
      </w:r>
      <w:r>
        <w:rPr>
          <w:sz w:val="18"/>
          <w:lang w:val="cs-CZ"/>
        </w:rPr>
        <w:t>s</w:t>
      </w:r>
      <w:r w:rsidRPr="00EC1582">
        <w:rPr>
          <w:sz w:val="18"/>
          <w:lang w:val="cs-CZ"/>
        </w:rPr>
        <w:t>e předpokládá, že bylo uplatněno podle § 77 zákona o telekomunikacích, bylo zavedeno v důsledku „slabého právního státu“ a „nestálosti“ v této oblasti. Zákon uděluje orgánům široké a svévolné pravomoci pro nařízení pozastavení telekomunikací v zemi.</w:t>
      </w:r>
    </w:p>
    <w:p w14:paraId="10879D65" w14:textId="77777777" w:rsidR="00D40802" w:rsidRPr="00254D48" w:rsidRDefault="00B37EF7">
      <w:pPr>
        <w:pStyle w:val="Zkladntext"/>
        <w:rPr>
          <w:sz w:val="16"/>
          <w:lang w:val="cs-CZ"/>
        </w:rPr>
      </w:pPr>
      <w:r w:rsidRPr="00254D48">
        <w:rPr>
          <w:lang w:val="cs-CZ"/>
        </w:rPr>
        <w:br w:type="column"/>
      </w:r>
    </w:p>
    <w:p w14:paraId="3DADD7D4" w14:textId="77777777" w:rsidR="00D40802" w:rsidRPr="00254D48" w:rsidRDefault="00D40802">
      <w:pPr>
        <w:pStyle w:val="Zkladntext"/>
        <w:rPr>
          <w:sz w:val="16"/>
          <w:lang w:val="cs-CZ"/>
        </w:rPr>
      </w:pPr>
    </w:p>
    <w:p w14:paraId="513DA9F8" w14:textId="77777777" w:rsidR="00D40802" w:rsidRPr="00254D48" w:rsidRDefault="00D40802">
      <w:pPr>
        <w:pStyle w:val="Zkladntext"/>
        <w:rPr>
          <w:sz w:val="16"/>
          <w:lang w:val="cs-CZ"/>
        </w:rPr>
      </w:pPr>
    </w:p>
    <w:p w14:paraId="45AE73A6" w14:textId="77777777" w:rsidR="00D40802" w:rsidRPr="00254D48" w:rsidRDefault="00D40802">
      <w:pPr>
        <w:pStyle w:val="Zkladntext"/>
        <w:rPr>
          <w:sz w:val="16"/>
          <w:lang w:val="cs-CZ"/>
        </w:rPr>
      </w:pPr>
    </w:p>
    <w:p w14:paraId="50977800" w14:textId="77777777" w:rsidR="00D40802" w:rsidRPr="00254D48" w:rsidRDefault="00D40802">
      <w:pPr>
        <w:pStyle w:val="Zkladntext"/>
        <w:rPr>
          <w:sz w:val="16"/>
          <w:lang w:val="cs-CZ"/>
        </w:rPr>
      </w:pPr>
    </w:p>
    <w:p w14:paraId="5DE389E4" w14:textId="77777777" w:rsidR="00D40802" w:rsidRPr="00254D48" w:rsidRDefault="00D40802">
      <w:pPr>
        <w:pStyle w:val="Zkladntext"/>
        <w:rPr>
          <w:sz w:val="16"/>
          <w:lang w:val="cs-CZ"/>
        </w:rPr>
      </w:pPr>
    </w:p>
    <w:p w14:paraId="7D2DCD43" w14:textId="77777777" w:rsidR="00D40802" w:rsidRPr="00254D48" w:rsidRDefault="00D40802">
      <w:pPr>
        <w:pStyle w:val="Zkladntext"/>
        <w:rPr>
          <w:sz w:val="16"/>
          <w:lang w:val="cs-CZ"/>
        </w:rPr>
      </w:pPr>
    </w:p>
    <w:p w14:paraId="61287095" w14:textId="77777777" w:rsidR="00D40802" w:rsidRPr="00254D48" w:rsidRDefault="00D40802">
      <w:pPr>
        <w:pStyle w:val="Zkladntext"/>
        <w:rPr>
          <w:sz w:val="16"/>
          <w:lang w:val="cs-CZ"/>
        </w:rPr>
      </w:pPr>
    </w:p>
    <w:p w14:paraId="6773FE09" w14:textId="77777777" w:rsidR="00D40802" w:rsidRPr="00254D48" w:rsidRDefault="00D40802">
      <w:pPr>
        <w:pStyle w:val="Zkladntext"/>
        <w:rPr>
          <w:sz w:val="16"/>
          <w:lang w:val="cs-CZ"/>
        </w:rPr>
      </w:pPr>
    </w:p>
    <w:p w14:paraId="67E58D69" w14:textId="77777777" w:rsidR="00D40802" w:rsidRPr="00254D48" w:rsidRDefault="00D40802">
      <w:pPr>
        <w:pStyle w:val="Zkladntext"/>
        <w:rPr>
          <w:sz w:val="16"/>
          <w:lang w:val="cs-CZ"/>
        </w:rPr>
      </w:pPr>
    </w:p>
    <w:p w14:paraId="6C6EF5CB" w14:textId="77777777" w:rsidR="00D40802" w:rsidRPr="00254D48" w:rsidRDefault="00D40802">
      <w:pPr>
        <w:pStyle w:val="Zkladntext"/>
        <w:rPr>
          <w:sz w:val="16"/>
          <w:lang w:val="cs-CZ"/>
        </w:rPr>
      </w:pPr>
    </w:p>
    <w:p w14:paraId="77D8683A" w14:textId="77777777" w:rsidR="00D40802" w:rsidRPr="00254D48" w:rsidRDefault="00D40802">
      <w:pPr>
        <w:pStyle w:val="Zkladntext"/>
        <w:rPr>
          <w:sz w:val="16"/>
          <w:lang w:val="cs-CZ"/>
        </w:rPr>
      </w:pPr>
    </w:p>
    <w:p w14:paraId="44236019" w14:textId="77777777" w:rsidR="00D40802" w:rsidRPr="00254D48" w:rsidRDefault="00D40802">
      <w:pPr>
        <w:pStyle w:val="Zkladntext"/>
        <w:rPr>
          <w:sz w:val="16"/>
          <w:lang w:val="cs-CZ"/>
        </w:rPr>
      </w:pPr>
    </w:p>
    <w:p w14:paraId="1C2A6FA2" w14:textId="77777777" w:rsidR="00D40802" w:rsidRPr="00254D48" w:rsidRDefault="00D40802">
      <w:pPr>
        <w:pStyle w:val="Zkladntext"/>
        <w:rPr>
          <w:sz w:val="16"/>
          <w:lang w:val="cs-CZ"/>
        </w:rPr>
      </w:pPr>
    </w:p>
    <w:p w14:paraId="23095772" w14:textId="77777777" w:rsidR="00D40802" w:rsidRPr="00254D48" w:rsidRDefault="00D40802">
      <w:pPr>
        <w:pStyle w:val="Zkladntext"/>
        <w:rPr>
          <w:sz w:val="16"/>
          <w:lang w:val="cs-CZ"/>
        </w:rPr>
      </w:pPr>
    </w:p>
    <w:p w14:paraId="386C6FBB" w14:textId="77777777" w:rsidR="00D40802" w:rsidRPr="00254D48" w:rsidRDefault="00D40802">
      <w:pPr>
        <w:pStyle w:val="Zkladntext"/>
        <w:rPr>
          <w:sz w:val="16"/>
          <w:lang w:val="cs-CZ"/>
        </w:rPr>
      </w:pPr>
    </w:p>
    <w:p w14:paraId="33071F11" w14:textId="77777777" w:rsidR="00D40802" w:rsidRPr="00254D48" w:rsidRDefault="00D40802">
      <w:pPr>
        <w:pStyle w:val="Zkladntext"/>
        <w:rPr>
          <w:sz w:val="16"/>
          <w:lang w:val="cs-CZ"/>
        </w:rPr>
      </w:pPr>
    </w:p>
    <w:p w14:paraId="333FA99E" w14:textId="77777777" w:rsidR="00D40802" w:rsidRPr="00254D48" w:rsidRDefault="00D40802">
      <w:pPr>
        <w:pStyle w:val="Zkladntext"/>
        <w:rPr>
          <w:sz w:val="16"/>
          <w:lang w:val="cs-CZ"/>
        </w:rPr>
      </w:pPr>
    </w:p>
    <w:p w14:paraId="2C5ACF18" w14:textId="77777777" w:rsidR="00D40802" w:rsidRPr="00254D48" w:rsidRDefault="00D40802">
      <w:pPr>
        <w:pStyle w:val="Zkladntext"/>
        <w:spacing w:before="9"/>
        <w:rPr>
          <w:sz w:val="14"/>
          <w:lang w:val="cs-CZ"/>
        </w:rPr>
      </w:pPr>
    </w:p>
    <w:p w14:paraId="32C78424" w14:textId="77777777" w:rsidR="00D40802" w:rsidRPr="00254D48" w:rsidRDefault="00B37EF7">
      <w:pPr>
        <w:spacing w:before="1"/>
        <w:ind w:left="700"/>
        <w:rPr>
          <w:rFonts w:ascii="Calibri" w:hAnsi="Calibri"/>
          <w:i/>
          <w:sz w:val="14"/>
          <w:lang w:val="cs-CZ"/>
        </w:rPr>
      </w:pPr>
      <w:r w:rsidRPr="00254D48">
        <w:rPr>
          <w:rFonts w:ascii="Calibri" w:hAnsi="Calibri"/>
          <w:i/>
          <w:sz w:val="14"/>
          <w:lang w:val="cs-CZ"/>
        </w:rPr>
        <w:t xml:space="preserve">© Mary </w:t>
      </w:r>
      <w:proofErr w:type="spellStart"/>
      <w:r w:rsidRPr="00254D48">
        <w:rPr>
          <w:rFonts w:ascii="Calibri" w:hAnsi="Calibri"/>
          <w:i/>
          <w:sz w:val="14"/>
          <w:lang w:val="cs-CZ"/>
        </w:rPr>
        <w:t>Tran</w:t>
      </w:r>
      <w:proofErr w:type="spellEnd"/>
      <w:r w:rsidRPr="00254D48">
        <w:rPr>
          <w:rFonts w:ascii="Calibri" w:hAnsi="Calibri"/>
          <w:i/>
          <w:sz w:val="14"/>
          <w:lang w:val="cs-CZ"/>
        </w:rPr>
        <w:t xml:space="preserve"> / </w:t>
      </w:r>
      <w:proofErr w:type="spellStart"/>
      <w:r w:rsidRPr="00254D48">
        <w:rPr>
          <w:rFonts w:ascii="Calibri" w:hAnsi="Calibri"/>
          <w:i/>
          <w:sz w:val="14"/>
          <w:lang w:val="cs-CZ"/>
        </w:rPr>
        <w:t>Amnesty</w:t>
      </w:r>
      <w:proofErr w:type="spellEnd"/>
      <w:r w:rsidRPr="00254D48">
        <w:rPr>
          <w:rFonts w:ascii="Calibri" w:hAnsi="Calibri"/>
          <w:i/>
          <w:sz w:val="14"/>
          <w:lang w:val="cs-CZ"/>
        </w:rPr>
        <w:t xml:space="preserve"> International</w:t>
      </w:r>
    </w:p>
    <w:p w14:paraId="2B252A4D" w14:textId="77777777" w:rsidR="00D40802" w:rsidRPr="00254D48" w:rsidRDefault="00D40802">
      <w:pPr>
        <w:rPr>
          <w:rFonts w:ascii="Calibri" w:hAnsi="Calibri"/>
          <w:sz w:val="14"/>
          <w:lang w:val="cs-CZ"/>
        </w:rPr>
        <w:sectPr w:rsidR="00D40802" w:rsidRPr="00254D48">
          <w:type w:val="continuous"/>
          <w:pgSz w:w="11910" w:h="16840"/>
          <w:pgMar w:top="800" w:right="520" w:bottom="280" w:left="0" w:header="708" w:footer="708" w:gutter="0"/>
          <w:cols w:num="2" w:space="708" w:equalWidth="0">
            <w:col w:w="5439" w:space="40"/>
            <w:col w:w="5911"/>
          </w:cols>
        </w:sectPr>
      </w:pPr>
    </w:p>
    <w:p w14:paraId="134EB362" w14:textId="73F31DFF" w:rsidR="00EC1582" w:rsidRPr="00EC1582" w:rsidRDefault="00EC1582" w:rsidP="00EC1582">
      <w:pPr>
        <w:spacing w:before="97" w:line="237" w:lineRule="auto"/>
        <w:ind w:left="2097" w:right="1042"/>
        <w:rPr>
          <w:sz w:val="18"/>
          <w:lang w:val="cs-CZ"/>
        </w:rPr>
      </w:pPr>
      <w:r w:rsidRPr="00EC1582">
        <w:rPr>
          <w:sz w:val="18"/>
          <w:lang w:val="cs-CZ"/>
        </w:rPr>
        <w:t>Vypnutí bylo zrušeno na začátku září v pěti z devíti okresů. Nicméně 3. února 2020 uvedl poskytovatel telekomunikačních služeb, že myanmarské ministerstvo dopravy a komunikací nařídilo znovuzavedení restrikcí v pěti okresech na tři měsíce. Společnost v prohlášení uvedla, že ministerstvo ve vydání nařízení odkazovalo na „požadavek bezpečnosti a veřejného zájmu“.</w:t>
      </w:r>
    </w:p>
    <w:p w14:paraId="4D448281" w14:textId="44B1B2DE" w:rsidR="00EC1582" w:rsidRPr="00EC1582" w:rsidRDefault="00EC1582" w:rsidP="00EC1582">
      <w:pPr>
        <w:spacing w:before="97" w:line="237" w:lineRule="auto"/>
        <w:ind w:left="2097" w:right="1042"/>
        <w:rPr>
          <w:sz w:val="18"/>
          <w:lang w:val="cs-CZ"/>
        </w:rPr>
      </w:pPr>
      <w:r w:rsidRPr="00EC1582">
        <w:rPr>
          <w:sz w:val="18"/>
          <w:lang w:val="cs-CZ"/>
        </w:rPr>
        <w:t xml:space="preserve">Vypnutí platí pro oblast, ve které došlo k významnému nárůstu bojů mezi myanmarskou armádou a ozbrojenou </w:t>
      </w:r>
      <w:proofErr w:type="spellStart"/>
      <w:r w:rsidRPr="00EC1582">
        <w:rPr>
          <w:sz w:val="18"/>
          <w:lang w:val="cs-CZ"/>
        </w:rPr>
        <w:t>rakhinskou</w:t>
      </w:r>
      <w:proofErr w:type="spellEnd"/>
      <w:r w:rsidRPr="00EC1582">
        <w:rPr>
          <w:sz w:val="18"/>
          <w:lang w:val="cs-CZ"/>
        </w:rPr>
        <w:t xml:space="preserve"> etnickou skupinou </w:t>
      </w:r>
      <w:proofErr w:type="spellStart"/>
      <w:r w:rsidRPr="00EC1582">
        <w:rPr>
          <w:sz w:val="18"/>
          <w:lang w:val="cs-CZ"/>
        </w:rPr>
        <w:t>Arakan</w:t>
      </w:r>
      <w:proofErr w:type="spellEnd"/>
      <w:r w:rsidRPr="00EC1582">
        <w:rPr>
          <w:sz w:val="18"/>
          <w:lang w:val="cs-CZ"/>
        </w:rPr>
        <w:t xml:space="preserve"> </w:t>
      </w:r>
      <w:proofErr w:type="spellStart"/>
      <w:r w:rsidRPr="00EC1582">
        <w:rPr>
          <w:sz w:val="18"/>
          <w:lang w:val="cs-CZ"/>
        </w:rPr>
        <w:t>Army</w:t>
      </w:r>
      <w:proofErr w:type="spellEnd"/>
      <w:r w:rsidRPr="00EC1582">
        <w:rPr>
          <w:sz w:val="18"/>
          <w:lang w:val="cs-CZ"/>
        </w:rPr>
        <w:t xml:space="preserve"> od začátku roku 2019. </w:t>
      </w:r>
      <w:proofErr w:type="spellStart"/>
      <w:r w:rsidRPr="00EC1582">
        <w:rPr>
          <w:sz w:val="18"/>
          <w:lang w:val="cs-CZ"/>
        </w:rPr>
        <w:t>Amnesty</w:t>
      </w:r>
      <w:proofErr w:type="spellEnd"/>
      <w:r w:rsidRPr="00EC1582">
        <w:rPr>
          <w:sz w:val="18"/>
          <w:lang w:val="cs-CZ"/>
        </w:rPr>
        <w:t xml:space="preserve"> International a jiní zde zdokumentovali vážné zločiny myanmarské armády včetně válečných zločinů, jakož i zneužívání ze strany </w:t>
      </w:r>
      <w:proofErr w:type="spellStart"/>
      <w:r w:rsidRPr="00EC1582">
        <w:rPr>
          <w:sz w:val="18"/>
          <w:lang w:val="cs-CZ"/>
        </w:rPr>
        <w:t>Arakan</w:t>
      </w:r>
      <w:proofErr w:type="spellEnd"/>
      <w:r w:rsidRPr="00EC1582">
        <w:rPr>
          <w:sz w:val="18"/>
          <w:lang w:val="cs-CZ"/>
        </w:rPr>
        <w:t xml:space="preserve"> </w:t>
      </w:r>
      <w:proofErr w:type="spellStart"/>
      <w:r w:rsidRPr="00EC1582">
        <w:rPr>
          <w:sz w:val="18"/>
          <w:lang w:val="cs-CZ"/>
        </w:rPr>
        <w:t>Army</w:t>
      </w:r>
      <w:proofErr w:type="spellEnd"/>
      <w:r w:rsidRPr="00EC1582">
        <w:rPr>
          <w:sz w:val="18"/>
          <w:lang w:val="cs-CZ"/>
        </w:rPr>
        <w:t>. Boje mezi těmito silami stále přetrvávají, s pokračujícími zprávami o přestupcích.</w:t>
      </w:r>
    </w:p>
    <w:p w14:paraId="31CEAE1F" w14:textId="7027D3B9" w:rsidR="00D40802" w:rsidRPr="00254D48" w:rsidRDefault="00EC1582" w:rsidP="00EC1582">
      <w:pPr>
        <w:spacing w:before="97" w:line="237" w:lineRule="auto"/>
        <w:ind w:left="2097" w:right="1042"/>
        <w:rPr>
          <w:sz w:val="18"/>
          <w:lang w:val="cs-CZ"/>
        </w:rPr>
      </w:pPr>
      <w:r w:rsidRPr="00EC1582">
        <w:rPr>
          <w:sz w:val="18"/>
          <w:lang w:val="cs-CZ"/>
        </w:rPr>
        <w:t>Vypnutí mělo a vážný dopad na komunity žijící ve postižených oblastech. Postižení uživatelé jsou omezeni</w:t>
      </w:r>
      <w:r w:rsidR="000517CE">
        <w:rPr>
          <w:sz w:val="18"/>
          <w:lang w:val="cs-CZ"/>
        </w:rPr>
        <w:t xml:space="preserve"> </w:t>
      </w:r>
      <w:r w:rsidRPr="00EC1582">
        <w:rPr>
          <w:sz w:val="18"/>
          <w:lang w:val="cs-CZ"/>
        </w:rPr>
        <w:t>v jejich přístupu k tísňovým službám a dalším informacím a službám, včetně zdravotní péče a mobilního bankovnictví. Vypnutí také narušilo naléhavě potřebné poskytování pomoci a asistence humanitárních organizací pro ohrožené komunity včetně osob odsunutých konfliktem. Navíc situace ztížila aktivistům a novinářům možnost zdokumentovat a sdílet informace o situaci na místě, zejména z toho důvodu, že se už nemohou spoléhat na bezpečné a šifrované zasílání zpráv pro komunikaci.</w:t>
      </w:r>
    </w:p>
    <w:bookmarkEnd w:id="24"/>
    <w:p w14:paraId="60FA9E52" w14:textId="77777777" w:rsidR="00D40802" w:rsidRPr="00254D48" w:rsidRDefault="00D40802">
      <w:pPr>
        <w:spacing w:line="237" w:lineRule="auto"/>
        <w:rPr>
          <w:sz w:val="18"/>
          <w:lang w:val="cs-CZ"/>
        </w:rPr>
      </w:pPr>
    </w:p>
    <w:p w14:paraId="09989F70" w14:textId="77777777" w:rsidR="00F93559" w:rsidRPr="00254D48" w:rsidRDefault="00F93559" w:rsidP="00F93559">
      <w:pPr>
        <w:rPr>
          <w:sz w:val="18"/>
          <w:lang w:val="cs-CZ"/>
        </w:rPr>
      </w:pPr>
    </w:p>
    <w:p w14:paraId="3F293187" w14:textId="77777777" w:rsidR="00F93559" w:rsidRPr="00254D48" w:rsidRDefault="00F93559" w:rsidP="00F93559">
      <w:pPr>
        <w:rPr>
          <w:sz w:val="18"/>
          <w:lang w:val="cs-CZ"/>
        </w:rPr>
      </w:pPr>
    </w:p>
    <w:p w14:paraId="2A5DD778" w14:textId="77777777" w:rsidR="00F93559" w:rsidRPr="00254D48" w:rsidRDefault="00F93559" w:rsidP="00F93559">
      <w:pPr>
        <w:rPr>
          <w:sz w:val="18"/>
          <w:lang w:val="cs-CZ"/>
        </w:rPr>
      </w:pPr>
    </w:p>
    <w:p w14:paraId="6D1FDEBF" w14:textId="77777777" w:rsidR="00F93559" w:rsidRPr="00254D48" w:rsidRDefault="00F93559" w:rsidP="00F93559">
      <w:pPr>
        <w:rPr>
          <w:sz w:val="18"/>
          <w:lang w:val="cs-CZ"/>
        </w:rPr>
      </w:pPr>
    </w:p>
    <w:p w14:paraId="7AB14284" w14:textId="77777777" w:rsidR="00F93559" w:rsidRPr="00254D48" w:rsidRDefault="00F93559" w:rsidP="00F93559">
      <w:pPr>
        <w:rPr>
          <w:sz w:val="18"/>
          <w:lang w:val="cs-CZ"/>
        </w:rPr>
      </w:pPr>
    </w:p>
    <w:p w14:paraId="7D51A8FA" w14:textId="77777777" w:rsidR="00F93559" w:rsidRPr="00254D48" w:rsidRDefault="00F93559" w:rsidP="00F93559">
      <w:pPr>
        <w:rPr>
          <w:sz w:val="18"/>
          <w:lang w:val="cs-CZ"/>
        </w:rPr>
      </w:pPr>
    </w:p>
    <w:p w14:paraId="40CC75BB" w14:textId="77777777" w:rsidR="00F93559" w:rsidRPr="00254D48" w:rsidRDefault="00F93559" w:rsidP="00F93559">
      <w:pPr>
        <w:rPr>
          <w:sz w:val="18"/>
          <w:lang w:val="cs-CZ"/>
        </w:rPr>
      </w:pPr>
    </w:p>
    <w:p w14:paraId="7ECD6AF6" w14:textId="77777777" w:rsidR="00F93559" w:rsidRPr="00254D48" w:rsidRDefault="00F93559" w:rsidP="00F93559">
      <w:pPr>
        <w:rPr>
          <w:sz w:val="18"/>
          <w:lang w:val="cs-CZ"/>
        </w:rPr>
      </w:pPr>
    </w:p>
    <w:p w14:paraId="298D4C04" w14:textId="77777777" w:rsidR="00F93559" w:rsidRPr="00254D48" w:rsidRDefault="000A301D" w:rsidP="000A301D">
      <w:pPr>
        <w:tabs>
          <w:tab w:val="left" w:pos="4588"/>
        </w:tabs>
        <w:rPr>
          <w:sz w:val="18"/>
          <w:lang w:val="cs-CZ"/>
        </w:rPr>
      </w:pPr>
      <w:r w:rsidRPr="00254D48">
        <w:rPr>
          <w:sz w:val="18"/>
          <w:lang w:val="cs-CZ"/>
        </w:rPr>
        <w:tab/>
      </w:r>
    </w:p>
    <w:sectPr w:rsidR="00F93559" w:rsidRPr="00254D48" w:rsidSect="00F93559">
      <w:footerReference w:type="even" r:id="rId64"/>
      <w:type w:val="continuous"/>
      <w:pgSz w:w="11910" w:h="16840"/>
      <w:pgMar w:top="800" w:right="520" w:bottom="280" w:left="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0F1C1C" w14:textId="77777777" w:rsidR="004C55B4" w:rsidRDefault="004C55B4">
      <w:r>
        <w:separator/>
      </w:r>
    </w:p>
  </w:endnote>
  <w:endnote w:type="continuationSeparator" w:id="0">
    <w:p w14:paraId="724E0243" w14:textId="77777777" w:rsidR="004C55B4" w:rsidRDefault="004C55B4">
      <w:r>
        <w:continuationSeparator/>
      </w:r>
    </w:p>
  </w:endnote>
  <w:endnote w:type="continuationNotice" w:id="1">
    <w:p w14:paraId="3384D0EF" w14:textId="77777777" w:rsidR="004C55B4" w:rsidRDefault="004C55B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mnestyTradeGothic-BdCn20">
    <w:altName w:val="Calibri"/>
    <w:panose1 w:val="020B0604020202020204"/>
    <w:charset w:val="EE"/>
    <w:family w:val="auto"/>
    <w:notTrueType/>
    <w:pitch w:val="default"/>
    <w:sig w:usb0="00000005" w:usb1="00000000" w:usb2="00000000" w:usb3="00000000" w:csb0="00000002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545996" w14:textId="612862E2" w:rsidR="00D40802" w:rsidRDefault="00965C0F">
    <w:pPr>
      <w:pStyle w:val="Zkladntext"/>
      <w:spacing w:line="14" w:lineRule="auto"/>
      <w:rPr>
        <w:sz w:val="20"/>
      </w:rPr>
    </w:pPr>
    <w:r>
      <w:rPr>
        <w:noProof/>
        <w:lang w:val="cs-CZ" w:eastAsia="cs-CZ" w:bidi="ar-SA"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0E94A22C" wp14:editId="4D1CD1C9">
              <wp:simplePos x="0" y="0"/>
              <wp:positionH relativeFrom="page">
                <wp:posOffset>2568776</wp:posOffset>
              </wp:positionH>
              <wp:positionV relativeFrom="page">
                <wp:posOffset>9852264</wp:posOffset>
              </wp:positionV>
              <wp:extent cx="4487431" cy="262255"/>
              <wp:effectExtent l="0" t="0" r="8890" b="4445"/>
              <wp:wrapNone/>
              <wp:docPr id="6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87431" cy="2622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15D36CF" w14:textId="2DFA7EC9" w:rsidR="00D40802" w:rsidRPr="007165C5" w:rsidRDefault="00B37EF7" w:rsidP="00965C0F">
                          <w:pPr>
                            <w:spacing w:before="16"/>
                            <w:ind w:left="20"/>
                            <w:jc w:val="right"/>
                            <w:rPr>
                              <w:rFonts w:ascii="Arial Narrow"/>
                              <w:sz w:val="15"/>
                              <w:lang w:val="cs-CZ"/>
                            </w:rPr>
                          </w:pPr>
                          <w:r w:rsidRPr="007165C5">
                            <w:rPr>
                              <w:b/>
                              <w:w w:val="80"/>
                              <w:sz w:val="15"/>
                              <w:lang w:val="cs-CZ"/>
                            </w:rPr>
                            <w:t>"</w:t>
                          </w:r>
                          <w:r w:rsidR="00965C0F" w:rsidRPr="007165C5">
                            <w:rPr>
                              <w:b/>
                              <w:w w:val="80"/>
                              <w:sz w:val="15"/>
                              <w:lang w:val="cs-CZ"/>
                            </w:rPr>
                            <w:t>NEVZDÁM SE</w:t>
                          </w:r>
                          <w:r w:rsidRPr="007165C5">
                            <w:rPr>
                              <w:b/>
                              <w:w w:val="80"/>
                              <w:sz w:val="15"/>
                              <w:lang w:val="cs-CZ"/>
                            </w:rPr>
                            <w:t xml:space="preserve">": </w:t>
                          </w:r>
                          <w:r w:rsidR="00965C0F" w:rsidRPr="007165C5">
                            <w:rPr>
                              <w:rFonts w:ascii="Arial Narrow"/>
                              <w:w w:val="80"/>
                              <w:sz w:val="15"/>
                              <w:lang w:val="cs-CZ"/>
                            </w:rPr>
                            <w:t xml:space="preserve">KRIMINALIZACE </w:t>
                          </w:r>
                          <w:r w:rsidR="00B862E2">
                            <w:rPr>
                              <w:rFonts w:ascii="Arial Narrow"/>
                              <w:w w:val="80"/>
                              <w:sz w:val="15"/>
                              <w:lang w:val="cs-CZ"/>
                            </w:rPr>
                            <w:t>OBH</w:t>
                          </w:r>
                          <w:r w:rsidR="00B862E2">
                            <w:rPr>
                              <w:rFonts w:ascii="Arial Narrow"/>
                              <w:w w:val="80"/>
                              <w:sz w:val="15"/>
                              <w:lang w:val="cs-CZ"/>
                            </w:rPr>
                            <w:t>Á</w:t>
                          </w:r>
                          <w:r w:rsidR="00B862E2">
                            <w:rPr>
                              <w:rFonts w:ascii="Arial Narrow"/>
                              <w:w w:val="80"/>
                              <w:sz w:val="15"/>
                              <w:lang w:val="cs-CZ"/>
                            </w:rPr>
                            <w:t>JC</w:t>
                          </w:r>
                          <w:r w:rsidR="00965C0F" w:rsidRPr="007165C5">
                            <w:rPr>
                              <w:rFonts w:ascii="Arial Narrow"/>
                              <w:w w:val="80"/>
                              <w:sz w:val="15"/>
                              <w:lang w:val="cs-CZ"/>
                            </w:rPr>
                            <w:t>Ů</w:t>
                          </w:r>
                          <w:r w:rsidR="00965C0F" w:rsidRPr="007165C5">
                            <w:rPr>
                              <w:rFonts w:ascii="Arial Narrow"/>
                              <w:w w:val="80"/>
                              <w:sz w:val="15"/>
                              <w:lang w:val="cs-CZ"/>
                            </w:rPr>
                            <w:t xml:space="preserve"> LIDSK</w:t>
                          </w:r>
                          <w:r w:rsidR="00965C0F" w:rsidRPr="007165C5">
                            <w:rPr>
                              <w:rFonts w:ascii="Arial Narrow"/>
                              <w:w w:val="80"/>
                              <w:sz w:val="15"/>
                              <w:lang w:val="cs-CZ"/>
                            </w:rPr>
                            <w:t>Ý</w:t>
                          </w:r>
                          <w:r w:rsidR="00965C0F" w:rsidRPr="007165C5">
                            <w:rPr>
                              <w:rFonts w:ascii="Arial Narrow"/>
                              <w:w w:val="80"/>
                              <w:sz w:val="15"/>
                              <w:lang w:val="cs-CZ"/>
                            </w:rPr>
                            <w:t>CH PR</w:t>
                          </w:r>
                          <w:r w:rsidR="00965C0F" w:rsidRPr="007165C5">
                            <w:rPr>
                              <w:rFonts w:ascii="Arial Narrow"/>
                              <w:w w:val="80"/>
                              <w:sz w:val="15"/>
                              <w:lang w:val="cs-CZ"/>
                            </w:rPr>
                            <w:t>Á</w:t>
                          </w:r>
                          <w:r w:rsidR="00965C0F" w:rsidRPr="007165C5">
                            <w:rPr>
                              <w:rFonts w:ascii="Arial Narrow"/>
                              <w:w w:val="80"/>
                              <w:sz w:val="15"/>
                              <w:lang w:val="cs-CZ"/>
                            </w:rPr>
                            <w:t xml:space="preserve">V A </w:t>
                          </w:r>
                          <w:r w:rsidR="00DC66D5" w:rsidRPr="007165C5">
                            <w:rPr>
                              <w:rFonts w:ascii="Arial Narrow"/>
                              <w:w w:val="80"/>
                              <w:sz w:val="15"/>
                              <w:lang w:val="cs-CZ"/>
                            </w:rPr>
                            <w:t>OB</w:t>
                          </w:r>
                          <w:r w:rsidR="00DC66D5" w:rsidRPr="007165C5">
                            <w:rPr>
                              <w:rFonts w:ascii="Arial Narrow"/>
                              <w:w w:val="80"/>
                              <w:sz w:val="15"/>
                              <w:lang w:val="cs-CZ"/>
                            </w:rPr>
                            <w:t>Č</w:t>
                          </w:r>
                          <w:r w:rsidR="00DC66D5" w:rsidRPr="007165C5">
                            <w:rPr>
                              <w:rFonts w:ascii="Arial Narrow"/>
                              <w:w w:val="80"/>
                              <w:sz w:val="15"/>
                              <w:lang w:val="cs-CZ"/>
                            </w:rPr>
                            <w:t>ANSK</w:t>
                          </w:r>
                          <w:r w:rsidR="00DC66D5" w:rsidRPr="007165C5">
                            <w:rPr>
                              <w:rFonts w:ascii="Arial Narrow"/>
                              <w:w w:val="80"/>
                              <w:sz w:val="15"/>
                              <w:lang w:val="cs-CZ"/>
                            </w:rPr>
                            <w:t>Ý</w:t>
                          </w:r>
                          <w:r w:rsidR="00DC66D5" w:rsidRPr="007165C5">
                            <w:rPr>
                              <w:rFonts w:ascii="Arial Narrow"/>
                              <w:w w:val="80"/>
                              <w:sz w:val="15"/>
                              <w:lang w:val="cs-CZ"/>
                            </w:rPr>
                            <w:t xml:space="preserve">CH </w:t>
                          </w:r>
                          <w:r w:rsidR="00965C0F" w:rsidRPr="007165C5">
                            <w:rPr>
                              <w:rFonts w:ascii="Arial Narrow"/>
                              <w:w w:val="80"/>
                              <w:sz w:val="15"/>
                              <w:lang w:val="cs-CZ"/>
                            </w:rPr>
                            <w:t>AKTIVIST</w:t>
                          </w:r>
                          <w:r w:rsidR="00965C0F" w:rsidRPr="007165C5">
                            <w:rPr>
                              <w:rFonts w:ascii="Arial Narrow"/>
                              <w:w w:val="80"/>
                              <w:sz w:val="15"/>
                              <w:lang w:val="cs-CZ"/>
                            </w:rPr>
                            <w:t>Ů</w:t>
                          </w:r>
                          <w:r w:rsidR="00965C0F" w:rsidRPr="007165C5">
                            <w:rPr>
                              <w:rFonts w:ascii="Arial Narrow"/>
                              <w:w w:val="80"/>
                              <w:sz w:val="15"/>
                              <w:lang w:val="cs-CZ"/>
                            </w:rPr>
                            <w:t xml:space="preserve"> V MYANMARU</w:t>
                          </w:r>
                        </w:p>
                        <w:p w14:paraId="300C6CEE" w14:textId="77777777" w:rsidR="00D40802" w:rsidRPr="007165C5" w:rsidRDefault="00B37EF7">
                          <w:pPr>
                            <w:spacing w:before="20"/>
                            <w:ind w:right="19"/>
                            <w:jc w:val="right"/>
                            <w:rPr>
                              <w:rFonts w:ascii="Arial Narrow"/>
                              <w:sz w:val="15"/>
                              <w:lang w:val="cs-CZ"/>
                            </w:rPr>
                          </w:pPr>
                          <w:proofErr w:type="spellStart"/>
                          <w:r w:rsidRPr="007165C5">
                            <w:rPr>
                              <w:rFonts w:ascii="Arial Narrow"/>
                              <w:w w:val="95"/>
                              <w:sz w:val="15"/>
                              <w:lang w:val="cs-CZ"/>
                            </w:rPr>
                            <w:t>Amnesty</w:t>
                          </w:r>
                          <w:proofErr w:type="spellEnd"/>
                          <w:r w:rsidRPr="007165C5">
                            <w:rPr>
                              <w:rFonts w:ascii="Arial Narrow"/>
                              <w:w w:val="95"/>
                              <w:sz w:val="15"/>
                              <w:lang w:val="cs-CZ"/>
                            </w:rPr>
                            <w:t xml:space="preserve"> Internationa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86" type="#_x0000_t202" style="position:absolute;margin-left:202.25pt;margin-top:775.75pt;width:353.35pt;height:20.65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" filled="f" stroked="f">
              <v:textbox inset="0,0,0,0">
                <w:txbxContent>
                  <w:p w14:paraId="415D36CF" w14:textId="2DFA7EC9" w:rsidR="00D40802" w:rsidRPr="007165C5" w:rsidRDefault="00B37EF7" w:rsidP="00965C0F">
                    <w:pPr>
                      <w:spacing w:before="16"/>
                      <w:ind w:left="20"/>
                      <w:jc w:val="right"/>
                      <w:rPr>
                        <w:rFonts w:ascii="Arial Narrow"/>
                        <w:sz w:val="15"/>
                        <w:lang w:val="cs-CZ"/>
                      </w:rPr>
                    </w:pPr>
                    <w:r w:rsidRPr="007165C5">
                      <w:rPr>
                        <w:b/>
                        <w:w w:val="80"/>
                        <w:sz w:val="15"/>
                        <w:lang w:val="cs-CZ"/>
                      </w:rPr>
                      <w:t>"</w:t>
                    </w:r>
                    <w:r w:rsidR="00965C0F" w:rsidRPr="007165C5">
                      <w:rPr>
                        <w:b/>
                        <w:w w:val="80"/>
                        <w:sz w:val="15"/>
                        <w:lang w:val="cs-CZ"/>
                      </w:rPr>
                      <w:t>NEVZDÁM SE</w:t>
                    </w:r>
                    <w:r w:rsidRPr="007165C5">
                      <w:rPr>
                        <w:b/>
                        <w:w w:val="80"/>
                        <w:sz w:val="15"/>
                        <w:lang w:val="cs-CZ"/>
                      </w:rPr>
                      <w:t xml:space="preserve">": </w:t>
                    </w:r>
                    <w:r w:rsidR="00965C0F" w:rsidRPr="007165C5">
                      <w:rPr>
                        <w:rFonts w:ascii="Arial Narrow"/>
                        <w:w w:val="80"/>
                        <w:sz w:val="15"/>
                        <w:lang w:val="cs-CZ"/>
                      </w:rPr>
                      <w:t xml:space="preserve">KRIMINALIZACE </w:t>
                    </w:r>
                    <w:r w:rsidR="00B862E2">
                      <w:rPr>
                        <w:rFonts w:ascii="Arial Narrow"/>
                        <w:w w:val="80"/>
                        <w:sz w:val="15"/>
                        <w:lang w:val="cs-CZ"/>
                      </w:rPr>
                      <w:t>OBH</w:t>
                    </w:r>
                    <w:r w:rsidR="00B862E2">
                      <w:rPr>
                        <w:rFonts w:ascii="Arial Narrow"/>
                        <w:w w:val="80"/>
                        <w:sz w:val="15"/>
                        <w:lang w:val="cs-CZ"/>
                      </w:rPr>
                      <w:t>Á</w:t>
                    </w:r>
                    <w:r w:rsidR="00B862E2">
                      <w:rPr>
                        <w:rFonts w:ascii="Arial Narrow"/>
                        <w:w w:val="80"/>
                        <w:sz w:val="15"/>
                        <w:lang w:val="cs-CZ"/>
                      </w:rPr>
                      <w:t>JC</w:t>
                    </w:r>
                    <w:r w:rsidR="00965C0F" w:rsidRPr="007165C5">
                      <w:rPr>
                        <w:rFonts w:ascii="Arial Narrow"/>
                        <w:w w:val="80"/>
                        <w:sz w:val="15"/>
                        <w:lang w:val="cs-CZ"/>
                      </w:rPr>
                      <w:t>Ů</w:t>
                    </w:r>
                    <w:r w:rsidR="00965C0F" w:rsidRPr="007165C5">
                      <w:rPr>
                        <w:rFonts w:ascii="Arial Narrow"/>
                        <w:w w:val="80"/>
                        <w:sz w:val="15"/>
                        <w:lang w:val="cs-CZ"/>
                      </w:rPr>
                      <w:t xml:space="preserve"> LIDSK</w:t>
                    </w:r>
                    <w:r w:rsidR="00965C0F" w:rsidRPr="007165C5">
                      <w:rPr>
                        <w:rFonts w:ascii="Arial Narrow"/>
                        <w:w w:val="80"/>
                        <w:sz w:val="15"/>
                        <w:lang w:val="cs-CZ"/>
                      </w:rPr>
                      <w:t>Ý</w:t>
                    </w:r>
                    <w:r w:rsidR="00965C0F" w:rsidRPr="007165C5">
                      <w:rPr>
                        <w:rFonts w:ascii="Arial Narrow"/>
                        <w:w w:val="80"/>
                        <w:sz w:val="15"/>
                        <w:lang w:val="cs-CZ"/>
                      </w:rPr>
                      <w:t>CH PR</w:t>
                    </w:r>
                    <w:r w:rsidR="00965C0F" w:rsidRPr="007165C5">
                      <w:rPr>
                        <w:rFonts w:ascii="Arial Narrow"/>
                        <w:w w:val="80"/>
                        <w:sz w:val="15"/>
                        <w:lang w:val="cs-CZ"/>
                      </w:rPr>
                      <w:t>Á</w:t>
                    </w:r>
                    <w:r w:rsidR="00965C0F" w:rsidRPr="007165C5">
                      <w:rPr>
                        <w:rFonts w:ascii="Arial Narrow"/>
                        <w:w w:val="80"/>
                        <w:sz w:val="15"/>
                        <w:lang w:val="cs-CZ"/>
                      </w:rPr>
                      <w:t xml:space="preserve">V A </w:t>
                    </w:r>
                    <w:r w:rsidR="00DC66D5" w:rsidRPr="007165C5">
                      <w:rPr>
                        <w:rFonts w:ascii="Arial Narrow"/>
                        <w:w w:val="80"/>
                        <w:sz w:val="15"/>
                        <w:lang w:val="cs-CZ"/>
                      </w:rPr>
                      <w:t>OB</w:t>
                    </w:r>
                    <w:r w:rsidR="00DC66D5" w:rsidRPr="007165C5">
                      <w:rPr>
                        <w:rFonts w:ascii="Arial Narrow"/>
                        <w:w w:val="80"/>
                        <w:sz w:val="15"/>
                        <w:lang w:val="cs-CZ"/>
                      </w:rPr>
                      <w:t>Č</w:t>
                    </w:r>
                    <w:r w:rsidR="00DC66D5" w:rsidRPr="007165C5">
                      <w:rPr>
                        <w:rFonts w:ascii="Arial Narrow"/>
                        <w:w w:val="80"/>
                        <w:sz w:val="15"/>
                        <w:lang w:val="cs-CZ"/>
                      </w:rPr>
                      <w:t>ANSK</w:t>
                    </w:r>
                    <w:r w:rsidR="00DC66D5" w:rsidRPr="007165C5">
                      <w:rPr>
                        <w:rFonts w:ascii="Arial Narrow"/>
                        <w:w w:val="80"/>
                        <w:sz w:val="15"/>
                        <w:lang w:val="cs-CZ"/>
                      </w:rPr>
                      <w:t>Ý</w:t>
                    </w:r>
                    <w:r w:rsidR="00DC66D5" w:rsidRPr="007165C5">
                      <w:rPr>
                        <w:rFonts w:ascii="Arial Narrow"/>
                        <w:w w:val="80"/>
                        <w:sz w:val="15"/>
                        <w:lang w:val="cs-CZ"/>
                      </w:rPr>
                      <w:t xml:space="preserve">CH </w:t>
                    </w:r>
                    <w:r w:rsidR="00965C0F" w:rsidRPr="007165C5">
                      <w:rPr>
                        <w:rFonts w:ascii="Arial Narrow"/>
                        <w:w w:val="80"/>
                        <w:sz w:val="15"/>
                        <w:lang w:val="cs-CZ"/>
                      </w:rPr>
                      <w:t>AKTIVIST</w:t>
                    </w:r>
                    <w:r w:rsidR="00965C0F" w:rsidRPr="007165C5">
                      <w:rPr>
                        <w:rFonts w:ascii="Arial Narrow"/>
                        <w:w w:val="80"/>
                        <w:sz w:val="15"/>
                        <w:lang w:val="cs-CZ"/>
                      </w:rPr>
                      <w:t>Ů</w:t>
                    </w:r>
                    <w:r w:rsidR="00965C0F" w:rsidRPr="007165C5">
                      <w:rPr>
                        <w:rFonts w:ascii="Arial Narrow"/>
                        <w:w w:val="80"/>
                        <w:sz w:val="15"/>
                        <w:lang w:val="cs-CZ"/>
                      </w:rPr>
                      <w:t xml:space="preserve"> V MYANMARU</w:t>
                    </w:r>
                  </w:p>
                  <w:p w14:paraId="300C6CEE" w14:textId="77777777" w:rsidR="00D40802" w:rsidRPr="007165C5" w:rsidRDefault="00B37EF7">
                    <w:pPr>
                      <w:spacing w:before="20"/>
                      <w:ind w:right="19"/>
                      <w:jc w:val="right"/>
                      <w:rPr>
                        <w:rFonts w:ascii="Arial Narrow"/>
                        <w:sz w:val="15"/>
                        <w:lang w:val="cs-CZ"/>
                      </w:rPr>
                    </w:pPr>
                    <w:proofErr w:type="spellStart"/>
                    <w:r w:rsidRPr="007165C5">
                      <w:rPr>
                        <w:rFonts w:ascii="Arial Narrow"/>
                        <w:w w:val="95"/>
                        <w:sz w:val="15"/>
                        <w:lang w:val="cs-CZ"/>
                      </w:rPr>
                      <w:t>Amnesty</w:t>
                    </w:r>
                    <w:proofErr w:type="spellEnd"/>
                    <w:r w:rsidRPr="007165C5">
                      <w:rPr>
                        <w:rFonts w:ascii="Arial Narrow"/>
                        <w:w w:val="95"/>
                        <w:sz w:val="15"/>
                        <w:lang w:val="cs-CZ"/>
                      </w:rPr>
                      <w:t xml:space="preserve"> Internation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F93559">
      <w:rPr>
        <w:noProof/>
        <w:lang w:val="cs-CZ" w:eastAsia="cs-CZ" w:bidi="ar-SA"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03887BAF" wp14:editId="49D87C8F">
              <wp:simplePos x="0" y="0"/>
              <wp:positionH relativeFrom="page">
                <wp:posOffset>1126490</wp:posOffset>
              </wp:positionH>
              <wp:positionV relativeFrom="page">
                <wp:posOffset>9825355</wp:posOffset>
              </wp:positionV>
              <wp:extent cx="164465" cy="172085"/>
              <wp:effectExtent l="0" t="0" r="0" b="0"/>
              <wp:wrapNone/>
              <wp:docPr id="8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4465" cy="1720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E184591" w14:textId="77777777" w:rsidR="00D40802" w:rsidRDefault="00B37EF7">
                          <w:pPr>
                            <w:spacing w:before="16"/>
                            <w:ind w:left="40"/>
                            <w:rPr>
                              <w:b/>
                              <w:sz w:val="19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b/>
                              <w:w w:val="80"/>
                              <w:sz w:val="19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0517CE">
                            <w:rPr>
                              <w:b/>
                              <w:noProof/>
                              <w:w w:val="80"/>
                              <w:sz w:val="19"/>
                            </w:rPr>
                            <w:t>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87" type="#_x0000_t202" style="position:absolute;margin-left:88.7pt;margin-top:773.65pt;width:12.95pt;height:13.55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" filled="f" stroked="f">
              <v:textbox inset="0,0,0,0">
                <w:txbxContent>
                  <w:p w14:paraId="1E184591" w14:textId="77777777" w:rsidR="00D40802" w:rsidRDefault="00B37EF7">
                    <w:pPr>
                      <w:spacing w:before="16"/>
                      <w:ind w:left="40"/>
                      <w:rPr>
                        <w:b/>
                        <w:sz w:val="19"/>
                      </w:rPr>
                    </w:pPr>
                    <w:r>
                      <w:fldChar w:fldCharType="begin"/>
                    </w:r>
                    <w:r>
                      <w:rPr>
                        <w:b/>
                        <w:w w:val="80"/>
                        <w:sz w:val="19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0517CE">
                      <w:rPr>
                        <w:b/>
                        <w:noProof/>
                        <w:w w:val="80"/>
                        <w:sz w:val="19"/>
                      </w:rPr>
                      <w:t>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462D3C" w14:textId="77777777" w:rsidR="00D40802" w:rsidRDefault="00F93559">
    <w:pPr>
      <w:pStyle w:val="Zkladntext"/>
      <w:spacing w:line="14" w:lineRule="auto"/>
      <w:rPr>
        <w:sz w:val="20"/>
      </w:rPr>
    </w:pPr>
    <w:r>
      <w:rPr>
        <w:noProof/>
        <w:lang w:val="cs-CZ" w:eastAsia="cs-CZ" w:bidi="ar-SA"/>
      </w:rPr>
      <mc:AlternateContent>
        <mc:Choice Requires="wps">
          <w:drawing>
            <wp:anchor distT="0" distB="0" distL="114300" distR="114300" simplePos="0" relativeHeight="251654144" behindDoc="1" locked="0" layoutInCell="1" allowOverlap="1" wp14:anchorId="5B8CE628" wp14:editId="47667B0D">
              <wp:simplePos x="0" y="0"/>
              <wp:positionH relativeFrom="page">
                <wp:posOffset>6272530</wp:posOffset>
              </wp:positionH>
              <wp:positionV relativeFrom="page">
                <wp:posOffset>9824720</wp:posOffset>
              </wp:positionV>
              <wp:extent cx="163830" cy="172720"/>
              <wp:effectExtent l="0" t="0" r="0" b="0"/>
              <wp:wrapNone/>
              <wp:docPr id="4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3830" cy="1727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DA8DE61" w14:textId="77777777" w:rsidR="00D40802" w:rsidRDefault="00B37EF7">
                          <w:pPr>
                            <w:spacing w:before="18"/>
                            <w:ind w:left="40"/>
                            <w:rPr>
                              <w:b/>
                              <w:sz w:val="19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b/>
                              <w:w w:val="80"/>
                              <w:sz w:val="19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0517CE">
                            <w:rPr>
                              <w:b/>
                              <w:noProof/>
                              <w:w w:val="80"/>
                              <w:sz w:val="19"/>
                            </w:rPr>
                            <w:t>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6" o:spid="_x0000_s1088" type="#_x0000_t202" style="position:absolute;margin-left:493.9pt;margin-top:773.6pt;width:12.9pt;height:13.6pt;z-index:-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" filled="f" stroked="f">
              <v:textbox inset="0,0,0,0">
                <w:txbxContent>
                  <w:p w14:paraId="3DA8DE61" w14:textId="77777777" w:rsidR="00D40802" w:rsidRDefault="00B37EF7">
                    <w:pPr>
                      <w:spacing w:before="18"/>
                      <w:ind w:left="40"/>
                      <w:rPr>
                        <w:b/>
                        <w:sz w:val="19"/>
                      </w:rPr>
                    </w:pPr>
                    <w:r>
                      <w:fldChar w:fldCharType="begin"/>
                    </w:r>
                    <w:r>
                      <w:rPr>
                        <w:b/>
                        <w:w w:val="80"/>
                        <w:sz w:val="19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0517CE">
                      <w:rPr>
                        <w:b/>
                        <w:noProof/>
                        <w:w w:val="80"/>
                        <w:sz w:val="19"/>
                      </w:rPr>
                      <w:t>3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cs-CZ" w:eastAsia="cs-CZ" w:bidi="ar-SA"/>
      </w:rPr>
      <mc:AlternateContent>
        <mc:Choice Requires="wps">
          <w:drawing>
            <wp:anchor distT="0" distB="0" distL="114300" distR="114300" simplePos="0" relativeHeight="251657216" behindDoc="1" locked="0" layoutInCell="1" allowOverlap="1" wp14:anchorId="418B787D" wp14:editId="1E9A3A4A">
              <wp:simplePos x="0" y="0"/>
              <wp:positionH relativeFrom="page">
                <wp:posOffset>1143000</wp:posOffset>
              </wp:positionH>
              <wp:positionV relativeFrom="page">
                <wp:posOffset>9850755</wp:posOffset>
              </wp:positionV>
              <wp:extent cx="3843020" cy="262255"/>
              <wp:effectExtent l="0" t="0" r="0" b="0"/>
              <wp:wrapNone/>
              <wp:docPr id="2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43020" cy="2622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7DAD92E" w14:textId="60AC84E0" w:rsidR="00D40802" w:rsidRPr="007165C5" w:rsidRDefault="00B37EF7">
                          <w:pPr>
                            <w:spacing w:before="16"/>
                            <w:ind w:left="20"/>
                            <w:rPr>
                              <w:rFonts w:ascii="Arial Narrow" w:hAnsi="Arial Narrow"/>
                              <w:sz w:val="15"/>
                              <w:lang w:val="cs-CZ"/>
                            </w:rPr>
                          </w:pPr>
                          <w:r w:rsidRPr="007165C5">
                            <w:rPr>
                              <w:rFonts w:ascii="Arial Narrow" w:hAnsi="Arial Narrow"/>
                              <w:b/>
                              <w:w w:val="80"/>
                              <w:sz w:val="15"/>
                              <w:lang w:val="cs-CZ"/>
                            </w:rPr>
                            <w:t>"</w:t>
                          </w:r>
                          <w:r w:rsidR="009C4316" w:rsidRPr="007165C5">
                            <w:rPr>
                              <w:rFonts w:ascii="Arial Narrow" w:hAnsi="Arial Narrow"/>
                              <w:b/>
                              <w:w w:val="80"/>
                              <w:sz w:val="15"/>
                              <w:lang w:val="cs-CZ"/>
                            </w:rPr>
                            <w:t>NEVZDÁM SE</w:t>
                          </w:r>
                          <w:r w:rsidRPr="007165C5">
                            <w:rPr>
                              <w:rFonts w:ascii="Arial Narrow" w:hAnsi="Arial Narrow"/>
                              <w:b/>
                              <w:w w:val="80"/>
                              <w:sz w:val="15"/>
                              <w:lang w:val="cs-CZ"/>
                            </w:rPr>
                            <w:t xml:space="preserve">": </w:t>
                          </w:r>
                          <w:r w:rsidR="004F0C3C" w:rsidRPr="007165C5">
                            <w:rPr>
                              <w:rFonts w:ascii="Arial Narrow" w:hAnsi="Arial Narrow"/>
                              <w:w w:val="80"/>
                              <w:sz w:val="15"/>
                              <w:lang w:val="cs-CZ"/>
                            </w:rPr>
                            <w:t xml:space="preserve">KRIMINALIZACE </w:t>
                          </w:r>
                          <w:r w:rsidR="00B862E2">
                            <w:rPr>
                              <w:rFonts w:ascii="Arial Narrow" w:hAnsi="Arial Narrow"/>
                              <w:w w:val="80"/>
                              <w:sz w:val="15"/>
                              <w:lang w:val="cs-CZ"/>
                            </w:rPr>
                            <w:t>OBHÁJC</w:t>
                          </w:r>
                          <w:r w:rsidR="004F0C3C" w:rsidRPr="007165C5">
                            <w:rPr>
                              <w:rFonts w:ascii="Arial Narrow" w:hAnsi="Arial Narrow"/>
                              <w:w w:val="80"/>
                              <w:sz w:val="15"/>
                              <w:lang w:val="cs-CZ"/>
                            </w:rPr>
                            <w:t>Ů LIDSKÝCH PRÁV</w:t>
                          </w:r>
                          <w:r w:rsidR="002E525F" w:rsidRPr="007165C5">
                            <w:rPr>
                              <w:rFonts w:ascii="Arial Narrow" w:hAnsi="Arial Narrow"/>
                              <w:w w:val="80"/>
                              <w:sz w:val="15"/>
                              <w:lang w:val="cs-CZ"/>
                            </w:rPr>
                            <w:t xml:space="preserve"> </w:t>
                          </w:r>
                          <w:r w:rsidR="007165C5" w:rsidRPr="007165C5">
                            <w:rPr>
                              <w:rFonts w:ascii="Arial Narrow" w:hAnsi="Arial Narrow"/>
                              <w:w w:val="80"/>
                              <w:sz w:val="15"/>
                              <w:lang w:val="cs-CZ"/>
                            </w:rPr>
                            <w:t>A</w:t>
                          </w:r>
                          <w:r w:rsidR="002E525F" w:rsidRPr="007165C5">
                            <w:rPr>
                              <w:rFonts w:ascii="Arial Narrow" w:hAnsi="Arial Narrow"/>
                              <w:w w:val="80"/>
                              <w:sz w:val="15"/>
                              <w:lang w:val="cs-CZ"/>
                            </w:rPr>
                            <w:t xml:space="preserve"> </w:t>
                          </w:r>
                          <w:r w:rsidR="00970D98" w:rsidRPr="007165C5">
                            <w:rPr>
                              <w:rFonts w:ascii="Arial Narrow" w:hAnsi="Arial Narrow"/>
                              <w:w w:val="80"/>
                              <w:sz w:val="15"/>
                              <w:lang w:val="cs-CZ"/>
                            </w:rPr>
                            <w:t xml:space="preserve">OBČANSKÝCH </w:t>
                          </w:r>
                          <w:r w:rsidR="004F0C3C" w:rsidRPr="007165C5">
                            <w:rPr>
                              <w:rFonts w:ascii="Arial Narrow" w:hAnsi="Arial Narrow"/>
                              <w:w w:val="80"/>
                              <w:sz w:val="15"/>
                              <w:lang w:val="cs-CZ"/>
                            </w:rPr>
                            <w:t>AKTIVISTŮ V MYANMARU</w:t>
                          </w:r>
                        </w:p>
                        <w:p w14:paraId="51CA9858" w14:textId="77777777" w:rsidR="00D40802" w:rsidRPr="007165C5" w:rsidRDefault="00B37EF7">
                          <w:pPr>
                            <w:spacing w:before="20"/>
                            <w:ind w:left="20"/>
                            <w:rPr>
                              <w:rFonts w:ascii="Arial Narrow"/>
                              <w:sz w:val="15"/>
                              <w:lang w:val="cs-CZ"/>
                            </w:rPr>
                          </w:pPr>
                          <w:proofErr w:type="spellStart"/>
                          <w:r w:rsidRPr="007165C5">
                            <w:rPr>
                              <w:rFonts w:ascii="Arial Narrow"/>
                              <w:sz w:val="15"/>
                              <w:lang w:val="cs-CZ"/>
                            </w:rPr>
                            <w:t>Amnesty</w:t>
                          </w:r>
                          <w:proofErr w:type="spellEnd"/>
                          <w:r w:rsidRPr="007165C5">
                            <w:rPr>
                              <w:rFonts w:ascii="Arial Narrow"/>
                              <w:sz w:val="15"/>
                              <w:lang w:val="cs-CZ"/>
                            </w:rPr>
                            <w:t xml:space="preserve"> Internationa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5" o:spid="_x0000_s1089" type="#_x0000_t202" style="position:absolute;margin-left:90pt;margin-top:775.65pt;width:302.6pt;height:20.65pt;z-index:-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" filled="f" stroked="f">
              <v:textbox inset="0,0,0,0">
                <w:txbxContent>
                  <w:p w14:paraId="67DAD92E" w14:textId="60AC84E0" w:rsidR="00D40802" w:rsidRPr="007165C5" w:rsidRDefault="00B37EF7">
                    <w:pPr>
                      <w:spacing w:before="16"/>
                      <w:ind w:left="20"/>
                      <w:rPr>
                        <w:rFonts w:ascii="Arial Narrow" w:hAnsi="Arial Narrow"/>
                        <w:sz w:val="15"/>
                        <w:lang w:val="cs-CZ"/>
                      </w:rPr>
                    </w:pPr>
                    <w:r w:rsidRPr="007165C5">
                      <w:rPr>
                        <w:rFonts w:ascii="Arial Narrow" w:hAnsi="Arial Narrow"/>
                        <w:b/>
                        <w:w w:val="80"/>
                        <w:sz w:val="15"/>
                        <w:lang w:val="cs-CZ"/>
                      </w:rPr>
                      <w:t>"</w:t>
                    </w:r>
                    <w:r w:rsidR="009C4316" w:rsidRPr="007165C5">
                      <w:rPr>
                        <w:rFonts w:ascii="Arial Narrow" w:hAnsi="Arial Narrow"/>
                        <w:b/>
                        <w:w w:val="80"/>
                        <w:sz w:val="15"/>
                        <w:lang w:val="cs-CZ"/>
                      </w:rPr>
                      <w:t>NEVZDÁM SE</w:t>
                    </w:r>
                    <w:r w:rsidRPr="007165C5">
                      <w:rPr>
                        <w:rFonts w:ascii="Arial Narrow" w:hAnsi="Arial Narrow"/>
                        <w:b/>
                        <w:w w:val="80"/>
                        <w:sz w:val="15"/>
                        <w:lang w:val="cs-CZ"/>
                      </w:rPr>
                      <w:t xml:space="preserve">": </w:t>
                    </w:r>
                    <w:r w:rsidR="004F0C3C" w:rsidRPr="007165C5">
                      <w:rPr>
                        <w:rFonts w:ascii="Arial Narrow" w:hAnsi="Arial Narrow"/>
                        <w:w w:val="80"/>
                        <w:sz w:val="15"/>
                        <w:lang w:val="cs-CZ"/>
                      </w:rPr>
                      <w:t xml:space="preserve">KRIMINALIZACE </w:t>
                    </w:r>
                    <w:r w:rsidR="00B862E2">
                      <w:rPr>
                        <w:rFonts w:ascii="Arial Narrow" w:hAnsi="Arial Narrow"/>
                        <w:w w:val="80"/>
                        <w:sz w:val="15"/>
                        <w:lang w:val="cs-CZ"/>
                      </w:rPr>
                      <w:t>OBHÁJC</w:t>
                    </w:r>
                    <w:r w:rsidR="004F0C3C" w:rsidRPr="007165C5">
                      <w:rPr>
                        <w:rFonts w:ascii="Arial Narrow" w:hAnsi="Arial Narrow"/>
                        <w:w w:val="80"/>
                        <w:sz w:val="15"/>
                        <w:lang w:val="cs-CZ"/>
                      </w:rPr>
                      <w:t>Ů LIDSKÝCH PRÁV</w:t>
                    </w:r>
                    <w:r w:rsidR="002E525F" w:rsidRPr="007165C5">
                      <w:rPr>
                        <w:rFonts w:ascii="Arial Narrow" w:hAnsi="Arial Narrow"/>
                        <w:w w:val="80"/>
                        <w:sz w:val="15"/>
                        <w:lang w:val="cs-CZ"/>
                      </w:rPr>
                      <w:t xml:space="preserve"> </w:t>
                    </w:r>
                    <w:r w:rsidR="007165C5" w:rsidRPr="007165C5">
                      <w:rPr>
                        <w:rFonts w:ascii="Arial Narrow" w:hAnsi="Arial Narrow"/>
                        <w:w w:val="80"/>
                        <w:sz w:val="15"/>
                        <w:lang w:val="cs-CZ"/>
                      </w:rPr>
                      <w:t>A</w:t>
                    </w:r>
                    <w:r w:rsidR="002E525F" w:rsidRPr="007165C5">
                      <w:rPr>
                        <w:rFonts w:ascii="Arial Narrow" w:hAnsi="Arial Narrow"/>
                        <w:w w:val="80"/>
                        <w:sz w:val="15"/>
                        <w:lang w:val="cs-CZ"/>
                      </w:rPr>
                      <w:t xml:space="preserve"> </w:t>
                    </w:r>
                    <w:r w:rsidR="00970D98" w:rsidRPr="007165C5">
                      <w:rPr>
                        <w:rFonts w:ascii="Arial Narrow" w:hAnsi="Arial Narrow"/>
                        <w:w w:val="80"/>
                        <w:sz w:val="15"/>
                        <w:lang w:val="cs-CZ"/>
                      </w:rPr>
                      <w:t xml:space="preserve">OBČANSKÝCH </w:t>
                    </w:r>
                    <w:r w:rsidR="004F0C3C" w:rsidRPr="007165C5">
                      <w:rPr>
                        <w:rFonts w:ascii="Arial Narrow" w:hAnsi="Arial Narrow"/>
                        <w:w w:val="80"/>
                        <w:sz w:val="15"/>
                        <w:lang w:val="cs-CZ"/>
                      </w:rPr>
                      <w:t>AKTIVISTŮ V MYANMARU</w:t>
                    </w:r>
                  </w:p>
                  <w:p w14:paraId="51CA9858" w14:textId="77777777" w:rsidR="00D40802" w:rsidRPr="007165C5" w:rsidRDefault="00B37EF7">
                    <w:pPr>
                      <w:spacing w:before="20"/>
                      <w:ind w:left="20"/>
                      <w:rPr>
                        <w:rFonts w:ascii="Arial Narrow"/>
                        <w:sz w:val="15"/>
                        <w:lang w:val="cs-CZ"/>
                      </w:rPr>
                    </w:pPr>
                    <w:proofErr w:type="spellStart"/>
                    <w:r w:rsidRPr="007165C5">
                      <w:rPr>
                        <w:rFonts w:ascii="Arial Narrow"/>
                        <w:sz w:val="15"/>
                        <w:lang w:val="cs-CZ"/>
                      </w:rPr>
                      <w:t>Amnesty</w:t>
                    </w:r>
                    <w:proofErr w:type="spellEnd"/>
                    <w:r w:rsidRPr="007165C5">
                      <w:rPr>
                        <w:rFonts w:ascii="Arial Narrow"/>
                        <w:sz w:val="15"/>
                        <w:lang w:val="cs-CZ"/>
                      </w:rPr>
                      <w:t xml:space="preserve"> Internation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8D2ACA" w14:textId="77777777" w:rsidR="00D40802" w:rsidRDefault="00D40802">
    <w:pPr>
      <w:pStyle w:val="Zkladntext"/>
      <w:spacing w:line="14" w:lineRule="auto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C18521" w14:textId="77777777" w:rsidR="004C55B4" w:rsidRDefault="004C55B4">
      <w:r>
        <w:separator/>
      </w:r>
    </w:p>
  </w:footnote>
  <w:footnote w:type="continuationSeparator" w:id="0">
    <w:p w14:paraId="637E4105" w14:textId="77777777" w:rsidR="004C55B4" w:rsidRDefault="004C55B4">
      <w:r>
        <w:continuationSeparator/>
      </w:r>
    </w:p>
  </w:footnote>
  <w:footnote w:type="continuationNotice" w:id="1">
    <w:p w14:paraId="4B516A02" w14:textId="77777777" w:rsidR="004C55B4" w:rsidRDefault="004C55B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7F35C0"/>
    <w:multiLevelType w:val="hybridMultilevel"/>
    <w:tmpl w:val="A6C09F9E"/>
    <w:lvl w:ilvl="0" w:tplc="1F78C478">
      <w:numFmt w:val="bullet"/>
      <w:lvlText w:val="•"/>
      <w:lvlJc w:val="left"/>
      <w:pPr>
        <w:ind w:left="2097" w:hanging="284"/>
      </w:pPr>
      <w:rPr>
        <w:rFonts w:ascii="Tahoma" w:eastAsia="Tahoma" w:hAnsi="Tahoma" w:cs="Tahoma" w:hint="default"/>
        <w:w w:val="109"/>
        <w:sz w:val="19"/>
        <w:szCs w:val="19"/>
        <w:lang w:val="en-US" w:eastAsia="en-US" w:bidi="en-US"/>
      </w:rPr>
    </w:lvl>
    <w:lvl w:ilvl="1" w:tplc="EC760614">
      <w:numFmt w:val="bullet"/>
      <w:lvlText w:val="•"/>
      <w:lvlJc w:val="left"/>
      <w:pPr>
        <w:ind w:left="3028" w:hanging="284"/>
      </w:pPr>
      <w:rPr>
        <w:rFonts w:hint="default"/>
        <w:lang w:val="en-US" w:eastAsia="en-US" w:bidi="en-US"/>
      </w:rPr>
    </w:lvl>
    <w:lvl w:ilvl="2" w:tplc="A9E06B74">
      <w:numFmt w:val="bullet"/>
      <w:lvlText w:val="•"/>
      <w:lvlJc w:val="left"/>
      <w:pPr>
        <w:ind w:left="3957" w:hanging="284"/>
      </w:pPr>
      <w:rPr>
        <w:rFonts w:hint="default"/>
        <w:lang w:val="en-US" w:eastAsia="en-US" w:bidi="en-US"/>
      </w:rPr>
    </w:lvl>
    <w:lvl w:ilvl="3" w:tplc="A460A4F8">
      <w:numFmt w:val="bullet"/>
      <w:lvlText w:val="•"/>
      <w:lvlJc w:val="left"/>
      <w:pPr>
        <w:ind w:left="4885" w:hanging="284"/>
      </w:pPr>
      <w:rPr>
        <w:rFonts w:hint="default"/>
        <w:lang w:val="en-US" w:eastAsia="en-US" w:bidi="en-US"/>
      </w:rPr>
    </w:lvl>
    <w:lvl w:ilvl="4" w:tplc="2AF0AE24">
      <w:numFmt w:val="bullet"/>
      <w:lvlText w:val="•"/>
      <w:lvlJc w:val="left"/>
      <w:pPr>
        <w:ind w:left="5814" w:hanging="284"/>
      </w:pPr>
      <w:rPr>
        <w:rFonts w:hint="default"/>
        <w:lang w:val="en-US" w:eastAsia="en-US" w:bidi="en-US"/>
      </w:rPr>
    </w:lvl>
    <w:lvl w:ilvl="5" w:tplc="0C9E5DAE">
      <w:numFmt w:val="bullet"/>
      <w:lvlText w:val="•"/>
      <w:lvlJc w:val="left"/>
      <w:pPr>
        <w:ind w:left="6742" w:hanging="284"/>
      </w:pPr>
      <w:rPr>
        <w:rFonts w:hint="default"/>
        <w:lang w:val="en-US" w:eastAsia="en-US" w:bidi="en-US"/>
      </w:rPr>
    </w:lvl>
    <w:lvl w:ilvl="6" w:tplc="5A283190">
      <w:numFmt w:val="bullet"/>
      <w:lvlText w:val="•"/>
      <w:lvlJc w:val="left"/>
      <w:pPr>
        <w:ind w:left="7671" w:hanging="284"/>
      </w:pPr>
      <w:rPr>
        <w:rFonts w:hint="default"/>
        <w:lang w:val="en-US" w:eastAsia="en-US" w:bidi="en-US"/>
      </w:rPr>
    </w:lvl>
    <w:lvl w:ilvl="7" w:tplc="D4BA89DC">
      <w:numFmt w:val="bullet"/>
      <w:lvlText w:val="•"/>
      <w:lvlJc w:val="left"/>
      <w:pPr>
        <w:ind w:left="8599" w:hanging="284"/>
      </w:pPr>
      <w:rPr>
        <w:rFonts w:hint="default"/>
        <w:lang w:val="en-US" w:eastAsia="en-US" w:bidi="en-US"/>
      </w:rPr>
    </w:lvl>
    <w:lvl w:ilvl="8" w:tplc="5ACE128A">
      <w:numFmt w:val="bullet"/>
      <w:lvlText w:val="•"/>
      <w:lvlJc w:val="left"/>
      <w:pPr>
        <w:ind w:left="9528" w:hanging="284"/>
      </w:pPr>
      <w:rPr>
        <w:rFonts w:hint="default"/>
        <w:lang w:val="en-US" w:eastAsia="en-US" w:bidi="en-US"/>
      </w:rPr>
    </w:lvl>
  </w:abstractNum>
  <w:abstractNum w:abstractNumId="1" w15:restartNumberingAfterBreak="0">
    <w:nsid w:val="470C6008"/>
    <w:multiLevelType w:val="hybridMultilevel"/>
    <w:tmpl w:val="C1AA13CA"/>
    <w:lvl w:ilvl="0" w:tplc="9E42DCA4">
      <w:start w:val="1"/>
      <w:numFmt w:val="decimal"/>
      <w:lvlText w:val="%1."/>
      <w:lvlJc w:val="left"/>
      <w:pPr>
        <w:ind w:left="510" w:hanging="284"/>
      </w:pPr>
      <w:rPr>
        <w:rFonts w:ascii="Tahoma" w:eastAsia="Tahoma" w:hAnsi="Tahoma" w:cs="Tahoma" w:hint="default"/>
        <w:b/>
        <w:bCs/>
        <w:spacing w:val="-7"/>
        <w:w w:val="95"/>
        <w:sz w:val="19"/>
        <w:szCs w:val="19"/>
        <w:lang w:val="en-US" w:eastAsia="en-US" w:bidi="en-US"/>
      </w:rPr>
    </w:lvl>
    <w:lvl w:ilvl="1" w:tplc="40F2FE18">
      <w:numFmt w:val="bullet"/>
      <w:lvlText w:val="•"/>
      <w:lvlJc w:val="left"/>
      <w:pPr>
        <w:ind w:left="1372" w:hanging="284"/>
      </w:pPr>
      <w:rPr>
        <w:rFonts w:hint="default"/>
        <w:lang w:val="en-US" w:eastAsia="en-US" w:bidi="en-US"/>
      </w:rPr>
    </w:lvl>
    <w:lvl w:ilvl="2" w:tplc="6A50F7A0">
      <w:numFmt w:val="bullet"/>
      <w:lvlText w:val="•"/>
      <w:lvlJc w:val="left"/>
      <w:pPr>
        <w:ind w:left="2224" w:hanging="284"/>
      </w:pPr>
      <w:rPr>
        <w:rFonts w:hint="default"/>
        <w:lang w:val="en-US" w:eastAsia="en-US" w:bidi="en-US"/>
      </w:rPr>
    </w:lvl>
    <w:lvl w:ilvl="3" w:tplc="6BD8A788">
      <w:numFmt w:val="bullet"/>
      <w:lvlText w:val="•"/>
      <w:lvlJc w:val="left"/>
      <w:pPr>
        <w:ind w:left="3076" w:hanging="284"/>
      </w:pPr>
      <w:rPr>
        <w:rFonts w:hint="default"/>
        <w:lang w:val="en-US" w:eastAsia="en-US" w:bidi="en-US"/>
      </w:rPr>
    </w:lvl>
    <w:lvl w:ilvl="4" w:tplc="8FE242D6">
      <w:numFmt w:val="bullet"/>
      <w:lvlText w:val="•"/>
      <w:lvlJc w:val="left"/>
      <w:pPr>
        <w:ind w:left="3929" w:hanging="284"/>
      </w:pPr>
      <w:rPr>
        <w:rFonts w:hint="default"/>
        <w:lang w:val="en-US" w:eastAsia="en-US" w:bidi="en-US"/>
      </w:rPr>
    </w:lvl>
    <w:lvl w:ilvl="5" w:tplc="9932B2CA">
      <w:numFmt w:val="bullet"/>
      <w:lvlText w:val="•"/>
      <w:lvlJc w:val="left"/>
      <w:pPr>
        <w:ind w:left="4781" w:hanging="284"/>
      </w:pPr>
      <w:rPr>
        <w:rFonts w:hint="default"/>
        <w:lang w:val="en-US" w:eastAsia="en-US" w:bidi="en-US"/>
      </w:rPr>
    </w:lvl>
    <w:lvl w:ilvl="6" w:tplc="5FD04702">
      <w:numFmt w:val="bullet"/>
      <w:lvlText w:val="•"/>
      <w:lvlJc w:val="left"/>
      <w:pPr>
        <w:ind w:left="5633" w:hanging="284"/>
      </w:pPr>
      <w:rPr>
        <w:rFonts w:hint="default"/>
        <w:lang w:val="en-US" w:eastAsia="en-US" w:bidi="en-US"/>
      </w:rPr>
    </w:lvl>
    <w:lvl w:ilvl="7" w:tplc="86F03B1C">
      <w:numFmt w:val="bullet"/>
      <w:lvlText w:val="•"/>
      <w:lvlJc w:val="left"/>
      <w:pPr>
        <w:ind w:left="6485" w:hanging="284"/>
      </w:pPr>
      <w:rPr>
        <w:rFonts w:hint="default"/>
        <w:lang w:val="en-US" w:eastAsia="en-US" w:bidi="en-US"/>
      </w:rPr>
    </w:lvl>
    <w:lvl w:ilvl="8" w:tplc="1526A6B2">
      <w:numFmt w:val="bullet"/>
      <w:lvlText w:val="•"/>
      <w:lvlJc w:val="left"/>
      <w:pPr>
        <w:ind w:left="7338" w:hanging="284"/>
      </w:pPr>
      <w:rPr>
        <w:rFonts w:hint="default"/>
        <w:lang w:val="en-US" w:eastAsia="en-US" w:bidi="en-U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7"/>
  <w:proofState w:spelling="clean" w:grammar="clean"/>
  <w:defaultTabStop w:val="720"/>
  <w:hyphenationZone w:val="425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2MDY2NzMzMDAwMTJW0lEKTi0uzszPAymwqAUAbNRChSwAAAA="/>
  </w:docVars>
  <w:rsids>
    <w:rsidRoot w:val="00D40802"/>
    <w:rsid w:val="000000CA"/>
    <w:rsid w:val="00001054"/>
    <w:rsid w:val="000034F0"/>
    <w:rsid w:val="00010707"/>
    <w:rsid w:val="000176D6"/>
    <w:rsid w:val="00030470"/>
    <w:rsid w:val="00032250"/>
    <w:rsid w:val="00037E3F"/>
    <w:rsid w:val="000517CE"/>
    <w:rsid w:val="00054C56"/>
    <w:rsid w:val="00056BB0"/>
    <w:rsid w:val="00060362"/>
    <w:rsid w:val="000700C2"/>
    <w:rsid w:val="0007556F"/>
    <w:rsid w:val="00076221"/>
    <w:rsid w:val="000828CA"/>
    <w:rsid w:val="00084C64"/>
    <w:rsid w:val="000858DC"/>
    <w:rsid w:val="00092197"/>
    <w:rsid w:val="000A1432"/>
    <w:rsid w:val="000A301D"/>
    <w:rsid w:val="000B050C"/>
    <w:rsid w:val="000B0A4C"/>
    <w:rsid w:val="000B4DE7"/>
    <w:rsid w:val="000B5D73"/>
    <w:rsid w:val="000B63E0"/>
    <w:rsid w:val="000C2AF7"/>
    <w:rsid w:val="000C35CD"/>
    <w:rsid w:val="000C62B7"/>
    <w:rsid w:val="000D2857"/>
    <w:rsid w:val="000D51EB"/>
    <w:rsid w:val="000D5445"/>
    <w:rsid w:val="000E1479"/>
    <w:rsid w:val="000E4C17"/>
    <w:rsid w:val="000F1ED4"/>
    <w:rsid w:val="000F6C1D"/>
    <w:rsid w:val="000F74CE"/>
    <w:rsid w:val="00103A65"/>
    <w:rsid w:val="00104798"/>
    <w:rsid w:val="001053A0"/>
    <w:rsid w:val="001070AA"/>
    <w:rsid w:val="00107634"/>
    <w:rsid w:val="001104B3"/>
    <w:rsid w:val="00110C7B"/>
    <w:rsid w:val="00114797"/>
    <w:rsid w:val="00114941"/>
    <w:rsid w:val="0011783C"/>
    <w:rsid w:val="001235AD"/>
    <w:rsid w:val="001245D3"/>
    <w:rsid w:val="001259C4"/>
    <w:rsid w:val="00126482"/>
    <w:rsid w:val="00127270"/>
    <w:rsid w:val="00130AC3"/>
    <w:rsid w:val="001321A9"/>
    <w:rsid w:val="0014127C"/>
    <w:rsid w:val="00141481"/>
    <w:rsid w:val="00141B69"/>
    <w:rsid w:val="001441C0"/>
    <w:rsid w:val="001463A7"/>
    <w:rsid w:val="00146E32"/>
    <w:rsid w:val="00150E6A"/>
    <w:rsid w:val="001525F5"/>
    <w:rsid w:val="001535C3"/>
    <w:rsid w:val="00153773"/>
    <w:rsid w:val="0015394B"/>
    <w:rsid w:val="001549BF"/>
    <w:rsid w:val="00157AA4"/>
    <w:rsid w:val="00160495"/>
    <w:rsid w:val="00160943"/>
    <w:rsid w:val="00160CA7"/>
    <w:rsid w:val="00176B8B"/>
    <w:rsid w:val="00184FC0"/>
    <w:rsid w:val="00191806"/>
    <w:rsid w:val="00194131"/>
    <w:rsid w:val="001945B4"/>
    <w:rsid w:val="001A165F"/>
    <w:rsid w:val="001A45AD"/>
    <w:rsid w:val="001B12F6"/>
    <w:rsid w:val="001B65D7"/>
    <w:rsid w:val="001D0D9F"/>
    <w:rsid w:val="001D2AC0"/>
    <w:rsid w:val="001E1F7C"/>
    <w:rsid w:val="001F1A6E"/>
    <w:rsid w:val="001F4C38"/>
    <w:rsid w:val="001F502B"/>
    <w:rsid w:val="001F6727"/>
    <w:rsid w:val="002027E4"/>
    <w:rsid w:val="00206174"/>
    <w:rsid w:val="00207980"/>
    <w:rsid w:val="00211FE5"/>
    <w:rsid w:val="00212A57"/>
    <w:rsid w:val="002148BA"/>
    <w:rsid w:val="00217D02"/>
    <w:rsid w:val="002253A2"/>
    <w:rsid w:val="00231B88"/>
    <w:rsid w:val="00240110"/>
    <w:rsid w:val="0024431C"/>
    <w:rsid w:val="00250EDA"/>
    <w:rsid w:val="002546F7"/>
    <w:rsid w:val="00254D48"/>
    <w:rsid w:val="002559EB"/>
    <w:rsid w:val="0025767C"/>
    <w:rsid w:val="00265C27"/>
    <w:rsid w:val="00272ED5"/>
    <w:rsid w:val="00274DDC"/>
    <w:rsid w:val="00275164"/>
    <w:rsid w:val="002779A1"/>
    <w:rsid w:val="00277BC6"/>
    <w:rsid w:val="00282947"/>
    <w:rsid w:val="00291D14"/>
    <w:rsid w:val="0029663C"/>
    <w:rsid w:val="0029754A"/>
    <w:rsid w:val="002A2DFA"/>
    <w:rsid w:val="002A588E"/>
    <w:rsid w:val="002A7820"/>
    <w:rsid w:val="002B41F3"/>
    <w:rsid w:val="002B543C"/>
    <w:rsid w:val="002C1331"/>
    <w:rsid w:val="002C296C"/>
    <w:rsid w:val="002C473F"/>
    <w:rsid w:val="002D05EC"/>
    <w:rsid w:val="002D1ABF"/>
    <w:rsid w:val="002D24CC"/>
    <w:rsid w:val="002D7555"/>
    <w:rsid w:val="002E1BF3"/>
    <w:rsid w:val="002E3C36"/>
    <w:rsid w:val="002E4B4C"/>
    <w:rsid w:val="002E525F"/>
    <w:rsid w:val="00304B72"/>
    <w:rsid w:val="00307466"/>
    <w:rsid w:val="0031770B"/>
    <w:rsid w:val="00317BA2"/>
    <w:rsid w:val="003232A8"/>
    <w:rsid w:val="003261D4"/>
    <w:rsid w:val="00327A0D"/>
    <w:rsid w:val="003305DA"/>
    <w:rsid w:val="00331BD7"/>
    <w:rsid w:val="00333C52"/>
    <w:rsid w:val="0033494E"/>
    <w:rsid w:val="003423A1"/>
    <w:rsid w:val="0034491E"/>
    <w:rsid w:val="00345768"/>
    <w:rsid w:val="00347FC6"/>
    <w:rsid w:val="0037302D"/>
    <w:rsid w:val="0037652B"/>
    <w:rsid w:val="00376C36"/>
    <w:rsid w:val="003842C7"/>
    <w:rsid w:val="00387A0E"/>
    <w:rsid w:val="00391109"/>
    <w:rsid w:val="00392AFB"/>
    <w:rsid w:val="003944A9"/>
    <w:rsid w:val="00394B07"/>
    <w:rsid w:val="00395A4B"/>
    <w:rsid w:val="00397940"/>
    <w:rsid w:val="003B0146"/>
    <w:rsid w:val="003B14B2"/>
    <w:rsid w:val="003B246E"/>
    <w:rsid w:val="003B5634"/>
    <w:rsid w:val="003B65A4"/>
    <w:rsid w:val="003B7FD5"/>
    <w:rsid w:val="003C5F34"/>
    <w:rsid w:val="003D1633"/>
    <w:rsid w:val="003D72FC"/>
    <w:rsid w:val="003E17FA"/>
    <w:rsid w:val="003E230F"/>
    <w:rsid w:val="003E42EC"/>
    <w:rsid w:val="003E73E7"/>
    <w:rsid w:val="003E7ADD"/>
    <w:rsid w:val="003F060D"/>
    <w:rsid w:val="003F2E5A"/>
    <w:rsid w:val="003F3ADA"/>
    <w:rsid w:val="003F76A6"/>
    <w:rsid w:val="003F7CE2"/>
    <w:rsid w:val="00403E8A"/>
    <w:rsid w:val="004050EE"/>
    <w:rsid w:val="00415B36"/>
    <w:rsid w:val="00416478"/>
    <w:rsid w:val="00416657"/>
    <w:rsid w:val="00417DCC"/>
    <w:rsid w:val="004228B0"/>
    <w:rsid w:val="00423112"/>
    <w:rsid w:val="0042782D"/>
    <w:rsid w:val="00432DB1"/>
    <w:rsid w:val="00435BF3"/>
    <w:rsid w:val="0043696F"/>
    <w:rsid w:val="004371C7"/>
    <w:rsid w:val="00440301"/>
    <w:rsid w:val="00443696"/>
    <w:rsid w:val="00445535"/>
    <w:rsid w:val="004462EF"/>
    <w:rsid w:val="00446F4B"/>
    <w:rsid w:val="004622FB"/>
    <w:rsid w:val="00462A11"/>
    <w:rsid w:val="00463879"/>
    <w:rsid w:val="00464090"/>
    <w:rsid w:val="00464E9F"/>
    <w:rsid w:val="004654D3"/>
    <w:rsid w:val="00471F44"/>
    <w:rsid w:val="00475A38"/>
    <w:rsid w:val="00476BF5"/>
    <w:rsid w:val="004928A9"/>
    <w:rsid w:val="00497536"/>
    <w:rsid w:val="004A46E5"/>
    <w:rsid w:val="004A7DC0"/>
    <w:rsid w:val="004B185F"/>
    <w:rsid w:val="004B3776"/>
    <w:rsid w:val="004B7563"/>
    <w:rsid w:val="004B774E"/>
    <w:rsid w:val="004C08C9"/>
    <w:rsid w:val="004C28AD"/>
    <w:rsid w:val="004C4FD8"/>
    <w:rsid w:val="004C55B4"/>
    <w:rsid w:val="004C6242"/>
    <w:rsid w:val="004D413F"/>
    <w:rsid w:val="004E4041"/>
    <w:rsid w:val="004F02CD"/>
    <w:rsid w:val="004F0C3C"/>
    <w:rsid w:val="004F7B2C"/>
    <w:rsid w:val="00501D02"/>
    <w:rsid w:val="00504306"/>
    <w:rsid w:val="0051214E"/>
    <w:rsid w:val="0051456C"/>
    <w:rsid w:val="00516C33"/>
    <w:rsid w:val="00524170"/>
    <w:rsid w:val="005271DE"/>
    <w:rsid w:val="005305D4"/>
    <w:rsid w:val="00531307"/>
    <w:rsid w:val="0053283B"/>
    <w:rsid w:val="00533700"/>
    <w:rsid w:val="00541C61"/>
    <w:rsid w:val="00550064"/>
    <w:rsid w:val="00550122"/>
    <w:rsid w:val="00551139"/>
    <w:rsid w:val="005513CE"/>
    <w:rsid w:val="005561DE"/>
    <w:rsid w:val="00557F81"/>
    <w:rsid w:val="00561EA7"/>
    <w:rsid w:val="005649ED"/>
    <w:rsid w:val="00585788"/>
    <w:rsid w:val="005874CD"/>
    <w:rsid w:val="0058767C"/>
    <w:rsid w:val="00591D11"/>
    <w:rsid w:val="00591E03"/>
    <w:rsid w:val="00592E7A"/>
    <w:rsid w:val="00596DE9"/>
    <w:rsid w:val="005A280A"/>
    <w:rsid w:val="005A4184"/>
    <w:rsid w:val="005A6F71"/>
    <w:rsid w:val="005B0CC6"/>
    <w:rsid w:val="005B1F43"/>
    <w:rsid w:val="005B25C6"/>
    <w:rsid w:val="005C00E0"/>
    <w:rsid w:val="005C0723"/>
    <w:rsid w:val="005C2C7B"/>
    <w:rsid w:val="005C3285"/>
    <w:rsid w:val="005D166D"/>
    <w:rsid w:val="005D1B79"/>
    <w:rsid w:val="005D27D9"/>
    <w:rsid w:val="005E550D"/>
    <w:rsid w:val="005F0EE2"/>
    <w:rsid w:val="005F28D3"/>
    <w:rsid w:val="005F2D55"/>
    <w:rsid w:val="00600F1F"/>
    <w:rsid w:val="00605C09"/>
    <w:rsid w:val="00610D58"/>
    <w:rsid w:val="006157F1"/>
    <w:rsid w:val="00615E9A"/>
    <w:rsid w:val="0062354A"/>
    <w:rsid w:val="00631E58"/>
    <w:rsid w:val="006339B0"/>
    <w:rsid w:val="00646BAD"/>
    <w:rsid w:val="006521C4"/>
    <w:rsid w:val="00656011"/>
    <w:rsid w:val="00661E0A"/>
    <w:rsid w:val="006705B1"/>
    <w:rsid w:val="00670E53"/>
    <w:rsid w:val="00671C85"/>
    <w:rsid w:val="00671F03"/>
    <w:rsid w:val="00674888"/>
    <w:rsid w:val="00674D04"/>
    <w:rsid w:val="0067580E"/>
    <w:rsid w:val="00677A2B"/>
    <w:rsid w:val="00677CAA"/>
    <w:rsid w:val="00680CB9"/>
    <w:rsid w:val="00685B11"/>
    <w:rsid w:val="00687CC6"/>
    <w:rsid w:val="0069089C"/>
    <w:rsid w:val="006916FA"/>
    <w:rsid w:val="0069643C"/>
    <w:rsid w:val="006976E6"/>
    <w:rsid w:val="006A0294"/>
    <w:rsid w:val="006A2FB4"/>
    <w:rsid w:val="006A4474"/>
    <w:rsid w:val="006A4DFD"/>
    <w:rsid w:val="006A60ED"/>
    <w:rsid w:val="006B35F3"/>
    <w:rsid w:val="006C075E"/>
    <w:rsid w:val="006C1A23"/>
    <w:rsid w:val="006C4541"/>
    <w:rsid w:val="006C4D8A"/>
    <w:rsid w:val="006D0792"/>
    <w:rsid w:val="006D79CC"/>
    <w:rsid w:val="006D7BB9"/>
    <w:rsid w:val="006E1DDE"/>
    <w:rsid w:val="006E2E0F"/>
    <w:rsid w:val="006E3B23"/>
    <w:rsid w:val="006E675C"/>
    <w:rsid w:val="006E6C22"/>
    <w:rsid w:val="006E6D99"/>
    <w:rsid w:val="006F7858"/>
    <w:rsid w:val="00700465"/>
    <w:rsid w:val="007018AE"/>
    <w:rsid w:val="00702022"/>
    <w:rsid w:val="007021D0"/>
    <w:rsid w:val="00703A61"/>
    <w:rsid w:val="007106F3"/>
    <w:rsid w:val="00710E75"/>
    <w:rsid w:val="0071224C"/>
    <w:rsid w:val="007138C2"/>
    <w:rsid w:val="007155CB"/>
    <w:rsid w:val="007165C5"/>
    <w:rsid w:val="007227A9"/>
    <w:rsid w:val="00723088"/>
    <w:rsid w:val="00724CF4"/>
    <w:rsid w:val="00726CFB"/>
    <w:rsid w:val="00732522"/>
    <w:rsid w:val="00737274"/>
    <w:rsid w:val="007434E0"/>
    <w:rsid w:val="00743E4C"/>
    <w:rsid w:val="00744E0F"/>
    <w:rsid w:val="00753BF4"/>
    <w:rsid w:val="007577AD"/>
    <w:rsid w:val="007653BA"/>
    <w:rsid w:val="0076623A"/>
    <w:rsid w:val="00766678"/>
    <w:rsid w:val="00770B34"/>
    <w:rsid w:val="00776E8C"/>
    <w:rsid w:val="00777506"/>
    <w:rsid w:val="00777FF0"/>
    <w:rsid w:val="00781910"/>
    <w:rsid w:val="00782D1A"/>
    <w:rsid w:val="00783366"/>
    <w:rsid w:val="00783C0A"/>
    <w:rsid w:val="007854F8"/>
    <w:rsid w:val="0078639F"/>
    <w:rsid w:val="0078790E"/>
    <w:rsid w:val="00793E6C"/>
    <w:rsid w:val="007A480C"/>
    <w:rsid w:val="007A53C6"/>
    <w:rsid w:val="007A5FB4"/>
    <w:rsid w:val="007A6794"/>
    <w:rsid w:val="007A7BDD"/>
    <w:rsid w:val="007B0943"/>
    <w:rsid w:val="007B2CAB"/>
    <w:rsid w:val="007B39AE"/>
    <w:rsid w:val="007B491A"/>
    <w:rsid w:val="007B79A1"/>
    <w:rsid w:val="007D191B"/>
    <w:rsid w:val="007D1DAA"/>
    <w:rsid w:val="007D2D20"/>
    <w:rsid w:val="007D390A"/>
    <w:rsid w:val="007D6722"/>
    <w:rsid w:val="007D6FA7"/>
    <w:rsid w:val="007D7413"/>
    <w:rsid w:val="007E0F66"/>
    <w:rsid w:val="007E1584"/>
    <w:rsid w:val="007F564C"/>
    <w:rsid w:val="00802B2E"/>
    <w:rsid w:val="008063E5"/>
    <w:rsid w:val="0081142A"/>
    <w:rsid w:val="00813259"/>
    <w:rsid w:val="00816F54"/>
    <w:rsid w:val="008249D5"/>
    <w:rsid w:val="0082796B"/>
    <w:rsid w:val="00835204"/>
    <w:rsid w:val="0085097C"/>
    <w:rsid w:val="0085782F"/>
    <w:rsid w:val="00857EED"/>
    <w:rsid w:val="00860D29"/>
    <w:rsid w:val="00875973"/>
    <w:rsid w:val="008851BA"/>
    <w:rsid w:val="00885B1A"/>
    <w:rsid w:val="0089145C"/>
    <w:rsid w:val="00893C59"/>
    <w:rsid w:val="00893CFC"/>
    <w:rsid w:val="00895E8C"/>
    <w:rsid w:val="00897341"/>
    <w:rsid w:val="008A00B6"/>
    <w:rsid w:val="008A4F80"/>
    <w:rsid w:val="008A73C5"/>
    <w:rsid w:val="008A7DC1"/>
    <w:rsid w:val="008B23D1"/>
    <w:rsid w:val="008B469B"/>
    <w:rsid w:val="008B57EF"/>
    <w:rsid w:val="008C1D57"/>
    <w:rsid w:val="008D08A9"/>
    <w:rsid w:val="008D5C17"/>
    <w:rsid w:val="008D5C69"/>
    <w:rsid w:val="008D6CEC"/>
    <w:rsid w:val="008D7613"/>
    <w:rsid w:val="008E12E9"/>
    <w:rsid w:val="008E412A"/>
    <w:rsid w:val="008E641F"/>
    <w:rsid w:val="008E7D69"/>
    <w:rsid w:val="008F0ED3"/>
    <w:rsid w:val="008F3E6D"/>
    <w:rsid w:val="008F5D9D"/>
    <w:rsid w:val="009032BD"/>
    <w:rsid w:val="00907EC6"/>
    <w:rsid w:val="0091293C"/>
    <w:rsid w:val="009164C7"/>
    <w:rsid w:val="00920E63"/>
    <w:rsid w:val="00920E81"/>
    <w:rsid w:val="009304A3"/>
    <w:rsid w:val="00937094"/>
    <w:rsid w:val="00942996"/>
    <w:rsid w:val="009432A6"/>
    <w:rsid w:val="0094446F"/>
    <w:rsid w:val="009509AF"/>
    <w:rsid w:val="009521A4"/>
    <w:rsid w:val="009521F8"/>
    <w:rsid w:val="009577A8"/>
    <w:rsid w:val="00965C0F"/>
    <w:rsid w:val="00965CB1"/>
    <w:rsid w:val="009705C3"/>
    <w:rsid w:val="00970D98"/>
    <w:rsid w:val="00970EAA"/>
    <w:rsid w:val="00971057"/>
    <w:rsid w:val="00975E8F"/>
    <w:rsid w:val="00976DD4"/>
    <w:rsid w:val="00977053"/>
    <w:rsid w:val="0097737A"/>
    <w:rsid w:val="00981CC6"/>
    <w:rsid w:val="00986DE1"/>
    <w:rsid w:val="009A0205"/>
    <w:rsid w:val="009A290A"/>
    <w:rsid w:val="009A58FF"/>
    <w:rsid w:val="009A6806"/>
    <w:rsid w:val="009A7210"/>
    <w:rsid w:val="009B180A"/>
    <w:rsid w:val="009B1E96"/>
    <w:rsid w:val="009B21B2"/>
    <w:rsid w:val="009B34D4"/>
    <w:rsid w:val="009B38CE"/>
    <w:rsid w:val="009B5785"/>
    <w:rsid w:val="009C0891"/>
    <w:rsid w:val="009C3E11"/>
    <w:rsid w:val="009C3F4B"/>
    <w:rsid w:val="009C4216"/>
    <w:rsid w:val="009C4316"/>
    <w:rsid w:val="009C5F54"/>
    <w:rsid w:val="009D6A28"/>
    <w:rsid w:val="009D6EFD"/>
    <w:rsid w:val="009D7530"/>
    <w:rsid w:val="009E5A2D"/>
    <w:rsid w:val="009F17F3"/>
    <w:rsid w:val="009F76C0"/>
    <w:rsid w:val="00A01B13"/>
    <w:rsid w:val="00A121C7"/>
    <w:rsid w:val="00A219A0"/>
    <w:rsid w:val="00A27C51"/>
    <w:rsid w:val="00A31124"/>
    <w:rsid w:val="00A34F2E"/>
    <w:rsid w:val="00A41570"/>
    <w:rsid w:val="00A43B63"/>
    <w:rsid w:val="00A475F0"/>
    <w:rsid w:val="00A50626"/>
    <w:rsid w:val="00A57365"/>
    <w:rsid w:val="00A60410"/>
    <w:rsid w:val="00A60A67"/>
    <w:rsid w:val="00A6323F"/>
    <w:rsid w:val="00A7057A"/>
    <w:rsid w:val="00A815F2"/>
    <w:rsid w:val="00A82FB4"/>
    <w:rsid w:val="00A8310D"/>
    <w:rsid w:val="00A87752"/>
    <w:rsid w:val="00A92D18"/>
    <w:rsid w:val="00A93B67"/>
    <w:rsid w:val="00A945BA"/>
    <w:rsid w:val="00A9574A"/>
    <w:rsid w:val="00AA282C"/>
    <w:rsid w:val="00AC32C2"/>
    <w:rsid w:val="00AC6C27"/>
    <w:rsid w:val="00AC7B67"/>
    <w:rsid w:val="00AD68CC"/>
    <w:rsid w:val="00AD7F66"/>
    <w:rsid w:val="00AE1CE2"/>
    <w:rsid w:val="00AE3E35"/>
    <w:rsid w:val="00AE53FA"/>
    <w:rsid w:val="00AE546C"/>
    <w:rsid w:val="00AE74DD"/>
    <w:rsid w:val="00AF1AF9"/>
    <w:rsid w:val="00AF40E2"/>
    <w:rsid w:val="00AF418E"/>
    <w:rsid w:val="00AF62F2"/>
    <w:rsid w:val="00AF7A39"/>
    <w:rsid w:val="00B21DF3"/>
    <w:rsid w:val="00B22AA7"/>
    <w:rsid w:val="00B2491D"/>
    <w:rsid w:val="00B25463"/>
    <w:rsid w:val="00B37EF7"/>
    <w:rsid w:val="00B420CF"/>
    <w:rsid w:val="00B422F9"/>
    <w:rsid w:val="00B472AC"/>
    <w:rsid w:val="00B51942"/>
    <w:rsid w:val="00B55B48"/>
    <w:rsid w:val="00B63229"/>
    <w:rsid w:val="00B66707"/>
    <w:rsid w:val="00B6734C"/>
    <w:rsid w:val="00B67DDD"/>
    <w:rsid w:val="00B719B5"/>
    <w:rsid w:val="00B71C34"/>
    <w:rsid w:val="00B72C3A"/>
    <w:rsid w:val="00B7429C"/>
    <w:rsid w:val="00B80AC8"/>
    <w:rsid w:val="00B811A2"/>
    <w:rsid w:val="00B833B8"/>
    <w:rsid w:val="00B840D3"/>
    <w:rsid w:val="00B862E2"/>
    <w:rsid w:val="00B86D5A"/>
    <w:rsid w:val="00B879A6"/>
    <w:rsid w:val="00B94B41"/>
    <w:rsid w:val="00BA2121"/>
    <w:rsid w:val="00BA5B50"/>
    <w:rsid w:val="00BB3631"/>
    <w:rsid w:val="00BC03A3"/>
    <w:rsid w:val="00BC1D7D"/>
    <w:rsid w:val="00BC20FE"/>
    <w:rsid w:val="00BC2DD2"/>
    <w:rsid w:val="00BD1C89"/>
    <w:rsid w:val="00BD37DE"/>
    <w:rsid w:val="00BD7AFF"/>
    <w:rsid w:val="00BE4626"/>
    <w:rsid w:val="00BF34D6"/>
    <w:rsid w:val="00BF4BC3"/>
    <w:rsid w:val="00C01514"/>
    <w:rsid w:val="00C10A4C"/>
    <w:rsid w:val="00C156C0"/>
    <w:rsid w:val="00C217E2"/>
    <w:rsid w:val="00C2394A"/>
    <w:rsid w:val="00C24FB7"/>
    <w:rsid w:val="00C25185"/>
    <w:rsid w:val="00C255D1"/>
    <w:rsid w:val="00C2582A"/>
    <w:rsid w:val="00C3010C"/>
    <w:rsid w:val="00C37AAB"/>
    <w:rsid w:val="00C40D28"/>
    <w:rsid w:val="00C50A82"/>
    <w:rsid w:val="00C53BFA"/>
    <w:rsid w:val="00C54D6D"/>
    <w:rsid w:val="00C61FBF"/>
    <w:rsid w:val="00C73C4E"/>
    <w:rsid w:val="00C73F9F"/>
    <w:rsid w:val="00C81BAB"/>
    <w:rsid w:val="00C843F8"/>
    <w:rsid w:val="00C9617B"/>
    <w:rsid w:val="00CA46BE"/>
    <w:rsid w:val="00CA7844"/>
    <w:rsid w:val="00CB0377"/>
    <w:rsid w:val="00CB0710"/>
    <w:rsid w:val="00CB181F"/>
    <w:rsid w:val="00CB37F8"/>
    <w:rsid w:val="00CB4697"/>
    <w:rsid w:val="00CC3972"/>
    <w:rsid w:val="00CD2A3D"/>
    <w:rsid w:val="00CD5AFA"/>
    <w:rsid w:val="00CD7CB4"/>
    <w:rsid w:val="00CE1049"/>
    <w:rsid w:val="00CE4273"/>
    <w:rsid w:val="00CE580E"/>
    <w:rsid w:val="00CE6FCA"/>
    <w:rsid w:val="00CF23B3"/>
    <w:rsid w:val="00CF293A"/>
    <w:rsid w:val="00CF2D14"/>
    <w:rsid w:val="00CF369E"/>
    <w:rsid w:val="00D0055B"/>
    <w:rsid w:val="00D02322"/>
    <w:rsid w:val="00D107EF"/>
    <w:rsid w:val="00D10E39"/>
    <w:rsid w:val="00D17E45"/>
    <w:rsid w:val="00D2152E"/>
    <w:rsid w:val="00D274C1"/>
    <w:rsid w:val="00D27AA2"/>
    <w:rsid w:val="00D34E52"/>
    <w:rsid w:val="00D40802"/>
    <w:rsid w:val="00D45AD8"/>
    <w:rsid w:val="00D47B9C"/>
    <w:rsid w:val="00D52789"/>
    <w:rsid w:val="00D54CBD"/>
    <w:rsid w:val="00D578C6"/>
    <w:rsid w:val="00D60003"/>
    <w:rsid w:val="00D60BDE"/>
    <w:rsid w:val="00D62B62"/>
    <w:rsid w:val="00D66AF8"/>
    <w:rsid w:val="00D677B2"/>
    <w:rsid w:val="00D7189B"/>
    <w:rsid w:val="00D766D7"/>
    <w:rsid w:val="00D8509D"/>
    <w:rsid w:val="00D9084E"/>
    <w:rsid w:val="00D922CF"/>
    <w:rsid w:val="00DA1F4B"/>
    <w:rsid w:val="00DA7B22"/>
    <w:rsid w:val="00DB3C6C"/>
    <w:rsid w:val="00DB6117"/>
    <w:rsid w:val="00DB6C44"/>
    <w:rsid w:val="00DC3786"/>
    <w:rsid w:val="00DC4069"/>
    <w:rsid w:val="00DC49F2"/>
    <w:rsid w:val="00DC66D5"/>
    <w:rsid w:val="00DD4F33"/>
    <w:rsid w:val="00DD5C8C"/>
    <w:rsid w:val="00DE03FE"/>
    <w:rsid w:val="00DE1081"/>
    <w:rsid w:val="00DE59BE"/>
    <w:rsid w:val="00DE69AA"/>
    <w:rsid w:val="00DF0A58"/>
    <w:rsid w:val="00DF39B9"/>
    <w:rsid w:val="00E0487C"/>
    <w:rsid w:val="00E11BB4"/>
    <w:rsid w:val="00E145B4"/>
    <w:rsid w:val="00E14E1F"/>
    <w:rsid w:val="00E16DEF"/>
    <w:rsid w:val="00E1768B"/>
    <w:rsid w:val="00E2069B"/>
    <w:rsid w:val="00E25626"/>
    <w:rsid w:val="00E256CD"/>
    <w:rsid w:val="00E272DF"/>
    <w:rsid w:val="00E33B55"/>
    <w:rsid w:val="00E346C4"/>
    <w:rsid w:val="00E35847"/>
    <w:rsid w:val="00E439FE"/>
    <w:rsid w:val="00E455FD"/>
    <w:rsid w:val="00E5168B"/>
    <w:rsid w:val="00E543B0"/>
    <w:rsid w:val="00E54CC6"/>
    <w:rsid w:val="00E663E3"/>
    <w:rsid w:val="00E7064F"/>
    <w:rsid w:val="00E765C8"/>
    <w:rsid w:val="00E772DA"/>
    <w:rsid w:val="00E80956"/>
    <w:rsid w:val="00E83BE4"/>
    <w:rsid w:val="00E842EA"/>
    <w:rsid w:val="00E85512"/>
    <w:rsid w:val="00E85E69"/>
    <w:rsid w:val="00E87500"/>
    <w:rsid w:val="00E9457A"/>
    <w:rsid w:val="00E94C62"/>
    <w:rsid w:val="00EA3053"/>
    <w:rsid w:val="00EB42AA"/>
    <w:rsid w:val="00EB538C"/>
    <w:rsid w:val="00EC003C"/>
    <w:rsid w:val="00EC1582"/>
    <w:rsid w:val="00EC49DC"/>
    <w:rsid w:val="00EC4D0A"/>
    <w:rsid w:val="00EC60BB"/>
    <w:rsid w:val="00EC6164"/>
    <w:rsid w:val="00EC6A7E"/>
    <w:rsid w:val="00ED0877"/>
    <w:rsid w:val="00ED110B"/>
    <w:rsid w:val="00ED3E75"/>
    <w:rsid w:val="00EE2501"/>
    <w:rsid w:val="00EF486E"/>
    <w:rsid w:val="00EF723B"/>
    <w:rsid w:val="00F0161B"/>
    <w:rsid w:val="00F06461"/>
    <w:rsid w:val="00F0689D"/>
    <w:rsid w:val="00F070A7"/>
    <w:rsid w:val="00F0712E"/>
    <w:rsid w:val="00F1415A"/>
    <w:rsid w:val="00F15705"/>
    <w:rsid w:val="00F20285"/>
    <w:rsid w:val="00F23919"/>
    <w:rsid w:val="00F33D5B"/>
    <w:rsid w:val="00F34139"/>
    <w:rsid w:val="00F34F85"/>
    <w:rsid w:val="00F42169"/>
    <w:rsid w:val="00F44168"/>
    <w:rsid w:val="00F45C69"/>
    <w:rsid w:val="00F55FD4"/>
    <w:rsid w:val="00F564F5"/>
    <w:rsid w:val="00F57E5E"/>
    <w:rsid w:val="00F608F6"/>
    <w:rsid w:val="00F62926"/>
    <w:rsid w:val="00F641B3"/>
    <w:rsid w:val="00F6455E"/>
    <w:rsid w:val="00F650EC"/>
    <w:rsid w:val="00F65488"/>
    <w:rsid w:val="00F65885"/>
    <w:rsid w:val="00F71AB0"/>
    <w:rsid w:val="00F7328E"/>
    <w:rsid w:val="00F767B0"/>
    <w:rsid w:val="00F80F24"/>
    <w:rsid w:val="00F81CF9"/>
    <w:rsid w:val="00F81EE5"/>
    <w:rsid w:val="00F90A69"/>
    <w:rsid w:val="00F93559"/>
    <w:rsid w:val="00F93E27"/>
    <w:rsid w:val="00FA10A1"/>
    <w:rsid w:val="00FA3038"/>
    <w:rsid w:val="00FB1F84"/>
    <w:rsid w:val="00FB2335"/>
    <w:rsid w:val="00FB2F51"/>
    <w:rsid w:val="00FB50C9"/>
    <w:rsid w:val="00FC165E"/>
    <w:rsid w:val="00FD3F4A"/>
    <w:rsid w:val="00FD4C33"/>
    <w:rsid w:val="00FD7EC9"/>
    <w:rsid w:val="00FE1BA5"/>
    <w:rsid w:val="00FE571F"/>
    <w:rsid w:val="00FF0417"/>
    <w:rsid w:val="00FF45B1"/>
    <w:rsid w:val="00FF4BF2"/>
    <w:rsid w:val="00FF5C3F"/>
    <w:rsid w:val="00FF5DC3"/>
    <w:rsid w:val="00FF65F5"/>
    <w:rsid w:val="00FF75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324F950"/>
  <w15:docId w15:val="{B246DC0A-85C5-FB46-BC3E-10FD60DFE0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rFonts w:ascii="Tahoma" w:eastAsia="Tahoma" w:hAnsi="Tahoma" w:cs="Tahoma"/>
      <w:lang w:bidi="en-US"/>
    </w:rPr>
  </w:style>
  <w:style w:type="paragraph" w:styleId="Nadpis1">
    <w:name w:val="heading 1"/>
    <w:basedOn w:val="Normln"/>
    <w:uiPriority w:val="9"/>
    <w:qFormat/>
    <w:pPr>
      <w:spacing w:before="195"/>
      <w:ind w:left="1814"/>
      <w:outlineLvl w:val="0"/>
    </w:pPr>
    <w:rPr>
      <w:b/>
      <w:bCs/>
      <w:sz w:val="80"/>
      <w:szCs w:val="80"/>
    </w:rPr>
  </w:style>
  <w:style w:type="paragraph" w:styleId="Nadpis2">
    <w:name w:val="heading 2"/>
    <w:basedOn w:val="Normln"/>
    <w:uiPriority w:val="9"/>
    <w:unhideWhenUsed/>
    <w:qFormat/>
    <w:pPr>
      <w:spacing w:before="66"/>
      <w:ind w:left="1814"/>
      <w:outlineLvl w:val="1"/>
    </w:pPr>
    <w:rPr>
      <w:b/>
      <w:bCs/>
      <w:sz w:val="46"/>
      <w:szCs w:val="46"/>
    </w:rPr>
  </w:style>
  <w:style w:type="paragraph" w:styleId="Nadpis3">
    <w:name w:val="heading 3"/>
    <w:basedOn w:val="Normln"/>
    <w:uiPriority w:val="9"/>
    <w:unhideWhenUsed/>
    <w:qFormat/>
    <w:pPr>
      <w:spacing w:before="1"/>
      <w:ind w:left="1474"/>
      <w:outlineLvl w:val="2"/>
    </w:pPr>
    <w:rPr>
      <w:b/>
      <w:bCs/>
      <w:sz w:val="30"/>
      <w:szCs w:val="30"/>
    </w:rPr>
  </w:style>
  <w:style w:type="paragraph" w:styleId="Nadpis4">
    <w:name w:val="heading 4"/>
    <w:basedOn w:val="Normln"/>
    <w:uiPriority w:val="9"/>
    <w:unhideWhenUsed/>
    <w:qFormat/>
    <w:pPr>
      <w:spacing w:before="92"/>
      <w:ind w:left="2271"/>
      <w:outlineLvl w:val="3"/>
    </w:pPr>
    <w:rPr>
      <w:rFonts w:ascii="Verdana" w:eastAsia="Verdana" w:hAnsi="Verdana" w:cs="Verdana"/>
      <w:b/>
      <w:bCs/>
      <w:i/>
      <w:sz w:val="30"/>
      <w:szCs w:val="30"/>
    </w:rPr>
  </w:style>
  <w:style w:type="paragraph" w:styleId="Nadpis5">
    <w:name w:val="heading 5"/>
    <w:basedOn w:val="Normln"/>
    <w:uiPriority w:val="9"/>
    <w:unhideWhenUsed/>
    <w:qFormat/>
    <w:pPr>
      <w:spacing w:before="111"/>
      <w:ind w:left="1814"/>
      <w:outlineLvl w:val="4"/>
    </w:pPr>
    <w:rPr>
      <w:rFonts w:ascii="Arial Narrow" w:eastAsia="Arial Narrow" w:hAnsi="Arial Narrow" w:cs="Arial Narrow"/>
      <w:sz w:val="28"/>
      <w:szCs w:val="28"/>
    </w:rPr>
  </w:style>
  <w:style w:type="paragraph" w:styleId="Nadpis6">
    <w:name w:val="heading 6"/>
    <w:basedOn w:val="Normln"/>
    <w:uiPriority w:val="9"/>
    <w:unhideWhenUsed/>
    <w:qFormat/>
    <w:pPr>
      <w:spacing w:before="1"/>
      <w:ind w:left="1814" w:right="1300"/>
      <w:outlineLvl w:val="5"/>
    </w:pPr>
    <w:rPr>
      <w:sz w:val="26"/>
      <w:szCs w:val="26"/>
    </w:rPr>
  </w:style>
  <w:style w:type="paragraph" w:styleId="Nadpis7">
    <w:name w:val="heading 7"/>
    <w:basedOn w:val="Normln"/>
    <w:uiPriority w:val="1"/>
    <w:qFormat/>
    <w:pPr>
      <w:spacing w:before="133"/>
      <w:ind w:left="1814" w:right="1287"/>
      <w:outlineLvl w:val="6"/>
    </w:pPr>
  </w:style>
  <w:style w:type="paragraph" w:styleId="Nadpis8">
    <w:name w:val="heading 8"/>
    <w:basedOn w:val="Normln"/>
    <w:uiPriority w:val="1"/>
    <w:qFormat/>
    <w:pPr>
      <w:spacing w:before="137"/>
      <w:ind w:left="2271"/>
      <w:outlineLvl w:val="7"/>
    </w:pPr>
    <w:rPr>
      <w:rFonts w:ascii="Century Gothic" w:eastAsia="Century Gothic" w:hAnsi="Century Gothic" w:cs="Century Gothic"/>
      <w:i/>
    </w:rPr>
  </w:style>
  <w:style w:type="paragraph" w:styleId="Nadpis9">
    <w:name w:val="heading 9"/>
    <w:basedOn w:val="Normln"/>
    <w:uiPriority w:val="1"/>
    <w:qFormat/>
    <w:pPr>
      <w:spacing w:before="95"/>
      <w:ind w:left="1814" w:right="600"/>
      <w:outlineLvl w:val="8"/>
    </w:pPr>
    <w:rPr>
      <w:b/>
      <w:bCs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"/>
    <w:uiPriority w:val="1"/>
    <w:qFormat/>
    <w:pPr>
      <w:spacing w:before="374"/>
      <w:ind w:left="1814"/>
    </w:pPr>
    <w:rPr>
      <w:b/>
      <w:bCs/>
      <w:sz w:val="24"/>
      <w:szCs w:val="24"/>
    </w:rPr>
  </w:style>
  <w:style w:type="paragraph" w:styleId="Obsah2">
    <w:name w:val="toc 2"/>
    <w:basedOn w:val="Normln"/>
    <w:uiPriority w:val="1"/>
    <w:qFormat/>
    <w:pPr>
      <w:spacing w:before="196"/>
      <w:ind w:left="2040"/>
    </w:pPr>
    <w:rPr>
      <w:b/>
      <w:bCs/>
      <w:sz w:val="24"/>
      <w:szCs w:val="24"/>
    </w:rPr>
  </w:style>
  <w:style w:type="paragraph" w:styleId="Zkladntext">
    <w:name w:val="Body Text"/>
    <w:basedOn w:val="Normln"/>
    <w:uiPriority w:val="1"/>
    <w:qFormat/>
    <w:rPr>
      <w:sz w:val="19"/>
      <w:szCs w:val="19"/>
    </w:rPr>
  </w:style>
  <w:style w:type="paragraph" w:styleId="Odstavecseseznamem">
    <w:name w:val="List Paragraph"/>
    <w:basedOn w:val="Normln"/>
    <w:uiPriority w:val="1"/>
    <w:qFormat/>
    <w:pPr>
      <w:spacing w:before="111"/>
      <w:ind w:left="2097" w:right="1292" w:hanging="284"/>
    </w:pPr>
  </w:style>
  <w:style w:type="paragraph" w:customStyle="1" w:styleId="TableParagraph">
    <w:name w:val="Table Paragraph"/>
    <w:basedOn w:val="Normln"/>
    <w:uiPriority w:val="1"/>
    <w:qFormat/>
  </w:style>
  <w:style w:type="paragraph" w:styleId="Zhlav">
    <w:name w:val="header"/>
    <w:basedOn w:val="Normln"/>
    <w:link w:val="ZhlavChar"/>
    <w:uiPriority w:val="99"/>
    <w:unhideWhenUsed/>
    <w:rsid w:val="009C4316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9C4316"/>
    <w:rPr>
      <w:rFonts w:ascii="Tahoma" w:eastAsia="Tahoma" w:hAnsi="Tahoma" w:cs="Tahoma"/>
      <w:lang w:bidi="en-US"/>
    </w:rPr>
  </w:style>
  <w:style w:type="paragraph" w:styleId="Zpat">
    <w:name w:val="footer"/>
    <w:basedOn w:val="Normln"/>
    <w:link w:val="ZpatChar"/>
    <w:uiPriority w:val="99"/>
    <w:unhideWhenUsed/>
    <w:rsid w:val="009C4316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9C4316"/>
    <w:rPr>
      <w:rFonts w:ascii="Tahoma" w:eastAsia="Tahoma" w:hAnsi="Tahoma" w:cs="Tahoma"/>
      <w:lang w:bidi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802B2E"/>
    <w:rPr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02B2E"/>
    <w:rPr>
      <w:rFonts w:ascii="Tahoma" w:eastAsia="Tahoma" w:hAnsi="Tahoma" w:cs="Tahoma"/>
      <w:sz w:val="16"/>
      <w:szCs w:val="16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5617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21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32847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06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footer" Target="footer2.xml"/><Relationship Id="rId26" Type="http://schemas.openxmlformats.org/officeDocument/2006/relationships/image" Target="media/image10.jpeg"/><Relationship Id="rId39" Type="http://schemas.openxmlformats.org/officeDocument/2006/relationships/image" Target="media/image16.png"/><Relationship Id="rId21" Type="http://schemas.openxmlformats.org/officeDocument/2006/relationships/image" Target="media/image7.jpeg"/><Relationship Id="rId34" Type="http://schemas.openxmlformats.org/officeDocument/2006/relationships/image" Target="media/image20.png"/><Relationship Id="rId42" Type="http://schemas.openxmlformats.org/officeDocument/2006/relationships/image" Target="media/image19.png"/><Relationship Id="rId47" Type="http://schemas.openxmlformats.org/officeDocument/2006/relationships/image" Target="media/image21.png"/><Relationship Id="rId50" Type="http://schemas.openxmlformats.org/officeDocument/2006/relationships/image" Target="media/image24.jpeg"/><Relationship Id="rId55" Type="http://schemas.openxmlformats.org/officeDocument/2006/relationships/image" Target="media/image31.jpeg"/><Relationship Id="rId63" Type="http://schemas.openxmlformats.org/officeDocument/2006/relationships/image" Target="media/image49.png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5.jpeg"/><Relationship Id="rId11" Type="http://schemas.openxmlformats.org/officeDocument/2006/relationships/image" Target="media/image1.png"/><Relationship Id="rId24" Type="http://schemas.openxmlformats.org/officeDocument/2006/relationships/image" Target="media/image10.png"/><Relationship Id="rId32" Type="http://schemas.openxmlformats.org/officeDocument/2006/relationships/image" Target="media/image18.png"/><Relationship Id="rId37" Type="http://schemas.openxmlformats.org/officeDocument/2006/relationships/image" Target="media/image19.jpeg"/><Relationship Id="rId40" Type="http://schemas.openxmlformats.org/officeDocument/2006/relationships/image" Target="media/image26.png"/><Relationship Id="rId45" Type="http://schemas.openxmlformats.org/officeDocument/2006/relationships/image" Target="media/image20.jpeg"/><Relationship Id="rId53" Type="http://schemas.openxmlformats.org/officeDocument/2006/relationships/image" Target="media/image28.jpeg"/><Relationship Id="rId58" Type="http://schemas.openxmlformats.org/officeDocument/2006/relationships/image" Target="media/image34.jpeg"/><Relationship Id="rId66" Type="http://schemas.openxmlformats.org/officeDocument/2006/relationships/theme" Target="theme/theme1.xml"/><Relationship Id="rId5" Type="http://schemas.openxmlformats.org/officeDocument/2006/relationships/numbering" Target="numbering.xml"/><Relationship Id="rId61" Type="http://schemas.openxmlformats.org/officeDocument/2006/relationships/image" Target="media/image37.png"/><Relationship Id="rId19" Type="http://schemas.openxmlformats.org/officeDocument/2006/relationships/image" Target="media/image6.jpeg"/><Relationship Id="rId14" Type="http://schemas.openxmlformats.org/officeDocument/2006/relationships/hyperlink" Target="http://www.amnesty.org/" TargetMode="External"/><Relationship Id="rId22" Type="http://schemas.openxmlformats.org/officeDocument/2006/relationships/image" Target="media/image7.png"/><Relationship Id="rId27" Type="http://schemas.openxmlformats.org/officeDocument/2006/relationships/image" Target="media/image11.png"/><Relationship Id="rId30" Type="http://schemas.openxmlformats.org/officeDocument/2006/relationships/image" Target="media/image16.jpeg"/><Relationship Id="rId35" Type="http://schemas.openxmlformats.org/officeDocument/2006/relationships/image" Target="media/image13.jpeg"/><Relationship Id="rId43" Type="http://schemas.openxmlformats.org/officeDocument/2006/relationships/image" Target="media/image29.jpeg"/><Relationship Id="rId48" Type="http://schemas.openxmlformats.org/officeDocument/2006/relationships/image" Target="media/image22.jpeg"/><Relationship Id="rId56" Type="http://schemas.openxmlformats.org/officeDocument/2006/relationships/image" Target="media/image32.jpeg"/><Relationship Id="rId64" Type="http://schemas.openxmlformats.org/officeDocument/2006/relationships/footer" Target="footer3.xml"/><Relationship Id="rId8" Type="http://schemas.openxmlformats.org/officeDocument/2006/relationships/webSettings" Target="webSettings.xml"/><Relationship Id="rId51" Type="http://schemas.openxmlformats.org/officeDocument/2006/relationships/image" Target="media/image26.jpeg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5" Type="http://schemas.openxmlformats.org/officeDocument/2006/relationships/image" Target="media/image9.jpeg"/><Relationship Id="rId33" Type="http://schemas.openxmlformats.org/officeDocument/2006/relationships/image" Target="media/image12.png"/><Relationship Id="rId38" Type="http://schemas.openxmlformats.org/officeDocument/2006/relationships/image" Target="media/image15.jpeg"/><Relationship Id="rId46" Type="http://schemas.openxmlformats.org/officeDocument/2006/relationships/image" Target="media/image25.jpeg"/><Relationship Id="rId59" Type="http://schemas.openxmlformats.org/officeDocument/2006/relationships/image" Target="media/image35.jpeg"/><Relationship Id="rId41" Type="http://schemas.openxmlformats.org/officeDocument/2006/relationships/image" Target="media/image18.jpeg"/><Relationship Id="rId54" Type="http://schemas.openxmlformats.org/officeDocument/2006/relationships/image" Target="media/image30.jpeg"/><Relationship Id="rId62" Type="http://schemas.openxmlformats.org/officeDocument/2006/relationships/image" Target="media/image48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4.png"/><Relationship Id="rId23" Type="http://schemas.openxmlformats.org/officeDocument/2006/relationships/image" Target="media/image8.png"/><Relationship Id="rId36" Type="http://schemas.openxmlformats.org/officeDocument/2006/relationships/image" Target="media/image14.jpeg"/><Relationship Id="rId49" Type="http://schemas.openxmlformats.org/officeDocument/2006/relationships/image" Target="media/image23.jpeg"/><Relationship Id="rId57" Type="http://schemas.openxmlformats.org/officeDocument/2006/relationships/image" Target="media/image33.jpeg"/><Relationship Id="rId10" Type="http://schemas.openxmlformats.org/officeDocument/2006/relationships/endnotes" Target="endnotes.xml"/><Relationship Id="rId31" Type="http://schemas.openxmlformats.org/officeDocument/2006/relationships/image" Target="media/image17.jpeg"/><Relationship Id="rId44" Type="http://schemas.openxmlformats.org/officeDocument/2006/relationships/image" Target="media/image30.png"/><Relationship Id="rId52" Type="http://schemas.openxmlformats.org/officeDocument/2006/relationships/image" Target="media/image27.jpeg"/><Relationship Id="rId60" Type="http://schemas.openxmlformats.org/officeDocument/2006/relationships/image" Target="media/image36.jpeg"/><Relationship Id="rId65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1A6553C62668D42A54D811D16341F65" ma:contentTypeVersion="13" ma:contentTypeDescription="Vytvoří nový dokument" ma:contentTypeScope="" ma:versionID="c3cc93932df5dc716daca817988418ed">
  <xsd:schema xmlns:xsd="http://www.w3.org/2001/XMLSchema" xmlns:xs="http://www.w3.org/2001/XMLSchema" xmlns:p="http://schemas.microsoft.com/office/2006/metadata/properties" xmlns:ns3="8e9b45a2-ea4e-40c0-942f-779ac3d7168f" xmlns:ns4="2e61e4cb-d8b2-4f82-8217-13dffdd91bf9" targetNamespace="http://schemas.microsoft.com/office/2006/metadata/properties" ma:root="true" ma:fieldsID="42d4e0d3c2598a3d6182eb624897746c" ns3:_="" ns4:_="">
    <xsd:import namespace="8e9b45a2-ea4e-40c0-942f-779ac3d7168f"/>
    <xsd:import namespace="2e61e4cb-d8b2-4f82-8217-13dffdd91bf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9b45a2-ea4e-40c0-942f-779ac3d716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61e4cb-d8b2-4f82-8217-13dffdd91bf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AA9733-C48F-4A09-BC59-59017CB4B28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34387D3-AFEA-49F1-B1DF-9D1287AAB5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2C4B8B5-5211-44E0-9DD2-D0197EE073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9b45a2-ea4e-40c0-942f-779ac3d7168f"/>
    <ds:schemaRef ds:uri="2e61e4cb-d8b2-4f82-8217-13dffdd91b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FE375E5-7918-4DB6-8FD0-D11DC256DE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6</Pages>
  <Words>4632</Words>
  <Characters>27332</Characters>
  <Application>Microsoft Office Word</Application>
  <DocSecurity>0</DocSecurity>
  <Lines>227</Lines>
  <Paragraphs>6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Marcela Procházková</cp:lastModifiedBy>
  <cp:revision>5</cp:revision>
  <dcterms:created xsi:type="dcterms:W3CDTF">2020-08-16T13:52:00Z</dcterms:created>
  <dcterms:modified xsi:type="dcterms:W3CDTF">2020-09-10T0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4-10T00:00:00Z</vt:filetime>
  </property>
  <property fmtid="{D5CDD505-2E9C-101B-9397-08002B2CF9AE}" pid="3" name="Creator">
    <vt:lpwstr>Adobe InDesign 15.0 (Macintosh)</vt:lpwstr>
  </property>
  <property fmtid="{D5CDD505-2E9C-101B-9397-08002B2CF9AE}" pid="4" name="LastSaved">
    <vt:filetime>2020-05-07T00:00:00Z</vt:filetime>
  </property>
  <property fmtid="{D5CDD505-2E9C-101B-9397-08002B2CF9AE}" pid="5" name="ContentTypeId">
    <vt:lpwstr>0x010100F1A6553C62668D42A54D811D16341F65</vt:lpwstr>
  </property>
</Properties>
</file>